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Look w:val="0000" w:firstRow="0" w:lastRow="0" w:firstColumn="0" w:lastColumn="0" w:noHBand="0" w:noVBand="0"/>
      </w:tblPr>
      <w:tblGrid>
        <w:gridCol w:w="2554"/>
        <w:gridCol w:w="4953"/>
        <w:gridCol w:w="2645"/>
      </w:tblGrid>
      <w:tr w:rsidR="007042D4" w:rsidRPr="000C37AC">
        <w:trPr>
          <w:cantSplit/>
        </w:trPr>
        <w:tc>
          <w:tcPr>
            <w:tcW w:w="2554" w:type="dxa"/>
            <w:vMerge w:val="restart"/>
          </w:tcPr>
          <w:p w:rsidR="007042D4" w:rsidRDefault="00804B55" w:rsidP="007042D4">
            <w:pPr>
              <w:pStyle w:val="Heading1"/>
              <w:rPr>
                <w:rFonts w:ascii="Times New Roman" w:hAnsi="Times New Roman" w:cs="Times New Roman"/>
                <w:b w:val="0"/>
                <w:bCs w:val="0"/>
              </w:rPr>
            </w:pPr>
            <w:bookmarkStart w:id="0" w:name="_GoBack"/>
            <w:bookmarkEnd w:id="0"/>
            <w:r>
              <w:rPr>
                <w:b w:val="0"/>
                <w:bCs w:val="0"/>
                <w:noProof/>
              </w:rPr>
              <w:drawing>
                <wp:anchor distT="0" distB="0" distL="114300" distR="114300" simplePos="0" relativeHeight="251657728" behindDoc="1" locked="0" layoutInCell="1" allowOverlap="1" wp14:anchorId="43D53E2F" wp14:editId="66BF6B5C">
                  <wp:simplePos x="0" y="0"/>
                  <wp:positionH relativeFrom="column">
                    <wp:posOffset>-114300</wp:posOffset>
                  </wp:positionH>
                  <wp:positionV relativeFrom="paragraph">
                    <wp:posOffset>-114300</wp:posOffset>
                  </wp:positionV>
                  <wp:extent cx="800100" cy="581660"/>
                  <wp:effectExtent l="0" t="0" r="0" b="8890"/>
                  <wp:wrapNone/>
                  <wp:docPr id="30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00100" cy="58166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953" w:type="dxa"/>
          </w:tcPr>
          <w:p w:rsidR="007042D4" w:rsidRDefault="007042D4" w:rsidP="007042D4">
            <w:pPr>
              <w:pStyle w:val="Heading1"/>
              <w:jc w:val="center"/>
              <w:rPr>
                <w:rFonts w:ascii="Times New Roman" w:hAnsi="Times New Roman" w:cs="Times New Roman"/>
              </w:rPr>
            </w:pPr>
          </w:p>
        </w:tc>
        <w:tc>
          <w:tcPr>
            <w:tcW w:w="2645" w:type="dxa"/>
          </w:tcPr>
          <w:p w:rsidR="007042D4" w:rsidRPr="0091372C" w:rsidRDefault="007042D4" w:rsidP="007042D4">
            <w:pPr>
              <w:pStyle w:val="Heading1"/>
              <w:jc w:val="right"/>
              <w:rPr>
                <w:rFonts w:ascii="Times New Roman" w:hAnsi="Times New Roman" w:cs="Times New Roman"/>
                <w:b w:val="0"/>
                <w:bCs w:val="0"/>
              </w:rPr>
            </w:pPr>
            <w:r w:rsidRPr="004E0902">
              <w:rPr>
                <w:b w:val="0"/>
              </w:rPr>
              <w:t xml:space="preserve">OMB No. </w:t>
            </w:r>
            <w:r w:rsidRPr="004E0902">
              <w:rPr>
                <w:rFonts w:ascii="Times New Roman" w:hAnsi="Times New Roman" w:cs="Times New Roman"/>
                <w:b w:val="0"/>
              </w:rPr>
              <w:t>1905-0175</w:t>
            </w:r>
          </w:p>
        </w:tc>
      </w:tr>
      <w:tr w:rsidR="007042D4" w:rsidRPr="000C37AC">
        <w:trPr>
          <w:cantSplit/>
        </w:trPr>
        <w:tc>
          <w:tcPr>
            <w:tcW w:w="2554" w:type="dxa"/>
            <w:vMerge/>
          </w:tcPr>
          <w:p w:rsidR="007042D4" w:rsidRDefault="007042D4" w:rsidP="007042D4">
            <w:pPr>
              <w:pStyle w:val="Heading1"/>
              <w:rPr>
                <w:rFonts w:ascii="Times New Roman" w:hAnsi="Times New Roman" w:cs="Times New Roman"/>
                <w:b w:val="0"/>
                <w:bCs w:val="0"/>
              </w:rPr>
            </w:pPr>
          </w:p>
        </w:tc>
        <w:tc>
          <w:tcPr>
            <w:tcW w:w="4953" w:type="dxa"/>
          </w:tcPr>
          <w:p w:rsidR="007042D4" w:rsidRPr="00882856" w:rsidRDefault="007042D4" w:rsidP="007042D4">
            <w:pPr>
              <w:pStyle w:val="Heading1"/>
              <w:jc w:val="center"/>
              <w:rPr>
                <w:rFonts w:ascii="Times New Roman" w:hAnsi="Times New Roman" w:cs="Times New Roman"/>
                <w:b w:val="0"/>
                <w:bCs w:val="0"/>
              </w:rPr>
            </w:pPr>
          </w:p>
        </w:tc>
        <w:tc>
          <w:tcPr>
            <w:tcW w:w="2645" w:type="dxa"/>
          </w:tcPr>
          <w:p w:rsidR="003E50A3" w:rsidRDefault="007042D4" w:rsidP="004E0902">
            <w:pPr>
              <w:pStyle w:val="Heading1"/>
              <w:jc w:val="right"/>
              <w:rPr>
                <w:b w:val="0"/>
              </w:rPr>
            </w:pPr>
            <w:r w:rsidRPr="004E0902">
              <w:rPr>
                <w:b w:val="0"/>
              </w:rPr>
              <w:t xml:space="preserve"> Expiration Date: </w:t>
            </w:r>
            <w:r w:rsidR="009F176E">
              <w:rPr>
                <w:b w:val="0"/>
              </w:rPr>
              <w:t>12</w:t>
            </w:r>
            <w:r w:rsidRPr="004E0902">
              <w:rPr>
                <w:b w:val="0"/>
              </w:rPr>
              <w:t>/</w:t>
            </w:r>
            <w:r w:rsidR="009F176E">
              <w:rPr>
                <w:b w:val="0"/>
              </w:rPr>
              <w:t>31</w:t>
            </w:r>
            <w:r w:rsidRPr="004E0902">
              <w:rPr>
                <w:b w:val="0"/>
              </w:rPr>
              <w:t>/</w:t>
            </w:r>
            <w:r w:rsidR="009F176E">
              <w:rPr>
                <w:b w:val="0"/>
              </w:rPr>
              <w:t>2020</w:t>
            </w:r>
          </w:p>
          <w:p w:rsidR="007042D4" w:rsidRPr="0091372C" w:rsidRDefault="007042D4" w:rsidP="004E0902">
            <w:pPr>
              <w:pStyle w:val="Heading1"/>
              <w:jc w:val="right"/>
              <w:rPr>
                <w:rFonts w:ascii="Times New Roman" w:hAnsi="Times New Roman" w:cs="Times New Roman"/>
                <w:b w:val="0"/>
                <w:bCs w:val="0"/>
              </w:rPr>
            </w:pPr>
            <w:r w:rsidRPr="004E0902">
              <w:rPr>
                <w:b w:val="0"/>
              </w:rPr>
              <w:t>Burden: 12 Hours</w:t>
            </w:r>
          </w:p>
        </w:tc>
      </w:tr>
      <w:tr w:rsidR="007042D4" w:rsidRPr="00882856">
        <w:trPr>
          <w:cantSplit/>
        </w:trPr>
        <w:tc>
          <w:tcPr>
            <w:tcW w:w="2554" w:type="dxa"/>
            <w:vMerge/>
          </w:tcPr>
          <w:p w:rsidR="007042D4" w:rsidRPr="00882856" w:rsidRDefault="007042D4" w:rsidP="007042D4">
            <w:pPr>
              <w:pStyle w:val="Heading1"/>
              <w:rPr>
                <w:rFonts w:ascii="Times New Roman" w:hAnsi="Times New Roman" w:cs="Times New Roman"/>
                <w:b w:val="0"/>
                <w:bCs w:val="0"/>
              </w:rPr>
            </w:pPr>
          </w:p>
        </w:tc>
        <w:tc>
          <w:tcPr>
            <w:tcW w:w="4953" w:type="dxa"/>
          </w:tcPr>
          <w:p w:rsidR="007042D4" w:rsidRPr="00882856" w:rsidRDefault="007042D4" w:rsidP="007042D4">
            <w:pPr>
              <w:pStyle w:val="Heading1"/>
              <w:jc w:val="center"/>
              <w:rPr>
                <w:rFonts w:ascii="Times New Roman" w:hAnsi="Times New Roman" w:cs="Times New Roman"/>
                <w:b w:val="0"/>
                <w:bCs w:val="0"/>
              </w:rPr>
            </w:pPr>
          </w:p>
        </w:tc>
        <w:tc>
          <w:tcPr>
            <w:tcW w:w="2645" w:type="dxa"/>
          </w:tcPr>
          <w:p w:rsidR="007042D4" w:rsidRPr="00882856" w:rsidRDefault="007042D4" w:rsidP="007042D4">
            <w:pPr>
              <w:pStyle w:val="Heading1"/>
              <w:jc w:val="right"/>
              <w:rPr>
                <w:rFonts w:ascii="Times New Roman" w:hAnsi="Times New Roman" w:cs="Times New Roman"/>
                <w:b w:val="0"/>
                <w:bCs w:val="0"/>
              </w:rPr>
            </w:pPr>
          </w:p>
        </w:tc>
      </w:tr>
      <w:tr w:rsidR="007042D4" w:rsidRPr="00882856">
        <w:trPr>
          <w:cantSplit/>
        </w:trPr>
        <w:tc>
          <w:tcPr>
            <w:tcW w:w="2554" w:type="dxa"/>
            <w:vMerge/>
          </w:tcPr>
          <w:p w:rsidR="007042D4" w:rsidRPr="00882856" w:rsidRDefault="007042D4" w:rsidP="007042D4">
            <w:pPr>
              <w:pStyle w:val="Heading1"/>
              <w:rPr>
                <w:rFonts w:ascii="Times New Roman" w:hAnsi="Times New Roman" w:cs="Times New Roman"/>
                <w:b w:val="0"/>
                <w:bCs w:val="0"/>
              </w:rPr>
            </w:pPr>
          </w:p>
        </w:tc>
        <w:tc>
          <w:tcPr>
            <w:tcW w:w="4953" w:type="dxa"/>
          </w:tcPr>
          <w:p w:rsidR="007042D4" w:rsidRPr="00882856" w:rsidRDefault="007042D4" w:rsidP="007042D4">
            <w:pPr>
              <w:pStyle w:val="Heading1"/>
              <w:jc w:val="center"/>
              <w:rPr>
                <w:rFonts w:ascii="Times New Roman" w:hAnsi="Times New Roman" w:cs="Times New Roman"/>
                <w:b w:val="0"/>
                <w:bCs w:val="0"/>
              </w:rPr>
            </w:pPr>
          </w:p>
        </w:tc>
        <w:tc>
          <w:tcPr>
            <w:tcW w:w="2645" w:type="dxa"/>
          </w:tcPr>
          <w:p w:rsidR="007042D4" w:rsidRPr="00882856" w:rsidRDefault="007042D4" w:rsidP="007042D4">
            <w:pPr>
              <w:pStyle w:val="Heading1"/>
              <w:jc w:val="right"/>
              <w:rPr>
                <w:rFonts w:ascii="Times New Roman" w:hAnsi="Times New Roman" w:cs="Times New Roman"/>
                <w:b w:val="0"/>
                <w:bCs w:val="0"/>
              </w:rPr>
            </w:pPr>
          </w:p>
        </w:tc>
      </w:tr>
    </w:tbl>
    <w:p w:rsidR="00616C5C" w:rsidRPr="00882856" w:rsidRDefault="00804B55">
      <w:pPr>
        <w:autoSpaceDE w:val="0"/>
        <w:autoSpaceDN w:val="0"/>
        <w:adjustRightInd w:val="0"/>
        <w:rPr>
          <w:b/>
          <w:bCs/>
          <w:color w:val="000000"/>
          <w:sz w:val="18"/>
          <w:szCs w:val="18"/>
        </w:rPr>
      </w:pPr>
      <w:r>
        <w:rPr>
          <w:noProof/>
        </w:rPr>
        <mc:AlternateContent>
          <mc:Choice Requires="wps">
            <w:drawing>
              <wp:anchor distT="45720" distB="45720" distL="114300" distR="114300" simplePos="0" relativeHeight="251658752" behindDoc="1" locked="0" layoutInCell="1" allowOverlap="1" wp14:anchorId="5886A3E7" wp14:editId="404ABBF2">
                <wp:simplePos x="0" y="0"/>
                <wp:positionH relativeFrom="column">
                  <wp:posOffset>1887855</wp:posOffset>
                </wp:positionH>
                <wp:positionV relativeFrom="paragraph">
                  <wp:posOffset>-880745</wp:posOffset>
                </wp:positionV>
                <wp:extent cx="2513965" cy="836295"/>
                <wp:effectExtent l="1905" t="5080" r="8255" b="6350"/>
                <wp:wrapNone/>
                <wp:docPr id="2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3965" cy="83629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E50A3" w:rsidRDefault="003E50A3"/>
                          <w:tbl>
                            <w:tblPr>
                              <w:tblW w:w="0" w:type="auto"/>
                              <w:tblLook w:val="0000" w:firstRow="0" w:lastRow="0" w:firstColumn="0" w:lastColumn="0" w:noHBand="0" w:noVBand="0"/>
                            </w:tblPr>
                            <w:tblGrid>
                              <w:gridCol w:w="3902"/>
                            </w:tblGrid>
                            <w:tr w:rsidR="001B07B1" w:rsidTr="000705CF">
                              <w:trPr>
                                <w:cantSplit/>
                              </w:trPr>
                              <w:tc>
                                <w:tcPr>
                                  <w:tcW w:w="4953" w:type="dxa"/>
                                </w:tcPr>
                                <w:p w:rsidR="003E50A3" w:rsidRDefault="003E50A3" w:rsidP="003E50A3">
                                  <w:pPr>
                                    <w:pStyle w:val="Heading1"/>
                                    <w:jc w:val="center"/>
                                    <w:rPr>
                                      <w:rFonts w:ascii="Times New Roman" w:hAnsi="Times New Roman" w:cs="Times New Roman"/>
                                    </w:rPr>
                                  </w:pPr>
                                  <w:smartTag w:uri="urn:schemas-microsoft-com:office:smarttags" w:element="place">
                                    <w:smartTag w:uri="urn:schemas-microsoft-com:office:smarttags" w:element="country-region">
                                      <w:r>
                                        <w:rPr>
                                          <w:rFonts w:ascii="Times New Roman" w:hAnsi="Times New Roman" w:cs="Times New Roman"/>
                                        </w:rPr>
                                        <w:t>U.S.</w:t>
                                      </w:r>
                                    </w:smartTag>
                                  </w:smartTag>
                                  <w:r>
                                    <w:rPr>
                                      <w:rFonts w:ascii="Times New Roman" w:hAnsi="Times New Roman" w:cs="Times New Roman"/>
                                    </w:rPr>
                                    <w:t xml:space="preserve"> DEPARTMENT OF ENERGY</w:t>
                                  </w:r>
                                </w:p>
                              </w:tc>
                            </w:tr>
                            <w:tr w:rsidR="001B07B1" w:rsidRPr="00882856" w:rsidTr="000705CF">
                              <w:trPr>
                                <w:cantSplit/>
                              </w:trPr>
                              <w:tc>
                                <w:tcPr>
                                  <w:tcW w:w="4953" w:type="dxa"/>
                                </w:tcPr>
                                <w:p w:rsidR="003E50A3" w:rsidRPr="004E0902" w:rsidRDefault="003E50A3" w:rsidP="003E50A3">
                                  <w:pPr>
                                    <w:pStyle w:val="Heading1"/>
                                    <w:jc w:val="center"/>
                                    <w:rPr>
                                      <w:rFonts w:ascii="Times New Roman" w:hAnsi="Times New Roman" w:cs="Times New Roman"/>
                                      <w:b w:val="0"/>
                                      <w:bCs w:val="0"/>
                                    </w:rPr>
                                  </w:pPr>
                                  <w:r w:rsidRPr="00882856">
                                    <w:rPr>
                                      <w:rFonts w:ascii="Times New Roman" w:hAnsi="Times New Roman" w:cs="Times New Roman"/>
                                      <w:b w:val="0"/>
                                      <w:bCs w:val="0"/>
                                    </w:rPr>
                                    <w:t>ENERGY INFORMATION AD</w:t>
                                  </w:r>
                                  <w:r w:rsidRPr="004E0902">
                                    <w:rPr>
                                      <w:rFonts w:ascii="Times New Roman" w:hAnsi="Times New Roman" w:cs="Times New Roman"/>
                                      <w:b w:val="0"/>
                                      <w:bCs w:val="0"/>
                                    </w:rPr>
                                    <w:t>MINISTRATION</w:t>
                                  </w:r>
                                </w:p>
                                <w:p w:rsidR="003E50A3" w:rsidRPr="004E0902" w:rsidRDefault="003E50A3" w:rsidP="004E0902">
                                  <w:pPr>
                                    <w:jc w:val="center"/>
                                  </w:pPr>
                                  <w:r w:rsidRPr="004E0902">
                                    <w:rPr>
                                      <w:bCs/>
                                      <w:sz w:val="18"/>
                                      <w:szCs w:val="18"/>
                                    </w:rPr>
                                    <w:t>Washington, DC 20585</w:t>
                                  </w:r>
                                </w:p>
                              </w:tc>
                            </w:tr>
                          </w:tbl>
                          <w:p w:rsidR="003E50A3" w:rsidRDefault="003E50A3"/>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48.65pt;margin-top:-69.35pt;width:197.95pt;height:65.85pt;z-index:-25165772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" stroked="f">
                <v:fill opacity="0"/>
                <v:textbox style="mso-fit-shape-to-text:t">
                  <w:txbxContent>
                    <w:p w:rsidR="003E50A3" w:rsidRDefault="003E50A3"/>
                    <w:tbl>
                      <w:tblPr>
                        <w:tblW w:w="0" w:type="auto"/>
                        <w:tblLook w:val="0000" w:firstRow="0" w:lastRow="0" w:firstColumn="0" w:lastColumn="0" w:noHBand="0" w:noVBand="0"/>
                      </w:tblPr>
                      <w:tblGrid>
                        <w:gridCol w:w="3902"/>
                      </w:tblGrid>
                      <w:tr w:rsidR="001B07B1" w:rsidTr="000705CF">
                        <w:trPr>
                          <w:cantSplit/>
                        </w:trPr>
                        <w:tc>
                          <w:tcPr>
                            <w:tcW w:w="4953" w:type="dxa"/>
                          </w:tcPr>
                          <w:p w:rsidR="003E50A3" w:rsidRDefault="003E50A3" w:rsidP="003E50A3">
                            <w:pPr>
                              <w:pStyle w:val="Heading1"/>
                              <w:jc w:val="center"/>
                              <w:rPr>
                                <w:rFonts w:ascii="Times New Roman" w:hAnsi="Times New Roman" w:cs="Times New Roman"/>
                              </w:rPr>
                            </w:pPr>
                            <w:smartTag w:uri="urn:schemas-microsoft-com:office:smarttags" w:element="place">
                              <w:smartTag w:uri="urn:schemas-microsoft-com:office:smarttags" w:element="country-region">
                                <w:r>
                                  <w:rPr>
                                    <w:rFonts w:ascii="Times New Roman" w:hAnsi="Times New Roman" w:cs="Times New Roman"/>
                                  </w:rPr>
                                  <w:t>U.S.</w:t>
                                </w:r>
                              </w:smartTag>
                            </w:smartTag>
                            <w:r>
                              <w:rPr>
                                <w:rFonts w:ascii="Times New Roman" w:hAnsi="Times New Roman" w:cs="Times New Roman"/>
                              </w:rPr>
                              <w:t xml:space="preserve"> DEPARTMENT OF ENERGY</w:t>
                            </w:r>
                          </w:p>
                        </w:tc>
                      </w:tr>
                      <w:tr w:rsidR="001B07B1" w:rsidRPr="00882856" w:rsidTr="000705CF">
                        <w:trPr>
                          <w:cantSplit/>
                        </w:trPr>
                        <w:tc>
                          <w:tcPr>
                            <w:tcW w:w="4953" w:type="dxa"/>
                          </w:tcPr>
                          <w:p w:rsidR="003E50A3" w:rsidRPr="004E0902" w:rsidRDefault="003E50A3" w:rsidP="003E50A3">
                            <w:pPr>
                              <w:pStyle w:val="Heading1"/>
                              <w:jc w:val="center"/>
                              <w:rPr>
                                <w:rFonts w:ascii="Times New Roman" w:hAnsi="Times New Roman" w:cs="Times New Roman"/>
                                <w:b w:val="0"/>
                                <w:bCs w:val="0"/>
                              </w:rPr>
                            </w:pPr>
                            <w:r w:rsidRPr="00882856">
                              <w:rPr>
                                <w:rFonts w:ascii="Times New Roman" w:hAnsi="Times New Roman" w:cs="Times New Roman"/>
                                <w:b w:val="0"/>
                                <w:bCs w:val="0"/>
                              </w:rPr>
                              <w:t>ENERGY INFORMATION AD</w:t>
                            </w:r>
                            <w:r w:rsidRPr="004E0902">
                              <w:rPr>
                                <w:rFonts w:ascii="Times New Roman" w:hAnsi="Times New Roman" w:cs="Times New Roman"/>
                                <w:b w:val="0"/>
                                <w:bCs w:val="0"/>
                              </w:rPr>
                              <w:t>MINISTRATION</w:t>
                            </w:r>
                          </w:p>
                          <w:p w:rsidR="003E50A3" w:rsidRPr="004E0902" w:rsidRDefault="003E50A3" w:rsidP="004E0902">
                            <w:pPr>
                              <w:jc w:val="center"/>
                            </w:pPr>
                            <w:r w:rsidRPr="004E0902">
                              <w:rPr>
                                <w:bCs/>
                                <w:sz w:val="18"/>
                                <w:szCs w:val="18"/>
                              </w:rPr>
                              <w:t>Washington, DC 20585</w:t>
                            </w:r>
                          </w:p>
                        </w:tc>
                      </w:tr>
                    </w:tbl>
                    <w:p w:rsidR="003E50A3" w:rsidRDefault="003E50A3"/>
                  </w:txbxContent>
                </v:textbox>
              </v:shape>
            </w:pict>
          </mc:Fallback>
        </mc:AlternateContent>
      </w:r>
    </w:p>
    <w:p w:rsidR="00616C5C" w:rsidRPr="00882856" w:rsidRDefault="00616C5C">
      <w:pPr>
        <w:pStyle w:val="Heading1"/>
        <w:jc w:val="center"/>
        <w:rPr>
          <w:rFonts w:ascii="Times New Roman" w:hAnsi="Times New Roman" w:cs="Times New Roman"/>
          <w:sz w:val="22"/>
          <w:szCs w:val="21"/>
        </w:rPr>
      </w:pPr>
      <w:r w:rsidRPr="00882856">
        <w:rPr>
          <w:rFonts w:ascii="Times New Roman" w:hAnsi="Times New Roman" w:cs="Times New Roman"/>
          <w:sz w:val="22"/>
          <w:szCs w:val="21"/>
        </w:rPr>
        <w:t>ANNUAL REPORT OF NATURAL AND SUPPLEMENTAL GAS SUPPLY AND DISPOSITION</w:t>
      </w:r>
    </w:p>
    <w:p w:rsidR="00616C5C" w:rsidRPr="00882856" w:rsidRDefault="00616C5C">
      <w:pPr>
        <w:pStyle w:val="Heading1"/>
        <w:jc w:val="center"/>
        <w:rPr>
          <w:rFonts w:ascii="Times New Roman" w:hAnsi="Times New Roman" w:cs="Times New Roman"/>
          <w:sz w:val="22"/>
          <w:szCs w:val="21"/>
        </w:rPr>
      </w:pPr>
      <w:r w:rsidRPr="00882856">
        <w:rPr>
          <w:rFonts w:ascii="Times New Roman" w:hAnsi="Times New Roman" w:cs="Times New Roman"/>
          <w:sz w:val="22"/>
          <w:szCs w:val="21"/>
        </w:rPr>
        <w:t>FORM EIA-176</w:t>
      </w:r>
    </w:p>
    <w:p w:rsidR="00616C5C" w:rsidRPr="00882856" w:rsidRDefault="00616C5C">
      <w:pPr>
        <w:pStyle w:val="Heading8"/>
        <w:rPr>
          <w:sz w:val="22"/>
        </w:rPr>
        <w:sectPr w:rsidR="00616C5C" w:rsidRPr="00882856">
          <w:headerReference w:type="default" r:id="rId10"/>
          <w:footerReference w:type="even" r:id="rId11"/>
          <w:footerReference w:type="default" r:id="rId12"/>
          <w:pgSz w:w="12240" w:h="15840"/>
          <w:pgMar w:top="1296" w:right="1152" w:bottom="1008" w:left="1152" w:header="720" w:footer="720" w:gutter="0"/>
          <w:cols w:space="720"/>
          <w:noEndnote/>
        </w:sectPr>
      </w:pPr>
      <w:r w:rsidRPr="00882856">
        <w:rPr>
          <w:sz w:val="22"/>
        </w:rPr>
        <w:t>INSTRUCTIONS</w:t>
      </w:r>
    </w:p>
    <w:p w:rsidR="00616C5C" w:rsidRPr="00882856" w:rsidRDefault="00616C5C">
      <w:pPr>
        <w:pStyle w:val="Heading4"/>
        <w:rPr>
          <w:sz w:val="18"/>
        </w:rPr>
      </w:pPr>
    </w:p>
    <w:p w:rsidR="00B5016C" w:rsidRDefault="00B5016C">
      <w:pPr>
        <w:pStyle w:val="Heading4"/>
        <w:sectPr w:rsidR="00B5016C" w:rsidSect="00E6010E">
          <w:type w:val="continuous"/>
          <w:pgSz w:w="12240" w:h="15840"/>
          <w:pgMar w:top="864" w:right="1152" w:bottom="576" w:left="1152" w:header="720" w:footer="720" w:gutter="0"/>
          <w:cols w:space="720"/>
          <w:noEndnote/>
        </w:sectPr>
      </w:pPr>
    </w:p>
    <w:p w:rsidR="00616C5C" w:rsidRPr="00882856" w:rsidRDefault="00616C5C">
      <w:pPr>
        <w:pStyle w:val="Heading4"/>
        <w:rPr>
          <w:sz w:val="18"/>
        </w:rPr>
      </w:pPr>
      <w:r w:rsidRPr="00882856">
        <w:lastRenderedPageBreak/>
        <w:t>PURPOSE</w:t>
      </w:r>
      <w:r w:rsidRPr="00882856">
        <w:rPr>
          <w:sz w:val="18"/>
        </w:rPr>
        <w:t xml:space="preserve"> </w:t>
      </w:r>
    </w:p>
    <w:p w:rsidR="00616C5C" w:rsidRPr="00882856" w:rsidRDefault="00616C5C">
      <w:pPr>
        <w:tabs>
          <w:tab w:val="left" w:pos="2854"/>
        </w:tabs>
        <w:autoSpaceDE w:val="0"/>
        <w:autoSpaceDN w:val="0"/>
        <w:adjustRightInd w:val="0"/>
        <w:jc w:val="both"/>
        <w:rPr>
          <w:color w:val="000000"/>
          <w:sz w:val="18"/>
          <w:szCs w:val="18"/>
        </w:rPr>
      </w:pPr>
      <w:r w:rsidRPr="00882856">
        <w:rPr>
          <w:color w:val="000000"/>
          <w:sz w:val="18"/>
          <w:szCs w:val="18"/>
        </w:rPr>
        <w:tab/>
      </w:r>
    </w:p>
    <w:p w:rsidR="00616C5C" w:rsidRPr="00882856" w:rsidRDefault="00616C5C">
      <w:pPr>
        <w:jc w:val="both"/>
        <w:rPr>
          <w:i/>
          <w:iCs/>
          <w:sz w:val="18"/>
        </w:rPr>
      </w:pPr>
      <w:r w:rsidRPr="00882856">
        <w:rPr>
          <w:sz w:val="18"/>
        </w:rPr>
        <w:t xml:space="preserve">The </w:t>
      </w:r>
      <w:r w:rsidR="00AF4480">
        <w:rPr>
          <w:sz w:val="18"/>
        </w:rPr>
        <w:t xml:space="preserve">U.S. </w:t>
      </w:r>
      <w:r w:rsidRPr="00882856">
        <w:rPr>
          <w:sz w:val="18"/>
        </w:rPr>
        <w:t xml:space="preserve">Energy Information Administration (EIA) Form EIA-176, </w:t>
      </w:r>
      <w:r w:rsidRPr="004E0902">
        <w:rPr>
          <w:i/>
          <w:sz w:val="18"/>
        </w:rPr>
        <w:t>Annual Report of Natural and Supplemental Gas Supply and Disposition</w:t>
      </w:r>
      <w:r w:rsidRPr="00882856">
        <w:rPr>
          <w:sz w:val="18"/>
        </w:rPr>
        <w:t>, collect</w:t>
      </w:r>
      <w:r w:rsidR="001976F8">
        <w:rPr>
          <w:sz w:val="18"/>
        </w:rPr>
        <w:t>s</w:t>
      </w:r>
      <w:r w:rsidRPr="00882856">
        <w:rPr>
          <w:sz w:val="18"/>
        </w:rPr>
        <w:t xml:space="preserve"> data on natural, synthetic, and other supplemental gas supplies, disposition, and certain revenues by </w:t>
      </w:r>
      <w:r w:rsidR="00D5673A" w:rsidRPr="00882856">
        <w:rPr>
          <w:sz w:val="18"/>
        </w:rPr>
        <w:t>state</w:t>
      </w:r>
      <w:r w:rsidRPr="00882856">
        <w:rPr>
          <w:sz w:val="18"/>
        </w:rPr>
        <w:t>.</w:t>
      </w:r>
      <w:r w:rsidR="000B1881">
        <w:rPr>
          <w:sz w:val="18"/>
        </w:rPr>
        <w:t xml:space="preserve"> </w:t>
      </w:r>
      <w:r w:rsidRPr="00882856">
        <w:rPr>
          <w:sz w:val="18"/>
        </w:rPr>
        <w:t xml:space="preserve">The data appear in the EIA publications </w:t>
      </w:r>
      <w:r w:rsidRPr="00882856">
        <w:rPr>
          <w:i/>
          <w:iCs/>
          <w:sz w:val="18"/>
        </w:rPr>
        <w:t>Monthly Energy Review</w:t>
      </w:r>
      <w:r w:rsidRPr="00882856">
        <w:rPr>
          <w:sz w:val="18"/>
        </w:rPr>
        <w:t xml:space="preserve">, </w:t>
      </w:r>
      <w:r w:rsidRPr="00882856">
        <w:rPr>
          <w:i/>
          <w:iCs/>
          <w:sz w:val="18"/>
        </w:rPr>
        <w:t>Natural Gas Annual</w:t>
      </w:r>
      <w:r w:rsidRPr="00882856">
        <w:rPr>
          <w:sz w:val="18"/>
        </w:rPr>
        <w:t xml:space="preserve">, and </w:t>
      </w:r>
      <w:r w:rsidRPr="00882856">
        <w:rPr>
          <w:i/>
          <w:iCs/>
          <w:sz w:val="18"/>
        </w:rPr>
        <w:t>Natural Gas Monthly</w:t>
      </w:r>
      <w:r w:rsidR="001976F8">
        <w:rPr>
          <w:sz w:val="18"/>
        </w:rPr>
        <w:t>.</w:t>
      </w:r>
    </w:p>
    <w:p w:rsidR="00616C5C" w:rsidRPr="00882856" w:rsidRDefault="00616C5C">
      <w:pPr>
        <w:jc w:val="both"/>
        <w:rPr>
          <w:b/>
          <w:bCs/>
          <w:color w:val="000000"/>
          <w:sz w:val="18"/>
          <w:szCs w:val="18"/>
        </w:rPr>
      </w:pPr>
    </w:p>
    <w:p w:rsidR="00616C5C" w:rsidRPr="00882856" w:rsidRDefault="00CD7733">
      <w:pPr>
        <w:pStyle w:val="Heading4"/>
      </w:pPr>
      <w:r>
        <w:t>WHO MUST SUBMIT</w:t>
      </w:r>
    </w:p>
    <w:p w:rsidR="00616C5C" w:rsidRPr="00882856" w:rsidRDefault="00616C5C">
      <w:pPr>
        <w:rPr>
          <w:sz w:val="18"/>
        </w:rPr>
      </w:pPr>
    </w:p>
    <w:p w:rsidR="00616C5C" w:rsidRPr="00882856" w:rsidRDefault="0091372C">
      <w:pPr>
        <w:jc w:val="both"/>
        <w:rPr>
          <w:sz w:val="18"/>
        </w:rPr>
      </w:pPr>
      <w:r>
        <w:rPr>
          <w:sz w:val="18"/>
          <w:szCs w:val="18"/>
        </w:rPr>
        <w:t>Form EIA-176 is mandatory pursuant to Section 13(b) of the Federal Energy Administration Act of 1974 (Public Law 93-275) and must be completed by</w:t>
      </w:r>
      <w:r w:rsidR="00616C5C" w:rsidRPr="00882856">
        <w:rPr>
          <w:sz w:val="18"/>
        </w:rPr>
        <w:t>:</w:t>
      </w:r>
    </w:p>
    <w:p w:rsidR="00616C5C" w:rsidRPr="00882856" w:rsidRDefault="00616C5C">
      <w:pPr>
        <w:jc w:val="both"/>
        <w:rPr>
          <w:sz w:val="18"/>
        </w:rPr>
      </w:pPr>
    </w:p>
    <w:p w:rsidR="00616C5C" w:rsidRPr="00882856" w:rsidRDefault="00616C5C" w:rsidP="004749BD">
      <w:pPr>
        <w:tabs>
          <w:tab w:val="left" w:pos="360"/>
        </w:tabs>
        <w:ind w:left="360" w:hanging="360"/>
        <w:jc w:val="both"/>
        <w:rPr>
          <w:b/>
          <w:bCs/>
          <w:i/>
          <w:iCs/>
          <w:sz w:val="18"/>
        </w:rPr>
      </w:pPr>
      <w:r w:rsidRPr="00882856">
        <w:rPr>
          <w:sz w:val="18"/>
        </w:rPr>
        <w:t xml:space="preserve">(1) </w:t>
      </w:r>
      <w:r w:rsidR="004749BD" w:rsidRPr="00882856">
        <w:rPr>
          <w:sz w:val="18"/>
        </w:rPr>
        <w:tab/>
      </w:r>
      <w:r w:rsidRPr="00882856">
        <w:rPr>
          <w:sz w:val="18"/>
        </w:rPr>
        <w:t>Interstate natural gas pipeline companies</w:t>
      </w:r>
    </w:p>
    <w:p w:rsidR="00616C5C" w:rsidRPr="00882856" w:rsidRDefault="00616C5C" w:rsidP="004749BD">
      <w:pPr>
        <w:tabs>
          <w:tab w:val="left" w:pos="360"/>
        </w:tabs>
        <w:ind w:left="360" w:hanging="360"/>
        <w:jc w:val="both"/>
        <w:rPr>
          <w:sz w:val="18"/>
        </w:rPr>
      </w:pPr>
      <w:r w:rsidRPr="00882856">
        <w:rPr>
          <w:sz w:val="18"/>
        </w:rPr>
        <w:t xml:space="preserve">(2) </w:t>
      </w:r>
      <w:r w:rsidR="004749BD" w:rsidRPr="00882856">
        <w:rPr>
          <w:sz w:val="18"/>
        </w:rPr>
        <w:tab/>
      </w:r>
      <w:r w:rsidRPr="00882856">
        <w:rPr>
          <w:sz w:val="18"/>
        </w:rPr>
        <w:t>Intrastate natural gas pipeline companies</w:t>
      </w:r>
    </w:p>
    <w:p w:rsidR="00616C5C" w:rsidRPr="00882856" w:rsidRDefault="00616C5C" w:rsidP="004749BD">
      <w:pPr>
        <w:tabs>
          <w:tab w:val="left" w:pos="360"/>
        </w:tabs>
        <w:ind w:left="360" w:hanging="360"/>
        <w:jc w:val="both"/>
        <w:rPr>
          <w:sz w:val="18"/>
        </w:rPr>
      </w:pPr>
      <w:r w:rsidRPr="00882856">
        <w:rPr>
          <w:sz w:val="18"/>
        </w:rPr>
        <w:t xml:space="preserve">(3) </w:t>
      </w:r>
      <w:r w:rsidR="004749BD" w:rsidRPr="00882856">
        <w:rPr>
          <w:sz w:val="18"/>
        </w:rPr>
        <w:tab/>
      </w:r>
      <w:r w:rsidRPr="00882856">
        <w:rPr>
          <w:sz w:val="18"/>
        </w:rPr>
        <w:t>Natural gas distribution companies</w:t>
      </w:r>
    </w:p>
    <w:p w:rsidR="00616C5C" w:rsidRPr="00882856" w:rsidRDefault="00616C5C" w:rsidP="004749BD">
      <w:pPr>
        <w:tabs>
          <w:tab w:val="left" w:pos="360"/>
        </w:tabs>
        <w:ind w:left="360" w:hanging="360"/>
        <w:jc w:val="both"/>
        <w:rPr>
          <w:sz w:val="18"/>
        </w:rPr>
      </w:pPr>
      <w:r w:rsidRPr="00882856">
        <w:rPr>
          <w:sz w:val="18"/>
        </w:rPr>
        <w:t xml:space="preserve">(4) </w:t>
      </w:r>
      <w:r w:rsidR="004749BD" w:rsidRPr="00882856">
        <w:rPr>
          <w:sz w:val="18"/>
        </w:rPr>
        <w:tab/>
      </w:r>
      <w:r w:rsidRPr="00882856">
        <w:rPr>
          <w:sz w:val="18"/>
        </w:rPr>
        <w:t>Underground natural gas storage operators</w:t>
      </w:r>
    </w:p>
    <w:p w:rsidR="00616C5C" w:rsidRPr="00882856" w:rsidRDefault="00616C5C" w:rsidP="004749BD">
      <w:pPr>
        <w:tabs>
          <w:tab w:val="left" w:pos="360"/>
        </w:tabs>
        <w:ind w:left="360" w:hanging="360"/>
        <w:jc w:val="both"/>
        <w:rPr>
          <w:sz w:val="18"/>
        </w:rPr>
      </w:pPr>
      <w:r w:rsidRPr="00882856">
        <w:rPr>
          <w:sz w:val="18"/>
        </w:rPr>
        <w:t xml:space="preserve">(5) </w:t>
      </w:r>
      <w:r w:rsidR="004749BD" w:rsidRPr="00882856">
        <w:rPr>
          <w:sz w:val="18"/>
        </w:rPr>
        <w:tab/>
      </w:r>
      <w:r w:rsidRPr="00882856">
        <w:rPr>
          <w:sz w:val="18"/>
        </w:rPr>
        <w:t>Synthetic natural gas plant operators</w:t>
      </w:r>
    </w:p>
    <w:p w:rsidR="00616C5C" w:rsidRPr="00882856" w:rsidRDefault="00616C5C" w:rsidP="004749BD">
      <w:pPr>
        <w:tabs>
          <w:tab w:val="left" w:pos="360"/>
        </w:tabs>
        <w:ind w:left="360" w:hanging="360"/>
        <w:jc w:val="both"/>
        <w:rPr>
          <w:sz w:val="18"/>
        </w:rPr>
      </w:pPr>
      <w:r w:rsidRPr="00882856">
        <w:rPr>
          <w:sz w:val="18"/>
        </w:rPr>
        <w:t xml:space="preserve">(6) </w:t>
      </w:r>
      <w:r w:rsidR="004749BD" w:rsidRPr="00882856">
        <w:rPr>
          <w:sz w:val="18"/>
        </w:rPr>
        <w:tab/>
      </w:r>
      <w:r w:rsidRPr="00882856">
        <w:rPr>
          <w:sz w:val="18"/>
        </w:rPr>
        <w:t>Field, well, or processing plant operators that deliver natural gas directly to consumers (including their own industrial facilities) other than for lease or plant use or processing</w:t>
      </w:r>
    </w:p>
    <w:p w:rsidR="00616C5C" w:rsidRPr="00882856" w:rsidRDefault="00616C5C" w:rsidP="004749BD">
      <w:pPr>
        <w:tabs>
          <w:tab w:val="left" w:pos="360"/>
        </w:tabs>
        <w:ind w:left="360" w:hanging="360"/>
        <w:jc w:val="both"/>
        <w:rPr>
          <w:sz w:val="18"/>
        </w:rPr>
      </w:pPr>
      <w:r w:rsidRPr="00882856">
        <w:rPr>
          <w:sz w:val="18"/>
        </w:rPr>
        <w:t xml:space="preserve">(7) </w:t>
      </w:r>
      <w:r w:rsidR="004749BD" w:rsidRPr="00882856">
        <w:rPr>
          <w:sz w:val="18"/>
        </w:rPr>
        <w:tab/>
      </w:r>
      <w:r w:rsidRPr="00882856">
        <w:rPr>
          <w:sz w:val="18"/>
        </w:rPr>
        <w:t xml:space="preserve">Field, well, or processing plant operators that transport gas to, across, or from a </w:t>
      </w:r>
      <w:r w:rsidR="00D5673A" w:rsidRPr="00882856">
        <w:rPr>
          <w:sz w:val="18"/>
        </w:rPr>
        <w:t>state</w:t>
      </w:r>
      <w:r w:rsidRPr="00882856">
        <w:rPr>
          <w:sz w:val="18"/>
        </w:rPr>
        <w:t xml:space="preserve"> border through field or gathering facilities</w:t>
      </w:r>
    </w:p>
    <w:p w:rsidR="00616C5C" w:rsidRPr="00882856" w:rsidRDefault="00616C5C" w:rsidP="004749BD">
      <w:pPr>
        <w:tabs>
          <w:tab w:val="left" w:pos="360"/>
        </w:tabs>
        <w:ind w:left="360" w:hanging="360"/>
        <w:jc w:val="both"/>
        <w:rPr>
          <w:sz w:val="18"/>
        </w:rPr>
      </w:pPr>
      <w:r w:rsidRPr="00882856">
        <w:rPr>
          <w:sz w:val="18"/>
        </w:rPr>
        <w:t xml:space="preserve">(8) </w:t>
      </w:r>
      <w:r w:rsidR="004749BD" w:rsidRPr="00882856">
        <w:rPr>
          <w:sz w:val="18"/>
        </w:rPr>
        <w:tab/>
      </w:r>
      <w:r w:rsidRPr="00882856">
        <w:rPr>
          <w:sz w:val="18"/>
        </w:rPr>
        <w:t>Liquefied natural gas (LNG) storage operators</w:t>
      </w:r>
      <w:r w:rsidR="006514D9" w:rsidRPr="00882856">
        <w:rPr>
          <w:sz w:val="18"/>
        </w:rPr>
        <w:t>, both peaking facilities and marine terminals</w:t>
      </w:r>
    </w:p>
    <w:p w:rsidR="00616C5C" w:rsidRPr="00882856" w:rsidRDefault="00616C5C">
      <w:pPr>
        <w:jc w:val="both"/>
        <w:rPr>
          <w:sz w:val="18"/>
        </w:rPr>
      </w:pPr>
    </w:p>
    <w:p w:rsidR="00616C5C" w:rsidRDefault="003126C8">
      <w:pPr>
        <w:rPr>
          <w:sz w:val="18"/>
        </w:rPr>
      </w:pPr>
      <w:r>
        <w:rPr>
          <w:sz w:val="18"/>
        </w:rPr>
        <w:t>You must complete a</w:t>
      </w:r>
      <w:r w:rsidR="00616C5C" w:rsidRPr="00882856">
        <w:rPr>
          <w:sz w:val="18"/>
        </w:rPr>
        <w:t xml:space="preserve"> separate report</w:t>
      </w:r>
      <w:r>
        <w:rPr>
          <w:sz w:val="18"/>
        </w:rPr>
        <w:t xml:space="preserve"> </w:t>
      </w:r>
      <w:r w:rsidR="00616C5C" w:rsidRPr="00882856">
        <w:rPr>
          <w:sz w:val="18"/>
        </w:rPr>
        <w:t xml:space="preserve">for each </w:t>
      </w:r>
      <w:r w:rsidR="00D5673A" w:rsidRPr="00882856">
        <w:rPr>
          <w:sz w:val="18"/>
        </w:rPr>
        <w:t>state</w:t>
      </w:r>
      <w:r w:rsidR="00616C5C" w:rsidRPr="00882856">
        <w:rPr>
          <w:sz w:val="18"/>
        </w:rPr>
        <w:t xml:space="preserve"> in which your company is engaged in one or more of the following activities:</w:t>
      </w:r>
    </w:p>
    <w:p w:rsidR="003126C8" w:rsidRPr="00882856" w:rsidRDefault="003126C8"/>
    <w:p w:rsidR="00616C5C" w:rsidRPr="00882856" w:rsidRDefault="00616C5C" w:rsidP="001B07B1">
      <w:pPr>
        <w:numPr>
          <w:ilvl w:val="0"/>
          <w:numId w:val="1"/>
        </w:numPr>
        <w:autoSpaceDE w:val="0"/>
        <w:autoSpaceDN w:val="0"/>
        <w:adjustRightInd w:val="0"/>
        <w:jc w:val="both"/>
        <w:rPr>
          <w:color w:val="000000"/>
          <w:sz w:val="18"/>
          <w:szCs w:val="18"/>
        </w:rPr>
      </w:pPr>
      <w:r w:rsidRPr="00882856">
        <w:rPr>
          <w:color w:val="000000"/>
          <w:sz w:val="18"/>
          <w:szCs w:val="18"/>
        </w:rPr>
        <w:t xml:space="preserve">Gas (natural, commingled natural and supplemental gas, or LNG) </w:t>
      </w:r>
      <w:r w:rsidR="003126C8">
        <w:rPr>
          <w:color w:val="000000"/>
          <w:sz w:val="18"/>
          <w:szCs w:val="18"/>
        </w:rPr>
        <w:t>transportation using</w:t>
      </w:r>
      <w:r w:rsidRPr="00882856">
        <w:rPr>
          <w:color w:val="000000"/>
          <w:sz w:val="18"/>
          <w:szCs w:val="18"/>
        </w:rPr>
        <w:t xml:space="preserve"> respondent-operated facilities other than field or gathering lines</w:t>
      </w:r>
    </w:p>
    <w:p w:rsidR="00616C5C" w:rsidRPr="00882856" w:rsidRDefault="00616C5C" w:rsidP="00947AB0">
      <w:pPr>
        <w:numPr>
          <w:ilvl w:val="0"/>
          <w:numId w:val="1"/>
        </w:numPr>
        <w:autoSpaceDE w:val="0"/>
        <w:autoSpaceDN w:val="0"/>
        <w:adjustRightInd w:val="0"/>
        <w:jc w:val="both"/>
        <w:rPr>
          <w:color w:val="000000"/>
          <w:sz w:val="18"/>
          <w:szCs w:val="18"/>
        </w:rPr>
      </w:pPr>
      <w:r w:rsidRPr="00882856">
        <w:rPr>
          <w:color w:val="000000"/>
          <w:sz w:val="18"/>
          <w:szCs w:val="18"/>
        </w:rPr>
        <w:t xml:space="preserve">Gas </w:t>
      </w:r>
      <w:r w:rsidR="003126C8">
        <w:rPr>
          <w:color w:val="000000"/>
          <w:sz w:val="18"/>
          <w:szCs w:val="18"/>
        </w:rPr>
        <w:t>transportation to</w:t>
      </w:r>
      <w:r w:rsidRPr="00882856">
        <w:rPr>
          <w:color w:val="000000"/>
          <w:sz w:val="18"/>
          <w:szCs w:val="18"/>
        </w:rPr>
        <w:t xml:space="preserve">, from, or across a </w:t>
      </w:r>
      <w:r w:rsidR="00D5673A" w:rsidRPr="00882856">
        <w:rPr>
          <w:color w:val="000000"/>
          <w:sz w:val="18"/>
          <w:szCs w:val="18"/>
        </w:rPr>
        <w:t>state</w:t>
      </w:r>
      <w:r w:rsidRPr="00882856">
        <w:rPr>
          <w:color w:val="000000"/>
          <w:sz w:val="18"/>
          <w:szCs w:val="18"/>
        </w:rPr>
        <w:t xml:space="preserve"> border u</w:t>
      </w:r>
      <w:r w:rsidR="003126C8">
        <w:rPr>
          <w:color w:val="000000"/>
          <w:sz w:val="18"/>
          <w:szCs w:val="18"/>
        </w:rPr>
        <w:t>sing</w:t>
      </w:r>
      <w:r w:rsidRPr="00882856">
        <w:rPr>
          <w:color w:val="000000"/>
          <w:sz w:val="18"/>
          <w:szCs w:val="18"/>
        </w:rPr>
        <w:t xml:space="preserve"> respondent-operated field or gathering lines</w:t>
      </w:r>
    </w:p>
    <w:p w:rsidR="00616C5C" w:rsidRPr="00882856" w:rsidRDefault="00616C5C" w:rsidP="00804B55">
      <w:pPr>
        <w:numPr>
          <w:ilvl w:val="0"/>
          <w:numId w:val="1"/>
        </w:numPr>
        <w:autoSpaceDE w:val="0"/>
        <w:autoSpaceDN w:val="0"/>
        <w:adjustRightInd w:val="0"/>
        <w:jc w:val="both"/>
        <w:rPr>
          <w:color w:val="000000"/>
          <w:sz w:val="18"/>
          <w:szCs w:val="18"/>
        </w:rPr>
      </w:pPr>
      <w:r w:rsidRPr="00882856">
        <w:rPr>
          <w:color w:val="000000"/>
          <w:sz w:val="18"/>
          <w:szCs w:val="18"/>
        </w:rPr>
        <w:t xml:space="preserve">Gas </w:t>
      </w:r>
      <w:r w:rsidR="003126C8">
        <w:rPr>
          <w:color w:val="000000"/>
          <w:sz w:val="18"/>
          <w:szCs w:val="18"/>
        </w:rPr>
        <w:t>delivery</w:t>
      </w:r>
      <w:r w:rsidRPr="00882856">
        <w:rPr>
          <w:color w:val="000000"/>
          <w:sz w:val="18"/>
          <w:szCs w:val="18"/>
        </w:rPr>
        <w:t xml:space="preserve"> directly to consumers u</w:t>
      </w:r>
      <w:r w:rsidR="003126C8">
        <w:rPr>
          <w:color w:val="000000"/>
          <w:sz w:val="18"/>
          <w:szCs w:val="18"/>
        </w:rPr>
        <w:t>sing</w:t>
      </w:r>
      <w:r w:rsidRPr="00882856">
        <w:rPr>
          <w:color w:val="000000"/>
          <w:sz w:val="18"/>
          <w:szCs w:val="18"/>
        </w:rPr>
        <w:t xml:space="preserve"> respondent</w:t>
      </w:r>
      <w:r w:rsidR="003126C8">
        <w:rPr>
          <w:color w:val="000000"/>
          <w:sz w:val="18"/>
          <w:szCs w:val="18"/>
        </w:rPr>
        <w:t>-</w:t>
      </w:r>
      <w:r w:rsidRPr="00882856">
        <w:rPr>
          <w:color w:val="000000"/>
          <w:sz w:val="18"/>
          <w:szCs w:val="18"/>
        </w:rPr>
        <w:t>operated facilities other than field, well, or plant operators delivering solely for lease and plant use or processing</w:t>
      </w:r>
    </w:p>
    <w:p w:rsidR="00616C5C" w:rsidRPr="00882856" w:rsidRDefault="00616C5C" w:rsidP="00804B55">
      <w:pPr>
        <w:numPr>
          <w:ilvl w:val="0"/>
          <w:numId w:val="1"/>
        </w:numPr>
        <w:autoSpaceDE w:val="0"/>
        <w:autoSpaceDN w:val="0"/>
        <w:adjustRightInd w:val="0"/>
        <w:jc w:val="both"/>
        <w:rPr>
          <w:color w:val="000000"/>
          <w:sz w:val="18"/>
          <w:szCs w:val="18"/>
        </w:rPr>
      </w:pPr>
      <w:r w:rsidRPr="00882856">
        <w:rPr>
          <w:color w:val="000000"/>
          <w:sz w:val="18"/>
          <w:szCs w:val="18"/>
        </w:rPr>
        <w:t xml:space="preserve">Gas </w:t>
      </w:r>
      <w:r w:rsidR="003126C8">
        <w:rPr>
          <w:color w:val="000000"/>
          <w:sz w:val="18"/>
          <w:szCs w:val="18"/>
        </w:rPr>
        <w:t>storage</w:t>
      </w:r>
      <w:r w:rsidRPr="00882856">
        <w:rPr>
          <w:color w:val="000000"/>
          <w:sz w:val="18"/>
          <w:szCs w:val="18"/>
        </w:rPr>
        <w:t xml:space="preserve"> in respondent-operated underground storage reservoirs, or LNG storage facilities</w:t>
      </w:r>
    </w:p>
    <w:p w:rsidR="00616C5C" w:rsidRPr="00882856" w:rsidRDefault="00616C5C" w:rsidP="00E9378F">
      <w:pPr>
        <w:numPr>
          <w:ilvl w:val="0"/>
          <w:numId w:val="1"/>
        </w:numPr>
        <w:autoSpaceDE w:val="0"/>
        <w:autoSpaceDN w:val="0"/>
        <w:adjustRightInd w:val="0"/>
        <w:spacing w:after="120"/>
        <w:jc w:val="both"/>
        <w:rPr>
          <w:color w:val="000000"/>
          <w:sz w:val="18"/>
          <w:szCs w:val="18"/>
        </w:rPr>
      </w:pPr>
      <w:r w:rsidRPr="00882856">
        <w:rPr>
          <w:color w:val="000000"/>
          <w:sz w:val="18"/>
          <w:szCs w:val="18"/>
        </w:rPr>
        <w:t xml:space="preserve">Synthetic natural gas </w:t>
      </w:r>
      <w:r w:rsidR="003126C8">
        <w:rPr>
          <w:color w:val="000000"/>
          <w:sz w:val="18"/>
          <w:szCs w:val="18"/>
        </w:rPr>
        <w:t xml:space="preserve">production </w:t>
      </w:r>
      <w:r w:rsidRPr="00882856">
        <w:rPr>
          <w:color w:val="000000"/>
          <w:sz w:val="18"/>
          <w:szCs w:val="18"/>
        </w:rPr>
        <w:t>in respondent-operated facilities</w:t>
      </w:r>
    </w:p>
    <w:p w:rsidR="00616C5C" w:rsidRPr="00882856" w:rsidRDefault="00616C5C">
      <w:pPr>
        <w:autoSpaceDE w:val="0"/>
        <w:autoSpaceDN w:val="0"/>
        <w:adjustRightInd w:val="0"/>
        <w:jc w:val="both"/>
        <w:rPr>
          <w:color w:val="000000"/>
          <w:sz w:val="18"/>
          <w:szCs w:val="18"/>
        </w:rPr>
      </w:pPr>
      <w:r w:rsidRPr="00882856">
        <w:rPr>
          <w:color w:val="000000"/>
          <w:sz w:val="18"/>
          <w:szCs w:val="18"/>
        </w:rPr>
        <w:t>This report is mandatory.</w:t>
      </w:r>
      <w:r w:rsidR="000B1881">
        <w:rPr>
          <w:color w:val="000000"/>
          <w:sz w:val="18"/>
          <w:szCs w:val="18"/>
        </w:rPr>
        <w:t xml:space="preserve"> </w:t>
      </w:r>
      <w:r w:rsidR="007E75D7">
        <w:rPr>
          <w:color w:val="000000"/>
          <w:sz w:val="18"/>
          <w:szCs w:val="18"/>
        </w:rPr>
        <w:t xml:space="preserve">Each </w:t>
      </w:r>
      <w:r w:rsidRPr="00882856">
        <w:rPr>
          <w:color w:val="000000"/>
          <w:sz w:val="18"/>
          <w:szCs w:val="18"/>
        </w:rPr>
        <w:t xml:space="preserve">company subsidiary or affiliate meeting the filing requirements that operated separate systems within a </w:t>
      </w:r>
      <w:r w:rsidR="00D5673A" w:rsidRPr="00882856">
        <w:rPr>
          <w:color w:val="000000"/>
          <w:sz w:val="18"/>
          <w:szCs w:val="18"/>
        </w:rPr>
        <w:t>state</w:t>
      </w:r>
      <w:r w:rsidR="007E75D7">
        <w:rPr>
          <w:color w:val="000000"/>
          <w:sz w:val="18"/>
          <w:szCs w:val="18"/>
        </w:rPr>
        <w:t xml:space="preserve"> must file a separate report</w:t>
      </w:r>
      <w:r w:rsidRPr="00882856">
        <w:rPr>
          <w:color w:val="000000"/>
          <w:sz w:val="18"/>
          <w:szCs w:val="18"/>
        </w:rPr>
        <w:t xml:space="preserve">. However, </w:t>
      </w:r>
      <w:r w:rsidR="007E75D7">
        <w:rPr>
          <w:color w:val="000000"/>
          <w:sz w:val="18"/>
          <w:szCs w:val="18"/>
        </w:rPr>
        <w:t xml:space="preserve">you can request </w:t>
      </w:r>
      <w:r w:rsidRPr="00882856">
        <w:rPr>
          <w:color w:val="000000"/>
          <w:sz w:val="18"/>
          <w:szCs w:val="18"/>
        </w:rPr>
        <w:t xml:space="preserve">approval to report </w:t>
      </w:r>
      <w:r w:rsidR="007E75D7">
        <w:rPr>
          <w:color w:val="000000"/>
          <w:sz w:val="18"/>
          <w:szCs w:val="18"/>
        </w:rPr>
        <w:t xml:space="preserve">for a state </w:t>
      </w:r>
      <w:r w:rsidRPr="00882856">
        <w:rPr>
          <w:color w:val="000000"/>
          <w:sz w:val="18"/>
          <w:szCs w:val="18"/>
        </w:rPr>
        <w:t xml:space="preserve">on a consolidated basis </w:t>
      </w:r>
      <w:r w:rsidR="007E75D7">
        <w:rPr>
          <w:color w:val="000000"/>
          <w:sz w:val="18"/>
          <w:szCs w:val="18"/>
        </w:rPr>
        <w:t xml:space="preserve">by calling EIA at </w:t>
      </w:r>
      <w:r w:rsidR="00933864" w:rsidRPr="00882856">
        <w:rPr>
          <w:color w:val="000000"/>
          <w:sz w:val="18"/>
          <w:szCs w:val="18"/>
        </w:rPr>
        <w:t>(877) 800-5261</w:t>
      </w:r>
      <w:r w:rsidRPr="00882856">
        <w:rPr>
          <w:color w:val="000000"/>
          <w:sz w:val="18"/>
          <w:szCs w:val="18"/>
        </w:rPr>
        <w:t>.</w:t>
      </w:r>
    </w:p>
    <w:p w:rsidR="00616C5C" w:rsidRPr="00882856" w:rsidRDefault="00616C5C">
      <w:pPr>
        <w:autoSpaceDE w:val="0"/>
        <w:autoSpaceDN w:val="0"/>
        <w:adjustRightInd w:val="0"/>
        <w:jc w:val="both"/>
        <w:rPr>
          <w:color w:val="000000"/>
          <w:sz w:val="18"/>
          <w:szCs w:val="18"/>
        </w:rPr>
      </w:pPr>
    </w:p>
    <w:p w:rsidR="00616C5C" w:rsidRPr="00882856" w:rsidRDefault="00616C5C">
      <w:pPr>
        <w:autoSpaceDE w:val="0"/>
        <w:autoSpaceDN w:val="0"/>
        <w:adjustRightInd w:val="0"/>
        <w:jc w:val="both"/>
        <w:rPr>
          <w:i/>
          <w:iCs/>
          <w:color w:val="000000"/>
          <w:sz w:val="18"/>
          <w:szCs w:val="18"/>
        </w:rPr>
      </w:pPr>
      <w:r w:rsidRPr="00882856">
        <w:rPr>
          <w:color w:val="000000"/>
          <w:sz w:val="18"/>
          <w:szCs w:val="18"/>
        </w:rPr>
        <w:t xml:space="preserve">A </w:t>
      </w:r>
      <w:r w:rsidR="00D5673A" w:rsidRPr="00882856">
        <w:rPr>
          <w:color w:val="000000"/>
          <w:sz w:val="18"/>
          <w:szCs w:val="18"/>
        </w:rPr>
        <w:t>state</w:t>
      </w:r>
      <w:r w:rsidRPr="00882856">
        <w:rPr>
          <w:color w:val="000000"/>
          <w:sz w:val="18"/>
          <w:szCs w:val="18"/>
        </w:rPr>
        <w:t>, for the purpose of this report, includes adjacent offshore Federal Domain areas.</w:t>
      </w:r>
    </w:p>
    <w:p w:rsidR="00616C5C" w:rsidRPr="00882856" w:rsidRDefault="00616C5C">
      <w:pPr>
        <w:autoSpaceDE w:val="0"/>
        <w:autoSpaceDN w:val="0"/>
        <w:adjustRightInd w:val="0"/>
        <w:jc w:val="both"/>
        <w:rPr>
          <w:b/>
          <w:bCs/>
          <w:color w:val="000000"/>
          <w:sz w:val="18"/>
          <w:szCs w:val="18"/>
        </w:rPr>
      </w:pPr>
    </w:p>
    <w:p w:rsidR="00BD76EE" w:rsidRPr="00882856" w:rsidRDefault="00BD76EE">
      <w:pPr>
        <w:pStyle w:val="Heading4"/>
      </w:pPr>
      <w:r w:rsidRPr="00882856">
        <w:lastRenderedPageBreak/>
        <w:t xml:space="preserve">WHEN TO </w:t>
      </w:r>
      <w:r w:rsidR="00661AE7">
        <w:t>SUBMIT</w:t>
      </w:r>
    </w:p>
    <w:p w:rsidR="00BD76EE" w:rsidRPr="00882856" w:rsidRDefault="00BD76EE" w:rsidP="00BD76EE">
      <w:pPr>
        <w:rPr>
          <w:sz w:val="18"/>
          <w:szCs w:val="18"/>
        </w:rPr>
      </w:pPr>
    </w:p>
    <w:p w:rsidR="00BD76EE" w:rsidRPr="00882856" w:rsidRDefault="00193D07" w:rsidP="00C66B0C">
      <w:pPr>
        <w:jc w:val="both"/>
        <w:rPr>
          <w:sz w:val="18"/>
          <w:szCs w:val="18"/>
        </w:rPr>
      </w:pPr>
      <w:r w:rsidRPr="00882856">
        <w:rPr>
          <w:sz w:val="18"/>
          <w:szCs w:val="18"/>
        </w:rPr>
        <w:t>Form EIA-176 is due</w:t>
      </w:r>
      <w:r w:rsidR="0029021F" w:rsidRPr="00882856">
        <w:rPr>
          <w:sz w:val="18"/>
          <w:szCs w:val="18"/>
        </w:rPr>
        <w:t xml:space="preserve"> March 1</w:t>
      </w:r>
      <w:r w:rsidR="00BD76EE" w:rsidRPr="00882856">
        <w:rPr>
          <w:sz w:val="18"/>
          <w:szCs w:val="18"/>
        </w:rPr>
        <w:t>. If an extension is needed</w:t>
      </w:r>
      <w:r w:rsidR="00383497">
        <w:rPr>
          <w:sz w:val="18"/>
          <w:szCs w:val="18"/>
        </w:rPr>
        <w:t>,</w:t>
      </w:r>
      <w:r w:rsidRPr="00882856">
        <w:rPr>
          <w:sz w:val="18"/>
          <w:szCs w:val="18"/>
        </w:rPr>
        <w:t xml:space="preserve"> call</w:t>
      </w:r>
      <w:r w:rsidR="00C66B0C" w:rsidRPr="00882856">
        <w:rPr>
          <w:sz w:val="18"/>
          <w:szCs w:val="18"/>
        </w:rPr>
        <w:br/>
      </w:r>
      <w:r w:rsidR="00BD76EE" w:rsidRPr="00882856">
        <w:rPr>
          <w:sz w:val="18"/>
          <w:szCs w:val="18"/>
        </w:rPr>
        <w:t>(877) 800-5261.</w:t>
      </w:r>
    </w:p>
    <w:p w:rsidR="00BD76EE" w:rsidRPr="00882856" w:rsidRDefault="00BD76EE" w:rsidP="00BD76EE"/>
    <w:p w:rsidR="00616C5C" w:rsidRPr="00882856" w:rsidRDefault="00616C5C">
      <w:pPr>
        <w:pStyle w:val="Heading4"/>
      </w:pPr>
      <w:r w:rsidRPr="00882856">
        <w:t xml:space="preserve">HOW TO </w:t>
      </w:r>
      <w:r w:rsidR="00661AE7">
        <w:t>SUBMIT</w:t>
      </w:r>
    </w:p>
    <w:p w:rsidR="00616C5C" w:rsidRPr="00882856" w:rsidRDefault="00616C5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18"/>
          <w:szCs w:val="18"/>
        </w:rPr>
      </w:pPr>
    </w:p>
    <w:p w:rsidR="001B07B1" w:rsidRDefault="001B07B1" w:rsidP="001B07B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18"/>
          <w:szCs w:val="18"/>
        </w:rPr>
      </w:pPr>
      <w:r w:rsidRPr="00882856">
        <w:rPr>
          <w:sz w:val="18"/>
          <w:szCs w:val="18"/>
        </w:rPr>
        <w:t xml:space="preserve">Instructions on </w:t>
      </w:r>
      <w:r>
        <w:rPr>
          <w:sz w:val="18"/>
          <w:szCs w:val="18"/>
        </w:rPr>
        <w:t xml:space="preserve">how to file by secure file transfer, </w:t>
      </w:r>
      <w:r w:rsidRPr="00882856">
        <w:rPr>
          <w:sz w:val="18"/>
          <w:szCs w:val="18"/>
        </w:rPr>
        <w:t xml:space="preserve">mail, </w:t>
      </w:r>
      <w:r>
        <w:rPr>
          <w:sz w:val="18"/>
          <w:szCs w:val="18"/>
        </w:rPr>
        <w:t xml:space="preserve">or </w:t>
      </w:r>
      <w:r w:rsidRPr="00882856">
        <w:rPr>
          <w:sz w:val="18"/>
          <w:szCs w:val="18"/>
        </w:rPr>
        <w:t>fax, are printed on Part 2 of Form EIA-176.</w:t>
      </w:r>
    </w:p>
    <w:p w:rsidR="001B07B1" w:rsidRDefault="001B07B1" w:rsidP="001B07B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18"/>
          <w:szCs w:val="18"/>
        </w:rPr>
      </w:pPr>
    </w:p>
    <w:p w:rsidR="001B07B1" w:rsidRDefault="001B07B1" w:rsidP="001B07B1">
      <w:pPr>
        <w:pStyle w:val="BodyText"/>
        <w:jc w:val="both"/>
        <w:rPr>
          <w:rFonts w:ascii="Times New Roman" w:hAnsi="Times New Roman" w:cs="Times New Roman"/>
          <w:bCs/>
        </w:rPr>
      </w:pPr>
      <w:r w:rsidRPr="00721124">
        <w:rPr>
          <w:rFonts w:ascii="Times New Roman" w:hAnsi="Times New Roman" w:cs="Times New Roman"/>
          <w:b/>
          <w:bCs/>
          <w:color w:val="auto"/>
        </w:rPr>
        <w:t>Secure File Transfer:</w:t>
      </w:r>
      <w:r>
        <w:rPr>
          <w:rFonts w:ascii="Times New Roman" w:hAnsi="Times New Roman" w:cs="Times New Roman"/>
          <w:bCs/>
          <w:color w:val="auto"/>
        </w:rPr>
        <w:t xml:space="preserve"> You can file </w:t>
      </w:r>
      <w:r w:rsidRPr="00882856">
        <w:rPr>
          <w:rFonts w:ascii="Times New Roman" w:hAnsi="Times New Roman" w:cs="Times New Roman"/>
          <w:bCs/>
          <w:color w:val="auto"/>
        </w:rPr>
        <w:t>through the Secure File Transfer System.</w:t>
      </w:r>
      <w:r w:rsidR="000B1881">
        <w:rPr>
          <w:rFonts w:ascii="Times New Roman" w:hAnsi="Times New Roman" w:cs="Times New Roman"/>
          <w:bCs/>
          <w:color w:val="auto"/>
        </w:rPr>
        <w:t xml:space="preserve"> </w:t>
      </w:r>
      <w:r w:rsidRPr="00882856">
        <w:rPr>
          <w:rFonts w:ascii="Times New Roman" w:hAnsi="Times New Roman" w:cs="Times New Roman"/>
          <w:bCs/>
          <w:color w:val="auto"/>
        </w:rPr>
        <w:t xml:space="preserve">The secure hypertext transfer protocol (HTTPS) is </w:t>
      </w:r>
      <w:r>
        <w:rPr>
          <w:rFonts w:ascii="Times New Roman" w:hAnsi="Times New Roman" w:cs="Times New Roman"/>
          <w:bCs/>
          <w:color w:val="auto"/>
        </w:rPr>
        <w:t>a secure, encrypted method to send information electronically</w:t>
      </w:r>
      <w:r w:rsidRPr="00882856">
        <w:rPr>
          <w:rFonts w:ascii="Times New Roman" w:hAnsi="Times New Roman" w:cs="Times New Roman"/>
          <w:bCs/>
          <w:color w:val="auto"/>
        </w:rPr>
        <w:t>.</w:t>
      </w:r>
      <w:r w:rsidR="000B1881">
        <w:rPr>
          <w:rFonts w:ascii="Times New Roman" w:hAnsi="Times New Roman" w:cs="Times New Roman"/>
          <w:bCs/>
          <w:color w:val="auto"/>
        </w:rPr>
        <w:t xml:space="preserve"> </w:t>
      </w:r>
      <w:r w:rsidRPr="00882856">
        <w:rPr>
          <w:rFonts w:ascii="Times New Roman" w:hAnsi="Times New Roman" w:cs="Times New Roman"/>
          <w:bCs/>
          <w:color w:val="auto"/>
        </w:rPr>
        <w:t>All information is protected by 128-bit encryption to maintain the privacy and confidentiality of transmitted data.</w:t>
      </w:r>
      <w:r w:rsidR="000B1881">
        <w:rPr>
          <w:rFonts w:ascii="Times New Roman" w:hAnsi="Times New Roman" w:cs="Times New Roman"/>
          <w:bCs/>
          <w:color w:val="auto"/>
        </w:rPr>
        <w:t xml:space="preserve"> </w:t>
      </w:r>
      <w:r>
        <w:rPr>
          <w:rFonts w:ascii="Times New Roman" w:hAnsi="Times New Roman" w:cs="Times New Roman"/>
          <w:bCs/>
          <w:color w:val="auto"/>
        </w:rPr>
        <w:t>You can access the Secure File Transfer System at:</w:t>
      </w:r>
      <w:r w:rsidRPr="00882856">
        <w:rPr>
          <w:rFonts w:ascii="Times New Roman" w:hAnsi="Times New Roman" w:cs="Times New Roman"/>
          <w:bCs/>
        </w:rPr>
        <w:t xml:space="preserve"> </w:t>
      </w:r>
    </w:p>
    <w:p w:rsidR="001B07B1" w:rsidRPr="001B07B1" w:rsidRDefault="005529C6" w:rsidP="001B07B1">
      <w:pPr>
        <w:autoSpaceDE w:val="0"/>
        <w:autoSpaceDN w:val="0"/>
        <w:adjustRightInd w:val="0"/>
        <w:jc w:val="both"/>
        <w:rPr>
          <w:color w:val="000000"/>
          <w:sz w:val="18"/>
          <w:szCs w:val="18"/>
        </w:rPr>
      </w:pPr>
      <w:hyperlink r:id="rId13" w:history="1">
        <w:r w:rsidR="001B07B1" w:rsidRPr="00721124">
          <w:rPr>
            <w:rStyle w:val="Hyperlink"/>
            <w:bCs/>
            <w:sz w:val="18"/>
            <w:szCs w:val="18"/>
          </w:rPr>
          <w:t>https://signon.eia.doe.gov/upload/noticeoog.jsp</w:t>
        </w:r>
      </w:hyperlink>
      <w:r w:rsidR="001B07B1" w:rsidRPr="00721124">
        <w:rPr>
          <w:bCs/>
          <w:sz w:val="18"/>
          <w:szCs w:val="18"/>
          <w:u w:val="single"/>
        </w:rPr>
        <w:t xml:space="preserve">. </w:t>
      </w:r>
    </w:p>
    <w:p w:rsidR="001B07B1" w:rsidRPr="00882856" w:rsidRDefault="001B07B1" w:rsidP="001B07B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18"/>
          <w:szCs w:val="18"/>
        </w:rPr>
      </w:pPr>
    </w:p>
    <w:p w:rsidR="001B07B1" w:rsidRDefault="001B07B1" w:rsidP="001B07B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jc w:val="both"/>
        <w:rPr>
          <w:sz w:val="18"/>
        </w:rPr>
      </w:pPr>
      <w:r w:rsidRPr="00721124">
        <w:rPr>
          <w:b/>
          <w:sz w:val="18"/>
        </w:rPr>
        <w:t>Fax:</w:t>
      </w:r>
      <w:r>
        <w:rPr>
          <w:sz w:val="18"/>
        </w:rPr>
        <w:t xml:space="preserve"> (202)586-1076</w:t>
      </w:r>
    </w:p>
    <w:p w:rsidR="001B07B1" w:rsidRPr="00721124" w:rsidRDefault="001B07B1" w:rsidP="001B07B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jc w:val="both"/>
        <w:rPr>
          <w:b/>
          <w:sz w:val="18"/>
        </w:rPr>
      </w:pPr>
      <w:r w:rsidRPr="00721124">
        <w:rPr>
          <w:b/>
          <w:sz w:val="18"/>
        </w:rPr>
        <w:t xml:space="preserve">Mail to: </w:t>
      </w:r>
    </w:p>
    <w:p w:rsidR="001B07B1" w:rsidRDefault="001B07B1" w:rsidP="001B07B1">
      <w:pPr>
        <w:ind w:left="720"/>
        <w:rPr>
          <w:sz w:val="18"/>
        </w:rPr>
      </w:pPr>
      <w:r w:rsidRPr="00974F4C">
        <w:rPr>
          <w:sz w:val="18"/>
        </w:rPr>
        <w:t>U. S. Department of Energy</w:t>
      </w:r>
    </w:p>
    <w:p w:rsidR="001B07B1" w:rsidRDefault="001B07B1" w:rsidP="001B07B1">
      <w:pPr>
        <w:ind w:firstLine="720"/>
        <w:rPr>
          <w:sz w:val="18"/>
        </w:rPr>
      </w:pPr>
      <w:r w:rsidRPr="00974F4C">
        <w:rPr>
          <w:sz w:val="18"/>
        </w:rPr>
        <w:t>Oil &amp; Gas Survey</w:t>
      </w:r>
    </w:p>
    <w:p w:rsidR="001B07B1" w:rsidRDefault="001B07B1" w:rsidP="001B07B1">
      <w:pPr>
        <w:ind w:firstLine="720"/>
        <w:rPr>
          <w:sz w:val="18"/>
        </w:rPr>
      </w:pPr>
      <w:r w:rsidRPr="00974F4C">
        <w:rPr>
          <w:sz w:val="18"/>
        </w:rPr>
        <w:t>Ben Franklin Station</w:t>
      </w:r>
    </w:p>
    <w:p w:rsidR="001B07B1" w:rsidRDefault="001B07B1" w:rsidP="001B07B1">
      <w:pPr>
        <w:ind w:firstLine="720"/>
        <w:rPr>
          <w:sz w:val="18"/>
        </w:rPr>
      </w:pPr>
      <w:r w:rsidRPr="00974F4C">
        <w:rPr>
          <w:sz w:val="18"/>
        </w:rPr>
        <w:t>P.O. Box 279</w:t>
      </w:r>
    </w:p>
    <w:p w:rsidR="001B07B1" w:rsidRPr="00882856" w:rsidRDefault="001B07B1" w:rsidP="001B07B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18"/>
          <w:szCs w:val="18"/>
        </w:rPr>
      </w:pPr>
      <w:r>
        <w:rPr>
          <w:sz w:val="18"/>
        </w:rPr>
        <w:tab/>
      </w:r>
      <w:r w:rsidRPr="00974F4C">
        <w:rPr>
          <w:sz w:val="18"/>
        </w:rPr>
        <w:t>Washington, DC</w:t>
      </w:r>
      <w:r w:rsidR="000B1881">
        <w:rPr>
          <w:sz w:val="18"/>
        </w:rPr>
        <w:t xml:space="preserve"> </w:t>
      </w:r>
      <w:r w:rsidRPr="00974F4C">
        <w:rPr>
          <w:sz w:val="18"/>
        </w:rPr>
        <w:t>20044-0279</w:t>
      </w:r>
    </w:p>
    <w:p w:rsidR="001B07B1" w:rsidRPr="00882856" w:rsidRDefault="001B07B1" w:rsidP="001B07B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18"/>
          <w:szCs w:val="18"/>
        </w:rPr>
      </w:pPr>
    </w:p>
    <w:p w:rsidR="001B07B1" w:rsidRDefault="001B07B1" w:rsidP="001B07B1">
      <w:pPr>
        <w:autoSpaceDE w:val="0"/>
        <w:autoSpaceDN w:val="0"/>
        <w:adjustRightInd w:val="0"/>
        <w:jc w:val="both"/>
        <w:rPr>
          <w:color w:val="000000"/>
          <w:sz w:val="18"/>
          <w:szCs w:val="18"/>
        </w:rPr>
      </w:pPr>
      <w:r w:rsidRPr="00882856">
        <w:rPr>
          <w:color w:val="000000"/>
          <w:sz w:val="18"/>
          <w:szCs w:val="18"/>
        </w:rPr>
        <w:t xml:space="preserve">You </w:t>
      </w:r>
      <w:r>
        <w:rPr>
          <w:color w:val="000000"/>
          <w:sz w:val="18"/>
          <w:szCs w:val="18"/>
        </w:rPr>
        <w:t>can</w:t>
      </w:r>
      <w:r w:rsidRPr="00882856">
        <w:rPr>
          <w:color w:val="000000"/>
          <w:sz w:val="18"/>
          <w:szCs w:val="18"/>
        </w:rPr>
        <w:t xml:space="preserve"> </w:t>
      </w:r>
      <w:r>
        <w:rPr>
          <w:color w:val="000000"/>
          <w:sz w:val="18"/>
          <w:szCs w:val="18"/>
        </w:rPr>
        <w:t xml:space="preserve">also </w:t>
      </w:r>
      <w:r w:rsidRPr="00882856">
        <w:rPr>
          <w:color w:val="000000"/>
          <w:sz w:val="18"/>
          <w:szCs w:val="18"/>
        </w:rPr>
        <w:t>file electronically using Electronic Filing System (EFS) for Form EIA-176</w:t>
      </w:r>
      <w:r>
        <w:rPr>
          <w:color w:val="000000"/>
          <w:sz w:val="18"/>
          <w:szCs w:val="18"/>
        </w:rPr>
        <w:t>, which</w:t>
      </w:r>
      <w:r w:rsidRPr="00882856">
        <w:rPr>
          <w:color w:val="000000"/>
          <w:sz w:val="18"/>
          <w:szCs w:val="18"/>
        </w:rPr>
        <w:t xml:space="preserve"> can be installed on a personal computer. </w:t>
      </w:r>
      <w:r w:rsidRPr="00883B0B">
        <w:rPr>
          <w:color w:val="000000"/>
          <w:sz w:val="18"/>
          <w:szCs w:val="18"/>
        </w:rPr>
        <w:t xml:space="preserve">If you </w:t>
      </w:r>
      <w:r>
        <w:rPr>
          <w:color w:val="000000"/>
          <w:sz w:val="18"/>
          <w:szCs w:val="18"/>
        </w:rPr>
        <w:t>have questions</w:t>
      </w:r>
      <w:r w:rsidRPr="00883B0B">
        <w:rPr>
          <w:color w:val="000000"/>
          <w:sz w:val="18"/>
          <w:szCs w:val="18"/>
        </w:rPr>
        <w:t xml:space="preserve">, contact EIA at </w:t>
      </w:r>
      <w:r>
        <w:rPr>
          <w:color w:val="000000"/>
          <w:sz w:val="18"/>
          <w:szCs w:val="18"/>
        </w:rPr>
        <w:t>(202) 586-9659</w:t>
      </w:r>
      <w:r w:rsidRPr="00883B0B">
        <w:rPr>
          <w:color w:val="000000"/>
          <w:sz w:val="18"/>
          <w:szCs w:val="18"/>
        </w:rPr>
        <w:t>.</w:t>
      </w:r>
    </w:p>
    <w:p w:rsidR="00616C5C" w:rsidRPr="00882856" w:rsidRDefault="00616C5C" w:rsidP="00883B0B">
      <w:pPr>
        <w:autoSpaceDE w:val="0"/>
        <w:autoSpaceDN w:val="0"/>
        <w:adjustRightInd w:val="0"/>
        <w:jc w:val="both"/>
        <w:rPr>
          <w:sz w:val="18"/>
        </w:rPr>
      </w:pPr>
    </w:p>
    <w:p w:rsidR="00616C5C" w:rsidRPr="00882856" w:rsidRDefault="001C57D9">
      <w:pPr>
        <w:autoSpaceDE w:val="0"/>
        <w:autoSpaceDN w:val="0"/>
        <w:adjustRightInd w:val="0"/>
        <w:jc w:val="both"/>
        <w:rPr>
          <w:b/>
          <w:bCs/>
          <w:sz w:val="22"/>
          <w:szCs w:val="22"/>
        </w:rPr>
      </w:pPr>
      <w:r w:rsidRPr="00882856">
        <w:rPr>
          <w:b/>
          <w:bCs/>
          <w:sz w:val="22"/>
          <w:szCs w:val="22"/>
        </w:rPr>
        <w:t>COPIES OF THE SURVEY FORM AND INSTRUCTIONS</w:t>
      </w:r>
    </w:p>
    <w:p w:rsidR="001C57D9" w:rsidRPr="00882856" w:rsidRDefault="001C57D9">
      <w:pPr>
        <w:autoSpaceDE w:val="0"/>
        <w:autoSpaceDN w:val="0"/>
        <w:adjustRightInd w:val="0"/>
        <w:jc w:val="both"/>
        <w:rPr>
          <w:color w:val="000000"/>
          <w:sz w:val="18"/>
          <w:szCs w:val="18"/>
        </w:rPr>
      </w:pPr>
    </w:p>
    <w:p w:rsidR="00616C5C" w:rsidRPr="006F673A" w:rsidRDefault="00E605E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18"/>
          <w:szCs w:val="18"/>
        </w:rPr>
      </w:pPr>
      <w:r>
        <w:rPr>
          <w:sz w:val="18"/>
          <w:szCs w:val="18"/>
        </w:rPr>
        <w:t>You can get c</w:t>
      </w:r>
      <w:r w:rsidR="00616C5C" w:rsidRPr="006F673A">
        <w:rPr>
          <w:sz w:val="18"/>
          <w:szCs w:val="18"/>
        </w:rPr>
        <w:t>opies in portable document format (PDF) and spreadsheet format (XLS) on EIA's website at:</w:t>
      </w:r>
      <w:r w:rsidR="000B1881">
        <w:rPr>
          <w:sz w:val="18"/>
          <w:szCs w:val="18"/>
        </w:rPr>
        <w:t xml:space="preserve"> </w:t>
      </w:r>
    </w:p>
    <w:p w:rsidR="006F673A" w:rsidRPr="004E0902" w:rsidRDefault="005529C6">
      <w:pPr>
        <w:pStyle w:val="1AutoList23"/>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0"/>
        <w:rPr>
          <w:sz w:val="18"/>
          <w:szCs w:val="18"/>
        </w:rPr>
      </w:pPr>
      <w:hyperlink r:id="rId14" w:anchor="eia-176" w:history="1">
        <w:r w:rsidR="006F673A" w:rsidRPr="004E0902">
          <w:rPr>
            <w:rStyle w:val="Hyperlink"/>
            <w:sz w:val="18"/>
            <w:szCs w:val="18"/>
          </w:rPr>
          <w:t>http://www.eia.gov/survey/#eia-176</w:t>
        </w:r>
      </w:hyperlink>
    </w:p>
    <w:p w:rsidR="00616C5C" w:rsidRPr="00CD7733" w:rsidRDefault="00616C5C">
      <w:pPr>
        <w:pStyle w:val="1AutoList23"/>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0"/>
        <w:rPr>
          <w:sz w:val="18"/>
          <w:szCs w:val="18"/>
        </w:rPr>
      </w:pPr>
    </w:p>
    <w:p w:rsidR="00616C5C" w:rsidRPr="007A3437" w:rsidRDefault="00616C5C">
      <w:pPr>
        <w:pStyle w:val="1AutoList23"/>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0"/>
        <w:rPr>
          <w:sz w:val="18"/>
          <w:szCs w:val="18"/>
        </w:rPr>
      </w:pPr>
      <w:r w:rsidRPr="00481272">
        <w:rPr>
          <w:sz w:val="18"/>
          <w:szCs w:val="18"/>
        </w:rPr>
        <w:t>Files must be saved to your personal computer.</w:t>
      </w:r>
      <w:r w:rsidR="000B1881">
        <w:rPr>
          <w:sz w:val="18"/>
          <w:szCs w:val="18"/>
        </w:rPr>
        <w:t xml:space="preserve"> </w:t>
      </w:r>
      <w:r w:rsidRPr="00481272">
        <w:rPr>
          <w:sz w:val="18"/>
          <w:szCs w:val="18"/>
        </w:rPr>
        <w:t>Data cannot be entered interactively on the web</w:t>
      </w:r>
      <w:r w:rsidRPr="007A3437">
        <w:rPr>
          <w:sz w:val="18"/>
          <w:szCs w:val="18"/>
        </w:rPr>
        <w:t>site.</w:t>
      </w:r>
    </w:p>
    <w:p w:rsidR="00616C5C" w:rsidRPr="00882856" w:rsidRDefault="00616C5C">
      <w:pPr>
        <w:pStyle w:val="1AutoList23"/>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0"/>
        <w:rPr>
          <w:sz w:val="18"/>
          <w:szCs w:val="18"/>
        </w:rPr>
      </w:pPr>
    </w:p>
    <w:p w:rsidR="00CD7733" w:rsidRDefault="00CD7733" w:rsidP="00CD773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bCs/>
          <w:sz w:val="22"/>
          <w:szCs w:val="22"/>
        </w:rPr>
      </w:pPr>
      <w:r>
        <w:rPr>
          <w:b/>
          <w:bCs/>
          <w:sz w:val="22"/>
          <w:szCs w:val="22"/>
        </w:rPr>
        <w:t>QUESTIONS</w:t>
      </w:r>
    </w:p>
    <w:p w:rsidR="00CD7733" w:rsidRDefault="00CD7733" w:rsidP="00CD773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18"/>
          <w:szCs w:val="18"/>
        </w:rPr>
      </w:pPr>
    </w:p>
    <w:p w:rsidR="00CD7733" w:rsidRDefault="00EB54DE" w:rsidP="004E090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18"/>
          <w:szCs w:val="18"/>
        </w:rPr>
      </w:pPr>
      <w:r>
        <w:rPr>
          <w:sz w:val="18"/>
          <w:szCs w:val="18"/>
        </w:rPr>
        <w:t xml:space="preserve">If you have questions, </w:t>
      </w:r>
      <w:r w:rsidR="00CD7733">
        <w:rPr>
          <w:sz w:val="18"/>
          <w:szCs w:val="18"/>
        </w:rPr>
        <w:t>call (877) 800-5261.</w:t>
      </w:r>
      <w:r w:rsidR="000B1881">
        <w:rPr>
          <w:sz w:val="18"/>
          <w:szCs w:val="18"/>
        </w:rPr>
        <w:t xml:space="preserve"> </w:t>
      </w:r>
      <w:r w:rsidR="00CD7733">
        <w:rPr>
          <w:sz w:val="18"/>
          <w:szCs w:val="18"/>
        </w:rPr>
        <w:t>If you contact us about this report, be sure to include your EIA identification number.</w:t>
      </w:r>
    </w:p>
    <w:p w:rsidR="000015CA" w:rsidRPr="004E0902" w:rsidRDefault="000015CA" w:rsidP="004E090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18"/>
          <w:szCs w:val="18"/>
        </w:rPr>
      </w:pPr>
    </w:p>
    <w:p w:rsidR="00616C5C" w:rsidRPr="00882856" w:rsidRDefault="00CD7733">
      <w:pPr>
        <w:pStyle w:val="Heading7"/>
        <w:rPr>
          <w:sz w:val="18"/>
        </w:rPr>
      </w:pPr>
      <w:r>
        <w:t>HOW TO COMPLETE THE SURVEY FORM</w:t>
      </w:r>
    </w:p>
    <w:p w:rsidR="00616C5C" w:rsidRPr="00882856" w:rsidRDefault="00616C5C">
      <w:pPr>
        <w:pStyle w:val="BodyText"/>
        <w:jc w:val="both"/>
        <w:rPr>
          <w:rFonts w:ascii="Times New Roman" w:hAnsi="Times New Roman" w:cs="Times New Roman"/>
        </w:rPr>
      </w:pPr>
    </w:p>
    <w:p w:rsidR="00616C5C" w:rsidRPr="00882856" w:rsidRDefault="00616C5C">
      <w:pPr>
        <w:pStyle w:val="BodyText"/>
        <w:jc w:val="both"/>
        <w:rPr>
          <w:rFonts w:ascii="Times New Roman" w:hAnsi="Times New Roman" w:cs="Times New Roman"/>
        </w:rPr>
      </w:pPr>
      <w:r w:rsidRPr="00882856">
        <w:rPr>
          <w:rFonts w:ascii="Times New Roman" w:hAnsi="Times New Roman" w:cs="Times New Roman"/>
        </w:rPr>
        <w:t>Complete only th</w:t>
      </w:r>
      <w:r w:rsidR="00627136">
        <w:rPr>
          <w:rFonts w:ascii="Times New Roman" w:hAnsi="Times New Roman" w:cs="Times New Roman"/>
        </w:rPr>
        <w:t>e p</w:t>
      </w:r>
      <w:r w:rsidR="007F7453" w:rsidRPr="00882856">
        <w:rPr>
          <w:rFonts w:ascii="Times New Roman" w:hAnsi="Times New Roman" w:cs="Times New Roman"/>
        </w:rPr>
        <w:t>art</w:t>
      </w:r>
      <w:r w:rsidRPr="00882856">
        <w:rPr>
          <w:rFonts w:ascii="Times New Roman" w:hAnsi="Times New Roman" w:cs="Times New Roman"/>
        </w:rPr>
        <w:t xml:space="preserve">s and data elements </w:t>
      </w:r>
      <w:r w:rsidR="00627136">
        <w:rPr>
          <w:rFonts w:ascii="Times New Roman" w:hAnsi="Times New Roman" w:cs="Times New Roman"/>
        </w:rPr>
        <w:t>that apply</w:t>
      </w:r>
      <w:r w:rsidR="00627136" w:rsidRPr="00882856">
        <w:rPr>
          <w:rFonts w:ascii="Times New Roman" w:hAnsi="Times New Roman" w:cs="Times New Roman"/>
        </w:rPr>
        <w:t xml:space="preserve"> </w:t>
      </w:r>
      <w:r w:rsidRPr="00882856">
        <w:rPr>
          <w:rFonts w:ascii="Times New Roman" w:hAnsi="Times New Roman" w:cs="Times New Roman"/>
        </w:rPr>
        <w:t xml:space="preserve">to your operations. Leave all other spaces blank. </w:t>
      </w:r>
      <w:r w:rsidR="00627136">
        <w:rPr>
          <w:rFonts w:ascii="Times New Roman" w:hAnsi="Times New Roman" w:cs="Times New Roman"/>
        </w:rPr>
        <w:t>Don’t enter any data</w:t>
      </w:r>
      <w:r w:rsidRPr="00882856">
        <w:rPr>
          <w:rFonts w:ascii="Times New Roman" w:hAnsi="Times New Roman" w:cs="Times New Roman"/>
        </w:rPr>
        <w:t xml:space="preserve"> in the shaded areas or spaces.</w:t>
      </w:r>
      <w:r w:rsidR="000B1881">
        <w:rPr>
          <w:rFonts w:ascii="Times New Roman" w:hAnsi="Times New Roman" w:cs="Times New Roman"/>
        </w:rPr>
        <w:t xml:space="preserve"> </w:t>
      </w:r>
    </w:p>
    <w:p w:rsidR="00616C5C" w:rsidRPr="00882856" w:rsidRDefault="00616C5C">
      <w:pPr>
        <w:autoSpaceDE w:val="0"/>
        <w:autoSpaceDN w:val="0"/>
        <w:adjustRightInd w:val="0"/>
        <w:jc w:val="both"/>
        <w:rPr>
          <w:color w:val="000000"/>
          <w:sz w:val="18"/>
          <w:szCs w:val="18"/>
        </w:rPr>
      </w:pPr>
    </w:p>
    <w:p w:rsidR="00616C5C" w:rsidRPr="00882856" w:rsidRDefault="00627136">
      <w:pPr>
        <w:autoSpaceDE w:val="0"/>
        <w:autoSpaceDN w:val="0"/>
        <w:adjustRightInd w:val="0"/>
        <w:jc w:val="both"/>
        <w:rPr>
          <w:color w:val="000000"/>
          <w:sz w:val="18"/>
          <w:szCs w:val="18"/>
        </w:rPr>
      </w:pPr>
      <w:r>
        <w:rPr>
          <w:color w:val="000000"/>
          <w:sz w:val="18"/>
          <w:szCs w:val="18"/>
        </w:rPr>
        <w:lastRenderedPageBreak/>
        <w:t>You must report a</w:t>
      </w:r>
      <w:r w:rsidR="00616C5C" w:rsidRPr="00882856">
        <w:rPr>
          <w:color w:val="000000"/>
          <w:sz w:val="18"/>
          <w:szCs w:val="18"/>
        </w:rPr>
        <w:t>ll information on a calendar</w:t>
      </w:r>
      <w:r>
        <w:rPr>
          <w:color w:val="000000"/>
          <w:sz w:val="18"/>
          <w:szCs w:val="18"/>
        </w:rPr>
        <w:t>-</w:t>
      </w:r>
      <w:r w:rsidR="00616C5C" w:rsidRPr="00882856">
        <w:rPr>
          <w:color w:val="000000"/>
          <w:sz w:val="18"/>
          <w:szCs w:val="18"/>
        </w:rPr>
        <w:t>year basis.</w:t>
      </w:r>
      <w:r w:rsidR="00793DB5" w:rsidRPr="00882856">
        <w:rPr>
          <w:color w:val="000000"/>
          <w:sz w:val="18"/>
          <w:szCs w:val="18"/>
        </w:rPr>
        <w:t xml:space="preserve"> Volumes </w:t>
      </w:r>
      <w:r>
        <w:rPr>
          <w:color w:val="000000"/>
          <w:sz w:val="18"/>
          <w:szCs w:val="18"/>
        </w:rPr>
        <w:t xml:space="preserve">must </w:t>
      </w:r>
      <w:r w:rsidR="00793DB5" w:rsidRPr="00882856">
        <w:rPr>
          <w:color w:val="000000"/>
          <w:sz w:val="18"/>
          <w:szCs w:val="18"/>
        </w:rPr>
        <w:t>refer to natural gas physically in your possession (custody basis).</w:t>
      </w:r>
    </w:p>
    <w:p w:rsidR="00C5541A" w:rsidRPr="00882856" w:rsidRDefault="00C5541A">
      <w:pPr>
        <w:autoSpaceDE w:val="0"/>
        <w:autoSpaceDN w:val="0"/>
        <w:adjustRightInd w:val="0"/>
        <w:jc w:val="both"/>
        <w:rPr>
          <w:color w:val="000000"/>
          <w:sz w:val="18"/>
          <w:szCs w:val="18"/>
        </w:rPr>
      </w:pPr>
    </w:p>
    <w:p w:rsidR="00C5541A" w:rsidRPr="00882856" w:rsidRDefault="00627136" w:rsidP="00C5541A">
      <w:pPr>
        <w:pStyle w:val="BodyText3"/>
        <w:jc w:val="both"/>
        <w:rPr>
          <w:sz w:val="18"/>
        </w:rPr>
      </w:pPr>
      <w:r>
        <w:rPr>
          <w:sz w:val="18"/>
        </w:rPr>
        <w:t>You don’t have to file a r</w:t>
      </w:r>
      <w:r w:rsidR="00C5541A" w:rsidRPr="00882856">
        <w:rPr>
          <w:sz w:val="18"/>
        </w:rPr>
        <w:t>evised report unless actual or corrected data vary more than plus (+) or minus (-) 4</w:t>
      </w:r>
      <w:r>
        <w:rPr>
          <w:sz w:val="18"/>
        </w:rPr>
        <w:t>%</w:t>
      </w:r>
      <w:r w:rsidR="00C5541A" w:rsidRPr="00882856">
        <w:rPr>
          <w:sz w:val="18"/>
        </w:rPr>
        <w:t xml:space="preserve"> from the </w:t>
      </w:r>
      <w:r w:rsidR="006935A8" w:rsidRPr="00882856">
        <w:rPr>
          <w:sz w:val="18"/>
        </w:rPr>
        <w:t>data</w:t>
      </w:r>
      <w:r w:rsidR="006935A8">
        <w:rPr>
          <w:sz w:val="18"/>
        </w:rPr>
        <w:t xml:space="preserve"> you </w:t>
      </w:r>
      <w:r w:rsidR="00C5541A" w:rsidRPr="00882856">
        <w:rPr>
          <w:sz w:val="18"/>
        </w:rPr>
        <w:t>previously reported.</w:t>
      </w:r>
    </w:p>
    <w:p w:rsidR="00CD7733" w:rsidRDefault="00CD7733">
      <w:pPr>
        <w:pStyle w:val="Heading7"/>
        <w:rPr>
          <w:caps/>
        </w:rPr>
      </w:pPr>
    </w:p>
    <w:p w:rsidR="00616C5C" w:rsidRPr="00882856" w:rsidRDefault="00616C5C">
      <w:pPr>
        <w:pStyle w:val="Heading7"/>
        <w:rPr>
          <w:caps/>
        </w:rPr>
      </w:pPr>
      <w:r w:rsidRPr="00882856">
        <w:rPr>
          <w:caps/>
        </w:rPr>
        <w:t xml:space="preserve">Specific Instructions </w:t>
      </w:r>
    </w:p>
    <w:p w:rsidR="00616C5C" w:rsidRPr="00882856" w:rsidRDefault="00616C5C">
      <w:pPr>
        <w:jc w:val="both"/>
        <w:rPr>
          <w:sz w:val="18"/>
        </w:rPr>
      </w:pPr>
    </w:p>
    <w:p w:rsidR="00616C5C" w:rsidRPr="00882856" w:rsidRDefault="007F7453">
      <w:pPr>
        <w:pStyle w:val="Heading6"/>
        <w:jc w:val="both"/>
        <w:rPr>
          <w:sz w:val="18"/>
        </w:rPr>
      </w:pPr>
      <w:r w:rsidRPr="00882856">
        <w:rPr>
          <w:sz w:val="18"/>
        </w:rPr>
        <w:t>PART 1</w:t>
      </w:r>
      <w:r w:rsidR="00616C5C" w:rsidRPr="00882856">
        <w:rPr>
          <w:sz w:val="18"/>
        </w:rPr>
        <w:t>:</w:t>
      </w:r>
      <w:r w:rsidR="000B1881">
        <w:rPr>
          <w:sz w:val="18"/>
        </w:rPr>
        <w:t xml:space="preserve"> </w:t>
      </w:r>
      <w:r w:rsidR="00616C5C" w:rsidRPr="00882856">
        <w:rPr>
          <w:sz w:val="18"/>
        </w:rPr>
        <w:t xml:space="preserve">RESPONDENT IDENTIFICATION </w:t>
      </w:r>
    </w:p>
    <w:p w:rsidR="00616C5C" w:rsidRPr="00882856" w:rsidRDefault="00616C5C">
      <w:pPr>
        <w:autoSpaceDE w:val="0"/>
        <w:autoSpaceDN w:val="0"/>
        <w:adjustRightInd w:val="0"/>
        <w:jc w:val="both"/>
        <w:rPr>
          <w:b/>
          <w:bCs/>
          <w:color w:val="000000"/>
          <w:sz w:val="18"/>
          <w:szCs w:val="18"/>
        </w:rPr>
      </w:pPr>
    </w:p>
    <w:p w:rsidR="00D50C61" w:rsidRPr="00882856" w:rsidRDefault="00D50C61" w:rsidP="00D50C61">
      <w:pPr>
        <w:pStyle w:val="BodyText"/>
        <w:rPr>
          <w:rFonts w:ascii="Times New Roman" w:hAnsi="Times New Roman" w:cs="Times New Roman"/>
          <w:bCs/>
          <w:iCs/>
        </w:rPr>
      </w:pPr>
      <w:r w:rsidRPr="00882856">
        <w:rPr>
          <w:rFonts w:ascii="Times New Roman" w:hAnsi="Times New Roman" w:cs="Times New Roman"/>
          <w:bCs/>
          <w:iCs/>
        </w:rPr>
        <w:t>Please provide up</w:t>
      </w:r>
      <w:r w:rsidR="00820255" w:rsidRPr="00882856">
        <w:rPr>
          <w:rFonts w:ascii="Times New Roman" w:hAnsi="Times New Roman" w:cs="Times New Roman"/>
          <w:bCs/>
          <w:iCs/>
        </w:rPr>
        <w:t>-</w:t>
      </w:r>
      <w:r w:rsidRPr="00882856">
        <w:rPr>
          <w:rFonts w:ascii="Times New Roman" w:hAnsi="Times New Roman" w:cs="Times New Roman"/>
          <w:bCs/>
          <w:iCs/>
        </w:rPr>
        <w:t>to</w:t>
      </w:r>
      <w:r w:rsidR="00820255" w:rsidRPr="00882856">
        <w:rPr>
          <w:rFonts w:ascii="Times New Roman" w:hAnsi="Times New Roman" w:cs="Times New Roman"/>
          <w:bCs/>
          <w:iCs/>
        </w:rPr>
        <w:t>-</w:t>
      </w:r>
      <w:r w:rsidRPr="00882856">
        <w:rPr>
          <w:rFonts w:ascii="Times New Roman" w:hAnsi="Times New Roman" w:cs="Times New Roman"/>
          <w:bCs/>
          <w:iCs/>
        </w:rPr>
        <w:t>dat</w:t>
      </w:r>
      <w:r w:rsidR="00417C8C" w:rsidRPr="00882856">
        <w:rPr>
          <w:rFonts w:ascii="Times New Roman" w:hAnsi="Times New Roman" w:cs="Times New Roman"/>
          <w:bCs/>
          <w:iCs/>
        </w:rPr>
        <w:t>e</w:t>
      </w:r>
      <w:r w:rsidRPr="00882856">
        <w:rPr>
          <w:rFonts w:ascii="Times New Roman" w:hAnsi="Times New Roman" w:cs="Times New Roman"/>
          <w:bCs/>
          <w:iCs/>
        </w:rPr>
        <w:t xml:space="preserve"> company information.</w:t>
      </w:r>
    </w:p>
    <w:p w:rsidR="00D50C61" w:rsidRPr="00882856" w:rsidRDefault="00D50C61">
      <w:pPr>
        <w:autoSpaceDE w:val="0"/>
        <w:autoSpaceDN w:val="0"/>
        <w:adjustRightInd w:val="0"/>
        <w:jc w:val="both"/>
        <w:rPr>
          <w:b/>
          <w:bCs/>
          <w:color w:val="000000"/>
          <w:sz w:val="18"/>
          <w:szCs w:val="18"/>
        </w:rPr>
      </w:pPr>
    </w:p>
    <w:p w:rsidR="00616C5C" w:rsidRPr="00882856" w:rsidRDefault="00616C5C">
      <w:pPr>
        <w:autoSpaceDE w:val="0"/>
        <w:autoSpaceDN w:val="0"/>
        <w:adjustRightInd w:val="0"/>
        <w:jc w:val="both"/>
        <w:rPr>
          <w:color w:val="000000"/>
          <w:sz w:val="18"/>
          <w:szCs w:val="18"/>
        </w:rPr>
      </w:pPr>
      <w:r w:rsidRPr="00882856">
        <w:rPr>
          <w:b/>
          <w:bCs/>
          <w:color w:val="000000"/>
          <w:sz w:val="18"/>
          <w:szCs w:val="18"/>
        </w:rPr>
        <w:t xml:space="preserve">EIA ID </w:t>
      </w:r>
      <w:r w:rsidR="00AC4BFB">
        <w:rPr>
          <w:b/>
          <w:bCs/>
          <w:color w:val="000000"/>
          <w:sz w:val="18"/>
          <w:szCs w:val="18"/>
        </w:rPr>
        <w:t>n</w:t>
      </w:r>
      <w:r w:rsidRPr="00882856">
        <w:rPr>
          <w:b/>
          <w:bCs/>
          <w:color w:val="000000"/>
          <w:sz w:val="18"/>
          <w:szCs w:val="18"/>
        </w:rPr>
        <w:t xml:space="preserve">umber: </w:t>
      </w:r>
      <w:r w:rsidR="007F7453" w:rsidRPr="00882856">
        <w:rPr>
          <w:color w:val="000000"/>
          <w:sz w:val="18"/>
          <w:szCs w:val="18"/>
        </w:rPr>
        <w:t xml:space="preserve">Complete </w:t>
      </w:r>
      <w:r w:rsidRPr="00882856">
        <w:rPr>
          <w:color w:val="000000"/>
          <w:sz w:val="18"/>
          <w:szCs w:val="18"/>
        </w:rPr>
        <w:t>the 10-digit identification number</w:t>
      </w:r>
      <w:r w:rsidR="00D50C61" w:rsidRPr="00882856">
        <w:rPr>
          <w:color w:val="000000"/>
          <w:sz w:val="18"/>
          <w:szCs w:val="18"/>
        </w:rPr>
        <w:t xml:space="preserve"> assigned </w:t>
      </w:r>
      <w:r w:rsidR="00AC4BFB">
        <w:rPr>
          <w:color w:val="000000"/>
          <w:sz w:val="18"/>
          <w:szCs w:val="18"/>
        </w:rPr>
        <w:t>to your company</w:t>
      </w:r>
      <w:r w:rsidRPr="00882856">
        <w:rPr>
          <w:color w:val="000000"/>
          <w:sz w:val="18"/>
          <w:szCs w:val="18"/>
        </w:rPr>
        <w:t xml:space="preserve">. Companies operating in more than one </w:t>
      </w:r>
      <w:r w:rsidR="00D5673A" w:rsidRPr="00882856">
        <w:rPr>
          <w:color w:val="000000"/>
          <w:sz w:val="18"/>
          <w:szCs w:val="18"/>
        </w:rPr>
        <w:t>state</w:t>
      </w:r>
      <w:r w:rsidRPr="00882856">
        <w:rPr>
          <w:color w:val="000000"/>
          <w:sz w:val="18"/>
          <w:szCs w:val="18"/>
        </w:rPr>
        <w:t xml:space="preserve"> </w:t>
      </w:r>
      <w:r w:rsidR="00AC4BFB">
        <w:rPr>
          <w:color w:val="000000"/>
          <w:sz w:val="18"/>
          <w:szCs w:val="18"/>
        </w:rPr>
        <w:t>have a</w:t>
      </w:r>
      <w:r w:rsidRPr="00882856">
        <w:rPr>
          <w:color w:val="000000"/>
          <w:sz w:val="18"/>
          <w:szCs w:val="18"/>
        </w:rPr>
        <w:t xml:space="preserve"> unique number for operations in each </w:t>
      </w:r>
      <w:r w:rsidR="00D5673A" w:rsidRPr="00882856">
        <w:rPr>
          <w:color w:val="000000"/>
          <w:sz w:val="18"/>
          <w:szCs w:val="18"/>
        </w:rPr>
        <w:t>state</w:t>
      </w:r>
      <w:r w:rsidRPr="00882856">
        <w:rPr>
          <w:color w:val="000000"/>
          <w:sz w:val="18"/>
          <w:szCs w:val="18"/>
        </w:rPr>
        <w:t xml:space="preserve">. </w:t>
      </w:r>
      <w:r w:rsidR="00AC4BFB">
        <w:rPr>
          <w:color w:val="000000"/>
          <w:sz w:val="18"/>
          <w:szCs w:val="18"/>
        </w:rPr>
        <w:t>If we haven’t assigned an ID number to you, contact us at (877) 800-5261.</w:t>
      </w:r>
    </w:p>
    <w:p w:rsidR="00616C5C" w:rsidRPr="00882856" w:rsidRDefault="00616C5C">
      <w:pPr>
        <w:autoSpaceDE w:val="0"/>
        <w:autoSpaceDN w:val="0"/>
        <w:adjustRightInd w:val="0"/>
        <w:jc w:val="both"/>
        <w:rPr>
          <w:b/>
          <w:bCs/>
          <w:color w:val="000000"/>
          <w:sz w:val="18"/>
          <w:szCs w:val="18"/>
        </w:rPr>
      </w:pPr>
    </w:p>
    <w:p w:rsidR="007F7453" w:rsidRPr="00882856" w:rsidRDefault="007F7453" w:rsidP="007F7453">
      <w:pPr>
        <w:pStyle w:val="BodyText"/>
        <w:jc w:val="both"/>
        <w:rPr>
          <w:rFonts w:ascii="Times New Roman" w:hAnsi="Times New Roman" w:cs="Times New Roman"/>
        </w:rPr>
      </w:pPr>
      <w:r w:rsidRPr="00882856">
        <w:rPr>
          <w:rFonts w:ascii="Times New Roman" w:hAnsi="Times New Roman" w:cs="Times New Roman"/>
          <w:b/>
          <w:bCs/>
        </w:rPr>
        <w:t>Resubmission</w:t>
      </w:r>
      <w:r w:rsidRPr="00882856">
        <w:rPr>
          <w:b/>
          <w:bCs/>
        </w:rPr>
        <w:t>:</w:t>
      </w:r>
      <w:r w:rsidR="000B1881">
        <w:rPr>
          <w:b/>
          <w:bCs/>
        </w:rPr>
        <w:t xml:space="preserve"> </w:t>
      </w:r>
      <w:r w:rsidRPr="00882856">
        <w:rPr>
          <w:rFonts w:ascii="Times New Roman" w:hAnsi="Times New Roman" w:cs="Times New Roman"/>
        </w:rPr>
        <w:t xml:space="preserve">Check the </w:t>
      </w:r>
      <w:r w:rsidR="00321E5D">
        <w:rPr>
          <w:rFonts w:ascii="Times New Roman" w:hAnsi="Times New Roman" w:cs="Times New Roman"/>
        </w:rPr>
        <w:t xml:space="preserve">resubmission </w:t>
      </w:r>
      <w:r w:rsidRPr="00882856">
        <w:rPr>
          <w:rFonts w:ascii="Times New Roman" w:hAnsi="Times New Roman" w:cs="Times New Roman"/>
        </w:rPr>
        <w:t>box</w:t>
      </w:r>
      <w:r w:rsidR="00321E5D">
        <w:rPr>
          <w:rFonts w:ascii="Times New Roman" w:hAnsi="Times New Roman" w:cs="Times New Roman"/>
        </w:rPr>
        <w:t xml:space="preserve"> only if you are filing </w:t>
      </w:r>
      <w:r w:rsidRPr="00882856">
        <w:rPr>
          <w:rFonts w:ascii="Times New Roman" w:hAnsi="Times New Roman" w:cs="Times New Roman"/>
        </w:rPr>
        <w:t>a revised report.</w:t>
      </w:r>
    </w:p>
    <w:p w:rsidR="007F7453" w:rsidRPr="00882856" w:rsidRDefault="007F7453">
      <w:pPr>
        <w:autoSpaceDE w:val="0"/>
        <w:autoSpaceDN w:val="0"/>
        <w:adjustRightInd w:val="0"/>
        <w:jc w:val="both"/>
        <w:rPr>
          <w:b/>
          <w:bCs/>
          <w:color w:val="000000"/>
          <w:sz w:val="18"/>
          <w:szCs w:val="18"/>
        </w:rPr>
      </w:pPr>
    </w:p>
    <w:p w:rsidR="00616C5C" w:rsidRPr="00882856" w:rsidRDefault="00616C5C">
      <w:pPr>
        <w:autoSpaceDE w:val="0"/>
        <w:autoSpaceDN w:val="0"/>
        <w:adjustRightInd w:val="0"/>
        <w:jc w:val="both"/>
        <w:rPr>
          <w:color w:val="000000"/>
          <w:sz w:val="18"/>
          <w:szCs w:val="18"/>
        </w:rPr>
      </w:pPr>
      <w:r w:rsidRPr="00882856">
        <w:rPr>
          <w:b/>
          <w:bCs/>
          <w:color w:val="000000"/>
          <w:sz w:val="18"/>
          <w:szCs w:val="18"/>
        </w:rPr>
        <w:t xml:space="preserve">Company </w:t>
      </w:r>
      <w:r w:rsidR="00AC4BFB">
        <w:rPr>
          <w:b/>
          <w:bCs/>
          <w:color w:val="000000"/>
          <w:sz w:val="18"/>
          <w:szCs w:val="18"/>
        </w:rPr>
        <w:t>n</w:t>
      </w:r>
      <w:r w:rsidRPr="00882856">
        <w:rPr>
          <w:b/>
          <w:bCs/>
          <w:color w:val="000000"/>
          <w:sz w:val="18"/>
          <w:szCs w:val="18"/>
        </w:rPr>
        <w:t xml:space="preserve">ame: </w:t>
      </w:r>
      <w:r w:rsidR="00EE7782" w:rsidRPr="00882856">
        <w:rPr>
          <w:color w:val="000000"/>
          <w:sz w:val="18"/>
          <w:szCs w:val="18"/>
        </w:rPr>
        <w:t xml:space="preserve">Enter </w:t>
      </w:r>
      <w:r w:rsidR="00321E5D">
        <w:rPr>
          <w:color w:val="000000"/>
          <w:sz w:val="18"/>
          <w:szCs w:val="18"/>
        </w:rPr>
        <w:t>your</w:t>
      </w:r>
      <w:r w:rsidRPr="00882856">
        <w:rPr>
          <w:color w:val="000000"/>
          <w:sz w:val="18"/>
          <w:szCs w:val="18"/>
        </w:rPr>
        <w:t xml:space="preserve"> company name.</w:t>
      </w:r>
    </w:p>
    <w:p w:rsidR="00BD76EE" w:rsidRPr="00882856" w:rsidRDefault="00BD76EE">
      <w:pPr>
        <w:autoSpaceDE w:val="0"/>
        <w:autoSpaceDN w:val="0"/>
        <w:adjustRightInd w:val="0"/>
        <w:jc w:val="both"/>
        <w:rPr>
          <w:b/>
          <w:bCs/>
          <w:color w:val="000000"/>
          <w:sz w:val="18"/>
          <w:szCs w:val="18"/>
        </w:rPr>
      </w:pPr>
    </w:p>
    <w:p w:rsidR="00616C5C" w:rsidRPr="00882856" w:rsidRDefault="00616C5C">
      <w:pPr>
        <w:autoSpaceDE w:val="0"/>
        <w:autoSpaceDN w:val="0"/>
        <w:adjustRightInd w:val="0"/>
        <w:jc w:val="both"/>
        <w:rPr>
          <w:color w:val="000000"/>
          <w:sz w:val="18"/>
          <w:szCs w:val="18"/>
        </w:rPr>
      </w:pPr>
      <w:r w:rsidRPr="00882856">
        <w:rPr>
          <w:b/>
          <w:bCs/>
          <w:color w:val="000000"/>
          <w:sz w:val="18"/>
          <w:szCs w:val="18"/>
        </w:rPr>
        <w:t>Operations in (</w:t>
      </w:r>
      <w:r w:rsidR="00AC4BFB">
        <w:rPr>
          <w:b/>
          <w:bCs/>
          <w:color w:val="000000"/>
          <w:sz w:val="18"/>
          <w:szCs w:val="18"/>
        </w:rPr>
        <w:t>s</w:t>
      </w:r>
      <w:r w:rsidRPr="00882856">
        <w:rPr>
          <w:b/>
          <w:bCs/>
          <w:color w:val="000000"/>
          <w:sz w:val="18"/>
          <w:szCs w:val="18"/>
        </w:rPr>
        <w:t>tate):</w:t>
      </w:r>
      <w:r w:rsidR="000B1881">
        <w:rPr>
          <w:b/>
          <w:bCs/>
          <w:color w:val="000000"/>
          <w:sz w:val="18"/>
          <w:szCs w:val="18"/>
        </w:rPr>
        <w:t xml:space="preserve"> </w:t>
      </w:r>
      <w:r w:rsidRPr="00882856">
        <w:rPr>
          <w:color w:val="000000"/>
          <w:sz w:val="18"/>
          <w:szCs w:val="18"/>
        </w:rPr>
        <w:t>Enter the name of</w:t>
      </w:r>
      <w:r w:rsidR="005A49E3" w:rsidRPr="00882856">
        <w:rPr>
          <w:color w:val="000000"/>
          <w:sz w:val="18"/>
          <w:szCs w:val="18"/>
        </w:rPr>
        <w:t xml:space="preserve"> the</w:t>
      </w:r>
      <w:r w:rsidRPr="00882856">
        <w:rPr>
          <w:color w:val="000000"/>
          <w:sz w:val="18"/>
          <w:szCs w:val="18"/>
        </w:rPr>
        <w:t xml:space="preserve"> </w:t>
      </w:r>
      <w:r w:rsidR="00D5673A" w:rsidRPr="00882856">
        <w:rPr>
          <w:color w:val="000000"/>
          <w:sz w:val="18"/>
          <w:szCs w:val="18"/>
        </w:rPr>
        <w:t>state</w:t>
      </w:r>
      <w:r w:rsidRPr="00882856">
        <w:rPr>
          <w:color w:val="000000"/>
          <w:sz w:val="18"/>
          <w:szCs w:val="18"/>
        </w:rPr>
        <w:t xml:space="preserve"> </w:t>
      </w:r>
      <w:r w:rsidR="00321E5D">
        <w:rPr>
          <w:color w:val="000000"/>
          <w:sz w:val="18"/>
          <w:szCs w:val="18"/>
        </w:rPr>
        <w:t xml:space="preserve">that </w:t>
      </w:r>
      <w:r w:rsidRPr="00882856">
        <w:rPr>
          <w:color w:val="000000"/>
          <w:sz w:val="18"/>
          <w:szCs w:val="18"/>
        </w:rPr>
        <w:t>the report</w:t>
      </w:r>
      <w:r w:rsidR="00321E5D">
        <w:rPr>
          <w:color w:val="000000"/>
          <w:sz w:val="18"/>
          <w:szCs w:val="18"/>
        </w:rPr>
        <w:t xml:space="preserve"> covers</w:t>
      </w:r>
      <w:r w:rsidRPr="00882856">
        <w:rPr>
          <w:color w:val="000000"/>
          <w:sz w:val="18"/>
          <w:szCs w:val="18"/>
        </w:rPr>
        <w:t>.</w:t>
      </w:r>
      <w:r w:rsidR="000B1881">
        <w:rPr>
          <w:color w:val="000000"/>
          <w:sz w:val="18"/>
          <w:szCs w:val="18"/>
        </w:rPr>
        <w:t xml:space="preserve"> </w:t>
      </w:r>
      <w:r w:rsidR="00321E5D">
        <w:rPr>
          <w:color w:val="000000"/>
          <w:sz w:val="18"/>
          <w:szCs w:val="18"/>
        </w:rPr>
        <w:t xml:space="preserve">You </w:t>
      </w:r>
      <w:r w:rsidRPr="00882856">
        <w:rPr>
          <w:color w:val="000000"/>
          <w:sz w:val="18"/>
          <w:szCs w:val="18"/>
        </w:rPr>
        <w:t xml:space="preserve">must submit </w:t>
      </w:r>
      <w:r w:rsidR="00321E5D">
        <w:rPr>
          <w:color w:val="000000"/>
          <w:sz w:val="18"/>
          <w:szCs w:val="18"/>
        </w:rPr>
        <w:t>a</w:t>
      </w:r>
      <w:r w:rsidR="00321E5D" w:rsidRPr="00882856">
        <w:rPr>
          <w:color w:val="000000"/>
          <w:sz w:val="18"/>
          <w:szCs w:val="18"/>
        </w:rPr>
        <w:t xml:space="preserve"> separate report </w:t>
      </w:r>
      <w:r w:rsidRPr="00882856">
        <w:rPr>
          <w:color w:val="000000"/>
          <w:sz w:val="18"/>
          <w:szCs w:val="18"/>
        </w:rPr>
        <w:t xml:space="preserve">for each </w:t>
      </w:r>
      <w:r w:rsidR="00D5673A" w:rsidRPr="00882856">
        <w:rPr>
          <w:color w:val="000000"/>
          <w:sz w:val="18"/>
          <w:szCs w:val="18"/>
        </w:rPr>
        <w:t>state</w:t>
      </w:r>
      <w:r w:rsidRPr="00882856">
        <w:rPr>
          <w:color w:val="000000"/>
          <w:sz w:val="18"/>
          <w:szCs w:val="18"/>
        </w:rPr>
        <w:t xml:space="preserve"> </w:t>
      </w:r>
      <w:r w:rsidR="00321E5D">
        <w:rPr>
          <w:color w:val="000000"/>
          <w:sz w:val="18"/>
          <w:szCs w:val="18"/>
        </w:rPr>
        <w:t>in which your company operates.</w:t>
      </w:r>
    </w:p>
    <w:p w:rsidR="00E11065" w:rsidRPr="00882856" w:rsidRDefault="00E11065">
      <w:pPr>
        <w:autoSpaceDE w:val="0"/>
        <w:autoSpaceDN w:val="0"/>
        <w:adjustRightInd w:val="0"/>
        <w:jc w:val="both"/>
        <w:rPr>
          <w:b/>
          <w:bCs/>
          <w:color w:val="000000"/>
          <w:sz w:val="18"/>
          <w:szCs w:val="18"/>
        </w:rPr>
      </w:pPr>
    </w:p>
    <w:p w:rsidR="007F7453" w:rsidRPr="00882856" w:rsidRDefault="007F7453">
      <w:pPr>
        <w:autoSpaceDE w:val="0"/>
        <w:autoSpaceDN w:val="0"/>
        <w:adjustRightInd w:val="0"/>
        <w:jc w:val="both"/>
        <w:rPr>
          <w:bCs/>
          <w:color w:val="000000"/>
          <w:sz w:val="18"/>
          <w:szCs w:val="18"/>
        </w:rPr>
      </w:pPr>
      <w:r w:rsidRPr="00882856">
        <w:rPr>
          <w:b/>
          <w:bCs/>
          <w:color w:val="000000"/>
          <w:sz w:val="18"/>
          <w:szCs w:val="18"/>
        </w:rPr>
        <w:t xml:space="preserve">Contact </w:t>
      </w:r>
      <w:r w:rsidR="00AC4BFB">
        <w:rPr>
          <w:b/>
          <w:bCs/>
          <w:color w:val="000000"/>
          <w:sz w:val="18"/>
          <w:szCs w:val="18"/>
        </w:rPr>
        <w:t>i</w:t>
      </w:r>
      <w:r w:rsidRPr="00882856">
        <w:rPr>
          <w:b/>
          <w:bCs/>
          <w:color w:val="000000"/>
          <w:sz w:val="18"/>
          <w:szCs w:val="18"/>
        </w:rPr>
        <w:t xml:space="preserve">nformation: </w:t>
      </w:r>
      <w:r w:rsidR="00EE7782" w:rsidRPr="00882856">
        <w:rPr>
          <w:bCs/>
          <w:color w:val="000000"/>
          <w:sz w:val="18"/>
          <w:szCs w:val="18"/>
        </w:rPr>
        <w:t xml:space="preserve">Enter </w:t>
      </w:r>
      <w:r w:rsidRPr="00882856">
        <w:rPr>
          <w:bCs/>
          <w:color w:val="000000"/>
          <w:sz w:val="18"/>
          <w:szCs w:val="18"/>
        </w:rPr>
        <w:t xml:space="preserve">the </w:t>
      </w:r>
      <w:r w:rsidR="00321E5D">
        <w:rPr>
          <w:bCs/>
          <w:color w:val="000000"/>
          <w:sz w:val="18"/>
          <w:szCs w:val="18"/>
        </w:rPr>
        <w:t xml:space="preserve">company’s </w:t>
      </w:r>
      <w:r w:rsidRPr="00882856">
        <w:rPr>
          <w:bCs/>
          <w:color w:val="000000"/>
          <w:sz w:val="18"/>
          <w:szCs w:val="18"/>
        </w:rPr>
        <w:t>contact information.</w:t>
      </w:r>
    </w:p>
    <w:p w:rsidR="007F7453" w:rsidRPr="00882856" w:rsidRDefault="007F7453">
      <w:pPr>
        <w:autoSpaceDE w:val="0"/>
        <w:autoSpaceDN w:val="0"/>
        <w:adjustRightInd w:val="0"/>
        <w:jc w:val="both"/>
        <w:rPr>
          <w:bCs/>
          <w:color w:val="000000"/>
          <w:sz w:val="18"/>
          <w:szCs w:val="18"/>
        </w:rPr>
      </w:pPr>
    </w:p>
    <w:p w:rsidR="00862005" w:rsidRDefault="00862005" w:rsidP="00862005">
      <w:pPr>
        <w:rPr>
          <w:b/>
          <w:sz w:val="18"/>
          <w:szCs w:val="18"/>
        </w:rPr>
      </w:pPr>
      <w:r w:rsidRPr="00882856">
        <w:rPr>
          <w:b/>
          <w:sz w:val="18"/>
          <w:szCs w:val="18"/>
        </w:rPr>
        <w:t xml:space="preserve">PART </w:t>
      </w:r>
      <w:r>
        <w:rPr>
          <w:b/>
          <w:sz w:val="18"/>
          <w:szCs w:val="18"/>
        </w:rPr>
        <w:t>2</w:t>
      </w:r>
      <w:r w:rsidRPr="00882856">
        <w:rPr>
          <w:b/>
          <w:sz w:val="18"/>
          <w:szCs w:val="18"/>
        </w:rPr>
        <w:t>:</w:t>
      </w:r>
      <w:r w:rsidR="000B1881">
        <w:rPr>
          <w:b/>
          <w:sz w:val="18"/>
          <w:szCs w:val="18"/>
        </w:rPr>
        <w:t xml:space="preserve"> </w:t>
      </w:r>
      <w:r>
        <w:rPr>
          <w:b/>
          <w:sz w:val="18"/>
          <w:szCs w:val="18"/>
        </w:rPr>
        <w:t>SUBMISSION INFORMATION</w:t>
      </w:r>
    </w:p>
    <w:p w:rsidR="00862005" w:rsidRDefault="00862005" w:rsidP="00862005">
      <w:pPr>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s>
        <w:jc w:val="both"/>
        <w:rPr>
          <w:sz w:val="18"/>
          <w:szCs w:val="18"/>
        </w:rPr>
      </w:pPr>
    </w:p>
    <w:p w:rsidR="00862005" w:rsidRDefault="00862005" w:rsidP="00862005">
      <w:pPr>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s>
        <w:jc w:val="both"/>
        <w:rPr>
          <w:sz w:val="18"/>
          <w:szCs w:val="18"/>
        </w:rPr>
      </w:pPr>
      <w:r w:rsidRPr="003560E5">
        <w:rPr>
          <w:sz w:val="18"/>
          <w:szCs w:val="18"/>
        </w:rPr>
        <w:t>This section provides information on the options available for submitting your completed Form EIA-</w:t>
      </w:r>
      <w:r>
        <w:rPr>
          <w:sz w:val="18"/>
          <w:szCs w:val="18"/>
        </w:rPr>
        <w:t>176</w:t>
      </w:r>
      <w:r w:rsidRPr="003560E5">
        <w:rPr>
          <w:sz w:val="18"/>
          <w:szCs w:val="18"/>
        </w:rPr>
        <w:t xml:space="preserve">: </w:t>
      </w:r>
    </w:p>
    <w:p w:rsidR="00862005" w:rsidRDefault="00862005" w:rsidP="008B6530">
      <w:pPr>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s>
        <w:ind w:firstLine="180"/>
        <w:jc w:val="both"/>
        <w:rPr>
          <w:sz w:val="18"/>
          <w:szCs w:val="18"/>
        </w:rPr>
      </w:pPr>
      <w:r w:rsidRPr="003560E5">
        <w:rPr>
          <w:sz w:val="18"/>
          <w:szCs w:val="18"/>
        </w:rPr>
        <w:t>(1)</w:t>
      </w:r>
      <w:r w:rsidR="000C37AC">
        <w:rPr>
          <w:sz w:val="18"/>
          <w:szCs w:val="18"/>
        </w:rPr>
        <w:t xml:space="preserve"> </w:t>
      </w:r>
      <w:r w:rsidR="009E2A20" w:rsidRPr="003560E5">
        <w:rPr>
          <w:sz w:val="18"/>
          <w:szCs w:val="18"/>
        </w:rPr>
        <w:t>Secure File Transfer</w:t>
      </w:r>
    </w:p>
    <w:p w:rsidR="00862005" w:rsidRDefault="00862005" w:rsidP="008B6530">
      <w:pPr>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s>
        <w:ind w:firstLine="180"/>
        <w:jc w:val="both"/>
        <w:rPr>
          <w:sz w:val="18"/>
          <w:szCs w:val="18"/>
        </w:rPr>
      </w:pPr>
      <w:r w:rsidRPr="003560E5">
        <w:rPr>
          <w:sz w:val="18"/>
          <w:szCs w:val="18"/>
        </w:rPr>
        <w:t xml:space="preserve">(2) </w:t>
      </w:r>
      <w:r w:rsidR="00280453">
        <w:rPr>
          <w:sz w:val="18"/>
          <w:szCs w:val="18"/>
        </w:rPr>
        <w:t>Electronic Filing System</w:t>
      </w:r>
    </w:p>
    <w:p w:rsidR="00947AB0" w:rsidRDefault="00947AB0" w:rsidP="008B6530">
      <w:pPr>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s>
        <w:ind w:firstLine="180"/>
        <w:jc w:val="both"/>
        <w:rPr>
          <w:sz w:val="18"/>
          <w:szCs w:val="18"/>
        </w:rPr>
      </w:pPr>
      <w:r>
        <w:rPr>
          <w:sz w:val="18"/>
          <w:szCs w:val="18"/>
        </w:rPr>
        <w:t>(3) Fax</w:t>
      </w:r>
    </w:p>
    <w:p w:rsidR="00947AB0" w:rsidRDefault="00947AB0" w:rsidP="008B6530">
      <w:pPr>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s>
        <w:ind w:firstLine="180"/>
        <w:jc w:val="both"/>
        <w:rPr>
          <w:sz w:val="18"/>
          <w:szCs w:val="18"/>
        </w:rPr>
      </w:pPr>
      <w:r>
        <w:rPr>
          <w:sz w:val="18"/>
          <w:szCs w:val="18"/>
        </w:rPr>
        <w:t>(4) Mail</w:t>
      </w:r>
    </w:p>
    <w:p w:rsidR="00FE7FB3" w:rsidRDefault="00FE7FB3" w:rsidP="005E3673">
      <w:pPr>
        <w:rPr>
          <w:b/>
          <w:sz w:val="18"/>
          <w:szCs w:val="18"/>
        </w:rPr>
      </w:pPr>
    </w:p>
    <w:p w:rsidR="005E3673" w:rsidRPr="00882856" w:rsidRDefault="005E3673" w:rsidP="005E3673">
      <w:pPr>
        <w:rPr>
          <w:sz w:val="18"/>
          <w:szCs w:val="18"/>
        </w:rPr>
      </w:pPr>
      <w:r w:rsidRPr="00882856">
        <w:rPr>
          <w:b/>
          <w:sz w:val="18"/>
          <w:szCs w:val="18"/>
        </w:rPr>
        <w:t xml:space="preserve">PART </w:t>
      </w:r>
      <w:r w:rsidR="00C523A3" w:rsidRPr="00882856">
        <w:rPr>
          <w:b/>
          <w:sz w:val="18"/>
          <w:szCs w:val="18"/>
        </w:rPr>
        <w:t>3</w:t>
      </w:r>
      <w:r w:rsidRPr="00882856">
        <w:rPr>
          <w:b/>
          <w:sz w:val="18"/>
          <w:szCs w:val="18"/>
        </w:rPr>
        <w:t>:</w:t>
      </w:r>
      <w:r w:rsidR="000B1881">
        <w:rPr>
          <w:b/>
          <w:sz w:val="18"/>
          <w:szCs w:val="18"/>
        </w:rPr>
        <w:t xml:space="preserve"> </w:t>
      </w:r>
      <w:r w:rsidR="00CF2A72" w:rsidRPr="00882856">
        <w:rPr>
          <w:b/>
          <w:sz w:val="18"/>
          <w:szCs w:val="18"/>
        </w:rPr>
        <w:t>COMPANY CHARACTERISTICS</w:t>
      </w:r>
    </w:p>
    <w:p w:rsidR="005E3673" w:rsidRPr="00882856" w:rsidRDefault="005E3673" w:rsidP="005E3673">
      <w:pPr>
        <w:rPr>
          <w:sz w:val="18"/>
          <w:szCs w:val="18"/>
        </w:rPr>
      </w:pPr>
    </w:p>
    <w:p w:rsidR="00616C5C" w:rsidRPr="00882856" w:rsidRDefault="00FA46EF" w:rsidP="00FA46EF">
      <w:pPr>
        <w:autoSpaceDE w:val="0"/>
        <w:autoSpaceDN w:val="0"/>
        <w:adjustRightInd w:val="0"/>
        <w:jc w:val="both"/>
        <w:rPr>
          <w:sz w:val="18"/>
          <w:szCs w:val="18"/>
        </w:rPr>
      </w:pPr>
      <w:r w:rsidRPr="00882856">
        <w:rPr>
          <w:b/>
          <w:bCs/>
          <w:color w:val="000000"/>
          <w:sz w:val="18"/>
          <w:szCs w:val="18"/>
        </w:rPr>
        <w:t>A.</w:t>
      </w:r>
      <w:r w:rsidR="00616C5C" w:rsidRPr="00882856">
        <w:rPr>
          <w:b/>
          <w:bCs/>
          <w:color w:val="000000"/>
          <w:sz w:val="18"/>
          <w:szCs w:val="18"/>
        </w:rPr>
        <w:t xml:space="preserve"> </w:t>
      </w:r>
      <w:r w:rsidRPr="00882856">
        <w:rPr>
          <w:b/>
          <w:bCs/>
          <w:color w:val="000000"/>
          <w:sz w:val="18"/>
          <w:szCs w:val="18"/>
        </w:rPr>
        <w:t xml:space="preserve">Type of </w:t>
      </w:r>
      <w:r w:rsidR="006A265C">
        <w:rPr>
          <w:b/>
          <w:bCs/>
          <w:color w:val="000000"/>
          <w:sz w:val="18"/>
          <w:szCs w:val="18"/>
        </w:rPr>
        <w:t>o</w:t>
      </w:r>
      <w:r w:rsidRPr="00882856">
        <w:rPr>
          <w:b/>
          <w:bCs/>
          <w:color w:val="000000"/>
          <w:sz w:val="18"/>
          <w:szCs w:val="18"/>
        </w:rPr>
        <w:t xml:space="preserve">perations </w:t>
      </w:r>
      <w:r w:rsidR="00616C5C" w:rsidRPr="00882856">
        <w:rPr>
          <w:b/>
          <w:bCs/>
          <w:color w:val="000000"/>
          <w:sz w:val="18"/>
          <w:szCs w:val="18"/>
        </w:rPr>
        <w:t>(</w:t>
      </w:r>
      <w:r w:rsidR="006A265C">
        <w:rPr>
          <w:b/>
          <w:bCs/>
          <w:color w:val="000000"/>
          <w:sz w:val="18"/>
          <w:szCs w:val="18"/>
        </w:rPr>
        <w:t>c</w:t>
      </w:r>
      <w:r w:rsidR="00616C5C" w:rsidRPr="00882856">
        <w:rPr>
          <w:b/>
          <w:bCs/>
          <w:color w:val="000000"/>
          <w:sz w:val="18"/>
          <w:szCs w:val="18"/>
        </w:rPr>
        <w:t>heck all that apply)</w:t>
      </w:r>
      <w:r w:rsidRPr="00882856">
        <w:rPr>
          <w:b/>
          <w:bCs/>
          <w:color w:val="000000"/>
          <w:sz w:val="18"/>
          <w:szCs w:val="18"/>
        </w:rPr>
        <w:t xml:space="preserve">. </w:t>
      </w:r>
      <w:r w:rsidR="00616C5C" w:rsidRPr="00882856">
        <w:rPr>
          <w:sz w:val="18"/>
          <w:szCs w:val="18"/>
        </w:rPr>
        <w:t xml:space="preserve">Check all of the boxes that describe your company’s gas operations. </w:t>
      </w:r>
      <w:r w:rsidR="006A265C">
        <w:rPr>
          <w:sz w:val="18"/>
          <w:szCs w:val="18"/>
        </w:rPr>
        <w:t>EIA uses t</w:t>
      </w:r>
      <w:r w:rsidR="00616C5C" w:rsidRPr="00882856">
        <w:rPr>
          <w:sz w:val="18"/>
          <w:szCs w:val="18"/>
        </w:rPr>
        <w:t>his information to provide aggregates of the data collected in the survey by type of company.</w:t>
      </w:r>
      <w:r w:rsidR="000B1881">
        <w:rPr>
          <w:sz w:val="18"/>
          <w:szCs w:val="18"/>
        </w:rPr>
        <w:t xml:space="preserve"> </w:t>
      </w:r>
      <w:r w:rsidR="006A265C">
        <w:rPr>
          <w:sz w:val="18"/>
          <w:szCs w:val="18"/>
        </w:rPr>
        <w:t xml:space="preserve">The </w:t>
      </w:r>
      <w:r w:rsidR="00D6689F" w:rsidRPr="00882856">
        <w:rPr>
          <w:sz w:val="18"/>
          <w:szCs w:val="18"/>
        </w:rPr>
        <w:t>“Definitions” section in these instructions</w:t>
      </w:r>
      <w:r w:rsidR="006A265C">
        <w:rPr>
          <w:sz w:val="18"/>
          <w:szCs w:val="18"/>
        </w:rPr>
        <w:t xml:space="preserve"> describes natural gas operations.</w:t>
      </w:r>
    </w:p>
    <w:p w:rsidR="006514D9" w:rsidRPr="00882856" w:rsidRDefault="006514D9" w:rsidP="00FA46EF">
      <w:pPr>
        <w:autoSpaceDE w:val="0"/>
        <w:autoSpaceDN w:val="0"/>
        <w:adjustRightInd w:val="0"/>
        <w:jc w:val="both"/>
        <w:rPr>
          <w:sz w:val="18"/>
          <w:szCs w:val="18"/>
        </w:rPr>
      </w:pPr>
    </w:p>
    <w:p w:rsidR="006514D9" w:rsidRPr="00882856" w:rsidRDefault="006514D9" w:rsidP="006514D9">
      <w:pPr>
        <w:pStyle w:val="BodyText"/>
        <w:jc w:val="both"/>
        <w:rPr>
          <w:rFonts w:ascii="Times New Roman" w:hAnsi="Times New Roman" w:cs="Times New Roman"/>
        </w:rPr>
      </w:pPr>
      <w:r w:rsidRPr="00882856">
        <w:rPr>
          <w:rFonts w:ascii="Times New Roman" w:hAnsi="Times New Roman" w:cs="Times New Roman"/>
          <w:b/>
        </w:rPr>
        <w:t xml:space="preserve">B. </w:t>
      </w:r>
      <w:r w:rsidR="00882856" w:rsidRPr="00882856">
        <w:rPr>
          <w:rFonts w:ascii="Times New Roman" w:hAnsi="Times New Roman"/>
          <w:b/>
          <w:bCs/>
        </w:rPr>
        <w:t xml:space="preserve">Vehicles </w:t>
      </w:r>
      <w:r w:rsidR="006A265C">
        <w:rPr>
          <w:rFonts w:ascii="Times New Roman" w:hAnsi="Times New Roman"/>
          <w:b/>
          <w:bCs/>
        </w:rPr>
        <w:t>p</w:t>
      </w:r>
      <w:r w:rsidR="00882856" w:rsidRPr="00882856">
        <w:rPr>
          <w:rFonts w:ascii="Times New Roman" w:hAnsi="Times New Roman"/>
          <w:b/>
          <w:bCs/>
        </w:rPr>
        <w:t xml:space="preserve">owered by </w:t>
      </w:r>
      <w:r w:rsidR="006A265C">
        <w:rPr>
          <w:rFonts w:ascii="Times New Roman" w:hAnsi="Times New Roman"/>
          <w:b/>
          <w:bCs/>
        </w:rPr>
        <w:t>n</w:t>
      </w:r>
      <w:r w:rsidR="00882856" w:rsidRPr="00882856">
        <w:rPr>
          <w:rFonts w:ascii="Times New Roman" w:hAnsi="Times New Roman"/>
          <w:b/>
          <w:bCs/>
        </w:rPr>
        <w:t xml:space="preserve">atural </w:t>
      </w:r>
      <w:r w:rsidR="006A265C">
        <w:rPr>
          <w:rFonts w:ascii="Times New Roman" w:hAnsi="Times New Roman"/>
          <w:b/>
          <w:bCs/>
        </w:rPr>
        <w:t>g</w:t>
      </w:r>
      <w:r w:rsidR="00882856" w:rsidRPr="00882856">
        <w:rPr>
          <w:rFonts w:ascii="Times New Roman" w:hAnsi="Times New Roman"/>
          <w:b/>
          <w:bCs/>
        </w:rPr>
        <w:t xml:space="preserve">as. </w:t>
      </w:r>
      <w:r w:rsidR="00882856" w:rsidRPr="00882856">
        <w:rPr>
          <w:rFonts w:ascii="Times New Roman" w:hAnsi="Times New Roman" w:cs="Times New Roman"/>
        </w:rPr>
        <w:t xml:space="preserve">Indicate whether your company fleet includes vehicles powered by </w:t>
      </w:r>
      <w:r w:rsidR="00FE7FB3">
        <w:rPr>
          <w:rFonts w:ascii="Times New Roman" w:hAnsi="Times New Roman" w:cs="Times New Roman"/>
        </w:rPr>
        <w:t xml:space="preserve">alternative fuels, along with the </w:t>
      </w:r>
      <w:r w:rsidR="00FE7FB3" w:rsidRPr="00FE7FB3">
        <w:rPr>
          <w:rFonts w:ascii="Times New Roman" w:hAnsi="Times New Roman" w:cs="Times New Roman"/>
        </w:rPr>
        <w:t xml:space="preserve">type of fuel </w:t>
      </w:r>
      <w:r w:rsidR="00FE7FB3">
        <w:rPr>
          <w:rFonts w:ascii="Times New Roman" w:hAnsi="Times New Roman" w:cs="Times New Roman"/>
        </w:rPr>
        <w:t>these vehicles</w:t>
      </w:r>
      <w:r w:rsidR="006A265C">
        <w:rPr>
          <w:rFonts w:ascii="Times New Roman" w:hAnsi="Times New Roman" w:cs="Times New Roman"/>
        </w:rPr>
        <w:t xml:space="preserve"> use</w:t>
      </w:r>
      <w:r w:rsidR="00FE7FB3">
        <w:rPr>
          <w:rFonts w:ascii="Times New Roman" w:hAnsi="Times New Roman" w:cs="Times New Roman"/>
        </w:rPr>
        <w:t xml:space="preserve">. </w:t>
      </w:r>
      <w:r w:rsidR="00882856" w:rsidRPr="00882856">
        <w:rPr>
          <w:rFonts w:ascii="Times New Roman" w:hAnsi="Times New Roman" w:cs="Times New Roman"/>
        </w:rPr>
        <w:t xml:space="preserve">If your company fleet includes vehicles powered by natural gas, enter the number of </w:t>
      </w:r>
      <w:r w:rsidR="006A265C">
        <w:rPr>
          <w:rFonts w:ascii="Times New Roman" w:hAnsi="Times New Roman" w:cs="Times New Roman"/>
        </w:rPr>
        <w:t xml:space="preserve">those </w:t>
      </w:r>
      <w:r w:rsidR="00882856" w:rsidRPr="00882856">
        <w:rPr>
          <w:rFonts w:ascii="Times New Roman" w:hAnsi="Times New Roman" w:cs="Times New Roman"/>
        </w:rPr>
        <w:t xml:space="preserve">vehicles </w:t>
      </w:r>
      <w:r w:rsidR="006A265C">
        <w:rPr>
          <w:rFonts w:ascii="Times New Roman" w:hAnsi="Times New Roman" w:cs="Times New Roman"/>
        </w:rPr>
        <w:t>that you have</w:t>
      </w:r>
      <w:r w:rsidR="00882856" w:rsidRPr="00882856">
        <w:rPr>
          <w:rFonts w:ascii="Times New Roman" w:hAnsi="Times New Roman" w:cs="Times New Roman"/>
        </w:rPr>
        <w:t>.</w:t>
      </w:r>
      <w:r w:rsidR="000B1881">
        <w:rPr>
          <w:rFonts w:ascii="Times New Roman" w:hAnsi="Times New Roman" w:cs="Times New Roman"/>
        </w:rPr>
        <w:t xml:space="preserve"> </w:t>
      </w:r>
    </w:p>
    <w:p w:rsidR="006514D9" w:rsidRPr="00882856" w:rsidRDefault="006514D9" w:rsidP="00FA46EF">
      <w:pPr>
        <w:autoSpaceDE w:val="0"/>
        <w:autoSpaceDN w:val="0"/>
        <w:adjustRightInd w:val="0"/>
        <w:jc w:val="both"/>
        <w:rPr>
          <w:sz w:val="18"/>
          <w:szCs w:val="18"/>
        </w:rPr>
      </w:pPr>
    </w:p>
    <w:p w:rsidR="00FA46EF" w:rsidRPr="00882856" w:rsidRDefault="006514D9">
      <w:pPr>
        <w:autoSpaceDE w:val="0"/>
        <w:autoSpaceDN w:val="0"/>
        <w:adjustRightInd w:val="0"/>
        <w:jc w:val="both"/>
        <w:rPr>
          <w:bCs/>
          <w:color w:val="000000"/>
          <w:sz w:val="18"/>
          <w:szCs w:val="18"/>
        </w:rPr>
      </w:pPr>
      <w:r w:rsidRPr="00882856">
        <w:rPr>
          <w:b/>
          <w:bCs/>
          <w:color w:val="000000"/>
          <w:sz w:val="18"/>
          <w:szCs w:val="18"/>
        </w:rPr>
        <w:t>C</w:t>
      </w:r>
      <w:r w:rsidR="00FA46EF" w:rsidRPr="00882856">
        <w:rPr>
          <w:b/>
          <w:bCs/>
          <w:color w:val="000000"/>
          <w:sz w:val="18"/>
          <w:szCs w:val="18"/>
        </w:rPr>
        <w:t xml:space="preserve">. </w:t>
      </w:r>
      <w:r w:rsidRPr="00882856">
        <w:rPr>
          <w:b/>
          <w:bCs/>
          <w:color w:val="000000"/>
          <w:sz w:val="18"/>
          <w:szCs w:val="18"/>
        </w:rPr>
        <w:t xml:space="preserve">Customer </w:t>
      </w:r>
      <w:r w:rsidR="00FF14D9">
        <w:rPr>
          <w:b/>
          <w:bCs/>
          <w:color w:val="000000"/>
          <w:sz w:val="18"/>
          <w:szCs w:val="18"/>
        </w:rPr>
        <w:t>c</w:t>
      </w:r>
      <w:r w:rsidR="00FA46EF" w:rsidRPr="00882856">
        <w:rPr>
          <w:b/>
          <w:bCs/>
          <w:color w:val="000000"/>
          <w:sz w:val="18"/>
          <w:szCs w:val="18"/>
        </w:rPr>
        <w:t xml:space="preserve">hoice </w:t>
      </w:r>
      <w:r w:rsidR="00FF14D9">
        <w:rPr>
          <w:b/>
          <w:bCs/>
          <w:color w:val="000000"/>
          <w:sz w:val="18"/>
          <w:szCs w:val="18"/>
        </w:rPr>
        <w:t>p</w:t>
      </w:r>
      <w:r w:rsidR="00FA46EF" w:rsidRPr="00882856">
        <w:rPr>
          <w:b/>
          <w:bCs/>
          <w:color w:val="000000"/>
          <w:sz w:val="18"/>
          <w:szCs w:val="18"/>
        </w:rPr>
        <w:t>rogram.</w:t>
      </w:r>
      <w:r w:rsidR="00FA46EF" w:rsidRPr="00882856">
        <w:rPr>
          <w:bCs/>
          <w:color w:val="000000"/>
          <w:sz w:val="18"/>
          <w:szCs w:val="18"/>
        </w:rPr>
        <w:t xml:space="preserve"> Indicate if your company actively allows residential and/or commercial customers, regardless of size, to purchase fuel from an alternative supplier.</w:t>
      </w:r>
      <w:r w:rsidR="000B1881">
        <w:rPr>
          <w:bCs/>
          <w:color w:val="000000"/>
          <w:sz w:val="18"/>
          <w:szCs w:val="18"/>
        </w:rPr>
        <w:t xml:space="preserve"> </w:t>
      </w:r>
      <w:r w:rsidR="00FA46EF" w:rsidRPr="00882856">
        <w:rPr>
          <w:bCs/>
          <w:color w:val="000000"/>
          <w:sz w:val="18"/>
          <w:szCs w:val="18"/>
        </w:rPr>
        <w:t xml:space="preserve">If yes, </w:t>
      </w:r>
      <w:r w:rsidR="006A265C">
        <w:rPr>
          <w:bCs/>
          <w:color w:val="000000"/>
          <w:sz w:val="18"/>
          <w:szCs w:val="18"/>
        </w:rPr>
        <w:t>enter</w:t>
      </w:r>
      <w:r w:rsidR="00FA46EF" w:rsidRPr="00882856">
        <w:rPr>
          <w:bCs/>
          <w:color w:val="000000"/>
          <w:sz w:val="18"/>
          <w:szCs w:val="18"/>
        </w:rPr>
        <w:t xml:space="preserve"> the number of customers in your service territory eligible for such programs at the end of the calendar ye</w:t>
      </w:r>
      <w:r w:rsidR="006A265C">
        <w:rPr>
          <w:bCs/>
          <w:color w:val="000000"/>
          <w:sz w:val="18"/>
          <w:szCs w:val="18"/>
        </w:rPr>
        <w:t xml:space="preserve">ar and </w:t>
      </w:r>
      <w:r w:rsidR="001F3677" w:rsidRPr="00882856">
        <w:rPr>
          <w:bCs/>
          <w:color w:val="000000"/>
          <w:sz w:val="18"/>
          <w:szCs w:val="18"/>
        </w:rPr>
        <w:t>the number participating at the end of the year. The number of participants may not necessarily equal the number of transportation customers listed in Part</w:t>
      </w:r>
      <w:r w:rsidR="006A265C">
        <w:rPr>
          <w:bCs/>
          <w:color w:val="000000"/>
          <w:sz w:val="18"/>
          <w:szCs w:val="18"/>
        </w:rPr>
        <w:t xml:space="preserve"> 4</w:t>
      </w:r>
      <w:r w:rsidR="001F3677" w:rsidRPr="00882856">
        <w:rPr>
          <w:bCs/>
          <w:color w:val="000000"/>
          <w:sz w:val="18"/>
          <w:szCs w:val="18"/>
        </w:rPr>
        <w:t xml:space="preserve">, Line 11, </w:t>
      </w:r>
      <w:r w:rsidR="006A265C">
        <w:rPr>
          <w:bCs/>
          <w:color w:val="000000"/>
          <w:sz w:val="18"/>
          <w:szCs w:val="18"/>
        </w:rPr>
        <w:t>because the</w:t>
      </w:r>
      <w:r w:rsidR="001F3677" w:rsidRPr="00882856">
        <w:rPr>
          <w:bCs/>
          <w:color w:val="000000"/>
          <w:sz w:val="18"/>
          <w:szCs w:val="18"/>
        </w:rPr>
        <w:t xml:space="preserve"> measurements</w:t>
      </w:r>
      <w:r w:rsidR="006A265C">
        <w:rPr>
          <w:bCs/>
          <w:color w:val="000000"/>
          <w:sz w:val="18"/>
          <w:szCs w:val="18"/>
        </w:rPr>
        <w:t xml:space="preserve"> were</w:t>
      </w:r>
      <w:r w:rsidR="001F3677" w:rsidRPr="00882856">
        <w:rPr>
          <w:bCs/>
          <w:color w:val="000000"/>
          <w:sz w:val="18"/>
          <w:szCs w:val="18"/>
        </w:rPr>
        <w:t xml:space="preserve"> taken at different time</w:t>
      </w:r>
      <w:r w:rsidR="006A265C">
        <w:rPr>
          <w:bCs/>
          <w:color w:val="000000"/>
          <w:sz w:val="18"/>
          <w:szCs w:val="18"/>
        </w:rPr>
        <w:t>s</w:t>
      </w:r>
      <w:r w:rsidR="001F3677" w:rsidRPr="00882856">
        <w:rPr>
          <w:bCs/>
          <w:color w:val="000000"/>
          <w:sz w:val="18"/>
          <w:szCs w:val="18"/>
        </w:rPr>
        <w:t>.</w:t>
      </w:r>
    </w:p>
    <w:p w:rsidR="00FA46EF" w:rsidRPr="00882856" w:rsidRDefault="00FA46EF">
      <w:pPr>
        <w:autoSpaceDE w:val="0"/>
        <w:autoSpaceDN w:val="0"/>
        <w:adjustRightInd w:val="0"/>
        <w:jc w:val="both"/>
        <w:rPr>
          <w:bCs/>
          <w:color w:val="000000"/>
          <w:sz w:val="18"/>
          <w:szCs w:val="18"/>
        </w:rPr>
      </w:pPr>
    </w:p>
    <w:p w:rsidR="00FA46EF" w:rsidRDefault="006514D9">
      <w:pPr>
        <w:autoSpaceDE w:val="0"/>
        <w:autoSpaceDN w:val="0"/>
        <w:adjustRightInd w:val="0"/>
        <w:jc w:val="both"/>
        <w:rPr>
          <w:bCs/>
          <w:color w:val="000000"/>
          <w:sz w:val="18"/>
          <w:szCs w:val="18"/>
        </w:rPr>
      </w:pPr>
      <w:r w:rsidRPr="00882856">
        <w:rPr>
          <w:b/>
          <w:bCs/>
          <w:color w:val="000000"/>
          <w:sz w:val="18"/>
          <w:szCs w:val="18"/>
        </w:rPr>
        <w:t>D</w:t>
      </w:r>
      <w:r w:rsidR="00FA46EF" w:rsidRPr="00882856">
        <w:rPr>
          <w:b/>
          <w:bCs/>
          <w:color w:val="000000"/>
          <w:sz w:val="18"/>
          <w:szCs w:val="18"/>
        </w:rPr>
        <w:t>. Sales/</w:t>
      </w:r>
      <w:r w:rsidR="006A265C">
        <w:rPr>
          <w:b/>
          <w:bCs/>
          <w:color w:val="000000"/>
          <w:sz w:val="18"/>
          <w:szCs w:val="18"/>
        </w:rPr>
        <w:t>a</w:t>
      </w:r>
      <w:r w:rsidR="00FA46EF" w:rsidRPr="00882856">
        <w:rPr>
          <w:b/>
          <w:bCs/>
          <w:color w:val="000000"/>
          <w:sz w:val="18"/>
          <w:szCs w:val="18"/>
        </w:rPr>
        <w:t>cquisitions.</w:t>
      </w:r>
      <w:r w:rsidR="00FA46EF" w:rsidRPr="00882856">
        <w:rPr>
          <w:bCs/>
          <w:color w:val="000000"/>
          <w:sz w:val="18"/>
          <w:szCs w:val="18"/>
        </w:rPr>
        <w:t xml:space="preserve"> Indicate whether your company’s service territory changed </w:t>
      </w:r>
      <w:r w:rsidR="006A265C">
        <w:rPr>
          <w:bCs/>
          <w:color w:val="000000"/>
          <w:sz w:val="18"/>
          <w:szCs w:val="18"/>
        </w:rPr>
        <w:t>because of a</w:t>
      </w:r>
      <w:r w:rsidR="00FA46EF" w:rsidRPr="00882856">
        <w:rPr>
          <w:bCs/>
          <w:color w:val="000000"/>
          <w:sz w:val="18"/>
          <w:szCs w:val="18"/>
        </w:rPr>
        <w:t xml:space="preserve"> purchase or sale of any system or </w:t>
      </w:r>
      <w:r w:rsidR="00FA46EF" w:rsidRPr="00882856">
        <w:rPr>
          <w:bCs/>
          <w:color w:val="000000"/>
          <w:sz w:val="18"/>
          <w:szCs w:val="18"/>
        </w:rPr>
        <w:lastRenderedPageBreak/>
        <w:t xml:space="preserve">part </w:t>
      </w:r>
      <w:r w:rsidR="006A265C">
        <w:rPr>
          <w:bCs/>
          <w:color w:val="000000"/>
          <w:sz w:val="18"/>
          <w:szCs w:val="18"/>
        </w:rPr>
        <w:t>of a system</w:t>
      </w:r>
      <w:r w:rsidR="00FA46EF" w:rsidRPr="00882856">
        <w:rPr>
          <w:bCs/>
          <w:color w:val="000000"/>
          <w:sz w:val="18"/>
          <w:szCs w:val="18"/>
        </w:rPr>
        <w:t>.</w:t>
      </w:r>
      <w:r w:rsidR="000B1881">
        <w:rPr>
          <w:bCs/>
          <w:color w:val="000000"/>
          <w:sz w:val="18"/>
          <w:szCs w:val="18"/>
        </w:rPr>
        <w:t xml:space="preserve"> </w:t>
      </w:r>
      <w:r w:rsidR="00FA46EF" w:rsidRPr="00882856">
        <w:rPr>
          <w:bCs/>
          <w:color w:val="000000"/>
          <w:sz w:val="18"/>
          <w:szCs w:val="18"/>
        </w:rPr>
        <w:t xml:space="preserve">For instance, if a municipal system was acquired, </w:t>
      </w:r>
      <w:r w:rsidR="006A265C">
        <w:rPr>
          <w:bCs/>
          <w:color w:val="000000"/>
          <w:sz w:val="18"/>
          <w:szCs w:val="18"/>
        </w:rPr>
        <w:t>write</w:t>
      </w:r>
      <w:r w:rsidR="00FA46EF" w:rsidRPr="00882856">
        <w:rPr>
          <w:bCs/>
          <w:color w:val="000000"/>
          <w:sz w:val="18"/>
          <w:szCs w:val="18"/>
        </w:rPr>
        <w:t xml:space="preserve"> “yes</w:t>
      </w:r>
      <w:r w:rsidR="006A265C">
        <w:rPr>
          <w:bCs/>
          <w:color w:val="000000"/>
          <w:sz w:val="18"/>
          <w:szCs w:val="18"/>
        </w:rPr>
        <w:t>,” and</w:t>
      </w:r>
      <w:r w:rsidR="00FA46EF" w:rsidRPr="00882856">
        <w:rPr>
          <w:bCs/>
          <w:color w:val="000000"/>
          <w:sz w:val="18"/>
          <w:szCs w:val="18"/>
        </w:rPr>
        <w:t xml:space="preserve"> </w:t>
      </w:r>
      <w:r w:rsidR="006A265C">
        <w:rPr>
          <w:bCs/>
          <w:color w:val="000000"/>
          <w:sz w:val="18"/>
          <w:szCs w:val="18"/>
        </w:rPr>
        <w:t xml:space="preserve">in the </w:t>
      </w:r>
      <w:r w:rsidR="000015CA">
        <w:rPr>
          <w:bCs/>
          <w:color w:val="000000"/>
          <w:sz w:val="18"/>
          <w:szCs w:val="18"/>
        </w:rPr>
        <w:t>C</w:t>
      </w:r>
      <w:r w:rsidR="006A265C">
        <w:rPr>
          <w:bCs/>
          <w:color w:val="000000"/>
          <w:sz w:val="18"/>
          <w:szCs w:val="18"/>
        </w:rPr>
        <w:t xml:space="preserve">omments </w:t>
      </w:r>
      <w:r w:rsidR="000015CA">
        <w:rPr>
          <w:bCs/>
          <w:color w:val="000000"/>
          <w:sz w:val="18"/>
          <w:szCs w:val="18"/>
        </w:rPr>
        <w:t>box</w:t>
      </w:r>
      <w:r w:rsidR="006A265C" w:rsidRPr="00882856">
        <w:rPr>
          <w:bCs/>
          <w:color w:val="000000"/>
          <w:sz w:val="18"/>
          <w:szCs w:val="18"/>
        </w:rPr>
        <w:t xml:space="preserve"> </w:t>
      </w:r>
      <w:r w:rsidR="006A265C">
        <w:rPr>
          <w:bCs/>
          <w:color w:val="000000"/>
          <w:sz w:val="18"/>
          <w:szCs w:val="18"/>
        </w:rPr>
        <w:t>write</w:t>
      </w:r>
      <w:r w:rsidR="006A265C" w:rsidRPr="00882856">
        <w:rPr>
          <w:bCs/>
          <w:color w:val="000000"/>
          <w:sz w:val="18"/>
          <w:szCs w:val="18"/>
        </w:rPr>
        <w:t xml:space="preserve"> </w:t>
      </w:r>
      <w:r w:rsidR="00FA46EF" w:rsidRPr="00882856">
        <w:rPr>
          <w:bCs/>
          <w:color w:val="000000"/>
          <w:sz w:val="18"/>
          <w:szCs w:val="18"/>
        </w:rPr>
        <w:t>the name</w:t>
      </w:r>
      <w:r w:rsidR="006A265C">
        <w:rPr>
          <w:bCs/>
          <w:color w:val="000000"/>
          <w:sz w:val="18"/>
          <w:szCs w:val="18"/>
        </w:rPr>
        <w:t xml:space="preserve"> of the system</w:t>
      </w:r>
      <w:r w:rsidR="00FA46EF" w:rsidRPr="00882856">
        <w:rPr>
          <w:bCs/>
          <w:color w:val="000000"/>
          <w:sz w:val="18"/>
          <w:szCs w:val="18"/>
        </w:rPr>
        <w:t xml:space="preserve"> and the transaction date.</w:t>
      </w:r>
    </w:p>
    <w:p w:rsidR="007F51CB" w:rsidRDefault="007F51CB">
      <w:pPr>
        <w:autoSpaceDE w:val="0"/>
        <w:autoSpaceDN w:val="0"/>
        <w:adjustRightInd w:val="0"/>
        <w:jc w:val="both"/>
        <w:rPr>
          <w:bCs/>
          <w:color w:val="000000"/>
          <w:sz w:val="18"/>
          <w:szCs w:val="18"/>
        </w:rPr>
      </w:pPr>
    </w:p>
    <w:p w:rsidR="00F439C0" w:rsidRPr="007F51CB" w:rsidRDefault="00F439C0" w:rsidP="00F439C0">
      <w:pPr>
        <w:autoSpaceDE w:val="0"/>
        <w:autoSpaceDN w:val="0"/>
        <w:adjustRightInd w:val="0"/>
        <w:jc w:val="both"/>
        <w:rPr>
          <w:bCs/>
          <w:color w:val="000000"/>
          <w:sz w:val="18"/>
          <w:szCs w:val="18"/>
        </w:rPr>
      </w:pPr>
      <w:r>
        <w:rPr>
          <w:b/>
          <w:bCs/>
          <w:color w:val="000000"/>
          <w:sz w:val="18"/>
          <w:szCs w:val="18"/>
        </w:rPr>
        <w:t>E. Distribution Territory</w:t>
      </w:r>
      <w:r w:rsidRPr="004E0902">
        <w:rPr>
          <w:b/>
          <w:bCs/>
          <w:color w:val="000000"/>
          <w:sz w:val="18"/>
          <w:szCs w:val="18"/>
        </w:rPr>
        <w:t>.</w:t>
      </w:r>
      <w:r>
        <w:rPr>
          <w:b/>
          <w:bCs/>
          <w:color w:val="000000"/>
          <w:sz w:val="18"/>
          <w:szCs w:val="18"/>
        </w:rPr>
        <w:t xml:space="preserve"> </w:t>
      </w:r>
      <w:r>
        <w:rPr>
          <w:bCs/>
          <w:color w:val="000000"/>
          <w:sz w:val="18"/>
          <w:szCs w:val="18"/>
        </w:rPr>
        <w:t>If you are a loc</w:t>
      </w:r>
      <w:r w:rsidR="000E53DE">
        <w:rPr>
          <w:bCs/>
          <w:color w:val="000000"/>
          <w:sz w:val="18"/>
          <w:szCs w:val="18"/>
        </w:rPr>
        <w:t xml:space="preserve">al distribution company, </w:t>
      </w:r>
      <w:r>
        <w:rPr>
          <w:bCs/>
          <w:color w:val="000000"/>
          <w:sz w:val="18"/>
          <w:szCs w:val="18"/>
        </w:rPr>
        <w:t>list all counties to which your company delivers natural gas, even if you only deliver partially to a given county.</w:t>
      </w:r>
      <w:r w:rsidR="000B1881">
        <w:rPr>
          <w:bCs/>
          <w:color w:val="000000"/>
          <w:sz w:val="18"/>
          <w:szCs w:val="18"/>
        </w:rPr>
        <w:t xml:space="preserve"> </w:t>
      </w:r>
      <w:r w:rsidR="000E53DE">
        <w:rPr>
          <w:bCs/>
          <w:color w:val="000000"/>
          <w:sz w:val="18"/>
          <w:szCs w:val="18"/>
        </w:rPr>
        <w:t>Use the Comments box in Part 7A to list additional counties, if necessary.</w:t>
      </w:r>
    </w:p>
    <w:p w:rsidR="00F439C0" w:rsidRDefault="00F439C0">
      <w:pPr>
        <w:autoSpaceDE w:val="0"/>
        <w:autoSpaceDN w:val="0"/>
        <w:adjustRightInd w:val="0"/>
        <w:jc w:val="both"/>
        <w:rPr>
          <w:b/>
          <w:bCs/>
          <w:color w:val="000000"/>
          <w:sz w:val="18"/>
          <w:szCs w:val="18"/>
        </w:rPr>
      </w:pPr>
    </w:p>
    <w:p w:rsidR="007F51CB" w:rsidRPr="007F51CB" w:rsidRDefault="00F439C0" w:rsidP="00D63108">
      <w:pPr>
        <w:autoSpaceDE w:val="0"/>
        <w:autoSpaceDN w:val="0"/>
        <w:adjustRightInd w:val="0"/>
        <w:jc w:val="both"/>
        <w:rPr>
          <w:bCs/>
          <w:color w:val="000000"/>
          <w:sz w:val="18"/>
          <w:szCs w:val="18"/>
        </w:rPr>
      </w:pPr>
      <w:r>
        <w:rPr>
          <w:b/>
          <w:bCs/>
          <w:color w:val="000000"/>
          <w:sz w:val="18"/>
          <w:szCs w:val="18"/>
        </w:rPr>
        <w:t>F</w:t>
      </w:r>
      <w:r w:rsidR="007F51CB" w:rsidRPr="004E0902">
        <w:rPr>
          <w:b/>
          <w:bCs/>
          <w:color w:val="000000"/>
          <w:sz w:val="18"/>
          <w:szCs w:val="18"/>
        </w:rPr>
        <w:t xml:space="preserve">. LNG </w:t>
      </w:r>
      <w:r w:rsidR="006A265C">
        <w:rPr>
          <w:b/>
          <w:bCs/>
          <w:color w:val="000000"/>
          <w:sz w:val="18"/>
          <w:szCs w:val="18"/>
        </w:rPr>
        <w:t>s</w:t>
      </w:r>
      <w:r w:rsidR="007F51CB" w:rsidRPr="004E0902">
        <w:rPr>
          <w:b/>
          <w:bCs/>
          <w:color w:val="000000"/>
          <w:sz w:val="18"/>
          <w:szCs w:val="18"/>
        </w:rPr>
        <w:t>torage.</w:t>
      </w:r>
      <w:r w:rsidR="007F51CB">
        <w:rPr>
          <w:b/>
          <w:bCs/>
          <w:color w:val="000000"/>
          <w:sz w:val="18"/>
          <w:szCs w:val="18"/>
        </w:rPr>
        <w:t xml:space="preserve"> </w:t>
      </w:r>
      <w:r w:rsidR="007F51CB" w:rsidRPr="004E0902">
        <w:rPr>
          <w:bCs/>
          <w:color w:val="000000"/>
          <w:sz w:val="18"/>
          <w:szCs w:val="18"/>
        </w:rPr>
        <w:t xml:space="preserve">If your company </w:t>
      </w:r>
      <w:r w:rsidR="000E53DE">
        <w:rPr>
          <w:bCs/>
          <w:color w:val="000000"/>
          <w:sz w:val="18"/>
          <w:szCs w:val="18"/>
        </w:rPr>
        <w:t>owns, operates, or uses</w:t>
      </w:r>
      <w:r w:rsidR="007F51CB" w:rsidRPr="004E0902">
        <w:rPr>
          <w:bCs/>
          <w:color w:val="000000"/>
          <w:sz w:val="18"/>
          <w:szCs w:val="18"/>
        </w:rPr>
        <w:t xml:space="preserve"> LNG storage, </w:t>
      </w:r>
      <w:r w:rsidR="006A265C">
        <w:rPr>
          <w:bCs/>
          <w:color w:val="000000"/>
          <w:sz w:val="18"/>
          <w:szCs w:val="18"/>
        </w:rPr>
        <w:t>write</w:t>
      </w:r>
      <w:r w:rsidR="007F51CB" w:rsidRPr="004E0902">
        <w:rPr>
          <w:bCs/>
          <w:color w:val="000000"/>
          <w:sz w:val="18"/>
          <w:szCs w:val="18"/>
        </w:rPr>
        <w:t xml:space="preserve"> the name and zip code of each affiliated storage facility.</w:t>
      </w:r>
      <w:r w:rsidR="007F51CB">
        <w:rPr>
          <w:bCs/>
          <w:color w:val="000000"/>
          <w:sz w:val="18"/>
          <w:szCs w:val="18"/>
        </w:rPr>
        <w:t xml:space="preserve"> </w:t>
      </w:r>
      <w:r w:rsidR="00D63108">
        <w:rPr>
          <w:bCs/>
          <w:color w:val="000000"/>
          <w:sz w:val="18"/>
          <w:szCs w:val="18"/>
        </w:rPr>
        <w:t xml:space="preserve">Please list all aboveground LNG storage facilities owned, operated, or providing service to your company.  An </w:t>
      </w:r>
      <w:r w:rsidR="00D63108" w:rsidRPr="00D63108">
        <w:rPr>
          <w:bCs/>
          <w:color w:val="000000"/>
          <w:sz w:val="18"/>
          <w:szCs w:val="18"/>
        </w:rPr>
        <w:t>LNG facility means a pipeline facility that is used for liquefying natural gas or synthetic gas or transferring, storing, or v</w:t>
      </w:r>
      <w:r w:rsidR="00D63108">
        <w:rPr>
          <w:bCs/>
          <w:color w:val="000000"/>
          <w:sz w:val="18"/>
          <w:szCs w:val="18"/>
        </w:rPr>
        <w:t>aporizing liquefied natural gas, typically</w:t>
      </w:r>
      <w:r w:rsidR="004B65AC">
        <w:rPr>
          <w:bCs/>
          <w:color w:val="000000"/>
          <w:sz w:val="18"/>
          <w:szCs w:val="18"/>
        </w:rPr>
        <w:t xml:space="preserve"> stored</w:t>
      </w:r>
      <w:r w:rsidR="00D63108">
        <w:rPr>
          <w:bCs/>
          <w:color w:val="000000"/>
          <w:sz w:val="18"/>
          <w:szCs w:val="18"/>
        </w:rPr>
        <w:t xml:space="preserve"> in large tanks. Use the Comments box in Part 7A to list additional facilities, if necessary.  </w:t>
      </w:r>
    </w:p>
    <w:p w:rsidR="007F51CB" w:rsidRDefault="007F51CB">
      <w:pPr>
        <w:jc w:val="both"/>
        <w:rPr>
          <w:b/>
          <w:bCs/>
          <w:sz w:val="18"/>
        </w:rPr>
      </w:pPr>
    </w:p>
    <w:p w:rsidR="00616C5C" w:rsidRPr="00882856" w:rsidRDefault="007F7453">
      <w:pPr>
        <w:jc w:val="both"/>
        <w:rPr>
          <w:b/>
          <w:bCs/>
          <w:sz w:val="18"/>
        </w:rPr>
      </w:pPr>
      <w:r w:rsidRPr="00882856">
        <w:rPr>
          <w:b/>
          <w:bCs/>
          <w:sz w:val="18"/>
        </w:rPr>
        <w:t>PART 4</w:t>
      </w:r>
      <w:r w:rsidR="00616C5C" w:rsidRPr="00882856">
        <w:rPr>
          <w:b/>
          <w:bCs/>
          <w:sz w:val="18"/>
        </w:rPr>
        <w:t>:</w:t>
      </w:r>
      <w:r w:rsidR="00616C5C" w:rsidRPr="00882856">
        <w:rPr>
          <w:sz w:val="18"/>
        </w:rPr>
        <w:t xml:space="preserve"> </w:t>
      </w:r>
      <w:r w:rsidR="00616C5C" w:rsidRPr="00882856">
        <w:rPr>
          <w:b/>
          <w:bCs/>
          <w:sz w:val="18"/>
        </w:rPr>
        <w:t xml:space="preserve">NATURAL AND SUPPLEMENTAL GAS SUPPLY FOR THE </w:t>
      </w:r>
      <w:smartTag w:uri="urn:schemas-microsoft-com:office:smarttags" w:element="place">
        <w:smartTag w:uri="urn:schemas-microsoft-com:office:smarttags" w:element="PlaceName">
          <w:r w:rsidR="00616C5C" w:rsidRPr="00882856">
            <w:rPr>
              <w:b/>
              <w:bCs/>
              <w:sz w:val="18"/>
            </w:rPr>
            <w:t>REPORT</w:t>
          </w:r>
        </w:smartTag>
        <w:r w:rsidR="00616C5C" w:rsidRPr="00882856">
          <w:rPr>
            <w:b/>
            <w:bCs/>
            <w:sz w:val="18"/>
          </w:rPr>
          <w:t xml:space="preserve"> </w:t>
        </w:r>
        <w:smartTag w:uri="urn:schemas-microsoft-com:office:smarttags" w:element="PlaceType">
          <w:r w:rsidR="00616C5C" w:rsidRPr="00882856">
            <w:rPr>
              <w:b/>
              <w:bCs/>
              <w:sz w:val="18"/>
            </w:rPr>
            <w:t>STATE</w:t>
          </w:r>
        </w:smartTag>
      </w:smartTag>
    </w:p>
    <w:p w:rsidR="00616C5C" w:rsidRPr="00882856" w:rsidRDefault="00616C5C">
      <w:pPr>
        <w:jc w:val="both"/>
        <w:rPr>
          <w:sz w:val="18"/>
        </w:rPr>
      </w:pPr>
    </w:p>
    <w:p w:rsidR="00616C5C" w:rsidRDefault="00616C5C">
      <w:pPr>
        <w:jc w:val="both"/>
        <w:rPr>
          <w:sz w:val="18"/>
        </w:rPr>
      </w:pPr>
      <w:r w:rsidRPr="00882856">
        <w:rPr>
          <w:sz w:val="18"/>
        </w:rPr>
        <w:t xml:space="preserve">Report the total volumes </w:t>
      </w:r>
      <w:r w:rsidR="00F27B76">
        <w:rPr>
          <w:sz w:val="18"/>
        </w:rPr>
        <w:t xml:space="preserve">and costs, including taxes, </w:t>
      </w:r>
      <w:r w:rsidRPr="00882856">
        <w:rPr>
          <w:sz w:val="18"/>
        </w:rPr>
        <w:t>of natural and supplemental gas physically produced or received and taken into company-operated storage, company-operated transportation</w:t>
      </w:r>
      <w:r w:rsidR="006A265C">
        <w:rPr>
          <w:sz w:val="18"/>
        </w:rPr>
        <w:t>,</w:t>
      </w:r>
      <w:r w:rsidRPr="00882856">
        <w:rPr>
          <w:sz w:val="18"/>
        </w:rPr>
        <w:t xml:space="preserve"> or company-operated distribution facilities located in the report </w:t>
      </w:r>
      <w:r w:rsidR="00D5673A" w:rsidRPr="00882856">
        <w:rPr>
          <w:sz w:val="18"/>
        </w:rPr>
        <w:t>state</w:t>
      </w:r>
      <w:r w:rsidRPr="00882856">
        <w:rPr>
          <w:sz w:val="18"/>
        </w:rPr>
        <w:t xml:space="preserve">. </w:t>
      </w:r>
      <w:r w:rsidR="006A265C">
        <w:rPr>
          <w:sz w:val="18"/>
        </w:rPr>
        <w:t>R</w:t>
      </w:r>
      <w:r w:rsidRPr="00882856">
        <w:rPr>
          <w:sz w:val="18"/>
        </w:rPr>
        <w:t>eport</w:t>
      </w:r>
      <w:r w:rsidR="006A265C">
        <w:rPr>
          <w:sz w:val="18"/>
        </w:rPr>
        <w:t xml:space="preserve"> volumes</w:t>
      </w:r>
      <w:r w:rsidRPr="00882856">
        <w:rPr>
          <w:sz w:val="18"/>
        </w:rPr>
        <w:t xml:space="preserve"> on a physical possession basis regardless of ownership.</w:t>
      </w:r>
    </w:p>
    <w:p w:rsidR="00F27B76" w:rsidRDefault="00F27B76">
      <w:pPr>
        <w:jc w:val="both"/>
        <w:rPr>
          <w:sz w:val="18"/>
        </w:rPr>
      </w:pPr>
    </w:p>
    <w:p w:rsidR="00616C5C" w:rsidRPr="00882856" w:rsidRDefault="00616C5C">
      <w:pPr>
        <w:numPr>
          <w:ilvl w:val="0"/>
          <w:numId w:val="16"/>
        </w:numPr>
        <w:jc w:val="both"/>
        <w:rPr>
          <w:b/>
          <w:bCs/>
          <w:sz w:val="18"/>
        </w:rPr>
      </w:pPr>
      <w:r w:rsidRPr="00882856">
        <w:rPr>
          <w:b/>
          <w:bCs/>
          <w:sz w:val="18"/>
        </w:rPr>
        <w:t xml:space="preserve">If you are a producer, report production within the report </w:t>
      </w:r>
      <w:r w:rsidR="00D5673A" w:rsidRPr="00882856">
        <w:rPr>
          <w:b/>
          <w:bCs/>
          <w:sz w:val="18"/>
        </w:rPr>
        <w:t>state</w:t>
      </w:r>
      <w:r w:rsidR="00FF14D9">
        <w:rPr>
          <w:b/>
          <w:bCs/>
          <w:sz w:val="18"/>
        </w:rPr>
        <w:t>:</w:t>
      </w:r>
    </w:p>
    <w:p w:rsidR="00616C5C" w:rsidRPr="00882856" w:rsidRDefault="00616C5C">
      <w:pPr>
        <w:jc w:val="both"/>
        <w:rPr>
          <w:b/>
          <w:bCs/>
          <w:sz w:val="18"/>
        </w:rPr>
      </w:pPr>
    </w:p>
    <w:p w:rsidR="00616C5C" w:rsidRPr="00882856" w:rsidRDefault="00616C5C">
      <w:pPr>
        <w:ind w:left="360"/>
        <w:jc w:val="both"/>
        <w:rPr>
          <w:b/>
          <w:bCs/>
          <w:sz w:val="18"/>
        </w:rPr>
      </w:pPr>
      <w:r w:rsidRPr="00882856">
        <w:rPr>
          <w:b/>
          <w:bCs/>
          <w:sz w:val="18"/>
        </w:rPr>
        <w:t xml:space="preserve">1.1 Natural gas: </w:t>
      </w:r>
      <w:r w:rsidRPr="00882856">
        <w:rPr>
          <w:sz w:val="18"/>
        </w:rPr>
        <w:t>Report gross production, after lease separation, (including royalty and overriding royalty interest) taken directly into your system at the wellhead, field</w:t>
      </w:r>
      <w:r w:rsidR="00FF14D9">
        <w:rPr>
          <w:sz w:val="18"/>
        </w:rPr>
        <w:t>,</w:t>
      </w:r>
      <w:r w:rsidRPr="00882856">
        <w:rPr>
          <w:sz w:val="18"/>
        </w:rPr>
        <w:t xml:space="preserve"> or tailgate of a processing plant, whether produced from wells operated by your company or </w:t>
      </w:r>
      <w:r w:rsidR="00FF14D9">
        <w:rPr>
          <w:sz w:val="18"/>
        </w:rPr>
        <w:t xml:space="preserve">operated </w:t>
      </w:r>
      <w:r w:rsidRPr="00882856">
        <w:rPr>
          <w:sz w:val="18"/>
        </w:rPr>
        <w:t>by others.</w:t>
      </w:r>
    </w:p>
    <w:p w:rsidR="00EE4137" w:rsidRPr="00882856" w:rsidRDefault="00EE4137">
      <w:pPr>
        <w:ind w:left="360"/>
        <w:jc w:val="both"/>
        <w:rPr>
          <w:b/>
          <w:bCs/>
          <w:sz w:val="18"/>
        </w:rPr>
      </w:pPr>
    </w:p>
    <w:p w:rsidR="00EE4137" w:rsidRPr="00882856" w:rsidRDefault="00FF14D9">
      <w:pPr>
        <w:ind w:left="360"/>
        <w:jc w:val="both"/>
        <w:rPr>
          <w:bCs/>
          <w:sz w:val="18"/>
        </w:rPr>
      </w:pPr>
      <w:r>
        <w:rPr>
          <w:bCs/>
          <w:sz w:val="18"/>
        </w:rPr>
        <w:t>R</w:t>
      </w:r>
      <w:r w:rsidR="00EE4137" w:rsidRPr="00882856">
        <w:rPr>
          <w:bCs/>
          <w:sz w:val="18"/>
        </w:rPr>
        <w:t xml:space="preserve">eport </w:t>
      </w:r>
      <w:r w:rsidR="0043489B" w:rsidRPr="00882856">
        <w:rPr>
          <w:bCs/>
          <w:sz w:val="18"/>
        </w:rPr>
        <w:t>v</w:t>
      </w:r>
      <w:r w:rsidR="00EE4137" w:rsidRPr="00882856">
        <w:rPr>
          <w:bCs/>
          <w:sz w:val="18"/>
        </w:rPr>
        <w:t xml:space="preserve">ented </w:t>
      </w:r>
      <w:r>
        <w:rPr>
          <w:bCs/>
          <w:sz w:val="18"/>
        </w:rPr>
        <w:t>and</w:t>
      </w:r>
      <w:r w:rsidR="00EE4137" w:rsidRPr="00882856">
        <w:rPr>
          <w:bCs/>
          <w:sz w:val="18"/>
        </w:rPr>
        <w:t xml:space="preserve"> </w:t>
      </w:r>
      <w:r w:rsidR="0043489B" w:rsidRPr="00882856">
        <w:rPr>
          <w:bCs/>
          <w:sz w:val="18"/>
        </w:rPr>
        <w:t>f</w:t>
      </w:r>
      <w:r w:rsidR="00EE4137" w:rsidRPr="00882856">
        <w:rPr>
          <w:bCs/>
          <w:sz w:val="18"/>
        </w:rPr>
        <w:t xml:space="preserve">lared volumes and </w:t>
      </w:r>
      <w:r w:rsidR="0043489B" w:rsidRPr="00882856">
        <w:rPr>
          <w:bCs/>
          <w:sz w:val="18"/>
        </w:rPr>
        <w:t>e</w:t>
      </w:r>
      <w:r w:rsidR="00EE4137" w:rsidRPr="00882856">
        <w:rPr>
          <w:bCs/>
          <w:sz w:val="18"/>
        </w:rPr>
        <w:t xml:space="preserve">xtraction </w:t>
      </w:r>
      <w:r w:rsidR="0043489B" w:rsidRPr="00882856">
        <w:rPr>
          <w:bCs/>
          <w:sz w:val="18"/>
        </w:rPr>
        <w:t>l</w:t>
      </w:r>
      <w:r w:rsidR="00EE4137" w:rsidRPr="00882856">
        <w:rPr>
          <w:bCs/>
          <w:sz w:val="18"/>
        </w:rPr>
        <w:t xml:space="preserve">oss volumes on </w:t>
      </w:r>
      <w:r w:rsidR="009742B3" w:rsidRPr="00882856">
        <w:rPr>
          <w:bCs/>
          <w:sz w:val="18"/>
        </w:rPr>
        <w:t>L</w:t>
      </w:r>
      <w:r w:rsidR="00EE4137" w:rsidRPr="00882856">
        <w:rPr>
          <w:bCs/>
          <w:sz w:val="18"/>
        </w:rPr>
        <w:t>ine 18.4.</w:t>
      </w:r>
    </w:p>
    <w:p w:rsidR="00417C8C" w:rsidRPr="00882856" w:rsidRDefault="00417C8C">
      <w:pPr>
        <w:ind w:left="360"/>
        <w:jc w:val="both"/>
        <w:rPr>
          <w:b/>
          <w:bCs/>
          <w:sz w:val="18"/>
        </w:rPr>
      </w:pPr>
    </w:p>
    <w:p w:rsidR="00616C5C" w:rsidRPr="00882856" w:rsidRDefault="00616C5C">
      <w:pPr>
        <w:ind w:left="360"/>
        <w:jc w:val="both"/>
        <w:rPr>
          <w:sz w:val="18"/>
        </w:rPr>
      </w:pPr>
      <w:r w:rsidRPr="00882856">
        <w:rPr>
          <w:b/>
          <w:bCs/>
          <w:sz w:val="18"/>
        </w:rPr>
        <w:t>1.2</w:t>
      </w:r>
      <w:r w:rsidRPr="00882856">
        <w:rPr>
          <w:sz w:val="18"/>
        </w:rPr>
        <w:t xml:space="preserve"> </w:t>
      </w:r>
      <w:r w:rsidRPr="00882856">
        <w:rPr>
          <w:b/>
          <w:bCs/>
          <w:sz w:val="18"/>
        </w:rPr>
        <w:t xml:space="preserve">Synthetic natural gas (SNG): </w:t>
      </w:r>
      <w:r w:rsidRPr="00882856">
        <w:rPr>
          <w:sz w:val="18"/>
        </w:rPr>
        <w:t xml:space="preserve">Report the volume of synthetic natural gas produced in the plant or plants </w:t>
      </w:r>
      <w:r w:rsidR="00FF14D9">
        <w:rPr>
          <w:sz w:val="18"/>
        </w:rPr>
        <w:t xml:space="preserve">your company </w:t>
      </w:r>
      <w:r w:rsidRPr="00882856">
        <w:rPr>
          <w:sz w:val="18"/>
        </w:rPr>
        <w:t xml:space="preserve">operated. Synthetic natural gas, also referred to as substitute natural gas, is a manufactured product, chemically similar in most respects to natural gas, resulting from the conversion or reforming of coal or petroleum hydrocarbons </w:t>
      </w:r>
      <w:r w:rsidR="00FF14D9">
        <w:rPr>
          <w:sz w:val="18"/>
        </w:rPr>
        <w:t>that</w:t>
      </w:r>
      <w:r w:rsidR="00FF14D9" w:rsidRPr="00882856">
        <w:rPr>
          <w:sz w:val="18"/>
        </w:rPr>
        <w:t xml:space="preserve"> </w:t>
      </w:r>
      <w:r w:rsidRPr="00882856">
        <w:rPr>
          <w:sz w:val="18"/>
        </w:rPr>
        <w:t>may easily be substituted for, or interchanged with, pipeline</w:t>
      </w:r>
      <w:r w:rsidR="00FF14D9">
        <w:rPr>
          <w:sz w:val="18"/>
        </w:rPr>
        <w:t>-</w:t>
      </w:r>
      <w:r w:rsidRPr="00882856">
        <w:rPr>
          <w:sz w:val="18"/>
        </w:rPr>
        <w:t>quality natural gas.</w:t>
      </w:r>
    </w:p>
    <w:p w:rsidR="00616C5C" w:rsidRPr="00882856" w:rsidRDefault="00616C5C">
      <w:pPr>
        <w:ind w:left="360"/>
        <w:jc w:val="both"/>
        <w:rPr>
          <w:b/>
          <w:bCs/>
          <w:sz w:val="18"/>
        </w:rPr>
      </w:pPr>
    </w:p>
    <w:p w:rsidR="00537B69" w:rsidRPr="00882856" w:rsidRDefault="00616C5C">
      <w:pPr>
        <w:numPr>
          <w:ilvl w:val="0"/>
          <w:numId w:val="17"/>
        </w:numPr>
        <w:tabs>
          <w:tab w:val="num" w:pos="0"/>
          <w:tab w:val="left" w:pos="360"/>
        </w:tabs>
        <w:ind w:left="0" w:firstLine="0"/>
        <w:jc w:val="both"/>
        <w:rPr>
          <w:b/>
          <w:bCs/>
          <w:color w:val="000000"/>
          <w:spacing w:val="2"/>
          <w:sz w:val="18"/>
          <w:szCs w:val="18"/>
        </w:rPr>
      </w:pPr>
      <w:r w:rsidRPr="00882856">
        <w:rPr>
          <w:b/>
          <w:bCs/>
          <w:spacing w:val="2"/>
          <w:sz w:val="18"/>
        </w:rPr>
        <w:t xml:space="preserve">If you are a storage operator, report operations within the report </w:t>
      </w:r>
      <w:r w:rsidR="00D5673A" w:rsidRPr="00882856">
        <w:rPr>
          <w:b/>
          <w:bCs/>
          <w:spacing w:val="2"/>
          <w:sz w:val="18"/>
        </w:rPr>
        <w:t>state</w:t>
      </w:r>
      <w:r w:rsidRPr="00882856">
        <w:rPr>
          <w:b/>
          <w:bCs/>
          <w:spacing w:val="2"/>
          <w:sz w:val="18"/>
        </w:rPr>
        <w:t>:</w:t>
      </w:r>
      <w:r w:rsidR="000B1881">
        <w:rPr>
          <w:b/>
          <w:bCs/>
          <w:color w:val="000000"/>
          <w:spacing w:val="2"/>
          <w:sz w:val="18"/>
          <w:szCs w:val="18"/>
        </w:rPr>
        <w:t xml:space="preserve"> </w:t>
      </w:r>
      <w:r w:rsidRPr="00882856">
        <w:rPr>
          <w:color w:val="000000"/>
          <w:spacing w:val="2"/>
          <w:sz w:val="18"/>
          <w:szCs w:val="18"/>
        </w:rPr>
        <w:t>Report the total volume</w:t>
      </w:r>
      <w:r w:rsidR="00C31F97" w:rsidRPr="00882856">
        <w:rPr>
          <w:color w:val="000000"/>
          <w:spacing w:val="2"/>
          <w:sz w:val="18"/>
          <w:szCs w:val="18"/>
        </w:rPr>
        <w:t xml:space="preserve">, regardless of ownership, </w:t>
      </w:r>
      <w:r w:rsidRPr="00882856">
        <w:rPr>
          <w:color w:val="000000"/>
          <w:spacing w:val="2"/>
          <w:sz w:val="18"/>
          <w:szCs w:val="18"/>
        </w:rPr>
        <w:t>of underground storage withdrawals (2.1)</w:t>
      </w:r>
      <w:r w:rsidR="00BA1DE8" w:rsidRPr="00882856">
        <w:rPr>
          <w:color w:val="000000"/>
          <w:spacing w:val="2"/>
          <w:sz w:val="18"/>
          <w:szCs w:val="18"/>
        </w:rPr>
        <w:t xml:space="preserve"> and</w:t>
      </w:r>
      <w:r w:rsidRPr="00882856">
        <w:rPr>
          <w:color w:val="000000"/>
          <w:spacing w:val="2"/>
          <w:sz w:val="18"/>
          <w:szCs w:val="18"/>
        </w:rPr>
        <w:t xml:space="preserve"> liquefied natural gas (LNG) storage withdrawals (2.2)</w:t>
      </w:r>
      <w:r w:rsidRPr="00882856">
        <w:rPr>
          <w:b/>
          <w:bCs/>
          <w:color w:val="000000"/>
          <w:spacing w:val="2"/>
          <w:sz w:val="18"/>
          <w:szCs w:val="18"/>
        </w:rPr>
        <w:t>.</w:t>
      </w:r>
      <w:r w:rsidR="00537B69" w:rsidRPr="00882856">
        <w:rPr>
          <w:b/>
          <w:bCs/>
          <w:color w:val="000000"/>
          <w:spacing w:val="2"/>
          <w:sz w:val="18"/>
          <w:szCs w:val="18"/>
        </w:rPr>
        <w:t xml:space="preserve"> </w:t>
      </w:r>
    </w:p>
    <w:p w:rsidR="000B0A57" w:rsidRPr="00882856" w:rsidRDefault="000B0A57" w:rsidP="000B0A57">
      <w:pPr>
        <w:jc w:val="both"/>
        <w:rPr>
          <w:b/>
          <w:bCs/>
          <w:spacing w:val="2"/>
          <w:sz w:val="18"/>
        </w:rPr>
      </w:pPr>
    </w:p>
    <w:p w:rsidR="000B0A57" w:rsidRPr="00882856" w:rsidRDefault="00FF14D9" w:rsidP="004E0902">
      <w:pPr>
        <w:ind w:left="432"/>
        <w:jc w:val="both"/>
        <w:rPr>
          <w:bCs/>
          <w:color w:val="000000"/>
          <w:spacing w:val="2"/>
          <w:sz w:val="18"/>
          <w:szCs w:val="18"/>
        </w:rPr>
      </w:pPr>
      <w:r w:rsidRPr="004E0902">
        <w:rPr>
          <w:b/>
          <w:bCs/>
          <w:spacing w:val="2"/>
          <w:sz w:val="18"/>
        </w:rPr>
        <w:t>2.1 Underground storage withdrawals</w:t>
      </w:r>
      <w:r>
        <w:rPr>
          <w:bCs/>
          <w:spacing w:val="2"/>
          <w:sz w:val="18"/>
        </w:rPr>
        <w:t xml:space="preserve">: </w:t>
      </w:r>
      <w:r w:rsidR="005752CE">
        <w:rPr>
          <w:bCs/>
          <w:spacing w:val="2"/>
          <w:sz w:val="18"/>
        </w:rPr>
        <w:t>I</w:t>
      </w:r>
      <w:r w:rsidR="000B0A57" w:rsidRPr="00882856">
        <w:rPr>
          <w:bCs/>
          <w:spacing w:val="2"/>
          <w:sz w:val="18"/>
        </w:rPr>
        <w:t>nclude a corresponding entry on Part 6 (disposition), most likely on Line 18.2, so that the net value of your storage activity’s supply and disposition is zero.</w:t>
      </w:r>
    </w:p>
    <w:p w:rsidR="00537B69" w:rsidRPr="00882856" w:rsidRDefault="00537B69" w:rsidP="004E0902">
      <w:pPr>
        <w:ind w:left="432"/>
        <w:jc w:val="both"/>
        <w:rPr>
          <w:b/>
          <w:bCs/>
          <w:color w:val="000000"/>
          <w:sz w:val="18"/>
          <w:szCs w:val="18"/>
        </w:rPr>
      </w:pPr>
    </w:p>
    <w:p w:rsidR="00616C5C" w:rsidRPr="00882856" w:rsidRDefault="00FF14D9" w:rsidP="004E0902">
      <w:pPr>
        <w:ind w:left="432"/>
        <w:jc w:val="both"/>
        <w:rPr>
          <w:b/>
          <w:bCs/>
          <w:color w:val="000000"/>
          <w:sz w:val="18"/>
          <w:szCs w:val="18"/>
        </w:rPr>
      </w:pPr>
      <w:r w:rsidRPr="004E0902">
        <w:rPr>
          <w:b/>
          <w:sz w:val="18"/>
          <w:szCs w:val="18"/>
        </w:rPr>
        <w:t>2.2 Liquefied natural gas (LNG) storage withdrawals (regasification):</w:t>
      </w:r>
      <w:r>
        <w:rPr>
          <w:sz w:val="18"/>
          <w:szCs w:val="18"/>
        </w:rPr>
        <w:t xml:space="preserve"> </w:t>
      </w:r>
      <w:r w:rsidR="00537B69" w:rsidRPr="00882856">
        <w:rPr>
          <w:sz w:val="18"/>
          <w:szCs w:val="18"/>
        </w:rPr>
        <w:t xml:space="preserve">LNG import and export </w:t>
      </w:r>
      <w:r w:rsidR="006514D9" w:rsidRPr="00882856">
        <w:rPr>
          <w:sz w:val="18"/>
          <w:szCs w:val="18"/>
        </w:rPr>
        <w:t xml:space="preserve">marine </w:t>
      </w:r>
      <w:r w:rsidR="00537B69" w:rsidRPr="00882856">
        <w:rPr>
          <w:sz w:val="18"/>
          <w:szCs w:val="18"/>
        </w:rPr>
        <w:t>terminals should not report withdrawals of natural gas during the course of routine operations for handling imports and not held in storage for future use.</w:t>
      </w:r>
    </w:p>
    <w:p w:rsidR="0043489B" w:rsidRPr="00882856" w:rsidRDefault="0043489B" w:rsidP="00537B69">
      <w:pPr>
        <w:jc w:val="both"/>
        <w:rPr>
          <w:b/>
          <w:bCs/>
          <w:color w:val="000000"/>
          <w:sz w:val="18"/>
          <w:szCs w:val="18"/>
        </w:rPr>
      </w:pPr>
    </w:p>
    <w:p w:rsidR="0043489B" w:rsidRPr="00882856" w:rsidRDefault="005752CE" w:rsidP="00537B69">
      <w:pPr>
        <w:jc w:val="both"/>
        <w:rPr>
          <w:bCs/>
          <w:color w:val="000000"/>
          <w:sz w:val="18"/>
          <w:szCs w:val="18"/>
        </w:rPr>
      </w:pPr>
      <w:r>
        <w:rPr>
          <w:bCs/>
          <w:color w:val="000000"/>
          <w:sz w:val="18"/>
          <w:szCs w:val="18"/>
        </w:rPr>
        <w:t>T</w:t>
      </w:r>
      <w:r w:rsidR="0043489B" w:rsidRPr="00882856">
        <w:rPr>
          <w:bCs/>
          <w:color w:val="000000"/>
          <w:sz w:val="18"/>
          <w:szCs w:val="18"/>
        </w:rPr>
        <w:t xml:space="preserve">he </w:t>
      </w:r>
      <w:r w:rsidR="00402FE4" w:rsidRPr="00882856">
        <w:rPr>
          <w:bCs/>
          <w:color w:val="000000"/>
          <w:sz w:val="18"/>
          <w:szCs w:val="18"/>
        </w:rPr>
        <w:t>section of these instructions titled “</w:t>
      </w:r>
      <w:r w:rsidR="0043489B" w:rsidRPr="00882856">
        <w:rPr>
          <w:bCs/>
          <w:color w:val="000000"/>
          <w:sz w:val="18"/>
          <w:szCs w:val="18"/>
        </w:rPr>
        <w:t xml:space="preserve">LNG </w:t>
      </w:r>
      <w:r w:rsidR="00402FE4" w:rsidRPr="00882856">
        <w:rPr>
          <w:bCs/>
          <w:color w:val="000000"/>
          <w:sz w:val="18"/>
          <w:szCs w:val="18"/>
        </w:rPr>
        <w:t>M</w:t>
      </w:r>
      <w:r w:rsidR="0043489B" w:rsidRPr="00882856">
        <w:rPr>
          <w:bCs/>
          <w:color w:val="000000"/>
          <w:sz w:val="18"/>
          <w:szCs w:val="18"/>
        </w:rPr>
        <w:t xml:space="preserve">arine </w:t>
      </w:r>
      <w:r w:rsidR="00402FE4" w:rsidRPr="00882856">
        <w:rPr>
          <w:bCs/>
          <w:color w:val="000000"/>
          <w:sz w:val="18"/>
          <w:szCs w:val="18"/>
        </w:rPr>
        <w:t>T</w:t>
      </w:r>
      <w:r w:rsidR="0043489B" w:rsidRPr="00882856">
        <w:rPr>
          <w:bCs/>
          <w:color w:val="000000"/>
          <w:sz w:val="18"/>
          <w:szCs w:val="18"/>
        </w:rPr>
        <w:t>erminals</w:t>
      </w:r>
      <w:r w:rsidR="00402FE4" w:rsidRPr="00882856">
        <w:rPr>
          <w:bCs/>
          <w:color w:val="000000"/>
          <w:sz w:val="18"/>
          <w:szCs w:val="18"/>
        </w:rPr>
        <w:t xml:space="preserve"> Reporting”</w:t>
      </w:r>
      <w:r w:rsidR="0043489B" w:rsidRPr="00882856">
        <w:rPr>
          <w:bCs/>
          <w:color w:val="000000"/>
          <w:sz w:val="18"/>
          <w:szCs w:val="18"/>
        </w:rPr>
        <w:t xml:space="preserve"> </w:t>
      </w:r>
      <w:r>
        <w:rPr>
          <w:bCs/>
          <w:color w:val="000000"/>
          <w:sz w:val="18"/>
          <w:szCs w:val="18"/>
        </w:rPr>
        <w:t>has</w:t>
      </w:r>
      <w:r w:rsidR="0043489B" w:rsidRPr="00882856">
        <w:rPr>
          <w:bCs/>
          <w:color w:val="000000"/>
          <w:sz w:val="18"/>
          <w:szCs w:val="18"/>
        </w:rPr>
        <w:t xml:space="preserve"> further guidance.</w:t>
      </w:r>
    </w:p>
    <w:p w:rsidR="00280453" w:rsidRPr="00882856" w:rsidRDefault="00280453">
      <w:pPr>
        <w:tabs>
          <w:tab w:val="left" w:pos="360"/>
        </w:tabs>
        <w:jc w:val="both"/>
        <w:rPr>
          <w:b/>
          <w:bCs/>
          <w:sz w:val="18"/>
        </w:rPr>
      </w:pPr>
    </w:p>
    <w:p w:rsidR="00616C5C" w:rsidRPr="00882856" w:rsidRDefault="00616C5C">
      <w:pPr>
        <w:tabs>
          <w:tab w:val="left" w:pos="360"/>
        </w:tabs>
        <w:jc w:val="both"/>
        <w:rPr>
          <w:sz w:val="18"/>
        </w:rPr>
      </w:pPr>
      <w:r w:rsidRPr="00882856">
        <w:rPr>
          <w:b/>
          <w:bCs/>
          <w:sz w:val="18"/>
        </w:rPr>
        <w:t>3.0</w:t>
      </w:r>
      <w:r w:rsidRPr="00882856">
        <w:rPr>
          <w:b/>
          <w:bCs/>
          <w:sz w:val="18"/>
        </w:rPr>
        <w:tab/>
      </w:r>
      <w:r w:rsidRPr="00882856">
        <w:rPr>
          <w:b/>
          <w:bCs/>
          <w:spacing w:val="-2"/>
          <w:sz w:val="18"/>
        </w:rPr>
        <w:t xml:space="preserve">If you are an interstate pipeline company or other company receiving physical custody at </w:t>
      </w:r>
      <w:r w:rsidR="00D5673A" w:rsidRPr="00882856">
        <w:rPr>
          <w:b/>
          <w:bCs/>
          <w:spacing w:val="-2"/>
          <w:sz w:val="18"/>
        </w:rPr>
        <w:t>state</w:t>
      </w:r>
      <w:r w:rsidRPr="00882856">
        <w:rPr>
          <w:b/>
          <w:bCs/>
          <w:spacing w:val="-2"/>
          <w:sz w:val="18"/>
        </w:rPr>
        <w:t xml:space="preserve"> lines or </w:t>
      </w:r>
      <w:r w:rsidR="005752CE">
        <w:rPr>
          <w:b/>
          <w:bCs/>
          <w:spacing w:val="-2"/>
          <w:sz w:val="18"/>
        </w:rPr>
        <w:t xml:space="preserve">at </w:t>
      </w:r>
      <w:r w:rsidRPr="00882856">
        <w:rPr>
          <w:b/>
          <w:bCs/>
          <w:spacing w:val="-2"/>
          <w:sz w:val="18"/>
        </w:rPr>
        <w:t>U.S. borders, report receipts</w:t>
      </w:r>
      <w:r w:rsidRPr="00882856">
        <w:rPr>
          <w:spacing w:val="-2"/>
          <w:sz w:val="18"/>
        </w:rPr>
        <w:t xml:space="preserve">: Report the name of the company, the adjacent </w:t>
      </w:r>
      <w:r w:rsidR="00D5673A" w:rsidRPr="00882856">
        <w:rPr>
          <w:spacing w:val="-2"/>
          <w:sz w:val="18"/>
        </w:rPr>
        <w:t>state</w:t>
      </w:r>
      <w:r w:rsidRPr="00882856">
        <w:rPr>
          <w:spacing w:val="-2"/>
          <w:sz w:val="18"/>
        </w:rPr>
        <w:t xml:space="preserve"> or </w:t>
      </w:r>
      <w:r w:rsidR="00D5673A" w:rsidRPr="00882856">
        <w:rPr>
          <w:spacing w:val="-2"/>
          <w:sz w:val="18"/>
        </w:rPr>
        <w:t>country</w:t>
      </w:r>
      <w:r w:rsidRPr="00882856">
        <w:rPr>
          <w:spacing w:val="-2"/>
          <w:sz w:val="18"/>
        </w:rPr>
        <w:t xml:space="preserve"> from which </w:t>
      </w:r>
      <w:r w:rsidR="008D26CD">
        <w:rPr>
          <w:spacing w:val="-2"/>
          <w:sz w:val="18"/>
        </w:rPr>
        <w:t xml:space="preserve">you received </w:t>
      </w:r>
      <w:r w:rsidRPr="00882856">
        <w:rPr>
          <w:spacing w:val="-2"/>
          <w:sz w:val="18"/>
        </w:rPr>
        <w:t>the gas</w:t>
      </w:r>
      <w:r w:rsidR="008D26CD">
        <w:rPr>
          <w:spacing w:val="-2"/>
          <w:sz w:val="18"/>
        </w:rPr>
        <w:t>;</w:t>
      </w:r>
      <w:r w:rsidRPr="00882856">
        <w:rPr>
          <w:spacing w:val="-2"/>
          <w:sz w:val="18"/>
        </w:rPr>
        <w:t xml:space="preserve"> </w:t>
      </w:r>
      <w:r w:rsidR="00BA1DE8" w:rsidRPr="00882856">
        <w:rPr>
          <w:spacing w:val="-2"/>
          <w:sz w:val="18"/>
        </w:rPr>
        <w:t xml:space="preserve">the means of transportation </w:t>
      </w:r>
      <w:r w:rsidR="00784E63" w:rsidRPr="00882856">
        <w:rPr>
          <w:spacing w:val="-2"/>
          <w:sz w:val="18"/>
        </w:rPr>
        <w:t xml:space="preserve">to deliver gas </w:t>
      </w:r>
      <w:r w:rsidR="00BA1DE8" w:rsidRPr="00882856">
        <w:rPr>
          <w:spacing w:val="-2"/>
          <w:sz w:val="18"/>
        </w:rPr>
        <w:t>(by pipeline, vessel, or truck)</w:t>
      </w:r>
      <w:r w:rsidR="008D26CD">
        <w:rPr>
          <w:spacing w:val="-2"/>
          <w:sz w:val="18"/>
        </w:rPr>
        <w:t>;</w:t>
      </w:r>
      <w:r w:rsidR="00BA1DE8" w:rsidRPr="00882856">
        <w:rPr>
          <w:spacing w:val="-2"/>
          <w:sz w:val="18"/>
        </w:rPr>
        <w:t xml:space="preserve"> </w:t>
      </w:r>
      <w:r w:rsidRPr="00882856">
        <w:rPr>
          <w:spacing w:val="-2"/>
          <w:sz w:val="18"/>
        </w:rPr>
        <w:t>and the volume of gas</w:t>
      </w:r>
      <w:r w:rsidR="008D26CD">
        <w:rPr>
          <w:spacing w:val="-2"/>
          <w:sz w:val="18"/>
        </w:rPr>
        <w:t xml:space="preserve"> you</w:t>
      </w:r>
      <w:r w:rsidRPr="00882856">
        <w:rPr>
          <w:spacing w:val="-2"/>
          <w:sz w:val="18"/>
        </w:rPr>
        <w:t xml:space="preserve"> received at the </w:t>
      </w:r>
      <w:r w:rsidR="00BA1DE8" w:rsidRPr="00882856">
        <w:rPr>
          <w:spacing w:val="-2"/>
          <w:sz w:val="18"/>
        </w:rPr>
        <w:t>s</w:t>
      </w:r>
      <w:r w:rsidRPr="00882856">
        <w:rPr>
          <w:spacing w:val="-2"/>
          <w:sz w:val="18"/>
        </w:rPr>
        <w:t xml:space="preserve">tate line or U.S. border. For liquefied natural gas (LNG) received by ship, rail, barge, or truck, consider the receiving terminal as a point on the </w:t>
      </w:r>
      <w:r w:rsidR="00D5673A" w:rsidRPr="00882856">
        <w:rPr>
          <w:spacing w:val="-2"/>
          <w:sz w:val="18"/>
        </w:rPr>
        <w:t>state</w:t>
      </w:r>
      <w:r w:rsidRPr="00882856">
        <w:rPr>
          <w:spacing w:val="-2"/>
          <w:sz w:val="18"/>
        </w:rPr>
        <w:t xml:space="preserve"> line or U.S. border, report the name of the </w:t>
      </w:r>
      <w:r w:rsidR="00D5673A" w:rsidRPr="00882856">
        <w:rPr>
          <w:spacing w:val="-2"/>
          <w:sz w:val="18"/>
        </w:rPr>
        <w:t>state</w:t>
      </w:r>
      <w:r w:rsidRPr="00882856">
        <w:rPr>
          <w:spacing w:val="-2"/>
          <w:sz w:val="18"/>
        </w:rPr>
        <w:t xml:space="preserve"> or </w:t>
      </w:r>
      <w:r w:rsidR="00D5673A" w:rsidRPr="00882856">
        <w:rPr>
          <w:spacing w:val="-2"/>
          <w:sz w:val="18"/>
        </w:rPr>
        <w:t>country</w:t>
      </w:r>
      <w:r w:rsidRPr="00882856">
        <w:rPr>
          <w:spacing w:val="-2"/>
          <w:sz w:val="18"/>
        </w:rPr>
        <w:t xml:space="preserve"> from which the LNG was shipped, and describe the transaction </w:t>
      </w:r>
      <w:r w:rsidR="008D26CD">
        <w:rPr>
          <w:spacing w:val="-2"/>
          <w:sz w:val="18"/>
        </w:rPr>
        <w:t>in a</w:t>
      </w:r>
      <w:r w:rsidRPr="00882856">
        <w:rPr>
          <w:spacing w:val="-2"/>
          <w:sz w:val="18"/>
        </w:rPr>
        <w:t xml:space="preserve"> footnote on </w:t>
      </w:r>
      <w:r w:rsidR="005A49E3" w:rsidRPr="00882856">
        <w:rPr>
          <w:spacing w:val="-2"/>
          <w:sz w:val="18"/>
        </w:rPr>
        <w:t>Part 7</w:t>
      </w:r>
      <w:r w:rsidRPr="00882856">
        <w:rPr>
          <w:spacing w:val="-2"/>
          <w:sz w:val="18"/>
        </w:rPr>
        <w:t>.</w:t>
      </w:r>
      <w:r w:rsidR="000B1881">
        <w:rPr>
          <w:sz w:val="18"/>
        </w:rPr>
        <w:t xml:space="preserve"> </w:t>
      </w:r>
    </w:p>
    <w:p w:rsidR="00616C5C" w:rsidRPr="00882856" w:rsidRDefault="00616C5C">
      <w:pPr>
        <w:tabs>
          <w:tab w:val="left" w:pos="360"/>
        </w:tabs>
        <w:jc w:val="both"/>
        <w:rPr>
          <w:b/>
          <w:bCs/>
          <w:sz w:val="18"/>
        </w:rPr>
      </w:pPr>
    </w:p>
    <w:p w:rsidR="00616C5C" w:rsidRDefault="00616C5C">
      <w:pPr>
        <w:tabs>
          <w:tab w:val="left" w:pos="360"/>
        </w:tabs>
        <w:jc w:val="both"/>
        <w:rPr>
          <w:sz w:val="18"/>
        </w:rPr>
      </w:pPr>
      <w:r w:rsidRPr="00882856">
        <w:rPr>
          <w:b/>
          <w:bCs/>
          <w:sz w:val="18"/>
        </w:rPr>
        <w:t xml:space="preserve">4.0 If you are a distributor, report receipts at city gates within the report </w:t>
      </w:r>
      <w:r w:rsidR="00D5673A" w:rsidRPr="00882856">
        <w:rPr>
          <w:b/>
          <w:bCs/>
          <w:sz w:val="18"/>
        </w:rPr>
        <w:t>state</w:t>
      </w:r>
      <w:r w:rsidRPr="00882856">
        <w:rPr>
          <w:b/>
          <w:bCs/>
          <w:sz w:val="18"/>
        </w:rPr>
        <w:t xml:space="preserve">: </w:t>
      </w:r>
      <w:r w:rsidRPr="00882856">
        <w:rPr>
          <w:sz w:val="18"/>
        </w:rPr>
        <w:t xml:space="preserve">Report gas volumes </w:t>
      </w:r>
      <w:r w:rsidR="006C061C">
        <w:rPr>
          <w:sz w:val="18"/>
        </w:rPr>
        <w:t xml:space="preserve">and costs </w:t>
      </w:r>
      <w:r w:rsidRPr="00882856">
        <w:rPr>
          <w:sz w:val="18"/>
        </w:rPr>
        <w:t>received at the city gate for delivery to end-use customers.</w:t>
      </w:r>
    </w:p>
    <w:p w:rsidR="006C061C" w:rsidRDefault="006C061C">
      <w:pPr>
        <w:tabs>
          <w:tab w:val="left" w:pos="360"/>
        </w:tabs>
        <w:jc w:val="both"/>
        <w:rPr>
          <w:sz w:val="18"/>
        </w:rPr>
      </w:pPr>
    </w:p>
    <w:p w:rsidR="009C773E" w:rsidRDefault="009C773E" w:rsidP="00FE7FB3">
      <w:pPr>
        <w:tabs>
          <w:tab w:val="left" w:pos="360"/>
        </w:tabs>
        <w:ind w:left="360"/>
        <w:jc w:val="both"/>
        <w:rPr>
          <w:sz w:val="18"/>
        </w:rPr>
      </w:pPr>
      <w:r w:rsidRPr="004E0902">
        <w:rPr>
          <w:b/>
          <w:sz w:val="18"/>
        </w:rPr>
        <w:t>4.1</w:t>
      </w:r>
      <w:r>
        <w:rPr>
          <w:sz w:val="18"/>
        </w:rPr>
        <w:t xml:space="preserve"> </w:t>
      </w:r>
      <w:r w:rsidR="002531B0" w:rsidRPr="008A5207">
        <w:rPr>
          <w:b/>
          <w:sz w:val="18"/>
        </w:rPr>
        <w:t xml:space="preserve">Report the total volume of purchased gas received in your distribution service area during the year: </w:t>
      </w:r>
      <w:r w:rsidR="002531B0" w:rsidRPr="002531B0">
        <w:rPr>
          <w:sz w:val="18"/>
        </w:rPr>
        <w:t xml:space="preserve">Volumes should represent all gas </w:t>
      </w:r>
      <w:r w:rsidR="008D26CD">
        <w:rPr>
          <w:sz w:val="18"/>
        </w:rPr>
        <w:t xml:space="preserve">you </w:t>
      </w:r>
      <w:r w:rsidR="002531B0" w:rsidRPr="002531B0">
        <w:rPr>
          <w:sz w:val="18"/>
        </w:rPr>
        <w:t>physically received for sale and delivery to consumers, whether purchased from pipeline companies, marketers, brokers, producers</w:t>
      </w:r>
      <w:r w:rsidR="008D26CD">
        <w:rPr>
          <w:sz w:val="18"/>
        </w:rPr>
        <w:t>,</w:t>
      </w:r>
      <w:r w:rsidR="002531B0" w:rsidRPr="002531B0">
        <w:rPr>
          <w:sz w:val="18"/>
        </w:rPr>
        <w:t xml:space="preserve"> or other sources, or exchange gas, or company-owned gas received from storage not stored in company-owned storage facilities.</w:t>
      </w:r>
    </w:p>
    <w:p w:rsidR="002531B0" w:rsidRPr="00882856" w:rsidRDefault="002531B0" w:rsidP="00FE7FB3">
      <w:pPr>
        <w:tabs>
          <w:tab w:val="left" w:pos="360"/>
        </w:tabs>
        <w:ind w:firstLine="360"/>
        <w:jc w:val="both"/>
        <w:rPr>
          <w:sz w:val="18"/>
        </w:rPr>
      </w:pPr>
    </w:p>
    <w:p w:rsidR="006C061C" w:rsidRDefault="006C061C" w:rsidP="004E0902">
      <w:pPr>
        <w:autoSpaceDE w:val="0"/>
        <w:autoSpaceDN w:val="0"/>
        <w:adjustRightInd w:val="0"/>
        <w:ind w:left="360"/>
        <w:jc w:val="both"/>
        <w:rPr>
          <w:bCs/>
          <w:color w:val="000000"/>
          <w:sz w:val="18"/>
          <w:szCs w:val="18"/>
        </w:rPr>
      </w:pPr>
      <w:r w:rsidRPr="009F1272">
        <w:rPr>
          <w:bCs/>
          <w:color w:val="000000"/>
          <w:sz w:val="18"/>
          <w:szCs w:val="18"/>
        </w:rPr>
        <w:t>P</w:t>
      </w:r>
      <w:r>
        <w:rPr>
          <w:bCs/>
          <w:color w:val="000000"/>
          <w:sz w:val="18"/>
          <w:szCs w:val="18"/>
        </w:rPr>
        <w:t>ipeline companies are n</w:t>
      </w:r>
      <w:r w:rsidRPr="009F1272">
        <w:rPr>
          <w:bCs/>
          <w:color w:val="000000"/>
          <w:sz w:val="18"/>
          <w:szCs w:val="18"/>
        </w:rPr>
        <w:t xml:space="preserve">ot required to report </w:t>
      </w:r>
      <w:r>
        <w:rPr>
          <w:bCs/>
          <w:color w:val="000000"/>
          <w:sz w:val="18"/>
          <w:szCs w:val="18"/>
        </w:rPr>
        <w:t>Citygate purchases</w:t>
      </w:r>
      <w:r w:rsidRPr="009F1272">
        <w:rPr>
          <w:bCs/>
          <w:color w:val="000000"/>
          <w:sz w:val="18"/>
          <w:szCs w:val="18"/>
        </w:rPr>
        <w:t>.</w:t>
      </w:r>
    </w:p>
    <w:p w:rsidR="00FE7FB3" w:rsidRPr="009F1272" w:rsidRDefault="00FE7FB3" w:rsidP="004E0902">
      <w:pPr>
        <w:autoSpaceDE w:val="0"/>
        <w:autoSpaceDN w:val="0"/>
        <w:adjustRightInd w:val="0"/>
        <w:ind w:left="360"/>
        <w:jc w:val="both"/>
        <w:rPr>
          <w:bCs/>
          <w:color w:val="000000"/>
          <w:sz w:val="18"/>
          <w:szCs w:val="18"/>
        </w:rPr>
      </w:pPr>
    </w:p>
    <w:p w:rsidR="006C061C" w:rsidRDefault="006C061C" w:rsidP="002531B0">
      <w:pPr>
        <w:autoSpaceDE w:val="0"/>
        <w:autoSpaceDN w:val="0"/>
        <w:adjustRightInd w:val="0"/>
        <w:ind w:left="360"/>
        <w:jc w:val="both"/>
        <w:rPr>
          <w:color w:val="000000"/>
          <w:sz w:val="18"/>
          <w:szCs w:val="18"/>
        </w:rPr>
      </w:pPr>
      <w:r>
        <w:rPr>
          <w:color w:val="000000"/>
          <w:sz w:val="18"/>
          <w:szCs w:val="18"/>
        </w:rPr>
        <w:t>Respondents with a contiguous distribution service area extending across states lines should report purchased gas information</w:t>
      </w:r>
      <w:r w:rsidR="00A5726A">
        <w:rPr>
          <w:color w:val="000000"/>
          <w:sz w:val="18"/>
          <w:szCs w:val="18"/>
        </w:rPr>
        <w:t xml:space="preserve"> by state</w:t>
      </w:r>
      <w:r>
        <w:rPr>
          <w:color w:val="000000"/>
          <w:sz w:val="18"/>
          <w:szCs w:val="18"/>
        </w:rPr>
        <w:t xml:space="preserve"> on the reports for the states in which </w:t>
      </w:r>
      <w:r w:rsidR="00A5726A">
        <w:rPr>
          <w:color w:val="000000"/>
          <w:sz w:val="18"/>
          <w:szCs w:val="18"/>
        </w:rPr>
        <w:t xml:space="preserve">you received </w:t>
      </w:r>
      <w:r>
        <w:rPr>
          <w:color w:val="000000"/>
          <w:sz w:val="18"/>
          <w:szCs w:val="18"/>
        </w:rPr>
        <w:t>the gas.</w:t>
      </w:r>
    </w:p>
    <w:p w:rsidR="006C061C" w:rsidRDefault="006C061C" w:rsidP="002531B0">
      <w:pPr>
        <w:autoSpaceDE w:val="0"/>
        <w:autoSpaceDN w:val="0"/>
        <w:adjustRightInd w:val="0"/>
        <w:ind w:left="360"/>
        <w:jc w:val="both"/>
        <w:rPr>
          <w:color w:val="000000"/>
          <w:sz w:val="16"/>
          <w:szCs w:val="18"/>
        </w:rPr>
      </w:pPr>
    </w:p>
    <w:p w:rsidR="009C773E" w:rsidRDefault="009C773E" w:rsidP="002531B0">
      <w:pPr>
        <w:tabs>
          <w:tab w:val="left" w:pos="360"/>
        </w:tabs>
        <w:ind w:left="360"/>
        <w:jc w:val="both"/>
        <w:rPr>
          <w:bCs/>
          <w:sz w:val="18"/>
        </w:rPr>
      </w:pPr>
      <w:r>
        <w:rPr>
          <w:b/>
          <w:bCs/>
          <w:sz w:val="18"/>
        </w:rPr>
        <w:t xml:space="preserve">4.2 Report volumes of gas received into your service territory for delivery on behalf of third parties or marketers: </w:t>
      </w:r>
      <w:r>
        <w:rPr>
          <w:bCs/>
          <w:sz w:val="18"/>
        </w:rPr>
        <w:t xml:space="preserve">Report receipts of gas in your distribution service area for delivery to your </w:t>
      </w:r>
      <w:r w:rsidR="00711A82">
        <w:rPr>
          <w:bCs/>
          <w:sz w:val="18"/>
        </w:rPr>
        <w:t xml:space="preserve">end-use </w:t>
      </w:r>
      <w:r>
        <w:rPr>
          <w:bCs/>
          <w:sz w:val="18"/>
        </w:rPr>
        <w:t>transportation customers.</w:t>
      </w:r>
      <w:r w:rsidR="000B1881">
        <w:rPr>
          <w:bCs/>
          <w:sz w:val="18"/>
        </w:rPr>
        <w:t xml:space="preserve"> </w:t>
      </w:r>
    </w:p>
    <w:p w:rsidR="00711A82" w:rsidRPr="008A5207" w:rsidRDefault="00711A82">
      <w:pPr>
        <w:tabs>
          <w:tab w:val="left" w:pos="360"/>
        </w:tabs>
        <w:jc w:val="both"/>
        <w:rPr>
          <w:bCs/>
          <w:sz w:val="18"/>
        </w:rPr>
      </w:pPr>
    </w:p>
    <w:p w:rsidR="00616C5C" w:rsidRPr="00882856" w:rsidRDefault="00616C5C">
      <w:pPr>
        <w:tabs>
          <w:tab w:val="left" w:pos="360"/>
        </w:tabs>
        <w:jc w:val="both"/>
        <w:rPr>
          <w:b/>
          <w:bCs/>
          <w:color w:val="000000"/>
          <w:sz w:val="18"/>
          <w:szCs w:val="18"/>
        </w:rPr>
      </w:pPr>
      <w:r w:rsidRPr="00882856">
        <w:rPr>
          <w:b/>
          <w:bCs/>
          <w:sz w:val="18"/>
        </w:rPr>
        <w:t>5.0</w:t>
      </w:r>
      <w:r w:rsidRPr="00882856">
        <w:rPr>
          <w:b/>
          <w:bCs/>
          <w:sz w:val="18"/>
        </w:rPr>
        <w:tab/>
        <w:t xml:space="preserve">Report any other receipts of natural gas within the report </w:t>
      </w:r>
      <w:r w:rsidR="00D5673A" w:rsidRPr="00882856">
        <w:rPr>
          <w:b/>
          <w:bCs/>
          <w:sz w:val="18"/>
        </w:rPr>
        <w:t>state</w:t>
      </w:r>
      <w:r w:rsidRPr="00882856">
        <w:rPr>
          <w:b/>
          <w:bCs/>
          <w:sz w:val="18"/>
        </w:rPr>
        <w:t xml:space="preserve">: </w:t>
      </w:r>
      <w:r w:rsidRPr="00882856">
        <w:rPr>
          <w:sz w:val="18"/>
        </w:rPr>
        <w:t xml:space="preserve">Report the volume of other receipts within the report </w:t>
      </w:r>
      <w:r w:rsidR="00D5673A" w:rsidRPr="00882856">
        <w:rPr>
          <w:sz w:val="18"/>
        </w:rPr>
        <w:t>state</w:t>
      </w:r>
      <w:r w:rsidRPr="00882856">
        <w:rPr>
          <w:sz w:val="18"/>
        </w:rPr>
        <w:t xml:space="preserve"> if the gas was delivered to a point on your company’s system and not previously reported in questions 1.0 through 4.0 above.</w:t>
      </w:r>
      <w:r w:rsidR="000B1881">
        <w:rPr>
          <w:sz w:val="18"/>
        </w:rPr>
        <w:t xml:space="preserve"> </w:t>
      </w:r>
      <w:r w:rsidRPr="00882856">
        <w:rPr>
          <w:sz w:val="18"/>
        </w:rPr>
        <w:t>Include volumes of natural gas</w:t>
      </w:r>
      <w:r w:rsidR="008F13B5" w:rsidRPr="00882856">
        <w:rPr>
          <w:sz w:val="18"/>
        </w:rPr>
        <w:t>, liquefied natural gas,</w:t>
      </w:r>
      <w:r w:rsidRPr="00882856">
        <w:rPr>
          <w:sz w:val="18"/>
        </w:rPr>
        <w:t xml:space="preserve"> and synthetic natural gas</w:t>
      </w:r>
      <w:r w:rsidRPr="00882856">
        <w:rPr>
          <w:b/>
          <w:bCs/>
          <w:sz w:val="18"/>
        </w:rPr>
        <w:t>.</w:t>
      </w:r>
    </w:p>
    <w:p w:rsidR="00616C5C" w:rsidRPr="00882856" w:rsidRDefault="00616C5C">
      <w:pPr>
        <w:tabs>
          <w:tab w:val="left" w:pos="360"/>
        </w:tabs>
        <w:jc w:val="both"/>
        <w:rPr>
          <w:b/>
          <w:bCs/>
          <w:sz w:val="18"/>
        </w:rPr>
      </w:pPr>
    </w:p>
    <w:p w:rsidR="00616C5C" w:rsidRPr="00882856" w:rsidRDefault="00616C5C">
      <w:pPr>
        <w:tabs>
          <w:tab w:val="left" w:pos="360"/>
        </w:tabs>
        <w:jc w:val="both"/>
        <w:rPr>
          <w:b/>
          <w:bCs/>
          <w:sz w:val="18"/>
        </w:rPr>
      </w:pPr>
      <w:r w:rsidRPr="00882856">
        <w:rPr>
          <w:b/>
          <w:bCs/>
          <w:sz w:val="18"/>
        </w:rPr>
        <w:t>6.0 Supplemental gaseous fuel supplies (</w:t>
      </w:r>
      <w:r w:rsidR="00A5726A">
        <w:rPr>
          <w:b/>
          <w:bCs/>
          <w:sz w:val="18"/>
        </w:rPr>
        <w:t>s</w:t>
      </w:r>
      <w:r w:rsidRPr="00882856">
        <w:rPr>
          <w:b/>
          <w:bCs/>
          <w:sz w:val="18"/>
        </w:rPr>
        <w:t xml:space="preserve">pecify type): </w:t>
      </w:r>
      <w:r w:rsidRPr="00882856">
        <w:rPr>
          <w:sz w:val="18"/>
        </w:rPr>
        <w:t>Report sources of supplemental gas supply received or introduced into your system and the volumes of each. Supplemental gas includes any gaseous substance introduced into or commingled with natural gas that increases the volume available for disposition. Such substances include, but are not limited to, propane-air, refinery gas, coke oven gas, still gas, manufactured gas, biomass gas, or air or inerts added for Btu stabilization.</w:t>
      </w:r>
    </w:p>
    <w:p w:rsidR="00616C5C" w:rsidRPr="00882856" w:rsidRDefault="00616C5C">
      <w:pPr>
        <w:jc w:val="both"/>
        <w:rPr>
          <w:b/>
          <w:bCs/>
          <w:sz w:val="18"/>
        </w:rPr>
      </w:pPr>
    </w:p>
    <w:p w:rsidR="00616C5C" w:rsidRPr="00882856" w:rsidRDefault="00D7450F">
      <w:pPr>
        <w:jc w:val="both"/>
        <w:rPr>
          <w:b/>
          <w:bCs/>
          <w:sz w:val="18"/>
        </w:rPr>
      </w:pPr>
      <w:r w:rsidRPr="00882856">
        <w:rPr>
          <w:b/>
          <w:bCs/>
          <w:caps/>
          <w:sz w:val="18"/>
        </w:rPr>
        <w:t>PART 5</w:t>
      </w:r>
      <w:r w:rsidR="00616C5C" w:rsidRPr="00882856">
        <w:rPr>
          <w:b/>
          <w:bCs/>
          <w:sz w:val="18"/>
        </w:rPr>
        <w:t>: LIQUEFIED NATURAL GAS (LNG) STORAGE INVENTORY</w:t>
      </w:r>
    </w:p>
    <w:p w:rsidR="00616C5C" w:rsidRPr="00882856" w:rsidRDefault="00616C5C">
      <w:pPr>
        <w:jc w:val="both"/>
        <w:rPr>
          <w:b/>
          <w:bCs/>
          <w:sz w:val="18"/>
        </w:rPr>
      </w:pPr>
    </w:p>
    <w:p w:rsidR="00616C5C" w:rsidRPr="00882856" w:rsidRDefault="00616C5C">
      <w:pPr>
        <w:jc w:val="both"/>
        <w:rPr>
          <w:spacing w:val="4"/>
          <w:sz w:val="18"/>
        </w:rPr>
      </w:pPr>
      <w:r w:rsidRPr="00882856">
        <w:rPr>
          <w:b/>
          <w:bCs/>
          <w:spacing w:val="4"/>
          <w:sz w:val="18"/>
        </w:rPr>
        <w:t xml:space="preserve">8.0 </w:t>
      </w:r>
      <w:r w:rsidR="00FF41A7" w:rsidRPr="00FF41A7">
        <w:rPr>
          <w:b/>
          <w:bCs/>
          <w:spacing w:val="4"/>
          <w:sz w:val="18"/>
        </w:rPr>
        <w:t xml:space="preserve">Inventory and capacity of </w:t>
      </w:r>
      <w:r w:rsidR="00A5726A">
        <w:rPr>
          <w:b/>
          <w:bCs/>
          <w:spacing w:val="4"/>
          <w:sz w:val="18"/>
        </w:rPr>
        <w:t xml:space="preserve">liquefied </w:t>
      </w:r>
      <w:r w:rsidR="00FF41A7" w:rsidRPr="00FF41A7">
        <w:rPr>
          <w:b/>
          <w:bCs/>
          <w:spacing w:val="4"/>
          <w:sz w:val="18"/>
        </w:rPr>
        <w:t>natural gas in storage as of December 31 of report year</w:t>
      </w:r>
      <w:r w:rsidR="00850A23">
        <w:rPr>
          <w:b/>
          <w:bCs/>
          <w:spacing w:val="4"/>
          <w:sz w:val="18"/>
        </w:rPr>
        <w:t>:</w:t>
      </w:r>
      <w:r w:rsidR="00FF41A7" w:rsidRPr="00FF41A7">
        <w:rPr>
          <w:b/>
          <w:bCs/>
          <w:spacing w:val="4"/>
          <w:sz w:val="18"/>
        </w:rPr>
        <w:t xml:space="preserve"> </w:t>
      </w:r>
      <w:r w:rsidR="00FF41A7" w:rsidRPr="003154FE">
        <w:rPr>
          <w:bCs/>
          <w:spacing w:val="4"/>
          <w:sz w:val="18"/>
        </w:rPr>
        <w:t>Report inventory and capacity of LNG facilities (8.1) and marine terminal facilities (8.2) as of December 31 of the report year. Capacity refers to the Maximum Daily Sendout Capacity of the LNG facility and should be reported in million cubic feet per day</w:t>
      </w:r>
      <w:r w:rsidR="00FF41A7">
        <w:rPr>
          <w:b/>
          <w:bCs/>
          <w:spacing w:val="4"/>
          <w:sz w:val="18"/>
        </w:rPr>
        <w:t>.</w:t>
      </w:r>
    </w:p>
    <w:p w:rsidR="008D70FD" w:rsidRPr="00882856" w:rsidRDefault="008D70FD">
      <w:pPr>
        <w:jc w:val="both"/>
        <w:rPr>
          <w:spacing w:val="4"/>
          <w:sz w:val="18"/>
        </w:rPr>
      </w:pPr>
    </w:p>
    <w:p w:rsidR="00616C5C" w:rsidRPr="00882856" w:rsidRDefault="00D7450F">
      <w:pPr>
        <w:jc w:val="both"/>
        <w:rPr>
          <w:b/>
          <w:bCs/>
          <w:sz w:val="18"/>
        </w:rPr>
      </w:pPr>
      <w:r w:rsidRPr="00882856">
        <w:rPr>
          <w:b/>
          <w:bCs/>
          <w:sz w:val="18"/>
        </w:rPr>
        <w:t>PART 6</w:t>
      </w:r>
      <w:r w:rsidR="00616C5C" w:rsidRPr="00882856">
        <w:rPr>
          <w:b/>
          <w:bCs/>
          <w:sz w:val="18"/>
        </w:rPr>
        <w:t xml:space="preserve">: NATURAL AND SUPPLEMENTAL GAS DISPOSITION FOR THE </w:t>
      </w:r>
      <w:smartTag w:uri="urn:schemas-microsoft-com:office:smarttags" w:element="place">
        <w:smartTag w:uri="urn:schemas-microsoft-com:office:smarttags" w:element="PlaceName">
          <w:r w:rsidR="00616C5C" w:rsidRPr="00882856">
            <w:rPr>
              <w:b/>
              <w:bCs/>
              <w:sz w:val="18"/>
            </w:rPr>
            <w:t>REPORT</w:t>
          </w:r>
        </w:smartTag>
        <w:r w:rsidR="00616C5C" w:rsidRPr="00882856">
          <w:rPr>
            <w:b/>
            <w:bCs/>
            <w:sz w:val="18"/>
          </w:rPr>
          <w:t xml:space="preserve"> </w:t>
        </w:r>
        <w:smartTag w:uri="urn:schemas-microsoft-com:office:smarttags" w:element="PlaceType">
          <w:r w:rsidR="00616C5C" w:rsidRPr="00882856">
            <w:rPr>
              <w:b/>
              <w:bCs/>
              <w:sz w:val="18"/>
            </w:rPr>
            <w:t>STATE</w:t>
          </w:r>
        </w:smartTag>
      </w:smartTag>
    </w:p>
    <w:p w:rsidR="00616C5C" w:rsidRPr="00882856" w:rsidRDefault="00616C5C">
      <w:pPr>
        <w:autoSpaceDE w:val="0"/>
        <w:autoSpaceDN w:val="0"/>
        <w:adjustRightInd w:val="0"/>
        <w:jc w:val="both"/>
        <w:rPr>
          <w:color w:val="000000"/>
          <w:sz w:val="18"/>
          <w:szCs w:val="18"/>
        </w:rPr>
      </w:pPr>
    </w:p>
    <w:p w:rsidR="00616C5C" w:rsidRPr="00882856" w:rsidRDefault="00A5726A">
      <w:pPr>
        <w:autoSpaceDE w:val="0"/>
        <w:autoSpaceDN w:val="0"/>
        <w:adjustRightInd w:val="0"/>
        <w:jc w:val="both"/>
        <w:rPr>
          <w:color w:val="000000"/>
          <w:sz w:val="18"/>
          <w:szCs w:val="18"/>
        </w:rPr>
      </w:pPr>
      <w:r>
        <w:rPr>
          <w:color w:val="000000"/>
          <w:sz w:val="18"/>
          <w:szCs w:val="18"/>
        </w:rPr>
        <w:t>I</w:t>
      </w:r>
      <w:r w:rsidR="00616C5C" w:rsidRPr="00882856">
        <w:rPr>
          <w:color w:val="000000"/>
          <w:sz w:val="18"/>
          <w:szCs w:val="18"/>
        </w:rPr>
        <w:t xml:space="preserve">n </w:t>
      </w:r>
      <w:r w:rsidR="00D7450F" w:rsidRPr="00882856">
        <w:rPr>
          <w:color w:val="000000"/>
          <w:sz w:val="18"/>
          <w:szCs w:val="18"/>
        </w:rPr>
        <w:t>Part 6</w:t>
      </w:r>
      <w:r w:rsidR="00616C5C" w:rsidRPr="00882856">
        <w:rPr>
          <w:color w:val="000000"/>
          <w:sz w:val="18"/>
          <w:szCs w:val="18"/>
        </w:rPr>
        <w:t xml:space="preserve">, </w:t>
      </w:r>
      <w:r>
        <w:rPr>
          <w:color w:val="000000"/>
          <w:sz w:val="18"/>
          <w:szCs w:val="18"/>
        </w:rPr>
        <w:t xml:space="preserve">report </w:t>
      </w:r>
      <w:r w:rsidR="00616C5C" w:rsidRPr="00882856">
        <w:rPr>
          <w:color w:val="000000"/>
          <w:sz w:val="18"/>
          <w:szCs w:val="18"/>
        </w:rPr>
        <w:t>the total volumes of and the revenue (including taxes) from natural and supplemental gas delivered</w:t>
      </w:r>
      <w:r w:rsidR="00D7450F" w:rsidRPr="00882856">
        <w:rPr>
          <w:color w:val="000000"/>
          <w:sz w:val="18"/>
          <w:szCs w:val="18"/>
        </w:rPr>
        <w:t xml:space="preserve"> to others</w:t>
      </w:r>
      <w:r w:rsidR="00616C5C" w:rsidRPr="00882856">
        <w:rPr>
          <w:color w:val="000000"/>
          <w:sz w:val="18"/>
          <w:szCs w:val="18"/>
        </w:rPr>
        <w:t xml:space="preserve">, </w:t>
      </w:r>
      <w:r w:rsidR="00D7450F" w:rsidRPr="00882856">
        <w:rPr>
          <w:color w:val="000000"/>
          <w:sz w:val="18"/>
          <w:szCs w:val="18"/>
        </w:rPr>
        <w:t>consumed</w:t>
      </w:r>
      <w:r w:rsidR="00616C5C" w:rsidRPr="00882856">
        <w:rPr>
          <w:color w:val="000000"/>
          <w:sz w:val="18"/>
          <w:szCs w:val="18"/>
        </w:rPr>
        <w:t>,</w:t>
      </w:r>
      <w:r w:rsidR="00D7450F" w:rsidRPr="00882856">
        <w:rPr>
          <w:color w:val="000000"/>
          <w:sz w:val="18"/>
          <w:szCs w:val="18"/>
        </w:rPr>
        <w:t xml:space="preserve"> or </w:t>
      </w:r>
      <w:r w:rsidR="00616C5C" w:rsidRPr="00882856">
        <w:rPr>
          <w:color w:val="000000"/>
          <w:sz w:val="18"/>
          <w:szCs w:val="18"/>
        </w:rPr>
        <w:t xml:space="preserve">stored in company-operated facilities or otherwise disposed of within the </w:t>
      </w:r>
      <w:r w:rsidR="00D5673A" w:rsidRPr="00882856">
        <w:rPr>
          <w:color w:val="000000"/>
          <w:sz w:val="18"/>
          <w:szCs w:val="18"/>
        </w:rPr>
        <w:t>state</w:t>
      </w:r>
      <w:r w:rsidR="007A3437">
        <w:rPr>
          <w:color w:val="000000"/>
          <w:sz w:val="18"/>
          <w:szCs w:val="18"/>
        </w:rPr>
        <w:t>,</w:t>
      </w:r>
      <w:r w:rsidR="00616C5C" w:rsidRPr="00882856">
        <w:rPr>
          <w:color w:val="000000"/>
          <w:sz w:val="18"/>
          <w:szCs w:val="18"/>
        </w:rPr>
        <w:t xml:space="preserve"> or delivered to bordering </w:t>
      </w:r>
      <w:r w:rsidR="00D5673A" w:rsidRPr="00882856">
        <w:rPr>
          <w:color w:val="000000"/>
          <w:sz w:val="18"/>
          <w:szCs w:val="18"/>
        </w:rPr>
        <w:t>state</w:t>
      </w:r>
      <w:r w:rsidR="00616C5C" w:rsidRPr="00882856">
        <w:rPr>
          <w:color w:val="000000"/>
          <w:sz w:val="18"/>
          <w:szCs w:val="18"/>
        </w:rPr>
        <w:t xml:space="preserve">s or foreign countries. </w:t>
      </w:r>
    </w:p>
    <w:p w:rsidR="00166DC2" w:rsidRPr="00882856" w:rsidRDefault="00166DC2">
      <w:pPr>
        <w:autoSpaceDE w:val="0"/>
        <w:autoSpaceDN w:val="0"/>
        <w:adjustRightInd w:val="0"/>
        <w:jc w:val="both"/>
        <w:rPr>
          <w:sz w:val="10"/>
          <w:szCs w:val="10"/>
        </w:rPr>
      </w:pPr>
    </w:p>
    <w:p w:rsidR="00166DC2" w:rsidRPr="00882856" w:rsidRDefault="00166DC2">
      <w:pPr>
        <w:autoSpaceDE w:val="0"/>
        <w:autoSpaceDN w:val="0"/>
        <w:adjustRightInd w:val="0"/>
        <w:jc w:val="both"/>
        <w:rPr>
          <w:sz w:val="8"/>
          <w:szCs w:val="8"/>
        </w:rPr>
      </w:pPr>
    </w:p>
    <w:p w:rsidR="00616C5C" w:rsidRPr="00882856" w:rsidRDefault="00616C5C">
      <w:pPr>
        <w:autoSpaceDE w:val="0"/>
        <w:autoSpaceDN w:val="0"/>
        <w:adjustRightInd w:val="0"/>
        <w:jc w:val="both"/>
        <w:rPr>
          <w:sz w:val="18"/>
        </w:rPr>
      </w:pPr>
      <w:r w:rsidRPr="00882856">
        <w:rPr>
          <w:sz w:val="18"/>
        </w:rPr>
        <w:t>The type of disposition (</w:t>
      </w:r>
      <w:r w:rsidR="00D7450F" w:rsidRPr="00882856">
        <w:rPr>
          <w:sz w:val="18"/>
        </w:rPr>
        <w:t xml:space="preserve">delivered, </w:t>
      </w:r>
      <w:r w:rsidRPr="00882856">
        <w:rPr>
          <w:sz w:val="18"/>
        </w:rPr>
        <w:t xml:space="preserve">consumed, stored, etc.) is determined </w:t>
      </w:r>
      <w:r w:rsidR="007A3437">
        <w:rPr>
          <w:sz w:val="18"/>
        </w:rPr>
        <w:t>by</w:t>
      </w:r>
      <w:r w:rsidRPr="00882856">
        <w:rPr>
          <w:sz w:val="18"/>
        </w:rPr>
        <w:t xml:space="preserve"> the physical possession of the gas within your company-operated production, transportation, storage, or distribution facilities at the point of disposition. </w:t>
      </w:r>
    </w:p>
    <w:p w:rsidR="00616C5C" w:rsidRPr="00882856" w:rsidRDefault="00616C5C">
      <w:pPr>
        <w:autoSpaceDE w:val="0"/>
        <w:autoSpaceDN w:val="0"/>
        <w:adjustRightInd w:val="0"/>
        <w:jc w:val="both"/>
        <w:rPr>
          <w:sz w:val="18"/>
        </w:rPr>
      </w:pPr>
      <w:r w:rsidRPr="00882856">
        <w:rPr>
          <w:sz w:val="18"/>
        </w:rPr>
        <w:t>R</w:t>
      </w:r>
      <w:r w:rsidR="007A3437">
        <w:rPr>
          <w:sz w:val="18"/>
        </w:rPr>
        <w:t>eport r</w:t>
      </w:r>
      <w:r w:rsidRPr="00882856">
        <w:rPr>
          <w:sz w:val="18"/>
        </w:rPr>
        <w:t xml:space="preserve">evenue information only for </w:t>
      </w:r>
      <w:r w:rsidR="00D7450F" w:rsidRPr="00882856">
        <w:rPr>
          <w:sz w:val="18"/>
        </w:rPr>
        <w:t xml:space="preserve">volumes sold and </w:t>
      </w:r>
      <w:r w:rsidRPr="00882856">
        <w:rPr>
          <w:sz w:val="18"/>
        </w:rPr>
        <w:t xml:space="preserve">delivered directly to the </w:t>
      </w:r>
      <w:r w:rsidR="00D7450F" w:rsidRPr="00882856">
        <w:rPr>
          <w:sz w:val="18"/>
        </w:rPr>
        <w:t>end-use customers</w:t>
      </w:r>
      <w:r w:rsidR="007A3437">
        <w:rPr>
          <w:sz w:val="18"/>
        </w:rPr>
        <w:t>.</w:t>
      </w:r>
      <w:r w:rsidR="000B1881">
        <w:rPr>
          <w:sz w:val="18"/>
        </w:rPr>
        <w:t xml:space="preserve"> </w:t>
      </w:r>
      <w:r w:rsidR="007A3437">
        <w:rPr>
          <w:sz w:val="18"/>
        </w:rPr>
        <w:t>Revenues should be</w:t>
      </w:r>
      <w:r w:rsidR="00D7450F" w:rsidRPr="00882856">
        <w:rPr>
          <w:sz w:val="18"/>
        </w:rPr>
        <w:t xml:space="preserve"> gross revenues</w:t>
      </w:r>
      <w:r w:rsidR="007A3437">
        <w:rPr>
          <w:sz w:val="18"/>
        </w:rPr>
        <w:t>,</w:t>
      </w:r>
      <w:r w:rsidR="00D7450F" w:rsidRPr="00882856">
        <w:rPr>
          <w:sz w:val="18"/>
        </w:rPr>
        <w:t xml:space="preserve"> </w:t>
      </w:r>
      <w:r w:rsidRPr="00882856">
        <w:rPr>
          <w:sz w:val="18"/>
        </w:rPr>
        <w:t>includ</w:t>
      </w:r>
      <w:r w:rsidR="00D7450F" w:rsidRPr="00882856">
        <w:rPr>
          <w:sz w:val="18"/>
        </w:rPr>
        <w:t>ing</w:t>
      </w:r>
      <w:r w:rsidRPr="00882856">
        <w:rPr>
          <w:sz w:val="18"/>
        </w:rPr>
        <w:t xml:space="preserve"> any and all demand charges, commodity charges, </w:t>
      </w:r>
      <w:r w:rsidR="00D7450F" w:rsidRPr="00882856">
        <w:rPr>
          <w:sz w:val="18"/>
        </w:rPr>
        <w:t xml:space="preserve">taxes, </w:t>
      </w:r>
      <w:r w:rsidRPr="00882856">
        <w:rPr>
          <w:sz w:val="18"/>
        </w:rPr>
        <w:t xml:space="preserve">surcharges, </w:t>
      </w:r>
      <w:r w:rsidR="00D7450F" w:rsidRPr="00882856">
        <w:rPr>
          <w:sz w:val="18"/>
        </w:rPr>
        <w:t>adjustments</w:t>
      </w:r>
      <w:r w:rsidR="007A3437">
        <w:rPr>
          <w:sz w:val="18"/>
        </w:rPr>
        <w:t>,</w:t>
      </w:r>
      <w:r w:rsidR="00D7450F" w:rsidRPr="00882856">
        <w:rPr>
          <w:sz w:val="18"/>
        </w:rPr>
        <w:t xml:space="preserve"> </w:t>
      </w:r>
      <w:r w:rsidRPr="00882856">
        <w:rPr>
          <w:sz w:val="18"/>
        </w:rPr>
        <w:t xml:space="preserve">or other charges </w:t>
      </w:r>
      <w:r w:rsidR="00D7450F" w:rsidRPr="00882856">
        <w:rPr>
          <w:sz w:val="18"/>
        </w:rPr>
        <w:t>billed for gas delivered.</w:t>
      </w:r>
      <w:r w:rsidR="000B1881">
        <w:rPr>
          <w:sz w:val="18"/>
        </w:rPr>
        <w:t xml:space="preserve"> </w:t>
      </w:r>
      <w:r w:rsidR="007A3437">
        <w:rPr>
          <w:sz w:val="18"/>
        </w:rPr>
        <w:t>You must include a</w:t>
      </w:r>
      <w:r w:rsidR="00F55ABC" w:rsidRPr="00882856">
        <w:rPr>
          <w:sz w:val="18"/>
        </w:rPr>
        <w:t>ny gains or losses associated with financial hedges.</w:t>
      </w:r>
      <w:r w:rsidR="000B1881">
        <w:rPr>
          <w:sz w:val="18"/>
        </w:rPr>
        <w:t xml:space="preserve"> </w:t>
      </w:r>
      <w:r w:rsidR="007A3437">
        <w:rPr>
          <w:sz w:val="18"/>
        </w:rPr>
        <w:t>Check the F box and i</w:t>
      </w:r>
      <w:r w:rsidRPr="00882856">
        <w:rPr>
          <w:sz w:val="18"/>
        </w:rPr>
        <w:t xml:space="preserve">ndicate by footnote if </w:t>
      </w:r>
      <w:r w:rsidR="007A3437">
        <w:rPr>
          <w:sz w:val="18"/>
        </w:rPr>
        <w:t>you did not include taxes in your</w:t>
      </w:r>
      <w:r w:rsidRPr="00882856">
        <w:rPr>
          <w:sz w:val="18"/>
        </w:rPr>
        <w:t xml:space="preserve"> revenue figures. </w:t>
      </w:r>
      <w:r w:rsidR="007A3437">
        <w:rPr>
          <w:sz w:val="18"/>
          <w:szCs w:val="18"/>
        </w:rPr>
        <w:t>Round a</w:t>
      </w:r>
      <w:r w:rsidRPr="00882856">
        <w:rPr>
          <w:sz w:val="18"/>
          <w:szCs w:val="18"/>
        </w:rPr>
        <w:t>ll revenue values to the nearest whole number of dollars.</w:t>
      </w:r>
    </w:p>
    <w:p w:rsidR="00616C5C" w:rsidRPr="00882856" w:rsidRDefault="00616C5C">
      <w:pPr>
        <w:autoSpaceDE w:val="0"/>
        <w:autoSpaceDN w:val="0"/>
        <w:adjustRightInd w:val="0"/>
        <w:jc w:val="both"/>
        <w:rPr>
          <w:sz w:val="18"/>
        </w:rPr>
      </w:pPr>
    </w:p>
    <w:p w:rsidR="00616C5C" w:rsidRPr="00882856" w:rsidRDefault="00616C5C">
      <w:pPr>
        <w:pStyle w:val="BodyText"/>
        <w:jc w:val="both"/>
        <w:rPr>
          <w:rFonts w:ascii="Times New Roman" w:hAnsi="Times New Roman" w:cs="Times New Roman"/>
        </w:rPr>
      </w:pPr>
      <w:r w:rsidRPr="00882856">
        <w:rPr>
          <w:rFonts w:ascii="Times New Roman" w:hAnsi="Times New Roman" w:cs="Times New Roman"/>
        </w:rPr>
        <w:t>The average number of consumers during the year, for the purpose of this report, is the sum of the number of consumers attached to your system at the end of each month divided by twelve.</w:t>
      </w:r>
      <w:r w:rsidR="000B1881">
        <w:rPr>
          <w:rFonts w:ascii="Times New Roman" w:hAnsi="Times New Roman" w:cs="Times New Roman"/>
        </w:rPr>
        <w:t xml:space="preserve"> </w:t>
      </w:r>
    </w:p>
    <w:p w:rsidR="00616C5C" w:rsidRPr="00882856" w:rsidRDefault="00616C5C">
      <w:pPr>
        <w:autoSpaceDE w:val="0"/>
        <w:autoSpaceDN w:val="0"/>
        <w:adjustRightInd w:val="0"/>
        <w:jc w:val="both"/>
        <w:rPr>
          <w:color w:val="000000"/>
          <w:sz w:val="18"/>
          <w:szCs w:val="18"/>
        </w:rPr>
      </w:pPr>
    </w:p>
    <w:p w:rsidR="00616C5C" w:rsidRPr="00882856" w:rsidRDefault="007A3437">
      <w:pPr>
        <w:autoSpaceDE w:val="0"/>
        <w:autoSpaceDN w:val="0"/>
        <w:adjustRightInd w:val="0"/>
        <w:jc w:val="both"/>
        <w:rPr>
          <w:color w:val="000000"/>
          <w:sz w:val="18"/>
          <w:szCs w:val="18"/>
        </w:rPr>
      </w:pPr>
      <w:r>
        <w:rPr>
          <w:color w:val="000000"/>
          <w:sz w:val="18"/>
          <w:szCs w:val="18"/>
        </w:rPr>
        <w:t>Count e</w:t>
      </w:r>
      <w:r w:rsidR="00616C5C" w:rsidRPr="00882856">
        <w:rPr>
          <w:color w:val="000000"/>
          <w:sz w:val="18"/>
          <w:szCs w:val="18"/>
        </w:rPr>
        <w:t xml:space="preserve">ach dwelling, building, plant, establishment, or location as a separate consumer for this report, whether or not centrally billed and whether or not provided with more than one type of service, </w:t>
      </w:r>
      <w:r>
        <w:rPr>
          <w:color w:val="000000"/>
          <w:sz w:val="18"/>
          <w:szCs w:val="18"/>
        </w:rPr>
        <w:t>(</w:t>
      </w:r>
      <w:r w:rsidR="00616C5C" w:rsidRPr="00882856">
        <w:rPr>
          <w:color w:val="000000"/>
          <w:sz w:val="18"/>
          <w:szCs w:val="18"/>
        </w:rPr>
        <w:t>e.g., firm and interruptible service</w:t>
      </w:r>
      <w:r>
        <w:rPr>
          <w:color w:val="000000"/>
          <w:sz w:val="18"/>
          <w:szCs w:val="18"/>
        </w:rPr>
        <w:t>)</w:t>
      </w:r>
      <w:r w:rsidR="00616C5C" w:rsidRPr="00882856">
        <w:rPr>
          <w:color w:val="000000"/>
          <w:sz w:val="18"/>
          <w:szCs w:val="18"/>
        </w:rPr>
        <w:t>.</w:t>
      </w:r>
    </w:p>
    <w:p w:rsidR="00616C5C" w:rsidRPr="00882856" w:rsidRDefault="00616C5C">
      <w:pPr>
        <w:autoSpaceDE w:val="0"/>
        <w:autoSpaceDN w:val="0"/>
        <w:adjustRightInd w:val="0"/>
        <w:jc w:val="both"/>
        <w:rPr>
          <w:color w:val="000000"/>
          <w:sz w:val="18"/>
          <w:szCs w:val="18"/>
        </w:rPr>
      </w:pPr>
    </w:p>
    <w:p w:rsidR="00616C5C" w:rsidRPr="00882856" w:rsidRDefault="007A3437">
      <w:pPr>
        <w:autoSpaceDE w:val="0"/>
        <w:autoSpaceDN w:val="0"/>
        <w:adjustRightInd w:val="0"/>
        <w:jc w:val="both"/>
        <w:rPr>
          <w:color w:val="000000"/>
          <w:sz w:val="18"/>
          <w:szCs w:val="18"/>
        </w:rPr>
      </w:pPr>
      <w:r>
        <w:rPr>
          <w:color w:val="000000"/>
          <w:sz w:val="18"/>
          <w:szCs w:val="18"/>
        </w:rPr>
        <w:t>Classify your c</w:t>
      </w:r>
      <w:r w:rsidR="00616C5C" w:rsidRPr="00882856">
        <w:rPr>
          <w:color w:val="000000"/>
          <w:sz w:val="18"/>
          <w:szCs w:val="18"/>
        </w:rPr>
        <w:t xml:space="preserve">onsumers by category </w:t>
      </w:r>
      <w:r>
        <w:rPr>
          <w:color w:val="000000"/>
          <w:sz w:val="18"/>
          <w:szCs w:val="18"/>
        </w:rPr>
        <w:t>using</w:t>
      </w:r>
      <w:r w:rsidR="00616C5C" w:rsidRPr="00882856">
        <w:rPr>
          <w:color w:val="000000"/>
          <w:sz w:val="18"/>
          <w:szCs w:val="18"/>
        </w:rPr>
        <w:t xml:space="preserve"> the definitions provided below.</w:t>
      </w:r>
      <w:r w:rsidR="000B1881">
        <w:rPr>
          <w:color w:val="000000"/>
          <w:sz w:val="18"/>
          <w:szCs w:val="18"/>
        </w:rPr>
        <w:t xml:space="preserve"> </w:t>
      </w:r>
      <w:r>
        <w:rPr>
          <w:color w:val="000000"/>
          <w:sz w:val="18"/>
          <w:szCs w:val="18"/>
        </w:rPr>
        <w:t>Classify m</w:t>
      </w:r>
      <w:r w:rsidR="00616C5C" w:rsidRPr="00882856">
        <w:rPr>
          <w:color w:val="000000"/>
          <w:sz w:val="18"/>
          <w:szCs w:val="18"/>
        </w:rPr>
        <w:t xml:space="preserve">ultiple-use or combination consumers </w:t>
      </w:r>
      <w:r>
        <w:rPr>
          <w:color w:val="000000"/>
          <w:sz w:val="18"/>
          <w:szCs w:val="18"/>
        </w:rPr>
        <w:t>(</w:t>
      </w:r>
      <w:r w:rsidR="00616C5C" w:rsidRPr="00882856">
        <w:rPr>
          <w:color w:val="000000"/>
          <w:sz w:val="18"/>
          <w:szCs w:val="18"/>
        </w:rPr>
        <w:t>such as apartment buildings with commercial establishments, retail stores with attached dwellings, or industrial plants with on-site office space or buildings served from a common meter</w:t>
      </w:r>
      <w:r>
        <w:rPr>
          <w:color w:val="000000"/>
          <w:sz w:val="18"/>
          <w:szCs w:val="18"/>
        </w:rPr>
        <w:t>)</w:t>
      </w:r>
      <w:r w:rsidR="00616C5C" w:rsidRPr="00882856">
        <w:rPr>
          <w:color w:val="000000"/>
          <w:sz w:val="18"/>
          <w:szCs w:val="18"/>
        </w:rPr>
        <w:t xml:space="preserve"> based on the predominate volumetric usage.</w:t>
      </w:r>
      <w:r w:rsidR="00C804ED">
        <w:rPr>
          <w:color w:val="000000"/>
          <w:sz w:val="18"/>
          <w:szCs w:val="18"/>
        </w:rPr>
        <w:t xml:space="preserve"> </w:t>
      </w:r>
      <w:r w:rsidR="00616C5C" w:rsidRPr="00882856">
        <w:rPr>
          <w:color w:val="000000"/>
          <w:sz w:val="18"/>
          <w:szCs w:val="18"/>
        </w:rPr>
        <w:t xml:space="preserve">If certain categories </w:t>
      </w:r>
      <w:r w:rsidR="00796139">
        <w:rPr>
          <w:color w:val="000000"/>
          <w:sz w:val="18"/>
          <w:szCs w:val="18"/>
        </w:rPr>
        <w:t>(</w:t>
      </w:r>
      <w:r w:rsidR="00616C5C" w:rsidRPr="00882856">
        <w:rPr>
          <w:color w:val="000000"/>
          <w:sz w:val="18"/>
          <w:szCs w:val="18"/>
        </w:rPr>
        <w:t>e.g</w:t>
      </w:r>
      <w:r w:rsidR="00796139">
        <w:rPr>
          <w:color w:val="000000"/>
          <w:sz w:val="18"/>
          <w:szCs w:val="18"/>
        </w:rPr>
        <w:t>.</w:t>
      </w:r>
      <w:r w:rsidR="00616C5C" w:rsidRPr="00882856">
        <w:rPr>
          <w:color w:val="000000"/>
          <w:sz w:val="18"/>
          <w:szCs w:val="18"/>
        </w:rPr>
        <w:t xml:space="preserve"> residential </w:t>
      </w:r>
      <w:r w:rsidR="00796139">
        <w:rPr>
          <w:color w:val="000000"/>
          <w:sz w:val="18"/>
          <w:szCs w:val="18"/>
        </w:rPr>
        <w:t>or</w:t>
      </w:r>
      <w:r w:rsidR="00616C5C" w:rsidRPr="00882856">
        <w:rPr>
          <w:color w:val="000000"/>
          <w:sz w:val="18"/>
          <w:szCs w:val="18"/>
        </w:rPr>
        <w:t xml:space="preserve"> commercial</w:t>
      </w:r>
      <w:r w:rsidR="00796139">
        <w:rPr>
          <w:color w:val="000000"/>
          <w:sz w:val="18"/>
          <w:szCs w:val="18"/>
        </w:rPr>
        <w:t>)</w:t>
      </w:r>
      <w:r w:rsidR="00616C5C" w:rsidRPr="00882856">
        <w:rPr>
          <w:color w:val="000000"/>
          <w:sz w:val="18"/>
          <w:szCs w:val="18"/>
        </w:rPr>
        <w:t xml:space="preserve"> are carried on a combined basis in your accounts, provide your best estimate of the information for each category separately. If you have no reasonable basis for </w:t>
      </w:r>
      <w:r w:rsidR="00D7450F" w:rsidRPr="00882856">
        <w:rPr>
          <w:color w:val="000000"/>
          <w:sz w:val="18"/>
          <w:szCs w:val="18"/>
        </w:rPr>
        <w:t xml:space="preserve">categorizing the </w:t>
      </w:r>
      <w:r w:rsidR="00616C5C" w:rsidRPr="00882856">
        <w:rPr>
          <w:color w:val="000000"/>
          <w:sz w:val="18"/>
          <w:szCs w:val="18"/>
        </w:rPr>
        <w:t xml:space="preserve">estimates, enter the information </w:t>
      </w:r>
      <w:r w:rsidR="00D7450F" w:rsidRPr="00882856">
        <w:rPr>
          <w:color w:val="000000"/>
          <w:sz w:val="18"/>
          <w:szCs w:val="18"/>
        </w:rPr>
        <w:t>as “Other</w:t>
      </w:r>
      <w:r w:rsidR="00796139">
        <w:rPr>
          <w:color w:val="000000"/>
          <w:sz w:val="18"/>
          <w:szCs w:val="18"/>
        </w:rPr>
        <w:t>,</w:t>
      </w:r>
      <w:r w:rsidR="00D7450F" w:rsidRPr="00882856">
        <w:rPr>
          <w:color w:val="000000"/>
          <w:sz w:val="18"/>
          <w:szCs w:val="18"/>
        </w:rPr>
        <w:t>”</w:t>
      </w:r>
      <w:r w:rsidR="00796139">
        <w:rPr>
          <w:color w:val="000000"/>
          <w:sz w:val="18"/>
          <w:szCs w:val="18"/>
        </w:rPr>
        <w:t xml:space="preserve"> check the F box,</w:t>
      </w:r>
      <w:r w:rsidR="00D7450F" w:rsidRPr="00882856">
        <w:rPr>
          <w:color w:val="000000"/>
          <w:sz w:val="18"/>
          <w:szCs w:val="18"/>
        </w:rPr>
        <w:t xml:space="preserve"> </w:t>
      </w:r>
      <w:r w:rsidR="00616C5C" w:rsidRPr="00882856">
        <w:rPr>
          <w:color w:val="000000"/>
          <w:sz w:val="18"/>
          <w:szCs w:val="18"/>
        </w:rPr>
        <w:t>and describe</w:t>
      </w:r>
      <w:r w:rsidR="00796139">
        <w:rPr>
          <w:color w:val="000000"/>
          <w:sz w:val="18"/>
          <w:szCs w:val="18"/>
        </w:rPr>
        <w:t xml:space="preserve"> it</w:t>
      </w:r>
      <w:r w:rsidR="00616C5C" w:rsidRPr="00882856">
        <w:rPr>
          <w:color w:val="000000"/>
          <w:sz w:val="18"/>
          <w:szCs w:val="18"/>
        </w:rPr>
        <w:t xml:space="preserve"> in a footnote in </w:t>
      </w:r>
      <w:r w:rsidR="00D7450F" w:rsidRPr="00882856">
        <w:rPr>
          <w:color w:val="000000"/>
          <w:sz w:val="18"/>
          <w:szCs w:val="18"/>
        </w:rPr>
        <w:t>Part 7</w:t>
      </w:r>
      <w:r w:rsidR="00616C5C" w:rsidRPr="00882856">
        <w:rPr>
          <w:color w:val="000000"/>
          <w:sz w:val="18"/>
          <w:szCs w:val="18"/>
        </w:rPr>
        <w:t xml:space="preserve">. </w:t>
      </w:r>
    </w:p>
    <w:p w:rsidR="00616C5C" w:rsidRPr="00882856" w:rsidRDefault="00616C5C">
      <w:pPr>
        <w:autoSpaceDE w:val="0"/>
        <w:autoSpaceDN w:val="0"/>
        <w:adjustRightInd w:val="0"/>
        <w:jc w:val="both"/>
        <w:rPr>
          <w:color w:val="000000"/>
          <w:sz w:val="18"/>
          <w:szCs w:val="18"/>
        </w:rPr>
      </w:pPr>
    </w:p>
    <w:p w:rsidR="00616C5C" w:rsidRPr="00882856" w:rsidRDefault="00796139">
      <w:pPr>
        <w:autoSpaceDE w:val="0"/>
        <w:autoSpaceDN w:val="0"/>
        <w:adjustRightInd w:val="0"/>
        <w:jc w:val="both"/>
        <w:rPr>
          <w:color w:val="000000"/>
          <w:sz w:val="18"/>
          <w:szCs w:val="18"/>
        </w:rPr>
      </w:pPr>
      <w:r>
        <w:rPr>
          <w:color w:val="000000"/>
          <w:sz w:val="18"/>
          <w:szCs w:val="18"/>
        </w:rPr>
        <w:t>Report d</w:t>
      </w:r>
      <w:r w:rsidR="00616C5C" w:rsidRPr="00882856">
        <w:rPr>
          <w:color w:val="000000"/>
          <w:sz w:val="18"/>
          <w:szCs w:val="18"/>
        </w:rPr>
        <w:t>eliveries directly to end-use consumers are to be reported based on the following definitions:</w:t>
      </w:r>
    </w:p>
    <w:p w:rsidR="00616C5C" w:rsidRPr="00882856" w:rsidRDefault="00616C5C">
      <w:pPr>
        <w:autoSpaceDE w:val="0"/>
        <w:autoSpaceDN w:val="0"/>
        <w:adjustRightInd w:val="0"/>
        <w:spacing w:before="100" w:after="100"/>
        <w:jc w:val="both"/>
        <w:rPr>
          <w:sz w:val="18"/>
          <w:szCs w:val="20"/>
        </w:rPr>
      </w:pPr>
      <w:r w:rsidRPr="00882856">
        <w:rPr>
          <w:b/>
          <w:bCs/>
          <w:sz w:val="18"/>
          <w:szCs w:val="20"/>
        </w:rPr>
        <w:t>Residential</w:t>
      </w:r>
      <w:r w:rsidRPr="00882856">
        <w:rPr>
          <w:sz w:val="18"/>
          <w:szCs w:val="20"/>
        </w:rPr>
        <w:t xml:space="preserve">: </w:t>
      </w:r>
      <w:r w:rsidR="0081084A" w:rsidRPr="00882856">
        <w:rPr>
          <w:sz w:val="18"/>
          <w:szCs w:val="20"/>
        </w:rPr>
        <w:t xml:space="preserve">An energy-consuming sector that consists of living quarters for private households. Common uses of energy associated with this sector include space heating, water heating, and cooking. The residential sector includes mobile homes and apartment buildings </w:t>
      </w:r>
      <w:r w:rsidR="00E65898">
        <w:rPr>
          <w:sz w:val="18"/>
          <w:szCs w:val="20"/>
        </w:rPr>
        <w:t>(</w:t>
      </w:r>
      <w:r w:rsidR="0081084A" w:rsidRPr="00882856">
        <w:rPr>
          <w:sz w:val="18"/>
          <w:szCs w:val="20"/>
        </w:rPr>
        <w:t>whether privately owned or publicly subsidized</w:t>
      </w:r>
      <w:r w:rsidR="00E65898">
        <w:rPr>
          <w:sz w:val="18"/>
          <w:szCs w:val="20"/>
        </w:rPr>
        <w:t>)</w:t>
      </w:r>
      <w:r w:rsidR="0081084A" w:rsidRPr="00882856">
        <w:rPr>
          <w:sz w:val="18"/>
          <w:szCs w:val="20"/>
        </w:rPr>
        <w:t xml:space="preserve"> and excludes institutional living quarters.</w:t>
      </w:r>
    </w:p>
    <w:p w:rsidR="00616C5C" w:rsidRPr="00882856" w:rsidRDefault="00616C5C">
      <w:pPr>
        <w:autoSpaceDE w:val="0"/>
        <w:autoSpaceDN w:val="0"/>
        <w:adjustRightInd w:val="0"/>
        <w:spacing w:before="100" w:after="100"/>
        <w:jc w:val="both"/>
        <w:rPr>
          <w:color w:val="000000"/>
          <w:sz w:val="18"/>
          <w:szCs w:val="22"/>
        </w:rPr>
      </w:pPr>
      <w:r w:rsidRPr="00882856">
        <w:rPr>
          <w:b/>
          <w:bCs/>
          <w:sz w:val="18"/>
          <w:szCs w:val="20"/>
        </w:rPr>
        <w:t>Commercial</w:t>
      </w:r>
      <w:r w:rsidRPr="00882856">
        <w:rPr>
          <w:sz w:val="18"/>
          <w:szCs w:val="20"/>
        </w:rPr>
        <w:t xml:space="preserve">: </w:t>
      </w:r>
      <w:r w:rsidR="0081084A" w:rsidRPr="00882856">
        <w:rPr>
          <w:sz w:val="18"/>
          <w:szCs w:val="20"/>
        </w:rPr>
        <w:t xml:space="preserve">An energy-consuming sector that consists of service-providing facilities and equipment of businesses; </w:t>
      </w:r>
      <w:r w:rsidR="00E65898">
        <w:rPr>
          <w:sz w:val="18"/>
          <w:szCs w:val="20"/>
        </w:rPr>
        <w:t>f</w:t>
      </w:r>
      <w:r w:rsidR="0081084A" w:rsidRPr="00882856">
        <w:rPr>
          <w:sz w:val="18"/>
          <w:szCs w:val="20"/>
        </w:rPr>
        <w:t xml:space="preserve">ederal, </w:t>
      </w:r>
      <w:r w:rsidR="00D5673A" w:rsidRPr="00882856">
        <w:rPr>
          <w:sz w:val="18"/>
          <w:szCs w:val="20"/>
        </w:rPr>
        <w:t>state</w:t>
      </w:r>
      <w:r w:rsidR="0081084A" w:rsidRPr="00882856">
        <w:rPr>
          <w:sz w:val="18"/>
          <w:szCs w:val="20"/>
        </w:rPr>
        <w:t>, and local governments; and other private and public organizations, such as religious, social, or fraternal groups. The commercial sector includes institutional living quarters.</w:t>
      </w:r>
      <w:r w:rsidR="000B1881">
        <w:rPr>
          <w:sz w:val="18"/>
          <w:szCs w:val="20"/>
        </w:rPr>
        <w:t xml:space="preserve"> </w:t>
      </w:r>
      <w:r w:rsidR="0081084A" w:rsidRPr="00882856">
        <w:rPr>
          <w:sz w:val="18"/>
          <w:szCs w:val="20"/>
        </w:rPr>
        <w:t xml:space="preserve">Common uses of energy associated with this sector include space heating, water heating, cooking, and running a wide variety of equipment. This sector includes generators that produce electricity and/or useful thermal output primarily to support the activities of the above-mentioned commercial establishments. </w:t>
      </w:r>
      <w:r w:rsidR="00E65898">
        <w:rPr>
          <w:sz w:val="18"/>
          <w:szCs w:val="20"/>
        </w:rPr>
        <w:t>Do not include v</w:t>
      </w:r>
      <w:r w:rsidR="0081084A" w:rsidRPr="00882856">
        <w:rPr>
          <w:sz w:val="18"/>
          <w:szCs w:val="20"/>
        </w:rPr>
        <w:t xml:space="preserve">ehicle fuel </w:t>
      </w:r>
      <w:r w:rsidR="00BC3CFB" w:rsidRPr="00882856">
        <w:rPr>
          <w:sz w:val="18"/>
          <w:szCs w:val="20"/>
        </w:rPr>
        <w:t xml:space="preserve">and company use </w:t>
      </w:r>
      <w:r w:rsidR="0081084A" w:rsidRPr="00882856">
        <w:rPr>
          <w:sz w:val="18"/>
          <w:szCs w:val="20"/>
        </w:rPr>
        <w:t>in the commercial sector.</w:t>
      </w:r>
    </w:p>
    <w:p w:rsidR="0037360C" w:rsidRDefault="00616C5C" w:rsidP="00E9378F">
      <w:pPr>
        <w:autoSpaceDE w:val="0"/>
        <w:autoSpaceDN w:val="0"/>
        <w:adjustRightInd w:val="0"/>
        <w:jc w:val="both"/>
        <w:rPr>
          <w:b/>
          <w:bCs/>
          <w:sz w:val="18"/>
          <w:szCs w:val="20"/>
        </w:rPr>
      </w:pPr>
      <w:r w:rsidRPr="00882856">
        <w:rPr>
          <w:b/>
          <w:bCs/>
          <w:sz w:val="18"/>
          <w:szCs w:val="20"/>
        </w:rPr>
        <w:t>Industrial</w:t>
      </w:r>
      <w:r w:rsidRPr="00882856">
        <w:rPr>
          <w:sz w:val="18"/>
          <w:szCs w:val="20"/>
        </w:rPr>
        <w:t xml:space="preserve">: </w:t>
      </w:r>
      <w:r w:rsidR="00CA345D" w:rsidRPr="00CA345D">
        <w:rPr>
          <w:sz w:val="18"/>
          <w:szCs w:val="20"/>
        </w:rPr>
        <w:t>An energy-consuming sector that consists of all facilities and equipment used for producing, processing, or assembling goods. The industrial sector encompasses the following types of activity: manufacturing (North American Industry Classification System (NAICS) codes 31-33); agriculture, forestry, and fishing and hunting (NAICS 11); mining, including oil and gas extraction (NAICS 21); and construction (NAICS 23). Overall energy use in this sector is largely for process heat and powering machinery, with lesser amounts used for facility heating.</w:t>
      </w:r>
      <w:r w:rsidR="000B1881">
        <w:rPr>
          <w:sz w:val="18"/>
          <w:szCs w:val="20"/>
        </w:rPr>
        <w:t xml:space="preserve"> </w:t>
      </w:r>
      <w:r w:rsidR="00CA345D" w:rsidRPr="00CA345D">
        <w:rPr>
          <w:sz w:val="18"/>
          <w:szCs w:val="20"/>
        </w:rPr>
        <w:t>Natural gas is also used as raw material inputs to manufactured products. Note: This sector includes generators that produce electricity and/or useful thermal output primarily to support the above-mentioned industrial activities.</w:t>
      </w:r>
    </w:p>
    <w:p w:rsidR="0037360C" w:rsidRDefault="0037360C" w:rsidP="00E9378F">
      <w:pPr>
        <w:autoSpaceDE w:val="0"/>
        <w:autoSpaceDN w:val="0"/>
        <w:adjustRightInd w:val="0"/>
        <w:jc w:val="both"/>
        <w:rPr>
          <w:b/>
          <w:bCs/>
          <w:sz w:val="18"/>
          <w:szCs w:val="20"/>
        </w:rPr>
      </w:pPr>
    </w:p>
    <w:p w:rsidR="00616C5C" w:rsidRPr="00882856" w:rsidRDefault="00616C5C" w:rsidP="00E9378F">
      <w:pPr>
        <w:autoSpaceDE w:val="0"/>
        <w:autoSpaceDN w:val="0"/>
        <w:adjustRightInd w:val="0"/>
        <w:jc w:val="both"/>
        <w:rPr>
          <w:color w:val="000000"/>
          <w:sz w:val="18"/>
          <w:szCs w:val="22"/>
        </w:rPr>
      </w:pPr>
      <w:r w:rsidRPr="00882856">
        <w:rPr>
          <w:b/>
          <w:bCs/>
          <w:sz w:val="18"/>
          <w:szCs w:val="20"/>
        </w:rPr>
        <w:t>Electric power</w:t>
      </w:r>
      <w:r w:rsidRPr="00882856">
        <w:rPr>
          <w:sz w:val="18"/>
          <w:szCs w:val="20"/>
        </w:rPr>
        <w:t xml:space="preserve">: </w:t>
      </w:r>
      <w:r w:rsidR="00CA345D">
        <w:rPr>
          <w:sz w:val="18"/>
          <w:szCs w:val="20"/>
        </w:rPr>
        <w:t xml:space="preserve">An energy-consuming sector that consists of electricity-only plants and combined heat and power (CHP) plants, whose primary business is to sell electricity, or electricity and heat, to the public – </w:t>
      </w:r>
      <w:r w:rsidR="00CA345D">
        <w:rPr>
          <w:bCs/>
          <w:sz w:val="18"/>
          <w:szCs w:val="20"/>
        </w:rPr>
        <w:t>i.</w:t>
      </w:r>
      <w:r w:rsidR="00CA345D" w:rsidRPr="00E90E08">
        <w:rPr>
          <w:bCs/>
          <w:sz w:val="18"/>
          <w:szCs w:val="20"/>
        </w:rPr>
        <w:t xml:space="preserve">e., </w:t>
      </w:r>
      <w:r w:rsidR="00CA345D">
        <w:rPr>
          <w:bCs/>
          <w:sz w:val="18"/>
          <w:szCs w:val="20"/>
        </w:rPr>
        <w:t xml:space="preserve">NAICS </w:t>
      </w:r>
      <w:r w:rsidR="00CA345D" w:rsidRPr="00E90E08">
        <w:rPr>
          <w:bCs/>
          <w:sz w:val="18"/>
          <w:szCs w:val="20"/>
        </w:rPr>
        <w:t>22 plants</w:t>
      </w:r>
      <w:r w:rsidR="00CA345D">
        <w:rPr>
          <w:bCs/>
          <w:sz w:val="18"/>
          <w:szCs w:val="20"/>
        </w:rPr>
        <w:t>.</w:t>
      </w:r>
      <w:r w:rsidR="000B1881">
        <w:rPr>
          <w:bCs/>
          <w:sz w:val="18"/>
          <w:szCs w:val="20"/>
        </w:rPr>
        <w:t xml:space="preserve"> </w:t>
      </w:r>
      <w:r w:rsidR="00CA345D">
        <w:rPr>
          <w:bCs/>
          <w:sz w:val="18"/>
          <w:szCs w:val="20"/>
        </w:rPr>
        <w:t>Includes volumes consumed in company-owned generation facilities.</w:t>
      </w:r>
      <w:r w:rsidR="000B1881">
        <w:rPr>
          <w:bCs/>
          <w:sz w:val="18"/>
          <w:szCs w:val="20"/>
        </w:rPr>
        <w:t xml:space="preserve"> </w:t>
      </w:r>
      <w:r w:rsidR="00CA345D">
        <w:rPr>
          <w:color w:val="000000"/>
          <w:sz w:val="18"/>
          <w:szCs w:val="18"/>
        </w:rPr>
        <w:t>Interdepartmental volumes used to fuel company-owned generation facilities should be classified as electric power.</w:t>
      </w:r>
    </w:p>
    <w:p w:rsidR="0037360C" w:rsidRDefault="0037360C">
      <w:pPr>
        <w:autoSpaceDE w:val="0"/>
        <w:autoSpaceDN w:val="0"/>
        <w:adjustRightInd w:val="0"/>
        <w:jc w:val="both"/>
        <w:rPr>
          <w:b/>
          <w:bCs/>
          <w:color w:val="000000"/>
          <w:sz w:val="18"/>
          <w:szCs w:val="18"/>
        </w:rPr>
      </w:pPr>
    </w:p>
    <w:p w:rsidR="00616C5C" w:rsidRPr="00882856" w:rsidRDefault="00616C5C">
      <w:pPr>
        <w:autoSpaceDE w:val="0"/>
        <w:autoSpaceDN w:val="0"/>
        <w:adjustRightInd w:val="0"/>
        <w:jc w:val="both"/>
        <w:rPr>
          <w:color w:val="000000"/>
          <w:sz w:val="18"/>
          <w:szCs w:val="18"/>
        </w:rPr>
      </w:pPr>
      <w:r w:rsidRPr="00882856">
        <w:rPr>
          <w:b/>
          <w:bCs/>
          <w:color w:val="000000"/>
          <w:sz w:val="18"/>
          <w:szCs w:val="18"/>
        </w:rPr>
        <w:t xml:space="preserve">Vehicle fuel: </w:t>
      </w:r>
      <w:r w:rsidRPr="00882856">
        <w:rPr>
          <w:color w:val="000000"/>
          <w:sz w:val="18"/>
          <w:szCs w:val="18"/>
        </w:rPr>
        <w:t>Natural gas, either compressed (CNG) or liquefied (LNG)</w:t>
      </w:r>
      <w:r w:rsidR="00275AB6" w:rsidRPr="00882856">
        <w:rPr>
          <w:color w:val="000000"/>
          <w:sz w:val="18"/>
          <w:szCs w:val="18"/>
        </w:rPr>
        <w:t>,</w:t>
      </w:r>
      <w:r w:rsidR="00E65898">
        <w:rPr>
          <w:color w:val="000000"/>
          <w:sz w:val="18"/>
          <w:szCs w:val="18"/>
        </w:rPr>
        <w:t xml:space="preserve"> used to power</w:t>
      </w:r>
      <w:r w:rsidRPr="00882856">
        <w:rPr>
          <w:color w:val="000000"/>
          <w:sz w:val="18"/>
          <w:szCs w:val="18"/>
        </w:rPr>
        <w:t xml:space="preserve"> motor vehicles.</w:t>
      </w:r>
      <w:r w:rsidR="00A00CC5">
        <w:rPr>
          <w:color w:val="000000"/>
          <w:sz w:val="18"/>
          <w:szCs w:val="18"/>
        </w:rPr>
        <w:t xml:space="preserve"> Interdepartmental volumes used to fuel company-owned fleets should be classified a</w:t>
      </w:r>
      <w:r w:rsidR="001B750F">
        <w:rPr>
          <w:color w:val="000000"/>
          <w:sz w:val="18"/>
          <w:szCs w:val="18"/>
        </w:rPr>
        <w:t>s company use and reported on Line 12.5</w:t>
      </w:r>
      <w:r w:rsidR="00A00CC5">
        <w:rPr>
          <w:color w:val="000000"/>
          <w:sz w:val="18"/>
          <w:szCs w:val="18"/>
        </w:rPr>
        <w:t>.</w:t>
      </w:r>
      <w:r w:rsidR="00FD6458">
        <w:rPr>
          <w:color w:val="000000"/>
          <w:sz w:val="18"/>
          <w:szCs w:val="18"/>
        </w:rPr>
        <w:t xml:space="preserve"> </w:t>
      </w:r>
      <w:r w:rsidR="001B750F">
        <w:rPr>
          <w:color w:val="000000"/>
          <w:sz w:val="18"/>
          <w:szCs w:val="18"/>
        </w:rPr>
        <w:t>Please exclude fuel for company-owned fleets from Lines 10.5 and 11.5.</w:t>
      </w:r>
      <w:r w:rsidR="000B1881">
        <w:rPr>
          <w:color w:val="000000"/>
          <w:sz w:val="18"/>
          <w:szCs w:val="18"/>
        </w:rPr>
        <w:t xml:space="preserve"> </w:t>
      </w:r>
      <w:r w:rsidR="00E65898">
        <w:rPr>
          <w:color w:val="000000"/>
          <w:sz w:val="18"/>
          <w:szCs w:val="18"/>
        </w:rPr>
        <w:t xml:space="preserve">You can report </w:t>
      </w:r>
      <w:r w:rsidR="00FD6458">
        <w:rPr>
          <w:color w:val="000000"/>
          <w:sz w:val="18"/>
          <w:szCs w:val="18"/>
        </w:rPr>
        <w:t>CNG</w:t>
      </w:r>
      <w:r w:rsidR="00E65898">
        <w:rPr>
          <w:color w:val="000000"/>
          <w:sz w:val="18"/>
          <w:szCs w:val="18"/>
        </w:rPr>
        <w:t xml:space="preserve"> </w:t>
      </w:r>
      <w:r w:rsidR="00FD6458">
        <w:rPr>
          <w:color w:val="000000"/>
          <w:sz w:val="18"/>
          <w:szCs w:val="18"/>
        </w:rPr>
        <w:t>in thousand cubic feet (Mcf) or dekatherm conversion units.</w:t>
      </w:r>
    </w:p>
    <w:p w:rsidR="00616C5C" w:rsidRPr="00882856" w:rsidRDefault="00616C5C">
      <w:pPr>
        <w:autoSpaceDE w:val="0"/>
        <w:autoSpaceDN w:val="0"/>
        <w:adjustRightInd w:val="0"/>
        <w:jc w:val="both"/>
        <w:rPr>
          <w:b/>
          <w:bCs/>
          <w:color w:val="000000"/>
          <w:sz w:val="18"/>
          <w:szCs w:val="18"/>
        </w:rPr>
      </w:pPr>
    </w:p>
    <w:p w:rsidR="00616C5C" w:rsidRPr="00882856" w:rsidRDefault="00616C5C">
      <w:pPr>
        <w:autoSpaceDE w:val="0"/>
        <w:autoSpaceDN w:val="0"/>
        <w:adjustRightInd w:val="0"/>
        <w:jc w:val="both"/>
        <w:rPr>
          <w:color w:val="000000"/>
          <w:sz w:val="18"/>
          <w:szCs w:val="18"/>
        </w:rPr>
      </w:pPr>
      <w:r w:rsidRPr="00882856">
        <w:rPr>
          <w:b/>
          <w:bCs/>
          <w:color w:val="000000"/>
          <w:sz w:val="18"/>
          <w:szCs w:val="18"/>
        </w:rPr>
        <w:t>Other (not included in above categories)</w:t>
      </w:r>
      <w:r w:rsidR="00E65898">
        <w:rPr>
          <w:b/>
          <w:bCs/>
          <w:color w:val="000000"/>
          <w:sz w:val="18"/>
          <w:szCs w:val="18"/>
        </w:rPr>
        <w:t>/S</w:t>
      </w:r>
      <w:r w:rsidRPr="00882856">
        <w:rPr>
          <w:b/>
          <w:bCs/>
          <w:color w:val="000000"/>
          <w:sz w:val="18"/>
          <w:szCs w:val="18"/>
        </w:rPr>
        <w:t xml:space="preserve">pecify type: </w:t>
      </w:r>
      <w:r w:rsidR="00E65898">
        <w:rPr>
          <w:sz w:val="18"/>
          <w:szCs w:val="20"/>
        </w:rPr>
        <w:t>Use t</w:t>
      </w:r>
      <w:r w:rsidR="0081084A" w:rsidRPr="00882856">
        <w:rPr>
          <w:sz w:val="18"/>
          <w:szCs w:val="20"/>
        </w:rPr>
        <w:t xml:space="preserve">his category only </w:t>
      </w:r>
      <w:r w:rsidR="00E65898">
        <w:rPr>
          <w:sz w:val="18"/>
          <w:szCs w:val="20"/>
        </w:rPr>
        <w:t xml:space="preserve">for </w:t>
      </w:r>
      <w:r w:rsidR="0081084A" w:rsidRPr="00882856">
        <w:rPr>
          <w:sz w:val="18"/>
          <w:szCs w:val="20"/>
        </w:rPr>
        <w:t xml:space="preserve">service </w:t>
      </w:r>
      <w:r w:rsidR="00E65898">
        <w:rPr>
          <w:sz w:val="18"/>
          <w:szCs w:val="20"/>
        </w:rPr>
        <w:t xml:space="preserve">you </w:t>
      </w:r>
      <w:r w:rsidR="0081084A" w:rsidRPr="00882856">
        <w:rPr>
          <w:sz w:val="18"/>
          <w:szCs w:val="20"/>
        </w:rPr>
        <w:t xml:space="preserve">provided directly to consumers for which you are uncertain of the correct category </w:t>
      </w:r>
      <w:r w:rsidR="00F9051F">
        <w:rPr>
          <w:sz w:val="18"/>
          <w:szCs w:val="20"/>
        </w:rPr>
        <w:t>(</w:t>
      </w:r>
      <w:r w:rsidR="0081084A" w:rsidRPr="00882856">
        <w:rPr>
          <w:sz w:val="18"/>
          <w:szCs w:val="20"/>
        </w:rPr>
        <w:t>residential, commercial, industrial, electric power</w:t>
      </w:r>
      <w:r w:rsidR="00F9051F">
        <w:rPr>
          <w:sz w:val="18"/>
          <w:szCs w:val="20"/>
        </w:rPr>
        <w:t>, and vehicle fuel)</w:t>
      </w:r>
      <w:r w:rsidR="0081084A" w:rsidRPr="00882856">
        <w:rPr>
          <w:sz w:val="18"/>
          <w:szCs w:val="20"/>
        </w:rPr>
        <w:t xml:space="preserve">. </w:t>
      </w:r>
      <w:r w:rsidR="00F9051F">
        <w:rPr>
          <w:sz w:val="18"/>
          <w:szCs w:val="20"/>
        </w:rPr>
        <w:t>U</w:t>
      </w:r>
      <w:r w:rsidR="0081084A" w:rsidRPr="00882856">
        <w:rPr>
          <w:sz w:val="18"/>
          <w:szCs w:val="20"/>
        </w:rPr>
        <w:t>se the space provided to specify the type of delivery you</w:t>
      </w:r>
      <w:r w:rsidR="00F9051F">
        <w:rPr>
          <w:sz w:val="18"/>
          <w:szCs w:val="20"/>
        </w:rPr>
        <w:t xml:space="preserve"> are</w:t>
      </w:r>
      <w:r w:rsidR="0081084A" w:rsidRPr="00882856">
        <w:rPr>
          <w:sz w:val="18"/>
          <w:szCs w:val="20"/>
        </w:rPr>
        <w:t xml:space="preserve"> report</w:t>
      </w:r>
      <w:r w:rsidR="00F9051F">
        <w:rPr>
          <w:sz w:val="18"/>
          <w:szCs w:val="20"/>
        </w:rPr>
        <w:t>ing</w:t>
      </w:r>
      <w:r w:rsidR="0081084A" w:rsidRPr="00882856">
        <w:rPr>
          <w:sz w:val="18"/>
          <w:szCs w:val="20"/>
        </w:rPr>
        <w:t xml:space="preserve"> here.</w:t>
      </w:r>
    </w:p>
    <w:p w:rsidR="00616C5C" w:rsidRPr="00882856" w:rsidRDefault="00616C5C">
      <w:pPr>
        <w:autoSpaceDE w:val="0"/>
        <w:autoSpaceDN w:val="0"/>
        <w:adjustRightInd w:val="0"/>
        <w:jc w:val="both"/>
        <w:rPr>
          <w:b/>
          <w:bCs/>
          <w:i/>
          <w:iCs/>
          <w:color w:val="000000"/>
          <w:sz w:val="18"/>
          <w:szCs w:val="18"/>
        </w:rPr>
      </w:pPr>
    </w:p>
    <w:p w:rsidR="0081084A" w:rsidRPr="00882856" w:rsidRDefault="00616C5C" w:rsidP="0081084A">
      <w:pPr>
        <w:jc w:val="both"/>
        <w:rPr>
          <w:color w:val="000000"/>
          <w:sz w:val="18"/>
          <w:szCs w:val="18"/>
        </w:rPr>
      </w:pPr>
      <w:r w:rsidRPr="00882856">
        <w:rPr>
          <w:b/>
          <w:bCs/>
          <w:color w:val="000000"/>
          <w:sz w:val="18"/>
          <w:szCs w:val="18"/>
        </w:rPr>
        <w:t xml:space="preserve">9.0 Heat content of gas delivered to consumers (Btu/cf): </w:t>
      </w:r>
      <w:r w:rsidR="00F9051F">
        <w:rPr>
          <w:color w:val="000000"/>
          <w:sz w:val="18"/>
          <w:szCs w:val="18"/>
        </w:rPr>
        <w:t>Compute t</w:t>
      </w:r>
      <w:r w:rsidR="0081084A" w:rsidRPr="00882856">
        <w:rPr>
          <w:color w:val="000000"/>
          <w:sz w:val="18"/>
          <w:szCs w:val="18"/>
        </w:rPr>
        <w:t xml:space="preserve">he average </w:t>
      </w:r>
      <w:r w:rsidR="000A1754" w:rsidRPr="00882856">
        <w:rPr>
          <w:color w:val="000000"/>
          <w:sz w:val="18"/>
          <w:szCs w:val="18"/>
        </w:rPr>
        <w:t xml:space="preserve">annual </w:t>
      </w:r>
      <w:r w:rsidR="0081084A" w:rsidRPr="00882856">
        <w:rPr>
          <w:color w:val="000000"/>
          <w:sz w:val="18"/>
          <w:szCs w:val="18"/>
        </w:rPr>
        <w:t xml:space="preserve">heat content (Btu) by summing the total Btu delivered </w:t>
      </w:r>
      <w:r w:rsidR="000A1754" w:rsidRPr="00882856">
        <w:rPr>
          <w:color w:val="000000"/>
          <w:sz w:val="18"/>
          <w:szCs w:val="18"/>
        </w:rPr>
        <w:t>during the report year</w:t>
      </w:r>
      <w:r w:rsidR="0081084A" w:rsidRPr="00882856">
        <w:rPr>
          <w:color w:val="000000"/>
          <w:sz w:val="18"/>
          <w:szCs w:val="18"/>
        </w:rPr>
        <w:t xml:space="preserve"> (volume delivered directly to consumers multiplied by average Btu content per unit volume) and dividing by the total volume delivered directly to consumers during that </w:t>
      </w:r>
      <w:r w:rsidR="000A1754" w:rsidRPr="00882856">
        <w:rPr>
          <w:color w:val="000000"/>
          <w:sz w:val="18"/>
          <w:szCs w:val="18"/>
        </w:rPr>
        <w:t>year</w:t>
      </w:r>
      <w:r w:rsidR="0081084A" w:rsidRPr="00882856">
        <w:rPr>
          <w:color w:val="000000"/>
          <w:sz w:val="18"/>
          <w:szCs w:val="18"/>
        </w:rPr>
        <w:t>. The value for heat content is expected to be in the</w:t>
      </w:r>
      <w:r w:rsidR="000A1754" w:rsidRPr="00882856">
        <w:rPr>
          <w:color w:val="000000"/>
          <w:sz w:val="18"/>
          <w:szCs w:val="18"/>
        </w:rPr>
        <w:t xml:space="preserve"> range of 900 to 1</w:t>
      </w:r>
      <w:r w:rsidR="00F9051F">
        <w:rPr>
          <w:color w:val="000000"/>
          <w:sz w:val="18"/>
          <w:szCs w:val="18"/>
        </w:rPr>
        <w:t>,</w:t>
      </w:r>
      <w:r w:rsidR="000A1754" w:rsidRPr="00882856">
        <w:rPr>
          <w:color w:val="000000"/>
          <w:sz w:val="18"/>
          <w:szCs w:val="18"/>
        </w:rPr>
        <w:t>200 Btu/cf</w:t>
      </w:r>
      <w:r w:rsidR="0081084A" w:rsidRPr="00882856">
        <w:rPr>
          <w:color w:val="000000"/>
          <w:sz w:val="18"/>
          <w:szCs w:val="18"/>
        </w:rPr>
        <w:t xml:space="preserve">. </w:t>
      </w:r>
    </w:p>
    <w:p w:rsidR="0081084A" w:rsidRPr="00882856" w:rsidRDefault="0081084A" w:rsidP="0081084A">
      <w:pPr>
        <w:jc w:val="both"/>
        <w:rPr>
          <w:color w:val="000000"/>
          <w:sz w:val="18"/>
          <w:szCs w:val="18"/>
        </w:rPr>
      </w:pPr>
    </w:p>
    <w:p w:rsidR="0081084A" w:rsidRPr="00882856" w:rsidRDefault="0081084A" w:rsidP="0081084A">
      <w:pPr>
        <w:jc w:val="both"/>
        <w:rPr>
          <w:color w:val="000000"/>
          <w:sz w:val="18"/>
          <w:szCs w:val="18"/>
        </w:rPr>
      </w:pPr>
      <w:r w:rsidRPr="00882856">
        <w:rPr>
          <w:color w:val="000000"/>
          <w:sz w:val="18"/>
          <w:szCs w:val="18"/>
        </w:rPr>
        <w:t xml:space="preserve">If </w:t>
      </w:r>
      <w:r w:rsidR="00F9051F">
        <w:rPr>
          <w:color w:val="000000"/>
          <w:sz w:val="18"/>
          <w:szCs w:val="18"/>
        </w:rPr>
        <w:t>you billed</w:t>
      </w:r>
      <w:r w:rsidRPr="00882856">
        <w:rPr>
          <w:color w:val="000000"/>
          <w:sz w:val="18"/>
          <w:szCs w:val="18"/>
        </w:rPr>
        <w:t xml:space="preserve"> on a volumetric basis and your company did not measure the Btu content, contact you</w:t>
      </w:r>
      <w:r w:rsidR="00784E63" w:rsidRPr="00882856">
        <w:rPr>
          <w:color w:val="000000"/>
          <w:sz w:val="18"/>
          <w:szCs w:val="18"/>
        </w:rPr>
        <w:t>r supplier for the information.</w:t>
      </w:r>
    </w:p>
    <w:p w:rsidR="00616C5C" w:rsidRPr="00882856" w:rsidRDefault="00616C5C">
      <w:pPr>
        <w:autoSpaceDE w:val="0"/>
        <w:autoSpaceDN w:val="0"/>
        <w:adjustRightInd w:val="0"/>
        <w:jc w:val="both"/>
        <w:rPr>
          <w:color w:val="000000"/>
          <w:sz w:val="18"/>
          <w:szCs w:val="18"/>
        </w:rPr>
      </w:pPr>
    </w:p>
    <w:p w:rsidR="00616C5C" w:rsidRPr="00882856" w:rsidRDefault="00616C5C">
      <w:pPr>
        <w:autoSpaceDE w:val="0"/>
        <w:autoSpaceDN w:val="0"/>
        <w:adjustRightInd w:val="0"/>
        <w:jc w:val="both"/>
        <w:rPr>
          <w:i/>
          <w:iCs/>
          <w:color w:val="000000"/>
          <w:sz w:val="18"/>
          <w:szCs w:val="18"/>
        </w:rPr>
      </w:pPr>
      <w:r w:rsidRPr="00882856">
        <w:rPr>
          <w:b/>
          <w:bCs/>
          <w:color w:val="000000"/>
          <w:sz w:val="18"/>
          <w:szCs w:val="18"/>
        </w:rPr>
        <w:t xml:space="preserve">10.0 Deliveries of natural gas that you own to end-use consumers within the report </w:t>
      </w:r>
      <w:r w:rsidR="00D5673A" w:rsidRPr="00882856">
        <w:rPr>
          <w:b/>
          <w:bCs/>
          <w:color w:val="000000"/>
          <w:sz w:val="18"/>
          <w:szCs w:val="18"/>
        </w:rPr>
        <w:t>state</w:t>
      </w:r>
      <w:r w:rsidRPr="00882856">
        <w:rPr>
          <w:b/>
          <w:bCs/>
          <w:color w:val="000000"/>
          <w:sz w:val="18"/>
          <w:szCs w:val="18"/>
        </w:rPr>
        <w:t>:</w:t>
      </w:r>
      <w:r w:rsidR="000B1881">
        <w:rPr>
          <w:b/>
          <w:bCs/>
          <w:color w:val="000000"/>
          <w:sz w:val="18"/>
          <w:szCs w:val="18"/>
        </w:rPr>
        <w:t xml:space="preserve"> </w:t>
      </w:r>
      <w:r w:rsidRPr="00882856">
        <w:rPr>
          <w:color w:val="000000"/>
          <w:sz w:val="18"/>
          <w:szCs w:val="18"/>
        </w:rPr>
        <w:t xml:space="preserve">Report the average number of consumers served directly from your facilities during the year, the volumes sold and delivered to </w:t>
      </w:r>
      <w:r w:rsidR="00F9051F">
        <w:rPr>
          <w:color w:val="000000"/>
          <w:sz w:val="18"/>
          <w:szCs w:val="18"/>
        </w:rPr>
        <w:t>those</w:t>
      </w:r>
      <w:r w:rsidRPr="00882856">
        <w:rPr>
          <w:color w:val="000000"/>
          <w:sz w:val="18"/>
          <w:szCs w:val="18"/>
        </w:rPr>
        <w:t xml:space="preserve"> consumers, and the revenues received</w:t>
      </w:r>
      <w:r w:rsidR="00551D79" w:rsidRPr="00882856">
        <w:rPr>
          <w:color w:val="000000"/>
          <w:sz w:val="18"/>
          <w:szCs w:val="18"/>
        </w:rPr>
        <w:t xml:space="preserve"> in the appropriate category</w:t>
      </w:r>
      <w:r w:rsidRPr="00882856">
        <w:rPr>
          <w:color w:val="000000"/>
          <w:sz w:val="18"/>
          <w:szCs w:val="18"/>
        </w:rPr>
        <w:t>. Include deliveries directly to your company-owned</w:t>
      </w:r>
      <w:r w:rsidR="00551D79" w:rsidRPr="00882856">
        <w:rPr>
          <w:color w:val="000000"/>
          <w:sz w:val="18"/>
          <w:szCs w:val="18"/>
        </w:rPr>
        <w:t xml:space="preserve"> commercial,</w:t>
      </w:r>
      <w:r w:rsidRPr="00882856">
        <w:rPr>
          <w:color w:val="000000"/>
          <w:sz w:val="18"/>
          <w:szCs w:val="18"/>
        </w:rPr>
        <w:t xml:space="preserve"> industrial</w:t>
      </w:r>
      <w:r w:rsidR="00F9051F">
        <w:rPr>
          <w:color w:val="000000"/>
          <w:sz w:val="18"/>
          <w:szCs w:val="18"/>
        </w:rPr>
        <w:t>,</w:t>
      </w:r>
      <w:r w:rsidRPr="00882856">
        <w:rPr>
          <w:color w:val="000000"/>
          <w:sz w:val="18"/>
          <w:szCs w:val="18"/>
        </w:rPr>
        <w:t xml:space="preserve"> or electric power facilities.</w:t>
      </w:r>
    </w:p>
    <w:p w:rsidR="00616C5C" w:rsidRPr="00882856" w:rsidRDefault="00616C5C">
      <w:pPr>
        <w:autoSpaceDE w:val="0"/>
        <w:autoSpaceDN w:val="0"/>
        <w:adjustRightInd w:val="0"/>
        <w:jc w:val="both"/>
        <w:rPr>
          <w:b/>
          <w:bCs/>
          <w:color w:val="000000"/>
          <w:sz w:val="18"/>
          <w:szCs w:val="18"/>
        </w:rPr>
      </w:pPr>
    </w:p>
    <w:p w:rsidR="00D6689F" w:rsidRPr="00882856" w:rsidRDefault="00D6689F" w:rsidP="00D6689F">
      <w:pPr>
        <w:autoSpaceDE w:val="0"/>
        <w:autoSpaceDN w:val="0"/>
        <w:adjustRightInd w:val="0"/>
        <w:jc w:val="both"/>
        <w:rPr>
          <w:b/>
          <w:bCs/>
          <w:color w:val="000000"/>
          <w:sz w:val="18"/>
          <w:szCs w:val="18"/>
        </w:rPr>
      </w:pPr>
      <w:r w:rsidRPr="00882856">
        <w:rPr>
          <w:b/>
          <w:bCs/>
          <w:color w:val="000000"/>
          <w:sz w:val="18"/>
          <w:szCs w:val="18"/>
        </w:rPr>
        <w:t xml:space="preserve">How to Report </w:t>
      </w:r>
      <w:r w:rsidR="00F9051F">
        <w:rPr>
          <w:b/>
          <w:bCs/>
          <w:color w:val="000000"/>
          <w:sz w:val="18"/>
          <w:szCs w:val="18"/>
        </w:rPr>
        <w:t>“</w:t>
      </w:r>
      <w:r w:rsidRPr="00882856">
        <w:rPr>
          <w:b/>
          <w:bCs/>
          <w:color w:val="000000"/>
          <w:sz w:val="18"/>
          <w:szCs w:val="18"/>
        </w:rPr>
        <w:t>Type of Consumer</w:t>
      </w:r>
      <w:r w:rsidR="00F9051F">
        <w:rPr>
          <w:b/>
          <w:bCs/>
          <w:color w:val="000000"/>
          <w:sz w:val="18"/>
          <w:szCs w:val="18"/>
        </w:rPr>
        <w:t>”</w:t>
      </w:r>
      <w:r w:rsidRPr="00882856">
        <w:rPr>
          <w:b/>
          <w:bCs/>
          <w:color w:val="000000"/>
          <w:sz w:val="18"/>
          <w:szCs w:val="18"/>
        </w:rPr>
        <w:t xml:space="preserve"> on Form EIA-176</w:t>
      </w:r>
    </w:p>
    <w:p w:rsidR="00D6689F" w:rsidRPr="00882856" w:rsidRDefault="00D6689F" w:rsidP="00D6689F">
      <w:pPr>
        <w:autoSpaceDE w:val="0"/>
        <w:autoSpaceDN w:val="0"/>
        <w:adjustRightInd w:val="0"/>
        <w:jc w:val="both"/>
        <w:rPr>
          <w:color w:val="000000"/>
          <w:sz w:val="18"/>
          <w:szCs w:val="18"/>
        </w:rPr>
      </w:pPr>
      <w:r w:rsidRPr="00882856">
        <w:rPr>
          <w:color w:val="000000"/>
          <w:sz w:val="18"/>
          <w:szCs w:val="18"/>
        </w:rPr>
        <w:t xml:space="preserve">Master-metered apartments </w:t>
      </w:r>
      <w:r w:rsidRPr="00882856">
        <w:rPr>
          <w:color w:val="000000"/>
          <w:sz w:val="18"/>
          <w:szCs w:val="18"/>
        </w:rPr>
        <w:tab/>
      </w:r>
      <w:r w:rsidRPr="00882856">
        <w:rPr>
          <w:color w:val="000000"/>
          <w:sz w:val="18"/>
          <w:szCs w:val="18"/>
        </w:rPr>
        <w:tab/>
      </w:r>
      <w:r w:rsidRPr="00882856">
        <w:rPr>
          <w:color w:val="000000"/>
          <w:sz w:val="18"/>
          <w:szCs w:val="18"/>
        </w:rPr>
        <w:tab/>
        <w:t>Residential</w:t>
      </w:r>
    </w:p>
    <w:p w:rsidR="00D6689F" w:rsidRPr="00882856" w:rsidRDefault="00D6689F" w:rsidP="00D6689F">
      <w:pPr>
        <w:autoSpaceDE w:val="0"/>
        <w:autoSpaceDN w:val="0"/>
        <w:adjustRightInd w:val="0"/>
        <w:jc w:val="both"/>
        <w:rPr>
          <w:color w:val="000000"/>
          <w:sz w:val="18"/>
          <w:szCs w:val="18"/>
        </w:rPr>
      </w:pPr>
      <w:r w:rsidRPr="00882856">
        <w:rPr>
          <w:color w:val="000000"/>
          <w:sz w:val="18"/>
          <w:szCs w:val="18"/>
        </w:rPr>
        <w:t xml:space="preserve">Mobile homes </w:t>
      </w:r>
      <w:r w:rsidRPr="00882856">
        <w:rPr>
          <w:color w:val="000000"/>
          <w:sz w:val="18"/>
          <w:szCs w:val="18"/>
        </w:rPr>
        <w:tab/>
      </w:r>
      <w:r w:rsidRPr="00882856">
        <w:rPr>
          <w:color w:val="000000"/>
          <w:sz w:val="18"/>
          <w:szCs w:val="18"/>
        </w:rPr>
        <w:tab/>
      </w:r>
      <w:r w:rsidRPr="00882856">
        <w:rPr>
          <w:color w:val="000000"/>
          <w:sz w:val="18"/>
          <w:szCs w:val="18"/>
        </w:rPr>
        <w:tab/>
      </w:r>
      <w:r w:rsidRPr="00882856">
        <w:rPr>
          <w:color w:val="000000"/>
          <w:sz w:val="18"/>
          <w:szCs w:val="18"/>
        </w:rPr>
        <w:tab/>
        <w:t>Residential</w:t>
      </w:r>
    </w:p>
    <w:p w:rsidR="00D6689F" w:rsidRPr="00882856" w:rsidRDefault="00D6689F" w:rsidP="00D6689F">
      <w:pPr>
        <w:autoSpaceDE w:val="0"/>
        <w:autoSpaceDN w:val="0"/>
        <w:adjustRightInd w:val="0"/>
        <w:jc w:val="both"/>
        <w:rPr>
          <w:color w:val="000000"/>
          <w:sz w:val="18"/>
          <w:szCs w:val="18"/>
        </w:rPr>
      </w:pPr>
      <w:r w:rsidRPr="00882856">
        <w:rPr>
          <w:color w:val="000000"/>
          <w:sz w:val="18"/>
          <w:szCs w:val="18"/>
        </w:rPr>
        <w:t xml:space="preserve">Multi-family dwellings, individually metered </w:t>
      </w:r>
      <w:r w:rsidRPr="00882856">
        <w:rPr>
          <w:color w:val="000000"/>
          <w:sz w:val="18"/>
          <w:szCs w:val="18"/>
        </w:rPr>
        <w:tab/>
        <w:t>Residential</w:t>
      </w:r>
    </w:p>
    <w:p w:rsidR="00D6689F" w:rsidRPr="00882856" w:rsidRDefault="00D6689F" w:rsidP="00D6689F">
      <w:pPr>
        <w:autoSpaceDE w:val="0"/>
        <w:autoSpaceDN w:val="0"/>
        <w:adjustRightInd w:val="0"/>
        <w:jc w:val="both"/>
        <w:rPr>
          <w:color w:val="000000"/>
          <w:sz w:val="18"/>
          <w:szCs w:val="18"/>
        </w:rPr>
      </w:pPr>
      <w:r w:rsidRPr="00882856">
        <w:rPr>
          <w:color w:val="000000"/>
          <w:sz w:val="18"/>
          <w:szCs w:val="18"/>
        </w:rPr>
        <w:t xml:space="preserve">Single-family dwellings </w:t>
      </w:r>
      <w:r w:rsidRPr="00882856">
        <w:rPr>
          <w:color w:val="000000"/>
          <w:sz w:val="18"/>
          <w:szCs w:val="18"/>
        </w:rPr>
        <w:tab/>
      </w:r>
      <w:r w:rsidRPr="00882856">
        <w:rPr>
          <w:color w:val="000000"/>
          <w:sz w:val="18"/>
          <w:szCs w:val="18"/>
        </w:rPr>
        <w:tab/>
      </w:r>
      <w:r w:rsidRPr="00882856">
        <w:rPr>
          <w:color w:val="000000"/>
          <w:sz w:val="18"/>
          <w:szCs w:val="18"/>
        </w:rPr>
        <w:tab/>
        <w:t>Residential</w:t>
      </w:r>
    </w:p>
    <w:p w:rsidR="00D6689F" w:rsidRPr="00882856" w:rsidRDefault="00D6689F" w:rsidP="00D6689F">
      <w:pPr>
        <w:autoSpaceDE w:val="0"/>
        <w:autoSpaceDN w:val="0"/>
        <w:adjustRightInd w:val="0"/>
        <w:jc w:val="both"/>
        <w:rPr>
          <w:color w:val="000000"/>
          <w:sz w:val="18"/>
          <w:szCs w:val="18"/>
        </w:rPr>
      </w:pPr>
      <w:r w:rsidRPr="00882856">
        <w:rPr>
          <w:color w:val="000000"/>
          <w:sz w:val="18"/>
          <w:szCs w:val="18"/>
        </w:rPr>
        <w:t xml:space="preserve">Churches and hospitals </w:t>
      </w:r>
      <w:r w:rsidRPr="00882856">
        <w:rPr>
          <w:color w:val="000000"/>
          <w:sz w:val="18"/>
          <w:szCs w:val="18"/>
        </w:rPr>
        <w:tab/>
      </w:r>
      <w:r w:rsidRPr="00882856">
        <w:rPr>
          <w:color w:val="000000"/>
          <w:sz w:val="18"/>
          <w:szCs w:val="18"/>
        </w:rPr>
        <w:tab/>
      </w:r>
      <w:r w:rsidRPr="00882856">
        <w:rPr>
          <w:color w:val="000000"/>
          <w:sz w:val="18"/>
          <w:szCs w:val="18"/>
        </w:rPr>
        <w:tab/>
        <w:t>Commercial</w:t>
      </w:r>
    </w:p>
    <w:p w:rsidR="00D6689F" w:rsidRPr="00882856" w:rsidRDefault="00D6689F" w:rsidP="00D6689F">
      <w:pPr>
        <w:autoSpaceDE w:val="0"/>
        <w:autoSpaceDN w:val="0"/>
        <w:adjustRightInd w:val="0"/>
        <w:jc w:val="both"/>
        <w:rPr>
          <w:color w:val="000000"/>
          <w:sz w:val="18"/>
          <w:szCs w:val="18"/>
        </w:rPr>
      </w:pPr>
      <w:r w:rsidRPr="00882856">
        <w:rPr>
          <w:color w:val="000000"/>
          <w:sz w:val="18"/>
          <w:szCs w:val="18"/>
        </w:rPr>
        <w:t xml:space="preserve">Government (local, </w:t>
      </w:r>
      <w:r w:rsidR="00D5673A" w:rsidRPr="00882856">
        <w:rPr>
          <w:color w:val="000000"/>
          <w:sz w:val="18"/>
          <w:szCs w:val="18"/>
        </w:rPr>
        <w:t>state</w:t>
      </w:r>
      <w:r w:rsidRPr="00882856">
        <w:rPr>
          <w:color w:val="000000"/>
          <w:sz w:val="18"/>
          <w:szCs w:val="18"/>
        </w:rPr>
        <w:t xml:space="preserve"> and </w:t>
      </w:r>
      <w:r w:rsidR="00F9051F">
        <w:rPr>
          <w:color w:val="000000"/>
          <w:sz w:val="18"/>
          <w:szCs w:val="18"/>
        </w:rPr>
        <w:t>f</w:t>
      </w:r>
      <w:r w:rsidRPr="00882856">
        <w:rPr>
          <w:color w:val="000000"/>
          <w:sz w:val="18"/>
          <w:szCs w:val="18"/>
        </w:rPr>
        <w:t xml:space="preserve">ederal) agencies </w:t>
      </w:r>
      <w:r w:rsidRPr="00882856">
        <w:rPr>
          <w:color w:val="000000"/>
          <w:sz w:val="18"/>
          <w:szCs w:val="18"/>
        </w:rPr>
        <w:tab/>
        <w:t>Commercial</w:t>
      </w:r>
    </w:p>
    <w:p w:rsidR="00D6689F" w:rsidRPr="00882856" w:rsidRDefault="00D6689F" w:rsidP="00D6689F">
      <w:pPr>
        <w:autoSpaceDE w:val="0"/>
        <w:autoSpaceDN w:val="0"/>
        <w:adjustRightInd w:val="0"/>
        <w:jc w:val="both"/>
        <w:rPr>
          <w:color w:val="000000"/>
          <w:sz w:val="18"/>
          <w:szCs w:val="18"/>
        </w:rPr>
      </w:pPr>
      <w:r w:rsidRPr="00882856">
        <w:rPr>
          <w:color w:val="000000"/>
          <w:sz w:val="18"/>
          <w:szCs w:val="18"/>
        </w:rPr>
        <w:t xml:space="preserve">Hotels </w:t>
      </w:r>
      <w:r w:rsidRPr="00882856">
        <w:rPr>
          <w:color w:val="000000"/>
          <w:sz w:val="18"/>
          <w:szCs w:val="18"/>
        </w:rPr>
        <w:tab/>
      </w:r>
      <w:r w:rsidRPr="00882856">
        <w:rPr>
          <w:color w:val="000000"/>
          <w:sz w:val="18"/>
          <w:szCs w:val="18"/>
        </w:rPr>
        <w:tab/>
      </w:r>
      <w:r w:rsidRPr="00882856">
        <w:rPr>
          <w:color w:val="000000"/>
          <w:sz w:val="18"/>
          <w:szCs w:val="18"/>
        </w:rPr>
        <w:tab/>
      </w:r>
      <w:r w:rsidRPr="00882856">
        <w:rPr>
          <w:color w:val="000000"/>
          <w:sz w:val="18"/>
          <w:szCs w:val="18"/>
        </w:rPr>
        <w:tab/>
      </w:r>
      <w:r w:rsidRPr="00882856">
        <w:rPr>
          <w:color w:val="000000"/>
          <w:sz w:val="18"/>
          <w:szCs w:val="18"/>
        </w:rPr>
        <w:tab/>
        <w:t>Commercial</w:t>
      </w:r>
    </w:p>
    <w:p w:rsidR="00D6689F" w:rsidRPr="00882856" w:rsidRDefault="00D6689F" w:rsidP="00D6689F">
      <w:pPr>
        <w:autoSpaceDE w:val="0"/>
        <w:autoSpaceDN w:val="0"/>
        <w:adjustRightInd w:val="0"/>
        <w:jc w:val="both"/>
        <w:rPr>
          <w:color w:val="000000"/>
          <w:sz w:val="18"/>
          <w:szCs w:val="18"/>
        </w:rPr>
      </w:pPr>
      <w:r w:rsidRPr="00882856">
        <w:rPr>
          <w:color w:val="000000"/>
          <w:sz w:val="18"/>
          <w:szCs w:val="18"/>
        </w:rPr>
        <w:t xml:space="preserve">Non-manufacturing military installations </w:t>
      </w:r>
      <w:r w:rsidRPr="00882856">
        <w:rPr>
          <w:color w:val="000000"/>
          <w:sz w:val="18"/>
          <w:szCs w:val="18"/>
        </w:rPr>
        <w:tab/>
        <w:t>Commercial</w:t>
      </w:r>
    </w:p>
    <w:p w:rsidR="00D6689F" w:rsidRPr="00882856" w:rsidRDefault="00D6689F" w:rsidP="00D6689F">
      <w:pPr>
        <w:autoSpaceDE w:val="0"/>
        <w:autoSpaceDN w:val="0"/>
        <w:adjustRightInd w:val="0"/>
        <w:jc w:val="both"/>
        <w:rPr>
          <w:color w:val="000000"/>
          <w:sz w:val="18"/>
          <w:szCs w:val="18"/>
        </w:rPr>
      </w:pPr>
      <w:r w:rsidRPr="00882856">
        <w:rPr>
          <w:color w:val="000000"/>
          <w:sz w:val="18"/>
          <w:szCs w:val="18"/>
        </w:rPr>
        <w:t xml:space="preserve">Restaurants </w:t>
      </w:r>
      <w:r w:rsidRPr="00882856">
        <w:rPr>
          <w:color w:val="000000"/>
          <w:sz w:val="18"/>
          <w:szCs w:val="18"/>
        </w:rPr>
        <w:tab/>
      </w:r>
      <w:r w:rsidRPr="00882856">
        <w:rPr>
          <w:color w:val="000000"/>
          <w:sz w:val="18"/>
          <w:szCs w:val="18"/>
        </w:rPr>
        <w:tab/>
      </w:r>
      <w:r w:rsidRPr="00882856">
        <w:rPr>
          <w:color w:val="000000"/>
          <w:sz w:val="18"/>
          <w:szCs w:val="18"/>
        </w:rPr>
        <w:tab/>
      </w:r>
      <w:r w:rsidRPr="00882856">
        <w:rPr>
          <w:color w:val="000000"/>
          <w:sz w:val="18"/>
          <w:szCs w:val="18"/>
        </w:rPr>
        <w:tab/>
        <w:t>Commercial</w:t>
      </w:r>
    </w:p>
    <w:p w:rsidR="00D6689F" w:rsidRPr="00882856" w:rsidRDefault="00D6689F" w:rsidP="00D6689F">
      <w:pPr>
        <w:autoSpaceDE w:val="0"/>
        <w:autoSpaceDN w:val="0"/>
        <w:adjustRightInd w:val="0"/>
        <w:jc w:val="both"/>
        <w:rPr>
          <w:color w:val="000000"/>
          <w:sz w:val="18"/>
          <w:szCs w:val="18"/>
        </w:rPr>
      </w:pPr>
      <w:r w:rsidRPr="00882856">
        <w:rPr>
          <w:color w:val="000000"/>
          <w:sz w:val="18"/>
          <w:szCs w:val="18"/>
        </w:rPr>
        <w:t xml:space="preserve">Retail stores </w:t>
      </w:r>
      <w:r w:rsidRPr="00882856">
        <w:rPr>
          <w:color w:val="000000"/>
          <w:sz w:val="18"/>
          <w:szCs w:val="18"/>
        </w:rPr>
        <w:tab/>
      </w:r>
      <w:r w:rsidRPr="00882856">
        <w:rPr>
          <w:color w:val="000000"/>
          <w:sz w:val="18"/>
          <w:szCs w:val="18"/>
        </w:rPr>
        <w:tab/>
      </w:r>
      <w:r w:rsidRPr="00882856">
        <w:rPr>
          <w:color w:val="000000"/>
          <w:sz w:val="18"/>
          <w:szCs w:val="18"/>
        </w:rPr>
        <w:tab/>
      </w:r>
      <w:r w:rsidRPr="00882856">
        <w:rPr>
          <w:color w:val="000000"/>
          <w:sz w:val="18"/>
          <w:szCs w:val="18"/>
        </w:rPr>
        <w:tab/>
        <w:t>Commercial</w:t>
      </w:r>
    </w:p>
    <w:p w:rsidR="00D6689F" w:rsidRPr="00882856" w:rsidRDefault="00D6689F" w:rsidP="00D6689F">
      <w:pPr>
        <w:autoSpaceDE w:val="0"/>
        <w:autoSpaceDN w:val="0"/>
        <w:adjustRightInd w:val="0"/>
        <w:jc w:val="both"/>
        <w:rPr>
          <w:color w:val="000000"/>
          <w:sz w:val="18"/>
          <w:szCs w:val="18"/>
        </w:rPr>
      </w:pPr>
      <w:r w:rsidRPr="00882856">
        <w:rPr>
          <w:color w:val="000000"/>
          <w:sz w:val="18"/>
          <w:szCs w:val="18"/>
        </w:rPr>
        <w:t>Schools and universities</w:t>
      </w:r>
      <w:r w:rsidRPr="00882856">
        <w:rPr>
          <w:color w:val="000000"/>
          <w:sz w:val="18"/>
          <w:szCs w:val="18"/>
        </w:rPr>
        <w:tab/>
      </w:r>
      <w:r w:rsidRPr="00882856">
        <w:rPr>
          <w:color w:val="000000"/>
          <w:sz w:val="18"/>
          <w:szCs w:val="18"/>
        </w:rPr>
        <w:tab/>
      </w:r>
      <w:r w:rsidRPr="00882856">
        <w:rPr>
          <w:color w:val="000000"/>
          <w:sz w:val="18"/>
          <w:szCs w:val="18"/>
        </w:rPr>
        <w:tab/>
        <w:t>Commercial</w:t>
      </w:r>
    </w:p>
    <w:p w:rsidR="00D6689F" w:rsidRPr="00882856" w:rsidRDefault="00D6689F" w:rsidP="00D6689F">
      <w:pPr>
        <w:autoSpaceDE w:val="0"/>
        <w:autoSpaceDN w:val="0"/>
        <w:adjustRightInd w:val="0"/>
        <w:jc w:val="both"/>
        <w:rPr>
          <w:color w:val="000000"/>
          <w:sz w:val="18"/>
          <w:szCs w:val="18"/>
        </w:rPr>
      </w:pPr>
      <w:r w:rsidRPr="00882856">
        <w:rPr>
          <w:color w:val="000000"/>
          <w:sz w:val="18"/>
          <w:szCs w:val="18"/>
        </w:rPr>
        <w:t xml:space="preserve">Wholesale stores </w:t>
      </w:r>
      <w:r w:rsidRPr="00882856">
        <w:rPr>
          <w:color w:val="000000"/>
          <w:sz w:val="18"/>
          <w:szCs w:val="18"/>
        </w:rPr>
        <w:tab/>
      </w:r>
      <w:r w:rsidRPr="00882856">
        <w:rPr>
          <w:color w:val="000000"/>
          <w:sz w:val="18"/>
          <w:szCs w:val="18"/>
        </w:rPr>
        <w:tab/>
      </w:r>
      <w:r w:rsidRPr="00882856">
        <w:rPr>
          <w:color w:val="000000"/>
          <w:sz w:val="18"/>
          <w:szCs w:val="18"/>
        </w:rPr>
        <w:tab/>
      </w:r>
      <w:r w:rsidRPr="00882856">
        <w:rPr>
          <w:color w:val="000000"/>
          <w:sz w:val="18"/>
          <w:szCs w:val="18"/>
        </w:rPr>
        <w:tab/>
        <w:t>Commercial</w:t>
      </w:r>
    </w:p>
    <w:p w:rsidR="00D6689F" w:rsidRPr="00882856" w:rsidRDefault="00D6689F" w:rsidP="00D6689F">
      <w:pPr>
        <w:autoSpaceDE w:val="0"/>
        <w:autoSpaceDN w:val="0"/>
        <w:adjustRightInd w:val="0"/>
        <w:jc w:val="both"/>
        <w:rPr>
          <w:color w:val="000000"/>
          <w:sz w:val="18"/>
          <w:szCs w:val="18"/>
        </w:rPr>
      </w:pPr>
      <w:r w:rsidRPr="00882856">
        <w:rPr>
          <w:color w:val="000000"/>
          <w:sz w:val="18"/>
          <w:szCs w:val="18"/>
        </w:rPr>
        <w:t xml:space="preserve">Agriculture, forestry and fisheries </w:t>
      </w:r>
      <w:r w:rsidRPr="00882856">
        <w:rPr>
          <w:color w:val="000000"/>
          <w:sz w:val="18"/>
          <w:szCs w:val="18"/>
        </w:rPr>
        <w:tab/>
      </w:r>
      <w:r w:rsidRPr="00882856">
        <w:rPr>
          <w:color w:val="000000"/>
          <w:sz w:val="18"/>
          <w:szCs w:val="18"/>
        </w:rPr>
        <w:tab/>
        <w:t xml:space="preserve">Industrial </w:t>
      </w:r>
    </w:p>
    <w:p w:rsidR="00D6689F" w:rsidRPr="00882856" w:rsidRDefault="00D6689F" w:rsidP="00D6689F">
      <w:pPr>
        <w:autoSpaceDE w:val="0"/>
        <w:autoSpaceDN w:val="0"/>
        <w:adjustRightInd w:val="0"/>
        <w:jc w:val="both"/>
        <w:rPr>
          <w:color w:val="000000"/>
          <w:sz w:val="18"/>
          <w:szCs w:val="18"/>
        </w:rPr>
      </w:pPr>
      <w:r w:rsidRPr="00882856">
        <w:rPr>
          <w:color w:val="000000"/>
          <w:sz w:val="18"/>
          <w:szCs w:val="18"/>
        </w:rPr>
        <w:t xml:space="preserve">Mining (including oil and gas extraction) </w:t>
      </w:r>
      <w:r w:rsidRPr="00882856">
        <w:rPr>
          <w:color w:val="000000"/>
          <w:sz w:val="18"/>
          <w:szCs w:val="18"/>
        </w:rPr>
        <w:tab/>
        <w:t>Industrial</w:t>
      </w:r>
    </w:p>
    <w:p w:rsidR="00D6689F" w:rsidRPr="00882856" w:rsidRDefault="00D6689F" w:rsidP="00D6689F">
      <w:pPr>
        <w:autoSpaceDE w:val="0"/>
        <w:autoSpaceDN w:val="0"/>
        <w:adjustRightInd w:val="0"/>
        <w:jc w:val="both"/>
        <w:rPr>
          <w:color w:val="000000"/>
          <w:sz w:val="18"/>
          <w:szCs w:val="18"/>
        </w:rPr>
      </w:pPr>
      <w:r w:rsidRPr="00882856">
        <w:rPr>
          <w:color w:val="000000"/>
          <w:sz w:val="18"/>
          <w:szCs w:val="18"/>
        </w:rPr>
        <w:t>Manufacturing</w:t>
      </w:r>
      <w:r w:rsidRPr="00882856">
        <w:rPr>
          <w:color w:val="000000"/>
          <w:sz w:val="18"/>
          <w:szCs w:val="18"/>
        </w:rPr>
        <w:tab/>
      </w:r>
      <w:r w:rsidRPr="00882856">
        <w:rPr>
          <w:color w:val="000000"/>
          <w:sz w:val="18"/>
          <w:szCs w:val="18"/>
        </w:rPr>
        <w:tab/>
        <w:t xml:space="preserve"> </w:t>
      </w:r>
      <w:r w:rsidRPr="00882856">
        <w:rPr>
          <w:color w:val="000000"/>
          <w:sz w:val="18"/>
          <w:szCs w:val="18"/>
        </w:rPr>
        <w:tab/>
      </w:r>
      <w:r w:rsidRPr="00882856">
        <w:rPr>
          <w:color w:val="000000"/>
          <w:sz w:val="18"/>
          <w:szCs w:val="18"/>
        </w:rPr>
        <w:tab/>
        <w:t>Industrial</w:t>
      </w:r>
    </w:p>
    <w:p w:rsidR="00D6689F" w:rsidRPr="00882856" w:rsidRDefault="00D6689F" w:rsidP="004E0902">
      <w:pPr>
        <w:autoSpaceDE w:val="0"/>
        <w:autoSpaceDN w:val="0"/>
        <w:adjustRightInd w:val="0"/>
        <w:jc w:val="both"/>
        <w:rPr>
          <w:color w:val="000000"/>
          <w:sz w:val="18"/>
          <w:szCs w:val="18"/>
        </w:rPr>
      </w:pPr>
      <w:r w:rsidRPr="00882856">
        <w:rPr>
          <w:color w:val="000000"/>
          <w:sz w:val="18"/>
          <w:szCs w:val="18"/>
        </w:rPr>
        <w:t>Regulated electric utilities</w:t>
      </w:r>
      <w:r w:rsidRPr="00882856">
        <w:rPr>
          <w:color w:val="000000"/>
          <w:sz w:val="18"/>
          <w:szCs w:val="18"/>
        </w:rPr>
        <w:tab/>
        <w:t xml:space="preserve"> </w:t>
      </w:r>
      <w:r w:rsidRPr="00882856">
        <w:rPr>
          <w:color w:val="000000"/>
          <w:sz w:val="18"/>
          <w:szCs w:val="18"/>
        </w:rPr>
        <w:tab/>
      </w:r>
      <w:r w:rsidRPr="00882856">
        <w:rPr>
          <w:color w:val="000000"/>
          <w:sz w:val="18"/>
          <w:szCs w:val="18"/>
        </w:rPr>
        <w:tab/>
        <w:t>Electric Power</w:t>
      </w:r>
    </w:p>
    <w:p w:rsidR="00D6689F" w:rsidRPr="00882856" w:rsidRDefault="00D6689F" w:rsidP="00C804ED">
      <w:pPr>
        <w:autoSpaceDE w:val="0"/>
        <w:autoSpaceDN w:val="0"/>
        <w:adjustRightInd w:val="0"/>
        <w:jc w:val="both"/>
        <w:rPr>
          <w:color w:val="000000"/>
          <w:sz w:val="18"/>
          <w:szCs w:val="18"/>
        </w:rPr>
      </w:pPr>
      <w:r w:rsidRPr="00882856">
        <w:rPr>
          <w:color w:val="000000"/>
          <w:sz w:val="18"/>
          <w:szCs w:val="18"/>
        </w:rPr>
        <w:t xml:space="preserve">Nonregulated electricity generators </w:t>
      </w:r>
      <w:r w:rsidRPr="00882856">
        <w:rPr>
          <w:color w:val="000000"/>
          <w:sz w:val="18"/>
          <w:szCs w:val="18"/>
        </w:rPr>
        <w:tab/>
        <w:t xml:space="preserve"> </w:t>
      </w:r>
      <w:r w:rsidRPr="00882856">
        <w:rPr>
          <w:color w:val="000000"/>
          <w:sz w:val="18"/>
          <w:szCs w:val="18"/>
        </w:rPr>
        <w:tab/>
        <w:t>Electric</w:t>
      </w:r>
      <w:r w:rsidR="00C804ED">
        <w:rPr>
          <w:color w:val="000000"/>
          <w:sz w:val="18"/>
          <w:szCs w:val="18"/>
        </w:rPr>
        <w:t xml:space="preserve"> </w:t>
      </w:r>
      <w:r w:rsidRPr="00882856">
        <w:rPr>
          <w:color w:val="000000"/>
          <w:sz w:val="18"/>
          <w:szCs w:val="18"/>
        </w:rPr>
        <w:t>Power</w:t>
      </w:r>
    </w:p>
    <w:p w:rsidR="00D6689F" w:rsidRPr="00882856" w:rsidRDefault="00D6689F" w:rsidP="00D6689F">
      <w:pPr>
        <w:autoSpaceDE w:val="0"/>
        <w:autoSpaceDN w:val="0"/>
        <w:adjustRightInd w:val="0"/>
        <w:jc w:val="both"/>
        <w:rPr>
          <w:color w:val="000000"/>
          <w:sz w:val="18"/>
          <w:szCs w:val="18"/>
        </w:rPr>
      </w:pPr>
    </w:p>
    <w:p w:rsidR="00D6689F" w:rsidRPr="00882856" w:rsidRDefault="00D6689F" w:rsidP="00D6689F">
      <w:pPr>
        <w:autoSpaceDE w:val="0"/>
        <w:autoSpaceDN w:val="0"/>
        <w:adjustRightInd w:val="0"/>
        <w:jc w:val="both"/>
        <w:rPr>
          <w:color w:val="000000"/>
          <w:sz w:val="18"/>
          <w:szCs w:val="18"/>
        </w:rPr>
      </w:pPr>
      <w:r w:rsidRPr="00882856">
        <w:rPr>
          <w:color w:val="000000"/>
          <w:sz w:val="18"/>
          <w:szCs w:val="18"/>
        </w:rPr>
        <w:t>The size of an operation does not affect consumer classification:</w:t>
      </w:r>
    </w:p>
    <w:p w:rsidR="00166DC2" w:rsidRPr="00882856" w:rsidRDefault="00166DC2" w:rsidP="00D6689F">
      <w:pPr>
        <w:autoSpaceDE w:val="0"/>
        <w:autoSpaceDN w:val="0"/>
        <w:adjustRightInd w:val="0"/>
        <w:jc w:val="both"/>
        <w:rPr>
          <w:color w:val="000000"/>
          <w:sz w:val="18"/>
          <w:szCs w:val="18"/>
        </w:rPr>
      </w:pPr>
    </w:p>
    <w:p w:rsidR="00D6689F" w:rsidRPr="00882856" w:rsidRDefault="00F9051F" w:rsidP="00D6689F">
      <w:pPr>
        <w:numPr>
          <w:ilvl w:val="0"/>
          <w:numId w:val="29"/>
        </w:numPr>
        <w:tabs>
          <w:tab w:val="clear" w:pos="720"/>
          <w:tab w:val="num" w:pos="360"/>
        </w:tabs>
        <w:autoSpaceDE w:val="0"/>
        <w:autoSpaceDN w:val="0"/>
        <w:adjustRightInd w:val="0"/>
        <w:ind w:left="360"/>
        <w:jc w:val="both"/>
        <w:rPr>
          <w:color w:val="000000"/>
          <w:sz w:val="18"/>
          <w:szCs w:val="18"/>
        </w:rPr>
      </w:pPr>
      <w:r>
        <w:rPr>
          <w:color w:val="000000"/>
          <w:sz w:val="18"/>
          <w:szCs w:val="18"/>
        </w:rPr>
        <w:t>Classify l</w:t>
      </w:r>
      <w:r w:rsidR="00D6689F" w:rsidRPr="00882856">
        <w:rPr>
          <w:color w:val="000000"/>
          <w:sz w:val="18"/>
          <w:szCs w:val="18"/>
        </w:rPr>
        <w:t>arge commercial operations as commercial, not industrial.</w:t>
      </w:r>
    </w:p>
    <w:p w:rsidR="00D6689F" w:rsidRPr="00882856" w:rsidRDefault="00F9051F" w:rsidP="00D6689F">
      <w:pPr>
        <w:numPr>
          <w:ilvl w:val="0"/>
          <w:numId w:val="29"/>
        </w:numPr>
        <w:tabs>
          <w:tab w:val="clear" w:pos="720"/>
          <w:tab w:val="num" w:pos="360"/>
        </w:tabs>
        <w:autoSpaceDE w:val="0"/>
        <w:autoSpaceDN w:val="0"/>
        <w:adjustRightInd w:val="0"/>
        <w:ind w:left="360"/>
        <w:jc w:val="both"/>
        <w:rPr>
          <w:color w:val="000000"/>
          <w:sz w:val="18"/>
          <w:szCs w:val="18"/>
        </w:rPr>
      </w:pPr>
      <w:r>
        <w:rPr>
          <w:color w:val="000000"/>
          <w:sz w:val="18"/>
          <w:szCs w:val="18"/>
        </w:rPr>
        <w:t>Classify s</w:t>
      </w:r>
      <w:r w:rsidR="00D6689F" w:rsidRPr="00882856">
        <w:rPr>
          <w:color w:val="000000"/>
          <w:sz w:val="18"/>
          <w:szCs w:val="18"/>
        </w:rPr>
        <w:t>mall industrial operations as industrial, not commercial.</w:t>
      </w:r>
    </w:p>
    <w:p w:rsidR="00D6689F" w:rsidRPr="00882856" w:rsidRDefault="00D6689F" w:rsidP="004E0902">
      <w:pPr>
        <w:autoSpaceDE w:val="0"/>
        <w:autoSpaceDN w:val="0"/>
        <w:adjustRightInd w:val="0"/>
        <w:jc w:val="both"/>
        <w:rPr>
          <w:b/>
          <w:bCs/>
          <w:color w:val="000000"/>
          <w:sz w:val="18"/>
          <w:szCs w:val="18"/>
        </w:rPr>
      </w:pPr>
    </w:p>
    <w:p w:rsidR="00616C5C" w:rsidRPr="00882856" w:rsidRDefault="00616C5C">
      <w:pPr>
        <w:autoSpaceDE w:val="0"/>
        <w:autoSpaceDN w:val="0"/>
        <w:adjustRightInd w:val="0"/>
        <w:jc w:val="both"/>
        <w:rPr>
          <w:sz w:val="18"/>
          <w:szCs w:val="18"/>
        </w:rPr>
      </w:pPr>
      <w:r w:rsidRPr="00882856">
        <w:rPr>
          <w:b/>
          <w:bCs/>
          <w:color w:val="000000"/>
          <w:sz w:val="18"/>
          <w:szCs w:val="18"/>
        </w:rPr>
        <w:t xml:space="preserve">11.0 </w:t>
      </w:r>
      <w:r w:rsidRPr="00882856">
        <w:rPr>
          <w:b/>
          <w:bCs/>
          <w:sz w:val="18"/>
          <w:szCs w:val="18"/>
        </w:rPr>
        <w:t xml:space="preserve">Deliveries of natural gas that you do not own to end-use consumers within the report </w:t>
      </w:r>
      <w:r w:rsidR="00D5673A" w:rsidRPr="00882856">
        <w:rPr>
          <w:b/>
          <w:bCs/>
          <w:sz w:val="18"/>
          <w:szCs w:val="18"/>
        </w:rPr>
        <w:t>state</w:t>
      </w:r>
      <w:r w:rsidRPr="00882856">
        <w:rPr>
          <w:b/>
          <w:bCs/>
          <w:sz w:val="18"/>
          <w:szCs w:val="18"/>
        </w:rPr>
        <w:t xml:space="preserve">: </w:t>
      </w:r>
      <w:r w:rsidRPr="00882856">
        <w:rPr>
          <w:sz w:val="18"/>
          <w:szCs w:val="18"/>
        </w:rPr>
        <w:t xml:space="preserve">Report the average number of </w:t>
      </w:r>
      <w:r w:rsidRPr="004E0902">
        <w:rPr>
          <w:spacing w:val="2"/>
          <w:sz w:val="18"/>
          <w:szCs w:val="18"/>
        </w:rPr>
        <w:t>consumers served directly from your facilities</w:t>
      </w:r>
      <w:r w:rsidR="00FD75C3" w:rsidRPr="004E0902">
        <w:rPr>
          <w:spacing w:val="2"/>
          <w:sz w:val="18"/>
          <w:szCs w:val="18"/>
        </w:rPr>
        <w:t>,</w:t>
      </w:r>
      <w:r w:rsidRPr="004E0902">
        <w:rPr>
          <w:spacing w:val="2"/>
          <w:sz w:val="18"/>
          <w:szCs w:val="18"/>
        </w:rPr>
        <w:t xml:space="preserve"> volumes delivered</w:t>
      </w:r>
      <w:r w:rsidR="006C7414">
        <w:rPr>
          <w:sz w:val="18"/>
          <w:szCs w:val="18"/>
        </w:rPr>
        <w:t xml:space="preserve"> </w:t>
      </w:r>
      <w:r w:rsidR="00FD75C3" w:rsidRPr="00882856">
        <w:rPr>
          <w:sz w:val="18"/>
          <w:szCs w:val="18"/>
        </w:rPr>
        <w:t>to</w:t>
      </w:r>
      <w:r w:rsidR="00F9051F">
        <w:rPr>
          <w:sz w:val="18"/>
          <w:szCs w:val="18"/>
        </w:rPr>
        <w:t>,</w:t>
      </w:r>
      <w:r w:rsidR="00FD75C3" w:rsidRPr="00882856">
        <w:rPr>
          <w:sz w:val="18"/>
          <w:szCs w:val="18"/>
        </w:rPr>
        <w:t xml:space="preserve"> and revenues received f</w:t>
      </w:r>
      <w:r w:rsidR="005969EE" w:rsidRPr="00882856">
        <w:rPr>
          <w:sz w:val="18"/>
          <w:szCs w:val="18"/>
        </w:rPr>
        <w:t>or transportation of natural gas to</w:t>
      </w:r>
      <w:r w:rsidRPr="00882856">
        <w:rPr>
          <w:sz w:val="18"/>
          <w:szCs w:val="18"/>
        </w:rPr>
        <w:t xml:space="preserve"> those consumers for </w:t>
      </w:r>
      <w:r w:rsidR="00FD75C3" w:rsidRPr="00882856">
        <w:rPr>
          <w:sz w:val="18"/>
          <w:szCs w:val="18"/>
        </w:rPr>
        <w:t>each end-use consumer category.</w:t>
      </w:r>
    </w:p>
    <w:p w:rsidR="00220A59" w:rsidRDefault="00220A59">
      <w:pPr>
        <w:autoSpaceDE w:val="0"/>
        <w:autoSpaceDN w:val="0"/>
        <w:adjustRightInd w:val="0"/>
        <w:jc w:val="both"/>
        <w:rPr>
          <w:color w:val="000000"/>
          <w:sz w:val="18"/>
          <w:szCs w:val="18"/>
        </w:rPr>
      </w:pPr>
      <w:r w:rsidRPr="00882856">
        <w:rPr>
          <w:bCs/>
          <w:sz w:val="18"/>
        </w:rPr>
        <w:t>Pipeline companies are not required to provide revenue data for deliveries of gas that they do not own.</w:t>
      </w:r>
      <w:r w:rsidR="000B1881">
        <w:rPr>
          <w:bCs/>
          <w:sz w:val="18"/>
        </w:rPr>
        <w:t xml:space="preserve"> </w:t>
      </w:r>
      <w:r w:rsidR="00FD6458">
        <w:rPr>
          <w:bCs/>
          <w:sz w:val="18"/>
        </w:rPr>
        <w:t>If your company supplies LNG and/or CNG to retail outlets, report these volumes on line 11.5 as vehicle fuel.</w:t>
      </w:r>
    </w:p>
    <w:p w:rsidR="00CB7203" w:rsidRPr="00882856" w:rsidRDefault="00CB7203">
      <w:pPr>
        <w:autoSpaceDE w:val="0"/>
        <w:autoSpaceDN w:val="0"/>
        <w:adjustRightInd w:val="0"/>
        <w:jc w:val="both"/>
        <w:rPr>
          <w:color w:val="000000"/>
          <w:sz w:val="18"/>
          <w:szCs w:val="18"/>
        </w:rPr>
      </w:pPr>
    </w:p>
    <w:p w:rsidR="00616C5C" w:rsidRPr="003154FE" w:rsidRDefault="00616C5C">
      <w:pPr>
        <w:autoSpaceDE w:val="0"/>
        <w:autoSpaceDN w:val="0"/>
        <w:adjustRightInd w:val="0"/>
        <w:jc w:val="both"/>
        <w:rPr>
          <w:color w:val="000000"/>
          <w:spacing w:val="4"/>
          <w:sz w:val="18"/>
          <w:szCs w:val="18"/>
        </w:rPr>
      </w:pPr>
      <w:r w:rsidRPr="003154FE">
        <w:rPr>
          <w:b/>
          <w:bCs/>
          <w:color w:val="000000"/>
          <w:spacing w:val="4"/>
          <w:sz w:val="18"/>
          <w:szCs w:val="18"/>
        </w:rPr>
        <w:t xml:space="preserve">12.0 Natural gas consumed in your operations: </w:t>
      </w:r>
      <w:r w:rsidRPr="003154FE">
        <w:rPr>
          <w:color w:val="000000"/>
          <w:spacing w:val="4"/>
          <w:sz w:val="18"/>
          <w:szCs w:val="18"/>
        </w:rPr>
        <w:t xml:space="preserve">Report the volume of gas consumed as fuel in your company's </w:t>
      </w:r>
      <w:r w:rsidR="00A5736E" w:rsidRPr="003154FE">
        <w:rPr>
          <w:color w:val="000000"/>
          <w:spacing w:val="4"/>
          <w:sz w:val="18"/>
          <w:szCs w:val="18"/>
        </w:rPr>
        <w:t>operations:</w:t>
      </w:r>
      <w:r w:rsidR="000B1881">
        <w:rPr>
          <w:color w:val="000000"/>
          <w:spacing w:val="4"/>
          <w:sz w:val="18"/>
          <w:szCs w:val="18"/>
        </w:rPr>
        <w:t xml:space="preserve"> </w:t>
      </w:r>
      <w:r w:rsidR="00A5736E" w:rsidRPr="003154FE">
        <w:rPr>
          <w:color w:val="000000"/>
          <w:spacing w:val="4"/>
          <w:sz w:val="18"/>
          <w:szCs w:val="18"/>
        </w:rPr>
        <w:t xml:space="preserve">Space heat of your own facilities </w:t>
      </w:r>
      <w:r w:rsidRPr="003154FE">
        <w:rPr>
          <w:color w:val="000000"/>
          <w:spacing w:val="4"/>
          <w:sz w:val="18"/>
          <w:szCs w:val="18"/>
        </w:rPr>
        <w:t xml:space="preserve">(12.1), new pipeline fill (12.2), </w:t>
      </w:r>
      <w:r w:rsidR="00A5736E" w:rsidRPr="003154FE">
        <w:rPr>
          <w:color w:val="000000"/>
          <w:spacing w:val="4"/>
          <w:sz w:val="18"/>
          <w:szCs w:val="18"/>
        </w:rPr>
        <w:t xml:space="preserve">pipeline </w:t>
      </w:r>
      <w:r w:rsidRPr="003154FE">
        <w:rPr>
          <w:color w:val="000000"/>
          <w:spacing w:val="4"/>
          <w:sz w:val="18"/>
          <w:szCs w:val="18"/>
        </w:rPr>
        <w:t xml:space="preserve">distribution </w:t>
      </w:r>
      <w:r w:rsidR="00A5736E" w:rsidRPr="003154FE">
        <w:rPr>
          <w:color w:val="000000"/>
          <w:spacing w:val="4"/>
          <w:sz w:val="18"/>
          <w:szCs w:val="18"/>
        </w:rPr>
        <w:t xml:space="preserve">or storage </w:t>
      </w:r>
      <w:r w:rsidR="00933864" w:rsidRPr="003154FE">
        <w:rPr>
          <w:color w:val="000000"/>
          <w:spacing w:val="4"/>
          <w:sz w:val="18"/>
          <w:szCs w:val="18"/>
        </w:rPr>
        <w:t xml:space="preserve">compressor </w:t>
      </w:r>
      <w:r w:rsidRPr="003154FE">
        <w:rPr>
          <w:color w:val="000000"/>
          <w:spacing w:val="4"/>
          <w:sz w:val="18"/>
          <w:szCs w:val="18"/>
        </w:rPr>
        <w:t>use (1</w:t>
      </w:r>
      <w:r w:rsidR="00A5736E" w:rsidRPr="003154FE">
        <w:rPr>
          <w:color w:val="000000"/>
          <w:spacing w:val="4"/>
          <w:sz w:val="18"/>
          <w:szCs w:val="18"/>
        </w:rPr>
        <w:t>2.3),</w:t>
      </w:r>
      <w:r w:rsidR="00356EDA">
        <w:rPr>
          <w:color w:val="000000"/>
          <w:spacing w:val="4"/>
          <w:sz w:val="18"/>
          <w:szCs w:val="18"/>
        </w:rPr>
        <w:t xml:space="preserve"> gas used for vaporization, liquefaction, and LNG fuel (12.4), vehicle fuel used in your company</w:t>
      </w:r>
      <w:r w:rsidR="001B750F">
        <w:rPr>
          <w:color w:val="000000"/>
          <w:spacing w:val="4"/>
          <w:sz w:val="18"/>
          <w:szCs w:val="18"/>
        </w:rPr>
        <w:t>-owned</w:t>
      </w:r>
      <w:r w:rsidR="00356EDA">
        <w:rPr>
          <w:color w:val="000000"/>
          <w:spacing w:val="4"/>
          <w:sz w:val="18"/>
          <w:szCs w:val="18"/>
        </w:rPr>
        <w:t xml:space="preserve"> fleet (12.5),</w:t>
      </w:r>
      <w:r w:rsidR="00A5736E" w:rsidRPr="003154FE">
        <w:rPr>
          <w:color w:val="000000"/>
          <w:spacing w:val="4"/>
          <w:sz w:val="18"/>
          <w:szCs w:val="18"/>
        </w:rPr>
        <w:t xml:space="preserve"> and other (</w:t>
      </w:r>
      <w:r w:rsidR="00B26C9A" w:rsidRPr="003154FE">
        <w:rPr>
          <w:color w:val="000000"/>
          <w:spacing w:val="4"/>
          <w:sz w:val="18"/>
          <w:szCs w:val="18"/>
        </w:rPr>
        <w:t>s</w:t>
      </w:r>
      <w:r w:rsidR="00A5736E" w:rsidRPr="003154FE">
        <w:rPr>
          <w:color w:val="000000"/>
          <w:spacing w:val="4"/>
          <w:sz w:val="18"/>
          <w:szCs w:val="18"/>
        </w:rPr>
        <w:t xml:space="preserve">pecify type) </w:t>
      </w:r>
      <w:r w:rsidRPr="003154FE">
        <w:rPr>
          <w:color w:val="000000"/>
          <w:spacing w:val="4"/>
          <w:sz w:val="18"/>
          <w:szCs w:val="18"/>
        </w:rPr>
        <w:t>(12.</w:t>
      </w:r>
      <w:r w:rsidR="00356EDA">
        <w:rPr>
          <w:color w:val="000000"/>
          <w:spacing w:val="4"/>
          <w:sz w:val="18"/>
          <w:szCs w:val="18"/>
        </w:rPr>
        <w:t>6</w:t>
      </w:r>
      <w:r w:rsidRPr="003154FE">
        <w:rPr>
          <w:color w:val="000000"/>
          <w:spacing w:val="4"/>
          <w:sz w:val="18"/>
          <w:szCs w:val="18"/>
        </w:rPr>
        <w:t xml:space="preserve">) within the report </w:t>
      </w:r>
      <w:r w:rsidR="00D5673A" w:rsidRPr="003154FE">
        <w:rPr>
          <w:color w:val="000000"/>
          <w:spacing w:val="4"/>
          <w:sz w:val="18"/>
          <w:szCs w:val="18"/>
        </w:rPr>
        <w:t>state</w:t>
      </w:r>
      <w:r w:rsidRPr="003154FE">
        <w:rPr>
          <w:color w:val="000000"/>
          <w:spacing w:val="4"/>
          <w:sz w:val="18"/>
          <w:szCs w:val="18"/>
        </w:rPr>
        <w:t>.</w:t>
      </w:r>
      <w:r w:rsidR="00EC1D3C" w:rsidRPr="003154FE">
        <w:rPr>
          <w:color w:val="000000"/>
          <w:spacing w:val="4"/>
          <w:sz w:val="18"/>
          <w:szCs w:val="18"/>
        </w:rPr>
        <w:t xml:space="preserve"> Volume </w:t>
      </w:r>
      <w:r w:rsidR="00F9051F">
        <w:rPr>
          <w:color w:val="000000"/>
          <w:spacing w:val="4"/>
          <w:sz w:val="18"/>
          <w:szCs w:val="18"/>
        </w:rPr>
        <w:t>can</w:t>
      </w:r>
      <w:r w:rsidR="00EC1D3C" w:rsidRPr="003154FE">
        <w:rPr>
          <w:color w:val="000000"/>
          <w:spacing w:val="4"/>
          <w:sz w:val="18"/>
          <w:szCs w:val="18"/>
        </w:rPr>
        <w:t xml:space="preserve"> represent your best estimate. </w:t>
      </w:r>
      <w:r w:rsidR="00F9051F">
        <w:rPr>
          <w:color w:val="000000"/>
          <w:spacing w:val="4"/>
          <w:sz w:val="18"/>
          <w:szCs w:val="18"/>
        </w:rPr>
        <w:t>Classify i</w:t>
      </w:r>
      <w:r w:rsidR="00EC1D3C" w:rsidRPr="003154FE">
        <w:rPr>
          <w:color w:val="000000"/>
          <w:spacing w:val="4"/>
          <w:sz w:val="18"/>
          <w:szCs w:val="18"/>
        </w:rPr>
        <w:t>nterdepartmental volumes used to fuel company-owned generation facilities as electric power.</w:t>
      </w:r>
    </w:p>
    <w:p w:rsidR="00616C5C" w:rsidRPr="00882856" w:rsidRDefault="00616C5C">
      <w:pPr>
        <w:autoSpaceDE w:val="0"/>
        <w:autoSpaceDN w:val="0"/>
        <w:adjustRightInd w:val="0"/>
        <w:jc w:val="both"/>
        <w:rPr>
          <w:b/>
          <w:bCs/>
          <w:color w:val="000000"/>
          <w:sz w:val="18"/>
          <w:szCs w:val="18"/>
        </w:rPr>
      </w:pPr>
    </w:p>
    <w:p w:rsidR="00616C5C" w:rsidRPr="00882856" w:rsidRDefault="00616C5C">
      <w:pPr>
        <w:autoSpaceDE w:val="0"/>
        <w:autoSpaceDN w:val="0"/>
        <w:adjustRightInd w:val="0"/>
        <w:jc w:val="both"/>
        <w:rPr>
          <w:color w:val="000000"/>
          <w:spacing w:val="-4"/>
          <w:sz w:val="18"/>
          <w:szCs w:val="18"/>
        </w:rPr>
      </w:pPr>
      <w:r w:rsidRPr="00882856">
        <w:rPr>
          <w:b/>
          <w:bCs/>
          <w:color w:val="000000"/>
          <w:spacing w:val="-4"/>
          <w:sz w:val="18"/>
          <w:szCs w:val="18"/>
        </w:rPr>
        <w:t xml:space="preserve">13.0 If you are a storage operator, report operations within </w:t>
      </w:r>
      <w:r w:rsidR="003558D3" w:rsidRPr="00882856">
        <w:rPr>
          <w:b/>
          <w:bCs/>
          <w:color w:val="000000"/>
          <w:spacing w:val="-4"/>
          <w:sz w:val="18"/>
          <w:szCs w:val="18"/>
        </w:rPr>
        <w:t>the</w:t>
      </w:r>
      <w:r w:rsidRPr="00882856">
        <w:rPr>
          <w:b/>
          <w:bCs/>
          <w:color w:val="000000"/>
          <w:spacing w:val="-4"/>
          <w:sz w:val="18"/>
          <w:szCs w:val="18"/>
        </w:rPr>
        <w:t xml:space="preserve"> </w:t>
      </w:r>
      <w:r w:rsidR="00D5673A" w:rsidRPr="00882856">
        <w:rPr>
          <w:b/>
          <w:bCs/>
          <w:color w:val="000000"/>
          <w:spacing w:val="-4"/>
          <w:sz w:val="18"/>
          <w:szCs w:val="18"/>
        </w:rPr>
        <w:t>state</w:t>
      </w:r>
      <w:r w:rsidRPr="00882856">
        <w:rPr>
          <w:b/>
          <w:bCs/>
          <w:color w:val="000000"/>
          <w:spacing w:val="-4"/>
          <w:sz w:val="18"/>
          <w:szCs w:val="18"/>
        </w:rPr>
        <w:t xml:space="preserve">: </w:t>
      </w:r>
      <w:r w:rsidRPr="00882856">
        <w:rPr>
          <w:color w:val="000000"/>
          <w:spacing w:val="-4"/>
          <w:sz w:val="18"/>
          <w:szCs w:val="18"/>
        </w:rPr>
        <w:t>Report the total volume added</w:t>
      </w:r>
      <w:r w:rsidR="00C84009" w:rsidRPr="00882856">
        <w:rPr>
          <w:color w:val="000000"/>
          <w:spacing w:val="-4"/>
          <w:sz w:val="18"/>
          <w:szCs w:val="18"/>
        </w:rPr>
        <w:t>, regardless of ownership,</w:t>
      </w:r>
      <w:r w:rsidRPr="00882856">
        <w:rPr>
          <w:color w:val="000000"/>
          <w:spacing w:val="-4"/>
          <w:sz w:val="18"/>
          <w:szCs w:val="18"/>
        </w:rPr>
        <w:t xml:space="preserve"> to underground storage (including new fields) (13.1)</w:t>
      </w:r>
      <w:r w:rsidR="00784E63" w:rsidRPr="00882856">
        <w:rPr>
          <w:color w:val="000000"/>
          <w:spacing w:val="-4"/>
          <w:sz w:val="18"/>
          <w:szCs w:val="18"/>
        </w:rPr>
        <w:t xml:space="preserve"> and </w:t>
      </w:r>
      <w:r w:rsidRPr="00882856">
        <w:rPr>
          <w:color w:val="000000"/>
          <w:spacing w:val="-4"/>
          <w:sz w:val="18"/>
          <w:szCs w:val="18"/>
        </w:rPr>
        <w:t>liquefied natural gas (LNG) storage additions (13.2) your company</w:t>
      </w:r>
      <w:r w:rsidR="00F9051F">
        <w:rPr>
          <w:color w:val="000000"/>
          <w:spacing w:val="-4"/>
          <w:sz w:val="18"/>
          <w:szCs w:val="18"/>
        </w:rPr>
        <w:t xml:space="preserve"> operated</w:t>
      </w:r>
      <w:r w:rsidRPr="00882856">
        <w:rPr>
          <w:color w:val="000000"/>
          <w:spacing w:val="-4"/>
          <w:sz w:val="18"/>
          <w:szCs w:val="18"/>
        </w:rPr>
        <w:t xml:space="preserve"> within the report </w:t>
      </w:r>
      <w:r w:rsidR="00D5673A" w:rsidRPr="00882856">
        <w:rPr>
          <w:color w:val="000000"/>
          <w:spacing w:val="-4"/>
          <w:sz w:val="18"/>
          <w:szCs w:val="18"/>
        </w:rPr>
        <w:t>state</w:t>
      </w:r>
      <w:r w:rsidRPr="00882856">
        <w:rPr>
          <w:color w:val="000000"/>
          <w:spacing w:val="-4"/>
          <w:sz w:val="18"/>
          <w:szCs w:val="18"/>
        </w:rPr>
        <w:t>.</w:t>
      </w:r>
      <w:r w:rsidR="00784E63" w:rsidRPr="00882856">
        <w:rPr>
          <w:color w:val="000000"/>
          <w:spacing w:val="-4"/>
          <w:sz w:val="18"/>
          <w:szCs w:val="18"/>
        </w:rPr>
        <w:t xml:space="preserve"> </w:t>
      </w:r>
    </w:p>
    <w:p w:rsidR="00537B69" w:rsidRPr="00882856" w:rsidRDefault="00537B69">
      <w:pPr>
        <w:autoSpaceDE w:val="0"/>
        <w:autoSpaceDN w:val="0"/>
        <w:adjustRightInd w:val="0"/>
        <w:jc w:val="both"/>
        <w:rPr>
          <w:color w:val="000000"/>
          <w:sz w:val="18"/>
          <w:szCs w:val="18"/>
        </w:rPr>
      </w:pPr>
    </w:p>
    <w:p w:rsidR="000B0A57" w:rsidRPr="00882856" w:rsidRDefault="000B0A57" w:rsidP="000B0A57">
      <w:pPr>
        <w:jc w:val="both"/>
        <w:rPr>
          <w:bCs/>
          <w:color w:val="000000"/>
          <w:spacing w:val="2"/>
          <w:sz w:val="18"/>
          <w:szCs w:val="18"/>
        </w:rPr>
      </w:pPr>
      <w:r w:rsidRPr="00882856">
        <w:rPr>
          <w:bCs/>
          <w:spacing w:val="2"/>
          <w:sz w:val="18"/>
        </w:rPr>
        <w:t xml:space="preserve">For </w:t>
      </w:r>
      <w:r w:rsidR="00784E63" w:rsidRPr="00882856">
        <w:rPr>
          <w:bCs/>
          <w:spacing w:val="2"/>
          <w:sz w:val="18"/>
        </w:rPr>
        <w:t>the volume</w:t>
      </w:r>
      <w:r w:rsidRPr="00882856">
        <w:rPr>
          <w:bCs/>
          <w:spacing w:val="2"/>
          <w:sz w:val="18"/>
        </w:rPr>
        <w:t xml:space="preserve"> </w:t>
      </w:r>
      <w:r w:rsidR="00F9051F">
        <w:rPr>
          <w:bCs/>
          <w:spacing w:val="2"/>
          <w:sz w:val="18"/>
        </w:rPr>
        <w:t xml:space="preserve">you </w:t>
      </w:r>
      <w:r w:rsidRPr="00882856">
        <w:rPr>
          <w:bCs/>
          <w:spacing w:val="2"/>
          <w:sz w:val="18"/>
        </w:rPr>
        <w:t>reported on Line 13.1, include a corresponding entry on Part 4 (supply), most likely on Line 5.0, so that the net value of your storage activity’s supply and disposition is zero.</w:t>
      </w:r>
    </w:p>
    <w:p w:rsidR="000B0A57" w:rsidRPr="00882856" w:rsidRDefault="000B0A57">
      <w:pPr>
        <w:autoSpaceDE w:val="0"/>
        <w:autoSpaceDN w:val="0"/>
        <w:adjustRightInd w:val="0"/>
        <w:jc w:val="both"/>
        <w:rPr>
          <w:color w:val="000000"/>
          <w:sz w:val="18"/>
          <w:szCs w:val="18"/>
        </w:rPr>
      </w:pPr>
    </w:p>
    <w:p w:rsidR="00537B69" w:rsidRPr="00882856" w:rsidRDefault="00F9051F">
      <w:pPr>
        <w:autoSpaceDE w:val="0"/>
        <w:autoSpaceDN w:val="0"/>
        <w:adjustRightInd w:val="0"/>
        <w:jc w:val="both"/>
        <w:rPr>
          <w:color w:val="000000"/>
          <w:sz w:val="18"/>
          <w:szCs w:val="18"/>
        </w:rPr>
      </w:pPr>
      <w:r>
        <w:rPr>
          <w:color w:val="000000"/>
          <w:sz w:val="18"/>
          <w:szCs w:val="18"/>
        </w:rPr>
        <w:t>F</w:t>
      </w:r>
      <w:r w:rsidR="00537B69" w:rsidRPr="00882856">
        <w:rPr>
          <w:color w:val="000000"/>
          <w:sz w:val="18"/>
          <w:szCs w:val="18"/>
        </w:rPr>
        <w:t xml:space="preserve">or </w:t>
      </w:r>
      <w:r w:rsidR="00537B69" w:rsidRPr="00882856">
        <w:rPr>
          <w:sz w:val="18"/>
          <w:szCs w:val="18"/>
        </w:rPr>
        <w:t>Line 13.2 LNG storage injections</w:t>
      </w:r>
      <w:r>
        <w:rPr>
          <w:sz w:val="18"/>
          <w:szCs w:val="18"/>
        </w:rPr>
        <w:t>,</w:t>
      </w:r>
      <w:r w:rsidR="00537B69" w:rsidRPr="00882856">
        <w:rPr>
          <w:sz w:val="18"/>
          <w:szCs w:val="18"/>
        </w:rPr>
        <w:t xml:space="preserve"> LNG import and export </w:t>
      </w:r>
      <w:r w:rsidR="007204CF" w:rsidRPr="00882856">
        <w:rPr>
          <w:sz w:val="18"/>
          <w:szCs w:val="18"/>
        </w:rPr>
        <w:t xml:space="preserve">marine </w:t>
      </w:r>
      <w:r w:rsidR="00537B69" w:rsidRPr="00882856">
        <w:rPr>
          <w:sz w:val="18"/>
          <w:szCs w:val="18"/>
        </w:rPr>
        <w:t xml:space="preserve">terminals should not report injections of LNG during the course of routine operations for handling imports </w:t>
      </w:r>
      <w:r>
        <w:rPr>
          <w:sz w:val="18"/>
          <w:szCs w:val="18"/>
        </w:rPr>
        <w:t>nor</w:t>
      </w:r>
      <w:r w:rsidR="00537B69" w:rsidRPr="00882856">
        <w:rPr>
          <w:sz w:val="18"/>
          <w:szCs w:val="18"/>
        </w:rPr>
        <w:t xml:space="preserve"> held in storage for future use.</w:t>
      </w:r>
    </w:p>
    <w:p w:rsidR="0043489B" w:rsidRPr="00882856" w:rsidRDefault="0043489B">
      <w:pPr>
        <w:autoSpaceDE w:val="0"/>
        <w:autoSpaceDN w:val="0"/>
        <w:adjustRightInd w:val="0"/>
        <w:jc w:val="both"/>
        <w:rPr>
          <w:color w:val="000000"/>
          <w:sz w:val="18"/>
          <w:szCs w:val="18"/>
        </w:rPr>
      </w:pPr>
    </w:p>
    <w:p w:rsidR="0043489B" w:rsidRPr="00882856" w:rsidRDefault="00F9051F" w:rsidP="0043489B">
      <w:pPr>
        <w:jc w:val="both"/>
        <w:rPr>
          <w:bCs/>
          <w:color w:val="000000"/>
          <w:spacing w:val="-4"/>
          <w:sz w:val="18"/>
          <w:szCs w:val="18"/>
        </w:rPr>
      </w:pPr>
      <w:r>
        <w:rPr>
          <w:bCs/>
          <w:color w:val="000000"/>
          <w:spacing w:val="-4"/>
          <w:sz w:val="18"/>
          <w:szCs w:val="18"/>
        </w:rPr>
        <w:t>T</w:t>
      </w:r>
      <w:r w:rsidR="0043489B" w:rsidRPr="00882856">
        <w:rPr>
          <w:bCs/>
          <w:color w:val="000000"/>
          <w:spacing w:val="-4"/>
          <w:sz w:val="18"/>
          <w:szCs w:val="18"/>
        </w:rPr>
        <w:t xml:space="preserve">he guide for LNG marine terminals </w:t>
      </w:r>
      <w:r>
        <w:rPr>
          <w:bCs/>
          <w:color w:val="000000"/>
          <w:spacing w:val="-4"/>
          <w:sz w:val="18"/>
          <w:szCs w:val="18"/>
        </w:rPr>
        <w:t>has</w:t>
      </w:r>
      <w:r w:rsidR="0043489B" w:rsidRPr="00882856">
        <w:rPr>
          <w:bCs/>
          <w:color w:val="000000"/>
          <w:spacing w:val="-4"/>
          <w:sz w:val="18"/>
          <w:szCs w:val="18"/>
        </w:rPr>
        <w:t xml:space="preserve"> further guidance.</w:t>
      </w:r>
    </w:p>
    <w:p w:rsidR="00616C5C" w:rsidRPr="00882856" w:rsidRDefault="00616C5C">
      <w:pPr>
        <w:autoSpaceDE w:val="0"/>
        <w:autoSpaceDN w:val="0"/>
        <w:adjustRightInd w:val="0"/>
        <w:jc w:val="both"/>
        <w:rPr>
          <w:b/>
          <w:bCs/>
          <w:color w:val="000000"/>
          <w:sz w:val="18"/>
          <w:szCs w:val="18"/>
        </w:rPr>
      </w:pPr>
    </w:p>
    <w:p w:rsidR="00784E63" w:rsidRPr="00CB7203" w:rsidRDefault="00616C5C" w:rsidP="00784E63">
      <w:pPr>
        <w:autoSpaceDE w:val="0"/>
        <w:autoSpaceDN w:val="0"/>
        <w:adjustRightInd w:val="0"/>
        <w:jc w:val="both"/>
        <w:rPr>
          <w:color w:val="000000"/>
          <w:spacing w:val="-2"/>
          <w:sz w:val="18"/>
          <w:szCs w:val="18"/>
        </w:rPr>
      </w:pPr>
      <w:r w:rsidRPr="003154FE">
        <w:rPr>
          <w:b/>
          <w:bCs/>
          <w:color w:val="000000"/>
          <w:sz w:val="18"/>
          <w:szCs w:val="18"/>
        </w:rPr>
        <w:t xml:space="preserve">14.0 If you are an interstate pipeline company or other company moving gas across or to </w:t>
      </w:r>
      <w:r w:rsidR="00D5673A" w:rsidRPr="003154FE">
        <w:rPr>
          <w:b/>
          <w:bCs/>
          <w:color w:val="000000"/>
          <w:sz w:val="18"/>
          <w:szCs w:val="18"/>
        </w:rPr>
        <w:t>state</w:t>
      </w:r>
      <w:r w:rsidRPr="003154FE">
        <w:rPr>
          <w:b/>
          <w:bCs/>
          <w:color w:val="000000"/>
          <w:sz w:val="18"/>
          <w:szCs w:val="18"/>
        </w:rPr>
        <w:t xml:space="preserve"> lines or U.S. borders, report volumes transported:</w:t>
      </w:r>
      <w:r w:rsidR="000B1881">
        <w:rPr>
          <w:b/>
          <w:bCs/>
          <w:color w:val="000000"/>
          <w:sz w:val="18"/>
          <w:szCs w:val="18"/>
        </w:rPr>
        <w:t xml:space="preserve"> </w:t>
      </w:r>
      <w:r w:rsidRPr="003154FE">
        <w:rPr>
          <w:color w:val="000000"/>
          <w:sz w:val="18"/>
          <w:szCs w:val="18"/>
        </w:rPr>
        <w:t xml:space="preserve">Report the name of the company, the adjacent </w:t>
      </w:r>
      <w:r w:rsidR="00D5673A" w:rsidRPr="003154FE">
        <w:rPr>
          <w:color w:val="000000"/>
          <w:sz w:val="18"/>
          <w:szCs w:val="18"/>
        </w:rPr>
        <w:t>state</w:t>
      </w:r>
      <w:r w:rsidRPr="003154FE">
        <w:rPr>
          <w:color w:val="000000"/>
          <w:sz w:val="18"/>
          <w:szCs w:val="18"/>
        </w:rPr>
        <w:t xml:space="preserve"> or </w:t>
      </w:r>
      <w:r w:rsidR="00D5673A" w:rsidRPr="003154FE">
        <w:rPr>
          <w:color w:val="000000"/>
          <w:sz w:val="18"/>
          <w:szCs w:val="18"/>
        </w:rPr>
        <w:t>country</w:t>
      </w:r>
      <w:r w:rsidRPr="003154FE">
        <w:rPr>
          <w:color w:val="000000"/>
          <w:sz w:val="18"/>
          <w:szCs w:val="18"/>
        </w:rPr>
        <w:t xml:space="preserve"> to which </w:t>
      </w:r>
      <w:r w:rsidR="007B79A2">
        <w:rPr>
          <w:color w:val="000000"/>
          <w:sz w:val="18"/>
          <w:szCs w:val="18"/>
        </w:rPr>
        <w:t>you</w:t>
      </w:r>
      <w:r w:rsidRPr="003154FE">
        <w:rPr>
          <w:color w:val="000000"/>
          <w:sz w:val="18"/>
          <w:szCs w:val="18"/>
        </w:rPr>
        <w:t xml:space="preserve"> delivered</w:t>
      </w:r>
      <w:r w:rsidR="007B79A2">
        <w:rPr>
          <w:color w:val="000000"/>
          <w:sz w:val="18"/>
          <w:szCs w:val="18"/>
        </w:rPr>
        <w:t xml:space="preserve"> gas</w:t>
      </w:r>
      <w:r w:rsidRPr="003154FE">
        <w:rPr>
          <w:color w:val="000000"/>
          <w:sz w:val="18"/>
          <w:szCs w:val="18"/>
        </w:rPr>
        <w:t xml:space="preserve">, </w:t>
      </w:r>
      <w:r w:rsidR="00784E63" w:rsidRPr="003154FE">
        <w:rPr>
          <w:sz w:val="18"/>
        </w:rPr>
        <w:t xml:space="preserve">the means of transportation used to deliver gas (by pipeline, vessel, or truck), </w:t>
      </w:r>
      <w:r w:rsidRPr="003154FE">
        <w:rPr>
          <w:color w:val="000000"/>
          <w:sz w:val="18"/>
          <w:szCs w:val="18"/>
        </w:rPr>
        <w:t xml:space="preserve">and the volume of </w:t>
      </w:r>
      <w:r w:rsidR="007B79A2" w:rsidRPr="003154FE">
        <w:rPr>
          <w:color w:val="000000"/>
          <w:sz w:val="18"/>
          <w:szCs w:val="18"/>
        </w:rPr>
        <w:t>gas</w:t>
      </w:r>
      <w:r w:rsidR="007B79A2">
        <w:rPr>
          <w:color w:val="000000"/>
          <w:sz w:val="18"/>
          <w:szCs w:val="18"/>
        </w:rPr>
        <w:t xml:space="preserve"> you </w:t>
      </w:r>
      <w:r w:rsidRPr="003154FE">
        <w:rPr>
          <w:color w:val="000000"/>
          <w:sz w:val="18"/>
          <w:szCs w:val="18"/>
        </w:rPr>
        <w:t xml:space="preserve">delivered at the </w:t>
      </w:r>
      <w:r w:rsidR="00D5673A" w:rsidRPr="003154FE">
        <w:rPr>
          <w:color w:val="000000"/>
          <w:sz w:val="18"/>
          <w:szCs w:val="18"/>
        </w:rPr>
        <w:t>state</w:t>
      </w:r>
      <w:r w:rsidRPr="003154FE">
        <w:rPr>
          <w:color w:val="000000"/>
          <w:sz w:val="18"/>
          <w:szCs w:val="18"/>
        </w:rPr>
        <w:t xml:space="preserve"> line or U.S. border.</w:t>
      </w:r>
      <w:r w:rsidR="000B1881">
        <w:rPr>
          <w:color w:val="000000"/>
          <w:sz w:val="18"/>
          <w:szCs w:val="18"/>
        </w:rPr>
        <w:t xml:space="preserve"> </w:t>
      </w:r>
      <w:r w:rsidRPr="003154FE">
        <w:rPr>
          <w:color w:val="000000"/>
          <w:sz w:val="18"/>
          <w:szCs w:val="18"/>
        </w:rPr>
        <w:t xml:space="preserve">For liquefied natural gas sales shipped by ship, truck, rail, or barge, consider the loading terminal </w:t>
      </w:r>
      <w:r w:rsidR="007B79A2">
        <w:rPr>
          <w:color w:val="000000"/>
          <w:sz w:val="18"/>
          <w:szCs w:val="18"/>
        </w:rPr>
        <w:t xml:space="preserve">as </w:t>
      </w:r>
      <w:r w:rsidRPr="003154FE">
        <w:rPr>
          <w:color w:val="000000"/>
          <w:sz w:val="18"/>
          <w:szCs w:val="18"/>
        </w:rPr>
        <w:t xml:space="preserve">a point on the </w:t>
      </w:r>
      <w:r w:rsidR="00D5673A" w:rsidRPr="003154FE">
        <w:rPr>
          <w:color w:val="000000"/>
          <w:sz w:val="18"/>
          <w:szCs w:val="18"/>
        </w:rPr>
        <w:t>state</w:t>
      </w:r>
      <w:r w:rsidRPr="003154FE">
        <w:rPr>
          <w:color w:val="000000"/>
          <w:sz w:val="18"/>
          <w:szCs w:val="18"/>
        </w:rPr>
        <w:t xml:space="preserve"> line or U.S. border. Report the name of the </w:t>
      </w:r>
      <w:r w:rsidR="00D5673A" w:rsidRPr="003154FE">
        <w:rPr>
          <w:color w:val="000000"/>
          <w:sz w:val="18"/>
          <w:szCs w:val="18"/>
        </w:rPr>
        <w:t>state</w:t>
      </w:r>
      <w:r w:rsidRPr="003154FE">
        <w:rPr>
          <w:color w:val="000000"/>
          <w:sz w:val="18"/>
          <w:szCs w:val="18"/>
        </w:rPr>
        <w:t xml:space="preserve"> or </w:t>
      </w:r>
      <w:r w:rsidR="00D5673A" w:rsidRPr="003154FE">
        <w:rPr>
          <w:color w:val="000000"/>
          <w:sz w:val="18"/>
          <w:szCs w:val="18"/>
        </w:rPr>
        <w:t>country</w:t>
      </w:r>
      <w:r w:rsidRPr="003154FE">
        <w:rPr>
          <w:color w:val="000000"/>
          <w:sz w:val="18"/>
          <w:szCs w:val="18"/>
        </w:rPr>
        <w:t xml:space="preserve"> </w:t>
      </w:r>
      <w:r w:rsidR="007B79A2">
        <w:rPr>
          <w:color w:val="000000"/>
          <w:sz w:val="18"/>
          <w:szCs w:val="18"/>
        </w:rPr>
        <w:t>where you deliver</w:t>
      </w:r>
      <w:r w:rsidRPr="003154FE">
        <w:rPr>
          <w:color w:val="000000"/>
          <w:sz w:val="18"/>
          <w:szCs w:val="18"/>
        </w:rPr>
        <w:t xml:space="preserve"> LNG, and describe the transaction </w:t>
      </w:r>
      <w:r w:rsidR="007B79A2">
        <w:rPr>
          <w:color w:val="000000"/>
          <w:sz w:val="18"/>
          <w:szCs w:val="18"/>
        </w:rPr>
        <w:t>in a</w:t>
      </w:r>
      <w:r w:rsidRPr="003154FE">
        <w:rPr>
          <w:color w:val="000000"/>
          <w:sz w:val="18"/>
          <w:szCs w:val="18"/>
        </w:rPr>
        <w:t xml:space="preserve"> footnote in </w:t>
      </w:r>
      <w:r w:rsidR="005A49E3" w:rsidRPr="003154FE">
        <w:rPr>
          <w:color w:val="000000"/>
          <w:sz w:val="18"/>
          <w:szCs w:val="18"/>
        </w:rPr>
        <w:t>Part 7</w:t>
      </w:r>
      <w:r w:rsidRPr="00CB7203">
        <w:rPr>
          <w:color w:val="000000"/>
          <w:spacing w:val="-2"/>
          <w:sz w:val="18"/>
          <w:szCs w:val="18"/>
        </w:rPr>
        <w:t>.</w:t>
      </w:r>
      <w:r w:rsidR="00784E63" w:rsidRPr="00CB7203">
        <w:rPr>
          <w:color w:val="000000"/>
          <w:spacing w:val="-2"/>
          <w:sz w:val="18"/>
          <w:szCs w:val="18"/>
        </w:rPr>
        <w:t xml:space="preserve"> </w:t>
      </w:r>
    </w:p>
    <w:p w:rsidR="00616C5C" w:rsidRPr="00882856" w:rsidRDefault="00616C5C">
      <w:pPr>
        <w:autoSpaceDE w:val="0"/>
        <w:autoSpaceDN w:val="0"/>
        <w:adjustRightInd w:val="0"/>
        <w:jc w:val="both"/>
        <w:rPr>
          <w:b/>
          <w:bCs/>
          <w:color w:val="000000"/>
          <w:sz w:val="18"/>
          <w:szCs w:val="18"/>
        </w:rPr>
      </w:pPr>
    </w:p>
    <w:p w:rsidR="00616C5C" w:rsidRDefault="00616C5C">
      <w:pPr>
        <w:autoSpaceDE w:val="0"/>
        <w:autoSpaceDN w:val="0"/>
        <w:adjustRightInd w:val="0"/>
        <w:jc w:val="both"/>
        <w:rPr>
          <w:b/>
          <w:bCs/>
          <w:color w:val="000000"/>
          <w:sz w:val="18"/>
          <w:szCs w:val="18"/>
        </w:rPr>
      </w:pPr>
      <w:r w:rsidRPr="003154FE">
        <w:rPr>
          <w:b/>
          <w:bCs/>
          <w:color w:val="000000"/>
          <w:spacing w:val="4"/>
          <w:sz w:val="18"/>
          <w:szCs w:val="18"/>
        </w:rPr>
        <w:t>15.0 If you are a producer, report lease use:</w:t>
      </w:r>
      <w:r w:rsidR="000B1881">
        <w:rPr>
          <w:b/>
          <w:bCs/>
          <w:color w:val="000000"/>
          <w:spacing w:val="4"/>
          <w:sz w:val="18"/>
          <w:szCs w:val="18"/>
        </w:rPr>
        <w:t xml:space="preserve"> </w:t>
      </w:r>
      <w:r w:rsidRPr="003154FE">
        <w:rPr>
          <w:color w:val="000000"/>
          <w:spacing w:val="4"/>
          <w:sz w:val="18"/>
          <w:szCs w:val="18"/>
        </w:rPr>
        <w:t>Report</w:t>
      </w:r>
      <w:r w:rsidR="007B79A2">
        <w:rPr>
          <w:color w:val="000000"/>
          <w:spacing w:val="4"/>
          <w:sz w:val="18"/>
          <w:szCs w:val="18"/>
        </w:rPr>
        <w:t xml:space="preserve"> the</w:t>
      </w:r>
      <w:r w:rsidRPr="003154FE">
        <w:rPr>
          <w:color w:val="000000"/>
          <w:spacing w:val="4"/>
          <w:sz w:val="18"/>
          <w:szCs w:val="18"/>
        </w:rPr>
        <w:t xml:space="preserve"> total volume of gas </w:t>
      </w:r>
      <w:r w:rsidR="007B79A2">
        <w:rPr>
          <w:color w:val="000000"/>
          <w:spacing w:val="4"/>
          <w:sz w:val="18"/>
          <w:szCs w:val="18"/>
        </w:rPr>
        <w:t xml:space="preserve">you </w:t>
      </w:r>
      <w:r w:rsidRPr="003154FE">
        <w:rPr>
          <w:color w:val="000000"/>
          <w:spacing w:val="4"/>
          <w:sz w:val="18"/>
          <w:szCs w:val="18"/>
        </w:rPr>
        <w:t>used in your company’s well, field, and lease operations</w:t>
      </w:r>
      <w:r w:rsidRPr="00882856">
        <w:rPr>
          <w:color w:val="000000"/>
          <w:sz w:val="18"/>
          <w:szCs w:val="18"/>
        </w:rPr>
        <w:t>.</w:t>
      </w:r>
      <w:r>
        <w:rPr>
          <w:color w:val="000000"/>
          <w:sz w:val="18"/>
          <w:szCs w:val="18"/>
        </w:rPr>
        <w:t xml:space="preserve"> </w:t>
      </w:r>
    </w:p>
    <w:p w:rsidR="004624EC" w:rsidRDefault="004624EC">
      <w:pPr>
        <w:autoSpaceDE w:val="0"/>
        <w:autoSpaceDN w:val="0"/>
        <w:adjustRightInd w:val="0"/>
        <w:jc w:val="both"/>
        <w:rPr>
          <w:b/>
          <w:bCs/>
          <w:color w:val="000000"/>
          <w:sz w:val="18"/>
          <w:szCs w:val="18"/>
        </w:rPr>
      </w:pPr>
    </w:p>
    <w:p w:rsidR="00616C5C" w:rsidRDefault="00616C5C">
      <w:pPr>
        <w:autoSpaceDE w:val="0"/>
        <w:autoSpaceDN w:val="0"/>
        <w:adjustRightInd w:val="0"/>
        <w:jc w:val="both"/>
        <w:rPr>
          <w:color w:val="000000"/>
          <w:sz w:val="18"/>
          <w:szCs w:val="18"/>
        </w:rPr>
      </w:pPr>
      <w:r>
        <w:rPr>
          <w:b/>
          <w:bCs/>
          <w:color w:val="000000"/>
          <w:sz w:val="18"/>
          <w:szCs w:val="18"/>
        </w:rPr>
        <w:t>16.0 Returned to oil or gas reservoirs, used for repressuring, reinjection (</w:t>
      </w:r>
      <w:r w:rsidR="007B79A2">
        <w:rPr>
          <w:b/>
          <w:bCs/>
          <w:color w:val="000000"/>
          <w:sz w:val="18"/>
          <w:szCs w:val="18"/>
        </w:rPr>
        <w:t>for</w:t>
      </w:r>
      <w:r>
        <w:rPr>
          <w:b/>
          <w:bCs/>
          <w:color w:val="000000"/>
          <w:sz w:val="18"/>
          <w:szCs w:val="18"/>
        </w:rPr>
        <w:t xml:space="preserve"> producers only):</w:t>
      </w:r>
      <w:r w:rsidR="000B1881">
        <w:rPr>
          <w:b/>
          <w:bCs/>
          <w:color w:val="000000"/>
          <w:sz w:val="18"/>
          <w:szCs w:val="18"/>
        </w:rPr>
        <w:t xml:space="preserve"> </w:t>
      </w:r>
      <w:r>
        <w:rPr>
          <w:color w:val="000000"/>
          <w:sz w:val="18"/>
          <w:szCs w:val="18"/>
        </w:rPr>
        <w:t xml:space="preserve">Report the volume of gas delivered directly from your system to oil or gas fields located within the report </w:t>
      </w:r>
      <w:r w:rsidR="00D5673A">
        <w:rPr>
          <w:color w:val="000000"/>
          <w:sz w:val="18"/>
          <w:szCs w:val="18"/>
        </w:rPr>
        <w:t>state</w:t>
      </w:r>
      <w:r>
        <w:rPr>
          <w:color w:val="000000"/>
          <w:sz w:val="18"/>
          <w:szCs w:val="18"/>
        </w:rPr>
        <w:t xml:space="preserve"> for repressuring, pressure maintenance, and cycling operations</w:t>
      </w:r>
      <w:r>
        <w:rPr>
          <w:i/>
          <w:iCs/>
          <w:color w:val="000000"/>
          <w:sz w:val="18"/>
          <w:szCs w:val="18"/>
        </w:rPr>
        <w:t>.</w:t>
      </w:r>
    </w:p>
    <w:p w:rsidR="00616C5C" w:rsidRDefault="00616C5C">
      <w:pPr>
        <w:autoSpaceDE w:val="0"/>
        <w:autoSpaceDN w:val="0"/>
        <w:adjustRightInd w:val="0"/>
        <w:jc w:val="both"/>
        <w:rPr>
          <w:b/>
          <w:bCs/>
          <w:color w:val="000000"/>
          <w:sz w:val="18"/>
          <w:szCs w:val="18"/>
        </w:rPr>
      </w:pPr>
    </w:p>
    <w:p w:rsidR="00616C5C" w:rsidRPr="003C3184" w:rsidRDefault="00616C5C">
      <w:pPr>
        <w:autoSpaceDE w:val="0"/>
        <w:autoSpaceDN w:val="0"/>
        <w:adjustRightInd w:val="0"/>
        <w:jc w:val="both"/>
        <w:rPr>
          <w:color w:val="000000"/>
          <w:sz w:val="18"/>
          <w:szCs w:val="18"/>
        </w:rPr>
      </w:pPr>
      <w:r>
        <w:rPr>
          <w:b/>
          <w:bCs/>
          <w:color w:val="000000"/>
          <w:sz w:val="18"/>
          <w:szCs w:val="18"/>
        </w:rPr>
        <w:t xml:space="preserve">17.0 </w:t>
      </w:r>
      <w:r w:rsidR="005B5245" w:rsidRPr="005B5245">
        <w:rPr>
          <w:b/>
          <w:bCs/>
          <w:color w:val="000000"/>
          <w:sz w:val="18"/>
          <w:szCs w:val="18"/>
        </w:rPr>
        <w:t>Losses from leaks, damage, accidents, migration</w:t>
      </w:r>
      <w:r w:rsidR="007B79A2">
        <w:rPr>
          <w:b/>
          <w:bCs/>
          <w:color w:val="000000"/>
          <w:sz w:val="18"/>
          <w:szCs w:val="18"/>
        </w:rPr>
        <w:t>,</w:t>
      </w:r>
      <w:r w:rsidR="005B5245" w:rsidRPr="005B5245">
        <w:rPr>
          <w:b/>
          <w:bCs/>
          <w:color w:val="000000"/>
          <w:sz w:val="18"/>
          <w:szCs w:val="18"/>
        </w:rPr>
        <w:t xml:space="preserve"> and blow down within the report </w:t>
      </w:r>
      <w:r w:rsidR="00D5673A">
        <w:rPr>
          <w:b/>
          <w:bCs/>
          <w:color w:val="000000"/>
          <w:sz w:val="18"/>
          <w:szCs w:val="18"/>
        </w:rPr>
        <w:t>state</w:t>
      </w:r>
      <w:r>
        <w:rPr>
          <w:b/>
          <w:bCs/>
          <w:color w:val="000000"/>
          <w:sz w:val="18"/>
          <w:szCs w:val="18"/>
        </w:rPr>
        <w:t xml:space="preserve">: </w:t>
      </w:r>
      <w:r w:rsidRPr="003C3184">
        <w:rPr>
          <w:color w:val="000000"/>
          <w:sz w:val="18"/>
          <w:szCs w:val="18"/>
        </w:rPr>
        <w:t xml:space="preserve">Report </w:t>
      </w:r>
      <w:r w:rsidR="003C3184">
        <w:rPr>
          <w:color w:val="000000"/>
          <w:sz w:val="18"/>
          <w:szCs w:val="18"/>
        </w:rPr>
        <w:t xml:space="preserve">known </w:t>
      </w:r>
      <w:r w:rsidR="007B79A2">
        <w:rPr>
          <w:color w:val="000000"/>
          <w:sz w:val="18"/>
          <w:szCs w:val="18"/>
        </w:rPr>
        <w:t xml:space="preserve">loss </w:t>
      </w:r>
      <w:r w:rsidR="003C3184">
        <w:rPr>
          <w:color w:val="000000"/>
          <w:sz w:val="18"/>
          <w:szCs w:val="18"/>
        </w:rPr>
        <w:t xml:space="preserve">volumes as a result of </w:t>
      </w:r>
      <w:r w:rsidR="003C3184" w:rsidRPr="003C3184">
        <w:rPr>
          <w:color w:val="000000"/>
          <w:sz w:val="18"/>
          <w:szCs w:val="18"/>
        </w:rPr>
        <w:t xml:space="preserve">leaks, damage, accidents, migration and blow down within the </w:t>
      </w:r>
      <w:r w:rsidR="003C3184">
        <w:rPr>
          <w:color w:val="000000"/>
          <w:sz w:val="18"/>
          <w:szCs w:val="18"/>
        </w:rPr>
        <w:t xml:space="preserve">report </w:t>
      </w:r>
      <w:r w:rsidR="00D5673A">
        <w:rPr>
          <w:color w:val="000000"/>
          <w:sz w:val="18"/>
          <w:szCs w:val="18"/>
        </w:rPr>
        <w:t>state</w:t>
      </w:r>
      <w:r w:rsidR="007B79A2">
        <w:rPr>
          <w:color w:val="000000"/>
          <w:sz w:val="18"/>
          <w:szCs w:val="18"/>
        </w:rPr>
        <w:t xml:space="preserve"> where</w:t>
      </w:r>
      <w:r w:rsidR="003C3184">
        <w:rPr>
          <w:color w:val="000000"/>
          <w:sz w:val="18"/>
          <w:szCs w:val="18"/>
        </w:rPr>
        <w:t xml:space="preserve"> these events took place. </w:t>
      </w:r>
      <w:r w:rsidR="009742B3">
        <w:rPr>
          <w:color w:val="000000"/>
          <w:sz w:val="18"/>
          <w:szCs w:val="18"/>
        </w:rPr>
        <w:t xml:space="preserve">Indicate known and estimated losses from leaks encountered as a natural consequence of distribution </w:t>
      </w:r>
      <w:r w:rsidR="006D5D9D">
        <w:rPr>
          <w:color w:val="000000"/>
          <w:sz w:val="18"/>
          <w:szCs w:val="18"/>
        </w:rPr>
        <w:t>activities</w:t>
      </w:r>
      <w:r w:rsidR="009742B3">
        <w:rPr>
          <w:color w:val="000000"/>
          <w:sz w:val="18"/>
          <w:szCs w:val="18"/>
        </w:rPr>
        <w:t>.</w:t>
      </w:r>
      <w:r w:rsidR="000B1881">
        <w:rPr>
          <w:color w:val="000000"/>
          <w:sz w:val="18"/>
          <w:szCs w:val="18"/>
        </w:rPr>
        <w:t xml:space="preserve"> </w:t>
      </w:r>
      <w:r w:rsidRPr="003C3184">
        <w:rPr>
          <w:color w:val="000000"/>
          <w:sz w:val="18"/>
          <w:szCs w:val="18"/>
        </w:rPr>
        <w:t xml:space="preserve">Volume </w:t>
      </w:r>
      <w:r w:rsidR="00164F9A">
        <w:rPr>
          <w:color w:val="000000"/>
          <w:sz w:val="18"/>
          <w:szCs w:val="18"/>
        </w:rPr>
        <w:t>can be</w:t>
      </w:r>
      <w:r w:rsidRPr="003C3184">
        <w:rPr>
          <w:color w:val="000000"/>
          <w:sz w:val="18"/>
          <w:szCs w:val="18"/>
        </w:rPr>
        <w:t xml:space="preserve"> your best estimate.</w:t>
      </w:r>
    </w:p>
    <w:p w:rsidR="00616C5C" w:rsidRDefault="00616C5C">
      <w:pPr>
        <w:autoSpaceDE w:val="0"/>
        <w:autoSpaceDN w:val="0"/>
        <w:adjustRightInd w:val="0"/>
        <w:jc w:val="both"/>
        <w:rPr>
          <w:b/>
          <w:bCs/>
          <w:color w:val="000000"/>
          <w:sz w:val="18"/>
          <w:szCs w:val="18"/>
        </w:rPr>
      </w:pPr>
    </w:p>
    <w:p w:rsidR="00616C5C" w:rsidRDefault="00616C5C">
      <w:pPr>
        <w:autoSpaceDE w:val="0"/>
        <w:autoSpaceDN w:val="0"/>
        <w:adjustRightInd w:val="0"/>
        <w:jc w:val="both"/>
        <w:rPr>
          <w:b/>
          <w:bCs/>
          <w:color w:val="000000"/>
          <w:sz w:val="18"/>
          <w:szCs w:val="18"/>
        </w:rPr>
      </w:pPr>
      <w:r>
        <w:rPr>
          <w:b/>
          <w:bCs/>
          <w:color w:val="000000"/>
          <w:sz w:val="18"/>
          <w:szCs w:val="18"/>
        </w:rPr>
        <w:t xml:space="preserve">18.0 Other disposition within report </w:t>
      </w:r>
      <w:r w:rsidR="00D5673A">
        <w:rPr>
          <w:b/>
          <w:bCs/>
          <w:color w:val="000000"/>
          <w:sz w:val="18"/>
          <w:szCs w:val="18"/>
        </w:rPr>
        <w:t>state</w:t>
      </w:r>
      <w:r>
        <w:rPr>
          <w:b/>
          <w:bCs/>
          <w:color w:val="000000"/>
          <w:sz w:val="18"/>
          <w:szCs w:val="18"/>
        </w:rPr>
        <w:t xml:space="preserve"> (not included above): </w:t>
      </w:r>
      <w:r>
        <w:rPr>
          <w:color w:val="000000"/>
          <w:sz w:val="18"/>
          <w:szCs w:val="18"/>
        </w:rPr>
        <w:t>Report any disposition of gas not included in lines 10.1 through 17.0.</w:t>
      </w:r>
      <w:r w:rsidR="000B1881">
        <w:rPr>
          <w:color w:val="000000"/>
          <w:sz w:val="18"/>
          <w:szCs w:val="18"/>
        </w:rPr>
        <w:t xml:space="preserve"> </w:t>
      </w:r>
      <w:r>
        <w:rPr>
          <w:color w:val="000000"/>
          <w:sz w:val="18"/>
          <w:szCs w:val="18"/>
        </w:rPr>
        <w:t>Report disposition to distribution companies (18.1), other pipelines (18.2), storage operators (18.3), and other (</w:t>
      </w:r>
      <w:r w:rsidR="002C59DB">
        <w:rPr>
          <w:color w:val="000000"/>
          <w:sz w:val="18"/>
          <w:szCs w:val="18"/>
        </w:rPr>
        <w:t>s</w:t>
      </w:r>
      <w:r>
        <w:rPr>
          <w:color w:val="000000"/>
          <w:sz w:val="18"/>
          <w:szCs w:val="18"/>
        </w:rPr>
        <w:t xml:space="preserve">pecify type) (18.4) within the report </w:t>
      </w:r>
      <w:r w:rsidR="00D5673A">
        <w:rPr>
          <w:color w:val="000000"/>
          <w:sz w:val="18"/>
          <w:szCs w:val="18"/>
        </w:rPr>
        <w:t>state</w:t>
      </w:r>
      <w:r>
        <w:rPr>
          <w:color w:val="000000"/>
          <w:sz w:val="18"/>
          <w:szCs w:val="18"/>
        </w:rPr>
        <w:t xml:space="preserve">. Provide estimates of the volume involved, if not measured. If </w:t>
      </w:r>
      <w:r w:rsidR="00164F9A">
        <w:rPr>
          <w:color w:val="000000"/>
          <w:sz w:val="18"/>
          <w:szCs w:val="18"/>
        </w:rPr>
        <w:t xml:space="preserve">you need additional space, </w:t>
      </w:r>
      <w:r>
        <w:rPr>
          <w:color w:val="000000"/>
          <w:sz w:val="18"/>
          <w:szCs w:val="18"/>
        </w:rPr>
        <w:t xml:space="preserve">continue on </w:t>
      </w:r>
      <w:r w:rsidR="005A49E3">
        <w:rPr>
          <w:color w:val="000000"/>
          <w:sz w:val="18"/>
          <w:szCs w:val="18"/>
        </w:rPr>
        <w:t>Part 7</w:t>
      </w:r>
      <w:r>
        <w:rPr>
          <w:color w:val="000000"/>
          <w:sz w:val="18"/>
          <w:szCs w:val="18"/>
        </w:rPr>
        <w:t>.</w:t>
      </w:r>
    </w:p>
    <w:p w:rsidR="00947AB0" w:rsidRDefault="00947AB0">
      <w:pPr>
        <w:autoSpaceDE w:val="0"/>
        <w:autoSpaceDN w:val="0"/>
        <w:adjustRightInd w:val="0"/>
        <w:jc w:val="both"/>
        <w:rPr>
          <w:b/>
          <w:bCs/>
          <w:color w:val="000000"/>
          <w:sz w:val="18"/>
          <w:szCs w:val="18"/>
        </w:rPr>
      </w:pPr>
    </w:p>
    <w:p w:rsidR="00616C5C" w:rsidRDefault="00616C5C">
      <w:pPr>
        <w:autoSpaceDE w:val="0"/>
        <w:autoSpaceDN w:val="0"/>
        <w:adjustRightInd w:val="0"/>
        <w:jc w:val="both"/>
        <w:rPr>
          <w:color w:val="000000"/>
          <w:sz w:val="18"/>
          <w:szCs w:val="18"/>
        </w:rPr>
      </w:pPr>
      <w:r>
        <w:rPr>
          <w:b/>
          <w:bCs/>
          <w:color w:val="000000"/>
          <w:sz w:val="18"/>
          <w:szCs w:val="18"/>
        </w:rPr>
        <w:t>20.0 Difference between Supply (+) or Disposition (-) (</w:t>
      </w:r>
      <w:r w:rsidR="00933864">
        <w:rPr>
          <w:b/>
          <w:bCs/>
          <w:color w:val="000000"/>
          <w:sz w:val="18"/>
          <w:szCs w:val="18"/>
        </w:rPr>
        <w:t xml:space="preserve">Part 4 </w:t>
      </w:r>
      <w:r>
        <w:rPr>
          <w:b/>
          <w:bCs/>
          <w:color w:val="000000"/>
          <w:sz w:val="18"/>
          <w:szCs w:val="18"/>
        </w:rPr>
        <w:t xml:space="preserve">line 7.0 and </w:t>
      </w:r>
      <w:r w:rsidR="00933864">
        <w:rPr>
          <w:b/>
          <w:bCs/>
          <w:color w:val="000000"/>
          <w:sz w:val="18"/>
          <w:szCs w:val="18"/>
        </w:rPr>
        <w:t>Part 6</w:t>
      </w:r>
      <w:r>
        <w:rPr>
          <w:b/>
          <w:bCs/>
          <w:color w:val="000000"/>
          <w:sz w:val="18"/>
          <w:szCs w:val="18"/>
        </w:rPr>
        <w:t xml:space="preserve"> line 19.0):</w:t>
      </w:r>
      <w:r w:rsidR="000B1881">
        <w:rPr>
          <w:b/>
          <w:bCs/>
          <w:color w:val="000000"/>
          <w:sz w:val="18"/>
          <w:szCs w:val="18"/>
        </w:rPr>
        <w:t xml:space="preserve"> </w:t>
      </w:r>
      <w:r>
        <w:rPr>
          <w:color w:val="000000"/>
          <w:sz w:val="18"/>
          <w:szCs w:val="18"/>
        </w:rPr>
        <w:t>A positive entry indicates supply in excess of accounted</w:t>
      </w:r>
      <w:r w:rsidR="00164F9A">
        <w:rPr>
          <w:color w:val="000000"/>
          <w:sz w:val="18"/>
          <w:szCs w:val="18"/>
        </w:rPr>
        <w:t>-</w:t>
      </w:r>
      <w:r>
        <w:rPr>
          <w:color w:val="000000"/>
          <w:sz w:val="18"/>
          <w:szCs w:val="18"/>
        </w:rPr>
        <w:t>for disposition and a negative entry (</w:t>
      </w:r>
      <w:r w:rsidR="00164F9A">
        <w:rPr>
          <w:color w:val="000000"/>
          <w:sz w:val="18"/>
          <w:szCs w:val="18"/>
        </w:rPr>
        <w:t>shown</w:t>
      </w:r>
      <w:r>
        <w:rPr>
          <w:color w:val="000000"/>
          <w:sz w:val="18"/>
          <w:szCs w:val="18"/>
        </w:rPr>
        <w:t xml:space="preserve"> by a minus sign preceding the entry) indicates accounted</w:t>
      </w:r>
      <w:r w:rsidR="00164F9A">
        <w:rPr>
          <w:color w:val="000000"/>
          <w:sz w:val="18"/>
          <w:szCs w:val="18"/>
        </w:rPr>
        <w:t>-</w:t>
      </w:r>
      <w:r>
        <w:rPr>
          <w:color w:val="000000"/>
          <w:sz w:val="18"/>
          <w:szCs w:val="18"/>
        </w:rPr>
        <w:t>for disposition in excess of supply reported.</w:t>
      </w:r>
    </w:p>
    <w:p w:rsidR="00220A59" w:rsidRDefault="00220A59">
      <w:pPr>
        <w:autoSpaceDE w:val="0"/>
        <w:autoSpaceDN w:val="0"/>
        <w:adjustRightInd w:val="0"/>
        <w:jc w:val="both"/>
        <w:rPr>
          <w:b/>
          <w:bCs/>
          <w:color w:val="000000"/>
          <w:sz w:val="18"/>
          <w:szCs w:val="18"/>
        </w:rPr>
      </w:pPr>
    </w:p>
    <w:p w:rsidR="00616C5C" w:rsidRPr="0040618E" w:rsidRDefault="00BC7473">
      <w:pPr>
        <w:autoSpaceDE w:val="0"/>
        <w:autoSpaceDN w:val="0"/>
        <w:adjustRightInd w:val="0"/>
        <w:jc w:val="both"/>
        <w:rPr>
          <w:b/>
          <w:bCs/>
          <w:color w:val="000000"/>
          <w:sz w:val="18"/>
          <w:szCs w:val="18"/>
        </w:rPr>
      </w:pPr>
      <w:r>
        <w:rPr>
          <w:b/>
          <w:bCs/>
          <w:color w:val="000000"/>
          <w:sz w:val="18"/>
          <w:szCs w:val="18"/>
        </w:rPr>
        <w:t xml:space="preserve">PART </w:t>
      </w:r>
      <w:r w:rsidR="00933864">
        <w:rPr>
          <w:b/>
          <w:bCs/>
          <w:color w:val="000000"/>
          <w:sz w:val="18"/>
          <w:szCs w:val="18"/>
        </w:rPr>
        <w:t>7</w:t>
      </w:r>
      <w:r w:rsidR="00616C5C" w:rsidRPr="0040618E">
        <w:rPr>
          <w:b/>
          <w:bCs/>
          <w:color w:val="000000"/>
          <w:sz w:val="18"/>
          <w:szCs w:val="18"/>
        </w:rPr>
        <w:t>: FOOTNOTES</w:t>
      </w:r>
    </w:p>
    <w:p w:rsidR="00616C5C" w:rsidRDefault="00616C5C">
      <w:pPr>
        <w:autoSpaceDE w:val="0"/>
        <w:autoSpaceDN w:val="0"/>
        <w:adjustRightInd w:val="0"/>
        <w:jc w:val="both"/>
        <w:rPr>
          <w:color w:val="000000"/>
          <w:sz w:val="18"/>
          <w:szCs w:val="18"/>
        </w:rPr>
      </w:pPr>
    </w:p>
    <w:p w:rsidR="00CF1B0C" w:rsidRDefault="006656AB">
      <w:pPr>
        <w:pStyle w:val="BodyText"/>
        <w:jc w:val="both"/>
        <w:rPr>
          <w:rFonts w:ascii="Times New Roman" w:hAnsi="Times New Roman" w:cs="Times New Roman"/>
        </w:rPr>
      </w:pPr>
      <w:r>
        <w:rPr>
          <w:rFonts w:ascii="Times New Roman" w:hAnsi="Times New Roman" w:cs="Times New Roman"/>
        </w:rPr>
        <w:t>Use t</w:t>
      </w:r>
      <w:r w:rsidR="00616C5C">
        <w:rPr>
          <w:rFonts w:ascii="Times New Roman" w:hAnsi="Times New Roman" w:cs="Times New Roman"/>
        </w:rPr>
        <w:t xml:space="preserve">he </w:t>
      </w:r>
      <w:r w:rsidR="00551D79">
        <w:rPr>
          <w:rFonts w:ascii="Times New Roman" w:hAnsi="Times New Roman" w:cs="Times New Roman"/>
        </w:rPr>
        <w:t>Part 7</w:t>
      </w:r>
      <w:r w:rsidR="00616C5C">
        <w:rPr>
          <w:rFonts w:ascii="Times New Roman" w:hAnsi="Times New Roman" w:cs="Times New Roman"/>
        </w:rPr>
        <w:t xml:space="preserve"> footnotes sheet to </w:t>
      </w:r>
      <w:r>
        <w:rPr>
          <w:rFonts w:ascii="Times New Roman" w:hAnsi="Times New Roman" w:cs="Times New Roman"/>
        </w:rPr>
        <w:t>explain the</w:t>
      </w:r>
      <w:r w:rsidR="00616C5C">
        <w:rPr>
          <w:rFonts w:ascii="Times New Roman" w:hAnsi="Times New Roman" w:cs="Times New Roman"/>
        </w:rPr>
        <w:t xml:space="preserve"> data </w:t>
      </w:r>
      <w:r>
        <w:rPr>
          <w:rFonts w:ascii="Times New Roman" w:hAnsi="Times New Roman" w:cs="Times New Roman"/>
        </w:rPr>
        <w:t xml:space="preserve">you </w:t>
      </w:r>
      <w:r w:rsidR="00616C5C">
        <w:rPr>
          <w:rFonts w:ascii="Times New Roman" w:hAnsi="Times New Roman" w:cs="Times New Roman"/>
        </w:rPr>
        <w:t xml:space="preserve">reported on </w:t>
      </w:r>
      <w:r w:rsidR="00551D79">
        <w:rPr>
          <w:rFonts w:ascii="Times New Roman" w:hAnsi="Times New Roman" w:cs="Times New Roman"/>
        </w:rPr>
        <w:t>Parts 1</w:t>
      </w:r>
      <w:r w:rsidR="00616C5C">
        <w:rPr>
          <w:rFonts w:ascii="Times New Roman" w:hAnsi="Times New Roman" w:cs="Times New Roman"/>
        </w:rPr>
        <w:t xml:space="preserve"> through </w:t>
      </w:r>
      <w:r w:rsidR="00933864">
        <w:rPr>
          <w:rFonts w:ascii="Times New Roman" w:hAnsi="Times New Roman" w:cs="Times New Roman"/>
        </w:rPr>
        <w:t>6</w:t>
      </w:r>
      <w:r w:rsidR="00616C5C">
        <w:rPr>
          <w:rFonts w:ascii="Times New Roman" w:hAnsi="Times New Roman" w:cs="Times New Roman"/>
        </w:rPr>
        <w:t xml:space="preserve">. The footnotes will become a permanent part </w:t>
      </w:r>
      <w:r w:rsidR="00501DD7">
        <w:rPr>
          <w:rFonts w:ascii="Times New Roman" w:hAnsi="Times New Roman" w:cs="Times New Roman"/>
        </w:rPr>
        <w:t xml:space="preserve">of </w:t>
      </w:r>
      <w:r>
        <w:rPr>
          <w:rFonts w:ascii="Times New Roman" w:hAnsi="Times New Roman" w:cs="Times New Roman"/>
        </w:rPr>
        <w:t>your submission.</w:t>
      </w:r>
    </w:p>
    <w:p w:rsidR="000C25AA" w:rsidRDefault="000C25AA">
      <w:pPr>
        <w:pStyle w:val="BodyText"/>
        <w:jc w:val="both"/>
        <w:rPr>
          <w:rFonts w:ascii="Times New Roman" w:hAnsi="Times New Roman" w:cs="Times New Roman"/>
          <w:b/>
          <w:sz w:val="22"/>
        </w:rPr>
      </w:pPr>
    </w:p>
    <w:p w:rsidR="00616C5C" w:rsidRPr="00CF1B0C" w:rsidRDefault="00CF1B0C">
      <w:pPr>
        <w:pStyle w:val="BodyText"/>
        <w:jc w:val="both"/>
        <w:rPr>
          <w:rFonts w:ascii="Times New Roman" w:hAnsi="Times New Roman" w:cs="Times New Roman"/>
          <w:b/>
        </w:rPr>
      </w:pPr>
      <w:r w:rsidRPr="00CF1B0C">
        <w:rPr>
          <w:rFonts w:ascii="Times New Roman" w:hAnsi="Times New Roman" w:cs="Times New Roman"/>
          <w:b/>
          <w:sz w:val="22"/>
        </w:rPr>
        <w:t>LNG MARINE TERMINALS REPORTING</w:t>
      </w:r>
      <w:r w:rsidR="000B1881">
        <w:rPr>
          <w:rFonts w:ascii="Times New Roman" w:hAnsi="Times New Roman" w:cs="Times New Roman"/>
          <w:b/>
        </w:rPr>
        <w:t xml:space="preserve"> </w:t>
      </w:r>
    </w:p>
    <w:p w:rsidR="00616C5C" w:rsidRDefault="00616C5C">
      <w:pPr>
        <w:autoSpaceDE w:val="0"/>
        <w:autoSpaceDN w:val="0"/>
        <w:adjustRightInd w:val="0"/>
        <w:jc w:val="both"/>
        <w:rPr>
          <w:color w:val="000000"/>
          <w:sz w:val="18"/>
          <w:szCs w:val="18"/>
        </w:rPr>
      </w:pPr>
    </w:p>
    <w:p w:rsidR="00CF1B0C" w:rsidRPr="00CF1B0C" w:rsidRDefault="00CF1B0C" w:rsidP="00CF1B0C">
      <w:pPr>
        <w:jc w:val="both"/>
        <w:rPr>
          <w:sz w:val="18"/>
          <w:szCs w:val="18"/>
        </w:rPr>
      </w:pPr>
      <w:r w:rsidRPr="00CF1B0C">
        <w:rPr>
          <w:sz w:val="18"/>
          <w:szCs w:val="18"/>
        </w:rPr>
        <w:t>Liquefied natural gas (LNG) terminals should report the origin of natural gas imported, along with its ultimate destination, whether it is delivered to another pipeline, held in inventory, exported to a foreign country, or consumed during operations.</w:t>
      </w:r>
    </w:p>
    <w:p w:rsidR="00CF1B0C" w:rsidRPr="00CF1B0C" w:rsidRDefault="00CF1B0C" w:rsidP="00CF1B0C">
      <w:pPr>
        <w:jc w:val="both"/>
        <w:rPr>
          <w:sz w:val="18"/>
          <w:szCs w:val="18"/>
        </w:rPr>
      </w:pPr>
    </w:p>
    <w:p w:rsidR="006656AB" w:rsidRDefault="006656AB" w:rsidP="00CF1B0C">
      <w:pPr>
        <w:autoSpaceDE w:val="0"/>
        <w:autoSpaceDN w:val="0"/>
        <w:adjustRightInd w:val="0"/>
        <w:jc w:val="both"/>
        <w:rPr>
          <w:sz w:val="18"/>
          <w:szCs w:val="18"/>
        </w:rPr>
      </w:pPr>
      <w:r>
        <w:rPr>
          <w:sz w:val="18"/>
          <w:szCs w:val="18"/>
        </w:rPr>
        <w:t xml:space="preserve">LNG terminals </w:t>
      </w:r>
      <w:r w:rsidR="00B30217">
        <w:rPr>
          <w:sz w:val="18"/>
          <w:szCs w:val="18"/>
        </w:rPr>
        <w:t>may</w:t>
      </w:r>
      <w:r>
        <w:rPr>
          <w:sz w:val="18"/>
          <w:szCs w:val="18"/>
        </w:rPr>
        <w:t xml:space="preserve"> report volumes on </w:t>
      </w:r>
      <w:r w:rsidR="008A1620" w:rsidRPr="008A1620">
        <w:rPr>
          <w:sz w:val="18"/>
          <w:szCs w:val="18"/>
        </w:rPr>
        <w:t>Lines 3.0 (imports), 5.0 (other receipts), 7.0 (total supply), 8.0 (inventory as of December 31 of the report year), 12.0 (volumes consumed in operations), 14.0 (exports to other countries or disposition to interstate pipelines), 18.0 (deliveries within the report state), 19.0 (total disposition), and 20.0 (difference between supply and disposition).</w:t>
      </w:r>
      <w:r w:rsidR="000B1881">
        <w:rPr>
          <w:sz w:val="18"/>
          <w:szCs w:val="18"/>
        </w:rPr>
        <w:t xml:space="preserve"> </w:t>
      </w:r>
      <w:r w:rsidR="008A1620" w:rsidRPr="008A1620">
        <w:rPr>
          <w:sz w:val="18"/>
          <w:szCs w:val="18"/>
        </w:rPr>
        <w:t>Please account for prior year inventory (Line 8.0 of the prior year’s report) on Line 5.0 of the current year’s report.</w:t>
      </w:r>
      <w:r w:rsidR="000B1881">
        <w:rPr>
          <w:sz w:val="18"/>
          <w:szCs w:val="18"/>
        </w:rPr>
        <w:t xml:space="preserve"> </w:t>
      </w:r>
    </w:p>
    <w:p w:rsidR="006656AB" w:rsidRDefault="006656AB" w:rsidP="00CF1B0C">
      <w:pPr>
        <w:autoSpaceDE w:val="0"/>
        <w:autoSpaceDN w:val="0"/>
        <w:adjustRightInd w:val="0"/>
        <w:jc w:val="both"/>
        <w:rPr>
          <w:sz w:val="18"/>
          <w:szCs w:val="18"/>
        </w:rPr>
      </w:pPr>
    </w:p>
    <w:p w:rsidR="009C22C1" w:rsidRDefault="00D127E5" w:rsidP="00CF1B0C">
      <w:pPr>
        <w:autoSpaceDE w:val="0"/>
        <w:autoSpaceDN w:val="0"/>
        <w:adjustRightInd w:val="0"/>
        <w:jc w:val="both"/>
        <w:rPr>
          <w:sz w:val="18"/>
          <w:szCs w:val="18"/>
        </w:rPr>
      </w:pPr>
      <w:r>
        <w:rPr>
          <w:sz w:val="18"/>
          <w:szCs w:val="18"/>
        </w:rPr>
        <w:t>F</w:t>
      </w:r>
      <w:r w:rsidR="008A1620" w:rsidRPr="008A1620">
        <w:rPr>
          <w:sz w:val="18"/>
          <w:szCs w:val="18"/>
        </w:rPr>
        <w:t xml:space="preserve">igure 1 </w:t>
      </w:r>
      <w:r w:rsidR="006656AB">
        <w:rPr>
          <w:sz w:val="18"/>
          <w:szCs w:val="18"/>
        </w:rPr>
        <w:t>shows</w:t>
      </w:r>
      <w:r w:rsidR="008A1620" w:rsidRPr="008A1620">
        <w:rPr>
          <w:sz w:val="18"/>
          <w:szCs w:val="18"/>
        </w:rPr>
        <w:t xml:space="preserve"> </w:t>
      </w:r>
      <w:r w:rsidR="006656AB">
        <w:rPr>
          <w:sz w:val="18"/>
          <w:szCs w:val="18"/>
        </w:rPr>
        <w:t xml:space="preserve">where you should report volumes </w:t>
      </w:r>
      <w:r w:rsidR="009C22C1">
        <w:rPr>
          <w:sz w:val="18"/>
          <w:szCs w:val="18"/>
        </w:rPr>
        <w:t>on the Form EIA-176.</w:t>
      </w:r>
    </w:p>
    <w:p w:rsidR="00F12824" w:rsidRDefault="00804B55" w:rsidP="00CB512B">
      <w:pPr>
        <w:jc w:val="both"/>
        <w:rPr>
          <w:sz w:val="18"/>
          <w:szCs w:val="18"/>
        </w:rPr>
      </w:pPr>
      <w:r w:rsidRPr="00891124">
        <w:rPr>
          <w:noProof/>
        </w:rPr>
        <mc:AlternateContent>
          <mc:Choice Requires="wpg">
            <w:drawing>
              <wp:anchor distT="0" distB="0" distL="114300" distR="114300" simplePos="0" relativeHeight="251656704" behindDoc="0" locked="0" layoutInCell="1" allowOverlap="1" wp14:anchorId="0E190364" wp14:editId="70A3C9F3">
                <wp:simplePos x="0" y="0"/>
                <wp:positionH relativeFrom="column">
                  <wp:posOffset>-103505</wp:posOffset>
                </wp:positionH>
                <wp:positionV relativeFrom="paragraph">
                  <wp:posOffset>6350</wp:posOffset>
                </wp:positionV>
                <wp:extent cx="3330575" cy="3295650"/>
                <wp:effectExtent l="12700" t="5080" r="0" b="4445"/>
                <wp:wrapNone/>
                <wp:docPr id="1" name="Group 3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330575" cy="3295650"/>
                          <a:chOff x="6210" y="9957"/>
                          <a:chExt cx="5245" cy="5190"/>
                        </a:xfrm>
                      </wpg:grpSpPr>
                      <wps:wsp>
                        <wps:cNvPr id="2" name="Text Box 285"/>
                        <wps:cNvSpPr txBox="1">
                          <a:spLocks noChangeArrowheads="1"/>
                        </wps:cNvSpPr>
                        <wps:spPr bwMode="auto">
                          <a:xfrm>
                            <a:off x="7727" y="14427"/>
                            <a:ext cx="2210" cy="72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E65898" w:rsidRPr="006749B7" w:rsidRDefault="00E65898" w:rsidP="006749B7">
                              <w:pPr>
                                <w:jc w:val="center"/>
                                <w:rPr>
                                  <w:b/>
                                  <w:sz w:val="18"/>
                                  <w:szCs w:val="18"/>
                                </w:rPr>
                              </w:pPr>
                              <w:r w:rsidRPr="006749B7">
                                <w:rPr>
                                  <w:b/>
                                  <w:sz w:val="18"/>
                                  <w:szCs w:val="18"/>
                                </w:rPr>
                                <w:t>Figure 1</w:t>
                              </w:r>
                            </w:p>
                            <w:p w:rsidR="00E65898" w:rsidRPr="006749B7" w:rsidRDefault="00E65898" w:rsidP="006749B7">
                              <w:pPr>
                                <w:jc w:val="center"/>
                                <w:rPr>
                                  <w:b/>
                                  <w:sz w:val="18"/>
                                  <w:szCs w:val="18"/>
                                </w:rPr>
                              </w:pPr>
                              <w:r w:rsidRPr="006749B7">
                                <w:rPr>
                                  <w:b/>
                                  <w:sz w:val="18"/>
                                  <w:szCs w:val="18"/>
                                </w:rPr>
                                <w:t>LNG Reporting</w:t>
                              </w:r>
                            </w:p>
                          </w:txbxContent>
                        </wps:txbx>
                        <wps:bodyPr rot="0" vert="horz" wrap="square" lIns="91440" tIns="45720" rIns="91440" bIns="45720" anchor="t" anchorCtr="0" upright="1">
                          <a:noAutofit/>
                        </wps:bodyPr>
                      </wps:wsp>
                      <pic:pic xmlns:pic="http://schemas.openxmlformats.org/drawingml/2006/picture">
                        <pic:nvPicPr>
                          <pic:cNvPr id="3"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8512" y="10956"/>
                            <a:ext cx="1403" cy="1099"/>
                          </a:xfrm>
                          <a:prstGeom prst="rect">
                            <a:avLst/>
                          </a:prstGeom>
                          <a:noFill/>
                          <a:extLst>
                            <a:ext uri="{909E8E84-426E-40DD-AFC4-6F175D3DCCD1}">
                              <a14:hiddenFill xmlns:a14="http://schemas.microsoft.com/office/drawing/2010/main">
                                <a:solidFill>
                                  <a:srgbClr val="FFFFFF"/>
                                </a:solidFill>
                              </a14:hiddenFill>
                            </a:ext>
                          </a:extLst>
                        </pic:spPr>
                      </pic:pic>
                      <wpg:grpSp>
                        <wpg:cNvPr id="4" name="Group 6"/>
                        <wpg:cNvGrpSpPr>
                          <a:grpSpLocks/>
                        </wpg:cNvGrpSpPr>
                        <wpg:grpSpPr bwMode="auto">
                          <a:xfrm>
                            <a:off x="6210" y="11107"/>
                            <a:ext cx="1458" cy="1109"/>
                            <a:chOff x="1050" y="252"/>
                            <a:chExt cx="12817" cy="7950"/>
                          </a:xfrm>
                        </wpg:grpSpPr>
                        <wps:wsp>
                          <wps:cNvPr id="5" name="Freeform 7"/>
                          <wps:cNvSpPr>
                            <a:spLocks/>
                          </wps:cNvSpPr>
                          <wps:spPr bwMode="auto">
                            <a:xfrm>
                              <a:off x="9071" y="4564"/>
                              <a:ext cx="2060" cy="727"/>
                            </a:xfrm>
                            <a:custGeom>
                              <a:avLst/>
                              <a:gdLst>
                                <a:gd name="T0" fmla="*/ 15 w 2060"/>
                                <a:gd name="T1" fmla="*/ 704 h 727"/>
                                <a:gd name="T2" fmla="*/ 37 w 2060"/>
                                <a:gd name="T3" fmla="*/ 681 h 727"/>
                                <a:gd name="T4" fmla="*/ 16 w 2060"/>
                                <a:gd name="T5" fmla="*/ 639 h 727"/>
                                <a:gd name="T6" fmla="*/ 0 w 2060"/>
                                <a:gd name="T7" fmla="*/ 610 h 727"/>
                                <a:gd name="T8" fmla="*/ 42 w 2060"/>
                                <a:gd name="T9" fmla="*/ 561 h 727"/>
                                <a:gd name="T10" fmla="*/ 100 w 2060"/>
                                <a:gd name="T11" fmla="*/ 464 h 727"/>
                                <a:gd name="T12" fmla="*/ 130 w 2060"/>
                                <a:gd name="T13" fmla="*/ 372 h 727"/>
                                <a:gd name="T14" fmla="*/ 136 w 2060"/>
                                <a:gd name="T15" fmla="*/ 265 h 727"/>
                                <a:gd name="T16" fmla="*/ 216 w 2060"/>
                                <a:gd name="T17" fmla="*/ 260 h 727"/>
                                <a:gd name="T18" fmla="*/ 322 w 2060"/>
                                <a:gd name="T19" fmla="*/ 253 h 727"/>
                                <a:gd name="T20" fmla="*/ 426 w 2060"/>
                                <a:gd name="T21" fmla="*/ 240 h 727"/>
                                <a:gd name="T22" fmla="*/ 485 w 2060"/>
                                <a:gd name="T23" fmla="*/ 204 h 727"/>
                                <a:gd name="T24" fmla="*/ 527 w 2060"/>
                                <a:gd name="T25" fmla="*/ 160 h 727"/>
                                <a:gd name="T26" fmla="*/ 560 w 2060"/>
                                <a:gd name="T27" fmla="*/ 163 h 727"/>
                                <a:gd name="T28" fmla="*/ 605 w 2060"/>
                                <a:gd name="T29" fmla="*/ 186 h 727"/>
                                <a:gd name="T30" fmla="*/ 636 w 2060"/>
                                <a:gd name="T31" fmla="*/ 176 h 727"/>
                                <a:gd name="T32" fmla="*/ 654 w 2060"/>
                                <a:gd name="T33" fmla="*/ 151 h 727"/>
                                <a:gd name="T34" fmla="*/ 939 w 2060"/>
                                <a:gd name="T35" fmla="*/ 142 h 727"/>
                                <a:gd name="T36" fmla="*/ 1170 w 2060"/>
                                <a:gd name="T37" fmla="*/ 127 h 727"/>
                                <a:gd name="T38" fmla="*/ 1368 w 2060"/>
                                <a:gd name="T39" fmla="*/ 105 h 727"/>
                                <a:gd name="T40" fmla="*/ 1554 w 2060"/>
                                <a:gd name="T41" fmla="*/ 79 h 727"/>
                                <a:gd name="T42" fmla="*/ 1744 w 2060"/>
                                <a:gd name="T43" fmla="*/ 48 h 727"/>
                                <a:gd name="T44" fmla="*/ 1962 w 2060"/>
                                <a:gd name="T45" fmla="*/ 15 h 727"/>
                                <a:gd name="T46" fmla="*/ 2053 w 2060"/>
                                <a:gd name="T47" fmla="*/ 88 h 727"/>
                                <a:gd name="T48" fmla="*/ 2029 w 2060"/>
                                <a:gd name="T49" fmla="*/ 91 h 727"/>
                                <a:gd name="T50" fmla="*/ 2011 w 2060"/>
                                <a:gd name="T51" fmla="*/ 109 h 727"/>
                                <a:gd name="T52" fmla="*/ 2006 w 2060"/>
                                <a:gd name="T53" fmla="*/ 161 h 727"/>
                                <a:gd name="T54" fmla="*/ 1979 w 2060"/>
                                <a:gd name="T55" fmla="*/ 169 h 727"/>
                                <a:gd name="T56" fmla="*/ 1932 w 2060"/>
                                <a:gd name="T57" fmla="*/ 174 h 727"/>
                                <a:gd name="T58" fmla="*/ 1916 w 2060"/>
                                <a:gd name="T59" fmla="*/ 194 h 727"/>
                                <a:gd name="T60" fmla="*/ 1904 w 2060"/>
                                <a:gd name="T61" fmla="*/ 214 h 727"/>
                                <a:gd name="T62" fmla="*/ 1853 w 2060"/>
                                <a:gd name="T63" fmla="*/ 223 h 727"/>
                                <a:gd name="T64" fmla="*/ 1823 w 2060"/>
                                <a:gd name="T65" fmla="*/ 229 h 727"/>
                                <a:gd name="T66" fmla="*/ 1816 w 2060"/>
                                <a:gd name="T67" fmla="*/ 270 h 727"/>
                                <a:gd name="T68" fmla="*/ 1801 w 2060"/>
                                <a:gd name="T69" fmla="*/ 293 h 727"/>
                                <a:gd name="T70" fmla="*/ 1750 w 2060"/>
                                <a:gd name="T71" fmla="*/ 303 h 727"/>
                                <a:gd name="T72" fmla="*/ 1724 w 2060"/>
                                <a:gd name="T73" fmla="*/ 326 h 727"/>
                                <a:gd name="T74" fmla="*/ 1708 w 2060"/>
                                <a:gd name="T75" fmla="*/ 373 h 727"/>
                                <a:gd name="T76" fmla="*/ 1665 w 2060"/>
                                <a:gd name="T77" fmla="*/ 376 h 727"/>
                                <a:gd name="T78" fmla="*/ 1632 w 2060"/>
                                <a:gd name="T79" fmla="*/ 385 h 727"/>
                                <a:gd name="T80" fmla="*/ 1598 w 2060"/>
                                <a:gd name="T81" fmla="*/ 409 h 727"/>
                                <a:gd name="T82" fmla="*/ 1572 w 2060"/>
                                <a:gd name="T83" fmla="*/ 424 h 727"/>
                                <a:gd name="T84" fmla="*/ 1536 w 2060"/>
                                <a:gd name="T85" fmla="*/ 434 h 727"/>
                                <a:gd name="T86" fmla="*/ 1526 w 2060"/>
                                <a:gd name="T87" fmla="*/ 458 h 727"/>
                                <a:gd name="T88" fmla="*/ 1540 w 2060"/>
                                <a:gd name="T89" fmla="*/ 493 h 727"/>
                                <a:gd name="T90" fmla="*/ 1508 w 2060"/>
                                <a:gd name="T91" fmla="*/ 519 h 727"/>
                                <a:gd name="T92" fmla="*/ 1483 w 2060"/>
                                <a:gd name="T93" fmla="*/ 548 h 727"/>
                                <a:gd name="T94" fmla="*/ 1483 w 2060"/>
                                <a:gd name="T95" fmla="*/ 574 h 727"/>
                                <a:gd name="T96" fmla="*/ 1495 w 2060"/>
                                <a:gd name="T97" fmla="*/ 590 h 727"/>
                                <a:gd name="T98" fmla="*/ 1213 w 2060"/>
                                <a:gd name="T99" fmla="*/ 623 h 727"/>
                                <a:gd name="T100" fmla="*/ 938 w 2060"/>
                                <a:gd name="T101" fmla="*/ 653 h 727"/>
                                <a:gd name="T102" fmla="*/ 677 w 2060"/>
                                <a:gd name="T103" fmla="*/ 680 h 727"/>
                                <a:gd name="T104" fmla="*/ 439 w 2060"/>
                                <a:gd name="T105" fmla="*/ 702 h 727"/>
                                <a:gd name="T106" fmla="*/ 232 w 2060"/>
                                <a:gd name="T107" fmla="*/ 718 h 727"/>
                                <a:gd name="T108" fmla="*/ 66 w 2060"/>
                                <a:gd name="T109" fmla="*/ 726 h 72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Lst>
                              <a:rect l="0" t="0" r="r" b="b"/>
                              <a:pathLst>
                                <a:path w="2060" h="727">
                                  <a:moveTo>
                                    <a:pt x="12" y="727"/>
                                  </a:moveTo>
                                  <a:lnTo>
                                    <a:pt x="12" y="727"/>
                                  </a:lnTo>
                                  <a:lnTo>
                                    <a:pt x="12" y="719"/>
                                  </a:lnTo>
                                  <a:lnTo>
                                    <a:pt x="13" y="711"/>
                                  </a:lnTo>
                                  <a:lnTo>
                                    <a:pt x="15" y="704"/>
                                  </a:lnTo>
                                  <a:lnTo>
                                    <a:pt x="18" y="698"/>
                                  </a:lnTo>
                                  <a:lnTo>
                                    <a:pt x="21" y="693"/>
                                  </a:lnTo>
                                  <a:lnTo>
                                    <a:pt x="25" y="689"/>
                                  </a:lnTo>
                                  <a:lnTo>
                                    <a:pt x="31" y="684"/>
                                  </a:lnTo>
                                  <a:lnTo>
                                    <a:pt x="37" y="681"/>
                                  </a:lnTo>
                                  <a:lnTo>
                                    <a:pt x="34" y="667"/>
                                  </a:lnTo>
                                  <a:lnTo>
                                    <a:pt x="29" y="656"/>
                                  </a:lnTo>
                                  <a:lnTo>
                                    <a:pt x="22" y="646"/>
                                  </a:lnTo>
                                  <a:lnTo>
                                    <a:pt x="16" y="639"/>
                                  </a:lnTo>
                                  <a:lnTo>
                                    <a:pt x="10" y="632"/>
                                  </a:lnTo>
                                  <a:lnTo>
                                    <a:pt x="5" y="625"/>
                                  </a:lnTo>
                                  <a:lnTo>
                                    <a:pt x="1" y="618"/>
                                  </a:lnTo>
                                  <a:lnTo>
                                    <a:pt x="0" y="610"/>
                                  </a:lnTo>
                                  <a:lnTo>
                                    <a:pt x="4" y="595"/>
                                  </a:lnTo>
                                  <a:lnTo>
                                    <a:pt x="10" y="584"/>
                                  </a:lnTo>
                                  <a:lnTo>
                                    <a:pt x="19" y="575"/>
                                  </a:lnTo>
                                  <a:lnTo>
                                    <a:pt x="31" y="568"/>
                                  </a:lnTo>
                                  <a:lnTo>
                                    <a:pt x="42" y="561"/>
                                  </a:lnTo>
                                  <a:lnTo>
                                    <a:pt x="53" y="557"/>
                                  </a:lnTo>
                                  <a:lnTo>
                                    <a:pt x="64" y="553"/>
                                  </a:lnTo>
                                  <a:lnTo>
                                    <a:pt x="72" y="550"/>
                                  </a:lnTo>
                                  <a:lnTo>
                                    <a:pt x="70" y="465"/>
                                  </a:lnTo>
                                  <a:lnTo>
                                    <a:pt x="100" y="464"/>
                                  </a:lnTo>
                                  <a:lnTo>
                                    <a:pt x="110" y="417"/>
                                  </a:lnTo>
                                  <a:lnTo>
                                    <a:pt x="119" y="405"/>
                                  </a:lnTo>
                                  <a:lnTo>
                                    <a:pt x="125" y="389"/>
                                  </a:lnTo>
                                  <a:lnTo>
                                    <a:pt x="130" y="372"/>
                                  </a:lnTo>
                                  <a:lnTo>
                                    <a:pt x="134" y="353"/>
                                  </a:lnTo>
                                  <a:lnTo>
                                    <a:pt x="137" y="333"/>
                                  </a:lnTo>
                                  <a:lnTo>
                                    <a:pt x="138" y="311"/>
                                  </a:lnTo>
                                  <a:lnTo>
                                    <a:pt x="138" y="288"/>
                                  </a:lnTo>
                                  <a:lnTo>
                                    <a:pt x="136" y="265"/>
                                  </a:lnTo>
                                  <a:lnTo>
                                    <a:pt x="156" y="263"/>
                                  </a:lnTo>
                                  <a:lnTo>
                                    <a:pt x="176" y="262"/>
                                  </a:lnTo>
                                  <a:lnTo>
                                    <a:pt x="196" y="261"/>
                                  </a:lnTo>
                                  <a:lnTo>
                                    <a:pt x="216" y="260"/>
                                  </a:lnTo>
                                  <a:lnTo>
                                    <a:pt x="237" y="259"/>
                                  </a:lnTo>
                                  <a:lnTo>
                                    <a:pt x="258" y="257"/>
                                  </a:lnTo>
                                  <a:lnTo>
                                    <a:pt x="279" y="256"/>
                                  </a:lnTo>
                                  <a:lnTo>
                                    <a:pt x="300" y="255"/>
                                  </a:lnTo>
                                  <a:lnTo>
                                    <a:pt x="322" y="253"/>
                                  </a:lnTo>
                                  <a:lnTo>
                                    <a:pt x="342" y="251"/>
                                  </a:lnTo>
                                  <a:lnTo>
                                    <a:pt x="363" y="249"/>
                                  </a:lnTo>
                                  <a:lnTo>
                                    <a:pt x="385" y="247"/>
                                  </a:lnTo>
                                  <a:lnTo>
                                    <a:pt x="405" y="244"/>
                                  </a:lnTo>
                                  <a:lnTo>
                                    <a:pt x="426" y="240"/>
                                  </a:lnTo>
                                  <a:lnTo>
                                    <a:pt x="447" y="236"/>
                                  </a:lnTo>
                                  <a:lnTo>
                                    <a:pt x="468" y="231"/>
                                  </a:lnTo>
                                  <a:lnTo>
                                    <a:pt x="477" y="218"/>
                                  </a:lnTo>
                                  <a:lnTo>
                                    <a:pt x="485" y="204"/>
                                  </a:lnTo>
                                  <a:lnTo>
                                    <a:pt x="495" y="193"/>
                                  </a:lnTo>
                                  <a:lnTo>
                                    <a:pt x="503" y="182"/>
                                  </a:lnTo>
                                  <a:lnTo>
                                    <a:pt x="511" y="173"/>
                                  </a:lnTo>
                                  <a:lnTo>
                                    <a:pt x="518" y="166"/>
                                  </a:lnTo>
                                  <a:lnTo>
                                    <a:pt x="527" y="160"/>
                                  </a:lnTo>
                                  <a:lnTo>
                                    <a:pt x="534" y="156"/>
                                  </a:lnTo>
                                  <a:lnTo>
                                    <a:pt x="544" y="156"/>
                                  </a:lnTo>
                                  <a:lnTo>
                                    <a:pt x="553" y="158"/>
                                  </a:lnTo>
                                  <a:lnTo>
                                    <a:pt x="560" y="163"/>
                                  </a:lnTo>
                                  <a:lnTo>
                                    <a:pt x="567" y="169"/>
                                  </a:lnTo>
                                  <a:lnTo>
                                    <a:pt x="574" y="175"/>
                                  </a:lnTo>
                                  <a:lnTo>
                                    <a:pt x="583" y="180"/>
                                  </a:lnTo>
                                  <a:lnTo>
                                    <a:pt x="593" y="185"/>
                                  </a:lnTo>
                                  <a:lnTo>
                                    <a:pt x="605" y="186"/>
                                  </a:lnTo>
                                  <a:lnTo>
                                    <a:pt x="615" y="185"/>
                                  </a:lnTo>
                                  <a:lnTo>
                                    <a:pt x="623" y="182"/>
                                  </a:lnTo>
                                  <a:lnTo>
                                    <a:pt x="630" y="180"/>
                                  </a:lnTo>
                                  <a:lnTo>
                                    <a:pt x="636" y="176"/>
                                  </a:lnTo>
                                  <a:lnTo>
                                    <a:pt x="642" y="171"/>
                                  </a:lnTo>
                                  <a:lnTo>
                                    <a:pt x="646" y="166"/>
                                  </a:lnTo>
                                  <a:lnTo>
                                    <a:pt x="650" y="159"/>
                                  </a:lnTo>
                                  <a:lnTo>
                                    <a:pt x="654" y="151"/>
                                  </a:lnTo>
                                  <a:lnTo>
                                    <a:pt x="716" y="150"/>
                                  </a:lnTo>
                                  <a:lnTo>
                                    <a:pt x="775" y="148"/>
                                  </a:lnTo>
                                  <a:lnTo>
                                    <a:pt x="832" y="147"/>
                                  </a:lnTo>
                                  <a:lnTo>
                                    <a:pt x="886" y="145"/>
                                  </a:lnTo>
                                  <a:lnTo>
                                    <a:pt x="939" y="142"/>
                                  </a:lnTo>
                                  <a:lnTo>
                                    <a:pt x="988" y="140"/>
                                  </a:lnTo>
                                  <a:lnTo>
                                    <a:pt x="1036" y="137"/>
                                  </a:lnTo>
                                  <a:lnTo>
                                    <a:pt x="1083" y="134"/>
                                  </a:lnTo>
                                  <a:lnTo>
                                    <a:pt x="1127" y="131"/>
                                  </a:lnTo>
                                  <a:lnTo>
                                    <a:pt x="1170" y="127"/>
                                  </a:lnTo>
                                  <a:lnTo>
                                    <a:pt x="1212" y="122"/>
                                  </a:lnTo>
                                  <a:lnTo>
                                    <a:pt x="1252" y="118"/>
                                  </a:lnTo>
                                  <a:lnTo>
                                    <a:pt x="1292" y="114"/>
                                  </a:lnTo>
                                  <a:lnTo>
                                    <a:pt x="1330" y="110"/>
                                  </a:lnTo>
                                  <a:lnTo>
                                    <a:pt x="1368" y="105"/>
                                  </a:lnTo>
                                  <a:lnTo>
                                    <a:pt x="1406" y="101"/>
                                  </a:lnTo>
                                  <a:lnTo>
                                    <a:pt x="1443" y="96"/>
                                  </a:lnTo>
                                  <a:lnTo>
                                    <a:pt x="1480" y="90"/>
                                  </a:lnTo>
                                  <a:lnTo>
                                    <a:pt x="1517" y="84"/>
                                  </a:lnTo>
                                  <a:lnTo>
                                    <a:pt x="1554" y="79"/>
                                  </a:lnTo>
                                  <a:lnTo>
                                    <a:pt x="1591" y="73"/>
                                  </a:lnTo>
                                  <a:lnTo>
                                    <a:pt x="1628" y="67"/>
                                  </a:lnTo>
                                  <a:lnTo>
                                    <a:pt x="1667" y="61"/>
                                  </a:lnTo>
                                  <a:lnTo>
                                    <a:pt x="1705" y="54"/>
                                  </a:lnTo>
                                  <a:lnTo>
                                    <a:pt x="1744" y="48"/>
                                  </a:lnTo>
                                  <a:lnTo>
                                    <a:pt x="1786" y="42"/>
                                  </a:lnTo>
                                  <a:lnTo>
                                    <a:pt x="1827" y="35"/>
                                  </a:lnTo>
                                  <a:lnTo>
                                    <a:pt x="1871" y="28"/>
                                  </a:lnTo>
                                  <a:lnTo>
                                    <a:pt x="1915" y="21"/>
                                  </a:lnTo>
                                  <a:lnTo>
                                    <a:pt x="1962" y="15"/>
                                  </a:lnTo>
                                  <a:lnTo>
                                    <a:pt x="2010" y="8"/>
                                  </a:lnTo>
                                  <a:lnTo>
                                    <a:pt x="2060" y="0"/>
                                  </a:lnTo>
                                  <a:lnTo>
                                    <a:pt x="2058" y="86"/>
                                  </a:lnTo>
                                  <a:lnTo>
                                    <a:pt x="2053" y="88"/>
                                  </a:lnTo>
                                  <a:lnTo>
                                    <a:pt x="2048" y="89"/>
                                  </a:lnTo>
                                  <a:lnTo>
                                    <a:pt x="2044" y="89"/>
                                  </a:lnTo>
                                  <a:lnTo>
                                    <a:pt x="2038" y="90"/>
                                  </a:lnTo>
                                  <a:lnTo>
                                    <a:pt x="2033" y="91"/>
                                  </a:lnTo>
                                  <a:lnTo>
                                    <a:pt x="2029" y="91"/>
                                  </a:lnTo>
                                  <a:lnTo>
                                    <a:pt x="2024" y="92"/>
                                  </a:lnTo>
                                  <a:lnTo>
                                    <a:pt x="2019" y="94"/>
                                  </a:lnTo>
                                  <a:lnTo>
                                    <a:pt x="2015" y="101"/>
                                  </a:lnTo>
                                  <a:lnTo>
                                    <a:pt x="2011" y="109"/>
                                  </a:lnTo>
                                  <a:lnTo>
                                    <a:pt x="2010" y="120"/>
                                  </a:lnTo>
                                  <a:lnTo>
                                    <a:pt x="2009" y="132"/>
                                  </a:lnTo>
                                  <a:lnTo>
                                    <a:pt x="2008" y="143"/>
                                  </a:lnTo>
                                  <a:lnTo>
                                    <a:pt x="2007" y="152"/>
                                  </a:lnTo>
                                  <a:lnTo>
                                    <a:pt x="2006" y="161"/>
                                  </a:lnTo>
                                  <a:lnTo>
                                    <a:pt x="2003" y="165"/>
                                  </a:lnTo>
                                  <a:lnTo>
                                    <a:pt x="1998" y="167"/>
                                  </a:lnTo>
                                  <a:lnTo>
                                    <a:pt x="1990" y="168"/>
                                  </a:lnTo>
                                  <a:lnTo>
                                    <a:pt x="1979" y="169"/>
                                  </a:lnTo>
                                  <a:lnTo>
                                    <a:pt x="1969" y="169"/>
                                  </a:lnTo>
                                  <a:lnTo>
                                    <a:pt x="1958" y="170"/>
                                  </a:lnTo>
                                  <a:lnTo>
                                    <a:pt x="1947" y="170"/>
                                  </a:lnTo>
                                  <a:lnTo>
                                    <a:pt x="1938" y="172"/>
                                  </a:lnTo>
                                  <a:lnTo>
                                    <a:pt x="1932" y="174"/>
                                  </a:lnTo>
                                  <a:lnTo>
                                    <a:pt x="1928" y="178"/>
                                  </a:lnTo>
                                  <a:lnTo>
                                    <a:pt x="1923" y="182"/>
                                  </a:lnTo>
                                  <a:lnTo>
                                    <a:pt x="1920" y="189"/>
                                  </a:lnTo>
                                  <a:lnTo>
                                    <a:pt x="1916" y="194"/>
                                  </a:lnTo>
                                  <a:lnTo>
                                    <a:pt x="1913" y="200"/>
                                  </a:lnTo>
                                  <a:lnTo>
                                    <a:pt x="1910" y="205"/>
                                  </a:lnTo>
                                  <a:lnTo>
                                    <a:pt x="1907" y="210"/>
                                  </a:lnTo>
                                  <a:lnTo>
                                    <a:pt x="1904" y="214"/>
                                  </a:lnTo>
                                  <a:lnTo>
                                    <a:pt x="1894" y="217"/>
                                  </a:lnTo>
                                  <a:lnTo>
                                    <a:pt x="1884" y="219"/>
                                  </a:lnTo>
                                  <a:lnTo>
                                    <a:pt x="1874" y="221"/>
                                  </a:lnTo>
                                  <a:lnTo>
                                    <a:pt x="1863" y="222"/>
                                  </a:lnTo>
                                  <a:lnTo>
                                    <a:pt x="1853" y="223"/>
                                  </a:lnTo>
                                  <a:lnTo>
                                    <a:pt x="1843" y="223"/>
                                  </a:lnTo>
                                  <a:lnTo>
                                    <a:pt x="1834" y="223"/>
                                  </a:lnTo>
                                  <a:lnTo>
                                    <a:pt x="1826" y="222"/>
                                  </a:lnTo>
                                  <a:lnTo>
                                    <a:pt x="1823" y="229"/>
                                  </a:lnTo>
                                  <a:lnTo>
                                    <a:pt x="1821" y="236"/>
                                  </a:lnTo>
                                  <a:lnTo>
                                    <a:pt x="1819" y="245"/>
                                  </a:lnTo>
                                  <a:lnTo>
                                    <a:pt x="1817" y="254"/>
                                  </a:lnTo>
                                  <a:lnTo>
                                    <a:pt x="1816" y="262"/>
                                  </a:lnTo>
                                  <a:lnTo>
                                    <a:pt x="1816" y="270"/>
                                  </a:lnTo>
                                  <a:lnTo>
                                    <a:pt x="1817" y="279"/>
                                  </a:lnTo>
                                  <a:lnTo>
                                    <a:pt x="1819" y="286"/>
                                  </a:lnTo>
                                  <a:lnTo>
                                    <a:pt x="1811" y="290"/>
                                  </a:lnTo>
                                  <a:lnTo>
                                    <a:pt x="1801" y="293"/>
                                  </a:lnTo>
                                  <a:lnTo>
                                    <a:pt x="1791" y="295"/>
                                  </a:lnTo>
                                  <a:lnTo>
                                    <a:pt x="1780" y="297"/>
                                  </a:lnTo>
                                  <a:lnTo>
                                    <a:pt x="1768" y="298"/>
                                  </a:lnTo>
                                  <a:lnTo>
                                    <a:pt x="1758" y="300"/>
                                  </a:lnTo>
                                  <a:lnTo>
                                    <a:pt x="1750" y="303"/>
                                  </a:lnTo>
                                  <a:lnTo>
                                    <a:pt x="1742" y="305"/>
                                  </a:lnTo>
                                  <a:lnTo>
                                    <a:pt x="1734" y="311"/>
                                  </a:lnTo>
                                  <a:lnTo>
                                    <a:pt x="1729" y="318"/>
                                  </a:lnTo>
                                  <a:lnTo>
                                    <a:pt x="1724" y="326"/>
                                  </a:lnTo>
                                  <a:lnTo>
                                    <a:pt x="1721" y="335"/>
                                  </a:lnTo>
                                  <a:lnTo>
                                    <a:pt x="1717" y="344"/>
                                  </a:lnTo>
                                  <a:lnTo>
                                    <a:pt x="1714" y="353"/>
                                  </a:lnTo>
                                  <a:lnTo>
                                    <a:pt x="1711" y="364"/>
                                  </a:lnTo>
                                  <a:lnTo>
                                    <a:pt x="1708" y="373"/>
                                  </a:lnTo>
                                  <a:lnTo>
                                    <a:pt x="1696" y="373"/>
                                  </a:lnTo>
                                  <a:lnTo>
                                    <a:pt x="1685" y="373"/>
                                  </a:lnTo>
                                  <a:lnTo>
                                    <a:pt x="1675" y="375"/>
                                  </a:lnTo>
                                  <a:lnTo>
                                    <a:pt x="1665" y="376"/>
                                  </a:lnTo>
                                  <a:lnTo>
                                    <a:pt x="1656" y="378"/>
                                  </a:lnTo>
                                  <a:lnTo>
                                    <a:pt x="1648" y="381"/>
                                  </a:lnTo>
                                  <a:lnTo>
                                    <a:pt x="1640" y="383"/>
                                  </a:lnTo>
                                  <a:lnTo>
                                    <a:pt x="1632" y="385"/>
                                  </a:lnTo>
                                  <a:lnTo>
                                    <a:pt x="1623" y="388"/>
                                  </a:lnTo>
                                  <a:lnTo>
                                    <a:pt x="1615" y="393"/>
                                  </a:lnTo>
                                  <a:lnTo>
                                    <a:pt x="1609" y="398"/>
                                  </a:lnTo>
                                  <a:lnTo>
                                    <a:pt x="1604" y="404"/>
                                  </a:lnTo>
                                  <a:lnTo>
                                    <a:pt x="1598" y="409"/>
                                  </a:lnTo>
                                  <a:lnTo>
                                    <a:pt x="1593" y="414"/>
                                  </a:lnTo>
                                  <a:lnTo>
                                    <a:pt x="1588" y="418"/>
                                  </a:lnTo>
                                  <a:lnTo>
                                    <a:pt x="1581" y="422"/>
                                  </a:lnTo>
                                  <a:lnTo>
                                    <a:pt x="1572" y="424"/>
                                  </a:lnTo>
                                  <a:lnTo>
                                    <a:pt x="1565" y="426"/>
                                  </a:lnTo>
                                  <a:lnTo>
                                    <a:pt x="1558" y="428"/>
                                  </a:lnTo>
                                  <a:lnTo>
                                    <a:pt x="1551" y="430"/>
                                  </a:lnTo>
                                  <a:lnTo>
                                    <a:pt x="1543" y="432"/>
                                  </a:lnTo>
                                  <a:lnTo>
                                    <a:pt x="1536" y="434"/>
                                  </a:lnTo>
                                  <a:lnTo>
                                    <a:pt x="1529" y="437"/>
                                  </a:lnTo>
                                  <a:lnTo>
                                    <a:pt x="1523" y="441"/>
                                  </a:lnTo>
                                  <a:lnTo>
                                    <a:pt x="1524" y="451"/>
                                  </a:lnTo>
                                  <a:lnTo>
                                    <a:pt x="1526" y="458"/>
                                  </a:lnTo>
                                  <a:lnTo>
                                    <a:pt x="1529" y="464"/>
                                  </a:lnTo>
                                  <a:lnTo>
                                    <a:pt x="1533" y="470"/>
                                  </a:lnTo>
                                  <a:lnTo>
                                    <a:pt x="1536" y="476"/>
                                  </a:lnTo>
                                  <a:lnTo>
                                    <a:pt x="1539" y="484"/>
                                  </a:lnTo>
                                  <a:lnTo>
                                    <a:pt x="1540" y="493"/>
                                  </a:lnTo>
                                  <a:lnTo>
                                    <a:pt x="1540" y="504"/>
                                  </a:lnTo>
                                  <a:lnTo>
                                    <a:pt x="1528" y="509"/>
                                  </a:lnTo>
                                  <a:lnTo>
                                    <a:pt x="1518" y="514"/>
                                  </a:lnTo>
                                  <a:lnTo>
                                    <a:pt x="1508" y="519"/>
                                  </a:lnTo>
                                  <a:lnTo>
                                    <a:pt x="1501" y="524"/>
                                  </a:lnTo>
                                  <a:lnTo>
                                    <a:pt x="1496" y="530"/>
                                  </a:lnTo>
                                  <a:lnTo>
                                    <a:pt x="1491" y="536"/>
                                  </a:lnTo>
                                  <a:lnTo>
                                    <a:pt x="1486" y="543"/>
                                  </a:lnTo>
                                  <a:lnTo>
                                    <a:pt x="1483" y="548"/>
                                  </a:lnTo>
                                  <a:lnTo>
                                    <a:pt x="1482" y="555"/>
                                  </a:lnTo>
                                  <a:lnTo>
                                    <a:pt x="1481" y="562"/>
                                  </a:lnTo>
                                  <a:lnTo>
                                    <a:pt x="1482" y="569"/>
                                  </a:lnTo>
                                  <a:lnTo>
                                    <a:pt x="1483" y="574"/>
                                  </a:lnTo>
                                  <a:lnTo>
                                    <a:pt x="1485" y="579"/>
                                  </a:lnTo>
                                  <a:lnTo>
                                    <a:pt x="1488" y="583"/>
                                  </a:lnTo>
                                  <a:lnTo>
                                    <a:pt x="1491" y="587"/>
                                  </a:lnTo>
                                  <a:lnTo>
                                    <a:pt x="1495" y="590"/>
                                  </a:lnTo>
                                  <a:lnTo>
                                    <a:pt x="1439" y="597"/>
                                  </a:lnTo>
                                  <a:lnTo>
                                    <a:pt x="1382" y="604"/>
                                  </a:lnTo>
                                  <a:lnTo>
                                    <a:pt x="1326" y="610"/>
                                  </a:lnTo>
                                  <a:lnTo>
                                    <a:pt x="1269" y="616"/>
                                  </a:lnTo>
                                  <a:lnTo>
                                    <a:pt x="1213" y="623"/>
                                  </a:lnTo>
                                  <a:lnTo>
                                    <a:pt x="1157" y="630"/>
                                  </a:lnTo>
                                  <a:lnTo>
                                    <a:pt x="1102" y="636"/>
                                  </a:lnTo>
                                  <a:lnTo>
                                    <a:pt x="1046" y="642"/>
                                  </a:lnTo>
                                  <a:lnTo>
                                    <a:pt x="992" y="647"/>
                                  </a:lnTo>
                                  <a:lnTo>
                                    <a:pt x="938" y="653"/>
                                  </a:lnTo>
                                  <a:lnTo>
                                    <a:pt x="884" y="659"/>
                                  </a:lnTo>
                                  <a:lnTo>
                                    <a:pt x="831" y="665"/>
                                  </a:lnTo>
                                  <a:lnTo>
                                    <a:pt x="778" y="670"/>
                                  </a:lnTo>
                                  <a:lnTo>
                                    <a:pt x="728" y="675"/>
                                  </a:lnTo>
                                  <a:lnTo>
                                    <a:pt x="677" y="680"/>
                                  </a:lnTo>
                                  <a:lnTo>
                                    <a:pt x="627" y="684"/>
                                  </a:lnTo>
                                  <a:lnTo>
                                    <a:pt x="578" y="690"/>
                                  </a:lnTo>
                                  <a:lnTo>
                                    <a:pt x="531" y="694"/>
                                  </a:lnTo>
                                  <a:lnTo>
                                    <a:pt x="484" y="698"/>
                                  </a:lnTo>
                                  <a:lnTo>
                                    <a:pt x="439" y="702"/>
                                  </a:lnTo>
                                  <a:lnTo>
                                    <a:pt x="394" y="706"/>
                                  </a:lnTo>
                                  <a:lnTo>
                                    <a:pt x="352" y="709"/>
                                  </a:lnTo>
                                  <a:lnTo>
                                    <a:pt x="310" y="712"/>
                                  </a:lnTo>
                                  <a:lnTo>
                                    <a:pt x="270" y="716"/>
                                  </a:lnTo>
                                  <a:lnTo>
                                    <a:pt x="232" y="718"/>
                                  </a:lnTo>
                                  <a:lnTo>
                                    <a:pt x="195" y="720"/>
                                  </a:lnTo>
                                  <a:lnTo>
                                    <a:pt x="160" y="722"/>
                                  </a:lnTo>
                                  <a:lnTo>
                                    <a:pt x="127" y="724"/>
                                  </a:lnTo>
                                  <a:lnTo>
                                    <a:pt x="95" y="725"/>
                                  </a:lnTo>
                                  <a:lnTo>
                                    <a:pt x="66" y="726"/>
                                  </a:lnTo>
                                  <a:lnTo>
                                    <a:pt x="38" y="727"/>
                                  </a:lnTo>
                                  <a:lnTo>
                                    <a:pt x="12" y="727"/>
                                  </a:lnTo>
                                </a:path>
                              </a:pathLst>
                            </a:custGeom>
                            <a:solidFill>
                              <a:srgbClr val="DDDDDD"/>
                            </a:solidFill>
                            <a:ln w="0">
                              <a:solidFill>
                                <a:srgbClr val="000000"/>
                              </a:solidFill>
                              <a:round/>
                              <a:headEnd/>
                              <a:tailEnd/>
                            </a:ln>
                          </wps:spPr>
                          <wps:bodyPr rot="0" vert="horz" wrap="square" lIns="91440" tIns="45720" rIns="91440" bIns="45720" anchor="t" anchorCtr="0" upright="1">
                            <a:noAutofit/>
                          </wps:bodyPr>
                        </wps:wsp>
                        <wpg:grpSp>
                          <wpg:cNvPr id="6" name="Group 8"/>
                          <wpg:cNvGrpSpPr>
                            <a:grpSpLocks/>
                          </wpg:cNvGrpSpPr>
                          <wpg:grpSpPr bwMode="auto">
                            <a:xfrm>
                              <a:off x="1050" y="252"/>
                              <a:ext cx="12817" cy="7950"/>
                              <a:chOff x="1050" y="252"/>
                              <a:chExt cx="12817" cy="7950"/>
                            </a:xfrm>
                          </wpg:grpSpPr>
                          <wps:wsp>
                            <wps:cNvPr id="7" name="Freeform 9"/>
                            <wps:cNvSpPr>
                              <a:spLocks/>
                            </wps:cNvSpPr>
                            <wps:spPr bwMode="auto">
                              <a:xfrm>
                                <a:off x="4849" y="4822"/>
                                <a:ext cx="3442" cy="3380"/>
                              </a:xfrm>
                              <a:custGeom>
                                <a:avLst/>
                                <a:gdLst>
                                  <a:gd name="T0" fmla="*/ 1794 w 3442"/>
                                  <a:gd name="T1" fmla="*/ 643 h 3380"/>
                                  <a:gd name="T2" fmla="*/ 1835 w 3442"/>
                                  <a:gd name="T3" fmla="*/ 700 h 3380"/>
                                  <a:gd name="T4" fmla="*/ 1962 w 3442"/>
                                  <a:gd name="T5" fmla="*/ 682 h 3380"/>
                                  <a:gd name="T6" fmla="*/ 2065 w 3442"/>
                                  <a:gd name="T7" fmla="*/ 784 h 3380"/>
                                  <a:gd name="T8" fmla="*/ 2193 w 3442"/>
                                  <a:gd name="T9" fmla="*/ 748 h 3380"/>
                                  <a:gd name="T10" fmla="*/ 2330 w 3442"/>
                                  <a:gd name="T11" fmla="*/ 862 h 3380"/>
                                  <a:gd name="T12" fmla="*/ 2472 w 3442"/>
                                  <a:gd name="T13" fmla="*/ 897 h 3380"/>
                                  <a:gd name="T14" fmla="*/ 2594 w 3442"/>
                                  <a:gd name="T15" fmla="*/ 862 h 3380"/>
                                  <a:gd name="T16" fmla="*/ 2780 w 3442"/>
                                  <a:gd name="T17" fmla="*/ 892 h 3380"/>
                                  <a:gd name="T18" fmla="*/ 2912 w 3442"/>
                                  <a:gd name="T19" fmla="*/ 890 h 3380"/>
                                  <a:gd name="T20" fmla="*/ 3002 w 3442"/>
                                  <a:gd name="T21" fmla="*/ 828 h 3380"/>
                                  <a:gd name="T22" fmla="*/ 3151 w 3442"/>
                                  <a:gd name="T23" fmla="*/ 925 h 3380"/>
                                  <a:gd name="T24" fmla="*/ 3236 w 3442"/>
                                  <a:gd name="T25" fmla="*/ 960 h 3380"/>
                                  <a:gd name="T26" fmla="*/ 3294 w 3442"/>
                                  <a:gd name="T27" fmla="*/ 1466 h 3380"/>
                                  <a:gd name="T28" fmla="*/ 3355 w 3442"/>
                                  <a:gd name="T29" fmla="*/ 1515 h 3380"/>
                                  <a:gd name="T30" fmla="*/ 3386 w 3442"/>
                                  <a:gd name="T31" fmla="*/ 1633 h 3380"/>
                                  <a:gd name="T32" fmla="*/ 3440 w 3442"/>
                                  <a:gd name="T33" fmla="*/ 1766 h 3380"/>
                                  <a:gd name="T34" fmla="*/ 3414 w 3442"/>
                                  <a:gd name="T35" fmla="*/ 1879 h 3380"/>
                                  <a:gd name="T36" fmla="*/ 3411 w 3442"/>
                                  <a:gd name="T37" fmla="*/ 2016 h 3380"/>
                                  <a:gd name="T38" fmla="*/ 3292 w 3442"/>
                                  <a:gd name="T39" fmla="*/ 2222 h 3380"/>
                                  <a:gd name="T40" fmla="*/ 3169 w 3442"/>
                                  <a:gd name="T41" fmla="*/ 2262 h 3380"/>
                                  <a:gd name="T42" fmla="*/ 3100 w 3442"/>
                                  <a:gd name="T43" fmla="*/ 2330 h 3380"/>
                                  <a:gd name="T44" fmla="*/ 3050 w 3442"/>
                                  <a:gd name="T45" fmla="*/ 2377 h 3380"/>
                                  <a:gd name="T46" fmla="*/ 2889 w 3442"/>
                                  <a:gd name="T47" fmla="*/ 2496 h 3380"/>
                                  <a:gd name="T48" fmla="*/ 2722 w 3442"/>
                                  <a:gd name="T49" fmla="*/ 2550 h 3380"/>
                                  <a:gd name="T50" fmla="*/ 2673 w 3442"/>
                                  <a:gd name="T51" fmla="*/ 2588 h 3380"/>
                                  <a:gd name="T52" fmla="*/ 2578 w 3442"/>
                                  <a:gd name="T53" fmla="*/ 2632 h 3380"/>
                                  <a:gd name="T54" fmla="*/ 2479 w 3442"/>
                                  <a:gd name="T55" fmla="*/ 2733 h 3380"/>
                                  <a:gd name="T56" fmla="*/ 2423 w 3442"/>
                                  <a:gd name="T57" fmla="*/ 2881 h 3380"/>
                                  <a:gd name="T58" fmla="*/ 2412 w 3442"/>
                                  <a:gd name="T59" fmla="*/ 2971 h 3380"/>
                                  <a:gd name="T60" fmla="*/ 2396 w 3442"/>
                                  <a:gd name="T61" fmla="*/ 3069 h 3380"/>
                                  <a:gd name="T62" fmla="*/ 2394 w 3442"/>
                                  <a:gd name="T63" fmla="*/ 3187 h 3380"/>
                                  <a:gd name="T64" fmla="*/ 2428 w 3442"/>
                                  <a:gd name="T65" fmla="*/ 3232 h 3380"/>
                                  <a:gd name="T66" fmla="*/ 2512 w 3442"/>
                                  <a:gd name="T67" fmla="*/ 3300 h 3380"/>
                                  <a:gd name="T68" fmla="*/ 2438 w 3442"/>
                                  <a:gd name="T69" fmla="*/ 3370 h 3380"/>
                                  <a:gd name="T70" fmla="*/ 2328 w 3442"/>
                                  <a:gd name="T71" fmla="*/ 3335 h 3380"/>
                                  <a:gd name="T72" fmla="*/ 2165 w 3442"/>
                                  <a:gd name="T73" fmla="*/ 3327 h 3380"/>
                                  <a:gd name="T74" fmla="*/ 2073 w 3442"/>
                                  <a:gd name="T75" fmla="*/ 3283 h 3380"/>
                                  <a:gd name="T76" fmla="*/ 1920 w 3442"/>
                                  <a:gd name="T77" fmla="*/ 3232 h 3380"/>
                                  <a:gd name="T78" fmla="*/ 1900 w 3442"/>
                                  <a:gd name="T79" fmla="*/ 3121 h 3380"/>
                                  <a:gd name="T80" fmla="*/ 1855 w 3442"/>
                                  <a:gd name="T81" fmla="*/ 3019 h 3380"/>
                                  <a:gd name="T82" fmla="*/ 1821 w 3442"/>
                                  <a:gd name="T83" fmla="*/ 2926 h 3380"/>
                                  <a:gd name="T84" fmla="*/ 1830 w 3442"/>
                                  <a:gd name="T85" fmla="*/ 2845 h 3380"/>
                                  <a:gd name="T86" fmla="*/ 1705 w 3442"/>
                                  <a:gd name="T87" fmla="*/ 2738 h 3380"/>
                                  <a:gd name="T88" fmla="*/ 1605 w 3442"/>
                                  <a:gd name="T89" fmla="*/ 2568 h 3380"/>
                                  <a:gd name="T90" fmla="*/ 1533 w 3442"/>
                                  <a:gd name="T91" fmla="*/ 2415 h 3380"/>
                                  <a:gd name="T92" fmla="*/ 1413 w 3442"/>
                                  <a:gd name="T93" fmla="*/ 2212 h 3380"/>
                                  <a:gd name="T94" fmla="*/ 1307 w 3442"/>
                                  <a:gd name="T95" fmla="*/ 2129 h 3380"/>
                                  <a:gd name="T96" fmla="*/ 1179 w 3442"/>
                                  <a:gd name="T97" fmla="*/ 2114 h 3380"/>
                                  <a:gd name="T98" fmla="*/ 1090 w 3442"/>
                                  <a:gd name="T99" fmla="*/ 2092 h 3380"/>
                                  <a:gd name="T100" fmla="*/ 973 w 3442"/>
                                  <a:gd name="T101" fmla="*/ 2131 h 3380"/>
                                  <a:gd name="T102" fmla="*/ 908 w 3442"/>
                                  <a:gd name="T103" fmla="*/ 2298 h 3380"/>
                                  <a:gd name="T104" fmla="*/ 794 w 3442"/>
                                  <a:gd name="T105" fmla="*/ 2330 h 3380"/>
                                  <a:gd name="T106" fmla="*/ 707 w 3442"/>
                                  <a:gd name="T107" fmla="*/ 2269 h 3380"/>
                                  <a:gd name="T108" fmla="*/ 606 w 3442"/>
                                  <a:gd name="T109" fmla="*/ 2221 h 3380"/>
                                  <a:gd name="T110" fmla="*/ 472 w 3442"/>
                                  <a:gd name="T111" fmla="*/ 2084 h 3380"/>
                                  <a:gd name="T112" fmla="*/ 450 w 3442"/>
                                  <a:gd name="T113" fmla="*/ 1918 h 3380"/>
                                  <a:gd name="T114" fmla="*/ 386 w 3442"/>
                                  <a:gd name="T115" fmla="*/ 1760 h 3380"/>
                                  <a:gd name="T116" fmla="*/ 269 w 3442"/>
                                  <a:gd name="T117" fmla="*/ 1662 h 3380"/>
                                  <a:gd name="T118" fmla="*/ 170 w 3442"/>
                                  <a:gd name="T119" fmla="*/ 1554 h 3380"/>
                                  <a:gd name="T120" fmla="*/ 106 w 3442"/>
                                  <a:gd name="T121" fmla="*/ 1494 h 3380"/>
                                  <a:gd name="T122" fmla="*/ 27 w 3442"/>
                                  <a:gd name="T123" fmla="*/ 1391 h 338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Lst>
                                <a:rect l="0" t="0" r="r" b="b"/>
                                <a:pathLst>
                                  <a:path w="3442" h="3380">
                                    <a:moveTo>
                                      <a:pt x="24" y="1315"/>
                                    </a:moveTo>
                                    <a:lnTo>
                                      <a:pt x="931" y="1374"/>
                                    </a:lnTo>
                                    <a:lnTo>
                                      <a:pt x="1025" y="0"/>
                                    </a:lnTo>
                                    <a:lnTo>
                                      <a:pt x="1758" y="43"/>
                                    </a:lnTo>
                                    <a:lnTo>
                                      <a:pt x="1764" y="601"/>
                                    </a:lnTo>
                                    <a:lnTo>
                                      <a:pt x="1771" y="607"/>
                                    </a:lnTo>
                                    <a:lnTo>
                                      <a:pt x="1776" y="613"/>
                                    </a:lnTo>
                                    <a:lnTo>
                                      <a:pt x="1782" y="619"/>
                                    </a:lnTo>
                                    <a:lnTo>
                                      <a:pt x="1786" y="626"/>
                                    </a:lnTo>
                                    <a:lnTo>
                                      <a:pt x="1791" y="634"/>
                                    </a:lnTo>
                                    <a:lnTo>
                                      <a:pt x="1794" y="643"/>
                                    </a:lnTo>
                                    <a:lnTo>
                                      <a:pt x="1798" y="652"/>
                                    </a:lnTo>
                                    <a:lnTo>
                                      <a:pt x="1799" y="664"/>
                                    </a:lnTo>
                                    <a:lnTo>
                                      <a:pt x="1801" y="672"/>
                                    </a:lnTo>
                                    <a:lnTo>
                                      <a:pt x="1804" y="679"/>
                                    </a:lnTo>
                                    <a:lnTo>
                                      <a:pt x="1809" y="686"/>
                                    </a:lnTo>
                                    <a:lnTo>
                                      <a:pt x="1815" y="693"/>
                                    </a:lnTo>
                                    <a:lnTo>
                                      <a:pt x="1821" y="697"/>
                                    </a:lnTo>
                                    <a:lnTo>
                                      <a:pt x="1827" y="700"/>
                                    </a:lnTo>
                                    <a:lnTo>
                                      <a:pt x="1832" y="701"/>
                                    </a:lnTo>
                                    <a:lnTo>
                                      <a:pt x="1835" y="700"/>
                                    </a:lnTo>
                                    <a:lnTo>
                                      <a:pt x="1846" y="698"/>
                                    </a:lnTo>
                                    <a:lnTo>
                                      <a:pt x="1858" y="695"/>
                                    </a:lnTo>
                                    <a:lnTo>
                                      <a:pt x="1869" y="691"/>
                                    </a:lnTo>
                                    <a:lnTo>
                                      <a:pt x="1881" y="686"/>
                                    </a:lnTo>
                                    <a:lnTo>
                                      <a:pt x="1894" y="681"/>
                                    </a:lnTo>
                                    <a:lnTo>
                                      <a:pt x="1906" y="675"/>
                                    </a:lnTo>
                                    <a:lnTo>
                                      <a:pt x="1920" y="668"/>
                                    </a:lnTo>
                                    <a:lnTo>
                                      <a:pt x="1933" y="659"/>
                                    </a:lnTo>
                                    <a:lnTo>
                                      <a:pt x="1947" y="662"/>
                                    </a:lnTo>
                                    <a:lnTo>
                                      <a:pt x="1956" y="670"/>
                                    </a:lnTo>
                                    <a:lnTo>
                                      <a:pt x="1962" y="682"/>
                                    </a:lnTo>
                                    <a:lnTo>
                                      <a:pt x="1966" y="696"/>
                                    </a:lnTo>
                                    <a:lnTo>
                                      <a:pt x="1969" y="711"/>
                                    </a:lnTo>
                                    <a:lnTo>
                                      <a:pt x="1972" y="726"/>
                                    </a:lnTo>
                                    <a:lnTo>
                                      <a:pt x="1974" y="739"/>
                                    </a:lnTo>
                                    <a:lnTo>
                                      <a:pt x="1977" y="749"/>
                                    </a:lnTo>
                                    <a:lnTo>
                                      <a:pt x="1984" y="758"/>
                                    </a:lnTo>
                                    <a:lnTo>
                                      <a:pt x="1995" y="764"/>
                                    </a:lnTo>
                                    <a:lnTo>
                                      <a:pt x="2011" y="770"/>
                                    </a:lnTo>
                                    <a:lnTo>
                                      <a:pt x="2029" y="776"/>
                                    </a:lnTo>
                                    <a:lnTo>
                                      <a:pt x="2047" y="781"/>
                                    </a:lnTo>
                                    <a:lnTo>
                                      <a:pt x="2065" y="784"/>
                                    </a:lnTo>
                                    <a:lnTo>
                                      <a:pt x="2081" y="787"/>
                                    </a:lnTo>
                                    <a:lnTo>
                                      <a:pt x="2094" y="788"/>
                                    </a:lnTo>
                                    <a:lnTo>
                                      <a:pt x="2106" y="787"/>
                                    </a:lnTo>
                                    <a:lnTo>
                                      <a:pt x="2118" y="784"/>
                                    </a:lnTo>
                                    <a:lnTo>
                                      <a:pt x="2129" y="778"/>
                                    </a:lnTo>
                                    <a:lnTo>
                                      <a:pt x="2141" y="771"/>
                                    </a:lnTo>
                                    <a:lnTo>
                                      <a:pt x="2153" y="764"/>
                                    </a:lnTo>
                                    <a:lnTo>
                                      <a:pt x="2165" y="757"/>
                                    </a:lnTo>
                                    <a:lnTo>
                                      <a:pt x="2179" y="752"/>
                                    </a:lnTo>
                                    <a:lnTo>
                                      <a:pt x="2193" y="748"/>
                                    </a:lnTo>
                                    <a:lnTo>
                                      <a:pt x="2210" y="755"/>
                                    </a:lnTo>
                                    <a:lnTo>
                                      <a:pt x="2224" y="765"/>
                                    </a:lnTo>
                                    <a:lnTo>
                                      <a:pt x="2238" y="779"/>
                                    </a:lnTo>
                                    <a:lnTo>
                                      <a:pt x="2249" y="795"/>
                                    </a:lnTo>
                                    <a:lnTo>
                                      <a:pt x="2259" y="812"/>
                                    </a:lnTo>
                                    <a:lnTo>
                                      <a:pt x="2269" y="826"/>
                                    </a:lnTo>
                                    <a:lnTo>
                                      <a:pt x="2275" y="838"/>
                                    </a:lnTo>
                                    <a:lnTo>
                                      <a:pt x="2280" y="846"/>
                                    </a:lnTo>
                                    <a:lnTo>
                                      <a:pt x="2293" y="855"/>
                                    </a:lnTo>
                                    <a:lnTo>
                                      <a:pt x="2309" y="860"/>
                                    </a:lnTo>
                                    <a:lnTo>
                                      <a:pt x="2330" y="862"/>
                                    </a:lnTo>
                                    <a:lnTo>
                                      <a:pt x="2353" y="863"/>
                                    </a:lnTo>
                                    <a:lnTo>
                                      <a:pt x="2375" y="863"/>
                                    </a:lnTo>
                                    <a:lnTo>
                                      <a:pt x="2398" y="862"/>
                                    </a:lnTo>
                                    <a:lnTo>
                                      <a:pt x="2419" y="863"/>
                                    </a:lnTo>
                                    <a:lnTo>
                                      <a:pt x="2436" y="865"/>
                                    </a:lnTo>
                                    <a:lnTo>
                                      <a:pt x="2446" y="870"/>
                                    </a:lnTo>
                                    <a:lnTo>
                                      <a:pt x="2452" y="874"/>
                                    </a:lnTo>
                                    <a:lnTo>
                                      <a:pt x="2458" y="880"/>
                                    </a:lnTo>
                                    <a:lnTo>
                                      <a:pt x="2462" y="886"/>
                                    </a:lnTo>
                                    <a:lnTo>
                                      <a:pt x="2468" y="892"/>
                                    </a:lnTo>
                                    <a:lnTo>
                                      <a:pt x="2472" y="897"/>
                                    </a:lnTo>
                                    <a:lnTo>
                                      <a:pt x="2478" y="902"/>
                                    </a:lnTo>
                                    <a:lnTo>
                                      <a:pt x="2486" y="904"/>
                                    </a:lnTo>
                                    <a:lnTo>
                                      <a:pt x="2495" y="904"/>
                                    </a:lnTo>
                                    <a:lnTo>
                                      <a:pt x="2509" y="901"/>
                                    </a:lnTo>
                                    <a:lnTo>
                                      <a:pt x="2523" y="895"/>
                                    </a:lnTo>
                                    <a:lnTo>
                                      <a:pt x="2540" y="887"/>
                                    </a:lnTo>
                                    <a:lnTo>
                                      <a:pt x="2557" y="880"/>
                                    </a:lnTo>
                                    <a:lnTo>
                                      <a:pt x="2571" y="873"/>
                                    </a:lnTo>
                                    <a:lnTo>
                                      <a:pt x="2585" y="866"/>
                                    </a:lnTo>
                                    <a:lnTo>
                                      <a:pt x="2594" y="862"/>
                                    </a:lnTo>
                                    <a:lnTo>
                                      <a:pt x="2599" y="864"/>
                                    </a:lnTo>
                                    <a:lnTo>
                                      <a:pt x="2615" y="868"/>
                                    </a:lnTo>
                                    <a:lnTo>
                                      <a:pt x="2635" y="874"/>
                                    </a:lnTo>
                                    <a:lnTo>
                                      <a:pt x="2660" y="881"/>
                                    </a:lnTo>
                                    <a:lnTo>
                                      <a:pt x="2684" y="888"/>
                                    </a:lnTo>
                                    <a:lnTo>
                                      <a:pt x="2705" y="893"/>
                                    </a:lnTo>
                                    <a:lnTo>
                                      <a:pt x="2720" y="897"/>
                                    </a:lnTo>
                                    <a:lnTo>
                                      <a:pt x="2725" y="900"/>
                                    </a:lnTo>
                                    <a:lnTo>
                                      <a:pt x="2746" y="901"/>
                                    </a:lnTo>
                                    <a:lnTo>
                                      <a:pt x="2764" y="897"/>
                                    </a:lnTo>
                                    <a:lnTo>
                                      <a:pt x="2780" y="892"/>
                                    </a:lnTo>
                                    <a:lnTo>
                                      <a:pt x="2796" y="885"/>
                                    </a:lnTo>
                                    <a:lnTo>
                                      <a:pt x="2811" y="876"/>
                                    </a:lnTo>
                                    <a:lnTo>
                                      <a:pt x="2826" y="866"/>
                                    </a:lnTo>
                                    <a:lnTo>
                                      <a:pt x="2840" y="858"/>
                                    </a:lnTo>
                                    <a:lnTo>
                                      <a:pt x="2857" y="850"/>
                                    </a:lnTo>
                                    <a:lnTo>
                                      <a:pt x="2872" y="854"/>
                                    </a:lnTo>
                                    <a:lnTo>
                                      <a:pt x="2885" y="860"/>
                                    </a:lnTo>
                                    <a:lnTo>
                                      <a:pt x="2893" y="867"/>
                                    </a:lnTo>
                                    <a:lnTo>
                                      <a:pt x="2900" y="876"/>
                                    </a:lnTo>
                                    <a:lnTo>
                                      <a:pt x="2906" y="883"/>
                                    </a:lnTo>
                                    <a:lnTo>
                                      <a:pt x="2912" y="890"/>
                                    </a:lnTo>
                                    <a:lnTo>
                                      <a:pt x="2919" y="894"/>
                                    </a:lnTo>
                                    <a:lnTo>
                                      <a:pt x="2928" y="895"/>
                                    </a:lnTo>
                                    <a:lnTo>
                                      <a:pt x="2937" y="892"/>
                                    </a:lnTo>
                                    <a:lnTo>
                                      <a:pt x="2945" y="884"/>
                                    </a:lnTo>
                                    <a:lnTo>
                                      <a:pt x="2952" y="873"/>
                                    </a:lnTo>
                                    <a:lnTo>
                                      <a:pt x="2960" y="860"/>
                                    </a:lnTo>
                                    <a:lnTo>
                                      <a:pt x="2969" y="848"/>
                                    </a:lnTo>
                                    <a:lnTo>
                                      <a:pt x="2979" y="837"/>
                                    </a:lnTo>
                                    <a:lnTo>
                                      <a:pt x="2989" y="830"/>
                                    </a:lnTo>
                                    <a:lnTo>
                                      <a:pt x="3002" y="828"/>
                                    </a:lnTo>
                                    <a:lnTo>
                                      <a:pt x="3012" y="833"/>
                                    </a:lnTo>
                                    <a:lnTo>
                                      <a:pt x="3023" y="841"/>
                                    </a:lnTo>
                                    <a:lnTo>
                                      <a:pt x="3032" y="849"/>
                                    </a:lnTo>
                                    <a:lnTo>
                                      <a:pt x="3041" y="859"/>
                                    </a:lnTo>
                                    <a:lnTo>
                                      <a:pt x="3049" y="872"/>
                                    </a:lnTo>
                                    <a:lnTo>
                                      <a:pt x="3057" y="885"/>
                                    </a:lnTo>
                                    <a:lnTo>
                                      <a:pt x="3063" y="900"/>
                                    </a:lnTo>
                                    <a:lnTo>
                                      <a:pt x="3068" y="916"/>
                                    </a:lnTo>
                                    <a:lnTo>
                                      <a:pt x="3149" y="914"/>
                                    </a:lnTo>
                                    <a:lnTo>
                                      <a:pt x="3150" y="920"/>
                                    </a:lnTo>
                                    <a:lnTo>
                                      <a:pt x="3151" y="925"/>
                                    </a:lnTo>
                                    <a:lnTo>
                                      <a:pt x="3152" y="932"/>
                                    </a:lnTo>
                                    <a:lnTo>
                                      <a:pt x="3152" y="937"/>
                                    </a:lnTo>
                                    <a:lnTo>
                                      <a:pt x="3153" y="942"/>
                                    </a:lnTo>
                                    <a:lnTo>
                                      <a:pt x="3154" y="947"/>
                                    </a:lnTo>
                                    <a:lnTo>
                                      <a:pt x="3156" y="951"/>
                                    </a:lnTo>
                                    <a:lnTo>
                                      <a:pt x="3158" y="956"/>
                                    </a:lnTo>
                                    <a:lnTo>
                                      <a:pt x="3164" y="960"/>
                                    </a:lnTo>
                                    <a:lnTo>
                                      <a:pt x="3178" y="959"/>
                                    </a:lnTo>
                                    <a:lnTo>
                                      <a:pt x="3195" y="958"/>
                                    </a:lnTo>
                                    <a:lnTo>
                                      <a:pt x="3215" y="958"/>
                                    </a:lnTo>
                                    <a:lnTo>
                                      <a:pt x="3236" y="960"/>
                                    </a:lnTo>
                                    <a:lnTo>
                                      <a:pt x="3253" y="966"/>
                                    </a:lnTo>
                                    <a:lnTo>
                                      <a:pt x="3267" y="979"/>
                                    </a:lnTo>
                                    <a:lnTo>
                                      <a:pt x="3274" y="1000"/>
                                    </a:lnTo>
                                    <a:lnTo>
                                      <a:pt x="3281" y="1416"/>
                                    </a:lnTo>
                                    <a:lnTo>
                                      <a:pt x="3282" y="1425"/>
                                    </a:lnTo>
                                    <a:lnTo>
                                      <a:pt x="3283" y="1435"/>
                                    </a:lnTo>
                                    <a:lnTo>
                                      <a:pt x="3285" y="1443"/>
                                    </a:lnTo>
                                    <a:lnTo>
                                      <a:pt x="3287" y="1450"/>
                                    </a:lnTo>
                                    <a:lnTo>
                                      <a:pt x="3289" y="1456"/>
                                    </a:lnTo>
                                    <a:lnTo>
                                      <a:pt x="3291" y="1462"/>
                                    </a:lnTo>
                                    <a:lnTo>
                                      <a:pt x="3294" y="1466"/>
                                    </a:lnTo>
                                    <a:lnTo>
                                      <a:pt x="3298" y="1469"/>
                                    </a:lnTo>
                                    <a:lnTo>
                                      <a:pt x="3305" y="1473"/>
                                    </a:lnTo>
                                    <a:lnTo>
                                      <a:pt x="3312" y="1476"/>
                                    </a:lnTo>
                                    <a:lnTo>
                                      <a:pt x="3319" y="1480"/>
                                    </a:lnTo>
                                    <a:lnTo>
                                      <a:pt x="3326" y="1484"/>
                                    </a:lnTo>
                                    <a:lnTo>
                                      <a:pt x="3332" y="1489"/>
                                    </a:lnTo>
                                    <a:lnTo>
                                      <a:pt x="3339" y="1493"/>
                                    </a:lnTo>
                                    <a:lnTo>
                                      <a:pt x="3347" y="1498"/>
                                    </a:lnTo>
                                    <a:lnTo>
                                      <a:pt x="3354" y="1503"/>
                                    </a:lnTo>
                                    <a:lnTo>
                                      <a:pt x="3355" y="1515"/>
                                    </a:lnTo>
                                    <a:lnTo>
                                      <a:pt x="3357" y="1528"/>
                                    </a:lnTo>
                                    <a:lnTo>
                                      <a:pt x="3359" y="1540"/>
                                    </a:lnTo>
                                    <a:lnTo>
                                      <a:pt x="3362" y="1552"/>
                                    </a:lnTo>
                                    <a:lnTo>
                                      <a:pt x="3365" y="1562"/>
                                    </a:lnTo>
                                    <a:lnTo>
                                      <a:pt x="3369" y="1570"/>
                                    </a:lnTo>
                                    <a:lnTo>
                                      <a:pt x="3373" y="1579"/>
                                    </a:lnTo>
                                    <a:lnTo>
                                      <a:pt x="3376" y="1584"/>
                                    </a:lnTo>
                                    <a:lnTo>
                                      <a:pt x="3379" y="1596"/>
                                    </a:lnTo>
                                    <a:lnTo>
                                      <a:pt x="3382" y="1609"/>
                                    </a:lnTo>
                                    <a:lnTo>
                                      <a:pt x="3384" y="1621"/>
                                    </a:lnTo>
                                    <a:lnTo>
                                      <a:pt x="3386" y="1633"/>
                                    </a:lnTo>
                                    <a:lnTo>
                                      <a:pt x="3388" y="1647"/>
                                    </a:lnTo>
                                    <a:lnTo>
                                      <a:pt x="3391" y="1659"/>
                                    </a:lnTo>
                                    <a:lnTo>
                                      <a:pt x="3395" y="1672"/>
                                    </a:lnTo>
                                    <a:lnTo>
                                      <a:pt x="3402" y="1684"/>
                                    </a:lnTo>
                                    <a:lnTo>
                                      <a:pt x="3410" y="1693"/>
                                    </a:lnTo>
                                    <a:lnTo>
                                      <a:pt x="3417" y="1704"/>
                                    </a:lnTo>
                                    <a:lnTo>
                                      <a:pt x="3423" y="1715"/>
                                    </a:lnTo>
                                    <a:lnTo>
                                      <a:pt x="3428" y="1727"/>
                                    </a:lnTo>
                                    <a:lnTo>
                                      <a:pt x="3434" y="1739"/>
                                    </a:lnTo>
                                    <a:lnTo>
                                      <a:pt x="3438" y="1752"/>
                                    </a:lnTo>
                                    <a:lnTo>
                                      <a:pt x="3440" y="1766"/>
                                    </a:lnTo>
                                    <a:lnTo>
                                      <a:pt x="3442" y="1779"/>
                                    </a:lnTo>
                                    <a:lnTo>
                                      <a:pt x="3442" y="1786"/>
                                    </a:lnTo>
                                    <a:lnTo>
                                      <a:pt x="3441" y="1794"/>
                                    </a:lnTo>
                                    <a:lnTo>
                                      <a:pt x="3440" y="1802"/>
                                    </a:lnTo>
                                    <a:lnTo>
                                      <a:pt x="3437" y="1811"/>
                                    </a:lnTo>
                                    <a:lnTo>
                                      <a:pt x="3434" y="1821"/>
                                    </a:lnTo>
                                    <a:lnTo>
                                      <a:pt x="3431" y="1832"/>
                                    </a:lnTo>
                                    <a:lnTo>
                                      <a:pt x="3426" y="1843"/>
                                    </a:lnTo>
                                    <a:lnTo>
                                      <a:pt x="3422" y="1854"/>
                                    </a:lnTo>
                                    <a:lnTo>
                                      <a:pt x="3418" y="1866"/>
                                    </a:lnTo>
                                    <a:lnTo>
                                      <a:pt x="3414" y="1879"/>
                                    </a:lnTo>
                                    <a:lnTo>
                                      <a:pt x="3410" y="1891"/>
                                    </a:lnTo>
                                    <a:lnTo>
                                      <a:pt x="3407" y="1904"/>
                                    </a:lnTo>
                                    <a:lnTo>
                                      <a:pt x="3404" y="1915"/>
                                    </a:lnTo>
                                    <a:lnTo>
                                      <a:pt x="3400" y="1927"/>
                                    </a:lnTo>
                                    <a:lnTo>
                                      <a:pt x="3399" y="1940"/>
                                    </a:lnTo>
                                    <a:lnTo>
                                      <a:pt x="3398" y="1951"/>
                                    </a:lnTo>
                                    <a:lnTo>
                                      <a:pt x="3400" y="1966"/>
                                    </a:lnTo>
                                    <a:lnTo>
                                      <a:pt x="3404" y="1978"/>
                                    </a:lnTo>
                                    <a:lnTo>
                                      <a:pt x="3407" y="1992"/>
                                    </a:lnTo>
                                    <a:lnTo>
                                      <a:pt x="3409" y="2003"/>
                                    </a:lnTo>
                                    <a:lnTo>
                                      <a:pt x="3411" y="2016"/>
                                    </a:lnTo>
                                    <a:lnTo>
                                      <a:pt x="3413" y="2029"/>
                                    </a:lnTo>
                                    <a:lnTo>
                                      <a:pt x="3413" y="2043"/>
                                    </a:lnTo>
                                    <a:lnTo>
                                      <a:pt x="3412" y="2059"/>
                                    </a:lnTo>
                                    <a:lnTo>
                                      <a:pt x="3402" y="2075"/>
                                    </a:lnTo>
                                    <a:lnTo>
                                      <a:pt x="3390" y="2093"/>
                                    </a:lnTo>
                                    <a:lnTo>
                                      <a:pt x="3379" y="2111"/>
                                    </a:lnTo>
                                    <a:lnTo>
                                      <a:pt x="3366" y="2130"/>
                                    </a:lnTo>
                                    <a:lnTo>
                                      <a:pt x="3352" y="2151"/>
                                    </a:lnTo>
                                    <a:lnTo>
                                      <a:pt x="3334" y="2173"/>
                                    </a:lnTo>
                                    <a:lnTo>
                                      <a:pt x="3315" y="2197"/>
                                    </a:lnTo>
                                    <a:lnTo>
                                      <a:pt x="3292" y="2222"/>
                                    </a:lnTo>
                                    <a:lnTo>
                                      <a:pt x="3279" y="2233"/>
                                    </a:lnTo>
                                    <a:lnTo>
                                      <a:pt x="3266" y="2241"/>
                                    </a:lnTo>
                                    <a:lnTo>
                                      <a:pt x="3252" y="2249"/>
                                    </a:lnTo>
                                    <a:lnTo>
                                      <a:pt x="3240" y="2256"/>
                                    </a:lnTo>
                                    <a:lnTo>
                                      <a:pt x="3227" y="2261"/>
                                    </a:lnTo>
                                    <a:lnTo>
                                      <a:pt x="3214" y="2265"/>
                                    </a:lnTo>
                                    <a:lnTo>
                                      <a:pt x="3202" y="2267"/>
                                    </a:lnTo>
                                    <a:lnTo>
                                      <a:pt x="3190" y="2267"/>
                                    </a:lnTo>
                                    <a:lnTo>
                                      <a:pt x="3179" y="2265"/>
                                    </a:lnTo>
                                    <a:lnTo>
                                      <a:pt x="3169" y="2262"/>
                                    </a:lnTo>
                                    <a:lnTo>
                                      <a:pt x="3159" y="2257"/>
                                    </a:lnTo>
                                    <a:lnTo>
                                      <a:pt x="3150" y="2249"/>
                                    </a:lnTo>
                                    <a:lnTo>
                                      <a:pt x="3141" y="2242"/>
                                    </a:lnTo>
                                    <a:lnTo>
                                      <a:pt x="3132" y="2234"/>
                                    </a:lnTo>
                                    <a:lnTo>
                                      <a:pt x="3125" y="2226"/>
                                    </a:lnTo>
                                    <a:lnTo>
                                      <a:pt x="3119" y="2217"/>
                                    </a:lnTo>
                                    <a:lnTo>
                                      <a:pt x="3078" y="2218"/>
                                    </a:lnTo>
                                    <a:lnTo>
                                      <a:pt x="3120" y="2315"/>
                                    </a:lnTo>
                                    <a:lnTo>
                                      <a:pt x="3113" y="2321"/>
                                    </a:lnTo>
                                    <a:lnTo>
                                      <a:pt x="3106" y="2326"/>
                                    </a:lnTo>
                                    <a:lnTo>
                                      <a:pt x="3100" y="2330"/>
                                    </a:lnTo>
                                    <a:lnTo>
                                      <a:pt x="3094" y="2334"/>
                                    </a:lnTo>
                                    <a:lnTo>
                                      <a:pt x="3088" y="2337"/>
                                    </a:lnTo>
                                    <a:lnTo>
                                      <a:pt x="3082" y="2340"/>
                                    </a:lnTo>
                                    <a:lnTo>
                                      <a:pt x="3075" y="2344"/>
                                    </a:lnTo>
                                    <a:lnTo>
                                      <a:pt x="3068" y="2347"/>
                                    </a:lnTo>
                                    <a:lnTo>
                                      <a:pt x="3062" y="2351"/>
                                    </a:lnTo>
                                    <a:lnTo>
                                      <a:pt x="3058" y="2355"/>
                                    </a:lnTo>
                                    <a:lnTo>
                                      <a:pt x="3056" y="2360"/>
                                    </a:lnTo>
                                    <a:lnTo>
                                      <a:pt x="3054" y="2366"/>
                                    </a:lnTo>
                                    <a:lnTo>
                                      <a:pt x="3052" y="2371"/>
                                    </a:lnTo>
                                    <a:lnTo>
                                      <a:pt x="3050" y="2377"/>
                                    </a:lnTo>
                                    <a:lnTo>
                                      <a:pt x="3048" y="2382"/>
                                    </a:lnTo>
                                    <a:lnTo>
                                      <a:pt x="3045" y="2386"/>
                                    </a:lnTo>
                                    <a:lnTo>
                                      <a:pt x="3029" y="2400"/>
                                    </a:lnTo>
                                    <a:lnTo>
                                      <a:pt x="3011" y="2414"/>
                                    </a:lnTo>
                                    <a:lnTo>
                                      <a:pt x="2993" y="2427"/>
                                    </a:lnTo>
                                    <a:lnTo>
                                      <a:pt x="2973" y="2441"/>
                                    </a:lnTo>
                                    <a:lnTo>
                                      <a:pt x="2952" y="2454"/>
                                    </a:lnTo>
                                    <a:lnTo>
                                      <a:pt x="2931" y="2468"/>
                                    </a:lnTo>
                                    <a:lnTo>
                                      <a:pt x="2911" y="2481"/>
                                    </a:lnTo>
                                    <a:lnTo>
                                      <a:pt x="2889" y="2496"/>
                                    </a:lnTo>
                                    <a:lnTo>
                                      <a:pt x="2874" y="2506"/>
                                    </a:lnTo>
                                    <a:lnTo>
                                      <a:pt x="2860" y="2515"/>
                                    </a:lnTo>
                                    <a:lnTo>
                                      <a:pt x="2845" y="2524"/>
                                    </a:lnTo>
                                    <a:lnTo>
                                      <a:pt x="2832" y="2531"/>
                                    </a:lnTo>
                                    <a:lnTo>
                                      <a:pt x="2819" y="2537"/>
                                    </a:lnTo>
                                    <a:lnTo>
                                      <a:pt x="2805" y="2542"/>
                                    </a:lnTo>
                                    <a:lnTo>
                                      <a:pt x="2792" y="2547"/>
                                    </a:lnTo>
                                    <a:lnTo>
                                      <a:pt x="2778" y="2551"/>
                                    </a:lnTo>
                                    <a:lnTo>
                                      <a:pt x="2765" y="2553"/>
                                    </a:lnTo>
                                    <a:lnTo>
                                      <a:pt x="2751" y="2553"/>
                                    </a:lnTo>
                                    <a:lnTo>
                                      <a:pt x="2737" y="2552"/>
                                    </a:lnTo>
                                    <a:lnTo>
                                      <a:pt x="2722" y="2550"/>
                                    </a:lnTo>
                                    <a:lnTo>
                                      <a:pt x="2708" y="2545"/>
                                    </a:lnTo>
                                    <a:lnTo>
                                      <a:pt x="2692" y="2539"/>
                                    </a:lnTo>
                                    <a:lnTo>
                                      <a:pt x="2676" y="2532"/>
                                    </a:lnTo>
                                    <a:lnTo>
                                      <a:pt x="2658" y="2523"/>
                                    </a:lnTo>
                                    <a:lnTo>
                                      <a:pt x="2662" y="2531"/>
                                    </a:lnTo>
                                    <a:lnTo>
                                      <a:pt x="2665" y="2539"/>
                                    </a:lnTo>
                                    <a:lnTo>
                                      <a:pt x="2668" y="2548"/>
                                    </a:lnTo>
                                    <a:lnTo>
                                      <a:pt x="2670" y="2558"/>
                                    </a:lnTo>
                                    <a:lnTo>
                                      <a:pt x="2672" y="2567"/>
                                    </a:lnTo>
                                    <a:lnTo>
                                      <a:pt x="2673" y="2577"/>
                                    </a:lnTo>
                                    <a:lnTo>
                                      <a:pt x="2673" y="2588"/>
                                    </a:lnTo>
                                    <a:lnTo>
                                      <a:pt x="2673" y="2599"/>
                                    </a:lnTo>
                                    <a:lnTo>
                                      <a:pt x="2665" y="2603"/>
                                    </a:lnTo>
                                    <a:lnTo>
                                      <a:pt x="2657" y="2607"/>
                                    </a:lnTo>
                                    <a:lnTo>
                                      <a:pt x="2649" y="2612"/>
                                    </a:lnTo>
                                    <a:lnTo>
                                      <a:pt x="2639" y="2614"/>
                                    </a:lnTo>
                                    <a:lnTo>
                                      <a:pt x="2629" y="2615"/>
                                    </a:lnTo>
                                    <a:lnTo>
                                      <a:pt x="2618" y="2615"/>
                                    </a:lnTo>
                                    <a:lnTo>
                                      <a:pt x="2604" y="2614"/>
                                    </a:lnTo>
                                    <a:lnTo>
                                      <a:pt x="2588" y="2610"/>
                                    </a:lnTo>
                                    <a:lnTo>
                                      <a:pt x="2578" y="2632"/>
                                    </a:lnTo>
                                    <a:lnTo>
                                      <a:pt x="2569" y="2648"/>
                                    </a:lnTo>
                                    <a:lnTo>
                                      <a:pt x="2558" y="2659"/>
                                    </a:lnTo>
                                    <a:lnTo>
                                      <a:pt x="2546" y="2666"/>
                                    </a:lnTo>
                                    <a:lnTo>
                                      <a:pt x="2533" y="2671"/>
                                    </a:lnTo>
                                    <a:lnTo>
                                      <a:pt x="2516" y="2673"/>
                                    </a:lnTo>
                                    <a:lnTo>
                                      <a:pt x="2499" y="2674"/>
                                    </a:lnTo>
                                    <a:lnTo>
                                      <a:pt x="2478" y="2674"/>
                                    </a:lnTo>
                                    <a:lnTo>
                                      <a:pt x="2482" y="2686"/>
                                    </a:lnTo>
                                    <a:lnTo>
                                      <a:pt x="2484" y="2702"/>
                                    </a:lnTo>
                                    <a:lnTo>
                                      <a:pt x="2483" y="2717"/>
                                    </a:lnTo>
                                    <a:lnTo>
                                      <a:pt x="2479" y="2733"/>
                                    </a:lnTo>
                                    <a:lnTo>
                                      <a:pt x="2473" y="2747"/>
                                    </a:lnTo>
                                    <a:lnTo>
                                      <a:pt x="2464" y="2760"/>
                                    </a:lnTo>
                                    <a:lnTo>
                                      <a:pt x="2453" y="2769"/>
                                    </a:lnTo>
                                    <a:lnTo>
                                      <a:pt x="2441" y="2774"/>
                                    </a:lnTo>
                                    <a:lnTo>
                                      <a:pt x="2444" y="2790"/>
                                    </a:lnTo>
                                    <a:lnTo>
                                      <a:pt x="2444" y="2805"/>
                                    </a:lnTo>
                                    <a:lnTo>
                                      <a:pt x="2443" y="2822"/>
                                    </a:lnTo>
                                    <a:lnTo>
                                      <a:pt x="2440" y="2837"/>
                                    </a:lnTo>
                                    <a:lnTo>
                                      <a:pt x="2434" y="2853"/>
                                    </a:lnTo>
                                    <a:lnTo>
                                      <a:pt x="2429" y="2867"/>
                                    </a:lnTo>
                                    <a:lnTo>
                                      <a:pt x="2423" y="2881"/>
                                    </a:lnTo>
                                    <a:lnTo>
                                      <a:pt x="2417" y="2894"/>
                                    </a:lnTo>
                                    <a:lnTo>
                                      <a:pt x="2358" y="2917"/>
                                    </a:lnTo>
                                    <a:lnTo>
                                      <a:pt x="2371" y="2919"/>
                                    </a:lnTo>
                                    <a:lnTo>
                                      <a:pt x="2383" y="2924"/>
                                    </a:lnTo>
                                    <a:lnTo>
                                      <a:pt x="2392" y="2929"/>
                                    </a:lnTo>
                                    <a:lnTo>
                                      <a:pt x="2399" y="2937"/>
                                    </a:lnTo>
                                    <a:lnTo>
                                      <a:pt x="2405" y="2944"/>
                                    </a:lnTo>
                                    <a:lnTo>
                                      <a:pt x="2409" y="2953"/>
                                    </a:lnTo>
                                    <a:lnTo>
                                      <a:pt x="2411" y="2962"/>
                                    </a:lnTo>
                                    <a:lnTo>
                                      <a:pt x="2412" y="2971"/>
                                    </a:lnTo>
                                    <a:lnTo>
                                      <a:pt x="2412" y="2980"/>
                                    </a:lnTo>
                                    <a:lnTo>
                                      <a:pt x="2411" y="2989"/>
                                    </a:lnTo>
                                    <a:lnTo>
                                      <a:pt x="2409" y="2999"/>
                                    </a:lnTo>
                                    <a:lnTo>
                                      <a:pt x="2405" y="3008"/>
                                    </a:lnTo>
                                    <a:lnTo>
                                      <a:pt x="2401" y="3017"/>
                                    </a:lnTo>
                                    <a:lnTo>
                                      <a:pt x="2395" y="3026"/>
                                    </a:lnTo>
                                    <a:lnTo>
                                      <a:pt x="2388" y="3034"/>
                                    </a:lnTo>
                                    <a:lnTo>
                                      <a:pt x="2378" y="3041"/>
                                    </a:lnTo>
                                    <a:lnTo>
                                      <a:pt x="2386" y="3049"/>
                                    </a:lnTo>
                                    <a:lnTo>
                                      <a:pt x="2392" y="3059"/>
                                    </a:lnTo>
                                    <a:lnTo>
                                      <a:pt x="2396" y="3069"/>
                                    </a:lnTo>
                                    <a:lnTo>
                                      <a:pt x="2400" y="3081"/>
                                    </a:lnTo>
                                    <a:lnTo>
                                      <a:pt x="2401" y="3093"/>
                                    </a:lnTo>
                                    <a:lnTo>
                                      <a:pt x="2401" y="3104"/>
                                    </a:lnTo>
                                    <a:lnTo>
                                      <a:pt x="2398" y="3118"/>
                                    </a:lnTo>
                                    <a:lnTo>
                                      <a:pt x="2394" y="3130"/>
                                    </a:lnTo>
                                    <a:lnTo>
                                      <a:pt x="2393" y="3141"/>
                                    </a:lnTo>
                                    <a:lnTo>
                                      <a:pt x="2392" y="3150"/>
                                    </a:lnTo>
                                    <a:lnTo>
                                      <a:pt x="2392" y="3160"/>
                                    </a:lnTo>
                                    <a:lnTo>
                                      <a:pt x="2393" y="3170"/>
                                    </a:lnTo>
                                    <a:lnTo>
                                      <a:pt x="2393" y="3179"/>
                                    </a:lnTo>
                                    <a:lnTo>
                                      <a:pt x="2394" y="3187"/>
                                    </a:lnTo>
                                    <a:lnTo>
                                      <a:pt x="2395" y="3195"/>
                                    </a:lnTo>
                                    <a:lnTo>
                                      <a:pt x="2395" y="3203"/>
                                    </a:lnTo>
                                    <a:lnTo>
                                      <a:pt x="2399" y="3205"/>
                                    </a:lnTo>
                                    <a:lnTo>
                                      <a:pt x="2403" y="3208"/>
                                    </a:lnTo>
                                    <a:lnTo>
                                      <a:pt x="2407" y="3211"/>
                                    </a:lnTo>
                                    <a:lnTo>
                                      <a:pt x="2411" y="3214"/>
                                    </a:lnTo>
                                    <a:lnTo>
                                      <a:pt x="2415" y="3218"/>
                                    </a:lnTo>
                                    <a:lnTo>
                                      <a:pt x="2419" y="3223"/>
                                    </a:lnTo>
                                    <a:lnTo>
                                      <a:pt x="2423" y="3228"/>
                                    </a:lnTo>
                                    <a:lnTo>
                                      <a:pt x="2428" y="3232"/>
                                    </a:lnTo>
                                    <a:lnTo>
                                      <a:pt x="2431" y="3242"/>
                                    </a:lnTo>
                                    <a:lnTo>
                                      <a:pt x="2434" y="3253"/>
                                    </a:lnTo>
                                    <a:lnTo>
                                      <a:pt x="2438" y="3265"/>
                                    </a:lnTo>
                                    <a:lnTo>
                                      <a:pt x="2442" y="3276"/>
                                    </a:lnTo>
                                    <a:lnTo>
                                      <a:pt x="2446" y="3287"/>
                                    </a:lnTo>
                                    <a:lnTo>
                                      <a:pt x="2451" y="3294"/>
                                    </a:lnTo>
                                    <a:lnTo>
                                      <a:pt x="2455" y="3299"/>
                                    </a:lnTo>
                                    <a:lnTo>
                                      <a:pt x="2459" y="3300"/>
                                    </a:lnTo>
                                    <a:lnTo>
                                      <a:pt x="2519" y="3281"/>
                                    </a:lnTo>
                                    <a:lnTo>
                                      <a:pt x="2517" y="3291"/>
                                    </a:lnTo>
                                    <a:lnTo>
                                      <a:pt x="2512" y="3300"/>
                                    </a:lnTo>
                                    <a:lnTo>
                                      <a:pt x="2507" y="3310"/>
                                    </a:lnTo>
                                    <a:lnTo>
                                      <a:pt x="2500" y="3321"/>
                                    </a:lnTo>
                                    <a:lnTo>
                                      <a:pt x="2491" y="3330"/>
                                    </a:lnTo>
                                    <a:lnTo>
                                      <a:pt x="2483" y="3338"/>
                                    </a:lnTo>
                                    <a:lnTo>
                                      <a:pt x="2474" y="3345"/>
                                    </a:lnTo>
                                    <a:lnTo>
                                      <a:pt x="2465" y="3349"/>
                                    </a:lnTo>
                                    <a:lnTo>
                                      <a:pt x="2458" y="3352"/>
                                    </a:lnTo>
                                    <a:lnTo>
                                      <a:pt x="2452" y="3356"/>
                                    </a:lnTo>
                                    <a:lnTo>
                                      <a:pt x="2448" y="3360"/>
                                    </a:lnTo>
                                    <a:lnTo>
                                      <a:pt x="2443" y="3365"/>
                                    </a:lnTo>
                                    <a:lnTo>
                                      <a:pt x="2438" y="3370"/>
                                    </a:lnTo>
                                    <a:lnTo>
                                      <a:pt x="2431" y="3376"/>
                                    </a:lnTo>
                                    <a:lnTo>
                                      <a:pt x="2422" y="3379"/>
                                    </a:lnTo>
                                    <a:lnTo>
                                      <a:pt x="2411" y="3380"/>
                                    </a:lnTo>
                                    <a:lnTo>
                                      <a:pt x="2397" y="3379"/>
                                    </a:lnTo>
                                    <a:lnTo>
                                      <a:pt x="2386" y="3377"/>
                                    </a:lnTo>
                                    <a:lnTo>
                                      <a:pt x="2374" y="3372"/>
                                    </a:lnTo>
                                    <a:lnTo>
                                      <a:pt x="2364" y="3367"/>
                                    </a:lnTo>
                                    <a:lnTo>
                                      <a:pt x="2355" y="3360"/>
                                    </a:lnTo>
                                    <a:lnTo>
                                      <a:pt x="2345" y="3353"/>
                                    </a:lnTo>
                                    <a:lnTo>
                                      <a:pt x="2337" y="3345"/>
                                    </a:lnTo>
                                    <a:lnTo>
                                      <a:pt x="2328" y="3335"/>
                                    </a:lnTo>
                                    <a:lnTo>
                                      <a:pt x="2314" y="3340"/>
                                    </a:lnTo>
                                    <a:lnTo>
                                      <a:pt x="2297" y="3343"/>
                                    </a:lnTo>
                                    <a:lnTo>
                                      <a:pt x="2278" y="3346"/>
                                    </a:lnTo>
                                    <a:lnTo>
                                      <a:pt x="2258" y="3346"/>
                                    </a:lnTo>
                                    <a:lnTo>
                                      <a:pt x="2238" y="3345"/>
                                    </a:lnTo>
                                    <a:lnTo>
                                      <a:pt x="2218" y="3342"/>
                                    </a:lnTo>
                                    <a:lnTo>
                                      <a:pt x="2200" y="3339"/>
                                    </a:lnTo>
                                    <a:lnTo>
                                      <a:pt x="2185" y="3335"/>
                                    </a:lnTo>
                                    <a:lnTo>
                                      <a:pt x="2175" y="3331"/>
                                    </a:lnTo>
                                    <a:lnTo>
                                      <a:pt x="2165" y="3327"/>
                                    </a:lnTo>
                                    <a:lnTo>
                                      <a:pt x="2156" y="3321"/>
                                    </a:lnTo>
                                    <a:lnTo>
                                      <a:pt x="2148" y="3314"/>
                                    </a:lnTo>
                                    <a:lnTo>
                                      <a:pt x="2139" y="3309"/>
                                    </a:lnTo>
                                    <a:lnTo>
                                      <a:pt x="2132" y="3304"/>
                                    </a:lnTo>
                                    <a:lnTo>
                                      <a:pt x="2124" y="3300"/>
                                    </a:lnTo>
                                    <a:lnTo>
                                      <a:pt x="2117" y="3297"/>
                                    </a:lnTo>
                                    <a:lnTo>
                                      <a:pt x="2108" y="3295"/>
                                    </a:lnTo>
                                    <a:lnTo>
                                      <a:pt x="2100" y="3293"/>
                                    </a:lnTo>
                                    <a:lnTo>
                                      <a:pt x="2092" y="3291"/>
                                    </a:lnTo>
                                    <a:lnTo>
                                      <a:pt x="2082" y="3288"/>
                                    </a:lnTo>
                                    <a:lnTo>
                                      <a:pt x="2073" y="3283"/>
                                    </a:lnTo>
                                    <a:lnTo>
                                      <a:pt x="2063" y="3280"/>
                                    </a:lnTo>
                                    <a:lnTo>
                                      <a:pt x="2052" y="3276"/>
                                    </a:lnTo>
                                    <a:lnTo>
                                      <a:pt x="2042" y="3272"/>
                                    </a:lnTo>
                                    <a:lnTo>
                                      <a:pt x="2034" y="3266"/>
                                    </a:lnTo>
                                    <a:lnTo>
                                      <a:pt x="2027" y="3259"/>
                                    </a:lnTo>
                                    <a:lnTo>
                                      <a:pt x="2020" y="3250"/>
                                    </a:lnTo>
                                    <a:lnTo>
                                      <a:pt x="2012" y="3242"/>
                                    </a:lnTo>
                                    <a:lnTo>
                                      <a:pt x="1998" y="3236"/>
                                    </a:lnTo>
                                    <a:lnTo>
                                      <a:pt x="1981" y="3231"/>
                                    </a:lnTo>
                                    <a:lnTo>
                                      <a:pt x="1955" y="3230"/>
                                    </a:lnTo>
                                    <a:lnTo>
                                      <a:pt x="1920" y="3232"/>
                                    </a:lnTo>
                                    <a:lnTo>
                                      <a:pt x="1919" y="3215"/>
                                    </a:lnTo>
                                    <a:lnTo>
                                      <a:pt x="1918" y="3201"/>
                                    </a:lnTo>
                                    <a:lnTo>
                                      <a:pt x="1918" y="3187"/>
                                    </a:lnTo>
                                    <a:lnTo>
                                      <a:pt x="1917" y="3175"/>
                                    </a:lnTo>
                                    <a:lnTo>
                                      <a:pt x="1917" y="3163"/>
                                    </a:lnTo>
                                    <a:lnTo>
                                      <a:pt x="1915" y="3154"/>
                                    </a:lnTo>
                                    <a:lnTo>
                                      <a:pt x="1914" y="3145"/>
                                    </a:lnTo>
                                    <a:lnTo>
                                      <a:pt x="1910" y="3136"/>
                                    </a:lnTo>
                                    <a:lnTo>
                                      <a:pt x="1906" y="3128"/>
                                    </a:lnTo>
                                    <a:lnTo>
                                      <a:pt x="1900" y="3121"/>
                                    </a:lnTo>
                                    <a:lnTo>
                                      <a:pt x="1894" y="3114"/>
                                    </a:lnTo>
                                    <a:lnTo>
                                      <a:pt x="1887" y="3106"/>
                                    </a:lnTo>
                                    <a:lnTo>
                                      <a:pt x="1878" y="3099"/>
                                    </a:lnTo>
                                    <a:lnTo>
                                      <a:pt x="1870" y="3092"/>
                                    </a:lnTo>
                                    <a:lnTo>
                                      <a:pt x="1862" y="3084"/>
                                    </a:lnTo>
                                    <a:lnTo>
                                      <a:pt x="1854" y="3075"/>
                                    </a:lnTo>
                                    <a:lnTo>
                                      <a:pt x="1854" y="3064"/>
                                    </a:lnTo>
                                    <a:lnTo>
                                      <a:pt x="1854" y="3053"/>
                                    </a:lnTo>
                                    <a:lnTo>
                                      <a:pt x="1854" y="3041"/>
                                    </a:lnTo>
                                    <a:lnTo>
                                      <a:pt x="1855" y="3030"/>
                                    </a:lnTo>
                                    <a:lnTo>
                                      <a:pt x="1855" y="3019"/>
                                    </a:lnTo>
                                    <a:lnTo>
                                      <a:pt x="1856" y="3009"/>
                                    </a:lnTo>
                                    <a:lnTo>
                                      <a:pt x="1855" y="2999"/>
                                    </a:lnTo>
                                    <a:lnTo>
                                      <a:pt x="1855" y="2988"/>
                                    </a:lnTo>
                                    <a:lnTo>
                                      <a:pt x="1854" y="2983"/>
                                    </a:lnTo>
                                    <a:lnTo>
                                      <a:pt x="1850" y="2977"/>
                                    </a:lnTo>
                                    <a:lnTo>
                                      <a:pt x="1845" y="2971"/>
                                    </a:lnTo>
                                    <a:lnTo>
                                      <a:pt x="1840" y="2964"/>
                                    </a:lnTo>
                                    <a:lnTo>
                                      <a:pt x="1834" y="2955"/>
                                    </a:lnTo>
                                    <a:lnTo>
                                      <a:pt x="1829" y="2946"/>
                                    </a:lnTo>
                                    <a:lnTo>
                                      <a:pt x="1825" y="2937"/>
                                    </a:lnTo>
                                    <a:lnTo>
                                      <a:pt x="1821" y="2926"/>
                                    </a:lnTo>
                                    <a:lnTo>
                                      <a:pt x="1821" y="2917"/>
                                    </a:lnTo>
                                    <a:lnTo>
                                      <a:pt x="1822" y="2908"/>
                                    </a:lnTo>
                                    <a:lnTo>
                                      <a:pt x="1825" y="2899"/>
                                    </a:lnTo>
                                    <a:lnTo>
                                      <a:pt x="1829" y="2892"/>
                                    </a:lnTo>
                                    <a:lnTo>
                                      <a:pt x="1833" y="2885"/>
                                    </a:lnTo>
                                    <a:lnTo>
                                      <a:pt x="1836" y="2878"/>
                                    </a:lnTo>
                                    <a:lnTo>
                                      <a:pt x="1839" y="2869"/>
                                    </a:lnTo>
                                    <a:lnTo>
                                      <a:pt x="1841" y="2860"/>
                                    </a:lnTo>
                                    <a:lnTo>
                                      <a:pt x="1835" y="2852"/>
                                    </a:lnTo>
                                    <a:lnTo>
                                      <a:pt x="1830" y="2845"/>
                                    </a:lnTo>
                                    <a:lnTo>
                                      <a:pt x="1825" y="2838"/>
                                    </a:lnTo>
                                    <a:lnTo>
                                      <a:pt x="1820" y="2833"/>
                                    </a:lnTo>
                                    <a:lnTo>
                                      <a:pt x="1815" y="2829"/>
                                    </a:lnTo>
                                    <a:lnTo>
                                      <a:pt x="1810" y="2827"/>
                                    </a:lnTo>
                                    <a:lnTo>
                                      <a:pt x="1805" y="2824"/>
                                    </a:lnTo>
                                    <a:lnTo>
                                      <a:pt x="1799" y="2823"/>
                                    </a:lnTo>
                                    <a:lnTo>
                                      <a:pt x="1779" y="2816"/>
                                    </a:lnTo>
                                    <a:lnTo>
                                      <a:pt x="1759" y="2802"/>
                                    </a:lnTo>
                                    <a:lnTo>
                                      <a:pt x="1741" y="2783"/>
                                    </a:lnTo>
                                    <a:lnTo>
                                      <a:pt x="1722" y="2762"/>
                                    </a:lnTo>
                                    <a:lnTo>
                                      <a:pt x="1705" y="2738"/>
                                    </a:lnTo>
                                    <a:lnTo>
                                      <a:pt x="1690" y="2713"/>
                                    </a:lnTo>
                                    <a:lnTo>
                                      <a:pt x="1679" y="2688"/>
                                    </a:lnTo>
                                    <a:lnTo>
                                      <a:pt x="1669" y="2665"/>
                                    </a:lnTo>
                                    <a:lnTo>
                                      <a:pt x="1659" y="2654"/>
                                    </a:lnTo>
                                    <a:lnTo>
                                      <a:pt x="1650" y="2642"/>
                                    </a:lnTo>
                                    <a:lnTo>
                                      <a:pt x="1641" y="2630"/>
                                    </a:lnTo>
                                    <a:lnTo>
                                      <a:pt x="1633" y="2618"/>
                                    </a:lnTo>
                                    <a:lnTo>
                                      <a:pt x="1625" y="2605"/>
                                    </a:lnTo>
                                    <a:lnTo>
                                      <a:pt x="1618" y="2593"/>
                                    </a:lnTo>
                                    <a:lnTo>
                                      <a:pt x="1611" y="2581"/>
                                    </a:lnTo>
                                    <a:lnTo>
                                      <a:pt x="1605" y="2568"/>
                                    </a:lnTo>
                                    <a:lnTo>
                                      <a:pt x="1599" y="2555"/>
                                    </a:lnTo>
                                    <a:lnTo>
                                      <a:pt x="1593" y="2541"/>
                                    </a:lnTo>
                                    <a:lnTo>
                                      <a:pt x="1586" y="2528"/>
                                    </a:lnTo>
                                    <a:lnTo>
                                      <a:pt x="1581" y="2513"/>
                                    </a:lnTo>
                                    <a:lnTo>
                                      <a:pt x="1575" y="2499"/>
                                    </a:lnTo>
                                    <a:lnTo>
                                      <a:pt x="1570" y="2484"/>
                                    </a:lnTo>
                                    <a:lnTo>
                                      <a:pt x="1564" y="2469"/>
                                    </a:lnTo>
                                    <a:lnTo>
                                      <a:pt x="1557" y="2452"/>
                                    </a:lnTo>
                                    <a:lnTo>
                                      <a:pt x="1549" y="2441"/>
                                    </a:lnTo>
                                    <a:lnTo>
                                      <a:pt x="1541" y="2428"/>
                                    </a:lnTo>
                                    <a:lnTo>
                                      <a:pt x="1533" y="2415"/>
                                    </a:lnTo>
                                    <a:lnTo>
                                      <a:pt x="1524" y="2400"/>
                                    </a:lnTo>
                                    <a:lnTo>
                                      <a:pt x="1516" y="2385"/>
                                    </a:lnTo>
                                    <a:lnTo>
                                      <a:pt x="1510" y="2366"/>
                                    </a:lnTo>
                                    <a:lnTo>
                                      <a:pt x="1505" y="2347"/>
                                    </a:lnTo>
                                    <a:lnTo>
                                      <a:pt x="1502" y="2324"/>
                                    </a:lnTo>
                                    <a:lnTo>
                                      <a:pt x="1485" y="2308"/>
                                    </a:lnTo>
                                    <a:lnTo>
                                      <a:pt x="1468" y="2290"/>
                                    </a:lnTo>
                                    <a:lnTo>
                                      <a:pt x="1454" y="2269"/>
                                    </a:lnTo>
                                    <a:lnTo>
                                      <a:pt x="1440" y="2249"/>
                                    </a:lnTo>
                                    <a:lnTo>
                                      <a:pt x="1427" y="2230"/>
                                    </a:lnTo>
                                    <a:lnTo>
                                      <a:pt x="1413" y="2212"/>
                                    </a:lnTo>
                                    <a:lnTo>
                                      <a:pt x="1400" y="2199"/>
                                    </a:lnTo>
                                    <a:lnTo>
                                      <a:pt x="1387" y="2188"/>
                                    </a:lnTo>
                                    <a:lnTo>
                                      <a:pt x="1374" y="2181"/>
                                    </a:lnTo>
                                    <a:lnTo>
                                      <a:pt x="1363" y="2175"/>
                                    </a:lnTo>
                                    <a:lnTo>
                                      <a:pt x="1352" y="2169"/>
                                    </a:lnTo>
                                    <a:lnTo>
                                      <a:pt x="1344" y="2162"/>
                                    </a:lnTo>
                                    <a:lnTo>
                                      <a:pt x="1336" y="2155"/>
                                    </a:lnTo>
                                    <a:lnTo>
                                      <a:pt x="1326" y="2148"/>
                                    </a:lnTo>
                                    <a:lnTo>
                                      <a:pt x="1317" y="2139"/>
                                    </a:lnTo>
                                    <a:lnTo>
                                      <a:pt x="1307" y="2129"/>
                                    </a:lnTo>
                                    <a:lnTo>
                                      <a:pt x="1295" y="2129"/>
                                    </a:lnTo>
                                    <a:lnTo>
                                      <a:pt x="1284" y="2129"/>
                                    </a:lnTo>
                                    <a:lnTo>
                                      <a:pt x="1273" y="2128"/>
                                    </a:lnTo>
                                    <a:lnTo>
                                      <a:pt x="1262" y="2128"/>
                                    </a:lnTo>
                                    <a:lnTo>
                                      <a:pt x="1252" y="2127"/>
                                    </a:lnTo>
                                    <a:lnTo>
                                      <a:pt x="1241" y="2125"/>
                                    </a:lnTo>
                                    <a:lnTo>
                                      <a:pt x="1230" y="2124"/>
                                    </a:lnTo>
                                    <a:lnTo>
                                      <a:pt x="1220" y="2122"/>
                                    </a:lnTo>
                                    <a:lnTo>
                                      <a:pt x="1211" y="2120"/>
                                    </a:lnTo>
                                    <a:lnTo>
                                      <a:pt x="1200" y="2118"/>
                                    </a:lnTo>
                                    <a:lnTo>
                                      <a:pt x="1190" y="2116"/>
                                    </a:lnTo>
                                    <a:lnTo>
                                      <a:pt x="1179" y="2114"/>
                                    </a:lnTo>
                                    <a:lnTo>
                                      <a:pt x="1169" y="2111"/>
                                    </a:lnTo>
                                    <a:lnTo>
                                      <a:pt x="1160" y="2109"/>
                                    </a:lnTo>
                                    <a:lnTo>
                                      <a:pt x="1149" y="2106"/>
                                    </a:lnTo>
                                    <a:lnTo>
                                      <a:pt x="1139" y="2104"/>
                                    </a:lnTo>
                                    <a:lnTo>
                                      <a:pt x="1132" y="2104"/>
                                    </a:lnTo>
                                    <a:lnTo>
                                      <a:pt x="1125" y="2103"/>
                                    </a:lnTo>
                                    <a:lnTo>
                                      <a:pt x="1118" y="2102"/>
                                    </a:lnTo>
                                    <a:lnTo>
                                      <a:pt x="1112" y="2100"/>
                                    </a:lnTo>
                                    <a:lnTo>
                                      <a:pt x="1105" y="2098"/>
                                    </a:lnTo>
                                    <a:lnTo>
                                      <a:pt x="1098" y="2096"/>
                                    </a:lnTo>
                                    <a:lnTo>
                                      <a:pt x="1090" y="2092"/>
                                    </a:lnTo>
                                    <a:lnTo>
                                      <a:pt x="1081" y="2088"/>
                                    </a:lnTo>
                                    <a:lnTo>
                                      <a:pt x="1074" y="2089"/>
                                    </a:lnTo>
                                    <a:lnTo>
                                      <a:pt x="1065" y="2093"/>
                                    </a:lnTo>
                                    <a:lnTo>
                                      <a:pt x="1054" y="2100"/>
                                    </a:lnTo>
                                    <a:lnTo>
                                      <a:pt x="1042" y="2108"/>
                                    </a:lnTo>
                                    <a:lnTo>
                                      <a:pt x="1028" y="2116"/>
                                    </a:lnTo>
                                    <a:lnTo>
                                      <a:pt x="1014" y="2123"/>
                                    </a:lnTo>
                                    <a:lnTo>
                                      <a:pt x="997" y="2128"/>
                                    </a:lnTo>
                                    <a:lnTo>
                                      <a:pt x="981" y="2130"/>
                                    </a:lnTo>
                                    <a:lnTo>
                                      <a:pt x="973" y="2131"/>
                                    </a:lnTo>
                                    <a:lnTo>
                                      <a:pt x="966" y="2132"/>
                                    </a:lnTo>
                                    <a:lnTo>
                                      <a:pt x="961" y="2135"/>
                                    </a:lnTo>
                                    <a:lnTo>
                                      <a:pt x="957" y="2138"/>
                                    </a:lnTo>
                                    <a:lnTo>
                                      <a:pt x="954" y="2142"/>
                                    </a:lnTo>
                                    <a:lnTo>
                                      <a:pt x="951" y="2145"/>
                                    </a:lnTo>
                                    <a:lnTo>
                                      <a:pt x="949" y="2149"/>
                                    </a:lnTo>
                                    <a:lnTo>
                                      <a:pt x="945" y="2152"/>
                                    </a:lnTo>
                                    <a:lnTo>
                                      <a:pt x="944" y="2273"/>
                                    </a:lnTo>
                                    <a:lnTo>
                                      <a:pt x="930" y="2281"/>
                                    </a:lnTo>
                                    <a:lnTo>
                                      <a:pt x="917" y="2290"/>
                                    </a:lnTo>
                                    <a:lnTo>
                                      <a:pt x="908" y="2298"/>
                                    </a:lnTo>
                                    <a:lnTo>
                                      <a:pt x="902" y="2307"/>
                                    </a:lnTo>
                                    <a:lnTo>
                                      <a:pt x="897" y="2317"/>
                                    </a:lnTo>
                                    <a:lnTo>
                                      <a:pt x="893" y="2326"/>
                                    </a:lnTo>
                                    <a:lnTo>
                                      <a:pt x="888" y="2336"/>
                                    </a:lnTo>
                                    <a:lnTo>
                                      <a:pt x="885" y="2348"/>
                                    </a:lnTo>
                                    <a:lnTo>
                                      <a:pt x="868" y="2352"/>
                                    </a:lnTo>
                                    <a:lnTo>
                                      <a:pt x="851" y="2351"/>
                                    </a:lnTo>
                                    <a:lnTo>
                                      <a:pt x="836" y="2348"/>
                                    </a:lnTo>
                                    <a:lnTo>
                                      <a:pt x="821" y="2343"/>
                                    </a:lnTo>
                                    <a:lnTo>
                                      <a:pt x="807" y="2336"/>
                                    </a:lnTo>
                                    <a:lnTo>
                                      <a:pt x="794" y="2330"/>
                                    </a:lnTo>
                                    <a:lnTo>
                                      <a:pt x="783" y="2326"/>
                                    </a:lnTo>
                                    <a:lnTo>
                                      <a:pt x="773" y="2323"/>
                                    </a:lnTo>
                                    <a:lnTo>
                                      <a:pt x="763" y="2321"/>
                                    </a:lnTo>
                                    <a:lnTo>
                                      <a:pt x="754" y="2317"/>
                                    </a:lnTo>
                                    <a:lnTo>
                                      <a:pt x="746" y="2311"/>
                                    </a:lnTo>
                                    <a:lnTo>
                                      <a:pt x="737" y="2305"/>
                                    </a:lnTo>
                                    <a:lnTo>
                                      <a:pt x="729" y="2297"/>
                                    </a:lnTo>
                                    <a:lnTo>
                                      <a:pt x="722" y="2289"/>
                                    </a:lnTo>
                                    <a:lnTo>
                                      <a:pt x="715" y="2279"/>
                                    </a:lnTo>
                                    <a:lnTo>
                                      <a:pt x="707" y="2269"/>
                                    </a:lnTo>
                                    <a:lnTo>
                                      <a:pt x="698" y="2269"/>
                                    </a:lnTo>
                                    <a:lnTo>
                                      <a:pt x="689" y="2269"/>
                                    </a:lnTo>
                                    <a:lnTo>
                                      <a:pt x="679" y="2268"/>
                                    </a:lnTo>
                                    <a:lnTo>
                                      <a:pt x="671" y="2267"/>
                                    </a:lnTo>
                                    <a:lnTo>
                                      <a:pt x="663" y="2265"/>
                                    </a:lnTo>
                                    <a:lnTo>
                                      <a:pt x="654" y="2262"/>
                                    </a:lnTo>
                                    <a:lnTo>
                                      <a:pt x="646" y="2259"/>
                                    </a:lnTo>
                                    <a:lnTo>
                                      <a:pt x="639" y="2256"/>
                                    </a:lnTo>
                                    <a:lnTo>
                                      <a:pt x="628" y="2247"/>
                                    </a:lnTo>
                                    <a:lnTo>
                                      <a:pt x="616" y="2235"/>
                                    </a:lnTo>
                                    <a:lnTo>
                                      <a:pt x="606" y="2221"/>
                                    </a:lnTo>
                                    <a:lnTo>
                                      <a:pt x="594" y="2207"/>
                                    </a:lnTo>
                                    <a:lnTo>
                                      <a:pt x="583" y="2192"/>
                                    </a:lnTo>
                                    <a:lnTo>
                                      <a:pt x="573" y="2178"/>
                                    </a:lnTo>
                                    <a:lnTo>
                                      <a:pt x="561" y="2164"/>
                                    </a:lnTo>
                                    <a:lnTo>
                                      <a:pt x="550" y="2154"/>
                                    </a:lnTo>
                                    <a:lnTo>
                                      <a:pt x="535" y="2144"/>
                                    </a:lnTo>
                                    <a:lnTo>
                                      <a:pt x="522" y="2132"/>
                                    </a:lnTo>
                                    <a:lnTo>
                                      <a:pt x="508" y="2121"/>
                                    </a:lnTo>
                                    <a:lnTo>
                                      <a:pt x="495" y="2109"/>
                                    </a:lnTo>
                                    <a:lnTo>
                                      <a:pt x="484" y="2096"/>
                                    </a:lnTo>
                                    <a:lnTo>
                                      <a:pt x="472" y="2084"/>
                                    </a:lnTo>
                                    <a:lnTo>
                                      <a:pt x="464" y="2070"/>
                                    </a:lnTo>
                                    <a:lnTo>
                                      <a:pt x="457" y="2057"/>
                                    </a:lnTo>
                                    <a:lnTo>
                                      <a:pt x="452" y="2042"/>
                                    </a:lnTo>
                                    <a:lnTo>
                                      <a:pt x="449" y="2026"/>
                                    </a:lnTo>
                                    <a:lnTo>
                                      <a:pt x="448" y="2009"/>
                                    </a:lnTo>
                                    <a:lnTo>
                                      <a:pt x="448" y="1992"/>
                                    </a:lnTo>
                                    <a:lnTo>
                                      <a:pt x="448" y="1974"/>
                                    </a:lnTo>
                                    <a:lnTo>
                                      <a:pt x="449" y="1955"/>
                                    </a:lnTo>
                                    <a:lnTo>
                                      <a:pt x="450" y="1937"/>
                                    </a:lnTo>
                                    <a:lnTo>
                                      <a:pt x="450" y="1918"/>
                                    </a:lnTo>
                                    <a:lnTo>
                                      <a:pt x="441" y="1906"/>
                                    </a:lnTo>
                                    <a:lnTo>
                                      <a:pt x="434" y="1888"/>
                                    </a:lnTo>
                                    <a:lnTo>
                                      <a:pt x="427" y="1866"/>
                                    </a:lnTo>
                                    <a:lnTo>
                                      <a:pt x="421" y="1842"/>
                                    </a:lnTo>
                                    <a:lnTo>
                                      <a:pt x="416" y="1818"/>
                                    </a:lnTo>
                                    <a:lnTo>
                                      <a:pt x="414" y="1795"/>
                                    </a:lnTo>
                                    <a:lnTo>
                                      <a:pt x="412" y="1776"/>
                                    </a:lnTo>
                                    <a:lnTo>
                                      <a:pt x="413" y="1763"/>
                                    </a:lnTo>
                                    <a:lnTo>
                                      <a:pt x="405" y="1762"/>
                                    </a:lnTo>
                                    <a:lnTo>
                                      <a:pt x="396" y="1761"/>
                                    </a:lnTo>
                                    <a:lnTo>
                                      <a:pt x="386" y="1760"/>
                                    </a:lnTo>
                                    <a:lnTo>
                                      <a:pt x="378" y="1759"/>
                                    </a:lnTo>
                                    <a:lnTo>
                                      <a:pt x="369" y="1757"/>
                                    </a:lnTo>
                                    <a:lnTo>
                                      <a:pt x="359" y="1755"/>
                                    </a:lnTo>
                                    <a:lnTo>
                                      <a:pt x="350" y="1751"/>
                                    </a:lnTo>
                                    <a:lnTo>
                                      <a:pt x="342" y="1748"/>
                                    </a:lnTo>
                                    <a:lnTo>
                                      <a:pt x="323" y="1733"/>
                                    </a:lnTo>
                                    <a:lnTo>
                                      <a:pt x="309" y="1717"/>
                                    </a:lnTo>
                                    <a:lnTo>
                                      <a:pt x="297" y="1702"/>
                                    </a:lnTo>
                                    <a:lnTo>
                                      <a:pt x="288" y="1687"/>
                                    </a:lnTo>
                                    <a:lnTo>
                                      <a:pt x="280" y="1674"/>
                                    </a:lnTo>
                                    <a:lnTo>
                                      <a:pt x="269" y="1662"/>
                                    </a:lnTo>
                                    <a:lnTo>
                                      <a:pt x="259" y="1652"/>
                                    </a:lnTo>
                                    <a:lnTo>
                                      <a:pt x="244" y="1644"/>
                                    </a:lnTo>
                                    <a:lnTo>
                                      <a:pt x="231" y="1636"/>
                                    </a:lnTo>
                                    <a:lnTo>
                                      <a:pt x="220" y="1624"/>
                                    </a:lnTo>
                                    <a:lnTo>
                                      <a:pt x="210" y="1611"/>
                                    </a:lnTo>
                                    <a:lnTo>
                                      <a:pt x="203" y="1595"/>
                                    </a:lnTo>
                                    <a:lnTo>
                                      <a:pt x="196" y="1582"/>
                                    </a:lnTo>
                                    <a:lnTo>
                                      <a:pt x="187" y="1569"/>
                                    </a:lnTo>
                                    <a:lnTo>
                                      <a:pt x="179" y="1559"/>
                                    </a:lnTo>
                                    <a:lnTo>
                                      <a:pt x="170" y="1554"/>
                                    </a:lnTo>
                                    <a:lnTo>
                                      <a:pt x="165" y="1552"/>
                                    </a:lnTo>
                                    <a:lnTo>
                                      <a:pt x="157" y="1550"/>
                                    </a:lnTo>
                                    <a:lnTo>
                                      <a:pt x="149" y="1546"/>
                                    </a:lnTo>
                                    <a:lnTo>
                                      <a:pt x="141" y="1542"/>
                                    </a:lnTo>
                                    <a:lnTo>
                                      <a:pt x="132" y="1538"/>
                                    </a:lnTo>
                                    <a:lnTo>
                                      <a:pt x="123" y="1533"/>
                                    </a:lnTo>
                                    <a:lnTo>
                                      <a:pt x="117" y="1528"/>
                                    </a:lnTo>
                                    <a:lnTo>
                                      <a:pt x="112" y="1522"/>
                                    </a:lnTo>
                                    <a:lnTo>
                                      <a:pt x="110" y="1515"/>
                                    </a:lnTo>
                                    <a:lnTo>
                                      <a:pt x="108" y="1505"/>
                                    </a:lnTo>
                                    <a:lnTo>
                                      <a:pt x="106" y="1494"/>
                                    </a:lnTo>
                                    <a:lnTo>
                                      <a:pt x="104" y="1480"/>
                                    </a:lnTo>
                                    <a:lnTo>
                                      <a:pt x="102" y="1468"/>
                                    </a:lnTo>
                                    <a:lnTo>
                                      <a:pt x="98" y="1456"/>
                                    </a:lnTo>
                                    <a:lnTo>
                                      <a:pt x="95" y="1446"/>
                                    </a:lnTo>
                                    <a:lnTo>
                                      <a:pt x="91" y="1440"/>
                                    </a:lnTo>
                                    <a:lnTo>
                                      <a:pt x="83" y="1428"/>
                                    </a:lnTo>
                                    <a:lnTo>
                                      <a:pt x="74" y="1419"/>
                                    </a:lnTo>
                                    <a:lnTo>
                                      <a:pt x="63" y="1411"/>
                                    </a:lnTo>
                                    <a:lnTo>
                                      <a:pt x="52" y="1404"/>
                                    </a:lnTo>
                                    <a:lnTo>
                                      <a:pt x="39" y="1397"/>
                                    </a:lnTo>
                                    <a:lnTo>
                                      <a:pt x="27" y="1391"/>
                                    </a:lnTo>
                                    <a:lnTo>
                                      <a:pt x="14" y="1386"/>
                                    </a:lnTo>
                                    <a:lnTo>
                                      <a:pt x="0" y="1381"/>
                                    </a:lnTo>
                                    <a:lnTo>
                                      <a:pt x="24" y="1315"/>
                                    </a:lnTo>
                                  </a:path>
                                </a:pathLst>
                              </a:custGeom>
                              <a:solidFill>
                                <a:srgbClr val="DDDDDD"/>
                              </a:solidFill>
                              <a:ln w="0">
                                <a:solidFill>
                                  <a:srgbClr val="000000"/>
                                </a:solidFill>
                                <a:round/>
                                <a:headEnd/>
                                <a:tailEnd/>
                              </a:ln>
                            </wps:spPr>
                            <wps:bodyPr rot="0" vert="horz" wrap="square" lIns="91440" tIns="45720" rIns="91440" bIns="45720" anchor="t" anchorCtr="0" upright="1">
                              <a:noAutofit/>
                            </wps:bodyPr>
                          </wps:wsp>
                          <wps:wsp>
                            <wps:cNvPr id="8" name="Freeform 10"/>
                            <wps:cNvSpPr>
                              <a:spLocks/>
                            </wps:cNvSpPr>
                            <wps:spPr bwMode="auto">
                              <a:xfrm>
                                <a:off x="5875" y="4670"/>
                                <a:ext cx="2122" cy="1068"/>
                              </a:xfrm>
                              <a:custGeom>
                                <a:avLst/>
                                <a:gdLst>
                                  <a:gd name="T0" fmla="*/ 75 w 2122"/>
                                  <a:gd name="T1" fmla="*/ 6 h 1068"/>
                                  <a:gd name="T2" fmla="*/ 267 w 2122"/>
                                  <a:gd name="T3" fmla="*/ 22 h 1068"/>
                                  <a:gd name="T4" fmla="*/ 461 w 2122"/>
                                  <a:gd name="T5" fmla="*/ 35 h 1068"/>
                                  <a:gd name="T6" fmla="*/ 655 w 2122"/>
                                  <a:gd name="T7" fmla="*/ 44 h 1068"/>
                                  <a:gd name="T8" fmla="*/ 848 w 2122"/>
                                  <a:gd name="T9" fmla="*/ 52 h 1068"/>
                                  <a:gd name="T10" fmla="*/ 1042 w 2122"/>
                                  <a:gd name="T11" fmla="*/ 56 h 1068"/>
                                  <a:gd name="T12" fmla="*/ 1235 w 2122"/>
                                  <a:gd name="T13" fmla="*/ 59 h 1068"/>
                                  <a:gd name="T14" fmla="*/ 1430 w 2122"/>
                                  <a:gd name="T15" fmla="*/ 60 h 1068"/>
                                  <a:gd name="T16" fmla="*/ 1625 w 2122"/>
                                  <a:gd name="T17" fmla="*/ 61 h 1068"/>
                                  <a:gd name="T18" fmla="*/ 1819 w 2122"/>
                                  <a:gd name="T19" fmla="*/ 61 h 1068"/>
                                  <a:gd name="T20" fmla="*/ 2013 w 2122"/>
                                  <a:gd name="T21" fmla="*/ 60 h 1068"/>
                                  <a:gd name="T22" fmla="*/ 2106 w 2122"/>
                                  <a:gd name="T23" fmla="*/ 412 h 1068"/>
                                  <a:gd name="T24" fmla="*/ 2042 w 2122"/>
                                  <a:gd name="T25" fmla="*/ 1068 h 1068"/>
                                  <a:gd name="T26" fmla="*/ 2026 w 2122"/>
                                  <a:gd name="T27" fmla="*/ 1027 h 1068"/>
                                  <a:gd name="T28" fmla="*/ 1997 w 2122"/>
                                  <a:gd name="T29" fmla="*/ 990 h 1068"/>
                                  <a:gd name="T30" fmla="*/ 1977 w 2122"/>
                                  <a:gd name="T31" fmla="*/ 980 h 1068"/>
                                  <a:gd name="T32" fmla="*/ 1942 w 2122"/>
                                  <a:gd name="T33" fmla="*/ 1000 h 1068"/>
                                  <a:gd name="T34" fmla="*/ 1920 w 2122"/>
                                  <a:gd name="T35" fmla="*/ 1035 h 1068"/>
                                  <a:gd name="T36" fmla="*/ 1902 w 2122"/>
                                  <a:gd name="T37" fmla="*/ 1046 h 1068"/>
                                  <a:gd name="T38" fmla="*/ 1876 w 2122"/>
                                  <a:gd name="T39" fmla="*/ 1033 h 1068"/>
                                  <a:gd name="T40" fmla="*/ 1855 w 2122"/>
                                  <a:gd name="T41" fmla="*/ 1010 h 1068"/>
                                  <a:gd name="T42" fmla="*/ 1831 w 2122"/>
                                  <a:gd name="T43" fmla="*/ 1001 h 1068"/>
                                  <a:gd name="T44" fmla="*/ 1790 w 2122"/>
                                  <a:gd name="T45" fmla="*/ 1024 h 1068"/>
                                  <a:gd name="T46" fmla="*/ 1740 w 2122"/>
                                  <a:gd name="T47" fmla="*/ 1049 h 1068"/>
                                  <a:gd name="T48" fmla="*/ 1699 w 2122"/>
                                  <a:gd name="T49" fmla="*/ 1052 h 1068"/>
                                  <a:gd name="T50" fmla="*/ 1652 w 2122"/>
                                  <a:gd name="T51" fmla="*/ 1038 h 1068"/>
                                  <a:gd name="T52" fmla="*/ 1599 w 2122"/>
                                  <a:gd name="T53" fmla="*/ 1023 h 1068"/>
                                  <a:gd name="T54" fmla="*/ 1567 w 2122"/>
                                  <a:gd name="T55" fmla="*/ 1014 h 1068"/>
                                  <a:gd name="T56" fmla="*/ 1531 w 2122"/>
                                  <a:gd name="T57" fmla="*/ 1032 h 1068"/>
                                  <a:gd name="T58" fmla="*/ 1489 w 2122"/>
                                  <a:gd name="T59" fmla="*/ 1051 h 1068"/>
                                  <a:gd name="T60" fmla="*/ 1460 w 2122"/>
                                  <a:gd name="T61" fmla="*/ 1056 h 1068"/>
                                  <a:gd name="T62" fmla="*/ 1434 w 2122"/>
                                  <a:gd name="T63" fmla="*/ 1038 h 1068"/>
                                  <a:gd name="T64" fmla="*/ 1420 w 2122"/>
                                  <a:gd name="T65" fmla="*/ 1022 h 1068"/>
                                  <a:gd name="T66" fmla="*/ 1410 w 2122"/>
                                  <a:gd name="T67" fmla="*/ 1017 h 1068"/>
                                  <a:gd name="T68" fmla="*/ 1350 w 2122"/>
                                  <a:gd name="T69" fmla="*/ 1015 h 1068"/>
                                  <a:gd name="T70" fmla="*/ 1290 w 2122"/>
                                  <a:gd name="T71" fmla="*/ 1011 h 1068"/>
                                  <a:gd name="T72" fmla="*/ 1255 w 2122"/>
                                  <a:gd name="T73" fmla="*/ 997 h 1068"/>
                                  <a:gd name="T74" fmla="*/ 1229 w 2122"/>
                                  <a:gd name="T75" fmla="*/ 958 h 1068"/>
                                  <a:gd name="T76" fmla="*/ 1200 w 2122"/>
                                  <a:gd name="T77" fmla="*/ 915 h 1068"/>
                                  <a:gd name="T78" fmla="*/ 1165 w 2122"/>
                                  <a:gd name="T79" fmla="*/ 900 h 1068"/>
                                  <a:gd name="T80" fmla="*/ 1137 w 2122"/>
                                  <a:gd name="T81" fmla="*/ 910 h 1068"/>
                                  <a:gd name="T82" fmla="*/ 1104 w 2122"/>
                                  <a:gd name="T83" fmla="*/ 929 h 1068"/>
                                  <a:gd name="T84" fmla="*/ 1067 w 2122"/>
                                  <a:gd name="T85" fmla="*/ 941 h 1068"/>
                                  <a:gd name="T86" fmla="*/ 1009 w 2122"/>
                                  <a:gd name="T87" fmla="*/ 930 h 1068"/>
                                  <a:gd name="T88" fmla="*/ 965 w 2122"/>
                                  <a:gd name="T89" fmla="*/ 915 h 1068"/>
                                  <a:gd name="T90" fmla="*/ 951 w 2122"/>
                                  <a:gd name="T91" fmla="*/ 901 h 1068"/>
                                  <a:gd name="T92" fmla="*/ 947 w 2122"/>
                                  <a:gd name="T93" fmla="*/ 861 h 1068"/>
                                  <a:gd name="T94" fmla="*/ 931 w 2122"/>
                                  <a:gd name="T95" fmla="*/ 823 h 1068"/>
                                  <a:gd name="T96" fmla="*/ 907 w 2122"/>
                                  <a:gd name="T97" fmla="*/ 811 h 1068"/>
                                  <a:gd name="T98" fmla="*/ 874 w 2122"/>
                                  <a:gd name="T99" fmla="*/ 830 h 1068"/>
                                  <a:gd name="T100" fmla="*/ 839 w 2122"/>
                                  <a:gd name="T101" fmla="*/ 848 h 1068"/>
                                  <a:gd name="T102" fmla="*/ 809 w 2122"/>
                                  <a:gd name="T103" fmla="*/ 852 h 1068"/>
                                  <a:gd name="T104" fmla="*/ 789 w 2122"/>
                                  <a:gd name="T105" fmla="*/ 843 h 1068"/>
                                  <a:gd name="T106" fmla="*/ 778 w 2122"/>
                                  <a:gd name="T107" fmla="*/ 829 h 1068"/>
                                  <a:gd name="T108" fmla="*/ 773 w 2122"/>
                                  <a:gd name="T109" fmla="*/ 816 h 1068"/>
                                  <a:gd name="T110" fmla="*/ 763 w 2122"/>
                                  <a:gd name="T111" fmla="*/ 786 h 1068"/>
                                  <a:gd name="T112" fmla="*/ 749 w 2122"/>
                                  <a:gd name="T113" fmla="*/ 765 h 1068"/>
                                  <a:gd name="T114" fmla="*/ 729 w 2122"/>
                                  <a:gd name="T115" fmla="*/ 195 h 106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Lst>
                                <a:rect l="0" t="0" r="r" b="b"/>
                                <a:pathLst>
                                  <a:path w="2122" h="1068">
                                    <a:moveTo>
                                      <a:pt x="11" y="0"/>
                                    </a:moveTo>
                                    <a:lnTo>
                                      <a:pt x="11" y="0"/>
                                    </a:lnTo>
                                    <a:lnTo>
                                      <a:pt x="75" y="6"/>
                                    </a:lnTo>
                                    <a:lnTo>
                                      <a:pt x="139" y="12"/>
                                    </a:lnTo>
                                    <a:lnTo>
                                      <a:pt x="203" y="17"/>
                                    </a:lnTo>
                                    <a:lnTo>
                                      <a:pt x="267" y="22"/>
                                    </a:lnTo>
                                    <a:lnTo>
                                      <a:pt x="332" y="27"/>
                                    </a:lnTo>
                                    <a:lnTo>
                                      <a:pt x="397" y="31"/>
                                    </a:lnTo>
                                    <a:lnTo>
                                      <a:pt x="461" y="35"/>
                                    </a:lnTo>
                                    <a:lnTo>
                                      <a:pt x="525" y="38"/>
                                    </a:lnTo>
                                    <a:lnTo>
                                      <a:pt x="589" y="41"/>
                                    </a:lnTo>
                                    <a:lnTo>
                                      <a:pt x="655" y="44"/>
                                    </a:lnTo>
                                    <a:lnTo>
                                      <a:pt x="719" y="46"/>
                                    </a:lnTo>
                                    <a:lnTo>
                                      <a:pt x="783" y="50"/>
                                    </a:lnTo>
                                    <a:lnTo>
                                      <a:pt x="848" y="52"/>
                                    </a:lnTo>
                                    <a:lnTo>
                                      <a:pt x="912" y="53"/>
                                    </a:lnTo>
                                    <a:lnTo>
                                      <a:pt x="977" y="55"/>
                                    </a:lnTo>
                                    <a:lnTo>
                                      <a:pt x="1042" y="56"/>
                                    </a:lnTo>
                                    <a:lnTo>
                                      <a:pt x="1106" y="57"/>
                                    </a:lnTo>
                                    <a:lnTo>
                                      <a:pt x="1171" y="58"/>
                                    </a:lnTo>
                                    <a:lnTo>
                                      <a:pt x="1235" y="59"/>
                                    </a:lnTo>
                                    <a:lnTo>
                                      <a:pt x="1301" y="59"/>
                                    </a:lnTo>
                                    <a:lnTo>
                                      <a:pt x="1365" y="60"/>
                                    </a:lnTo>
                                    <a:lnTo>
                                      <a:pt x="1430" y="60"/>
                                    </a:lnTo>
                                    <a:lnTo>
                                      <a:pt x="1495" y="61"/>
                                    </a:lnTo>
                                    <a:lnTo>
                                      <a:pt x="1560" y="61"/>
                                    </a:lnTo>
                                    <a:lnTo>
                                      <a:pt x="1625" y="61"/>
                                    </a:lnTo>
                                    <a:lnTo>
                                      <a:pt x="1689" y="61"/>
                                    </a:lnTo>
                                    <a:lnTo>
                                      <a:pt x="1754" y="61"/>
                                    </a:lnTo>
                                    <a:lnTo>
                                      <a:pt x="1819" y="61"/>
                                    </a:lnTo>
                                    <a:lnTo>
                                      <a:pt x="1884" y="60"/>
                                    </a:lnTo>
                                    <a:lnTo>
                                      <a:pt x="1949" y="60"/>
                                    </a:lnTo>
                                    <a:lnTo>
                                      <a:pt x="2013" y="60"/>
                                    </a:lnTo>
                                    <a:lnTo>
                                      <a:pt x="2078" y="60"/>
                                    </a:lnTo>
                                    <a:lnTo>
                                      <a:pt x="2080" y="208"/>
                                    </a:lnTo>
                                    <a:lnTo>
                                      <a:pt x="2106" y="412"/>
                                    </a:lnTo>
                                    <a:lnTo>
                                      <a:pt x="2122" y="1066"/>
                                    </a:lnTo>
                                    <a:lnTo>
                                      <a:pt x="2042" y="1068"/>
                                    </a:lnTo>
                                    <a:lnTo>
                                      <a:pt x="2038" y="1055"/>
                                    </a:lnTo>
                                    <a:lnTo>
                                      <a:pt x="2033" y="1041"/>
                                    </a:lnTo>
                                    <a:lnTo>
                                      <a:pt x="2026" y="1027"/>
                                    </a:lnTo>
                                    <a:lnTo>
                                      <a:pt x="2016" y="1013"/>
                                    </a:lnTo>
                                    <a:lnTo>
                                      <a:pt x="2007" y="1001"/>
                                    </a:lnTo>
                                    <a:lnTo>
                                      <a:pt x="1997" y="990"/>
                                    </a:lnTo>
                                    <a:lnTo>
                                      <a:pt x="1987" y="983"/>
                                    </a:lnTo>
                                    <a:lnTo>
                                      <a:pt x="1977" y="980"/>
                                    </a:lnTo>
                                    <a:lnTo>
                                      <a:pt x="1962" y="983"/>
                                    </a:lnTo>
                                    <a:lnTo>
                                      <a:pt x="1951" y="990"/>
                                    </a:lnTo>
                                    <a:lnTo>
                                      <a:pt x="1942" y="1000"/>
                                    </a:lnTo>
                                    <a:lnTo>
                                      <a:pt x="1933" y="1012"/>
                                    </a:lnTo>
                                    <a:lnTo>
                                      <a:pt x="1927" y="1024"/>
                                    </a:lnTo>
                                    <a:lnTo>
                                      <a:pt x="1920" y="1035"/>
                                    </a:lnTo>
                                    <a:lnTo>
                                      <a:pt x="1912" y="1042"/>
                                    </a:lnTo>
                                    <a:lnTo>
                                      <a:pt x="1902" y="1046"/>
                                    </a:lnTo>
                                    <a:lnTo>
                                      <a:pt x="1891" y="1044"/>
                                    </a:lnTo>
                                    <a:lnTo>
                                      <a:pt x="1883" y="1040"/>
                                    </a:lnTo>
                                    <a:lnTo>
                                      <a:pt x="1876" y="1033"/>
                                    </a:lnTo>
                                    <a:lnTo>
                                      <a:pt x="1870" y="1025"/>
                                    </a:lnTo>
                                    <a:lnTo>
                                      <a:pt x="1863" y="1017"/>
                                    </a:lnTo>
                                    <a:lnTo>
                                      <a:pt x="1855" y="1010"/>
                                    </a:lnTo>
                                    <a:lnTo>
                                      <a:pt x="1844" y="1004"/>
                                    </a:lnTo>
                                    <a:lnTo>
                                      <a:pt x="1831" y="1001"/>
                                    </a:lnTo>
                                    <a:lnTo>
                                      <a:pt x="1818" y="1006"/>
                                    </a:lnTo>
                                    <a:lnTo>
                                      <a:pt x="1805" y="1014"/>
                                    </a:lnTo>
                                    <a:lnTo>
                                      <a:pt x="1790" y="1024"/>
                                    </a:lnTo>
                                    <a:lnTo>
                                      <a:pt x="1775" y="1034"/>
                                    </a:lnTo>
                                    <a:lnTo>
                                      <a:pt x="1757" y="1043"/>
                                    </a:lnTo>
                                    <a:lnTo>
                                      <a:pt x="1740" y="1049"/>
                                    </a:lnTo>
                                    <a:lnTo>
                                      <a:pt x="1720" y="1053"/>
                                    </a:lnTo>
                                    <a:lnTo>
                                      <a:pt x="1699" y="1052"/>
                                    </a:lnTo>
                                    <a:lnTo>
                                      <a:pt x="1684" y="1048"/>
                                    </a:lnTo>
                                    <a:lnTo>
                                      <a:pt x="1668" y="1043"/>
                                    </a:lnTo>
                                    <a:lnTo>
                                      <a:pt x="1652" y="1038"/>
                                    </a:lnTo>
                                    <a:lnTo>
                                      <a:pt x="1634" y="1033"/>
                                    </a:lnTo>
                                    <a:lnTo>
                                      <a:pt x="1617" y="1028"/>
                                    </a:lnTo>
                                    <a:lnTo>
                                      <a:pt x="1599" y="1023"/>
                                    </a:lnTo>
                                    <a:lnTo>
                                      <a:pt x="1582" y="1017"/>
                                    </a:lnTo>
                                    <a:lnTo>
                                      <a:pt x="1567" y="1014"/>
                                    </a:lnTo>
                                    <a:lnTo>
                                      <a:pt x="1555" y="1019"/>
                                    </a:lnTo>
                                    <a:lnTo>
                                      <a:pt x="1543" y="1025"/>
                                    </a:lnTo>
                                    <a:lnTo>
                                      <a:pt x="1531" y="1032"/>
                                    </a:lnTo>
                                    <a:lnTo>
                                      <a:pt x="1517" y="1039"/>
                                    </a:lnTo>
                                    <a:lnTo>
                                      <a:pt x="1504" y="1045"/>
                                    </a:lnTo>
                                    <a:lnTo>
                                      <a:pt x="1489" y="1051"/>
                                    </a:lnTo>
                                    <a:lnTo>
                                      <a:pt x="1475" y="1055"/>
                                    </a:lnTo>
                                    <a:lnTo>
                                      <a:pt x="1460" y="1056"/>
                                    </a:lnTo>
                                    <a:lnTo>
                                      <a:pt x="1450" y="1051"/>
                                    </a:lnTo>
                                    <a:lnTo>
                                      <a:pt x="1441" y="1045"/>
                                    </a:lnTo>
                                    <a:lnTo>
                                      <a:pt x="1434" y="1038"/>
                                    </a:lnTo>
                                    <a:lnTo>
                                      <a:pt x="1429" y="1032"/>
                                    </a:lnTo>
                                    <a:lnTo>
                                      <a:pt x="1424" y="1027"/>
                                    </a:lnTo>
                                    <a:lnTo>
                                      <a:pt x="1420" y="1022"/>
                                    </a:lnTo>
                                    <a:lnTo>
                                      <a:pt x="1416" y="1018"/>
                                    </a:lnTo>
                                    <a:lnTo>
                                      <a:pt x="1410" y="1017"/>
                                    </a:lnTo>
                                    <a:lnTo>
                                      <a:pt x="1391" y="1015"/>
                                    </a:lnTo>
                                    <a:lnTo>
                                      <a:pt x="1370" y="1015"/>
                                    </a:lnTo>
                                    <a:lnTo>
                                      <a:pt x="1350" y="1015"/>
                                    </a:lnTo>
                                    <a:lnTo>
                                      <a:pt x="1330" y="1014"/>
                                    </a:lnTo>
                                    <a:lnTo>
                                      <a:pt x="1310" y="1013"/>
                                    </a:lnTo>
                                    <a:lnTo>
                                      <a:pt x="1290" y="1011"/>
                                    </a:lnTo>
                                    <a:lnTo>
                                      <a:pt x="1272" y="1005"/>
                                    </a:lnTo>
                                    <a:lnTo>
                                      <a:pt x="1255" y="997"/>
                                    </a:lnTo>
                                    <a:lnTo>
                                      <a:pt x="1245" y="987"/>
                                    </a:lnTo>
                                    <a:lnTo>
                                      <a:pt x="1237" y="974"/>
                                    </a:lnTo>
                                    <a:lnTo>
                                      <a:pt x="1229" y="958"/>
                                    </a:lnTo>
                                    <a:lnTo>
                                      <a:pt x="1222" y="943"/>
                                    </a:lnTo>
                                    <a:lnTo>
                                      <a:pt x="1213" y="928"/>
                                    </a:lnTo>
                                    <a:lnTo>
                                      <a:pt x="1200" y="915"/>
                                    </a:lnTo>
                                    <a:lnTo>
                                      <a:pt x="1185" y="906"/>
                                    </a:lnTo>
                                    <a:lnTo>
                                      <a:pt x="1165" y="900"/>
                                    </a:lnTo>
                                    <a:lnTo>
                                      <a:pt x="1155" y="901"/>
                                    </a:lnTo>
                                    <a:lnTo>
                                      <a:pt x="1145" y="905"/>
                                    </a:lnTo>
                                    <a:lnTo>
                                      <a:pt x="1137" y="910"/>
                                    </a:lnTo>
                                    <a:lnTo>
                                      <a:pt x="1128" y="916"/>
                                    </a:lnTo>
                                    <a:lnTo>
                                      <a:pt x="1117" y="922"/>
                                    </a:lnTo>
                                    <a:lnTo>
                                      <a:pt x="1104" y="929"/>
                                    </a:lnTo>
                                    <a:lnTo>
                                      <a:pt x="1087" y="936"/>
                                    </a:lnTo>
                                    <a:lnTo>
                                      <a:pt x="1067" y="941"/>
                                    </a:lnTo>
                                    <a:lnTo>
                                      <a:pt x="1047" y="938"/>
                                    </a:lnTo>
                                    <a:lnTo>
                                      <a:pt x="1027" y="934"/>
                                    </a:lnTo>
                                    <a:lnTo>
                                      <a:pt x="1009" y="930"/>
                                    </a:lnTo>
                                    <a:lnTo>
                                      <a:pt x="992" y="925"/>
                                    </a:lnTo>
                                    <a:lnTo>
                                      <a:pt x="978" y="921"/>
                                    </a:lnTo>
                                    <a:lnTo>
                                      <a:pt x="965" y="915"/>
                                    </a:lnTo>
                                    <a:lnTo>
                                      <a:pt x="957" y="909"/>
                                    </a:lnTo>
                                    <a:lnTo>
                                      <a:pt x="951" y="901"/>
                                    </a:lnTo>
                                    <a:lnTo>
                                      <a:pt x="950" y="889"/>
                                    </a:lnTo>
                                    <a:lnTo>
                                      <a:pt x="948" y="876"/>
                                    </a:lnTo>
                                    <a:lnTo>
                                      <a:pt x="947" y="861"/>
                                    </a:lnTo>
                                    <a:lnTo>
                                      <a:pt x="943" y="847"/>
                                    </a:lnTo>
                                    <a:lnTo>
                                      <a:pt x="938" y="834"/>
                                    </a:lnTo>
                                    <a:lnTo>
                                      <a:pt x="931" y="823"/>
                                    </a:lnTo>
                                    <a:lnTo>
                                      <a:pt x="921" y="816"/>
                                    </a:lnTo>
                                    <a:lnTo>
                                      <a:pt x="907" y="811"/>
                                    </a:lnTo>
                                    <a:lnTo>
                                      <a:pt x="896" y="817"/>
                                    </a:lnTo>
                                    <a:lnTo>
                                      <a:pt x="886" y="823"/>
                                    </a:lnTo>
                                    <a:lnTo>
                                      <a:pt x="874" y="830"/>
                                    </a:lnTo>
                                    <a:lnTo>
                                      <a:pt x="864" y="836"/>
                                    </a:lnTo>
                                    <a:lnTo>
                                      <a:pt x="851" y="842"/>
                                    </a:lnTo>
                                    <a:lnTo>
                                      <a:pt x="839" y="848"/>
                                    </a:lnTo>
                                    <a:lnTo>
                                      <a:pt x="824" y="851"/>
                                    </a:lnTo>
                                    <a:lnTo>
                                      <a:pt x="809" y="852"/>
                                    </a:lnTo>
                                    <a:lnTo>
                                      <a:pt x="802" y="850"/>
                                    </a:lnTo>
                                    <a:lnTo>
                                      <a:pt x="795" y="848"/>
                                    </a:lnTo>
                                    <a:lnTo>
                                      <a:pt x="789" y="843"/>
                                    </a:lnTo>
                                    <a:lnTo>
                                      <a:pt x="785" y="839"/>
                                    </a:lnTo>
                                    <a:lnTo>
                                      <a:pt x="781" y="834"/>
                                    </a:lnTo>
                                    <a:lnTo>
                                      <a:pt x="778" y="829"/>
                                    </a:lnTo>
                                    <a:lnTo>
                                      <a:pt x="775" y="823"/>
                                    </a:lnTo>
                                    <a:lnTo>
                                      <a:pt x="773" y="816"/>
                                    </a:lnTo>
                                    <a:lnTo>
                                      <a:pt x="771" y="804"/>
                                    </a:lnTo>
                                    <a:lnTo>
                                      <a:pt x="766" y="794"/>
                                    </a:lnTo>
                                    <a:lnTo>
                                      <a:pt x="763" y="786"/>
                                    </a:lnTo>
                                    <a:lnTo>
                                      <a:pt x="758" y="778"/>
                                    </a:lnTo>
                                    <a:lnTo>
                                      <a:pt x="754" y="771"/>
                                    </a:lnTo>
                                    <a:lnTo>
                                      <a:pt x="749" y="765"/>
                                    </a:lnTo>
                                    <a:lnTo>
                                      <a:pt x="744" y="759"/>
                                    </a:lnTo>
                                    <a:lnTo>
                                      <a:pt x="740" y="751"/>
                                    </a:lnTo>
                                    <a:lnTo>
                                      <a:pt x="729" y="195"/>
                                    </a:lnTo>
                                    <a:lnTo>
                                      <a:pt x="0" y="153"/>
                                    </a:lnTo>
                                    <a:lnTo>
                                      <a:pt x="11" y="0"/>
                                    </a:lnTo>
                                  </a:path>
                                </a:pathLst>
                              </a:custGeom>
                              <a:solidFill>
                                <a:srgbClr val="DDDDDD"/>
                              </a:solidFill>
                              <a:ln w="0">
                                <a:solidFill>
                                  <a:srgbClr val="000000"/>
                                </a:solidFill>
                                <a:round/>
                                <a:headEnd/>
                                <a:tailEnd/>
                              </a:ln>
                            </wps:spPr>
                            <wps:bodyPr rot="0" vert="horz" wrap="square" lIns="91440" tIns="45720" rIns="91440" bIns="45720" anchor="t" anchorCtr="0" upright="1">
                              <a:noAutofit/>
                            </wps:bodyPr>
                          </wps:wsp>
                          <wps:wsp>
                            <wps:cNvPr id="9" name="Freeform 11"/>
                            <wps:cNvSpPr>
                              <a:spLocks/>
                            </wps:cNvSpPr>
                            <wps:spPr bwMode="auto">
                              <a:xfrm>
                                <a:off x="6117" y="3755"/>
                                <a:ext cx="1836" cy="978"/>
                              </a:xfrm>
                              <a:custGeom>
                                <a:avLst/>
                                <a:gdLst>
                                  <a:gd name="T0" fmla="*/ 1612 w 1836"/>
                                  <a:gd name="T1" fmla="*/ 14 h 978"/>
                                  <a:gd name="T2" fmla="*/ 1648 w 1836"/>
                                  <a:gd name="T3" fmla="*/ 25 h 978"/>
                                  <a:gd name="T4" fmla="*/ 1702 w 1836"/>
                                  <a:gd name="T5" fmla="*/ 47 h 978"/>
                                  <a:gd name="T6" fmla="*/ 1734 w 1836"/>
                                  <a:gd name="T7" fmla="*/ 72 h 978"/>
                                  <a:gd name="T8" fmla="*/ 1746 w 1836"/>
                                  <a:gd name="T9" fmla="*/ 96 h 978"/>
                                  <a:gd name="T10" fmla="*/ 1747 w 1836"/>
                                  <a:gd name="T11" fmla="*/ 105 h 978"/>
                                  <a:gd name="T12" fmla="*/ 1739 w 1836"/>
                                  <a:gd name="T13" fmla="*/ 124 h 978"/>
                                  <a:gd name="T14" fmla="*/ 1722 w 1836"/>
                                  <a:gd name="T15" fmla="*/ 132 h 978"/>
                                  <a:gd name="T16" fmla="*/ 1705 w 1836"/>
                                  <a:gd name="T17" fmla="*/ 144 h 978"/>
                                  <a:gd name="T18" fmla="*/ 1694 w 1836"/>
                                  <a:gd name="T19" fmla="*/ 171 h 978"/>
                                  <a:gd name="T20" fmla="*/ 1701 w 1836"/>
                                  <a:gd name="T21" fmla="*/ 179 h 978"/>
                                  <a:gd name="T22" fmla="*/ 1715 w 1836"/>
                                  <a:gd name="T23" fmla="*/ 192 h 978"/>
                                  <a:gd name="T24" fmla="*/ 1729 w 1836"/>
                                  <a:gd name="T25" fmla="*/ 203 h 978"/>
                                  <a:gd name="T26" fmla="*/ 1739 w 1836"/>
                                  <a:gd name="T27" fmla="*/ 214 h 978"/>
                                  <a:gd name="T28" fmla="*/ 1742 w 1836"/>
                                  <a:gd name="T29" fmla="*/ 221 h 978"/>
                                  <a:gd name="T30" fmla="*/ 1738 w 1836"/>
                                  <a:gd name="T31" fmla="*/ 242 h 978"/>
                                  <a:gd name="T32" fmla="*/ 1744 w 1836"/>
                                  <a:gd name="T33" fmla="*/ 259 h 978"/>
                                  <a:gd name="T34" fmla="*/ 1755 w 1836"/>
                                  <a:gd name="T35" fmla="*/ 272 h 978"/>
                                  <a:gd name="T36" fmla="*/ 1768 w 1836"/>
                                  <a:gd name="T37" fmla="*/ 284 h 978"/>
                                  <a:gd name="T38" fmla="*/ 1780 w 1836"/>
                                  <a:gd name="T39" fmla="*/ 287 h 978"/>
                                  <a:gd name="T40" fmla="*/ 1797 w 1836"/>
                                  <a:gd name="T41" fmla="*/ 295 h 978"/>
                                  <a:gd name="T42" fmla="*/ 1807 w 1836"/>
                                  <a:gd name="T43" fmla="*/ 307 h 978"/>
                                  <a:gd name="T44" fmla="*/ 1813 w 1836"/>
                                  <a:gd name="T45" fmla="*/ 323 h 978"/>
                                  <a:gd name="T46" fmla="*/ 1836 w 1836"/>
                                  <a:gd name="T47" fmla="*/ 974 h 978"/>
                                  <a:gd name="T48" fmla="*/ 1778 w 1836"/>
                                  <a:gd name="T49" fmla="*/ 975 h 978"/>
                                  <a:gd name="T50" fmla="*/ 1663 w 1836"/>
                                  <a:gd name="T51" fmla="*/ 976 h 978"/>
                                  <a:gd name="T52" fmla="*/ 1548 w 1836"/>
                                  <a:gd name="T53" fmla="*/ 977 h 978"/>
                                  <a:gd name="T54" fmla="*/ 1434 w 1836"/>
                                  <a:gd name="T55" fmla="*/ 978 h 978"/>
                                  <a:gd name="T56" fmla="*/ 1319 w 1836"/>
                                  <a:gd name="T57" fmla="*/ 977 h 978"/>
                                  <a:gd name="T58" fmla="*/ 1204 w 1836"/>
                                  <a:gd name="T59" fmla="*/ 976 h 978"/>
                                  <a:gd name="T60" fmla="*/ 1090 w 1836"/>
                                  <a:gd name="T61" fmla="*/ 975 h 978"/>
                                  <a:gd name="T62" fmla="*/ 975 w 1836"/>
                                  <a:gd name="T63" fmla="*/ 973 h 978"/>
                                  <a:gd name="T64" fmla="*/ 860 w 1836"/>
                                  <a:gd name="T65" fmla="*/ 971 h 978"/>
                                  <a:gd name="T66" fmla="*/ 745 w 1836"/>
                                  <a:gd name="T67" fmla="*/ 969 h 978"/>
                                  <a:gd name="T68" fmla="*/ 631 w 1836"/>
                                  <a:gd name="T69" fmla="*/ 966 h 978"/>
                                  <a:gd name="T70" fmla="*/ 516 w 1836"/>
                                  <a:gd name="T71" fmla="*/ 961 h 978"/>
                                  <a:gd name="T72" fmla="*/ 401 w 1836"/>
                                  <a:gd name="T73" fmla="*/ 957 h 978"/>
                                  <a:gd name="T74" fmla="*/ 287 w 1836"/>
                                  <a:gd name="T75" fmla="*/ 953 h 978"/>
                                  <a:gd name="T76" fmla="*/ 172 w 1836"/>
                                  <a:gd name="T77" fmla="*/ 949 h 978"/>
                                  <a:gd name="T78" fmla="*/ 57 w 1836"/>
                                  <a:gd name="T79" fmla="*/ 944 h 978"/>
                                  <a:gd name="T80" fmla="*/ 40 w 1836"/>
                                  <a:gd name="T81" fmla="*/ 0 h 9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Lst>
                                <a:rect l="0" t="0" r="r" b="b"/>
                                <a:pathLst>
                                  <a:path w="1836" h="978">
                                    <a:moveTo>
                                      <a:pt x="40" y="0"/>
                                    </a:moveTo>
                                    <a:lnTo>
                                      <a:pt x="1612" y="14"/>
                                    </a:lnTo>
                                    <a:lnTo>
                                      <a:pt x="1648" y="25"/>
                                    </a:lnTo>
                                    <a:lnTo>
                                      <a:pt x="1678" y="36"/>
                                    </a:lnTo>
                                    <a:lnTo>
                                      <a:pt x="1702" y="47"/>
                                    </a:lnTo>
                                    <a:lnTo>
                                      <a:pt x="1720" y="60"/>
                                    </a:lnTo>
                                    <a:lnTo>
                                      <a:pt x="1734" y="72"/>
                                    </a:lnTo>
                                    <a:lnTo>
                                      <a:pt x="1742" y="85"/>
                                    </a:lnTo>
                                    <a:lnTo>
                                      <a:pt x="1746" y="96"/>
                                    </a:lnTo>
                                    <a:lnTo>
                                      <a:pt x="1747" y="105"/>
                                    </a:lnTo>
                                    <a:lnTo>
                                      <a:pt x="1744" y="117"/>
                                    </a:lnTo>
                                    <a:lnTo>
                                      <a:pt x="1739" y="124"/>
                                    </a:lnTo>
                                    <a:lnTo>
                                      <a:pt x="1732" y="128"/>
                                    </a:lnTo>
                                    <a:lnTo>
                                      <a:pt x="1722" y="132"/>
                                    </a:lnTo>
                                    <a:lnTo>
                                      <a:pt x="1713" y="136"/>
                                    </a:lnTo>
                                    <a:lnTo>
                                      <a:pt x="1705" y="144"/>
                                    </a:lnTo>
                                    <a:lnTo>
                                      <a:pt x="1699" y="154"/>
                                    </a:lnTo>
                                    <a:lnTo>
                                      <a:pt x="1694" y="171"/>
                                    </a:lnTo>
                                    <a:lnTo>
                                      <a:pt x="1701" y="179"/>
                                    </a:lnTo>
                                    <a:lnTo>
                                      <a:pt x="1708" y="186"/>
                                    </a:lnTo>
                                    <a:lnTo>
                                      <a:pt x="1715" y="192"/>
                                    </a:lnTo>
                                    <a:lnTo>
                                      <a:pt x="1722" y="198"/>
                                    </a:lnTo>
                                    <a:lnTo>
                                      <a:pt x="1729" y="203"/>
                                    </a:lnTo>
                                    <a:lnTo>
                                      <a:pt x="1735" y="208"/>
                                    </a:lnTo>
                                    <a:lnTo>
                                      <a:pt x="1739" y="214"/>
                                    </a:lnTo>
                                    <a:lnTo>
                                      <a:pt x="1742" y="221"/>
                                    </a:lnTo>
                                    <a:lnTo>
                                      <a:pt x="1739" y="233"/>
                                    </a:lnTo>
                                    <a:lnTo>
                                      <a:pt x="1738" y="242"/>
                                    </a:lnTo>
                                    <a:lnTo>
                                      <a:pt x="1740" y="251"/>
                                    </a:lnTo>
                                    <a:lnTo>
                                      <a:pt x="1744" y="259"/>
                                    </a:lnTo>
                                    <a:lnTo>
                                      <a:pt x="1748" y="266"/>
                                    </a:lnTo>
                                    <a:lnTo>
                                      <a:pt x="1755" y="272"/>
                                    </a:lnTo>
                                    <a:lnTo>
                                      <a:pt x="1762" y="278"/>
                                    </a:lnTo>
                                    <a:lnTo>
                                      <a:pt x="1768" y="284"/>
                                    </a:lnTo>
                                    <a:lnTo>
                                      <a:pt x="1780" y="287"/>
                                    </a:lnTo>
                                    <a:lnTo>
                                      <a:pt x="1790" y="290"/>
                                    </a:lnTo>
                                    <a:lnTo>
                                      <a:pt x="1797" y="295"/>
                                    </a:lnTo>
                                    <a:lnTo>
                                      <a:pt x="1803" y="301"/>
                                    </a:lnTo>
                                    <a:lnTo>
                                      <a:pt x="1807" y="307"/>
                                    </a:lnTo>
                                    <a:lnTo>
                                      <a:pt x="1810" y="316"/>
                                    </a:lnTo>
                                    <a:lnTo>
                                      <a:pt x="1813" y="323"/>
                                    </a:lnTo>
                                    <a:lnTo>
                                      <a:pt x="1815" y="331"/>
                                    </a:lnTo>
                                    <a:lnTo>
                                      <a:pt x="1836" y="974"/>
                                    </a:lnTo>
                                    <a:lnTo>
                                      <a:pt x="1778" y="975"/>
                                    </a:lnTo>
                                    <a:lnTo>
                                      <a:pt x="1721" y="976"/>
                                    </a:lnTo>
                                    <a:lnTo>
                                      <a:pt x="1663" y="976"/>
                                    </a:lnTo>
                                    <a:lnTo>
                                      <a:pt x="1606" y="977"/>
                                    </a:lnTo>
                                    <a:lnTo>
                                      <a:pt x="1548" y="977"/>
                                    </a:lnTo>
                                    <a:lnTo>
                                      <a:pt x="1492" y="977"/>
                                    </a:lnTo>
                                    <a:lnTo>
                                      <a:pt x="1434" y="978"/>
                                    </a:lnTo>
                                    <a:lnTo>
                                      <a:pt x="1377" y="977"/>
                                    </a:lnTo>
                                    <a:lnTo>
                                      <a:pt x="1319" y="977"/>
                                    </a:lnTo>
                                    <a:lnTo>
                                      <a:pt x="1262" y="977"/>
                                    </a:lnTo>
                                    <a:lnTo>
                                      <a:pt x="1204" y="976"/>
                                    </a:lnTo>
                                    <a:lnTo>
                                      <a:pt x="1147" y="976"/>
                                    </a:lnTo>
                                    <a:lnTo>
                                      <a:pt x="1090" y="975"/>
                                    </a:lnTo>
                                    <a:lnTo>
                                      <a:pt x="1032" y="974"/>
                                    </a:lnTo>
                                    <a:lnTo>
                                      <a:pt x="975" y="973"/>
                                    </a:lnTo>
                                    <a:lnTo>
                                      <a:pt x="917" y="972"/>
                                    </a:lnTo>
                                    <a:lnTo>
                                      <a:pt x="860" y="971"/>
                                    </a:lnTo>
                                    <a:lnTo>
                                      <a:pt x="803" y="970"/>
                                    </a:lnTo>
                                    <a:lnTo>
                                      <a:pt x="745" y="969"/>
                                    </a:lnTo>
                                    <a:lnTo>
                                      <a:pt x="688" y="967"/>
                                    </a:lnTo>
                                    <a:lnTo>
                                      <a:pt x="631" y="966"/>
                                    </a:lnTo>
                                    <a:lnTo>
                                      <a:pt x="573" y="964"/>
                                    </a:lnTo>
                                    <a:lnTo>
                                      <a:pt x="516" y="961"/>
                                    </a:lnTo>
                                    <a:lnTo>
                                      <a:pt x="459" y="959"/>
                                    </a:lnTo>
                                    <a:lnTo>
                                      <a:pt x="401" y="957"/>
                                    </a:lnTo>
                                    <a:lnTo>
                                      <a:pt x="344" y="955"/>
                                    </a:lnTo>
                                    <a:lnTo>
                                      <a:pt x="287" y="953"/>
                                    </a:lnTo>
                                    <a:lnTo>
                                      <a:pt x="229" y="951"/>
                                    </a:lnTo>
                                    <a:lnTo>
                                      <a:pt x="172" y="949"/>
                                    </a:lnTo>
                                    <a:lnTo>
                                      <a:pt x="115" y="947"/>
                                    </a:lnTo>
                                    <a:lnTo>
                                      <a:pt x="57" y="944"/>
                                    </a:lnTo>
                                    <a:lnTo>
                                      <a:pt x="0" y="942"/>
                                    </a:lnTo>
                                    <a:lnTo>
                                      <a:pt x="40" y="0"/>
                                    </a:lnTo>
                                  </a:path>
                                </a:pathLst>
                              </a:custGeom>
                              <a:solidFill>
                                <a:srgbClr val="DDDDDD"/>
                              </a:solidFill>
                              <a:ln w="0">
                                <a:solidFill>
                                  <a:srgbClr val="000000"/>
                                </a:solidFill>
                                <a:round/>
                                <a:headEnd/>
                                <a:tailEnd/>
                              </a:ln>
                            </wps:spPr>
                            <wps:bodyPr rot="0" vert="horz" wrap="square" lIns="91440" tIns="45720" rIns="91440" bIns="45720" anchor="t" anchorCtr="0" upright="1">
                              <a:noAutofit/>
                            </wps:bodyPr>
                          </wps:wsp>
                          <wps:wsp>
                            <wps:cNvPr id="10" name="Freeform 12"/>
                            <wps:cNvSpPr>
                              <a:spLocks/>
                            </wps:cNvSpPr>
                            <wps:spPr bwMode="auto">
                              <a:xfrm>
                                <a:off x="5718" y="2804"/>
                                <a:ext cx="2005" cy="964"/>
                              </a:xfrm>
                              <a:custGeom>
                                <a:avLst/>
                                <a:gdLst>
                                  <a:gd name="T0" fmla="*/ 32 w 2005"/>
                                  <a:gd name="T1" fmla="*/ 0 h 964"/>
                                  <a:gd name="T2" fmla="*/ 151 w 2005"/>
                                  <a:gd name="T3" fmla="*/ 6 h 964"/>
                                  <a:gd name="T4" fmla="*/ 270 w 2005"/>
                                  <a:gd name="T5" fmla="*/ 12 h 964"/>
                                  <a:gd name="T6" fmla="*/ 388 w 2005"/>
                                  <a:gd name="T7" fmla="*/ 17 h 964"/>
                                  <a:gd name="T8" fmla="*/ 506 w 2005"/>
                                  <a:gd name="T9" fmla="*/ 22 h 964"/>
                                  <a:gd name="T10" fmla="*/ 625 w 2005"/>
                                  <a:gd name="T11" fmla="*/ 26 h 964"/>
                                  <a:gd name="T12" fmla="*/ 743 w 2005"/>
                                  <a:gd name="T13" fmla="*/ 31 h 964"/>
                                  <a:gd name="T14" fmla="*/ 862 w 2005"/>
                                  <a:gd name="T15" fmla="*/ 35 h 964"/>
                                  <a:gd name="T16" fmla="*/ 980 w 2005"/>
                                  <a:gd name="T17" fmla="*/ 38 h 964"/>
                                  <a:gd name="T18" fmla="*/ 1099 w 2005"/>
                                  <a:gd name="T19" fmla="*/ 41 h 964"/>
                                  <a:gd name="T20" fmla="*/ 1220 w 2005"/>
                                  <a:gd name="T21" fmla="*/ 44 h 964"/>
                                  <a:gd name="T22" fmla="*/ 1299 w 2005"/>
                                  <a:gd name="T23" fmla="*/ 46 h 964"/>
                                  <a:gd name="T24" fmla="*/ 1342 w 2005"/>
                                  <a:gd name="T25" fmla="*/ 90 h 964"/>
                                  <a:gd name="T26" fmla="*/ 1377 w 2005"/>
                                  <a:gd name="T27" fmla="*/ 115 h 964"/>
                                  <a:gd name="T28" fmla="*/ 1401 w 2005"/>
                                  <a:gd name="T29" fmla="*/ 125 h 964"/>
                                  <a:gd name="T30" fmla="*/ 1426 w 2005"/>
                                  <a:gd name="T31" fmla="*/ 109 h 964"/>
                                  <a:gd name="T32" fmla="*/ 1450 w 2005"/>
                                  <a:gd name="T33" fmla="*/ 89 h 964"/>
                                  <a:gd name="T34" fmla="*/ 1474 w 2005"/>
                                  <a:gd name="T35" fmla="*/ 78 h 964"/>
                                  <a:gd name="T36" fmla="*/ 1502 w 2005"/>
                                  <a:gd name="T37" fmla="*/ 96 h 964"/>
                                  <a:gd name="T38" fmla="*/ 1512 w 2005"/>
                                  <a:gd name="T39" fmla="*/ 116 h 964"/>
                                  <a:gd name="T40" fmla="*/ 1519 w 2005"/>
                                  <a:gd name="T41" fmla="*/ 123 h 964"/>
                                  <a:gd name="T42" fmla="*/ 1534 w 2005"/>
                                  <a:gd name="T43" fmla="*/ 107 h 964"/>
                                  <a:gd name="T44" fmla="*/ 1546 w 2005"/>
                                  <a:gd name="T45" fmla="*/ 85 h 964"/>
                                  <a:gd name="T46" fmla="*/ 1562 w 2005"/>
                                  <a:gd name="T47" fmla="*/ 80 h 964"/>
                                  <a:gd name="T48" fmla="*/ 1596 w 2005"/>
                                  <a:gd name="T49" fmla="*/ 101 h 964"/>
                                  <a:gd name="T50" fmla="*/ 1633 w 2005"/>
                                  <a:gd name="T51" fmla="*/ 139 h 964"/>
                                  <a:gd name="T52" fmla="*/ 1663 w 2005"/>
                                  <a:gd name="T53" fmla="*/ 163 h 964"/>
                                  <a:gd name="T54" fmla="*/ 1698 w 2005"/>
                                  <a:gd name="T55" fmla="*/ 188 h 964"/>
                                  <a:gd name="T56" fmla="*/ 1732 w 2005"/>
                                  <a:gd name="T57" fmla="*/ 206 h 964"/>
                                  <a:gd name="T58" fmla="*/ 1756 w 2005"/>
                                  <a:gd name="T59" fmla="*/ 207 h 964"/>
                                  <a:gd name="T60" fmla="*/ 1774 w 2005"/>
                                  <a:gd name="T61" fmla="*/ 240 h 964"/>
                                  <a:gd name="T62" fmla="*/ 1783 w 2005"/>
                                  <a:gd name="T63" fmla="*/ 272 h 964"/>
                                  <a:gd name="T64" fmla="*/ 1789 w 2005"/>
                                  <a:gd name="T65" fmla="*/ 296 h 964"/>
                                  <a:gd name="T66" fmla="*/ 1800 w 2005"/>
                                  <a:gd name="T67" fmla="*/ 316 h 964"/>
                                  <a:gd name="T68" fmla="*/ 1817 w 2005"/>
                                  <a:gd name="T69" fmla="*/ 334 h 964"/>
                                  <a:gd name="T70" fmla="*/ 1829 w 2005"/>
                                  <a:gd name="T71" fmla="*/ 419 h 964"/>
                                  <a:gd name="T72" fmla="*/ 1836 w 2005"/>
                                  <a:gd name="T73" fmla="*/ 432 h 964"/>
                                  <a:gd name="T74" fmla="*/ 1849 w 2005"/>
                                  <a:gd name="T75" fmla="*/ 446 h 964"/>
                                  <a:gd name="T76" fmla="*/ 1867 w 2005"/>
                                  <a:gd name="T77" fmla="*/ 452 h 964"/>
                                  <a:gd name="T78" fmla="*/ 1878 w 2005"/>
                                  <a:gd name="T79" fmla="*/ 539 h 964"/>
                                  <a:gd name="T80" fmla="*/ 1897 w 2005"/>
                                  <a:gd name="T81" fmla="*/ 565 h 964"/>
                                  <a:gd name="T82" fmla="*/ 1899 w 2005"/>
                                  <a:gd name="T83" fmla="*/ 675 h 964"/>
                                  <a:gd name="T84" fmla="*/ 1907 w 2005"/>
                                  <a:gd name="T85" fmla="*/ 689 h 964"/>
                                  <a:gd name="T86" fmla="*/ 1921 w 2005"/>
                                  <a:gd name="T87" fmla="*/ 705 h 964"/>
                                  <a:gd name="T88" fmla="*/ 1928 w 2005"/>
                                  <a:gd name="T89" fmla="*/ 815 h 964"/>
                                  <a:gd name="T90" fmla="*/ 1949 w 2005"/>
                                  <a:gd name="T91" fmla="*/ 839 h 964"/>
                                  <a:gd name="T92" fmla="*/ 1975 w 2005"/>
                                  <a:gd name="T93" fmla="*/ 859 h 964"/>
                                  <a:gd name="T94" fmla="*/ 2000 w 2005"/>
                                  <a:gd name="T95" fmla="*/ 869 h 964"/>
                                  <a:gd name="T96" fmla="*/ 1996 w 2005"/>
                                  <a:gd name="T97" fmla="*/ 909 h 964"/>
                                  <a:gd name="T98" fmla="*/ 1997 w 2005"/>
                                  <a:gd name="T99" fmla="*/ 941 h 964"/>
                                  <a:gd name="T100" fmla="*/ 432 w 2005"/>
                                  <a:gd name="T101" fmla="*/ 956 h 9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005" h="964">
                                    <a:moveTo>
                                      <a:pt x="0" y="613"/>
                                    </a:moveTo>
                                    <a:lnTo>
                                      <a:pt x="32" y="0"/>
                                    </a:lnTo>
                                    <a:lnTo>
                                      <a:pt x="71" y="2"/>
                                    </a:lnTo>
                                    <a:lnTo>
                                      <a:pt x="112" y="4"/>
                                    </a:lnTo>
                                    <a:lnTo>
                                      <a:pt x="151" y="6"/>
                                    </a:lnTo>
                                    <a:lnTo>
                                      <a:pt x="190" y="8"/>
                                    </a:lnTo>
                                    <a:lnTo>
                                      <a:pt x="230" y="10"/>
                                    </a:lnTo>
                                    <a:lnTo>
                                      <a:pt x="270" y="12"/>
                                    </a:lnTo>
                                    <a:lnTo>
                                      <a:pt x="309" y="13"/>
                                    </a:lnTo>
                                    <a:lnTo>
                                      <a:pt x="349" y="15"/>
                                    </a:lnTo>
                                    <a:lnTo>
                                      <a:pt x="388" y="17"/>
                                    </a:lnTo>
                                    <a:lnTo>
                                      <a:pt x="427" y="18"/>
                                    </a:lnTo>
                                    <a:lnTo>
                                      <a:pt x="467" y="20"/>
                                    </a:lnTo>
                                    <a:lnTo>
                                      <a:pt x="506" y="22"/>
                                    </a:lnTo>
                                    <a:lnTo>
                                      <a:pt x="547" y="23"/>
                                    </a:lnTo>
                                    <a:lnTo>
                                      <a:pt x="586" y="25"/>
                                    </a:lnTo>
                                    <a:lnTo>
                                      <a:pt x="625" y="26"/>
                                    </a:lnTo>
                                    <a:lnTo>
                                      <a:pt x="665" y="27"/>
                                    </a:lnTo>
                                    <a:lnTo>
                                      <a:pt x="704" y="30"/>
                                    </a:lnTo>
                                    <a:lnTo>
                                      <a:pt x="743" y="31"/>
                                    </a:lnTo>
                                    <a:lnTo>
                                      <a:pt x="783" y="32"/>
                                    </a:lnTo>
                                    <a:lnTo>
                                      <a:pt x="823" y="34"/>
                                    </a:lnTo>
                                    <a:lnTo>
                                      <a:pt x="862" y="35"/>
                                    </a:lnTo>
                                    <a:lnTo>
                                      <a:pt x="902" y="36"/>
                                    </a:lnTo>
                                    <a:lnTo>
                                      <a:pt x="941" y="37"/>
                                    </a:lnTo>
                                    <a:lnTo>
                                      <a:pt x="980" y="38"/>
                                    </a:lnTo>
                                    <a:lnTo>
                                      <a:pt x="1021" y="39"/>
                                    </a:lnTo>
                                    <a:lnTo>
                                      <a:pt x="1060" y="40"/>
                                    </a:lnTo>
                                    <a:lnTo>
                                      <a:pt x="1099" y="41"/>
                                    </a:lnTo>
                                    <a:lnTo>
                                      <a:pt x="1140" y="42"/>
                                    </a:lnTo>
                                    <a:lnTo>
                                      <a:pt x="1179" y="43"/>
                                    </a:lnTo>
                                    <a:lnTo>
                                      <a:pt x="1220" y="44"/>
                                    </a:lnTo>
                                    <a:lnTo>
                                      <a:pt x="1259" y="45"/>
                                    </a:lnTo>
                                    <a:lnTo>
                                      <a:pt x="1299" y="46"/>
                                    </a:lnTo>
                                    <a:lnTo>
                                      <a:pt x="1315" y="63"/>
                                    </a:lnTo>
                                    <a:lnTo>
                                      <a:pt x="1329" y="77"/>
                                    </a:lnTo>
                                    <a:lnTo>
                                      <a:pt x="1342" y="90"/>
                                    </a:lnTo>
                                    <a:lnTo>
                                      <a:pt x="1354" y="100"/>
                                    </a:lnTo>
                                    <a:lnTo>
                                      <a:pt x="1366" y="109"/>
                                    </a:lnTo>
                                    <a:lnTo>
                                      <a:pt x="1377" y="115"/>
                                    </a:lnTo>
                                    <a:lnTo>
                                      <a:pt x="1388" y="122"/>
                                    </a:lnTo>
                                    <a:lnTo>
                                      <a:pt x="1401" y="125"/>
                                    </a:lnTo>
                                    <a:lnTo>
                                      <a:pt x="1410" y="121"/>
                                    </a:lnTo>
                                    <a:lnTo>
                                      <a:pt x="1418" y="115"/>
                                    </a:lnTo>
                                    <a:lnTo>
                                      <a:pt x="1426" y="109"/>
                                    </a:lnTo>
                                    <a:lnTo>
                                      <a:pt x="1433" y="103"/>
                                    </a:lnTo>
                                    <a:lnTo>
                                      <a:pt x="1441" y="96"/>
                                    </a:lnTo>
                                    <a:lnTo>
                                      <a:pt x="1450" y="89"/>
                                    </a:lnTo>
                                    <a:lnTo>
                                      <a:pt x="1461" y="83"/>
                                    </a:lnTo>
                                    <a:lnTo>
                                      <a:pt x="1474" y="78"/>
                                    </a:lnTo>
                                    <a:lnTo>
                                      <a:pt x="1487" y="82"/>
                                    </a:lnTo>
                                    <a:lnTo>
                                      <a:pt x="1496" y="89"/>
                                    </a:lnTo>
                                    <a:lnTo>
                                      <a:pt x="1502" y="96"/>
                                    </a:lnTo>
                                    <a:lnTo>
                                      <a:pt x="1506" y="103"/>
                                    </a:lnTo>
                                    <a:lnTo>
                                      <a:pt x="1509" y="111"/>
                                    </a:lnTo>
                                    <a:lnTo>
                                      <a:pt x="1512" y="116"/>
                                    </a:lnTo>
                                    <a:lnTo>
                                      <a:pt x="1515" y="121"/>
                                    </a:lnTo>
                                    <a:lnTo>
                                      <a:pt x="1519" y="123"/>
                                    </a:lnTo>
                                    <a:lnTo>
                                      <a:pt x="1526" y="120"/>
                                    </a:lnTo>
                                    <a:lnTo>
                                      <a:pt x="1530" y="114"/>
                                    </a:lnTo>
                                    <a:lnTo>
                                      <a:pt x="1534" y="107"/>
                                    </a:lnTo>
                                    <a:lnTo>
                                      <a:pt x="1537" y="99"/>
                                    </a:lnTo>
                                    <a:lnTo>
                                      <a:pt x="1541" y="92"/>
                                    </a:lnTo>
                                    <a:lnTo>
                                      <a:pt x="1546" y="85"/>
                                    </a:lnTo>
                                    <a:lnTo>
                                      <a:pt x="1552" y="81"/>
                                    </a:lnTo>
                                    <a:lnTo>
                                      <a:pt x="1562" y="80"/>
                                    </a:lnTo>
                                    <a:lnTo>
                                      <a:pt x="1575" y="83"/>
                                    </a:lnTo>
                                    <a:lnTo>
                                      <a:pt x="1586" y="91"/>
                                    </a:lnTo>
                                    <a:lnTo>
                                      <a:pt x="1596" y="101"/>
                                    </a:lnTo>
                                    <a:lnTo>
                                      <a:pt x="1608" y="112"/>
                                    </a:lnTo>
                                    <a:lnTo>
                                      <a:pt x="1619" y="126"/>
                                    </a:lnTo>
                                    <a:lnTo>
                                      <a:pt x="1633" y="139"/>
                                    </a:lnTo>
                                    <a:lnTo>
                                      <a:pt x="1646" y="152"/>
                                    </a:lnTo>
                                    <a:lnTo>
                                      <a:pt x="1663" y="163"/>
                                    </a:lnTo>
                                    <a:lnTo>
                                      <a:pt x="1674" y="171"/>
                                    </a:lnTo>
                                    <a:lnTo>
                                      <a:pt x="1687" y="180"/>
                                    </a:lnTo>
                                    <a:lnTo>
                                      <a:pt x="1698" y="188"/>
                                    </a:lnTo>
                                    <a:lnTo>
                                      <a:pt x="1709" y="195"/>
                                    </a:lnTo>
                                    <a:lnTo>
                                      <a:pt x="1721" y="201"/>
                                    </a:lnTo>
                                    <a:lnTo>
                                      <a:pt x="1732" y="206"/>
                                    </a:lnTo>
                                    <a:lnTo>
                                      <a:pt x="1745" y="208"/>
                                    </a:lnTo>
                                    <a:lnTo>
                                      <a:pt x="1756" y="207"/>
                                    </a:lnTo>
                                    <a:lnTo>
                                      <a:pt x="1763" y="218"/>
                                    </a:lnTo>
                                    <a:lnTo>
                                      <a:pt x="1769" y="229"/>
                                    </a:lnTo>
                                    <a:lnTo>
                                      <a:pt x="1774" y="240"/>
                                    </a:lnTo>
                                    <a:lnTo>
                                      <a:pt x="1778" y="250"/>
                                    </a:lnTo>
                                    <a:lnTo>
                                      <a:pt x="1780" y="260"/>
                                    </a:lnTo>
                                    <a:lnTo>
                                      <a:pt x="1783" y="272"/>
                                    </a:lnTo>
                                    <a:lnTo>
                                      <a:pt x="1786" y="283"/>
                                    </a:lnTo>
                                    <a:lnTo>
                                      <a:pt x="1789" y="296"/>
                                    </a:lnTo>
                                    <a:lnTo>
                                      <a:pt x="1792" y="303"/>
                                    </a:lnTo>
                                    <a:lnTo>
                                      <a:pt x="1795" y="310"/>
                                    </a:lnTo>
                                    <a:lnTo>
                                      <a:pt x="1800" y="316"/>
                                    </a:lnTo>
                                    <a:lnTo>
                                      <a:pt x="1806" y="322"/>
                                    </a:lnTo>
                                    <a:lnTo>
                                      <a:pt x="1811" y="328"/>
                                    </a:lnTo>
                                    <a:lnTo>
                                      <a:pt x="1817" y="334"/>
                                    </a:lnTo>
                                    <a:lnTo>
                                      <a:pt x="1822" y="340"/>
                                    </a:lnTo>
                                    <a:lnTo>
                                      <a:pt x="1828" y="346"/>
                                    </a:lnTo>
                                    <a:lnTo>
                                      <a:pt x="1829" y="419"/>
                                    </a:lnTo>
                                    <a:lnTo>
                                      <a:pt x="1833" y="426"/>
                                    </a:lnTo>
                                    <a:lnTo>
                                      <a:pt x="1836" y="432"/>
                                    </a:lnTo>
                                    <a:lnTo>
                                      <a:pt x="1840" y="437"/>
                                    </a:lnTo>
                                    <a:lnTo>
                                      <a:pt x="1844" y="443"/>
                                    </a:lnTo>
                                    <a:lnTo>
                                      <a:pt x="1849" y="446"/>
                                    </a:lnTo>
                                    <a:lnTo>
                                      <a:pt x="1854" y="449"/>
                                    </a:lnTo>
                                    <a:lnTo>
                                      <a:pt x="1861" y="451"/>
                                    </a:lnTo>
                                    <a:lnTo>
                                      <a:pt x="1867" y="452"/>
                                    </a:lnTo>
                                    <a:lnTo>
                                      <a:pt x="1867" y="535"/>
                                    </a:lnTo>
                                    <a:lnTo>
                                      <a:pt x="1878" y="539"/>
                                    </a:lnTo>
                                    <a:lnTo>
                                      <a:pt x="1887" y="543"/>
                                    </a:lnTo>
                                    <a:lnTo>
                                      <a:pt x="1894" y="550"/>
                                    </a:lnTo>
                                    <a:lnTo>
                                      <a:pt x="1897" y="565"/>
                                    </a:lnTo>
                                    <a:lnTo>
                                      <a:pt x="1898" y="671"/>
                                    </a:lnTo>
                                    <a:lnTo>
                                      <a:pt x="1899" y="675"/>
                                    </a:lnTo>
                                    <a:lnTo>
                                      <a:pt x="1901" y="680"/>
                                    </a:lnTo>
                                    <a:lnTo>
                                      <a:pt x="1904" y="684"/>
                                    </a:lnTo>
                                    <a:lnTo>
                                      <a:pt x="1907" y="689"/>
                                    </a:lnTo>
                                    <a:lnTo>
                                      <a:pt x="1911" y="694"/>
                                    </a:lnTo>
                                    <a:lnTo>
                                      <a:pt x="1916" y="699"/>
                                    </a:lnTo>
                                    <a:lnTo>
                                      <a:pt x="1921" y="705"/>
                                    </a:lnTo>
                                    <a:lnTo>
                                      <a:pt x="1926" y="712"/>
                                    </a:lnTo>
                                    <a:lnTo>
                                      <a:pt x="1928" y="815"/>
                                    </a:lnTo>
                                    <a:lnTo>
                                      <a:pt x="1934" y="823"/>
                                    </a:lnTo>
                                    <a:lnTo>
                                      <a:pt x="1941" y="832"/>
                                    </a:lnTo>
                                    <a:lnTo>
                                      <a:pt x="1949" y="839"/>
                                    </a:lnTo>
                                    <a:lnTo>
                                      <a:pt x="1957" y="846"/>
                                    </a:lnTo>
                                    <a:lnTo>
                                      <a:pt x="1965" y="852"/>
                                    </a:lnTo>
                                    <a:lnTo>
                                      <a:pt x="1975" y="859"/>
                                    </a:lnTo>
                                    <a:lnTo>
                                      <a:pt x="1987" y="864"/>
                                    </a:lnTo>
                                    <a:lnTo>
                                      <a:pt x="2000" y="869"/>
                                    </a:lnTo>
                                    <a:lnTo>
                                      <a:pt x="1999" y="885"/>
                                    </a:lnTo>
                                    <a:lnTo>
                                      <a:pt x="1997" y="898"/>
                                    </a:lnTo>
                                    <a:lnTo>
                                      <a:pt x="1996" y="909"/>
                                    </a:lnTo>
                                    <a:lnTo>
                                      <a:pt x="1995" y="921"/>
                                    </a:lnTo>
                                    <a:lnTo>
                                      <a:pt x="1996" y="931"/>
                                    </a:lnTo>
                                    <a:lnTo>
                                      <a:pt x="1997" y="941"/>
                                    </a:lnTo>
                                    <a:lnTo>
                                      <a:pt x="2000" y="953"/>
                                    </a:lnTo>
                                    <a:lnTo>
                                      <a:pt x="2005" y="964"/>
                                    </a:lnTo>
                                    <a:lnTo>
                                      <a:pt x="432" y="956"/>
                                    </a:lnTo>
                                    <a:lnTo>
                                      <a:pt x="448" y="645"/>
                                    </a:lnTo>
                                    <a:lnTo>
                                      <a:pt x="0" y="613"/>
                                    </a:lnTo>
                                  </a:path>
                                </a:pathLst>
                              </a:custGeom>
                              <a:solidFill>
                                <a:srgbClr val="DDDDDD"/>
                              </a:solidFill>
                              <a:ln w="0">
                                <a:solidFill>
                                  <a:srgbClr val="000000"/>
                                </a:solidFill>
                                <a:round/>
                                <a:headEnd/>
                                <a:tailEnd/>
                              </a:ln>
                            </wps:spPr>
                            <wps:bodyPr rot="0" vert="horz" wrap="square" lIns="91440" tIns="45720" rIns="91440" bIns="45720" anchor="t" anchorCtr="0" upright="1">
                              <a:noAutofit/>
                            </wps:bodyPr>
                          </wps:wsp>
                          <wps:wsp>
                            <wps:cNvPr id="11" name="Freeform 13"/>
                            <wps:cNvSpPr>
                              <a:spLocks/>
                            </wps:cNvSpPr>
                            <wps:spPr bwMode="auto">
                              <a:xfrm>
                                <a:off x="5749" y="1886"/>
                                <a:ext cx="1745" cy="1126"/>
                              </a:xfrm>
                              <a:custGeom>
                                <a:avLst/>
                                <a:gdLst>
                                  <a:gd name="T0" fmla="*/ 168 w 1745"/>
                                  <a:gd name="T1" fmla="*/ 7 h 1126"/>
                                  <a:gd name="T2" fmla="*/ 371 w 1745"/>
                                  <a:gd name="T3" fmla="*/ 18 h 1126"/>
                                  <a:gd name="T4" fmla="*/ 575 w 1745"/>
                                  <a:gd name="T5" fmla="*/ 27 h 1126"/>
                                  <a:gd name="T6" fmla="*/ 779 w 1745"/>
                                  <a:gd name="T7" fmla="*/ 36 h 1126"/>
                                  <a:gd name="T8" fmla="*/ 984 w 1745"/>
                                  <a:gd name="T9" fmla="*/ 41 h 1126"/>
                                  <a:gd name="T10" fmla="*/ 1190 w 1745"/>
                                  <a:gd name="T11" fmla="*/ 44 h 1126"/>
                                  <a:gd name="T12" fmla="*/ 1396 w 1745"/>
                                  <a:gd name="T13" fmla="*/ 45 h 1126"/>
                                  <a:gd name="T14" fmla="*/ 1602 w 1745"/>
                                  <a:gd name="T15" fmla="*/ 42 h 1126"/>
                                  <a:gd name="T16" fmla="*/ 1704 w 1745"/>
                                  <a:gd name="T17" fmla="*/ 54 h 1126"/>
                                  <a:gd name="T18" fmla="*/ 1695 w 1745"/>
                                  <a:gd name="T19" fmla="*/ 97 h 1126"/>
                                  <a:gd name="T20" fmla="*/ 1675 w 1745"/>
                                  <a:gd name="T21" fmla="*/ 117 h 1126"/>
                                  <a:gd name="T22" fmla="*/ 1655 w 1745"/>
                                  <a:gd name="T23" fmla="*/ 139 h 1126"/>
                                  <a:gd name="T24" fmla="*/ 1657 w 1745"/>
                                  <a:gd name="T25" fmla="*/ 187 h 1126"/>
                                  <a:gd name="T26" fmla="*/ 1670 w 1745"/>
                                  <a:gd name="T27" fmla="*/ 225 h 1126"/>
                                  <a:gd name="T28" fmla="*/ 1709 w 1745"/>
                                  <a:gd name="T29" fmla="*/ 264 h 1126"/>
                                  <a:gd name="T30" fmla="*/ 1722 w 1745"/>
                                  <a:gd name="T31" fmla="*/ 299 h 1126"/>
                                  <a:gd name="T32" fmla="*/ 1731 w 1745"/>
                                  <a:gd name="T33" fmla="*/ 331 h 1126"/>
                                  <a:gd name="T34" fmla="*/ 1739 w 1745"/>
                                  <a:gd name="T35" fmla="*/ 369 h 1126"/>
                                  <a:gd name="T36" fmla="*/ 1736 w 1745"/>
                                  <a:gd name="T37" fmla="*/ 447 h 1126"/>
                                  <a:gd name="T38" fmla="*/ 1731 w 1745"/>
                                  <a:gd name="T39" fmla="*/ 769 h 1126"/>
                                  <a:gd name="T40" fmla="*/ 1738 w 1745"/>
                                  <a:gd name="T41" fmla="*/ 785 h 1126"/>
                                  <a:gd name="T42" fmla="*/ 1745 w 1745"/>
                                  <a:gd name="T43" fmla="*/ 810 h 1126"/>
                                  <a:gd name="T44" fmla="*/ 1730 w 1745"/>
                                  <a:gd name="T45" fmla="*/ 820 h 1126"/>
                                  <a:gd name="T46" fmla="*/ 1710 w 1745"/>
                                  <a:gd name="T47" fmla="*/ 829 h 1126"/>
                                  <a:gd name="T48" fmla="*/ 1714 w 1745"/>
                                  <a:gd name="T49" fmla="*/ 850 h 1126"/>
                                  <a:gd name="T50" fmla="*/ 1723 w 1745"/>
                                  <a:gd name="T51" fmla="*/ 879 h 1126"/>
                                  <a:gd name="T52" fmla="*/ 1722 w 1745"/>
                                  <a:gd name="T53" fmla="*/ 897 h 1126"/>
                                  <a:gd name="T54" fmla="*/ 1725 w 1745"/>
                                  <a:gd name="T55" fmla="*/ 954 h 1126"/>
                                  <a:gd name="T56" fmla="*/ 1722 w 1745"/>
                                  <a:gd name="T57" fmla="*/ 1015 h 1126"/>
                                  <a:gd name="T58" fmla="*/ 1706 w 1745"/>
                                  <a:gd name="T59" fmla="*/ 1033 h 1126"/>
                                  <a:gd name="T60" fmla="*/ 1694 w 1745"/>
                                  <a:gd name="T61" fmla="*/ 1059 h 1126"/>
                                  <a:gd name="T62" fmla="*/ 1700 w 1745"/>
                                  <a:gd name="T63" fmla="*/ 1078 h 1126"/>
                                  <a:gd name="T64" fmla="*/ 1717 w 1745"/>
                                  <a:gd name="T65" fmla="*/ 1104 h 1126"/>
                                  <a:gd name="T66" fmla="*/ 1724 w 1745"/>
                                  <a:gd name="T67" fmla="*/ 1125 h 1126"/>
                                  <a:gd name="T68" fmla="*/ 1690 w 1745"/>
                                  <a:gd name="T69" fmla="*/ 1118 h 1126"/>
                                  <a:gd name="T70" fmla="*/ 1633 w 1745"/>
                                  <a:gd name="T71" fmla="*/ 1081 h 1126"/>
                                  <a:gd name="T72" fmla="*/ 1580 w 1745"/>
                                  <a:gd name="T73" fmla="*/ 1032 h 1126"/>
                                  <a:gd name="T74" fmla="*/ 1530 w 1745"/>
                                  <a:gd name="T75" fmla="*/ 998 h 1126"/>
                                  <a:gd name="T76" fmla="*/ 1506 w 1745"/>
                                  <a:gd name="T77" fmla="*/ 1014 h 1126"/>
                                  <a:gd name="T78" fmla="*/ 1494 w 1745"/>
                                  <a:gd name="T79" fmla="*/ 1039 h 1126"/>
                                  <a:gd name="T80" fmla="*/ 1482 w 1745"/>
                                  <a:gd name="T81" fmla="*/ 1034 h 1126"/>
                                  <a:gd name="T82" fmla="*/ 1466 w 1745"/>
                                  <a:gd name="T83" fmla="*/ 1007 h 1126"/>
                                  <a:gd name="T84" fmla="*/ 1434 w 1745"/>
                                  <a:gd name="T85" fmla="*/ 999 h 1126"/>
                                  <a:gd name="T86" fmla="*/ 1400 w 1745"/>
                                  <a:gd name="T87" fmla="*/ 1025 h 1126"/>
                                  <a:gd name="T88" fmla="*/ 1370 w 1745"/>
                                  <a:gd name="T89" fmla="*/ 1043 h 1126"/>
                                  <a:gd name="T90" fmla="*/ 1315 w 1745"/>
                                  <a:gd name="T91" fmla="*/ 1012 h 1126"/>
                                  <a:gd name="T92" fmla="*/ 1267 w 1745"/>
                                  <a:gd name="T93" fmla="*/ 963 h 1126"/>
                                  <a:gd name="T94" fmla="*/ 1150 w 1745"/>
                                  <a:gd name="T95" fmla="*/ 961 h 1126"/>
                                  <a:gd name="T96" fmla="*/ 992 w 1745"/>
                                  <a:gd name="T97" fmla="*/ 958 h 1126"/>
                                  <a:gd name="T98" fmla="*/ 831 w 1745"/>
                                  <a:gd name="T99" fmla="*/ 954 h 1126"/>
                                  <a:gd name="T100" fmla="*/ 670 w 1745"/>
                                  <a:gd name="T101" fmla="*/ 948 h 1126"/>
                                  <a:gd name="T102" fmla="*/ 509 w 1745"/>
                                  <a:gd name="T103" fmla="*/ 941 h 1126"/>
                                  <a:gd name="T104" fmla="*/ 350 w 1745"/>
                                  <a:gd name="T105" fmla="*/ 934 h 1126"/>
                                  <a:gd name="T106" fmla="*/ 191 w 1745"/>
                                  <a:gd name="T107" fmla="*/ 926 h 1126"/>
                                  <a:gd name="T108" fmla="*/ 38 w 1745"/>
                                  <a:gd name="T109" fmla="*/ 918 h 112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Lst>
                                <a:rect l="0" t="0" r="r" b="b"/>
                                <a:pathLst>
                                  <a:path w="1745" h="1126">
                                    <a:moveTo>
                                      <a:pt x="66" y="0"/>
                                    </a:moveTo>
                                    <a:lnTo>
                                      <a:pt x="66" y="0"/>
                                    </a:lnTo>
                                    <a:lnTo>
                                      <a:pt x="117" y="4"/>
                                    </a:lnTo>
                                    <a:lnTo>
                                      <a:pt x="168" y="7"/>
                                    </a:lnTo>
                                    <a:lnTo>
                                      <a:pt x="218" y="10"/>
                                    </a:lnTo>
                                    <a:lnTo>
                                      <a:pt x="269" y="12"/>
                                    </a:lnTo>
                                    <a:lnTo>
                                      <a:pt x="320" y="15"/>
                                    </a:lnTo>
                                    <a:lnTo>
                                      <a:pt x="371" y="18"/>
                                    </a:lnTo>
                                    <a:lnTo>
                                      <a:pt x="421" y="20"/>
                                    </a:lnTo>
                                    <a:lnTo>
                                      <a:pt x="472" y="23"/>
                                    </a:lnTo>
                                    <a:lnTo>
                                      <a:pt x="523" y="25"/>
                                    </a:lnTo>
                                    <a:lnTo>
                                      <a:pt x="575" y="27"/>
                                    </a:lnTo>
                                    <a:lnTo>
                                      <a:pt x="625" y="29"/>
                                    </a:lnTo>
                                    <a:lnTo>
                                      <a:pt x="676" y="31"/>
                                    </a:lnTo>
                                    <a:lnTo>
                                      <a:pt x="728" y="34"/>
                                    </a:lnTo>
                                    <a:lnTo>
                                      <a:pt x="779" y="36"/>
                                    </a:lnTo>
                                    <a:lnTo>
                                      <a:pt x="830" y="37"/>
                                    </a:lnTo>
                                    <a:lnTo>
                                      <a:pt x="881" y="39"/>
                                    </a:lnTo>
                                    <a:lnTo>
                                      <a:pt x="933" y="40"/>
                                    </a:lnTo>
                                    <a:lnTo>
                                      <a:pt x="984" y="41"/>
                                    </a:lnTo>
                                    <a:lnTo>
                                      <a:pt x="1035" y="42"/>
                                    </a:lnTo>
                                    <a:lnTo>
                                      <a:pt x="1086" y="43"/>
                                    </a:lnTo>
                                    <a:lnTo>
                                      <a:pt x="1138" y="44"/>
                                    </a:lnTo>
                                    <a:lnTo>
                                      <a:pt x="1190" y="44"/>
                                    </a:lnTo>
                                    <a:lnTo>
                                      <a:pt x="1240" y="45"/>
                                    </a:lnTo>
                                    <a:lnTo>
                                      <a:pt x="1292" y="45"/>
                                    </a:lnTo>
                                    <a:lnTo>
                                      <a:pt x="1344" y="45"/>
                                    </a:lnTo>
                                    <a:lnTo>
                                      <a:pt x="1396" y="45"/>
                                    </a:lnTo>
                                    <a:lnTo>
                                      <a:pt x="1446" y="44"/>
                                    </a:lnTo>
                                    <a:lnTo>
                                      <a:pt x="1498" y="44"/>
                                    </a:lnTo>
                                    <a:lnTo>
                                      <a:pt x="1550" y="43"/>
                                    </a:lnTo>
                                    <a:lnTo>
                                      <a:pt x="1602" y="42"/>
                                    </a:lnTo>
                                    <a:lnTo>
                                      <a:pt x="1653" y="41"/>
                                    </a:lnTo>
                                    <a:lnTo>
                                      <a:pt x="1705" y="40"/>
                                    </a:lnTo>
                                    <a:lnTo>
                                      <a:pt x="1704" y="54"/>
                                    </a:lnTo>
                                    <a:lnTo>
                                      <a:pt x="1703" y="67"/>
                                    </a:lnTo>
                                    <a:lnTo>
                                      <a:pt x="1701" y="78"/>
                                    </a:lnTo>
                                    <a:lnTo>
                                      <a:pt x="1698" y="88"/>
                                    </a:lnTo>
                                    <a:lnTo>
                                      <a:pt x="1695" y="97"/>
                                    </a:lnTo>
                                    <a:lnTo>
                                      <a:pt x="1690" y="105"/>
                                    </a:lnTo>
                                    <a:lnTo>
                                      <a:pt x="1684" y="111"/>
                                    </a:lnTo>
                                    <a:lnTo>
                                      <a:pt x="1675" y="117"/>
                                    </a:lnTo>
                                    <a:lnTo>
                                      <a:pt x="1668" y="119"/>
                                    </a:lnTo>
                                    <a:lnTo>
                                      <a:pt x="1662" y="125"/>
                                    </a:lnTo>
                                    <a:lnTo>
                                      <a:pt x="1658" y="131"/>
                                    </a:lnTo>
                                    <a:lnTo>
                                      <a:pt x="1655" y="139"/>
                                    </a:lnTo>
                                    <a:lnTo>
                                      <a:pt x="1652" y="148"/>
                                    </a:lnTo>
                                    <a:lnTo>
                                      <a:pt x="1652" y="160"/>
                                    </a:lnTo>
                                    <a:lnTo>
                                      <a:pt x="1655" y="173"/>
                                    </a:lnTo>
                                    <a:lnTo>
                                      <a:pt x="1657" y="187"/>
                                    </a:lnTo>
                                    <a:lnTo>
                                      <a:pt x="1661" y="202"/>
                                    </a:lnTo>
                                    <a:lnTo>
                                      <a:pt x="1665" y="215"/>
                                    </a:lnTo>
                                    <a:lnTo>
                                      <a:pt x="1670" y="225"/>
                                    </a:lnTo>
                                    <a:lnTo>
                                      <a:pt x="1677" y="234"/>
                                    </a:lnTo>
                                    <a:lnTo>
                                      <a:pt x="1686" y="244"/>
                                    </a:lnTo>
                                    <a:lnTo>
                                      <a:pt x="1696" y="253"/>
                                    </a:lnTo>
                                    <a:lnTo>
                                      <a:pt x="1709" y="264"/>
                                    </a:lnTo>
                                    <a:lnTo>
                                      <a:pt x="1725" y="278"/>
                                    </a:lnTo>
                                    <a:lnTo>
                                      <a:pt x="1722" y="289"/>
                                    </a:lnTo>
                                    <a:lnTo>
                                      <a:pt x="1722" y="299"/>
                                    </a:lnTo>
                                    <a:lnTo>
                                      <a:pt x="1722" y="308"/>
                                    </a:lnTo>
                                    <a:lnTo>
                                      <a:pt x="1725" y="316"/>
                                    </a:lnTo>
                                    <a:lnTo>
                                      <a:pt x="1728" y="323"/>
                                    </a:lnTo>
                                    <a:lnTo>
                                      <a:pt x="1731" y="331"/>
                                    </a:lnTo>
                                    <a:lnTo>
                                      <a:pt x="1735" y="338"/>
                                    </a:lnTo>
                                    <a:lnTo>
                                      <a:pt x="1739" y="345"/>
                                    </a:lnTo>
                                    <a:lnTo>
                                      <a:pt x="1739" y="369"/>
                                    </a:lnTo>
                                    <a:lnTo>
                                      <a:pt x="1739" y="390"/>
                                    </a:lnTo>
                                    <a:lnTo>
                                      <a:pt x="1739" y="410"/>
                                    </a:lnTo>
                                    <a:lnTo>
                                      <a:pt x="1737" y="429"/>
                                    </a:lnTo>
                                    <a:lnTo>
                                      <a:pt x="1736" y="447"/>
                                    </a:lnTo>
                                    <a:lnTo>
                                      <a:pt x="1734" y="465"/>
                                    </a:lnTo>
                                    <a:lnTo>
                                      <a:pt x="1732" y="485"/>
                                    </a:lnTo>
                                    <a:lnTo>
                                      <a:pt x="1729" y="505"/>
                                    </a:lnTo>
                                    <a:lnTo>
                                      <a:pt x="1731" y="769"/>
                                    </a:lnTo>
                                    <a:lnTo>
                                      <a:pt x="1733" y="775"/>
                                    </a:lnTo>
                                    <a:lnTo>
                                      <a:pt x="1736" y="780"/>
                                    </a:lnTo>
                                    <a:lnTo>
                                      <a:pt x="1738" y="785"/>
                                    </a:lnTo>
                                    <a:lnTo>
                                      <a:pt x="1740" y="790"/>
                                    </a:lnTo>
                                    <a:lnTo>
                                      <a:pt x="1741" y="796"/>
                                    </a:lnTo>
                                    <a:lnTo>
                                      <a:pt x="1744" y="803"/>
                                    </a:lnTo>
                                    <a:lnTo>
                                      <a:pt x="1745" y="810"/>
                                    </a:lnTo>
                                    <a:lnTo>
                                      <a:pt x="1745" y="818"/>
                                    </a:lnTo>
                                    <a:lnTo>
                                      <a:pt x="1737" y="819"/>
                                    </a:lnTo>
                                    <a:lnTo>
                                      <a:pt x="1730" y="820"/>
                                    </a:lnTo>
                                    <a:lnTo>
                                      <a:pt x="1724" y="821"/>
                                    </a:lnTo>
                                    <a:lnTo>
                                      <a:pt x="1718" y="822"/>
                                    </a:lnTo>
                                    <a:lnTo>
                                      <a:pt x="1714" y="825"/>
                                    </a:lnTo>
                                    <a:lnTo>
                                      <a:pt x="1710" y="829"/>
                                    </a:lnTo>
                                    <a:lnTo>
                                      <a:pt x="1709" y="835"/>
                                    </a:lnTo>
                                    <a:lnTo>
                                      <a:pt x="1709" y="844"/>
                                    </a:lnTo>
                                    <a:lnTo>
                                      <a:pt x="1714" y="850"/>
                                    </a:lnTo>
                                    <a:lnTo>
                                      <a:pt x="1717" y="857"/>
                                    </a:lnTo>
                                    <a:lnTo>
                                      <a:pt x="1719" y="865"/>
                                    </a:lnTo>
                                    <a:lnTo>
                                      <a:pt x="1721" y="872"/>
                                    </a:lnTo>
                                    <a:lnTo>
                                      <a:pt x="1723" y="879"/>
                                    </a:lnTo>
                                    <a:lnTo>
                                      <a:pt x="1723" y="885"/>
                                    </a:lnTo>
                                    <a:lnTo>
                                      <a:pt x="1723" y="892"/>
                                    </a:lnTo>
                                    <a:lnTo>
                                      <a:pt x="1722" y="897"/>
                                    </a:lnTo>
                                    <a:lnTo>
                                      <a:pt x="1721" y="910"/>
                                    </a:lnTo>
                                    <a:lnTo>
                                      <a:pt x="1722" y="924"/>
                                    </a:lnTo>
                                    <a:lnTo>
                                      <a:pt x="1723" y="939"/>
                                    </a:lnTo>
                                    <a:lnTo>
                                      <a:pt x="1725" y="954"/>
                                    </a:lnTo>
                                    <a:lnTo>
                                      <a:pt x="1727" y="970"/>
                                    </a:lnTo>
                                    <a:lnTo>
                                      <a:pt x="1727" y="985"/>
                                    </a:lnTo>
                                    <a:lnTo>
                                      <a:pt x="1726" y="1000"/>
                                    </a:lnTo>
                                    <a:lnTo>
                                      <a:pt x="1722" y="1015"/>
                                    </a:lnTo>
                                    <a:lnTo>
                                      <a:pt x="1717" y="1021"/>
                                    </a:lnTo>
                                    <a:lnTo>
                                      <a:pt x="1711" y="1027"/>
                                    </a:lnTo>
                                    <a:lnTo>
                                      <a:pt x="1706" y="1033"/>
                                    </a:lnTo>
                                    <a:lnTo>
                                      <a:pt x="1702" y="1040"/>
                                    </a:lnTo>
                                    <a:lnTo>
                                      <a:pt x="1699" y="1047"/>
                                    </a:lnTo>
                                    <a:lnTo>
                                      <a:pt x="1696" y="1053"/>
                                    </a:lnTo>
                                    <a:lnTo>
                                      <a:pt x="1694" y="1059"/>
                                    </a:lnTo>
                                    <a:lnTo>
                                      <a:pt x="1692" y="1066"/>
                                    </a:lnTo>
                                    <a:lnTo>
                                      <a:pt x="1696" y="1072"/>
                                    </a:lnTo>
                                    <a:lnTo>
                                      <a:pt x="1700" y="1078"/>
                                    </a:lnTo>
                                    <a:lnTo>
                                      <a:pt x="1704" y="1084"/>
                                    </a:lnTo>
                                    <a:lnTo>
                                      <a:pt x="1708" y="1089"/>
                                    </a:lnTo>
                                    <a:lnTo>
                                      <a:pt x="1713" y="1097"/>
                                    </a:lnTo>
                                    <a:lnTo>
                                      <a:pt x="1717" y="1104"/>
                                    </a:lnTo>
                                    <a:lnTo>
                                      <a:pt x="1721" y="1113"/>
                                    </a:lnTo>
                                    <a:lnTo>
                                      <a:pt x="1725" y="1125"/>
                                    </a:lnTo>
                                    <a:lnTo>
                                      <a:pt x="1724" y="1125"/>
                                    </a:lnTo>
                                    <a:lnTo>
                                      <a:pt x="1720" y="1126"/>
                                    </a:lnTo>
                                    <a:lnTo>
                                      <a:pt x="1713" y="1125"/>
                                    </a:lnTo>
                                    <a:lnTo>
                                      <a:pt x="1702" y="1122"/>
                                    </a:lnTo>
                                    <a:lnTo>
                                      <a:pt x="1690" y="1118"/>
                                    </a:lnTo>
                                    <a:lnTo>
                                      <a:pt x="1673" y="1110"/>
                                    </a:lnTo>
                                    <a:lnTo>
                                      <a:pt x="1655" y="1099"/>
                                    </a:lnTo>
                                    <a:lnTo>
                                      <a:pt x="1633" y="1081"/>
                                    </a:lnTo>
                                    <a:lnTo>
                                      <a:pt x="1618" y="1071"/>
                                    </a:lnTo>
                                    <a:lnTo>
                                      <a:pt x="1605" y="1058"/>
                                    </a:lnTo>
                                    <a:lnTo>
                                      <a:pt x="1592" y="1046"/>
                                    </a:lnTo>
                                    <a:lnTo>
                                      <a:pt x="1580" y="1032"/>
                                    </a:lnTo>
                                    <a:lnTo>
                                      <a:pt x="1568" y="1020"/>
                                    </a:lnTo>
                                    <a:lnTo>
                                      <a:pt x="1555" y="1010"/>
                                    </a:lnTo>
                                    <a:lnTo>
                                      <a:pt x="1543" y="1002"/>
                                    </a:lnTo>
                                    <a:lnTo>
                                      <a:pt x="1530" y="998"/>
                                    </a:lnTo>
                                    <a:lnTo>
                                      <a:pt x="1519" y="1001"/>
                                    </a:lnTo>
                                    <a:lnTo>
                                      <a:pt x="1512" y="1007"/>
                                    </a:lnTo>
                                    <a:lnTo>
                                      <a:pt x="1506" y="1014"/>
                                    </a:lnTo>
                                    <a:lnTo>
                                      <a:pt x="1503" y="1021"/>
                                    </a:lnTo>
                                    <a:lnTo>
                                      <a:pt x="1500" y="1028"/>
                                    </a:lnTo>
                                    <a:lnTo>
                                      <a:pt x="1498" y="1034"/>
                                    </a:lnTo>
                                    <a:lnTo>
                                      <a:pt x="1494" y="1039"/>
                                    </a:lnTo>
                                    <a:lnTo>
                                      <a:pt x="1488" y="1041"/>
                                    </a:lnTo>
                                    <a:lnTo>
                                      <a:pt x="1484" y="1039"/>
                                    </a:lnTo>
                                    <a:lnTo>
                                      <a:pt x="1482" y="1034"/>
                                    </a:lnTo>
                                    <a:lnTo>
                                      <a:pt x="1478" y="1029"/>
                                    </a:lnTo>
                                    <a:lnTo>
                                      <a:pt x="1476" y="1021"/>
                                    </a:lnTo>
                                    <a:lnTo>
                                      <a:pt x="1472" y="1014"/>
                                    </a:lnTo>
                                    <a:lnTo>
                                      <a:pt x="1466" y="1007"/>
                                    </a:lnTo>
                                    <a:lnTo>
                                      <a:pt x="1457" y="1000"/>
                                    </a:lnTo>
                                    <a:lnTo>
                                      <a:pt x="1443" y="996"/>
                                    </a:lnTo>
                                    <a:lnTo>
                                      <a:pt x="1434" y="999"/>
                                    </a:lnTo>
                                    <a:lnTo>
                                      <a:pt x="1425" y="1004"/>
                                    </a:lnTo>
                                    <a:lnTo>
                                      <a:pt x="1416" y="1011"/>
                                    </a:lnTo>
                                    <a:lnTo>
                                      <a:pt x="1408" y="1018"/>
                                    </a:lnTo>
                                    <a:lnTo>
                                      <a:pt x="1400" y="1025"/>
                                    </a:lnTo>
                                    <a:lnTo>
                                      <a:pt x="1392" y="1031"/>
                                    </a:lnTo>
                                    <a:lnTo>
                                      <a:pt x="1381" y="1038"/>
                                    </a:lnTo>
                                    <a:lnTo>
                                      <a:pt x="1370" y="1043"/>
                                    </a:lnTo>
                                    <a:lnTo>
                                      <a:pt x="1354" y="1038"/>
                                    </a:lnTo>
                                    <a:lnTo>
                                      <a:pt x="1340" y="1030"/>
                                    </a:lnTo>
                                    <a:lnTo>
                                      <a:pt x="1326" y="1021"/>
                                    </a:lnTo>
                                    <a:lnTo>
                                      <a:pt x="1315" y="1012"/>
                                    </a:lnTo>
                                    <a:lnTo>
                                      <a:pt x="1302" y="1000"/>
                                    </a:lnTo>
                                    <a:lnTo>
                                      <a:pt x="1291" y="989"/>
                                    </a:lnTo>
                                    <a:lnTo>
                                      <a:pt x="1280" y="977"/>
                                    </a:lnTo>
                                    <a:lnTo>
                                      <a:pt x="1267" y="963"/>
                                    </a:lnTo>
                                    <a:lnTo>
                                      <a:pt x="1228" y="962"/>
                                    </a:lnTo>
                                    <a:lnTo>
                                      <a:pt x="1190" y="962"/>
                                    </a:lnTo>
                                    <a:lnTo>
                                      <a:pt x="1150" y="961"/>
                                    </a:lnTo>
                                    <a:lnTo>
                                      <a:pt x="1111" y="961"/>
                                    </a:lnTo>
                                    <a:lnTo>
                                      <a:pt x="1072" y="960"/>
                                    </a:lnTo>
                                    <a:lnTo>
                                      <a:pt x="1031" y="959"/>
                                    </a:lnTo>
                                    <a:lnTo>
                                      <a:pt x="992" y="958"/>
                                    </a:lnTo>
                                    <a:lnTo>
                                      <a:pt x="951" y="957"/>
                                    </a:lnTo>
                                    <a:lnTo>
                                      <a:pt x="911" y="956"/>
                                    </a:lnTo>
                                    <a:lnTo>
                                      <a:pt x="872" y="955"/>
                                    </a:lnTo>
                                    <a:lnTo>
                                      <a:pt x="831" y="954"/>
                                    </a:lnTo>
                                    <a:lnTo>
                                      <a:pt x="791" y="952"/>
                                    </a:lnTo>
                                    <a:lnTo>
                                      <a:pt x="751" y="951"/>
                                    </a:lnTo>
                                    <a:lnTo>
                                      <a:pt x="710" y="950"/>
                                    </a:lnTo>
                                    <a:lnTo>
                                      <a:pt x="670" y="948"/>
                                    </a:lnTo>
                                    <a:lnTo>
                                      <a:pt x="629" y="947"/>
                                    </a:lnTo>
                                    <a:lnTo>
                                      <a:pt x="589" y="944"/>
                                    </a:lnTo>
                                    <a:lnTo>
                                      <a:pt x="550" y="943"/>
                                    </a:lnTo>
                                    <a:lnTo>
                                      <a:pt x="509" y="941"/>
                                    </a:lnTo>
                                    <a:lnTo>
                                      <a:pt x="469" y="939"/>
                                    </a:lnTo>
                                    <a:lnTo>
                                      <a:pt x="429" y="938"/>
                                    </a:lnTo>
                                    <a:lnTo>
                                      <a:pt x="389" y="936"/>
                                    </a:lnTo>
                                    <a:lnTo>
                                      <a:pt x="350" y="934"/>
                                    </a:lnTo>
                                    <a:lnTo>
                                      <a:pt x="309" y="932"/>
                                    </a:lnTo>
                                    <a:lnTo>
                                      <a:pt x="270" y="930"/>
                                    </a:lnTo>
                                    <a:lnTo>
                                      <a:pt x="231" y="928"/>
                                    </a:lnTo>
                                    <a:lnTo>
                                      <a:pt x="191" y="926"/>
                                    </a:lnTo>
                                    <a:lnTo>
                                      <a:pt x="153" y="924"/>
                                    </a:lnTo>
                                    <a:lnTo>
                                      <a:pt x="115" y="922"/>
                                    </a:lnTo>
                                    <a:lnTo>
                                      <a:pt x="75" y="920"/>
                                    </a:lnTo>
                                    <a:lnTo>
                                      <a:pt x="38" y="918"/>
                                    </a:lnTo>
                                    <a:lnTo>
                                      <a:pt x="0" y="915"/>
                                    </a:lnTo>
                                    <a:lnTo>
                                      <a:pt x="66" y="0"/>
                                    </a:lnTo>
                                  </a:path>
                                </a:pathLst>
                              </a:custGeom>
                              <a:solidFill>
                                <a:srgbClr val="DDDDDD"/>
                              </a:solidFill>
                              <a:ln w="0">
                                <a:solidFill>
                                  <a:srgbClr val="000000"/>
                                </a:solidFill>
                                <a:round/>
                                <a:headEnd/>
                                <a:tailEnd/>
                              </a:ln>
                            </wps:spPr>
                            <wps:bodyPr rot="0" vert="horz" wrap="square" lIns="91440" tIns="45720" rIns="91440" bIns="45720" anchor="t" anchorCtr="0" upright="1">
                              <a:noAutofit/>
                            </wps:bodyPr>
                          </wps:wsp>
                          <wps:wsp>
                            <wps:cNvPr id="12" name="Freeform 14"/>
                            <wps:cNvSpPr>
                              <a:spLocks/>
                            </wps:cNvSpPr>
                            <wps:spPr bwMode="auto">
                              <a:xfrm>
                                <a:off x="5818" y="910"/>
                                <a:ext cx="1638" cy="1022"/>
                              </a:xfrm>
                              <a:custGeom>
                                <a:avLst/>
                                <a:gdLst>
                                  <a:gd name="T0" fmla="*/ 184 w 1638"/>
                                  <a:gd name="T1" fmla="*/ 10 h 1022"/>
                                  <a:gd name="T2" fmla="*/ 385 w 1638"/>
                                  <a:gd name="T3" fmla="*/ 26 h 1022"/>
                                  <a:gd name="T4" fmla="*/ 571 w 1638"/>
                                  <a:gd name="T5" fmla="*/ 40 h 1022"/>
                                  <a:gd name="T6" fmla="*/ 746 w 1638"/>
                                  <a:gd name="T7" fmla="*/ 50 h 1022"/>
                                  <a:gd name="T8" fmla="*/ 915 w 1638"/>
                                  <a:gd name="T9" fmla="*/ 58 h 1022"/>
                                  <a:gd name="T10" fmla="*/ 1079 w 1638"/>
                                  <a:gd name="T11" fmla="*/ 64 h 1022"/>
                                  <a:gd name="T12" fmla="*/ 1244 w 1638"/>
                                  <a:gd name="T13" fmla="*/ 69 h 1022"/>
                                  <a:gd name="T14" fmla="*/ 1415 w 1638"/>
                                  <a:gd name="T15" fmla="*/ 71 h 1022"/>
                                  <a:gd name="T16" fmla="*/ 1502 w 1638"/>
                                  <a:gd name="T17" fmla="*/ 78 h 1022"/>
                                  <a:gd name="T18" fmla="*/ 1499 w 1638"/>
                                  <a:gd name="T19" fmla="*/ 106 h 1022"/>
                                  <a:gd name="T20" fmla="*/ 1495 w 1638"/>
                                  <a:gd name="T21" fmla="*/ 129 h 1022"/>
                                  <a:gd name="T22" fmla="*/ 1513 w 1638"/>
                                  <a:gd name="T23" fmla="*/ 146 h 1022"/>
                                  <a:gd name="T24" fmla="*/ 1525 w 1638"/>
                                  <a:gd name="T25" fmla="*/ 167 h 1022"/>
                                  <a:gd name="T26" fmla="*/ 1513 w 1638"/>
                                  <a:gd name="T27" fmla="*/ 191 h 1022"/>
                                  <a:gd name="T28" fmla="*/ 1491 w 1638"/>
                                  <a:gd name="T29" fmla="*/ 214 h 1022"/>
                                  <a:gd name="T30" fmla="*/ 1494 w 1638"/>
                                  <a:gd name="T31" fmla="*/ 235 h 1022"/>
                                  <a:gd name="T32" fmla="*/ 1512 w 1638"/>
                                  <a:gd name="T33" fmla="*/ 262 h 1022"/>
                                  <a:gd name="T34" fmla="*/ 1520 w 1638"/>
                                  <a:gd name="T35" fmla="*/ 293 h 1022"/>
                                  <a:gd name="T36" fmla="*/ 1516 w 1638"/>
                                  <a:gd name="T37" fmla="*/ 350 h 1022"/>
                                  <a:gd name="T38" fmla="*/ 1522 w 1638"/>
                                  <a:gd name="T39" fmla="*/ 393 h 1022"/>
                                  <a:gd name="T40" fmla="*/ 1544 w 1638"/>
                                  <a:gd name="T41" fmla="*/ 432 h 1022"/>
                                  <a:gd name="T42" fmla="*/ 1568 w 1638"/>
                                  <a:gd name="T43" fmla="*/ 475 h 1022"/>
                                  <a:gd name="T44" fmla="*/ 1576 w 1638"/>
                                  <a:gd name="T45" fmla="*/ 516 h 1022"/>
                                  <a:gd name="T46" fmla="*/ 1586 w 1638"/>
                                  <a:gd name="T47" fmla="*/ 573 h 1022"/>
                                  <a:gd name="T48" fmla="*/ 1582 w 1638"/>
                                  <a:gd name="T49" fmla="*/ 602 h 1022"/>
                                  <a:gd name="T50" fmla="*/ 1571 w 1638"/>
                                  <a:gd name="T51" fmla="*/ 629 h 1022"/>
                                  <a:gd name="T52" fmla="*/ 1573 w 1638"/>
                                  <a:gd name="T53" fmla="*/ 651 h 1022"/>
                                  <a:gd name="T54" fmla="*/ 1583 w 1638"/>
                                  <a:gd name="T55" fmla="*/ 681 h 1022"/>
                                  <a:gd name="T56" fmla="*/ 1589 w 1638"/>
                                  <a:gd name="T57" fmla="*/ 704 h 1022"/>
                                  <a:gd name="T58" fmla="*/ 1588 w 1638"/>
                                  <a:gd name="T59" fmla="*/ 726 h 1022"/>
                                  <a:gd name="T60" fmla="*/ 1582 w 1638"/>
                                  <a:gd name="T61" fmla="*/ 748 h 1022"/>
                                  <a:gd name="T62" fmla="*/ 1575 w 1638"/>
                                  <a:gd name="T63" fmla="*/ 771 h 1022"/>
                                  <a:gd name="T64" fmla="*/ 1579 w 1638"/>
                                  <a:gd name="T65" fmla="*/ 795 h 1022"/>
                                  <a:gd name="T66" fmla="*/ 1576 w 1638"/>
                                  <a:gd name="T67" fmla="*/ 811 h 1022"/>
                                  <a:gd name="T68" fmla="*/ 1570 w 1638"/>
                                  <a:gd name="T69" fmla="*/ 827 h 1022"/>
                                  <a:gd name="T70" fmla="*/ 1566 w 1638"/>
                                  <a:gd name="T71" fmla="*/ 846 h 1022"/>
                                  <a:gd name="T72" fmla="*/ 1587 w 1638"/>
                                  <a:gd name="T73" fmla="*/ 882 h 1022"/>
                                  <a:gd name="T74" fmla="*/ 1613 w 1638"/>
                                  <a:gd name="T75" fmla="*/ 903 h 1022"/>
                                  <a:gd name="T76" fmla="*/ 1635 w 1638"/>
                                  <a:gd name="T77" fmla="*/ 954 h 1022"/>
                                  <a:gd name="T78" fmla="*/ 1638 w 1638"/>
                                  <a:gd name="T79" fmla="*/ 1017 h 1022"/>
                                  <a:gd name="T80" fmla="*/ 1485 w 1638"/>
                                  <a:gd name="T81" fmla="*/ 1020 h 1022"/>
                                  <a:gd name="T82" fmla="*/ 1281 w 1638"/>
                                  <a:gd name="T83" fmla="*/ 1022 h 1022"/>
                                  <a:gd name="T84" fmla="*/ 1077 w 1638"/>
                                  <a:gd name="T85" fmla="*/ 1020 h 1022"/>
                                  <a:gd name="T86" fmla="*/ 872 w 1638"/>
                                  <a:gd name="T87" fmla="*/ 1016 h 1022"/>
                                  <a:gd name="T88" fmla="*/ 667 w 1638"/>
                                  <a:gd name="T89" fmla="*/ 1010 h 1022"/>
                                  <a:gd name="T90" fmla="*/ 462 w 1638"/>
                                  <a:gd name="T91" fmla="*/ 1001 h 1022"/>
                                  <a:gd name="T92" fmla="*/ 257 w 1638"/>
                                  <a:gd name="T93" fmla="*/ 991 h 1022"/>
                                  <a:gd name="T94" fmla="*/ 52 w 1638"/>
                                  <a:gd name="T95" fmla="*/ 978 h 102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Lst>
                                <a:rect l="0" t="0" r="r" b="b"/>
                                <a:pathLst>
                                  <a:path w="1638" h="1022">
                                    <a:moveTo>
                                      <a:pt x="76" y="0"/>
                                    </a:moveTo>
                                    <a:lnTo>
                                      <a:pt x="76" y="0"/>
                                    </a:lnTo>
                                    <a:lnTo>
                                      <a:pt x="131" y="5"/>
                                    </a:lnTo>
                                    <a:lnTo>
                                      <a:pt x="184" y="10"/>
                                    </a:lnTo>
                                    <a:lnTo>
                                      <a:pt x="235" y="14"/>
                                    </a:lnTo>
                                    <a:lnTo>
                                      <a:pt x="286" y="18"/>
                                    </a:lnTo>
                                    <a:lnTo>
                                      <a:pt x="336" y="22"/>
                                    </a:lnTo>
                                    <a:lnTo>
                                      <a:pt x="385" y="26"/>
                                    </a:lnTo>
                                    <a:lnTo>
                                      <a:pt x="433" y="29"/>
                                    </a:lnTo>
                                    <a:lnTo>
                                      <a:pt x="480" y="33"/>
                                    </a:lnTo>
                                    <a:lnTo>
                                      <a:pt x="526" y="37"/>
                                    </a:lnTo>
                                    <a:lnTo>
                                      <a:pt x="571" y="40"/>
                                    </a:lnTo>
                                    <a:lnTo>
                                      <a:pt x="616" y="43"/>
                                    </a:lnTo>
                                    <a:lnTo>
                                      <a:pt x="660" y="45"/>
                                    </a:lnTo>
                                    <a:lnTo>
                                      <a:pt x="703" y="48"/>
                                    </a:lnTo>
                                    <a:lnTo>
                                      <a:pt x="746" y="50"/>
                                    </a:lnTo>
                                    <a:lnTo>
                                      <a:pt x="788" y="53"/>
                                    </a:lnTo>
                                    <a:lnTo>
                                      <a:pt x="831" y="55"/>
                                    </a:lnTo>
                                    <a:lnTo>
                                      <a:pt x="872" y="57"/>
                                    </a:lnTo>
                                    <a:lnTo>
                                      <a:pt x="915" y="58"/>
                                    </a:lnTo>
                                    <a:lnTo>
                                      <a:pt x="955" y="60"/>
                                    </a:lnTo>
                                    <a:lnTo>
                                      <a:pt x="996" y="62"/>
                                    </a:lnTo>
                                    <a:lnTo>
                                      <a:pt x="1038" y="63"/>
                                    </a:lnTo>
                                    <a:lnTo>
                                      <a:pt x="1079" y="64"/>
                                    </a:lnTo>
                                    <a:lnTo>
                                      <a:pt x="1120" y="65"/>
                                    </a:lnTo>
                                    <a:lnTo>
                                      <a:pt x="1161" y="67"/>
                                    </a:lnTo>
                                    <a:lnTo>
                                      <a:pt x="1202" y="68"/>
                                    </a:lnTo>
                                    <a:lnTo>
                                      <a:pt x="1244" y="69"/>
                                    </a:lnTo>
                                    <a:lnTo>
                                      <a:pt x="1286" y="70"/>
                                    </a:lnTo>
                                    <a:lnTo>
                                      <a:pt x="1329" y="70"/>
                                    </a:lnTo>
                                    <a:lnTo>
                                      <a:pt x="1371" y="71"/>
                                    </a:lnTo>
                                    <a:lnTo>
                                      <a:pt x="1415" y="71"/>
                                    </a:lnTo>
                                    <a:lnTo>
                                      <a:pt x="1458" y="71"/>
                                    </a:lnTo>
                                    <a:lnTo>
                                      <a:pt x="1503" y="71"/>
                                    </a:lnTo>
                                    <a:lnTo>
                                      <a:pt x="1502" y="78"/>
                                    </a:lnTo>
                                    <a:lnTo>
                                      <a:pt x="1501" y="85"/>
                                    </a:lnTo>
                                    <a:lnTo>
                                      <a:pt x="1500" y="92"/>
                                    </a:lnTo>
                                    <a:lnTo>
                                      <a:pt x="1500" y="99"/>
                                    </a:lnTo>
                                    <a:lnTo>
                                      <a:pt x="1499" y="106"/>
                                    </a:lnTo>
                                    <a:lnTo>
                                      <a:pt x="1498" y="113"/>
                                    </a:lnTo>
                                    <a:lnTo>
                                      <a:pt x="1496" y="120"/>
                                    </a:lnTo>
                                    <a:lnTo>
                                      <a:pt x="1495" y="129"/>
                                    </a:lnTo>
                                    <a:lnTo>
                                      <a:pt x="1499" y="133"/>
                                    </a:lnTo>
                                    <a:lnTo>
                                      <a:pt x="1503" y="138"/>
                                    </a:lnTo>
                                    <a:lnTo>
                                      <a:pt x="1508" y="142"/>
                                    </a:lnTo>
                                    <a:lnTo>
                                      <a:pt x="1513" y="146"/>
                                    </a:lnTo>
                                    <a:lnTo>
                                      <a:pt x="1518" y="150"/>
                                    </a:lnTo>
                                    <a:lnTo>
                                      <a:pt x="1522" y="156"/>
                                    </a:lnTo>
                                    <a:lnTo>
                                      <a:pt x="1524" y="161"/>
                                    </a:lnTo>
                                    <a:lnTo>
                                      <a:pt x="1525" y="167"/>
                                    </a:lnTo>
                                    <a:lnTo>
                                      <a:pt x="1523" y="176"/>
                                    </a:lnTo>
                                    <a:lnTo>
                                      <a:pt x="1518" y="185"/>
                                    </a:lnTo>
                                    <a:lnTo>
                                      <a:pt x="1513" y="191"/>
                                    </a:lnTo>
                                    <a:lnTo>
                                      <a:pt x="1506" y="197"/>
                                    </a:lnTo>
                                    <a:lnTo>
                                      <a:pt x="1500" y="202"/>
                                    </a:lnTo>
                                    <a:lnTo>
                                      <a:pt x="1494" y="207"/>
                                    </a:lnTo>
                                    <a:lnTo>
                                      <a:pt x="1491" y="214"/>
                                    </a:lnTo>
                                    <a:lnTo>
                                      <a:pt x="1490" y="220"/>
                                    </a:lnTo>
                                    <a:lnTo>
                                      <a:pt x="1492" y="228"/>
                                    </a:lnTo>
                                    <a:lnTo>
                                      <a:pt x="1494" y="235"/>
                                    </a:lnTo>
                                    <a:lnTo>
                                      <a:pt x="1498" y="241"/>
                                    </a:lnTo>
                                    <a:lnTo>
                                      <a:pt x="1503" y="249"/>
                                    </a:lnTo>
                                    <a:lnTo>
                                      <a:pt x="1507" y="255"/>
                                    </a:lnTo>
                                    <a:lnTo>
                                      <a:pt x="1512" y="262"/>
                                    </a:lnTo>
                                    <a:lnTo>
                                      <a:pt x="1517" y="269"/>
                                    </a:lnTo>
                                    <a:lnTo>
                                      <a:pt x="1523" y="278"/>
                                    </a:lnTo>
                                    <a:lnTo>
                                      <a:pt x="1520" y="293"/>
                                    </a:lnTo>
                                    <a:lnTo>
                                      <a:pt x="1518" y="308"/>
                                    </a:lnTo>
                                    <a:lnTo>
                                      <a:pt x="1516" y="322"/>
                                    </a:lnTo>
                                    <a:lnTo>
                                      <a:pt x="1516" y="337"/>
                                    </a:lnTo>
                                    <a:lnTo>
                                      <a:pt x="1516" y="350"/>
                                    </a:lnTo>
                                    <a:lnTo>
                                      <a:pt x="1517" y="365"/>
                                    </a:lnTo>
                                    <a:lnTo>
                                      <a:pt x="1519" y="378"/>
                                    </a:lnTo>
                                    <a:lnTo>
                                      <a:pt x="1522" y="393"/>
                                    </a:lnTo>
                                    <a:lnTo>
                                      <a:pt x="1525" y="401"/>
                                    </a:lnTo>
                                    <a:lnTo>
                                      <a:pt x="1530" y="410"/>
                                    </a:lnTo>
                                    <a:lnTo>
                                      <a:pt x="1537" y="421"/>
                                    </a:lnTo>
                                    <a:lnTo>
                                      <a:pt x="1544" y="432"/>
                                    </a:lnTo>
                                    <a:lnTo>
                                      <a:pt x="1551" y="443"/>
                                    </a:lnTo>
                                    <a:lnTo>
                                      <a:pt x="1559" y="455"/>
                                    </a:lnTo>
                                    <a:lnTo>
                                      <a:pt x="1565" y="465"/>
                                    </a:lnTo>
                                    <a:lnTo>
                                      <a:pt x="1568" y="475"/>
                                    </a:lnTo>
                                    <a:lnTo>
                                      <a:pt x="1571" y="489"/>
                                    </a:lnTo>
                                    <a:lnTo>
                                      <a:pt x="1574" y="502"/>
                                    </a:lnTo>
                                    <a:lnTo>
                                      <a:pt x="1576" y="516"/>
                                    </a:lnTo>
                                    <a:lnTo>
                                      <a:pt x="1578" y="530"/>
                                    </a:lnTo>
                                    <a:lnTo>
                                      <a:pt x="1581" y="545"/>
                                    </a:lnTo>
                                    <a:lnTo>
                                      <a:pt x="1583" y="558"/>
                                    </a:lnTo>
                                    <a:lnTo>
                                      <a:pt x="1586" y="573"/>
                                    </a:lnTo>
                                    <a:lnTo>
                                      <a:pt x="1589" y="587"/>
                                    </a:lnTo>
                                    <a:lnTo>
                                      <a:pt x="1586" y="594"/>
                                    </a:lnTo>
                                    <a:lnTo>
                                      <a:pt x="1582" y="602"/>
                                    </a:lnTo>
                                    <a:lnTo>
                                      <a:pt x="1579" y="608"/>
                                    </a:lnTo>
                                    <a:lnTo>
                                      <a:pt x="1576" y="614"/>
                                    </a:lnTo>
                                    <a:lnTo>
                                      <a:pt x="1573" y="621"/>
                                    </a:lnTo>
                                    <a:lnTo>
                                      <a:pt x="1571" y="629"/>
                                    </a:lnTo>
                                    <a:lnTo>
                                      <a:pt x="1571" y="636"/>
                                    </a:lnTo>
                                    <a:lnTo>
                                      <a:pt x="1571" y="644"/>
                                    </a:lnTo>
                                    <a:lnTo>
                                      <a:pt x="1573" y="651"/>
                                    </a:lnTo>
                                    <a:lnTo>
                                      <a:pt x="1575" y="660"/>
                                    </a:lnTo>
                                    <a:lnTo>
                                      <a:pt x="1577" y="667"/>
                                    </a:lnTo>
                                    <a:lnTo>
                                      <a:pt x="1580" y="674"/>
                                    </a:lnTo>
                                    <a:lnTo>
                                      <a:pt x="1583" y="681"/>
                                    </a:lnTo>
                                    <a:lnTo>
                                      <a:pt x="1586" y="689"/>
                                    </a:lnTo>
                                    <a:lnTo>
                                      <a:pt x="1588" y="696"/>
                                    </a:lnTo>
                                    <a:lnTo>
                                      <a:pt x="1589" y="704"/>
                                    </a:lnTo>
                                    <a:lnTo>
                                      <a:pt x="1589" y="709"/>
                                    </a:lnTo>
                                    <a:lnTo>
                                      <a:pt x="1589" y="716"/>
                                    </a:lnTo>
                                    <a:lnTo>
                                      <a:pt x="1589" y="721"/>
                                    </a:lnTo>
                                    <a:lnTo>
                                      <a:pt x="1588" y="726"/>
                                    </a:lnTo>
                                    <a:lnTo>
                                      <a:pt x="1587" y="732"/>
                                    </a:lnTo>
                                    <a:lnTo>
                                      <a:pt x="1586" y="737"/>
                                    </a:lnTo>
                                    <a:lnTo>
                                      <a:pt x="1583" y="742"/>
                                    </a:lnTo>
                                    <a:lnTo>
                                      <a:pt x="1582" y="748"/>
                                    </a:lnTo>
                                    <a:lnTo>
                                      <a:pt x="1578" y="756"/>
                                    </a:lnTo>
                                    <a:lnTo>
                                      <a:pt x="1576" y="764"/>
                                    </a:lnTo>
                                    <a:lnTo>
                                      <a:pt x="1575" y="771"/>
                                    </a:lnTo>
                                    <a:lnTo>
                                      <a:pt x="1575" y="779"/>
                                    </a:lnTo>
                                    <a:lnTo>
                                      <a:pt x="1576" y="785"/>
                                    </a:lnTo>
                                    <a:lnTo>
                                      <a:pt x="1578" y="790"/>
                                    </a:lnTo>
                                    <a:lnTo>
                                      <a:pt x="1579" y="795"/>
                                    </a:lnTo>
                                    <a:lnTo>
                                      <a:pt x="1579" y="800"/>
                                    </a:lnTo>
                                    <a:lnTo>
                                      <a:pt x="1578" y="806"/>
                                    </a:lnTo>
                                    <a:lnTo>
                                      <a:pt x="1576" y="811"/>
                                    </a:lnTo>
                                    <a:lnTo>
                                      <a:pt x="1575" y="815"/>
                                    </a:lnTo>
                                    <a:lnTo>
                                      <a:pt x="1573" y="819"/>
                                    </a:lnTo>
                                    <a:lnTo>
                                      <a:pt x="1572" y="823"/>
                                    </a:lnTo>
                                    <a:lnTo>
                                      <a:pt x="1570" y="827"/>
                                    </a:lnTo>
                                    <a:lnTo>
                                      <a:pt x="1569" y="831"/>
                                    </a:lnTo>
                                    <a:lnTo>
                                      <a:pt x="1567" y="836"/>
                                    </a:lnTo>
                                    <a:lnTo>
                                      <a:pt x="1566" y="846"/>
                                    </a:lnTo>
                                    <a:lnTo>
                                      <a:pt x="1567" y="856"/>
                                    </a:lnTo>
                                    <a:lnTo>
                                      <a:pt x="1572" y="866"/>
                                    </a:lnTo>
                                    <a:lnTo>
                                      <a:pt x="1578" y="874"/>
                                    </a:lnTo>
                                    <a:lnTo>
                                      <a:pt x="1587" y="882"/>
                                    </a:lnTo>
                                    <a:lnTo>
                                      <a:pt x="1595" y="889"/>
                                    </a:lnTo>
                                    <a:lnTo>
                                      <a:pt x="1604" y="897"/>
                                    </a:lnTo>
                                    <a:lnTo>
                                      <a:pt x="1613" y="903"/>
                                    </a:lnTo>
                                    <a:lnTo>
                                      <a:pt x="1622" y="910"/>
                                    </a:lnTo>
                                    <a:lnTo>
                                      <a:pt x="1627" y="923"/>
                                    </a:lnTo>
                                    <a:lnTo>
                                      <a:pt x="1632" y="937"/>
                                    </a:lnTo>
                                    <a:lnTo>
                                      <a:pt x="1635" y="954"/>
                                    </a:lnTo>
                                    <a:lnTo>
                                      <a:pt x="1636" y="970"/>
                                    </a:lnTo>
                                    <a:lnTo>
                                      <a:pt x="1637" y="988"/>
                                    </a:lnTo>
                                    <a:lnTo>
                                      <a:pt x="1638" y="1003"/>
                                    </a:lnTo>
                                    <a:lnTo>
                                      <a:pt x="1638" y="1017"/>
                                    </a:lnTo>
                                    <a:lnTo>
                                      <a:pt x="1588" y="1018"/>
                                    </a:lnTo>
                                    <a:lnTo>
                                      <a:pt x="1537" y="1019"/>
                                    </a:lnTo>
                                    <a:lnTo>
                                      <a:pt x="1485" y="1020"/>
                                    </a:lnTo>
                                    <a:lnTo>
                                      <a:pt x="1434" y="1021"/>
                                    </a:lnTo>
                                    <a:lnTo>
                                      <a:pt x="1384" y="1021"/>
                                    </a:lnTo>
                                    <a:lnTo>
                                      <a:pt x="1333" y="1021"/>
                                    </a:lnTo>
                                    <a:lnTo>
                                      <a:pt x="1281" y="1022"/>
                                    </a:lnTo>
                                    <a:lnTo>
                                      <a:pt x="1230" y="1021"/>
                                    </a:lnTo>
                                    <a:lnTo>
                                      <a:pt x="1180" y="1021"/>
                                    </a:lnTo>
                                    <a:lnTo>
                                      <a:pt x="1128" y="1021"/>
                                    </a:lnTo>
                                    <a:lnTo>
                                      <a:pt x="1077" y="1020"/>
                                    </a:lnTo>
                                    <a:lnTo>
                                      <a:pt x="1025" y="1019"/>
                                    </a:lnTo>
                                    <a:lnTo>
                                      <a:pt x="975" y="1019"/>
                                    </a:lnTo>
                                    <a:lnTo>
                                      <a:pt x="923" y="1018"/>
                                    </a:lnTo>
                                    <a:lnTo>
                                      <a:pt x="872" y="1016"/>
                                    </a:lnTo>
                                    <a:lnTo>
                                      <a:pt x="821" y="1015"/>
                                    </a:lnTo>
                                    <a:lnTo>
                                      <a:pt x="770" y="1014"/>
                                    </a:lnTo>
                                    <a:lnTo>
                                      <a:pt x="718" y="1012"/>
                                    </a:lnTo>
                                    <a:lnTo>
                                      <a:pt x="667" y="1010"/>
                                    </a:lnTo>
                                    <a:lnTo>
                                      <a:pt x="615" y="1007"/>
                                    </a:lnTo>
                                    <a:lnTo>
                                      <a:pt x="565" y="1005"/>
                                    </a:lnTo>
                                    <a:lnTo>
                                      <a:pt x="513" y="1003"/>
                                    </a:lnTo>
                                    <a:lnTo>
                                      <a:pt x="462" y="1001"/>
                                    </a:lnTo>
                                    <a:lnTo>
                                      <a:pt x="410" y="999"/>
                                    </a:lnTo>
                                    <a:lnTo>
                                      <a:pt x="360" y="996"/>
                                    </a:lnTo>
                                    <a:lnTo>
                                      <a:pt x="308" y="994"/>
                                    </a:lnTo>
                                    <a:lnTo>
                                      <a:pt x="257" y="991"/>
                                    </a:lnTo>
                                    <a:lnTo>
                                      <a:pt x="205" y="988"/>
                                    </a:lnTo>
                                    <a:lnTo>
                                      <a:pt x="155" y="985"/>
                                    </a:lnTo>
                                    <a:lnTo>
                                      <a:pt x="103" y="982"/>
                                    </a:lnTo>
                                    <a:lnTo>
                                      <a:pt x="52" y="978"/>
                                    </a:lnTo>
                                    <a:lnTo>
                                      <a:pt x="0" y="975"/>
                                    </a:lnTo>
                                    <a:lnTo>
                                      <a:pt x="76" y="0"/>
                                    </a:lnTo>
                                  </a:path>
                                </a:pathLst>
                              </a:custGeom>
                              <a:solidFill>
                                <a:srgbClr val="DDDDDD"/>
                              </a:solidFill>
                              <a:ln w="0">
                                <a:solidFill>
                                  <a:srgbClr val="000000"/>
                                </a:solidFill>
                                <a:round/>
                                <a:headEnd/>
                                <a:tailEnd/>
                              </a:ln>
                            </wps:spPr>
                            <wps:bodyPr rot="0" vert="horz" wrap="square" lIns="91440" tIns="45720" rIns="91440" bIns="45720" anchor="t" anchorCtr="0" upright="1">
                              <a:noAutofit/>
                            </wps:bodyPr>
                          </wps:wsp>
                          <wps:wsp>
                            <wps:cNvPr id="13" name="Freeform 15"/>
                            <wps:cNvSpPr>
                              <a:spLocks/>
                            </wps:cNvSpPr>
                            <wps:spPr bwMode="auto">
                              <a:xfrm>
                                <a:off x="4197" y="4499"/>
                                <a:ext cx="1689" cy="1768"/>
                              </a:xfrm>
                              <a:custGeom>
                                <a:avLst/>
                                <a:gdLst>
                                  <a:gd name="T0" fmla="*/ 203 w 1689"/>
                                  <a:gd name="T1" fmla="*/ 0 h 1768"/>
                                  <a:gd name="T2" fmla="*/ 203 w 1689"/>
                                  <a:gd name="T3" fmla="*/ 0 h 1768"/>
                                  <a:gd name="T4" fmla="*/ 250 w 1689"/>
                                  <a:gd name="T5" fmla="*/ 8 h 1768"/>
                                  <a:gd name="T6" fmla="*/ 297 w 1689"/>
                                  <a:gd name="T7" fmla="*/ 18 h 1768"/>
                                  <a:gd name="T8" fmla="*/ 343 w 1689"/>
                                  <a:gd name="T9" fmla="*/ 26 h 1768"/>
                                  <a:gd name="T10" fmla="*/ 391 w 1689"/>
                                  <a:gd name="T11" fmla="*/ 33 h 1768"/>
                                  <a:gd name="T12" fmla="*/ 438 w 1689"/>
                                  <a:gd name="T13" fmla="*/ 41 h 1768"/>
                                  <a:gd name="T14" fmla="*/ 484 w 1689"/>
                                  <a:gd name="T15" fmla="*/ 49 h 1768"/>
                                  <a:gd name="T16" fmla="*/ 530 w 1689"/>
                                  <a:gd name="T17" fmla="*/ 55 h 1768"/>
                                  <a:gd name="T18" fmla="*/ 576 w 1689"/>
                                  <a:gd name="T19" fmla="*/ 62 h 1768"/>
                                  <a:gd name="T20" fmla="*/ 623 w 1689"/>
                                  <a:gd name="T21" fmla="*/ 68 h 1768"/>
                                  <a:gd name="T22" fmla="*/ 670 w 1689"/>
                                  <a:gd name="T23" fmla="*/ 76 h 1768"/>
                                  <a:gd name="T24" fmla="*/ 715 w 1689"/>
                                  <a:gd name="T25" fmla="*/ 82 h 1768"/>
                                  <a:gd name="T26" fmla="*/ 762 w 1689"/>
                                  <a:gd name="T27" fmla="*/ 87 h 1768"/>
                                  <a:gd name="T28" fmla="*/ 807 w 1689"/>
                                  <a:gd name="T29" fmla="*/ 93 h 1768"/>
                                  <a:gd name="T30" fmla="*/ 854 w 1689"/>
                                  <a:gd name="T31" fmla="*/ 98 h 1768"/>
                                  <a:gd name="T32" fmla="*/ 900 w 1689"/>
                                  <a:gd name="T33" fmla="*/ 104 h 1768"/>
                                  <a:gd name="T34" fmla="*/ 946 w 1689"/>
                                  <a:gd name="T35" fmla="*/ 109 h 1768"/>
                                  <a:gd name="T36" fmla="*/ 992 w 1689"/>
                                  <a:gd name="T37" fmla="*/ 114 h 1768"/>
                                  <a:gd name="T38" fmla="*/ 1037 w 1689"/>
                                  <a:gd name="T39" fmla="*/ 118 h 1768"/>
                                  <a:gd name="T40" fmla="*/ 1084 w 1689"/>
                                  <a:gd name="T41" fmla="*/ 123 h 1768"/>
                                  <a:gd name="T42" fmla="*/ 1129 w 1689"/>
                                  <a:gd name="T43" fmla="*/ 127 h 1768"/>
                                  <a:gd name="T44" fmla="*/ 1176 w 1689"/>
                                  <a:gd name="T45" fmla="*/ 132 h 1768"/>
                                  <a:gd name="T46" fmla="*/ 1222 w 1689"/>
                                  <a:gd name="T47" fmla="*/ 136 h 1768"/>
                                  <a:gd name="T48" fmla="*/ 1268 w 1689"/>
                                  <a:gd name="T49" fmla="*/ 140 h 1768"/>
                                  <a:gd name="T50" fmla="*/ 1315 w 1689"/>
                                  <a:gd name="T51" fmla="*/ 144 h 1768"/>
                                  <a:gd name="T52" fmla="*/ 1361 w 1689"/>
                                  <a:gd name="T53" fmla="*/ 147 h 1768"/>
                                  <a:gd name="T54" fmla="*/ 1407 w 1689"/>
                                  <a:gd name="T55" fmla="*/ 151 h 1768"/>
                                  <a:gd name="T56" fmla="*/ 1453 w 1689"/>
                                  <a:gd name="T57" fmla="*/ 154 h 1768"/>
                                  <a:gd name="T58" fmla="*/ 1500 w 1689"/>
                                  <a:gd name="T59" fmla="*/ 157 h 1768"/>
                                  <a:gd name="T60" fmla="*/ 1548 w 1689"/>
                                  <a:gd name="T61" fmla="*/ 162 h 1768"/>
                                  <a:gd name="T62" fmla="*/ 1594 w 1689"/>
                                  <a:gd name="T63" fmla="*/ 165 h 1768"/>
                                  <a:gd name="T64" fmla="*/ 1641 w 1689"/>
                                  <a:gd name="T65" fmla="*/ 168 h 1768"/>
                                  <a:gd name="T66" fmla="*/ 1689 w 1689"/>
                                  <a:gd name="T67" fmla="*/ 171 h 1768"/>
                                  <a:gd name="T68" fmla="*/ 1583 w 1689"/>
                                  <a:gd name="T69" fmla="*/ 1698 h 1768"/>
                                  <a:gd name="T70" fmla="*/ 676 w 1689"/>
                                  <a:gd name="T71" fmla="*/ 1639 h 1768"/>
                                  <a:gd name="T72" fmla="*/ 653 w 1689"/>
                                  <a:gd name="T73" fmla="*/ 1704 h 1768"/>
                                  <a:gd name="T74" fmla="*/ 243 w 1689"/>
                                  <a:gd name="T75" fmla="*/ 1665 h 1768"/>
                                  <a:gd name="T76" fmla="*/ 221 w 1689"/>
                                  <a:gd name="T77" fmla="*/ 1768 h 1768"/>
                                  <a:gd name="T78" fmla="*/ 0 w 1689"/>
                                  <a:gd name="T79" fmla="*/ 1753 h 1768"/>
                                  <a:gd name="T80" fmla="*/ 203 w 1689"/>
                                  <a:gd name="T81" fmla="*/ 0 h 176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Lst>
                                <a:rect l="0" t="0" r="r" b="b"/>
                                <a:pathLst>
                                  <a:path w="1689" h="1768">
                                    <a:moveTo>
                                      <a:pt x="203" y="0"/>
                                    </a:moveTo>
                                    <a:lnTo>
                                      <a:pt x="203" y="0"/>
                                    </a:lnTo>
                                    <a:lnTo>
                                      <a:pt x="250" y="8"/>
                                    </a:lnTo>
                                    <a:lnTo>
                                      <a:pt x="297" y="18"/>
                                    </a:lnTo>
                                    <a:lnTo>
                                      <a:pt x="343" y="26"/>
                                    </a:lnTo>
                                    <a:lnTo>
                                      <a:pt x="391" y="33"/>
                                    </a:lnTo>
                                    <a:lnTo>
                                      <a:pt x="438" y="41"/>
                                    </a:lnTo>
                                    <a:lnTo>
                                      <a:pt x="484" y="49"/>
                                    </a:lnTo>
                                    <a:lnTo>
                                      <a:pt x="530" y="55"/>
                                    </a:lnTo>
                                    <a:lnTo>
                                      <a:pt x="576" y="62"/>
                                    </a:lnTo>
                                    <a:lnTo>
                                      <a:pt x="623" y="68"/>
                                    </a:lnTo>
                                    <a:lnTo>
                                      <a:pt x="670" y="76"/>
                                    </a:lnTo>
                                    <a:lnTo>
                                      <a:pt x="715" y="82"/>
                                    </a:lnTo>
                                    <a:lnTo>
                                      <a:pt x="762" y="87"/>
                                    </a:lnTo>
                                    <a:lnTo>
                                      <a:pt x="807" y="93"/>
                                    </a:lnTo>
                                    <a:lnTo>
                                      <a:pt x="854" y="98"/>
                                    </a:lnTo>
                                    <a:lnTo>
                                      <a:pt x="900" y="104"/>
                                    </a:lnTo>
                                    <a:lnTo>
                                      <a:pt x="946" y="109"/>
                                    </a:lnTo>
                                    <a:lnTo>
                                      <a:pt x="992" y="114"/>
                                    </a:lnTo>
                                    <a:lnTo>
                                      <a:pt x="1037" y="118"/>
                                    </a:lnTo>
                                    <a:lnTo>
                                      <a:pt x="1084" y="123"/>
                                    </a:lnTo>
                                    <a:lnTo>
                                      <a:pt x="1129" y="127"/>
                                    </a:lnTo>
                                    <a:lnTo>
                                      <a:pt x="1176" y="132"/>
                                    </a:lnTo>
                                    <a:lnTo>
                                      <a:pt x="1222" y="136"/>
                                    </a:lnTo>
                                    <a:lnTo>
                                      <a:pt x="1268" y="140"/>
                                    </a:lnTo>
                                    <a:lnTo>
                                      <a:pt x="1315" y="144"/>
                                    </a:lnTo>
                                    <a:lnTo>
                                      <a:pt x="1361" y="147"/>
                                    </a:lnTo>
                                    <a:lnTo>
                                      <a:pt x="1407" y="151"/>
                                    </a:lnTo>
                                    <a:lnTo>
                                      <a:pt x="1453" y="154"/>
                                    </a:lnTo>
                                    <a:lnTo>
                                      <a:pt x="1500" y="157"/>
                                    </a:lnTo>
                                    <a:lnTo>
                                      <a:pt x="1548" y="162"/>
                                    </a:lnTo>
                                    <a:lnTo>
                                      <a:pt x="1594" y="165"/>
                                    </a:lnTo>
                                    <a:lnTo>
                                      <a:pt x="1641" y="168"/>
                                    </a:lnTo>
                                    <a:lnTo>
                                      <a:pt x="1689" y="171"/>
                                    </a:lnTo>
                                    <a:lnTo>
                                      <a:pt x="1583" y="1698"/>
                                    </a:lnTo>
                                    <a:lnTo>
                                      <a:pt x="676" y="1639"/>
                                    </a:lnTo>
                                    <a:lnTo>
                                      <a:pt x="653" y="1704"/>
                                    </a:lnTo>
                                    <a:lnTo>
                                      <a:pt x="243" y="1665"/>
                                    </a:lnTo>
                                    <a:lnTo>
                                      <a:pt x="221" y="1768"/>
                                    </a:lnTo>
                                    <a:lnTo>
                                      <a:pt x="0" y="1753"/>
                                    </a:lnTo>
                                    <a:lnTo>
                                      <a:pt x="203" y="0"/>
                                    </a:lnTo>
                                  </a:path>
                                </a:pathLst>
                              </a:custGeom>
                              <a:solidFill>
                                <a:srgbClr val="DDDDDD"/>
                              </a:solidFill>
                              <a:ln w="0">
                                <a:solidFill>
                                  <a:srgbClr val="000000"/>
                                </a:solidFill>
                                <a:round/>
                                <a:headEnd/>
                                <a:tailEnd/>
                              </a:ln>
                            </wps:spPr>
                            <wps:bodyPr rot="0" vert="horz" wrap="square" lIns="91440" tIns="45720" rIns="91440" bIns="45720" anchor="t" anchorCtr="0" upright="1">
                              <a:noAutofit/>
                            </wps:bodyPr>
                          </wps:wsp>
                          <wps:wsp>
                            <wps:cNvPr id="14" name="Freeform 16"/>
                            <wps:cNvSpPr>
                              <a:spLocks/>
                            </wps:cNvSpPr>
                            <wps:spPr bwMode="auto">
                              <a:xfrm>
                                <a:off x="4398" y="3281"/>
                                <a:ext cx="1767" cy="1411"/>
                              </a:xfrm>
                              <a:custGeom>
                                <a:avLst/>
                                <a:gdLst>
                                  <a:gd name="T0" fmla="*/ 155 w 1767"/>
                                  <a:gd name="T1" fmla="*/ 0 h 1411"/>
                                  <a:gd name="T2" fmla="*/ 255 w 1767"/>
                                  <a:gd name="T3" fmla="*/ 12 h 1411"/>
                                  <a:gd name="T4" fmla="*/ 357 w 1767"/>
                                  <a:gd name="T5" fmla="*/ 25 h 1411"/>
                                  <a:gd name="T6" fmla="*/ 457 w 1767"/>
                                  <a:gd name="T7" fmla="*/ 37 h 1411"/>
                                  <a:gd name="T8" fmla="*/ 558 w 1767"/>
                                  <a:gd name="T9" fmla="*/ 49 h 1411"/>
                                  <a:gd name="T10" fmla="*/ 658 w 1767"/>
                                  <a:gd name="T11" fmla="*/ 62 h 1411"/>
                                  <a:gd name="T12" fmla="*/ 759 w 1767"/>
                                  <a:gd name="T13" fmla="*/ 74 h 1411"/>
                                  <a:gd name="T14" fmla="*/ 859 w 1767"/>
                                  <a:gd name="T15" fmla="*/ 86 h 1411"/>
                                  <a:gd name="T16" fmla="*/ 959 w 1767"/>
                                  <a:gd name="T17" fmla="*/ 97 h 1411"/>
                                  <a:gd name="T18" fmla="*/ 1060 w 1767"/>
                                  <a:gd name="T19" fmla="*/ 108 h 1411"/>
                                  <a:gd name="T20" fmla="*/ 1160 w 1767"/>
                                  <a:gd name="T21" fmla="*/ 119 h 1411"/>
                                  <a:gd name="T22" fmla="*/ 1261 w 1767"/>
                                  <a:gd name="T23" fmla="*/ 129 h 1411"/>
                                  <a:gd name="T24" fmla="*/ 1362 w 1767"/>
                                  <a:gd name="T25" fmla="*/ 138 h 1411"/>
                                  <a:gd name="T26" fmla="*/ 1463 w 1767"/>
                                  <a:gd name="T27" fmla="*/ 147 h 1411"/>
                                  <a:gd name="T28" fmla="*/ 1564 w 1767"/>
                                  <a:gd name="T29" fmla="*/ 155 h 1411"/>
                                  <a:gd name="T30" fmla="*/ 1666 w 1767"/>
                                  <a:gd name="T31" fmla="*/ 161 h 1411"/>
                                  <a:gd name="T32" fmla="*/ 1767 w 1767"/>
                                  <a:gd name="T33" fmla="*/ 167 h 1411"/>
                                  <a:gd name="T34" fmla="*/ 1719 w 1767"/>
                                  <a:gd name="T35" fmla="*/ 1411 h 1411"/>
                                  <a:gd name="T36" fmla="*/ 1611 w 1767"/>
                                  <a:gd name="T37" fmla="*/ 1401 h 1411"/>
                                  <a:gd name="T38" fmla="*/ 1501 w 1767"/>
                                  <a:gd name="T39" fmla="*/ 1392 h 1411"/>
                                  <a:gd name="T40" fmla="*/ 1392 w 1767"/>
                                  <a:gd name="T41" fmla="*/ 1383 h 1411"/>
                                  <a:gd name="T42" fmla="*/ 1284 w 1767"/>
                                  <a:gd name="T43" fmla="*/ 1374 h 1411"/>
                                  <a:gd name="T44" fmla="*/ 1175 w 1767"/>
                                  <a:gd name="T45" fmla="*/ 1365 h 1411"/>
                                  <a:gd name="T46" fmla="*/ 1067 w 1767"/>
                                  <a:gd name="T47" fmla="*/ 1356 h 1411"/>
                                  <a:gd name="T48" fmla="*/ 958 w 1767"/>
                                  <a:gd name="T49" fmla="*/ 1346 h 1411"/>
                                  <a:gd name="T50" fmla="*/ 851 w 1767"/>
                                  <a:gd name="T51" fmla="*/ 1336 h 1411"/>
                                  <a:gd name="T52" fmla="*/ 743 w 1767"/>
                                  <a:gd name="T53" fmla="*/ 1326 h 1411"/>
                                  <a:gd name="T54" fmla="*/ 636 w 1767"/>
                                  <a:gd name="T55" fmla="*/ 1314 h 1411"/>
                                  <a:gd name="T56" fmla="*/ 530 w 1767"/>
                                  <a:gd name="T57" fmla="*/ 1302 h 1411"/>
                                  <a:gd name="T58" fmla="*/ 423 w 1767"/>
                                  <a:gd name="T59" fmla="*/ 1288 h 1411"/>
                                  <a:gd name="T60" fmla="*/ 316 w 1767"/>
                                  <a:gd name="T61" fmla="*/ 1275 h 1411"/>
                                  <a:gd name="T62" fmla="*/ 211 w 1767"/>
                                  <a:gd name="T63" fmla="*/ 1258 h 1411"/>
                                  <a:gd name="T64" fmla="*/ 105 w 1767"/>
                                  <a:gd name="T65" fmla="*/ 1242 h 1411"/>
                                  <a:gd name="T66" fmla="*/ 0 w 1767"/>
                                  <a:gd name="T67" fmla="*/ 1223 h 1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1767" h="1411">
                                    <a:moveTo>
                                      <a:pt x="155" y="0"/>
                                    </a:moveTo>
                                    <a:lnTo>
                                      <a:pt x="155" y="0"/>
                                    </a:lnTo>
                                    <a:lnTo>
                                      <a:pt x="206" y="6"/>
                                    </a:lnTo>
                                    <a:lnTo>
                                      <a:pt x="255" y="12"/>
                                    </a:lnTo>
                                    <a:lnTo>
                                      <a:pt x="306" y="18"/>
                                    </a:lnTo>
                                    <a:lnTo>
                                      <a:pt x="357" y="25"/>
                                    </a:lnTo>
                                    <a:lnTo>
                                      <a:pt x="407" y="31"/>
                                    </a:lnTo>
                                    <a:lnTo>
                                      <a:pt x="457" y="37"/>
                                    </a:lnTo>
                                    <a:lnTo>
                                      <a:pt x="507" y="43"/>
                                    </a:lnTo>
                                    <a:lnTo>
                                      <a:pt x="558" y="49"/>
                                    </a:lnTo>
                                    <a:lnTo>
                                      <a:pt x="607" y="56"/>
                                    </a:lnTo>
                                    <a:lnTo>
                                      <a:pt x="658" y="62"/>
                                    </a:lnTo>
                                    <a:lnTo>
                                      <a:pt x="708" y="68"/>
                                    </a:lnTo>
                                    <a:lnTo>
                                      <a:pt x="759" y="74"/>
                                    </a:lnTo>
                                    <a:lnTo>
                                      <a:pt x="808" y="79"/>
                                    </a:lnTo>
                                    <a:lnTo>
                                      <a:pt x="859" y="86"/>
                                    </a:lnTo>
                                    <a:lnTo>
                                      <a:pt x="909" y="92"/>
                                    </a:lnTo>
                                    <a:lnTo>
                                      <a:pt x="959" y="97"/>
                                    </a:lnTo>
                                    <a:lnTo>
                                      <a:pt x="1010" y="103"/>
                                    </a:lnTo>
                                    <a:lnTo>
                                      <a:pt x="1060" y="108"/>
                                    </a:lnTo>
                                    <a:lnTo>
                                      <a:pt x="1111" y="114"/>
                                    </a:lnTo>
                                    <a:lnTo>
                                      <a:pt x="1160" y="119"/>
                                    </a:lnTo>
                                    <a:lnTo>
                                      <a:pt x="1211" y="124"/>
                                    </a:lnTo>
                                    <a:lnTo>
                                      <a:pt x="1261" y="129"/>
                                    </a:lnTo>
                                    <a:lnTo>
                                      <a:pt x="1312" y="133"/>
                                    </a:lnTo>
                                    <a:lnTo>
                                      <a:pt x="1362" y="138"/>
                                    </a:lnTo>
                                    <a:lnTo>
                                      <a:pt x="1413" y="143"/>
                                    </a:lnTo>
                                    <a:lnTo>
                                      <a:pt x="1463" y="147"/>
                                    </a:lnTo>
                                    <a:lnTo>
                                      <a:pt x="1513" y="151"/>
                                    </a:lnTo>
                                    <a:lnTo>
                                      <a:pt x="1564" y="155"/>
                                    </a:lnTo>
                                    <a:lnTo>
                                      <a:pt x="1615" y="158"/>
                                    </a:lnTo>
                                    <a:lnTo>
                                      <a:pt x="1666" y="161"/>
                                    </a:lnTo>
                                    <a:lnTo>
                                      <a:pt x="1716" y="164"/>
                                    </a:lnTo>
                                    <a:lnTo>
                                      <a:pt x="1767" y="167"/>
                                    </a:lnTo>
                                    <a:lnTo>
                                      <a:pt x="1719" y="1411"/>
                                    </a:lnTo>
                                    <a:lnTo>
                                      <a:pt x="1665" y="1405"/>
                                    </a:lnTo>
                                    <a:lnTo>
                                      <a:pt x="1611" y="1401"/>
                                    </a:lnTo>
                                    <a:lnTo>
                                      <a:pt x="1556" y="1396"/>
                                    </a:lnTo>
                                    <a:lnTo>
                                      <a:pt x="1501" y="1392"/>
                                    </a:lnTo>
                                    <a:lnTo>
                                      <a:pt x="1447" y="1388"/>
                                    </a:lnTo>
                                    <a:lnTo>
                                      <a:pt x="1392" y="1383"/>
                                    </a:lnTo>
                                    <a:lnTo>
                                      <a:pt x="1337" y="1379"/>
                                    </a:lnTo>
                                    <a:lnTo>
                                      <a:pt x="1284" y="1374"/>
                                    </a:lnTo>
                                    <a:lnTo>
                                      <a:pt x="1230" y="1369"/>
                                    </a:lnTo>
                                    <a:lnTo>
                                      <a:pt x="1175" y="1365"/>
                                    </a:lnTo>
                                    <a:lnTo>
                                      <a:pt x="1121" y="1361"/>
                                    </a:lnTo>
                                    <a:lnTo>
                                      <a:pt x="1067" y="1356"/>
                                    </a:lnTo>
                                    <a:lnTo>
                                      <a:pt x="1012" y="1352"/>
                                    </a:lnTo>
                                    <a:lnTo>
                                      <a:pt x="958" y="1346"/>
                                    </a:lnTo>
                                    <a:lnTo>
                                      <a:pt x="905" y="1341"/>
                                    </a:lnTo>
                                    <a:lnTo>
                                      <a:pt x="851" y="1336"/>
                                    </a:lnTo>
                                    <a:lnTo>
                                      <a:pt x="797" y="1331"/>
                                    </a:lnTo>
                                    <a:lnTo>
                                      <a:pt x="743" y="1326"/>
                                    </a:lnTo>
                                    <a:lnTo>
                                      <a:pt x="690" y="1321"/>
                                    </a:lnTo>
                                    <a:lnTo>
                                      <a:pt x="636" y="1314"/>
                                    </a:lnTo>
                                    <a:lnTo>
                                      <a:pt x="583" y="1308"/>
                                    </a:lnTo>
                                    <a:lnTo>
                                      <a:pt x="530" y="1302"/>
                                    </a:lnTo>
                                    <a:lnTo>
                                      <a:pt x="476" y="1296"/>
                                    </a:lnTo>
                                    <a:lnTo>
                                      <a:pt x="423" y="1288"/>
                                    </a:lnTo>
                                    <a:lnTo>
                                      <a:pt x="369" y="1282"/>
                                    </a:lnTo>
                                    <a:lnTo>
                                      <a:pt x="316" y="1275"/>
                                    </a:lnTo>
                                    <a:lnTo>
                                      <a:pt x="264" y="1267"/>
                                    </a:lnTo>
                                    <a:lnTo>
                                      <a:pt x="211" y="1258"/>
                                    </a:lnTo>
                                    <a:lnTo>
                                      <a:pt x="158" y="1250"/>
                                    </a:lnTo>
                                    <a:lnTo>
                                      <a:pt x="105" y="1242"/>
                                    </a:lnTo>
                                    <a:lnTo>
                                      <a:pt x="52" y="1233"/>
                                    </a:lnTo>
                                    <a:lnTo>
                                      <a:pt x="0" y="1223"/>
                                    </a:lnTo>
                                    <a:lnTo>
                                      <a:pt x="155" y="0"/>
                                    </a:lnTo>
                                  </a:path>
                                </a:pathLst>
                              </a:custGeom>
                              <a:solidFill>
                                <a:srgbClr val="DDDDDD"/>
                              </a:solidFill>
                              <a:ln w="0">
                                <a:solidFill>
                                  <a:srgbClr val="000000"/>
                                </a:solidFill>
                                <a:round/>
                                <a:headEnd/>
                                <a:tailEnd/>
                              </a:ln>
                            </wps:spPr>
                            <wps:bodyPr rot="0" vert="horz" wrap="square" lIns="91440" tIns="45720" rIns="91440" bIns="45720" anchor="t" anchorCtr="0" upright="1">
                              <a:noAutofit/>
                            </wps:bodyPr>
                          </wps:wsp>
                          <wps:wsp>
                            <wps:cNvPr id="15" name="Freeform 17"/>
                            <wps:cNvSpPr>
                              <a:spLocks/>
                            </wps:cNvSpPr>
                            <wps:spPr bwMode="auto">
                              <a:xfrm>
                                <a:off x="4124" y="1997"/>
                                <a:ext cx="1670" cy="1419"/>
                              </a:xfrm>
                              <a:custGeom>
                                <a:avLst/>
                                <a:gdLst>
                                  <a:gd name="T0" fmla="*/ 163 w 1670"/>
                                  <a:gd name="T1" fmla="*/ 0 h 1419"/>
                                  <a:gd name="T2" fmla="*/ 1670 w 1670"/>
                                  <a:gd name="T3" fmla="*/ 165 h 1419"/>
                                  <a:gd name="T4" fmla="*/ 1588 w 1670"/>
                                  <a:gd name="T5" fmla="*/ 1419 h 1419"/>
                                  <a:gd name="T6" fmla="*/ 0 w 1670"/>
                                  <a:gd name="T7" fmla="*/ 1233 h 1419"/>
                                  <a:gd name="T8" fmla="*/ 163 w 1670"/>
                                  <a:gd name="T9" fmla="*/ 0 h 1419"/>
                                </a:gdLst>
                                <a:ahLst/>
                                <a:cxnLst>
                                  <a:cxn ang="0">
                                    <a:pos x="T0" y="T1"/>
                                  </a:cxn>
                                  <a:cxn ang="0">
                                    <a:pos x="T2" y="T3"/>
                                  </a:cxn>
                                  <a:cxn ang="0">
                                    <a:pos x="T4" y="T5"/>
                                  </a:cxn>
                                  <a:cxn ang="0">
                                    <a:pos x="T6" y="T7"/>
                                  </a:cxn>
                                  <a:cxn ang="0">
                                    <a:pos x="T8" y="T9"/>
                                  </a:cxn>
                                </a:cxnLst>
                                <a:rect l="0" t="0" r="r" b="b"/>
                                <a:pathLst>
                                  <a:path w="1670" h="1419">
                                    <a:moveTo>
                                      <a:pt x="163" y="0"/>
                                    </a:moveTo>
                                    <a:lnTo>
                                      <a:pt x="1670" y="165"/>
                                    </a:lnTo>
                                    <a:lnTo>
                                      <a:pt x="1588" y="1419"/>
                                    </a:lnTo>
                                    <a:lnTo>
                                      <a:pt x="0" y="1233"/>
                                    </a:lnTo>
                                    <a:lnTo>
                                      <a:pt x="163" y="0"/>
                                    </a:lnTo>
                                  </a:path>
                                </a:pathLst>
                              </a:custGeom>
                              <a:solidFill>
                                <a:srgbClr val="DDDDDD"/>
                              </a:solidFill>
                              <a:ln w="0">
                                <a:solidFill>
                                  <a:srgbClr val="000000"/>
                                </a:solidFill>
                                <a:round/>
                                <a:headEnd/>
                                <a:tailEnd/>
                              </a:ln>
                            </wps:spPr>
                            <wps:bodyPr rot="0" vert="horz" wrap="square" lIns="91440" tIns="45720" rIns="91440" bIns="45720" anchor="t" anchorCtr="0" upright="1">
                              <a:noAutofit/>
                            </wps:bodyPr>
                          </wps:wsp>
                          <wps:wsp>
                            <wps:cNvPr id="16" name="Freeform 18"/>
                            <wps:cNvSpPr>
                              <a:spLocks/>
                            </wps:cNvSpPr>
                            <wps:spPr bwMode="auto">
                              <a:xfrm>
                                <a:off x="3221" y="2780"/>
                                <a:ext cx="1333" cy="1726"/>
                              </a:xfrm>
                              <a:custGeom>
                                <a:avLst/>
                                <a:gdLst>
                                  <a:gd name="T0" fmla="*/ 272 w 1333"/>
                                  <a:gd name="T1" fmla="*/ 0 h 1726"/>
                                  <a:gd name="T2" fmla="*/ 946 w 1333"/>
                                  <a:gd name="T3" fmla="*/ 122 h 1726"/>
                                  <a:gd name="T4" fmla="*/ 905 w 1333"/>
                                  <a:gd name="T5" fmla="*/ 451 h 1726"/>
                                  <a:gd name="T6" fmla="*/ 1333 w 1333"/>
                                  <a:gd name="T7" fmla="*/ 503 h 1726"/>
                                  <a:gd name="T8" fmla="*/ 1180 w 1333"/>
                                  <a:gd name="T9" fmla="*/ 1726 h 1726"/>
                                  <a:gd name="T10" fmla="*/ 0 w 1333"/>
                                  <a:gd name="T11" fmla="*/ 1542 h 1726"/>
                                  <a:gd name="T12" fmla="*/ 272 w 1333"/>
                                  <a:gd name="T13" fmla="*/ 0 h 1726"/>
                                </a:gdLst>
                                <a:ahLst/>
                                <a:cxnLst>
                                  <a:cxn ang="0">
                                    <a:pos x="T0" y="T1"/>
                                  </a:cxn>
                                  <a:cxn ang="0">
                                    <a:pos x="T2" y="T3"/>
                                  </a:cxn>
                                  <a:cxn ang="0">
                                    <a:pos x="T4" y="T5"/>
                                  </a:cxn>
                                  <a:cxn ang="0">
                                    <a:pos x="T6" y="T7"/>
                                  </a:cxn>
                                  <a:cxn ang="0">
                                    <a:pos x="T8" y="T9"/>
                                  </a:cxn>
                                  <a:cxn ang="0">
                                    <a:pos x="T10" y="T11"/>
                                  </a:cxn>
                                  <a:cxn ang="0">
                                    <a:pos x="T12" y="T13"/>
                                  </a:cxn>
                                </a:cxnLst>
                                <a:rect l="0" t="0" r="r" b="b"/>
                                <a:pathLst>
                                  <a:path w="1333" h="1726">
                                    <a:moveTo>
                                      <a:pt x="272" y="0"/>
                                    </a:moveTo>
                                    <a:lnTo>
                                      <a:pt x="946" y="122"/>
                                    </a:lnTo>
                                    <a:lnTo>
                                      <a:pt x="905" y="451"/>
                                    </a:lnTo>
                                    <a:lnTo>
                                      <a:pt x="1333" y="503"/>
                                    </a:lnTo>
                                    <a:lnTo>
                                      <a:pt x="1180" y="1726"/>
                                    </a:lnTo>
                                    <a:lnTo>
                                      <a:pt x="0" y="1542"/>
                                    </a:lnTo>
                                    <a:lnTo>
                                      <a:pt x="272" y="0"/>
                                    </a:lnTo>
                                  </a:path>
                                </a:pathLst>
                              </a:custGeom>
                              <a:solidFill>
                                <a:srgbClr val="DDDDDD"/>
                              </a:solidFill>
                              <a:ln w="0">
                                <a:solidFill>
                                  <a:srgbClr val="000000"/>
                                </a:solidFill>
                                <a:round/>
                                <a:headEnd/>
                                <a:tailEnd/>
                              </a:ln>
                            </wps:spPr>
                            <wps:bodyPr rot="0" vert="horz" wrap="square" lIns="91440" tIns="45720" rIns="91440" bIns="45720" anchor="t" anchorCtr="0" upright="1">
                              <a:noAutofit/>
                            </wps:bodyPr>
                          </wps:wsp>
                          <wps:wsp>
                            <wps:cNvPr id="17" name="Freeform 19"/>
                            <wps:cNvSpPr>
                              <a:spLocks/>
                            </wps:cNvSpPr>
                            <wps:spPr bwMode="auto">
                              <a:xfrm>
                                <a:off x="2810" y="4326"/>
                                <a:ext cx="1594" cy="1912"/>
                              </a:xfrm>
                              <a:custGeom>
                                <a:avLst/>
                                <a:gdLst>
                                  <a:gd name="T0" fmla="*/ 363 w 1594"/>
                                  <a:gd name="T1" fmla="*/ 262 h 1912"/>
                                  <a:gd name="T2" fmla="*/ 354 w 1594"/>
                                  <a:gd name="T3" fmla="*/ 291 h 1912"/>
                                  <a:gd name="T4" fmla="*/ 337 w 1594"/>
                                  <a:gd name="T5" fmla="*/ 300 h 1912"/>
                                  <a:gd name="T6" fmla="*/ 324 w 1594"/>
                                  <a:gd name="T7" fmla="*/ 291 h 1912"/>
                                  <a:gd name="T8" fmla="*/ 303 w 1594"/>
                                  <a:gd name="T9" fmla="*/ 274 h 1912"/>
                                  <a:gd name="T10" fmla="*/ 252 w 1594"/>
                                  <a:gd name="T11" fmla="*/ 251 h 1912"/>
                                  <a:gd name="T12" fmla="*/ 213 w 1594"/>
                                  <a:gd name="T13" fmla="*/ 249 h 1912"/>
                                  <a:gd name="T14" fmla="*/ 196 w 1594"/>
                                  <a:gd name="T15" fmla="*/ 270 h 1912"/>
                                  <a:gd name="T16" fmla="*/ 197 w 1594"/>
                                  <a:gd name="T17" fmla="*/ 306 h 1912"/>
                                  <a:gd name="T18" fmla="*/ 206 w 1594"/>
                                  <a:gd name="T19" fmla="*/ 327 h 1912"/>
                                  <a:gd name="T20" fmla="*/ 201 w 1594"/>
                                  <a:gd name="T21" fmla="*/ 343 h 1912"/>
                                  <a:gd name="T22" fmla="*/ 194 w 1594"/>
                                  <a:gd name="T23" fmla="*/ 350 h 1912"/>
                                  <a:gd name="T24" fmla="*/ 188 w 1594"/>
                                  <a:gd name="T25" fmla="*/ 362 h 1912"/>
                                  <a:gd name="T26" fmla="*/ 187 w 1594"/>
                                  <a:gd name="T27" fmla="*/ 375 h 1912"/>
                                  <a:gd name="T28" fmla="*/ 191 w 1594"/>
                                  <a:gd name="T29" fmla="*/ 388 h 1912"/>
                                  <a:gd name="T30" fmla="*/ 196 w 1594"/>
                                  <a:gd name="T31" fmla="*/ 399 h 1912"/>
                                  <a:gd name="T32" fmla="*/ 182 w 1594"/>
                                  <a:gd name="T33" fmla="*/ 418 h 1912"/>
                                  <a:gd name="T34" fmla="*/ 173 w 1594"/>
                                  <a:gd name="T35" fmla="*/ 435 h 1912"/>
                                  <a:gd name="T36" fmla="*/ 170 w 1594"/>
                                  <a:gd name="T37" fmla="*/ 445 h 1912"/>
                                  <a:gd name="T38" fmla="*/ 187 w 1594"/>
                                  <a:gd name="T39" fmla="*/ 454 h 1912"/>
                                  <a:gd name="T40" fmla="*/ 196 w 1594"/>
                                  <a:gd name="T41" fmla="*/ 469 h 1912"/>
                                  <a:gd name="T42" fmla="*/ 198 w 1594"/>
                                  <a:gd name="T43" fmla="*/ 487 h 1912"/>
                                  <a:gd name="T44" fmla="*/ 197 w 1594"/>
                                  <a:gd name="T45" fmla="*/ 533 h 1912"/>
                                  <a:gd name="T46" fmla="*/ 178 w 1594"/>
                                  <a:gd name="T47" fmla="*/ 566 h 1912"/>
                                  <a:gd name="T48" fmla="*/ 164 w 1594"/>
                                  <a:gd name="T49" fmla="*/ 585 h 1912"/>
                                  <a:gd name="T50" fmla="*/ 163 w 1594"/>
                                  <a:gd name="T51" fmla="*/ 617 h 1912"/>
                                  <a:gd name="T52" fmla="*/ 168 w 1594"/>
                                  <a:gd name="T53" fmla="*/ 647 h 1912"/>
                                  <a:gd name="T54" fmla="*/ 177 w 1594"/>
                                  <a:gd name="T55" fmla="*/ 666 h 1912"/>
                                  <a:gd name="T56" fmla="*/ 199 w 1594"/>
                                  <a:gd name="T57" fmla="*/ 692 h 1912"/>
                                  <a:gd name="T58" fmla="*/ 209 w 1594"/>
                                  <a:gd name="T59" fmla="*/ 724 h 1912"/>
                                  <a:gd name="T60" fmla="*/ 211 w 1594"/>
                                  <a:gd name="T61" fmla="*/ 745 h 1912"/>
                                  <a:gd name="T62" fmla="*/ 227 w 1594"/>
                                  <a:gd name="T63" fmla="*/ 763 h 1912"/>
                                  <a:gd name="T64" fmla="*/ 242 w 1594"/>
                                  <a:gd name="T65" fmla="*/ 790 h 1912"/>
                                  <a:gd name="T66" fmla="*/ 246 w 1594"/>
                                  <a:gd name="T67" fmla="*/ 811 h 1912"/>
                                  <a:gd name="T68" fmla="*/ 224 w 1594"/>
                                  <a:gd name="T69" fmla="*/ 844 h 1912"/>
                                  <a:gd name="T70" fmla="*/ 199 w 1594"/>
                                  <a:gd name="T71" fmla="*/ 875 h 1912"/>
                                  <a:gd name="T72" fmla="*/ 169 w 1594"/>
                                  <a:gd name="T73" fmla="*/ 887 h 1912"/>
                                  <a:gd name="T74" fmla="*/ 152 w 1594"/>
                                  <a:gd name="T75" fmla="*/ 894 h 1912"/>
                                  <a:gd name="T76" fmla="*/ 141 w 1594"/>
                                  <a:gd name="T77" fmla="*/ 904 h 1912"/>
                                  <a:gd name="T78" fmla="*/ 137 w 1594"/>
                                  <a:gd name="T79" fmla="*/ 920 h 1912"/>
                                  <a:gd name="T80" fmla="*/ 133 w 1594"/>
                                  <a:gd name="T81" fmla="*/ 955 h 1912"/>
                                  <a:gd name="T82" fmla="*/ 126 w 1594"/>
                                  <a:gd name="T83" fmla="*/ 988 h 1912"/>
                                  <a:gd name="T84" fmla="*/ 117 w 1594"/>
                                  <a:gd name="T85" fmla="*/ 1008 h 1912"/>
                                  <a:gd name="T86" fmla="*/ 90 w 1594"/>
                                  <a:gd name="T87" fmla="*/ 1035 h 1912"/>
                                  <a:gd name="T88" fmla="*/ 64 w 1594"/>
                                  <a:gd name="T89" fmla="*/ 1065 h 1912"/>
                                  <a:gd name="T90" fmla="*/ 53 w 1594"/>
                                  <a:gd name="T91" fmla="*/ 1087 h 1912"/>
                                  <a:gd name="T92" fmla="*/ 44 w 1594"/>
                                  <a:gd name="T93" fmla="*/ 1131 h 1912"/>
                                  <a:gd name="T94" fmla="*/ 49 w 1594"/>
                                  <a:gd name="T95" fmla="*/ 1158 h 1912"/>
                                  <a:gd name="T96" fmla="*/ 58 w 1594"/>
                                  <a:gd name="T97" fmla="*/ 1181 h 1912"/>
                                  <a:gd name="T98" fmla="*/ 65 w 1594"/>
                                  <a:gd name="T99" fmla="*/ 1206 h 1912"/>
                                  <a:gd name="T100" fmla="*/ 62 w 1594"/>
                                  <a:gd name="T101" fmla="*/ 1243 h 1912"/>
                                  <a:gd name="T102" fmla="*/ 56 w 1594"/>
                                  <a:gd name="T103" fmla="*/ 1264 h 1912"/>
                                  <a:gd name="T104" fmla="*/ 50 w 1594"/>
                                  <a:gd name="T105" fmla="*/ 1278 h 1912"/>
                                  <a:gd name="T106" fmla="*/ 37 w 1594"/>
                                  <a:gd name="T107" fmla="*/ 1293 h 1912"/>
                                  <a:gd name="T108" fmla="*/ 21 w 1594"/>
                                  <a:gd name="T109" fmla="*/ 1301 h 1912"/>
                                  <a:gd name="T110" fmla="*/ 0 w 1594"/>
                                  <a:gd name="T111" fmla="*/ 1329 h 1912"/>
                                  <a:gd name="T112" fmla="*/ 1594 w 1594"/>
                                  <a:gd name="T113" fmla="*/ 184 h 19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Lst>
                                <a:rect l="0" t="0" r="r" b="b"/>
                                <a:pathLst>
                                  <a:path w="1594" h="1912">
                                    <a:moveTo>
                                      <a:pt x="413" y="0"/>
                                    </a:moveTo>
                                    <a:lnTo>
                                      <a:pt x="363" y="262"/>
                                    </a:lnTo>
                                    <a:lnTo>
                                      <a:pt x="362" y="272"/>
                                    </a:lnTo>
                                    <a:lnTo>
                                      <a:pt x="359" y="283"/>
                                    </a:lnTo>
                                    <a:lnTo>
                                      <a:pt x="354" y="291"/>
                                    </a:lnTo>
                                    <a:lnTo>
                                      <a:pt x="349" y="296"/>
                                    </a:lnTo>
                                    <a:lnTo>
                                      <a:pt x="343" y="300"/>
                                    </a:lnTo>
                                    <a:lnTo>
                                      <a:pt x="337" y="300"/>
                                    </a:lnTo>
                                    <a:lnTo>
                                      <a:pt x="331" y="298"/>
                                    </a:lnTo>
                                    <a:lnTo>
                                      <a:pt x="324" y="291"/>
                                    </a:lnTo>
                                    <a:lnTo>
                                      <a:pt x="321" y="289"/>
                                    </a:lnTo>
                                    <a:lnTo>
                                      <a:pt x="314" y="283"/>
                                    </a:lnTo>
                                    <a:lnTo>
                                      <a:pt x="303" y="274"/>
                                    </a:lnTo>
                                    <a:lnTo>
                                      <a:pt x="288" y="265"/>
                                    </a:lnTo>
                                    <a:lnTo>
                                      <a:pt x="271" y="257"/>
                                    </a:lnTo>
                                    <a:lnTo>
                                      <a:pt x="252" y="251"/>
                                    </a:lnTo>
                                    <a:lnTo>
                                      <a:pt x="232" y="248"/>
                                    </a:lnTo>
                                    <a:lnTo>
                                      <a:pt x="213" y="249"/>
                                    </a:lnTo>
                                    <a:lnTo>
                                      <a:pt x="205" y="254"/>
                                    </a:lnTo>
                                    <a:lnTo>
                                      <a:pt x="199" y="261"/>
                                    </a:lnTo>
                                    <a:lnTo>
                                      <a:pt x="196" y="270"/>
                                    </a:lnTo>
                                    <a:lnTo>
                                      <a:pt x="195" y="282"/>
                                    </a:lnTo>
                                    <a:lnTo>
                                      <a:pt x="195" y="293"/>
                                    </a:lnTo>
                                    <a:lnTo>
                                      <a:pt x="197" y="306"/>
                                    </a:lnTo>
                                    <a:lnTo>
                                      <a:pt x="201" y="317"/>
                                    </a:lnTo>
                                    <a:lnTo>
                                      <a:pt x="206" y="327"/>
                                    </a:lnTo>
                                    <a:lnTo>
                                      <a:pt x="204" y="335"/>
                                    </a:lnTo>
                                    <a:lnTo>
                                      <a:pt x="203" y="339"/>
                                    </a:lnTo>
                                    <a:lnTo>
                                      <a:pt x="201" y="343"/>
                                    </a:lnTo>
                                    <a:lnTo>
                                      <a:pt x="199" y="345"/>
                                    </a:lnTo>
                                    <a:lnTo>
                                      <a:pt x="196" y="347"/>
                                    </a:lnTo>
                                    <a:lnTo>
                                      <a:pt x="194" y="350"/>
                                    </a:lnTo>
                                    <a:lnTo>
                                      <a:pt x="191" y="355"/>
                                    </a:lnTo>
                                    <a:lnTo>
                                      <a:pt x="188" y="362"/>
                                    </a:lnTo>
                                    <a:lnTo>
                                      <a:pt x="187" y="367"/>
                                    </a:lnTo>
                                    <a:lnTo>
                                      <a:pt x="187" y="371"/>
                                    </a:lnTo>
                                    <a:lnTo>
                                      <a:pt x="187" y="375"/>
                                    </a:lnTo>
                                    <a:lnTo>
                                      <a:pt x="188" y="379"/>
                                    </a:lnTo>
                                    <a:lnTo>
                                      <a:pt x="189" y="383"/>
                                    </a:lnTo>
                                    <a:lnTo>
                                      <a:pt x="191" y="388"/>
                                    </a:lnTo>
                                    <a:lnTo>
                                      <a:pt x="193" y="394"/>
                                    </a:lnTo>
                                    <a:lnTo>
                                      <a:pt x="196" y="399"/>
                                    </a:lnTo>
                                    <a:lnTo>
                                      <a:pt x="191" y="406"/>
                                    </a:lnTo>
                                    <a:lnTo>
                                      <a:pt x="187" y="412"/>
                                    </a:lnTo>
                                    <a:lnTo>
                                      <a:pt x="182" y="418"/>
                                    </a:lnTo>
                                    <a:lnTo>
                                      <a:pt x="178" y="425"/>
                                    </a:lnTo>
                                    <a:lnTo>
                                      <a:pt x="176" y="430"/>
                                    </a:lnTo>
                                    <a:lnTo>
                                      <a:pt x="173" y="435"/>
                                    </a:lnTo>
                                    <a:lnTo>
                                      <a:pt x="171" y="440"/>
                                    </a:lnTo>
                                    <a:lnTo>
                                      <a:pt x="170" y="445"/>
                                    </a:lnTo>
                                    <a:lnTo>
                                      <a:pt x="176" y="447"/>
                                    </a:lnTo>
                                    <a:lnTo>
                                      <a:pt x="181" y="449"/>
                                    </a:lnTo>
                                    <a:lnTo>
                                      <a:pt x="187" y="454"/>
                                    </a:lnTo>
                                    <a:lnTo>
                                      <a:pt x="191" y="458"/>
                                    </a:lnTo>
                                    <a:lnTo>
                                      <a:pt x="194" y="463"/>
                                    </a:lnTo>
                                    <a:lnTo>
                                      <a:pt x="196" y="469"/>
                                    </a:lnTo>
                                    <a:lnTo>
                                      <a:pt x="198" y="477"/>
                                    </a:lnTo>
                                    <a:lnTo>
                                      <a:pt x="198" y="487"/>
                                    </a:lnTo>
                                    <a:lnTo>
                                      <a:pt x="200" y="504"/>
                                    </a:lnTo>
                                    <a:lnTo>
                                      <a:pt x="199" y="519"/>
                                    </a:lnTo>
                                    <a:lnTo>
                                      <a:pt x="197" y="533"/>
                                    </a:lnTo>
                                    <a:lnTo>
                                      <a:pt x="192" y="545"/>
                                    </a:lnTo>
                                    <a:lnTo>
                                      <a:pt x="186" y="556"/>
                                    </a:lnTo>
                                    <a:lnTo>
                                      <a:pt x="178" y="566"/>
                                    </a:lnTo>
                                    <a:lnTo>
                                      <a:pt x="171" y="576"/>
                                    </a:lnTo>
                                    <a:lnTo>
                                      <a:pt x="164" y="585"/>
                                    </a:lnTo>
                                    <a:lnTo>
                                      <a:pt x="163" y="595"/>
                                    </a:lnTo>
                                    <a:lnTo>
                                      <a:pt x="163" y="607"/>
                                    </a:lnTo>
                                    <a:lnTo>
                                      <a:pt x="163" y="617"/>
                                    </a:lnTo>
                                    <a:lnTo>
                                      <a:pt x="163" y="626"/>
                                    </a:lnTo>
                                    <a:lnTo>
                                      <a:pt x="165" y="637"/>
                                    </a:lnTo>
                                    <a:lnTo>
                                      <a:pt x="168" y="647"/>
                                    </a:lnTo>
                                    <a:lnTo>
                                      <a:pt x="172" y="656"/>
                                    </a:lnTo>
                                    <a:lnTo>
                                      <a:pt x="177" y="666"/>
                                    </a:lnTo>
                                    <a:lnTo>
                                      <a:pt x="187" y="674"/>
                                    </a:lnTo>
                                    <a:lnTo>
                                      <a:pt x="193" y="682"/>
                                    </a:lnTo>
                                    <a:lnTo>
                                      <a:pt x="199" y="692"/>
                                    </a:lnTo>
                                    <a:lnTo>
                                      <a:pt x="203" y="702"/>
                                    </a:lnTo>
                                    <a:lnTo>
                                      <a:pt x="206" y="712"/>
                                    </a:lnTo>
                                    <a:lnTo>
                                      <a:pt x="209" y="724"/>
                                    </a:lnTo>
                                    <a:lnTo>
                                      <a:pt x="210" y="734"/>
                                    </a:lnTo>
                                    <a:lnTo>
                                      <a:pt x="211" y="745"/>
                                    </a:lnTo>
                                    <a:lnTo>
                                      <a:pt x="217" y="750"/>
                                    </a:lnTo>
                                    <a:lnTo>
                                      <a:pt x="222" y="756"/>
                                    </a:lnTo>
                                    <a:lnTo>
                                      <a:pt x="227" y="763"/>
                                    </a:lnTo>
                                    <a:lnTo>
                                      <a:pt x="232" y="770"/>
                                    </a:lnTo>
                                    <a:lnTo>
                                      <a:pt x="237" y="780"/>
                                    </a:lnTo>
                                    <a:lnTo>
                                      <a:pt x="242" y="790"/>
                                    </a:lnTo>
                                    <a:lnTo>
                                      <a:pt x="245" y="800"/>
                                    </a:lnTo>
                                    <a:lnTo>
                                      <a:pt x="246" y="811"/>
                                    </a:lnTo>
                                    <a:lnTo>
                                      <a:pt x="237" y="821"/>
                                    </a:lnTo>
                                    <a:lnTo>
                                      <a:pt x="230" y="832"/>
                                    </a:lnTo>
                                    <a:lnTo>
                                      <a:pt x="224" y="844"/>
                                    </a:lnTo>
                                    <a:lnTo>
                                      <a:pt x="217" y="855"/>
                                    </a:lnTo>
                                    <a:lnTo>
                                      <a:pt x="208" y="866"/>
                                    </a:lnTo>
                                    <a:lnTo>
                                      <a:pt x="199" y="875"/>
                                    </a:lnTo>
                                    <a:lnTo>
                                      <a:pt x="186" y="882"/>
                                    </a:lnTo>
                                    <a:lnTo>
                                      <a:pt x="169" y="887"/>
                                    </a:lnTo>
                                    <a:lnTo>
                                      <a:pt x="163" y="889"/>
                                    </a:lnTo>
                                    <a:lnTo>
                                      <a:pt x="158" y="891"/>
                                    </a:lnTo>
                                    <a:lnTo>
                                      <a:pt x="152" y="894"/>
                                    </a:lnTo>
                                    <a:lnTo>
                                      <a:pt x="148" y="896"/>
                                    </a:lnTo>
                                    <a:lnTo>
                                      <a:pt x="144" y="899"/>
                                    </a:lnTo>
                                    <a:lnTo>
                                      <a:pt x="141" y="904"/>
                                    </a:lnTo>
                                    <a:lnTo>
                                      <a:pt x="139" y="911"/>
                                    </a:lnTo>
                                    <a:lnTo>
                                      <a:pt x="137" y="920"/>
                                    </a:lnTo>
                                    <a:lnTo>
                                      <a:pt x="136" y="932"/>
                                    </a:lnTo>
                                    <a:lnTo>
                                      <a:pt x="134" y="943"/>
                                    </a:lnTo>
                                    <a:lnTo>
                                      <a:pt x="133" y="955"/>
                                    </a:lnTo>
                                    <a:lnTo>
                                      <a:pt x="131" y="966"/>
                                    </a:lnTo>
                                    <a:lnTo>
                                      <a:pt x="129" y="976"/>
                                    </a:lnTo>
                                    <a:lnTo>
                                      <a:pt x="126" y="988"/>
                                    </a:lnTo>
                                    <a:lnTo>
                                      <a:pt x="122" y="998"/>
                                    </a:lnTo>
                                    <a:lnTo>
                                      <a:pt x="117" y="1008"/>
                                    </a:lnTo>
                                    <a:lnTo>
                                      <a:pt x="109" y="1017"/>
                                    </a:lnTo>
                                    <a:lnTo>
                                      <a:pt x="100" y="1026"/>
                                    </a:lnTo>
                                    <a:lnTo>
                                      <a:pt x="90" y="1035"/>
                                    </a:lnTo>
                                    <a:lnTo>
                                      <a:pt x="81" y="1045"/>
                                    </a:lnTo>
                                    <a:lnTo>
                                      <a:pt x="72" y="1055"/>
                                    </a:lnTo>
                                    <a:lnTo>
                                      <a:pt x="64" y="1065"/>
                                    </a:lnTo>
                                    <a:lnTo>
                                      <a:pt x="58" y="1076"/>
                                    </a:lnTo>
                                    <a:lnTo>
                                      <a:pt x="53" y="1087"/>
                                    </a:lnTo>
                                    <a:lnTo>
                                      <a:pt x="48" y="1104"/>
                                    </a:lnTo>
                                    <a:lnTo>
                                      <a:pt x="46" y="1118"/>
                                    </a:lnTo>
                                    <a:lnTo>
                                      <a:pt x="44" y="1131"/>
                                    </a:lnTo>
                                    <a:lnTo>
                                      <a:pt x="45" y="1141"/>
                                    </a:lnTo>
                                    <a:lnTo>
                                      <a:pt x="46" y="1150"/>
                                    </a:lnTo>
                                    <a:lnTo>
                                      <a:pt x="49" y="1158"/>
                                    </a:lnTo>
                                    <a:lnTo>
                                      <a:pt x="52" y="1167"/>
                                    </a:lnTo>
                                    <a:lnTo>
                                      <a:pt x="55" y="1174"/>
                                    </a:lnTo>
                                    <a:lnTo>
                                      <a:pt x="58" y="1181"/>
                                    </a:lnTo>
                                    <a:lnTo>
                                      <a:pt x="61" y="1189"/>
                                    </a:lnTo>
                                    <a:lnTo>
                                      <a:pt x="63" y="1197"/>
                                    </a:lnTo>
                                    <a:lnTo>
                                      <a:pt x="65" y="1206"/>
                                    </a:lnTo>
                                    <a:lnTo>
                                      <a:pt x="67" y="1217"/>
                                    </a:lnTo>
                                    <a:lnTo>
                                      <a:pt x="65" y="1229"/>
                                    </a:lnTo>
                                    <a:lnTo>
                                      <a:pt x="62" y="1243"/>
                                    </a:lnTo>
                                    <a:lnTo>
                                      <a:pt x="58" y="1260"/>
                                    </a:lnTo>
                                    <a:lnTo>
                                      <a:pt x="56" y="1264"/>
                                    </a:lnTo>
                                    <a:lnTo>
                                      <a:pt x="55" y="1269"/>
                                    </a:lnTo>
                                    <a:lnTo>
                                      <a:pt x="52" y="1273"/>
                                    </a:lnTo>
                                    <a:lnTo>
                                      <a:pt x="50" y="1278"/>
                                    </a:lnTo>
                                    <a:lnTo>
                                      <a:pt x="46" y="1283"/>
                                    </a:lnTo>
                                    <a:lnTo>
                                      <a:pt x="42" y="1288"/>
                                    </a:lnTo>
                                    <a:lnTo>
                                      <a:pt x="37" y="1293"/>
                                    </a:lnTo>
                                    <a:lnTo>
                                      <a:pt x="30" y="1299"/>
                                    </a:lnTo>
                                    <a:lnTo>
                                      <a:pt x="21" y="1301"/>
                                    </a:lnTo>
                                    <a:lnTo>
                                      <a:pt x="13" y="1307"/>
                                    </a:lnTo>
                                    <a:lnTo>
                                      <a:pt x="6" y="1316"/>
                                    </a:lnTo>
                                    <a:lnTo>
                                      <a:pt x="0" y="1329"/>
                                    </a:lnTo>
                                    <a:lnTo>
                                      <a:pt x="899" y="1870"/>
                                    </a:lnTo>
                                    <a:lnTo>
                                      <a:pt x="1387" y="1912"/>
                                    </a:lnTo>
                                    <a:lnTo>
                                      <a:pt x="1594" y="184"/>
                                    </a:lnTo>
                                    <a:lnTo>
                                      <a:pt x="413" y="0"/>
                                    </a:lnTo>
                                  </a:path>
                                </a:pathLst>
                              </a:custGeom>
                              <a:solidFill>
                                <a:srgbClr val="DDDDDD"/>
                              </a:solidFill>
                              <a:ln w="0">
                                <a:solidFill>
                                  <a:srgbClr val="000000"/>
                                </a:solidFill>
                                <a:round/>
                                <a:headEnd/>
                                <a:tailEnd/>
                              </a:ln>
                            </wps:spPr>
                            <wps:bodyPr rot="0" vert="horz" wrap="square" lIns="91440" tIns="45720" rIns="91440" bIns="45720" anchor="t" anchorCtr="0" upright="1">
                              <a:noAutofit/>
                            </wps:bodyPr>
                          </wps:wsp>
                          <wps:wsp>
                            <wps:cNvPr id="18" name="Freeform 20"/>
                            <wps:cNvSpPr>
                              <a:spLocks/>
                            </wps:cNvSpPr>
                            <wps:spPr bwMode="auto">
                              <a:xfrm>
                                <a:off x="1950" y="2499"/>
                                <a:ext cx="1543" cy="2412"/>
                              </a:xfrm>
                              <a:custGeom>
                                <a:avLst/>
                                <a:gdLst>
                                  <a:gd name="T0" fmla="*/ 915 w 1543"/>
                                  <a:gd name="T1" fmla="*/ 170 h 2412"/>
                                  <a:gd name="T2" fmla="*/ 1223 w 1543"/>
                                  <a:gd name="T3" fmla="*/ 2090 h 2412"/>
                                  <a:gd name="T4" fmla="*/ 1221 w 1543"/>
                                  <a:gd name="T5" fmla="*/ 2100 h 2412"/>
                                  <a:gd name="T6" fmla="*/ 1214 w 1543"/>
                                  <a:gd name="T7" fmla="*/ 2117 h 2412"/>
                                  <a:gd name="T8" fmla="*/ 1206 w 1543"/>
                                  <a:gd name="T9" fmla="*/ 2126 h 2412"/>
                                  <a:gd name="T10" fmla="*/ 1194 w 1543"/>
                                  <a:gd name="T11" fmla="*/ 2125 h 2412"/>
                                  <a:gd name="T12" fmla="*/ 1185 w 1543"/>
                                  <a:gd name="T13" fmla="*/ 2119 h 2412"/>
                                  <a:gd name="T14" fmla="*/ 1163 w 1543"/>
                                  <a:gd name="T15" fmla="*/ 2101 h 2412"/>
                                  <a:gd name="T16" fmla="*/ 1134 w 1543"/>
                                  <a:gd name="T17" fmla="*/ 2084 h 2412"/>
                                  <a:gd name="T18" fmla="*/ 1103 w 1543"/>
                                  <a:gd name="T19" fmla="*/ 2074 h 2412"/>
                                  <a:gd name="T20" fmla="*/ 1074 w 1543"/>
                                  <a:gd name="T21" fmla="*/ 2076 h 2412"/>
                                  <a:gd name="T22" fmla="*/ 1064 w 1543"/>
                                  <a:gd name="T23" fmla="*/ 2080 h 2412"/>
                                  <a:gd name="T24" fmla="*/ 1055 w 1543"/>
                                  <a:gd name="T25" fmla="*/ 2097 h 2412"/>
                                  <a:gd name="T26" fmla="*/ 1054 w 1543"/>
                                  <a:gd name="T27" fmla="*/ 2121 h 2412"/>
                                  <a:gd name="T28" fmla="*/ 1060 w 1543"/>
                                  <a:gd name="T29" fmla="*/ 2145 h 2412"/>
                                  <a:gd name="T30" fmla="*/ 1065 w 1543"/>
                                  <a:gd name="T31" fmla="*/ 2154 h 2412"/>
                                  <a:gd name="T32" fmla="*/ 1062 w 1543"/>
                                  <a:gd name="T33" fmla="*/ 2170 h 2412"/>
                                  <a:gd name="T34" fmla="*/ 1057 w 1543"/>
                                  <a:gd name="T35" fmla="*/ 2178 h 2412"/>
                                  <a:gd name="T36" fmla="*/ 1053 w 1543"/>
                                  <a:gd name="T37" fmla="*/ 2184 h 2412"/>
                                  <a:gd name="T38" fmla="*/ 1049 w 1543"/>
                                  <a:gd name="T39" fmla="*/ 2191 h 2412"/>
                                  <a:gd name="T40" fmla="*/ 1047 w 1543"/>
                                  <a:gd name="T41" fmla="*/ 2195 h 2412"/>
                                  <a:gd name="T42" fmla="*/ 1046 w 1543"/>
                                  <a:gd name="T43" fmla="*/ 2202 h 2412"/>
                                  <a:gd name="T44" fmla="*/ 1048 w 1543"/>
                                  <a:gd name="T45" fmla="*/ 2210 h 2412"/>
                                  <a:gd name="T46" fmla="*/ 1052 w 1543"/>
                                  <a:gd name="T47" fmla="*/ 2220 h 2412"/>
                                  <a:gd name="T48" fmla="*/ 1055 w 1543"/>
                                  <a:gd name="T49" fmla="*/ 2226 h 2412"/>
                                  <a:gd name="T50" fmla="*/ 1048 w 1543"/>
                                  <a:gd name="T51" fmla="*/ 2237 h 2412"/>
                                  <a:gd name="T52" fmla="*/ 1039 w 1543"/>
                                  <a:gd name="T53" fmla="*/ 2247 h 2412"/>
                                  <a:gd name="T54" fmla="*/ 1033 w 1543"/>
                                  <a:gd name="T55" fmla="*/ 2259 h 2412"/>
                                  <a:gd name="T56" fmla="*/ 1030 w 1543"/>
                                  <a:gd name="T57" fmla="*/ 2272 h 2412"/>
                                  <a:gd name="T58" fmla="*/ 1039 w 1543"/>
                                  <a:gd name="T59" fmla="*/ 2274 h 2412"/>
                                  <a:gd name="T60" fmla="*/ 1051 w 1543"/>
                                  <a:gd name="T61" fmla="*/ 2282 h 2412"/>
                                  <a:gd name="T62" fmla="*/ 1056 w 1543"/>
                                  <a:gd name="T63" fmla="*/ 2294 h 2412"/>
                                  <a:gd name="T64" fmla="*/ 1058 w 1543"/>
                                  <a:gd name="T65" fmla="*/ 2307 h 2412"/>
                                  <a:gd name="T66" fmla="*/ 1058 w 1543"/>
                                  <a:gd name="T67" fmla="*/ 2314 h 2412"/>
                                  <a:gd name="T68" fmla="*/ 1059 w 1543"/>
                                  <a:gd name="T69" fmla="*/ 2331 h 2412"/>
                                  <a:gd name="T70" fmla="*/ 1057 w 1543"/>
                                  <a:gd name="T71" fmla="*/ 2354 h 2412"/>
                                  <a:gd name="T72" fmla="*/ 1047 w 1543"/>
                                  <a:gd name="T73" fmla="*/ 2382 h 2412"/>
                                  <a:gd name="T74" fmla="*/ 1026 w 1543"/>
                                  <a:gd name="T75" fmla="*/ 2412 h 2412"/>
                                  <a:gd name="T76" fmla="*/ 237 w 1543"/>
                                  <a:gd name="T77" fmla="*/ 0 h 24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Lst>
                                <a:rect l="0" t="0" r="r" b="b"/>
                                <a:pathLst>
                                  <a:path w="1543" h="2412">
                                    <a:moveTo>
                                      <a:pt x="237" y="0"/>
                                    </a:moveTo>
                                    <a:lnTo>
                                      <a:pt x="915" y="170"/>
                                    </a:lnTo>
                                    <a:lnTo>
                                      <a:pt x="1543" y="281"/>
                                    </a:lnTo>
                                    <a:lnTo>
                                      <a:pt x="1223" y="2090"/>
                                    </a:lnTo>
                                    <a:lnTo>
                                      <a:pt x="1221" y="2100"/>
                                    </a:lnTo>
                                    <a:lnTo>
                                      <a:pt x="1217" y="2110"/>
                                    </a:lnTo>
                                    <a:lnTo>
                                      <a:pt x="1214" y="2117"/>
                                    </a:lnTo>
                                    <a:lnTo>
                                      <a:pt x="1210" y="2123"/>
                                    </a:lnTo>
                                    <a:lnTo>
                                      <a:pt x="1206" y="2126"/>
                                    </a:lnTo>
                                    <a:lnTo>
                                      <a:pt x="1200" y="2127"/>
                                    </a:lnTo>
                                    <a:lnTo>
                                      <a:pt x="1194" y="2125"/>
                                    </a:lnTo>
                                    <a:lnTo>
                                      <a:pt x="1185" y="2119"/>
                                    </a:lnTo>
                                    <a:lnTo>
                                      <a:pt x="1175" y="2111"/>
                                    </a:lnTo>
                                    <a:lnTo>
                                      <a:pt x="1163" y="2101"/>
                                    </a:lnTo>
                                    <a:lnTo>
                                      <a:pt x="1149" y="2092"/>
                                    </a:lnTo>
                                    <a:lnTo>
                                      <a:pt x="1134" y="2084"/>
                                    </a:lnTo>
                                    <a:lnTo>
                                      <a:pt x="1118" y="2078"/>
                                    </a:lnTo>
                                    <a:lnTo>
                                      <a:pt x="1103" y="2074"/>
                                    </a:lnTo>
                                    <a:lnTo>
                                      <a:pt x="1087" y="2073"/>
                                    </a:lnTo>
                                    <a:lnTo>
                                      <a:pt x="1074" y="2076"/>
                                    </a:lnTo>
                                    <a:lnTo>
                                      <a:pt x="1064" y="2080"/>
                                    </a:lnTo>
                                    <a:lnTo>
                                      <a:pt x="1058" y="2087"/>
                                    </a:lnTo>
                                    <a:lnTo>
                                      <a:pt x="1055" y="2097"/>
                                    </a:lnTo>
                                    <a:lnTo>
                                      <a:pt x="1054" y="2109"/>
                                    </a:lnTo>
                                    <a:lnTo>
                                      <a:pt x="1054" y="2121"/>
                                    </a:lnTo>
                                    <a:lnTo>
                                      <a:pt x="1057" y="2134"/>
                                    </a:lnTo>
                                    <a:lnTo>
                                      <a:pt x="1060" y="2145"/>
                                    </a:lnTo>
                                    <a:lnTo>
                                      <a:pt x="1065" y="2154"/>
                                    </a:lnTo>
                                    <a:lnTo>
                                      <a:pt x="1063" y="2164"/>
                                    </a:lnTo>
                                    <a:lnTo>
                                      <a:pt x="1062" y="2170"/>
                                    </a:lnTo>
                                    <a:lnTo>
                                      <a:pt x="1059" y="2175"/>
                                    </a:lnTo>
                                    <a:lnTo>
                                      <a:pt x="1057" y="2178"/>
                                    </a:lnTo>
                                    <a:lnTo>
                                      <a:pt x="1055" y="2181"/>
                                    </a:lnTo>
                                    <a:lnTo>
                                      <a:pt x="1053" y="2184"/>
                                    </a:lnTo>
                                    <a:lnTo>
                                      <a:pt x="1051" y="2186"/>
                                    </a:lnTo>
                                    <a:lnTo>
                                      <a:pt x="1049" y="2191"/>
                                    </a:lnTo>
                                    <a:lnTo>
                                      <a:pt x="1047" y="2195"/>
                                    </a:lnTo>
                                    <a:lnTo>
                                      <a:pt x="1047" y="2199"/>
                                    </a:lnTo>
                                    <a:lnTo>
                                      <a:pt x="1046" y="2202"/>
                                    </a:lnTo>
                                    <a:lnTo>
                                      <a:pt x="1047" y="2206"/>
                                    </a:lnTo>
                                    <a:lnTo>
                                      <a:pt x="1048" y="2210"/>
                                    </a:lnTo>
                                    <a:lnTo>
                                      <a:pt x="1050" y="2214"/>
                                    </a:lnTo>
                                    <a:lnTo>
                                      <a:pt x="1052" y="2220"/>
                                    </a:lnTo>
                                    <a:lnTo>
                                      <a:pt x="1055" y="2226"/>
                                    </a:lnTo>
                                    <a:lnTo>
                                      <a:pt x="1051" y="2232"/>
                                    </a:lnTo>
                                    <a:lnTo>
                                      <a:pt x="1048" y="2237"/>
                                    </a:lnTo>
                                    <a:lnTo>
                                      <a:pt x="1044" y="2242"/>
                                    </a:lnTo>
                                    <a:lnTo>
                                      <a:pt x="1039" y="2247"/>
                                    </a:lnTo>
                                    <a:lnTo>
                                      <a:pt x="1036" y="2253"/>
                                    </a:lnTo>
                                    <a:lnTo>
                                      <a:pt x="1033" y="2259"/>
                                    </a:lnTo>
                                    <a:lnTo>
                                      <a:pt x="1031" y="2265"/>
                                    </a:lnTo>
                                    <a:lnTo>
                                      <a:pt x="1030" y="2272"/>
                                    </a:lnTo>
                                    <a:lnTo>
                                      <a:pt x="1039" y="2274"/>
                                    </a:lnTo>
                                    <a:lnTo>
                                      <a:pt x="1046" y="2277"/>
                                    </a:lnTo>
                                    <a:lnTo>
                                      <a:pt x="1051" y="2282"/>
                                    </a:lnTo>
                                    <a:lnTo>
                                      <a:pt x="1054" y="2288"/>
                                    </a:lnTo>
                                    <a:lnTo>
                                      <a:pt x="1056" y="2294"/>
                                    </a:lnTo>
                                    <a:lnTo>
                                      <a:pt x="1057" y="2300"/>
                                    </a:lnTo>
                                    <a:lnTo>
                                      <a:pt x="1058" y="2307"/>
                                    </a:lnTo>
                                    <a:lnTo>
                                      <a:pt x="1058" y="2314"/>
                                    </a:lnTo>
                                    <a:lnTo>
                                      <a:pt x="1059" y="2321"/>
                                    </a:lnTo>
                                    <a:lnTo>
                                      <a:pt x="1059" y="2331"/>
                                    </a:lnTo>
                                    <a:lnTo>
                                      <a:pt x="1059" y="2342"/>
                                    </a:lnTo>
                                    <a:lnTo>
                                      <a:pt x="1057" y="2354"/>
                                    </a:lnTo>
                                    <a:lnTo>
                                      <a:pt x="1053" y="2368"/>
                                    </a:lnTo>
                                    <a:lnTo>
                                      <a:pt x="1047" y="2382"/>
                                    </a:lnTo>
                                    <a:lnTo>
                                      <a:pt x="1038" y="2397"/>
                                    </a:lnTo>
                                    <a:lnTo>
                                      <a:pt x="1026" y="2412"/>
                                    </a:lnTo>
                                    <a:lnTo>
                                      <a:pt x="0" y="916"/>
                                    </a:lnTo>
                                    <a:lnTo>
                                      <a:pt x="237" y="0"/>
                                    </a:lnTo>
                                  </a:path>
                                </a:pathLst>
                              </a:custGeom>
                              <a:solidFill>
                                <a:srgbClr val="DDDDDD"/>
                              </a:solidFill>
                              <a:ln w="0">
                                <a:solidFill>
                                  <a:srgbClr val="000000"/>
                                </a:solidFill>
                                <a:round/>
                                <a:headEnd/>
                                <a:tailEnd/>
                              </a:ln>
                            </wps:spPr>
                            <wps:bodyPr rot="0" vert="horz" wrap="square" lIns="91440" tIns="45720" rIns="91440" bIns="45720" anchor="t" anchorCtr="0" upright="1">
                              <a:noAutofit/>
                            </wps:bodyPr>
                          </wps:wsp>
                          <wps:wsp>
                            <wps:cNvPr id="19" name="Freeform 21"/>
                            <wps:cNvSpPr>
                              <a:spLocks/>
                            </wps:cNvSpPr>
                            <wps:spPr bwMode="auto">
                              <a:xfrm>
                                <a:off x="1630" y="252"/>
                                <a:ext cx="1652" cy="1222"/>
                              </a:xfrm>
                              <a:custGeom>
                                <a:avLst/>
                                <a:gdLst>
                                  <a:gd name="T0" fmla="*/ 500 w 1652"/>
                                  <a:gd name="T1" fmla="*/ 4 h 1222"/>
                                  <a:gd name="T2" fmla="*/ 512 w 1652"/>
                                  <a:gd name="T3" fmla="*/ 85 h 1222"/>
                                  <a:gd name="T4" fmla="*/ 501 w 1652"/>
                                  <a:gd name="T5" fmla="*/ 157 h 1222"/>
                                  <a:gd name="T6" fmla="*/ 452 w 1652"/>
                                  <a:gd name="T7" fmla="*/ 261 h 1222"/>
                                  <a:gd name="T8" fmla="*/ 488 w 1652"/>
                                  <a:gd name="T9" fmla="*/ 296 h 1222"/>
                                  <a:gd name="T10" fmla="*/ 537 w 1652"/>
                                  <a:gd name="T11" fmla="*/ 321 h 1222"/>
                                  <a:gd name="T12" fmla="*/ 506 w 1652"/>
                                  <a:gd name="T13" fmla="*/ 369 h 1222"/>
                                  <a:gd name="T14" fmla="*/ 472 w 1652"/>
                                  <a:gd name="T15" fmla="*/ 396 h 1222"/>
                                  <a:gd name="T16" fmla="*/ 468 w 1652"/>
                                  <a:gd name="T17" fmla="*/ 452 h 1222"/>
                                  <a:gd name="T18" fmla="*/ 456 w 1652"/>
                                  <a:gd name="T19" fmla="*/ 504 h 1222"/>
                                  <a:gd name="T20" fmla="*/ 396 w 1652"/>
                                  <a:gd name="T21" fmla="*/ 542 h 1222"/>
                                  <a:gd name="T22" fmla="*/ 370 w 1652"/>
                                  <a:gd name="T23" fmla="*/ 509 h 1222"/>
                                  <a:gd name="T24" fmla="*/ 421 w 1652"/>
                                  <a:gd name="T25" fmla="*/ 428 h 1222"/>
                                  <a:gd name="T26" fmla="*/ 422 w 1652"/>
                                  <a:gd name="T27" fmla="*/ 383 h 1222"/>
                                  <a:gd name="T28" fmla="*/ 388 w 1652"/>
                                  <a:gd name="T29" fmla="*/ 343 h 1222"/>
                                  <a:gd name="T30" fmla="*/ 403 w 1652"/>
                                  <a:gd name="T31" fmla="*/ 308 h 1222"/>
                                  <a:gd name="T32" fmla="*/ 418 w 1652"/>
                                  <a:gd name="T33" fmla="*/ 276 h 1222"/>
                                  <a:gd name="T34" fmla="*/ 370 w 1652"/>
                                  <a:gd name="T35" fmla="*/ 220 h 1222"/>
                                  <a:gd name="T36" fmla="*/ 335 w 1652"/>
                                  <a:gd name="T37" fmla="*/ 191 h 1222"/>
                                  <a:gd name="T38" fmla="*/ 272 w 1652"/>
                                  <a:gd name="T39" fmla="*/ 191 h 1222"/>
                                  <a:gd name="T40" fmla="*/ 210 w 1652"/>
                                  <a:gd name="T41" fmla="*/ 179 h 1222"/>
                                  <a:gd name="T42" fmla="*/ 157 w 1652"/>
                                  <a:gd name="T43" fmla="*/ 143 h 1222"/>
                                  <a:gd name="T44" fmla="*/ 116 w 1652"/>
                                  <a:gd name="T45" fmla="*/ 117 h 1222"/>
                                  <a:gd name="T46" fmla="*/ 76 w 1652"/>
                                  <a:gd name="T47" fmla="*/ 79 h 1222"/>
                                  <a:gd name="T48" fmla="*/ 14 w 1652"/>
                                  <a:gd name="T49" fmla="*/ 100 h 1222"/>
                                  <a:gd name="T50" fmla="*/ 3 w 1652"/>
                                  <a:gd name="T51" fmla="*/ 173 h 1222"/>
                                  <a:gd name="T52" fmla="*/ 35 w 1652"/>
                                  <a:gd name="T53" fmla="*/ 240 h 1222"/>
                                  <a:gd name="T54" fmla="*/ 46 w 1652"/>
                                  <a:gd name="T55" fmla="*/ 304 h 1222"/>
                                  <a:gd name="T56" fmla="*/ 30 w 1652"/>
                                  <a:gd name="T57" fmla="*/ 386 h 1222"/>
                                  <a:gd name="T58" fmla="*/ 25 w 1652"/>
                                  <a:gd name="T59" fmla="*/ 445 h 1222"/>
                                  <a:gd name="T60" fmla="*/ 26 w 1652"/>
                                  <a:gd name="T61" fmla="*/ 521 h 1222"/>
                                  <a:gd name="T62" fmla="*/ 37 w 1652"/>
                                  <a:gd name="T63" fmla="*/ 544 h 1222"/>
                                  <a:gd name="T64" fmla="*/ 55 w 1652"/>
                                  <a:gd name="T65" fmla="*/ 564 h 1222"/>
                                  <a:gd name="T66" fmla="*/ 56 w 1652"/>
                                  <a:gd name="T67" fmla="*/ 611 h 1222"/>
                                  <a:gd name="T68" fmla="*/ 27 w 1652"/>
                                  <a:gd name="T69" fmla="*/ 651 h 1222"/>
                                  <a:gd name="T70" fmla="*/ 5 w 1652"/>
                                  <a:gd name="T71" fmla="*/ 742 h 1222"/>
                                  <a:gd name="T72" fmla="*/ 37 w 1652"/>
                                  <a:gd name="T73" fmla="*/ 769 h 1222"/>
                                  <a:gd name="T74" fmla="*/ 76 w 1652"/>
                                  <a:gd name="T75" fmla="*/ 772 h 1222"/>
                                  <a:gd name="T76" fmla="*/ 114 w 1652"/>
                                  <a:gd name="T77" fmla="*/ 796 h 1222"/>
                                  <a:gd name="T78" fmla="*/ 161 w 1652"/>
                                  <a:gd name="T79" fmla="*/ 843 h 1222"/>
                                  <a:gd name="T80" fmla="*/ 187 w 1652"/>
                                  <a:gd name="T81" fmla="*/ 841 h 1222"/>
                                  <a:gd name="T82" fmla="*/ 219 w 1652"/>
                                  <a:gd name="T83" fmla="*/ 856 h 1222"/>
                                  <a:gd name="T84" fmla="*/ 221 w 1652"/>
                                  <a:gd name="T85" fmla="*/ 903 h 1222"/>
                                  <a:gd name="T86" fmla="*/ 237 w 1652"/>
                                  <a:gd name="T87" fmla="*/ 929 h 1222"/>
                                  <a:gd name="T88" fmla="*/ 264 w 1652"/>
                                  <a:gd name="T89" fmla="*/ 939 h 1222"/>
                                  <a:gd name="T90" fmla="*/ 267 w 1652"/>
                                  <a:gd name="T91" fmla="*/ 975 h 1222"/>
                                  <a:gd name="T92" fmla="*/ 245 w 1652"/>
                                  <a:gd name="T93" fmla="*/ 1032 h 1222"/>
                                  <a:gd name="T94" fmla="*/ 287 w 1652"/>
                                  <a:gd name="T95" fmla="*/ 1072 h 1222"/>
                                  <a:gd name="T96" fmla="*/ 352 w 1652"/>
                                  <a:gd name="T97" fmla="*/ 1074 h 1222"/>
                                  <a:gd name="T98" fmla="*/ 429 w 1652"/>
                                  <a:gd name="T99" fmla="*/ 1062 h 1222"/>
                                  <a:gd name="T100" fmla="*/ 494 w 1652"/>
                                  <a:gd name="T101" fmla="*/ 1069 h 1222"/>
                                  <a:gd name="T102" fmla="*/ 522 w 1652"/>
                                  <a:gd name="T103" fmla="*/ 1109 h 1222"/>
                                  <a:gd name="T104" fmla="*/ 598 w 1652"/>
                                  <a:gd name="T105" fmla="*/ 1113 h 1222"/>
                                  <a:gd name="T106" fmla="*/ 685 w 1652"/>
                                  <a:gd name="T107" fmla="*/ 1111 h 1222"/>
                                  <a:gd name="T108" fmla="*/ 737 w 1652"/>
                                  <a:gd name="T109" fmla="*/ 1119 h 1222"/>
                                  <a:gd name="T110" fmla="*/ 791 w 1652"/>
                                  <a:gd name="T111" fmla="*/ 1133 h 1222"/>
                                  <a:gd name="T112" fmla="*/ 834 w 1652"/>
                                  <a:gd name="T113" fmla="*/ 1123 h 1222"/>
                                  <a:gd name="T114" fmla="*/ 892 w 1652"/>
                                  <a:gd name="T115" fmla="*/ 1111 h 1222"/>
                                  <a:gd name="T116" fmla="*/ 991 w 1652"/>
                                  <a:gd name="T117" fmla="*/ 1108 h 1222"/>
                                  <a:gd name="T118" fmla="*/ 1058 w 1652"/>
                                  <a:gd name="T119" fmla="*/ 1111 h 1222"/>
                                  <a:gd name="T120" fmla="*/ 1112 w 1652"/>
                                  <a:gd name="T121" fmla="*/ 1121 h 122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Lst>
                                <a:rect l="0" t="0" r="r" b="b"/>
                                <a:pathLst>
                                  <a:path w="1652" h="1222">
                                    <a:moveTo>
                                      <a:pt x="1469" y="1222"/>
                                    </a:moveTo>
                                    <a:lnTo>
                                      <a:pt x="1652" y="289"/>
                                    </a:lnTo>
                                    <a:lnTo>
                                      <a:pt x="518" y="0"/>
                                    </a:lnTo>
                                    <a:lnTo>
                                      <a:pt x="500" y="4"/>
                                    </a:lnTo>
                                    <a:lnTo>
                                      <a:pt x="492" y="14"/>
                                    </a:lnTo>
                                    <a:lnTo>
                                      <a:pt x="491" y="29"/>
                                    </a:lnTo>
                                    <a:lnTo>
                                      <a:pt x="496" y="45"/>
                                    </a:lnTo>
                                    <a:lnTo>
                                      <a:pt x="503" y="65"/>
                                    </a:lnTo>
                                    <a:lnTo>
                                      <a:pt x="512" y="85"/>
                                    </a:lnTo>
                                    <a:lnTo>
                                      <a:pt x="522" y="103"/>
                                    </a:lnTo>
                                    <a:lnTo>
                                      <a:pt x="529" y="120"/>
                                    </a:lnTo>
                                    <a:lnTo>
                                      <a:pt x="516" y="138"/>
                                    </a:lnTo>
                                    <a:lnTo>
                                      <a:pt x="501" y="157"/>
                                    </a:lnTo>
                                    <a:lnTo>
                                      <a:pt x="487" y="179"/>
                                    </a:lnTo>
                                    <a:lnTo>
                                      <a:pt x="474" y="201"/>
                                    </a:lnTo>
                                    <a:lnTo>
                                      <a:pt x="463" y="222"/>
                                    </a:lnTo>
                                    <a:lnTo>
                                      <a:pt x="455" y="242"/>
                                    </a:lnTo>
                                    <a:lnTo>
                                      <a:pt x="452" y="261"/>
                                    </a:lnTo>
                                    <a:lnTo>
                                      <a:pt x="455" y="275"/>
                                    </a:lnTo>
                                    <a:lnTo>
                                      <a:pt x="465" y="286"/>
                                    </a:lnTo>
                                    <a:lnTo>
                                      <a:pt x="475" y="292"/>
                                    </a:lnTo>
                                    <a:lnTo>
                                      <a:pt x="488" y="296"/>
                                    </a:lnTo>
                                    <a:lnTo>
                                      <a:pt x="499" y="299"/>
                                    </a:lnTo>
                                    <a:lnTo>
                                      <a:pt x="510" y="302"/>
                                    </a:lnTo>
                                    <a:lnTo>
                                      <a:pt x="522" y="306"/>
                                    </a:lnTo>
                                    <a:lnTo>
                                      <a:pt x="530" y="312"/>
                                    </a:lnTo>
                                    <a:lnTo>
                                      <a:pt x="537" y="321"/>
                                    </a:lnTo>
                                    <a:lnTo>
                                      <a:pt x="534" y="343"/>
                                    </a:lnTo>
                                    <a:lnTo>
                                      <a:pt x="528" y="357"/>
                                    </a:lnTo>
                                    <a:lnTo>
                                      <a:pt x="518" y="365"/>
                                    </a:lnTo>
                                    <a:lnTo>
                                      <a:pt x="506" y="369"/>
                                    </a:lnTo>
                                    <a:lnTo>
                                      <a:pt x="495" y="373"/>
                                    </a:lnTo>
                                    <a:lnTo>
                                      <a:pt x="484" y="377"/>
                                    </a:lnTo>
                                    <a:lnTo>
                                      <a:pt x="476" y="384"/>
                                    </a:lnTo>
                                    <a:lnTo>
                                      <a:pt x="472" y="396"/>
                                    </a:lnTo>
                                    <a:lnTo>
                                      <a:pt x="470" y="406"/>
                                    </a:lnTo>
                                    <a:lnTo>
                                      <a:pt x="469" y="416"/>
                                    </a:lnTo>
                                    <a:lnTo>
                                      <a:pt x="468" y="428"/>
                                    </a:lnTo>
                                    <a:lnTo>
                                      <a:pt x="468" y="440"/>
                                    </a:lnTo>
                                    <a:lnTo>
                                      <a:pt x="468" y="452"/>
                                    </a:lnTo>
                                    <a:lnTo>
                                      <a:pt x="468" y="465"/>
                                    </a:lnTo>
                                    <a:lnTo>
                                      <a:pt x="467" y="475"/>
                                    </a:lnTo>
                                    <a:lnTo>
                                      <a:pt x="466" y="484"/>
                                    </a:lnTo>
                                    <a:lnTo>
                                      <a:pt x="456" y="504"/>
                                    </a:lnTo>
                                    <a:lnTo>
                                      <a:pt x="446" y="519"/>
                                    </a:lnTo>
                                    <a:lnTo>
                                      <a:pt x="436" y="530"/>
                                    </a:lnTo>
                                    <a:lnTo>
                                      <a:pt x="423" y="537"/>
                                    </a:lnTo>
                                    <a:lnTo>
                                      <a:pt x="410" y="541"/>
                                    </a:lnTo>
                                    <a:lnTo>
                                      <a:pt x="396" y="542"/>
                                    </a:lnTo>
                                    <a:lnTo>
                                      <a:pt x="382" y="541"/>
                                    </a:lnTo>
                                    <a:lnTo>
                                      <a:pt x="367" y="538"/>
                                    </a:lnTo>
                                    <a:lnTo>
                                      <a:pt x="365" y="525"/>
                                    </a:lnTo>
                                    <a:lnTo>
                                      <a:pt x="370" y="509"/>
                                    </a:lnTo>
                                    <a:lnTo>
                                      <a:pt x="378" y="494"/>
                                    </a:lnTo>
                                    <a:lnTo>
                                      <a:pt x="388" y="477"/>
                                    </a:lnTo>
                                    <a:lnTo>
                                      <a:pt x="401" y="461"/>
                                    </a:lnTo>
                                    <a:lnTo>
                                      <a:pt x="412" y="444"/>
                                    </a:lnTo>
                                    <a:lnTo>
                                      <a:pt x="421" y="428"/>
                                    </a:lnTo>
                                    <a:lnTo>
                                      <a:pt x="427" y="414"/>
                                    </a:lnTo>
                                    <a:lnTo>
                                      <a:pt x="430" y="401"/>
                                    </a:lnTo>
                                    <a:lnTo>
                                      <a:pt x="427" y="390"/>
                                    </a:lnTo>
                                    <a:lnTo>
                                      <a:pt x="422" y="383"/>
                                    </a:lnTo>
                                    <a:lnTo>
                                      <a:pt x="415" y="376"/>
                                    </a:lnTo>
                                    <a:lnTo>
                                      <a:pt x="407" y="369"/>
                                    </a:lnTo>
                                    <a:lnTo>
                                      <a:pt x="400" y="362"/>
                                    </a:lnTo>
                                    <a:lnTo>
                                      <a:pt x="392" y="354"/>
                                    </a:lnTo>
                                    <a:lnTo>
                                      <a:pt x="388" y="343"/>
                                    </a:lnTo>
                                    <a:lnTo>
                                      <a:pt x="388" y="334"/>
                                    </a:lnTo>
                                    <a:lnTo>
                                      <a:pt x="391" y="326"/>
                                    </a:lnTo>
                                    <a:lnTo>
                                      <a:pt x="396" y="317"/>
                                    </a:lnTo>
                                    <a:lnTo>
                                      <a:pt x="403" y="308"/>
                                    </a:lnTo>
                                    <a:lnTo>
                                      <a:pt x="409" y="300"/>
                                    </a:lnTo>
                                    <a:lnTo>
                                      <a:pt x="414" y="292"/>
                                    </a:lnTo>
                                    <a:lnTo>
                                      <a:pt x="418" y="285"/>
                                    </a:lnTo>
                                    <a:lnTo>
                                      <a:pt x="418" y="276"/>
                                    </a:lnTo>
                                    <a:lnTo>
                                      <a:pt x="409" y="267"/>
                                    </a:lnTo>
                                    <a:lnTo>
                                      <a:pt x="398" y="256"/>
                                    </a:lnTo>
                                    <a:lnTo>
                                      <a:pt x="389" y="244"/>
                                    </a:lnTo>
                                    <a:lnTo>
                                      <a:pt x="379" y="232"/>
                                    </a:lnTo>
                                    <a:lnTo>
                                      <a:pt x="370" y="220"/>
                                    </a:lnTo>
                                    <a:lnTo>
                                      <a:pt x="361" y="209"/>
                                    </a:lnTo>
                                    <a:lnTo>
                                      <a:pt x="353" y="200"/>
                                    </a:lnTo>
                                    <a:lnTo>
                                      <a:pt x="347" y="191"/>
                                    </a:lnTo>
                                    <a:lnTo>
                                      <a:pt x="335" y="191"/>
                                    </a:lnTo>
                                    <a:lnTo>
                                      <a:pt x="323" y="192"/>
                                    </a:lnTo>
                                    <a:lnTo>
                                      <a:pt x="310" y="192"/>
                                    </a:lnTo>
                                    <a:lnTo>
                                      <a:pt x="298" y="192"/>
                                    </a:lnTo>
                                    <a:lnTo>
                                      <a:pt x="286" y="192"/>
                                    </a:lnTo>
                                    <a:lnTo>
                                      <a:pt x="272" y="191"/>
                                    </a:lnTo>
                                    <a:lnTo>
                                      <a:pt x="260" y="190"/>
                                    </a:lnTo>
                                    <a:lnTo>
                                      <a:pt x="247" y="188"/>
                                    </a:lnTo>
                                    <a:lnTo>
                                      <a:pt x="234" y="186"/>
                                    </a:lnTo>
                                    <a:lnTo>
                                      <a:pt x="222" y="183"/>
                                    </a:lnTo>
                                    <a:lnTo>
                                      <a:pt x="210" y="179"/>
                                    </a:lnTo>
                                    <a:lnTo>
                                      <a:pt x="199" y="175"/>
                                    </a:lnTo>
                                    <a:lnTo>
                                      <a:pt x="187" y="169"/>
                                    </a:lnTo>
                                    <a:lnTo>
                                      <a:pt x="177" y="161"/>
                                    </a:lnTo>
                                    <a:lnTo>
                                      <a:pt x="167" y="153"/>
                                    </a:lnTo>
                                    <a:lnTo>
                                      <a:pt x="157" y="143"/>
                                    </a:lnTo>
                                    <a:lnTo>
                                      <a:pt x="149" y="143"/>
                                    </a:lnTo>
                                    <a:lnTo>
                                      <a:pt x="139" y="137"/>
                                    </a:lnTo>
                                    <a:lnTo>
                                      <a:pt x="127" y="128"/>
                                    </a:lnTo>
                                    <a:lnTo>
                                      <a:pt x="116" y="117"/>
                                    </a:lnTo>
                                    <a:lnTo>
                                      <a:pt x="103" y="106"/>
                                    </a:lnTo>
                                    <a:lnTo>
                                      <a:pt x="93" y="94"/>
                                    </a:lnTo>
                                    <a:lnTo>
                                      <a:pt x="84" y="85"/>
                                    </a:lnTo>
                                    <a:lnTo>
                                      <a:pt x="76" y="79"/>
                                    </a:lnTo>
                                    <a:lnTo>
                                      <a:pt x="66" y="74"/>
                                    </a:lnTo>
                                    <a:lnTo>
                                      <a:pt x="54" y="76"/>
                                    </a:lnTo>
                                    <a:lnTo>
                                      <a:pt x="39" y="80"/>
                                    </a:lnTo>
                                    <a:lnTo>
                                      <a:pt x="26" y="88"/>
                                    </a:lnTo>
                                    <a:lnTo>
                                      <a:pt x="14" y="100"/>
                                    </a:lnTo>
                                    <a:lnTo>
                                      <a:pt x="5" y="116"/>
                                    </a:lnTo>
                                    <a:lnTo>
                                      <a:pt x="0" y="136"/>
                                    </a:lnTo>
                                    <a:lnTo>
                                      <a:pt x="0" y="157"/>
                                    </a:lnTo>
                                    <a:lnTo>
                                      <a:pt x="3" y="173"/>
                                    </a:lnTo>
                                    <a:lnTo>
                                      <a:pt x="8" y="186"/>
                                    </a:lnTo>
                                    <a:lnTo>
                                      <a:pt x="13" y="200"/>
                                    </a:lnTo>
                                    <a:lnTo>
                                      <a:pt x="21" y="212"/>
                                    </a:lnTo>
                                    <a:lnTo>
                                      <a:pt x="28" y="226"/>
                                    </a:lnTo>
                                    <a:lnTo>
                                      <a:pt x="35" y="240"/>
                                    </a:lnTo>
                                    <a:lnTo>
                                      <a:pt x="40" y="257"/>
                                    </a:lnTo>
                                    <a:lnTo>
                                      <a:pt x="45" y="274"/>
                                    </a:lnTo>
                                    <a:lnTo>
                                      <a:pt x="46" y="289"/>
                                    </a:lnTo>
                                    <a:lnTo>
                                      <a:pt x="46" y="304"/>
                                    </a:lnTo>
                                    <a:lnTo>
                                      <a:pt x="44" y="320"/>
                                    </a:lnTo>
                                    <a:lnTo>
                                      <a:pt x="41" y="336"/>
                                    </a:lnTo>
                                    <a:lnTo>
                                      <a:pt x="37" y="353"/>
                                    </a:lnTo>
                                    <a:lnTo>
                                      <a:pt x="33" y="369"/>
                                    </a:lnTo>
                                    <a:lnTo>
                                      <a:pt x="30" y="386"/>
                                    </a:lnTo>
                                    <a:lnTo>
                                      <a:pt x="28" y="404"/>
                                    </a:lnTo>
                                    <a:lnTo>
                                      <a:pt x="27" y="414"/>
                                    </a:lnTo>
                                    <a:lnTo>
                                      <a:pt x="26" y="428"/>
                                    </a:lnTo>
                                    <a:lnTo>
                                      <a:pt x="25" y="445"/>
                                    </a:lnTo>
                                    <a:lnTo>
                                      <a:pt x="24" y="463"/>
                                    </a:lnTo>
                                    <a:lnTo>
                                      <a:pt x="23" y="480"/>
                                    </a:lnTo>
                                    <a:lnTo>
                                      <a:pt x="24" y="497"/>
                                    </a:lnTo>
                                    <a:lnTo>
                                      <a:pt x="24" y="510"/>
                                    </a:lnTo>
                                    <a:lnTo>
                                      <a:pt x="26" y="521"/>
                                    </a:lnTo>
                                    <a:lnTo>
                                      <a:pt x="27" y="527"/>
                                    </a:lnTo>
                                    <a:lnTo>
                                      <a:pt x="30" y="533"/>
                                    </a:lnTo>
                                    <a:lnTo>
                                      <a:pt x="33" y="539"/>
                                    </a:lnTo>
                                    <a:lnTo>
                                      <a:pt x="37" y="544"/>
                                    </a:lnTo>
                                    <a:lnTo>
                                      <a:pt x="41" y="550"/>
                                    </a:lnTo>
                                    <a:lnTo>
                                      <a:pt x="46" y="555"/>
                                    </a:lnTo>
                                    <a:lnTo>
                                      <a:pt x="51" y="560"/>
                                    </a:lnTo>
                                    <a:lnTo>
                                      <a:pt x="55" y="564"/>
                                    </a:lnTo>
                                    <a:lnTo>
                                      <a:pt x="55" y="572"/>
                                    </a:lnTo>
                                    <a:lnTo>
                                      <a:pt x="56" y="581"/>
                                    </a:lnTo>
                                    <a:lnTo>
                                      <a:pt x="56" y="590"/>
                                    </a:lnTo>
                                    <a:lnTo>
                                      <a:pt x="56" y="600"/>
                                    </a:lnTo>
                                    <a:lnTo>
                                      <a:pt x="56" y="611"/>
                                    </a:lnTo>
                                    <a:lnTo>
                                      <a:pt x="55" y="622"/>
                                    </a:lnTo>
                                    <a:lnTo>
                                      <a:pt x="52" y="632"/>
                                    </a:lnTo>
                                    <a:lnTo>
                                      <a:pt x="49" y="644"/>
                                    </a:lnTo>
                                    <a:lnTo>
                                      <a:pt x="27" y="651"/>
                                    </a:lnTo>
                                    <a:lnTo>
                                      <a:pt x="12" y="663"/>
                                    </a:lnTo>
                                    <a:lnTo>
                                      <a:pt x="4" y="681"/>
                                    </a:lnTo>
                                    <a:lnTo>
                                      <a:pt x="1" y="701"/>
                                    </a:lnTo>
                                    <a:lnTo>
                                      <a:pt x="1" y="721"/>
                                    </a:lnTo>
                                    <a:lnTo>
                                      <a:pt x="5" y="742"/>
                                    </a:lnTo>
                                    <a:lnTo>
                                      <a:pt x="10" y="761"/>
                                    </a:lnTo>
                                    <a:lnTo>
                                      <a:pt x="17" y="776"/>
                                    </a:lnTo>
                                    <a:lnTo>
                                      <a:pt x="28" y="772"/>
                                    </a:lnTo>
                                    <a:lnTo>
                                      <a:pt x="37" y="769"/>
                                    </a:lnTo>
                                    <a:lnTo>
                                      <a:pt x="45" y="768"/>
                                    </a:lnTo>
                                    <a:lnTo>
                                      <a:pt x="54" y="768"/>
                                    </a:lnTo>
                                    <a:lnTo>
                                      <a:pt x="62" y="769"/>
                                    </a:lnTo>
                                    <a:lnTo>
                                      <a:pt x="69" y="770"/>
                                    </a:lnTo>
                                    <a:lnTo>
                                      <a:pt x="76" y="772"/>
                                    </a:lnTo>
                                    <a:lnTo>
                                      <a:pt x="84" y="773"/>
                                    </a:lnTo>
                                    <a:lnTo>
                                      <a:pt x="95" y="777"/>
                                    </a:lnTo>
                                    <a:lnTo>
                                      <a:pt x="104" y="786"/>
                                    </a:lnTo>
                                    <a:lnTo>
                                      <a:pt x="114" y="796"/>
                                    </a:lnTo>
                                    <a:lnTo>
                                      <a:pt x="122" y="807"/>
                                    </a:lnTo>
                                    <a:lnTo>
                                      <a:pt x="130" y="819"/>
                                    </a:lnTo>
                                    <a:lnTo>
                                      <a:pt x="139" y="829"/>
                                    </a:lnTo>
                                    <a:lnTo>
                                      <a:pt x="149" y="837"/>
                                    </a:lnTo>
                                    <a:lnTo>
                                      <a:pt x="161" y="843"/>
                                    </a:lnTo>
                                    <a:lnTo>
                                      <a:pt x="169" y="844"/>
                                    </a:lnTo>
                                    <a:lnTo>
                                      <a:pt x="175" y="844"/>
                                    </a:lnTo>
                                    <a:lnTo>
                                      <a:pt x="181" y="843"/>
                                    </a:lnTo>
                                    <a:lnTo>
                                      <a:pt x="187" y="841"/>
                                    </a:lnTo>
                                    <a:lnTo>
                                      <a:pt x="195" y="843"/>
                                    </a:lnTo>
                                    <a:lnTo>
                                      <a:pt x="202" y="845"/>
                                    </a:lnTo>
                                    <a:lnTo>
                                      <a:pt x="210" y="849"/>
                                    </a:lnTo>
                                    <a:lnTo>
                                      <a:pt x="219" y="856"/>
                                    </a:lnTo>
                                    <a:lnTo>
                                      <a:pt x="221" y="865"/>
                                    </a:lnTo>
                                    <a:lnTo>
                                      <a:pt x="222" y="874"/>
                                    </a:lnTo>
                                    <a:lnTo>
                                      <a:pt x="222" y="883"/>
                                    </a:lnTo>
                                    <a:lnTo>
                                      <a:pt x="221" y="893"/>
                                    </a:lnTo>
                                    <a:lnTo>
                                      <a:pt x="221" y="903"/>
                                    </a:lnTo>
                                    <a:lnTo>
                                      <a:pt x="222" y="911"/>
                                    </a:lnTo>
                                    <a:lnTo>
                                      <a:pt x="225" y="919"/>
                                    </a:lnTo>
                                    <a:lnTo>
                                      <a:pt x="230" y="927"/>
                                    </a:lnTo>
                                    <a:lnTo>
                                      <a:pt x="237" y="929"/>
                                    </a:lnTo>
                                    <a:lnTo>
                                      <a:pt x="243" y="932"/>
                                    </a:lnTo>
                                    <a:lnTo>
                                      <a:pt x="249" y="933"/>
                                    </a:lnTo>
                                    <a:lnTo>
                                      <a:pt x="255" y="935"/>
                                    </a:lnTo>
                                    <a:lnTo>
                                      <a:pt x="260" y="937"/>
                                    </a:lnTo>
                                    <a:lnTo>
                                      <a:pt x="264" y="939"/>
                                    </a:lnTo>
                                    <a:lnTo>
                                      <a:pt x="268" y="943"/>
                                    </a:lnTo>
                                    <a:lnTo>
                                      <a:pt x="270" y="949"/>
                                    </a:lnTo>
                                    <a:lnTo>
                                      <a:pt x="270" y="964"/>
                                    </a:lnTo>
                                    <a:lnTo>
                                      <a:pt x="267" y="975"/>
                                    </a:lnTo>
                                    <a:lnTo>
                                      <a:pt x="262" y="985"/>
                                    </a:lnTo>
                                    <a:lnTo>
                                      <a:pt x="256" y="995"/>
                                    </a:lnTo>
                                    <a:lnTo>
                                      <a:pt x="249" y="1006"/>
                                    </a:lnTo>
                                    <a:lnTo>
                                      <a:pt x="246" y="1017"/>
                                    </a:lnTo>
                                    <a:lnTo>
                                      <a:pt x="245" y="1032"/>
                                    </a:lnTo>
                                    <a:lnTo>
                                      <a:pt x="248" y="1051"/>
                                    </a:lnTo>
                                    <a:lnTo>
                                      <a:pt x="261" y="1060"/>
                                    </a:lnTo>
                                    <a:lnTo>
                                      <a:pt x="273" y="1067"/>
                                    </a:lnTo>
                                    <a:lnTo>
                                      <a:pt x="287" y="1072"/>
                                    </a:lnTo>
                                    <a:lnTo>
                                      <a:pt x="299" y="1075"/>
                                    </a:lnTo>
                                    <a:lnTo>
                                      <a:pt x="312" y="1076"/>
                                    </a:lnTo>
                                    <a:lnTo>
                                      <a:pt x="325" y="1076"/>
                                    </a:lnTo>
                                    <a:lnTo>
                                      <a:pt x="338" y="1076"/>
                                    </a:lnTo>
                                    <a:lnTo>
                                      <a:pt x="352" y="1074"/>
                                    </a:lnTo>
                                    <a:lnTo>
                                      <a:pt x="366" y="1072"/>
                                    </a:lnTo>
                                    <a:lnTo>
                                      <a:pt x="381" y="1069"/>
                                    </a:lnTo>
                                    <a:lnTo>
                                      <a:pt x="396" y="1067"/>
                                    </a:lnTo>
                                    <a:lnTo>
                                      <a:pt x="412" y="1064"/>
                                    </a:lnTo>
                                    <a:lnTo>
                                      <a:pt x="429" y="1062"/>
                                    </a:lnTo>
                                    <a:lnTo>
                                      <a:pt x="446" y="1060"/>
                                    </a:lnTo>
                                    <a:lnTo>
                                      <a:pt x="465" y="1059"/>
                                    </a:lnTo>
                                    <a:lnTo>
                                      <a:pt x="483" y="1059"/>
                                    </a:lnTo>
                                    <a:lnTo>
                                      <a:pt x="494" y="1069"/>
                                    </a:lnTo>
                                    <a:lnTo>
                                      <a:pt x="502" y="1079"/>
                                    </a:lnTo>
                                    <a:lnTo>
                                      <a:pt x="507" y="1088"/>
                                    </a:lnTo>
                                    <a:lnTo>
                                      <a:pt x="511" y="1095"/>
                                    </a:lnTo>
                                    <a:lnTo>
                                      <a:pt x="516" y="1102"/>
                                    </a:lnTo>
                                    <a:lnTo>
                                      <a:pt x="522" y="1109"/>
                                    </a:lnTo>
                                    <a:lnTo>
                                      <a:pt x="528" y="1113"/>
                                    </a:lnTo>
                                    <a:lnTo>
                                      <a:pt x="538" y="1116"/>
                                    </a:lnTo>
                                    <a:lnTo>
                                      <a:pt x="571" y="1114"/>
                                    </a:lnTo>
                                    <a:lnTo>
                                      <a:pt x="598" y="1113"/>
                                    </a:lnTo>
                                    <a:lnTo>
                                      <a:pt x="621" y="1112"/>
                                    </a:lnTo>
                                    <a:lnTo>
                                      <a:pt x="641" y="1111"/>
                                    </a:lnTo>
                                    <a:lnTo>
                                      <a:pt x="657" y="1111"/>
                                    </a:lnTo>
                                    <a:lnTo>
                                      <a:pt x="672" y="1111"/>
                                    </a:lnTo>
                                    <a:lnTo>
                                      <a:pt x="685" y="1111"/>
                                    </a:lnTo>
                                    <a:lnTo>
                                      <a:pt x="698" y="1111"/>
                                    </a:lnTo>
                                    <a:lnTo>
                                      <a:pt x="713" y="1113"/>
                                    </a:lnTo>
                                    <a:lnTo>
                                      <a:pt x="726" y="1115"/>
                                    </a:lnTo>
                                    <a:lnTo>
                                      <a:pt x="737" y="1119"/>
                                    </a:lnTo>
                                    <a:lnTo>
                                      <a:pt x="747" y="1122"/>
                                    </a:lnTo>
                                    <a:lnTo>
                                      <a:pt x="758" y="1126"/>
                                    </a:lnTo>
                                    <a:lnTo>
                                      <a:pt x="768" y="1129"/>
                                    </a:lnTo>
                                    <a:lnTo>
                                      <a:pt x="779" y="1132"/>
                                    </a:lnTo>
                                    <a:lnTo>
                                      <a:pt x="791" y="1133"/>
                                    </a:lnTo>
                                    <a:lnTo>
                                      <a:pt x="803" y="1132"/>
                                    </a:lnTo>
                                    <a:lnTo>
                                      <a:pt x="814" y="1130"/>
                                    </a:lnTo>
                                    <a:lnTo>
                                      <a:pt x="824" y="1127"/>
                                    </a:lnTo>
                                    <a:lnTo>
                                      <a:pt x="834" y="1123"/>
                                    </a:lnTo>
                                    <a:lnTo>
                                      <a:pt x="846" y="1120"/>
                                    </a:lnTo>
                                    <a:lnTo>
                                      <a:pt x="859" y="1116"/>
                                    </a:lnTo>
                                    <a:lnTo>
                                      <a:pt x="874" y="1113"/>
                                    </a:lnTo>
                                    <a:lnTo>
                                      <a:pt x="892" y="1111"/>
                                    </a:lnTo>
                                    <a:lnTo>
                                      <a:pt x="915" y="1110"/>
                                    </a:lnTo>
                                    <a:lnTo>
                                      <a:pt x="937" y="1109"/>
                                    </a:lnTo>
                                    <a:lnTo>
                                      <a:pt x="957" y="1108"/>
                                    </a:lnTo>
                                    <a:lnTo>
                                      <a:pt x="974" y="1108"/>
                                    </a:lnTo>
                                    <a:lnTo>
                                      <a:pt x="991" y="1108"/>
                                    </a:lnTo>
                                    <a:lnTo>
                                      <a:pt x="1006" y="1108"/>
                                    </a:lnTo>
                                    <a:lnTo>
                                      <a:pt x="1020" y="1108"/>
                                    </a:lnTo>
                                    <a:lnTo>
                                      <a:pt x="1033" y="1109"/>
                                    </a:lnTo>
                                    <a:lnTo>
                                      <a:pt x="1046" y="1110"/>
                                    </a:lnTo>
                                    <a:lnTo>
                                      <a:pt x="1058" y="1111"/>
                                    </a:lnTo>
                                    <a:lnTo>
                                      <a:pt x="1069" y="1112"/>
                                    </a:lnTo>
                                    <a:lnTo>
                                      <a:pt x="1080" y="1114"/>
                                    </a:lnTo>
                                    <a:lnTo>
                                      <a:pt x="1091" y="1116"/>
                                    </a:lnTo>
                                    <a:lnTo>
                                      <a:pt x="1102" y="1119"/>
                                    </a:lnTo>
                                    <a:lnTo>
                                      <a:pt x="1112" y="1121"/>
                                    </a:lnTo>
                                    <a:lnTo>
                                      <a:pt x="1123" y="1124"/>
                                    </a:lnTo>
                                    <a:lnTo>
                                      <a:pt x="1469" y="1222"/>
                                    </a:lnTo>
                                  </a:path>
                                </a:pathLst>
                              </a:custGeom>
                              <a:solidFill>
                                <a:srgbClr val="DDDDDD"/>
                              </a:solidFill>
                              <a:ln w="0">
                                <a:solidFill>
                                  <a:srgbClr val="000000"/>
                                </a:solidFill>
                                <a:round/>
                                <a:headEnd/>
                                <a:tailEnd/>
                              </a:ln>
                            </wps:spPr>
                            <wps:bodyPr rot="0" vert="horz" wrap="square" lIns="91440" tIns="45720" rIns="91440" bIns="45720" anchor="t" anchorCtr="0" upright="1">
                              <a:noAutofit/>
                            </wps:bodyPr>
                          </wps:wsp>
                          <wps:wsp>
                            <wps:cNvPr id="20" name="Freeform 22"/>
                            <wps:cNvSpPr>
                              <a:spLocks/>
                            </wps:cNvSpPr>
                            <wps:spPr bwMode="auto">
                              <a:xfrm>
                                <a:off x="1186" y="1020"/>
                                <a:ext cx="1990" cy="1647"/>
                              </a:xfrm>
                              <a:custGeom>
                                <a:avLst/>
                                <a:gdLst>
                                  <a:gd name="T0" fmla="*/ 1949 w 1990"/>
                                  <a:gd name="T1" fmla="*/ 511 h 1647"/>
                                  <a:gd name="T2" fmla="*/ 1990 w 1990"/>
                                  <a:gd name="T3" fmla="*/ 585 h 1647"/>
                                  <a:gd name="T4" fmla="*/ 1968 w 1990"/>
                                  <a:gd name="T5" fmla="*/ 648 h 1647"/>
                                  <a:gd name="T6" fmla="*/ 1928 w 1990"/>
                                  <a:gd name="T7" fmla="*/ 706 h 1647"/>
                                  <a:gd name="T8" fmla="*/ 1873 w 1990"/>
                                  <a:gd name="T9" fmla="*/ 774 h 1647"/>
                                  <a:gd name="T10" fmla="*/ 1847 w 1990"/>
                                  <a:gd name="T11" fmla="*/ 836 h 1647"/>
                                  <a:gd name="T12" fmla="*/ 1791 w 1990"/>
                                  <a:gd name="T13" fmla="*/ 855 h 1647"/>
                                  <a:gd name="T14" fmla="*/ 1757 w 1990"/>
                                  <a:gd name="T15" fmla="*/ 891 h 1647"/>
                                  <a:gd name="T16" fmla="*/ 1742 w 1990"/>
                                  <a:gd name="T17" fmla="*/ 929 h 1647"/>
                                  <a:gd name="T18" fmla="*/ 1770 w 1990"/>
                                  <a:gd name="T19" fmla="*/ 951 h 1647"/>
                                  <a:gd name="T20" fmla="*/ 1798 w 1990"/>
                                  <a:gd name="T21" fmla="*/ 989 h 1647"/>
                                  <a:gd name="T22" fmla="*/ 1782 w 1990"/>
                                  <a:gd name="T23" fmla="*/ 1047 h 1647"/>
                                  <a:gd name="T24" fmla="*/ 1764 w 1990"/>
                                  <a:gd name="T25" fmla="*/ 1086 h 1647"/>
                                  <a:gd name="T26" fmla="*/ 1763 w 1990"/>
                                  <a:gd name="T27" fmla="*/ 1124 h 1647"/>
                                  <a:gd name="T28" fmla="*/ 41 w 1990"/>
                                  <a:gd name="T29" fmla="*/ 1240 h 1647"/>
                                  <a:gd name="T30" fmla="*/ 19 w 1990"/>
                                  <a:gd name="T31" fmla="*/ 1221 h 1647"/>
                                  <a:gd name="T32" fmla="*/ 5 w 1990"/>
                                  <a:gd name="T33" fmla="*/ 1202 h 1647"/>
                                  <a:gd name="T34" fmla="*/ 1 w 1990"/>
                                  <a:gd name="T35" fmla="*/ 1138 h 1647"/>
                                  <a:gd name="T36" fmla="*/ 17 w 1990"/>
                                  <a:gd name="T37" fmla="*/ 1080 h 1647"/>
                                  <a:gd name="T38" fmla="*/ 11 w 1990"/>
                                  <a:gd name="T39" fmla="*/ 1005 h 1647"/>
                                  <a:gd name="T40" fmla="*/ 40 w 1990"/>
                                  <a:gd name="T41" fmla="*/ 953 h 1647"/>
                                  <a:gd name="T42" fmla="*/ 76 w 1990"/>
                                  <a:gd name="T43" fmla="*/ 926 h 1647"/>
                                  <a:gd name="T44" fmla="*/ 133 w 1990"/>
                                  <a:gd name="T45" fmla="*/ 815 h 1647"/>
                                  <a:gd name="T46" fmla="*/ 212 w 1990"/>
                                  <a:gd name="T47" fmla="*/ 656 h 1647"/>
                                  <a:gd name="T48" fmla="*/ 293 w 1990"/>
                                  <a:gd name="T49" fmla="*/ 506 h 1647"/>
                                  <a:gd name="T50" fmla="*/ 342 w 1990"/>
                                  <a:gd name="T51" fmla="*/ 415 h 1647"/>
                                  <a:gd name="T52" fmla="*/ 351 w 1990"/>
                                  <a:gd name="T53" fmla="*/ 340 h 1647"/>
                                  <a:gd name="T54" fmla="*/ 372 w 1990"/>
                                  <a:gd name="T55" fmla="*/ 294 h 1647"/>
                                  <a:gd name="T56" fmla="*/ 398 w 1990"/>
                                  <a:gd name="T57" fmla="*/ 245 h 1647"/>
                                  <a:gd name="T58" fmla="*/ 410 w 1990"/>
                                  <a:gd name="T59" fmla="*/ 177 h 1647"/>
                                  <a:gd name="T60" fmla="*/ 419 w 1990"/>
                                  <a:gd name="T61" fmla="*/ 101 h 1647"/>
                                  <a:gd name="T62" fmla="*/ 438 w 1990"/>
                                  <a:gd name="T63" fmla="*/ 41 h 1647"/>
                                  <a:gd name="T64" fmla="*/ 471 w 1990"/>
                                  <a:gd name="T65" fmla="*/ 3 h 1647"/>
                                  <a:gd name="T66" fmla="*/ 511 w 1990"/>
                                  <a:gd name="T67" fmla="*/ 1 h 1647"/>
                                  <a:gd name="T68" fmla="*/ 554 w 1990"/>
                                  <a:gd name="T69" fmla="*/ 28 h 1647"/>
                                  <a:gd name="T70" fmla="*/ 595 w 1990"/>
                                  <a:gd name="T71" fmla="*/ 73 h 1647"/>
                                  <a:gd name="T72" fmla="*/ 631 w 1990"/>
                                  <a:gd name="T73" fmla="*/ 76 h 1647"/>
                                  <a:gd name="T74" fmla="*/ 664 w 1990"/>
                                  <a:gd name="T75" fmla="*/ 89 h 1647"/>
                                  <a:gd name="T76" fmla="*/ 662 w 1990"/>
                                  <a:gd name="T77" fmla="*/ 131 h 1647"/>
                                  <a:gd name="T78" fmla="*/ 669 w 1990"/>
                                  <a:gd name="T79" fmla="*/ 157 h 1647"/>
                                  <a:gd name="T80" fmla="*/ 704 w 1990"/>
                                  <a:gd name="T81" fmla="*/ 166 h 1647"/>
                                  <a:gd name="T82" fmla="*/ 715 w 1990"/>
                                  <a:gd name="T83" fmla="*/ 197 h 1647"/>
                                  <a:gd name="T84" fmla="*/ 689 w 1990"/>
                                  <a:gd name="T85" fmla="*/ 246 h 1647"/>
                                  <a:gd name="T86" fmla="*/ 705 w 1990"/>
                                  <a:gd name="T87" fmla="*/ 295 h 1647"/>
                                  <a:gd name="T88" fmla="*/ 777 w 1990"/>
                                  <a:gd name="T89" fmla="*/ 306 h 1647"/>
                                  <a:gd name="T90" fmla="*/ 869 w 1990"/>
                                  <a:gd name="T91" fmla="*/ 296 h 1647"/>
                                  <a:gd name="T92" fmla="*/ 927 w 1990"/>
                                  <a:gd name="T93" fmla="*/ 291 h 1647"/>
                                  <a:gd name="T94" fmla="*/ 956 w 1990"/>
                                  <a:gd name="T95" fmla="*/ 336 h 1647"/>
                                  <a:gd name="T96" fmla="*/ 1007 w 1990"/>
                                  <a:gd name="T97" fmla="*/ 347 h 1647"/>
                                  <a:gd name="T98" fmla="*/ 1112 w 1990"/>
                                  <a:gd name="T99" fmla="*/ 343 h 1647"/>
                                  <a:gd name="T100" fmla="*/ 1174 w 1990"/>
                                  <a:gd name="T101" fmla="*/ 347 h 1647"/>
                                  <a:gd name="T102" fmla="*/ 1223 w 1990"/>
                                  <a:gd name="T103" fmla="*/ 365 h 1647"/>
                                  <a:gd name="T104" fmla="*/ 1278 w 1990"/>
                                  <a:gd name="T105" fmla="*/ 356 h 1647"/>
                                  <a:gd name="T106" fmla="*/ 1336 w 1990"/>
                                  <a:gd name="T107" fmla="*/ 344 h 1647"/>
                                  <a:gd name="T108" fmla="*/ 1395 w 1990"/>
                                  <a:gd name="T109" fmla="*/ 342 h 1647"/>
                                  <a:gd name="T110" fmla="*/ 1470 w 1990"/>
                                  <a:gd name="T111" fmla="*/ 342 h 1647"/>
                                  <a:gd name="T112" fmla="*/ 1541 w 1990"/>
                                  <a:gd name="T113" fmla="*/ 349 h 1647"/>
                                  <a:gd name="T114" fmla="*/ 1634 w 1990"/>
                                  <a:gd name="T115" fmla="*/ 375 h 1647"/>
                                  <a:gd name="T116" fmla="*/ 1725 w 1990"/>
                                  <a:gd name="T117" fmla="*/ 402 h 1647"/>
                                  <a:gd name="T118" fmla="*/ 1798 w 1990"/>
                                  <a:gd name="T119" fmla="*/ 423 h 164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990" h="1647">
                                    <a:moveTo>
                                      <a:pt x="1913" y="456"/>
                                    </a:moveTo>
                                    <a:lnTo>
                                      <a:pt x="1913" y="456"/>
                                    </a:lnTo>
                                    <a:lnTo>
                                      <a:pt x="1924" y="478"/>
                                    </a:lnTo>
                                    <a:lnTo>
                                      <a:pt x="1936" y="497"/>
                                    </a:lnTo>
                                    <a:lnTo>
                                      <a:pt x="1949" y="511"/>
                                    </a:lnTo>
                                    <a:lnTo>
                                      <a:pt x="1963" y="525"/>
                                    </a:lnTo>
                                    <a:lnTo>
                                      <a:pt x="1974" y="538"/>
                                    </a:lnTo>
                                    <a:lnTo>
                                      <a:pt x="1984" y="552"/>
                                    </a:lnTo>
                                    <a:lnTo>
                                      <a:pt x="1989" y="566"/>
                                    </a:lnTo>
                                    <a:lnTo>
                                      <a:pt x="1990" y="585"/>
                                    </a:lnTo>
                                    <a:lnTo>
                                      <a:pt x="1987" y="599"/>
                                    </a:lnTo>
                                    <a:lnTo>
                                      <a:pt x="1983" y="616"/>
                                    </a:lnTo>
                                    <a:lnTo>
                                      <a:pt x="1976" y="631"/>
                                    </a:lnTo>
                                    <a:lnTo>
                                      <a:pt x="1968" y="648"/>
                                    </a:lnTo>
                                    <a:lnTo>
                                      <a:pt x="1960" y="664"/>
                                    </a:lnTo>
                                    <a:lnTo>
                                      <a:pt x="1949" y="679"/>
                                    </a:lnTo>
                                    <a:lnTo>
                                      <a:pt x="1939" y="694"/>
                                    </a:lnTo>
                                    <a:lnTo>
                                      <a:pt x="1928" y="706"/>
                                    </a:lnTo>
                                    <a:lnTo>
                                      <a:pt x="1911" y="715"/>
                                    </a:lnTo>
                                    <a:lnTo>
                                      <a:pt x="1898" y="727"/>
                                    </a:lnTo>
                                    <a:lnTo>
                                      <a:pt x="1887" y="740"/>
                                    </a:lnTo>
                                    <a:lnTo>
                                      <a:pt x="1879" y="756"/>
                                    </a:lnTo>
                                    <a:lnTo>
                                      <a:pt x="1873" y="774"/>
                                    </a:lnTo>
                                    <a:lnTo>
                                      <a:pt x="1868" y="793"/>
                                    </a:lnTo>
                                    <a:lnTo>
                                      <a:pt x="1863" y="814"/>
                                    </a:lnTo>
                                    <a:lnTo>
                                      <a:pt x="1860" y="834"/>
                                    </a:lnTo>
                                    <a:lnTo>
                                      <a:pt x="1847" y="836"/>
                                    </a:lnTo>
                                    <a:lnTo>
                                      <a:pt x="1835" y="838"/>
                                    </a:lnTo>
                                    <a:lnTo>
                                      <a:pt x="1824" y="841"/>
                                    </a:lnTo>
                                    <a:lnTo>
                                      <a:pt x="1813" y="844"/>
                                    </a:lnTo>
                                    <a:lnTo>
                                      <a:pt x="1802" y="848"/>
                                    </a:lnTo>
                                    <a:lnTo>
                                      <a:pt x="1791" y="855"/>
                                    </a:lnTo>
                                    <a:lnTo>
                                      <a:pt x="1780" y="864"/>
                                    </a:lnTo>
                                    <a:lnTo>
                                      <a:pt x="1768" y="877"/>
                                    </a:lnTo>
                                    <a:lnTo>
                                      <a:pt x="1762" y="884"/>
                                    </a:lnTo>
                                    <a:lnTo>
                                      <a:pt x="1757" y="891"/>
                                    </a:lnTo>
                                    <a:lnTo>
                                      <a:pt x="1753" y="898"/>
                                    </a:lnTo>
                                    <a:lnTo>
                                      <a:pt x="1749" y="906"/>
                                    </a:lnTo>
                                    <a:lnTo>
                                      <a:pt x="1745" y="913"/>
                                    </a:lnTo>
                                    <a:lnTo>
                                      <a:pt x="1743" y="920"/>
                                    </a:lnTo>
                                    <a:lnTo>
                                      <a:pt x="1742" y="929"/>
                                    </a:lnTo>
                                    <a:lnTo>
                                      <a:pt x="1741" y="938"/>
                                    </a:lnTo>
                                    <a:lnTo>
                                      <a:pt x="1753" y="943"/>
                                    </a:lnTo>
                                    <a:lnTo>
                                      <a:pt x="1762" y="947"/>
                                    </a:lnTo>
                                    <a:lnTo>
                                      <a:pt x="1770" y="951"/>
                                    </a:lnTo>
                                    <a:lnTo>
                                      <a:pt x="1779" y="956"/>
                                    </a:lnTo>
                                    <a:lnTo>
                                      <a:pt x="1785" y="962"/>
                                    </a:lnTo>
                                    <a:lnTo>
                                      <a:pt x="1790" y="969"/>
                                    </a:lnTo>
                                    <a:lnTo>
                                      <a:pt x="1795" y="978"/>
                                    </a:lnTo>
                                    <a:lnTo>
                                      <a:pt x="1798" y="989"/>
                                    </a:lnTo>
                                    <a:lnTo>
                                      <a:pt x="1796" y="1009"/>
                                    </a:lnTo>
                                    <a:lnTo>
                                      <a:pt x="1792" y="1025"/>
                                    </a:lnTo>
                                    <a:lnTo>
                                      <a:pt x="1787" y="1037"/>
                                    </a:lnTo>
                                    <a:lnTo>
                                      <a:pt x="1782" y="1047"/>
                                    </a:lnTo>
                                    <a:lnTo>
                                      <a:pt x="1775" y="1056"/>
                                    </a:lnTo>
                                    <a:lnTo>
                                      <a:pt x="1770" y="1064"/>
                                    </a:lnTo>
                                    <a:lnTo>
                                      <a:pt x="1766" y="1073"/>
                                    </a:lnTo>
                                    <a:lnTo>
                                      <a:pt x="1764" y="1086"/>
                                    </a:lnTo>
                                    <a:lnTo>
                                      <a:pt x="1764" y="1092"/>
                                    </a:lnTo>
                                    <a:lnTo>
                                      <a:pt x="1763" y="1098"/>
                                    </a:lnTo>
                                    <a:lnTo>
                                      <a:pt x="1763" y="1107"/>
                                    </a:lnTo>
                                    <a:lnTo>
                                      <a:pt x="1763" y="1115"/>
                                    </a:lnTo>
                                    <a:lnTo>
                                      <a:pt x="1763" y="1124"/>
                                    </a:lnTo>
                                    <a:lnTo>
                                      <a:pt x="1763" y="1136"/>
                                    </a:lnTo>
                                    <a:lnTo>
                                      <a:pt x="1764" y="1146"/>
                                    </a:lnTo>
                                    <a:lnTo>
                                      <a:pt x="1766" y="1158"/>
                                    </a:lnTo>
                                    <a:lnTo>
                                      <a:pt x="1679" y="1647"/>
                                    </a:lnTo>
                                    <a:lnTo>
                                      <a:pt x="41" y="1240"/>
                                    </a:lnTo>
                                    <a:lnTo>
                                      <a:pt x="34" y="1236"/>
                                    </a:lnTo>
                                    <a:lnTo>
                                      <a:pt x="29" y="1232"/>
                                    </a:lnTo>
                                    <a:lnTo>
                                      <a:pt x="23" y="1227"/>
                                    </a:lnTo>
                                    <a:lnTo>
                                      <a:pt x="19" y="1221"/>
                                    </a:lnTo>
                                    <a:lnTo>
                                      <a:pt x="15" y="1216"/>
                                    </a:lnTo>
                                    <a:lnTo>
                                      <a:pt x="12" y="1211"/>
                                    </a:lnTo>
                                    <a:lnTo>
                                      <a:pt x="8" y="1207"/>
                                    </a:lnTo>
                                    <a:lnTo>
                                      <a:pt x="5" y="1202"/>
                                    </a:lnTo>
                                    <a:lnTo>
                                      <a:pt x="4" y="1189"/>
                                    </a:lnTo>
                                    <a:lnTo>
                                      <a:pt x="2" y="1176"/>
                                    </a:lnTo>
                                    <a:lnTo>
                                      <a:pt x="1" y="1163"/>
                                    </a:lnTo>
                                    <a:lnTo>
                                      <a:pt x="0" y="1150"/>
                                    </a:lnTo>
                                    <a:lnTo>
                                      <a:pt x="1" y="1138"/>
                                    </a:lnTo>
                                    <a:lnTo>
                                      <a:pt x="5" y="1124"/>
                                    </a:lnTo>
                                    <a:lnTo>
                                      <a:pt x="12" y="1111"/>
                                    </a:lnTo>
                                    <a:lnTo>
                                      <a:pt x="24" y="1097"/>
                                    </a:lnTo>
                                    <a:lnTo>
                                      <a:pt x="17" y="1080"/>
                                    </a:lnTo>
                                    <a:lnTo>
                                      <a:pt x="12" y="1063"/>
                                    </a:lnTo>
                                    <a:lnTo>
                                      <a:pt x="9" y="1047"/>
                                    </a:lnTo>
                                    <a:lnTo>
                                      <a:pt x="8" y="1032"/>
                                    </a:lnTo>
                                    <a:lnTo>
                                      <a:pt x="9" y="1018"/>
                                    </a:lnTo>
                                    <a:lnTo>
                                      <a:pt x="11" y="1005"/>
                                    </a:lnTo>
                                    <a:lnTo>
                                      <a:pt x="15" y="993"/>
                                    </a:lnTo>
                                    <a:lnTo>
                                      <a:pt x="19" y="981"/>
                                    </a:lnTo>
                                    <a:lnTo>
                                      <a:pt x="26" y="971"/>
                                    </a:lnTo>
                                    <a:lnTo>
                                      <a:pt x="33" y="962"/>
                                    </a:lnTo>
                                    <a:lnTo>
                                      <a:pt x="40" y="953"/>
                                    </a:lnTo>
                                    <a:lnTo>
                                      <a:pt x="47" y="946"/>
                                    </a:lnTo>
                                    <a:lnTo>
                                      <a:pt x="55" y="940"/>
                                    </a:lnTo>
                                    <a:lnTo>
                                      <a:pt x="62" y="935"/>
                                    </a:lnTo>
                                    <a:lnTo>
                                      <a:pt x="69" y="930"/>
                                    </a:lnTo>
                                    <a:lnTo>
                                      <a:pt x="76" y="926"/>
                                    </a:lnTo>
                                    <a:lnTo>
                                      <a:pt x="90" y="901"/>
                                    </a:lnTo>
                                    <a:lnTo>
                                      <a:pt x="103" y="874"/>
                                    </a:lnTo>
                                    <a:lnTo>
                                      <a:pt x="118" y="845"/>
                                    </a:lnTo>
                                    <a:lnTo>
                                      <a:pt x="133" y="815"/>
                                    </a:lnTo>
                                    <a:lnTo>
                                      <a:pt x="149" y="784"/>
                                    </a:lnTo>
                                    <a:lnTo>
                                      <a:pt x="164" y="753"/>
                                    </a:lnTo>
                                    <a:lnTo>
                                      <a:pt x="180" y="720"/>
                                    </a:lnTo>
                                    <a:lnTo>
                                      <a:pt x="196" y="688"/>
                                    </a:lnTo>
                                    <a:lnTo>
                                      <a:pt x="212" y="656"/>
                                    </a:lnTo>
                                    <a:lnTo>
                                      <a:pt x="228" y="624"/>
                                    </a:lnTo>
                                    <a:lnTo>
                                      <a:pt x="245" y="593"/>
                                    </a:lnTo>
                                    <a:lnTo>
                                      <a:pt x="261" y="563"/>
                                    </a:lnTo>
                                    <a:lnTo>
                                      <a:pt x="277" y="534"/>
                                    </a:lnTo>
                                    <a:lnTo>
                                      <a:pt x="293" y="506"/>
                                    </a:lnTo>
                                    <a:lnTo>
                                      <a:pt x="308" y="479"/>
                                    </a:lnTo>
                                    <a:lnTo>
                                      <a:pt x="323" y="455"/>
                                    </a:lnTo>
                                    <a:lnTo>
                                      <a:pt x="335" y="434"/>
                                    </a:lnTo>
                                    <a:lnTo>
                                      <a:pt x="342" y="415"/>
                                    </a:lnTo>
                                    <a:lnTo>
                                      <a:pt x="345" y="401"/>
                                    </a:lnTo>
                                    <a:lnTo>
                                      <a:pt x="347" y="387"/>
                                    </a:lnTo>
                                    <a:lnTo>
                                      <a:pt x="347" y="374"/>
                                    </a:lnTo>
                                    <a:lnTo>
                                      <a:pt x="348" y="358"/>
                                    </a:lnTo>
                                    <a:lnTo>
                                      <a:pt x="351" y="340"/>
                                    </a:lnTo>
                                    <a:lnTo>
                                      <a:pt x="359" y="317"/>
                                    </a:lnTo>
                                    <a:lnTo>
                                      <a:pt x="363" y="310"/>
                                    </a:lnTo>
                                    <a:lnTo>
                                      <a:pt x="367" y="302"/>
                                    </a:lnTo>
                                    <a:lnTo>
                                      <a:pt x="372" y="294"/>
                                    </a:lnTo>
                                    <a:lnTo>
                                      <a:pt x="379" y="286"/>
                                    </a:lnTo>
                                    <a:lnTo>
                                      <a:pt x="385" y="276"/>
                                    </a:lnTo>
                                    <a:lnTo>
                                      <a:pt x="390" y="266"/>
                                    </a:lnTo>
                                    <a:lnTo>
                                      <a:pt x="394" y="257"/>
                                    </a:lnTo>
                                    <a:lnTo>
                                      <a:pt x="398" y="245"/>
                                    </a:lnTo>
                                    <a:lnTo>
                                      <a:pt x="401" y="232"/>
                                    </a:lnTo>
                                    <a:lnTo>
                                      <a:pt x="405" y="216"/>
                                    </a:lnTo>
                                    <a:lnTo>
                                      <a:pt x="408" y="198"/>
                                    </a:lnTo>
                                    <a:lnTo>
                                      <a:pt x="410" y="177"/>
                                    </a:lnTo>
                                    <a:lnTo>
                                      <a:pt x="412" y="156"/>
                                    </a:lnTo>
                                    <a:lnTo>
                                      <a:pt x="415" y="137"/>
                                    </a:lnTo>
                                    <a:lnTo>
                                      <a:pt x="417" y="118"/>
                                    </a:lnTo>
                                    <a:lnTo>
                                      <a:pt x="419" y="101"/>
                                    </a:lnTo>
                                    <a:lnTo>
                                      <a:pt x="420" y="90"/>
                                    </a:lnTo>
                                    <a:lnTo>
                                      <a:pt x="423" y="78"/>
                                    </a:lnTo>
                                    <a:lnTo>
                                      <a:pt x="426" y="65"/>
                                    </a:lnTo>
                                    <a:lnTo>
                                      <a:pt x="431" y="53"/>
                                    </a:lnTo>
                                    <a:lnTo>
                                      <a:pt x="438" y="41"/>
                                    </a:lnTo>
                                    <a:lnTo>
                                      <a:pt x="444" y="29"/>
                                    </a:lnTo>
                                    <a:lnTo>
                                      <a:pt x="452" y="17"/>
                                    </a:lnTo>
                                    <a:lnTo>
                                      <a:pt x="461" y="5"/>
                                    </a:lnTo>
                                    <a:lnTo>
                                      <a:pt x="471" y="3"/>
                                    </a:lnTo>
                                    <a:lnTo>
                                      <a:pt x="479" y="2"/>
                                    </a:lnTo>
                                    <a:lnTo>
                                      <a:pt x="487" y="1"/>
                                    </a:lnTo>
                                    <a:lnTo>
                                      <a:pt x="496" y="0"/>
                                    </a:lnTo>
                                    <a:lnTo>
                                      <a:pt x="503" y="0"/>
                                    </a:lnTo>
                                    <a:lnTo>
                                      <a:pt x="511" y="1"/>
                                    </a:lnTo>
                                    <a:lnTo>
                                      <a:pt x="519" y="2"/>
                                    </a:lnTo>
                                    <a:lnTo>
                                      <a:pt x="530" y="4"/>
                                    </a:lnTo>
                                    <a:lnTo>
                                      <a:pt x="543" y="17"/>
                                    </a:lnTo>
                                    <a:lnTo>
                                      <a:pt x="554" y="28"/>
                                    </a:lnTo>
                                    <a:lnTo>
                                      <a:pt x="563" y="40"/>
                                    </a:lnTo>
                                    <a:lnTo>
                                      <a:pt x="571" y="52"/>
                                    </a:lnTo>
                                    <a:lnTo>
                                      <a:pt x="578" y="61"/>
                                    </a:lnTo>
                                    <a:lnTo>
                                      <a:pt x="587" y="68"/>
                                    </a:lnTo>
                                    <a:lnTo>
                                      <a:pt x="595" y="73"/>
                                    </a:lnTo>
                                    <a:lnTo>
                                      <a:pt x="605" y="75"/>
                                    </a:lnTo>
                                    <a:lnTo>
                                      <a:pt x="615" y="75"/>
                                    </a:lnTo>
                                    <a:lnTo>
                                      <a:pt x="623" y="75"/>
                                    </a:lnTo>
                                    <a:lnTo>
                                      <a:pt x="631" y="76"/>
                                    </a:lnTo>
                                    <a:lnTo>
                                      <a:pt x="637" y="77"/>
                                    </a:lnTo>
                                    <a:lnTo>
                                      <a:pt x="644" y="79"/>
                                    </a:lnTo>
                                    <a:lnTo>
                                      <a:pt x="650" y="81"/>
                                    </a:lnTo>
                                    <a:lnTo>
                                      <a:pt x="657" y="85"/>
                                    </a:lnTo>
                                    <a:lnTo>
                                      <a:pt x="664" y="89"/>
                                    </a:lnTo>
                                    <a:lnTo>
                                      <a:pt x="664" y="104"/>
                                    </a:lnTo>
                                    <a:lnTo>
                                      <a:pt x="663" y="115"/>
                                    </a:lnTo>
                                    <a:lnTo>
                                      <a:pt x="662" y="124"/>
                                    </a:lnTo>
                                    <a:lnTo>
                                      <a:pt x="662" y="131"/>
                                    </a:lnTo>
                                    <a:lnTo>
                                      <a:pt x="662" y="138"/>
                                    </a:lnTo>
                                    <a:lnTo>
                                      <a:pt x="663" y="144"/>
                                    </a:lnTo>
                                    <a:lnTo>
                                      <a:pt x="665" y="150"/>
                                    </a:lnTo>
                                    <a:lnTo>
                                      <a:pt x="669" y="157"/>
                                    </a:lnTo>
                                    <a:lnTo>
                                      <a:pt x="674" y="161"/>
                                    </a:lnTo>
                                    <a:lnTo>
                                      <a:pt x="681" y="164"/>
                                    </a:lnTo>
                                    <a:lnTo>
                                      <a:pt x="688" y="165"/>
                                    </a:lnTo>
                                    <a:lnTo>
                                      <a:pt x="696" y="165"/>
                                    </a:lnTo>
                                    <a:lnTo>
                                      <a:pt x="704" y="166"/>
                                    </a:lnTo>
                                    <a:lnTo>
                                      <a:pt x="710" y="169"/>
                                    </a:lnTo>
                                    <a:lnTo>
                                      <a:pt x="714" y="174"/>
                                    </a:lnTo>
                                    <a:lnTo>
                                      <a:pt x="716" y="182"/>
                                    </a:lnTo>
                                    <a:lnTo>
                                      <a:pt x="715" y="197"/>
                                    </a:lnTo>
                                    <a:lnTo>
                                      <a:pt x="711" y="208"/>
                                    </a:lnTo>
                                    <a:lnTo>
                                      <a:pt x="705" y="218"/>
                                    </a:lnTo>
                                    <a:lnTo>
                                      <a:pt x="699" y="227"/>
                                    </a:lnTo>
                                    <a:lnTo>
                                      <a:pt x="693" y="235"/>
                                    </a:lnTo>
                                    <a:lnTo>
                                      <a:pt x="689" y="246"/>
                                    </a:lnTo>
                                    <a:lnTo>
                                      <a:pt x="689" y="260"/>
                                    </a:lnTo>
                                    <a:lnTo>
                                      <a:pt x="692" y="278"/>
                                    </a:lnTo>
                                    <a:lnTo>
                                      <a:pt x="698" y="288"/>
                                    </a:lnTo>
                                    <a:lnTo>
                                      <a:pt x="705" y="295"/>
                                    </a:lnTo>
                                    <a:lnTo>
                                      <a:pt x="715" y="301"/>
                                    </a:lnTo>
                                    <a:lnTo>
                                      <a:pt x="729" y="304"/>
                                    </a:lnTo>
                                    <a:lnTo>
                                      <a:pt x="743" y="306"/>
                                    </a:lnTo>
                                    <a:lnTo>
                                      <a:pt x="760" y="307"/>
                                    </a:lnTo>
                                    <a:lnTo>
                                      <a:pt x="777" y="306"/>
                                    </a:lnTo>
                                    <a:lnTo>
                                      <a:pt x="796" y="305"/>
                                    </a:lnTo>
                                    <a:lnTo>
                                      <a:pt x="815" y="303"/>
                                    </a:lnTo>
                                    <a:lnTo>
                                      <a:pt x="833" y="301"/>
                                    </a:lnTo>
                                    <a:lnTo>
                                      <a:pt x="852" y="298"/>
                                    </a:lnTo>
                                    <a:lnTo>
                                      <a:pt x="869" y="296"/>
                                    </a:lnTo>
                                    <a:lnTo>
                                      <a:pt x="887" y="294"/>
                                    </a:lnTo>
                                    <a:lnTo>
                                      <a:pt x="903" y="292"/>
                                    </a:lnTo>
                                    <a:lnTo>
                                      <a:pt x="916" y="291"/>
                                    </a:lnTo>
                                    <a:lnTo>
                                      <a:pt x="927" y="291"/>
                                    </a:lnTo>
                                    <a:lnTo>
                                      <a:pt x="937" y="299"/>
                                    </a:lnTo>
                                    <a:lnTo>
                                      <a:pt x="944" y="308"/>
                                    </a:lnTo>
                                    <a:lnTo>
                                      <a:pt x="948" y="319"/>
                                    </a:lnTo>
                                    <a:lnTo>
                                      <a:pt x="952" y="328"/>
                                    </a:lnTo>
                                    <a:lnTo>
                                      <a:pt x="956" y="336"/>
                                    </a:lnTo>
                                    <a:lnTo>
                                      <a:pt x="963" y="343"/>
                                    </a:lnTo>
                                    <a:lnTo>
                                      <a:pt x="971" y="347"/>
                                    </a:lnTo>
                                    <a:lnTo>
                                      <a:pt x="982" y="348"/>
                                    </a:lnTo>
                                    <a:lnTo>
                                      <a:pt x="1007" y="347"/>
                                    </a:lnTo>
                                    <a:lnTo>
                                      <a:pt x="1031" y="346"/>
                                    </a:lnTo>
                                    <a:lnTo>
                                      <a:pt x="1054" y="345"/>
                                    </a:lnTo>
                                    <a:lnTo>
                                      <a:pt x="1074" y="344"/>
                                    </a:lnTo>
                                    <a:lnTo>
                                      <a:pt x="1094" y="344"/>
                                    </a:lnTo>
                                    <a:lnTo>
                                      <a:pt x="1112" y="343"/>
                                    </a:lnTo>
                                    <a:lnTo>
                                      <a:pt x="1127" y="343"/>
                                    </a:lnTo>
                                    <a:lnTo>
                                      <a:pt x="1142" y="343"/>
                                    </a:lnTo>
                                    <a:lnTo>
                                      <a:pt x="1159" y="344"/>
                                    </a:lnTo>
                                    <a:lnTo>
                                      <a:pt x="1174" y="347"/>
                                    </a:lnTo>
                                    <a:lnTo>
                                      <a:pt x="1184" y="351"/>
                                    </a:lnTo>
                                    <a:lnTo>
                                      <a:pt x="1192" y="355"/>
                                    </a:lnTo>
                                    <a:lnTo>
                                      <a:pt x="1202" y="360"/>
                                    </a:lnTo>
                                    <a:lnTo>
                                      <a:pt x="1211" y="363"/>
                                    </a:lnTo>
                                    <a:lnTo>
                                      <a:pt x="1223" y="365"/>
                                    </a:lnTo>
                                    <a:lnTo>
                                      <a:pt x="1237" y="365"/>
                                    </a:lnTo>
                                    <a:lnTo>
                                      <a:pt x="1255" y="363"/>
                                    </a:lnTo>
                                    <a:lnTo>
                                      <a:pt x="1268" y="360"/>
                                    </a:lnTo>
                                    <a:lnTo>
                                      <a:pt x="1278" y="356"/>
                                    </a:lnTo>
                                    <a:lnTo>
                                      <a:pt x="1287" y="353"/>
                                    </a:lnTo>
                                    <a:lnTo>
                                      <a:pt x="1295" y="350"/>
                                    </a:lnTo>
                                    <a:lnTo>
                                      <a:pt x="1305" y="347"/>
                                    </a:lnTo>
                                    <a:lnTo>
                                      <a:pt x="1319" y="345"/>
                                    </a:lnTo>
                                    <a:lnTo>
                                      <a:pt x="1336" y="344"/>
                                    </a:lnTo>
                                    <a:lnTo>
                                      <a:pt x="1351" y="344"/>
                                    </a:lnTo>
                                    <a:lnTo>
                                      <a:pt x="1365" y="343"/>
                                    </a:lnTo>
                                    <a:lnTo>
                                      <a:pt x="1380" y="343"/>
                                    </a:lnTo>
                                    <a:lnTo>
                                      <a:pt x="1395" y="342"/>
                                    </a:lnTo>
                                    <a:lnTo>
                                      <a:pt x="1410" y="342"/>
                                    </a:lnTo>
                                    <a:lnTo>
                                      <a:pt x="1425" y="342"/>
                                    </a:lnTo>
                                    <a:lnTo>
                                      <a:pt x="1440" y="342"/>
                                    </a:lnTo>
                                    <a:lnTo>
                                      <a:pt x="1455" y="342"/>
                                    </a:lnTo>
                                    <a:lnTo>
                                      <a:pt x="1470" y="342"/>
                                    </a:lnTo>
                                    <a:lnTo>
                                      <a:pt x="1484" y="342"/>
                                    </a:lnTo>
                                    <a:lnTo>
                                      <a:pt x="1499" y="343"/>
                                    </a:lnTo>
                                    <a:lnTo>
                                      <a:pt x="1513" y="345"/>
                                    </a:lnTo>
                                    <a:lnTo>
                                      <a:pt x="1527" y="346"/>
                                    </a:lnTo>
                                    <a:lnTo>
                                      <a:pt x="1541" y="349"/>
                                    </a:lnTo>
                                    <a:lnTo>
                                      <a:pt x="1554" y="352"/>
                                    </a:lnTo>
                                    <a:lnTo>
                                      <a:pt x="1567" y="355"/>
                                    </a:lnTo>
                                    <a:lnTo>
                                      <a:pt x="1604" y="365"/>
                                    </a:lnTo>
                                    <a:lnTo>
                                      <a:pt x="1634" y="375"/>
                                    </a:lnTo>
                                    <a:lnTo>
                                      <a:pt x="1658" y="382"/>
                                    </a:lnTo>
                                    <a:lnTo>
                                      <a:pt x="1679" y="388"/>
                                    </a:lnTo>
                                    <a:lnTo>
                                      <a:pt x="1697" y="393"/>
                                    </a:lnTo>
                                    <a:lnTo>
                                      <a:pt x="1711" y="399"/>
                                    </a:lnTo>
                                    <a:lnTo>
                                      <a:pt x="1725" y="402"/>
                                    </a:lnTo>
                                    <a:lnTo>
                                      <a:pt x="1738" y="406"/>
                                    </a:lnTo>
                                    <a:lnTo>
                                      <a:pt x="1751" y="410"/>
                                    </a:lnTo>
                                    <a:lnTo>
                                      <a:pt x="1764" y="413"/>
                                    </a:lnTo>
                                    <a:lnTo>
                                      <a:pt x="1780" y="418"/>
                                    </a:lnTo>
                                    <a:lnTo>
                                      <a:pt x="1798" y="423"/>
                                    </a:lnTo>
                                    <a:lnTo>
                                      <a:pt x="1820" y="430"/>
                                    </a:lnTo>
                                    <a:lnTo>
                                      <a:pt x="1845" y="437"/>
                                    </a:lnTo>
                                    <a:lnTo>
                                      <a:pt x="1876" y="446"/>
                                    </a:lnTo>
                                    <a:lnTo>
                                      <a:pt x="1913" y="456"/>
                                    </a:lnTo>
                                  </a:path>
                                </a:pathLst>
                              </a:custGeom>
                              <a:solidFill>
                                <a:srgbClr val="DDDDDD"/>
                              </a:solidFill>
                              <a:ln w="0">
                                <a:solidFill>
                                  <a:srgbClr val="000000"/>
                                </a:solidFill>
                                <a:round/>
                                <a:headEnd/>
                                <a:tailEnd/>
                              </a:ln>
                            </wps:spPr>
                            <wps:bodyPr rot="0" vert="horz" wrap="square" lIns="91440" tIns="45720" rIns="91440" bIns="45720" anchor="t" anchorCtr="0" upright="1">
                              <a:noAutofit/>
                            </wps:bodyPr>
                          </wps:wsp>
                          <wps:wsp>
                            <wps:cNvPr id="21" name="Freeform 23"/>
                            <wps:cNvSpPr>
                              <a:spLocks/>
                            </wps:cNvSpPr>
                            <wps:spPr bwMode="auto">
                              <a:xfrm>
                                <a:off x="2865" y="540"/>
                                <a:ext cx="1403" cy="2362"/>
                              </a:xfrm>
                              <a:custGeom>
                                <a:avLst/>
                                <a:gdLst>
                                  <a:gd name="T0" fmla="*/ 559 w 1403"/>
                                  <a:gd name="T1" fmla="*/ 337 h 2362"/>
                                  <a:gd name="T2" fmla="*/ 555 w 1403"/>
                                  <a:gd name="T3" fmla="*/ 401 h 2362"/>
                                  <a:gd name="T4" fmla="*/ 575 w 1403"/>
                                  <a:gd name="T5" fmla="*/ 433 h 2362"/>
                                  <a:gd name="T6" fmla="*/ 607 w 1403"/>
                                  <a:gd name="T7" fmla="*/ 482 h 2362"/>
                                  <a:gd name="T8" fmla="*/ 591 w 1403"/>
                                  <a:gd name="T9" fmla="*/ 520 h 2362"/>
                                  <a:gd name="T10" fmla="*/ 586 w 1403"/>
                                  <a:gd name="T11" fmla="*/ 564 h 2362"/>
                                  <a:gd name="T12" fmla="*/ 646 w 1403"/>
                                  <a:gd name="T13" fmla="*/ 602 h 2362"/>
                                  <a:gd name="T14" fmla="*/ 681 w 1403"/>
                                  <a:gd name="T15" fmla="*/ 676 h 2362"/>
                                  <a:gd name="T16" fmla="*/ 725 w 1403"/>
                                  <a:gd name="T17" fmla="*/ 778 h 2362"/>
                                  <a:gd name="T18" fmla="*/ 760 w 1403"/>
                                  <a:gd name="T19" fmla="*/ 830 h 2362"/>
                                  <a:gd name="T20" fmla="*/ 812 w 1403"/>
                                  <a:gd name="T21" fmla="*/ 858 h 2362"/>
                                  <a:gd name="T22" fmla="*/ 797 w 1403"/>
                                  <a:gd name="T23" fmla="*/ 932 h 2362"/>
                                  <a:gd name="T24" fmla="*/ 757 w 1403"/>
                                  <a:gd name="T25" fmla="*/ 973 h 2362"/>
                                  <a:gd name="T26" fmla="*/ 764 w 1403"/>
                                  <a:gd name="T27" fmla="*/ 1014 h 2362"/>
                                  <a:gd name="T28" fmla="*/ 786 w 1403"/>
                                  <a:gd name="T29" fmla="*/ 1056 h 2362"/>
                                  <a:gd name="T30" fmla="*/ 758 w 1403"/>
                                  <a:gd name="T31" fmla="*/ 1073 h 2362"/>
                                  <a:gd name="T32" fmla="*/ 729 w 1403"/>
                                  <a:gd name="T33" fmla="*/ 1115 h 2362"/>
                                  <a:gd name="T34" fmla="*/ 725 w 1403"/>
                                  <a:gd name="T35" fmla="*/ 1189 h 2362"/>
                                  <a:gd name="T36" fmla="*/ 756 w 1403"/>
                                  <a:gd name="T37" fmla="*/ 1212 h 2362"/>
                                  <a:gd name="T38" fmla="*/ 790 w 1403"/>
                                  <a:gd name="T39" fmla="*/ 1163 h 2362"/>
                                  <a:gd name="T40" fmla="*/ 849 w 1403"/>
                                  <a:gd name="T41" fmla="*/ 1153 h 2362"/>
                                  <a:gd name="T42" fmla="*/ 868 w 1403"/>
                                  <a:gd name="T43" fmla="*/ 1219 h 2362"/>
                                  <a:gd name="T44" fmla="*/ 883 w 1403"/>
                                  <a:gd name="T45" fmla="*/ 1268 h 2362"/>
                                  <a:gd name="T46" fmla="*/ 881 w 1403"/>
                                  <a:gd name="T47" fmla="*/ 1342 h 2362"/>
                                  <a:gd name="T48" fmla="*/ 891 w 1403"/>
                                  <a:gd name="T49" fmla="*/ 1362 h 2362"/>
                                  <a:gd name="T50" fmla="*/ 896 w 1403"/>
                                  <a:gd name="T51" fmla="*/ 1384 h 2362"/>
                                  <a:gd name="T52" fmla="*/ 894 w 1403"/>
                                  <a:gd name="T53" fmla="*/ 1412 h 2362"/>
                                  <a:gd name="T54" fmla="*/ 902 w 1403"/>
                                  <a:gd name="T55" fmla="*/ 1444 h 2362"/>
                                  <a:gd name="T56" fmla="*/ 947 w 1403"/>
                                  <a:gd name="T57" fmla="*/ 1460 h 2362"/>
                                  <a:gd name="T58" fmla="*/ 982 w 1403"/>
                                  <a:gd name="T59" fmla="*/ 1482 h 2362"/>
                                  <a:gd name="T60" fmla="*/ 987 w 1403"/>
                                  <a:gd name="T61" fmla="*/ 1551 h 2362"/>
                                  <a:gd name="T62" fmla="*/ 1017 w 1403"/>
                                  <a:gd name="T63" fmla="*/ 1566 h 2362"/>
                                  <a:gd name="T64" fmla="*/ 1054 w 1403"/>
                                  <a:gd name="T65" fmla="*/ 1563 h 2362"/>
                                  <a:gd name="T66" fmla="*/ 1107 w 1403"/>
                                  <a:gd name="T67" fmla="*/ 1557 h 2362"/>
                                  <a:gd name="T68" fmla="*/ 1188 w 1403"/>
                                  <a:gd name="T69" fmla="*/ 1561 h 2362"/>
                                  <a:gd name="T70" fmla="*/ 1278 w 1403"/>
                                  <a:gd name="T71" fmla="*/ 1544 h 2362"/>
                                  <a:gd name="T72" fmla="*/ 1336 w 1403"/>
                                  <a:gd name="T73" fmla="*/ 1547 h 2362"/>
                                  <a:gd name="T74" fmla="*/ 1396 w 1403"/>
                                  <a:gd name="T75" fmla="*/ 1614 h 2362"/>
                                  <a:gd name="T76" fmla="*/ 87 w 1403"/>
                                  <a:gd name="T77" fmla="*/ 1640 h 2362"/>
                                  <a:gd name="T78" fmla="*/ 83 w 1403"/>
                                  <a:gd name="T79" fmla="*/ 1604 h 2362"/>
                                  <a:gd name="T80" fmla="*/ 85 w 1403"/>
                                  <a:gd name="T81" fmla="*/ 1566 h 2362"/>
                                  <a:gd name="T82" fmla="*/ 112 w 1403"/>
                                  <a:gd name="T83" fmla="*/ 1510 h 2362"/>
                                  <a:gd name="T84" fmla="*/ 118 w 1403"/>
                                  <a:gd name="T85" fmla="*/ 1461 h 2362"/>
                                  <a:gd name="T86" fmla="*/ 87 w 1403"/>
                                  <a:gd name="T87" fmla="*/ 1427 h 2362"/>
                                  <a:gd name="T88" fmla="*/ 64 w 1403"/>
                                  <a:gd name="T89" fmla="*/ 1400 h 2362"/>
                                  <a:gd name="T90" fmla="*/ 83 w 1403"/>
                                  <a:gd name="T91" fmla="*/ 1364 h 2362"/>
                                  <a:gd name="T92" fmla="*/ 114 w 1403"/>
                                  <a:gd name="T93" fmla="*/ 1333 h 2362"/>
                                  <a:gd name="T94" fmla="*/ 181 w 1403"/>
                                  <a:gd name="T95" fmla="*/ 1313 h 2362"/>
                                  <a:gd name="T96" fmla="*/ 201 w 1403"/>
                                  <a:gd name="T97" fmla="*/ 1235 h 2362"/>
                                  <a:gd name="T98" fmla="*/ 250 w 1403"/>
                                  <a:gd name="T99" fmla="*/ 1185 h 2362"/>
                                  <a:gd name="T100" fmla="*/ 294 w 1403"/>
                                  <a:gd name="T101" fmla="*/ 1116 h 2362"/>
                                  <a:gd name="T102" fmla="*/ 310 w 1403"/>
                                  <a:gd name="T103" fmla="*/ 1046 h 2362"/>
                                  <a:gd name="T104" fmla="*/ 250 w 1403"/>
                                  <a:gd name="T105" fmla="*/ 965 h 236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Lst>
                                <a:rect l="0" t="0" r="r" b="b"/>
                                <a:pathLst>
                                  <a:path w="1403" h="2362">
                                    <a:moveTo>
                                      <a:pt x="418" y="0"/>
                                    </a:moveTo>
                                    <a:lnTo>
                                      <a:pt x="613" y="36"/>
                                    </a:lnTo>
                                    <a:lnTo>
                                      <a:pt x="562" y="321"/>
                                    </a:lnTo>
                                    <a:lnTo>
                                      <a:pt x="559" y="337"/>
                                    </a:lnTo>
                                    <a:lnTo>
                                      <a:pt x="556" y="353"/>
                                    </a:lnTo>
                                    <a:lnTo>
                                      <a:pt x="555" y="366"/>
                                    </a:lnTo>
                                    <a:lnTo>
                                      <a:pt x="555" y="378"/>
                                    </a:lnTo>
                                    <a:lnTo>
                                      <a:pt x="555" y="390"/>
                                    </a:lnTo>
                                    <a:lnTo>
                                      <a:pt x="555" y="401"/>
                                    </a:lnTo>
                                    <a:lnTo>
                                      <a:pt x="556" y="415"/>
                                    </a:lnTo>
                                    <a:lnTo>
                                      <a:pt x="556" y="428"/>
                                    </a:lnTo>
                                    <a:lnTo>
                                      <a:pt x="565" y="429"/>
                                    </a:lnTo>
                                    <a:lnTo>
                                      <a:pt x="575" y="433"/>
                                    </a:lnTo>
                                    <a:lnTo>
                                      <a:pt x="583" y="440"/>
                                    </a:lnTo>
                                    <a:lnTo>
                                      <a:pt x="590" y="448"/>
                                    </a:lnTo>
                                    <a:lnTo>
                                      <a:pt x="597" y="457"/>
                                    </a:lnTo>
                                    <a:lnTo>
                                      <a:pt x="602" y="470"/>
                                    </a:lnTo>
                                    <a:lnTo>
                                      <a:pt x="607" y="482"/>
                                    </a:lnTo>
                                    <a:lnTo>
                                      <a:pt x="610" y="496"/>
                                    </a:lnTo>
                                    <a:lnTo>
                                      <a:pt x="605" y="506"/>
                                    </a:lnTo>
                                    <a:lnTo>
                                      <a:pt x="598" y="513"/>
                                    </a:lnTo>
                                    <a:lnTo>
                                      <a:pt x="591" y="520"/>
                                    </a:lnTo>
                                    <a:lnTo>
                                      <a:pt x="586" y="526"/>
                                    </a:lnTo>
                                    <a:lnTo>
                                      <a:pt x="582" y="532"/>
                                    </a:lnTo>
                                    <a:lnTo>
                                      <a:pt x="580" y="540"/>
                                    </a:lnTo>
                                    <a:lnTo>
                                      <a:pt x="581" y="550"/>
                                    </a:lnTo>
                                    <a:lnTo>
                                      <a:pt x="586" y="564"/>
                                    </a:lnTo>
                                    <a:lnTo>
                                      <a:pt x="604" y="570"/>
                                    </a:lnTo>
                                    <a:lnTo>
                                      <a:pt x="620" y="578"/>
                                    </a:lnTo>
                                    <a:lnTo>
                                      <a:pt x="634" y="589"/>
                                    </a:lnTo>
                                    <a:lnTo>
                                      <a:pt x="646" y="602"/>
                                    </a:lnTo>
                                    <a:lnTo>
                                      <a:pt x="658" y="618"/>
                                    </a:lnTo>
                                    <a:lnTo>
                                      <a:pt x="667" y="635"/>
                                    </a:lnTo>
                                    <a:lnTo>
                                      <a:pt x="674" y="655"/>
                                    </a:lnTo>
                                    <a:lnTo>
                                      <a:pt x="681" y="676"/>
                                    </a:lnTo>
                                    <a:lnTo>
                                      <a:pt x="689" y="698"/>
                                    </a:lnTo>
                                    <a:lnTo>
                                      <a:pt x="697" y="719"/>
                                    </a:lnTo>
                                    <a:lnTo>
                                      <a:pt x="706" y="740"/>
                                    </a:lnTo>
                                    <a:lnTo>
                                      <a:pt x="716" y="759"/>
                                    </a:lnTo>
                                    <a:lnTo>
                                      <a:pt x="725" y="778"/>
                                    </a:lnTo>
                                    <a:lnTo>
                                      <a:pt x="734" y="797"/>
                                    </a:lnTo>
                                    <a:lnTo>
                                      <a:pt x="743" y="814"/>
                                    </a:lnTo>
                                    <a:lnTo>
                                      <a:pt x="750" y="831"/>
                                    </a:lnTo>
                                    <a:lnTo>
                                      <a:pt x="760" y="830"/>
                                    </a:lnTo>
                                    <a:lnTo>
                                      <a:pt x="773" y="830"/>
                                    </a:lnTo>
                                    <a:lnTo>
                                      <a:pt x="784" y="832"/>
                                    </a:lnTo>
                                    <a:lnTo>
                                      <a:pt x="795" y="836"/>
                                    </a:lnTo>
                                    <a:lnTo>
                                      <a:pt x="805" y="844"/>
                                    </a:lnTo>
                                    <a:lnTo>
                                      <a:pt x="812" y="858"/>
                                    </a:lnTo>
                                    <a:lnTo>
                                      <a:pt x="816" y="877"/>
                                    </a:lnTo>
                                    <a:lnTo>
                                      <a:pt x="817" y="903"/>
                                    </a:lnTo>
                                    <a:lnTo>
                                      <a:pt x="808" y="921"/>
                                    </a:lnTo>
                                    <a:lnTo>
                                      <a:pt x="797" y="932"/>
                                    </a:lnTo>
                                    <a:lnTo>
                                      <a:pt x="788" y="941"/>
                                    </a:lnTo>
                                    <a:lnTo>
                                      <a:pt x="779" y="946"/>
                                    </a:lnTo>
                                    <a:lnTo>
                                      <a:pt x="771" y="952"/>
                                    </a:lnTo>
                                    <a:lnTo>
                                      <a:pt x="763" y="960"/>
                                    </a:lnTo>
                                    <a:lnTo>
                                      <a:pt x="757" y="973"/>
                                    </a:lnTo>
                                    <a:lnTo>
                                      <a:pt x="753" y="991"/>
                                    </a:lnTo>
                                    <a:lnTo>
                                      <a:pt x="754" y="999"/>
                                    </a:lnTo>
                                    <a:lnTo>
                                      <a:pt x="758" y="1007"/>
                                    </a:lnTo>
                                    <a:lnTo>
                                      <a:pt x="764" y="1014"/>
                                    </a:lnTo>
                                    <a:lnTo>
                                      <a:pt x="772" y="1022"/>
                                    </a:lnTo>
                                    <a:lnTo>
                                      <a:pt x="779" y="1031"/>
                                    </a:lnTo>
                                    <a:lnTo>
                                      <a:pt x="784" y="1038"/>
                                    </a:lnTo>
                                    <a:lnTo>
                                      <a:pt x="787" y="1047"/>
                                    </a:lnTo>
                                    <a:lnTo>
                                      <a:pt x="786" y="1056"/>
                                    </a:lnTo>
                                    <a:lnTo>
                                      <a:pt x="780" y="1064"/>
                                    </a:lnTo>
                                    <a:lnTo>
                                      <a:pt x="773" y="1068"/>
                                    </a:lnTo>
                                    <a:lnTo>
                                      <a:pt x="765" y="1071"/>
                                    </a:lnTo>
                                    <a:lnTo>
                                      <a:pt x="758" y="1073"/>
                                    </a:lnTo>
                                    <a:lnTo>
                                      <a:pt x="751" y="1077"/>
                                    </a:lnTo>
                                    <a:lnTo>
                                      <a:pt x="744" y="1085"/>
                                    </a:lnTo>
                                    <a:lnTo>
                                      <a:pt x="736" y="1097"/>
                                    </a:lnTo>
                                    <a:lnTo>
                                      <a:pt x="729" y="1115"/>
                                    </a:lnTo>
                                    <a:lnTo>
                                      <a:pt x="731" y="1129"/>
                                    </a:lnTo>
                                    <a:lnTo>
                                      <a:pt x="730" y="1145"/>
                                    </a:lnTo>
                                    <a:lnTo>
                                      <a:pt x="728" y="1161"/>
                                    </a:lnTo>
                                    <a:lnTo>
                                      <a:pt x="726" y="1176"/>
                                    </a:lnTo>
                                    <a:lnTo>
                                      <a:pt x="725" y="1189"/>
                                    </a:lnTo>
                                    <a:lnTo>
                                      <a:pt x="726" y="1200"/>
                                    </a:lnTo>
                                    <a:lnTo>
                                      <a:pt x="730" y="1208"/>
                                    </a:lnTo>
                                    <a:lnTo>
                                      <a:pt x="739" y="1212"/>
                                    </a:lnTo>
                                    <a:lnTo>
                                      <a:pt x="756" y="1212"/>
                                    </a:lnTo>
                                    <a:lnTo>
                                      <a:pt x="767" y="1207"/>
                                    </a:lnTo>
                                    <a:lnTo>
                                      <a:pt x="774" y="1197"/>
                                    </a:lnTo>
                                    <a:lnTo>
                                      <a:pt x="779" y="1186"/>
                                    </a:lnTo>
                                    <a:lnTo>
                                      <a:pt x="784" y="1174"/>
                                    </a:lnTo>
                                    <a:lnTo>
                                      <a:pt x="790" y="1163"/>
                                    </a:lnTo>
                                    <a:lnTo>
                                      <a:pt x="798" y="1156"/>
                                    </a:lnTo>
                                    <a:lnTo>
                                      <a:pt x="812" y="1153"/>
                                    </a:lnTo>
                                    <a:lnTo>
                                      <a:pt x="834" y="1150"/>
                                    </a:lnTo>
                                    <a:lnTo>
                                      <a:pt x="849" y="1153"/>
                                    </a:lnTo>
                                    <a:lnTo>
                                      <a:pt x="860" y="1161"/>
                                    </a:lnTo>
                                    <a:lnTo>
                                      <a:pt x="865" y="1172"/>
                                    </a:lnTo>
                                    <a:lnTo>
                                      <a:pt x="868" y="1187"/>
                                    </a:lnTo>
                                    <a:lnTo>
                                      <a:pt x="868" y="1203"/>
                                    </a:lnTo>
                                    <a:lnTo>
                                      <a:pt x="868" y="1219"/>
                                    </a:lnTo>
                                    <a:lnTo>
                                      <a:pt x="869" y="1235"/>
                                    </a:lnTo>
                                    <a:lnTo>
                                      <a:pt x="876" y="1244"/>
                                    </a:lnTo>
                                    <a:lnTo>
                                      <a:pt x="880" y="1255"/>
                                    </a:lnTo>
                                    <a:lnTo>
                                      <a:pt x="883" y="1268"/>
                                    </a:lnTo>
                                    <a:lnTo>
                                      <a:pt x="883" y="1281"/>
                                    </a:lnTo>
                                    <a:lnTo>
                                      <a:pt x="883" y="1296"/>
                                    </a:lnTo>
                                    <a:lnTo>
                                      <a:pt x="882" y="1310"/>
                                    </a:lnTo>
                                    <a:lnTo>
                                      <a:pt x="881" y="1326"/>
                                    </a:lnTo>
                                    <a:lnTo>
                                      <a:pt x="881" y="1342"/>
                                    </a:lnTo>
                                    <a:lnTo>
                                      <a:pt x="884" y="1346"/>
                                    </a:lnTo>
                                    <a:lnTo>
                                      <a:pt x="886" y="1352"/>
                                    </a:lnTo>
                                    <a:lnTo>
                                      <a:pt x="889" y="1357"/>
                                    </a:lnTo>
                                    <a:lnTo>
                                      <a:pt x="891" y="1362"/>
                                    </a:lnTo>
                                    <a:lnTo>
                                      <a:pt x="893" y="1367"/>
                                    </a:lnTo>
                                    <a:lnTo>
                                      <a:pt x="894" y="1372"/>
                                    </a:lnTo>
                                    <a:lnTo>
                                      <a:pt x="895" y="1378"/>
                                    </a:lnTo>
                                    <a:lnTo>
                                      <a:pt x="896" y="1384"/>
                                    </a:lnTo>
                                    <a:lnTo>
                                      <a:pt x="896" y="1389"/>
                                    </a:lnTo>
                                    <a:lnTo>
                                      <a:pt x="896" y="1394"/>
                                    </a:lnTo>
                                    <a:lnTo>
                                      <a:pt x="895" y="1399"/>
                                    </a:lnTo>
                                    <a:lnTo>
                                      <a:pt x="895" y="1405"/>
                                    </a:lnTo>
                                    <a:lnTo>
                                      <a:pt x="894" y="1412"/>
                                    </a:lnTo>
                                    <a:lnTo>
                                      <a:pt x="893" y="1419"/>
                                    </a:lnTo>
                                    <a:lnTo>
                                      <a:pt x="893" y="1427"/>
                                    </a:lnTo>
                                    <a:lnTo>
                                      <a:pt x="892" y="1436"/>
                                    </a:lnTo>
                                    <a:lnTo>
                                      <a:pt x="902" y="1444"/>
                                    </a:lnTo>
                                    <a:lnTo>
                                      <a:pt x="911" y="1450"/>
                                    </a:lnTo>
                                    <a:lnTo>
                                      <a:pt x="921" y="1454"/>
                                    </a:lnTo>
                                    <a:lnTo>
                                      <a:pt x="929" y="1457"/>
                                    </a:lnTo>
                                    <a:lnTo>
                                      <a:pt x="937" y="1459"/>
                                    </a:lnTo>
                                    <a:lnTo>
                                      <a:pt x="947" y="1460"/>
                                    </a:lnTo>
                                    <a:lnTo>
                                      <a:pt x="956" y="1461"/>
                                    </a:lnTo>
                                    <a:lnTo>
                                      <a:pt x="966" y="1461"/>
                                    </a:lnTo>
                                    <a:lnTo>
                                      <a:pt x="977" y="1470"/>
                                    </a:lnTo>
                                    <a:lnTo>
                                      <a:pt x="982" y="1482"/>
                                    </a:lnTo>
                                    <a:lnTo>
                                      <a:pt x="984" y="1495"/>
                                    </a:lnTo>
                                    <a:lnTo>
                                      <a:pt x="983" y="1511"/>
                                    </a:lnTo>
                                    <a:lnTo>
                                      <a:pt x="982" y="1527"/>
                                    </a:lnTo>
                                    <a:lnTo>
                                      <a:pt x="983" y="1540"/>
                                    </a:lnTo>
                                    <a:lnTo>
                                      <a:pt x="987" y="1551"/>
                                    </a:lnTo>
                                    <a:lnTo>
                                      <a:pt x="995" y="1559"/>
                                    </a:lnTo>
                                    <a:lnTo>
                                      <a:pt x="1003" y="1562"/>
                                    </a:lnTo>
                                    <a:lnTo>
                                      <a:pt x="1010" y="1564"/>
                                    </a:lnTo>
                                    <a:lnTo>
                                      <a:pt x="1017" y="1566"/>
                                    </a:lnTo>
                                    <a:lnTo>
                                      <a:pt x="1023" y="1568"/>
                                    </a:lnTo>
                                    <a:lnTo>
                                      <a:pt x="1029" y="1568"/>
                                    </a:lnTo>
                                    <a:lnTo>
                                      <a:pt x="1037" y="1568"/>
                                    </a:lnTo>
                                    <a:lnTo>
                                      <a:pt x="1045" y="1566"/>
                                    </a:lnTo>
                                    <a:lnTo>
                                      <a:pt x="1054" y="1563"/>
                                    </a:lnTo>
                                    <a:lnTo>
                                      <a:pt x="1072" y="1561"/>
                                    </a:lnTo>
                                    <a:lnTo>
                                      <a:pt x="1085" y="1560"/>
                                    </a:lnTo>
                                    <a:lnTo>
                                      <a:pt x="1097" y="1558"/>
                                    </a:lnTo>
                                    <a:lnTo>
                                      <a:pt x="1107" y="1557"/>
                                    </a:lnTo>
                                    <a:lnTo>
                                      <a:pt x="1120" y="1557"/>
                                    </a:lnTo>
                                    <a:lnTo>
                                      <a:pt x="1137" y="1558"/>
                                    </a:lnTo>
                                    <a:lnTo>
                                      <a:pt x="1159" y="1559"/>
                                    </a:lnTo>
                                    <a:lnTo>
                                      <a:pt x="1188" y="1561"/>
                                    </a:lnTo>
                                    <a:lnTo>
                                      <a:pt x="1209" y="1560"/>
                                    </a:lnTo>
                                    <a:lnTo>
                                      <a:pt x="1227" y="1557"/>
                                    </a:lnTo>
                                    <a:lnTo>
                                      <a:pt x="1246" y="1552"/>
                                    </a:lnTo>
                                    <a:lnTo>
                                      <a:pt x="1262" y="1548"/>
                                    </a:lnTo>
                                    <a:lnTo>
                                      <a:pt x="1278" y="1544"/>
                                    </a:lnTo>
                                    <a:lnTo>
                                      <a:pt x="1293" y="1542"/>
                                    </a:lnTo>
                                    <a:lnTo>
                                      <a:pt x="1308" y="1541"/>
                                    </a:lnTo>
                                    <a:lnTo>
                                      <a:pt x="1323" y="1542"/>
                                    </a:lnTo>
                                    <a:lnTo>
                                      <a:pt x="1336" y="1547"/>
                                    </a:lnTo>
                                    <a:lnTo>
                                      <a:pt x="1349" y="1555"/>
                                    </a:lnTo>
                                    <a:lnTo>
                                      <a:pt x="1363" y="1568"/>
                                    </a:lnTo>
                                    <a:lnTo>
                                      <a:pt x="1375" y="1582"/>
                                    </a:lnTo>
                                    <a:lnTo>
                                      <a:pt x="1387" y="1598"/>
                                    </a:lnTo>
                                    <a:lnTo>
                                      <a:pt x="1396" y="1614"/>
                                    </a:lnTo>
                                    <a:lnTo>
                                      <a:pt x="1401" y="1631"/>
                                    </a:lnTo>
                                    <a:lnTo>
                                      <a:pt x="1403" y="1647"/>
                                    </a:lnTo>
                                    <a:lnTo>
                                      <a:pt x="1302" y="2362"/>
                                    </a:lnTo>
                                    <a:lnTo>
                                      <a:pt x="0" y="2128"/>
                                    </a:lnTo>
                                    <a:lnTo>
                                      <a:pt x="87" y="1640"/>
                                    </a:lnTo>
                                    <a:lnTo>
                                      <a:pt x="86" y="1631"/>
                                    </a:lnTo>
                                    <a:lnTo>
                                      <a:pt x="84" y="1622"/>
                                    </a:lnTo>
                                    <a:lnTo>
                                      <a:pt x="84" y="1612"/>
                                    </a:lnTo>
                                    <a:lnTo>
                                      <a:pt x="83" y="1604"/>
                                    </a:lnTo>
                                    <a:lnTo>
                                      <a:pt x="83" y="1595"/>
                                    </a:lnTo>
                                    <a:lnTo>
                                      <a:pt x="83" y="1586"/>
                                    </a:lnTo>
                                    <a:lnTo>
                                      <a:pt x="84" y="1576"/>
                                    </a:lnTo>
                                    <a:lnTo>
                                      <a:pt x="85" y="1566"/>
                                    </a:lnTo>
                                    <a:lnTo>
                                      <a:pt x="87" y="1557"/>
                                    </a:lnTo>
                                    <a:lnTo>
                                      <a:pt x="92" y="1546"/>
                                    </a:lnTo>
                                    <a:lnTo>
                                      <a:pt x="99" y="1536"/>
                                    </a:lnTo>
                                    <a:lnTo>
                                      <a:pt x="106" y="1523"/>
                                    </a:lnTo>
                                    <a:lnTo>
                                      <a:pt x="112" y="1510"/>
                                    </a:lnTo>
                                    <a:lnTo>
                                      <a:pt x="117" y="1496"/>
                                    </a:lnTo>
                                    <a:lnTo>
                                      <a:pt x="120" y="1482"/>
                                    </a:lnTo>
                                    <a:lnTo>
                                      <a:pt x="119" y="1466"/>
                                    </a:lnTo>
                                    <a:lnTo>
                                      <a:pt x="118" y="1461"/>
                                    </a:lnTo>
                                    <a:lnTo>
                                      <a:pt x="115" y="1455"/>
                                    </a:lnTo>
                                    <a:lnTo>
                                      <a:pt x="111" y="1448"/>
                                    </a:lnTo>
                                    <a:lnTo>
                                      <a:pt x="105" y="1441"/>
                                    </a:lnTo>
                                    <a:lnTo>
                                      <a:pt x="97" y="1433"/>
                                    </a:lnTo>
                                    <a:lnTo>
                                      <a:pt x="87" y="1427"/>
                                    </a:lnTo>
                                    <a:lnTo>
                                      <a:pt x="76" y="1422"/>
                                    </a:lnTo>
                                    <a:lnTo>
                                      <a:pt x="62" y="1418"/>
                                    </a:lnTo>
                                    <a:lnTo>
                                      <a:pt x="63" y="1410"/>
                                    </a:lnTo>
                                    <a:lnTo>
                                      <a:pt x="64" y="1400"/>
                                    </a:lnTo>
                                    <a:lnTo>
                                      <a:pt x="66" y="1392"/>
                                    </a:lnTo>
                                    <a:lnTo>
                                      <a:pt x="68" y="1385"/>
                                    </a:lnTo>
                                    <a:lnTo>
                                      <a:pt x="72" y="1377"/>
                                    </a:lnTo>
                                    <a:lnTo>
                                      <a:pt x="77" y="1370"/>
                                    </a:lnTo>
                                    <a:lnTo>
                                      <a:pt x="83" y="1364"/>
                                    </a:lnTo>
                                    <a:lnTo>
                                      <a:pt x="91" y="1359"/>
                                    </a:lnTo>
                                    <a:lnTo>
                                      <a:pt x="99" y="1348"/>
                                    </a:lnTo>
                                    <a:lnTo>
                                      <a:pt x="106" y="1340"/>
                                    </a:lnTo>
                                    <a:lnTo>
                                      <a:pt x="114" y="1333"/>
                                    </a:lnTo>
                                    <a:lnTo>
                                      <a:pt x="123" y="1328"/>
                                    </a:lnTo>
                                    <a:lnTo>
                                      <a:pt x="134" y="1323"/>
                                    </a:lnTo>
                                    <a:lnTo>
                                      <a:pt x="147" y="1318"/>
                                    </a:lnTo>
                                    <a:lnTo>
                                      <a:pt x="163" y="1315"/>
                                    </a:lnTo>
                                    <a:lnTo>
                                      <a:pt x="181" y="1313"/>
                                    </a:lnTo>
                                    <a:lnTo>
                                      <a:pt x="184" y="1291"/>
                                    </a:lnTo>
                                    <a:lnTo>
                                      <a:pt x="188" y="1270"/>
                                    </a:lnTo>
                                    <a:lnTo>
                                      <a:pt x="194" y="1251"/>
                                    </a:lnTo>
                                    <a:lnTo>
                                      <a:pt x="201" y="1235"/>
                                    </a:lnTo>
                                    <a:lnTo>
                                      <a:pt x="210" y="1219"/>
                                    </a:lnTo>
                                    <a:lnTo>
                                      <a:pt x="221" y="1206"/>
                                    </a:lnTo>
                                    <a:lnTo>
                                      <a:pt x="234" y="1194"/>
                                    </a:lnTo>
                                    <a:lnTo>
                                      <a:pt x="250" y="1185"/>
                                    </a:lnTo>
                                    <a:lnTo>
                                      <a:pt x="261" y="1171"/>
                                    </a:lnTo>
                                    <a:lnTo>
                                      <a:pt x="270" y="1158"/>
                                    </a:lnTo>
                                    <a:lnTo>
                                      <a:pt x="280" y="1145"/>
                                    </a:lnTo>
                                    <a:lnTo>
                                      <a:pt x="287" y="1130"/>
                                    </a:lnTo>
                                    <a:lnTo>
                                      <a:pt x="294" y="1116"/>
                                    </a:lnTo>
                                    <a:lnTo>
                                      <a:pt x="300" y="1100"/>
                                    </a:lnTo>
                                    <a:lnTo>
                                      <a:pt x="306" y="1082"/>
                                    </a:lnTo>
                                    <a:lnTo>
                                      <a:pt x="311" y="1065"/>
                                    </a:lnTo>
                                    <a:lnTo>
                                      <a:pt x="310" y="1046"/>
                                    </a:lnTo>
                                    <a:lnTo>
                                      <a:pt x="302" y="1029"/>
                                    </a:lnTo>
                                    <a:lnTo>
                                      <a:pt x="291" y="1013"/>
                                    </a:lnTo>
                                    <a:lnTo>
                                      <a:pt x="278" y="997"/>
                                    </a:lnTo>
                                    <a:lnTo>
                                      <a:pt x="263" y="982"/>
                                    </a:lnTo>
                                    <a:lnTo>
                                      <a:pt x="250" y="965"/>
                                    </a:lnTo>
                                    <a:lnTo>
                                      <a:pt x="239" y="950"/>
                                    </a:lnTo>
                                    <a:lnTo>
                                      <a:pt x="234" y="932"/>
                                    </a:lnTo>
                                    <a:lnTo>
                                      <a:pt x="418" y="0"/>
                                    </a:lnTo>
                                  </a:path>
                                </a:pathLst>
                              </a:custGeom>
                              <a:solidFill>
                                <a:srgbClr val="DDDDDD"/>
                              </a:solidFill>
                              <a:ln w="0">
                                <a:solidFill>
                                  <a:srgbClr val="000000"/>
                                </a:solidFill>
                                <a:round/>
                                <a:headEnd/>
                                <a:tailEnd/>
                              </a:ln>
                            </wps:spPr>
                            <wps:bodyPr rot="0" vert="horz" wrap="square" lIns="91440" tIns="45720" rIns="91440" bIns="45720" anchor="t" anchorCtr="0" upright="1">
                              <a:noAutofit/>
                            </wps:bodyPr>
                          </wps:wsp>
                          <wps:wsp>
                            <wps:cNvPr id="22" name="Freeform 24"/>
                            <wps:cNvSpPr>
                              <a:spLocks/>
                            </wps:cNvSpPr>
                            <wps:spPr bwMode="auto">
                              <a:xfrm>
                                <a:off x="1050" y="2259"/>
                                <a:ext cx="2007" cy="3327"/>
                              </a:xfrm>
                              <a:custGeom>
                                <a:avLst/>
                                <a:gdLst>
                                  <a:gd name="T0" fmla="*/ 1923 w 2007"/>
                                  <a:gd name="T1" fmla="*/ 2687 h 3327"/>
                                  <a:gd name="T2" fmla="*/ 1945 w 2007"/>
                                  <a:gd name="T3" fmla="*/ 2739 h 3327"/>
                                  <a:gd name="T4" fmla="*/ 1971 w 2007"/>
                                  <a:gd name="T5" fmla="*/ 2812 h 3327"/>
                                  <a:gd name="T6" fmla="*/ 2004 w 2007"/>
                                  <a:gd name="T7" fmla="*/ 2858 h 3327"/>
                                  <a:gd name="T8" fmla="*/ 1971 w 2007"/>
                                  <a:gd name="T9" fmla="*/ 2927 h 3327"/>
                                  <a:gd name="T10" fmla="*/ 1919 w 2007"/>
                                  <a:gd name="T11" fmla="*/ 2956 h 3327"/>
                                  <a:gd name="T12" fmla="*/ 1897 w 2007"/>
                                  <a:gd name="T13" fmla="*/ 2985 h 3327"/>
                                  <a:gd name="T14" fmla="*/ 1883 w 2007"/>
                                  <a:gd name="T15" fmla="*/ 3065 h 3327"/>
                                  <a:gd name="T16" fmla="*/ 1833 w 2007"/>
                                  <a:gd name="T17" fmla="*/ 3124 h 3327"/>
                                  <a:gd name="T18" fmla="*/ 1805 w 2007"/>
                                  <a:gd name="T19" fmla="*/ 3189 h 3327"/>
                                  <a:gd name="T20" fmla="*/ 1820 w 2007"/>
                                  <a:gd name="T21" fmla="*/ 3261 h 3327"/>
                                  <a:gd name="T22" fmla="*/ 1144 w 2007"/>
                                  <a:gd name="T23" fmla="*/ 3244 h 3327"/>
                                  <a:gd name="T24" fmla="*/ 1151 w 2007"/>
                                  <a:gd name="T25" fmla="*/ 3169 h 3327"/>
                                  <a:gd name="T26" fmla="*/ 1130 w 2007"/>
                                  <a:gd name="T27" fmla="*/ 3100 h 3327"/>
                                  <a:gd name="T28" fmla="*/ 1114 w 2007"/>
                                  <a:gd name="T29" fmla="*/ 3036 h 3327"/>
                                  <a:gd name="T30" fmla="*/ 1083 w 2007"/>
                                  <a:gd name="T31" fmla="*/ 2989 h 3327"/>
                                  <a:gd name="T32" fmla="*/ 1023 w 2007"/>
                                  <a:gd name="T33" fmla="*/ 2914 h 3327"/>
                                  <a:gd name="T34" fmla="*/ 967 w 2007"/>
                                  <a:gd name="T35" fmla="*/ 2864 h 3327"/>
                                  <a:gd name="T36" fmla="*/ 933 w 2007"/>
                                  <a:gd name="T37" fmla="*/ 2827 h 3327"/>
                                  <a:gd name="T38" fmla="*/ 911 w 2007"/>
                                  <a:gd name="T39" fmla="*/ 2785 h 3327"/>
                                  <a:gd name="T40" fmla="*/ 855 w 2007"/>
                                  <a:gd name="T41" fmla="*/ 2703 h 3327"/>
                                  <a:gd name="T42" fmla="*/ 798 w 2007"/>
                                  <a:gd name="T43" fmla="*/ 2694 h 3327"/>
                                  <a:gd name="T44" fmla="*/ 729 w 2007"/>
                                  <a:gd name="T45" fmla="*/ 2620 h 3327"/>
                                  <a:gd name="T46" fmla="*/ 653 w 2007"/>
                                  <a:gd name="T47" fmla="*/ 2565 h 3327"/>
                                  <a:gd name="T48" fmla="*/ 550 w 2007"/>
                                  <a:gd name="T49" fmla="*/ 2538 h 3327"/>
                                  <a:gd name="T50" fmla="*/ 443 w 2007"/>
                                  <a:gd name="T51" fmla="*/ 2530 h 3327"/>
                                  <a:gd name="T52" fmla="*/ 429 w 2007"/>
                                  <a:gd name="T53" fmla="*/ 2412 h 3327"/>
                                  <a:gd name="T54" fmla="*/ 450 w 2007"/>
                                  <a:gd name="T55" fmla="*/ 2354 h 3327"/>
                                  <a:gd name="T56" fmla="*/ 460 w 2007"/>
                                  <a:gd name="T57" fmla="*/ 2289 h 3327"/>
                                  <a:gd name="T58" fmla="*/ 427 w 2007"/>
                                  <a:gd name="T59" fmla="*/ 2228 h 3327"/>
                                  <a:gd name="T60" fmla="*/ 433 w 2007"/>
                                  <a:gd name="T61" fmla="*/ 2170 h 3327"/>
                                  <a:gd name="T62" fmla="*/ 382 w 2007"/>
                                  <a:gd name="T63" fmla="*/ 2137 h 3327"/>
                                  <a:gd name="T64" fmla="*/ 353 w 2007"/>
                                  <a:gd name="T65" fmla="*/ 2093 h 3327"/>
                                  <a:gd name="T66" fmla="*/ 333 w 2007"/>
                                  <a:gd name="T67" fmla="*/ 2009 h 3327"/>
                                  <a:gd name="T68" fmla="*/ 308 w 2007"/>
                                  <a:gd name="T69" fmla="*/ 1919 h 3327"/>
                                  <a:gd name="T70" fmla="*/ 241 w 2007"/>
                                  <a:gd name="T71" fmla="*/ 1816 h 3327"/>
                                  <a:gd name="T72" fmla="*/ 276 w 2007"/>
                                  <a:gd name="T73" fmla="*/ 1741 h 3327"/>
                                  <a:gd name="T74" fmla="*/ 282 w 2007"/>
                                  <a:gd name="T75" fmla="*/ 1649 h 3327"/>
                                  <a:gd name="T76" fmla="*/ 245 w 2007"/>
                                  <a:gd name="T77" fmla="*/ 1619 h 3327"/>
                                  <a:gd name="T78" fmla="*/ 216 w 2007"/>
                                  <a:gd name="T79" fmla="*/ 1584 h 3327"/>
                                  <a:gd name="T80" fmla="*/ 192 w 2007"/>
                                  <a:gd name="T81" fmla="*/ 1514 h 3327"/>
                                  <a:gd name="T82" fmla="*/ 197 w 2007"/>
                                  <a:gd name="T83" fmla="*/ 1436 h 3327"/>
                                  <a:gd name="T84" fmla="*/ 175 w 2007"/>
                                  <a:gd name="T85" fmla="*/ 1333 h 3327"/>
                                  <a:gd name="T86" fmla="*/ 138 w 2007"/>
                                  <a:gd name="T87" fmla="*/ 1267 h 3327"/>
                                  <a:gd name="T88" fmla="*/ 160 w 2007"/>
                                  <a:gd name="T89" fmla="*/ 1209 h 3327"/>
                                  <a:gd name="T90" fmla="*/ 133 w 2007"/>
                                  <a:gd name="T91" fmla="*/ 1156 h 3327"/>
                                  <a:gd name="T92" fmla="*/ 88 w 2007"/>
                                  <a:gd name="T93" fmla="*/ 1081 h 3327"/>
                                  <a:gd name="T94" fmla="*/ 26 w 2007"/>
                                  <a:gd name="T95" fmla="*/ 1025 h 3327"/>
                                  <a:gd name="T96" fmla="*/ 22 w 2007"/>
                                  <a:gd name="T97" fmla="*/ 951 h 3327"/>
                                  <a:gd name="T98" fmla="*/ 31 w 2007"/>
                                  <a:gd name="T99" fmla="*/ 852 h 3327"/>
                                  <a:gd name="T100" fmla="*/ 58 w 2007"/>
                                  <a:gd name="T101" fmla="*/ 775 h 3327"/>
                                  <a:gd name="T102" fmla="*/ 59 w 2007"/>
                                  <a:gd name="T103" fmla="*/ 711 h 3327"/>
                                  <a:gd name="T104" fmla="*/ 38 w 2007"/>
                                  <a:gd name="T105" fmla="*/ 639 h 3327"/>
                                  <a:gd name="T106" fmla="*/ 18 w 2007"/>
                                  <a:gd name="T107" fmla="*/ 566 h 3327"/>
                                  <a:gd name="T108" fmla="*/ 0 w 2007"/>
                                  <a:gd name="T109" fmla="*/ 439 h 3327"/>
                                  <a:gd name="T110" fmla="*/ 54 w 2007"/>
                                  <a:gd name="T111" fmla="*/ 399 h 3327"/>
                                  <a:gd name="T112" fmla="*/ 94 w 2007"/>
                                  <a:gd name="T113" fmla="*/ 348 h 3327"/>
                                  <a:gd name="T114" fmla="*/ 112 w 2007"/>
                                  <a:gd name="T115" fmla="*/ 264 h 3327"/>
                                  <a:gd name="T116" fmla="*/ 150 w 2007"/>
                                  <a:gd name="T117" fmla="*/ 180 h 3327"/>
                                  <a:gd name="T118" fmla="*/ 130 w 2007"/>
                                  <a:gd name="T119" fmla="*/ 125 h 3327"/>
                                  <a:gd name="T120" fmla="*/ 131 w 2007"/>
                                  <a:gd name="T121" fmla="*/ 73 h 3327"/>
                                  <a:gd name="T122" fmla="*/ 157 w 2007"/>
                                  <a:gd name="T123" fmla="*/ 39 h 3327"/>
                                  <a:gd name="T124" fmla="*/ 1136 w 2007"/>
                                  <a:gd name="T125" fmla="*/ 241 h 332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Lst>
                                <a:rect l="0" t="0" r="r" b="b"/>
                                <a:pathLst>
                                  <a:path w="2007" h="3327">
                                    <a:moveTo>
                                      <a:pt x="1136" y="241"/>
                                    </a:moveTo>
                                    <a:lnTo>
                                      <a:pt x="901" y="1157"/>
                                    </a:lnTo>
                                    <a:lnTo>
                                      <a:pt x="1925" y="2652"/>
                                    </a:lnTo>
                                    <a:lnTo>
                                      <a:pt x="1924" y="2663"/>
                                    </a:lnTo>
                                    <a:lnTo>
                                      <a:pt x="1924" y="2676"/>
                                    </a:lnTo>
                                    <a:lnTo>
                                      <a:pt x="1923" y="2687"/>
                                    </a:lnTo>
                                    <a:lnTo>
                                      <a:pt x="1924" y="2699"/>
                                    </a:lnTo>
                                    <a:lnTo>
                                      <a:pt x="1925" y="2710"/>
                                    </a:lnTo>
                                    <a:lnTo>
                                      <a:pt x="1928" y="2719"/>
                                    </a:lnTo>
                                    <a:lnTo>
                                      <a:pt x="1932" y="2727"/>
                                    </a:lnTo>
                                    <a:lnTo>
                                      <a:pt x="1937" y="2733"/>
                                    </a:lnTo>
                                    <a:lnTo>
                                      <a:pt x="1945" y="2739"/>
                                    </a:lnTo>
                                    <a:lnTo>
                                      <a:pt x="1951" y="2746"/>
                                    </a:lnTo>
                                    <a:lnTo>
                                      <a:pt x="1956" y="2756"/>
                                    </a:lnTo>
                                    <a:lnTo>
                                      <a:pt x="1961" y="2765"/>
                                    </a:lnTo>
                                    <a:lnTo>
                                      <a:pt x="1965" y="2776"/>
                                    </a:lnTo>
                                    <a:lnTo>
                                      <a:pt x="1968" y="2788"/>
                                    </a:lnTo>
                                    <a:lnTo>
                                      <a:pt x="1970" y="2800"/>
                                    </a:lnTo>
                                    <a:lnTo>
                                      <a:pt x="1971" y="2812"/>
                                    </a:lnTo>
                                    <a:lnTo>
                                      <a:pt x="1979" y="2821"/>
                                    </a:lnTo>
                                    <a:lnTo>
                                      <a:pt x="1985" y="2828"/>
                                    </a:lnTo>
                                    <a:lnTo>
                                      <a:pt x="1990" y="2835"/>
                                    </a:lnTo>
                                    <a:lnTo>
                                      <a:pt x="1995" y="2842"/>
                                    </a:lnTo>
                                    <a:lnTo>
                                      <a:pt x="2000" y="2850"/>
                                    </a:lnTo>
                                    <a:lnTo>
                                      <a:pt x="2004" y="2858"/>
                                    </a:lnTo>
                                    <a:lnTo>
                                      <a:pt x="2006" y="2868"/>
                                    </a:lnTo>
                                    <a:lnTo>
                                      <a:pt x="2007" y="2880"/>
                                    </a:lnTo>
                                    <a:lnTo>
                                      <a:pt x="1996" y="2891"/>
                                    </a:lnTo>
                                    <a:lnTo>
                                      <a:pt x="1987" y="2904"/>
                                    </a:lnTo>
                                    <a:lnTo>
                                      <a:pt x="1979" y="2915"/>
                                    </a:lnTo>
                                    <a:lnTo>
                                      <a:pt x="1971" y="2927"/>
                                    </a:lnTo>
                                    <a:lnTo>
                                      <a:pt x="1963" y="2938"/>
                                    </a:lnTo>
                                    <a:lnTo>
                                      <a:pt x="1954" y="2947"/>
                                    </a:lnTo>
                                    <a:lnTo>
                                      <a:pt x="1942" y="2952"/>
                                    </a:lnTo>
                                    <a:lnTo>
                                      <a:pt x="1929" y="2955"/>
                                    </a:lnTo>
                                    <a:lnTo>
                                      <a:pt x="1924" y="2954"/>
                                    </a:lnTo>
                                    <a:lnTo>
                                      <a:pt x="1919" y="2956"/>
                                    </a:lnTo>
                                    <a:lnTo>
                                      <a:pt x="1914" y="2958"/>
                                    </a:lnTo>
                                    <a:lnTo>
                                      <a:pt x="1909" y="2963"/>
                                    </a:lnTo>
                                    <a:lnTo>
                                      <a:pt x="1905" y="2968"/>
                                    </a:lnTo>
                                    <a:lnTo>
                                      <a:pt x="1902" y="2973"/>
                                    </a:lnTo>
                                    <a:lnTo>
                                      <a:pt x="1899" y="2979"/>
                                    </a:lnTo>
                                    <a:lnTo>
                                      <a:pt x="1897" y="2985"/>
                                    </a:lnTo>
                                    <a:lnTo>
                                      <a:pt x="1894" y="2999"/>
                                    </a:lnTo>
                                    <a:lnTo>
                                      <a:pt x="1893" y="3011"/>
                                    </a:lnTo>
                                    <a:lnTo>
                                      <a:pt x="1893" y="3024"/>
                                    </a:lnTo>
                                    <a:lnTo>
                                      <a:pt x="1892" y="3035"/>
                                    </a:lnTo>
                                    <a:lnTo>
                                      <a:pt x="1891" y="3045"/>
                                    </a:lnTo>
                                    <a:lnTo>
                                      <a:pt x="1888" y="3056"/>
                                    </a:lnTo>
                                    <a:lnTo>
                                      <a:pt x="1883" y="3065"/>
                                    </a:lnTo>
                                    <a:lnTo>
                                      <a:pt x="1876" y="3074"/>
                                    </a:lnTo>
                                    <a:lnTo>
                                      <a:pt x="1868" y="3084"/>
                                    </a:lnTo>
                                    <a:lnTo>
                                      <a:pt x="1859" y="3093"/>
                                    </a:lnTo>
                                    <a:lnTo>
                                      <a:pt x="1849" y="3102"/>
                                    </a:lnTo>
                                    <a:lnTo>
                                      <a:pt x="1841" y="3113"/>
                                    </a:lnTo>
                                    <a:lnTo>
                                      <a:pt x="1833" y="3124"/>
                                    </a:lnTo>
                                    <a:lnTo>
                                      <a:pt x="1825" y="3134"/>
                                    </a:lnTo>
                                    <a:lnTo>
                                      <a:pt x="1818" y="3145"/>
                                    </a:lnTo>
                                    <a:lnTo>
                                      <a:pt x="1813" y="3155"/>
                                    </a:lnTo>
                                    <a:lnTo>
                                      <a:pt x="1809" y="3166"/>
                                    </a:lnTo>
                                    <a:lnTo>
                                      <a:pt x="1806" y="3178"/>
                                    </a:lnTo>
                                    <a:lnTo>
                                      <a:pt x="1805" y="3189"/>
                                    </a:lnTo>
                                    <a:lnTo>
                                      <a:pt x="1806" y="3200"/>
                                    </a:lnTo>
                                    <a:lnTo>
                                      <a:pt x="1807" y="3210"/>
                                    </a:lnTo>
                                    <a:lnTo>
                                      <a:pt x="1809" y="3220"/>
                                    </a:lnTo>
                                    <a:lnTo>
                                      <a:pt x="1812" y="3231"/>
                                    </a:lnTo>
                                    <a:lnTo>
                                      <a:pt x="1815" y="3241"/>
                                    </a:lnTo>
                                    <a:lnTo>
                                      <a:pt x="1818" y="3250"/>
                                    </a:lnTo>
                                    <a:lnTo>
                                      <a:pt x="1820" y="3261"/>
                                    </a:lnTo>
                                    <a:lnTo>
                                      <a:pt x="1823" y="3271"/>
                                    </a:lnTo>
                                    <a:lnTo>
                                      <a:pt x="1824" y="3281"/>
                                    </a:lnTo>
                                    <a:lnTo>
                                      <a:pt x="1825" y="3293"/>
                                    </a:lnTo>
                                    <a:lnTo>
                                      <a:pt x="1824" y="3303"/>
                                    </a:lnTo>
                                    <a:lnTo>
                                      <a:pt x="1822" y="3315"/>
                                    </a:lnTo>
                                    <a:lnTo>
                                      <a:pt x="1818" y="3327"/>
                                    </a:lnTo>
                                    <a:lnTo>
                                      <a:pt x="1144" y="3244"/>
                                    </a:lnTo>
                                    <a:lnTo>
                                      <a:pt x="1146" y="3230"/>
                                    </a:lnTo>
                                    <a:lnTo>
                                      <a:pt x="1147" y="3216"/>
                                    </a:lnTo>
                                    <a:lnTo>
                                      <a:pt x="1149" y="3204"/>
                                    </a:lnTo>
                                    <a:lnTo>
                                      <a:pt x="1150" y="3192"/>
                                    </a:lnTo>
                                    <a:lnTo>
                                      <a:pt x="1151" y="3181"/>
                                    </a:lnTo>
                                    <a:lnTo>
                                      <a:pt x="1151" y="3169"/>
                                    </a:lnTo>
                                    <a:lnTo>
                                      <a:pt x="1151" y="3157"/>
                                    </a:lnTo>
                                    <a:lnTo>
                                      <a:pt x="1150" y="3144"/>
                                    </a:lnTo>
                                    <a:lnTo>
                                      <a:pt x="1143" y="3133"/>
                                    </a:lnTo>
                                    <a:lnTo>
                                      <a:pt x="1137" y="3123"/>
                                    </a:lnTo>
                                    <a:lnTo>
                                      <a:pt x="1133" y="3112"/>
                                    </a:lnTo>
                                    <a:lnTo>
                                      <a:pt x="1130" y="3100"/>
                                    </a:lnTo>
                                    <a:lnTo>
                                      <a:pt x="1128" y="3089"/>
                                    </a:lnTo>
                                    <a:lnTo>
                                      <a:pt x="1126" y="3076"/>
                                    </a:lnTo>
                                    <a:lnTo>
                                      <a:pt x="1126" y="3065"/>
                                    </a:lnTo>
                                    <a:lnTo>
                                      <a:pt x="1124" y="3053"/>
                                    </a:lnTo>
                                    <a:lnTo>
                                      <a:pt x="1119" y="3044"/>
                                    </a:lnTo>
                                    <a:lnTo>
                                      <a:pt x="1114" y="3036"/>
                                    </a:lnTo>
                                    <a:lnTo>
                                      <a:pt x="1109" y="3029"/>
                                    </a:lnTo>
                                    <a:lnTo>
                                      <a:pt x="1104" y="3021"/>
                                    </a:lnTo>
                                    <a:lnTo>
                                      <a:pt x="1099" y="3013"/>
                                    </a:lnTo>
                                    <a:lnTo>
                                      <a:pt x="1093" y="3005"/>
                                    </a:lnTo>
                                    <a:lnTo>
                                      <a:pt x="1088" y="2998"/>
                                    </a:lnTo>
                                    <a:lnTo>
                                      <a:pt x="1083" y="2989"/>
                                    </a:lnTo>
                                    <a:lnTo>
                                      <a:pt x="1077" y="2979"/>
                                    </a:lnTo>
                                    <a:lnTo>
                                      <a:pt x="1071" y="2969"/>
                                    </a:lnTo>
                                    <a:lnTo>
                                      <a:pt x="1063" y="2958"/>
                                    </a:lnTo>
                                    <a:lnTo>
                                      <a:pt x="1055" y="2949"/>
                                    </a:lnTo>
                                    <a:lnTo>
                                      <a:pt x="1047" y="2938"/>
                                    </a:lnTo>
                                    <a:lnTo>
                                      <a:pt x="1035" y="2926"/>
                                    </a:lnTo>
                                    <a:lnTo>
                                      <a:pt x="1023" y="2914"/>
                                    </a:lnTo>
                                    <a:lnTo>
                                      <a:pt x="1009" y="2899"/>
                                    </a:lnTo>
                                    <a:lnTo>
                                      <a:pt x="998" y="2891"/>
                                    </a:lnTo>
                                    <a:lnTo>
                                      <a:pt x="990" y="2884"/>
                                    </a:lnTo>
                                    <a:lnTo>
                                      <a:pt x="982" y="2877"/>
                                    </a:lnTo>
                                    <a:lnTo>
                                      <a:pt x="974" y="2870"/>
                                    </a:lnTo>
                                    <a:lnTo>
                                      <a:pt x="967" y="2864"/>
                                    </a:lnTo>
                                    <a:lnTo>
                                      <a:pt x="961" y="2859"/>
                                    </a:lnTo>
                                    <a:lnTo>
                                      <a:pt x="955" y="2854"/>
                                    </a:lnTo>
                                    <a:lnTo>
                                      <a:pt x="947" y="2849"/>
                                    </a:lnTo>
                                    <a:lnTo>
                                      <a:pt x="941" y="2842"/>
                                    </a:lnTo>
                                    <a:lnTo>
                                      <a:pt x="936" y="2835"/>
                                    </a:lnTo>
                                    <a:lnTo>
                                      <a:pt x="933" y="2827"/>
                                    </a:lnTo>
                                    <a:lnTo>
                                      <a:pt x="930" y="2819"/>
                                    </a:lnTo>
                                    <a:lnTo>
                                      <a:pt x="928" y="2810"/>
                                    </a:lnTo>
                                    <a:lnTo>
                                      <a:pt x="925" y="2803"/>
                                    </a:lnTo>
                                    <a:lnTo>
                                      <a:pt x="923" y="2797"/>
                                    </a:lnTo>
                                    <a:lnTo>
                                      <a:pt x="919" y="2793"/>
                                    </a:lnTo>
                                    <a:lnTo>
                                      <a:pt x="911" y="2785"/>
                                    </a:lnTo>
                                    <a:lnTo>
                                      <a:pt x="902" y="2775"/>
                                    </a:lnTo>
                                    <a:lnTo>
                                      <a:pt x="895" y="2767"/>
                                    </a:lnTo>
                                    <a:lnTo>
                                      <a:pt x="886" y="2757"/>
                                    </a:lnTo>
                                    <a:lnTo>
                                      <a:pt x="878" y="2746"/>
                                    </a:lnTo>
                                    <a:lnTo>
                                      <a:pt x="871" y="2733"/>
                                    </a:lnTo>
                                    <a:lnTo>
                                      <a:pt x="863" y="2719"/>
                                    </a:lnTo>
                                    <a:lnTo>
                                      <a:pt x="855" y="2703"/>
                                    </a:lnTo>
                                    <a:lnTo>
                                      <a:pt x="847" y="2702"/>
                                    </a:lnTo>
                                    <a:lnTo>
                                      <a:pt x="839" y="2700"/>
                                    </a:lnTo>
                                    <a:lnTo>
                                      <a:pt x="829" y="2699"/>
                                    </a:lnTo>
                                    <a:lnTo>
                                      <a:pt x="820" y="2697"/>
                                    </a:lnTo>
                                    <a:lnTo>
                                      <a:pt x="810" y="2696"/>
                                    </a:lnTo>
                                    <a:lnTo>
                                      <a:pt x="798" y="2694"/>
                                    </a:lnTo>
                                    <a:lnTo>
                                      <a:pt x="787" y="2693"/>
                                    </a:lnTo>
                                    <a:lnTo>
                                      <a:pt x="775" y="2692"/>
                                    </a:lnTo>
                                    <a:lnTo>
                                      <a:pt x="761" y="2673"/>
                                    </a:lnTo>
                                    <a:lnTo>
                                      <a:pt x="750" y="2654"/>
                                    </a:lnTo>
                                    <a:lnTo>
                                      <a:pt x="739" y="2637"/>
                                    </a:lnTo>
                                    <a:lnTo>
                                      <a:pt x="729" y="2620"/>
                                    </a:lnTo>
                                    <a:lnTo>
                                      <a:pt x="719" y="2605"/>
                                    </a:lnTo>
                                    <a:lnTo>
                                      <a:pt x="707" y="2592"/>
                                    </a:lnTo>
                                    <a:lnTo>
                                      <a:pt x="693" y="2582"/>
                                    </a:lnTo>
                                    <a:lnTo>
                                      <a:pt x="676" y="2573"/>
                                    </a:lnTo>
                                    <a:lnTo>
                                      <a:pt x="665" y="2569"/>
                                    </a:lnTo>
                                    <a:lnTo>
                                      <a:pt x="653" y="2565"/>
                                    </a:lnTo>
                                    <a:lnTo>
                                      <a:pt x="640" y="2562"/>
                                    </a:lnTo>
                                    <a:lnTo>
                                      <a:pt x="626" y="2558"/>
                                    </a:lnTo>
                                    <a:lnTo>
                                      <a:pt x="612" y="2554"/>
                                    </a:lnTo>
                                    <a:lnTo>
                                      <a:pt x="597" y="2550"/>
                                    </a:lnTo>
                                    <a:lnTo>
                                      <a:pt x="582" y="2545"/>
                                    </a:lnTo>
                                    <a:lnTo>
                                      <a:pt x="566" y="2542"/>
                                    </a:lnTo>
                                    <a:lnTo>
                                      <a:pt x="550" y="2538"/>
                                    </a:lnTo>
                                    <a:lnTo>
                                      <a:pt x="534" y="2536"/>
                                    </a:lnTo>
                                    <a:lnTo>
                                      <a:pt x="518" y="2533"/>
                                    </a:lnTo>
                                    <a:lnTo>
                                      <a:pt x="502" y="2531"/>
                                    </a:lnTo>
                                    <a:lnTo>
                                      <a:pt x="487" y="2530"/>
                                    </a:lnTo>
                                    <a:lnTo>
                                      <a:pt x="471" y="2529"/>
                                    </a:lnTo>
                                    <a:lnTo>
                                      <a:pt x="457" y="2529"/>
                                    </a:lnTo>
                                    <a:lnTo>
                                      <a:pt x="443" y="2530"/>
                                    </a:lnTo>
                                    <a:lnTo>
                                      <a:pt x="439" y="2511"/>
                                    </a:lnTo>
                                    <a:lnTo>
                                      <a:pt x="436" y="2492"/>
                                    </a:lnTo>
                                    <a:lnTo>
                                      <a:pt x="434" y="2471"/>
                                    </a:lnTo>
                                    <a:lnTo>
                                      <a:pt x="432" y="2450"/>
                                    </a:lnTo>
                                    <a:lnTo>
                                      <a:pt x="431" y="2431"/>
                                    </a:lnTo>
                                    <a:lnTo>
                                      <a:pt x="429" y="2412"/>
                                    </a:lnTo>
                                    <a:lnTo>
                                      <a:pt x="427" y="2394"/>
                                    </a:lnTo>
                                    <a:lnTo>
                                      <a:pt x="423" y="2380"/>
                                    </a:lnTo>
                                    <a:lnTo>
                                      <a:pt x="430" y="2369"/>
                                    </a:lnTo>
                                    <a:lnTo>
                                      <a:pt x="436" y="2362"/>
                                    </a:lnTo>
                                    <a:lnTo>
                                      <a:pt x="443" y="2358"/>
                                    </a:lnTo>
                                    <a:lnTo>
                                      <a:pt x="450" y="2354"/>
                                    </a:lnTo>
                                    <a:lnTo>
                                      <a:pt x="457" y="2350"/>
                                    </a:lnTo>
                                    <a:lnTo>
                                      <a:pt x="462" y="2344"/>
                                    </a:lnTo>
                                    <a:lnTo>
                                      <a:pt x="465" y="2333"/>
                                    </a:lnTo>
                                    <a:lnTo>
                                      <a:pt x="466" y="2319"/>
                                    </a:lnTo>
                                    <a:lnTo>
                                      <a:pt x="464" y="2302"/>
                                    </a:lnTo>
                                    <a:lnTo>
                                      <a:pt x="460" y="2289"/>
                                    </a:lnTo>
                                    <a:lnTo>
                                      <a:pt x="455" y="2277"/>
                                    </a:lnTo>
                                    <a:lnTo>
                                      <a:pt x="448" y="2267"/>
                                    </a:lnTo>
                                    <a:lnTo>
                                      <a:pt x="441" y="2257"/>
                                    </a:lnTo>
                                    <a:lnTo>
                                      <a:pt x="435" y="2247"/>
                                    </a:lnTo>
                                    <a:lnTo>
                                      <a:pt x="430" y="2238"/>
                                    </a:lnTo>
                                    <a:lnTo>
                                      <a:pt x="427" y="2228"/>
                                    </a:lnTo>
                                    <a:lnTo>
                                      <a:pt x="426" y="2217"/>
                                    </a:lnTo>
                                    <a:lnTo>
                                      <a:pt x="427" y="2208"/>
                                    </a:lnTo>
                                    <a:lnTo>
                                      <a:pt x="428" y="2200"/>
                                    </a:lnTo>
                                    <a:lnTo>
                                      <a:pt x="430" y="2192"/>
                                    </a:lnTo>
                                    <a:lnTo>
                                      <a:pt x="432" y="2185"/>
                                    </a:lnTo>
                                    <a:lnTo>
                                      <a:pt x="433" y="2177"/>
                                    </a:lnTo>
                                    <a:lnTo>
                                      <a:pt x="433" y="2170"/>
                                    </a:lnTo>
                                    <a:lnTo>
                                      <a:pt x="431" y="2160"/>
                                    </a:lnTo>
                                    <a:lnTo>
                                      <a:pt x="420" y="2153"/>
                                    </a:lnTo>
                                    <a:lnTo>
                                      <a:pt x="410" y="2148"/>
                                    </a:lnTo>
                                    <a:lnTo>
                                      <a:pt x="400" y="2144"/>
                                    </a:lnTo>
                                    <a:lnTo>
                                      <a:pt x="390" y="2140"/>
                                    </a:lnTo>
                                    <a:lnTo>
                                      <a:pt x="382" y="2137"/>
                                    </a:lnTo>
                                    <a:lnTo>
                                      <a:pt x="376" y="2134"/>
                                    </a:lnTo>
                                    <a:lnTo>
                                      <a:pt x="372" y="2131"/>
                                    </a:lnTo>
                                    <a:lnTo>
                                      <a:pt x="370" y="2129"/>
                                    </a:lnTo>
                                    <a:lnTo>
                                      <a:pt x="363" y="2117"/>
                                    </a:lnTo>
                                    <a:lnTo>
                                      <a:pt x="358" y="2104"/>
                                    </a:lnTo>
                                    <a:lnTo>
                                      <a:pt x="353" y="2093"/>
                                    </a:lnTo>
                                    <a:lnTo>
                                      <a:pt x="350" y="2082"/>
                                    </a:lnTo>
                                    <a:lnTo>
                                      <a:pt x="347" y="2069"/>
                                    </a:lnTo>
                                    <a:lnTo>
                                      <a:pt x="344" y="2058"/>
                                    </a:lnTo>
                                    <a:lnTo>
                                      <a:pt x="341" y="2046"/>
                                    </a:lnTo>
                                    <a:lnTo>
                                      <a:pt x="339" y="2034"/>
                                    </a:lnTo>
                                    <a:lnTo>
                                      <a:pt x="337" y="2022"/>
                                    </a:lnTo>
                                    <a:lnTo>
                                      <a:pt x="333" y="2009"/>
                                    </a:lnTo>
                                    <a:lnTo>
                                      <a:pt x="330" y="1996"/>
                                    </a:lnTo>
                                    <a:lnTo>
                                      <a:pt x="327" y="1982"/>
                                    </a:lnTo>
                                    <a:lnTo>
                                      <a:pt x="324" y="1968"/>
                                    </a:lnTo>
                                    <a:lnTo>
                                      <a:pt x="319" y="1952"/>
                                    </a:lnTo>
                                    <a:lnTo>
                                      <a:pt x="314" y="1937"/>
                                    </a:lnTo>
                                    <a:lnTo>
                                      <a:pt x="308" y="1919"/>
                                    </a:lnTo>
                                    <a:lnTo>
                                      <a:pt x="293" y="1907"/>
                                    </a:lnTo>
                                    <a:lnTo>
                                      <a:pt x="280" y="1893"/>
                                    </a:lnTo>
                                    <a:lnTo>
                                      <a:pt x="268" y="1879"/>
                                    </a:lnTo>
                                    <a:lnTo>
                                      <a:pt x="259" y="1863"/>
                                    </a:lnTo>
                                    <a:lnTo>
                                      <a:pt x="251" y="1848"/>
                                    </a:lnTo>
                                    <a:lnTo>
                                      <a:pt x="245" y="1832"/>
                                    </a:lnTo>
                                    <a:lnTo>
                                      <a:pt x="241" y="1816"/>
                                    </a:lnTo>
                                    <a:lnTo>
                                      <a:pt x="240" y="1800"/>
                                    </a:lnTo>
                                    <a:lnTo>
                                      <a:pt x="244" y="1787"/>
                                    </a:lnTo>
                                    <a:lnTo>
                                      <a:pt x="252" y="1774"/>
                                    </a:lnTo>
                                    <a:lnTo>
                                      <a:pt x="259" y="1764"/>
                                    </a:lnTo>
                                    <a:lnTo>
                                      <a:pt x="268" y="1753"/>
                                    </a:lnTo>
                                    <a:lnTo>
                                      <a:pt x="276" y="1741"/>
                                    </a:lnTo>
                                    <a:lnTo>
                                      <a:pt x="285" y="1728"/>
                                    </a:lnTo>
                                    <a:lnTo>
                                      <a:pt x="292" y="1712"/>
                                    </a:lnTo>
                                    <a:lnTo>
                                      <a:pt x="297" y="1692"/>
                                    </a:lnTo>
                                    <a:lnTo>
                                      <a:pt x="294" y="1673"/>
                                    </a:lnTo>
                                    <a:lnTo>
                                      <a:pt x="289" y="1658"/>
                                    </a:lnTo>
                                    <a:lnTo>
                                      <a:pt x="282" y="1649"/>
                                    </a:lnTo>
                                    <a:lnTo>
                                      <a:pt x="273" y="1643"/>
                                    </a:lnTo>
                                    <a:lnTo>
                                      <a:pt x="266" y="1639"/>
                                    </a:lnTo>
                                    <a:lnTo>
                                      <a:pt x="260" y="1636"/>
                                    </a:lnTo>
                                    <a:lnTo>
                                      <a:pt x="255" y="1630"/>
                                    </a:lnTo>
                                    <a:lnTo>
                                      <a:pt x="253" y="1622"/>
                                    </a:lnTo>
                                    <a:lnTo>
                                      <a:pt x="245" y="1619"/>
                                    </a:lnTo>
                                    <a:lnTo>
                                      <a:pt x="240" y="1615"/>
                                    </a:lnTo>
                                    <a:lnTo>
                                      <a:pt x="237" y="1611"/>
                                    </a:lnTo>
                                    <a:lnTo>
                                      <a:pt x="233" y="1607"/>
                                    </a:lnTo>
                                    <a:lnTo>
                                      <a:pt x="230" y="1602"/>
                                    </a:lnTo>
                                    <a:lnTo>
                                      <a:pt x="227" y="1597"/>
                                    </a:lnTo>
                                    <a:lnTo>
                                      <a:pt x="223" y="1591"/>
                                    </a:lnTo>
                                    <a:lnTo>
                                      <a:pt x="216" y="1584"/>
                                    </a:lnTo>
                                    <a:lnTo>
                                      <a:pt x="210" y="1576"/>
                                    </a:lnTo>
                                    <a:lnTo>
                                      <a:pt x="206" y="1564"/>
                                    </a:lnTo>
                                    <a:lnTo>
                                      <a:pt x="202" y="1553"/>
                                    </a:lnTo>
                                    <a:lnTo>
                                      <a:pt x="198" y="1540"/>
                                    </a:lnTo>
                                    <a:lnTo>
                                      <a:pt x="195" y="1527"/>
                                    </a:lnTo>
                                    <a:lnTo>
                                      <a:pt x="192" y="1514"/>
                                    </a:lnTo>
                                    <a:lnTo>
                                      <a:pt x="188" y="1503"/>
                                    </a:lnTo>
                                    <a:lnTo>
                                      <a:pt x="185" y="1494"/>
                                    </a:lnTo>
                                    <a:lnTo>
                                      <a:pt x="189" y="1481"/>
                                    </a:lnTo>
                                    <a:lnTo>
                                      <a:pt x="193" y="1468"/>
                                    </a:lnTo>
                                    <a:lnTo>
                                      <a:pt x="195" y="1452"/>
                                    </a:lnTo>
                                    <a:lnTo>
                                      <a:pt x="197" y="1436"/>
                                    </a:lnTo>
                                    <a:lnTo>
                                      <a:pt x="198" y="1418"/>
                                    </a:lnTo>
                                    <a:lnTo>
                                      <a:pt x="197" y="1401"/>
                                    </a:lnTo>
                                    <a:lnTo>
                                      <a:pt x="194" y="1383"/>
                                    </a:lnTo>
                                    <a:lnTo>
                                      <a:pt x="189" y="1365"/>
                                    </a:lnTo>
                                    <a:lnTo>
                                      <a:pt x="183" y="1349"/>
                                    </a:lnTo>
                                    <a:lnTo>
                                      <a:pt x="175" y="1333"/>
                                    </a:lnTo>
                                    <a:lnTo>
                                      <a:pt x="167" y="1318"/>
                                    </a:lnTo>
                                    <a:lnTo>
                                      <a:pt x="157" y="1304"/>
                                    </a:lnTo>
                                    <a:lnTo>
                                      <a:pt x="150" y="1292"/>
                                    </a:lnTo>
                                    <a:lnTo>
                                      <a:pt x="143" y="1282"/>
                                    </a:lnTo>
                                    <a:lnTo>
                                      <a:pt x="139" y="1273"/>
                                    </a:lnTo>
                                    <a:lnTo>
                                      <a:pt x="138" y="1267"/>
                                    </a:lnTo>
                                    <a:lnTo>
                                      <a:pt x="140" y="1258"/>
                                    </a:lnTo>
                                    <a:lnTo>
                                      <a:pt x="143" y="1249"/>
                                    </a:lnTo>
                                    <a:lnTo>
                                      <a:pt x="147" y="1241"/>
                                    </a:lnTo>
                                    <a:lnTo>
                                      <a:pt x="151" y="1234"/>
                                    </a:lnTo>
                                    <a:lnTo>
                                      <a:pt x="155" y="1226"/>
                                    </a:lnTo>
                                    <a:lnTo>
                                      <a:pt x="158" y="1217"/>
                                    </a:lnTo>
                                    <a:lnTo>
                                      <a:pt x="160" y="1209"/>
                                    </a:lnTo>
                                    <a:lnTo>
                                      <a:pt x="160" y="1201"/>
                                    </a:lnTo>
                                    <a:lnTo>
                                      <a:pt x="158" y="1193"/>
                                    </a:lnTo>
                                    <a:lnTo>
                                      <a:pt x="153" y="1183"/>
                                    </a:lnTo>
                                    <a:lnTo>
                                      <a:pt x="147" y="1175"/>
                                    </a:lnTo>
                                    <a:lnTo>
                                      <a:pt x="140" y="1166"/>
                                    </a:lnTo>
                                    <a:lnTo>
                                      <a:pt x="133" y="1156"/>
                                    </a:lnTo>
                                    <a:lnTo>
                                      <a:pt x="125" y="1146"/>
                                    </a:lnTo>
                                    <a:lnTo>
                                      <a:pt x="119" y="1134"/>
                                    </a:lnTo>
                                    <a:lnTo>
                                      <a:pt x="115" y="1120"/>
                                    </a:lnTo>
                                    <a:lnTo>
                                      <a:pt x="109" y="1103"/>
                                    </a:lnTo>
                                    <a:lnTo>
                                      <a:pt x="99" y="1091"/>
                                    </a:lnTo>
                                    <a:lnTo>
                                      <a:pt x="88" y="1081"/>
                                    </a:lnTo>
                                    <a:lnTo>
                                      <a:pt x="75" y="1071"/>
                                    </a:lnTo>
                                    <a:lnTo>
                                      <a:pt x="62" y="1063"/>
                                    </a:lnTo>
                                    <a:lnTo>
                                      <a:pt x="50" y="1055"/>
                                    </a:lnTo>
                                    <a:lnTo>
                                      <a:pt x="39" y="1047"/>
                                    </a:lnTo>
                                    <a:lnTo>
                                      <a:pt x="31" y="1036"/>
                                    </a:lnTo>
                                    <a:lnTo>
                                      <a:pt x="26" y="1025"/>
                                    </a:lnTo>
                                    <a:lnTo>
                                      <a:pt x="23" y="1013"/>
                                    </a:lnTo>
                                    <a:lnTo>
                                      <a:pt x="22" y="1002"/>
                                    </a:lnTo>
                                    <a:lnTo>
                                      <a:pt x="21" y="991"/>
                                    </a:lnTo>
                                    <a:lnTo>
                                      <a:pt x="21" y="979"/>
                                    </a:lnTo>
                                    <a:lnTo>
                                      <a:pt x="22" y="969"/>
                                    </a:lnTo>
                                    <a:lnTo>
                                      <a:pt x="22" y="960"/>
                                    </a:lnTo>
                                    <a:lnTo>
                                      <a:pt x="22" y="951"/>
                                    </a:lnTo>
                                    <a:lnTo>
                                      <a:pt x="22" y="931"/>
                                    </a:lnTo>
                                    <a:lnTo>
                                      <a:pt x="22" y="913"/>
                                    </a:lnTo>
                                    <a:lnTo>
                                      <a:pt x="23" y="895"/>
                                    </a:lnTo>
                                    <a:lnTo>
                                      <a:pt x="25" y="880"/>
                                    </a:lnTo>
                                    <a:lnTo>
                                      <a:pt x="28" y="865"/>
                                    </a:lnTo>
                                    <a:lnTo>
                                      <a:pt x="31" y="852"/>
                                    </a:lnTo>
                                    <a:lnTo>
                                      <a:pt x="34" y="840"/>
                                    </a:lnTo>
                                    <a:lnTo>
                                      <a:pt x="38" y="828"/>
                                    </a:lnTo>
                                    <a:lnTo>
                                      <a:pt x="42" y="817"/>
                                    </a:lnTo>
                                    <a:lnTo>
                                      <a:pt x="47" y="806"/>
                                    </a:lnTo>
                                    <a:lnTo>
                                      <a:pt x="51" y="796"/>
                                    </a:lnTo>
                                    <a:lnTo>
                                      <a:pt x="55" y="786"/>
                                    </a:lnTo>
                                    <a:lnTo>
                                      <a:pt x="58" y="775"/>
                                    </a:lnTo>
                                    <a:lnTo>
                                      <a:pt x="62" y="765"/>
                                    </a:lnTo>
                                    <a:lnTo>
                                      <a:pt x="65" y="754"/>
                                    </a:lnTo>
                                    <a:lnTo>
                                      <a:pt x="67" y="742"/>
                                    </a:lnTo>
                                    <a:lnTo>
                                      <a:pt x="65" y="732"/>
                                    </a:lnTo>
                                    <a:lnTo>
                                      <a:pt x="62" y="722"/>
                                    </a:lnTo>
                                    <a:lnTo>
                                      <a:pt x="59" y="711"/>
                                    </a:lnTo>
                                    <a:lnTo>
                                      <a:pt x="57" y="701"/>
                                    </a:lnTo>
                                    <a:lnTo>
                                      <a:pt x="54" y="690"/>
                                    </a:lnTo>
                                    <a:lnTo>
                                      <a:pt x="51" y="680"/>
                                    </a:lnTo>
                                    <a:lnTo>
                                      <a:pt x="48" y="671"/>
                                    </a:lnTo>
                                    <a:lnTo>
                                      <a:pt x="45" y="660"/>
                                    </a:lnTo>
                                    <a:lnTo>
                                      <a:pt x="41" y="649"/>
                                    </a:lnTo>
                                    <a:lnTo>
                                      <a:pt x="38" y="639"/>
                                    </a:lnTo>
                                    <a:lnTo>
                                      <a:pt x="35" y="627"/>
                                    </a:lnTo>
                                    <a:lnTo>
                                      <a:pt x="32" y="616"/>
                                    </a:lnTo>
                                    <a:lnTo>
                                      <a:pt x="28" y="605"/>
                                    </a:lnTo>
                                    <a:lnTo>
                                      <a:pt x="25" y="592"/>
                                    </a:lnTo>
                                    <a:lnTo>
                                      <a:pt x="22" y="580"/>
                                    </a:lnTo>
                                    <a:lnTo>
                                      <a:pt x="18" y="566"/>
                                    </a:lnTo>
                                    <a:lnTo>
                                      <a:pt x="13" y="551"/>
                                    </a:lnTo>
                                    <a:lnTo>
                                      <a:pt x="9" y="533"/>
                                    </a:lnTo>
                                    <a:lnTo>
                                      <a:pt x="6" y="516"/>
                                    </a:lnTo>
                                    <a:lnTo>
                                      <a:pt x="3" y="496"/>
                                    </a:lnTo>
                                    <a:lnTo>
                                      <a:pt x="1" y="477"/>
                                    </a:lnTo>
                                    <a:lnTo>
                                      <a:pt x="0" y="458"/>
                                    </a:lnTo>
                                    <a:lnTo>
                                      <a:pt x="0" y="439"/>
                                    </a:lnTo>
                                    <a:lnTo>
                                      <a:pt x="1" y="420"/>
                                    </a:lnTo>
                                    <a:lnTo>
                                      <a:pt x="12" y="410"/>
                                    </a:lnTo>
                                    <a:lnTo>
                                      <a:pt x="23" y="404"/>
                                    </a:lnTo>
                                    <a:lnTo>
                                      <a:pt x="33" y="402"/>
                                    </a:lnTo>
                                    <a:lnTo>
                                      <a:pt x="45" y="400"/>
                                    </a:lnTo>
                                    <a:lnTo>
                                      <a:pt x="54" y="399"/>
                                    </a:lnTo>
                                    <a:lnTo>
                                      <a:pt x="64" y="395"/>
                                    </a:lnTo>
                                    <a:lnTo>
                                      <a:pt x="75" y="388"/>
                                    </a:lnTo>
                                    <a:lnTo>
                                      <a:pt x="84" y="376"/>
                                    </a:lnTo>
                                    <a:lnTo>
                                      <a:pt x="88" y="368"/>
                                    </a:lnTo>
                                    <a:lnTo>
                                      <a:pt x="91" y="358"/>
                                    </a:lnTo>
                                    <a:lnTo>
                                      <a:pt x="94" y="348"/>
                                    </a:lnTo>
                                    <a:lnTo>
                                      <a:pt x="95" y="336"/>
                                    </a:lnTo>
                                    <a:lnTo>
                                      <a:pt x="97" y="324"/>
                                    </a:lnTo>
                                    <a:lnTo>
                                      <a:pt x="99" y="311"/>
                                    </a:lnTo>
                                    <a:lnTo>
                                      <a:pt x="103" y="296"/>
                                    </a:lnTo>
                                    <a:lnTo>
                                      <a:pt x="107" y="280"/>
                                    </a:lnTo>
                                    <a:lnTo>
                                      <a:pt x="112" y="264"/>
                                    </a:lnTo>
                                    <a:lnTo>
                                      <a:pt x="118" y="251"/>
                                    </a:lnTo>
                                    <a:lnTo>
                                      <a:pt x="124" y="238"/>
                                    </a:lnTo>
                                    <a:lnTo>
                                      <a:pt x="131" y="227"/>
                                    </a:lnTo>
                                    <a:lnTo>
                                      <a:pt x="138" y="215"/>
                                    </a:lnTo>
                                    <a:lnTo>
                                      <a:pt x="143" y="204"/>
                                    </a:lnTo>
                                    <a:lnTo>
                                      <a:pt x="147" y="193"/>
                                    </a:lnTo>
                                    <a:lnTo>
                                      <a:pt x="150" y="180"/>
                                    </a:lnTo>
                                    <a:lnTo>
                                      <a:pt x="149" y="171"/>
                                    </a:lnTo>
                                    <a:lnTo>
                                      <a:pt x="146" y="163"/>
                                    </a:lnTo>
                                    <a:lnTo>
                                      <a:pt x="143" y="154"/>
                                    </a:lnTo>
                                    <a:lnTo>
                                      <a:pt x="139" y="145"/>
                                    </a:lnTo>
                                    <a:lnTo>
                                      <a:pt x="134" y="136"/>
                                    </a:lnTo>
                                    <a:lnTo>
                                      <a:pt x="130" y="125"/>
                                    </a:lnTo>
                                    <a:lnTo>
                                      <a:pt x="127" y="114"/>
                                    </a:lnTo>
                                    <a:lnTo>
                                      <a:pt x="126" y="99"/>
                                    </a:lnTo>
                                    <a:lnTo>
                                      <a:pt x="126" y="92"/>
                                    </a:lnTo>
                                    <a:lnTo>
                                      <a:pt x="127" y="85"/>
                                    </a:lnTo>
                                    <a:lnTo>
                                      <a:pt x="128" y="79"/>
                                    </a:lnTo>
                                    <a:lnTo>
                                      <a:pt x="131" y="73"/>
                                    </a:lnTo>
                                    <a:lnTo>
                                      <a:pt x="134" y="66"/>
                                    </a:lnTo>
                                    <a:lnTo>
                                      <a:pt x="138" y="61"/>
                                    </a:lnTo>
                                    <a:lnTo>
                                      <a:pt x="143" y="56"/>
                                    </a:lnTo>
                                    <a:lnTo>
                                      <a:pt x="148" y="51"/>
                                    </a:lnTo>
                                    <a:lnTo>
                                      <a:pt x="153" y="46"/>
                                    </a:lnTo>
                                    <a:lnTo>
                                      <a:pt x="157" y="39"/>
                                    </a:lnTo>
                                    <a:lnTo>
                                      <a:pt x="162" y="32"/>
                                    </a:lnTo>
                                    <a:lnTo>
                                      <a:pt x="165" y="25"/>
                                    </a:lnTo>
                                    <a:lnTo>
                                      <a:pt x="168" y="18"/>
                                    </a:lnTo>
                                    <a:lnTo>
                                      <a:pt x="171" y="11"/>
                                    </a:lnTo>
                                    <a:lnTo>
                                      <a:pt x="174" y="5"/>
                                    </a:lnTo>
                                    <a:lnTo>
                                      <a:pt x="177" y="0"/>
                                    </a:lnTo>
                                    <a:lnTo>
                                      <a:pt x="1136" y="241"/>
                                    </a:lnTo>
                                  </a:path>
                                </a:pathLst>
                              </a:custGeom>
                              <a:solidFill>
                                <a:srgbClr val="DDDDDD"/>
                              </a:solidFill>
                              <a:ln w="0">
                                <a:solidFill>
                                  <a:srgbClr val="000000"/>
                                </a:solidFill>
                                <a:round/>
                                <a:headEnd/>
                                <a:tailEnd/>
                              </a:ln>
                            </wps:spPr>
                            <wps:bodyPr rot="0" vert="horz" wrap="square" lIns="91440" tIns="45720" rIns="91440" bIns="45720" anchor="t" anchorCtr="0" upright="1">
                              <a:noAutofit/>
                            </wps:bodyPr>
                          </wps:wsp>
                          <wps:wsp>
                            <wps:cNvPr id="23" name="Freeform 25"/>
                            <wps:cNvSpPr>
                              <a:spLocks/>
                            </wps:cNvSpPr>
                            <wps:spPr bwMode="auto">
                              <a:xfrm>
                                <a:off x="3420" y="576"/>
                                <a:ext cx="2473" cy="1611"/>
                              </a:xfrm>
                              <a:custGeom>
                                <a:avLst/>
                                <a:gdLst>
                                  <a:gd name="T0" fmla="*/ 206 w 2473"/>
                                  <a:gd name="T1" fmla="*/ 25 h 1611"/>
                                  <a:gd name="T2" fmla="*/ 494 w 2473"/>
                                  <a:gd name="T3" fmla="*/ 75 h 1611"/>
                                  <a:gd name="T4" fmla="*/ 777 w 2473"/>
                                  <a:gd name="T5" fmla="*/ 123 h 1611"/>
                                  <a:gd name="T6" fmla="*/ 1059 w 2473"/>
                                  <a:gd name="T7" fmla="*/ 169 h 1611"/>
                                  <a:gd name="T8" fmla="*/ 1348 w 2473"/>
                                  <a:gd name="T9" fmla="*/ 212 h 1611"/>
                                  <a:gd name="T10" fmla="*/ 1647 w 2473"/>
                                  <a:gd name="T11" fmla="*/ 251 h 1611"/>
                                  <a:gd name="T12" fmla="*/ 1960 w 2473"/>
                                  <a:gd name="T13" fmla="*/ 288 h 1611"/>
                                  <a:gd name="T14" fmla="*/ 2296 w 2473"/>
                                  <a:gd name="T15" fmla="*/ 319 h 1611"/>
                                  <a:gd name="T16" fmla="*/ 868 w 2473"/>
                                  <a:gd name="T17" fmla="*/ 1421 h 1611"/>
                                  <a:gd name="T18" fmla="*/ 835 w 2473"/>
                                  <a:gd name="T19" fmla="*/ 1568 h 1611"/>
                                  <a:gd name="T20" fmla="*/ 789 w 2473"/>
                                  <a:gd name="T21" fmla="*/ 1516 h 1611"/>
                                  <a:gd name="T22" fmla="*/ 746 w 2473"/>
                                  <a:gd name="T23" fmla="*/ 1505 h 1611"/>
                                  <a:gd name="T24" fmla="*/ 684 w 2473"/>
                                  <a:gd name="T25" fmla="*/ 1519 h 1611"/>
                                  <a:gd name="T26" fmla="*/ 633 w 2473"/>
                                  <a:gd name="T27" fmla="*/ 1524 h 1611"/>
                                  <a:gd name="T28" fmla="*/ 557 w 2473"/>
                                  <a:gd name="T29" fmla="*/ 1522 h 1611"/>
                                  <a:gd name="T30" fmla="*/ 499 w 2473"/>
                                  <a:gd name="T31" fmla="*/ 1527 h 1611"/>
                                  <a:gd name="T32" fmla="*/ 479 w 2473"/>
                                  <a:gd name="T33" fmla="*/ 1532 h 1611"/>
                                  <a:gd name="T34" fmla="*/ 450 w 2473"/>
                                  <a:gd name="T35" fmla="*/ 1525 h 1611"/>
                                  <a:gd name="T36" fmla="*/ 427 w 2473"/>
                                  <a:gd name="T37" fmla="*/ 1502 h 1611"/>
                                  <a:gd name="T38" fmla="*/ 427 w 2473"/>
                                  <a:gd name="T39" fmla="*/ 1441 h 1611"/>
                                  <a:gd name="T40" fmla="*/ 402 w 2473"/>
                                  <a:gd name="T41" fmla="*/ 1425 h 1611"/>
                                  <a:gd name="T42" fmla="*/ 363 w 2473"/>
                                  <a:gd name="T43" fmla="*/ 1417 h 1611"/>
                                  <a:gd name="T44" fmla="*/ 337 w 2473"/>
                                  <a:gd name="T45" fmla="*/ 1399 h 1611"/>
                                  <a:gd name="T46" fmla="*/ 341 w 2473"/>
                                  <a:gd name="T47" fmla="*/ 1376 h 1611"/>
                                  <a:gd name="T48" fmla="*/ 342 w 2473"/>
                                  <a:gd name="T49" fmla="*/ 1348 h 1611"/>
                                  <a:gd name="T50" fmla="*/ 337 w 2473"/>
                                  <a:gd name="T51" fmla="*/ 1331 h 1611"/>
                                  <a:gd name="T52" fmla="*/ 328 w 2473"/>
                                  <a:gd name="T53" fmla="*/ 1312 h 1611"/>
                                  <a:gd name="T54" fmla="*/ 328 w 2473"/>
                                  <a:gd name="T55" fmla="*/ 1277 h 1611"/>
                                  <a:gd name="T56" fmla="*/ 325 w 2473"/>
                                  <a:gd name="T57" fmla="*/ 1218 h 1611"/>
                                  <a:gd name="T58" fmla="*/ 314 w 2473"/>
                                  <a:gd name="T59" fmla="*/ 1172 h 1611"/>
                                  <a:gd name="T60" fmla="*/ 296 w 2473"/>
                                  <a:gd name="T61" fmla="*/ 1119 h 1611"/>
                                  <a:gd name="T62" fmla="*/ 258 w 2473"/>
                                  <a:gd name="T63" fmla="*/ 1117 h 1611"/>
                                  <a:gd name="T64" fmla="*/ 223 w 2473"/>
                                  <a:gd name="T65" fmla="*/ 1152 h 1611"/>
                                  <a:gd name="T66" fmla="*/ 184 w 2473"/>
                                  <a:gd name="T67" fmla="*/ 1175 h 1611"/>
                                  <a:gd name="T68" fmla="*/ 168 w 2473"/>
                                  <a:gd name="T69" fmla="*/ 1152 h 1611"/>
                                  <a:gd name="T70" fmla="*/ 176 w 2473"/>
                                  <a:gd name="T71" fmla="*/ 1092 h 1611"/>
                                  <a:gd name="T72" fmla="*/ 187 w 2473"/>
                                  <a:gd name="T73" fmla="*/ 1050 h 1611"/>
                                  <a:gd name="T74" fmla="*/ 217 w 2473"/>
                                  <a:gd name="T75" fmla="*/ 1032 h 1611"/>
                                  <a:gd name="T76" fmla="*/ 232 w 2473"/>
                                  <a:gd name="T77" fmla="*/ 1010 h 1611"/>
                                  <a:gd name="T78" fmla="*/ 210 w 2473"/>
                                  <a:gd name="T79" fmla="*/ 980 h 1611"/>
                                  <a:gd name="T80" fmla="*/ 198 w 2473"/>
                                  <a:gd name="T81" fmla="*/ 955 h 1611"/>
                                  <a:gd name="T82" fmla="*/ 230 w 2473"/>
                                  <a:gd name="T83" fmla="*/ 906 h 1611"/>
                                  <a:gd name="T84" fmla="*/ 262 w 2473"/>
                                  <a:gd name="T85" fmla="*/ 868 h 1611"/>
                                  <a:gd name="T86" fmla="*/ 259 w 2473"/>
                                  <a:gd name="T87" fmla="*/ 827 h 1611"/>
                                  <a:gd name="T88" fmla="*/ 217 w 2473"/>
                                  <a:gd name="T89" fmla="*/ 793 h 1611"/>
                                  <a:gd name="T90" fmla="*/ 179 w 2473"/>
                                  <a:gd name="T91" fmla="*/ 764 h 1611"/>
                                  <a:gd name="T92" fmla="*/ 143 w 2473"/>
                                  <a:gd name="T93" fmla="*/ 683 h 1611"/>
                                  <a:gd name="T94" fmla="*/ 120 w 2473"/>
                                  <a:gd name="T95" fmla="*/ 616 h 1611"/>
                                  <a:gd name="T96" fmla="*/ 74 w 2473"/>
                                  <a:gd name="T97" fmla="*/ 550 h 1611"/>
                                  <a:gd name="T98" fmla="*/ 31 w 2473"/>
                                  <a:gd name="T99" fmla="*/ 528 h 1611"/>
                                  <a:gd name="T100" fmla="*/ 29 w 2473"/>
                                  <a:gd name="T101" fmla="*/ 494 h 1611"/>
                                  <a:gd name="T102" fmla="*/ 55 w 2473"/>
                                  <a:gd name="T103" fmla="*/ 460 h 1611"/>
                                  <a:gd name="T104" fmla="*/ 42 w 2473"/>
                                  <a:gd name="T105" fmla="*/ 419 h 1611"/>
                                  <a:gd name="T106" fmla="*/ 8 w 2473"/>
                                  <a:gd name="T107" fmla="*/ 392 h 1611"/>
                                  <a:gd name="T108" fmla="*/ 1 w 2473"/>
                                  <a:gd name="T109" fmla="*/ 364 h 1611"/>
                                  <a:gd name="T110" fmla="*/ 2 w 2473"/>
                                  <a:gd name="T111" fmla="*/ 313 h 16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Lst>
                                <a:rect l="0" t="0" r="r" b="b"/>
                                <a:pathLst>
                                  <a:path w="2473" h="1611">
                                    <a:moveTo>
                                      <a:pt x="58" y="0"/>
                                    </a:moveTo>
                                    <a:lnTo>
                                      <a:pt x="58" y="0"/>
                                    </a:lnTo>
                                    <a:lnTo>
                                      <a:pt x="133" y="12"/>
                                    </a:lnTo>
                                    <a:lnTo>
                                      <a:pt x="206" y="25"/>
                                    </a:lnTo>
                                    <a:lnTo>
                                      <a:pt x="279" y="38"/>
                                    </a:lnTo>
                                    <a:lnTo>
                                      <a:pt x="351" y="51"/>
                                    </a:lnTo>
                                    <a:lnTo>
                                      <a:pt x="423" y="63"/>
                                    </a:lnTo>
                                    <a:lnTo>
                                      <a:pt x="494" y="75"/>
                                    </a:lnTo>
                                    <a:lnTo>
                                      <a:pt x="565" y="87"/>
                                    </a:lnTo>
                                    <a:lnTo>
                                      <a:pt x="636" y="99"/>
                                    </a:lnTo>
                                    <a:lnTo>
                                      <a:pt x="706" y="112"/>
                                    </a:lnTo>
                                    <a:lnTo>
                                      <a:pt x="777" y="123"/>
                                    </a:lnTo>
                                    <a:lnTo>
                                      <a:pt x="847" y="134"/>
                                    </a:lnTo>
                                    <a:lnTo>
                                      <a:pt x="919" y="146"/>
                                    </a:lnTo>
                                    <a:lnTo>
                                      <a:pt x="989" y="157"/>
                                    </a:lnTo>
                                    <a:lnTo>
                                      <a:pt x="1059" y="169"/>
                                    </a:lnTo>
                                    <a:lnTo>
                                      <a:pt x="1131" y="180"/>
                                    </a:lnTo>
                                    <a:lnTo>
                                      <a:pt x="1203" y="190"/>
                                    </a:lnTo>
                                    <a:lnTo>
                                      <a:pt x="1275" y="202"/>
                                    </a:lnTo>
                                    <a:lnTo>
                                      <a:pt x="1348" y="212"/>
                                    </a:lnTo>
                                    <a:lnTo>
                                      <a:pt x="1422" y="222"/>
                                    </a:lnTo>
                                    <a:lnTo>
                                      <a:pt x="1495" y="233"/>
                                    </a:lnTo>
                                    <a:lnTo>
                                      <a:pt x="1571" y="242"/>
                                    </a:lnTo>
                                    <a:lnTo>
                                      <a:pt x="1647" y="251"/>
                                    </a:lnTo>
                                    <a:lnTo>
                                      <a:pt x="1723" y="261"/>
                                    </a:lnTo>
                                    <a:lnTo>
                                      <a:pt x="1801" y="270"/>
                                    </a:lnTo>
                                    <a:lnTo>
                                      <a:pt x="1881" y="278"/>
                                    </a:lnTo>
                                    <a:lnTo>
                                      <a:pt x="1960" y="288"/>
                                    </a:lnTo>
                                    <a:lnTo>
                                      <a:pt x="2042" y="296"/>
                                    </a:lnTo>
                                    <a:lnTo>
                                      <a:pt x="2125" y="303"/>
                                    </a:lnTo>
                                    <a:lnTo>
                                      <a:pt x="2210" y="312"/>
                                    </a:lnTo>
                                    <a:lnTo>
                                      <a:pt x="2296" y="319"/>
                                    </a:lnTo>
                                    <a:lnTo>
                                      <a:pt x="2384" y="326"/>
                                    </a:lnTo>
                                    <a:lnTo>
                                      <a:pt x="2473" y="332"/>
                                    </a:lnTo>
                                    <a:lnTo>
                                      <a:pt x="2374" y="1585"/>
                                    </a:lnTo>
                                    <a:lnTo>
                                      <a:pt x="868" y="1421"/>
                                    </a:lnTo>
                                    <a:lnTo>
                                      <a:pt x="849" y="1611"/>
                                    </a:lnTo>
                                    <a:lnTo>
                                      <a:pt x="843" y="1588"/>
                                    </a:lnTo>
                                    <a:lnTo>
                                      <a:pt x="835" y="1568"/>
                                    </a:lnTo>
                                    <a:lnTo>
                                      <a:pt x="824" y="1552"/>
                                    </a:lnTo>
                                    <a:lnTo>
                                      <a:pt x="813" y="1537"/>
                                    </a:lnTo>
                                    <a:lnTo>
                                      <a:pt x="802" y="1526"/>
                                    </a:lnTo>
                                    <a:lnTo>
                                      <a:pt x="789" y="1516"/>
                                    </a:lnTo>
                                    <a:lnTo>
                                      <a:pt x="778" y="1510"/>
                                    </a:lnTo>
                                    <a:lnTo>
                                      <a:pt x="767" y="1505"/>
                                    </a:lnTo>
                                    <a:lnTo>
                                      <a:pt x="746" y="1505"/>
                                    </a:lnTo>
                                    <a:lnTo>
                                      <a:pt x="728" y="1508"/>
                                    </a:lnTo>
                                    <a:lnTo>
                                      <a:pt x="713" y="1511"/>
                                    </a:lnTo>
                                    <a:lnTo>
                                      <a:pt x="698" y="1515"/>
                                    </a:lnTo>
                                    <a:lnTo>
                                      <a:pt x="684" y="1519"/>
                                    </a:lnTo>
                                    <a:lnTo>
                                      <a:pt x="669" y="1523"/>
                                    </a:lnTo>
                                    <a:lnTo>
                                      <a:pt x="652" y="1524"/>
                                    </a:lnTo>
                                    <a:lnTo>
                                      <a:pt x="633" y="1524"/>
                                    </a:lnTo>
                                    <a:lnTo>
                                      <a:pt x="609" y="1523"/>
                                    </a:lnTo>
                                    <a:lnTo>
                                      <a:pt x="589" y="1523"/>
                                    </a:lnTo>
                                    <a:lnTo>
                                      <a:pt x="572" y="1522"/>
                                    </a:lnTo>
                                    <a:lnTo>
                                      <a:pt x="557" y="1522"/>
                                    </a:lnTo>
                                    <a:lnTo>
                                      <a:pt x="543" y="1522"/>
                                    </a:lnTo>
                                    <a:lnTo>
                                      <a:pt x="529" y="1523"/>
                                    </a:lnTo>
                                    <a:lnTo>
                                      <a:pt x="515" y="1525"/>
                                    </a:lnTo>
                                    <a:lnTo>
                                      <a:pt x="499" y="1527"/>
                                    </a:lnTo>
                                    <a:lnTo>
                                      <a:pt x="492" y="1530"/>
                                    </a:lnTo>
                                    <a:lnTo>
                                      <a:pt x="485" y="1531"/>
                                    </a:lnTo>
                                    <a:lnTo>
                                      <a:pt x="479" y="1532"/>
                                    </a:lnTo>
                                    <a:lnTo>
                                      <a:pt x="471" y="1531"/>
                                    </a:lnTo>
                                    <a:lnTo>
                                      <a:pt x="465" y="1530"/>
                                    </a:lnTo>
                                    <a:lnTo>
                                      <a:pt x="458" y="1528"/>
                                    </a:lnTo>
                                    <a:lnTo>
                                      <a:pt x="450" y="1525"/>
                                    </a:lnTo>
                                    <a:lnTo>
                                      <a:pt x="440" y="1523"/>
                                    </a:lnTo>
                                    <a:lnTo>
                                      <a:pt x="431" y="1514"/>
                                    </a:lnTo>
                                    <a:lnTo>
                                      <a:pt x="427" y="1502"/>
                                    </a:lnTo>
                                    <a:lnTo>
                                      <a:pt x="426" y="1486"/>
                                    </a:lnTo>
                                    <a:lnTo>
                                      <a:pt x="427" y="1470"/>
                                    </a:lnTo>
                                    <a:lnTo>
                                      <a:pt x="428" y="1454"/>
                                    </a:lnTo>
                                    <a:lnTo>
                                      <a:pt x="427" y="1441"/>
                                    </a:lnTo>
                                    <a:lnTo>
                                      <a:pt x="422" y="1430"/>
                                    </a:lnTo>
                                    <a:lnTo>
                                      <a:pt x="411" y="1426"/>
                                    </a:lnTo>
                                    <a:lnTo>
                                      <a:pt x="402" y="1425"/>
                                    </a:lnTo>
                                    <a:lnTo>
                                      <a:pt x="393" y="1424"/>
                                    </a:lnTo>
                                    <a:lnTo>
                                      <a:pt x="383" y="1423"/>
                                    </a:lnTo>
                                    <a:lnTo>
                                      <a:pt x="373" y="1420"/>
                                    </a:lnTo>
                                    <a:lnTo>
                                      <a:pt x="363" y="1417"/>
                                    </a:lnTo>
                                    <a:lnTo>
                                      <a:pt x="353" y="1412"/>
                                    </a:lnTo>
                                    <a:lnTo>
                                      <a:pt x="345" y="1407"/>
                                    </a:lnTo>
                                    <a:lnTo>
                                      <a:pt x="337" y="1399"/>
                                    </a:lnTo>
                                    <a:lnTo>
                                      <a:pt x="338" y="1393"/>
                                    </a:lnTo>
                                    <a:lnTo>
                                      <a:pt x="339" y="1387"/>
                                    </a:lnTo>
                                    <a:lnTo>
                                      <a:pt x="340" y="1382"/>
                                    </a:lnTo>
                                    <a:lnTo>
                                      <a:pt x="341" y="1376"/>
                                    </a:lnTo>
                                    <a:lnTo>
                                      <a:pt x="341" y="1369"/>
                                    </a:lnTo>
                                    <a:lnTo>
                                      <a:pt x="342" y="1363"/>
                                    </a:lnTo>
                                    <a:lnTo>
                                      <a:pt x="342" y="1356"/>
                                    </a:lnTo>
                                    <a:lnTo>
                                      <a:pt x="342" y="1348"/>
                                    </a:lnTo>
                                    <a:lnTo>
                                      <a:pt x="340" y="1341"/>
                                    </a:lnTo>
                                    <a:lnTo>
                                      <a:pt x="339" y="1336"/>
                                    </a:lnTo>
                                    <a:lnTo>
                                      <a:pt x="337" y="1331"/>
                                    </a:lnTo>
                                    <a:lnTo>
                                      <a:pt x="335" y="1326"/>
                                    </a:lnTo>
                                    <a:lnTo>
                                      <a:pt x="334" y="1322"/>
                                    </a:lnTo>
                                    <a:lnTo>
                                      <a:pt x="331" y="1318"/>
                                    </a:lnTo>
                                    <a:lnTo>
                                      <a:pt x="328" y="1312"/>
                                    </a:lnTo>
                                    <a:lnTo>
                                      <a:pt x="326" y="1307"/>
                                    </a:lnTo>
                                    <a:lnTo>
                                      <a:pt x="327" y="1293"/>
                                    </a:lnTo>
                                    <a:lnTo>
                                      <a:pt x="328" y="1277"/>
                                    </a:lnTo>
                                    <a:lnTo>
                                      <a:pt x="329" y="1262"/>
                                    </a:lnTo>
                                    <a:lnTo>
                                      <a:pt x="329" y="1246"/>
                                    </a:lnTo>
                                    <a:lnTo>
                                      <a:pt x="328" y="1232"/>
                                    </a:lnTo>
                                    <a:lnTo>
                                      <a:pt x="325" y="1218"/>
                                    </a:lnTo>
                                    <a:lnTo>
                                      <a:pt x="321" y="1207"/>
                                    </a:lnTo>
                                    <a:lnTo>
                                      <a:pt x="314" y="1198"/>
                                    </a:lnTo>
                                    <a:lnTo>
                                      <a:pt x="314" y="1172"/>
                                    </a:lnTo>
                                    <a:lnTo>
                                      <a:pt x="313" y="1151"/>
                                    </a:lnTo>
                                    <a:lnTo>
                                      <a:pt x="310" y="1135"/>
                                    </a:lnTo>
                                    <a:lnTo>
                                      <a:pt x="305" y="1125"/>
                                    </a:lnTo>
                                    <a:lnTo>
                                      <a:pt x="296" y="1119"/>
                                    </a:lnTo>
                                    <a:lnTo>
                                      <a:pt x="287" y="1116"/>
                                    </a:lnTo>
                                    <a:lnTo>
                                      <a:pt x="273" y="1115"/>
                                    </a:lnTo>
                                    <a:lnTo>
                                      <a:pt x="258" y="1117"/>
                                    </a:lnTo>
                                    <a:lnTo>
                                      <a:pt x="245" y="1121"/>
                                    </a:lnTo>
                                    <a:lnTo>
                                      <a:pt x="235" y="1129"/>
                                    </a:lnTo>
                                    <a:lnTo>
                                      <a:pt x="228" y="1141"/>
                                    </a:lnTo>
                                    <a:lnTo>
                                      <a:pt x="223" y="1152"/>
                                    </a:lnTo>
                                    <a:lnTo>
                                      <a:pt x="217" y="1162"/>
                                    </a:lnTo>
                                    <a:lnTo>
                                      <a:pt x="209" y="1172"/>
                                    </a:lnTo>
                                    <a:lnTo>
                                      <a:pt x="199" y="1176"/>
                                    </a:lnTo>
                                    <a:lnTo>
                                      <a:pt x="184" y="1175"/>
                                    </a:lnTo>
                                    <a:lnTo>
                                      <a:pt x="174" y="1172"/>
                                    </a:lnTo>
                                    <a:lnTo>
                                      <a:pt x="169" y="1163"/>
                                    </a:lnTo>
                                    <a:lnTo>
                                      <a:pt x="168" y="1152"/>
                                    </a:lnTo>
                                    <a:lnTo>
                                      <a:pt x="170" y="1138"/>
                                    </a:lnTo>
                                    <a:lnTo>
                                      <a:pt x="173" y="1123"/>
                                    </a:lnTo>
                                    <a:lnTo>
                                      <a:pt x="175" y="1106"/>
                                    </a:lnTo>
                                    <a:lnTo>
                                      <a:pt x="176" y="1092"/>
                                    </a:lnTo>
                                    <a:lnTo>
                                      <a:pt x="174" y="1080"/>
                                    </a:lnTo>
                                    <a:lnTo>
                                      <a:pt x="180" y="1062"/>
                                    </a:lnTo>
                                    <a:lnTo>
                                      <a:pt x="187" y="1050"/>
                                    </a:lnTo>
                                    <a:lnTo>
                                      <a:pt x="194" y="1042"/>
                                    </a:lnTo>
                                    <a:lnTo>
                                      <a:pt x="201" y="1037"/>
                                    </a:lnTo>
                                    <a:lnTo>
                                      <a:pt x="209" y="1034"/>
                                    </a:lnTo>
                                    <a:lnTo>
                                      <a:pt x="217" y="1032"/>
                                    </a:lnTo>
                                    <a:lnTo>
                                      <a:pt x="224" y="1028"/>
                                    </a:lnTo>
                                    <a:lnTo>
                                      <a:pt x="231" y="1022"/>
                                    </a:lnTo>
                                    <a:lnTo>
                                      <a:pt x="232" y="1010"/>
                                    </a:lnTo>
                                    <a:lnTo>
                                      <a:pt x="229" y="1001"/>
                                    </a:lnTo>
                                    <a:lnTo>
                                      <a:pt x="224" y="994"/>
                                    </a:lnTo>
                                    <a:lnTo>
                                      <a:pt x="217" y="986"/>
                                    </a:lnTo>
                                    <a:lnTo>
                                      <a:pt x="210" y="980"/>
                                    </a:lnTo>
                                    <a:lnTo>
                                      <a:pt x="204" y="974"/>
                                    </a:lnTo>
                                    <a:lnTo>
                                      <a:pt x="199" y="966"/>
                                    </a:lnTo>
                                    <a:lnTo>
                                      <a:pt x="198" y="955"/>
                                    </a:lnTo>
                                    <a:lnTo>
                                      <a:pt x="201" y="939"/>
                                    </a:lnTo>
                                    <a:lnTo>
                                      <a:pt x="208" y="925"/>
                                    </a:lnTo>
                                    <a:lnTo>
                                      <a:pt x="219" y="915"/>
                                    </a:lnTo>
                                    <a:lnTo>
                                      <a:pt x="230" y="906"/>
                                    </a:lnTo>
                                    <a:lnTo>
                                      <a:pt x="241" y="897"/>
                                    </a:lnTo>
                                    <a:lnTo>
                                      <a:pt x="252" y="889"/>
                                    </a:lnTo>
                                    <a:lnTo>
                                      <a:pt x="259" y="880"/>
                                    </a:lnTo>
                                    <a:lnTo>
                                      <a:pt x="262" y="868"/>
                                    </a:lnTo>
                                    <a:lnTo>
                                      <a:pt x="262" y="855"/>
                                    </a:lnTo>
                                    <a:lnTo>
                                      <a:pt x="261" y="840"/>
                                    </a:lnTo>
                                    <a:lnTo>
                                      <a:pt x="259" y="827"/>
                                    </a:lnTo>
                                    <a:lnTo>
                                      <a:pt x="254" y="815"/>
                                    </a:lnTo>
                                    <a:lnTo>
                                      <a:pt x="246" y="803"/>
                                    </a:lnTo>
                                    <a:lnTo>
                                      <a:pt x="234" y="796"/>
                                    </a:lnTo>
                                    <a:lnTo>
                                      <a:pt x="217" y="793"/>
                                    </a:lnTo>
                                    <a:lnTo>
                                      <a:pt x="195" y="795"/>
                                    </a:lnTo>
                                    <a:lnTo>
                                      <a:pt x="188" y="780"/>
                                    </a:lnTo>
                                    <a:lnTo>
                                      <a:pt x="179" y="764"/>
                                    </a:lnTo>
                                    <a:lnTo>
                                      <a:pt x="170" y="745"/>
                                    </a:lnTo>
                                    <a:lnTo>
                                      <a:pt x="162" y="726"/>
                                    </a:lnTo>
                                    <a:lnTo>
                                      <a:pt x="152" y="705"/>
                                    </a:lnTo>
                                    <a:lnTo>
                                      <a:pt x="143" y="683"/>
                                    </a:lnTo>
                                    <a:lnTo>
                                      <a:pt x="134" y="661"/>
                                    </a:lnTo>
                                    <a:lnTo>
                                      <a:pt x="125" y="640"/>
                                    </a:lnTo>
                                    <a:lnTo>
                                      <a:pt x="120" y="616"/>
                                    </a:lnTo>
                                    <a:lnTo>
                                      <a:pt x="112" y="595"/>
                                    </a:lnTo>
                                    <a:lnTo>
                                      <a:pt x="101" y="578"/>
                                    </a:lnTo>
                                    <a:lnTo>
                                      <a:pt x="88" y="562"/>
                                    </a:lnTo>
                                    <a:lnTo>
                                      <a:pt x="74" y="550"/>
                                    </a:lnTo>
                                    <a:lnTo>
                                      <a:pt x="59" y="539"/>
                                    </a:lnTo>
                                    <a:lnTo>
                                      <a:pt x="45" y="532"/>
                                    </a:lnTo>
                                    <a:lnTo>
                                      <a:pt x="31" y="528"/>
                                    </a:lnTo>
                                    <a:lnTo>
                                      <a:pt x="27" y="516"/>
                                    </a:lnTo>
                                    <a:lnTo>
                                      <a:pt x="25" y="508"/>
                                    </a:lnTo>
                                    <a:lnTo>
                                      <a:pt x="26" y="500"/>
                                    </a:lnTo>
                                    <a:lnTo>
                                      <a:pt x="29" y="494"/>
                                    </a:lnTo>
                                    <a:lnTo>
                                      <a:pt x="33" y="486"/>
                                    </a:lnTo>
                                    <a:lnTo>
                                      <a:pt x="39" y="479"/>
                                    </a:lnTo>
                                    <a:lnTo>
                                      <a:pt x="47" y="470"/>
                                    </a:lnTo>
                                    <a:lnTo>
                                      <a:pt x="55" y="460"/>
                                    </a:lnTo>
                                    <a:lnTo>
                                      <a:pt x="52" y="444"/>
                                    </a:lnTo>
                                    <a:lnTo>
                                      <a:pt x="48" y="431"/>
                                    </a:lnTo>
                                    <a:lnTo>
                                      <a:pt x="42" y="419"/>
                                    </a:lnTo>
                                    <a:lnTo>
                                      <a:pt x="34" y="410"/>
                                    </a:lnTo>
                                    <a:lnTo>
                                      <a:pt x="26" y="402"/>
                                    </a:lnTo>
                                    <a:lnTo>
                                      <a:pt x="18" y="396"/>
                                    </a:lnTo>
                                    <a:lnTo>
                                      <a:pt x="8" y="392"/>
                                    </a:lnTo>
                                    <a:lnTo>
                                      <a:pt x="0" y="391"/>
                                    </a:lnTo>
                                    <a:lnTo>
                                      <a:pt x="1" y="378"/>
                                    </a:lnTo>
                                    <a:lnTo>
                                      <a:pt x="1" y="364"/>
                                    </a:lnTo>
                                    <a:lnTo>
                                      <a:pt x="1" y="351"/>
                                    </a:lnTo>
                                    <a:lnTo>
                                      <a:pt x="1" y="338"/>
                                    </a:lnTo>
                                    <a:lnTo>
                                      <a:pt x="1" y="325"/>
                                    </a:lnTo>
                                    <a:lnTo>
                                      <a:pt x="2" y="313"/>
                                    </a:lnTo>
                                    <a:lnTo>
                                      <a:pt x="4" y="301"/>
                                    </a:lnTo>
                                    <a:lnTo>
                                      <a:pt x="7" y="289"/>
                                    </a:lnTo>
                                    <a:lnTo>
                                      <a:pt x="58" y="0"/>
                                    </a:lnTo>
                                  </a:path>
                                </a:pathLst>
                              </a:custGeom>
                              <a:solidFill>
                                <a:srgbClr val="DDDDDD"/>
                              </a:solidFill>
                              <a:ln w="0">
                                <a:solidFill>
                                  <a:srgbClr val="000000"/>
                                </a:solidFill>
                                <a:round/>
                                <a:headEnd/>
                                <a:tailEnd/>
                              </a:ln>
                            </wps:spPr>
                            <wps:bodyPr rot="0" vert="horz" wrap="square" lIns="91440" tIns="45720" rIns="91440" bIns="45720" anchor="t" anchorCtr="0" upright="1">
                              <a:noAutofit/>
                            </wps:bodyPr>
                          </wps:wsp>
                          <wps:wsp>
                            <wps:cNvPr id="24" name="Freeform 26"/>
                            <wps:cNvSpPr>
                              <a:spLocks/>
                            </wps:cNvSpPr>
                            <wps:spPr bwMode="auto">
                              <a:xfrm>
                                <a:off x="7955" y="4825"/>
                                <a:ext cx="1228" cy="1139"/>
                              </a:xfrm>
                              <a:custGeom>
                                <a:avLst/>
                                <a:gdLst>
                                  <a:gd name="T0" fmla="*/ 1056 w 1228"/>
                                  <a:gd name="T1" fmla="*/ 1 h 1139"/>
                                  <a:gd name="T2" fmla="*/ 1083 w 1228"/>
                                  <a:gd name="T3" fmla="*/ 2 h 1139"/>
                                  <a:gd name="T4" fmla="*/ 1103 w 1228"/>
                                  <a:gd name="T5" fmla="*/ 19 h 1139"/>
                                  <a:gd name="T6" fmla="*/ 1087 w 1228"/>
                                  <a:gd name="T7" fmla="*/ 94 h 1139"/>
                                  <a:gd name="T8" fmla="*/ 1068 w 1228"/>
                                  <a:gd name="T9" fmla="*/ 152 h 1139"/>
                                  <a:gd name="T10" fmla="*/ 1126 w 1228"/>
                                  <a:gd name="T11" fmla="*/ 158 h 1139"/>
                                  <a:gd name="T12" fmla="*/ 1207 w 1228"/>
                                  <a:gd name="T13" fmla="*/ 157 h 1139"/>
                                  <a:gd name="T14" fmla="*/ 1187 w 1228"/>
                                  <a:gd name="T15" fmla="*/ 288 h 1139"/>
                                  <a:gd name="T16" fmla="*/ 1165 w 1228"/>
                                  <a:gd name="T17" fmla="*/ 295 h 1139"/>
                                  <a:gd name="T18" fmla="*/ 1152 w 1228"/>
                                  <a:gd name="T19" fmla="*/ 302 h 1139"/>
                                  <a:gd name="T20" fmla="*/ 1133 w 1228"/>
                                  <a:gd name="T21" fmla="*/ 315 h 1139"/>
                                  <a:gd name="T22" fmla="*/ 1116 w 1228"/>
                                  <a:gd name="T23" fmla="*/ 339 h 1139"/>
                                  <a:gd name="T24" fmla="*/ 1119 w 1228"/>
                                  <a:gd name="T25" fmla="*/ 360 h 1139"/>
                                  <a:gd name="T26" fmla="*/ 1140 w 1228"/>
                                  <a:gd name="T27" fmla="*/ 389 h 1139"/>
                                  <a:gd name="T28" fmla="*/ 1151 w 1228"/>
                                  <a:gd name="T29" fmla="*/ 419 h 1139"/>
                                  <a:gd name="T30" fmla="*/ 1131 w 1228"/>
                                  <a:gd name="T31" fmla="*/ 441 h 1139"/>
                                  <a:gd name="T32" fmla="*/ 1126 w 1228"/>
                                  <a:gd name="T33" fmla="*/ 461 h 1139"/>
                                  <a:gd name="T34" fmla="*/ 1128 w 1228"/>
                                  <a:gd name="T35" fmla="*/ 467 h 1139"/>
                                  <a:gd name="T36" fmla="*/ 1119 w 1228"/>
                                  <a:gd name="T37" fmla="*/ 490 h 1139"/>
                                  <a:gd name="T38" fmla="*/ 1093 w 1228"/>
                                  <a:gd name="T39" fmla="*/ 499 h 1139"/>
                                  <a:gd name="T40" fmla="*/ 1062 w 1228"/>
                                  <a:gd name="T41" fmla="*/ 521 h 1139"/>
                                  <a:gd name="T42" fmla="*/ 1050 w 1228"/>
                                  <a:gd name="T43" fmla="*/ 541 h 1139"/>
                                  <a:gd name="T44" fmla="*/ 1033 w 1228"/>
                                  <a:gd name="T45" fmla="*/ 561 h 1139"/>
                                  <a:gd name="T46" fmla="*/ 1024 w 1228"/>
                                  <a:gd name="T47" fmla="*/ 576 h 1139"/>
                                  <a:gd name="T48" fmla="*/ 1021 w 1228"/>
                                  <a:gd name="T49" fmla="*/ 613 h 1139"/>
                                  <a:gd name="T50" fmla="*/ 1019 w 1228"/>
                                  <a:gd name="T51" fmla="*/ 647 h 1139"/>
                                  <a:gd name="T52" fmla="*/ 1006 w 1228"/>
                                  <a:gd name="T53" fmla="*/ 656 h 1139"/>
                                  <a:gd name="T54" fmla="*/ 986 w 1228"/>
                                  <a:gd name="T55" fmla="*/ 687 h 1139"/>
                                  <a:gd name="T56" fmla="*/ 972 w 1228"/>
                                  <a:gd name="T57" fmla="*/ 721 h 1139"/>
                                  <a:gd name="T58" fmla="*/ 940 w 1228"/>
                                  <a:gd name="T59" fmla="*/ 724 h 1139"/>
                                  <a:gd name="T60" fmla="*/ 930 w 1228"/>
                                  <a:gd name="T61" fmla="*/ 740 h 1139"/>
                                  <a:gd name="T62" fmla="*/ 928 w 1228"/>
                                  <a:gd name="T63" fmla="*/ 786 h 1139"/>
                                  <a:gd name="T64" fmla="*/ 912 w 1228"/>
                                  <a:gd name="T65" fmla="*/ 820 h 1139"/>
                                  <a:gd name="T66" fmla="*/ 926 w 1228"/>
                                  <a:gd name="T67" fmla="*/ 855 h 1139"/>
                                  <a:gd name="T68" fmla="*/ 934 w 1228"/>
                                  <a:gd name="T69" fmla="*/ 887 h 1139"/>
                                  <a:gd name="T70" fmla="*/ 922 w 1228"/>
                                  <a:gd name="T71" fmla="*/ 899 h 1139"/>
                                  <a:gd name="T72" fmla="*/ 901 w 1228"/>
                                  <a:gd name="T73" fmla="*/ 907 h 1139"/>
                                  <a:gd name="T74" fmla="*/ 897 w 1228"/>
                                  <a:gd name="T75" fmla="*/ 917 h 1139"/>
                                  <a:gd name="T76" fmla="*/ 896 w 1228"/>
                                  <a:gd name="T77" fmla="*/ 936 h 1139"/>
                                  <a:gd name="T78" fmla="*/ 905 w 1228"/>
                                  <a:gd name="T79" fmla="*/ 950 h 1139"/>
                                  <a:gd name="T80" fmla="*/ 927 w 1228"/>
                                  <a:gd name="T81" fmla="*/ 963 h 1139"/>
                                  <a:gd name="T82" fmla="*/ 944 w 1228"/>
                                  <a:gd name="T83" fmla="*/ 973 h 1139"/>
                                  <a:gd name="T84" fmla="*/ 951 w 1228"/>
                                  <a:gd name="T85" fmla="*/ 993 h 1139"/>
                                  <a:gd name="T86" fmla="*/ 948 w 1228"/>
                                  <a:gd name="T87" fmla="*/ 1016 h 1139"/>
                                  <a:gd name="T88" fmla="*/ 918 w 1228"/>
                                  <a:gd name="T89" fmla="*/ 1042 h 1139"/>
                                  <a:gd name="T90" fmla="*/ 909 w 1228"/>
                                  <a:gd name="T91" fmla="*/ 1080 h 1139"/>
                                  <a:gd name="T92" fmla="*/ 866 w 1228"/>
                                  <a:gd name="T93" fmla="*/ 1106 h 1139"/>
                                  <a:gd name="T94" fmla="*/ 774 w 1228"/>
                                  <a:gd name="T95" fmla="*/ 1112 h 1139"/>
                                  <a:gd name="T96" fmla="*/ 683 w 1228"/>
                                  <a:gd name="T97" fmla="*/ 1118 h 1139"/>
                                  <a:gd name="T98" fmla="*/ 591 w 1228"/>
                                  <a:gd name="T99" fmla="*/ 1124 h 1139"/>
                                  <a:gd name="T100" fmla="*/ 497 w 1228"/>
                                  <a:gd name="T101" fmla="*/ 1129 h 1139"/>
                                  <a:gd name="T102" fmla="*/ 405 w 1228"/>
                                  <a:gd name="T103" fmla="*/ 1135 h 1139"/>
                                  <a:gd name="T104" fmla="*/ 311 w 1228"/>
                                  <a:gd name="T105" fmla="*/ 1138 h 1139"/>
                                  <a:gd name="T106" fmla="*/ 218 w 1228"/>
                                  <a:gd name="T107" fmla="*/ 1139 h 1139"/>
                                  <a:gd name="T108" fmla="*/ 167 w 1228"/>
                                  <a:gd name="T109" fmla="*/ 997 h 1139"/>
                                  <a:gd name="T110" fmla="*/ 127 w 1228"/>
                                  <a:gd name="T111" fmla="*/ 958 h 1139"/>
                                  <a:gd name="T112" fmla="*/ 62 w 1228"/>
                                  <a:gd name="T113" fmla="*/ 957 h 1139"/>
                                  <a:gd name="T114" fmla="*/ 48 w 1228"/>
                                  <a:gd name="T115" fmla="*/ 948 h 1139"/>
                                  <a:gd name="T116" fmla="*/ 41 w 1228"/>
                                  <a:gd name="T117" fmla="*/ 920 h 11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228" h="1139">
                                    <a:moveTo>
                                      <a:pt x="0" y="53"/>
                                    </a:moveTo>
                                    <a:lnTo>
                                      <a:pt x="1053" y="1"/>
                                    </a:lnTo>
                                    <a:lnTo>
                                      <a:pt x="1056" y="1"/>
                                    </a:lnTo>
                                    <a:lnTo>
                                      <a:pt x="1061" y="0"/>
                                    </a:lnTo>
                                    <a:lnTo>
                                      <a:pt x="1068" y="0"/>
                                    </a:lnTo>
                                    <a:lnTo>
                                      <a:pt x="1075" y="0"/>
                                    </a:lnTo>
                                    <a:lnTo>
                                      <a:pt x="1083" y="2"/>
                                    </a:lnTo>
                                    <a:lnTo>
                                      <a:pt x="1092" y="5"/>
                                    </a:lnTo>
                                    <a:lnTo>
                                      <a:pt x="1098" y="10"/>
                                    </a:lnTo>
                                    <a:lnTo>
                                      <a:pt x="1103" y="19"/>
                                    </a:lnTo>
                                    <a:lnTo>
                                      <a:pt x="1105" y="38"/>
                                    </a:lnTo>
                                    <a:lnTo>
                                      <a:pt x="1102" y="58"/>
                                    </a:lnTo>
                                    <a:lnTo>
                                      <a:pt x="1096" y="77"/>
                                    </a:lnTo>
                                    <a:lnTo>
                                      <a:pt x="1087" y="94"/>
                                    </a:lnTo>
                                    <a:lnTo>
                                      <a:pt x="1077" y="112"/>
                                    </a:lnTo>
                                    <a:lnTo>
                                      <a:pt x="1070" y="127"/>
                                    </a:lnTo>
                                    <a:lnTo>
                                      <a:pt x="1067" y="141"/>
                                    </a:lnTo>
                                    <a:lnTo>
                                      <a:pt x="1068" y="152"/>
                                    </a:lnTo>
                                    <a:lnTo>
                                      <a:pt x="1088" y="155"/>
                                    </a:lnTo>
                                    <a:lnTo>
                                      <a:pt x="1106" y="157"/>
                                    </a:lnTo>
                                    <a:lnTo>
                                      <a:pt x="1126" y="158"/>
                                    </a:lnTo>
                                    <a:lnTo>
                                      <a:pt x="1146" y="160"/>
                                    </a:lnTo>
                                    <a:lnTo>
                                      <a:pt x="1165" y="160"/>
                                    </a:lnTo>
                                    <a:lnTo>
                                      <a:pt x="1186" y="158"/>
                                    </a:lnTo>
                                    <a:lnTo>
                                      <a:pt x="1207" y="157"/>
                                    </a:lnTo>
                                    <a:lnTo>
                                      <a:pt x="1228" y="155"/>
                                    </a:lnTo>
                                    <a:lnTo>
                                      <a:pt x="1216" y="203"/>
                                    </a:lnTo>
                                    <a:lnTo>
                                      <a:pt x="1185" y="203"/>
                                    </a:lnTo>
                                    <a:lnTo>
                                      <a:pt x="1187" y="288"/>
                                    </a:lnTo>
                                    <a:lnTo>
                                      <a:pt x="1178" y="291"/>
                                    </a:lnTo>
                                    <a:lnTo>
                                      <a:pt x="1170" y="293"/>
                                    </a:lnTo>
                                    <a:lnTo>
                                      <a:pt x="1165" y="295"/>
                                    </a:lnTo>
                                    <a:lnTo>
                                      <a:pt x="1161" y="297"/>
                                    </a:lnTo>
                                    <a:lnTo>
                                      <a:pt x="1159" y="298"/>
                                    </a:lnTo>
                                    <a:lnTo>
                                      <a:pt x="1156" y="300"/>
                                    </a:lnTo>
                                    <a:lnTo>
                                      <a:pt x="1152" y="302"/>
                                    </a:lnTo>
                                    <a:lnTo>
                                      <a:pt x="1148" y="305"/>
                                    </a:lnTo>
                                    <a:lnTo>
                                      <a:pt x="1140" y="310"/>
                                    </a:lnTo>
                                    <a:lnTo>
                                      <a:pt x="1133" y="315"/>
                                    </a:lnTo>
                                    <a:lnTo>
                                      <a:pt x="1127" y="320"/>
                                    </a:lnTo>
                                    <a:lnTo>
                                      <a:pt x="1123" y="326"/>
                                    </a:lnTo>
                                    <a:lnTo>
                                      <a:pt x="1119" y="332"/>
                                    </a:lnTo>
                                    <a:lnTo>
                                      <a:pt x="1116" y="339"/>
                                    </a:lnTo>
                                    <a:lnTo>
                                      <a:pt x="1115" y="346"/>
                                    </a:lnTo>
                                    <a:lnTo>
                                      <a:pt x="1116" y="353"/>
                                    </a:lnTo>
                                    <a:lnTo>
                                      <a:pt x="1119" y="360"/>
                                    </a:lnTo>
                                    <a:lnTo>
                                      <a:pt x="1123" y="367"/>
                                    </a:lnTo>
                                    <a:lnTo>
                                      <a:pt x="1129" y="374"/>
                                    </a:lnTo>
                                    <a:lnTo>
                                      <a:pt x="1135" y="381"/>
                                    </a:lnTo>
                                    <a:lnTo>
                                      <a:pt x="1140" y="389"/>
                                    </a:lnTo>
                                    <a:lnTo>
                                      <a:pt x="1146" y="398"/>
                                    </a:lnTo>
                                    <a:lnTo>
                                      <a:pt x="1150" y="408"/>
                                    </a:lnTo>
                                    <a:lnTo>
                                      <a:pt x="1151" y="419"/>
                                    </a:lnTo>
                                    <a:lnTo>
                                      <a:pt x="1143" y="425"/>
                                    </a:lnTo>
                                    <a:lnTo>
                                      <a:pt x="1136" y="430"/>
                                    </a:lnTo>
                                    <a:lnTo>
                                      <a:pt x="1133" y="436"/>
                                    </a:lnTo>
                                    <a:lnTo>
                                      <a:pt x="1131" y="441"/>
                                    </a:lnTo>
                                    <a:lnTo>
                                      <a:pt x="1129" y="446"/>
                                    </a:lnTo>
                                    <a:lnTo>
                                      <a:pt x="1128" y="451"/>
                                    </a:lnTo>
                                    <a:lnTo>
                                      <a:pt x="1127" y="456"/>
                                    </a:lnTo>
                                    <a:lnTo>
                                      <a:pt x="1126" y="461"/>
                                    </a:lnTo>
                                    <a:lnTo>
                                      <a:pt x="1126" y="462"/>
                                    </a:lnTo>
                                    <a:lnTo>
                                      <a:pt x="1127" y="464"/>
                                    </a:lnTo>
                                    <a:lnTo>
                                      <a:pt x="1128" y="467"/>
                                    </a:lnTo>
                                    <a:lnTo>
                                      <a:pt x="1129" y="471"/>
                                    </a:lnTo>
                                    <a:lnTo>
                                      <a:pt x="1128" y="476"/>
                                    </a:lnTo>
                                    <a:lnTo>
                                      <a:pt x="1125" y="484"/>
                                    </a:lnTo>
                                    <a:lnTo>
                                      <a:pt x="1119" y="490"/>
                                    </a:lnTo>
                                    <a:lnTo>
                                      <a:pt x="1110" y="498"/>
                                    </a:lnTo>
                                    <a:lnTo>
                                      <a:pt x="1101" y="497"/>
                                    </a:lnTo>
                                    <a:lnTo>
                                      <a:pt x="1093" y="499"/>
                                    </a:lnTo>
                                    <a:lnTo>
                                      <a:pt x="1085" y="502"/>
                                    </a:lnTo>
                                    <a:lnTo>
                                      <a:pt x="1076" y="507"/>
                                    </a:lnTo>
                                    <a:lnTo>
                                      <a:pt x="1069" y="514"/>
                                    </a:lnTo>
                                    <a:lnTo>
                                      <a:pt x="1062" y="521"/>
                                    </a:lnTo>
                                    <a:lnTo>
                                      <a:pt x="1057" y="527"/>
                                    </a:lnTo>
                                    <a:lnTo>
                                      <a:pt x="1052" y="534"/>
                                    </a:lnTo>
                                    <a:lnTo>
                                      <a:pt x="1050" y="541"/>
                                    </a:lnTo>
                                    <a:lnTo>
                                      <a:pt x="1046" y="547"/>
                                    </a:lnTo>
                                    <a:lnTo>
                                      <a:pt x="1042" y="552"/>
                                    </a:lnTo>
                                    <a:lnTo>
                                      <a:pt x="1038" y="556"/>
                                    </a:lnTo>
                                    <a:lnTo>
                                      <a:pt x="1033" y="561"/>
                                    </a:lnTo>
                                    <a:lnTo>
                                      <a:pt x="1030" y="565"/>
                                    </a:lnTo>
                                    <a:lnTo>
                                      <a:pt x="1027" y="570"/>
                                    </a:lnTo>
                                    <a:lnTo>
                                      <a:pt x="1024" y="576"/>
                                    </a:lnTo>
                                    <a:lnTo>
                                      <a:pt x="1022" y="587"/>
                                    </a:lnTo>
                                    <a:lnTo>
                                      <a:pt x="1021" y="596"/>
                                    </a:lnTo>
                                    <a:lnTo>
                                      <a:pt x="1021" y="605"/>
                                    </a:lnTo>
                                    <a:lnTo>
                                      <a:pt x="1021" y="613"/>
                                    </a:lnTo>
                                    <a:lnTo>
                                      <a:pt x="1021" y="621"/>
                                    </a:lnTo>
                                    <a:lnTo>
                                      <a:pt x="1021" y="628"/>
                                    </a:lnTo>
                                    <a:lnTo>
                                      <a:pt x="1020" y="638"/>
                                    </a:lnTo>
                                    <a:lnTo>
                                      <a:pt x="1019" y="647"/>
                                    </a:lnTo>
                                    <a:lnTo>
                                      <a:pt x="1015" y="650"/>
                                    </a:lnTo>
                                    <a:lnTo>
                                      <a:pt x="1011" y="653"/>
                                    </a:lnTo>
                                    <a:lnTo>
                                      <a:pt x="1006" y="656"/>
                                    </a:lnTo>
                                    <a:lnTo>
                                      <a:pt x="1001" y="662"/>
                                    </a:lnTo>
                                    <a:lnTo>
                                      <a:pt x="995" y="668"/>
                                    </a:lnTo>
                                    <a:lnTo>
                                      <a:pt x="990" y="676"/>
                                    </a:lnTo>
                                    <a:lnTo>
                                      <a:pt x="986" y="687"/>
                                    </a:lnTo>
                                    <a:lnTo>
                                      <a:pt x="983" y="701"/>
                                    </a:lnTo>
                                    <a:lnTo>
                                      <a:pt x="979" y="713"/>
                                    </a:lnTo>
                                    <a:lnTo>
                                      <a:pt x="972" y="721"/>
                                    </a:lnTo>
                                    <a:lnTo>
                                      <a:pt x="964" y="724"/>
                                    </a:lnTo>
                                    <a:lnTo>
                                      <a:pt x="956" y="724"/>
                                    </a:lnTo>
                                    <a:lnTo>
                                      <a:pt x="947" y="724"/>
                                    </a:lnTo>
                                    <a:lnTo>
                                      <a:pt x="940" y="724"/>
                                    </a:lnTo>
                                    <a:lnTo>
                                      <a:pt x="934" y="726"/>
                                    </a:lnTo>
                                    <a:lnTo>
                                      <a:pt x="931" y="731"/>
                                    </a:lnTo>
                                    <a:lnTo>
                                      <a:pt x="930" y="740"/>
                                    </a:lnTo>
                                    <a:lnTo>
                                      <a:pt x="930" y="751"/>
                                    </a:lnTo>
                                    <a:lnTo>
                                      <a:pt x="930" y="762"/>
                                    </a:lnTo>
                                    <a:lnTo>
                                      <a:pt x="929" y="773"/>
                                    </a:lnTo>
                                    <a:lnTo>
                                      <a:pt x="928" y="786"/>
                                    </a:lnTo>
                                    <a:lnTo>
                                      <a:pt x="925" y="798"/>
                                    </a:lnTo>
                                    <a:lnTo>
                                      <a:pt x="920" y="810"/>
                                    </a:lnTo>
                                    <a:lnTo>
                                      <a:pt x="912" y="820"/>
                                    </a:lnTo>
                                    <a:lnTo>
                                      <a:pt x="913" y="831"/>
                                    </a:lnTo>
                                    <a:lnTo>
                                      <a:pt x="917" y="841"/>
                                    </a:lnTo>
                                    <a:lnTo>
                                      <a:pt x="921" y="848"/>
                                    </a:lnTo>
                                    <a:lnTo>
                                      <a:pt x="926" y="855"/>
                                    </a:lnTo>
                                    <a:lnTo>
                                      <a:pt x="931" y="861"/>
                                    </a:lnTo>
                                    <a:lnTo>
                                      <a:pt x="934" y="869"/>
                                    </a:lnTo>
                                    <a:lnTo>
                                      <a:pt x="935" y="877"/>
                                    </a:lnTo>
                                    <a:lnTo>
                                      <a:pt x="934" y="887"/>
                                    </a:lnTo>
                                    <a:lnTo>
                                      <a:pt x="931" y="892"/>
                                    </a:lnTo>
                                    <a:lnTo>
                                      <a:pt x="927" y="896"/>
                                    </a:lnTo>
                                    <a:lnTo>
                                      <a:pt x="922" y="899"/>
                                    </a:lnTo>
                                    <a:lnTo>
                                      <a:pt x="916" y="901"/>
                                    </a:lnTo>
                                    <a:lnTo>
                                      <a:pt x="910" y="903"/>
                                    </a:lnTo>
                                    <a:lnTo>
                                      <a:pt x="904" y="905"/>
                                    </a:lnTo>
                                    <a:lnTo>
                                      <a:pt x="901" y="907"/>
                                    </a:lnTo>
                                    <a:lnTo>
                                      <a:pt x="899" y="911"/>
                                    </a:lnTo>
                                    <a:lnTo>
                                      <a:pt x="898" y="914"/>
                                    </a:lnTo>
                                    <a:lnTo>
                                      <a:pt x="897" y="917"/>
                                    </a:lnTo>
                                    <a:lnTo>
                                      <a:pt x="896" y="921"/>
                                    </a:lnTo>
                                    <a:lnTo>
                                      <a:pt x="896" y="926"/>
                                    </a:lnTo>
                                    <a:lnTo>
                                      <a:pt x="896" y="931"/>
                                    </a:lnTo>
                                    <a:lnTo>
                                      <a:pt x="896" y="936"/>
                                    </a:lnTo>
                                    <a:lnTo>
                                      <a:pt x="898" y="941"/>
                                    </a:lnTo>
                                    <a:lnTo>
                                      <a:pt x="900" y="947"/>
                                    </a:lnTo>
                                    <a:lnTo>
                                      <a:pt x="905" y="950"/>
                                    </a:lnTo>
                                    <a:lnTo>
                                      <a:pt x="912" y="953"/>
                                    </a:lnTo>
                                    <a:lnTo>
                                      <a:pt x="917" y="957"/>
                                    </a:lnTo>
                                    <a:lnTo>
                                      <a:pt x="922" y="960"/>
                                    </a:lnTo>
                                    <a:lnTo>
                                      <a:pt x="927" y="963"/>
                                    </a:lnTo>
                                    <a:lnTo>
                                      <a:pt x="932" y="966"/>
                                    </a:lnTo>
                                    <a:lnTo>
                                      <a:pt x="939" y="970"/>
                                    </a:lnTo>
                                    <a:lnTo>
                                      <a:pt x="944" y="973"/>
                                    </a:lnTo>
                                    <a:lnTo>
                                      <a:pt x="947" y="977"/>
                                    </a:lnTo>
                                    <a:lnTo>
                                      <a:pt x="949" y="982"/>
                                    </a:lnTo>
                                    <a:lnTo>
                                      <a:pt x="951" y="988"/>
                                    </a:lnTo>
                                    <a:lnTo>
                                      <a:pt x="951" y="993"/>
                                    </a:lnTo>
                                    <a:lnTo>
                                      <a:pt x="951" y="998"/>
                                    </a:lnTo>
                                    <a:lnTo>
                                      <a:pt x="951" y="1004"/>
                                    </a:lnTo>
                                    <a:lnTo>
                                      <a:pt x="950" y="1009"/>
                                    </a:lnTo>
                                    <a:lnTo>
                                      <a:pt x="948" y="1016"/>
                                    </a:lnTo>
                                    <a:lnTo>
                                      <a:pt x="935" y="1028"/>
                                    </a:lnTo>
                                    <a:lnTo>
                                      <a:pt x="926" y="1036"/>
                                    </a:lnTo>
                                    <a:lnTo>
                                      <a:pt x="918" y="1042"/>
                                    </a:lnTo>
                                    <a:lnTo>
                                      <a:pt x="913" y="1048"/>
                                    </a:lnTo>
                                    <a:lnTo>
                                      <a:pt x="909" y="1055"/>
                                    </a:lnTo>
                                    <a:lnTo>
                                      <a:pt x="907" y="1064"/>
                                    </a:lnTo>
                                    <a:lnTo>
                                      <a:pt x="909" y="1080"/>
                                    </a:lnTo>
                                    <a:lnTo>
                                      <a:pt x="912" y="1103"/>
                                    </a:lnTo>
                                    <a:lnTo>
                                      <a:pt x="889" y="1105"/>
                                    </a:lnTo>
                                    <a:lnTo>
                                      <a:pt x="866" y="1106"/>
                                    </a:lnTo>
                                    <a:lnTo>
                                      <a:pt x="843" y="1108"/>
                                    </a:lnTo>
                                    <a:lnTo>
                                      <a:pt x="819" y="1109"/>
                                    </a:lnTo>
                                    <a:lnTo>
                                      <a:pt x="797" y="1111"/>
                                    </a:lnTo>
                                    <a:lnTo>
                                      <a:pt x="774" y="1112"/>
                                    </a:lnTo>
                                    <a:lnTo>
                                      <a:pt x="751" y="1114"/>
                                    </a:lnTo>
                                    <a:lnTo>
                                      <a:pt x="728" y="1115"/>
                                    </a:lnTo>
                                    <a:lnTo>
                                      <a:pt x="706" y="1117"/>
                                    </a:lnTo>
                                    <a:lnTo>
                                      <a:pt x="683" y="1118"/>
                                    </a:lnTo>
                                    <a:lnTo>
                                      <a:pt x="659" y="1120"/>
                                    </a:lnTo>
                                    <a:lnTo>
                                      <a:pt x="636" y="1121"/>
                                    </a:lnTo>
                                    <a:lnTo>
                                      <a:pt x="613" y="1123"/>
                                    </a:lnTo>
                                    <a:lnTo>
                                      <a:pt x="591" y="1124"/>
                                    </a:lnTo>
                                    <a:lnTo>
                                      <a:pt x="567" y="1126"/>
                                    </a:lnTo>
                                    <a:lnTo>
                                      <a:pt x="544" y="1127"/>
                                    </a:lnTo>
                                    <a:lnTo>
                                      <a:pt x="521" y="1128"/>
                                    </a:lnTo>
                                    <a:lnTo>
                                      <a:pt x="497" y="1129"/>
                                    </a:lnTo>
                                    <a:lnTo>
                                      <a:pt x="475" y="1130"/>
                                    </a:lnTo>
                                    <a:lnTo>
                                      <a:pt x="452" y="1133"/>
                                    </a:lnTo>
                                    <a:lnTo>
                                      <a:pt x="428" y="1134"/>
                                    </a:lnTo>
                                    <a:lnTo>
                                      <a:pt x="405" y="1135"/>
                                    </a:lnTo>
                                    <a:lnTo>
                                      <a:pt x="381" y="1135"/>
                                    </a:lnTo>
                                    <a:lnTo>
                                      <a:pt x="359" y="1136"/>
                                    </a:lnTo>
                                    <a:lnTo>
                                      <a:pt x="335" y="1137"/>
                                    </a:lnTo>
                                    <a:lnTo>
                                      <a:pt x="311" y="1138"/>
                                    </a:lnTo>
                                    <a:lnTo>
                                      <a:pt x="288" y="1138"/>
                                    </a:lnTo>
                                    <a:lnTo>
                                      <a:pt x="264" y="1138"/>
                                    </a:lnTo>
                                    <a:lnTo>
                                      <a:pt x="241" y="1139"/>
                                    </a:lnTo>
                                    <a:lnTo>
                                      <a:pt x="218" y="1139"/>
                                    </a:lnTo>
                                    <a:lnTo>
                                      <a:pt x="194" y="1139"/>
                                    </a:lnTo>
                                    <a:lnTo>
                                      <a:pt x="170" y="1139"/>
                                    </a:lnTo>
                                    <a:lnTo>
                                      <a:pt x="167" y="997"/>
                                    </a:lnTo>
                                    <a:lnTo>
                                      <a:pt x="164" y="979"/>
                                    </a:lnTo>
                                    <a:lnTo>
                                      <a:pt x="155" y="968"/>
                                    </a:lnTo>
                                    <a:lnTo>
                                      <a:pt x="142" y="961"/>
                                    </a:lnTo>
                                    <a:lnTo>
                                      <a:pt x="127" y="958"/>
                                    </a:lnTo>
                                    <a:lnTo>
                                      <a:pt x="110" y="957"/>
                                    </a:lnTo>
                                    <a:lnTo>
                                      <a:pt x="93" y="957"/>
                                    </a:lnTo>
                                    <a:lnTo>
                                      <a:pt x="76" y="957"/>
                                    </a:lnTo>
                                    <a:lnTo>
                                      <a:pt x="62" y="957"/>
                                    </a:lnTo>
                                    <a:lnTo>
                                      <a:pt x="56" y="956"/>
                                    </a:lnTo>
                                    <a:lnTo>
                                      <a:pt x="51" y="953"/>
                                    </a:lnTo>
                                    <a:lnTo>
                                      <a:pt x="48" y="948"/>
                                    </a:lnTo>
                                    <a:lnTo>
                                      <a:pt x="46" y="942"/>
                                    </a:lnTo>
                                    <a:lnTo>
                                      <a:pt x="44" y="936"/>
                                    </a:lnTo>
                                    <a:lnTo>
                                      <a:pt x="42" y="928"/>
                                    </a:lnTo>
                                    <a:lnTo>
                                      <a:pt x="41" y="920"/>
                                    </a:lnTo>
                                    <a:lnTo>
                                      <a:pt x="40" y="912"/>
                                    </a:lnTo>
                                    <a:lnTo>
                                      <a:pt x="26" y="246"/>
                                    </a:lnTo>
                                    <a:lnTo>
                                      <a:pt x="0" y="53"/>
                                    </a:lnTo>
                                  </a:path>
                                </a:pathLst>
                              </a:custGeom>
                              <a:solidFill>
                                <a:srgbClr val="DDDDDD"/>
                              </a:solidFill>
                              <a:ln w="0">
                                <a:solidFill>
                                  <a:srgbClr val="000000"/>
                                </a:solidFill>
                                <a:round/>
                                <a:headEnd/>
                                <a:tailEnd/>
                              </a:ln>
                            </wps:spPr>
                            <wps:bodyPr rot="0" vert="horz" wrap="square" lIns="91440" tIns="45720" rIns="91440" bIns="45720" anchor="t" anchorCtr="0" upright="1">
                              <a:noAutofit/>
                            </wps:bodyPr>
                          </wps:wsp>
                          <wps:wsp>
                            <wps:cNvPr id="25" name="Freeform 27"/>
                            <wps:cNvSpPr>
                              <a:spLocks/>
                            </wps:cNvSpPr>
                            <wps:spPr bwMode="auto">
                              <a:xfrm>
                                <a:off x="7645" y="3572"/>
                                <a:ext cx="1659" cy="1411"/>
                              </a:xfrm>
                              <a:custGeom>
                                <a:avLst/>
                                <a:gdLst>
                                  <a:gd name="T0" fmla="*/ 41 w 1659"/>
                                  <a:gd name="T1" fmla="*/ 86 h 1411"/>
                                  <a:gd name="T2" fmla="*/ 0 w 1659"/>
                                  <a:gd name="T3" fmla="*/ 45 h 1411"/>
                                  <a:gd name="T4" fmla="*/ 979 w 1659"/>
                                  <a:gd name="T5" fmla="*/ 23 h 1411"/>
                                  <a:gd name="T6" fmla="*/ 1007 w 1659"/>
                                  <a:gd name="T7" fmla="*/ 70 h 1411"/>
                                  <a:gd name="T8" fmla="*/ 1017 w 1659"/>
                                  <a:gd name="T9" fmla="*/ 121 h 1411"/>
                                  <a:gd name="T10" fmla="*/ 1027 w 1659"/>
                                  <a:gd name="T11" fmla="*/ 198 h 1411"/>
                                  <a:gd name="T12" fmla="*/ 1036 w 1659"/>
                                  <a:gd name="T13" fmla="*/ 223 h 1411"/>
                                  <a:gd name="T14" fmla="*/ 1042 w 1659"/>
                                  <a:gd name="T15" fmla="*/ 241 h 1411"/>
                                  <a:gd name="T16" fmla="*/ 1049 w 1659"/>
                                  <a:gd name="T17" fmla="*/ 258 h 1411"/>
                                  <a:gd name="T18" fmla="*/ 1066 w 1659"/>
                                  <a:gd name="T19" fmla="*/ 299 h 1411"/>
                                  <a:gd name="T20" fmla="*/ 1086 w 1659"/>
                                  <a:gd name="T21" fmla="*/ 325 h 1411"/>
                                  <a:gd name="T22" fmla="*/ 1106 w 1659"/>
                                  <a:gd name="T23" fmla="*/ 341 h 1411"/>
                                  <a:gd name="T24" fmla="*/ 1150 w 1659"/>
                                  <a:gd name="T25" fmla="*/ 360 h 1411"/>
                                  <a:gd name="T26" fmla="*/ 1171 w 1659"/>
                                  <a:gd name="T27" fmla="*/ 371 h 1411"/>
                                  <a:gd name="T28" fmla="*/ 1183 w 1659"/>
                                  <a:gd name="T29" fmla="*/ 404 h 1411"/>
                                  <a:gd name="T30" fmla="*/ 1199 w 1659"/>
                                  <a:gd name="T31" fmla="*/ 432 h 1411"/>
                                  <a:gd name="T32" fmla="*/ 1216 w 1659"/>
                                  <a:gd name="T33" fmla="*/ 478 h 1411"/>
                                  <a:gd name="T34" fmla="*/ 1224 w 1659"/>
                                  <a:gd name="T35" fmla="*/ 507 h 1411"/>
                                  <a:gd name="T36" fmla="*/ 1244 w 1659"/>
                                  <a:gd name="T37" fmla="*/ 523 h 1411"/>
                                  <a:gd name="T38" fmla="*/ 1272 w 1659"/>
                                  <a:gd name="T39" fmla="*/ 523 h 1411"/>
                                  <a:gd name="T40" fmla="*/ 1293 w 1659"/>
                                  <a:gd name="T41" fmla="*/ 523 h 1411"/>
                                  <a:gd name="T42" fmla="*/ 1322 w 1659"/>
                                  <a:gd name="T43" fmla="*/ 533 h 1411"/>
                                  <a:gd name="T44" fmla="*/ 1337 w 1659"/>
                                  <a:gd name="T45" fmla="*/ 544 h 1411"/>
                                  <a:gd name="T46" fmla="*/ 1349 w 1659"/>
                                  <a:gd name="T47" fmla="*/ 562 h 1411"/>
                                  <a:gd name="T48" fmla="*/ 1337 w 1659"/>
                                  <a:gd name="T49" fmla="*/ 626 h 1411"/>
                                  <a:gd name="T50" fmla="*/ 1313 w 1659"/>
                                  <a:gd name="T51" fmla="*/ 711 h 1411"/>
                                  <a:gd name="T52" fmla="*/ 1348 w 1659"/>
                                  <a:gd name="T53" fmla="*/ 743 h 1411"/>
                                  <a:gd name="T54" fmla="*/ 1421 w 1659"/>
                                  <a:gd name="T55" fmla="*/ 783 h 1411"/>
                                  <a:gd name="T56" fmla="*/ 1458 w 1659"/>
                                  <a:gd name="T57" fmla="*/ 845 h 1411"/>
                                  <a:gd name="T58" fmla="*/ 1506 w 1659"/>
                                  <a:gd name="T59" fmla="*/ 851 h 1411"/>
                                  <a:gd name="T60" fmla="*/ 1519 w 1659"/>
                                  <a:gd name="T61" fmla="*/ 883 h 1411"/>
                                  <a:gd name="T62" fmla="*/ 1530 w 1659"/>
                                  <a:gd name="T63" fmla="*/ 915 h 1411"/>
                                  <a:gd name="T64" fmla="*/ 1547 w 1659"/>
                                  <a:gd name="T65" fmla="*/ 990 h 1411"/>
                                  <a:gd name="T66" fmla="*/ 1574 w 1659"/>
                                  <a:gd name="T67" fmla="*/ 1044 h 1411"/>
                                  <a:gd name="T68" fmla="*/ 1625 w 1659"/>
                                  <a:gd name="T69" fmla="*/ 1081 h 1411"/>
                                  <a:gd name="T70" fmla="*/ 1656 w 1659"/>
                                  <a:gd name="T71" fmla="*/ 1110 h 1411"/>
                                  <a:gd name="T72" fmla="*/ 1653 w 1659"/>
                                  <a:gd name="T73" fmla="*/ 1184 h 1411"/>
                                  <a:gd name="T74" fmla="*/ 1635 w 1659"/>
                                  <a:gd name="T75" fmla="*/ 1219 h 1411"/>
                                  <a:gd name="T76" fmla="*/ 1596 w 1659"/>
                                  <a:gd name="T77" fmla="*/ 1239 h 1411"/>
                                  <a:gd name="T78" fmla="*/ 1580 w 1659"/>
                                  <a:gd name="T79" fmla="*/ 1248 h 1411"/>
                                  <a:gd name="T80" fmla="*/ 1562 w 1659"/>
                                  <a:gd name="T81" fmla="*/ 1255 h 1411"/>
                                  <a:gd name="T82" fmla="*/ 1557 w 1659"/>
                                  <a:gd name="T83" fmla="*/ 1358 h 1411"/>
                                  <a:gd name="T84" fmla="*/ 1518 w 1659"/>
                                  <a:gd name="T85" fmla="*/ 1408 h 1411"/>
                                  <a:gd name="T86" fmla="*/ 1416 w 1659"/>
                                  <a:gd name="T87" fmla="*/ 1411 h 1411"/>
                                  <a:gd name="T88" fmla="*/ 1384 w 1659"/>
                                  <a:gd name="T89" fmla="*/ 1372 h 1411"/>
                                  <a:gd name="T90" fmla="*/ 1416 w 1659"/>
                                  <a:gd name="T91" fmla="*/ 1296 h 1411"/>
                                  <a:gd name="T92" fmla="*/ 1404 w 1659"/>
                                  <a:gd name="T93" fmla="*/ 1260 h 1411"/>
                                  <a:gd name="T94" fmla="*/ 1381 w 1659"/>
                                  <a:gd name="T95" fmla="*/ 1253 h 1411"/>
                                  <a:gd name="T96" fmla="*/ 285 w 1659"/>
                                  <a:gd name="T97" fmla="*/ 503 h 1411"/>
                                  <a:gd name="T98" fmla="*/ 259 w 1659"/>
                                  <a:gd name="T99" fmla="*/ 471 h 1411"/>
                                  <a:gd name="T100" fmla="*/ 226 w 1659"/>
                                  <a:gd name="T101" fmla="*/ 454 h 1411"/>
                                  <a:gd name="T102" fmla="*/ 211 w 1659"/>
                                  <a:gd name="T103" fmla="*/ 415 h 1411"/>
                                  <a:gd name="T104" fmla="*/ 202 w 1659"/>
                                  <a:gd name="T105" fmla="*/ 386 h 1411"/>
                                  <a:gd name="T106" fmla="*/ 165 w 1659"/>
                                  <a:gd name="T107" fmla="*/ 353 h 1411"/>
                                  <a:gd name="T108" fmla="*/ 191 w 1659"/>
                                  <a:gd name="T109" fmla="*/ 315 h 1411"/>
                                  <a:gd name="T110" fmla="*/ 218 w 1659"/>
                                  <a:gd name="T111" fmla="*/ 287 h 1411"/>
                                  <a:gd name="T112" fmla="*/ 137 w 1659"/>
                                  <a:gd name="T113" fmla="*/ 214 h 1411"/>
                                  <a:gd name="T114" fmla="*/ 76 w 1659"/>
                                  <a:gd name="T115" fmla="*/ 192 h 1411"/>
                                  <a:gd name="T116" fmla="*/ 70 w 1659"/>
                                  <a:gd name="T117" fmla="*/ 116 h 1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659" h="1411">
                                    <a:moveTo>
                                      <a:pt x="72" y="101"/>
                                    </a:moveTo>
                                    <a:lnTo>
                                      <a:pt x="72" y="101"/>
                                    </a:lnTo>
                                    <a:lnTo>
                                      <a:pt x="62" y="97"/>
                                    </a:lnTo>
                                    <a:lnTo>
                                      <a:pt x="51" y="92"/>
                                    </a:lnTo>
                                    <a:lnTo>
                                      <a:pt x="41" y="86"/>
                                    </a:lnTo>
                                    <a:lnTo>
                                      <a:pt x="31" y="78"/>
                                    </a:lnTo>
                                    <a:lnTo>
                                      <a:pt x="22" y="71"/>
                                    </a:lnTo>
                                    <a:lnTo>
                                      <a:pt x="13" y="63"/>
                                    </a:lnTo>
                                    <a:lnTo>
                                      <a:pt x="6" y="54"/>
                                    </a:lnTo>
                                    <a:lnTo>
                                      <a:pt x="0" y="45"/>
                                    </a:lnTo>
                                    <a:lnTo>
                                      <a:pt x="2" y="16"/>
                                    </a:lnTo>
                                    <a:lnTo>
                                      <a:pt x="969" y="0"/>
                                    </a:lnTo>
                                    <a:lnTo>
                                      <a:pt x="974" y="12"/>
                                    </a:lnTo>
                                    <a:lnTo>
                                      <a:pt x="979" y="23"/>
                                    </a:lnTo>
                                    <a:lnTo>
                                      <a:pt x="984" y="35"/>
                                    </a:lnTo>
                                    <a:lnTo>
                                      <a:pt x="990" y="45"/>
                                    </a:lnTo>
                                    <a:lnTo>
                                      <a:pt x="995" y="54"/>
                                    </a:lnTo>
                                    <a:lnTo>
                                      <a:pt x="1001" y="63"/>
                                    </a:lnTo>
                                    <a:lnTo>
                                      <a:pt x="1007" y="70"/>
                                    </a:lnTo>
                                    <a:lnTo>
                                      <a:pt x="1013" y="76"/>
                                    </a:lnTo>
                                    <a:lnTo>
                                      <a:pt x="1013" y="89"/>
                                    </a:lnTo>
                                    <a:lnTo>
                                      <a:pt x="1015" y="103"/>
                                    </a:lnTo>
                                    <a:lnTo>
                                      <a:pt x="1017" y="121"/>
                                    </a:lnTo>
                                    <a:lnTo>
                                      <a:pt x="1018" y="139"/>
                                    </a:lnTo>
                                    <a:lnTo>
                                      <a:pt x="1020" y="157"/>
                                    </a:lnTo>
                                    <a:lnTo>
                                      <a:pt x="1022" y="173"/>
                                    </a:lnTo>
                                    <a:lnTo>
                                      <a:pt x="1025" y="188"/>
                                    </a:lnTo>
                                    <a:lnTo>
                                      <a:pt x="1027" y="198"/>
                                    </a:lnTo>
                                    <a:lnTo>
                                      <a:pt x="1030" y="205"/>
                                    </a:lnTo>
                                    <a:lnTo>
                                      <a:pt x="1033" y="210"/>
                                    </a:lnTo>
                                    <a:lnTo>
                                      <a:pt x="1035" y="216"/>
                                    </a:lnTo>
                                    <a:lnTo>
                                      <a:pt x="1036" y="223"/>
                                    </a:lnTo>
                                    <a:lnTo>
                                      <a:pt x="1037" y="227"/>
                                    </a:lnTo>
                                    <a:lnTo>
                                      <a:pt x="1039" y="231"/>
                                    </a:lnTo>
                                    <a:lnTo>
                                      <a:pt x="1041" y="237"/>
                                    </a:lnTo>
                                    <a:lnTo>
                                      <a:pt x="1042" y="241"/>
                                    </a:lnTo>
                                    <a:lnTo>
                                      <a:pt x="1045" y="245"/>
                                    </a:lnTo>
                                    <a:lnTo>
                                      <a:pt x="1047" y="250"/>
                                    </a:lnTo>
                                    <a:lnTo>
                                      <a:pt x="1048" y="254"/>
                                    </a:lnTo>
                                    <a:lnTo>
                                      <a:pt x="1049" y="258"/>
                                    </a:lnTo>
                                    <a:lnTo>
                                      <a:pt x="1052" y="267"/>
                                    </a:lnTo>
                                    <a:lnTo>
                                      <a:pt x="1055" y="275"/>
                                    </a:lnTo>
                                    <a:lnTo>
                                      <a:pt x="1058" y="283"/>
                                    </a:lnTo>
                                    <a:lnTo>
                                      <a:pt x="1062" y="291"/>
                                    </a:lnTo>
                                    <a:lnTo>
                                      <a:pt x="1066" y="299"/>
                                    </a:lnTo>
                                    <a:lnTo>
                                      <a:pt x="1071" y="307"/>
                                    </a:lnTo>
                                    <a:lnTo>
                                      <a:pt x="1077" y="314"/>
                                    </a:lnTo>
                                    <a:lnTo>
                                      <a:pt x="1082" y="322"/>
                                    </a:lnTo>
                                    <a:lnTo>
                                      <a:pt x="1086" y="325"/>
                                    </a:lnTo>
                                    <a:lnTo>
                                      <a:pt x="1091" y="330"/>
                                    </a:lnTo>
                                    <a:lnTo>
                                      <a:pt x="1096" y="334"/>
                                    </a:lnTo>
                                    <a:lnTo>
                                      <a:pt x="1100" y="336"/>
                                    </a:lnTo>
                                    <a:lnTo>
                                      <a:pt x="1106" y="341"/>
                                    </a:lnTo>
                                    <a:lnTo>
                                      <a:pt x="1113" y="346"/>
                                    </a:lnTo>
                                    <a:lnTo>
                                      <a:pt x="1121" y="350"/>
                                    </a:lnTo>
                                    <a:lnTo>
                                      <a:pt x="1132" y="355"/>
                                    </a:lnTo>
                                    <a:lnTo>
                                      <a:pt x="1141" y="358"/>
                                    </a:lnTo>
                                    <a:lnTo>
                                      <a:pt x="1150" y="360"/>
                                    </a:lnTo>
                                    <a:lnTo>
                                      <a:pt x="1158" y="362"/>
                                    </a:lnTo>
                                    <a:lnTo>
                                      <a:pt x="1166" y="364"/>
                                    </a:lnTo>
                                    <a:lnTo>
                                      <a:pt x="1169" y="366"/>
                                    </a:lnTo>
                                    <a:lnTo>
                                      <a:pt x="1171" y="371"/>
                                    </a:lnTo>
                                    <a:lnTo>
                                      <a:pt x="1174" y="377"/>
                                    </a:lnTo>
                                    <a:lnTo>
                                      <a:pt x="1176" y="385"/>
                                    </a:lnTo>
                                    <a:lnTo>
                                      <a:pt x="1179" y="392"/>
                                    </a:lnTo>
                                    <a:lnTo>
                                      <a:pt x="1181" y="398"/>
                                    </a:lnTo>
                                    <a:lnTo>
                                      <a:pt x="1183" y="404"/>
                                    </a:lnTo>
                                    <a:lnTo>
                                      <a:pt x="1185" y="408"/>
                                    </a:lnTo>
                                    <a:lnTo>
                                      <a:pt x="1190" y="417"/>
                                    </a:lnTo>
                                    <a:lnTo>
                                      <a:pt x="1194" y="424"/>
                                    </a:lnTo>
                                    <a:lnTo>
                                      <a:pt x="1199" y="432"/>
                                    </a:lnTo>
                                    <a:lnTo>
                                      <a:pt x="1203" y="440"/>
                                    </a:lnTo>
                                    <a:lnTo>
                                      <a:pt x="1207" y="448"/>
                                    </a:lnTo>
                                    <a:lnTo>
                                      <a:pt x="1210" y="457"/>
                                    </a:lnTo>
                                    <a:lnTo>
                                      <a:pt x="1213" y="466"/>
                                    </a:lnTo>
                                    <a:lnTo>
                                      <a:pt x="1216" y="478"/>
                                    </a:lnTo>
                                    <a:lnTo>
                                      <a:pt x="1217" y="485"/>
                                    </a:lnTo>
                                    <a:lnTo>
                                      <a:pt x="1219" y="492"/>
                                    </a:lnTo>
                                    <a:lnTo>
                                      <a:pt x="1221" y="500"/>
                                    </a:lnTo>
                                    <a:lnTo>
                                      <a:pt x="1224" y="507"/>
                                    </a:lnTo>
                                    <a:lnTo>
                                      <a:pt x="1227" y="512"/>
                                    </a:lnTo>
                                    <a:lnTo>
                                      <a:pt x="1232" y="517"/>
                                    </a:lnTo>
                                    <a:lnTo>
                                      <a:pt x="1237" y="521"/>
                                    </a:lnTo>
                                    <a:lnTo>
                                      <a:pt x="1244" y="523"/>
                                    </a:lnTo>
                                    <a:lnTo>
                                      <a:pt x="1250" y="524"/>
                                    </a:lnTo>
                                    <a:lnTo>
                                      <a:pt x="1255" y="524"/>
                                    </a:lnTo>
                                    <a:lnTo>
                                      <a:pt x="1260" y="524"/>
                                    </a:lnTo>
                                    <a:lnTo>
                                      <a:pt x="1266" y="523"/>
                                    </a:lnTo>
                                    <a:lnTo>
                                      <a:pt x="1272" y="523"/>
                                    </a:lnTo>
                                    <a:lnTo>
                                      <a:pt x="1278" y="522"/>
                                    </a:lnTo>
                                    <a:lnTo>
                                      <a:pt x="1283" y="522"/>
                                    </a:lnTo>
                                    <a:lnTo>
                                      <a:pt x="1288" y="522"/>
                                    </a:lnTo>
                                    <a:lnTo>
                                      <a:pt x="1293" y="523"/>
                                    </a:lnTo>
                                    <a:lnTo>
                                      <a:pt x="1298" y="525"/>
                                    </a:lnTo>
                                    <a:lnTo>
                                      <a:pt x="1304" y="527"/>
                                    </a:lnTo>
                                    <a:lnTo>
                                      <a:pt x="1310" y="530"/>
                                    </a:lnTo>
                                    <a:lnTo>
                                      <a:pt x="1316" y="531"/>
                                    </a:lnTo>
                                    <a:lnTo>
                                      <a:pt x="1322" y="533"/>
                                    </a:lnTo>
                                    <a:lnTo>
                                      <a:pt x="1327" y="534"/>
                                    </a:lnTo>
                                    <a:lnTo>
                                      <a:pt x="1333" y="534"/>
                                    </a:lnTo>
                                    <a:lnTo>
                                      <a:pt x="1334" y="539"/>
                                    </a:lnTo>
                                    <a:lnTo>
                                      <a:pt x="1337" y="544"/>
                                    </a:lnTo>
                                    <a:lnTo>
                                      <a:pt x="1339" y="547"/>
                                    </a:lnTo>
                                    <a:lnTo>
                                      <a:pt x="1342" y="551"/>
                                    </a:lnTo>
                                    <a:lnTo>
                                      <a:pt x="1345" y="554"/>
                                    </a:lnTo>
                                    <a:lnTo>
                                      <a:pt x="1348" y="558"/>
                                    </a:lnTo>
                                    <a:lnTo>
                                      <a:pt x="1349" y="562"/>
                                    </a:lnTo>
                                    <a:lnTo>
                                      <a:pt x="1350" y="566"/>
                                    </a:lnTo>
                                    <a:lnTo>
                                      <a:pt x="1351" y="602"/>
                                    </a:lnTo>
                                    <a:lnTo>
                                      <a:pt x="1344" y="612"/>
                                    </a:lnTo>
                                    <a:lnTo>
                                      <a:pt x="1337" y="626"/>
                                    </a:lnTo>
                                    <a:lnTo>
                                      <a:pt x="1330" y="642"/>
                                    </a:lnTo>
                                    <a:lnTo>
                                      <a:pt x="1324" y="659"/>
                                    </a:lnTo>
                                    <a:lnTo>
                                      <a:pt x="1319" y="678"/>
                                    </a:lnTo>
                                    <a:lnTo>
                                      <a:pt x="1315" y="695"/>
                                    </a:lnTo>
                                    <a:lnTo>
                                      <a:pt x="1313" y="711"/>
                                    </a:lnTo>
                                    <a:lnTo>
                                      <a:pt x="1312" y="725"/>
                                    </a:lnTo>
                                    <a:lnTo>
                                      <a:pt x="1321" y="730"/>
                                    </a:lnTo>
                                    <a:lnTo>
                                      <a:pt x="1333" y="737"/>
                                    </a:lnTo>
                                    <a:lnTo>
                                      <a:pt x="1348" y="743"/>
                                    </a:lnTo>
                                    <a:lnTo>
                                      <a:pt x="1363" y="750"/>
                                    </a:lnTo>
                                    <a:lnTo>
                                      <a:pt x="1380" y="758"/>
                                    </a:lnTo>
                                    <a:lnTo>
                                      <a:pt x="1396" y="766"/>
                                    </a:lnTo>
                                    <a:lnTo>
                                      <a:pt x="1410" y="775"/>
                                    </a:lnTo>
                                    <a:lnTo>
                                      <a:pt x="1421" y="783"/>
                                    </a:lnTo>
                                    <a:lnTo>
                                      <a:pt x="1425" y="838"/>
                                    </a:lnTo>
                                    <a:lnTo>
                                      <a:pt x="1435" y="841"/>
                                    </a:lnTo>
                                    <a:lnTo>
                                      <a:pt x="1445" y="843"/>
                                    </a:lnTo>
                                    <a:lnTo>
                                      <a:pt x="1458" y="845"/>
                                    </a:lnTo>
                                    <a:lnTo>
                                      <a:pt x="1469" y="847"/>
                                    </a:lnTo>
                                    <a:lnTo>
                                      <a:pt x="1480" y="849"/>
                                    </a:lnTo>
                                    <a:lnTo>
                                      <a:pt x="1491" y="850"/>
                                    </a:lnTo>
                                    <a:lnTo>
                                      <a:pt x="1499" y="851"/>
                                    </a:lnTo>
                                    <a:lnTo>
                                      <a:pt x="1506" y="851"/>
                                    </a:lnTo>
                                    <a:lnTo>
                                      <a:pt x="1510" y="859"/>
                                    </a:lnTo>
                                    <a:lnTo>
                                      <a:pt x="1514" y="866"/>
                                    </a:lnTo>
                                    <a:lnTo>
                                      <a:pt x="1516" y="874"/>
                                    </a:lnTo>
                                    <a:lnTo>
                                      <a:pt x="1519" y="883"/>
                                    </a:lnTo>
                                    <a:lnTo>
                                      <a:pt x="1521" y="892"/>
                                    </a:lnTo>
                                    <a:lnTo>
                                      <a:pt x="1524" y="900"/>
                                    </a:lnTo>
                                    <a:lnTo>
                                      <a:pt x="1527" y="907"/>
                                    </a:lnTo>
                                    <a:lnTo>
                                      <a:pt x="1530" y="915"/>
                                    </a:lnTo>
                                    <a:lnTo>
                                      <a:pt x="1537" y="931"/>
                                    </a:lnTo>
                                    <a:lnTo>
                                      <a:pt x="1542" y="947"/>
                                    </a:lnTo>
                                    <a:lnTo>
                                      <a:pt x="1544" y="961"/>
                                    </a:lnTo>
                                    <a:lnTo>
                                      <a:pt x="1545" y="976"/>
                                    </a:lnTo>
                                    <a:lnTo>
                                      <a:pt x="1547" y="990"/>
                                    </a:lnTo>
                                    <a:lnTo>
                                      <a:pt x="1549" y="1005"/>
                                    </a:lnTo>
                                    <a:lnTo>
                                      <a:pt x="1555" y="1019"/>
                                    </a:lnTo>
                                    <a:lnTo>
                                      <a:pt x="1564" y="1034"/>
                                    </a:lnTo>
                                    <a:lnTo>
                                      <a:pt x="1574" y="1044"/>
                                    </a:lnTo>
                                    <a:lnTo>
                                      <a:pt x="1583" y="1054"/>
                                    </a:lnTo>
                                    <a:lnTo>
                                      <a:pt x="1592" y="1064"/>
                                    </a:lnTo>
                                    <a:lnTo>
                                      <a:pt x="1603" y="1071"/>
                                    </a:lnTo>
                                    <a:lnTo>
                                      <a:pt x="1613" y="1077"/>
                                    </a:lnTo>
                                    <a:lnTo>
                                      <a:pt x="1625" y="1081"/>
                                    </a:lnTo>
                                    <a:lnTo>
                                      <a:pt x="1637" y="1084"/>
                                    </a:lnTo>
                                    <a:lnTo>
                                      <a:pt x="1650" y="1085"/>
                                    </a:lnTo>
                                    <a:lnTo>
                                      <a:pt x="1654" y="1097"/>
                                    </a:lnTo>
                                    <a:lnTo>
                                      <a:pt x="1656" y="1110"/>
                                    </a:lnTo>
                                    <a:lnTo>
                                      <a:pt x="1659" y="1125"/>
                                    </a:lnTo>
                                    <a:lnTo>
                                      <a:pt x="1659" y="1139"/>
                                    </a:lnTo>
                                    <a:lnTo>
                                      <a:pt x="1658" y="1155"/>
                                    </a:lnTo>
                                    <a:lnTo>
                                      <a:pt x="1655" y="1169"/>
                                    </a:lnTo>
                                    <a:lnTo>
                                      <a:pt x="1653" y="1184"/>
                                    </a:lnTo>
                                    <a:lnTo>
                                      <a:pt x="1650" y="1196"/>
                                    </a:lnTo>
                                    <a:lnTo>
                                      <a:pt x="1646" y="1204"/>
                                    </a:lnTo>
                                    <a:lnTo>
                                      <a:pt x="1641" y="1213"/>
                                    </a:lnTo>
                                    <a:lnTo>
                                      <a:pt x="1635" y="1219"/>
                                    </a:lnTo>
                                    <a:lnTo>
                                      <a:pt x="1628" y="1224"/>
                                    </a:lnTo>
                                    <a:lnTo>
                                      <a:pt x="1620" y="1228"/>
                                    </a:lnTo>
                                    <a:lnTo>
                                      <a:pt x="1612" y="1232"/>
                                    </a:lnTo>
                                    <a:lnTo>
                                      <a:pt x="1604" y="1236"/>
                                    </a:lnTo>
                                    <a:lnTo>
                                      <a:pt x="1596" y="1239"/>
                                    </a:lnTo>
                                    <a:lnTo>
                                      <a:pt x="1592" y="1240"/>
                                    </a:lnTo>
                                    <a:lnTo>
                                      <a:pt x="1588" y="1242"/>
                                    </a:lnTo>
                                    <a:lnTo>
                                      <a:pt x="1584" y="1245"/>
                                    </a:lnTo>
                                    <a:lnTo>
                                      <a:pt x="1580" y="1248"/>
                                    </a:lnTo>
                                    <a:lnTo>
                                      <a:pt x="1575" y="1250"/>
                                    </a:lnTo>
                                    <a:lnTo>
                                      <a:pt x="1571" y="1253"/>
                                    </a:lnTo>
                                    <a:lnTo>
                                      <a:pt x="1566" y="1254"/>
                                    </a:lnTo>
                                    <a:lnTo>
                                      <a:pt x="1562" y="1255"/>
                                    </a:lnTo>
                                    <a:lnTo>
                                      <a:pt x="1562" y="1274"/>
                                    </a:lnTo>
                                    <a:lnTo>
                                      <a:pt x="1562" y="1293"/>
                                    </a:lnTo>
                                    <a:lnTo>
                                      <a:pt x="1562" y="1315"/>
                                    </a:lnTo>
                                    <a:lnTo>
                                      <a:pt x="1560" y="1336"/>
                                    </a:lnTo>
                                    <a:lnTo>
                                      <a:pt x="1557" y="1358"/>
                                    </a:lnTo>
                                    <a:lnTo>
                                      <a:pt x="1553" y="1376"/>
                                    </a:lnTo>
                                    <a:lnTo>
                                      <a:pt x="1547" y="1394"/>
                                    </a:lnTo>
                                    <a:lnTo>
                                      <a:pt x="1537" y="1408"/>
                                    </a:lnTo>
                                    <a:lnTo>
                                      <a:pt x="1518" y="1408"/>
                                    </a:lnTo>
                                    <a:lnTo>
                                      <a:pt x="1497" y="1409"/>
                                    </a:lnTo>
                                    <a:lnTo>
                                      <a:pt x="1476" y="1410"/>
                                    </a:lnTo>
                                    <a:lnTo>
                                      <a:pt x="1457" y="1411"/>
                                    </a:lnTo>
                                    <a:lnTo>
                                      <a:pt x="1436" y="1411"/>
                                    </a:lnTo>
                                    <a:lnTo>
                                      <a:pt x="1416" y="1411"/>
                                    </a:lnTo>
                                    <a:lnTo>
                                      <a:pt x="1397" y="1409"/>
                                    </a:lnTo>
                                    <a:lnTo>
                                      <a:pt x="1377" y="1405"/>
                                    </a:lnTo>
                                    <a:lnTo>
                                      <a:pt x="1379" y="1389"/>
                                    </a:lnTo>
                                    <a:lnTo>
                                      <a:pt x="1384" y="1372"/>
                                    </a:lnTo>
                                    <a:lnTo>
                                      <a:pt x="1391" y="1358"/>
                                    </a:lnTo>
                                    <a:lnTo>
                                      <a:pt x="1400" y="1343"/>
                                    </a:lnTo>
                                    <a:lnTo>
                                      <a:pt x="1407" y="1328"/>
                                    </a:lnTo>
                                    <a:lnTo>
                                      <a:pt x="1413" y="1312"/>
                                    </a:lnTo>
                                    <a:lnTo>
                                      <a:pt x="1416" y="1296"/>
                                    </a:lnTo>
                                    <a:lnTo>
                                      <a:pt x="1415" y="1278"/>
                                    </a:lnTo>
                                    <a:lnTo>
                                      <a:pt x="1413" y="1272"/>
                                    </a:lnTo>
                                    <a:lnTo>
                                      <a:pt x="1409" y="1266"/>
                                    </a:lnTo>
                                    <a:lnTo>
                                      <a:pt x="1404" y="1260"/>
                                    </a:lnTo>
                                    <a:lnTo>
                                      <a:pt x="1399" y="1255"/>
                                    </a:lnTo>
                                    <a:lnTo>
                                      <a:pt x="1393" y="1255"/>
                                    </a:lnTo>
                                    <a:lnTo>
                                      <a:pt x="1387" y="1254"/>
                                    </a:lnTo>
                                    <a:lnTo>
                                      <a:pt x="1381" y="1253"/>
                                    </a:lnTo>
                                    <a:lnTo>
                                      <a:pt x="1374" y="1253"/>
                                    </a:lnTo>
                                    <a:lnTo>
                                      <a:pt x="310" y="1305"/>
                                    </a:lnTo>
                                    <a:lnTo>
                                      <a:pt x="286" y="513"/>
                                    </a:lnTo>
                                    <a:lnTo>
                                      <a:pt x="285" y="503"/>
                                    </a:lnTo>
                                    <a:lnTo>
                                      <a:pt x="281" y="494"/>
                                    </a:lnTo>
                                    <a:lnTo>
                                      <a:pt x="277" y="486"/>
                                    </a:lnTo>
                                    <a:lnTo>
                                      <a:pt x="272" y="480"/>
                                    </a:lnTo>
                                    <a:lnTo>
                                      <a:pt x="266" y="475"/>
                                    </a:lnTo>
                                    <a:lnTo>
                                      <a:pt x="259" y="471"/>
                                    </a:lnTo>
                                    <a:lnTo>
                                      <a:pt x="249" y="467"/>
                                    </a:lnTo>
                                    <a:lnTo>
                                      <a:pt x="239" y="465"/>
                                    </a:lnTo>
                                    <a:lnTo>
                                      <a:pt x="232" y="460"/>
                                    </a:lnTo>
                                    <a:lnTo>
                                      <a:pt x="226" y="454"/>
                                    </a:lnTo>
                                    <a:lnTo>
                                      <a:pt x="219" y="449"/>
                                    </a:lnTo>
                                    <a:lnTo>
                                      <a:pt x="215" y="442"/>
                                    </a:lnTo>
                                    <a:lnTo>
                                      <a:pt x="213" y="434"/>
                                    </a:lnTo>
                                    <a:lnTo>
                                      <a:pt x="211" y="425"/>
                                    </a:lnTo>
                                    <a:lnTo>
                                      <a:pt x="211" y="415"/>
                                    </a:lnTo>
                                    <a:lnTo>
                                      <a:pt x="213" y="402"/>
                                    </a:lnTo>
                                    <a:lnTo>
                                      <a:pt x="212" y="397"/>
                                    </a:lnTo>
                                    <a:lnTo>
                                      <a:pt x="208" y="392"/>
                                    </a:lnTo>
                                    <a:lnTo>
                                      <a:pt x="202" y="386"/>
                                    </a:lnTo>
                                    <a:lnTo>
                                      <a:pt x="194" y="379"/>
                                    </a:lnTo>
                                    <a:lnTo>
                                      <a:pt x="186" y="372"/>
                                    </a:lnTo>
                                    <a:lnTo>
                                      <a:pt x="178" y="366"/>
                                    </a:lnTo>
                                    <a:lnTo>
                                      <a:pt x="171" y="359"/>
                                    </a:lnTo>
                                    <a:lnTo>
                                      <a:pt x="165" y="353"/>
                                    </a:lnTo>
                                    <a:lnTo>
                                      <a:pt x="168" y="339"/>
                                    </a:lnTo>
                                    <a:lnTo>
                                      <a:pt x="174" y="329"/>
                                    </a:lnTo>
                                    <a:lnTo>
                                      <a:pt x="182" y="322"/>
                                    </a:lnTo>
                                    <a:lnTo>
                                      <a:pt x="191" y="315"/>
                                    </a:lnTo>
                                    <a:lnTo>
                                      <a:pt x="201" y="310"/>
                                    </a:lnTo>
                                    <a:lnTo>
                                      <a:pt x="209" y="304"/>
                                    </a:lnTo>
                                    <a:lnTo>
                                      <a:pt x="215" y="297"/>
                                    </a:lnTo>
                                    <a:lnTo>
                                      <a:pt x="218" y="287"/>
                                    </a:lnTo>
                                    <a:lnTo>
                                      <a:pt x="214" y="270"/>
                                    </a:lnTo>
                                    <a:lnTo>
                                      <a:pt x="201" y="252"/>
                                    </a:lnTo>
                                    <a:lnTo>
                                      <a:pt x="183" y="238"/>
                                    </a:lnTo>
                                    <a:lnTo>
                                      <a:pt x="160" y="224"/>
                                    </a:lnTo>
                                    <a:lnTo>
                                      <a:pt x="137" y="214"/>
                                    </a:lnTo>
                                    <a:lnTo>
                                      <a:pt x="116" y="206"/>
                                    </a:lnTo>
                                    <a:lnTo>
                                      <a:pt x="97" y="199"/>
                                    </a:lnTo>
                                    <a:lnTo>
                                      <a:pt x="84" y="197"/>
                                    </a:lnTo>
                                    <a:lnTo>
                                      <a:pt x="76" y="192"/>
                                    </a:lnTo>
                                    <a:lnTo>
                                      <a:pt x="71" y="181"/>
                                    </a:lnTo>
                                    <a:lnTo>
                                      <a:pt x="69" y="165"/>
                                    </a:lnTo>
                                    <a:lnTo>
                                      <a:pt x="69" y="148"/>
                                    </a:lnTo>
                                    <a:lnTo>
                                      <a:pt x="69" y="131"/>
                                    </a:lnTo>
                                    <a:lnTo>
                                      <a:pt x="70" y="116"/>
                                    </a:lnTo>
                                    <a:lnTo>
                                      <a:pt x="71" y="105"/>
                                    </a:lnTo>
                                    <a:lnTo>
                                      <a:pt x="72" y="101"/>
                                    </a:lnTo>
                                  </a:path>
                                </a:pathLst>
                              </a:custGeom>
                              <a:solidFill>
                                <a:srgbClr val="DDDDDD"/>
                              </a:solidFill>
                              <a:ln w="0">
                                <a:solidFill>
                                  <a:srgbClr val="000000"/>
                                </a:solidFill>
                                <a:round/>
                                <a:headEnd/>
                                <a:tailEnd/>
                              </a:ln>
                            </wps:spPr>
                            <wps:bodyPr rot="0" vert="horz" wrap="square" lIns="91440" tIns="45720" rIns="91440" bIns="45720" anchor="t" anchorCtr="0" upright="1">
                              <a:noAutofit/>
                            </wps:bodyPr>
                          </wps:wsp>
                          <wps:wsp>
                            <wps:cNvPr id="26" name="Freeform 28"/>
                            <wps:cNvSpPr>
                              <a:spLocks/>
                            </wps:cNvSpPr>
                            <wps:spPr bwMode="auto">
                              <a:xfrm>
                                <a:off x="7441" y="2679"/>
                                <a:ext cx="1492" cy="967"/>
                              </a:xfrm>
                              <a:custGeom>
                                <a:avLst/>
                                <a:gdLst>
                                  <a:gd name="T0" fmla="*/ 1226 w 1492"/>
                                  <a:gd name="T1" fmla="*/ 4 h 967"/>
                                  <a:gd name="T2" fmla="*/ 1244 w 1492"/>
                                  <a:gd name="T3" fmla="*/ 42 h 967"/>
                                  <a:gd name="T4" fmla="*/ 1233 w 1492"/>
                                  <a:gd name="T5" fmla="*/ 86 h 967"/>
                                  <a:gd name="T6" fmla="*/ 1219 w 1492"/>
                                  <a:gd name="T7" fmla="*/ 120 h 967"/>
                                  <a:gd name="T8" fmla="*/ 1208 w 1492"/>
                                  <a:gd name="T9" fmla="*/ 146 h 967"/>
                                  <a:gd name="T10" fmla="*/ 1219 w 1492"/>
                                  <a:gd name="T11" fmla="*/ 163 h 967"/>
                                  <a:gd name="T12" fmla="*/ 1242 w 1492"/>
                                  <a:gd name="T13" fmla="*/ 182 h 967"/>
                                  <a:gd name="T14" fmla="*/ 1259 w 1492"/>
                                  <a:gd name="T15" fmla="*/ 211 h 967"/>
                                  <a:gd name="T16" fmla="*/ 1290 w 1492"/>
                                  <a:gd name="T17" fmla="*/ 249 h 967"/>
                                  <a:gd name="T18" fmla="*/ 1334 w 1492"/>
                                  <a:gd name="T19" fmla="*/ 256 h 967"/>
                                  <a:gd name="T20" fmla="*/ 1372 w 1492"/>
                                  <a:gd name="T21" fmla="*/ 287 h 967"/>
                                  <a:gd name="T22" fmla="*/ 1371 w 1492"/>
                                  <a:gd name="T23" fmla="*/ 310 h 967"/>
                                  <a:gd name="T24" fmla="*/ 1367 w 1492"/>
                                  <a:gd name="T25" fmla="*/ 335 h 967"/>
                                  <a:gd name="T26" fmla="*/ 1406 w 1492"/>
                                  <a:gd name="T27" fmla="*/ 338 h 967"/>
                                  <a:gd name="T28" fmla="*/ 1426 w 1492"/>
                                  <a:gd name="T29" fmla="*/ 354 h 967"/>
                                  <a:gd name="T30" fmla="*/ 1429 w 1492"/>
                                  <a:gd name="T31" fmla="*/ 379 h 967"/>
                                  <a:gd name="T32" fmla="*/ 1444 w 1492"/>
                                  <a:gd name="T33" fmla="*/ 398 h 967"/>
                                  <a:gd name="T34" fmla="*/ 1477 w 1492"/>
                                  <a:gd name="T35" fmla="*/ 413 h 967"/>
                                  <a:gd name="T36" fmla="*/ 1491 w 1492"/>
                                  <a:gd name="T37" fmla="*/ 458 h 967"/>
                                  <a:gd name="T38" fmla="*/ 1487 w 1492"/>
                                  <a:gd name="T39" fmla="*/ 539 h 967"/>
                                  <a:gd name="T40" fmla="*/ 1456 w 1492"/>
                                  <a:gd name="T41" fmla="*/ 576 h 967"/>
                                  <a:gd name="T42" fmla="*/ 1405 w 1492"/>
                                  <a:gd name="T43" fmla="*/ 607 h 967"/>
                                  <a:gd name="T44" fmla="*/ 1328 w 1492"/>
                                  <a:gd name="T45" fmla="*/ 639 h 967"/>
                                  <a:gd name="T46" fmla="*/ 1294 w 1492"/>
                                  <a:gd name="T47" fmla="*/ 653 h 967"/>
                                  <a:gd name="T48" fmla="*/ 1285 w 1492"/>
                                  <a:gd name="T49" fmla="*/ 692 h 967"/>
                                  <a:gd name="T50" fmla="*/ 1295 w 1492"/>
                                  <a:gd name="T51" fmla="*/ 724 h 967"/>
                                  <a:gd name="T52" fmla="*/ 1317 w 1492"/>
                                  <a:gd name="T53" fmla="*/ 774 h 967"/>
                                  <a:gd name="T54" fmla="*/ 1296 w 1492"/>
                                  <a:gd name="T55" fmla="*/ 826 h 967"/>
                                  <a:gd name="T56" fmla="*/ 1245 w 1492"/>
                                  <a:gd name="T57" fmla="*/ 887 h 967"/>
                                  <a:gd name="T58" fmla="*/ 1233 w 1492"/>
                                  <a:gd name="T59" fmla="*/ 932 h 967"/>
                                  <a:gd name="T60" fmla="*/ 1216 w 1492"/>
                                  <a:gd name="T61" fmla="*/ 967 h 967"/>
                                  <a:gd name="T62" fmla="*/ 1186 w 1492"/>
                                  <a:gd name="T63" fmla="*/ 926 h 967"/>
                                  <a:gd name="T64" fmla="*/ 202 w 1492"/>
                                  <a:gd name="T65" fmla="*/ 836 h 967"/>
                                  <a:gd name="T66" fmla="*/ 183 w 1492"/>
                                  <a:gd name="T67" fmla="*/ 815 h 967"/>
                                  <a:gd name="T68" fmla="*/ 174 w 1492"/>
                                  <a:gd name="T69" fmla="*/ 690 h 967"/>
                                  <a:gd name="T70" fmla="*/ 170 w 1492"/>
                                  <a:gd name="T71" fmla="*/ 671 h 967"/>
                                  <a:gd name="T72" fmla="*/ 143 w 1492"/>
                                  <a:gd name="T73" fmla="*/ 578 h 967"/>
                                  <a:gd name="T74" fmla="*/ 127 w 1492"/>
                                  <a:gd name="T75" fmla="*/ 573 h 967"/>
                                  <a:gd name="T76" fmla="*/ 104 w 1492"/>
                                  <a:gd name="T77" fmla="*/ 471 h 967"/>
                                  <a:gd name="T78" fmla="*/ 84 w 1492"/>
                                  <a:gd name="T79" fmla="*/ 451 h 967"/>
                                  <a:gd name="T80" fmla="*/ 66 w 1492"/>
                                  <a:gd name="T81" fmla="*/ 420 h 967"/>
                                  <a:gd name="T82" fmla="*/ 43 w 1492"/>
                                  <a:gd name="T83" fmla="*/ 350 h 967"/>
                                  <a:gd name="T84" fmla="*/ 29 w 1492"/>
                                  <a:gd name="T85" fmla="*/ 320 h 967"/>
                                  <a:gd name="T86" fmla="*/ 7 w 1492"/>
                                  <a:gd name="T87" fmla="*/ 284 h 967"/>
                                  <a:gd name="T88" fmla="*/ 4 w 1492"/>
                                  <a:gd name="T89" fmla="*/ 256 h 967"/>
                                  <a:gd name="T90" fmla="*/ 25 w 1492"/>
                                  <a:gd name="T91" fmla="*/ 227 h 967"/>
                                  <a:gd name="T92" fmla="*/ 35 w 1492"/>
                                  <a:gd name="T93" fmla="*/ 180 h 967"/>
                                  <a:gd name="T94" fmla="*/ 30 w 1492"/>
                                  <a:gd name="T95" fmla="*/ 105 h 967"/>
                                  <a:gd name="T96" fmla="*/ 29 w 1492"/>
                                  <a:gd name="T97" fmla="*/ 78 h 967"/>
                                  <a:gd name="T98" fmla="*/ 15 w 1492"/>
                                  <a:gd name="T99" fmla="*/ 51 h 967"/>
                                  <a:gd name="T100" fmla="*/ 29 w 1492"/>
                                  <a:gd name="T101" fmla="*/ 30 h 9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1492" h="967">
                                    <a:moveTo>
                                      <a:pt x="1203" y="0"/>
                                    </a:moveTo>
                                    <a:lnTo>
                                      <a:pt x="1203" y="0"/>
                                    </a:lnTo>
                                    <a:lnTo>
                                      <a:pt x="1211" y="1"/>
                                    </a:lnTo>
                                    <a:lnTo>
                                      <a:pt x="1219" y="2"/>
                                    </a:lnTo>
                                    <a:lnTo>
                                      <a:pt x="1226" y="4"/>
                                    </a:lnTo>
                                    <a:lnTo>
                                      <a:pt x="1232" y="9"/>
                                    </a:lnTo>
                                    <a:lnTo>
                                      <a:pt x="1237" y="13"/>
                                    </a:lnTo>
                                    <a:lnTo>
                                      <a:pt x="1241" y="20"/>
                                    </a:lnTo>
                                    <a:lnTo>
                                      <a:pt x="1243" y="29"/>
                                    </a:lnTo>
                                    <a:lnTo>
                                      <a:pt x="1244" y="42"/>
                                    </a:lnTo>
                                    <a:lnTo>
                                      <a:pt x="1243" y="54"/>
                                    </a:lnTo>
                                    <a:lnTo>
                                      <a:pt x="1241" y="66"/>
                                    </a:lnTo>
                                    <a:lnTo>
                                      <a:pt x="1237" y="77"/>
                                    </a:lnTo>
                                    <a:lnTo>
                                      <a:pt x="1233" y="86"/>
                                    </a:lnTo>
                                    <a:lnTo>
                                      <a:pt x="1229" y="96"/>
                                    </a:lnTo>
                                    <a:lnTo>
                                      <a:pt x="1225" y="105"/>
                                    </a:lnTo>
                                    <a:lnTo>
                                      <a:pt x="1222" y="113"/>
                                    </a:lnTo>
                                    <a:lnTo>
                                      <a:pt x="1219" y="120"/>
                                    </a:lnTo>
                                    <a:lnTo>
                                      <a:pt x="1216" y="126"/>
                                    </a:lnTo>
                                    <a:lnTo>
                                      <a:pt x="1214" y="131"/>
                                    </a:lnTo>
                                    <a:lnTo>
                                      <a:pt x="1212" y="136"/>
                                    </a:lnTo>
                                    <a:lnTo>
                                      <a:pt x="1210" y="141"/>
                                    </a:lnTo>
                                    <a:lnTo>
                                      <a:pt x="1208" y="146"/>
                                    </a:lnTo>
                                    <a:lnTo>
                                      <a:pt x="1208" y="151"/>
                                    </a:lnTo>
                                    <a:lnTo>
                                      <a:pt x="1209" y="156"/>
                                    </a:lnTo>
                                    <a:lnTo>
                                      <a:pt x="1212" y="159"/>
                                    </a:lnTo>
                                    <a:lnTo>
                                      <a:pt x="1219" y="163"/>
                                    </a:lnTo>
                                    <a:lnTo>
                                      <a:pt x="1224" y="166"/>
                                    </a:lnTo>
                                    <a:lnTo>
                                      <a:pt x="1229" y="169"/>
                                    </a:lnTo>
                                    <a:lnTo>
                                      <a:pt x="1234" y="173"/>
                                    </a:lnTo>
                                    <a:lnTo>
                                      <a:pt x="1238" y="177"/>
                                    </a:lnTo>
                                    <a:lnTo>
                                      <a:pt x="1242" y="182"/>
                                    </a:lnTo>
                                    <a:lnTo>
                                      <a:pt x="1246" y="190"/>
                                    </a:lnTo>
                                    <a:lnTo>
                                      <a:pt x="1250" y="198"/>
                                    </a:lnTo>
                                    <a:lnTo>
                                      <a:pt x="1254" y="204"/>
                                    </a:lnTo>
                                    <a:lnTo>
                                      <a:pt x="1259" y="211"/>
                                    </a:lnTo>
                                    <a:lnTo>
                                      <a:pt x="1263" y="219"/>
                                    </a:lnTo>
                                    <a:lnTo>
                                      <a:pt x="1267" y="227"/>
                                    </a:lnTo>
                                    <a:lnTo>
                                      <a:pt x="1273" y="235"/>
                                    </a:lnTo>
                                    <a:lnTo>
                                      <a:pt x="1281" y="243"/>
                                    </a:lnTo>
                                    <a:lnTo>
                                      <a:pt x="1290" y="249"/>
                                    </a:lnTo>
                                    <a:lnTo>
                                      <a:pt x="1302" y="253"/>
                                    </a:lnTo>
                                    <a:lnTo>
                                      <a:pt x="1313" y="255"/>
                                    </a:lnTo>
                                    <a:lnTo>
                                      <a:pt x="1323" y="256"/>
                                    </a:lnTo>
                                    <a:lnTo>
                                      <a:pt x="1334" y="256"/>
                                    </a:lnTo>
                                    <a:lnTo>
                                      <a:pt x="1344" y="257"/>
                                    </a:lnTo>
                                    <a:lnTo>
                                      <a:pt x="1353" y="259"/>
                                    </a:lnTo>
                                    <a:lnTo>
                                      <a:pt x="1361" y="264"/>
                                    </a:lnTo>
                                    <a:lnTo>
                                      <a:pt x="1368" y="273"/>
                                    </a:lnTo>
                                    <a:lnTo>
                                      <a:pt x="1372" y="287"/>
                                    </a:lnTo>
                                    <a:lnTo>
                                      <a:pt x="1372" y="293"/>
                                    </a:lnTo>
                                    <a:lnTo>
                                      <a:pt x="1371" y="298"/>
                                    </a:lnTo>
                                    <a:lnTo>
                                      <a:pt x="1371" y="305"/>
                                    </a:lnTo>
                                    <a:lnTo>
                                      <a:pt x="1371" y="310"/>
                                    </a:lnTo>
                                    <a:lnTo>
                                      <a:pt x="1370" y="315"/>
                                    </a:lnTo>
                                    <a:lnTo>
                                      <a:pt x="1369" y="321"/>
                                    </a:lnTo>
                                    <a:lnTo>
                                      <a:pt x="1368" y="327"/>
                                    </a:lnTo>
                                    <a:lnTo>
                                      <a:pt x="1367" y="335"/>
                                    </a:lnTo>
                                    <a:lnTo>
                                      <a:pt x="1376" y="336"/>
                                    </a:lnTo>
                                    <a:lnTo>
                                      <a:pt x="1384" y="336"/>
                                    </a:lnTo>
                                    <a:lnTo>
                                      <a:pt x="1392" y="336"/>
                                    </a:lnTo>
                                    <a:lnTo>
                                      <a:pt x="1400" y="337"/>
                                    </a:lnTo>
                                    <a:lnTo>
                                      <a:pt x="1406" y="338"/>
                                    </a:lnTo>
                                    <a:lnTo>
                                      <a:pt x="1412" y="341"/>
                                    </a:lnTo>
                                    <a:lnTo>
                                      <a:pt x="1418" y="345"/>
                                    </a:lnTo>
                                    <a:lnTo>
                                      <a:pt x="1424" y="350"/>
                                    </a:lnTo>
                                    <a:lnTo>
                                      <a:pt x="1426" y="354"/>
                                    </a:lnTo>
                                    <a:lnTo>
                                      <a:pt x="1427" y="358"/>
                                    </a:lnTo>
                                    <a:lnTo>
                                      <a:pt x="1428" y="363"/>
                                    </a:lnTo>
                                    <a:lnTo>
                                      <a:pt x="1428" y="368"/>
                                    </a:lnTo>
                                    <a:lnTo>
                                      <a:pt x="1428" y="374"/>
                                    </a:lnTo>
                                    <a:lnTo>
                                      <a:pt x="1429" y="379"/>
                                    </a:lnTo>
                                    <a:lnTo>
                                      <a:pt x="1430" y="386"/>
                                    </a:lnTo>
                                    <a:lnTo>
                                      <a:pt x="1433" y="394"/>
                                    </a:lnTo>
                                    <a:lnTo>
                                      <a:pt x="1438" y="396"/>
                                    </a:lnTo>
                                    <a:lnTo>
                                      <a:pt x="1444" y="398"/>
                                    </a:lnTo>
                                    <a:lnTo>
                                      <a:pt x="1451" y="401"/>
                                    </a:lnTo>
                                    <a:lnTo>
                                      <a:pt x="1458" y="403"/>
                                    </a:lnTo>
                                    <a:lnTo>
                                      <a:pt x="1465" y="406"/>
                                    </a:lnTo>
                                    <a:lnTo>
                                      <a:pt x="1472" y="409"/>
                                    </a:lnTo>
                                    <a:lnTo>
                                      <a:pt x="1477" y="413"/>
                                    </a:lnTo>
                                    <a:lnTo>
                                      <a:pt x="1483" y="417"/>
                                    </a:lnTo>
                                    <a:lnTo>
                                      <a:pt x="1487" y="426"/>
                                    </a:lnTo>
                                    <a:lnTo>
                                      <a:pt x="1490" y="440"/>
                                    </a:lnTo>
                                    <a:lnTo>
                                      <a:pt x="1491" y="458"/>
                                    </a:lnTo>
                                    <a:lnTo>
                                      <a:pt x="1492" y="477"/>
                                    </a:lnTo>
                                    <a:lnTo>
                                      <a:pt x="1492" y="497"/>
                                    </a:lnTo>
                                    <a:lnTo>
                                      <a:pt x="1491" y="516"/>
                                    </a:lnTo>
                                    <a:lnTo>
                                      <a:pt x="1489" y="530"/>
                                    </a:lnTo>
                                    <a:lnTo>
                                      <a:pt x="1487" y="539"/>
                                    </a:lnTo>
                                    <a:lnTo>
                                      <a:pt x="1480" y="549"/>
                                    </a:lnTo>
                                    <a:lnTo>
                                      <a:pt x="1473" y="558"/>
                                    </a:lnTo>
                                    <a:lnTo>
                                      <a:pt x="1465" y="567"/>
                                    </a:lnTo>
                                    <a:lnTo>
                                      <a:pt x="1456" y="576"/>
                                    </a:lnTo>
                                    <a:lnTo>
                                      <a:pt x="1445" y="583"/>
                                    </a:lnTo>
                                    <a:lnTo>
                                      <a:pt x="1433" y="591"/>
                                    </a:lnTo>
                                    <a:lnTo>
                                      <a:pt x="1419" y="600"/>
                                    </a:lnTo>
                                    <a:lnTo>
                                      <a:pt x="1405" y="607"/>
                                    </a:lnTo>
                                    <a:lnTo>
                                      <a:pt x="1389" y="614"/>
                                    </a:lnTo>
                                    <a:lnTo>
                                      <a:pt x="1373" y="621"/>
                                    </a:lnTo>
                                    <a:lnTo>
                                      <a:pt x="1357" y="628"/>
                                    </a:lnTo>
                                    <a:lnTo>
                                      <a:pt x="1342" y="634"/>
                                    </a:lnTo>
                                    <a:lnTo>
                                      <a:pt x="1328" y="639"/>
                                    </a:lnTo>
                                    <a:lnTo>
                                      <a:pt x="1316" y="643"/>
                                    </a:lnTo>
                                    <a:lnTo>
                                      <a:pt x="1307" y="647"/>
                                    </a:lnTo>
                                    <a:lnTo>
                                      <a:pt x="1300" y="649"/>
                                    </a:lnTo>
                                    <a:lnTo>
                                      <a:pt x="1294" y="653"/>
                                    </a:lnTo>
                                    <a:lnTo>
                                      <a:pt x="1289" y="660"/>
                                    </a:lnTo>
                                    <a:lnTo>
                                      <a:pt x="1287" y="667"/>
                                    </a:lnTo>
                                    <a:lnTo>
                                      <a:pt x="1285" y="674"/>
                                    </a:lnTo>
                                    <a:lnTo>
                                      <a:pt x="1285" y="683"/>
                                    </a:lnTo>
                                    <a:lnTo>
                                      <a:pt x="1285" y="692"/>
                                    </a:lnTo>
                                    <a:lnTo>
                                      <a:pt x="1286" y="700"/>
                                    </a:lnTo>
                                    <a:lnTo>
                                      <a:pt x="1288" y="708"/>
                                    </a:lnTo>
                                    <a:lnTo>
                                      <a:pt x="1291" y="716"/>
                                    </a:lnTo>
                                    <a:lnTo>
                                      <a:pt x="1295" y="724"/>
                                    </a:lnTo>
                                    <a:lnTo>
                                      <a:pt x="1300" y="733"/>
                                    </a:lnTo>
                                    <a:lnTo>
                                      <a:pt x="1305" y="741"/>
                                    </a:lnTo>
                                    <a:lnTo>
                                      <a:pt x="1311" y="752"/>
                                    </a:lnTo>
                                    <a:lnTo>
                                      <a:pt x="1314" y="762"/>
                                    </a:lnTo>
                                    <a:lnTo>
                                      <a:pt x="1317" y="774"/>
                                    </a:lnTo>
                                    <a:lnTo>
                                      <a:pt x="1318" y="785"/>
                                    </a:lnTo>
                                    <a:lnTo>
                                      <a:pt x="1315" y="797"/>
                                    </a:lnTo>
                                    <a:lnTo>
                                      <a:pt x="1308" y="812"/>
                                    </a:lnTo>
                                    <a:lnTo>
                                      <a:pt x="1296" y="826"/>
                                    </a:lnTo>
                                    <a:lnTo>
                                      <a:pt x="1284" y="842"/>
                                    </a:lnTo>
                                    <a:lnTo>
                                      <a:pt x="1271" y="857"/>
                                    </a:lnTo>
                                    <a:lnTo>
                                      <a:pt x="1260" y="870"/>
                                    </a:lnTo>
                                    <a:lnTo>
                                      <a:pt x="1251" y="880"/>
                                    </a:lnTo>
                                    <a:lnTo>
                                      <a:pt x="1245" y="887"/>
                                    </a:lnTo>
                                    <a:lnTo>
                                      <a:pt x="1241" y="897"/>
                                    </a:lnTo>
                                    <a:lnTo>
                                      <a:pt x="1238" y="907"/>
                                    </a:lnTo>
                                    <a:lnTo>
                                      <a:pt x="1235" y="919"/>
                                    </a:lnTo>
                                    <a:lnTo>
                                      <a:pt x="1233" y="932"/>
                                    </a:lnTo>
                                    <a:lnTo>
                                      <a:pt x="1230" y="943"/>
                                    </a:lnTo>
                                    <a:lnTo>
                                      <a:pt x="1227" y="954"/>
                                    </a:lnTo>
                                    <a:lnTo>
                                      <a:pt x="1223" y="962"/>
                                    </a:lnTo>
                                    <a:lnTo>
                                      <a:pt x="1216" y="967"/>
                                    </a:lnTo>
                                    <a:lnTo>
                                      <a:pt x="1210" y="962"/>
                                    </a:lnTo>
                                    <a:lnTo>
                                      <a:pt x="1204" y="955"/>
                                    </a:lnTo>
                                    <a:lnTo>
                                      <a:pt x="1198" y="946"/>
                                    </a:lnTo>
                                    <a:lnTo>
                                      <a:pt x="1193" y="936"/>
                                    </a:lnTo>
                                    <a:lnTo>
                                      <a:pt x="1186" y="926"/>
                                    </a:lnTo>
                                    <a:lnTo>
                                      <a:pt x="1181" y="914"/>
                                    </a:lnTo>
                                    <a:lnTo>
                                      <a:pt x="1177" y="904"/>
                                    </a:lnTo>
                                    <a:lnTo>
                                      <a:pt x="1173" y="894"/>
                                    </a:lnTo>
                                    <a:lnTo>
                                      <a:pt x="205" y="909"/>
                                    </a:lnTo>
                                    <a:lnTo>
                                      <a:pt x="202" y="836"/>
                                    </a:lnTo>
                                    <a:lnTo>
                                      <a:pt x="197" y="829"/>
                                    </a:lnTo>
                                    <a:lnTo>
                                      <a:pt x="191" y="824"/>
                                    </a:lnTo>
                                    <a:lnTo>
                                      <a:pt x="187" y="819"/>
                                    </a:lnTo>
                                    <a:lnTo>
                                      <a:pt x="183" y="815"/>
                                    </a:lnTo>
                                    <a:lnTo>
                                      <a:pt x="180" y="810"/>
                                    </a:lnTo>
                                    <a:lnTo>
                                      <a:pt x="177" y="806"/>
                                    </a:lnTo>
                                    <a:lnTo>
                                      <a:pt x="176" y="800"/>
                                    </a:lnTo>
                                    <a:lnTo>
                                      <a:pt x="175" y="795"/>
                                    </a:lnTo>
                                    <a:lnTo>
                                      <a:pt x="174" y="690"/>
                                    </a:lnTo>
                                    <a:lnTo>
                                      <a:pt x="174" y="683"/>
                                    </a:lnTo>
                                    <a:lnTo>
                                      <a:pt x="174" y="678"/>
                                    </a:lnTo>
                                    <a:lnTo>
                                      <a:pt x="173" y="675"/>
                                    </a:lnTo>
                                    <a:lnTo>
                                      <a:pt x="170" y="671"/>
                                    </a:lnTo>
                                    <a:lnTo>
                                      <a:pt x="165" y="668"/>
                                    </a:lnTo>
                                    <a:lnTo>
                                      <a:pt x="159" y="666"/>
                                    </a:lnTo>
                                    <a:lnTo>
                                      <a:pt x="152" y="664"/>
                                    </a:lnTo>
                                    <a:lnTo>
                                      <a:pt x="143" y="661"/>
                                    </a:lnTo>
                                    <a:lnTo>
                                      <a:pt x="143" y="578"/>
                                    </a:lnTo>
                                    <a:lnTo>
                                      <a:pt x="142" y="578"/>
                                    </a:lnTo>
                                    <a:lnTo>
                                      <a:pt x="139" y="577"/>
                                    </a:lnTo>
                                    <a:lnTo>
                                      <a:pt x="133" y="575"/>
                                    </a:lnTo>
                                    <a:lnTo>
                                      <a:pt x="127" y="573"/>
                                    </a:lnTo>
                                    <a:lnTo>
                                      <a:pt x="121" y="568"/>
                                    </a:lnTo>
                                    <a:lnTo>
                                      <a:pt x="115" y="561"/>
                                    </a:lnTo>
                                    <a:lnTo>
                                      <a:pt x="110" y="553"/>
                                    </a:lnTo>
                                    <a:lnTo>
                                      <a:pt x="105" y="543"/>
                                    </a:lnTo>
                                    <a:lnTo>
                                      <a:pt x="104" y="471"/>
                                    </a:lnTo>
                                    <a:lnTo>
                                      <a:pt x="99" y="465"/>
                                    </a:lnTo>
                                    <a:lnTo>
                                      <a:pt x="94" y="460"/>
                                    </a:lnTo>
                                    <a:lnTo>
                                      <a:pt x="89" y="455"/>
                                    </a:lnTo>
                                    <a:lnTo>
                                      <a:pt x="84" y="451"/>
                                    </a:lnTo>
                                    <a:lnTo>
                                      <a:pt x="78" y="445"/>
                                    </a:lnTo>
                                    <a:lnTo>
                                      <a:pt x="74" y="438"/>
                                    </a:lnTo>
                                    <a:lnTo>
                                      <a:pt x="70" y="430"/>
                                    </a:lnTo>
                                    <a:lnTo>
                                      <a:pt x="66" y="420"/>
                                    </a:lnTo>
                                    <a:lnTo>
                                      <a:pt x="60" y="396"/>
                                    </a:lnTo>
                                    <a:lnTo>
                                      <a:pt x="55" y="379"/>
                                    </a:lnTo>
                                    <a:lnTo>
                                      <a:pt x="51" y="366"/>
                                    </a:lnTo>
                                    <a:lnTo>
                                      <a:pt x="46" y="357"/>
                                    </a:lnTo>
                                    <a:lnTo>
                                      <a:pt x="43" y="350"/>
                                    </a:lnTo>
                                    <a:lnTo>
                                      <a:pt x="40" y="345"/>
                                    </a:lnTo>
                                    <a:lnTo>
                                      <a:pt x="37" y="340"/>
                                    </a:lnTo>
                                    <a:lnTo>
                                      <a:pt x="33" y="333"/>
                                    </a:lnTo>
                                    <a:lnTo>
                                      <a:pt x="29" y="320"/>
                                    </a:lnTo>
                                    <a:lnTo>
                                      <a:pt x="25" y="310"/>
                                    </a:lnTo>
                                    <a:lnTo>
                                      <a:pt x="21" y="302"/>
                                    </a:lnTo>
                                    <a:lnTo>
                                      <a:pt x="16" y="295"/>
                                    </a:lnTo>
                                    <a:lnTo>
                                      <a:pt x="11" y="289"/>
                                    </a:lnTo>
                                    <a:lnTo>
                                      <a:pt x="7" y="284"/>
                                    </a:lnTo>
                                    <a:lnTo>
                                      <a:pt x="4" y="279"/>
                                    </a:lnTo>
                                    <a:lnTo>
                                      <a:pt x="0" y="273"/>
                                    </a:lnTo>
                                    <a:lnTo>
                                      <a:pt x="2" y="264"/>
                                    </a:lnTo>
                                    <a:lnTo>
                                      <a:pt x="4" y="256"/>
                                    </a:lnTo>
                                    <a:lnTo>
                                      <a:pt x="8" y="250"/>
                                    </a:lnTo>
                                    <a:lnTo>
                                      <a:pt x="11" y="244"/>
                                    </a:lnTo>
                                    <a:lnTo>
                                      <a:pt x="16" y="237"/>
                                    </a:lnTo>
                                    <a:lnTo>
                                      <a:pt x="21" y="232"/>
                                    </a:lnTo>
                                    <a:lnTo>
                                      <a:pt x="25" y="227"/>
                                    </a:lnTo>
                                    <a:lnTo>
                                      <a:pt x="29" y="222"/>
                                    </a:lnTo>
                                    <a:lnTo>
                                      <a:pt x="34" y="210"/>
                                    </a:lnTo>
                                    <a:lnTo>
                                      <a:pt x="35" y="196"/>
                                    </a:lnTo>
                                    <a:lnTo>
                                      <a:pt x="35" y="180"/>
                                    </a:lnTo>
                                    <a:lnTo>
                                      <a:pt x="34" y="163"/>
                                    </a:lnTo>
                                    <a:lnTo>
                                      <a:pt x="32" y="146"/>
                                    </a:lnTo>
                                    <a:lnTo>
                                      <a:pt x="30" y="131"/>
                                    </a:lnTo>
                                    <a:lnTo>
                                      <a:pt x="29" y="116"/>
                                    </a:lnTo>
                                    <a:lnTo>
                                      <a:pt x="30" y="105"/>
                                    </a:lnTo>
                                    <a:lnTo>
                                      <a:pt x="31" y="99"/>
                                    </a:lnTo>
                                    <a:lnTo>
                                      <a:pt x="31" y="91"/>
                                    </a:lnTo>
                                    <a:lnTo>
                                      <a:pt x="30" y="85"/>
                                    </a:lnTo>
                                    <a:lnTo>
                                      <a:pt x="29" y="78"/>
                                    </a:lnTo>
                                    <a:lnTo>
                                      <a:pt x="27" y="71"/>
                                    </a:lnTo>
                                    <a:lnTo>
                                      <a:pt x="24" y="64"/>
                                    </a:lnTo>
                                    <a:lnTo>
                                      <a:pt x="19" y="57"/>
                                    </a:lnTo>
                                    <a:lnTo>
                                      <a:pt x="15" y="51"/>
                                    </a:lnTo>
                                    <a:lnTo>
                                      <a:pt x="15" y="46"/>
                                    </a:lnTo>
                                    <a:lnTo>
                                      <a:pt x="17" y="42"/>
                                    </a:lnTo>
                                    <a:lnTo>
                                      <a:pt x="19" y="38"/>
                                    </a:lnTo>
                                    <a:lnTo>
                                      <a:pt x="24" y="33"/>
                                    </a:lnTo>
                                    <a:lnTo>
                                      <a:pt x="29" y="30"/>
                                    </a:lnTo>
                                    <a:lnTo>
                                      <a:pt x="35" y="28"/>
                                    </a:lnTo>
                                    <a:lnTo>
                                      <a:pt x="44" y="26"/>
                                    </a:lnTo>
                                    <a:lnTo>
                                      <a:pt x="56" y="24"/>
                                    </a:lnTo>
                                    <a:lnTo>
                                      <a:pt x="1203" y="0"/>
                                    </a:lnTo>
                                  </a:path>
                                </a:pathLst>
                              </a:custGeom>
                              <a:solidFill>
                                <a:srgbClr val="DDDDDD"/>
                              </a:solidFill>
                              <a:ln w="0">
                                <a:solidFill>
                                  <a:srgbClr val="000000"/>
                                </a:solidFill>
                                <a:round/>
                                <a:headEnd/>
                                <a:tailEnd/>
                              </a:ln>
                            </wps:spPr>
                            <wps:bodyPr rot="0" vert="horz" wrap="square" lIns="91440" tIns="45720" rIns="91440" bIns="45720" anchor="t" anchorCtr="0" upright="1">
                              <a:noAutofit/>
                            </wps:bodyPr>
                          </wps:wsp>
                          <wps:wsp>
                            <wps:cNvPr id="27" name="Freeform 29"/>
                            <wps:cNvSpPr>
                              <a:spLocks/>
                            </wps:cNvSpPr>
                            <wps:spPr bwMode="auto">
                              <a:xfrm>
                                <a:off x="7308" y="853"/>
                                <a:ext cx="1575" cy="1850"/>
                              </a:xfrm>
                              <a:custGeom>
                                <a:avLst/>
                                <a:gdLst>
                                  <a:gd name="T0" fmla="*/ 498 w 1575"/>
                                  <a:gd name="T1" fmla="*/ 39 h 1850"/>
                                  <a:gd name="T2" fmla="*/ 518 w 1575"/>
                                  <a:gd name="T3" fmla="*/ 127 h 1850"/>
                                  <a:gd name="T4" fmla="*/ 571 w 1575"/>
                                  <a:gd name="T5" fmla="*/ 227 h 1850"/>
                                  <a:gd name="T6" fmla="*/ 654 w 1575"/>
                                  <a:gd name="T7" fmla="*/ 252 h 1850"/>
                                  <a:gd name="T8" fmla="*/ 754 w 1575"/>
                                  <a:gd name="T9" fmla="*/ 302 h 1850"/>
                                  <a:gd name="T10" fmla="*/ 795 w 1575"/>
                                  <a:gd name="T11" fmla="*/ 251 h 1850"/>
                                  <a:gd name="T12" fmla="*/ 980 w 1575"/>
                                  <a:gd name="T13" fmla="*/ 333 h 1850"/>
                                  <a:gd name="T14" fmla="*/ 1031 w 1575"/>
                                  <a:gd name="T15" fmla="*/ 315 h 1850"/>
                                  <a:gd name="T16" fmla="*/ 1085 w 1575"/>
                                  <a:gd name="T17" fmla="*/ 322 h 1850"/>
                                  <a:gd name="T18" fmla="*/ 1123 w 1575"/>
                                  <a:gd name="T19" fmla="*/ 373 h 1850"/>
                                  <a:gd name="T20" fmla="*/ 1162 w 1575"/>
                                  <a:gd name="T21" fmla="*/ 392 h 1850"/>
                                  <a:gd name="T22" fmla="*/ 1302 w 1575"/>
                                  <a:gd name="T23" fmla="*/ 385 h 1850"/>
                                  <a:gd name="T24" fmla="*/ 1319 w 1575"/>
                                  <a:gd name="T25" fmla="*/ 326 h 1850"/>
                                  <a:gd name="T26" fmla="*/ 1357 w 1575"/>
                                  <a:gd name="T27" fmla="*/ 326 h 1850"/>
                                  <a:gd name="T28" fmla="*/ 1385 w 1575"/>
                                  <a:gd name="T29" fmla="*/ 366 h 1850"/>
                                  <a:gd name="T30" fmla="*/ 1456 w 1575"/>
                                  <a:gd name="T31" fmla="*/ 375 h 1850"/>
                                  <a:gd name="T32" fmla="*/ 1537 w 1575"/>
                                  <a:gd name="T33" fmla="*/ 389 h 1850"/>
                                  <a:gd name="T34" fmla="*/ 1541 w 1575"/>
                                  <a:gd name="T35" fmla="*/ 430 h 1850"/>
                                  <a:gd name="T36" fmla="*/ 1448 w 1575"/>
                                  <a:gd name="T37" fmla="*/ 486 h 1850"/>
                                  <a:gd name="T38" fmla="*/ 1275 w 1575"/>
                                  <a:gd name="T39" fmla="*/ 625 h 1850"/>
                                  <a:gd name="T40" fmla="*/ 1180 w 1575"/>
                                  <a:gd name="T41" fmla="*/ 735 h 1850"/>
                                  <a:gd name="T42" fmla="*/ 1121 w 1575"/>
                                  <a:gd name="T43" fmla="*/ 845 h 1850"/>
                                  <a:gd name="T44" fmla="*/ 1035 w 1575"/>
                                  <a:gd name="T45" fmla="*/ 905 h 1850"/>
                                  <a:gd name="T46" fmla="*/ 1061 w 1575"/>
                                  <a:gd name="T47" fmla="*/ 958 h 1850"/>
                                  <a:gd name="T48" fmla="*/ 1061 w 1575"/>
                                  <a:gd name="T49" fmla="*/ 1030 h 1850"/>
                                  <a:gd name="T50" fmla="*/ 997 w 1575"/>
                                  <a:gd name="T51" fmla="*/ 1092 h 1850"/>
                                  <a:gd name="T52" fmla="*/ 949 w 1575"/>
                                  <a:gd name="T53" fmla="*/ 1141 h 1850"/>
                                  <a:gd name="T54" fmla="*/ 953 w 1575"/>
                                  <a:gd name="T55" fmla="*/ 1187 h 1850"/>
                                  <a:gd name="T56" fmla="*/ 984 w 1575"/>
                                  <a:gd name="T57" fmla="*/ 1217 h 1850"/>
                                  <a:gd name="T58" fmla="*/ 970 w 1575"/>
                                  <a:gd name="T59" fmla="*/ 1442 h 1850"/>
                                  <a:gd name="T60" fmla="*/ 1123 w 1575"/>
                                  <a:gd name="T61" fmla="*/ 1530 h 1850"/>
                                  <a:gd name="T62" fmla="*/ 1182 w 1575"/>
                                  <a:gd name="T63" fmla="*/ 1579 h 1850"/>
                                  <a:gd name="T64" fmla="*/ 1208 w 1575"/>
                                  <a:gd name="T65" fmla="*/ 1629 h 1850"/>
                                  <a:gd name="T66" fmla="*/ 1264 w 1575"/>
                                  <a:gd name="T67" fmla="*/ 1647 h 1850"/>
                                  <a:gd name="T68" fmla="*/ 1308 w 1575"/>
                                  <a:gd name="T69" fmla="*/ 1688 h 1850"/>
                                  <a:gd name="T70" fmla="*/ 1328 w 1575"/>
                                  <a:gd name="T71" fmla="*/ 1757 h 1850"/>
                                  <a:gd name="T72" fmla="*/ 1261 w 1575"/>
                                  <a:gd name="T73" fmla="*/ 1827 h 1850"/>
                                  <a:gd name="T74" fmla="*/ 974 w 1575"/>
                                  <a:gd name="T75" fmla="*/ 1834 h 1850"/>
                                  <a:gd name="T76" fmla="*/ 687 w 1575"/>
                                  <a:gd name="T77" fmla="*/ 1840 h 1850"/>
                                  <a:gd name="T78" fmla="*/ 401 w 1575"/>
                                  <a:gd name="T79" fmla="*/ 1846 h 1850"/>
                                  <a:gd name="T80" fmla="*/ 186 w 1575"/>
                                  <a:gd name="T81" fmla="*/ 1840 h 1850"/>
                                  <a:gd name="T82" fmla="*/ 169 w 1575"/>
                                  <a:gd name="T83" fmla="*/ 1536 h 1850"/>
                                  <a:gd name="T84" fmla="*/ 179 w 1575"/>
                                  <a:gd name="T85" fmla="*/ 1391 h 1850"/>
                                  <a:gd name="T86" fmla="*/ 164 w 1575"/>
                                  <a:gd name="T87" fmla="*/ 1335 h 1850"/>
                                  <a:gd name="T88" fmla="*/ 111 w 1575"/>
                                  <a:gd name="T89" fmla="*/ 1255 h 1850"/>
                                  <a:gd name="T90" fmla="*/ 92 w 1575"/>
                                  <a:gd name="T91" fmla="*/ 1179 h 1850"/>
                                  <a:gd name="T92" fmla="*/ 131 w 1575"/>
                                  <a:gd name="T93" fmla="*/ 1138 h 1850"/>
                                  <a:gd name="T94" fmla="*/ 146 w 1575"/>
                                  <a:gd name="T95" fmla="*/ 1028 h 1850"/>
                                  <a:gd name="T96" fmla="*/ 117 w 1575"/>
                                  <a:gd name="T97" fmla="*/ 954 h 1850"/>
                                  <a:gd name="T98" fmla="*/ 76 w 1575"/>
                                  <a:gd name="T99" fmla="*/ 894 h 1850"/>
                                  <a:gd name="T100" fmla="*/ 87 w 1575"/>
                                  <a:gd name="T101" fmla="*/ 857 h 1850"/>
                                  <a:gd name="T102" fmla="*/ 88 w 1575"/>
                                  <a:gd name="T103" fmla="*/ 813 h 1850"/>
                                  <a:gd name="T104" fmla="*/ 99 w 1575"/>
                                  <a:gd name="T105" fmla="*/ 773 h 1850"/>
                                  <a:gd name="T106" fmla="*/ 86 w 1575"/>
                                  <a:gd name="T107" fmla="*/ 723 h 1850"/>
                                  <a:gd name="T108" fmla="*/ 87 w 1575"/>
                                  <a:gd name="T109" fmla="*/ 668 h 1850"/>
                                  <a:gd name="T110" fmla="*/ 91 w 1575"/>
                                  <a:gd name="T111" fmla="*/ 603 h 1850"/>
                                  <a:gd name="T112" fmla="*/ 65 w 1575"/>
                                  <a:gd name="T113" fmla="*/ 510 h 1850"/>
                                  <a:gd name="T114" fmla="*/ 29 w 1575"/>
                                  <a:gd name="T115" fmla="*/ 437 h 1850"/>
                                  <a:gd name="T116" fmla="*/ 31 w 1575"/>
                                  <a:gd name="T117" fmla="*/ 333 h 1850"/>
                                  <a:gd name="T118" fmla="*/ 0 w 1575"/>
                                  <a:gd name="T119" fmla="*/ 277 h 1850"/>
                                  <a:gd name="T120" fmla="*/ 32 w 1575"/>
                                  <a:gd name="T121" fmla="*/ 231 h 1850"/>
                                  <a:gd name="T122" fmla="*/ 12 w 1575"/>
                                  <a:gd name="T123" fmla="*/ 194 h 1850"/>
                                  <a:gd name="T124" fmla="*/ 8 w 1575"/>
                                  <a:gd name="T125" fmla="*/ 155 h 18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Lst>
                                <a:rect l="0" t="0" r="r" b="b"/>
                                <a:pathLst>
                                  <a:path w="1575" h="1850">
                                    <a:moveTo>
                                      <a:pt x="13" y="129"/>
                                    </a:moveTo>
                                    <a:lnTo>
                                      <a:pt x="417" y="119"/>
                                    </a:lnTo>
                                    <a:lnTo>
                                      <a:pt x="414" y="2"/>
                                    </a:lnTo>
                                    <a:lnTo>
                                      <a:pt x="495" y="0"/>
                                    </a:lnTo>
                                    <a:lnTo>
                                      <a:pt x="495" y="13"/>
                                    </a:lnTo>
                                    <a:lnTo>
                                      <a:pt x="496" y="25"/>
                                    </a:lnTo>
                                    <a:lnTo>
                                      <a:pt x="498" y="39"/>
                                    </a:lnTo>
                                    <a:lnTo>
                                      <a:pt x="500" y="51"/>
                                    </a:lnTo>
                                    <a:lnTo>
                                      <a:pt x="502" y="63"/>
                                    </a:lnTo>
                                    <a:lnTo>
                                      <a:pt x="505" y="75"/>
                                    </a:lnTo>
                                    <a:lnTo>
                                      <a:pt x="508" y="85"/>
                                    </a:lnTo>
                                    <a:lnTo>
                                      <a:pt x="510" y="94"/>
                                    </a:lnTo>
                                    <a:lnTo>
                                      <a:pt x="512" y="110"/>
                                    </a:lnTo>
                                    <a:lnTo>
                                      <a:pt x="518" y="127"/>
                                    </a:lnTo>
                                    <a:lnTo>
                                      <a:pt x="526" y="143"/>
                                    </a:lnTo>
                                    <a:lnTo>
                                      <a:pt x="536" y="159"/>
                                    </a:lnTo>
                                    <a:lnTo>
                                      <a:pt x="545" y="175"/>
                                    </a:lnTo>
                                    <a:lnTo>
                                      <a:pt x="552" y="192"/>
                                    </a:lnTo>
                                    <a:lnTo>
                                      <a:pt x="558" y="207"/>
                                    </a:lnTo>
                                    <a:lnTo>
                                      <a:pt x="561" y="224"/>
                                    </a:lnTo>
                                    <a:lnTo>
                                      <a:pt x="571" y="227"/>
                                    </a:lnTo>
                                    <a:lnTo>
                                      <a:pt x="580" y="230"/>
                                    </a:lnTo>
                                    <a:lnTo>
                                      <a:pt x="590" y="232"/>
                                    </a:lnTo>
                                    <a:lnTo>
                                      <a:pt x="602" y="235"/>
                                    </a:lnTo>
                                    <a:lnTo>
                                      <a:pt x="613" y="238"/>
                                    </a:lnTo>
                                    <a:lnTo>
                                      <a:pt x="626" y="243"/>
                                    </a:lnTo>
                                    <a:lnTo>
                                      <a:pt x="639" y="247"/>
                                    </a:lnTo>
                                    <a:lnTo>
                                      <a:pt x="654" y="252"/>
                                    </a:lnTo>
                                    <a:lnTo>
                                      <a:pt x="668" y="258"/>
                                    </a:lnTo>
                                    <a:lnTo>
                                      <a:pt x="683" y="266"/>
                                    </a:lnTo>
                                    <a:lnTo>
                                      <a:pt x="697" y="275"/>
                                    </a:lnTo>
                                    <a:lnTo>
                                      <a:pt x="711" y="284"/>
                                    </a:lnTo>
                                    <a:lnTo>
                                      <a:pt x="723" y="292"/>
                                    </a:lnTo>
                                    <a:lnTo>
                                      <a:pt x="734" y="298"/>
                                    </a:lnTo>
                                    <a:lnTo>
                                      <a:pt x="745" y="302"/>
                                    </a:lnTo>
                                    <a:lnTo>
                                      <a:pt x="754" y="302"/>
                                    </a:lnTo>
                                    <a:lnTo>
                                      <a:pt x="762" y="298"/>
                                    </a:lnTo>
                                    <a:lnTo>
                                      <a:pt x="769" y="292"/>
                                    </a:lnTo>
                                    <a:lnTo>
                                      <a:pt x="775" y="285"/>
                                    </a:lnTo>
                                    <a:lnTo>
                                      <a:pt x="779" y="276"/>
                                    </a:lnTo>
                                    <a:lnTo>
                                      <a:pt x="784" y="266"/>
                                    </a:lnTo>
                                    <a:lnTo>
                                      <a:pt x="789" y="258"/>
                                    </a:lnTo>
                                    <a:lnTo>
                                      <a:pt x="795" y="251"/>
                                    </a:lnTo>
                                    <a:lnTo>
                                      <a:pt x="803" y="247"/>
                                    </a:lnTo>
                                    <a:lnTo>
                                      <a:pt x="956" y="266"/>
                                    </a:lnTo>
                                    <a:lnTo>
                                      <a:pt x="959" y="283"/>
                                    </a:lnTo>
                                    <a:lnTo>
                                      <a:pt x="963" y="298"/>
                                    </a:lnTo>
                                    <a:lnTo>
                                      <a:pt x="967" y="312"/>
                                    </a:lnTo>
                                    <a:lnTo>
                                      <a:pt x="974" y="323"/>
                                    </a:lnTo>
                                    <a:lnTo>
                                      <a:pt x="980" y="333"/>
                                    </a:lnTo>
                                    <a:lnTo>
                                      <a:pt x="988" y="340"/>
                                    </a:lnTo>
                                    <a:lnTo>
                                      <a:pt x="996" y="344"/>
                                    </a:lnTo>
                                    <a:lnTo>
                                      <a:pt x="1006" y="346"/>
                                    </a:lnTo>
                                    <a:lnTo>
                                      <a:pt x="1012" y="338"/>
                                    </a:lnTo>
                                    <a:lnTo>
                                      <a:pt x="1019" y="330"/>
                                    </a:lnTo>
                                    <a:lnTo>
                                      <a:pt x="1024" y="321"/>
                                    </a:lnTo>
                                    <a:lnTo>
                                      <a:pt x="1031" y="315"/>
                                    </a:lnTo>
                                    <a:lnTo>
                                      <a:pt x="1037" y="311"/>
                                    </a:lnTo>
                                    <a:lnTo>
                                      <a:pt x="1044" y="307"/>
                                    </a:lnTo>
                                    <a:lnTo>
                                      <a:pt x="1052" y="306"/>
                                    </a:lnTo>
                                    <a:lnTo>
                                      <a:pt x="1061" y="306"/>
                                    </a:lnTo>
                                    <a:lnTo>
                                      <a:pt x="1070" y="309"/>
                                    </a:lnTo>
                                    <a:lnTo>
                                      <a:pt x="1077" y="315"/>
                                    </a:lnTo>
                                    <a:lnTo>
                                      <a:pt x="1085" y="322"/>
                                    </a:lnTo>
                                    <a:lnTo>
                                      <a:pt x="1092" y="332"/>
                                    </a:lnTo>
                                    <a:lnTo>
                                      <a:pt x="1099" y="342"/>
                                    </a:lnTo>
                                    <a:lnTo>
                                      <a:pt x="1105" y="351"/>
                                    </a:lnTo>
                                    <a:lnTo>
                                      <a:pt x="1110" y="360"/>
                                    </a:lnTo>
                                    <a:lnTo>
                                      <a:pt x="1116" y="367"/>
                                    </a:lnTo>
                                    <a:lnTo>
                                      <a:pt x="1120" y="370"/>
                                    </a:lnTo>
                                    <a:lnTo>
                                      <a:pt x="1123" y="373"/>
                                    </a:lnTo>
                                    <a:lnTo>
                                      <a:pt x="1126" y="377"/>
                                    </a:lnTo>
                                    <a:lnTo>
                                      <a:pt x="1129" y="381"/>
                                    </a:lnTo>
                                    <a:lnTo>
                                      <a:pt x="1133" y="384"/>
                                    </a:lnTo>
                                    <a:lnTo>
                                      <a:pt x="1138" y="387"/>
                                    </a:lnTo>
                                    <a:lnTo>
                                      <a:pt x="1143" y="390"/>
                                    </a:lnTo>
                                    <a:lnTo>
                                      <a:pt x="1150" y="391"/>
                                    </a:lnTo>
                                    <a:lnTo>
                                      <a:pt x="1162" y="392"/>
                                    </a:lnTo>
                                    <a:lnTo>
                                      <a:pt x="1182" y="393"/>
                                    </a:lnTo>
                                    <a:lnTo>
                                      <a:pt x="1207" y="395"/>
                                    </a:lnTo>
                                    <a:lnTo>
                                      <a:pt x="1233" y="396"/>
                                    </a:lnTo>
                                    <a:lnTo>
                                      <a:pt x="1259" y="396"/>
                                    </a:lnTo>
                                    <a:lnTo>
                                      <a:pt x="1281" y="394"/>
                                    </a:lnTo>
                                    <a:lnTo>
                                      <a:pt x="1297" y="391"/>
                                    </a:lnTo>
                                    <a:lnTo>
                                      <a:pt x="1302" y="385"/>
                                    </a:lnTo>
                                    <a:lnTo>
                                      <a:pt x="1303" y="375"/>
                                    </a:lnTo>
                                    <a:lnTo>
                                      <a:pt x="1304" y="367"/>
                                    </a:lnTo>
                                    <a:lnTo>
                                      <a:pt x="1306" y="357"/>
                                    </a:lnTo>
                                    <a:lnTo>
                                      <a:pt x="1308" y="349"/>
                                    </a:lnTo>
                                    <a:lnTo>
                                      <a:pt x="1310" y="343"/>
                                    </a:lnTo>
                                    <a:lnTo>
                                      <a:pt x="1313" y="336"/>
                                    </a:lnTo>
                                    <a:lnTo>
                                      <a:pt x="1316" y="331"/>
                                    </a:lnTo>
                                    <a:lnTo>
                                      <a:pt x="1319" y="326"/>
                                    </a:lnTo>
                                    <a:lnTo>
                                      <a:pt x="1325" y="324"/>
                                    </a:lnTo>
                                    <a:lnTo>
                                      <a:pt x="1331" y="322"/>
                                    </a:lnTo>
                                    <a:lnTo>
                                      <a:pt x="1336" y="321"/>
                                    </a:lnTo>
                                    <a:lnTo>
                                      <a:pt x="1341" y="321"/>
                                    </a:lnTo>
                                    <a:lnTo>
                                      <a:pt x="1346" y="322"/>
                                    </a:lnTo>
                                    <a:lnTo>
                                      <a:pt x="1352" y="324"/>
                                    </a:lnTo>
                                    <a:lnTo>
                                      <a:pt x="1357" y="326"/>
                                    </a:lnTo>
                                    <a:lnTo>
                                      <a:pt x="1363" y="328"/>
                                    </a:lnTo>
                                    <a:lnTo>
                                      <a:pt x="1368" y="334"/>
                                    </a:lnTo>
                                    <a:lnTo>
                                      <a:pt x="1372" y="340"/>
                                    </a:lnTo>
                                    <a:lnTo>
                                      <a:pt x="1375" y="346"/>
                                    </a:lnTo>
                                    <a:lnTo>
                                      <a:pt x="1378" y="352"/>
                                    </a:lnTo>
                                    <a:lnTo>
                                      <a:pt x="1382" y="360"/>
                                    </a:lnTo>
                                    <a:lnTo>
                                      <a:pt x="1385" y="366"/>
                                    </a:lnTo>
                                    <a:lnTo>
                                      <a:pt x="1388" y="372"/>
                                    </a:lnTo>
                                    <a:lnTo>
                                      <a:pt x="1391" y="377"/>
                                    </a:lnTo>
                                    <a:lnTo>
                                      <a:pt x="1402" y="377"/>
                                    </a:lnTo>
                                    <a:lnTo>
                                      <a:pt x="1415" y="376"/>
                                    </a:lnTo>
                                    <a:lnTo>
                                      <a:pt x="1428" y="375"/>
                                    </a:lnTo>
                                    <a:lnTo>
                                      <a:pt x="1442" y="375"/>
                                    </a:lnTo>
                                    <a:lnTo>
                                      <a:pt x="1456" y="375"/>
                                    </a:lnTo>
                                    <a:lnTo>
                                      <a:pt x="1470" y="375"/>
                                    </a:lnTo>
                                    <a:lnTo>
                                      <a:pt x="1483" y="376"/>
                                    </a:lnTo>
                                    <a:lnTo>
                                      <a:pt x="1495" y="378"/>
                                    </a:lnTo>
                                    <a:lnTo>
                                      <a:pt x="1507" y="380"/>
                                    </a:lnTo>
                                    <a:lnTo>
                                      <a:pt x="1517" y="383"/>
                                    </a:lnTo>
                                    <a:lnTo>
                                      <a:pt x="1528" y="385"/>
                                    </a:lnTo>
                                    <a:lnTo>
                                      <a:pt x="1537" y="389"/>
                                    </a:lnTo>
                                    <a:lnTo>
                                      <a:pt x="1546" y="393"/>
                                    </a:lnTo>
                                    <a:lnTo>
                                      <a:pt x="1556" y="397"/>
                                    </a:lnTo>
                                    <a:lnTo>
                                      <a:pt x="1565" y="402"/>
                                    </a:lnTo>
                                    <a:lnTo>
                                      <a:pt x="1575" y="408"/>
                                    </a:lnTo>
                                    <a:lnTo>
                                      <a:pt x="1564" y="415"/>
                                    </a:lnTo>
                                    <a:lnTo>
                                      <a:pt x="1552" y="423"/>
                                    </a:lnTo>
                                    <a:lnTo>
                                      <a:pt x="1541" y="430"/>
                                    </a:lnTo>
                                    <a:lnTo>
                                      <a:pt x="1530" y="437"/>
                                    </a:lnTo>
                                    <a:lnTo>
                                      <a:pt x="1517" y="444"/>
                                    </a:lnTo>
                                    <a:lnTo>
                                      <a:pt x="1506" y="451"/>
                                    </a:lnTo>
                                    <a:lnTo>
                                      <a:pt x="1494" y="458"/>
                                    </a:lnTo>
                                    <a:lnTo>
                                      <a:pt x="1482" y="464"/>
                                    </a:lnTo>
                                    <a:lnTo>
                                      <a:pt x="1471" y="471"/>
                                    </a:lnTo>
                                    <a:lnTo>
                                      <a:pt x="1459" y="479"/>
                                    </a:lnTo>
                                    <a:lnTo>
                                      <a:pt x="1448" y="486"/>
                                    </a:lnTo>
                                    <a:lnTo>
                                      <a:pt x="1437" y="493"/>
                                    </a:lnTo>
                                    <a:lnTo>
                                      <a:pt x="1426" y="500"/>
                                    </a:lnTo>
                                    <a:lnTo>
                                      <a:pt x="1416" y="508"/>
                                    </a:lnTo>
                                    <a:lnTo>
                                      <a:pt x="1405" y="516"/>
                                    </a:lnTo>
                                    <a:lnTo>
                                      <a:pt x="1395" y="524"/>
                                    </a:lnTo>
                                    <a:lnTo>
                                      <a:pt x="1285" y="615"/>
                                    </a:lnTo>
                                    <a:lnTo>
                                      <a:pt x="1275" y="625"/>
                                    </a:lnTo>
                                    <a:lnTo>
                                      <a:pt x="1264" y="635"/>
                                    </a:lnTo>
                                    <a:lnTo>
                                      <a:pt x="1252" y="647"/>
                                    </a:lnTo>
                                    <a:lnTo>
                                      <a:pt x="1240" y="660"/>
                                    </a:lnTo>
                                    <a:lnTo>
                                      <a:pt x="1227" y="674"/>
                                    </a:lnTo>
                                    <a:lnTo>
                                      <a:pt x="1215" y="689"/>
                                    </a:lnTo>
                                    <a:lnTo>
                                      <a:pt x="1202" y="703"/>
                                    </a:lnTo>
                                    <a:lnTo>
                                      <a:pt x="1191" y="719"/>
                                    </a:lnTo>
                                    <a:lnTo>
                                      <a:pt x="1180" y="735"/>
                                    </a:lnTo>
                                    <a:lnTo>
                                      <a:pt x="1168" y="752"/>
                                    </a:lnTo>
                                    <a:lnTo>
                                      <a:pt x="1158" y="767"/>
                                    </a:lnTo>
                                    <a:lnTo>
                                      <a:pt x="1149" y="784"/>
                                    </a:lnTo>
                                    <a:lnTo>
                                      <a:pt x="1139" y="799"/>
                                    </a:lnTo>
                                    <a:lnTo>
                                      <a:pt x="1132" y="815"/>
                                    </a:lnTo>
                                    <a:lnTo>
                                      <a:pt x="1126" y="831"/>
                                    </a:lnTo>
                                    <a:lnTo>
                                      <a:pt x="1121" y="845"/>
                                    </a:lnTo>
                                    <a:lnTo>
                                      <a:pt x="1110" y="847"/>
                                    </a:lnTo>
                                    <a:lnTo>
                                      <a:pt x="1099" y="851"/>
                                    </a:lnTo>
                                    <a:lnTo>
                                      <a:pt x="1086" y="856"/>
                                    </a:lnTo>
                                    <a:lnTo>
                                      <a:pt x="1074" y="864"/>
                                    </a:lnTo>
                                    <a:lnTo>
                                      <a:pt x="1062" y="872"/>
                                    </a:lnTo>
                                    <a:lnTo>
                                      <a:pt x="1051" y="882"/>
                                    </a:lnTo>
                                    <a:lnTo>
                                      <a:pt x="1042" y="893"/>
                                    </a:lnTo>
                                    <a:lnTo>
                                      <a:pt x="1035" y="905"/>
                                    </a:lnTo>
                                    <a:lnTo>
                                      <a:pt x="1037" y="912"/>
                                    </a:lnTo>
                                    <a:lnTo>
                                      <a:pt x="1039" y="920"/>
                                    </a:lnTo>
                                    <a:lnTo>
                                      <a:pt x="1042" y="927"/>
                                    </a:lnTo>
                                    <a:lnTo>
                                      <a:pt x="1045" y="933"/>
                                    </a:lnTo>
                                    <a:lnTo>
                                      <a:pt x="1049" y="941"/>
                                    </a:lnTo>
                                    <a:lnTo>
                                      <a:pt x="1054" y="950"/>
                                    </a:lnTo>
                                    <a:lnTo>
                                      <a:pt x="1061" y="958"/>
                                    </a:lnTo>
                                    <a:lnTo>
                                      <a:pt x="1068" y="968"/>
                                    </a:lnTo>
                                    <a:lnTo>
                                      <a:pt x="1071" y="980"/>
                                    </a:lnTo>
                                    <a:lnTo>
                                      <a:pt x="1072" y="990"/>
                                    </a:lnTo>
                                    <a:lnTo>
                                      <a:pt x="1072" y="1000"/>
                                    </a:lnTo>
                                    <a:lnTo>
                                      <a:pt x="1070" y="1011"/>
                                    </a:lnTo>
                                    <a:lnTo>
                                      <a:pt x="1066" y="1021"/>
                                    </a:lnTo>
                                    <a:lnTo>
                                      <a:pt x="1061" y="1030"/>
                                    </a:lnTo>
                                    <a:lnTo>
                                      <a:pt x="1052" y="1041"/>
                                    </a:lnTo>
                                    <a:lnTo>
                                      <a:pt x="1043" y="1050"/>
                                    </a:lnTo>
                                    <a:lnTo>
                                      <a:pt x="1036" y="1057"/>
                                    </a:lnTo>
                                    <a:lnTo>
                                      <a:pt x="1026" y="1065"/>
                                    </a:lnTo>
                                    <a:lnTo>
                                      <a:pt x="1017" y="1074"/>
                                    </a:lnTo>
                                    <a:lnTo>
                                      <a:pt x="1007" y="1083"/>
                                    </a:lnTo>
                                    <a:lnTo>
                                      <a:pt x="997" y="1092"/>
                                    </a:lnTo>
                                    <a:lnTo>
                                      <a:pt x="987" y="1101"/>
                                    </a:lnTo>
                                    <a:lnTo>
                                      <a:pt x="978" y="1109"/>
                                    </a:lnTo>
                                    <a:lnTo>
                                      <a:pt x="970" y="1116"/>
                                    </a:lnTo>
                                    <a:lnTo>
                                      <a:pt x="965" y="1121"/>
                                    </a:lnTo>
                                    <a:lnTo>
                                      <a:pt x="960" y="1127"/>
                                    </a:lnTo>
                                    <a:lnTo>
                                      <a:pt x="954" y="1134"/>
                                    </a:lnTo>
                                    <a:lnTo>
                                      <a:pt x="949" y="1141"/>
                                    </a:lnTo>
                                    <a:lnTo>
                                      <a:pt x="944" y="1148"/>
                                    </a:lnTo>
                                    <a:lnTo>
                                      <a:pt x="940" y="1157"/>
                                    </a:lnTo>
                                    <a:lnTo>
                                      <a:pt x="939" y="1165"/>
                                    </a:lnTo>
                                    <a:lnTo>
                                      <a:pt x="940" y="1172"/>
                                    </a:lnTo>
                                    <a:lnTo>
                                      <a:pt x="944" y="1178"/>
                                    </a:lnTo>
                                    <a:lnTo>
                                      <a:pt x="949" y="1182"/>
                                    </a:lnTo>
                                    <a:lnTo>
                                      <a:pt x="953" y="1187"/>
                                    </a:lnTo>
                                    <a:lnTo>
                                      <a:pt x="959" y="1191"/>
                                    </a:lnTo>
                                    <a:lnTo>
                                      <a:pt x="964" y="1193"/>
                                    </a:lnTo>
                                    <a:lnTo>
                                      <a:pt x="970" y="1195"/>
                                    </a:lnTo>
                                    <a:lnTo>
                                      <a:pt x="978" y="1197"/>
                                    </a:lnTo>
                                    <a:lnTo>
                                      <a:pt x="984" y="1198"/>
                                    </a:lnTo>
                                    <a:lnTo>
                                      <a:pt x="984" y="1206"/>
                                    </a:lnTo>
                                    <a:lnTo>
                                      <a:pt x="984" y="1217"/>
                                    </a:lnTo>
                                    <a:lnTo>
                                      <a:pt x="984" y="1227"/>
                                    </a:lnTo>
                                    <a:lnTo>
                                      <a:pt x="983" y="1237"/>
                                    </a:lnTo>
                                    <a:lnTo>
                                      <a:pt x="981" y="1248"/>
                                    </a:lnTo>
                                    <a:lnTo>
                                      <a:pt x="979" y="1258"/>
                                    </a:lnTo>
                                    <a:lnTo>
                                      <a:pt x="974" y="1267"/>
                                    </a:lnTo>
                                    <a:lnTo>
                                      <a:pt x="967" y="1275"/>
                                    </a:lnTo>
                                    <a:lnTo>
                                      <a:pt x="970" y="1442"/>
                                    </a:lnTo>
                                    <a:lnTo>
                                      <a:pt x="976" y="1451"/>
                                    </a:lnTo>
                                    <a:lnTo>
                                      <a:pt x="991" y="1462"/>
                                    </a:lnTo>
                                    <a:lnTo>
                                      <a:pt x="1012" y="1474"/>
                                    </a:lnTo>
                                    <a:lnTo>
                                      <a:pt x="1038" y="1488"/>
                                    </a:lnTo>
                                    <a:lnTo>
                                      <a:pt x="1064" y="1501"/>
                                    </a:lnTo>
                                    <a:lnTo>
                                      <a:pt x="1089" y="1514"/>
                                    </a:lnTo>
                                    <a:lnTo>
                                      <a:pt x="1109" y="1523"/>
                                    </a:lnTo>
                                    <a:lnTo>
                                      <a:pt x="1123" y="1530"/>
                                    </a:lnTo>
                                    <a:lnTo>
                                      <a:pt x="1134" y="1538"/>
                                    </a:lnTo>
                                    <a:lnTo>
                                      <a:pt x="1144" y="1545"/>
                                    </a:lnTo>
                                    <a:lnTo>
                                      <a:pt x="1154" y="1553"/>
                                    </a:lnTo>
                                    <a:lnTo>
                                      <a:pt x="1162" y="1560"/>
                                    </a:lnTo>
                                    <a:lnTo>
                                      <a:pt x="1169" y="1566"/>
                                    </a:lnTo>
                                    <a:lnTo>
                                      <a:pt x="1175" y="1573"/>
                                    </a:lnTo>
                                    <a:lnTo>
                                      <a:pt x="1182" y="1579"/>
                                    </a:lnTo>
                                    <a:lnTo>
                                      <a:pt x="1187" y="1584"/>
                                    </a:lnTo>
                                    <a:lnTo>
                                      <a:pt x="1192" y="1590"/>
                                    </a:lnTo>
                                    <a:lnTo>
                                      <a:pt x="1196" y="1598"/>
                                    </a:lnTo>
                                    <a:lnTo>
                                      <a:pt x="1199" y="1605"/>
                                    </a:lnTo>
                                    <a:lnTo>
                                      <a:pt x="1201" y="1613"/>
                                    </a:lnTo>
                                    <a:lnTo>
                                      <a:pt x="1204" y="1621"/>
                                    </a:lnTo>
                                    <a:lnTo>
                                      <a:pt x="1208" y="1629"/>
                                    </a:lnTo>
                                    <a:lnTo>
                                      <a:pt x="1212" y="1637"/>
                                    </a:lnTo>
                                    <a:lnTo>
                                      <a:pt x="1218" y="1643"/>
                                    </a:lnTo>
                                    <a:lnTo>
                                      <a:pt x="1227" y="1644"/>
                                    </a:lnTo>
                                    <a:lnTo>
                                      <a:pt x="1236" y="1645"/>
                                    </a:lnTo>
                                    <a:lnTo>
                                      <a:pt x="1245" y="1645"/>
                                    </a:lnTo>
                                    <a:lnTo>
                                      <a:pt x="1254" y="1646"/>
                                    </a:lnTo>
                                    <a:lnTo>
                                      <a:pt x="1264" y="1647"/>
                                    </a:lnTo>
                                    <a:lnTo>
                                      <a:pt x="1273" y="1649"/>
                                    </a:lnTo>
                                    <a:lnTo>
                                      <a:pt x="1281" y="1653"/>
                                    </a:lnTo>
                                    <a:lnTo>
                                      <a:pt x="1290" y="1658"/>
                                    </a:lnTo>
                                    <a:lnTo>
                                      <a:pt x="1297" y="1665"/>
                                    </a:lnTo>
                                    <a:lnTo>
                                      <a:pt x="1301" y="1672"/>
                                    </a:lnTo>
                                    <a:lnTo>
                                      <a:pt x="1305" y="1679"/>
                                    </a:lnTo>
                                    <a:lnTo>
                                      <a:pt x="1308" y="1688"/>
                                    </a:lnTo>
                                    <a:lnTo>
                                      <a:pt x="1311" y="1696"/>
                                    </a:lnTo>
                                    <a:lnTo>
                                      <a:pt x="1314" y="1704"/>
                                    </a:lnTo>
                                    <a:lnTo>
                                      <a:pt x="1316" y="1712"/>
                                    </a:lnTo>
                                    <a:lnTo>
                                      <a:pt x="1318" y="1722"/>
                                    </a:lnTo>
                                    <a:lnTo>
                                      <a:pt x="1321" y="1734"/>
                                    </a:lnTo>
                                    <a:lnTo>
                                      <a:pt x="1325" y="1746"/>
                                    </a:lnTo>
                                    <a:lnTo>
                                      <a:pt x="1328" y="1757"/>
                                    </a:lnTo>
                                    <a:lnTo>
                                      <a:pt x="1330" y="1768"/>
                                    </a:lnTo>
                                    <a:lnTo>
                                      <a:pt x="1331" y="1781"/>
                                    </a:lnTo>
                                    <a:lnTo>
                                      <a:pt x="1333" y="1793"/>
                                    </a:lnTo>
                                    <a:lnTo>
                                      <a:pt x="1333" y="1809"/>
                                    </a:lnTo>
                                    <a:lnTo>
                                      <a:pt x="1334" y="1825"/>
                                    </a:lnTo>
                                    <a:lnTo>
                                      <a:pt x="1298" y="1826"/>
                                    </a:lnTo>
                                    <a:lnTo>
                                      <a:pt x="1261" y="1827"/>
                                    </a:lnTo>
                                    <a:lnTo>
                                      <a:pt x="1225" y="1828"/>
                                    </a:lnTo>
                                    <a:lnTo>
                                      <a:pt x="1189" y="1828"/>
                                    </a:lnTo>
                                    <a:lnTo>
                                      <a:pt x="1154" y="1829"/>
                                    </a:lnTo>
                                    <a:lnTo>
                                      <a:pt x="1118" y="1830"/>
                                    </a:lnTo>
                                    <a:lnTo>
                                      <a:pt x="1081" y="1831"/>
                                    </a:lnTo>
                                    <a:lnTo>
                                      <a:pt x="1045" y="1833"/>
                                    </a:lnTo>
                                    <a:lnTo>
                                      <a:pt x="1010" y="1833"/>
                                    </a:lnTo>
                                    <a:lnTo>
                                      <a:pt x="974" y="1834"/>
                                    </a:lnTo>
                                    <a:lnTo>
                                      <a:pt x="937" y="1835"/>
                                    </a:lnTo>
                                    <a:lnTo>
                                      <a:pt x="902" y="1836"/>
                                    </a:lnTo>
                                    <a:lnTo>
                                      <a:pt x="866" y="1836"/>
                                    </a:lnTo>
                                    <a:lnTo>
                                      <a:pt x="831" y="1837"/>
                                    </a:lnTo>
                                    <a:lnTo>
                                      <a:pt x="794" y="1838"/>
                                    </a:lnTo>
                                    <a:lnTo>
                                      <a:pt x="758" y="1839"/>
                                    </a:lnTo>
                                    <a:lnTo>
                                      <a:pt x="723" y="1839"/>
                                    </a:lnTo>
                                    <a:lnTo>
                                      <a:pt x="687" y="1840"/>
                                    </a:lnTo>
                                    <a:lnTo>
                                      <a:pt x="652" y="1841"/>
                                    </a:lnTo>
                                    <a:lnTo>
                                      <a:pt x="615" y="1842"/>
                                    </a:lnTo>
                                    <a:lnTo>
                                      <a:pt x="580" y="1842"/>
                                    </a:lnTo>
                                    <a:lnTo>
                                      <a:pt x="544" y="1843"/>
                                    </a:lnTo>
                                    <a:lnTo>
                                      <a:pt x="508" y="1844"/>
                                    </a:lnTo>
                                    <a:lnTo>
                                      <a:pt x="472" y="1845"/>
                                    </a:lnTo>
                                    <a:lnTo>
                                      <a:pt x="436" y="1845"/>
                                    </a:lnTo>
                                    <a:lnTo>
                                      <a:pt x="401" y="1846"/>
                                    </a:lnTo>
                                    <a:lnTo>
                                      <a:pt x="365" y="1847"/>
                                    </a:lnTo>
                                    <a:lnTo>
                                      <a:pt x="330" y="1847"/>
                                    </a:lnTo>
                                    <a:lnTo>
                                      <a:pt x="293" y="1848"/>
                                    </a:lnTo>
                                    <a:lnTo>
                                      <a:pt x="257" y="1849"/>
                                    </a:lnTo>
                                    <a:lnTo>
                                      <a:pt x="222" y="1849"/>
                                    </a:lnTo>
                                    <a:lnTo>
                                      <a:pt x="186" y="1850"/>
                                    </a:lnTo>
                                    <a:lnTo>
                                      <a:pt x="186" y="1840"/>
                                    </a:lnTo>
                                    <a:lnTo>
                                      <a:pt x="185" y="1833"/>
                                    </a:lnTo>
                                    <a:lnTo>
                                      <a:pt x="181" y="1826"/>
                                    </a:lnTo>
                                    <a:lnTo>
                                      <a:pt x="178" y="1823"/>
                                    </a:lnTo>
                                    <a:lnTo>
                                      <a:pt x="175" y="1819"/>
                                    </a:lnTo>
                                    <a:lnTo>
                                      <a:pt x="173" y="1815"/>
                                    </a:lnTo>
                                    <a:lnTo>
                                      <a:pt x="171" y="1810"/>
                                    </a:lnTo>
                                    <a:lnTo>
                                      <a:pt x="170" y="1802"/>
                                    </a:lnTo>
                                    <a:lnTo>
                                      <a:pt x="169" y="1536"/>
                                    </a:lnTo>
                                    <a:lnTo>
                                      <a:pt x="173" y="1516"/>
                                    </a:lnTo>
                                    <a:lnTo>
                                      <a:pt x="175" y="1493"/>
                                    </a:lnTo>
                                    <a:lnTo>
                                      <a:pt x="177" y="1470"/>
                                    </a:lnTo>
                                    <a:lnTo>
                                      <a:pt x="178" y="1447"/>
                                    </a:lnTo>
                                    <a:lnTo>
                                      <a:pt x="179" y="1427"/>
                                    </a:lnTo>
                                    <a:lnTo>
                                      <a:pt x="179" y="1407"/>
                                    </a:lnTo>
                                    <a:lnTo>
                                      <a:pt x="179" y="1391"/>
                                    </a:lnTo>
                                    <a:lnTo>
                                      <a:pt x="180" y="1377"/>
                                    </a:lnTo>
                                    <a:lnTo>
                                      <a:pt x="179" y="1376"/>
                                    </a:lnTo>
                                    <a:lnTo>
                                      <a:pt x="176" y="1372"/>
                                    </a:lnTo>
                                    <a:lnTo>
                                      <a:pt x="173" y="1365"/>
                                    </a:lnTo>
                                    <a:lnTo>
                                      <a:pt x="169" y="1356"/>
                                    </a:lnTo>
                                    <a:lnTo>
                                      <a:pt x="166" y="1346"/>
                                    </a:lnTo>
                                    <a:lnTo>
                                      <a:pt x="164" y="1335"/>
                                    </a:lnTo>
                                    <a:lnTo>
                                      <a:pt x="163" y="1321"/>
                                    </a:lnTo>
                                    <a:lnTo>
                                      <a:pt x="166" y="1308"/>
                                    </a:lnTo>
                                    <a:lnTo>
                                      <a:pt x="152" y="1297"/>
                                    </a:lnTo>
                                    <a:lnTo>
                                      <a:pt x="140" y="1288"/>
                                    </a:lnTo>
                                    <a:lnTo>
                                      <a:pt x="129" y="1278"/>
                                    </a:lnTo>
                                    <a:lnTo>
                                      <a:pt x="119" y="1266"/>
                                    </a:lnTo>
                                    <a:lnTo>
                                      <a:pt x="111" y="1255"/>
                                    </a:lnTo>
                                    <a:lnTo>
                                      <a:pt x="104" y="1244"/>
                                    </a:lnTo>
                                    <a:lnTo>
                                      <a:pt x="100" y="1231"/>
                                    </a:lnTo>
                                    <a:lnTo>
                                      <a:pt x="97" y="1219"/>
                                    </a:lnTo>
                                    <a:lnTo>
                                      <a:pt x="96" y="1208"/>
                                    </a:lnTo>
                                    <a:lnTo>
                                      <a:pt x="93" y="1199"/>
                                    </a:lnTo>
                                    <a:lnTo>
                                      <a:pt x="92" y="1189"/>
                                    </a:lnTo>
                                    <a:lnTo>
                                      <a:pt x="92" y="1179"/>
                                    </a:lnTo>
                                    <a:lnTo>
                                      <a:pt x="93" y="1170"/>
                                    </a:lnTo>
                                    <a:lnTo>
                                      <a:pt x="98" y="1162"/>
                                    </a:lnTo>
                                    <a:lnTo>
                                      <a:pt x="105" y="1156"/>
                                    </a:lnTo>
                                    <a:lnTo>
                                      <a:pt x="116" y="1149"/>
                                    </a:lnTo>
                                    <a:lnTo>
                                      <a:pt x="121" y="1147"/>
                                    </a:lnTo>
                                    <a:lnTo>
                                      <a:pt x="126" y="1143"/>
                                    </a:lnTo>
                                    <a:lnTo>
                                      <a:pt x="131" y="1138"/>
                                    </a:lnTo>
                                    <a:lnTo>
                                      <a:pt x="135" y="1130"/>
                                    </a:lnTo>
                                    <a:lnTo>
                                      <a:pt x="139" y="1120"/>
                                    </a:lnTo>
                                    <a:lnTo>
                                      <a:pt x="142" y="1107"/>
                                    </a:lnTo>
                                    <a:lnTo>
                                      <a:pt x="145" y="1091"/>
                                    </a:lnTo>
                                    <a:lnTo>
                                      <a:pt x="146" y="1073"/>
                                    </a:lnTo>
                                    <a:lnTo>
                                      <a:pt x="146" y="1049"/>
                                    </a:lnTo>
                                    <a:lnTo>
                                      <a:pt x="146" y="1028"/>
                                    </a:lnTo>
                                    <a:lnTo>
                                      <a:pt x="145" y="1012"/>
                                    </a:lnTo>
                                    <a:lnTo>
                                      <a:pt x="143" y="997"/>
                                    </a:lnTo>
                                    <a:lnTo>
                                      <a:pt x="140" y="985"/>
                                    </a:lnTo>
                                    <a:lnTo>
                                      <a:pt x="136" y="975"/>
                                    </a:lnTo>
                                    <a:lnTo>
                                      <a:pt x="131" y="966"/>
                                    </a:lnTo>
                                    <a:lnTo>
                                      <a:pt x="123" y="959"/>
                                    </a:lnTo>
                                    <a:lnTo>
                                      <a:pt x="117" y="954"/>
                                    </a:lnTo>
                                    <a:lnTo>
                                      <a:pt x="109" y="950"/>
                                    </a:lnTo>
                                    <a:lnTo>
                                      <a:pt x="102" y="943"/>
                                    </a:lnTo>
                                    <a:lnTo>
                                      <a:pt x="93" y="937"/>
                                    </a:lnTo>
                                    <a:lnTo>
                                      <a:pt x="86" y="930"/>
                                    </a:lnTo>
                                    <a:lnTo>
                                      <a:pt x="81" y="921"/>
                                    </a:lnTo>
                                    <a:lnTo>
                                      <a:pt x="77" y="908"/>
                                    </a:lnTo>
                                    <a:lnTo>
                                      <a:pt x="76" y="894"/>
                                    </a:lnTo>
                                    <a:lnTo>
                                      <a:pt x="77" y="890"/>
                                    </a:lnTo>
                                    <a:lnTo>
                                      <a:pt x="79" y="885"/>
                                    </a:lnTo>
                                    <a:lnTo>
                                      <a:pt x="80" y="880"/>
                                    </a:lnTo>
                                    <a:lnTo>
                                      <a:pt x="82" y="876"/>
                                    </a:lnTo>
                                    <a:lnTo>
                                      <a:pt x="83" y="871"/>
                                    </a:lnTo>
                                    <a:lnTo>
                                      <a:pt x="84" y="867"/>
                                    </a:lnTo>
                                    <a:lnTo>
                                      <a:pt x="86" y="862"/>
                                    </a:lnTo>
                                    <a:lnTo>
                                      <a:pt x="87" y="857"/>
                                    </a:lnTo>
                                    <a:lnTo>
                                      <a:pt x="86" y="851"/>
                                    </a:lnTo>
                                    <a:lnTo>
                                      <a:pt x="86" y="846"/>
                                    </a:lnTo>
                                    <a:lnTo>
                                      <a:pt x="85" y="841"/>
                                    </a:lnTo>
                                    <a:lnTo>
                                      <a:pt x="85" y="835"/>
                                    </a:lnTo>
                                    <a:lnTo>
                                      <a:pt x="85" y="828"/>
                                    </a:lnTo>
                                    <a:lnTo>
                                      <a:pt x="86" y="821"/>
                                    </a:lnTo>
                                    <a:lnTo>
                                      <a:pt x="88" y="813"/>
                                    </a:lnTo>
                                    <a:lnTo>
                                      <a:pt x="91" y="804"/>
                                    </a:lnTo>
                                    <a:lnTo>
                                      <a:pt x="93" y="798"/>
                                    </a:lnTo>
                                    <a:lnTo>
                                      <a:pt x="94" y="794"/>
                                    </a:lnTo>
                                    <a:lnTo>
                                      <a:pt x="97" y="789"/>
                                    </a:lnTo>
                                    <a:lnTo>
                                      <a:pt x="98" y="783"/>
                                    </a:lnTo>
                                    <a:lnTo>
                                      <a:pt x="98" y="778"/>
                                    </a:lnTo>
                                    <a:lnTo>
                                      <a:pt x="99" y="773"/>
                                    </a:lnTo>
                                    <a:lnTo>
                                      <a:pt x="99" y="766"/>
                                    </a:lnTo>
                                    <a:lnTo>
                                      <a:pt x="98" y="760"/>
                                    </a:lnTo>
                                    <a:lnTo>
                                      <a:pt x="97" y="752"/>
                                    </a:lnTo>
                                    <a:lnTo>
                                      <a:pt x="94" y="744"/>
                                    </a:lnTo>
                                    <a:lnTo>
                                      <a:pt x="92" y="736"/>
                                    </a:lnTo>
                                    <a:lnTo>
                                      <a:pt x="89" y="730"/>
                                    </a:lnTo>
                                    <a:lnTo>
                                      <a:pt x="86" y="723"/>
                                    </a:lnTo>
                                    <a:lnTo>
                                      <a:pt x="83" y="716"/>
                                    </a:lnTo>
                                    <a:lnTo>
                                      <a:pt x="81" y="708"/>
                                    </a:lnTo>
                                    <a:lnTo>
                                      <a:pt x="80" y="700"/>
                                    </a:lnTo>
                                    <a:lnTo>
                                      <a:pt x="81" y="690"/>
                                    </a:lnTo>
                                    <a:lnTo>
                                      <a:pt x="82" y="681"/>
                                    </a:lnTo>
                                    <a:lnTo>
                                      <a:pt x="84" y="674"/>
                                    </a:lnTo>
                                    <a:lnTo>
                                      <a:pt x="87" y="668"/>
                                    </a:lnTo>
                                    <a:lnTo>
                                      <a:pt x="90" y="662"/>
                                    </a:lnTo>
                                    <a:lnTo>
                                      <a:pt x="93" y="656"/>
                                    </a:lnTo>
                                    <a:lnTo>
                                      <a:pt x="96" y="649"/>
                                    </a:lnTo>
                                    <a:lnTo>
                                      <a:pt x="98" y="643"/>
                                    </a:lnTo>
                                    <a:lnTo>
                                      <a:pt x="97" y="633"/>
                                    </a:lnTo>
                                    <a:lnTo>
                                      <a:pt x="94" y="619"/>
                                    </a:lnTo>
                                    <a:lnTo>
                                      <a:pt x="91" y="603"/>
                                    </a:lnTo>
                                    <a:lnTo>
                                      <a:pt x="89" y="586"/>
                                    </a:lnTo>
                                    <a:lnTo>
                                      <a:pt x="86" y="570"/>
                                    </a:lnTo>
                                    <a:lnTo>
                                      <a:pt x="83" y="555"/>
                                    </a:lnTo>
                                    <a:lnTo>
                                      <a:pt x="80" y="542"/>
                                    </a:lnTo>
                                    <a:lnTo>
                                      <a:pt x="77" y="532"/>
                                    </a:lnTo>
                                    <a:lnTo>
                                      <a:pt x="72" y="521"/>
                                    </a:lnTo>
                                    <a:lnTo>
                                      <a:pt x="65" y="510"/>
                                    </a:lnTo>
                                    <a:lnTo>
                                      <a:pt x="59" y="498"/>
                                    </a:lnTo>
                                    <a:lnTo>
                                      <a:pt x="52" y="488"/>
                                    </a:lnTo>
                                    <a:lnTo>
                                      <a:pt x="45" y="478"/>
                                    </a:lnTo>
                                    <a:lnTo>
                                      <a:pt x="39" y="467"/>
                                    </a:lnTo>
                                    <a:lnTo>
                                      <a:pt x="34" y="458"/>
                                    </a:lnTo>
                                    <a:lnTo>
                                      <a:pt x="31" y="450"/>
                                    </a:lnTo>
                                    <a:lnTo>
                                      <a:pt x="29" y="437"/>
                                    </a:lnTo>
                                    <a:lnTo>
                                      <a:pt x="27" y="423"/>
                                    </a:lnTo>
                                    <a:lnTo>
                                      <a:pt x="26" y="407"/>
                                    </a:lnTo>
                                    <a:lnTo>
                                      <a:pt x="26" y="392"/>
                                    </a:lnTo>
                                    <a:lnTo>
                                      <a:pt x="27" y="376"/>
                                    </a:lnTo>
                                    <a:lnTo>
                                      <a:pt x="27" y="361"/>
                                    </a:lnTo>
                                    <a:lnTo>
                                      <a:pt x="29" y="346"/>
                                    </a:lnTo>
                                    <a:lnTo>
                                      <a:pt x="31" y="333"/>
                                    </a:lnTo>
                                    <a:lnTo>
                                      <a:pt x="27" y="324"/>
                                    </a:lnTo>
                                    <a:lnTo>
                                      <a:pt x="22" y="317"/>
                                    </a:lnTo>
                                    <a:lnTo>
                                      <a:pt x="17" y="311"/>
                                    </a:lnTo>
                                    <a:lnTo>
                                      <a:pt x="13" y="305"/>
                                    </a:lnTo>
                                    <a:lnTo>
                                      <a:pt x="8" y="298"/>
                                    </a:lnTo>
                                    <a:lnTo>
                                      <a:pt x="4" y="292"/>
                                    </a:lnTo>
                                    <a:lnTo>
                                      <a:pt x="1" y="285"/>
                                    </a:lnTo>
                                    <a:lnTo>
                                      <a:pt x="0" y="277"/>
                                    </a:lnTo>
                                    <a:lnTo>
                                      <a:pt x="0" y="269"/>
                                    </a:lnTo>
                                    <a:lnTo>
                                      <a:pt x="3" y="263"/>
                                    </a:lnTo>
                                    <a:lnTo>
                                      <a:pt x="9" y="258"/>
                                    </a:lnTo>
                                    <a:lnTo>
                                      <a:pt x="16" y="252"/>
                                    </a:lnTo>
                                    <a:lnTo>
                                      <a:pt x="22" y="247"/>
                                    </a:lnTo>
                                    <a:lnTo>
                                      <a:pt x="28" y="239"/>
                                    </a:lnTo>
                                    <a:lnTo>
                                      <a:pt x="32" y="231"/>
                                    </a:lnTo>
                                    <a:lnTo>
                                      <a:pt x="33" y="222"/>
                                    </a:lnTo>
                                    <a:lnTo>
                                      <a:pt x="32" y="217"/>
                                    </a:lnTo>
                                    <a:lnTo>
                                      <a:pt x="29" y="213"/>
                                    </a:lnTo>
                                    <a:lnTo>
                                      <a:pt x="26" y="207"/>
                                    </a:lnTo>
                                    <a:lnTo>
                                      <a:pt x="21" y="203"/>
                                    </a:lnTo>
                                    <a:lnTo>
                                      <a:pt x="16" y="198"/>
                                    </a:lnTo>
                                    <a:lnTo>
                                      <a:pt x="12" y="194"/>
                                    </a:lnTo>
                                    <a:lnTo>
                                      <a:pt x="8" y="190"/>
                                    </a:lnTo>
                                    <a:lnTo>
                                      <a:pt x="5" y="186"/>
                                    </a:lnTo>
                                    <a:lnTo>
                                      <a:pt x="4" y="181"/>
                                    </a:lnTo>
                                    <a:lnTo>
                                      <a:pt x="3" y="175"/>
                                    </a:lnTo>
                                    <a:lnTo>
                                      <a:pt x="4" y="169"/>
                                    </a:lnTo>
                                    <a:lnTo>
                                      <a:pt x="5" y="163"/>
                                    </a:lnTo>
                                    <a:lnTo>
                                      <a:pt x="8" y="155"/>
                                    </a:lnTo>
                                    <a:lnTo>
                                      <a:pt x="10" y="147"/>
                                    </a:lnTo>
                                    <a:lnTo>
                                      <a:pt x="11" y="138"/>
                                    </a:lnTo>
                                    <a:lnTo>
                                      <a:pt x="13" y="129"/>
                                    </a:lnTo>
                                  </a:path>
                                </a:pathLst>
                              </a:custGeom>
                              <a:solidFill>
                                <a:srgbClr val="DDDDDD"/>
                              </a:solidFill>
                              <a:ln w="0">
                                <a:solidFill>
                                  <a:srgbClr val="000000"/>
                                </a:solidFill>
                                <a:round/>
                                <a:headEnd/>
                                <a:tailEnd/>
                              </a:ln>
                            </wps:spPr>
                            <wps:bodyPr rot="0" vert="horz" wrap="square" lIns="91440" tIns="45720" rIns="91440" bIns="45720" anchor="t" anchorCtr="0" upright="1">
                              <a:noAutofit/>
                            </wps:bodyPr>
                          </wps:wsp>
                          <wps:wsp>
                            <wps:cNvPr id="28" name="Freeform 30"/>
                            <wps:cNvSpPr>
                              <a:spLocks/>
                            </wps:cNvSpPr>
                            <wps:spPr bwMode="auto">
                              <a:xfrm>
                                <a:off x="8427" y="914"/>
                                <a:ext cx="1625" cy="784"/>
                              </a:xfrm>
                              <a:custGeom>
                                <a:avLst/>
                                <a:gdLst>
                                  <a:gd name="T0" fmla="*/ 503 w 1625"/>
                                  <a:gd name="T1" fmla="*/ 304 h 784"/>
                                  <a:gd name="T2" fmla="*/ 549 w 1625"/>
                                  <a:gd name="T3" fmla="*/ 276 h 784"/>
                                  <a:gd name="T4" fmla="*/ 568 w 1625"/>
                                  <a:gd name="T5" fmla="*/ 218 h 784"/>
                                  <a:gd name="T6" fmla="*/ 603 w 1625"/>
                                  <a:gd name="T7" fmla="*/ 172 h 784"/>
                                  <a:gd name="T8" fmla="*/ 663 w 1625"/>
                                  <a:gd name="T9" fmla="*/ 164 h 784"/>
                                  <a:gd name="T10" fmla="*/ 683 w 1625"/>
                                  <a:gd name="T11" fmla="*/ 85 h 784"/>
                                  <a:gd name="T12" fmla="*/ 757 w 1625"/>
                                  <a:gd name="T13" fmla="*/ 119 h 784"/>
                                  <a:gd name="T14" fmla="*/ 744 w 1625"/>
                                  <a:gd name="T15" fmla="*/ 10 h 784"/>
                                  <a:gd name="T16" fmla="*/ 843 w 1625"/>
                                  <a:gd name="T17" fmla="*/ 27 h 784"/>
                                  <a:gd name="T18" fmla="*/ 923 w 1625"/>
                                  <a:gd name="T19" fmla="*/ 53 h 784"/>
                                  <a:gd name="T20" fmla="*/ 998 w 1625"/>
                                  <a:gd name="T21" fmla="*/ 31 h 784"/>
                                  <a:gd name="T22" fmla="*/ 1078 w 1625"/>
                                  <a:gd name="T23" fmla="*/ 24 h 784"/>
                                  <a:gd name="T24" fmla="*/ 1171 w 1625"/>
                                  <a:gd name="T25" fmla="*/ 108 h 784"/>
                                  <a:gd name="T26" fmla="*/ 1219 w 1625"/>
                                  <a:gd name="T27" fmla="*/ 224 h 784"/>
                                  <a:gd name="T28" fmla="*/ 1239 w 1625"/>
                                  <a:gd name="T29" fmla="*/ 262 h 784"/>
                                  <a:gd name="T30" fmla="*/ 1304 w 1625"/>
                                  <a:gd name="T31" fmla="*/ 256 h 784"/>
                                  <a:gd name="T32" fmla="*/ 1378 w 1625"/>
                                  <a:gd name="T33" fmla="*/ 269 h 784"/>
                                  <a:gd name="T34" fmla="*/ 1436 w 1625"/>
                                  <a:gd name="T35" fmla="*/ 224 h 784"/>
                                  <a:gd name="T36" fmla="*/ 1485 w 1625"/>
                                  <a:gd name="T37" fmla="*/ 319 h 784"/>
                                  <a:gd name="T38" fmla="*/ 1492 w 1625"/>
                                  <a:gd name="T39" fmla="*/ 363 h 784"/>
                                  <a:gd name="T40" fmla="*/ 1521 w 1625"/>
                                  <a:gd name="T41" fmla="*/ 396 h 784"/>
                                  <a:gd name="T42" fmla="*/ 1553 w 1625"/>
                                  <a:gd name="T43" fmla="*/ 429 h 784"/>
                                  <a:gd name="T44" fmla="*/ 1567 w 1625"/>
                                  <a:gd name="T45" fmla="*/ 444 h 784"/>
                                  <a:gd name="T46" fmla="*/ 1538 w 1625"/>
                                  <a:gd name="T47" fmla="*/ 498 h 784"/>
                                  <a:gd name="T48" fmla="*/ 1547 w 1625"/>
                                  <a:gd name="T49" fmla="*/ 558 h 784"/>
                                  <a:gd name="T50" fmla="*/ 1610 w 1625"/>
                                  <a:gd name="T51" fmla="*/ 554 h 784"/>
                                  <a:gd name="T52" fmla="*/ 1585 w 1625"/>
                                  <a:gd name="T53" fmla="*/ 605 h 784"/>
                                  <a:gd name="T54" fmla="*/ 1615 w 1625"/>
                                  <a:gd name="T55" fmla="*/ 646 h 784"/>
                                  <a:gd name="T56" fmla="*/ 1625 w 1625"/>
                                  <a:gd name="T57" fmla="*/ 696 h 784"/>
                                  <a:gd name="T58" fmla="*/ 1528 w 1625"/>
                                  <a:gd name="T59" fmla="*/ 726 h 784"/>
                                  <a:gd name="T60" fmla="*/ 1476 w 1625"/>
                                  <a:gd name="T61" fmla="*/ 623 h 784"/>
                                  <a:gd name="T62" fmla="*/ 1420 w 1625"/>
                                  <a:gd name="T63" fmla="*/ 644 h 784"/>
                                  <a:gd name="T64" fmla="*/ 1319 w 1625"/>
                                  <a:gd name="T65" fmla="*/ 668 h 784"/>
                                  <a:gd name="T66" fmla="*/ 1208 w 1625"/>
                                  <a:gd name="T67" fmla="*/ 695 h 784"/>
                                  <a:gd name="T68" fmla="*/ 1109 w 1625"/>
                                  <a:gd name="T69" fmla="*/ 739 h 784"/>
                                  <a:gd name="T70" fmla="*/ 973 w 1625"/>
                                  <a:gd name="T71" fmla="*/ 721 h 784"/>
                                  <a:gd name="T72" fmla="*/ 856 w 1625"/>
                                  <a:gd name="T73" fmla="*/ 663 h 784"/>
                                  <a:gd name="T74" fmla="*/ 745 w 1625"/>
                                  <a:gd name="T75" fmla="*/ 570 h 784"/>
                                  <a:gd name="T76" fmla="*/ 853 w 1625"/>
                                  <a:gd name="T77" fmla="*/ 512 h 784"/>
                                  <a:gd name="T78" fmla="*/ 918 w 1625"/>
                                  <a:gd name="T79" fmla="*/ 470 h 784"/>
                                  <a:gd name="T80" fmla="*/ 873 w 1625"/>
                                  <a:gd name="T81" fmla="*/ 463 h 784"/>
                                  <a:gd name="T82" fmla="*/ 779 w 1625"/>
                                  <a:gd name="T83" fmla="*/ 465 h 784"/>
                                  <a:gd name="T84" fmla="*/ 739 w 1625"/>
                                  <a:gd name="T85" fmla="*/ 513 h 784"/>
                                  <a:gd name="T86" fmla="*/ 679 w 1625"/>
                                  <a:gd name="T87" fmla="*/ 585 h 784"/>
                                  <a:gd name="T88" fmla="*/ 600 w 1625"/>
                                  <a:gd name="T89" fmla="*/ 653 h 784"/>
                                  <a:gd name="T90" fmla="*/ 505 w 1625"/>
                                  <a:gd name="T91" fmla="*/ 687 h 784"/>
                                  <a:gd name="T92" fmla="*/ 412 w 1625"/>
                                  <a:gd name="T93" fmla="*/ 730 h 784"/>
                                  <a:gd name="T94" fmla="*/ 380 w 1625"/>
                                  <a:gd name="T95" fmla="*/ 778 h 784"/>
                                  <a:gd name="T96" fmla="*/ 302 w 1625"/>
                                  <a:gd name="T97" fmla="*/ 775 h 784"/>
                                  <a:gd name="T98" fmla="*/ 248 w 1625"/>
                                  <a:gd name="T99" fmla="*/ 747 h 784"/>
                                  <a:gd name="T100" fmla="*/ 250 w 1625"/>
                                  <a:gd name="T101" fmla="*/ 692 h 784"/>
                                  <a:gd name="T102" fmla="*/ 216 w 1625"/>
                                  <a:gd name="T103" fmla="*/ 671 h 784"/>
                                  <a:gd name="T104" fmla="*/ 175 w 1625"/>
                                  <a:gd name="T105" fmla="*/ 709 h 784"/>
                                  <a:gd name="T106" fmla="*/ 125 w 1625"/>
                                  <a:gd name="T107" fmla="*/ 725 h 784"/>
                                  <a:gd name="T108" fmla="*/ 85 w 1625"/>
                                  <a:gd name="T109" fmla="*/ 753 h 784"/>
                                  <a:gd name="T110" fmla="*/ 30 w 1625"/>
                                  <a:gd name="T111" fmla="*/ 782 h 784"/>
                                  <a:gd name="T112" fmla="*/ 101 w 1625"/>
                                  <a:gd name="T113" fmla="*/ 624 h 784"/>
                                  <a:gd name="T114" fmla="*/ 368 w 1625"/>
                                  <a:gd name="T115" fmla="*/ 401 h 7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Lst>
                                <a:rect l="0" t="0" r="r" b="b"/>
                                <a:pathLst>
                                  <a:path w="1625" h="784">
                                    <a:moveTo>
                                      <a:pt x="456" y="349"/>
                                    </a:moveTo>
                                    <a:lnTo>
                                      <a:pt x="456" y="349"/>
                                    </a:lnTo>
                                    <a:lnTo>
                                      <a:pt x="469" y="338"/>
                                    </a:lnTo>
                                    <a:lnTo>
                                      <a:pt x="479" y="329"/>
                                    </a:lnTo>
                                    <a:lnTo>
                                      <a:pt x="486" y="321"/>
                                    </a:lnTo>
                                    <a:lnTo>
                                      <a:pt x="493" y="314"/>
                                    </a:lnTo>
                                    <a:lnTo>
                                      <a:pt x="499" y="309"/>
                                    </a:lnTo>
                                    <a:lnTo>
                                      <a:pt x="503" y="304"/>
                                    </a:lnTo>
                                    <a:lnTo>
                                      <a:pt x="507" y="300"/>
                                    </a:lnTo>
                                    <a:lnTo>
                                      <a:pt x="510" y="294"/>
                                    </a:lnTo>
                                    <a:lnTo>
                                      <a:pt x="517" y="287"/>
                                    </a:lnTo>
                                    <a:lnTo>
                                      <a:pt x="525" y="282"/>
                                    </a:lnTo>
                                    <a:lnTo>
                                      <a:pt x="532" y="279"/>
                                    </a:lnTo>
                                    <a:lnTo>
                                      <a:pt x="541" y="277"/>
                                    </a:lnTo>
                                    <a:lnTo>
                                      <a:pt x="549" y="276"/>
                                    </a:lnTo>
                                    <a:lnTo>
                                      <a:pt x="560" y="274"/>
                                    </a:lnTo>
                                    <a:lnTo>
                                      <a:pt x="569" y="270"/>
                                    </a:lnTo>
                                    <a:lnTo>
                                      <a:pt x="580" y="263"/>
                                    </a:lnTo>
                                    <a:lnTo>
                                      <a:pt x="579" y="259"/>
                                    </a:lnTo>
                                    <a:lnTo>
                                      <a:pt x="577" y="249"/>
                                    </a:lnTo>
                                    <a:lnTo>
                                      <a:pt x="573" y="235"/>
                                    </a:lnTo>
                                    <a:lnTo>
                                      <a:pt x="568" y="218"/>
                                    </a:lnTo>
                                    <a:lnTo>
                                      <a:pt x="564" y="201"/>
                                    </a:lnTo>
                                    <a:lnTo>
                                      <a:pt x="561" y="185"/>
                                    </a:lnTo>
                                    <a:lnTo>
                                      <a:pt x="561" y="172"/>
                                    </a:lnTo>
                                    <a:lnTo>
                                      <a:pt x="563" y="164"/>
                                    </a:lnTo>
                                    <a:lnTo>
                                      <a:pt x="577" y="166"/>
                                    </a:lnTo>
                                    <a:lnTo>
                                      <a:pt x="591" y="169"/>
                                    </a:lnTo>
                                    <a:lnTo>
                                      <a:pt x="603" y="172"/>
                                    </a:lnTo>
                                    <a:lnTo>
                                      <a:pt x="616" y="175"/>
                                    </a:lnTo>
                                    <a:lnTo>
                                      <a:pt x="627" y="178"/>
                                    </a:lnTo>
                                    <a:lnTo>
                                      <a:pt x="637" y="181"/>
                                    </a:lnTo>
                                    <a:lnTo>
                                      <a:pt x="648" y="182"/>
                                    </a:lnTo>
                                    <a:lnTo>
                                      <a:pt x="658" y="182"/>
                                    </a:lnTo>
                                    <a:lnTo>
                                      <a:pt x="661" y="173"/>
                                    </a:lnTo>
                                    <a:lnTo>
                                      <a:pt x="663" y="164"/>
                                    </a:lnTo>
                                    <a:lnTo>
                                      <a:pt x="664" y="154"/>
                                    </a:lnTo>
                                    <a:lnTo>
                                      <a:pt x="665" y="142"/>
                                    </a:lnTo>
                                    <a:lnTo>
                                      <a:pt x="666" y="130"/>
                                    </a:lnTo>
                                    <a:lnTo>
                                      <a:pt x="667" y="117"/>
                                    </a:lnTo>
                                    <a:lnTo>
                                      <a:pt x="669" y="102"/>
                                    </a:lnTo>
                                    <a:lnTo>
                                      <a:pt x="672" y="86"/>
                                    </a:lnTo>
                                    <a:lnTo>
                                      <a:pt x="683" y="85"/>
                                    </a:lnTo>
                                    <a:lnTo>
                                      <a:pt x="695" y="89"/>
                                    </a:lnTo>
                                    <a:lnTo>
                                      <a:pt x="709" y="96"/>
                                    </a:lnTo>
                                    <a:lnTo>
                                      <a:pt x="721" y="104"/>
                                    </a:lnTo>
                                    <a:lnTo>
                                      <a:pt x="733" y="111"/>
                                    </a:lnTo>
                                    <a:lnTo>
                                      <a:pt x="743" y="117"/>
                                    </a:lnTo>
                                    <a:lnTo>
                                      <a:pt x="751" y="120"/>
                                    </a:lnTo>
                                    <a:lnTo>
                                      <a:pt x="757" y="119"/>
                                    </a:lnTo>
                                    <a:lnTo>
                                      <a:pt x="761" y="113"/>
                                    </a:lnTo>
                                    <a:lnTo>
                                      <a:pt x="761" y="103"/>
                                    </a:lnTo>
                                    <a:lnTo>
                                      <a:pt x="759" y="89"/>
                                    </a:lnTo>
                                    <a:lnTo>
                                      <a:pt x="754" y="74"/>
                                    </a:lnTo>
                                    <a:lnTo>
                                      <a:pt x="750" y="57"/>
                                    </a:lnTo>
                                    <a:lnTo>
                                      <a:pt x="747" y="40"/>
                                    </a:lnTo>
                                    <a:lnTo>
                                      <a:pt x="744" y="24"/>
                                    </a:lnTo>
                                    <a:lnTo>
                                      <a:pt x="744" y="10"/>
                                    </a:lnTo>
                                    <a:lnTo>
                                      <a:pt x="748" y="2"/>
                                    </a:lnTo>
                                    <a:lnTo>
                                      <a:pt x="759" y="0"/>
                                    </a:lnTo>
                                    <a:lnTo>
                                      <a:pt x="773" y="4"/>
                                    </a:lnTo>
                                    <a:lnTo>
                                      <a:pt x="791" y="8"/>
                                    </a:lnTo>
                                    <a:lnTo>
                                      <a:pt x="809" y="15"/>
                                    </a:lnTo>
                                    <a:lnTo>
                                      <a:pt x="828" y="22"/>
                                    </a:lnTo>
                                    <a:lnTo>
                                      <a:pt x="843" y="27"/>
                                    </a:lnTo>
                                    <a:lnTo>
                                      <a:pt x="856" y="31"/>
                                    </a:lnTo>
                                    <a:lnTo>
                                      <a:pt x="870" y="35"/>
                                    </a:lnTo>
                                    <a:lnTo>
                                      <a:pt x="883" y="39"/>
                                    </a:lnTo>
                                    <a:lnTo>
                                      <a:pt x="893" y="44"/>
                                    </a:lnTo>
                                    <a:lnTo>
                                      <a:pt x="902" y="48"/>
                                    </a:lnTo>
                                    <a:lnTo>
                                      <a:pt x="912" y="51"/>
                                    </a:lnTo>
                                    <a:lnTo>
                                      <a:pt x="923" y="53"/>
                                    </a:lnTo>
                                    <a:lnTo>
                                      <a:pt x="937" y="54"/>
                                    </a:lnTo>
                                    <a:lnTo>
                                      <a:pt x="953" y="53"/>
                                    </a:lnTo>
                                    <a:lnTo>
                                      <a:pt x="968" y="50"/>
                                    </a:lnTo>
                                    <a:lnTo>
                                      <a:pt x="978" y="47"/>
                                    </a:lnTo>
                                    <a:lnTo>
                                      <a:pt x="986" y="42"/>
                                    </a:lnTo>
                                    <a:lnTo>
                                      <a:pt x="993" y="37"/>
                                    </a:lnTo>
                                    <a:lnTo>
                                      <a:pt x="998" y="31"/>
                                    </a:lnTo>
                                    <a:lnTo>
                                      <a:pt x="1003" y="26"/>
                                    </a:lnTo>
                                    <a:lnTo>
                                      <a:pt x="1010" y="21"/>
                                    </a:lnTo>
                                    <a:lnTo>
                                      <a:pt x="1018" y="17"/>
                                    </a:lnTo>
                                    <a:lnTo>
                                      <a:pt x="1031" y="15"/>
                                    </a:lnTo>
                                    <a:lnTo>
                                      <a:pt x="1044" y="16"/>
                                    </a:lnTo>
                                    <a:lnTo>
                                      <a:pt x="1061" y="19"/>
                                    </a:lnTo>
                                    <a:lnTo>
                                      <a:pt x="1078" y="24"/>
                                    </a:lnTo>
                                    <a:lnTo>
                                      <a:pt x="1095" y="30"/>
                                    </a:lnTo>
                                    <a:lnTo>
                                      <a:pt x="1113" y="38"/>
                                    </a:lnTo>
                                    <a:lnTo>
                                      <a:pt x="1128" y="45"/>
                                    </a:lnTo>
                                    <a:lnTo>
                                      <a:pt x="1142" y="51"/>
                                    </a:lnTo>
                                    <a:lnTo>
                                      <a:pt x="1154" y="66"/>
                                    </a:lnTo>
                                    <a:lnTo>
                                      <a:pt x="1162" y="85"/>
                                    </a:lnTo>
                                    <a:lnTo>
                                      <a:pt x="1171" y="108"/>
                                    </a:lnTo>
                                    <a:lnTo>
                                      <a:pt x="1177" y="134"/>
                                    </a:lnTo>
                                    <a:lnTo>
                                      <a:pt x="1184" y="159"/>
                                    </a:lnTo>
                                    <a:lnTo>
                                      <a:pt x="1193" y="183"/>
                                    </a:lnTo>
                                    <a:lnTo>
                                      <a:pt x="1204" y="201"/>
                                    </a:lnTo>
                                    <a:lnTo>
                                      <a:pt x="1218" y="215"/>
                                    </a:lnTo>
                                    <a:lnTo>
                                      <a:pt x="1218" y="218"/>
                                    </a:lnTo>
                                    <a:lnTo>
                                      <a:pt x="1219" y="224"/>
                                    </a:lnTo>
                                    <a:lnTo>
                                      <a:pt x="1220" y="232"/>
                                    </a:lnTo>
                                    <a:lnTo>
                                      <a:pt x="1222" y="242"/>
                                    </a:lnTo>
                                    <a:lnTo>
                                      <a:pt x="1223" y="251"/>
                                    </a:lnTo>
                                    <a:lnTo>
                                      <a:pt x="1224" y="258"/>
                                    </a:lnTo>
                                    <a:lnTo>
                                      <a:pt x="1226" y="263"/>
                                    </a:lnTo>
                                    <a:lnTo>
                                      <a:pt x="1226" y="265"/>
                                    </a:lnTo>
                                    <a:lnTo>
                                      <a:pt x="1239" y="262"/>
                                    </a:lnTo>
                                    <a:lnTo>
                                      <a:pt x="1251" y="259"/>
                                    </a:lnTo>
                                    <a:lnTo>
                                      <a:pt x="1263" y="257"/>
                                    </a:lnTo>
                                    <a:lnTo>
                                      <a:pt x="1272" y="256"/>
                                    </a:lnTo>
                                    <a:lnTo>
                                      <a:pt x="1281" y="255"/>
                                    </a:lnTo>
                                    <a:lnTo>
                                      <a:pt x="1290" y="255"/>
                                    </a:lnTo>
                                    <a:lnTo>
                                      <a:pt x="1297" y="255"/>
                                    </a:lnTo>
                                    <a:lnTo>
                                      <a:pt x="1304" y="256"/>
                                    </a:lnTo>
                                    <a:lnTo>
                                      <a:pt x="1312" y="258"/>
                                    </a:lnTo>
                                    <a:lnTo>
                                      <a:pt x="1322" y="259"/>
                                    </a:lnTo>
                                    <a:lnTo>
                                      <a:pt x="1330" y="260"/>
                                    </a:lnTo>
                                    <a:lnTo>
                                      <a:pt x="1338" y="262"/>
                                    </a:lnTo>
                                    <a:lnTo>
                                      <a:pt x="1348" y="263"/>
                                    </a:lnTo>
                                    <a:lnTo>
                                      <a:pt x="1357" y="264"/>
                                    </a:lnTo>
                                    <a:lnTo>
                                      <a:pt x="1367" y="266"/>
                                    </a:lnTo>
                                    <a:lnTo>
                                      <a:pt x="1378" y="269"/>
                                    </a:lnTo>
                                    <a:lnTo>
                                      <a:pt x="1387" y="267"/>
                                    </a:lnTo>
                                    <a:lnTo>
                                      <a:pt x="1394" y="263"/>
                                    </a:lnTo>
                                    <a:lnTo>
                                      <a:pt x="1401" y="256"/>
                                    </a:lnTo>
                                    <a:lnTo>
                                      <a:pt x="1407" y="247"/>
                                    </a:lnTo>
                                    <a:lnTo>
                                      <a:pt x="1413" y="237"/>
                                    </a:lnTo>
                                    <a:lnTo>
                                      <a:pt x="1422" y="229"/>
                                    </a:lnTo>
                                    <a:lnTo>
                                      <a:pt x="1436" y="224"/>
                                    </a:lnTo>
                                    <a:lnTo>
                                      <a:pt x="1453" y="222"/>
                                    </a:lnTo>
                                    <a:lnTo>
                                      <a:pt x="1470" y="226"/>
                                    </a:lnTo>
                                    <a:lnTo>
                                      <a:pt x="1482" y="238"/>
                                    </a:lnTo>
                                    <a:lnTo>
                                      <a:pt x="1490" y="255"/>
                                    </a:lnTo>
                                    <a:lnTo>
                                      <a:pt x="1493" y="276"/>
                                    </a:lnTo>
                                    <a:lnTo>
                                      <a:pt x="1491" y="297"/>
                                    </a:lnTo>
                                    <a:lnTo>
                                      <a:pt x="1485" y="319"/>
                                    </a:lnTo>
                                    <a:lnTo>
                                      <a:pt x="1475" y="338"/>
                                    </a:lnTo>
                                    <a:lnTo>
                                      <a:pt x="1461" y="352"/>
                                    </a:lnTo>
                                    <a:lnTo>
                                      <a:pt x="1467" y="354"/>
                                    </a:lnTo>
                                    <a:lnTo>
                                      <a:pt x="1473" y="357"/>
                                    </a:lnTo>
                                    <a:lnTo>
                                      <a:pt x="1479" y="359"/>
                                    </a:lnTo>
                                    <a:lnTo>
                                      <a:pt x="1485" y="361"/>
                                    </a:lnTo>
                                    <a:lnTo>
                                      <a:pt x="1492" y="363"/>
                                    </a:lnTo>
                                    <a:lnTo>
                                      <a:pt x="1497" y="366"/>
                                    </a:lnTo>
                                    <a:lnTo>
                                      <a:pt x="1503" y="369"/>
                                    </a:lnTo>
                                    <a:lnTo>
                                      <a:pt x="1509" y="373"/>
                                    </a:lnTo>
                                    <a:lnTo>
                                      <a:pt x="1512" y="376"/>
                                    </a:lnTo>
                                    <a:lnTo>
                                      <a:pt x="1514" y="381"/>
                                    </a:lnTo>
                                    <a:lnTo>
                                      <a:pt x="1518" y="389"/>
                                    </a:lnTo>
                                    <a:lnTo>
                                      <a:pt x="1521" y="396"/>
                                    </a:lnTo>
                                    <a:lnTo>
                                      <a:pt x="1524" y="404"/>
                                    </a:lnTo>
                                    <a:lnTo>
                                      <a:pt x="1528" y="411"/>
                                    </a:lnTo>
                                    <a:lnTo>
                                      <a:pt x="1532" y="419"/>
                                    </a:lnTo>
                                    <a:lnTo>
                                      <a:pt x="1537" y="424"/>
                                    </a:lnTo>
                                    <a:lnTo>
                                      <a:pt x="1542" y="428"/>
                                    </a:lnTo>
                                    <a:lnTo>
                                      <a:pt x="1548" y="429"/>
                                    </a:lnTo>
                                    <a:lnTo>
                                      <a:pt x="1553" y="429"/>
                                    </a:lnTo>
                                    <a:lnTo>
                                      <a:pt x="1558" y="429"/>
                                    </a:lnTo>
                                    <a:lnTo>
                                      <a:pt x="1562" y="429"/>
                                    </a:lnTo>
                                    <a:lnTo>
                                      <a:pt x="1565" y="430"/>
                                    </a:lnTo>
                                    <a:lnTo>
                                      <a:pt x="1568" y="432"/>
                                    </a:lnTo>
                                    <a:lnTo>
                                      <a:pt x="1569" y="437"/>
                                    </a:lnTo>
                                    <a:lnTo>
                                      <a:pt x="1568" y="440"/>
                                    </a:lnTo>
                                    <a:lnTo>
                                      <a:pt x="1567" y="444"/>
                                    </a:lnTo>
                                    <a:lnTo>
                                      <a:pt x="1565" y="451"/>
                                    </a:lnTo>
                                    <a:lnTo>
                                      <a:pt x="1562" y="458"/>
                                    </a:lnTo>
                                    <a:lnTo>
                                      <a:pt x="1558" y="465"/>
                                    </a:lnTo>
                                    <a:lnTo>
                                      <a:pt x="1553" y="475"/>
                                    </a:lnTo>
                                    <a:lnTo>
                                      <a:pt x="1548" y="483"/>
                                    </a:lnTo>
                                    <a:lnTo>
                                      <a:pt x="1542" y="491"/>
                                    </a:lnTo>
                                    <a:lnTo>
                                      <a:pt x="1538" y="498"/>
                                    </a:lnTo>
                                    <a:lnTo>
                                      <a:pt x="1537" y="506"/>
                                    </a:lnTo>
                                    <a:lnTo>
                                      <a:pt x="1537" y="513"/>
                                    </a:lnTo>
                                    <a:lnTo>
                                      <a:pt x="1538" y="521"/>
                                    </a:lnTo>
                                    <a:lnTo>
                                      <a:pt x="1540" y="529"/>
                                    </a:lnTo>
                                    <a:lnTo>
                                      <a:pt x="1542" y="539"/>
                                    </a:lnTo>
                                    <a:lnTo>
                                      <a:pt x="1544" y="548"/>
                                    </a:lnTo>
                                    <a:lnTo>
                                      <a:pt x="1547" y="558"/>
                                    </a:lnTo>
                                    <a:lnTo>
                                      <a:pt x="1554" y="557"/>
                                    </a:lnTo>
                                    <a:lnTo>
                                      <a:pt x="1562" y="555"/>
                                    </a:lnTo>
                                    <a:lnTo>
                                      <a:pt x="1571" y="552"/>
                                    </a:lnTo>
                                    <a:lnTo>
                                      <a:pt x="1580" y="550"/>
                                    </a:lnTo>
                                    <a:lnTo>
                                      <a:pt x="1588" y="548"/>
                                    </a:lnTo>
                                    <a:lnTo>
                                      <a:pt x="1596" y="547"/>
                                    </a:lnTo>
                                    <a:lnTo>
                                      <a:pt x="1603" y="549"/>
                                    </a:lnTo>
                                    <a:lnTo>
                                      <a:pt x="1610" y="554"/>
                                    </a:lnTo>
                                    <a:lnTo>
                                      <a:pt x="1613" y="565"/>
                                    </a:lnTo>
                                    <a:lnTo>
                                      <a:pt x="1611" y="573"/>
                                    </a:lnTo>
                                    <a:lnTo>
                                      <a:pt x="1607" y="580"/>
                                    </a:lnTo>
                                    <a:lnTo>
                                      <a:pt x="1600" y="585"/>
                                    </a:lnTo>
                                    <a:lnTo>
                                      <a:pt x="1594" y="591"/>
                                    </a:lnTo>
                                    <a:lnTo>
                                      <a:pt x="1589" y="598"/>
                                    </a:lnTo>
                                    <a:lnTo>
                                      <a:pt x="1585" y="605"/>
                                    </a:lnTo>
                                    <a:lnTo>
                                      <a:pt x="1585" y="613"/>
                                    </a:lnTo>
                                    <a:lnTo>
                                      <a:pt x="1588" y="623"/>
                                    </a:lnTo>
                                    <a:lnTo>
                                      <a:pt x="1593" y="630"/>
                                    </a:lnTo>
                                    <a:lnTo>
                                      <a:pt x="1601" y="636"/>
                                    </a:lnTo>
                                    <a:lnTo>
                                      <a:pt x="1611" y="641"/>
                                    </a:lnTo>
                                    <a:lnTo>
                                      <a:pt x="1615" y="646"/>
                                    </a:lnTo>
                                    <a:lnTo>
                                      <a:pt x="1618" y="653"/>
                                    </a:lnTo>
                                    <a:lnTo>
                                      <a:pt x="1619" y="660"/>
                                    </a:lnTo>
                                    <a:lnTo>
                                      <a:pt x="1621" y="667"/>
                                    </a:lnTo>
                                    <a:lnTo>
                                      <a:pt x="1622" y="674"/>
                                    </a:lnTo>
                                    <a:lnTo>
                                      <a:pt x="1622" y="682"/>
                                    </a:lnTo>
                                    <a:lnTo>
                                      <a:pt x="1623" y="689"/>
                                    </a:lnTo>
                                    <a:lnTo>
                                      <a:pt x="1625" y="696"/>
                                    </a:lnTo>
                                    <a:lnTo>
                                      <a:pt x="1611" y="696"/>
                                    </a:lnTo>
                                    <a:lnTo>
                                      <a:pt x="1598" y="696"/>
                                    </a:lnTo>
                                    <a:lnTo>
                                      <a:pt x="1586" y="697"/>
                                    </a:lnTo>
                                    <a:lnTo>
                                      <a:pt x="1575" y="699"/>
                                    </a:lnTo>
                                    <a:lnTo>
                                      <a:pt x="1564" y="703"/>
                                    </a:lnTo>
                                    <a:lnTo>
                                      <a:pt x="1553" y="708"/>
                                    </a:lnTo>
                                    <a:lnTo>
                                      <a:pt x="1541" y="716"/>
                                    </a:lnTo>
                                    <a:lnTo>
                                      <a:pt x="1528" y="726"/>
                                    </a:lnTo>
                                    <a:lnTo>
                                      <a:pt x="1508" y="713"/>
                                    </a:lnTo>
                                    <a:lnTo>
                                      <a:pt x="1496" y="697"/>
                                    </a:lnTo>
                                    <a:lnTo>
                                      <a:pt x="1487" y="679"/>
                                    </a:lnTo>
                                    <a:lnTo>
                                      <a:pt x="1483" y="662"/>
                                    </a:lnTo>
                                    <a:lnTo>
                                      <a:pt x="1480" y="646"/>
                                    </a:lnTo>
                                    <a:lnTo>
                                      <a:pt x="1479" y="632"/>
                                    </a:lnTo>
                                    <a:lnTo>
                                      <a:pt x="1476" y="623"/>
                                    </a:lnTo>
                                    <a:lnTo>
                                      <a:pt x="1471" y="617"/>
                                    </a:lnTo>
                                    <a:lnTo>
                                      <a:pt x="1465" y="617"/>
                                    </a:lnTo>
                                    <a:lnTo>
                                      <a:pt x="1456" y="620"/>
                                    </a:lnTo>
                                    <a:lnTo>
                                      <a:pt x="1448" y="625"/>
                                    </a:lnTo>
                                    <a:lnTo>
                                      <a:pt x="1439" y="631"/>
                                    </a:lnTo>
                                    <a:lnTo>
                                      <a:pt x="1429" y="637"/>
                                    </a:lnTo>
                                    <a:lnTo>
                                      <a:pt x="1420" y="644"/>
                                    </a:lnTo>
                                    <a:lnTo>
                                      <a:pt x="1411" y="650"/>
                                    </a:lnTo>
                                    <a:lnTo>
                                      <a:pt x="1403" y="657"/>
                                    </a:lnTo>
                                    <a:lnTo>
                                      <a:pt x="1391" y="662"/>
                                    </a:lnTo>
                                    <a:lnTo>
                                      <a:pt x="1377" y="664"/>
                                    </a:lnTo>
                                    <a:lnTo>
                                      <a:pt x="1359" y="666"/>
                                    </a:lnTo>
                                    <a:lnTo>
                                      <a:pt x="1340" y="667"/>
                                    </a:lnTo>
                                    <a:lnTo>
                                      <a:pt x="1319" y="668"/>
                                    </a:lnTo>
                                    <a:lnTo>
                                      <a:pt x="1296" y="670"/>
                                    </a:lnTo>
                                    <a:lnTo>
                                      <a:pt x="1273" y="672"/>
                                    </a:lnTo>
                                    <a:lnTo>
                                      <a:pt x="1249" y="677"/>
                                    </a:lnTo>
                                    <a:lnTo>
                                      <a:pt x="1239" y="680"/>
                                    </a:lnTo>
                                    <a:lnTo>
                                      <a:pt x="1229" y="685"/>
                                    </a:lnTo>
                                    <a:lnTo>
                                      <a:pt x="1218" y="690"/>
                                    </a:lnTo>
                                    <a:lnTo>
                                      <a:pt x="1208" y="695"/>
                                    </a:lnTo>
                                    <a:lnTo>
                                      <a:pt x="1197" y="701"/>
                                    </a:lnTo>
                                    <a:lnTo>
                                      <a:pt x="1186" y="707"/>
                                    </a:lnTo>
                                    <a:lnTo>
                                      <a:pt x="1175" y="714"/>
                                    </a:lnTo>
                                    <a:lnTo>
                                      <a:pt x="1163" y="719"/>
                                    </a:lnTo>
                                    <a:lnTo>
                                      <a:pt x="1151" y="725"/>
                                    </a:lnTo>
                                    <a:lnTo>
                                      <a:pt x="1138" y="730"/>
                                    </a:lnTo>
                                    <a:lnTo>
                                      <a:pt x="1124" y="735"/>
                                    </a:lnTo>
                                    <a:lnTo>
                                      <a:pt x="1109" y="739"/>
                                    </a:lnTo>
                                    <a:lnTo>
                                      <a:pt x="1093" y="743"/>
                                    </a:lnTo>
                                    <a:lnTo>
                                      <a:pt x="1075" y="745"/>
                                    </a:lnTo>
                                    <a:lnTo>
                                      <a:pt x="1057" y="746"/>
                                    </a:lnTo>
                                    <a:lnTo>
                                      <a:pt x="1036" y="746"/>
                                    </a:lnTo>
                                    <a:lnTo>
                                      <a:pt x="1010" y="742"/>
                                    </a:lnTo>
                                    <a:lnTo>
                                      <a:pt x="989" y="732"/>
                                    </a:lnTo>
                                    <a:lnTo>
                                      <a:pt x="973" y="721"/>
                                    </a:lnTo>
                                    <a:lnTo>
                                      <a:pt x="958" y="707"/>
                                    </a:lnTo>
                                    <a:lnTo>
                                      <a:pt x="945" y="694"/>
                                    </a:lnTo>
                                    <a:lnTo>
                                      <a:pt x="929" y="680"/>
                                    </a:lnTo>
                                    <a:lnTo>
                                      <a:pt x="911" y="671"/>
                                    </a:lnTo>
                                    <a:lnTo>
                                      <a:pt x="887" y="665"/>
                                    </a:lnTo>
                                    <a:lnTo>
                                      <a:pt x="871" y="664"/>
                                    </a:lnTo>
                                    <a:lnTo>
                                      <a:pt x="856" y="663"/>
                                    </a:lnTo>
                                    <a:lnTo>
                                      <a:pt x="839" y="663"/>
                                    </a:lnTo>
                                    <a:lnTo>
                                      <a:pt x="823" y="663"/>
                                    </a:lnTo>
                                    <a:lnTo>
                                      <a:pt x="805" y="663"/>
                                    </a:lnTo>
                                    <a:lnTo>
                                      <a:pt x="786" y="663"/>
                                    </a:lnTo>
                                    <a:lnTo>
                                      <a:pt x="767" y="662"/>
                                    </a:lnTo>
                                    <a:lnTo>
                                      <a:pt x="746" y="660"/>
                                    </a:lnTo>
                                    <a:lnTo>
                                      <a:pt x="745" y="570"/>
                                    </a:lnTo>
                                    <a:lnTo>
                                      <a:pt x="763" y="573"/>
                                    </a:lnTo>
                                    <a:lnTo>
                                      <a:pt x="779" y="572"/>
                                    </a:lnTo>
                                    <a:lnTo>
                                      <a:pt x="795" y="567"/>
                                    </a:lnTo>
                                    <a:lnTo>
                                      <a:pt x="809" y="559"/>
                                    </a:lnTo>
                                    <a:lnTo>
                                      <a:pt x="823" y="550"/>
                                    </a:lnTo>
                                    <a:lnTo>
                                      <a:pt x="834" y="538"/>
                                    </a:lnTo>
                                    <a:lnTo>
                                      <a:pt x="844" y="525"/>
                                    </a:lnTo>
                                    <a:lnTo>
                                      <a:pt x="853" y="512"/>
                                    </a:lnTo>
                                    <a:lnTo>
                                      <a:pt x="860" y="506"/>
                                    </a:lnTo>
                                    <a:lnTo>
                                      <a:pt x="868" y="499"/>
                                    </a:lnTo>
                                    <a:lnTo>
                                      <a:pt x="878" y="493"/>
                                    </a:lnTo>
                                    <a:lnTo>
                                      <a:pt x="887" y="488"/>
                                    </a:lnTo>
                                    <a:lnTo>
                                      <a:pt x="896" y="482"/>
                                    </a:lnTo>
                                    <a:lnTo>
                                      <a:pt x="907" y="477"/>
                                    </a:lnTo>
                                    <a:lnTo>
                                      <a:pt x="918" y="470"/>
                                    </a:lnTo>
                                    <a:lnTo>
                                      <a:pt x="930" y="463"/>
                                    </a:lnTo>
                                    <a:lnTo>
                                      <a:pt x="924" y="463"/>
                                    </a:lnTo>
                                    <a:lnTo>
                                      <a:pt x="916" y="463"/>
                                    </a:lnTo>
                                    <a:lnTo>
                                      <a:pt x="907" y="463"/>
                                    </a:lnTo>
                                    <a:lnTo>
                                      <a:pt x="896" y="463"/>
                                    </a:lnTo>
                                    <a:lnTo>
                                      <a:pt x="885" y="463"/>
                                    </a:lnTo>
                                    <a:lnTo>
                                      <a:pt x="873" y="463"/>
                                    </a:lnTo>
                                    <a:lnTo>
                                      <a:pt x="861" y="463"/>
                                    </a:lnTo>
                                    <a:lnTo>
                                      <a:pt x="849" y="464"/>
                                    </a:lnTo>
                                    <a:lnTo>
                                      <a:pt x="836" y="464"/>
                                    </a:lnTo>
                                    <a:lnTo>
                                      <a:pt x="824" y="464"/>
                                    </a:lnTo>
                                    <a:lnTo>
                                      <a:pt x="811" y="464"/>
                                    </a:lnTo>
                                    <a:lnTo>
                                      <a:pt x="800" y="465"/>
                                    </a:lnTo>
                                    <a:lnTo>
                                      <a:pt x="789" y="465"/>
                                    </a:lnTo>
                                    <a:lnTo>
                                      <a:pt x="779" y="465"/>
                                    </a:lnTo>
                                    <a:lnTo>
                                      <a:pt x="770" y="465"/>
                                    </a:lnTo>
                                    <a:lnTo>
                                      <a:pt x="763" y="465"/>
                                    </a:lnTo>
                                    <a:lnTo>
                                      <a:pt x="759" y="476"/>
                                    </a:lnTo>
                                    <a:lnTo>
                                      <a:pt x="754" y="485"/>
                                    </a:lnTo>
                                    <a:lnTo>
                                      <a:pt x="749" y="494"/>
                                    </a:lnTo>
                                    <a:lnTo>
                                      <a:pt x="744" y="503"/>
                                    </a:lnTo>
                                    <a:lnTo>
                                      <a:pt x="739" y="513"/>
                                    </a:lnTo>
                                    <a:lnTo>
                                      <a:pt x="733" y="522"/>
                                    </a:lnTo>
                                    <a:lnTo>
                                      <a:pt x="725" y="532"/>
                                    </a:lnTo>
                                    <a:lnTo>
                                      <a:pt x="717" y="543"/>
                                    </a:lnTo>
                                    <a:lnTo>
                                      <a:pt x="711" y="554"/>
                                    </a:lnTo>
                                    <a:lnTo>
                                      <a:pt x="702" y="566"/>
                                    </a:lnTo>
                                    <a:lnTo>
                                      <a:pt x="691" y="576"/>
                                    </a:lnTo>
                                    <a:lnTo>
                                      <a:pt x="679" y="585"/>
                                    </a:lnTo>
                                    <a:lnTo>
                                      <a:pt x="666" y="594"/>
                                    </a:lnTo>
                                    <a:lnTo>
                                      <a:pt x="653" y="603"/>
                                    </a:lnTo>
                                    <a:lnTo>
                                      <a:pt x="642" y="612"/>
                                    </a:lnTo>
                                    <a:lnTo>
                                      <a:pt x="631" y="621"/>
                                    </a:lnTo>
                                    <a:lnTo>
                                      <a:pt x="619" y="634"/>
                                    </a:lnTo>
                                    <a:lnTo>
                                      <a:pt x="608" y="644"/>
                                    </a:lnTo>
                                    <a:lnTo>
                                      <a:pt x="600" y="653"/>
                                    </a:lnTo>
                                    <a:lnTo>
                                      <a:pt x="592" y="659"/>
                                    </a:lnTo>
                                    <a:lnTo>
                                      <a:pt x="582" y="665"/>
                                    </a:lnTo>
                                    <a:lnTo>
                                      <a:pt x="570" y="669"/>
                                    </a:lnTo>
                                    <a:lnTo>
                                      <a:pt x="555" y="674"/>
                                    </a:lnTo>
                                    <a:lnTo>
                                      <a:pt x="534" y="679"/>
                                    </a:lnTo>
                                    <a:lnTo>
                                      <a:pt x="520" y="683"/>
                                    </a:lnTo>
                                    <a:lnTo>
                                      <a:pt x="505" y="687"/>
                                    </a:lnTo>
                                    <a:lnTo>
                                      <a:pt x="488" y="691"/>
                                    </a:lnTo>
                                    <a:lnTo>
                                      <a:pt x="472" y="696"/>
                                    </a:lnTo>
                                    <a:lnTo>
                                      <a:pt x="455" y="701"/>
                                    </a:lnTo>
                                    <a:lnTo>
                                      <a:pt x="441" y="707"/>
                                    </a:lnTo>
                                    <a:lnTo>
                                      <a:pt x="427" y="715"/>
                                    </a:lnTo>
                                    <a:lnTo>
                                      <a:pt x="417" y="723"/>
                                    </a:lnTo>
                                    <a:lnTo>
                                      <a:pt x="412" y="730"/>
                                    </a:lnTo>
                                    <a:lnTo>
                                      <a:pt x="406" y="736"/>
                                    </a:lnTo>
                                    <a:lnTo>
                                      <a:pt x="403" y="744"/>
                                    </a:lnTo>
                                    <a:lnTo>
                                      <a:pt x="399" y="751"/>
                                    </a:lnTo>
                                    <a:lnTo>
                                      <a:pt x="396" y="758"/>
                                    </a:lnTo>
                                    <a:lnTo>
                                      <a:pt x="391" y="764"/>
                                    </a:lnTo>
                                    <a:lnTo>
                                      <a:pt x="386" y="772"/>
                                    </a:lnTo>
                                    <a:lnTo>
                                      <a:pt x="380" y="778"/>
                                    </a:lnTo>
                                    <a:lnTo>
                                      <a:pt x="377" y="778"/>
                                    </a:lnTo>
                                    <a:lnTo>
                                      <a:pt x="372" y="779"/>
                                    </a:lnTo>
                                    <a:lnTo>
                                      <a:pt x="363" y="781"/>
                                    </a:lnTo>
                                    <a:lnTo>
                                      <a:pt x="353" y="782"/>
                                    </a:lnTo>
                                    <a:lnTo>
                                      <a:pt x="340" y="782"/>
                                    </a:lnTo>
                                    <a:lnTo>
                                      <a:pt x="327" y="781"/>
                                    </a:lnTo>
                                    <a:lnTo>
                                      <a:pt x="314" y="779"/>
                                    </a:lnTo>
                                    <a:lnTo>
                                      <a:pt x="302" y="775"/>
                                    </a:lnTo>
                                    <a:lnTo>
                                      <a:pt x="295" y="772"/>
                                    </a:lnTo>
                                    <a:lnTo>
                                      <a:pt x="287" y="768"/>
                                    </a:lnTo>
                                    <a:lnTo>
                                      <a:pt x="279" y="765"/>
                                    </a:lnTo>
                                    <a:lnTo>
                                      <a:pt x="272" y="761"/>
                                    </a:lnTo>
                                    <a:lnTo>
                                      <a:pt x="264" y="757"/>
                                    </a:lnTo>
                                    <a:lnTo>
                                      <a:pt x="256" y="752"/>
                                    </a:lnTo>
                                    <a:lnTo>
                                      <a:pt x="248" y="747"/>
                                    </a:lnTo>
                                    <a:lnTo>
                                      <a:pt x="241" y="739"/>
                                    </a:lnTo>
                                    <a:lnTo>
                                      <a:pt x="245" y="730"/>
                                    </a:lnTo>
                                    <a:lnTo>
                                      <a:pt x="248" y="722"/>
                                    </a:lnTo>
                                    <a:lnTo>
                                      <a:pt x="250" y="714"/>
                                    </a:lnTo>
                                    <a:lnTo>
                                      <a:pt x="251" y="706"/>
                                    </a:lnTo>
                                    <a:lnTo>
                                      <a:pt x="251" y="699"/>
                                    </a:lnTo>
                                    <a:lnTo>
                                      <a:pt x="250" y="692"/>
                                    </a:lnTo>
                                    <a:lnTo>
                                      <a:pt x="249" y="686"/>
                                    </a:lnTo>
                                    <a:lnTo>
                                      <a:pt x="246" y="679"/>
                                    </a:lnTo>
                                    <a:lnTo>
                                      <a:pt x="240" y="672"/>
                                    </a:lnTo>
                                    <a:lnTo>
                                      <a:pt x="233" y="669"/>
                                    </a:lnTo>
                                    <a:lnTo>
                                      <a:pt x="224" y="668"/>
                                    </a:lnTo>
                                    <a:lnTo>
                                      <a:pt x="216" y="671"/>
                                    </a:lnTo>
                                    <a:lnTo>
                                      <a:pt x="210" y="675"/>
                                    </a:lnTo>
                                    <a:lnTo>
                                      <a:pt x="204" y="678"/>
                                    </a:lnTo>
                                    <a:lnTo>
                                      <a:pt x="198" y="684"/>
                                    </a:lnTo>
                                    <a:lnTo>
                                      <a:pt x="194" y="688"/>
                                    </a:lnTo>
                                    <a:lnTo>
                                      <a:pt x="189" y="693"/>
                                    </a:lnTo>
                                    <a:lnTo>
                                      <a:pt x="185" y="698"/>
                                    </a:lnTo>
                                    <a:lnTo>
                                      <a:pt x="180" y="703"/>
                                    </a:lnTo>
                                    <a:lnTo>
                                      <a:pt x="175" y="709"/>
                                    </a:lnTo>
                                    <a:lnTo>
                                      <a:pt x="170" y="713"/>
                                    </a:lnTo>
                                    <a:lnTo>
                                      <a:pt x="164" y="716"/>
                                    </a:lnTo>
                                    <a:lnTo>
                                      <a:pt x="156" y="718"/>
                                    </a:lnTo>
                                    <a:lnTo>
                                      <a:pt x="148" y="720"/>
                                    </a:lnTo>
                                    <a:lnTo>
                                      <a:pt x="139" y="722"/>
                                    </a:lnTo>
                                    <a:lnTo>
                                      <a:pt x="131" y="723"/>
                                    </a:lnTo>
                                    <a:lnTo>
                                      <a:pt x="125" y="725"/>
                                    </a:lnTo>
                                    <a:lnTo>
                                      <a:pt x="120" y="726"/>
                                    </a:lnTo>
                                    <a:lnTo>
                                      <a:pt x="113" y="729"/>
                                    </a:lnTo>
                                    <a:lnTo>
                                      <a:pt x="108" y="733"/>
                                    </a:lnTo>
                                    <a:lnTo>
                                      <a:pt x="102" y="738"/>
                                    </a:lnTo>
                                    <a:lnTo>
                                      <a:pt x="97" y="743"/>
                                    </a:lnTo>
                                    <a:lnTo>
                                      <a:pt x="92" y="748"/>
                                    </a:lnTo>
                                    <a:lnTo>
                                      <a:pt x="85" y="753"/>
                                    </a:lnTo>
                                    <a:lnTo>
                                      <a:pt x="79" y="759"/>
                                    </a:lnTo>
                                    <a:lnTo>
                                      <a:pt x="72" y="764"/>
                                    </a:lnTo>
                                    <a:lnTo>
                                      <a:pt x="63" y="771"/>
                                    </a:lnTo>
                                    <a:lnTo>
                                      <a:pt x="54" y="776"/>
                                    </a:lnTo>
                                    <a:lnTo>
                                      <a:pt x="46" y="779"/>
                                    </a:lnTo>
                                    <a:lnTo>
                                      <a:pt x="38" y="781"/>
                                    </a:lnTo>
                                    <a:lnTo>
                                      <a:pt x="30" y="782"/>
                                    </a:lnTo>
                                    <a:lnTo>
                                      <a:pt x="21" y="783"/>
                                    </a:lnTo>
                                    <a:lnTo>
                                      <a:pt x="11" y="783"/>
                                    </a:lnTo>
                                    <a:lnTo>
                                      <a:pt x="0" y="784"/>
                                    </a:lnTo>
                                    <a:lnTo>
                                      <a:pt x="19" y="742"/>
                                    </a:lnTo>
                                    <a:lnTo>
                                      <a:pt x="44" y="700"/>
                                    </a:lnTo>
                                    <a:lnTo>
                                      <a:pt x="71" y="661"/>
                                    </a:lnTo>
                                    <a:lnTo>
                                      <a:pt x="101" y="624"/>
                                    </a:lnTo>
                                    <a:lnTo>
                                      <a:pt x="133" y="587"/>
                                    </a:lnTo>
                                    <a:lnTo>
                                      <a:pt x="167" y="554"/>
                                    </a:lnTo>
                                    <a:lnTo>
                                      <a:pt x="202" y="523"/>
                                    </a:lnTo>
                                    <a:lnTo>
                                      <a:pt x="238" y="493"/>
                                    </a:lnTo>
                                    <a:lnTo>
                                      <a:pt x="272" y="467"/>
                                    </a:lnTo>
                                    <a:lnTo>
                                      <a:pt x="306" y="442"/>
                                    </a:lnTo>
                                    <a:lnTo>
                                      <a:pt x="338" y="420"/>
                                    </a:lnTo>
                                    <a:lnTo>
                                      <a:pt x="368" y="401"/>
                                    </a:lnTo>
                                    <a:lnTo>
                                      <a:pt x="396" y="383"/>
                                    </a:lnTo>
                                    <a:lnTo>
                                      <a:pt x="420" y="369"/>
                                    </a:lnTo>
                                    <a:lnTo>
                                      <a:pt x="441" y="358"/>
                                    </a:lnTo>
                                    <a:lnTo>
                                      <a:pt x="456" y="349"/>
                                    </a:lnTo>
                                  </a:path>
                                </a:pathLst>
                              </a:custGeom>
                              <a:solidFill>
                                <a:srgbClr val="DDDDDD"/>
                              </a:solidFill>
                              <a:ln w="0">
                                <a:solidFill>
                                  <a:srgbClr val="000000"/>
                                </a:solidFill>
                                <a:round/>
                                <a:headEnd/>
                                <a:tailEnd/>
                              </a:ln>
                            </wps:spPr>
                            <wps:bodyPr rot="0" vert="horz" wrap="square" lIns="91440" tIns="45720" rIns="91440" bIns="45720" anchor="t" anchorCtr="0" upright="1">
                              <a:noAutofit/>
                            </wps:bodyPr>
                          </wps:wsp>
                          <wps:wsp>
                            <wps:cNvPr id="29" name="Freeform 31"/>
                            <wps:cNvSpPr>
                              <a:spLocks/>
                            </wps:cNvSpPr>
                            <wps:spPr bwMode="auto">
                              <a:xfrm>
                                <a:off x="8246" y="1583"/>
                                <a:ext cx="1296" cy="1384"/>
                              </a:xfrm>
                              <a:custGeom>
                                <a:avLst/>
                                <a:gdLst>
                                  <a:gd name="T0" fmla="*/ 592 w 1296"/>
                                  <a:gd name="T1" fmla="*/ 191 h 1384"/>
                                  <a:gd name="T2" fmla="*/ 675 w 1296"/>
                                  <a:gd name="T3" fmla="*/ 239 h 1384"/>
                                  <a:gd name="T4" fmla="*/ 739 w 1296"/>
                                  <a:gd name="T5" fmla="*/ 209 h 1384"/>
                                  <a:gd name="T6" fmla="*/ 818 w 1296"/>
                                  <a:gd name="T7" fmla="*/ 239 h 1384"/>
                                  <a:gd name="T8" fmla="*/ 895 w 1296"/>
                                  <a:gd name="T9" fmla="*/ 290 h 1384"/>
                                  <a:gd name="T10" fmla="*/ 935 w 1296"/>
                                  <a:gd name="T11" fmla="*/ 264 h 1384"/>
                                  <a:gd name="T12" fmla="*/ 978 w 1296"/>
                                  <a:gd name="T13" fmla="*/ 291 h 1384"/>
                                  <a:gd name="T14" fmla="*/ 1031 w 1296"/>
                                  <a:gd name="T15" fmla="*/ 325 h 1384"/>
                                  <a:gd name="T16" fmla="*/ 1110 w 1296"/>
                                  <a:gd name="T17" fmla="*/ 351 h 1384"/>
                                  <a:gd name="T18" fmla="*/ 1116 w 1296"/>
                                  <a:gd name="T19" fmla="*/ 413 h 1384"/>
                                  <a:gd name="T20" fmla="*/ 1124 w 1296"/>
                                  <a:gd name="T21" fmla="*/ 471 h 1384"/>
                                  <a:gd name="T22" fmla="*/ 1179 w 1296"/>
                                  <a:gd name="T23" fmla="*/ 499 h 1384"/>
                                  <a:gd name="T24" fmla="*/ 1165 w 1296"/>
                                  <a:gd name="T25" fmla="*/ 544 h 1384"/>
                                  <a:gd name="T26" fmla="*/ 1102 w 1296"/>
                                  <a:gd name="T27" fmla="*/ 628 h 1384"/>
                                  <a:gd name="T28" fmla="*/ 1093 w 1296"/>
                                  <a:gd name="T29" fmla="*/ 701 h 1384"/>
                                  <a:gd name="T30" fmla="*/ 1165 w 1296"/>
                                  <a:gd name="T31" fmla="*/ 648 h 1384"/>
                                  <a:gd name="T32" fmla="*/ 1216 w 1296"/>
                                  <a:gd name="T33" fmla="*/ 578 h 1384"/>
                                  <a:gd name="T34" fmla="*/ 1284 w 1296"/>
                                  <a:gd name="T35" fmla="*/ 496 h 1384"/>
                                  <a:gd name="T36" fmla="*/ 1286 w 1296"/>
                                  <a:gd name="T37" fmla="*/ 570 h 1384"/>
                                  <a:gd name="T38" fmla="*/ 1252 w 1296"/>
                                  <a:gd name="T39" fmla="*/ 639 h 1384"/>
                                  <a:gd name="T40" fmla="*/ 1228 w 1296"/>
                                  <a:gd name="T41" fmla="*/ 741 h 1384"/>
                                  <a:gd name="T42" fmla="*/ 1220 w 1296"/>
                                  <a:gd name="T43" fmla="*/ 834 h 1384"/>
                                  <a:gd name="T44" fmla="*/ 1200 w 1296"/>
                                  <a:gd name="T45" fmla="*/ 873 h 1384"/>
                                  <a:gd name="T46" fmla="*/ 1184 w 1296"/>
                                  <a:gd name="T47" fmla="*/ 911 h 1384"/>
                                  <a:gd name="T48" fmla="*/ 1206 w 1296"/>
                                  <a:gd name="T49" fmla="*/ 966 h 1384"/>
                                  <a:gd name="T50" fmla="*/ 1193 w 1296"/>
                                  <a:gd name="T51" fmla="*/ 1002 h 1384"/>
                                  <a:gd name="T52" fmla="*/ 1181 w 1296"/>
                                  <a:gd name="T53" fmla="*/ 1039 h 1384"/>
                                  <a:gd name="T54" fmla="*/ 1178 w 1296"/>
                                  <a:gd name="T55" fmla="*/ 1090 h 1384"/>
                                  <a:gd name="T56" fmla="*/ 1185 w 1296"/>
                                  <a:gd name="T57" fmla="*/ 1156 h 1384"/>
                                  <a:gd name="T58" fmla="*/ 1196 w 1296"/>
                                  <a:gd name="T59" fmla="*/ 1243 h 1384"/>
                                  <a:gd name="T60" fmla="*/ 1216 w 1296"/>
                                  <a:gd name="T61" fmla="*/ 1337 h 1384"/>
                                  <a:gd name="T62" fmla="*/ 564 w 1296"/>
                                  <a:gd name="T63" fmla="*/ 1371 h 1384"/>
                                  <a:gd name="T64" fmla="*/ 543 w 1296"/>
                                  <a:gd name="T65" fmla="*/ 1352 h 1384"/>
                                  <a:gd name="T66" fmla="*/ 493 w 1296"/>
                                  <a:gd name="T67" fmla="*/ 1346 h 1384"/>
                                  <a:gd name="T68" fmla="*/ 446 w 1296"/>
                                  <a:gd name="T69" fmla="*/ 1289 h 1384"/>
                                  <a:gd name="T70" fmla="*/ 404 w 1296"/>
                                  <a:gd name="T71" fmla="*/ 1247 h 1384"/>
                                  <a:gd name="T72" fmla="*/ 433 w 1296"/>
                                  <a:gd name="T73" fmla="*/ 1170 h 1384"/>
                                  <a:gd name="T74" fmla="*/ 438 w 1296"/>
                                  <a:gd name="T75" fmla="*/ 1116 h 1384"/>
                                  <a:gd name="T76" fmla="*/ 399 w 1296"/>
                                  <a:gd name="T77" fmla="*/ 1094 h 1384"/>
                                  <a:gd name="T78" fmla="*/ 389 w 1296"/>
                                  <a:gd name="T79" fmla="*/ 1011 h 1384"/>
                                  <a:gd name="T80" fmla="*/ 370 w 1296"/>
                                  <a:gd name="T81" fmla="*/ 951 h 1384"/>
                                  <a:gd name="T82" fmla="*/ 280 w 1296"/>
                                  <a:gd name="T83" fmla="*/ 912 h 1384"/>
                                  <a:gd name="T84" fmla="*/ 234 w 1296"/>
                                  <a:gd name="T85" fmla="*/ 839 h 1384"/>
                                  <a:gd name="T86" fmla="*/ 189 w 1296"/>
                                  <a:gd name="T87" fmla="*/ 804 h 1384"/>
                                  <a:gd name="T88" fmla="*/ 100 w 1296"/>
                                  <a:gd name="T89" fmla="*/ 754 h 1384"/>
                                  <a:gd name="T90" fmla="*/ 37 w 1296"/>
                                  <a:gd name="T91" fmla="*/ 717 h 1384"/>
                                  <a:gd name="T92" fmla="*/ 43 w 1296"/>
                                  <a:gd name="T93" fmla="*/ 520 h 1384"/>
                                  <a:gd name="T94" fmla="*/ 46 w 1296"/>
                                  <a:gd name="T95" fmla="*/ 466 h 1384"/>
                                  <a:gd name="T96" fmla="*/ 5 w 1296"/>
                                  <a:gd name="T97" fmla="*/ 445 h 1384"/>
                                  <a:gd name="T98" fmla="*/ 51 w 1296"/>
                                  <a:gd name="T99" fmla="*/ 369 h 1384"/>
                                  <a:gd name="T100" fmla="*/ 133 w 1296"/>
                                  <a:gd name="T101" fmla="*/ 270 h 1384"/>
                                  <a:gd name="T102" fmla="*/ 105 w 1296"/>
                                  <a:gd name="T103" fmla="*/ 198 h 1384"/>
                                  <a:gd name="T104" fmla="*/ 117 w 1296"/>
                                  <a:gd name="T105" fmla="*/ 146 h 1384"/>
                                  <a:gd name="T106" fmla="*/ 183 w 1296"/>
                                  <a:gd name="T107" fmla="*/ 114 h 1384"/>
                                  <a:gd name="T108" fmla="*/ 274 w 1296"/>
                                  <a:gd name="T109" fmla="*/ 76 h 1384"/>
                                  <a:gd name="T110" fmla="*/ 319 w 1296"/>
                                  <a:gd name="T111" fmla="*/ 54 h 1384"/>
                                  <a:gd name="T112" fmla="*/ 349 w 1296"/>
                                  <a:gd name="T113" fmla="*/ 46 h 1384"/>
                                  <a:gd name="T114" fmla="*/ 398 w 1296"/>
                                  <a:gd name="T115" fmla="*/ 1 h 1384"/>
                                  <a:gd name="T116" fmla="*/ 427 w 1296"/>
                                  <a:gd name="T117" fmla="*/ 15 h 1384"/>
                                  <a:gd name="T118" fmla="*/ 422 w 1296"/>
                                  <a:gd name="T119" fmla="*/ 70 h 1384"/>
                                  <a:gd name="T120" fmla="*/ 473 w 1296"/>
                                  <a:gd name="T121" fmla="*/ 102 h 1384"/>
                                  <a:gd name="T122" fmla="*/ 512 w 1296"/>
                                  <a:gd name="T123" fmla="*/ 114 h 13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Lst>
                                <a:rect l="0" t="0" r="r" b="b"/>
                                <a:pathLst>
                                  <a:path w="1296" h="1384">
                                    <a:moveTo>
                                      <a:pt x="557" y="111"/>
                                    </a:moveTo>
                                    <a:lnTo>
                                      <a:pt x="557" y="111"/>
                                    </a:lnTo>
                                    <a:lnTo>
                                      <a:pt x="561" y="132"/>
                                    </a:lnTo>
                                    <a:lnTo>
                                      <a:pt x="567" y="152"/>
                                    </a:lnTo>
                                    <a:lnTo>
                                      <a:pt x="578" y="172"/>
                                    </a:lnTo>
                                    <a:lnTo>
                                      <a:pt x="592" y="191"/>
                                    </a:lnTo>
                                    <a:lnTo>
                                      <a:pt x="607" y="207"/>
                                    </a:lnTo>
                                    <a:lnTo>
                                      <a:pt x="626" y="222"/>
                                    </a:lnTo>
                                    <a:lnTo>
                                      <a:pt x="644" y="232"/>
                                    </a:lnTo>
                                    <a:lnTo>
                                      <a:pt x="664" y="240"/>
                                    </a:lnTo>
                                    <a:lnTo>
                                      <a:pt x="675" y="239"/>
                                    </a:lnTo>
                                    <a:lnTo>
                                      <a:pt x="686" y="235"/>
                                    </a:lnTo>
                                    <a:lnTo>
                                      <a:pt x="696" y="230"/>
                                    </a:lnTo>
                                    <a:lnTo>
                                      <a:pt x="707" y="225"/>
                                    </a:lnTo>
                                    <a:lnTo>
                                      <a:pt x="717" y="220"/>
                                    </a:lnTo>
                                    <a:lnTo>
                                      <a:pt x="727" y="214"/>
                                    </a:lnTo>
                                    <a:lnTo>
                                      <a:pt x="739" y="209"/>
                                    </a:lnTo>
                                    <a:lnTo>
                                      <a:pt x="751" y="207"/>
                                    </a:lnTo>
                                    <a:lnTo>
                                      <a:pt x="765" y="213"/>
                                    </a:lnTo>
                                    <a:lnTo>
                                      <a:pt x="781" y="221"/>
                                    </a:lnTo>
                                    <a:lnTo>
                                      <a:pt x="799" y="229"/>
                                    </a:lnTo>
                                    <a:lnTo>
                                      <a:pt x="818" y="239"/>
                                    </a:lnTo>
                                    <a:lnTo>
                                      <a:pt x="838" y="250"/>
                                    </a:lnTo>
                                    <a:lnTo>
                                      <a:pt x="857" y="262"/>
                                    </a:lnTo>
                                    <a:lnTo>
                                      <a:pt x="875" y="276"/>
                                    </a:lnTo>
                                    <a:lnTo>
                                      <a:pt x="893" y="291"/>
                                    </a:lnTo>
                                    <a:lnTo>
                                      <a:pt x="895" y="290"/>
                                    </a:lnTo>
                                    <a:lnTo>
                                      <a:pt x="898" y="288"/>
                                    </a:lnTo>
                                    <a:lnTo>
                                      <a:pt x="904" y="285"/>
                                    </a:lnTo>
                                    <a:lnTo>
                                      <a:pt x="911" y="281"/>
                                    </a:lnTo>
                                    <a:lnTo>
                                      <a:pt x="919" y="276"/>
                                    </a:lnTo>
                                    <a:lnTo>
                                      <a:pt x="927" y="270"/>
                                    </a:lnTo>
                                    <a:lnTo>
                                      <a:pt x="935" y="264"/>
                                    </a:lnTo>
                                    <a:lnTo>
                                      <a:pt x="945" y="256"/>
                                    </a:lnTo>
                                    <a:lnTo>
                                      <a:pt x="952" y="264"/>
                                    </a:lnTo>
                                    <a:lnTo>
                                      <a:pt x="960" y="272"/>
                                    </a:lnTo>
                                    <a:lnTo>
                                      <a:pt x="969" y="282"/>
                                    </a:lnTo>
                                    <a:lnTo>
                                      <a:pt x="978" y="291"/>
                                    </a:lnTo>
                                    <a:lnTo>
                                      <a:pt x="988" y="300"/>
                                    </a:lnTo>
                                    <a:lnTo>
                                      <a:pt x="998" y="308"/>
                                    </a:lnTo>
                                    <a:lnTo>
                                      <a:pt x="1009" y="315"/>
                                    </a:lnTo>
                                    <a:lnTo>
                                      <a:pt x="1019" y="321"/>
                                    </a:lnTo>
                                    <a:lnTo>
                                      <a:pt x="1031" y="325"/>
                                    </a:lnTo>
                                    <a:lnTo>
                                      <a:pt x="1042" y="327"/>
                                    </a:lnTo>
                                    <a:lnTo>
                                      <a:pt x="1054" y="328"/>
                                    </a:lnTo>
                                    <a:lnTo>
                                      <a:pt x="1067" y="331"/>
                                    </a:lnTo>
                                    <a:lnTo>
                                      <a:pt x="1081" y="334"/>
                                    </a:lnTo>
                                    <a:lnTo>
                                      <a:pt x="1096" y="341"/>
                                    </a:lnTo>
                                    <a:lnTo>
                                      <a:pt x="1110" y="351"/>
                                    </a:lnTo>
                                    <a:lnTo>
                                      <a:pt x="1127" y="364"/>
                                    </a:lnTo>
                                    <a:lnTo>
                                      <a:pt x="1126" y="379"/>
                                    </a:lnTo>
                                    <a:lnTo>
                                      <a:pt x="1123" y="391"/>
                                    </a:lnTo>
                                    <a:lnTo>
                                      <a:pt x="1119" y="403"/>
                                    </a:lnTo>
                                    <a:lnTo>
                                      <a:pt x="1116" y="413"/>
                                    </a:lnTo>
                                    <a:lnTo>
                                      <a:pt x="1112" y="425"/>
                                    </a:lnTo>
                                    <a:lnTo>
                                      <a:pt x="1110" y="436"/>
                                    </a:lnTo>
                                    <a:lnTo>
                                      <a:pt x="1110" y="450"/>
                                    </a:lnTo>
                                    <a:lnTo>
                                      <a:pt x="1112" y="467"/>
                                    </a:lnTo>
                                    <a:lnTo>
                                      <a:pt x="1124" y="471"/>
                                    </a:lnTo>
                                    <a:lnTo>
                                      <a:pt x="1135" y="475"/>
                                    </a:lnTo>
                                    <a:lnTo>
                                      <a:pt x="1146" y="479"/>
                                    </a:lnTo>
                                    <a:lnTo>
                                      <a:pt x="1154" y="484"/>
                                    </a:lnTo>
                                    <a:lnTo>
                                      <a:pt x="1163" y="489"/>
                                    </a:lnTo>
                                    <a:lnTo>
                                      <a:pt x="1170" y="494"/>
                                    </a:lnTo>
                                    <a:lnTo>
                                      <a:pt x="1179" y="499"/>
                                    </a:lnTo>
                                    <a:lnTo>
                                      <a:pt x="1186" y="506"/>
                                    </a:lnTo>
                                    <a:lnTo>
                                      <a:pt x="1185" y="514"/>
                                    </a:lnTo>
                                    <a:lnTo>
                                      <a:pt x="1181" y="522"/>
                                    </a:lnTo>
                                    <a:lnTo>
                                      <a:pt x="1174" y="532"/>
                                    </a:lnTo>
                                    <a:lnTo>
                                      <a:pt x="1165" y="544"/>
                                    </a:lnTo>
                                    <a:lnTo>
                                      <a:pt x="1156" y="556"/>
                                    </a:lnTo>
                                    <a:lnTo>
                                      <a:pt x="1145" y="570"/>
                                    </a:lnTo>
                                    <a:lnTo>
                                      <a:pt x="1133" y="584"/>
                                    </a:lnTo>
                                    <a:lnTo>
                                      <a:pt x="1123" y="598"/>
                                    </a:lnTo>
                                    <a:lnTo>
                                      <a:pt x="1111" y="614"/>
                                    </a:lnTo>
                                    <a:lnTo>
                                      <a:pt x="1102" y="628"/>
                                    </a:lnTo>
                                    <a:lnTo>
                                      <a:pt x="1094" y="643"/>
                                    </a:lnTo>
                                    <a:lnTo>
                                      <a:pt x="1088" y="656"/>
                                    </a:lnTo>
                                    <a:lnTo>
                                      <a:pt x="1084" y="670"/>
                                    </a:lnTo>
                                    <a:lnTo>
                                      <a:pt x="1083" y="681"/>
                                    </a:lnTo>
                                    <a:lnTo>
                                      <a:pt x="1087" y="692"/>
                                    </a:lnTo>
                                    <a:lnTo>
                                      <a:pt x="1093" y="701"/>
                                    </a:lnTo>
                                    <a:lnTo>
                                      <a:pt x="1115" y="703"/>
                                    </a:lnTo>
                                    <a:lnTo>
                                      <a:pt x="1131" y="696"/>
                                    </a:lnTo>
                                    <a:lnTo>
                                      <a:pt x="1145" y="683"/>
                                    </a:lnTo>
                                    <a:lnTo>
                                      <a:pt x="1155" y="667"/>
                                    </a:lnTo>
                                    <a:lnTo>
                                      <a:pt x="1165" y="648"/>
                                    </a:lnTo>
                                    <a:lnTo>
                                      <a:pt x="1177" y="631"/>
                                    </a:lnTo>
                                    <a:lnTo>
                                      <a:pt x="1191" y="617"/>
                                    </a:lnTo>
                                    <a:lnTo>
                                      <a:pt x="1209" y="609"/>
                                    </a:lnTo>
                                    <a:lnTo>
                                      <a:pt x="1211" y="594"/>
                                    </a:lnTo>
                                    <a:lnTo>
                                      <a:pt x="1216" y="578"/>
                                    </a:lnTo>
                                    <a:lnTo>
                                      <a:pt x="1222" y="559"/>
                                    </a:lnTo>
                                    <a:lnTo>
                                      <a:pt x="1232" y="540"/>
                                    </a:lnTo>
                                    <a:lnTo>
                                      <a:pt x="1242" y="524"/>
                                    </a:lnTo>
                                    <a:lnTo>
                                      <a:pt x="1254" y="509"/>
                                    </a:lnTo>
                                    <a:lnTo>
                                      <a:pt x="1269" y="500"/>
                                    </a:lnTo>
                                    <a:lnTo>
                                      <a:pt x="1284" y="496"/>
                                    </a:lnTo>
                                    <a:lnTo>
                                      <a:pt x="1293" y="506"/>
                                    </a:lnTo>
                                    <a:lnTo>
                                      <a:pt x="1296" y="520"/>
                                    </a:lnTo>
                                    <a:lnTo>
                                      <a:pt x="1295" y="535"/>
                                    </a:lnTo>
                                    <a:lnTo>
                                      <a:pt x="1292" y="553"/>
                                    </a:lnTo>
                                    <a:lnTo>
                                      <a:pt x="1286" y="570"/>
                                    </a:lnTo>
                                    <a:lnTo>
                                      <a:pt x="1279" y="587"/>
                                    </a:lnTo>
                                    <a:lnTo>
                                      <a:pt x="1272" y="603"/>
                                    </a:lnTo>
                                    <a:lnTo>
                                      <a:pt x="1266" y="614"/>
                                    </a:lnTo>
                                    <a:lnTo>
                                      <a:pt x="1258" y="625"/>
                                    </a:lnTo>
                                    <a:lnTo>
                                      <a:pt x="1252" y="639"/>
                                    </a:lnTo>
                                    <a:lnTo>
                                      <a:pt x="1247" y="654"/>
                                    </a:lnTo>
                                    <a:lnTo>
                                      <a:pt x="1243" y="671"/>
                                    </a:lnTo>
                                    <a:lnTo>
                                      <a:pt x="1238" y="687"/>
                                    </a:lnTo>
                                    <a:lnTo>
                                      <a:pt x="1235" y="705"/>
                                    </a:lnTo>
                                    <a:lnTo>
                                      <a:pt x="1232" y="723"/>
                                    </a:lnTo>
                                    <a:lnTo>
                                      <a:pt x="1228" y="741"/>
                                    </a:lnTo>
                                    <a:lnTo>
                                      <a:pt x="1226" y="759"/>
                                    </a:lnTo>
                                    <a:lnTo>
                                      <a:pt x="1224" y="775"/>
                                    </a:lnTo>
                                    <a:lnTo>
                                      <a:pt x="1223" y="792"/>
                                    </a:lnTo>
                                    <a:lnTo>
                                      <a:pt x="1222" y="808"/>
                                    </a:lnTo>
                                    <a:lnTo>
                                      <a:pt x="1221" y="822"/>
                                    </a:lnTo>
                                    <a:lnTo>
                                      <a:pt x="1220" y="834"/>
                                    </a:lnTo>
                                    <a:lnTo>
                                      <a:pt x="1220" y="845"/>
                                    </a:lnTo>
                                    <a:lnTo>
                                      <a:pt x="1220" y="853"/>
                                    </a:lnTo>
                                    <a:lnTo>
                                      <a:pt x="1214" y="860"/>
                                    </a:lnTo>
                                    <a:lnTo>
                                      <a:pt x="1207" y="868"/>
                                    </a:lnTo>
                                    <a:lnTo>
                                      <a:pt x="1200" y="873"/>
                                    </a:lnTo>
                                    <a:lnTo>
                                      <a:pt x="1195" y="879"/>
                                    </a:lnTo>
                                    <a:lnTo>
                                      <a:pt x="1191" y="884"/>
                                    </a:lnTo>
                                    <a:lnTo>
                                      <a:pt x="1187" y="891"/>
                                    </a:lnTo>
                                    <a:lnTo>
                                      <a:pt x="1185" y="901"/>
                                    </a:lnTo>
                                    <a:lnTo>
                                      <a:pt x="1184" y="911"/>
                                    </a:lnTo>
                                    <a:lnTo>
                                      <a:pt x="1184" y="919"/>
                                    </a:lnTo>
                                    <a:lnTo>
                                      <a:pt x="1187" y="928"/>
                                    </a:lnTo>
                                    <a:lnTo>
                                      <a:pt x="1191" y="937"/>
                                    </a:lnTo>
                                    <a:lnTo>
                                      <a:pt x="1197" y="946"/>
                                    </a:lnTo>
                                    <a:lnTo>
                                      <a:pt x="1201" y="957"/>
                                    </a:lnTo>
                                    <a:lnTo>
                                      <a:pt x="1206" y="966"/>
                                    </a:lnTo>
                                    <a:lnTo>
                                      <a:pt x="1206" y="974"/>
                                    </a:lnTo>
                                    <a:lnTo>
                                      <a:pt x="1204" y="982"/>
                                    </a:lnTo>
                                    <a:lnTo>
                                      <a:pt x="1199" y="990"/>
                                    </a:lnTo>
                                    <a:lnTo>
                                      <a:pt x="1196" y="996"/>
                                    </a:lnTo>
                                    <a:lnTo>
                                      <a:pt x="1193" y="1002"/>
                                    </a:lnTo>
                                    <a:lnTo>
                                      <a:pt x="1190" y="1008"/>
                                    </a:lnTo>
                                    <a:lnTo>
                                      <a:pt x="1187" y="1016"/>
                                    </a:lnTo>
                                    <a:lnTo>
                                      <a:pt x="1185" y="1023"/>
                                    </a:lnTo>
                                    <a:lnTo>
                                      <a:pt x="1183" y="1030"/>
                                    </a:lnTo>
                                    <a:lnTo>
                                      <a:pt x="1181" y="1039"/>
                                    </a:lnTo>
                                    <a:lnTo>
                                      <a:pt x="1180" y="1049"/>
                                    </a:lnTo>
                                    <a:lnTo>
                                      <a:pt x="1179" y="1057"/>
                                    </a:lnTo>
                                    <a:lnTo>
                                      <a:pt x="1178" y="1065"/>
                                    </a:lnTo>
                                    <a:lnTo>
                                      <a:pt x="1178" y="1074"/>
                                    </a:lnTo>
                                    <a:lnTo>
                                      <a:pt x="1178" y="1082"/>
                                    </a:lnTo>
                                    <a:lnTo>
                                      <a:pt x="1178" y="1090"/>
                                    </a:lnTo>
                                    <a:lnTo>
                                      <a:pt x="1179" y="1099"/>
                                    </a:lnTo>
                                    <a:lnTo>
                                      <a:pt x="1180" y="1109"/>
                                    </a:lnTo>
                                    <a:lnTo>
                                      <a:pt x="1181" y="1119"/>
                                    </a:lnTo>
                                    <a:lnTo>
                                      <a:pt x="1182" y="1130"/>
                                    </a:lnTo>
                                    <a:lnTo>
                                      <a:pt x="1184" y="1143"/>
                                    </a:lnTo>
                                    <a:lnTo>
                                      <a:pt x="1185" y="1156"/>
                                    </a:lnTo>
                                    <a:lnTo>
                                      <a:pt x="1187" y="1171"/>
                                    </a:lnTo>
                                    <a:lnTo>
                                      <a:pt x="1189" y="1187"/>
                                    </a:lnTo>
                                    <a:lnTo>
                                      <a:pt x="1192" y="1206"/>
                                    </a:lnTo>
                                    <a:lnTo>
                                      <a:pt x="1194" y="1226"/>
                                    </a:lnTo>
                                    <a:lnTo>
                                      <a:pt x="1196" y="1243"/>
                                    </a:lnTo>
                                    <a:lnTo>
                                      <a:pt x="1199" y="1261"/>
                                    </a:lnTo>
                                    <a:lnTo>
                                      <a:pt x="1201" y="1277"/>
                                    </a:lnTo>
                                    <a:lnTo>
                                      <a:pt x="1206" y="1293"/>
                                    </a:lnTo>
                                    <a:lnTo>
                                      <a:pt x="1209" y="1309"/>
                                    </a:lnTo>
                                    <a:lnTo>
                                      <a:pt x="1213" y="1323"/>
                                    </a:lnTo>
                                    <a:lnTo>
                                      <a:pt x="1216" y="1337"/>
                                    </a:lnTo>
                                    <a:lnTo>
                                      <a:pt x="1220" y="1352"/>
                                    </a:lnTo>
                                    <a:lnTo>
                                      <a:pt x="567" y="1384"/>
                                    </a:lnTo>
                                    <a:lnTo>
                                      <a:pt x="567" y="1379"/>
                                    </a:lnTo>
                                    <a:lnTo>
                                      <a:pt x="566" y="1375"/>
                                    </a:lnTo>
                                    <a:lnTo>
                                      <a:pt x="564" y="1371"/>
                                    </a:lnTo>
                                    <a:lnTo>
                                      <a:pt x="562" y="1366"/>
                                    </a:lnTo>
                                    <a:lnTo>
                                      <a:pt x="558" y="1362"/>
                                    </a:lnTo>
                                    <a:lnTo>
                                      <a:pt x="554" y="1358"/>
                                    </a:lnTo>
                                    <a:lnTo>
                                      <a:pt x="549" y="1355"/>
                                    </a:lnTo>
                                    <a:lnTo>
                                      <a:pt x="543" y="1352"/>
                                    </a:lnTo>
                                    <a:lnTo>
                                      <a:pt x="541" y="1352"/>
                                    </a:lnTo>
                                    <a:lnTo>
                                      <a:pt x="535" y="1352"/>
                                    </a:lnTo>
                                    <a:lnTo>
                                      <a:pt x="527" y="1352"/>
                                    </a:lnTo>
                                    <a:lnTo>
                                      <a:pt x="517" y="1351"/>
                                    </a:lnTo>
                                    <a:lnTo>
                                      <a:pt x="506" y="1349"/>
                                    </a:lnTo>
                                    <a:lnTo>
                                      <a:pt x="493" y="1346"/>
                                    </a:lnTo>
                                    <a:lnTo>
                                      <a:pt x="481" y="1341"/>
                                    </a:lnTo>
                                    <a:lnTo>
                                      <a:pt x="467" y="1332"/>
                                    </a:lnTo>
                                    <a:lnTo>
                                      <a:pt x="460" y="1316"/>
                                    </a:lnTo>
                                    <a:lnTo>
                                      <a:pt x="453" y="1301"/>
                                    </a:lnTo>
                                    <a:lnTo>
                                      <a:pt x="446" y="1289"/>
                                    </a:lnTo>
                                    <a:lnTo>
                                      <a:pt x="437" y="1277"/>
                                    </a:lnTo>
                                    <a:lnTo>
                                      <a:pt x="430" y="1268"/>
                                    </a:lnTo>
                                    <a:lnTo>
                                      <a:pt x="422" y="1260"/>
                                    </a:lnTo>
                                    <a:lnTo>
                                      <a:pt x="414" y="1254"/>
                                    </a:lnTo>
                                    <a:lnTo>
                                      <a:pt x="404" y="1247"/>
                                    </a:lnTo>
                                    <a:lnTo>
                                      <a:pt x="408" y="1229"/>
                                    </a:lnTo>
                                    <a:lnTo>
                                      <a:pt x="414" y="1214"/>
                                    </a:lnTo>
                                    <a:lnTo>
                                      <a:pt x="419" y="1202"/>
                                    </a:lnTo>
                                    <a:lnTo>
                                      <a:pt x="424" y="1192"/>
                                    </a:lnTo>
                                    <a:lnTo>
                                      <a:pt x="428" y="1181"/>
                                    </a:lnTo>
                                    <a:lnTo>
                                      <a:pt x="433" y="1170"/>
                                    </a:lnTo>
                                    <a:lnTo>
                                      <a:pt x="437" y="1157"/>
                                    </a:lnTo>
                                    <a:lnTo>
                                      <a:pt x="440" y="1142"/>
                                    </a:lnTo>
                                    <a:lnTo>
                                      <a:pt x="441" y="1133"/>
                                    </a:lnTo>
                                    <a:lnTo>
                                      <a:pt x="441" y="1124"/>
                                    </a:lnTo>
                                    <a:lnTo>
                                      <a:pt x="438" y="1116"/>
                                    </a:lnTo>
                                    <a:lnTo>
                                      <a:pt x="434" y="1109"/>
                                    </a:lnTo>
                                    <a:lnTo>
                                      <a:pt x="428" y="1104"/>
                                    </a:lnTo>
                                    <a:lnTo>
                                      <a:pt x="421" y="1099"/>
                                    </a:lnTo>
                                    <a:lnTo>
                                      <a:pt x="410" y="1096"/>
                                    </a:lnTo>
                                    <a:lnTo>
                                      <a:pt x="399" y="1094"/>
                                    </a:lnTo>
                                    <a:lnTo>
                                      <a:pt x="398" y="1079"/>
                                    </a:lnTo>
                                    <a:lnTo>
                                      <a:pt x="396" y="1063"/>
                                    </a:lnTo>
                                    <a:lnTo>
                                      <a:pt x="395" y="1050"/>
                                    </a:lnTo>
                                    <a:lnTo>
                                      <a:pt x="393" y="1036"/>
                                    </a:lnTo>
                                    <a:lnTo>
                                      <a:pt x="391" y="1023"/>
                                    </a:lnTo>
                                    <a:lnTo>
                                      <a:pt x="389" y="1011"/>
                                    </a:lnTo>
                                    <a:lnTo>
                                      <a:pt x="386" y="1000"/>
                                    </a:lnTo>
                                    <a:lnTo>
                                      <a:pt x="382" y="989"/>
                                    </a:lnTo>
                                    <a:lnTo>
                                      <a:pt x="380" y="978"/>
                                    </a:lnTo>
                                    <a:lnTo>
                                      <a:pt x="376" y="969"/>
                                    </a:lnTo>
                                    <a:lnTo>
                                      <a:pt x="373" y="960"/>
                                    </a:lnTo>
                                    <a:lnTo>
                                      <a:pt x="370" y="951"/>
                                    </a:lnTo>
                                    <a:lnTo>
                                      <a:pt x="366" y="943"/>
                                    </a:lnTo>
                                    <a:lnTo>
                                      <a:pt x="362" y="936"/>
                                    </a:lnTo>
                                    <a:lnTo>
                                      <a:pt x="358" y="929"/>
                                    </a:lnTo>
                                    <a:lnTo>
                                      <a:pt x="353" y="922"/>
                                    </a:lnTo>
                                    <a:lnTo>
                                      <a:pt x="280" y="912"/>
                                    </a:lnTo>
                                    <a:lnTo>
                                      <a:pt x="276" y="900"/>
                                    </a:lnTo>
                                    <a:lnTo>
                                      <a:pt x="270" y="886"/>
                                    </a:lnTo>
                                    <a:lnTo>
                                      <a:pt x="262" y="874"/>
                                    </a:lnTo>
                                    <a:lnTo>
                                      <a:pt x="253" y="860"/>
                                    </a:lnTo>
                                    <a:lnTo>
                                      <a:pt x="244" y="849"/>
                                    </a:lnTo>
                                    <a:lnTo>
                                      <a:pt x="234" y="839"/>
                                    </a:lnTo>
                                    <a:lnTo>
                                      <a:pt x="225" y="829"/>
                                    </a:lnTo>
                                    <a:lnTo>
                                      <a:pt x="216" y="822"/>
                                    </a:lnTo>
                                    <a:lnTo>
                                      <a:pt x="208" y="817"/>
                                    </a:lnTo>
                                    <a:lnTo>
                                      <a:pt x="200" y="811"/>
                                    </a:lnTo>
                                    <a:lnTo>
                                      <a:pt x="189" y="804"/>
                                    </a:lnTo>
                                    <a:lnTo>
                                      <a:pt x="175" y="796"/>
                                    </a:lnTo>
                                    <a:lnTo>
                                      <a:pt x="162" y="788"/>
                                    </a:lnTo>
                                    <a:lnTo>
                                      <a:pt x="146" y="780"/>
                                    </a:lnTo>
                                    <a:lnTo>
                                      <a:pt x="131" y="770"/>
                                    </a:lnTo>
                                    <a:lnTo>
                                      <a:pt x="115" y="762"/>
                                    </a:lnTo>
                                    <a:lnTo>
                                      <a:pt x="100" y="754"/>
                                    </a:lnTo>
                                    <a:lnTo>
                                      <a:pt x="85" y="745"/>
                                    </a:lnTo>
                                    <a:lnTo>
                                      <a:pt x="72" y="738"/>
                                    </a:lnTo>
                                    <a:lnTo>
                                      <a:pt x="60" y="731"/>
                                    </a:lnTo>
                                    <a:lnTo>
                                      <a:pt x="50" y="726"/>
                                    </a:lnTo>
                                    <a:lnTo>
                                      <a:pt x="42" y="721"/>
                                    </a:lnTo>
                                    <a:lnTo>
                                      <a:pt x="37" y="717"/>
                                    </a:lnTo>
                                    <a:lnTo>
                                      <a:pt x="35" y="716"/>
                                    </a:lnTo>
                                    <a:lnTo>
                                      <a:pt x="31" y="545"/>
                                    </a:lnTo>
                                    <a:lnTo>
                                      <a:pt x="36" y="536"/>
                                    </a:lnTo>
                                    <a:lnTo>
                                      <a:pt x="40" y="528"/>
                                    </a:lnTo>
                                    <a:lnTo>
                                      <a:pt x="43" y="520"/>
                                    </a:lnTo>
                                    <a:lnTo>
                                      <a:pt x="45" y="511"/>
                                    </a:lnTo>
                                    <a:lnTo>
                                      <a:pt x="46" y="502"/>
                                    </a:lnTo>
                                    <a:lnTo>
                                      <a:pt x="47" y="492"/>
                                    </a:lnTo>
                                    <a:lnTo>
                                      <a:pt x="47" y="480"/>
                                    </a:lnTo>
                                    <a:lnTo>
                                      <a:pt x="46" y="466"/>
                                    </a:lnTo>
                                    <a:lnTo>
                                      <a:pt x="38" y="466"/>
                                    </a:lnTo>
                                    <a:lnTo>
                                      <a:pt x="29" y="464"/>
                                    </a:lnTo>
                                    <a:lnTo>
                                      <a:pt x="22" y="461"/>
                                    </a:lnTo>
                                    <a:lnTo>
                                      <a:pt x="15" y="457"/>
                                    </a:lnTo>
                                    <a:lnTo>
                                      <a:pt x="10" y="451"/>
                                    </a:lnTo>
                                    <a:lnTo>
                                      <a:pt x="5" y="445"/>
                                    </a:lnTo>
                                    <a:lnTo>
                                      <a:pt x="1" y="439"/>
                                    </a:lnTo>
                                    <a:lnTo>
                                      <a:pt x="0" y="433"/>
                                    </a:lnTo>
                                    <a:lnTo>
                                      <a:pt x="12" y="411"/>
                                    </a:lnTo>
                                    <a:lnTo>
                                      <a:pt x="29" y="389"/>
                                    </a:lnTo>
                                    <a:lnTo>
                                      <a:pt x="51" y="369"/>
                                    </a:lnTo>
                                    <a:lnTo>
                                      <a:pt x="74" y="349"/>
                                    </a:lnTo>
                                    <a:lnTo>
                                      <a:pt x="96" y="329"/>
                                    </a:lnTo>
                                    <a:lnTo>
                                      <a:pt x="114" y="310"/>
                                    </a:lnTo>
                                    <a:lnTo>
                                      <a:pt x="128" y="290"/>
                                    </a:lnTo>
                                    <a:lnTo>
                                      <a:pt x="133" y="270"/>
                                    </a:lnTo>
                                    <a:lnTo>
                                      <a:pt x="134" y="255"/>
                                    </a:lnTo>
                                    <a:lnTo>
                                      <a:pt x="131" y="241"/>
                                    </a:lnTo>
                                    <a:lnTo>
                                      <a:pt x="126" y="229"/>
                                    </a:lnTo>
                                    <a:lnTo>
                                      <a:pt x="118" y="219"/>
                                    </a:lnTo>
                                    <a:lnTo>
                                      <a:pt x="111" y="208"/>
                                    </a:lnTo>
                                    <a:lnTo>
                                      <a:pt x="105" y="198"/>
                                    </a:lnTo>
                                    <a:lnTo>
                                      <a:pt x="100" y="186"/>
                                    </a:lnTo>
                                    <a:lnTo>
                                      <a:pt x="98" y="175"/>
                                    </a:lnTo>
                                    <a:lnTo>
                                      <a:pt x="101" y="165"/>
                                    </a:lnTo>
                                    <a:lnTo>
                                      <a:pt x="108" y="155"/>
                                    </a:lnTo>
                                    <a:lnTo>
                                      <a:pt x="117" y="146"/>
                                    </a:lnTo>
                                    <a:lnTo>
                                      <a:pt x="129" y="138"/>
                                    </a:lnTo>
                                    <a:lnTo>
                                      <a:pt x="142" y="129"/>
                                    </a:lnTo>
                                    <a:lnTo>
                                      <a:pt x="156" y="123"/>
                                    </a:lnTo>
                                    <a:lnTo>
                                      <a:pt x="169" y="118"/>
                                    </a:lnTo>
                                    <a:lnTo>
                                      <a:pt x="183" y="114"/>
                                    </a:lnTo>
                                    <a:lnTo>
                                      <a:pt x="206" y="114"/>
                                    </a:lnTo>
                                    <a:lnTo>
                                      <a:pt x="226" y="110"/>
                                    </a:lnTo>
                                    <a:lnTo>
                                      <a:pt x="241" y="104"/>
                                    </a:lnTo>
                                    <a:lnTo>
                                      <a:pt x="253" y="95"/>
                                    </a:lnTo>
                                    <a:lnTo>
                                      <a:pt x="263" y="85"/>
                                    </a:lnTo>
                                    <a:lnTo>
                                      <a:pt x="274" y="76"/>
                                    </a:lnTo>
                                    <a:lnTo>
                                      <a:pt x="286" y="66"/>
                                    </a:lnTo>
                                    <a:lnTo>
                                      <a:pt x="300" y="58"/>
                                    </a:lnTo>
                                    <a:lnTo>
                                      <a:pt x="307" y="57"/>
                                    </a:lnTo>
                                    <a:lnTo>
                                      <a:pt x="313" y="55"/>
                                    </a:lnTo>
                                    <a:lnTo>
                                      <a:pt x="319" y="54"/>
                                    </a:lnTo>
                                    <a:lnTo>
                                      <a:pt x="326" y="52"/>
                                    </a:lnTo>
                                    <a:lnTo>
                                      <a:pt x="331" y="51"/>
                                    </a:lnTo>
                                    <a:lnTo>
                                      <a:pt x="337" y="49"/>
                                    </a:lnTo>
                                    <a:lnTo>
                                      <a:pt x="343" y="48"/>
                                    </a:lnTo>
                                    <a:lnTo>
                                      <a:pt x="349" y="46"/>
                                    </a:lnTo>
                                    <a:lnTo>
                                      <a:pt x="357" y="40"/>
                                    </a:lnTo>
                                    <a:lnTo>
                                      <a:pt x="364" y="33"/>
                                    </a:lnTo>
                                    <a:lnTo>
                                      <a:pt x="372" y="24"/>
                                    </a:lnTo>
                                    <a:lnTo>
                                      <a:pt x="380" y="15"/>
                                    </a:lnTo>
                                    <a:lnTo>
                                      <a:pt x="389" y="6"/>
                                    </a:lnTo>
                                    <a:lnTo>
                                      <a:pt x="398" y="1"/>
                                    </a:lnTo>
                                    <a:lnTo>
                                      <a:pt x="408" y="0"/>
                                    </a:lnTo>
                                    <a:lnTo>
                                      <a:pt x="420" y="3"/>
                                    </a:lnTo>
                                    <a:lnTo>
                                      <a:pt x="421" y="5"/>
                                    </a:lnTo>
                                    <a:lnTo>
                                      <a:pt x="424" y="8"/>
                                    </a:lnTo>
                                    <a:lnTo>
                                      <a:pt x="427" y="15"/>
                                    </a:lnTo>
                                    <a:lnTo>
                                      <a:pt x="430" y="21"/>
                                    </a:lnTo>
                                    <a:lnTo>
                                      <a:pt x="432" y="30"/>
                                    </a:lnTo>
                                    <a:lnTo>
                                      <a:pt x="432" y="42"/>
                                    </a:lnTo>
                                    <a:lnTo>
                                      <a:pt x="429" y="55"/>
                                    </a:lnTo>
                                    <a:lnTo>
                                      <a:pt x="422" y="70"/>
                                    </a:lnTo>
                                    <a:lnTo>
                                      <a:pt x="428" y="77"/>
                                    </a:lnTo>
                                    <a:lnTo>
                                      <a:pt x="435" y="82"/>
                                    </a:lnTo>
                                    <a:lnTo>
                                      <a:pt x="444" y="87"/>
                                    </a:lnTo>
                                    <a:lnTo>
                                      <a:pt x="453" y="92"/>
                                    </a:lnTo>
                                    <a:lnTo>
                                      <a:pt x="462" y="97"/>
                                    </a:lnTo>
                                    <a:lnTo>
                                      <a:pt x="473" y="102"/>
                                    </a:lnTo>
                                    <a:lnTo>
                                      <a:pt x="483" y="107"/>
                                    </a:lnTo>
                                    <a:lnTo>
                                      <a:pt x="493" y="111"/>
                                    </a:lnTo>
                                    <a:lnTo>
                                      <a:pt x="499" y="112"/>
                                    </a:lnTo>
                                    <a:lnTo>
                                      <a:pt x="506" y="113"/>
                                    </a:lnTo>
                                    <a:lnTo>
                                      <a:pt x="512" y="114"/>
                                    </a:lnTo>
                                    <a:lnTo>
                                      <a:pt x="519" y="114"/>
                                    </a:lnTo>
                                    <a:lnTo>
                                      <a:pt x="527" y="113"/>
                                    </a:lnTo>
                                    <a:lnTo>
                                      <a:pt x="536" y="113"/>
                                    </a:lnTo>
                                    <a:lnTo>
                                      <a:pt x="546" y="112"/>
                                    </a:lnTo>
                                    <a:lnTo>
                                      <a:pt x="557" y="111"/>
                                    </a:lnTo>
                                  </a:path>
                                </a:pathLst>
                              </a:custGeom>
                              <a:solidFill>
                                <a:srgbClr val="DDDDDD"/>
                              </a:solidFill>
                              <a:ln w="0">
                                <a:solidFill>
                                  <a:srgbClr val="000000"/>
                                </a:solidFill>
                                <a:round/>
                                <a:headEnd/>
                                <a:tailEnd/>
                              </a:ln>
                            </wps:spPr>
                            <wps:bodyPr rot="0" vert="horz" wrap="square" lIns="91440" tIns="45720" rIns="91440" bIns="45720" anchor="t" anchorCtr="0" upright="1">
                              <a:noAutofit/>
                            </wps:bodyPr>
                          </wps:wsp>
                          <wps:wsp>
                            <wps:cNvPr id="30" name="Freeform 32"/>
                            <wps:cNvSpPr>
                              <a:spLocks/>
                            </wps:cNvSpPr>
                            <wps:spPr bwMode="auto">
                              <a:xfrm>
                                <a:off x="9686" y="1859"/>
                                <a:ext cx="981" cy="1248"/>
                              </a:xfrm>
                              <a:custGeom>
                                <a:avLst/>
                                <a:gdLst>
                                  <a:gd name="T0" fmla="*/ 44 w 981"/>
                                  <a:gd name="T1" fmla="*/ 1193 h 1248"/>
                                  <a:gd name="T2" fmla="*/ 72 w 981"/>
                                  <a:gd name="T3" fmla="*/ 1136 h 1248"/>
                                  <a:gd name="T4" fmla="*/ 132 w 981"/>
                                  <a:gd name="T5" fmla="*/ 1043 h 1248"/>
                                  <a:gd name="T6" fmla="*/ 110 w 981"/>
                                  <a:gd name="T7" fmla="*/ 966 h 1248"/>
                                  <a:gd name="T8" fmla="*/ 86 w 981"/>
                                  <a:gd name="T9" fmla="*/ 868 h 1248"/>
                                  <a:gd name="T10" fmla="*/ 79 w 981"/>
                                  <a:gd name="T11" fmla="*/ 770 h 1248"/>
                                  <a:gd name="T12" fmla="*/ 37 w 981"/>
                                  <a:gd name="T13" fmla="*/ 713 h 1248"/>
                                  <a:gd name="T14" fmla="*/ 11 w 981"/>
                                  <a:gd name="T15" fmla="*/ 667 h 1248"/>
                                  <a:gd name="T16" fmla="*/ 32 w 981"/>
                                  <a:gd name="T17" fmla="*/ 627 h 1248"/>
                                  <a:gd name="T18" fmla="*/ 20 w 981"/>
                                  <a:gd name="T19" fmla="*/ 586 h 1248"/>
                                  <a:gd name="T20" fmla="*/ 1 w 981"/>
                                  <a:gd name="T21" fmla="*/ 535 h 1248"/>
                                  <a:gd name="T22" fmla="*/ 39 w 981"/>
                                  <a:gd name="T23" fmla="*/ 469 h 1248"/>
                                  <a:gd name="T24" fmla="*/ 56 w 981"/>
                                  <a:gd name="T25" fmla="*/ 420 h 1248"/>
                                  <a:gd name="T26" fmla="*/ 55 w 981"/>
                                  <a:gd name="T27" fmla="*/ 369 h 1248"/>
                                  <a:gd name="T28" fmla="*/ 32 w 981"/>
                                  <a:gd name="T29" fmla="*/ 313 h 1248"/>
                                  <a:gd name="T30" fmla="*/ 56 w 981"/>
                                  <a:gd name="T31" fmla="*/ 279 h 1248"/>
                                  <a:gd name="T32" fmla="*/ 89 w 981"/>
                                  <a:gd name="T33" fmla="*/ 243 h 1248"/>
                                  <a:gd name="T34" fmla="*/ 124 w 981"/>
                                  <a:gd name="T35" fmla="*/ 195 h 1248"/>
                                  <a:gd name="T36" fmla="*/ 155 w 981"/>
                                  <a:gd name="T37" fmla="*/ 243 h 1248"/>
                                  <a:gd name="T38" fmla="*/ 173 w 981"/>
                                  <a:gd name="T39" fmla="*/ 293 h 1248"/>
                                  <a:gd name="T40" fmla="*/ 206 w 981"/>
                                  <a:gd name="T41" fmla="*/ 290 h 1248"/>
                                  <a:gd name="T42" fmla="*/ 218 w 981"/>
                                  <a:gd name="T43" fmla="*/ 248 h 1248"/>
                                  <a:gd name="T44" fmla="*/ 207 w 981"/>
                                  <a:gd name="T45" fmla="*/ 165 h 1248"/>
                                  <a:gd name="T46" fmla="*/ 251 w 981"/>
                                  <a:gd name="T47" fmla="*/ 152 h 1248"/>
                                  <a:gd name="T48" fmla="*/ 272 w 981"/>
                                  <a:gd name="T49" fmla="*/ 122 h 1248"/>
                                  <a:gd name="T50" fmla="*/ 266 w 981"/>
                                  <a:gd name="T51" fmla="*/ 56 h 1248"/>
                                  <a:gd name="T52" fmla="*/ 273 w 981"/>
                                  <a:gd name="T53" fmla="*/ 8 h 1248"/>
                                  <a:gd name="T54" fmla="*/ 315 w 981"/>
                                  <a:gd name="T55" fmla="*/ 3 h 1248"/>
                                  <a:gd name="T56" fmla="*/ 396 w 981"/>
                                  <a:gd name="T57" fmla="*/ 0 h 1248"/>
                                  <a:gd name="T58" fmla="*/ 462 w 981"/>
                                  <a:gd name="T59" fmla="*/ 4 h 1248"/>
                                  <a:gd name="T60" fmla="*/ 507 w 981"/>
                                  <a:gd name="T61" fmla="*/ 37 h 1248"/>
                                  <a:gd name="T62" fmla="*/ 553 w 981"/>
                                  <a:gd name="T63" fmla="*/ 56 h 1248"/>
                                  <a:gd name="T64" fmla="*/ 678 w 981"/>
                                  <a:gd name="T65" fmla="*/ 126 h 1248"/>
                                  <a:gd name="T66" fmla="*/ 658 w 981"/>
                                  <a:gd name="T67" fmla="*/ 171 h 1248"/>
                                  <a:gd name="T68" fmla="*/ 664 w 981"/>
                                  <a:gd name="T69" fmla="*/ 231 h 1248"/>
                                  <a:gd name="T70" fmla="*/ 710 w 981"/>
                                  <a:gd name="T71" fmla="*/ 350 h 1248"/>
                                  <a:gd name="T72" fmla="*/ 679 w 981"/>
                                  <a:gd name="T73" fmla="*/ 426 h 1248"/>
                                  <a:gd name="T74" fmla="*/ 628 w 981"/>
                                  <a:gd name="T75" fmla="*/ 490 h 1248"/>
                                  <a:gd name="T76" fmla="*/ 588 w 981"/>
                                  <a:gd name="T77" fmla="*/ 594 h 1248"/>
                                  <a:gd name="T78" fmla="*/ 628 w 981"/>
                                  <a:gd name="T79" fmla="*/ 618 h 1248"/>
                                  <a:gd name="T80" fmla="*/ 676 w 981"/>
                                  <a:gd name="T81" fmla="*/ 599 h 1248"/>
                                  <a:gd name="T82" fmla="*/ 751 w 981"/>
                                  <a:gd name="T83" fmla="*/ 470 h 1248"/>
                                  <a:gd name="T84" fmla="*/ 799 w 981"/>
                                  <a:gd name="T85" fmla="*/ 458 h 1248"/>
                                  <a:gd name="T86" fmla="*/ 850 w 981"/>
                                  <a:gd name="T87" fmla="*/ 475 h 1248"/>
                                  <a:gd name="T88" fmla="*/ 892 w 981"/>
                                  <a:gd name="T89" fmla="*/ 535 h 1248"/>
                                  <a:gd name="T90" fmla="*/ 919 w 981"/>
                                  <a:gd name="T91" fmla="*/ 607 h 1248"/>
                                  <a:gd name="T92" fmla="*/ 912 w 981"/>
                                  <a:gd name="T93" fmla="*/ 673 h 1248"/>
                                  <a:gd name="T94" fmla="*/ 922 w 981"/>
                                  <a:gd name="T95" fmla="*/ 719 h 1248"/>
                                  <a:gd name="T96" fmla="*/ 967 w 981"/>
                                  <a:gd name="T97" fmla="*/ 731 h 1248"/>
                                  <a:gd name="T98" fmla="*/ 977 w 981"/>
                                  <a:gd name="T99" fmla="*/ 776 h 1248"/>
                                  <a:gd name="T100" fmla="*/ 949 w 981"/>
                                  <a:gd name="T101" fmla="*/ 833 h 1248"/>
                                  <a:gd name="T102" fmla="*/ 935 w 981"/>
                                  <a:gd name="T103" fmla="*/ 887 h 1248"/>
                                  <a:gd name="T104" fmla="*/ 925 w 981"/>
                                  <a:gd name="T105" fmla="*/ 931 h 1248"/>
                                  <a:gd name="T106" fmla="*/ 906 w 981"/>
                                  <a:gd name="T107" fmla="*/ 965 h 1248"/>
                                  <a:gd name="T108" fmla="*/ 873 w 981"/>
                                  <a:gd name="T109" fmla="*/ 1004 h 1248"/>
                                  <a:gd name="T110" fmla="*/ 839 w 981"/>
                                  <a:gd name="T111" fmla="*/ 1030 h 1248"/>
                                  <a:gd name="T112" fmla="*/ 863 w 981"/>
                                  <a:gd name="T113" fmla="*/ 1073 h 1248"/>
                                  <a:gd name="T114" fmla="*/ 795 w 981"/>
                                  <a:gd name="T115" fmla="*/ 1141 h 12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Lst>
                                <a:rect l="0" t="0" r="r" b="b"/>
                                <a:pathLst>
                                  <a:path w="981" h="1248">
                                    <a:moveTo>
                                      <a:pt x="29" y="1232"/>
                                    </a:moveTo>
                                    <a:lnTo>
                                      <a:pt x="29" y="1232"/>
                                    </a:lnTo>
                                    <a:lnTo>
                                      <a:pt x="33" y="1223"/>
                                    </a:lnTo>
                                    <a:lnTo>
                                      <a:pt x="36" y="1213"/>
                                    </a:lnTo>
                                    <a:lnTo>
                                      <a:pt x="40" y="1203"/>
                                    </a:lnTo>
                                    <a:lnTo>
                                      <a:pt x="44" y="1193"/>
                                    </a:lnTo>
                                    <a:lnTo>
                                      <a:pt x="48" y="1183"/>
                                    </a:lnTo>
                                    <a:lnTo>
                                      <a:pt x="51" y="1173"/>
                                    </a:lnTo>
                                    <a:lnTo>
                                      <a:pt x="55" y="1164"/>
                                    </a:lnTo>
                                    <a:lnTo>
                                      <a:pt x="58" y="1157"/>
                                    </a:lnTo>
                                    <a:lnTo>
                                      <a:pt x="72" y="1136"/>
                                    </a:lnTo>
                                    <a:lnTo>
                                      <a:pt x="86" y="1117"/>
                                    </a:lnTo>
                                    <a:lnTo>
                                      <a:pt x="98" y="1102"/>
                                    </a:lnTo>
                                    <a:lnTo>
                                      <a:pt x="109" y="1087"/>
                                    </a:lnTo>
                                    <a:lnTo>
                                      <a:pt x="119" y="1074"/>
                                    </a:lnTo>
                                    <a:lnTo>
                                      <a:pt x="126" y="1059"/>
                                    </a:lnTo>
                                    <a:lnTo>
                                      <a:pt x="132" y="1043"/>
                                    </a:lnTo>
                                    <a:lnTo>
                                      <a:pt x="135" y="1025"/>
                                    </a:lnTo>
                                    <a:lnTo>
                                      <a:pt x="133" y="1010"/>
                                    </a:lnTo>
                                    <a:lnTo>
                                      <a:pt x="128" y="995"/>
                                    </a:lnTo>
                                    <a:lnTo>
                                      <a:pt x="120" y="981"/>
                                    </a:lnTo>
                                    <a:lnTo>
                                      <a:pt x="110" y="966"/>
                                    </a:lnTo>
                                    <a:lnTo>
                                      <a:pt x="100" y="950"/>
                                    </a:lnTo>
                                    <a:lnTo>
                                      <a:pt x="93" y="932"/>
                                    </a:lnTo>
                                    <a:lnTo>
                                      <a:pt x="87" y="911"/>
                                    </a:lnTo>
                                    <a:lnTo>
                                      <a:pt x="86" y="888"/>
                                    </a:lnTo>
                                    <a:lnTo>
                                      <a:pt x="86" y="868"/>
                                    </a:lnTo>
                                    <a:lnTo>
                                      <a:pt x="86" y="849"/>
                                    </a:lnTo>
                                    <a:lnTo>
                                      <a:pt x="86" y="832"/>
                                    </a:lnTo>
                                    <a:lnTo>
                                      <a:pt x="86" y="814"/>
                                    </a:lnTo>
                                    <a:lnTo>
                                      <a:pt x="85" y="799"/>
                                    </a:lnTo>
                                    <a:lnTo>
                                      <a:pt x="82" y="784"/>
                                    </a:lnTo>
                                    <a:lnTo>
                                      <a:pt x="79" y="770"/>
                                    </a:lnTo>
                                    <a:lnTo>
                                      <a:pt x="75" y="757"/>
                                    </a:lnTo>
                                    <a:lnTo>
                                      <a:pt x="68" y="746"/>
                                    </a:lnTo>
                                    <a:lnTo>
                                      <a:pt x="59" y="734"/>
                                    </a:lnTo>
                                    <a:lnTo>
                                      <a:pt x="48" y="724"/>
                                    </a:lnTo>
                                    <a:lnTo>
                                      <a:pt x="37" y="713"/>
                                    </a:lnTo>
                                    <a:lnTo>
                                      <a:pt x="27" y="701"/>
                                    </a:lnTo>
                                    <a:lnTo>
                                      <a:pt x="18" y="692"/>
                                    </a:lnTo>
                                    <a:lnTo>
                                      <a:pt x="13" y="682"/>
                                    </a:lnTo>
                                    <a:lnTo>
                                      <a:pt x="11" y="673"/>
                                    </a:lnTo>
                                    <a:lnTo>
                                      <a:pt x="11" y="667"/>
                                    </a:lnTo>
                                    <a:lnTo>
                                      <a:pt x="13" y="660"/>
                                    </a:lnTo>
                                    <a:lnTo>
                                      <a:pt x="17" y="654"/>
                                    </a:lnTo>
                                    <a:lnTo>
                                      <a:pt x="21" y="646"/>
                                    </a:lnTo>
                                    <a:lnTo>
                                      <a:pt x="26" y="640"/>
                                    </a:lnTo>
                                    <a:lnTo>
                                      <a:pt x="29" y="633"/>
                                    </a:lnTo>
                                    <a:lnTo>
                                      <a:pt x="32" y="627"/>
                                    </a:lnTo>
                                    <a:lnTo>
                                      <a:pt x="34" y="621"/>
                                    </a:lnTo>
                                    <a:lnTo>
                                      <a:pt x="33" y="611"/>
                                    </a:lnTo>
                                    <a:lnTo>
                                      <a:pt x="30" y="603"/>
                                    </a:lnTo>
                                    <a:lnTo>
                                      <a:pt x="26" y="595"/>
                                    </a:lnTo>
                                    <a:lnTo>
                                      <a:pt x="20" y="586"/>
                                    </a:lnTo>
                                    <a:lnTo>
                                      <a:pt x="15" y="577"/>
                                    </a:lnTo>
                                    <a:lnTo>
                                      <a:pt x="10" y="569"/>
                                    </a:lnTo>
                                    <a:lnTo>
                                      <a:pt x="5" y="558"/>
                                    </a:lnTo>
                                    <a:lnTo>
                                      <a:pt x="0" y="547"/>
                                    </a:lnTo>
                                    <a:lnTo>
                                      <a:pt x="1" y="535"/>
                                    </a:lnTo>
                                    <a:lnTo>
                                      <a:pt x="4" y="522"/>
                                    </a:lnTo>
                                    <a:lnTo>
                                      <a:pt x="9" y="511"/>
                                    </a:lnTo>
                                    <a:lnTo>
                                      <a:pt x="16" y="500"/>
                                    </a:lnTo>
                                    <a:lnTo>
                                      <a:pt x="24" y="490"/>
                                    </a:lnTo>
                                    <a:lnTo>
                                      <a:pt x="32" y="480"/>
                                    </a:lnTo>
                                    <a:lnTo>
                                      <a:pt x="39" y="469"/>
                                    </a:lnTo>
                                    <a:lnTo>
                                      <a:pt x="44" y="459"/>
                                    </a:lnTo>
                                    <a:lnTo>
                                      <a:pt x="48" y="446"/>
                                    </a:lnTo>
                                    <a:lnTo>
                                      <a:pt x="52" y="435"/>
                                    </a:lnTo>
                                    <a:lnTo>
                                      <a:pt x="55" y="427"/>
                                    </a:lnTo>
                                    <a:lnTo>
                                      <a:pt x="56" y="420"/>
                                    </a:lnTo>
                                    <a:lnTo>
                                      <a:pt x="56" y="411"/>
                                    </a:lnTo>
                                    <a:lnTo>
                                      <a:pt x="56" y="402"/>
                                    </a:lnTo>
                                    <a:lnTo>
                                      <a:pt x="56" y="392"/>
                                    </a:lnTo>
                                    <a:lnTo>
                                      <a:pt x="56" y="377"/>
                                    </a:lnTo>
                                    <a:lnTo>
                                      <a:pt x="55" y="369"/>
                                    </a:lnTo>
                                    <a:lnTo>
                                      <a:pt x="50" y="361"/>
                                    </a:lnTo>
                                    <a:lnTo>
                                      <a:pt x="46" y="351"/>
                                    </a:lnTo>
                                    <a:lnTo>
                                      <a:pt x="42" y="342"/>
                                    </a:lnTo>
                                    <a:lnTo>
                                      <a:pt x="37" y="333"/>
                                    </a:lnTo>
                                    <a:lnTo>
                                      <a:pt x="34" y="323"/>
                                    </a:lnTo>
                                    <a:lnTo>
                                      <a:pt x="32" y="313"/>
                                    </a:lnTo>
                                    <a:lnTo>
                                      <a:pt x="32" y="304"/>
                                    </a:lnTo>
                                    <a:lnTo>
                                      <a:pt x="37" y="298"/>
                                    </a:lnTo>
                                    <a:lnTo>
                                      <a:pt x="42" y="291"/>
                                    </a:lnTo>
                                    <a:lnTo>
                                      <a:pt x="48" y="285"/>
                                    </a:lnTo>
                                    <a:lnTo>
                                      <a:pt x="56" y="279"/>
                                    </a:lnTo>
                                    <a:lnTo>
                                      <a:pt x="63" y="272"/>
                                    </a:lnTo>
                                    <a:lnTo>
                                      <a:pt x="69" y="264"/>
                                    </a:lnTo>
                                    <a:lnTo>
                                      <a:pt x="74" y="257"/>
                                    </a:lnTo>
                                    <a:lnTo>
                                      <a:pt x="79" y="248"/>
                                    </a:lnTo>
                                    <a:lnTo>
                                      <a:pt x="89" y="243"/>
                                    </a:lnTo>
                                    <a:lnTo>
                                      <a:pt x="95" y="234"/>
                                    </a:lnTo>
                                    <a:lnTo>
                                      <a:pt x="100" y="226"/>
                                    </a:lnTo>
                                    <a:lnTo>
                                      <a:pt x="104" y="217"/>
                                    </a:lnTo>
                                    <a:lnTo>
                                      <a:pt x="109" y="208"/>
                                    </a:lnTo>
                                    <a:lnTo>
                                      <a:pt x="116" y="200"/>
                                    </a:lnTo>
                                    <a:lnTo>
                                      <a:pt x="124" y="195"/>
                                    </a:lnTo>
                                    <a:lnTo>
                                      <a:pt x="135" y="193"/>
                                    </a:lnTo>
                                    <a:lnTo>
                                      <a:pt x="144" y="200"/>
                                    </a:lnTo>
                                    <a:lnTo>
                                      <a:pt x="149" y="213"/>
                                    </a:lnTo>
                                    <a:lnTo>
                                      <a:pt x="153" y="227"/>
                                    </a:lnTo>
                                    <a:lnTo>
                                      <a:pt x="155" y="243"/>
                                    </a:lnTo>
                                    <a:lnTo>
                                      <a:pt x="157" y="259"/>
                                    </a:lnTo>
                                    <a:lnTo>
                                      <a:pt x="159" y="274"/>
                                    </a:lnTo>
                                    <a:lnTo>
                                      <a:pt x="162" y="285"/>
                                    </a:lnTo>
                                    <a:lnTo>
                                      <a:pt x="166" y="292"/>
                                    </a:lnTo>
                                    <a:lnTo>
                                      <a:pt x="173" y="293"/>
                                    </a:lnTo>
                                    <a:lnTo>
                                      <a:pt x="179" y="293"/>
                                    </a:lnTo>
                                    <a:lnTo>
                                      <a:pt x="185" y="292"/>
                                    </a:lnTo>
                                    <a:lnTo>
                                      <a:pt x="190" y="292"/>
                                    </a:lnTo>
                                    <a:lnTo>
                                      <a:pt x="195" y="291"/>
                                    </a:lnTo>
                                    <a:lnTo>
                                      <a:pt x="199" y="291"/>
                                    </a:lnTo>
                                    <a:lnTo>
                                      <a:pt x="206" y="290"/>
                                    </a:lnTo>
                                    <a:lnTo>
                                      <a:pt x="211" y="289"/>
                                    </a:lnTo>
                                    <a:lnTo>
                                      <a:pt x="216" y="286"/>
                                    </a:lnTo>
                                    <a:lnTo>
                                      <a:pt x="218" y="277"/>
                                    </a:lnTo>
                                    <a:lnTo>
                                      <a:pt x="219" y="264"/>
                                    </a:lnTo>
                                    <a:lnTo>
                                      <a:pt x="218" y="248"/>
                                    </a:lnTo>
                                    <a:lnTo>
                                      <a:pt x="216" y="230"/>
                                    </a:lnTo>
                                    <a:lnTo>
                                      <a:pt x="213" y="212"/>
                                    </a:lnTo>
                                    <a:lnTo>
                                      <a:pt x="210" y="193"/>
                                    </a:lnTo>
                                    <a:lnTo>
                                      <a:pt x="206" y="175"/>
                                    </a:lnTo>
                                    <a:lnTo>
                                      <a:pt x="207" y="165"/>
                                    </a:lnTo>
                                    <a:lnTo>
                                      <a:pt x="211" y="158"/>
                                    </a:lnTo>
                                    <a:lnTo>
                                      <a:pt x="217" y="155"/>
                                    </a:lnTo>
                                    <a:lnTo>
                                      <a:pt x="225" y="153"/>
                                    </a:lnTo>
                                    <a:lnTo>
                                      <a:pt x="234" y="152"/>
                                    </a:lnTo>
                                    <a:lnTo>
                                      <a:pt x="243" y="152"/>
                                    </a:lnTo>
                                    <a:lnTo>
                                      <a:pt x="251" y="152"/>
                                    </a:lnTo>
                                    <a:lnTo>
                                      <a:pt x="260" y="151"/>
                                    </a:lnTo>
                                    <a:lnTo>
                                      <a:pt x="264" y="146"/>
                                    </a:lnTo>
                                    <a:lnTo>
                                      <a:pt x="267" y="140"/>
                                    </a:lnTo>
                                    <a:lnTo>
                                      <a:pt x="270" y="132"/>
                                    </a:lnTo>
                                    <a:lnTo>
                                      <a:pt x="272" y="122"/>
                                    </a:lnTo>
                                    <a:lnTo>
                                      <a:pt x="273" y="109"/>
                                    </a:lnTo>
                                    <a:lnTo>
                                      <a:pt x="273" y="97"/>
                                    </a:lnTo>
                                    <a:lnTo>
                                      <a:pt x="272" y="83"/>
                                    </a:lnTo>
                                    <a:lnTo>
                                      <a:pt x="269" y="70"/>
                                    </a:lnTo>
                                    <a:lnTo>
                                      <a:pt x="266" y="56"/>
                                    </a:lnTo>
                                    <a:lnTo>
                                      <a:pt x="264" y="44"/>
                                    </a:lnTo>
                                    <a:lnTo>
                                      <a:pt x="263" y="34"/>
                                    </a:lnTo>
                                    <a:lnTo>
                                      <a:pt x="263" y="24"/>
                                    </a:lnTo>
                                    <a:lnTo>
                                      <a:pt x="265" y="16"/>
                                    </a:lnTo>
                                    <a:lnTo>
                                      <a:pt x="268" y="11"/>
                                    </a:lnTo>
                                    <a:lnTo>
                                      <a:pt x="273" y="8"/>
                                    </a:lnTo>
                                    <a:lnTo>
                                      <a:pt x="280" y="8"/>
                                    </a:lnTo>
                                    <a:lnTo>
                                      <a:pt x="286" y="6"/>
                                    </a:lnTo>
                                    <a:lnTo>
                                      <a:pt x="295" y="5"/>
                                    </a:lnTo>
                                    <a:lnTo>
                                      <a:pt x="304" y="4"/>
                                    </a:lnTo>
                                    <a:lnTo>
                                      <a:pt x="315" y="3"/>
                                    </a:lnTo>
                                    <a:lnTo>
                                      <a:pt x="327" y="2"/>
                                    </a:lnTo>
                                    <a:lnTo>
                                      <a:pt x="340" y="2"/>
                                    </a:lnTo>
                                    <a:lnTo>
                                      <a:pt x="354" y="0"/>
                                    </a:lnTo>
                                    <a:lnTo>
                                      <a:pt x="368" y="0"/>
                                    </a:lnTo>
                                    <a:lnTo>
                                      <a:pt x="382" y="0"/>
                                    </a:lnTo>
                                    <a:lnTo>
                                      <a:pt x="396" y="0"/>
                                    </a:lnTo>
                                    <a:lnTo>
                                      <a:pt x="410" y="0"/>
                                    </a:lnTo>
                                    <a:lnTo>
                                      <a:pt x="422" y="2"/>
                                    </a:lnTo>
                                    <a:lnTo>
                                      <a:pt x="435" y="2"/>
                                    </a:lnTo>
                                    <a:lnTo>
                                      <a:pt x="445" y="3"/>
                                    </a:lnTo>
                                    <a:lnTo>
                                      <a:pt x="455" y="3"/>
                                    </a:lnTo>
                                    <a:lnTo>
                                      <a:pt x="462" y="4"/>
                                    </a:lnTo>
                                    <a:lnTo>
                                      <a:pt x="471" y="10"/>
                                    </a:lnTo>
                                    <a:lnTo>
                                      <a:pt x="479" y="17"/>
                                    </a:lnTo>
                                    <a:lnTo>
                                      <a:pt x="488" y="23"/>
                                    </a:lnTo>
                                    <a:lnTo>
                                      <a:pt x="498" y="29"/>
                                    </a:lnTo>
                                    <a:lnTo>
                                      <a:pt x="507" y="37"/>
                                    </a:lnTo>
                                    <a:lnTo>
                                      <a:pt x="516" y="42"/>
                                    </a:lnTo>
                                    <a:lnTo>
                                      <a:pt x="525" y="47"/>
                                    </a:lnTo>
                                    <a:lnTo>
                                      <a:pt x="532" y="52"/>
                                    </a:lnTo>
                                    <a:lnTo>
                                      <a:pt x="538" y="53"/>
                                    </a:lnTo>
                                    <a:lnTo>
                                      <a:pt x="553" y="56"/>
                                    </a:lnTo>
                                    <a:lnTo>
                                      <a:pt x="574" y="62"/>
                                    </a:lnTo>
                                    <a:lnTo>
                                      <a:pt x="600" y="69"/>
                                    </a:lnTo>
                                    <a:lnTo>
                                      <a:pt x="626" y="79"/>
                                    </a:lnTo>
                                    <a:lnTo>
                                      <a:pt x="650" y="92"/>
                                    </a:lnTo>
                                    <a:lnTo>
                                      <a:pt x="668" y="107"/>
                                    </a:lnTo>
                                    <a:lnTo>
                                      <a:pt x="678" y="126"/>
                                    </a:lnTo>
                                    <a:lnTo>
                                      <a:pt x="680" y="136"/>
                                    </a:lnTo>
                                    <a:lnTo>
                                      <a:pt x="678" y="145"/>
                                    </a:lnTo>
                                    <a:lnTo>
                                      <a:pt x="673" y="155"/>
                                    </a:lnTo>
                                    <a:lnTo>
                                      <a:pt x="665" y="163"/>
                                    </a:lnTo>
                                    <a:lnTo>
                                      <a:pt x="658" y="171"/>
                                    </a:lnTo>
                                    <a:lnTo>
                                      <a:pt x="652" y="180"/>
                                    </a:lnTo>
                                    <a:lnTo>
                                      <a:pt x="648" y="188"/>
                                    </a:lnTo>
                                    <a:lnTo>
                                      <a:pt x="647" y="198"/>
                                    </a:lnTo>
                                    <a:lnTo>
                                      <a:pt x="655" y="215"/>
                                    </a:lnTo>
                                    <a:lnTo>
                                      <a:pt x="664" y="231"/>
                                    </a:lnTo>
                                    <a:lnTo>
                                      <a:pt x="674" y="249"/>
                                    </a:lnTo>
                                    <a:lnTo>
                                      <a:pt x="684" y="268"/>
                                    </a:lnTo>
                                    <a:lnTo>
                                      <a:pt x="693" y="287"/>
                                    </a:lnTo>
                                    <a:lnTo>
                                      <a:pt x="701" y="308"/>
                                    </a:lnTo>
                                    <a:lnTo>
                                      <a:pt x="707" y="329"/>
                                    </a:lnTo>
                                    <a:lnTo>
                                      <a:pt x="710" y="350"/>
                                    </a:lnTo>
                                    <a:lnTo>
                                      <a:pt x="709" y="368"/>
                                    </a:lnTo>
                                    <a:lnTo>
                                      <a:pt x="705" y="383"/>
                                    </a:lnTo>
                                    <a:lnTo>
                                      <a:pt x="698" y="399"/>
                                    </a:lnTo>
                                    <a:lnTo>
                                      <a:pt x="688" y="414"/>
                                    </a:lnTo>
                                    <a:lnTo>
                                      <a:pt x="679" y="426"/>
                                    </a:lnTo>
                                    <a:lnTo>
                                      <a:pt x="669" y="438"/>
                                    </a:lnTo>
                                    <a:lnTo>
                                      <a:pt x="658" y="451"/>
                                    </a:lnTo>
                                    <a:lnTo>
                                      <a:pt x="651" y="461"/>
                                    </a:lnTo>
                                    <a:lnTo>
                                      <a:pt x="640" y="477"/>
                                    </a:lnTo>
                                    <a:lnTo>
                                      <a:pt x="628" y="490"/>
                                    </a:lnTo>
                                    <a:lnTo>
                                      <a:pt x="616" y="504"/>
                                    </a:lnTo>
                                    <a:lnTo>
                                      <a:pt x="605" y="516"/>
                                    </a:lnTo>
                                    <a:lnTo>
                                      <a:pt x="596" y="530"/>
                                    </a:lnTo>
                                    <a:lnTo>
                                      <a:pt x="589" y="548"/>
                                    </a:lnTo>
                                    <a:lnTo>
                                      <a:pt x="586" y="569"/>
                                    </a:lnTo>
                                    <a:lnTo>
                                      <a:pt x="588" y="594"/>
                                    </a:lnTo>
                                    <a:lnTo>
                                      <a:pt x="591" y="601"/>
                                    </a:lnTo>
                                    <a:lnTo>
                                      <a:pt x="598" y="607"/>
                                    </a:lnTo>
                                    <a:lnTo>
                                      <a:pt x="606" y="612"/>
                                    </a:lnTo>
                                    <a:lnTo>
                                      <a:pt x="617" y="615"/>
                                    </a:lnTo>
                                    <a:lnTo>
                                      <a:pt x="628" y="618"/>
                                    </a:lnTo>
                                    <a:lnTo>
                                      <a:pt x="639" y="619"/>
                                    </a:lnTo>
                                    <a:lnTo>
                                      <a:pt x="648" y="619"/>
                                    </a:lnTo>
                                    <a:lnTo>
                                      <a:pt x="655" y="618"/>
                                    </a:lnTo>
                                    <a:lnTo>
                                      <a:pt x="665" y="612"/>
                                    </a:lnTo>
                                    <a:lnTo>
                                      <a:pt x="676" y="599"/>
                                    </a:lnTo>
                                    <a:lnTo>
                                      <a:pt x="686" y="579"/>
                                    </a:lnTo>
                                    <a:lnTo>
                                      <a:pt x="697" y="556"/>
                                    </a:lnTo>
                                    <a:lnTo>
                                      <a:pt x="708" y="533"/>
                                    </a:lnTo>
                                    <a:lnTo>
                                      <a:pt x="720" y="509"/>
                                    </a:lnTo>
                                    <a:lnTo>
                                      <a:pt x="735" y="487"/>
                                    </a:lnTo>
                                    <a:lnTo>
                                      <a:pt x="751" y="470"/>
                                    </a:lnTo>
                                    <a:lnTo>
                                      <a:pt x="761" y="466"/>
                                    </a:lnTo>
                                    <a:lnTo>
                                      <a:pt x="770" y="462"/>
                                    </a:lnTo>
                                    <a:lnTo>
                                      <a:pt x="779" y="460"/>
                                    </a:lnTo>
                                    <a:lnTo>
                                      <a:pt x="790" y="459"/>
                                    </a:lnTo>
                                    <a:lnTo>
                                      <a:pt x="799" y="458"/>
                                    </a:lnTo>
                                    <a:lnTo>
                                      <a:pt x="810" y="459"/>
                                    </a:lnTo>
                                    <a:lnTo>
                                      <a:pt x="821" y="460"/>
                                    </a:lnTo>
                                    <a:lnTo>
                                      <a:pt x="832" y="463"/>
                                    </a:lnTo>
                                    <a:lnTo>
                                      <a:pt x="841" y="468"/>
                                    </a:lnTo>
                                    <a:lnTo>
                                      <a:pt x="850" y="475"/>
                                    </a:lnTo>
                                    <a:lnTo>
                                      <a:pt x="858" y="482"/>
                                    </a:lnTo>
                                    <a:lnTo>
                                      <a:pt x="865" y="491"/>
                                    </a:lnTo>
                                    <a:lnTo>
                                      <a:pt x="873" y="500"/>
                                    </a:lnTo>
                                    <a:lnTo>
                                      <a:pt x="880" y="511"/>
                                    </a:lnTo>
                                    <a:lnTo>
                                      <a:pt x="886" y="522"/>
                                    </a:lnTo>
                                    <a:lnTo>
                                      <a:pt x="892" y="535"/>
                                    </a:lnTo>
                                    <a:lnTo>
                                      <a:pt x="897" y="547"/>
                                    </a:lnTo>
                                    <a:lnTo>
                                      <a:pt x="903" y="558"/>
                                    </a:lnTo>
                                    <a:lnTo>
                                      <a:pt x="908" y="572"/>
                                    </a:lnTo>
                                    <a:lnTo>
                                      <a:pt x="912" y="583"/>
                                    </a:lnTo>
                                    <a:lnTo>
                                      <a:pt x="915" y="596"/>
                                    </a:lnTo>
                                    <a:lnTo>
                                      <a:pt x="919" y="607"/>
                                    </a:lnTo>
                                    <a:lnTo>
                                      <a:pt x="922" y="618"/>
                                    </a:lnTo>
                                    <a:lnTo>
                                      <a:pt x="924" y="629"/>
                                    </a:lnTo>
                                    <a:lnTo>
                                      <a:pt x="922" y="647"/>
                                    </a:lnTo>
                                    <a:lnTo>
                                      <a:pt x="917" y="662"/>
                                    </a:lnTo>
                                    <a:lnTo>
                                      <a:pt x="912" y="673"/>
                                    </a:lnTo>
                                    <a:lnTo>
                                      <a:pt x="908" y="684"/>
                                    </a:lnTo>
                                    <a:lnTo>
                                      <a:pt x="906" y="692"/>
                                    </a:lnTo>
                                    <a:lnTo>
                                      <a:pt x="906" y="700"/>
                                    </a:lnTo>
                                    <a:lnTo>
                                      <a:pt x="911" y="709"/>
                                    </a:lnTo>
                                    <a:lnTo>
                                      <a:pt x="922" y="719"/>
                                    </a:lnTo>
                                    <a:lnTo>
                                      <a:pt x="927" y="723"/>
                                    </a:lnTo>
                                    <a:lnTo>
                                      <a:pt x="935" y="726"/>
                                    </a:lnTo>
                                    <a:lnTo>
                                      <a:pt x="942" y="728"/>
                                    </a:lnTo>
                                    <a:lnTo>
                                      <a:pt x="950" y="729"/>
                                    </a:lnTo>
                                    <a:lnTo>
                                      <a:pt x="958" y="731"/>
                                    </a:lnTo>
                                    <a:lnTo>
                                      <a:pt x="967" y="731"/>
                                    </a:lnTo>
                                    <a:lnTo>
                                      <a:pt x="974" y="731"/>
                                    </a:lnTo>
                                    <a:lnTo>
                                      <a:pt x="981" y="731"/>
                                    </a:lnTo>
                                    <a:lnTo>
                                      <a:pt x="981" y="748"/>
                                    </a:lnTo>
                                    <a:lnTo>
                                      <a:pt x="979" y="762"/>
                                    </a:lnTo>
                                    <a:lnTo>
                                      <a:pt x="977" y="776"/>
                                    </a:lnTo>
                                    <a:lnTo>
                                      <a:pt x="973" y="789"/>
                                    </a:lnTo>
                                    <a:lnTo>
                                      <a:pt x="968" y="801"/>
                                    </a:lnTo>
                                    <a:lnTo>
                                      <a:pt x="963" y="812"/>
                                    </a:lnTo>
                                    <a:lnTo>
                                      <a:pt x="956" y="822"/>
                                    </a:lnTo>
                                    <a:lnTo>
                                      <a:pt x="949" y="833"/>
                                    </a:lnTo>
                                    <a:lnTo>
                                      <a:pt x="948" y="841"/>
                                    </a:lnTo>
                                    <a:lnTo>
                                      <a:pt x="946" y="850"/>
                                    </a:lnTo>
                                    <a:lnTo>
                                      <a:pt x="943" y="860"/>
                                    </a:lnTo>
                                    <a:lnTo>
                                      <a:pt x="941" y="869"/>
                                    </a:lnTo>
                                    <a:lnTo>
                                      <a:pt x="938" y="878"/>
                                    </a:lnTo>
                                    <a:lnTo>
                                      <a:pt x="935" y="887"/>
                                    </a:lnTo>
                                    <a:lnTo>
                                      <a:pt x="931" y="896"/>
                                    </a:lnTo>
                                    <a:lnTo>
                                      <a:pt x="927" y="905"/>
                                    </a:lnTo>
                                    <a:lnTo>
                                      <a:pt x="927" y="913"/>
                                    </a:lnTo>
                                    <a:lnTo>
                                      <a:pt x="927" y="923"/>
                                    </a:lnTo>
                                    <a:lnTo>
                                      <a:pt x="925" y="931"/>
                                    </a:lnTo>
                                    <a:lnTo>
                                      <a:pt x="923" y="938"/>
                                    </a:lnTo>
                                    <a:lnTo>
                                      <a:pt x="919" y="947"/>
                                    </a:lnTo>
                                    <a:lnTo>
                                      <a:pt x="915" y="954"/>
                                    </a:lnTo>
                                    <a:lnTo>
                                      <a:pt x="911" y="960"/>
                                    </a:lnTo>
                                    <a:lnTo>
                                      <a:pt x="906" y="965"/>
                                    </a:lnTo>
                                    <a:lnTo>
                                      <a:pt x="899" y="972"/>
                                    </a:lnTo>
                                    <a:lnTo>
                                      <a:pt x="894" y="979"/>
                                    </a:lnTo>
                                    <a:lnTo>
                                      <a:pt x="889" y="986"/>
                                    </a:lnTo>
                                    <a:lnTo>
                                      <a:pt x="884" y="992"/>
                                    </a:lnTo>
                                    <a:lnTo>
                                      <a:pt x="879" y="998"/>
                                    </a:lnTo>
                                    <a:lnTo>
                                      <a:pt x="873" y="1004"/>
                                    </a:lnTo>
                                    <a:lnTo>
                                      <a:pt x="864" y="1009"/>
                                    </a:lnTo>
                                    <a:lnTo>
                                      <a:pt x="855" y="1012"/>
                                    </a:lnTo>
                                    <a:lnTo>
                                      <a:pt x="846" y="1017"/>
                                    </a:lnTo>
                                    <a:lnTo>
                                      <a:pt x="840" y="1022"/>
                                    </a:lnTo>
                                    <a:lnTo>
                                      <a:pt x="839" y="1030"/>
                                    </a:lnTo>
                                    <a:lnTo>
                                      <a:pt x="840" y="1038"/>
                                    </a:lnTo>
                                    <a:lnTo>
                                      <a:pt x="845" y="1047"/>
                                    </a:lnTo>
                                    <a:lnTo>
                                      <a:pt x="850" y="1055"/>
                                    </a:lnTo>
                                    <a:lnTo>
                                      <a:pt x="856" y="1065"/>
                                    </a:lnTo>
                                    <a:lnTo>
                                      <a:pt x="863" y="1073"/>
                                    </a:lnTo>
                                    <a:lnTo>
                                      <a:pt x="858" y="1084"/>
                                    </a:lnTo>
                                    <a:lnTo>
                                      <a:pt x="848" y="1094"/>
                                    </a:lnTo>
                                    <a:lnTo>
                                      <a:pt x="835" y="1103"/>
                                    </a:lnTo>
                                    <a:lnTo>
                                      <a:pt x="821" y="1113"/>
                                    </a:lnTo>
                                    <a:lnTo>
                                      <a:pt x="806" y="1126"/>
                                    </a:lnTo>
                                    <a:lnTo>
                                      <a:pt x="795" y="1141"/>
                                    </a:lnTo>
                                    <a:lnTo>
                                      <a:pt x="786" y="1160"/>
                                    </a:lnTo>
                                    <a:lnTo>
                                      <a:pt x="782" y="1184"/>
                                    </a:lnTo>
                                    <a:lnTo>
                                      <a:pt x="497" y="1248"/>
                                    </a:lnTo>
                                    <a:lnTo>
                                      <a:pt x="488" y="1219"/>
                                    </a:lnTo>
                                    <a:lnTo>
                                      <a:pt x="29" y="1232"/>
                                    </a:lnTo>
                                  </a:path>
                                </a:pathLst>
                              </a:custGeom>
                              <a:solidFill>
                                <a:srgbClr val="DDDDDD"/>
                              </a:solidFill>
                              <a:ln w="0">
                                <a:solidFill>
                                  <a:srgbClr val="000000"/>
                                </a:solidFill>
                                <a:round/>
                                <a:headEnd/>
                                <a:tailEnd/>
                              </a:ln>
                            </wps:spPr>
                            <wps:bodyPr rot="0" vert="horz" wrap="square" lIns="91440" tIns="45720" rIns="91440" bIns="45720" anchor="t" anchorCtr="0" upright="1">
                              <a:noAutofit/>
                            </wps:bodyPr>
                          </wps:wsp>
                          <wps:wsp>
                            <wps:cNvPr id="31" name="Freeform 33"/>
                            <wps:cNvSpPr>
                              <a:spLocks/>
                            </wps:cNvSpPr>
                            <wps:spPr bwMode="auto">
                              <a:xfrm>
                                <a:off x="9507" y="3077"/>
                                <a:ext cx="782" cy="1318"/>
                              </a:xfrm>
                              <a:custGeom>
                                <a:avLst/>
                                <a:gdLst>
                                  <a:gd name="T0" fmla="*/ 771 w 782"/>
                                  <a:gd name="T1" fmla="*/ 806 h 1318"/>
                                  <a:gd name="T2" fmla="*/ 782 w 782"/>
                                  <a:gd name="T3" fmla="*/ 844 h 1318"/>
                                  <a:gd name="T4" fmla="*/ 767 w 782"/>
                                  <a:gd name="T5" fmla="*/ 903 h 1318"/>
                                  <a:gd name="T6" fmla="*/ 735 w 782"/>
                                  <a:gd name="T7" fmla="*/ 939 h 1318"/>
                                  <a:gd name="T8" fmla="*/ 683 w 782"/>
                                  <a:gd name="T9" fmla="*/ 953 h 1318"/>
                                  <a:gd name="T10" fmla="*/ 647 w 782"/>
                                  <a:gd name="T11" fmla="*/ 1011 h 1318"/>
                                  <a:gd name="T12" fmla="*/ 625 w 782"/>
                                  <a:gd name="T13" fmla="*/ 1031 h 1318"/>
                                  <a:gd name="T14" fmla="*/ 597 w 782"/>
                                  <a:gd name="T15" fmla="*/ 1038 h 1318"/>
                                  <a:gd name="T16" fmla="*/ 595 w 782"/>
                                  <a:gd name="T17" fmla="*/ 1068 h 1318"/>
                                  <a:gd name="T18" fmla="*/ 585 w 782"/>
                                  <a:gd name="T19" fmla="*/ 1100 h 1318"/>
                                  <a:gd name="T20" fmla="*/ 565 w 782"/>
                                  <a:gd name="T21" fmla="*/ 1118 h 1318"/>
                                  <a:gd name="T22" fmla="*/ 541 w 782"/>
                                  <a:gd name="T23" fmla="*/ 1127 h 1318"/>
                                  <a:gd name="T24" fmla="*/ 530 w 782"/>
                                  <a:gd name="T25" fmla="*/ 1138 h 1318"/>
                                  <a:gd name="T26" fmla="*/ 534 w 782"/>
                                  <a:gd name="T27" fmla="*/ 1175 h 1318"/>
                                  <a:gd name="T28" fmla="*/ 527 w 782"/>
                                  <a:gd name="T29" fmla="*/ 1192 h 1318"/>
                                  <a:gd name="T30" fmla="*/ 495 w 782"/>
                                  <a:gd name="T31" fmla="*/ 1207 h 1318"/>
                                  <a:gd name="T32" fmla="*/ 460 w 782"/>
                                  <a:gd name="T33" fmla="*/ 1204 h 1318"/>
                                  <a:gd name="T34" fmla="*/ 436 w 782"/>
                                  <a:gd name="T35" fmla="*/ 1168 h 1318"/>
                                  <a:gd name="T36" fmla="*/ 407 w 782"/>
                                  <a:gd name="T37" fmla="*/ 1177 h 1318"/>
                                  <a:gd name="T38" fmla="*/ 394 w 782"/>
                                  <a:gd name="T39" fmla="*/ 1193 h 1318"/>
                                  <a:gd name="T40" fmla="*/ 382 w 782"/>
                                  <a:gd name="T41" fmla="*/ 1225 h 1318"/>
                                  <a:gd name="T42" fmla="*/ 365 w 782"/>
                                  <a:gd name="T43" fmla="*/ 1246 h 1318"/>
                                  <a:gd name="T44" fmla="*/ 329 w 782"/>
                                  <a:gd name="T45" fmla="*/ 1255 h 1318"/>
                                  <a:gd name="T46" fmla="*/ 298 w 782"/>
                                  <a:gd name="T47" fmla="*/ 1270 h 1318"/>
                                  <a:gd name="T48" fmla="*/ 286 w 782"/>
                                  <a:gd name="T49" fmla="*/ 1274 h 1318"/>
                                  <a:gd name="T50" fmla="*/ 246 w 782"/>
                                  <a:gd name="T51" fmla="*/ 1279 h 1318"/>
                                  <a:gd name="T52" fmla="*/ 227 w 782"/>
                                  <a:gd name="T53" fmla="*/ 1271 h 1318"/>
                                  <a:gd name="T54" fmla="*/ 222 w 782"/>
                                  <a:gd name="T55" fmla="*/ 1253 h 1318"/>
                                  <a:gd name="T56" fmla="*/ 203 w 782"/>
                                  <a:gd name="T57" fmla="*/ 1235 h 1318"/>
                                  <a:gd name="T58" fmla="*/ 176 w 782"/>
                                  <a:gd name="T59" fmla="*/ 1237 h 1318"/>
                                  <a:gd name="T60" fmla="*/ 161 w 782"/>
                                  <a:gd name="T61" fmla="*/ 1257 h 1318"/>
                                  <a:gd name="T62" fmla="*/ 149 w 782"/>
                                  <a:gd name="T63" fmla="*/ 1283 h 1318"/>
                                  <a:gd name="T64" fmla="*/ 133 w 782"/>
                                  <a:gd name="T65" fmla="*/ 1304 h 1318"/>
                                  <a:gd name="T66" fmla="*/ 99 w 782"/>
                                  <a:gd name="T67" fmla="*/ 1306 h 1318"/>
                                  <a:gd name="T68" fmla="*/ 61 w 782"/>
                                  <a:gd name="T69" fmla="*/ 1315 h 1318"/>
                                  <a:gd name="T70" fmla="*/ 34 w 782"/>
                                  <a:gd name="T71" fmla="*/ 1315 h 1318"/>
                                  <a:gd name="T72" fmla="*/ 9 w 782"/>
                                  <a:gd name="T73" fmla="*/ 1302 h 1318"/>
                                  <a:gd name="T74" fmla="*/ 0 w 782"/>
                                  <a:gd name="T75" fmla="*/ 1279 h 1318"/>
                                  <a:gd name="T76" fmla="*/ 18 w 782"/>
                                  <a:gd name="T77" fmla="*/ 1239 h 1318"/>
                                  <a:gd name="T78" fmla="*/ 41 w 782"/>
                                  <a:gd name="T79" fmla="*/ 1205 h 1318"/>
                                  <a:gd name="T80" fmla="*/ 30 w 782"/>
                                  <a:gd name="T81" fmla="*/ 1161 h 1318"/>
                                  <a:gd name="T82" fmla="*/ 22 w 782"/>
                                  <a:gd name="T83" fmla="*/ 1137 h 1318"/>
                                  <a:gd name="T84" fmla="*/ 55 w 782"/>
                                  <a:gd name="T85" fmla="*/ 1109 h 1318"/>
                                  <a:gd name="T86" fmla="*/ 100 w 782"/>
                                  <a:gd name="T87" fmla="*/ 1050 h 1318"/>
                                  <a:gd name="T88" fmla="*/ 112 w 782"/>
                                  <a:gd name="T89" fmla="*/ 1025 h 1318"/>
                                  <a:gd name="T90" fmla="*/ 132 w 782"/>
                                  <a:gd name="T91" fmla="*/ 1005 h 1318"/>
                                  <a:gd name="T92" fmla="*/ 137 w 782"/>
                                  <a:gd name="T93" fmla="*/ 988 h 1318"/>
                                  <a:gd name="T94" fmla="*/ 119 w 782"/>
                                  <a:gd name="T95" fmla="*/ 984 h 1318"/>
                                  <a:gd name="T96" fmla="*/ 106 w 782"/>
                                  <a:gd name="T97" fmla="*/ 979 h 1318"/>
                                  <a:gd name="T98" fmla="*/ 102 w 782"/>
                                  <a:gd name="T99" fmla="*/ 947 h 1318"/>
                                  <a:gd name="T100" fmla="*/ 102 w 782"/>
                                  <a:gd name="T101" fmla="*/ 890 h 1318"/>
                                  <a:gd name="T102" fmla="*/ 84 w 782"/>
                                  <a:gd name="T103" fmla="*/ 835 h 1318"/>
                                  <a:gd name="T104" fmla="*/ 95 w 782"/>
                                  <a:gd name="T105" fmla="*/ 745 h 1318"/>
                                  <a:gd name="T106" fmla="*/ 44 w 782"/>
                                  <a:gd name="T107" fmla="*/ 53 h 1318"/>
                                  <a:gd name="T108" fmla="*/ 110 w 782"/>
                                  <a:gd name="T109" fmla="*/ 77 h 1318"/>
                                  <a:gd name="T110" fmla="*/ 154 w 782"/>
                                  <a:gd name="T111" fmla="*/ 76 h 1318"/>
                                  <a:gd name="T112" fmla="*/ 189 w 782"/>
                                  <a:gd name="T113" fmla="*/ 51 h 1318"/>
                                  <a:gd name="T114" fmla="*/ 211 w 782"/>
                                  <a:gd name="T115" fmla="*/ 13 h 13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Lst>
                                <a:rect l="0" t="0" r="r" b="b"/>
                                <a:pathLst>
                                  <a:path w="782" h="1318">
                                    <a:moveTo>
                                      <a:pt x="211" y="13"/>
                                    </a:moveTo>
                                    <a:lnTo>
                                      <a:pt x="672" y="0"/>
                                    </a:lnTo>
                                    <a:lnTo>
                                      <a:pt x="681" y="29"/>
                                    </a:lnTo>
                                    <a:lnTo>
                                      <a:pt x="771" y="806"/>
                                    </a:lnTo>
                                    <a:lnTo>
                                      <a:pt x="777" y="818"/>
                                    </a:lnTo>
                                    <a:lnTo>
                                      <a:pt x="781" y="830"/>
                                    </a:lnTo>
                                    <a:lnTo>
                                      <a:pt x="782" y="844"/>
                                    </a:lnTo>
                                    <a:lnTo>
                                      <a:pt x="782" y="859"/>
                                    </a:lnTo>
                                    <a:lnTo>
                                      <a:pt x="779" y="874"/>
                                    </a:lnTo>
                                    <a:lnTo>
                                      <a:pt x="774" y="889"/>
                                    </a:lnTo>
                                    <a:lnTo>
                                      <a:pt x="767" y="903"/>
                                    </a:lnTo>
                                    <a:lnTo>
                                      <a:pt x="757" y="917"/>
                                    </a:lnTo>
                                    <a:lnTo>
                                      <a:pt x="746" y="929"/>
                                    </a:lnTo>
                                    <a:lnTo>
                                      <a:pt x="735" y="939"/>
                                    </a:lnTo>
                                    <a:lnTo>
                                      <a:pt x="722" y="946"/>
                                    </a:lnTo>
                                    <a:lnTo>
                                      <a:pt x="711" y="950"/>
                                    </a:lnTo>
                                    <a:lnTo>
                                      <a:pt x="697" y="952"/>
                                    </a:lnTo>
                                    <a:lnTo>
                                      <a:pt x="683" y="953"/>
                                    </a:lnTo>
                                    <a:lnTo>
                                      <a:pt x="666" y="953"/>
                                    </a:lnTo>
                                    <a:lnTo>
                                      <a:pt x="648" y="952"/>
                                    </a:lnTo>
                                    <a:lnTo>
                                      <a:pt x="647" y="1011"/>
                                    </a:lnTo>
                                    <a:lnTo>
                                      <a:pt x="641" y="1017"/>
                                    </a:lnTo>
                                    <a:lnTo>
                                      <a:pt x="636" y="1022"/>
                                    </a:lnTo>
                                    <a:lnTo>
                                      <a:pt x="631" y="1028"/>
                                    </a:lnTo>
                                    <a:lnTo>
                                      <a:pt x="625" y="1031"/>
                                    </a:lnTo>
                                    <a:lnTo>
                                      <a:pt x="619" y="1034"/>
                                    </a:lnTo>
                                    <a:lnTo>
                                      <a:pt x="613" y="1036"/>
                                    </a:lnTo>
                                    <a:lnTo>
                                      <a:pt x="605" y="1038"/>
                                    </a:lnTo>
                                    <a:lnTo>
                                      <a:pt x="597" y="1038"/>
                                    </a:lnTo>
                                    <a:lnTo>
                                      <a:pt x="596" y="1048"/>
                                    </a:lnTo>
                                    <a:lnTo>
                                      <a:pt x="596" y="1059"/>
                                    </a:lnTo>
                                    <a:lnTo>
                                      <a:pt x="595" y="1068"/>
                                    </a:lnTo>
                                    <a:lnTo>
                                      <a:pt x="594" y="1077"/>
                                    </a:lnTo>
                                    <a:lnTo>
                                      <a:pt x="592" y="1086"/>
                                    </a:lnTo>
                                    <a:lnTo>
                                      <a:pt x="589" y="1094"/>
                                    </a:lnTo>
                                    <a:lnTo>
                                      <a:pt x="585" y="1100"/>
                                    </a:lnTo>
                                    <a:lnTo>
                                      <a:pt x="578" y="1106"/>
                                    </a:lnTo>
                                    <a:lnTo>
                                      <a:pt x="571" y="1113"/>
                                    </a:lnTo>
                                    <a:lnTo>
                                      <a:pt x="565" y="1118"/>
                                    </a:lnTo>
                                    <a:lnTo>
                                      <a:pt x="559" y="1122"/>
                                    </a:lnTo>
                                    <a:lnTo>
                                      <a:pt x="553" y="1125"/>
                                    </a:lnTo>
                                    <a:lnTo>
                                      <a:pt x="547" y="1126"/>
                                    </a:lnTo>
                                    <a:lnTo>
                                      <a:pt x="541" y="1127"/>
                                    </a:lnTo>
                                    <a:lnTo>
                                      <a:pt x="535" y="1128"/>
                                    </a:lnTo>
                                    <a:lnTo>
                                      <a:pt x="529" y="1128"/>
                                    </a:lnTo>
                                    <a:lnTo>
                                      <a:pt x="530" y="1138"/>
                                    </a:lnTo>
                                    <a:lnTo>
                                      <a:pt x="531" y="1149"/>
                                    </a:lnTo>
                                    <a:lnTo>
                                      <a:pt x="533" y="1158"/>
                                    </a:lnTo>
                                    <a:lnTo>
                                      <a:pt x="534" y="1167"/>
                                    </a:lnTo>
                                    <a:lnTo>
                                      <a:pt x="534" y="1175"/>
                                    </a:lnTo>
                                    <a:lnTo>
                                      <a:pt x="534" y="1182"/>
                                    </a:lnTo>
                                    <a:lnTo>
                                      <a:pt x="531" y="1188"/>
                                    </a:lnTo>
                                    <a:lnTo>
                                      <a:pt x="527" y="1192"/>
                                    </a:lnTo>
                                    <a:lnTo>
                                      <a:pt x="520" y="1196"/>
                                    </a:lnTo>
                                    <a:lnTo>
                                      <a:pt x="513" y="1201"/>
                                    </a:lnTo>
                                    <a:lnTo>
                                      <a:pt x="504" y="1204"/>
                                    </a:lnTo>
                                    <a:lnTo>
                                      <a:pt x="495" y="1207"/>
                                    </a:lnTo>
                                    <a:lnTo>
                                      <a:pt x="485" y="1208"/>
                                    </a:lnTo>
                                    <a:lnTo>
                                      <a:pt x="477" y="1209"/>
                                    </a:lnTo>
                                    <a:lnTo>
                                      <a:pt x="468" y="1207"/>
                                    </a:lnTo>
                                    <a:lnTo>
                                      <a:pt x="460" y="1204"/>
                                    </a:lnTo>
                                    <a:lnTo>
                                      <a:pt x="450" y="1167"/>
                                    </a:lnTo>
                                    <a:lnTo>
                                      <a:pt x="444" y="1167"/>
                                    </a:lnTo>
                                    <a:lnTo>
                                      <a:pt x="436" y="1168"/>
                                    </a:lnTo>
                                    <a:lnTo>
                                      <a:pt x="429" y="1169"/>
                                    </a:lnTo>
                                    <a:lnTo>
                                      <a:pt x="421" y="1172"/>
                                    </a:lnTo>
                                    <a:lnTo>
                                      <a:pt x="414" y="1174"/>
                                    </a:lnTo>
                                    <a:lnTo>
                                      <a:pt x="407" y="1177"/>
                                    </a:lnTo>
                                    <a:lnTo>
                                      <a:pt x="400" y="1180"/>
                                    </a:lnTo>
                                    <a:lnTo>
                                      <a:pt x="395" y="1184"/>
                                    </a:lnTo>
                                    <a:lnTo>
                                      <a:pt x="394" y="1193"/>
                                    </a:lnTo>
                                    <a:lnTo>
                                      <a:pt x="392" y="1202"/>
                                    </a:lnTo>
                                    <a:lnTo>
                                      <a:pt x="389" y="1210"/>
                                    </a:lnTo>
                                    <a:lnTo>
                                      <a:pt x="386" y="1218"/>
                                    </a:lnTo>
                                    <a:lnTo>
                                      <a:pt x="382" y="1225"/>
                                    </a:lnTo>
                                    <a:lnTo>
                                      <a:pt x="377" y="1233"/>
                                    </a:lnTo>
                                    <a:lnTo>
                                      <a:pt x="371" y="1239"/>
                                    </a:lnTo>
                                    <a:lnTo>
                                      <a:pt x="365" y="1246"/>
                                    </a:lnTo>
                                    <a:lnTo>
                                      <a:pt x="357" y="1251"/>
                                    </a:lnTo>
                                    <a:lnTo>
                                      <a:pt x="348" y="1254"/>
                                    </a:lnTo>
                                    <a:lnTo>
                                      <a:pt x="338" y="1255"/>
                                    </a:lnTo>
                                    <a:lnTo>
                                      <a:pt x="329" y="1255"/>
                                    </a:lnTo>
                                    <a:lnTo>
                                      <a:pt x="319" y="1256"/>
                                    </a:lnTo>
                                    <a:lnTo>
                                      <a:pt x="310" y="1259"/>
                                    </a:lnTo>
                                    <a:lnTo>
                                      <a:pt x="303" y="1263"/>
                                    </a:lnTo>
                                    <a:lnTo>
                                      <a:pt x="298" y="1270"/>
                                    </a:lnTo>
                                    <a:lnTo>
                                      <a:pt x="297" y="1271"/>
                                    </a:lnTo>
                                    <a:lnTo>
                                      <a:pt x="293" y="1273"/>
                                    </a:lnTo>
                                    <a:lnTo>
                                      <a:pt x="286" y="1274"/>
                                    </a:lnTo>
                                    <a:lnTo>
                                      <a:pt x="279" y="1276"/>
                                    </a:lnTo>
                                    <a:lnTo>
                                      <a:pt x="270" y="1277"/>
                                    </a:lnTo>
                                    <a:lnTo>
                                      <a:pt x="258" y="1278"/>
                                    </a:lnTo>
                                    <a:lnTo>
                                      <a:pt x="246" y="1279"/>
                                    </a:lnTo>
                                    <a:lnTo>
                                      <a:pt x="232" y="1279"/>
                                    </a:lnTo>
                                    <a:lnTo>
                                      <a:pt x="229" y="1274"/>
                                    </a:lnTo>
                                    <a:lnTo>
                                      <a:pt x="227" y="1271"/>
                                    </a:lnTo>
                                    <a:lnTo>
                                      <a:pt x="226" y="1267"/>
                                    </a:lnTo>
                                    <a:lnTo>
                                      <a:pt x="225" y="1263"/>
                                    </a:lnTo>
                                    <a:lnTo>
                                      <a:pt x="224" y="1259"/>
                                    </a:lnTo>
                                    <a:lnTo>
                                      <a:pt x="222" y="1253"/>
                                    </a:lnTo>
                                    <a:lnTo>
                                      <a:pt x="219" y="1248"/>
                                    </a:lnTo>
                                    <a:lnTo>
                                      <a:pt x="214" y="1241"/>
                                    </a:lnTo>
                                    <a:lnTo>
                                      <a:pt x="203" y="1235"/>
                                    </a:lnTo>
                                    <a:lnTo>
                                      <a:pt x="195" y="1231"/>
                                    </a:lnTo>
                                    <a:lnTo>
                                      <a:pt x="188" y="1231"/>
                                    </a:lnTo>
                                    <a:lnTo>
                                      <a:pt x="182" y="1233"/>
                                    </a:lnTo>
                                    <a:lnTo>
                                      <a:pt x="176" y="1237"/>
                                    </a:lnTo>
                                    <a:lnTo>
                                      <a:pt x="170" y="1243"/>
                                    </a:lnTo>
                                    <a:lnTo>
                                      <a:pt x="166" y="1250"/>
                                    </a:lnTo>
                                    <a:lnTo>
                                      <a:pt x="161" y="1257"/>
                                    </a:lnTo>
                                    <a:lnTo>
                                      <a:pt x="157" y="1265"/>
                                    </a:lnTo>
                                    <a:lnTo>
                                      <a:pt x="154" y="1271"/>
                                    </a:lnTo>
                                    <a:lnTo>
                                      <a:pt x="151" y="1277"/>
                                    </a:lnTo>
                                    <a:lnTo>
                                      <a:pt x="149" y="1283"/>
                                    </a:lnTo>
                                    <a:lnTo>
                                      <a:pt x="146" y="1289"/>
                                    </a:lnTo>
                                    <a:lnTo>
                                      <a:pt x="142" y="1294"/>
                                    </a:lnTo>
                                    <a:lnTo>
                                      <a:pt x="138" y="1299"/>
                                    </a:lnTo>
                                    <a:lnTo>
                                      <a:pt x="133" y="1304"/>
                                    </a:lnTo>
                                    <a:lnTo>
                                      <a:pt x="122" y="1304"/>
                                    </a:lnTo>
                                    <a:lnTo>
                                      <a:pt x="110" y="1304"/>
                                    </a:lnTo>
                                    <a:lnTo>
                                      <a:pt x="99" y="1306"/>
                                    </a:lnTo>
                                    <a:lnTo>
                                      <a:pt x="90" y="1308"/>
                                    </a:lnTo>
                                    <a:lnTo>
                                      <a:pt x="79" y="1310"/>
                                    </a:lnTo>
                                    <a:lnTo>
                                      <a:pt x="70" y="1313"/>
                                    </a:lnTo>
                                    <a:lnTo>
                                      <a:pt x="61" y="1315"/>
                                    </a:lnTo>
                                    <a:lnTo>
                                      <a:pt x="52" y="1318"/>
                                    </a:lnTo>
                                    <a:lnTo>
                                      <a:pt x="43" y="1316"/>
                                    </a:lnTo>
                                    <a:lnTo>
                                      <a:pt x="34" y="1315"/>
                                    </a:lnTo>
                                    <a:lnTo>
                                      <a:pt x="26" y="1313"/>
                                    </a:lnTo>
                                    <a:lnTo>
                                      <a:pt x="19" y="1310"/>
                                    </a:lnTo>
                                    <a:lnTo>
                                      <a:pt x="13" y="1306"/>
                                    </a:lnTo>
                                    <a:lnTo>
                                      <a:pt x="9" y="1302"/>
                                    </a:lnTo>
                                    <a:lnTo>
                                      <a:pt x="5" y="1296"/>
                                    </a:lnTo>
                                    <a:lnTo>
                                      <a:pt x="2" y="1289"/>
                                    </a:lnTo>
                                    <a:lnTo>
                                      <a:pt x="0" y="1279"/>
                                    </a:lnTo>
                                    <a:lnTo>
                                      <a:pt x="2" y="1270"/>
                                    </a:lnTo>
                                    <a:lnTo>
                                      <a:pt x="5" y="1261"/>
                                    </a:lnTo>
                                    <a:lnTo>
                                      <a:pt x="11" y="1250"/>
                                    </a:lnTo>
                                    <a:lnTo>
                                      <a:pt x="18" y="1239"/>
                                    </a:lnTo>
                                    <a:lnTo>
                                      <a:pt x="25" y="1228"/>
                                    </a:lnTo>
                                    <a:lnTo>
                                      <a:pt x="34" y="1216"/>
                                    </a:lnTo>
                                    <a:lnTo>
                                      <a:pt x="41" y="1205"/>
                                    </a:lnTo>
                                    <a:lnTo>
                                      <a:pt x="38" y="1189"/>
                                    </a:lnTo>
                                    <a:lnTo>
                                      <a:pt x="35" y="1178"/>
                                    </a:lnTo>
                                    <a:lnTo>
                                      <a:pt x="33" y="1168"/>
                                    </a:lnTo>
                                    <a:lnTo>
                                      <a:pt x="30" y="1161"/>
                                    </a:lnTo>
                                    <a:lnTo>
                                      <a:pt x="27" y="1156"/>
                                    </a:lnTo>
                                    <a:lnTo>
                                      <a:pt x="25" y="1151"/>
                                    </a:lnTo>
                                    <a:lnTo>
                                      <a:pt x="23" y="1145"/>
                                    </a:lnTo>
                                    <a:lnTo>
                                      <a:pt x="22" y="1137"/>
                                    </a:lnTo>
                                    <a:lnTo>
                                      <a:pt x="31" y="1129"/>
                                    </a:lnTo>
                                    <a:lnTo>
                                      <a:pt x="42" y="1120"/>
                                    </a:lnTo>
                                    <a:lnTo>
                                      <a:pt x="55" y="1109"/>
                                    </a:lnTo>
                                    <a:lnTo>
                                      <a:pt x="69" y="1097"/>
                                    </a:lnTo>
                                    <a:lnTo>
                                      <a:pt x="82" y="1083"/>
                                    </a:lnTo>
                                    <a:lnTo>
                                      <a:pt x="93" y="1067"/>
                                    </a:lnTo>
                                    <a:lnTo>
                                      <a:pt x="100" y="1050"/>
                                    </a:lnTo>
                                    <a:lnTo>
                                      <a:pt x="102" y="1032"/>
                                    </a:lnTo>
                                    <a:lnTo>
                                      <a:pt x="107" y="1029"/>
                                    </a:lnTo>
                                    <a:lnTo>
                                      <a:pt x="112" y="1025"/>
                                    </a:lnTo>
                                    <a:lnTo>
                                      <a:pt x="117" y="1020"/>
                                    </a:lnTo>
                                    <a:lnTo>
                                      <a:pt x="122" y="1016"/>
                                    </a:lnTo>
                                    <a:lnTo>
                                      <a:pt x="127" y="1011"/>
                                    </a:lnTo>
                                    <a:lnTo>
                                      <a:pt x="132" y="1005"/>
                                    </a:lnTo>
                                    <a:lnTo>
                                      <a:pt x="137" y="999"/>
                                    </a:lnTo>
                                    <a:lnTo>
                                      <a:pt x="142" y="992"/>
                                    </a:lnTo>
                                    <a:lnTo>
                                      <a:pt x="137" y="988"/>
                                    </a:lnTo>
                                    <a:lnTo>
                                      <a:pt x="133" y="986"/>
                                    </a:lnTo>
                                    <a:lnTo>
                                      <a:pt x="128" y="985"/>
                                    </a:lnTo>
                                    <a:lnTo>
                                      <a:pt x="124" y="984"/>
                                    </a:lnTo>
                                    <a:lnTo>
                                      <a:pt x="119" y="984"/>
                                    </a:lnTo>
                                    <a:lnTo>
                                      <a:pt x="114" y="983"/>
                                    </a:lnTo>
                                    <a:lnTo>
                                      <a:pt x="110" y="982"/>
                                    </a:lnTo>
                                    <a:lnTo>
                                      <a:pt x="106" y="979"/>
                                    </a:lnTo>
                                    <a:lnTo>
                                      <a:pt x="103" y="974"/>
                                    </a:lnTo>
                                    <a:lnTo>
                                      <a:pt x="102" y="967"/>
                                    </a:lnTo>
                                    <a:lnTo>
                                      <a:pt x="102" y="957"/>
                                    </a:lnTo>
                                    <a:lnTo>
                                      <a:pt x="102" y="947"/>
                                    </a:lnTo>
                                    <a:lnTo>
                                      <a:pt x="103" y="933"/>
                                    </a:lnTo>
                                    <a:lnTo>
                                      <a:pt x="103" y="920"/>
                                    </a:lnTo>
                                    <a:lnTo>
                                      <a:pt x="103" y="906"/>
                                    </a:lnTo>
                                    <a:lnTo>
                                      <a:pt x="102" y="890"/>
                                    </a:lnTo>
                                    <a:lnTo>
                                      <a:pt x="91" y="876"/>
                                    </a:lnTo>
                                    <a:lnTo>
                                      <a:pt x="85" y="857"/>
                                    </a:lnTo>
                                    <a:lnTo>
                                      <a:pt x="84" y="835"/>
                                    </a:lnTo>
                                    <a:lnTo>
                                      <a:pt x="86" y="812"/>
                                    </a:lnTo>
                                    <a:lnTo>
                                      <a:pt x="90" y="790"/>
                                    </a:lnTo>
                                    <a:lnTo>
                                      <a:pt x="93" y="767"/>
                                    </a:lnTo>
                                    <a:lnTo>
                                      <a:pt x="95" y="745"/>
                                    </a:lnTo>
                                    <a:lnTo>
                                      <a:pt x="95" y="726"/>
                                    </a:lnTo>
                                    <a:lnTo>
                                      <a:pt x="35" y="41"/>
                                    </a:lnTo>
                                    <a:lnTo>
                                      <a:pt x="44" y="53"/>
                                    </a:lnTo>
                                    <a:lnTo>
                                      <a:pt x="58" y="62"/>
                                    </a:lnTo>
                                    <a:lnTo>
                                      <a:pt x="74" y="69"/>
                                    </a:lnTo>
                                    <a:lnTo>
                                      <a:pt x="92" y="74"/>
                                    </a:lnTo>
                                    <a:lnTo>
                                      <a:pt x="110" y="77"/>
                                    </a:lnTo>
                                    <a:lnTo>
                                      <a:pt x="127" y="79"/>
                                    </a:lnTo>
                                    <a:lnTo>
                                      <a:pt x="142" y="78"/>
                                    </a:lnTo>
                                    <a:lnTo>
                                      <a:pt x="154" y="76"/>
                                    </a:lnTo>
                                    <a:lnTo>
                                      <a:pt x="166" y="71"/>
                                    </a:lnTo>
                                    <a:lnTo>
                                      <a:pt x="176" y="65"/>
                                    </a:lnTo>
                                    <a:lnTo>
                                      <a:pt x="183" y="58"/>
                                    </a:lnTo>
                                    <a:lnTo>
                                      <a:pt x="189" y="51"/>
                                    </a:lnTo>
                                    <a:lnTo>
                                      <a:pt x="194" y="42"/>
                                    </a:lnTo>
                                    <a:lnTo>
                                      <a:pt x="199" y="34"/>
                                    </a:lnTo>
                                    <a:lnTo>
                                      <a:pt x="205" y="24"/>
                                    </a:lnTo>
                                    <a:lnTo>
                                      <a:pt x="211" y="13"/>
                                    </a:lnTo>
                                  </a:path>
                                </a:pathLst>
                              </a:custGeom>
                              <a:solidFill>
                                <a:srgbClr val="DDDDDD"/>
                              </a:solidFill>
                              <a:ln w="0">
                                <a:solidFill>
                                  <a:srgbClr val="000000"/>
                                </a:solidFill>
                                <a:round/>
                                <a:headEnd/>
                                <a:tailEnd/>
                              </a:ln>
                            </wps:spPr>
                            <wps:bodyPr rot="0" vert="horz" wrap="square" lIns="91440" tIns="45720" rIns="91440" bIns="45720" anchor="t" anchorCtr="0" upright="1">
                              <a:noAutofit/>
                            </wps:bodyPr>
                          </wps:wsp>
                          <wps:wsp>
                            <wps:cNvPr id="32" name="Freeform 34"/>
                            <wps:cNvSpPr>
                              <a:spLocks/>
                            </wps:cNvSpPr>
                            <wps:spPr bwMode="auto">
                              <a:xfrm>
                                <a:off x="8658" y="2935"/>
                                <a:ext cx="988" cy="1723"/>
                              </a:xfrm>
                              <a:custGeom>
                                <a:avLst/>
                                <a:gdLst>
                                  <a:gd name="T0" fmla="*/ 803 w 988"/>
                                  <a:gd name="T1" fmla="*/ 30 h 1723"/>
                                  <a:gd name="T2" fmla="*/ 800 w 988"/>
                                  <a:gd name="T3" fmla="*/ 71 h 1723"/>
                                  <a:gd name="T4" fmla="*/ 843 w 988"/>
                                  <a:gd name="T5" fmla="*/ 94 h 1723"/>
                                  <a:gd name="T6" fmla="*/ 870 w 988"/>
                                  <a:gd name="T7" fmla="*/ 140 h 1723"/>
                                  <a:gd name="T8" fmla="*/ 940 w 988"/>
                                  <a:gd name="T9" fmla="*/ 852 h 1723"/>
                                  <a:gd name="T10" fmla="*/ 934 w 988"/>
                                  <a:gd name="T11" fmla="*/ 946 h 1723"/>
                                  <a:gd name="T12" fmla="*/ 933 w 988"/>
                                  <a:gd name="T13" fmla="*/ 1001 h 1723"/>
                                  <a:gd name="T14" fmla="*/ 949 w 988"/>
                                  <a:gd name="T15" fmla="*/ 1032 h 1723"/>
                                  <a:gd name="T16" fmla="*/ 948 w 988"/>
                                  <a:gd name="T17" fmla="*/ 1092 h 1723"/>
                                  <a:gd name="T18" fmla="*/ 961 w 988"/>
                                  <a:gd name="T19" fmla="*/ 1125 h 1723"/>
                                  <a:gd name="T20" fmla="*/ 988 w 988"/>
                                  <a:gd name="T21" fmla="*/ 1132 h 1723"/>
                                  <a:gd name="T22" fmla="*/ 966 w 988"/>
                                  <a:gd name="T23" fmla="*/ 1162 h 1723"/>
                                  <a:gd name="T24" fmla="*/ 938 w 988"/>
                                  <a:gd name="T25" fmla="*/ 1213 h 1723"/>
                                  <a:gd name="T26" fmla="*/ 869 w 988"/>
                                  <a:gd name="T27" fmla="*/ 1281 h 1723"/>
                                  <a:gd name="T28" fmla="*/ 885 w 988"/>
                                  <a:gd name="T29" fmla="*/ 1333 h 1723"/>
                                  <a:gd name="T30" fmla="*/ 869 w 988"/>
                                  <a:gd name="T31" fmla="*/ 1375 h 1723"/>
                                  <a:gd name="T32" fmla="*/ 850 w 988"/>
                                  <a:gd name="T33" fmla="*/ 1435 h 1723"/>
                                  <a:gd name="T34" fmla="*/ 881 w 988"/>
                                  <a:gd name="T35" fmla="*/ 1457 h 1723"/>
                                  <a:gd name="T36" fmla="*/ 885 w 988"/>
                                  <a:gd name="T37" fmla="*/ 1472 h 1723"/>
                                  <a:gd name="T38" fmla="*/ 860 w 988"/>
                                  <a:gd name="T39" fmla="*/ 1498 h 1723"/>
                                  <a:gd name="T40" fmla="*/ 867 w 988"/>
                                  <a:gd name="T41" fmla="*/ 1530 h 1723"/>
                                  <a:gd name="T42" fmla="*/ 839 w 988"/>
                                  <a:gd name="T43" fmla="*/ 1566 h 1723"/>
                                  <a:gd name="T44" fmla="*/ 763 w 988"/>
                                  <a:gd name="T45" fmla="*/ 1616 h 1723"/>
                                  <a:gd name="T46" fmla="*/ 793 w 988"/>
                                  <a:gd name="T47" fmla="*/ 1638 h 1723"/>
                                  <a:gd name="T48" fmla="*/ 823 w 988"/>
                                  <a:gd name="T49" fmla="*/ 1664 h 1723"/>
                                  <a:gd name="T50" fmla="*/ 794 w 988"/>
                                  <a:gd name="T51" fmla="*/ 1681 h 1723"/>
                                  <a:gd name="T52" fmla="*/ 725 w 988"/>
                                  <a:gd name="T53" fmla="*/ 1677 h 1723"/>
                                  <a:gd name="T54" fmla="*/ 659 w 988"/>
                                  <a:gd name="T55" fmla="*/ 1668 h 1723"/>
                                  <a:gd name="T56" fmla="*/ 640 w 988"/>
                                  <a:gd name="T57" fmla="*/ 1692 h 1723"/>
                                  <a:gd name="T58" fmla="*/ 623 w 988"/>
                                  <a:gd name="T59" fmla="*/ 1720 h 1723"/>
                                  <a:gd name="T60" fmla="*/ 562 w 988"/>
                                  <a:gd name="T61" fmla="*/ 1683 h 1723"/>
                                  <a:gd name="T62" fmla="*/ 534 w 988"/>
                                  <a:gd name="T63" fmla="*/ 1618 h 1723"/>
                                  <a:gd name="T64" fmla="*/ 515 w 988"/>
                                  <a:gd name="T65" fmla="*/ 1550 h 1723"/>
                                  <a:gd name="T66" fmla="*/ 497 w 988"/>
                                  <a:gd name="T67" fmla="*/ 1496 h 1723"/>
                                  <a:gd name="T68" fmla="*/ 448 w 988"/>
                                  <a:gd name="T69" fmla="*/ 1483 h 1723"/>
                                  <a:gd name="T70" fmla="*/ 408 w 988"/>
                                  <a:gd name="T71" fmla="*/ 1420 h 1723"/>
                                  <a:gd name="T72" fmla="*/ 324 w 988"/>
                                  <a:gd name="T73" fmla="*/ 1374 h 1723"/>
                                  <a:gd name="T74" fmla="*/ 308 w 988"/>
                                  <a:gd name="T75" fmla="*/ 1306 h 1723"/>
                                  <a:gd name="T76" fmla="*/ 337 w 988"/>
                                  <a:gd name="T77" fmla="*/ 1202 h 1723"/>
                                  <a:gd name="T78" fmla="*/ 320 w 988"/>
                                  <a:gd name="T79" fmla="*/ 1172 h 1723"/>
                                  <a:gd name="T80" fmla="*/ 285 w 988"/>
                                  <a:gd name="T81" fmla="*/ 1162 h 1723"/>
                                  <a:gd name="T82" fmla="*/ 250 w 988"/>
                                  <a:gd name="T83" fmla="*/ 1159 h 1723"/>
                                  <a:gd name="T84" fmla="*/ 221 w 988"/>
                                  <a:gd name="T85" fmla="*/ 1157 h 1723"/>
                                  <a:gd name="T86" fmla="*/ 197 w 988"/>
                                  <a:gd name="T87" fmla="*/ 1095 h 1723"/>
                                  <a:gd name="T88" fmla="*/ 173 w 988"/>
                                  <a:gd name="T89" fmla="*/ 1049 h 1723"/>
                                  <a:gd name="T90" fmla="*/ 151 w 988"/>
                                  <a:gd name="T91" fmla="*/ 1000 h 1723"/>
                                  <a:gd name="T92" fmla="*/ 37 w 988"/>
                                  <a:gd name="T93" fmla="*/ 902 h 1723"/>
                                  <a:gd name="T94" fmla="*/ 8 w 988"/>
                                  <a:gd name="T95" fmla="*/ 803 h 1723"/>
                                  <a:gd name="T96" fmla="*/ 0 w 988"/>
                                  <a:gd name="T97" fmla="*/ 709 h 1723"/>
                                  <a:gd name="T98" fmla="*/ 19 w 988"/>
                                  <a:gd name="T99" fmla="*/ 653 h 1723"/>
                                  <a:gd name="T100" fmla="*/ 57 w 988"/>
                                  <a:gd name="T101" fmla="*/ 595 h 1723"/>
                                  <a:gd name="T102" fmla="*/ 102 w 988"/>
                                  <a:gd name="T103" fmla="*/ 528 h 1723"/>
                                  <a:gd name="T104" fmla="*/ 75 w 988"/>
                                  <a:gd name="T105" fmla="*/ 458 h 1723"/>
                                  <a:gd name="T106" fmla="*/ 74 w 988"/>
                                  <a:gd name="T107" fmla="*/ 399 h 1723"/>
                                  <a:gd name="T108" fmla="*/ 113 w 988"/>
                                  <a:gd name="T109" fmla="*/ 380 h 1723"/>
                                  <a:gd name="T110" fmla="*/ 256 w 988"/>
                                  <a:gd name="T111" fmla="*/ 304 h 1723"/>
                                  <a:gd name="T112" fmla="*/ 273 w 988"/>
                                  <a:gd name="T113" fmla="*/ 229 h 1723"/>
                                  <a:gd name="T114" fmla="*/ 267 w 988"/>
                                  <a:gd name="T115" fmla="*/ 166 h 1723"/>
                                  <a:gd name="T116" fmla="*/ 229 w 988"/>
                                  <a:gd name="T117" fmla="*/ 142 h 1723"/>
                                  <a:gd name="T118" fmla="*/ 211 w 988"/>
                                  <a:gd name="T119" fmla="*/ 119 h 1723"/>
                                  <a:gd name="T120" fmla="*/ 202 w 988"/>
                                  <a:gd name="T121" fmla="*/ 91 h 1723"/>
                                  <a:gd name="T122" fmla="*/ 162 w 988"/>
                                  <a:gd name="T123" fmla="*/ 78 h 1723"/>
                                  <a:gd name="T124" fmla="*/ 153 w 988"/>
                                  <a:gd name="T125" fmla="*/ 61 h 172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Lst>
                                <a:rect l="0" t="0" r="r" b="b"/>
                                <a:pathLst>
                                  <a:path w="988" h="1723">
                                    <a:moveTo>
                                      <a:pt x="153" y="30"/>
                                    </a:moveTo>
                                    <a:lnTo>
                                      <a:pt x="808" y="0"/>
                                    </a:lnTo>
                                    <a:lnTo>
                                      <a:pt x="806" y="10"/>
                                    </a:lnTo>
                                    <a:lnTo>
                                      <a:pt x="804" y="21"/>
                                    </a:lnTo>
                                    <a:lnTo>
                                      <a:pt x="803" y="30"/>
                                    </a:lnTo>
                                    <a:lnTo>
                                      <a:pt x="802" y="39"/>
                                    </a:lnTo>
                                    <a:lnTo>
                                      <a:pt x="801" y="49"/>
                                    </a:lnTo>
                                    <a:lnTo>
                                      <a:pt x="800" y="57"/>
                                    </a:lnTo>
                                    <a:lnTo>
                                      <a:pt x="800" y="64"/>
                                    </a:lnTo>
                                    <a:lnTo>
                                      <a:pt x="800" y="71"/>
                                    </a:lnTo>
                                    <a:lnTo>
                                      <a:pt x="807" y="75"/>
                                    </a:lnTo>
                                    <a:lnTo>
                                      <a:pt x="814" y="78"/>
                                    </a:lnTo>
                                    <a:lnTo>
                                      <a:pt x="822" y="81"/>
                                    </a:lnTo>
                                    <a:lnTo>
                                      <a:pt x="829" y="84"/>
                                    </a:lnTo>
                                    <a:lnTo>
                                      <a:pt x="836" y="89"/>
                                    </a:lnTo>
                                    <a:lnTo>
                                      <a:pt x="843" y="94"/>
                                    </a:lnTo>
                                    <a:lnTo>
                                      <a:pt x="851" y="100"/>
                                    </a:lnTo>
                                    <a:lnTo>
                                      <a:pt x="858" y="109"/>
                                    </a:lnTo>
                                    <a:lnTo>
                                      <a:pt x="865" y="119"/>
                                    </a:lnTo>
                                    <a:lnTo>
                                      <a:pt x="868" y="129"/>
                                    </a:lnTo>
                                    <a:lnTo>
                                      <a:pt x="870" y="140"/>
                                    </a:lnTo>
                                    <a:lnTo>
                                      <a:pt x="871" y="150"/>
                                    </a:lnTo>
                                    <a:lnTo>
                                      <a:pt x="872" y="159"/>
                                    </a:lnTo>
                                    <a:lnTo>
                                      <a:pt x="873" y="169"/>
                                    </a:lnTo>
                                    <a:lnTo>
                                      <a:pt x="876" y="178"/>
                                    </a:lnTo>
                                    <a:lnTo>
                                      <a:pt x="883" y="186"/>
                                    </a:lnTo>
                                    <a:lnTo>
                                      <a:pt x="940" y="852"/>
                                    </a:lnTo>
                                    <a:lnTo>
                                      <a:pt x="942" y="868"/>
                                    </a:lnTo>
                                    <a:lnTo>
                                      <a:pt x="942" y="887"/>
                                    </a:lnTo>
                                    <a:lnTo>
                                      <a:pt x="940" y="907"/>
                                    </a:lnTo>
                                    <a:lnTo>
                                      <a:pt x="938" y="927"/>
                                    </a:lnTo>
                                    <a:lnTo>
                                      <a:pt x="934" y="946"/>
                                    </a:lnTo>
                                    <a:lnTo>
                                      <a:pt x="932" y="964"/>
                                    </a:lnTo>
                                    <a:lnTo>
                                      <a:pt x="931" y="978"/>
                                    </a:lnTo>
                                    <a:lnTo>
                                      <a:pt x="931" y="987"/>
                                    </a:lnTo>
                                    <a:lnTo>
                                      <a:pt x="932" y="995"/>
                                    </a:lnTo>
                                    <a:lnTo>
                                      <a:pt x="933" y="1001"/>
                                    </a:lnTo>
                                    <a:lnTo>
                                      <a:pt x="934" y="1007"/>
                                    </a:lnTo>
                                    <a:lnTo>
                                      <a:pt x="935" y="1012"/>
                                    </a:lnTo>
                                    <a:lnTo>
                                      <a:pt x="938" y="1019"/>
                                    </a:lnTo>
                                    <a:lnTo>
                                      <a:pt x="941" y="1024"/>
                                    </a:lnTo>
                                    <a:lnTo>
                                      <a:pt x="944" y="1028"/>
                                    </a:lnTo>
                                    <a:lnTo>
                                      <a:pt x="949" y="1032"/>
                                    </a:lnTo>
                                    <a:lnTo>
                                      <a:pt x="951" y="1042"/>
                                    </a:lnTo>
                                    <a:lnTo>
                                      <a:pt x="951" y="1054"/>
                                    </a:lnTo>
                                    <a:lnTo>
                                      <a:pt x="950" y="1066"/>
                                    </a:lnTo>
                                    <a:lnTo>
                                      <a:pt x="949" y="1080"/>
                                    </a:lnTo>
                                    <a:lnTo>
                                      <a:pt x="948" y="1092"/>
                                    </a:lnTo>
                                    <a:lnTo>
                                      <a:pt x="948" y="1104"/>
                                    </a:lnTo>
                                    <a:lnTo>
                                      <a:pt x="949" y="1115"/>
                                    </a:lnTo>
                                    <a:lnTo>
                                      <a:pt x="953" y="1123"/>
                                    </a:lnTo>
                                    <a:lnTo>
                                      <a:pt x="958" y="1124"/>
                                    </a:lnTo>
                                    <a:lnTo>
                                      <a:pt x="961" y="1125"/>
                                    </a:lnTo>
                                    <a:lnTo>
                                      <a:pt x="963" y="1125"/>
                                    </a:lnTo>
                                    <a:lnTo>
                                      <a:pt x="966" y="1124"/>
                                    </a:lnTo>
                                    <a:lnTo>
                                      <a:pt x="968" y="1124"/>
                                    </a:lnTo>
                                    <a:lnTo>
                                      <a:pt x="972" y="1125"/>
                                    </a:lnTo>
                                    <a:lnTo>
                                      <a:pt x="978" y="1128"/>
                                    </a:lnTo>
                                    <a:lnTo>
                                      <a:pt x="988" y="1132"/>
                                    </a:lnTo>
                                    <a:lnTo>
                                      <a:pt x="984" y="1140"/>
                                    </a:lnTo>
                                    <a:lnTo>
                                      <a:pt x="980" y="1146"/>
                                    </a:lnTo>
                                    <a:lnTo>
                                      <a:pt x="975" y="1152"/>
                                    </a:lnTo>
                                    <a:lnTo>
                                      <a:pt x="971" y="1157"/>
                                    </a:lnTo>
                                    <a:lnTo>
                                      <a:pt x="966" y="1162"/>
                                    </a:lnTo>
                                    <a:lnTo>
                                      <a:pt x="960" y="1167"/>
                                    </a:lnTo>
                                    <a:lnTo>
                                      <a:pt x="954" y="1171"/>
                                    </a:lnTo>
                                    <a:lnTo>
                                      <a:pt x="949" y="1175"/>
                                    </a:lnTo>
                                    <a:lnTo>
                                      <a:pt x="944" y="1196"/>
                                    </a:lnTo>
                                    <a:lnTo>
                                      <a:pt x="938" y="1213"/>
                                    </a:lnTo>
                                    <a:lnTo>
                                      <a:pt x="928" y="1227"/>
                                    </a:lnTo>
                                    <a:lnTo>
                                      <a:pt x="918" y="1238"/>
                                    </a:lnTo>
                                    <a:lnTo>
                                      <a:pt x="907" y="1248"/>
                                    </a:lnTo>
                                    <a:lnTo>
                                      <a:pt x="894" y="1258"/>
                                    </a:lnTo>
                                    <a:lnTo>
                                      <a:pt x="882" y="1269"/>
                                    </a:lnTo>
                                    <a:lnTo>
                                      <a:pt x="869" y="1281"/>
                                    </a:lnTo>
                                    <a:lnTo>
                                      <a:pt x="872" y="1295"/>
                                    </a:lnTo>
                                    <a:lnTo>
                                      <a:pt x="876" y="1306"/>
                                    </a:lnTo>
                                    <a:lnTo>
                                      <a:pt x="880" y="1316"/>
                                    </a:lnTo>
                                    <a:lnTo>
                                      <a:pt x="883" y="1325"/>
                                    </a:lnTo>
                                    <a:lnTo>
                                      <a:pt x="885" y="1333"/>
                                    </a:lnTo>
                                    <a:lnTo>
                                      <a:pt x="886" y="1342"/>
                                    </a:lnTo>
                                    <a:lnTo>
                                      <a:pt x="885" y="1352"/>
                                    </a:lnTo>
                                    <a:lnTo>
                                      <a:pt x="882" y="1362"/>
                                    </a:lnTo>
                                    <a:lnTo>
                                      <a:pt x="876" y="1368"/>
                                    </a:lnTo>
                                    <a:lnTo>
                                      <a:pt x="869" y="1375"/>
                                    </a:lnTo>
                                    <a:lnTo>
                                      <a:pt x="863" y="1383"/>
                                    </a:lnTo>
                                    <a:lnTo>
                                      <a:pt x="857" y="1391"/>
                                    </a:lnTo>
                                    <a:lnTo>
                                      <a:pt x="852" y="1401"/>
                                    </a:lnTo>
                                    <a:lnTo>
                                      <a:pt x="849" y="1411"/>
                                    </a:lnTo>
                                    <a:lnTo>
                                      <a:pt x="847" y="1422"/>
                                    </a:lnTo>
                                    <a:lnTo>
                                      <a:pt x="850" y="1435"/>
                                    </a:lnTo>
                                    <a:lnTo>
                                      <a:pt x="856" y="1442"/>
                                    </a:lnTo>
                                    <a:lnTo>
                                      <a:pt x="862" y="1448"/>
                                    </a:lnTo>
                                    <a:lnTo>
                                      <a:pt x="868" y="1452"/>
                                    </a:lnTo>
                                    <a:lnTo>
                                      <a:pt x="874" y="1455"/>
                                    </a:lnTo>
                                    <a:lnTo>
                                      <a:pt x="881" y="1457"/>
                                    </a:lnTo>
                                    <a:lnTo>
                                      <a:pt x="886" y="1458"/>
                                    </a:lnTo>
                                    <a:lnTo>
                                      <a:pt x="891" y="1458"/>
                                    </a:lnTo>
                                    <a:lnTo>
                                      <a:pt x="896" y="1458"/>
                                    </a:lnTo>
                                    <a:lnTo>
                                      <a:pt x="890" y="1466"/>
                                    </a:lnTo>
                                    <a:lnTo>
                                      <a:pt x="885" y="1472"/>
                                    </a:lnTo>
                                    <a:lnTo>
                                      <a:pt x="880" y="1476"/>
                                    </a:lnTo>
                                    <a:lnTo>
                                      <a:pt x="875" y="1480"/>
                                    </a:lnTo>
                                    <a:lnTo>
                                      <a:pt x="870" y="1483"/>
                                    </a:lnTo>
                                    <a:lnTo>
                                      <a:pt x="867" y="1487"/>
                                    </a:lnTo>
                                    <a:lnTo>
                                      <a:pt x="863" y="1492"/>
                                    </a:lnTo>
                                    <a:lnTo>
                                      <a:pt x="860" y="1498"/>
                                    </a:lnTo>
                                    <a:lnTo>
                                      <a:pt x="858" y="1504"/>
                                    </a:lnTo>
                                    <a:lnTo>
                                      <a:pt x="859" y="1510"/>
                                    </a:lnTo>
                                    <a:lnTo>
                                      <a:pt x="861" y="1515"/>
                                    </a:lnTo>
                                    <a:lnTo>
                                      <a:pt x="864" y="1523"/>
                                    </a:lnTo>
                                    <a:lnTo>
                                      <a:pt x="867" y="1530"/>
                                    </a:lnTo>
                                    <a:lnTo>
                                      <a:pt x="869" y="1539"/>
                                    </a:lnTo>
                                    <a:lnTo>
                                      <a:pt x="870" y="1550"/>
                                    </a:lnTo>
                                    <a:lnTo>
                                      <a:pt x="868" y="1563"/>
                                    </a:lnTo>
                                    <a:lnTo>
                                      <a:pt x="855" y="1564"/>
                                    </a:lnTo>
                                    <a:lnTo>
                                      <a:pt x="839" y="1566"/>
                                    </a:lnTo>
                                    <a:lnTo>
                                      <a:pt x="822" y="1571"/>
                                    </a:lnTo>
                                    <a:lnTo>
                                      <a:pt x="804" y="1576"/>
                                    </a:lnTo>
                                    <a:lnTo>
                                      <a:pt x="788" y="1585"/>
                                    </a:lnTo>
                                    <a:lnTo>
                                      <a:pt x="775" y="1594"/>
                                    </a:lnTo>
                                    <a:lnTo>
                                      <a:pt x="766" y="1604"/>
                                    </a:lnTo>
                                    <a:lnTo>
                                      <a:pt x="763" y="1616"/>
                                    </a:lnTo>
                                    <a:lnTo>
                                      <a:pt x="765" y="1624"/>
                                    </a:lnTo>
                                    <a:lnTo>
                                      <a:pt x="770" y="1629"/>
                                    </a:lnTo>
                                    <a:lnTo>
                                      <a:pt x="777" y="1632"/>
                                    </a:lnTo>
                                    <a:lnTo>
                                      <a:pt x="784" y="1635"/>
                                    </a:lnTo>
                                    <a:lnTo>
                                      <a:pt x="793" y="1638"/>
                                    </a:lnTo>
                                    <a:lnTo>
                                      <a:pt x="800" y="1641"/>
                                    </a:lnTo>
                                    <a:lnTo>
                                      <a:pt x="806" y="1644"/>
                                    </a:lnTo>
                                    <a:lnTo>
                                      <a:pt x="811" y="1650"/>
                                    </a:lnTo>
                                    <a:lnTo>
                                      <a:pt x="818" y="1656"/>
                                    </a:lnTo>
                                    <a:lnTo>
                                      <a:pt x="823" y="1664"/>
                                    </a:lnTo>
                                    <a:lnTo>
                                      <a:pt x="824" y="1671"/>
                                    </a:lnTo>
                                    <a:lnTo>
                                      <a:pt x="822" y="1676"/>
                                    </a:lnTo>
                                    <a:lnTo>
                                      <a:pt x="813" y="1678"/>
                                    </a:lnTo>
                                    <a:lnTo>
                                      <a:pt x="804" y="1680"/>
                                    </a:lnTo>
                                    <a:lnTo>
                                      <a:pt x="794" y="1681"/>
                                    </a:lnTo>
                                    <a:lnTo>
                                      <a:pt x="783" y="1681"/>
                                    </a:lnTo>
                                    <a:lnTo>
                                      <a:pt x="772" y="1681"/>
                                    </a:lnTo>
                                    <a:lnTo>
                                      <a:pt x="761" y="1681"/>
                                    </a:lnTo>
                                    <a:lnTo>
                                      <a:pt x="749" y="1680"/>
                                    </a:lnTo>
                                    <a:lnTo>
                                      <a:pt x="737" y="1679"/>
                                    </a:lnTo>
                                    <a:lnTo>
                                      <a:pt x="725" y="1677"/>
                                    </a:lnTo>
                                    <a:lnTo>
                                      <a:pt x="713" y="1676"/>
                                    </a:lnTo>
                                    <a:lnTo>
                                      <a:pt x="701" y="1674"/>
                                    </a:lnTo>
                                    <a:lnTo>
                                      <a:pt x="690" y="1672"/>
                                    </a:lnTo>
                                    <a:lnTo>
                                      <a:pt x="679" y="1671"/>
                                    </a:lnTo>
                                    <a:lnTo>
                                      <a:pt x="668" y="1669"/>
                                    </a:lnTo>
                                    <a:lnTo>
                                      <a:pt x="659" y="1668"/>
                                    </a:lnTo>
                                    <a:lnTo>
                                      <a:pt x="650" y="1667"/>
                                    </a:lnTo>
                                    <a:lnTo>
                                      <a:pt x="647" y="1672"/>
                                    </a:lnTo>
                                    <a:lnTo>
                                      <a:pt x="643" y="1678"/>
                                    </a:lnTo>
                                    <a:lnTo>
                                      <a:pt x="642" y="1685"/>
                                    </a:lnTo>
                                    <a:lnTo>
                                      <a:pt x="640" y="1692"/>
                                    </a:lnTo>
                                    <a:lnTo>
                                      <a:pt x="639" y="1701"/>
                                    </a:lnTo>
                                    <a:lnTo>
                                      <a:pt x="638" y="1708"/>
                                    </a:lnTo>
                                    <a:lnTo>
                                      <a:pt x="637" y="1716"/>
                                    </a:lnTo>
                                    <a:lnTo>
                                      <a:pt x="636" y="1723"/>
                                    </a:lnTo>
                                    <a:lnTo>
                                      <a:pt x="623" y="1720"/>
                                    </a:lnTo>
                                    <a:lnTo>
                                      <a:pt x="611" y="1717"/>
                                    </a:lnTo>
                                    <a:lnTo>
                                      <a:pt x="601" y="1713"/>
                                    </a:lnTo>
                                    <a:lnTo>
                                      <a:pt x="592" y="1708"/>
                                    </a:lnTo>
                                    <a:lnTo>
                                      <a:pt x="581" y="1701"/>
                                    </a:lnTo>
                                    <a:lnTo>
                                      <a:pt x="572" y="1692"/>
                                    </a:lnTo>
                                    <a:lnTo>
                                      <a:pt x="562" y="1683"/>
                                    </a:lnTo>
                                    <a:lnTo>
                                      <a:pt x="550" y="1671"/>
                                    </a:lnTo>
                                    <a:lnTo>
                                      <a:pt x="543" y="1660"/>
                                    </a:lnTo>
                                    <a:lnTo>
                                      <a:pt x="539" y="1648"/>
                                    </a:lnTo>
                                    <a:lnTo>
                                      <a:pt x="536" y="1633"/>
                                    </a:lnTo>
                                    <a:lnTo>
                                      <a:pt x="534" y="1618"/>
                                    </a:lnTo>
                                    <a:lnTo>
                                      <a:pt x="531" y="1601"/>
                                    </a:lnTo>
                                    <a:lnTo>
                                      <a:pt x="529" y="1586"/>
                                    </a:lnTo>
                                    <a:lnTo>
                                      <a:pt x="524" y="1572"/>
                                    </a:lnTo>
                                    <a:lnTo>
                                      <a:pt x="519" y="1560"/>
                                    </a:lnTo>
                                    <a:lnTo>
                                      <a:pt x="515" y="1550"/>
                                    </a:lnTo>
                                    <a:lnTo>
                                      <a:pt x="512" y="1539"/>
                                    </a:lnTo>
                                    <a:lnTo>
                                      <a:pt x="509" y="1530"/>
                                    </a:lnTo>
                                    <a:lnTo>
                                      <a:pt x="506" y="1521"/>
                                    </a:lnTo>
                                    <a:lnTo>
                                      <a:pt x="503" y="1512"/>
                                    </a:lnTo>
                                    <a:lnTo>
                                      <a:pt x="500" y="1504"/>
                                    </a:lnTo>
                                    <a:lnTo>
                                      <a:pt x="497" y="1496"/>
                                    </a:lnTo>
                                    <a:lnTo>
                                      <a:pt x="494" y="1487"/>
                                    </a:lnTo>
                                    <a:lnTo>
                                      <a:pt x="484" y="1487"/>
                                    </a:lnTo>
                                    <a:lnTo>
                                      <a:pt x="472" y="1486"/>
                                    </a:lnTo>
                                    <a:lnTo>
                                      <a:pt x="460" y="1485"/>
                                    </a:lnTo>
                                    <a:lnTo>
                                      <a:pt x="448" y="1483"/>
                                    </a:lnTo>
                                    <a:lnTo>
                                      <a:pt x="436" y="1481"/>
                                    </a:lnTo>
                                    <a:lnTo>
                                      <a:pt x="426" y="1479"/>
                                    </a:lnTo>
                                    <a:lnTo>
                                      <a:pt x="417" y="1476"/>
                                    </a:lnTo>
                                    <a:lnTo>
                                      <a:pt x="411" y="1473"/>
                                    </a:lnTo>
                                    <a:lnTo>
                                      <a:pt x="408" y="1420"/>
                                    </a:lnTo>
                                    <a:lnTo>
                                      <a:pt x="397" y="1412"/>
                                    </a:lnTo>
                                    <a:lnTo>
                                      <a:pt x="383" y="1405"/>
                                    </a:lnTo>
                                    <a:lnTo>
                                      <a:pt x="368" y="1396"/>
                                    </a:lnTo>
                                    <a:lnTo>
                                      <a:pt x="354" y="1388"/>
                                    </a:lnTo>
                                    <a:lnTo>
                                      <a:pt x="338" y="1381"/>
                                    </a:lnTo>
                                    <a:lnTo>
                                      <a:pt x="324" y="1374"/>
                                    </a:lnTo>
                                    <a:lnTo>
                                      <a:pt x="311" y="1367"/>
                                    </a:lnTo>
                                    <a:lnTo>
                                      <a:pt x="300" y="1361"/>
                                    </a:lnTo>
                                    <a:lnTo>
                                      <a:pt x="301" y="1343"/>
                                    </a:lnTo>
                                    <a:lnTo>
                                      <a:pt x="304" y="1324"/>
                                    </a:lnTo>
                                    <a:lnTo>
                                      <a:pt x="308" y="1306"/>
                                    </a:lnTo>
                                    <a:lnTo>
                                      <a:pt x="313" y="1290"/>
                                    </a:lnTo>
                                    <a:lnTo>
                                      <a:pt x="319" y="1274"/>
                                    </a:lnTo>
                                    <a:lnTo>
                                      <a:pt x="326" y="1261"/>
                                    </a:lnTo>
                                    <a:lnTo>
                                      <a:pt x="332" y="1249"/>
                                    </a:lnTo>
                                    <a:lnTo>
                                      <a:pt x="338" y="1239"/>
                                    </a:lnTo>
                                    <a:lnTo>
                                      <a:pt x="337" y="1202"/>
                                    </a:lnTo>
                                    <a:lnTo>
                                      <a:pt x="335" y="1196"/>
                                    </a:lnTo>
                                    <a:lnTo>
                                      <a:pt x="331" y="1188"/>
                                    </a:lnTo>
                                    <a:lnTo>
                                      <a:pt x="326" y="1180"/>
                                    </a:lnTo>
                                    <a:lnTo>
                                      <a:pt x="320" y="1172"/>
                                    </a:lnTo>
                                    <a:lnTo>
                                      <a:pt x="315" y="1171"/>
                                    </a:lnTo>
                                    <a:lnTo>
                                      <a:pt x="309" y="1170"/>
                                    </a:lnTo>
                                    <a:lnTo>
                                      <a:pt x="304" y="1168"/>
                                    </a:lnTo>
                                    <a:lnTo>
                                      <a:pt x="298" y="1166"/>
                                    </a:lnTo>
                                    <a:lnTo>
                                      <a:pt x="292" y="1164"/>
                                    </a:lnTo>
                                    <a:lnTo>
                                      <a:pt x="285" y="1162"/>
                                    </a:lnTo>
                                    <a:lnTo>
                                      <a:pt x="279" y="1161"/>
                                    </a:lnTo>
                                    <a:lnTo>
                                      <a:pt x="272" y="1160"/>
                                    </a:lnTo>
                                    <a:lnTo>
                                      <a:pt x="265" y="1159"/>
                                    </a:lnTo>
                                    <a:lnTo>
                                      <a:pt x="257" y="1159"/>
                                    </a:lnTo>
                                    <a:lnTo>
                                      <a:pt x="250" y="1159"/>
                                    </a:lnTo>
                                    <a:lnTo>
                                      <a:pt x="244" y="1159"/>
                                    </a:lnTo>
                                    <a:lnTo>
                                      <a:pt x="238" y="1159"/>
                                    </a:lnTo>
                                    <a:lnTo>
                                      <a:pt x="231" y="1158"/>
                                    </a:lnTo>
                                    <a:lnTo>
                                      <a:pt x="226" y="1158"/>
                                    </a:lnTo>
                                    <a:lnTo>
                                      <a:pt x="221" y="1157"/>
                                    </a:lnTo>
                                    <a:lnTo>
                                      <a:pt x="215" y="1151"/>
                                    </a:lnTo>
                                    <a:lnTo>
                                      <a:pt x="210" y="1143"/>
                                    </a:lnTo>
                                    <a:lnTo>
                                      <a:pt x="206" y="1131"/>
                                    </a:lnTo>
                                    <a:lnTo>
                                      <a:pt x="202" y="1119"/>
                                    </a:lnTo>
                                    <a:lnTo>
                                      <a:pt x="200" y="1108"/>
                                    </a:lnTo>
                                    <a:lnTo>
                                      <a:pt x="197" y="1095"/>
                                    </a:lnTo>
                                    <a:lnTo>
                                      <a:pt x="194" y="1086"/>
                                    </a:lnTo>
                                    <a:lnTo>
                                      <a:pt x="190" y="1079"/>
                                    </a:lnTo>
                                    <a:lnTo>
                                      <a:pt x="184" y="1068"/>
                                    </a:lnTo>
                                    <a:lnTo>
                                      <a:pt x="179" y="1059"/>
                                    </a:lnTo>
                                    <a:lnTo>
                                      <a:pt x="173" y="1049"/>
                                    </a:lnTo>
                                    <a:lnTo>
                                      <a:pt x="169" y="1039"/>
                                    </a:lnTo>
                                    <a:lnTo>
                                      <a:pt x="165" y="1030"/>
                                    </a:lnTo>
                                    <a:lnTo>
                                      <a:pt x="161" y="1020"/>
                                    </a:lnTo>
                                    <a:lnTo>
                                      <a:pt x="156" y="1010"/>
                                    </a:lnTo>
                                    <a:lnTo>
                                      <a:pt x="151" y="1000"/>
                                    </a:lnTo>
                                    <a:lnTo>
                                      <a:pt x="120" y="992"/>
                                    </a:lnTo>
                                    <a:lnTo>
                                      <a:pt x="94" y="978"/>
                                    </a:lnTo>
                                    <a:lnTo>
                                      <a:pt x="74" y="962"/>
                                    </a:lnTo>
                                    <a:lnTo>
                                      <a:pt x="58" y="943"/>
                                    </a:lnTo>
                                    <a:lnTo>
                                      <a:pt x="46" y="922"/>
                                    </a:lnTo>
                                    <a:lnTo>
                                      <a:pt x="37" y="902"/>
                                    </a:lnTo>
                                    <a:lnTo>
                                      <a:pt x="29" y="881"/>
                                    </a:lnTo>
                                    <a:lnTo>
                                      <a:pt x="22" y="861"/>
                                    </a:lnTo>
                                    <a:lnTo>
                                      <a:pt x="16" y="839"/>
                                    </a:lnTo>
                                    <a:lnTo>
                                      <a:pt x="12" y="820"/>
                                    </a:lnTo>
                                    <a:lnTo>
                                      <a:pt x="8" y="803"/>
                                    </a:lnTo>
                                    <a:lnTo>
                                      <a:pt x="6" y="787"/>
                                    </a:lnTo>
                                    <a:lnTo>
                                      <a:pt x="4" y="770"/>
                                    </a:lnTo>
                                    <a:lnTo>
                                      <a:pt x="2" y="753"/>
                                    </a:lnTo>
                                    <a:lnTo>
                                      <a:pt x="0" y="733"/>
                                    </a:lnTo>
                                    <a:lnTo>
                                      <a:pt x="0" y="709"/>
                                    </a:lnTo>
                                    <a:lnTo>
                                      <a:pt x="7" y="702"/>
                                    </a:lnTo>
                                    <a:lnTo>
                                      <a:pt x="11" y="692"/>
                                    </a:lnTo>
                                    <a:lnTo>
                                      <a:pt x="14" y="683"/>
                                    </a:lnTo>
                                    <a:lnTo>
                                      <a:pt x="15" y="673"/>
                                    </a:lnTo>
                                    <a:lnTo>
                                      <a:pt x="17" y="662"/>
                                    </a:lnTo>
                                    <a:lnTo>
                                      <a:pt x="19" y="653"/>
                                    </a:lnTo>
                                    <a:lnTo>
                                      <a:pt x="21" y="643"/>
                                    </a:lnTo>
                                    <a:lnTo>
                                      <a:pt x="26" y="635"/>
                                    </a:lnTo>
                                    <a:lnTo>
                                      <a:pt x="35" y="624"/>
                                    </a:lnTo>
                                    <a:lnTo>
                                      <a:pt x="45" y="611"/>
                                    </a:lnTo>
                                    <a:lnTo>
                                      <a:pt x="57" y="595"/>
                                    </a:lnTo>
                                    <a:lnTo>
                                      <a:pt x="70" y="580"/>
                                    </a:lnTo>
                                    <a:lnTo>
                                      <a:pt x="82" y="564"/>
                                    </a:lnTo>
                                    <a:lnTo>
                                      <a:pt x="92" y="550"/>
                                    </a:lnTo>
                                    <a:lnTo>
                                      <a:pt x="99" y="537"/>
                                    </a:lnTo>
                                    <a:lnTo>
                                      <a:pt x="102" y="528"/>
                                    </a:lnTo>
                                    <a:lnTo>
                                      <a:pt x="101" y="518"/>
                                    </a:lnTo>
                                    <a:lnTo>
                                      <a:pt x="98" y="507"/>
                                    </a:lnTo>
                                    <a:lnTo>
                                      <a:pt x="93" y="496"/>
                                    </a:lnTo>
                                    <a:lnTo>
                                      <a:pt x="87" y="483"/>
                                    </a:lnTo>
                                    <a:lnTo>
                                      <a:pt x="81" y="471"/>
                                    </a:lnTo>
                                    <a:lnTo>
                                      <a:pt x="75" y="458"/>
                                    </a:lnTo>
                                    <a:lnTo>
                                      <a:pt x="70" y="443"/>
                                    </a:lnTo>
                                    <a:lnTo>
                                      <a:pt x="66" y="427"/>
                                    </a:lnTo>
                                    <a:lnTo>
                                      <a:pt x="68" y="415"/>
                                    </a:lnTo>
                                    <a:lnTo>
                                      <a:pt x="71" y="405"/>
                                    </a:lnTo>
                                    <a:lnTo>
                                      <a:pt x="74" y="399"/>
                                    </a:lnTo>
                                    <a:lnTo>
                                      <a:pt x="79" y="393"/>
                                    </a:lnTo>
                                    <a:lnTo>
                                      <a:pt x="85" y="390"/>
                                    </a:lnTo>
                                    <a:lnTo>
                                      <a:pt x="94" y="387"/>
                                    </a:lnTo>
                                    <a:lnTo>
                                      <a:pt x="103" y="384"/>
                                    </a:lnTo>
                                    <a:lnTo>
                                      <a:pt x="113" y="380"/>
                                    </a:lnTo>
                                    <a:lnTo>
                                      <a:pt x="143" y="368"/>
                                    </a:lnTo>
                                    <a:lnTo>
                                      <a:pt x="171" y="357"/>
                                    </a:lnTo>
                                    <a:lnTo>
                                      <a:pt x="197" y="345"/>
                                    </a:lnTo>
                                    <a:lnTo>
                                      <a:pt x="221" y="332"/>
                                    </a:lnTo>
                                    <a:lnTo>
                                      <a:pt x="241" y="319"/>
                                    </a:lnTo>
                                    <a:lnTo>
                                      <a:pt x="256" y="304"/>
                                    </a:lnTo>
                                    <a:lnTo>
                                      <a:pt x="267" y="289"/>
                                    </a:lnTo>
                                    <a:lnTo>
                                      <a:pt x="271" y="271"/>
                                    </a:lnTo>
                                    <a:lnTo>
                                      <a:pt x="272" y="256"/>
                                    </a:lnTo>
                                    <a:lnTo>
                                      <a:pt x="273" y="241"/>
                                    </a:lnTo>
                                    <a:lnTo>
                                      <a:pt x="273" y="229"/>
                                    </a:lnTo>
                                    <a:lnTo>
                                      <a:pt x="274" y="216"/>
                                    </a:lnTo>
                                    <a:lnTo>
                                      <a:pt x="273" y="204"/>
                                    </a:lnTo>
                                    <a:lnTo>
                                      <a:pt x="272" y="191"/>
                                    </a:lnTo>
                                    <a:lnTo>
                                      <a:pt x="270" y="179"/>
                                    </a:lnTo>
                                    <a:lnTo>
                                      <a:pt x="267" y="166"/>
                                    </a:lnTo>
                                    <a:lnTo>
                                      <a:pt x="262" y="159"/>
                                    </a:lnTo>
                                    <a:lnTo>
                                      <a:pt x="256" y="155"/>
                                    </a:lnTo>
                                    <a:lnTo>
                                      <a:pt x="251" y="151"/>
                                    </a:lnTo>
                                    <a:lnTo>
                                      <a:pt x="244" y="148"/>
                                    </a:lnTo>
                                    <a:lnTo>
                                      <a:pt x="237" y="145"/>
                                    </a:lnTo>
                                    <a:lnTo>
                                      <a:pt x="229" y="142"/>
                                    </a:lnTo>
                                    <a:lnTo>
                                      <a:pt x="222" y="139"/>
                                    </a:lnTo>
                                    <a:lnTo>
                                      <a:pt x="214" y="135"/>
                                    </a:lnTo>
                                    <a:lnTo>
                                      <a:pt x="212" y="130"/>
                                    </a:lnTo>
                                    <a:lnTo>
                                      <a:pt x="211" y="125"/>
                                    </a:lnTo>
                                    <a:lnTo>
                                      <a:pt x="211" y="119"/>
                                    </a:lnTo>
                                    <a:lnTo>
                                      <a:pt x="211" y="113"/>
                                    </a:lnTo>
                                    <a:lnTo>
                                      <a:pt x="211" y="107"/>
                                    </a:lnTo>
                                    <a:lnTo>
                                      <a:pt x="210" y="101"/>
                                    </a:lnTo>
                                    <a:lnTo>
                                      <a:pt x="207" y="95"/>
                                    </a:lnTo>
                                    <a:lnTo>
                                      <a:pt x="202" y="91"/>
                                    </a:lnTo>
                                    <a:lnTo>
                                      <a:pt x="195" y="86"/>
                                    </a:lnTo>
                                    <a:lnTo>
                                      <a:pt x="188" y="82"/>
                                    </a:lnTo>
                                    <a:lnTo>
                                      <a:pt x="181" y="80"/>
                                    </a:lnTo>
                                    <a:lnTo>
                                      <a:pt x="174" y="78"/>
                                    </a:lnTo>
                                    <a:lnTo>
                                      <a:pt x="168" y="78"/>
                                    </a:lnTo>
                                    <a:lnTo>
                                      <a:pt x="162" y="78"/>
                                    </a:lnTo>
                                    <a:lnTo>
                                      <a:pt x="156" y="78"/>
                                    </a:lnTo>
                                    <a:lnTo>
                                      <a:pt x="151" y="78"/>
                                    </a:lnTo>
                                    <a:lnTo>
                                      <a:pt x="152" y="72"/>
                                    </a:lnTo>
                                    <a:lnTo>
                                      <a:pt x="152" y="66"/>
                                    </a:lnTo>
                                    <a:lnTo>
                                      <a:pt x="153" y="61"/>
                                    </a:lnTo>
                                    <a:lnTo>
                                      <a:pt x="154" y="56"/>
                                    </a:lnTo>
                                    <a:lnTo>
                                      <a:pt x="155" y="51"/>
                                    </a:lnTo>
                                    <a:lnTo>
                                      <a:pt x="155" y="44"/>
                                    </a:lnTo>
                                    <a:lnTo>
                                      <a:pt x="154" y="37"/>
                                    </a:lnTo>
                                    <a:lnTo>
                                      <a:pt x="153" y="30"/>
                                    </a:lnTo>
                                  </a:path>
                                </a:pathLst>
                              </a:custGeom>
                              <a:solidFill>
                                <a:srgbClr val="DDDDDD"/>
                              </a:solidFill>
                              <a:ln w="0">
                                <a:solidFill>
                                  <a:srgbClr val="000000"/>
                                </a:solidFill>
                                <a:round/>
                                <a:headEnd/>
                                <a:tailEnd/>
                              </a:ln>
                            </wps:spPr>
                            <wps:bodyPr rot="0" vert="horz" wrap="square" lIns="91440" tIns="45720" rIns="91440" bIns="45720" anchor="t" anchorCtr="0" upright="1">
                              <a:noAutofit/>
                            </wps:bodyPr>
                          </wps:wsp>
                          <wps:wsp>
                            <wps:cNvPr id="33" name="Freeform 35"/>
                            <wps:cNvSpPr>
                              <a:spLocks/>
                            </wps:cNvSpPr>
                            <wps:spPr bwMode="auto">
                              <a:xfrm>
                                <a:off x="8128" y="5931"/>
                                <a:ext cx="1440" cy="1244"/>
                              </a:xfrm>
                              <a:custGeom>
                                <a:avLst/>
                                <a:gdLst>
                                  <a:gd name="T0" fmla="*/ 159 w 1440"/>
                                  <a:gd name="T1" fmla="*/ 34 h 1244"/>
                                  <a:gd name="T2" fmla="*/ 346 w 1440"/>
                                  <a:gd name="T3" fmla="*/ 27 h 1244"/>
                                  <a:gd name="T4" fmla="*/ 521 w 1440"/>
                                  <a:gd name="T5" fmla="*/ 15 h 1244"/>
                                  <a:gd name="T6" fmla="*/ 697 w 1440"/>
                                  <a:gd name="T7" fmla="*/ 3 h 1244"/>
                                  <a:gd name="T8" fmla="*/ 759 w 1440"/>
                                  <a:gd name="T9" fmla="*/ 30 h 1244"/>
                                  <a:gd name="T10" fmla="*/ 790 w 1440"/>
                                  <a:gd name="T11" fmla="*/ 56 h 1244"/>
                                  <a:gd name="T12" fmla="*/ 777 w 1440"/>
                                  <a:gd name="T13" fmla="*/ 100 h 1244"/>
                                  <a:gd name="T14" fmla="*/ 787 w 1440"/>
                                  <a:gd name="T15" fmla="*/ 138 h 1244"/>
                                  <a:gd name="T16" fmla="*/ 817 w 1440"/>
                                  <a:gd name="T17" fmla="*/ 212 h 1244"/>
                                  <a:gd name="T18" fmla="*/ 796 w 1440"/>
                                  <a:gd name="T19" fmla="*/ 281 h 1244"/>
                                  <a:gd name="T20" fmla="*/ 770 w 1440"/>
                                  <a:gd name="T21" fmla="*/ 351 h 1244"/>
                                  <a:gd name="T22" fmla="*/ 728 w 1440"/>
                                  <a:gd name="T23" fmla="*/ 401 h 1244"/>
                                  <a:gd name="T24" fmla="*/ 710 w 1440"/>
                                  <a:gd name="T25" fmla="*/ 491 h 1244"/>
                                  <a:gd name="T26" fmla="*/ 679 w 1440"/>
                                  <a:gd name="T27" fmla="*/ 543 h 1244"/>
                                  <a:gd name="T28" fmla="*/ 687 w 1440"/>
                                  <a:gd name="T29" fmla="*/ 603 h 1244"/>
                                  <a:gd name="T30" fmla="*/ 1155 w 1440"/>
                                  <a:gd name="T31" fmla="*/ 630 h 1244"/>
                                  <a:gd name="T32" fmla="*/ 1170 w 1440"/>
                                  <a:gd name="T33" fmla="*/ 664 h 1244"/>
                                  <a:gd name="T34" fmla="*/ 1142 w 1440"/>
                                  <a:gd name="T35" fmla="*/ 690 h 1244"/>
                                  <a:gd name="T36" fmla="*/ 1172 w 1440"/>
                                  <a:gd name="T37" fmla="*/ 744 h 1244"/>
                                  <a:gd name="T38" fmla="*/ 1182 w 1440"/>
                                  <a:gd name="T39" fmla="*/ 798 h 1244"/>
                                  <a:gd name="T40" fmla="*/ 1216 w 1440"/>
                                  <a:gd name="T41" fmla="*/ 839 h 1244"/>
                                  <a:gd name="T42" fmla="*/ 1197 w 1440"/>
                                  <a:gd name="T43" fmla="*/ 888 h 1244"/>
                                  <a:gd name="T44" fmla="*/ 1230 w 1440"/>
                                  <a:gd name="T45" fmla="*/ 895 h 1244"/>
                                  <a:gd name="T46" fmla="*/ 1298 w 1440"/>
                                  <a:gd name="T47" fmla="*/ 903 h 1244"/>
                                  <a:gd name="T48" fmla="*/ 1295 w 1440"/>
                                  <a:gd name="T49" fmla="*/ 980 h 1244"/>
                                  <a:gd name="T50" fmla="*/ 1243 w 1440"/>
                                  <a:gd name="T51" fmla="*/ 1018 h 1244"/>
                                  <a:gd name="T52" fmla="*/ 1347 w 1440"/>
                                  <a:gd name="T53" fmla="*/ 1076 h 1244"/>
                                  <a:gd name="T54" fmla="*/ 1388 w 1440"/>
                                  <a:gd name="T55" fmla="*/ 1142 h 1244"/>
                                  <a:gd name="T56" fmla="*/ 1433 w 1440"/>
                                  <a:gd name="T57" fmla="*/ 1158 h 1244"/>
                                  <a:gd name="T58" fmla="*/ 1396 w 1440"/>
                                  <a:gd name="T59" fmla="*/ 1210 h 1244"/>
                                  <a:gd name="T60" fmla="*/ 1321 w 1440"/>
                                  <a:gd name="T61" fmla="*/ 1243 h 1244"/>
                                  <a:gd name="T62" fmla="*/ 1283 w 1440"/>
                                  <a:gd name="T63" fmla="*/ 1199 h 1244"/>
                                  <a:gd name="T64" fmla="*/ 1223 w 1440"/>
                                  <a:gd name="T65" fmla="*/ 1146 h 1244"/>
                                  <a:gd name="T66" fmla="*/ 1165 w 1440"/>
                                  <a:gd name="T67" fmla="*/ 1109 h 1244"/>
                                  <a:gd name="T68" fmla="*/ 1109 w 1440"/>
                                  <a:gd name="T69" fmla="*/ 1019 h 1244"/>
                                  <a:gd name="T70" fmla="*/ 1088 w 1440"/>
                                  <a:gd name="T71" fmla="*/ 1044 h 1244"/>
                                  <a:gd name="T72" fmla="*/ 1146 w 1440"/>
                                  <a:gd name="T73" fmla="*/ 1119 h 1244"/>
                                  <a:gd name="T74" fmla="*/ 1151 w 1440"/>
                                  <a:gd name="T75" fmla="*/ 1159 h 1244"/>
                                  <a:gd name="T76" fmla="*/ 1142 w 1440"/>
                                  <a:gd name="T77" fmla="*/ 1202 h 1244"/>
                                  <a:gd name="T78" fmla="*/ 1038 w 1440"/>
                                  <a:gd name="T79" fmla="*/ 1189 h 1244"/>
                                  <a:gd name="T80" fmla="*/ 986 w 1440"/>
                                  <a:gd name="T81" fmla="*/ 1202 h 1244"/>
                                  <a:gd name="T82" fmla="*/ 949 w 1440"/>
                                  <a:gd name="T83" fmla="*/ 1232 h 1244"/>
                                  <a:gd name="T84" fmla="*/ 851 w 1440"/>
                                  <a:gd name="T85" fmla="*/ 1216 h 1244"/>
                                  <a:gd name="T86" fmla="*/ 800 w 1440"/>
                                  <a:gd name="T87" fmla="*/ 1182 h 1244"/>
                                  <a:gd name="T88" fmla="*/ 780 w 1440"/>
                                  <a:gd name="T89" fmla="*/ 1121 h 1244"/>
                                  <a:gd name="T90" fmla="*/ 732 w 1440"/>
                                  <a:gd name="T91" fmla="*/ 1121 h 1244"/>
                                  <a:gd name="T92" fmla="*/ 699 w 1440"/>
                                  <a:gd name="T93" fmla="*/ 1049 h 1244"/>
                                  <a:gd name="T94" fmla="*/ 635 w 1440"/>
                                  <a:gd name="T95" fmla="*/ 1041 h 1244"/>
                                  <a:gd name="T96" fmla="*/ 572 w 1440"/>
                                  <a:gd name="T97" fmla="*/ 1121 h 1244"/>
                                  <a:gd name="T98" fmla="*/ 472 w 1440"/>
                                  <a:gd name="T99" fmla="*/ 1096 h 1244"/>
                                  <a:gd name="T100" fmla="*/ 363 w 1440"/>
                                  <a:gd name="T101" fmla="*/ 1078 h 1244"/>
                                  <a:gd name="T102" fmla="*/ 254 w 1440"/>
                                  <a:gd name="T103" fmla="*/ 1042 h 1244"/>
                                  <a:gd name="T104" fmla="*/ 165 w 1440"/>
                                  <a:gd name="T105" fmla="*/ 1049 h 1244"/>
                                  <a:gd name="T106" fmla="*/ 85 w 1440"/>
                                  <a:gd name="T107" fmla="*/ 1028 h 1244"/>
                                  <a:gd name="T108" fmla="*/ 136 w 1440"/>
                                  <a:gd name="T109" fmla="*/ 937 h 1244"/>
                                  <a:gd name="T110" fmla="*/ 120 w 1440"/>
                                  <a:gd name="T111" fmla="*/ 842 h 1244"/>
                                  <a:gd name="T112" fmla="*/ 143 w 1440"/>
                                  <a:gd name="T113" fmla="*/ 752 h 1244"/>
                                  <a:gd name="T114" fmla="*/ 165 w 1440"/>
                                  <a:gd name="T115" fmla="*/ 676 h 1244"/>
                                  <a:gd name="T116" fmla="*/ 148 w 1440"/>
                                  <a:gd name="T117" fmla="*/ 611 h 1244"/>
                                  <a:gd name="T118" fmla="*/ 106 w 1440"/>
                                  <a:gd name="T119" fmla="*/ 512 h 1244"/>
                                  <a:gd name="T120" fmla="*/ 80 w 1440"/>
                                  <a:gd name="T121" fmla="*/ 433 h 1244"/>
                                  <a:gd name="T122" fmla="*/ 31 w 1440"/>
                                  <a:gd name="T123" fmla="*/ 370 h 12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Lst>
                                <a:rect l="0" t="0" r="r" b="b"/>
                                <a:pathLst>
                                  <a:path w="1440" h="1244">
                                    <a:moveTo>
                                      <a:pt x="0" y="36"/>
                                    </a:moveTo>
                                    <a:lnTo>
                                      <a:pt x="0" y="36"/>
                                    </a:lnTo>
                                    <a:lnTo>
                                      <a:pt x="28" y="36"/>
                                    </a:lnTo>
                                    <a:lnTo>
                                      <a:pt x="55" y="36"/>
                                    </a:lnTo>
                                    <a:lnTo>
                                      <a:pt x="82" y="35"/>
                                    </a:lnTo>
                                    <a:lnTo>
                                      <a:pt x="108" y="35"/>
                                    </a:lnTo>
                                    <a:lnTo>
                                      <a:pt x="133" y="35"/>
                                    </a:lnTo>
                                    <a:lnTo>
                                      <a:pt x="159" y="34"/>
                                    </a:lnTo>
                                    <a:lnTo>
                                      <a:pt x="183" y="33"/>
                                    </a:lnTo>
                                    <a:lnTo>
                                      <a:pt x="207" y="33"/>
                                    </a:lnTo>
                                    <a:lnTo>
                                      <a:pt x="231" y="32"/>
                                    </a:lnTo>
                                    <a:lnTo>
                                      <a:pt x="255" y="31"/>
                                    </a:lnTo>
                                    <a:lnTo>
                                      <a:pt x="278" y="30"/>
                                    </a:lnTo>
                                    <a:lnTo>
                                      <a:pt x="301" y="29"/>
                                    </a:lnTo>
                                    <a:lnTo>
                                      <a:pt x="323" y="28"/>
                                    </a:lnTo>
                                    <a:lnTo>
                                      <a:pt x="346" y="27"/>
                                    </a:lnTo>
                                    <a:lnTo>
                                      <a:pt x="369" y="24"/>
                                    </a:lnTo>
                                    <a:lnTo>
                                      <a:pt x="391" y="23"/>
                                    </a:lnTo>
                                    <a:lnTo>
                                      <a:pt x="412" y="22"/>
                                    </a:lnTo>
                                    <a:lnTo>
                                      <a:pt x="434" y="20"/>
                                    </a:lnTo>
                                    <a:lnTo>
                                      <a:pt x="456" y="19"/>
                                    </a:lnTo>
                                    <a:lnTo>
                                      <a:pt x="478" y="18"/>
                                    </a:lnTo>
                                    <a:lnTo>
                                      <a:pt x="499" y="16"/>
                                    </a:lnTo>
                                    <a:lnTo>
                                      <a:pt x="521" y="15"/>
                                    </a:lnTo>
                                    <a:lnTo>
                                      <a:pt x="543" y="13"/>
                                    </a:lnTo>
                                    <a:lnTo>
                                      <a:pt x="565" y="12"/>
                                    </a:lnTo>
                                    <a:lnTo>
                                      <a:pt x="586" y="10"/>
                                    </a:lnTo>
                                    <a:lnTo>
                                      <a:pt x="608" y="9"/>
                                    </a:lnTo>
                                    <a:lnTo>
                                      <a:pt x="630" y="7"/>
                                    </a:lnTo>
                                    <a:lnTo>
                                      <a:pt x="652" y="6"/>
                                    </a:lnTo>
                                    <a:lnTo>
                                      <a:pt x="674" y="4"/>
                                    </a:lnTo>
                                    <a:lnTo>
                                      <a:pt x="697" y="3"/>
                                    </a:lnTo>
                                    <a:lnTo>
                                      <a:pt x="720" y="1"/>
                                    </a:lnTo>
                                    <a:lnTo>
                                      <a:pt x="743" y="0"/>
                                    </a:lnTo>
                                    <a:lnTo>
                                      <a:pt x="744" y="9"/>
                                    </a:lnTo>
                                    <a:lnTo>
                                      <a:pt x="746" y="15"/>
                                    </a:lnTo>
                                    <a:lnTo>
                                      <a:pt x="750" y="21"/>
                                    </a:lnTo>
                                    <a:lnTo>
                                      <a:pt x="754" y="26"/>
                                    </a:lnTo>
                                    <a:lnTo>
                                      <a:pt x="759" y="30"/>
                                    </a:lnTo>
                                    <a:lnTo>
                                      <a:pt x="764" y="32"/>
                                    </a:lnTo>
                                    <a:lnTo>
                                      <a:pt x="770" y="34"/>
                                    </a:lnTo>
                                    <a:lnTo>
                                      <a:pt x="775" y="35"/>
                                    </a:lnTo>
                                    <a:lnTo>
                                      <a:pt x="781" y="39"/>
                                    </a:lnTo>
                                    <a:lnTo>
                                      <a:pt x="785" y="44"/>
                                    </a:lnTo>
                                    <a:lnTo>
                                      <a:pt x="788" y="49"/>
                                    </a:lnTo>
                                    <a:lnTo>
                                      <a:pt x="790" y="56"/>
                                    </a:lnTo>
                                    <a:lnTo>
                                      <a:pt x="791" y="62"/>
                                    </a:lnTo>
                                    <a:lnTo>
                                      <a:pt x="791" y="68"/>
                                    </a:lnTo>
                                    <a:lnTo>
                                      <a:pt x="790" y="75"/>
                                    </a:lnTo>
                                    <a:lnTo>
                                      <a:pt x="789" y="82"/>
                                    </a:lnTo>
                                    <a:lnTo>
                                      <a:pt x="784" y="90"/>
                                    </a:lnTo>
                                    <a:lnTo>
                                      <a:pt x="781" y="95"/>
                                    </a:lnTo>
                                    <a:lnTo>
                                      <a:pt x="777" y="100"/>
                                    </a:lnTo>
                                    <a:lnTo>
                                      <a:pt x="775" y="105"/>
                                    </a:lnTo>
                                    <a:lnTo>
                                      <a:pt x="774" y="110"/>
                                    </a:lnTo>
                                    <a:lnTo>
                                      <a:pt x="774" y="117"/>
                                    </a:lnTo>
                                    <a:lnTo>
                                      <a:pt x="775" y="123"/>
                                    </a:lnTo>
                                    <a:lnTo>
                                      <a:pt x="778" y="131"/>
                                    </a:lnTo>
                                    <a:lnTo>
                                      <a:pt x="782" y="135"/>
                                    </a:lnTo>
                                    <a:lnTo>
                                      <a:pt x="787" y="138"/>
                                    </a:lnTo>
                                    <a:lnTo>
                                      <a:pt x="793" y="142"/>
                                    </a:lnTo>
                                    <a:lnTo>
                                      <a:pt x="799" y="149"/>
                                    </a:lnTo>
                                    <a:lnTo>
                                      <a:pt x="805" y="156"/>
                                    </a:lnTo>
                                    <a:lnTo>
                                      <a:pt x="810" y="166"/>
                                    </a:lnTo>
                                    <a:lnTo>
                                      <a:pt x="814" y="181"/>
                                    </a:lnTo>
                                    <a:lnTo>
                                      <a:pt x="816" y="198"/>
                                    </a:lnTo>
                                    <a:lnTo>
                                      <a:pt x="817" y="212"/>
                                    </a:lnTo>
                                    <a:lnTo>
                                      <a:pt x="817" y="223"/>
                                    </a:lnTo>
                                    <a:lnTo>
                                      <a:pt x="816" y="234"/>
                                    </a:lnTo>
                                    <a:lnTo>
                                      <a:pt x="814" y="243"/>
                                    </a:lnTo>
                                    <a:lnTo>
                                      <a:pt x="811" y="252"/>
                                    </a:lnTo>
                                    <a:lnTo>
                                      <a:pt x="808" y="262"/>
                                    </a:lnTo>
                                    <a:lnTo>
                                      <a:pt x="802" y="271"/>
                                    </a:lnTo>
                                    <a:lnTo>
                                      <a:pt x="796" y="281"/>
                                    </a:lnTo>
                                    <a:lnTo>
                                      <a:pt x="796" y="292"/>
                                    </a:lnTo>
                                    <a:lnTo>
                                      <a:pt x="795" y="302"/>
                                    </a:lnTo>
                                    <a:lnTo>
                                      <a:pt x="792" y="311"/>
                                    </a:lnTo>
                                    <a:lnTo>
                                      <a:pt x="789" y="321"/>
                                    </a:lnTo>
                                    <a:lnTo>
                                      <a:pt x="786" y="329"/>
                                    </a:lnTo>
                                    <a:lnTo>
                                      <a:pt x="782" y="336"/>
                                    </a:lnTo>
                                    <a:lnTo>
                                      <a:pt x="776" y="343"/>
                                    </a:lnTo>
                                    <a:lnTo>
                                      <a:pt x="770" y="351"/>
                                    </a:lnTo>
                                    <a:lnTo>
                                      <a:pt x="764" y="360"/>
                                    </a:lnTo>
                                    <a:lnTo>
                                      <a:pt x="760" y="368"/>
                                    </a:lnTo>
                                    <a:lnTo>
                                      <a:pt x="755" y="376"/>
                                    </a:lnTo>
                                    <a:lnTo>
                                      <a:pt x="749" y="384"/>
                                    </a:lnTo>
                                    <a:lnTo>
                                      <a:pt x="743" y="390"/>
                                    </a:lnTo>
                                    <a:lnTo>
                                      <a:pt x="737" y="396"/>
                                    </a:lnTo>
                                    <a:lnTo>
                                      <a:pt x="728" y="401"/>
                                    </a:lnTo>
                                    <a:lnTo>
                                      <a:pt x="719" y="405"/>
                                    </a:lnTo>
                                    <a:lnTo>
                                      <a:pt x="719" y="421"/>
                                    </a:lnTo>
                                    <a:lnTo>
                                      <a:pt x="718" y="437"/>
                                    </a:lnTo>
                                    <a:lnTo>
                                      <a:pt x="717" y="452"/>
                                    </a:lnTo>
                                    <a:lnTo>
                                      <a:pt x="715" y="466"/>
                                    </a:lnTo>
                                    <a:lnTo>
                                      <a:pt x="713" y="479"/>
                                    </a:lnTo>
                                    <a:lnTo>
                                      <a:pt x="710" y="491"/>
                                    </a:lnTo>
                                    <a:lnTo>
                                      <a:pt x="707" y="501"/>
                                    </a:lnTo>
                                    <a:lnTo>
                                      <a:pt x="703" y="508"/>
                                    </a:lnTo>
                                    <a:lnTo>
                                      <a:pt x="698" y="516"/>
                                    </a:lnTo>
                                    <a:lnTo>
                                      <a:pt x="693" y="523"/>
                                    </a:lnTo>
                                    <a:lnTo>
                                      <a:pt x="688" y="530"/>
                                    </a:lnTo>
                                    <a:lnTo>
                                      <a:pt x="683" y="536"/>
                                    </a:lnTo>
                                    <a:lnTo>
                                      <a:pt x="679" y="543"/>
                                    </a:lnTo>
                                    <a:lnTo>
                                      <a:pt x="674" y="551"/>
                                    </a:lnTo>
                                    <a:lnTo>
                                      <a:pt x="671" y="561"/>
                                    </a:lnTo>
                                    <a:lnTo>
                                      <a:pt x="670" y="573"/>
                                    </a:lnTo>
                                    <a:lnTo>
                                      <a:pt x="673" y="580"/>
                                    </a:lnTo>
                                    <a:lnTo>
                                      <a:pt x="678" y="588"/>
                                    </a:lnTo>
                                    <a:lnTo>
                                      <a:pt x="682" y="596"/>
                                    </a:lnTo>
                                    <a:lnTo>
                                      <a:pt x="687" y="603"/>
                                    </a:lnTo>
                                    <a:lnTo>
                                      <a:pt x="691" y="611"/>
                                    </a:lnTo>
                                    <a:lnTo>
                                      <a:pt x="694" y="620"/>
                                    </a:lnTo>
                                    <a:lnTo>
                                      <a:pt x="697" y="627"/>
                                    </a:lnTo>
                                    <a:lnTo>
                                      <a:pt x="699" y="635"/>
                                    </a:lnTo>
                                    <a:lnTo>
                                      <a:pt x="1138" y="628"/>
                                    </a:lnTo>
                                    <a:lnTo>
                                      <a:pt x="1148" y="629"/>
                                    </a:lnTo>
                                    <a:lnTo>
                                      <a:pt x="1155" y="630"/>
                                    </a:lnTo>
                                    <a:lnTo>
                                      <a:pt x="1160" y="632"/>
                                    </a:lnTo>
                                    <a:lnTo>
                                      <a:pt x="1164" y="635"/>
                                    </a:lnTo>
                                    <a:lnTo>
                                      <a:pt x="1167" y="639"/>
                                    </a:lnTo>
                                    <a:lnTo>
                                      <a:pt x="1169" y="645"/>
                                    </a:lnTo>
                                    <a:lnTo>
                                      <a:pt x="1171" y="650"/>
                                    </a:lnTo>
                                    <a:lnTo>
                                      <a:pt x="1172" y="656"/>
                                    </a:lnTo>
                                    <a:lnTo>
                                      <a:pt x="1170" y="664"/>
                                    </a:lnTo>
                                    <a:lnTo>
                                      <a:pt x="1166" y="670"/>
                                    </a:lnTo>
                                    <a:lnTo>
                                      <a:pt x="1162" y="674"/>
                                    </a:lnTo>
                                    <a:lnTo>
                                      <a:pt x="1158" y="676"/>
                                    </a:lnTo>
                                    <a:lnTo>
                                      <a:pt x="1153" y="677"/>
                                    </a:lnTo>
                                    <a:lnTo>
                                      <a:pt x="1149" y="680"/>
                                    </a:lnTo>
                                    <a:lnTo>
                                      <a:pt x="1146" y="684"/>
                                    </a:lnTo>
                                    <a:lnTo>
                                      <a:pt x="1142" y="690"/>
                                    </a:lnTo>
                                    <a:lnTo>
                                      <a:pt x="1141" y="700"/>
                                    </a:lnTo>
                                    <a:lnTo>
                                      <a:pt x="1142" y="709"/>
                                    </a:lnTo>
                                    <a:lnTo>
                                      <a:pt x="1147" y="716"/>
                                    </a:lnTo>
                                    <a:lnTo>
                                      <a:pt x="1151" y="723"/>
                                    </a:lnTo>
                                    <a:lnTo>
                                      <a:pt x="1156" y="728"/>
                                    </a:lnTo>
                                    <a:lnTo>
                                      <a:pt x="1162" y="734"/>
                                    </a:lnTo>
                                    <a:lnTo>
                                      <a:pt x="1167" y="739"/>
                                    </a:lnTo>
                                    <a:lnTo>
                                      <a:pt x="1172" y="744"/>
                                    </a:lnTo>
                                    <a:lnTo>
                                      <a:pt x="1175" y="749"/>
                                    </a:lnTo>
                                    <a:lnTo>
                                      <a:pt x="1178" y="755"/>
                                    </a:lnTo>
                                    <a:lnTo>
                                      <a:pt x="1179" y="763"/>
                                    </a:lnTo>
                                    <a:lnTo>
                                      <a:pt x="1181" y="770"/>
                                    </a:lnTo>
                                    <a:lnTo>
                                      <a:pt x="1182" y="779"/>
                                    </a:lnTo>
                                    <a:lnTo>
                                      <a:pt x="1182" y="788"/>
                                    </a:lnTo>
                                    <a:lnTo>
                                      <a:pt x="1182" y="798"/>
                                    </a:lnTo>
                                    <a:lnTo>
                                      <a:pt x="1181" y="808"/>
                                    </a:lnTo>
                                    <a:lnTo>
                                      <a:pt x="1189" y="811"/>
                                    </a:lnTo>
                                    <a:lnTo>
                                      <a:pt x="1196" y="815"/>
                                    </a:lnTo>
                                    <a:lnTo>
                                      <a:pt x="1202" y="820"/>
                                    </a:lnTo>
                                    <a:lnTo>
                                      <a:pt x="1208" y="826"/>
                                    </a:lnTo>
                                    <a:lnTo>
                                      <a:pt x="1213" y="832"/>
                                    </a:lnTo>
                                    <a:lnTo>
                                      <a:pt x="1216" y="839"/>
                                    </a:lnTo>
                                    <a:lnTo>
                                      <a:pt x="1218" y="847"/>
                                    </a:lnTo>
                                    <a:lnTo>
                                      <a:pt x="1219" y="857"/>
                                    </a:lnTo>
                                    <a:lnTo>
                                      <a:pt x="1216" y="863"/>
                                    </a:lnTo>
                                    <a:lnTo>
                                      <a:pt x="1213" y="869"/>
                                    </a:lnTo>
                                    <a:lnTo>
                                      <a:pt x="1208" y="875"/>
                                    </a:lnTo>
                                    <a:lnTo>
                                      <a:pt x="1202" y="882"/>
                                    </a:lnTo>
                                    <a:lnTo>
                                      <a:pt x="1197" y="888"/>
                                    </a:lnTo>
                                    <a:lnTo>
                                      <a:pt x="1192" y="894"/>
                                    </a:lnTo>
                                    <a:lnTo>
                                      <a:pt x="1187" y="901"/>
                                    </a:lnTo>
                                    <a:lnTo>
                                      <a:pt x="1182" y="910"/>
                                    </a:lnTo>
                                    <a:lnTo>
                                      <a:pt x="1196" y="910"/>
                                    </a:lnTo>
                                    <a:lnTo>
                                      <a:pt x="1209" y="906"/>
                                    </a:lnTo>
                                    <a:lnTo>
                                      <a:pt x="1220" y="901"/>
                                    </a:lnTo>
                                    <a:lnTo>
                                      <a:pt x="1230" y="895"/>
                                    </a:lnTo>
                                    <a:lnTo>
                                      <a:pt x="1241" y="888"/>
                                    </a:lnTo>
                                    <a:lnTo>
                                      <a:pt x="1252" y="882"/>
                                    </a:lnTo>
                                    <a:lnTo>
                                      <a:pt x="1264" y="874"/>
                                    </a:lnTo>
                                    <a:lnTo>
                                      <a:pt x="1277" y="869"/>
                                    </a:lnTo>
                                    <a:lnTo>
                                      <a:pt x="1283" y="878"/>
                                    </a:lnTo>
                                    <a:lnTo>
                                      <a:pt x="1291" y="890"/>
                                    </a:lnTo>
                                    <a:lnTo>
                                      <a:pt x="1298" y="903"/>
                                    </a:lnTo>
                                    <a:lnTo>
                                      <a:pt x="1305" y="918"/>
                                    </a:lnTo>
                                    <a:lnTo>
                                      <a:pt x="1311" y="933"/>
                                    </a:lnTo>
                                    <a:lnTo>
                                      <a:pt x="1315" y="949"/>
                                    </a:lnTo>
                                    <a:lnTo>
                                      <a:pt x="1317" y="962"/>
                                    </a:lnTo>
                                    <a:lnTo>
                                      <a:pt x="1317" y="976"/>
                                    </a:lnTo>
                                    <a:lnTo>
                                      <a:pt x="1306" y="978"/>
                                    </a:lnTo>
                                    <a:lnTo>
                                      <a:pt x="1295" y="980"/>
                                    </a:lnTo>
                                    <a:lnTo>
                                      <a:pt x="1282" y="983"/>
                                    </a:lnTo>
                                    <a:lnTo>
                                      <a:pt x="1270" y="986"/>
                                    </a:lnTo>
                                    <a:lnTo>
                                      <a:pt x="1259" y="990"/>
                                    </a:lnTo>
                                    <a:lnTo>
                                      <a:pt x="1250" y="994"/>
                                    </a:lnTo>
                                    <a:lnTo>
                                      <a:pt x="1242" y="1001"/>
                                    </a:lnTo>
                                    <a:lnTo>
                                      <a:pt x="1238" y="1007"/>
                                    </a:lnTo>
                                    <a:lnTo>
                                      <a:pt x="1243" y="1018"/>
                                    </a:lnTo>
                                    <a:lnTo>
                                      <a:pt x="1252" y="1030"/>
                                    </a:lnTo>
                                    <a:lnTo>
                                      <a:pt x="1266" y="1040"/>
                                    </a:lnTo>
                                    <a:lnTo>
                                      <a:pt x="1282" y="1049"/>
                                    </a:lnTo>
                                    <a:lnTo>
                                      <a:pt x="1299" y="1059"/>
                                    </a:lnTo>
                                    <a:lnTo>
                                      <a:pt x="1316" y="1066"/>
                                    </a:lnTo>
                                    <a:lnTo>
                                      <a:pt x="1333" y="1072"/>
                                    </a:lnTo>
                                    <a:lnTo>
                                      <a:pt x="1347" y="1076"/>
                                    </a:lnTo>
                                    <a:lnTo>
                                      <a:pt x="1356" y="1080"/>
                                    </a:lnTo>
                                    <a:lnTo>
                                      <a:pt x="1362" y="1088"/>
                                    </a:lnTo>
                                    <a:lnTo>
                                      <a:pt x="1366" y="1096"/>
                                    </a:lnTo>
                                    <a:lnTo>
                                      <a:pt x="1370" y="1104"/>
                                    </a:lnTo>
                                    <a:lnTo>
                                      <a:pt x="1373" y="1114"/>
                                    </a:lnTo>
                                    <a:lnTo>
                                      <a:pt x="1376" y="1124"/>
                                    </a:lnTo>
                                    <a:lnTo>
                                      <a:pt x="1382" y="1134"/>
                                    </a:lnTo>
                                    <a:lnTo>
                                      <a:pt x="1388" y="1142"/>
                                    </a:lnTo>
                                    <a:lnTo>
                                      <a:pt x="1395" y="1147"/>
                                    </a:lnTo>
                                    <a:lnTo>
                                      <a:pt x="1401" y="1150"/>
                                    </a:lnTo>
                                    <a:lnTo>
                                      <a:pt x="1408" y="1152"/>
                                    </a:lnTo>
                                    <a:lnTo>
                                      <a:pt x="1414" y="1154"/>
                                    </a:lnTo>
                                    <a:lnTo>
                                      <a:pt x="1420" y="1155"/>
                                    </a:lnTo>
                                    <a:lnTo>
                                      <a:pt x="1427" y="1156"/>
                                    </a:lnTo>
                                    <a:lnTo>
                                      <a:pt x="1433" y="1158"/>
                                    </a:lnTo>
                                    <a:lnTo>
                                      <a:pt x="1440" y="1160"/>
                                    </a:lnTo>
                                    <a:lnTo>
                                      <a:pt x="1435" y="1170"/>
                                    </a:lnTo>
                                    <a:lnTo>
                                      <a:pt x="1430" y="1181"/>
                                    </a:lnTo>
                                    <a:lnTo>
                                      <a:pt x="1423" y="1190"/>
                                    </a:lnTo>
                                    <a:lnTo>
                                      <a:pt x="1415" y="1197"/>
                                    </a:lnTo>
                                    <a:lnTo>
                                      <a:pt x="1405" y="1205"/>
                                    </a:lnTo>
                                    <a:lnTo>
                                      <a:pt x="1396" y="1210"/>
                                    </a:lnTo>
                                    <a:lnTo>
                                      <a:pt x="1385" y="1213"/>
                                    </a:lnTo>
                                    <a:lnTo>
                                      <a:pt x="1373" y="1215"/>
                                    </a:lnTo>
                                    <a:lnTo>
                                      <a:pt x="1359" y="1228"/>
                                    </a:lnTo>
                                    <a:lnTo>
                                      <a:pt x="1346" y="1238"/>
                                    </a:lnTo>
                                    <a:lnTo>
                                      <a:pt x="1337" y="1243"/>
                                    </a:lnTo>
                                    <a:lnTo>
                                      <a:pt x="1328" y="1244"/>
                                    </a:lnTo>
                                    <a:lnTo>
                                      <a:pt x="1321" y="1243"/>
                                    </a:lnTo>
                                    <a:lnTo>
                                      <a:pt x="1313" y="1239"/>
                                    </a:lnTo>
                                    <a:lnTo>
                                      <a:pt x="1306" y="1234"/>
                                    </a:lnTo>
                                    <a:lnTo>
                                      <a:pt x="1298" y="1226"/>
                                    </a:lnTo>
                                    <a:lnTo>
                                      <a:pt x="1295" y="1223"/>
                                    </a:lnTo>
                                    <a:lnTo>
                                      <a:pt x="1292" y="1217"/>
                                    </a:lnTo>
                                    <a:lnTo>
                                      <a:pt x="1287" y="1209"/>
                                    </a:lnTo>
                                    <a:lnTo>
                                      <a:pt x="1283" y="1199"/>
                                    </a:lnTo>
                                    <a:lnTo>
                                      <a:pt x="1278" y="1190"/>
                                    </a:lnTo>
                                    <a:lnTo>
                                      <a:pt x="1272" y="1180"/>
                                    </a:lnTo>
                                    <a:lnTo>
                                      <a:pt x="1264" y="1170"/>
                                    </a:lnTo>
                                    <a:lnTo>
                                      <a:pt x="1253" y="1162"/>
                                    </a:lnTo>
                                    <a:lnTo>
                                      <a:pt x="1243" y="1155"/>
                                    </a:lnTo>
                                    <a:lnTo>
                                      <a:pt x="1233" y="1150"/>
                                    </a:lnTo>
                                    <a:lnTo>
                                      <a:pt x="1223" y="1146"/>
                                    </a:lnTo>
                                    <a:lnTo>
                                      <a:pt x="1214" y="1142"/>
                                    </a:lnTo>
                                    <a:lnTo>
                                      <a:pt x="1205" y="1140"/>
                                    </a:lnTo>
                                    <a:lnTo>
                                      <a:pt x="1195" y="1138"/>
                                    </a:lnTo>
                                    <a:lnTo>
                                      <a:pt x="1186" y="1137"/>
                                    </a:lnTo>
                                    <a:lnTo>
                                      <a:pt x="1177" y="1136"/>
                                    </a:lnTo>
                                    <a:lnTo>
                                      <a:pt x="1171" y="1124"/>
                                    </a:lnTo>
                                    <a:lnTo>
                                      <a:pt x="1165" y="1109"/>
                                    </a:lnTo>
                                    <a:lnTo>
                                      <a:pt x="1158" y="1093"/>
                                    </a:lnTo>
                                    <a:lnTo>
                                      <a:pt x="1150" y="1077"/>
                                    </a:lnTo>
                                    <a:lnTo>
                                      <a:pt x="1141" y="1062"/>
                                    </a:lnTo>
                                    <a:lnTo>
                                      <a:pt x="1133" y="1047"/>
                                    </a:lnTo>
                                    <a:lnTo>
                                      <a:pt x="1125" y="1034"/>
                                    </a:lnTo>
                                    <a:lnTo>
                                      <a:pt x="1117" y="1023"/>
                                    </a:lnTo>
                                    <a:lnTo>
                                      <a:pt x="1109" y="1019"/>
                                    </a:lnTo>
                                    <a:lnTo>
                                      <a:pt x="1103" y="1017"/>
                                    </a:lnTo>
                                    <a:lnTo>
                                      <a:pt x="1097" y="1018"/>
                                    </a:lnTo>
                                    <a:lnTo>
                                      <a:pt x="1092" y="1019"/>
                                    </a:lnTo>
                                    <a:lnTo>
                                      <a:pt x="1088" y="1023"/>
                                    </a:lnTo>
                                    <a:lnTo>
                                      <a:pt x="1085" y="1029"/>
                                    </a:lnTo>
                                    <a:lnTo>
                                      <a:pt x="1085" y="1036"/>
                                    </a:lnTo>
                                    <a:lnTo>
                                      <a:pt x="1088" y="1044"/>
                                    </a:lnTo>
                                    <a:lnTo>
                                      <a:pt x="1095" y="1051"/>
                                    </a:lnTo>
                                    <a:lnTo>
                                      <a:pt x="1102" y="1061"/>
                                    </a:lnTo>
                                    <a:lnTo>
                                      <a:pt x="1110" y="1071"/>
                                    </a:lnTo>
                                    <a:lnTo>
                                      <a:pt x="1119" y="1082"/>
                                    </a:lnTo>
                                    <a:lnTo>
                                      <a:pt x="1126" y="1094"/>
                                    </a:lnTo>
                                    <a:lnTo>
                                      <a:pt x="1133" y="1104"/>
                                    </a:lnTo>
                                    <a:lnTo>
                                      <a:pt x="1140" y="1112"/>
                                    </a:lnTo>
                                    <a:lnTo>
                                      <a:pt x="1146" y="1119"/>
                                    </a:lnTo>
                                    <a:lnTo>
                                      <a:pt x="1147" y="1125"/>
                                    </a:lnTo>
                                    <a:lnTo>
                                      <a:pt x="1149" y="1130"/>
                                    </a:lnTo>
                                    <a:lnTo>
                                      <a:pt x="1150" y="1136"/>
                                    </a:lnTo>
                                    <a:lnTo>
                                      <a:pt x="1150" y="1141"/>
                                    </a:lnTo>
                                    <a:lnTo>
                                      <a:pt x="1151" y="1148"/>
                                    </a:lnTo>
                                    <a:lnTo>
                                      <a:pt x="1151" y="1153"/>
                                    </a:lnTo>
                                    <a:lnTo>
                                      <a:pt x="1151" y="1159"/>
                                    </a:lnTo>
                                    <a:lnTo>
                                      <a:pt x="1150" y="1164"/>
                                    </a:lnTo>
                                    <a:lnTo>
                                      <a:pt x="1150" y="1171"/>
                                    </a:lnTo>
                                    <a:lnTo>
                                      <a:pt x="1150" y="1178"/>
                                    </a:lnTo>
                                    <a:lnTo>
                                      <a:pt x="1149" y="1185"/>
                                    </a:lnTo>
                                    <a:lnTo>
                                      <a:pt x="1148" y="1191"/>
                                    </a:lnTo>
                                    <a:lnTo>
                                      <a:pt x="1146" y="1197"/>
                                    </a:lnTo>
                                    <a:lnTo>
                                      <a:pt x="1142" y="1202"/>
                                    </a:lnTo>
                                    <a:lnTo>
                                      <a:pt x="1138" y="1207"/>
                                    </a:lnTo>
                                    <a:lnTo>
                                      <a:pt x="1132" y="1210"/>
                                    </a:lnTo>
                                    <a:lnTo>
                                      <a:pt x="1113" y="1214"/>
                                    </a:lnTo>
                                    <a:lnTo>
                                      <a:pt x="1094" y="1213"/>
                                    </a:lnTo>
                                    <a:lnTo>
                                      <a:pt x="1074" y="1207"/>
                                    </a:lnTo>
                                    <a:lnTo>
                                      <a:pt x="1055" y="1198"/>
                                    </a:lnTo>
                                    <a:lnTo>
                                      <a:pt x="1038" y="1189"/>
                                    </a:lnTo>
                                    <a:lnTo>
                                      <a:pt x="1022" y="1182"/>
                                    </a:lnTo>
                                    <a:lnTo>
                                      <a:pt x="1009" y="1178"/>
                                    </a:lnTo>
                                    <a:lnTo>
                                      <a:pt x="999" y="1178"/>
                                    </a:lnTo>
                                    <a:lnTo>
                                      <a:pt x="993" y="1182"/>
                                    </a:lnTo>
                                    <a:lnTo>
                                      <a:pt x="989" y="1188"/>
                                    </a:lnTo>
                                    <a:lnTo>
                                      <a:pt x="987" y="1195"/>
                                    </a:lnTo>
                                    <a:lnTo>
                                      <a:pt x="986" y="1202"/>
                                    </a:lnTo>
                                    <a:lnTo>
                                      <a:pt x="985" y="1211"/>
                                    </a:lnTo>
                                    <a:lnTo>
                                      <a:pt x="983" y="1219"/>
                                    </a:lnTo>
                                    <a:lnTo>
                                      <a:pt x="980" y="1226"/>
                                    </a:lnTo>
                                    <a:lnTo>
                                      <a:pt x="975" y="1234"/>
                                    </a:lnTo>
                                    <a:lnTo>
                                      <a:pt x="967" y="1234"/>
                                    </a:lnTo>
                                    <a:lnTo>
                                      <a:pt x="959" y="1232"/>
                                    </a:lnTo>
                                    <a:lnTo>
                                      <a:pt x="949" y="1232"/>
                                    </a:lnTo>
                                    <a:lnTo>
                                      <a:pt x="938" y="1231"/>
                                    </a:lnTo>
                                    <a:lnTo>
                                      <a:pt x="926" y="1229"/>
                                    </a:lnTo>
                                    <a:lnTo>
                                      <a:pt x="914" y="1228"/>
                                    </a:lnTo>
                                    <a:lnTo>
                                      <a:pt x="901" y="1226"/>
                                    </a:lnTo>
                                    <a:lnTo>
                                      <a:pt x="889" y="1224"/>
                                    </a:lnTo>
                                    <a:lnTo>
                                      <a:pt x="876" y="1221"/>
                                    </a:lnTo>
                                    <a:lnTo>
                                      <a:pt x="864" y="1219"/>
                                    </a:lnTo>
                                    <a:lnTo>
                                      <a:pt x="851" y="1216"/>
                                    </a:lnTo>
                                    <a:lnTo>
                                      <a:pt x="840" y="1212"/>
                                    </a:lnTo>
                                    <a:lnTo>
                                      <a:pt x="831" y="1209"/>
                                    </a:lnTo>
                                    <a:lnTo>
                                      <a:pt x="821" y="1205"/>
                                    </a:lnTo>
                                    <a:lnTo>
                                      <a:pt x="814" y="1200"/>
                                    </a:lnTo>
                                    <a:lnTo>
                                      <a:pt x="808" y="1195"/>
                                    </a:lnTo>
                                    <a:lnTo>
                                      <a:pt x="803" y="1189"/>
                                    </a:lnTo>
                                    <a:lnTo>
                                      <a:pt x="800" y="1182"/>
                                    </a:lnTo>
                                    <a:lnTo>
                                      <a:pt x="798" y="1175"/>
                                    </a:lnTo>
                                    <a:lnTo>
                                      <a:pt x="796" y="1166"/>
                                    </a:lnTo>
                                    <a:lnTo>
                                      <a:pt x="795" y="1157"/>
                                    </a:lnTo>
                                    <a:lnTo>
                                      <a:pt x="793" y="1147"/>
                                    </a:lnTo>
                                    <a:lnTo>
                                      <a:pt x="790" y="1135"/>
                                    </a:lnTo>
                                    <a:lnTo>
                                      <a:pt x="786" y="1123"/>
                                    </a:lnTo>
                                    <a:lnTo>
                                      <a:pt x="780" y="1121"/>
                                    </a:lnTo>
                                    <a:lnTo>
                                      <a:pt x="774" y="1120"/>
                                    </a:lnTo>
                                    <a:lnTo>
                                      <a:pt x="767" y="1120"/>
                                    </a:lnTo>
                                    <a:lnTo>
                                      <a:pt x="759" y="1120"/>
                                    </a:lnTo>
                                    <a:lnTo>
                                      <a:pt x="753" y="1120"/>
                                    </a:lnTo>
                                    <a:lnTo>
                                      <a:pt x="746" y="1120"/>
                                    </a:lnTo>
                                    <a:lnTo>
                                      <a:pt x="739" y="1121"/>
                                    </a:lnTo>
                                    <a:lnTo>
                                      <a:pt x="732" y="1121"/>
                                    </a:lnTo>
                                    <a:lnTo>
                                      <a:pt x="725" y="1113"/>
                                    </a:lnTo>
                                    <a:lnTo>
                                      <a:pt x="718" y="1103"/>
                                    </a:lnTo>
                                    <a:lnTo>
                                      <a:pt x="712" y="1091"/>
                                    </a:lnTo>
                                    <a:lnTo>
                                      <a:pt x="707" y="1078"/>
                                    </a:lnTo>
                                    <a:lnTo>
                                      <a:pt x="702" y="1066"/>
                                    </a:lnTo>
                                    <a:lnTo>
                                      <a:pt x="699" y="1056"/>
                                    </a:lnTo>
                                    <a:lnTo>
                                      <a:pt x="698" y="1050"/>
                                    </a:lnTo>
                                    <a:lnTo>
                                      <a:pt x="699" y="1049"/>
                                    </a:lnTo>
                                    <a:lnTo>
                                      <a:pt x="691" y="1043"/>
                                    </a:lnTo>
                                    <a:lnTo>
                                      <a:pt x="682" y="1040"/>
                                    </a:lnTo>
                                    <a:lnTo>
                                      <a:pt x="672" y="1037"/>
                                    </a:lnTo>
                                    <a:lnTo>
                                      <a:pt x="662" y="1036"/>
                                    </a:lnTo>
                                    <a:lnTo>
                                      <a:pt x="653" y="1037"/>
                                    </a:lnTo>
                                    <a:lnTo>
                                      <a:pt x="643" y="1039"/>
                                    </a:lnTo>
                                    <a:lnTo>
                                      <a:pt x="635" y="1041"/>
                                    </a:lnTo>
                                    <a:lnTo>
                                      <a:pt x="629" y="1045"/>
                                    </a:lnTo>
                                    <a:lnTo>
                                      <a:pt x="618" y="1056"/>
                                    </a:lnTo>
                                    <a:lnTo>
                                      <a:pt x="610" y="1070"/>
                                    </a:lnTo>
                                    <a:lnTo>
                                      <a:pt x="601" y="1084"/>
                                    </a:lnTo>
                                    <a:lnTo>
                                      <a:pt x="593" y="1099"/>
                                    </a:lnTo>
                                    <a:lnTo>
                                      <a:pt x="582" y="1111"/>
                                    </a:lnTo>
                                    <a:lnTo>
                                      <a:pt x="572" y="1121"/>
                                    </a:lnTo>
                                    <a:lnTo>
                                      <a:pt x="558" y="1125"/>
                                    </a:lnTo>
                                    <a:lnTo>
                                      <a:pt x="542" y="1124"/>
                                    </a:lnTo>
                                    <a:lnTo>
                                      <a:pt x="524" y="1119"/>
                                    </a:lnTo>
                                    <a:lnTo>
                                      <a:pt x="510" y="1112"/>
                                    </a:lnTo>
                                    <a:lnTo>
                                      <a:pt x="497" y="1106"/>
                                    </a:lnTo>
                                    <a:lnTo>
                                      <a:pt x="485" y="1101"/>
                                    </a:lnTo>
                                    <a:lnTo>
                                      <a:pt x="472" y="1096"/>
                                    </a:lnTo>
                                    <a:lnTo>
                                      <a:pt x="458" y="1091"/>
                                    </a:lnTo>
                                    <a:lnTo>
                                      <a:pt x="440" y="1088"/>
                                    </a:lnTo>
                                    <a:lnTo>
                                      <a:pt x="418" y="1085"/>
                                    </a:lnTo>
                                    <a:lnTo>
                                      <a:pt x="405" y="1084"/>
                                    </a:lnTo>
                                    <a:lnTo>
                                      <a:pt x="391" y="1082"/>
                                    </a:lnTo>
                                    <a:lnTo>
                                      <a:pt x="377" y="1080"/>
                                    </a:lnTo>
                                    <a:lnTo>
                                      <a:pt x="363" y="1078"/>
                                    </a:lnTo>
                                    <a:lnTo>
                                      <a:pt x="348" y="1074"/>
                                    </a:lnTo>
                                    <a:lnTo>
                                      <a:pt x="335" y="1071"/>
                                    </a:lnTo>
                                    <a:lnTo>
                                      <a:pt x="320" y="1067"/>
                                    </a:lnTo>
                                    <a:lnTo>
                                      <a:pt x="306" y="1063"/>
                                    </a:lnTo>
                                    <a:lnTo>
                                      <a:pt x="292" y="1058"/>
                                    </a:lnTo>
                                    <a:lnTo>
                                      <a:pt x="279" y="1052"/>
                                    </a:lnTo>
                                    <a:lnTo>
                                      <a:pt x="266" y="1047"/>
                                    </a:lnTo>
                                    <a:lnTo>
                                      <a:pt x="254" y="1042"/>
                                    </a:lnTo>
                                    <a:lnTo>
                                      <a:pt x="244" y="1036"/>
                                    </a:lnTo>
                                    <a:lnTo>
                                      <a:pt x="233" y="1031"/>
                                    </a:lnTo>
                                    <a:lnTo>
                                      <a:pt x="224" y="1024"/>
                                    </a:lnTo>
                                    <a:lnTo>
                                      <a:pt x="217" y="1018"/>
                                    </a:lnTo>
                                    <a:lnTo>
                                      <a:pt x="203" y="1033"/>
                                    </a:lnTo>
                                    <a:lnTo>
                                      <a:pt x="186" y="1043"/>
                                    </a:lnTo>
                                    <a:lnTo>
                                      <a:pt x="165" y="1049"/>
                                    </a:lnTo>
                                    <a:lnTo>
                                      <a:pt x="142" y="1053"/>
                                    </a:lnTo>
                                    <a:lnTo>
                                      <a:pt x="120" y="1055"/>
                                    </a:lnTo>
                                    <a:lnTo>
                                      <a:pt x="99" y="1056"/>
                                    </a:lnTo>
                                    <a:lnTo>
                                      <a:pt x="80" y="1056"/>
                                    </a:lnTo>
                                    <a:lnTo>
                                      <a:pt x="65" y="1056"/>
                                    </a:lnTo>
                                    <a:lnTo>
                                      <a:pt x="75" y="1042"/>
                                    </a:lnTo>
                                    <a:lnTo>
                                      <a:pt x="85" y="1028"/>
                                    </a:lnTo>
                                    <a:lnTo>
                                      <a:pt x="95" y="1014"/>
                                    </a:lnTo>
                                    <a:lnTo>
                                      <a:pt x="104" y="1001"/>
                                    </a:lnTo>
                                    <a:lnTo>
                                      <a:pt x="112" y="988"/>
                                    </a:lnTo>
                                    <a:lnTo>
                                      <a:pt x="120" y="976"/>
                                    </a:lnTo>
                                    <a:lnTo>
                                      <a:pt x="128" y="963"/>
                                    </a:lnTo>
                                    <a:lnTo>
                                      <a:pt x="134" y="951"/>
                                    </a:lnTo>
                                    <a:lnTo>
                                      <a:pt x="136" y="937"/>
                                    </a:lnTo>
                                    <a:lnTo>
                                      <a:pt x="136" y="924"/>
                                    </a:lnTo>
                                    <a:lnTo>
                                      <a:pt x="134" y="912"/>
                                    </a:lnTo>
                                    <a:lnTo>
                                      <a:pt x="132" y="898"/>
                                    </a:lnTo>
                                    <a:lnTo>
                                      <a:pt x="129" y="885"/>
                                    </a:lnTo>
                                    <a:lnTo>
                                      <a:pt x="125" y="871"/>
                                    </a:lnTo>
                                    <a:lnTo>
                                      <a:pt x="123" y="858"/>
                                    </a:lnTo>
                                    <a:lnTo>
                                      <a:pt x="120" y="842"/>
                                    </a:lnTo>
                                    <a:lnTo>
                                      <a:pt x="123" y="828"/>
                                    </a:lnTo>
                                    <a:lnTo>
                                      <a:pt x="125" y="814"/>
                                    </a:lnTo>
                                    <a:lnTo>
                                      <a:pt x="127" y="803"/>
                                    </a:lnTo>
                                    <a:lnTo>
                                      <a:pt x="130" y="792"/>
                                    </a:lnTo>
                                    <a:lnTo>
                                      <a:pt x="133" y="781"/>
                                    </a:lnTo>
                                    <a:lnTo>
                                      <a:pt x="136" y="771"/>
                                    </a:lnTo>
                                    <a:lnTo>
                                      <a:pt x="139" y="761"/>
                                    </a:lnTo>
                                    <a:lnTo>
                                      <a:pt x="143" y="752"/>
                                    </a:lnTo>
                                    <a:lnTo>
                                      <a:pt x="146" y="744"/>
                                    </a:lnTo>
                                    <a:lnTo>
                                      <a:pt x="149" y="735"/>
                                    </a:lnTo>
                                    <a:lnTo>
                                      <a:pt x="153" y="726"/>
                                    </a:lnTo>
                                    <a:lnTo>
                                      <a:pt x="156" y="717"/>
                                    </a:lnTo>
                                    <a:lnTo>
                                      <a:pt x="159" y="708"/>
                                    </a:lnTo>
                                    <a:lnTo>
                                      <a:pt x="161" y="697"/>
                                    </a:lnTo>
                                    <a:lnTo>
                                      <a:pt x="163" y="687"/>
                                    </a:lnTo>
                                    <a:lnTo>
                                      <a:pt x="165" y="676"/>
                                    </a:lnTo>
                                    <a:lnTo>
                                      <a:pt x="164" y="666"/>
                                    </a:lnTo>
                                    <a:lnTo>
                                      <a:pt x="162" y="658"/>
                                    </a:lnTo>
                                    <a:lnTo>
                                      <a:pt x="160" y="650"/>
                                    </a:lnTo>
                                    <a:lnTo>
                                      <a:pt x="158" y="640"/>
                                    </a:lnTo>
                                    <a:lnTo>
                                      <a:pt x="156" y="631"/>
                                    </a:lnTo>
                                    <a:lnTo>
                                      <a:pt x="152" y="622"/>
                                    </a:lnTo>
                                    <a:lnTo>
                                      <a:pt x="148" y="611"/>
                                    </a:lnTo>
                                    <a:lnTo>
                                      <a:pt x="143" y="601"/>
                                    </a:lnTo>
                                    <a:lnTo>
                                      <a:pt x="129" y="586"/>
                                    </a:lnTo>
                                    <a:lnTo>
                                      <a:pt x="119" y="570"/>
                                    </a:lnTo>
                                    <a:lnTo>
                                      <a:pt x="113" y="555"/>
                                    </a:lnTo>
                                    <a:lnTo>
                                      <a:pt x="110" y="541"/>
                                    </a:lnTo>
                                    <a:lnTo>
                                      <a:pt x="107" y="527"/>
                                    </a:lnTo>
                                    <a:lnTo>
                                      <a:pt x="106" y="512"/>
                                    </a:lnTo>
                                    <a:lnTo>
                                      <a:pt x="103" y="496"/>
                                    </a:lnTo>
                                    <a:lnTo>
                                      <a:pt x="99" y="481"/>
                                    </a:lnTo>
                                    <a:lnTo>
                                      <a:pt x="95" y="474"/>
                                    </a:lnTo>
                                    <a:lnTo>
                                      <a:pt x="91" y="464"/>
                                    </a:lnTo>
                                    <a:lnTo>
                                      <a:pt x="87" y="455"/>
                                    </a:lnTo>
                                    <a:lnTo>
                                      <a:pt x="83" y="445"/>
                                    </a:lnTo>
                                    <a:lnTo>
                                      <a:pt x="80" y="433"/>
                                    </a:lnTo>
                                    <a:lnTo>
                                      <a:pt x="78" y="422"/>
                                    </a:lnTo>
                                    <a:lnTo>
                                      <a:pt x="76" y="409"/>
                                    </a:lnTo>
                                    <a:lnTo>
                                      <a:pt x="76" y="395"/>
                                    </a:lnTo>
                                    <a:lnTo>
                                      <a:pt x="66" y="387"/>
                                    </a:lnTo>
                                    <a:lnTo>
                                      <a:pt x="54" y="381"/>
                                    </a:lnTo>
                                    <a:lnTo>
                                      <a:pt x="43" y="375"/>
                                    </a:lnTo>
                                    <a:lnTo>
                                      <a:pt x="31" y="370"/>
                                    </a:lnTo>
                                    <a:lnTo>
                                      <a:pt x="21" y="362"/>
                                    </a:lnTo>
                                    <a:lnTo>
                                      <a:pt x="12" y="352"/>
                                    </a:lnTo>
                                    <a:lnTo>
                                      <a:pt x="7" y="337"/>
                                    </a:lnTo>
                                    <a:lnTo>
                                      <a:pt x="4" y="317"/>
                                    </a:lnTo>
                                    <a:lnTo>
                                      <a:pt x="0" y="36"/>
                                    </a:lnTo>
                                  </a:path>
                                </a:pathLst>
                              </a:custGeom>
                              <a:solidFill>
                                <a:srgbClr val="DDDDDD"/>
                              </a:solidFill>
                              <a:ln w="0">
                                <a:solidFill>
                                  <a:srgbClr val="000000"/>
                                </a:solidFill>
                                <a:round/>
                                <a:headEnd/>
                                <a:tailEnd/>
                              </a:ln>
                            </wps:spPr>
                            <wps:bodyPr rot="0" vert="horz" wrap="square" lIns="91440" tIns="45720" rIns="91440" bIns="45720" anchor="t" anchorCtr="0" upright="1">
                              <a:noAutofit/>
                            </wps:bodyPr>
                          </wps:wsp>
                          <wps:wsp>
                            <wps:cNvPr id="34" name="Freeform 36"/>
                            <wps:cNvSpPr>
                              <a:spLocks/>
                            </wps:cNvSpPr>
                            <wps:spPr bwMode="auto">
                              <a:xfrm>
                                <a:off x="12987" y="618"/>
                                <a:ext cx="880" cy="1430"/>
                              </a:xfrm>
                              <a:custGeom>
                                <a:avLst/>
                                <a:gdLst>
                                  <a:gd name="T0" fmla="*/ 25 w 880"/>
                                  <a:gd name="T1" fmla="*/ 760 h 1430"/>
                                  <a:gd name="T2" fmla="*/ 57 w 880"/>
                                  <a:gd name="T3" fmla="*/ 712 h 1430"/>
                                  <a:gd name="T4" fmla="*/ 66 w 880"/>
                                  <a:gd name="T5" fmla="*/ 650 h 1430"/>
                                  <a:gd name="T6" fmla="*/ 72 w 880"/>
                                  <a:gd name="T7" fmla="*/ 589 h 1430"/>
                                  <a:gd name="T8" fmla="*/ 91 w 880"/>
                                  <a:gd name="T9" fmla="*/ 515 h 1430"/>
                                  <a:gd name="T10" fmla="*/ 97 w 880"/>
                                  <a:gd name="T11" fmla="*/ 452 h 1430"/>
                                  <a:gd name="T12" fmla="*/ 87 w 880"/>
                                  <a:gd name="T13" fmla="*/ 394 h 1430"/>
                                  <a:gd name="T14" fmla="*/ 72 w 880"/>
                                  <a:gd name="T15" fmla="*/ 331 h 1430"/>
                                  <a:gd name="T16" fmla="*/ 72 w 880"/>
                                  <a:gd name="T17" fmla="*/ 284 h 1430"/>
                                  <a:gd name="T18" fmla="*/ 105 w 880"/>
                                  <a:gd name="T19" fmla="*/ 209 h 1430"/>
                                  <a:gd name="T20" fmla="*/ 127 w 880"/>
                                  <a:gd name="T21" fmla="*/ 126 h 1430"/>
                                  <a:gd name="T22" fmla="*/ 150 w 880"/>
                                  <a:gd name="T23" fmla="*/ 54 h 1430"/>
                                  <a:gd name="T24" fmla="*/ 164 w 880"/>
                                  <a:gd name="T25" fmla="*/ 20 h 1430"/>
                                  <a:gd name="T26" fmla="*/ 196 w 880"/>
                                  <a:gd name="T27" fmla="*/ 9 h 1430"/>
                                  <a:gd name="T28" fmla="*/ 222 w 880"/>
                                  <a:gd name="T29" fmla="*/ 31 h 1430"/>
                                  <a:gd name="T30" fmla="*/ 260 w 880"/>
                                  <a:gd name="T31" fmla="*/ 69 h 1430"/>
                                  <a:gd name="T32" fmla="*/ 304 w 880"/>
                                  <a:gd name="T33" fmla="*/ 55 h 1430"/>
                                  <a:gd name="T34" fmla="*/ 350 w 880"/>
                                  <a:gd name="T35" fmla="*/ 37 h 1430"/>
                                  <a:gd name="T36" fmla="*/ 372 w 880"/>
                                  <a:gd name="T37" fmla="*/ 18 h 1430"/>
                                  <a:gd name="T38" fmla="*/ 425 w 880"/>
                                  <a:gd name="T39" fmla="*/ 29 h 1430"/>
                                  <a:gd name="T40" fmla="*/ 490 w 880"/>
                                  <a:gd name="T41" fmla="*/ 70 h 1430"/>
                                  <a:gd name="T42" fmla="*/ 607 w 880"/>
                                  <a:gd name="T43" fmla="*/ 412 h 1430"/>
                                  <a:gd name="T44" fmla="*/ 662 w 880"/>
                                  <a:gd name="T45" fmla="*/ 469 h 1430"/>
                                  <a:gd name="T46" fmla="*/ 729 w 880"/>
                                  <a:gd name="T47" fmla="*/ 472 h 1430"/>
                                  <a:gd name="T48" fmla="*/ 740 w 880"/>
                                  <a:gd name="T49" fmla="*/ 549 h 1430"/>
                                  <a:gd name="T50" fmla="*/ 758 w 880"/>
                                  <a:gd name="T51" fmla="*/ 591 h 1430"/>
                                  <a:gd name="T52" fmla="*/ 823 w 880"/>
                                  <a:gd name="T53" fmla="*/ 595 h 1430"/>
                                  <a:gd name="T54" fmla="*/ 861 w 880"/>
                                  <a:gd name="T55" fmla="*/ 618 h 1430"/>
                                  <a:gd name="T56" fmla="*/ 879 w 880"/>
                                  <a:gd name="T57" fmla="*/ 685 h 1430"/>
                                  <a:gd name="T58" fmla="*/ 831 w 880"/>
                                  <a:gd name="T59" fmla="*/ 751 h 1430"/>
                                  <a:gd name="T60" fmla="*/ 750 w 880"/>
                                  <a:gd name="T61" fmla="*/ 856 h 1430"/>
                                  <a:gd name="T62" fmla="*/ 687 w 880"/>
                                  <a:gd name="T63" fmla="*/ 867 h 1430"/>
                                  <a:gd name="T64" fmla="*/ 627 w 880"/>
                                  <a:gd name="T65" fmla="*/ 872 h 1430"/>
                                  <a:gd name="T66" fmla="*/ 620 w 880"/>
                                  <a:gd name="T67" fmla="*/ 925 h 1430"/>
                                  <a:gd name="T68" fmla="*/ 596 w 880"/>
                                  <a:gd name="T69" fmla="*/ 951 h 1430"/>
                                  <a:gd name="T70" fmla="*/ 535 w 880"/>
                                  <a:gd name="T71" fmla="*/ 906 h 1430"/>
                                  <a:gd name="T72" fmla="*/ 511 w 880"/>
                                  <a:gd name="T73" fmla="*/ 934 h 1430"/>
                                  <a:gd name="T74" fmla="*/ 538 w 880"/>
                                  <a:gd name="T75" fmla="*/ 1042 h 1430"/>
                                  <a:gd name="T76" fmla="*/ 515 w 880"/>
                                  <a:gd name="T77" fmla="*/ 1067 h 1430"/>
                                  <a:gd name="T78" fmla="*/ 456 w 880"/>
                                  <a:gd name="T79" fmla="*/ 1073 h 1430"/>
                                  <a:gd name="T80" fmla="*/ 390 w 880"/>
                                  <a:gd name="T81" fmla="*/ 1075 h 1430"/>
                                  <a:gd name="T82" fmla="*/ 364 w 880"/>
                                  <a:gd name="T83" fmla="*/ 1088 h 1430"/>
                                  <a:gd name="T84" fmla="*/ 371 w 880"/>
                                  <a:gd name="T85" fmla="*/ 1145 h 1430"/>
                                  <a:gd name="T86" fmla="*/ 352 w 880"/>
                                  <a:gd name="T87" fmla="*/ 1169 h 1430"/>
                                  <a:gd name="T88" fmla="*/ 317 w 880"/>
                                  <a:gd name="T89" fmla="*/ 1173 h 1430"/>
                                  <a:gd name="T90" fmla="*/ 311 w 880"/>
                                  <a:gd name="T91" fmla="*/ 1246 h 1430"/>
                                  <a:gd name="T92" fmla="*/ 289 w 880"/>
                                  <a:gd name="T93" fmla="*/ 1333 h 1430"/>
                                  <a:gd name="T94" fmla="*/ 270 w 880"/>
                                  <a:gd name="T95" fmla="*/ 1384 h 1430"/>
                                  <a:gd name="T96" fmla="*/ 254 w 880"/>
                                  <a:gd name="T97" fmla="*/ 1430 h 1430"/>
                                  <a:gd name="T98" fmla="*/ 219 w 880"/>
                                  <a:gd name="T99" fmla="*/ 1427 h 1430"/>
                                  <a:gd name="T100" fmla="*/ 193 w 880"/>
                                  <a:gd name="T101" fmla="*/ 1416 h 1430"/>
                                  <a:gd name="T102" fmla="*/ 163 w 880"/>
                                  <a:gd name="T103" fmla="*/ 1369 h 1430"/>
                                  <a:gd name="T104" fmla="*/ 157 w 880"/>
                                  <a:gd name="T105" fmla="*/ 1323 h 1430"/>
                                  <a:gd name="T106" fmla="*/ 157 w 880"/>
                                  <a:gd name="T107" fmla="*/ 1243 h 1430"/>
                                  <a:gd name="T108" fmla="*/ 120 w 880"/>
                                  <a:gd name="T109" fmla="*/ 1179 h 1430"/>
                                  <a:gd name="T110" fmla="*/ 96 w 880"/>
                                  <a:gd name="T111" fmla="*/ 1085 h 143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Lst>
                                <a:rect l="0" t="0" r="r" b="b"/>
                                <a:pathLst>
                                  <a:path w="880" h="1430">
                                    <a:moveTo>
                                      <a:pt x="0" y="796"/>
                                    </a:moveTo>
                                    <a:lnTo>
                                      <a:pt x="0" y="796"/>
                                    </a:lnTo>
                                    <a:lnTo>
                                      <a:pt x="8" y="782"/>
                                    </a:lnTo>
                                    <a:lnTo>
                                      <a:pt x="16" y="771"/>
                                    </a:lnTo>
                                    <a:lnTo>
                                      <a:pt x="25" y="760"/>
                                    </a:lnTo>
                                    <a:lnTo>
                                      <a:pt x="32" y="751"/>
                                    </a:lnTo>
                                    <a:lnTo>
                                      <a:pt x="39" y="743"/>
                                    </a:lnTo>
                                    <a:lnTo>
                                      <a:pt x="45" y="733"/>
                                    </a:lnTo>
                                    <a:lnTo>
                                      <a:pt x="51" y="723"/>
                                    </a:lnTo>
                                    <a:lnTo>
                                      <a:pt x="57" y="712"/>
                                    </a:lnTo>
                                    <a:lnTo>
                                      <a:pt x="62" y="697"/>
                                    </a:lnTo>
                                    <a:lnTo>
                                      <a:pt x="65" y="681"/>
                                    </a:lnTo>
                                    <a:lnTo>
                                      <a:pt x="66" y="666"/>
                                    </a:lnTo>
                                    <a:lnTo>
                                      <a:pt x="66" y="650"/>
                                    </a:lnTo>
                                    <a:lnTo>
                                      <a:pt x="67" y="635"/>
                                    </a:lnTo>
                                    <a:lnTo>
                                      <a:pt x="67" y="619"/>
                                    </a:lnTo>
                                    <a:lnTo>
                                      <a:pt x="69" y="604"/>
                                    </a:lnTo>
                                    <a:lnTo>
                                      <a:pt x="72" y="589"/>
                                    </a:lnTo>
                                    <a:lnTo>
                                      <a:pt x="76" y="577"/>
                                    </a:lnTo>
                                    <a:lnTo>
                                      <a:pt x="79" y="562"/>
                                    </a:lnTo>
                                    <a:lnTo>
                                      <a:pt x="84" y="548"/>
                                    </a:lnTo>
                                    <a:lnTo>
                                      <a:pt x="88" y="531"/>
                                    </a:lnTo>
                                    <a:lnTo>
                                      <a:pt x="91" y="515"/>
                                    </a:lnTo>
                                    <a:lnTo>
                                      <a:pt x="94" y="497"/>
                                    </a:lnTo>
                                    <a:lnTo>
                                      <a:pt x="96" y="479"/>
                                    </a:lnTo>
                                    <a:lnTo>
                                      <a:pt x="97" y="461"/>
                                    </a:lnTo>
                                    <a:lnTo>
                                      <a:pt x="97" y="452"/>
                                    </a:lnTo>
                                    <a:lnTo>
                                      <a:pt x="96" y="441"/>
                                    </a:lnTo>
                                    <a:lnTo>
                                      <a:pt x="94" y="430"/>
                                    </a:lnTo>
                                    <a:lnTo>
                                      <a:pt x="92" y="419"/>
                                    </a:lnTo>
                                    <a:lnTo>
                                      <a:pt x="90" y="406"/>
                                    </a:lnTo>
                                    <a:lnTo>
                                      <a:pt x="87" y="394"/>
                                    </a:lnTo>
                                    <a:lnTo>
                                      <a:pt x="84" y="380"/>
                                    </a:lnTo>
                                    <a:lnTo>
                                      <a:pt x="80" y="368"/>
                                    </a:lnTo>
                                    <a:lnTo>
                                      <a:pt x="77" y="355"/>
                                    </a:lnTo>
                                    <a:lnTo>
                                      <a:pt x="74" y="343"/>
                                    </a:lnTo>
                                    <a:lnTo>
                                      <a:pt x="72" y="331"/>
                                    </a:lnTo>
                                    <a:lnTo>
                                      <a:pt x="70" y="320"/>
                                    </a:lnTo>
                                    <a:lnTo>
                                      <a:pt x="69" y="309"/>
                                    </a:lnTo>
                                    <a:lnTo>
                                      <a:pt x="69" y="300"/>
                                    </a:lnTo>
                                    <a:lnTo>
                                      <a:pt x="70" y="291"/>
                                    </a:lnTo>
                                    <a:lnTo>
                                      <a:pt x="72" y="284"/>
                                    </a:lnTo>
                                    <a:lnTo>
                                      <a:pt x="82" y="260"/>
                                    </a:lnTo>
                                    <a:lnTo>
                                      <a:pt x="91" y="241"/>
                                    </a:lnTo>
                                    <a:lnTo>
                                      <a:pt x="99" y="224"/>
                                    </a:lnTo>
                                    <a:lnTo>
                                      <a:pt x="105" y="209"/>
                                    </a:lnTo>
                                    <a:lnTo>
                                      <a:pt x="110" y="194"/>
                                    </a:lnTo>
                                    <a:lnTo>
                                      <a:pt x="116" y="175"/>
                                    </a:lnTo>
                                    <a:lnTo>
                                      <a:pt x="122" y="154"/>
                                    </a:lnTo>
                                    <a:lnTo>
                                      <a:pt x="127" y="126"/>
                                    </a:lnTo>
                                    <a:lnTo>
                                      <a:pt x="132" y="112"/>
                                    </a:lnTo>
                                    <a:lnTo>
                                      <a:pt x="137" y="98"/>
                                    </a:lnTo>
                                    <a:lnTo>
                                      <a:pt x="142" y="83"/>
                                    </a:lnTo>
                                    <a:lnTo>
                                      <a:pt x="146" y="68"/>
                                    </a:lnTo>
                                    <a:lnTo>
                                      <a:pt x="150" y="54"/>
                                    </a:lnTo>
                                    <a:lnTo>
                                      <a:pt x="153" y="42"/>
                                    </a:lnTo>
                                    <a:lnTo>
                                      <a:pt x="157" y="31"/>
                                    </a:lnTo>
                                    <a:lnTo>
                                      <a:pt x="160" y="24"/>
                                    </a:lnTo>
                                    <a:lnTo>
                                      <a:pt x="164" y="20"/>
                                    </a:lnTo>
                                    <a:lnTo>
                                      <a:pt x="169" y="16"/>
                                    </a:lnTo>
                                    <a:lnTo>
                                      <a:pt x="176" y="12"/>
                                    </a:lnTo>
                                    <a:lnTo>
                                      <a:pt x="182" y="10"/>
                                    </a:lnTo>
                                    <a:lnTo>
                                      <a:pt x="189" y="9"/>
                                    </a:lnTo>
                                    <a:lnTo>
                                      <a:pt x="196" y="9"/>
                                    </a:lnTo>
                                    <a:lnTo>
                                      <a:pt x="204" y="11"/>
                                    </a:lnTo>
                                    <a:lnTo>
                                      <a:pt x="210" y="16"/>
                                    </a:lnTo>
                                    <a:lnTo>
                                      <a:pt x="216" y="23"/>
                                    </a:lnTo>
                                    <a:lnTo>
                                      <a:pt x="222" y="31"/>
                                    </a:lnTo>
                                    <a:lnTo>
                                      <a:pt x="228" y="41"/>
                                    </a:lnTo>
                                    <a:lnTo>
                                      <a:pt x="236" y="50"/>
                                    </a:lnTo>
                                    <a:lnTo>
                                      <a:pt x="242" y="58"/>
                                    </a:lnTo>
                                    <a:lnTo>
                                      <a:pt x="250" y="65"/>
                                    </a:lnTo>
                                    <a:lnTo>
                                      <a:pt x="260" y="69"/>
                                    </a:lnTo>
                                    <a:lnTo>
                                      <a:pt x="270" y="70"/>
                                    </a:lnTo>
                                    <a:lnTo>
                                      <a:pt x="283" y="67"/>
                                    </a:lnTo>
                                    <a:lnTo>
                                      <a:pt x="295" y="61"/>
                                    </a:lnTo>
                                    <a:lnTo>
                                      <a:pt x="304" y="55"/>
                                    </a:lnTo>
                                    <a:lnTo>
                                      <a:pt x="312" y="49"/>
                                    </a:lnTo>
                                    <a:lnTo>
                                      <a:pt x="321" y="43"/>
                                    </a:lnTo>
                                    <a:lnTo>
                                      <a:pt x="329" y="39"/>
                                    </a:lnTo>
                                    <a:lnTo>
                                      <a:pt x="338" y="36"/>
                                    </a:lnTo>
                                    <a:lnTo>
                                      <a:pt x="350" y="37"/>
                                    </a:lnTo>
                                    <a:lnTo>
                                      <a:pt x="354" y="33"/>
                                    </a:lnTo>
                                    <a:lnTo>
                                      <a:pt x="359" y="28"/>
                                    </a:lnTo>
                                    <a:lnTo>
                                      <a:pt x="365" y="23"/>
                                    </a:lnTo>
                                    <a:lnTo>
                                      <a:pt x="372" y="18"/>
                                    </a:lnTo>
                                    <a:lnTo>
                                      <a:pt x="381" y="12"/>
                                    </a:lnTo>
                                    <a:lnTo>
                                      <a:pt x="389" y="8"/>
                                    </a:lnTo>
                                    <a:lnTo>
                                      <a:pt x="398" y="3"/>
                                    </a:lnTo>
                                    <a:lnTo>
                                      <a:pt x="408" y="0"/>
                                    </a:lnTo>
                                    <a:lnTo>
                                      <a:pt x="425" y="29"/>
                                    </a:lnTo>
                                    <a:lnTo>
                                      <a:pt x="438" y="38"/>
                                    </a:lnTo>
                                    <a:lnTo>
                                      <a:pt x="454" y="47"/>
                                    </a:lnTo>
                                    <a:lnTo>
                                      <a:pt x="472" y="58"/>
                                    </a:lnTo>
                                    <a:lnTo>
                                      <a:pt x="490" y="70"/>
                                    </a:lnTo>
                                    <a:lnTo>
                                      <a:pt x="509" y="81"/>
                                    </a:lnTo>
                                    <a:lnTo>
                                      <a:pt x="524" y="94"/>
                                    </a:lnTo>
                                    <a:lnTo>
                                      <a:pt x="535" y="105"/>
                                    </a:lnTo>
                                    <a:lnTo>
                                      <a:pt x="540" y="115"/>
                                    </a:lnTo>
                                    <a:lnTo>
                                      <a:pt x="607" y="412"/>
                                    </a:lnTo>
                                    <a:lnTo>
                                      <a:pt x="617" y="437"/>
                                    </a:lnTo>
                                    <a:lnTo>
                                      <a:pt x="629" y="454"/>
                                    </a:lnTo>
                                    <a:lnTo>
                                      <a:pt x="645" y="464"/>
                                    </a:lnTo>
                                    <a:lnTo>
                                      <a:pt x="662" y="469"/>
                                    </a:lnTo>
                                    <a:lnTo>
                                      <a:pt x="680" y="471"/>
                                    </a:lnTo>
                                    <a:lnTo>
                                      <a:pt x="699" y="472"/>
                                    </a:lnTo>
                                    <a:lnTo>
                                      <a:pt x="714" y="471"/>
                                    </a:lnTo>
                                    <a:lnTo>
                                      <a:pt x="729" y="472"/>
                                    </a:lnTo>
                                    <a:lnTo>
                                      <a:pt x="737" y="485"/>
                                    </a:lnTo>
                                    <a:lnTo>
                                      <a:pt x="741" y="499"/>
                                    </a:lnTo>
                                    <a:lnTo>
                                      <a:pt x="742" y="516"/>
                                    </a:lnTo>
                                    <a:lnTo>
                                      <a:pt x="741" y="532"/>
                                    </a:lnTo>
                                    <a:lnTo>
                                      <a:pt x="740" y="549"/>
                                    </a:lnTo>
                                    <a:lnTo>
                                      <a:pt x="740" y="563"/>
                                    </a:lnTo>
                                    <a:lnTo>
                                      <a:pt x="743" y="576"/>
                                    </a:lnTo>
                                    <a:lnTo>
                                      <a:pt x="748" y="585"/>
                                    </a:lnTo>
                                    <a:lnTo>
                                      <a:pt x="758" y="591"/>
                                    </a:lnTo>
                                    <a:lnTo>
                                      <a:pt x="769" y="595"/>
                                    </a:lnTo>
                                    <a:lnTo>
                                      <a:pt x="781" y="596"/>
                                    </a:lnTo>
                                    <a:lnTo>
                                      <a:pt x="796" y="597"/>
                                    </a:lnTo>
                                    <a:lnTo>
                                      <a:pt x="809" y="596"/>
                                    </a:lnTo>
                                    <a:lnTo>
                                      <a:pt x="823" y="595"/>
                                    </a:lnTo>
                                    <a:lnTo>
                                      <a:pt x="835" y="593"/>
                                    </a:lnTo>
                                    <a:lnTo>
                                      <a:pt x="846" y="593"/>
                                    </a:lnTo>
                                    <a:lnTo>
                                      <a:pt x="854" y="606"/>
                                    </a:lnTo>
                                    <a:lnTo>
                                      <a:pt x="861" y="618"/>
                                    </a:lnTo>
                                    <a:lnTo>
                                      <a:pt x="866" y="632"/>
                                    </a:lnTo>
                                    <a:lnTo>
                                      <a:pt x="872" y="645"/>
                                    </a:lnTo>
                                    <a:lnTo>
                                      <a:pt x="875" y="659"/>
                                    </a:lnTo>
                                    <a:lnTo>
                                      <a:pt x="878" y="672"/>
                                    </a:lnTo>
                                    <a:lnTo>
                                      <a:pt x="879" y="685"/>
                                    </a:lnTo>
                                    <a:lnTo>
                                      <a:pt x="880" y="697"/>
                                    </a:lnTo>
                                    <a:lnTo>
                                      <a:pt x="865" y="712"/>
                                    </a:lnTo>
                                    <a:lnTo>
                                      <a:pt x="849" y="730"/>
                                    </a:lnTo>
                                    <a:lnTo>
                                      <a:pt x="831" y="751"/>
                                    </a:lnTo>
                                    <a:lnTo>
                                      <a:pt x="812" y="774"/>
                                    </a:lnTo>
                                    <a:lnTo>
                                      <a:pt x="795" y="796"/>
                                    </a:lnTo>
                                    <a:lnTo>
                                      <a:pt x="777" y="818"/>
                                    </a:lnTo>
                                    <a:lnTo>
                                      <a:pt x="763" y="839"/>
                                    </a:lnTo>
                                    <a:lnTo>
                                      <a:pt x="750" y="856"/>
                                    </a:lnTo>
                                    <a:lnTo>
                                      <a:pt x="741" y="864"/>
                                    </a:lnTo>
                                    <a:lnTo>
                                      <a:pt x="726" y="867"/>
                                    </a:lnTo>
                                    <a:lnTo>
                                      <a:pt x="708" y="867"/>
                                    </a:lnTo>
                                    <a:lnTo>
                                      <a:pt x="687" y="867"/>
                                    </a:lnTo>
                                    <a:lnTo>
                                      <a:pt x="668" y="866"/>
                                    </a:lnTo>
                                    <a:lnTo>
                                      <a:pt x="650" y="866"/>
                                    </a:lnTo>
                                    <a:lnTo>
                                      <a:pt x="635" y="867"/>
                                    </a:lnTo>
                                    <a:lnTo>
                                      <a:pt x="627" y="872"/>
                                    </a:lnTo>
                                    <a:lnTo>
                                      <a:pt x="623" y="880"/>
                                    </a:lnTo>
                                    <a:lnTo>
                                      <a:pt x="622" y="891"/>
                                    </a:lnTo>
                                    <a:lnTo>
                                      <a:pt x="621" y="902"/>
                                    </a:lnTo>
                                    <a:lnTo>
                                      <a:pt x="621" y="913"/>
                                    </a:lnTo>
                                    <a:lnTo>
                                      <a:pt x="620" y="925"/>
                                    </a:lnTo>
                                    <a:lnTo>
                                      <a:pt x="618" y="935"/>
                                    </a:lnTo>
                                    <a:lnTo>
                                      <a:pt x="614" y="943"/>
                                    </a:lnTo>
                                    <a:lnTo>
                                      <a:pt x="606" y="950"/>
                                    </a:lnTo>
                                    <a:lnTo>
                                      <a:pt x="596" y="951"/>
                                    </a:lnTo>
                                    <a:lnTo>
                                      <a:pt x="585" y="946"/>
                                    </a:lnTo>
                                    <a:lnTo>
                                      <a:pt x="572" y="937"/>
                                    </a:lnTo>
                                    <a:lnTo>
                                      <a:pt x="559" y="926"/>
                                    </a:lnTo>
                                    <a:lnTo>
                                      <a:pt x="546" y="914"/>
                                    </a:lnTo>
                                    <a:lnTo>
                                      <a:pt x="535" y="906"/>
                                    </a:lnTo>
                                    <a:lnTo>
                                      <a:pt x="525" y="902"/>
                                    </a:lnTo>
                                    <a:lnTo>
                                      <a:pt x="516" y="905"/>
                                    </a:lnTo>
                                    <a:lnTo>
                                      <a:pt x="510" y="916"/>
                                    </a:lnTo>
                                    <a:lnTo>
                                      <a:pt x="511" y="934"/>
                                    </a:lnTo>
                                    <a:lnTo>
                                      <a:pt x="516" y="955"/>
                                    </a:lnTo>
                                    <a:lnTo>
                                      <a:pt x="524" y="978"/>
                                    </a:lnTo>
                                    <a:lnTo>
                                      <a:pt x="531" y="1000"/>
                                    </a:lnTo>
                                    <a:lnTo>
                                      <a:pt x="537" y="1022"/>
                                    </a:lnTo>
                                    <a:lnTo>
                                      <a:pt x="538" y="1042"/>
                                    </a:lnTo>
                                    <a:lnTo>
                                      <a:pt x="533" y="1056"/>
                                    </a:lnTo>
                                    <a:lnTo>
                                      <a:pt x="529" y="1060"/>
                                    </a:lnTo>
                                    <a:lnTo>
                                      <a:pt x="524" y="1063"/>
                                    </a:lnTo>
                                    <a:lnTo>
                                      <a:pt x="515" y="1067"/>
                                    </a:lnTo>
                                    <a:lnTo>
                                      <a:pt x="506" y="1069"/>
                                    </a:lnTo>
                                    <a:lnTo>
                                      <a:pt x="495" y="1070"/>
                                    </a:lnTo>
                                    <a:lnTo>
                                      <a:pt x="482" y="1072"/>
                                    </a:lnTo>
                                    <a:lnTo>
                                      <a:pt x="470" y="1073"/>
                                    </a:lnTo>
                                    <a:lnTo>
                                      <a:pt x="456" y="1073"/>
                                    </a:lnTo>
                                    <a:lnTo>
                                      <a:pt x="442" y="1074"/>
                                    </a:lnTo>
                                    <a:lnTo>
                                      <a:pt x="428" y="1074"/>
                                    </a:lnTo>
                                    <a:lnTo>
                                      <a:pt x="415" y="1075"/>
                                    </a:lnTo>
                                    <a:lnTo>
                                      <a:pt x="402" y="1075"/>
                                    </a:lnTo>
                                    <a:lnTo>
                                      <a:pt x="390" y="1075"/>
                                    </a:lnTo>
                                    <a:lnTo>
                                      <a:pt x="380" y="1076"/>
                                    </a:lnTo>
                                    <a:lnTo>
                                      <a:pt x="369" y="1076"/>
                                    </a:lnTo>
                                    <a:lnTo>
                                      <a:pt x="362" y="1077"/>
                                    </a:lnTo>
                                    <a:lnTo>
                                      <a:pt x="364" y="1088"/>
                                    </a:lnTo>
                                    <a:lnTo>
                                      <a:pt x="366" y="1101"/>
                                    </a:lnTo>
                                    <a:lnTo>
                                      <a:pt x="369" y="1112"/>
                                    </a:lnTo>
                                    <a:lnTo>
                                      <a:pt x="371" y="1123"/>
                                    </a:lnTo>
                                    <a:lnTo>
                                      <a:pt x="372" y="1135"/>
                                    </a:lnTo>
                                    <a:lnTo>
                                      <a:pt x="371" y="1145"/>
                                    </a:lnTo>
                                    <a:lnTo>
                                      <a:pt x="367" y="1156"/>
                                    </a:lnTo>
                                    <a:lnTo>
                                      <a:pt x="361" y="1165"/>
                                    </a:lnTo>
                                    <a:lnTo>
                                      <a:pt x="357" y="1168"/>
                                    </a:lnTo>
                                    <a:lnTo>
                                      <a:pt x="352" y="1169"/>
                                    </a:lnTo>
                                    <a:lnTo>
                                      <a:pt x="344" y="1170"/>
                                    </a:lnTo>
                                    <a:lnTo>
                                      <a:pt x="337" y="1170"/>
                                    </a:lnTo>
                                    <a:lnTo>
                                      <a:pt x="329" y="1171"/>
                                    </a:lnTo>
                                    <a:lnTo>
                                      <a:pt x="323" y="1171"/>
                                    </a:lnTo>
                                    <a:lnTo>
                                      <a:pt x="317" y="1173"/>
                                    </a:lnTo>
                                    <a:lnTo>
                                      <a:pt x="313" y="1175"/>
                                    </a:lnTo>
                                    <a:lnTo>
                                      <a:pt x="313" y="1197"/>
                                    </a:lnTo>
                                    <a:lnTo>
                                      <a:pt x="312" y="1222"/>
                                    </a:lnTo>
                                    <a:lnTo>
                                      <a:pt x="311" y="1246"/>
                                    </a:lnTo>
                                    <a:lnTo>
                                      <a:pt x="309" y="1269"/>
                                    </a:lnTo>
                                    <a:lnTo>
                                      <a:pt x="306" y="1291"/>
                                    </a:lnTo>
                                    <a:lnTo>
                                      <a:pt x="301" y="1310"/>
                                    </a:lnTo>
                                    <a:lnTo>
                                      <a:pt x="296" y="1324"/>
                                    </a:lnTo>
                                    <a:lnTo>
                                      <a:pt x="289" y="1333"/>
                                    </a:lnTo>
                                    <a:lnTo>
                                      <a:pt x="281" y="1341"/>
                                    </a:lnTo>
                                    <a:lnTo>
                                      <a:pt x="276" y="1353"/>
                                    </a:lnTo>
                                    <a:lnTo>
                                      <a:pt x="272" y="1368"/>
                                    </a:lnTo>
                                    <a:lnTo>
                                      <a:pt x="270" y="1384"/>
                                    </a:lnTo>
                                    <a:lnTo>
                                      <a:pt x="268" y="1400"/>
                                    </a:lnTo>
                                    <a:lnTo>
                                      <a:pt x="265" y="1413"/>
                                    </a:lnTo>
                                    <a:lnTo>
                                      <a:pt x="261" y="1425"/>
                                    </a:lnTo>
                                    <a:lnTo>
                                      <a:pt x="254" y="1430"/>
                                    </a:lnTo>
                                    <a:lnTo>
                                      <a:pt x="247" y="1429"/>
                                    </a:lnTo>
                                    <a:lnTo>
                                      <a:pt x="240" y="1428"/>
                                    </a:lnTo>
                                    <a:lnTo>
                                      <a:pt x="233" y="1428"/>
                                    </a:lnTo>
                                    <a:lnTo>
                                      <a:pt x="226" y="1427"/>
                                    </a:lnTo>
                                    <a:lnTo>
                                      <a:pt x="219" y="1427"/>
                                    </a:lnTo>
                                    <a:lnTo>
                                      <a:pt x="212" y="1427"/>
                                    </a:lnTo>
                                    <a:lnTo>
                                      <a:pt x="205" y="1427"/>
                                    </a:lnTo>
                                    <a:lnTo>
                                      <a:pt x="196" y="1426"/>
                                    </a:lnTo>
                                    <a:lnTo>
                                      <a:pt x="193" y="1416"/>
                                    </a:lnTo>
                                    <a:lnTo>
                                      <a:pt x="189" y="1407"/>
                                    </a:lnTo>
                                    <a:lnTo>
                                      <a:pt x="183" y="1398"/>
                                    </a:lnTo>
                                    <a:lnTo>
                                      <a:pt x="177" y="1387"/>
                                    </a:lnTo>
                                    <a:lnTo>
                                      <a:pt x="169" y="1378"/>
                                    </a:lnTo>
                                    <a:lnTo>
                                      <a:pt x="163" y="1369"/>
                                    </a:lnTo>
                                    <a:lnTo>
                                      <a:pt x="156" y="1361"/>
                                    </a:lnTo>
                                    <a:lnTo>
                                      <a:pt x="150" y="1353"/>
                                    </a:lnTo>
                                    <a:lnTo>
                                      <a:pt x="154" y="1339"/>
                                    </a:lnTo>
                                    <a:lnTo>
                                      <a:pt x="157" y="1323"/>
                                    </a:lnTo>
                                    <a:lnTo>
                                      <a:pt x="159" y="1306"/>
                                    </a:lnTo>
                                    <a:lnTo>
                                      <a:pt x="160" y="1288"/>
                                    </a:lnTo>
                                    <a:lnTo>
                                      <a:pt x="161" y="1272"/>
                                    </a:lnTo>
                                    <a:lnTo>
                                      <a:pt x="159" y="1256"/>
                                    </a:lnTo>
                                    <a:lnTo>
                                      <a:pt x="157" y="1243"/>
                                    </a:lnTo>
                                    <a:lnTo>
                                      <a:pt x="152" y="1232"/>
                                    </a:lnTo>
                                    <a:lnTo>
                                      <a:pt x="139" y="1214"/>
                                    </a:lnTo>
                                    <a:lnTo>
                                      <a:pt x="129" y="1197"/>
                                    </a:lnTo>
                                    <a:lnTo>
                                      <a:pt x="120" y="1179"/>
                                    </a:lnTo>
                                    <a:lnTo>
                                      <a:pt x="113" y="1163"/>
                                    </a:lnTo>
                                    <a:lnTo>
                                      <a:pt x="106" y="1145"/>
                                    </a:lnTo>
                                    <a:lnTo>
                                      <a:pt x="102" y="1127"/>
                                    </a:lnTo>
                                    <a:lnTo>
                                      <a:pt x="98" y="1107"/>
                                    </a:lnTo>
                                    <a:lnTo>
                                      <a:pt x="96" y="1085"/>
                                    </a:lnTo>
                                    <a:lnTo>
                                      <a:pt x="0" y="796"/>
                                    </a:lnTo>
                                  </a:path>
                                </a:pathLst>
                              </a:custGeom>
                              <a:solidFill>
                                <a:srgbClr val="DDDDDD"/>
                              </a:solidFill>
                              <a:ln w="0">
                                <a:solidFill>
                                  <a:srgbClr val="000000"/>
                                </a:solidFill>
                                <a:round/>
                                <a:headEnd/>
                                <a:tailEnd/>
                              </a:ln>
                            </wps:spPr>
                            <wps:bodyPr rot="0" vert="horz" wrap="square" lIns="91440" tIns="45720" rIns="91440" bIns="45720" anchor="t" anchorCtr="0" upright="1">
                              <a:noAutofit/>
                            </wps:bodyPr>
                          </wps:wsp>
                          <wps:wsp>
                            <wps:cNvPr id="35" name="Freeform 37"/>
                            <wps:cNvSpPr>
                              <a:spLocks/>
                            </wps:cNvSpPr>
                            <wps:spPr bwMode="auto">
                              <a:xfrm>
                                <a:off x="12822" y="1397"/>
                                <a:ext cx="422" cy="858"/>
                              </a:xfrm>
                              <a:custGeom>
                                <a:avLst/>
                                <a:gdLst>
                                  <a:gd name="T0" fmla="*/ 261 w 422"/>
                                  <a:gd name="T1" fmla="*/ 337 h 858"/>
                                  <a:gd name="T2" fmla="*/ 290 w 422"/>
                                  <a:gd name="T3" fmla="*/ 417 h 858"/>
                                  <a:gd name="T4" fmla="*/ 313 w 422"/>
                                  <a:gd name="T5" fmla="*/ 455 h 858"/>
                                  <a:gd name="T6" fmla="*/ 322 w 422"/>
                                  <a:gd name="T7" fmla="*/ 482 h 858"/>
                                  <a:gd name="T8" fmla="*/ 322 w 422"/>
                                  <a:gd name="T9" fmla="*/ 516 h 858"/>
                                  <a:gd name="T10" fmla="*/ 319 w 422"/>
                                  <a:gd name="T11" fmla="*/ 544 h 858"/>
                                  <a:gd name="T12" fmla="*/ 313 w 422"/>
                                  <a:gd name="T13" fmla="*/ 570 h 858"/>
                                  <a:gd name="T14" fmla="*/ 327 w 422"/>
                                  <a:gd name="T15" fmla="*/ 595 h 858"/>
                                  <a:gd name="T16" fmla="*/ 350 w 422"/>
                                  <a:gd name="T17" fmla="*/ 630 h 858"/>
                                  <a:gd name="T18" fmla="*/ 369 w 422"/>
                                  <a:gd name="T19" fmla="*/ 651 h 858"/>
                                  <a:gd name="T20" fmla="*/ 400 w 422"/>
                                  <a:gd name="T21" fmla="*/ 652 h 858"/>
                                  <a:gd name="T22" fmla="*/ 419 w 422"/>
                                  <a:gd name="T23" fmla="*/ 653 h 858"/>
                                  <a:gd name="T24" fmla="*/ 415 w 422"/>
                                  <a:gd name="T25" fmla="*/ 710 h 858"/>
                                  <a:gd name="T26" fmla="*/ 370 w 422"/>
                                  <a:gd name="T27" fmla="*/ 740 h 858"/>
                                  <a:gd name="T28" fmla="*/ 366 w 422"/>
                                  <a:gd name="T29" fmla="*/ 756 h 858"/>
                                  <a:gd name="T30" fmla="*/ 353 w 422"/>
                                  <a:gd name="T31" fmla="*/ 761 h 858"/>
                                  <a:gd name="T32" fmla="*/ 333 w 422"/>
                                  <a:gd name="T33" fmla="*/ 762 h 858"/>
                                  <a:gd name="T34" fmla="*/ 321 w 422"/>
                                  <a:gd name="T35" fmla="*/ 771 h 858"/>
                                  <a:gd name="T36" fmla="*/ 324 w 422"/>
                                  <a:gd name="T37" fmla="*/ 798 h 858"/>
                                  <a:gd name="T38" fmla="*/ 319 w 422"/>
                                  <a:gd name="T39" fmla="*/ 814 h 858"/>
                                  <a:gd name="T40" fmla="*/ 295 w 422"/>
                                  <a:gd name="T41" fmla="*/ 827 h 858"/>
                                  <a:gd name="T42" fmla="*/ 269 w 422"/>
                                  <a:gd name="T43" fmla="*/ 826 h 858"/>
                                  <a:gd name="T44" fmla="*/ 46 w 422"/>
                                  <a:gd name="T45" fmla="*/ 841 h 858"/>
                                  <a:gd name="T46" fmla="*/ 28 w 422"/>
                                  <a:gd name="T47" fmla="*/ 805 h 858"/>
                                  <a:gd name="T48" fmla="*/ 9 w 422"/>
                                  <a:gd name="T49" fmla="*/ 769 h 858"/>
                                  <a:gd name="T50" fmla="*/ 22 w 422"/>
                                  <a:gd name="T51" fmla="*/ 709 h 858"/>
                                  <a:gd name="T52" fmla="*/ 33 w 422"/>
                                  <a:gd name="T53" fmla="*/ 661 h 858"/>
                                  <a:gd name="T54" fmla="*/ 17 w 422"/>
                                  <a:gd name="T55" fmla="*/ 606 h 858"/>
                                  <a:gd name="T56" fmla="*/ 0 w 422"/>
                                  <a:gd name="T57" fmla="*/ 568 h 858"/>
                                  <a:gd name="T58" fmla="*/ 16 w 422"/>
                                  <a:gd name="T59" fmla="*/ 524 h 858"/>
                                  <a:gd name="T60" fmla="*/ 36 w 422"/>
                                  <a:gd name="T61" fmla="*/ 499 h 858"/>
                                  <a:gd name="T62" fmla="*/ 36 w 422"/>
                                  <a:gd name="T63" fmla="*/ 465 h 858"/>
                                  <a:gd name="T64" fmla="*/ 19 w 422"/>
                                  <a:gd name="T65" fmla="*/ 417 h 858"/>
                                  <a:gd name="T66" fmla="*/ 33 w 422"/>
                                  <a:gd name="T67" fmla="*/ 384 h 858"/>
                                  <a:gd name="T68" fmla="*/ 64 w 422"/>
                                  <a:gd name="T69" fmla="*/ 362 h 858"/>
                                  <a:gd name="T70" fmla="*/ 86 w 422"/>
                                  <a:gd name="T71" fmla="*/ 348 h 858"/>
                                  <a:gd name="T72" fmla="*/ 104 w 422"/>
                                  <a:gd name="T73" fmla="*/ 315 h 858"/>
                                  <a:gd name="T74" fmla="*/ 111 w 422"/>
                                  <a:gd name="T75" fmla="*/ 289 h 858"/>
                                  <a:gd name="T76" fmla="*/ 111 w 422"/>
                                  <a:gd name="T77" fmla="*/ 278 h 858"/>
                                  <a:gd name="T78" fmla="*/ 107 w 422"/>
                                  <a:gd name="T79" fmla="*/ 262 h 858"/>
                                  <a:gd name="T80" fmla="*/ 97 w 422"/>
                                  <a:gd name="T81" fmla="*/ 245 h 858"/>
                                  <a:gd name="T82" fmla="*/ 83 w 422"/>
                                  <a:gd name="T83" fmla="*/ 223 h 858"/>
                                  <a:gd name="T84" fmla="*/ 80 w 422"/>
                                  <a:gd name="T85" fmla="*/ 201 h 858"/>
                                  <a:gd name="T86" fmla="*/ 84 w 422"/>
                                  <a:gd name="T87" fmla="*/ 158 h 858"/>
                                  <a:gd name="T88" fmla="*/ 83 w 422"/>
                                  <a:gd name="T89" fmla="*/ 129 h 858"/>
                                  <a:gd name="T90" fmla="*/ 54 w 422"/>
                                  <a:gd name="T91" fmla="*/ 79 h 858"/>
                                  <a:gd name="T92" fmla="*/ 42 w 422"/>
                                  <a:gd name="T93" fmla="*/ 27 h 858"/>
                                  <a:gd name="T94" fmla="*/ 62 w 422"/>
                                  <a:gd name="T95" fmla="*/ 11 h 858"/>
                                  <a:gd name="T96" fmla="*/ 87 w 422"/>
                                  <a:gd name="T97" fmla="*/ 0 h 858"/>
                                  <a:gd name="T98" fmla="*/ 142 w 422"/>
                                  <a:gd name="T99" fmla="*/ 13 h 85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422" h="858">
                                    <a:moveTo>
                                      <a:pt x="162" y="23"/>
                                    </a:moveTo>
                                    <a:lnTo>
                                      <a:pt x="258" y="307"/>
                                    </a:lnTo>
                                    <a:lnTo>
                                      <a:pt x="261" y="337"/>
                                    </a:lnTo>
                                    <a:lnTo>
                                      <a:pt x="267" y="362"/>
                                    </a:lnTo>
                                    <a:lnTo>
                                      <a:pt x="273" y="384"/>
                                    </a:lnTo>
                                    <a:lnTo>
                                      <a:pt x="282" y="401"/>
                                    </a:lnTo>
                                    <a:lnTo>
                                      <a:pt x="290" y="417"/>
                                    </a:lnTo>
                                    <a:lnTo>
                                      <a:pt x="298" y="430"/>
                                    </a:lnTo>
                                    <a:lnTo>
                                      <a:pt x="305" y="443"/>
                                    </a:lnTo>
                                    <a:lnTo>
                                      <a:pt x="313" y="455"/>
                                    </a:lnTo>
                                    <a:lnTo>
                                      <a:pt x="316" y="462"/>
                                    </a:lnTo>
                                    <a:lnTo>
                                      <a:pt x="319" y="469"/>
                                    </a:lnTo>
                                    <a:lnTo>
                                      <a:pt x="321" y="475"/>
                                    </a:lnTo>
                                    <a:lnTo>
                                      <a:pt x="322" y="482"/>
                                    </a:lnTo>
                                    <a:lnTo>
                                      <a:pt x="323" y="489"/>
                                    </a:lnTo>
                                    <a:lnTo>
                                      <a:pt x="323" y="497"/>
                                    </a:lnTo>
                                    <a:lnTo>
                                      <a:pt x="323" y="506"/>
                                    </a:lnTo>
                                    <a:lnTo>
                                      <a:pt x="322" y="516"/>
                                    </a:lnTo>
                                    <a:lnTo>
                                      <a:pt x="321" y="527"/>
                                    </a:lnTo>
                                    <a:lnTo>
                                      <a:pt x="320" y="536"/>
                                    </a:lnTo>
                                    <a:lnTo>
                                      <a:pt x="319" y="544"/>
                                    </a:lnTo>
                                    <a:lnTo>
                                      <a:pt x="317" y="552"/>
                                    </a:lnTo>
                                    <a:lnTo>
                                      <a:pt x="316" y="558"/>
                                    </a:lnTo>
                                    <a:lnTo>
                                      <a:pt x="315" y="565"/>
                                    </a:lnTo>
                                    <a:lnTo>
                                      <a:pt x="313" y="570"/>
                                    </a:lnTo>
                                    <a:lnTo>
                                      <a:pt x="312" y="576"/>
                                    </a:lnTo>
                                    <a:lnTo>
                                      <a:pt x="320" y="586"/>
                                    </a:lnTo>
                                    <a:lnTo>
                                      <a:pt x="327" y="595"/>
                                    </a:lnTo>
                                    <a:lnTo>
                                      <a:pt x="334" y="604"/>
                                    </a:lnTo>
                                    <a:lnTo>
                                      <a:pt x="341" y="613"/>
                                    </a:lnTo>
                                    <a:lnTo>
                                      <a:pt x="346" y="622"/>
                                    </a:lnTo>
                                    <a:lnTo>
                                      <a:pt x="350" y="630"/>
                                    </a:lnTo>
                                    <a:lnTo>
                                      <a:pt x="355" y="641"/>
                                    </a:lnTo>
                                    <a:lnTo>
                                      <a:pt x="359" y="650"/>
                                    </a:lnTo>
                                    <a:lnTo>
                                      <a:pt x="369" y="651"/>
                                    </a:lnTo>
                                    <a:lnTo>
                                      <a:pt x="377" y="652"/>
                                    </a:lnTo>
                                    <a:lnTo>
                                      <a:pt x="385" y="652"/>
                                    </a:lnTo>
                                    <a:lnTo>
                                      <a:pt x="392" y="652"/>
                                    </a:lnTo>
                                    <a:lnTo>
                                      <a:pt x="400" y="652"/>
                                    </a:lnTo>
                                    <a:lnTo>
                                      <a:pt x="407" y="652"/>
                                    </a:lnTo>
                                    <a:lnTo>
                                      <a:pt x="413" y="652"/>
                                    </a:lnTo>
                                    <a:lnTo>
                                      <a:pt x="419" y="653"/>
                                    </a:lnTo>
                                    <a:lnTo>
                                      <a:pt x="422" y="670"/>
                                    </a:lnTo>
                                    <a:lnTo>
                                      <a:pt x="422" y="685"/>
                                    </a:lnTo>
                                    <a:lnTo>
                                      <a:pt x="419" y="698"/>
                                    </a:lnTo>
                                    <a:lnTo>
                                      <a:pt x="415" y="710"/>
                                    </a:lnTo>
                                    <a:lnTo>
                                      <a:pt x="407" y="720"/>
                                    </a:lnTo>
                                    <a:lnTo>
                                      <a:pt x="398" y="729"/>
                                    </a:lnTo>
                                    <a:lnTo>
                                      <a:pt x="385" y="735"/>
                                    </a:lnTo>
                                    <a:lnTo>
                                      <a:pt x="370" y="740"/>
                                    </a:lnTo>
                                    <a:lnTo>
                                      <a:pt x="369" y="746"/>
                                    </a:lnTo>
                                    <a:lnTo>
                                      <a:pt x="368" y="752"/>
                                    </a:lnTo>
                                    <a:lnTo>
                                      <a:pt x="366" y="756"/>
                                    </a:lnTo>
                                    <a:lnTo>
                                      <a:pt x="362" y="759"/>
                                    </a:lnTo>
                                    <a:lnTo>
                                      <a:pt x="357" y="760"/>
                                    </a:lnTo>
                                    <a:lnTo>
                                      <a:pt x="353" y="761"/>
                                    </a:lnTo>
                                    <a:lnTo>
                                      <a:pt x="348" y="761"/>
                                    </a:lnTo>
                                    <a:lnTo>
                                      <a:pt x="344" y="761"/>
                                    </a:lnTo>
                                    <a:lnTo>
                                      <a:pt x="339" y="761"/>
                                    </a:lnTo>
                                    <a:lnTo>
                                      <a:pt x="333" y="762"/>
                                    </a:lnTo>
                                    <a:lnTo>
                                      <a:pt x="327" y="763"/>
                                    </a:lnTo>
                                    <a:lnTo>
                                      <a:pt x="322" y="765"/>
                                    </a:lnTo>
                                    <a:lnTo>
                                      <a:pt x="321" y="771"/>
                                    </a:lnTo>
                                    <a:lnTo>
                                      <a:pt x="321" y="778"/>
                                    </a:lnTo>
                                    <a:lnTo>
                                      <a:pt x="322" y="784"/>
                                    </a:lnTo>
                                    <a:lnTo>
                                      <a:pt x="324" y="792"/>
                                    </a:lnTo>
                                    <a:lnTo>
                                      <a:pt x="324" y="798"/>
                                    </a:lnTo>
                                    <a:lnTo>
                                      <a:pt x="324" y="804"/>
                                    </a:lnTo>
                                    <a:lnTo>
                                      <a:pt x="323" y="809"/>
                                    </a:lnTo>
                                    <a:lnTo>
                                      <a:pt x="319" y="814"/>
                                    </a:lnTo>
                                    <a:lnTo>
                                      <a:pt x="313" y="820"/>
                                    </a:lnTo>
                                    <a:lnTo>
                                      <a:pt x="308" y="823"/>
                                    </a:lnTo>
                                    <a:lnTo>
                                      <a:pt x="301" y="826"/>
                                    </a:lnTo>
                                    <a:lnTo>
                                      <a:pt x="295" y="827"/>
                                    </a:lnTo>
                                    <a:lnTo>
                                      <a:pt x="289" y="828"/>
                                    </a:lnTo>
                                    <a:lnTo>
                                      <a:pt x="283" y="828"/>
                                    </a:lnTo>
                                    <a:lnTo>
                                      <a:pt x="276" y="827"/>
                                    </a:lnTo>
                                    <a:lnTo>
                                      <a:pt x="269" y="826"/>
                                    </a:lnTo>
                                    <a:lnTo>
                                      <a:pt x="53" y="858"/>
                                    </a:lnTo>
                                    <a:lnTo>
                                      <a:pt x="50" y="850"/>
                                    </a:lnTo>
                                    <a:lnTo>
                                      <a:pt x="46" y="841"/>
                                    </a:lnTo>
                                    <a:lnTo>
                                      <a:pt x="42" y="832"/>
                                    </a:lnTo>
                                    <a:lnTo>
                                      <a:pt x="38" y="823"/>
                                    </a:lnTo>
                                    <a:lnTo>
                                      <a:pt x="34" y="813"/>
                                    </a:lnTo>
                                    <a:lnTo>
                                      <a:pt x="28" y="805"/>
                                    </a:lnTo>
                                    <a:lnTo>
                                      <a:pt x="21" y="796"/>
                                    </a:lnTo>
                                    <a:lnTo>
                                      <a:pt x="12" y="786"/>
                                    </a:lnTo>
                                    <a:lnTo>
                                      <a:pt x="9" y="769"/>
                                    </a:lnTo>
                                    <a:lnTo>
                                      <a:pt x="9" y="752"/>
                                    </a:lnTo>
                                    <a:lnTo>
                                      <a:pt x="11" y="738"/>
                                    </a:lnTo>
                                    <a:lnTo>
                                      <a:pt x="17" y="723"/>
                                    </a:lnTo>
                                    <a:lnTo>
                                      <a:pt x="22" y="709"/>
                                    </a:lnTo>
                                    <a:lnTo>
                                      <a:pt x="27" y="694"/>
                                    </a:lnTo>
                                    <a:lnTo>
                                      <a:pt x="31" y="679"/>
                                    </a:lnTo>
                                    <a:lnTo>
                                      <a:pt x="33" y="661"/>
                                    </a:lnTo>
                                    <a:lnTo>
                                      <a:pt x="32" y="648"/>
                                    </a:lnTo>
                                    <a:lnTo>
                                      <a:pt x="29" y="633"/>
                                    </a:lnTo>
                                    <a:lnTo>
                                      <a:pt x="23" y="620"/>
                                    </a:lnTo>
                                    <a:lnTo>
                                      <a:pt x="17" y="606"/>
                                    </a:lnTo>
                                    <a:lnTo>
                                      <a:pt x="10" y="595"/>
                                    </a:lnTo>
                                    <a:lnTo>
                                      <a:pt x="4" y="584"/>
                                    </a:lnTo>
                                    <a:lnTo>
                                      <a:pt x="1" y="575"/>
                                    </a:lnTo>
                                    <a:lnTo>
                                      <a:pt x="0" y="568"/>
                                    </a:lnTo>
                                    <a:lnTo>
                                      <a:pt x="4" y="548"/>
                                    </a:lnTo>
                                    <a:lnTo>
                                      <a:pt x="9" y="534"/>
                                    </a:lnTo>
                                    <a:lnTo>
                                      <a:pt x="16" y="524"/>
                                    </a:lnTo>
                                    <a:lnTo>
                                      <a:pt x="22" y="516"/>
                                    </a:lnTo>
                                    <a:lnTo>
                                      <a:pt x="27" y="511"/>
                                    </a:lnTo>
                                    <a:lnTo>
                                      <a:pt x="32" y="505"/>
                                    </a:lnTo>
                                    <a:lnTo>
                                      <a:pt x="36" y="499"/>
                                    </a:lnTo>
                                    <a:lnTo>
                                      <a:pt x="39" y="490"/>
                                    </a:lnTo>
                                    <a:lnTo>
                                      <a:pt x="39" y="477"/>
                                    </a:lnTo>
                                    <a:lnTo>
                                      <a:pt x="36" y="465"/>
                                    </a:lnTo>
                                    <a:lnTo>
                                      <a:pt x="31" y="453"/>
                                    </a:lnTo>
                                    <a:lnTo>
                                      <a:pt x="26" y="441"/>
                                    </a:lnTo>
                                    <a:lnTo>
                                      <a:pt x="21" y="429"/>
                                    </a:lnTo>
                                    <a:lnTo>
                                      <a:pt x="19" y="417"/>
                                    </a:lnTo>
                                    <a:lnTo>
                                      <a:pt x="20" y="405"/>
                                    </a:lnTo>
                                    <a:lnTo>
                                      <a:pt x="25" y="392"/>
                                    </a:lnTo>
                                    <a:lnTo>
                                      <a:pt x="33" y="384"/>
                                    </a:lnTo>
                                    <a:lnTo>
                                      <a:pt x="40" y="378"/>
                                    </a:lnTo>
                                    <a:lnTo>
                                      <a:pt x="49" y="371"/>
                                    </a:lnTo>
                                    <a:lnTo>
                                      <a:pt x="56" y="366"/>
                                    </a:lnTo>
                                    <a:lnTo>
                                      <a:pt x="64" y="362"/>
                                    </a:lnTo>
                                    <a:lnTo>
                                      <a:pt x="71" y="357"/>
                                    </a:lnTo>
                                    <a:lnTo>
                                      <a:pt x="79" y="353"/>
                                    </a:lnTo>
                                    <a:lnTo>
                                      <a:pt x="86" y="348"/>
                                    </a:lnTo>
                                    <a:lnTo>
                                      <a:pt x="91" y="340"/>
                                    </a:lnTo>
                                    <a:lnTo>
                                      <a:pt x="96" y="332"/>
                                    </a:lnTo>
                                    <a:lnTo>
                                      <a:pt x="100" y="324"/>
                                    </a:lnTo>
                                    <a:lnTo>
                                      <a:pt x="104" y="315"/>
                                    </a:lnTo>
                                    <a:lnTo>
                                      <a:pt x="107" y="307"/>
                                    </a:lnTo>
                                    <a:lnTo>
                                      <a:pt x="109" y="300"/>
                                    </a:lnTo>
                                    <a:lnTo>
                                      <a:pt x="110" y="294"/>
                                    </a:lnTo>
                                    <a:lnTo>
                                      <a:pt x="111" y="289"/>
                                    </a:lnTo>
                                    <a:lnTo>
                                      <a:pt x="111" y="285"/>
                                    </a:lnTo>
                                    <a:lnTo>
                                      <a:pt x="111" y="282"/>
                                    </a:lnTo>
                                    <a:lnTo>
                                      <a:pt x="111" y="278"/>
                                    </a:lnTo>
                                    <a:lnTo>
                                      <a:pt x="110" y="274"/>
                                    </a:lnTo>
                                    <a:lnTo>
                                      <a:pt x="110" y="270"/>
                                    </a:lnTo>
                                    <a:lnTo>
                                      <a:pt x="108" y="266"/>
                                    </a:lnTo>
                                    <a:lnTo>
                                      <a:pt x="107" y="262"/>
                                    </a:lnTo>
                                    <a:lnTo>
                                      <a:pt x="105" y="256"/>
                                    </a:lnTo>
                                    <a:lnTo>
                                      <a:pt x="101" y="251"/>
                                    </a:lnTo>
                                    <a:lnTo>
                                      <a:pt x="97" y="245"/>
                                    </a:lnTo>
                                    <a:lnTo>
                                      <a:pt x="94" y="240"/>
                                    </a:lnTo>
                                    <a:lnTo>
                                      <a:pt x="90" y="235"/>
                                    </a:lnTo>
                                    <a:lnTo>
                                      <a:pt x="86" y="230"/>
                                    </a:lnTo>
                                    <a:lnTo>
                                      <a:pt x="83" y="223"/>
                                    </a:lnTo>
                                    <a:lnTo>
                                      <a:pt x="81" y="217"/>
                                    </a:lnTo>
                                    <a:lnTo>
                                      <a:pt x="80" y="210"/>
                                    </a:lnTo>
                                    <a:lnTo>
                                      <a:pt x="80" y="201"/>
                                    </a:lnTo>
                                    <a:lnTo>
                                      <a:pt x="81" y="190"/>
                                    </a:lnTo>
                                    <a:lnTo>
                                      <a:pt x="82" y="180"/>
                                    </a:lnTo>
                                    <a:lnTo>
                                      <a:pt x="83" y="170"/>
                                    </a:lnTo>
                                    <a:lnTo>
                                      <a:pt x="84" y="158"/>
                                    </a:lnTo>
                                    <a:lnTo>
                                      <a:pt x="85" y="148"/>
                                    </a:lnTo>
                                    <a:lnTo>
                                      <a:pt x="84" y="137"/>
                                    </a:lnTo>
                                    <a:lnTo>
                                      <a:pt x="83" y="129"/>
                                    </a:lnTo>
                                    <a:lnTo>
                                      <a:pt x="79" y="119"/>
                                    </a:lnTo>
                                    <a:lnTo>
                                      <a:pt x="71" y="106"/>
                                    </a:lnTo>
                                    <a:lnTo>
                                      <a:pt x="63" y="93"/>
                                    </a:lnTo>
                                    <a:lnTo>
                                      <a:pt x="54" y="79"/>
                                    </a:lnTo>
                                    <a:lnTo>
                                      <a:pt x="46" y="65"/>
                                    </a:lnTo>
                                    <a:lnTo>
                                      <a:pt x="40" y="51"/>
                                    </a:lnTo>
                                    <a:lnTo>
                                      <a:pt x="39" y="38"/>
                                    </a:lnTo>
                                    <a:lnTo>
                                      <a:pt x="42" y="27"/>
                                    </a:lnTo>
                                    <a:lnTo>
                                      <a:pt x="51" y="22"/>
                                    </a:lnTo>
                                    <a:lnTo>
                                      <a:pt x="58" y="16"/>
                                    </a:lnTo>
                                    <a:lnTo>
                                      <a:pt x="62" y="11"/>
                                    </a:lnTo>
                                    <a:lnTo>
                                      <a:pt x="66" y="3"/>
                                    </a:lnTo>
                                    <a:lnTo>
                                      <a:pt x="76" y="0"/>
                                    </a:lnTo>
                                    <a:lnTo>
                                      <a:pt x="87" y="0"/>
                                    </a:lnTo>
                                    <a:lnTo>
                                      <a:pt x="100" y="1"/>
                                    </a:lnTo>
                                    <a:lnTo>
                                      <a:pt x="115" y="4"/>
                                    </a:lnTo>
                                    <a:lnTo>
                                      <a:pt x="129" y="8"/>
                                    </a:lnTo>
                                    <a:lnTo>
                                      <a:pt x="142" y="13"/>
                                    </a:lnTo>
                                    <a:lnTo>
                                      <a:pt x="153" y="17"/>
                                    </a:lnTo>
                                    <a:lnTo>
                                      <a:pt x="162" y="23"/>
                                    </a:lnTo>
                                  </a:path>
                                </a:pathLst>
                              </a:custGeom>
                              <a:solidFill>
                                <a:srgbClr val="DDDDDD"/>
                              </a:solidFill>
                              <a:ln w="0">
                                <a:solidFill>
                                  <a:srgbClr val="000000"/>
                                </a:solidFill>
                                <a:round/>
                                <a:headEnd/>
                                <a:tailEnd/>
                              </a:ln>
                            </wps:spPr>
                            <wps:bodyPr rot="0" vert="horz" wrap="square" lIns="91440" tIns="45720" rIns="91440" bIns="45720" anchor="t" anchorCtr="0" upright="1">
                              <a:noAutofit/>
                            </wps:bodyPr>
                          </wps:wsp>
                          <wps:wsp>
                            <wps:cNvPr id="36" name="Freeform 38"/>
                            <wps:cNvSpPr>
                              <a:spLocks/>
                            </wps:cNvSpPr>
                            <wps:spPr bwMode="auto">
                              <a:xfrm>
                                <a:off x="12510" y="1497"/>
                                <a:ext cx="422" cy="817"/>
                              </a:xfrm>
                              <a:custGeom>
                                <a:avLst/>
                                <a:gdLst>
                                  <a:gd name="T0" fmla="*/ 65 w 422"/>
                                  <a:gd name="T1" fmla="*/ 88 h 817"/>
                                  <a:gd name="T2" fmla="*/ 170 w 422"/>
                                  <a:gd name="T3" fmla="*/ 63 h 817"/>
                                  <a:gd name="T4" fmla="*/ 262 w 422"/>
                                  <a:gd name="T5" fmla="*/ 37 h 817"/>
                                  <a:gd name="T6" fmla="*/ 342 w 422"/>
                                  <a:gd name="T7" fmla="*/ 13 h 817"/>
                                  <a:gd name="T8" fmla="*/ 379 w 422"/>
                                  <a:gd name="T9" fmla="*/ 2 h 817"/>
                                  <a:gd name="T10" fmla="*/ 389 w 422"/>
                                  <a:gd name="T11" fmla="*/ 17 h 817"/>
                                  <a:gd name="T12" fmla="*/ 395 w 422"/>
                                  <a:gd name="T13" fmla="*/ 42 h 817"/>
                                  <a:gd name="T14" fmla="*/ 394 w 422"/>
                                  <a:gd name="T15" fmla="*/ 81 h 817"/>
                                  <a:gd name="T16" fmla="*/ 391 w 422"/>
                                  <a:gd name="T17" fmla="*/ 108 h 817"/>
                                  <a:gd name="T18" fmla="*/ 402 w 422"/>
                                  <a:gd name="T19" fmla="*/ 135 h 817"/>
                                  <a:gd name="T20" fmla="*/ 421 w 422"/>
                                  <a:gd name="T21" fmla="*/ 172 h 817"/>
                                  <a:gd name="T22" fmla="*/ 418 w 422"/>
                                  <a:gd name="T23" fmla="*/ 204 h 817"/>
                                  <a:gd name="T24" fmla="*/ 406 w 422"/>
                                  <a:gd name="T25" fmla="*/ 233 h 817"/>
                                  <a:gd name="T26" fmla="*/ 387 w 422"/>
                                  <a:gd name="T27" fmla="*/ 252 h 817"/>
                                  <a:gd name="T28" fmla="*/ 350 w 422"/>
                                  <a:gd name="T29" fmla="*/ 277 h 817"/>
                                  <a:gd name="T30" fmla="*/ 328 w 422"/>
                                  <a:gd name="T31" fmla="*/ 309 h 817"/>
                                  <a:gd name="T32" fmla="*/ 343 w 422"/>
                                  <a:gd name="T33" fmla="*/ 351 h 817"/>
                                  <a:gd name="T34" fmla="*/ 349 w 422"/>
                                  <a:gd name="T35" fmla="*/ 391 h 817"/>
                                  <a:gd name="T36" fmla="*/ 336 w 422"/>
                                  <a:gd name="T37" fmla="*/ 412 h 817"/>
                                  <a:gd name="T38" fmla="*/ 313 w 422"/>
                                  <a:gd name="T39" fmla="*/ 453 h 817"/>
                                  <a:gd name="T40" fmla="*/ 318 w 422"/>
                                  <a:gd name="T41" fmla="*/ 492 h 817"/>
                                  <a:gd name="T42" fmla="*/ 341 w 422"/>
                                  <a:gd name="T43" fmla="*/ 530 h 817"/>
                                  <a:gd name="T44" fmla="*/ 341 w 422"/>
                                  <a:gd name="T45" fmla="*/ 575 h 817"/>
                                  <a:gd name="T46" fmla="*/ 320 w 422"/>
                                  <a:gd name="T47" fmla="*/ 641 h 817"/>
                                  <a:gd name="T48" fmla="*/ 324 w 422"/>
                                  <a:gd name="T49" fmla="*/ 688 h 817"/>
                                  <a:gd name="T50" fmla="*/ 349 w 422"/>
                                  <a:gd name="T51" fmla="*/ 720 h 817"/>
                                  <a:gd name="T52" fmla="*/ 365 w 422"/>
                                  <a:gd name="T53" fmla="*/ 757 h 817"/>
                                  <a:gd name="T54" fmla="*/ 344 w 422"/>
                                  <a:gd name="T55" fmla="*/ 782 h 817"/>
                                  <a:gd name="T56" fmla="*/ 299 w 422"/>
                                  <a:gd name="T57" fmla="*/ 804 h 817"/>
                                  <a:gd name="T58" fmla="*/ 243 w 422"/>
                                  <a:gd name="T59" fmla="*/ 815 h 817"/>
                                  <a:gd name="T60" fmla="*/ 193 w 422"/>
                                  <a:gd name="T61" fmla="*/ 816 h 817"/>
                                  <a:gd name="T62" fmla="*/ 174 w 422"/>
                                  <a:gd name="T63" fmla="*/ 785 h 817"/>
                                  <a:gd name="T64" fmla="*/ 163 w 422"/>
                                  <a:gd name="T65" fmla="*/ 728 h 817"/>
                                  <a:gd name="T66" fmla="*/ 154 w 422"/>
                                  <a:gd name="T67" fmla="*/ 671 h 817"/>
                                  <a:gd name="T68" fmla="*/ 139 w 422"/>
                                  <a:gd name="T69" fmla="*/ 608 h 817"/>
                                  <a:gd name="T70" fmla="*/ 123 w 422"/>
                                  <a:gd name="T71" fmla="*/ 564 h 817"/>
                                  <a:gd name="T72" fmla="*/ 90 w 422"/>
                                  <a:gd name="T73" fmla="*/ 556 h 817"/>
                                  <a:gd name="T74" fmla="*/ 67 w 422"/>
                                  <a:gd name="T75" fmla="*/ 547 h 817"/>
                                  <a:gd name="T76" fmla="*/ 77 w 422"/>
                                  <a:gd name="T77" fmla="*/ 505 h 817"/>
                                  <a:gd name="T78" fmla="*/ 86 w 422"/>
                                  <a:gd name="T79" fmla="*/ 464 h 817"/>
                                  <a:gd name="T80" fmla="*/ 80 w 422"/>
                                  <a:gd name="T81" fmla="*/ 434 h 817"/>
                                  <a:gd name="T82" fmla="*/ 51 w 422"/>
                                  <a:gd name="T83" fmla="*/ 387 h 817"/>
                                  <a:gd name="T84" fmla="*/ 41 w 422"/>
                                  <a:gd name="T85" fmla="*/ 373 h 817"/>
                                  <a:gd name="T86" fmla="*/ 49 w 422"/>
                                  <a:gd name="T87" fmla="*/ 360 h 817"/>
                                  <a:gd name="T88" fmla="*/ 54 w 422"/>
                                  <a:gd name="T89" fmla="*/ 328 h 817"/>
                                  <a:gd name="T90" fmla="*/ 33 w 422"/>
                                  <a:gd name="T91" fmla="*/ 270 h 817"/>
                                  <a:gd name="T92" fmla="*/ 8 w 422"/>
                                  <a:gd name="T93" fmla="*/ 227 h 817"/>
                                  <a:gd name="T94" fmla="*/ 0 w 422"/>
                                  <a:gd name="T95" fmla="*/ 162 h 817"/>
                                  <a:gd name="T96" fmla="*/ 7 w 422"/>
                                  <a:gd name="T97" fmla="*/ 101 h 81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422" h="817">
                                    <a:moveTo>
                                      <a:pt x="7" y="101"/>
                                    </a:moveTo>
                                    <a:lnTo>
                                      <a:pt x="7" y="101"/>
                                    </a:lnTo>
                                    <a:lnTo>
                                      <a:pt x="37" y="94"/>
                                    </a:lnTo>
                                    <a:lnTo>
                                      <a:pt x="65" y="88"/>
                                    </a:lnTo>
                                    <a:lnTo>
                                      <a:pt x="93" y="82"/>
                                    </a:lnTo>
                                    <a:lnTo>
                                      <a:pt x="119" y="76"/>
                                    </a:lnTo>
                                    <a:lnTo>
                                      <a:pt x="145" y="70"/>
                                    </a:lnTo>
                                    <a:lnTo>
                                      <a:pt x="170" y="63"/>
                                    </a:lnTo>
                                    <a:lnTo>
                                      <a:pt x="194" y="57"/>
                                    </a:lnTo>
                                    <a:lnTo>
                                      <a:pt x="218" y="50"/>
                                    </a:lnTo>
                                    <a:lnTo>
                                      <a:pt x="241" y="44"/>
                                    </a:lnTo>
                                    <a:lnTo>
                                      <a:pt x="262" y="37"/>
                                    </a:lnTo>
                                    <a:lnTo>
                                      <a:pt x="283" y="31"/>
                                    </a:lnTo>
                                    <a:lnTo>
                                      <a:pt x="303" y="25"/>
                                    </a:lnTo>
                                    <a:lnTo>
                                      <a:pt x="322" y="19"/>
                                    </a:lnTo>
                                    <a:lnTo>
                                      <a:pt x="342" y="13"/>
                                    </a:lnTo>
                                    <a:lnTo>
                                      <a:pt x="361" y="6"/>
                                    </a:lnTo>
                                    <a:lnTo>
                                      <a:pt x="378" y="0"/>
                                    </a:lnTo>
                                    <a:lnTo>
                                      <a:pt x="379" y="2"/>
                                    </a:lnTo>
                                    <a:lnTo>
                                      <a:pt x="381" y="4"/>
                                    </a:lnTo>
                                    <a:lnTo>
                                      <a:pt x="383" y="7"/>
                                    </a:lnTo>
                                    <a:lnTo>
                                      <a:pt x="386" y="12"/>
                                    </a:lnTo>
                                    <a:lnTo>
                                      <a:pt x="389" y="17"/>
                                    </a:lnTo>
                                    <a:lnTo>
                                      <a:pt x="391" y="23"/>
                                    </a:lnTo>
                                    <a:lnTo>
                                      <a:pt x="393" y="31"/>
                                    </a:lnTo>
                                    <a:lnTo>
                                      <a:pt x="395" y="42"/>
                                    </a:lnTo>
                                    <a:lnTo>
                                      <a:pt x="395" y="54"/>
                                    </a:lnTo>
                                    <a:lnTo>
                                      <a:pt x="395" y="64"/>
                                    </a:lnTo>
                                    <a:lnTo>
                                      <a:pt x="395" y="73"/>
                                    </a:lnTo>
                                    <a:lnTo>
                                      <a:pt x="394" y="81"/>
                                    </a:lnTo>
                                    <a:lnTo>
                                      <a:pt x="393" y="88"/>
                                    </a:lnTo>
                                    <a:lnTo>
                                      <a:pt x="392" y="94"/>
                                    </a:lnTo>
                                    <a:lnTo>
                                      <a:pt x="392" y="102"/>
                                    </a:lnTo>
                                    <a:lnTo>
                                      <a:pt x="391" y="108"/>
                                    </a:lnTo>
                                    <a:lnTo>
                                      <a:pt x="393" y="118"/>
                                    </a:lnTo>
                                    <a:lnTo>
                                      <a:pt x="397" y="126"/>
                                    </a:lnTo>
                                    <a:lnTo>
                                      <a:pt x="402" y="135"/>
                                    </a:lnTo>
                                    <a:lnTo>
                                      <a:pt x="407" y="142"/>
                                    </a:lnTo>
                                    <a:lnTo>
                                      <a:pt x="412" y="151"/>
                                    </a:lnTo>
                                    <a:lnTo>
                                      <a:pt x="417" y="161"/>
                                    </a:lnTo>
                                    <a:lnTo>
                                      <a:pt x="421" y="172"/>
                                    </a:lnTo>
                                    <a:lnTo>
                                      <a:pt x="422" y="187"/>
                                    </a:lnTo>
                                    <a:lnTo>
                                      <a:pt x="420" y="196"/>
                                    </a:lnTo>
                                    <a:lnTo>
                                      <a:pt x="418" y="204"/>
                                    </a:lnTo>
                                    <a:lnTo>
                                      <a:pt x="416" y="212"/>
                                    </a:lnTo>
                                    <a:lnTo>
                                      <a:pt x="412" y="220"/>
                                    </a:lnTo>
                                    <a:lnTo>
                                      <a:pt x="409" y="227"/>
                                    </a:lnTo>
                                    <a:lnTo>
                                      <a:pt x="406" y="233"/>
                                    </a:lnTo>
                                    <a:lnTo>
                                      <a:pt x="402" y="239"/>
                                    </a:lnTo>
                                    <a:lnTo>
                                      <a:pt x="397" y="246"/>
                                    </a:lnTo>
                                    <a:lnTo>
                                      <a:pt x="387" y="252"/>
                                    </a:lnTo>
                                    <a:lnTo>
                                      <a:pt x="377" y="258"/>
                                    </a:lnTo>
                                    <a:lnTo>
                                      <a:pt x="368" y="263"/>
                                    </a:lnTo>
                                    <a:lnTo>
                                      <a:pt x="360" y="269"/>
                                    </a:lnTo>
                                    <a:lnTo>
                                      <a:pt x="350" y="277"/>
                                    </a:lnTo>
                                    <a:lnTo>
                                      <a:pt x="342" y="285"/>
                                    </a:lnTo>
                                    <a:lnTo>
                                      <a:pt x="335" y="295"/>
                                    </a:lnTo>
                                    <a:lnTo>
                                      <a:pt x="328" y="309"/>
                                    </a:lnTo>
                                    <a:lnTo>
                                      <a:pt x="330" y="323"/>
                                    </a:lnTo>
                                    <a:lnTo>
                                      <a:pt x="334" y="334"/>
                                    </a:lnTo>
                                    <a:lnTo>
                                      <a:pt x="338" y="343"/>
                                    </a:lnTo>
                                    <a:lnTo>
                                      <a:pt x="343" y="351"/>
                                    </a:lnTo>
                                    <a:lnTo>
                                      <a:pt x="347" y="358"/>
                                    </a:lnTo>
                                    <a:lnTo>
                                      <a:pt x="350" y="368"/>
                                    </a:lnTo>
                                    <a:lnTo>
                                      <a:pt x="351" y="378"/>
                                    </a:lnTo>
                                    <a:lnTo>
                                      <a:pt x="349" y="391"/>
                                    </a:lnTo>
                                    <a:lnTo>
                                      <a:pt x="346" y="399"/>
                                    </a:lnTo>
                                    <a:lnTo>
                                      <a:pt x="342" y="405"/>
                                    </a:lnTo>
                                    <a:lnTo>
                                      <a:pt x="336" y="412"/>
                                    </a:lnTo>
                                    <a:lnTo>
                                      <a:pt x="330" y="420"/>
                                    </a:lnTo>
                                    <a:lnTo>
                                      <a:pt x="323" y="429"/>
                                    </a:lnTo>
                                    <a:lnTo>
                                      <a:pt x="318" y="440"/>
                                    </a:lnTo>
                                    <a:lnTo>
                                      <a:pt x="313" y="453"/>
                                    </a:lnTo>
                                    <a:lnTo>
                                      <a:pt x="310" y="468"/>
                                    </a:lnTo>
                                    <a:lnTo>
                                      <a:pt x="313" y="482"/>
                                    </a:lnTo>
                                    <a:lnTo>
                                      <a:pt x="318" y="492"/>
                                    </a:lnTo>
                                    <a:lnTo>
                                      <a:pt x="324" y="502"/>
                                    </a:lnTo>
                                    <a:lnTo>
                                      <a:pt x="331" y="511"/>
                                    </a:lnTo>
                                    <a:lnTo>
                                      <a:pt x="336" y="520"/>
                                    </a:lnTo>
                                    <a:lnTo>
                                      <a:pt x="341" y="530"/>
                                    </a:lnTo>
                                    <a:lnTo>
                                      <a:pt x="343" y="542"/>
                                    </a:lnTo>
                                    <a:lnTo>
                                      <a:pt x="344" y="556"/>
                                    </a:lnTo>
                                    <a:lnTo>
                                      <a:pt x="341" y="575"/>
                                    </a:lnTo>
                                    <a:lnTo>
                                      <a:pt x="337" y="592"/>
                                    </a:lnTo>
                                    <a:lnTo>
                                      <a:pt x="331" y="609"/>
                                    </a:lnTo>
                                    <a:lnTo>
                                      <a:pt x="325" y="625"/>
                                    </a:lnTo>
                                    <a:lnTo>
                                      <a:pt x="320" y="641"/>
                                    </a:lnTo>
                                    <a:lnTo>
                                      <a:pt x="318" y="656"/>
                                    </a:lnTo>
                                    <a:lnTo>
                                      <a:pt x="319" y="672"/>
                                    </a:lnTo>
                                    <a:lnTo>
                                      <a:pt x="324" y="688"/>
                                    </a:lnTo>
                                    <a:lnTo>
                                      <a:pt x="333" y="696"/>
                                    </a:lnTo>
                                    <a:lnTo>
                                      <a:pt x="339" y="703"/>
                                    </a:lnTo>
                                    <a:lnTo>
                                      <a:pt x="344" y="711"/>
                                    </a:lnTo>
                                    <a:lnTo>
                                      <a:pt x="349" y="720"/>
                                    </a:lnTo>
                                    <a:lnTo>
                                      <a:pt x="352" y="729"/>
                                    </a:lnTo>
                                    <a:lnTo>
                                      <a:pt x="357" y="737"/>
                                    </a:lnTo>
                                    <a:lnTo>
                                      <a:pt x="361" y="747"/>
                                    </a:lnTo>
                                    <a:lnTo>
                                      <a:pt x="365" y="757"/>
                                    </a:lnTo>
                                    <a:lnTo>
                                      <a:pt x="360" y="766"/>
                                    </a:lnTo>
                                    <a:lnTo>
                                      <a:pt x="353" y="774"/>
                                    </a:lnTo>
                                    <a:lnTo>
                                      <a:pt x="344" y="782"/>
                                    </a:lnTo>
                                    <a:lnTo>
                                      <a:pt x="335" y="789"/>
                                    </a:lnTo>
                                    <a:lnTo>
                                      <a:pt x="323" y="794"/>
                                    </a:lnTo>
                                    <a:lnTo>
                                      <a:pt x="311" y="799"/>
                                    </a:lnTo>
                                    <a:lnTo>
                                      <a:pt x="299" y="804"/>
                                    </a:lnTo>
                                    <a:lnTo>
                                      <a:pt x="285" y="808"/>
                                    </a:lnTo>
                                    <a:lnTo>
                                      <a:pt x="271" y="811"/>
                                    </a:lnTo>
                                    <a:lnTo>
                                      <a:pt x="257" y="814"/>
                                    </a:lnTo>
                                    <a:lnTo>
                                      <a:pt x="243" y="815"/>
                                    </a:lnTo>
                                    <a:lnTo>
                                      <a:pt x="229" y="817"/>
                                    </a:lnTo>
                                    <a:lnTo>
                                      <a:pt x="216" y="817"/>
                                    </a:lnTo>
                                    <a:lnTo>
                                      <a:pt x="204" y="817"/>
                                    </a:lnTo>
                                    <a:lnTo>
                                      <a:pt x="193" y="816"/>
                                    </a:lnTo>
                                    <a:lnTo>
                                      <a:pt x="183" y="815"/>
                                    </a:lnTo>
                                    <a:lnTo>
                                      <a:pt x="178" y="799"/>
                                    </a:lnTo>
                                    <a:lnTo>
                                      <a:pt x="174" y="785"/>
                                    </a:lnTo>
                                    <a:lnTo>
                                      <a:pt x="171" y="770"/>
                                    </a:lnTo>
                                    <a:lnTo>
                                      <a:pt x="168" y="756"/>
                                    </a:lnTo>
                                    <a:lnTo>
                                      <a:pt x="166" y="742"/>
                                    </a:lnTo>
                                    <a:lnTo>
                                      <a:pt x="163" y="728"/>
                                    </a:lnTo>
                                    <a:lnTo>
                                      <a:pt x="161" y="713"/>
                                    </a:lnTo>
                                    <a:lnTo>
                                      <a:pt x="159" y="700"/>
                                    </a:lnTo>
                                    <a:lnTo>
                                      <a:pt x="157" y="685"/>
                                    </a:lnTo>
                                    <a:lnTo>
                                      <a:pt x="154" y="671"/>
                                    </a:lnTo>
                                    <a:lnTo>
                                      <a:pt x="150" y="655"/>
                                    </a:lnTo>
                                    <a:lnTo>
                                      <a:pt x="147" y="640"/>
                                    </a:lnTo>
                                    <a:lnTo>
                                      <a:pt x="143" y="624"/>
                                    </a:lnTo>
                                    <a:lnTo>
                                      <a:pt x="139" y="608"/>
                                    </a:lnTo>
                                    <a:lnTo>
                                      <a:pt x="134" y="590"/>
                                    </a:lnTo>
                                    <a:lnTo>
                                      <a:pt x="128" y="573"/>
                                    </a:lnTo>
                                    <a:lnTo>
                                      <a:pt x="123" y="564"/>
                                    </a:lnTo>
                                    <a:lnTo>
                                      <a:pt x="116" y="559"/>
                                    </a:lnTo>
                                    <a:lnTo>
                                      <a:pt x="108" y="557"/>
                                    </a:lnTo>
                                    <a:lnTo>
                                      <a:pt x="100" y="556"/>
                                    </a:lnTo>
                                    <a:lnTo>
                                      <a:pt x="90" y="556"/>
                                    </a:lnTo>
                                    <a:lnTo>
                                      <a:pt x="82" y="555"/>
                                    </a:lnTo>
                                    <a:lnTo>
                                      <a:pt x="74" y="552"/>
                                    </a:lnTo>
                                    <a:lnTo>
                                      <a:pt x="67" y="547"/>
                                    </a:lnTo>
                                    <a:lnTo>
                                      <a:pt x="68" y="536"/>
                                    </a:lnTo>
                                    <a:lnTo>
                                      <a:pt x="70" y="526"/>
                                    </a:lnTo>
                                    <a:lnTo>
                                      <a:pt x="73" y="516"/>
                                    </a:lnTo>
                                    <a:lnTo>
                                      <a:pt x="77" y="505"/>
                                    </a:lnTo>
                                    <a:lnTo>
                                      <a:pt x="80" y="495"/>
                                    </a:lnTo>
                                    <a:lnTo>
                                      <a:pt x="83" y="485"/>
                                    </a:lnTo>
                                    <a:lnTo>
                                      <a:pt x="85" y="474"/>
                                    </a:lnTo>
                                    <a:lnTo>
                                      <a:pt x="86" y="464"/>
                                    </a:lnTo>
                                    <a:lnTo>
                                      <a:pt x="85" y="457"/>
                                    </a:lnTo>
                                    <a:lnTo>
                                      <a:pt x="83" y="446"/>
                                    </a:lnTo>
                                    <a:lnTo>
                                      <a:pt x="80" y="434"/>
                                    </a:lnTo>
                                    <a:lnTo>
                                      <a:pt x="76" y="420"/>
                                    </a:lnTo>
                                    <a:lnTo>
                                      <a:pt x="69" y="408"/>
                                    </a:lnTo>
                                    <a:lnTo>
                                      <a:pt x="61" y="396"/>
                                    </a:lnTo>
                                    <a:lnTo>
                                      <a:pt x="51" y="387"/>
                                    </a:lnTo>
                                    <a:lnTo>
                                      <a:pt x="40" y="382"/>
                                    </a:lnTo>
                                    <a:lnTo>
                                      <a:pt x="40" y="377"/>
                                    </a:lnTo>
                                    <a:lnTo>
                                      <a:pt x="41" y="373"/>
                                    </a:lnTo>
                                    <a:lnTo>
                                      <a:pt x="42" y="370"/>
                                    </a:lnTo>
                                    <a:lnTo>
                                      <a:pt x="45" y="367"/>
                                    </a:lnTo>
                                    <a:lnTo>
                                      <a:pt x="47" y="364"/>
                                    </a:lnTo>
                                    <a:lnTo>
                                      <a:pt x="49" y="360"/>
                                    </a:lnTo>
                                    <a:lnTo>
                                      <a:pt x="51" y="355"/>
                                    </a:lnTo>
                                    <a:lnTo>
                                      <a:pt x="53" y="349"/>
                                    </a:lnTo>
                                    <a:lnTo>
                                      <a:pt x="54" y="328"/>
                                    </a:lnTo>
                                    <a:lnTo>
                                      <a:pt x="53" y="312"/>
                                    </a:lnTo>
                                    <a:lnTo>
                                      <a:pt x="48" y="296"/>
                                    </a:lnTo>
                                    <a:lnTo>
                                      <a:pt x="42" y="283"/>
                                    </a:lnTo>
                                    <a:lnTo>
                                      <a:pt x="33" y="270"/>
                                    </a:lnTo>
                                    <a:lnTo>
                                      <a:pt x="24" y="257"/>
                                    </a:lnTo>
                                    <a:lnTo>
                                      <a:pt x="16" y="243"/>
                                    </a:lnTo>
                                    <a:lnTo>
                                      <a:pt x="8" y="227"/>
                                    </a:lnTo>
                                    <a:lnTo>
                                      <a:pt x="4" y="217"/>
                                    </a:lnTo>
                                    <a:lnTo>
                                      <a:pt x="2" y="200"/>
                                    </a:lnTo>
                                    <a:lnTo>
                                      <a:pt x="1" y="181"/>
                                    </a:lnTo>
                                    <a:lnTo>
                                      <a:pt x="0" y="162"/>
                                    </a:lnTo>
                                    <a:lnTo>
                                      <a:pt x="0" y="141"/>
                                    </a:lnTo>
                                    <a:lnTo>
                                      <a:pt x="1" y="123"/>
                                    </a:lnTo>
                                    <a:lnTo>
                                      <a:pt x="3" y="109"/>
                                    </a:lnTo>
                                    <a:lnTo>
                                      <a:pt x="7" y="101"/>
                                    </a:lnTo>
                                  </a:path>
                                </a:pathLst>
                              </a:custGeom>
                              <a:solidFill>
                                <a:srgbClr val="DDDDDD"/>
                              </a:solidFill>
                              <a:ln w="0">
                                <a:solidFill>
                                  <a:srgbClr val="000000"/>
                                </a:solidFill>
                                <a:round/>
                                <a:headEnd/>
                                <a:tailEnd/>
                              </a:ln>
                            </wps:spPr>
                            <wps:bodyPr rot="0" vert="horz" wrap="square" lIns="91440" tIns="45720" rIns="91440" bIns="45720" anchor="t" anchorCtr="0" upright="1">
                              <a:noAutofit/>
                            </wps:bodyPr>
                          </wps:wsp>
                          <wps:wsp>
                            <wps:cNvPr id="37" name="Freeform 39"/>
                            <wps:cNvSpPr>
                              <a:spLocks/>
                            </wps:cNvSpPr>
                            <wps:spPr bwMode="auto">
                              <a:xfrm>
                                <a:off x="11264" y="1602"/>
                                <a:ext cx="1509" cy="1293"/>
                              </a:xfrm>
                              <a:custGeom>
                                <a:avLst/>
                                <a:gdLst>
                                  <a:gd name="T0" fmla="*/ 668 w 1509"/>
                                  <a:gd name="T1" fmla="*/ 352 h 1293"/>
                                  <a:gd name="T2" fmla="*/ 704 w 1509"/>
                                  <a:gd name="T3" fmla="*/ 306 h 1293"/>
                                  <a:gd name="T4" fmla="*/ 741 w 1509"/>
                                  <a:gd name="T5" fmla="*/ 285 h 1293"/>
                                  <a:gd name="T6" fmla="*/ 778 w 1509"/>
                                  <a:gd name="T7" fmla="*/ 243 h 1293"/>
                                  <a:gd name="T8" fmla="*/ 791 w 1509"/>
                                  <a:gd name="T9" fmla="*/ 188 h 1293"/>
                                  <a:gd name="T10" fmla="*/ 838 w 1509"/>
                                  <a:gd name="T11" fmla="*/ 129 h 1293"/>
                                  <a:gd name="T12" fmla="*/ 902 w 1509"/>
                                  <a:gd name="T13" fmla="*/ 77 h 1293"/>
                                  <a:gd name="T14" fmla="*/ 985 w 1509"/>
                                  <a:gd name="T15" fmla="*/ 40 h 1293"/>
                                  <a:gd name="T16" fmla="*/ 1081 w 1509"/>
                                  <a:gd name="T17" fmla="*/ 26 h 1293"/>
                                  <a:gd name="T18" fmla="*/ 1145 w 1509"/>
                                  <a:gd name="T19" fmla="*/ 18 h 1293"/>
                                  <a:gd name="T20" fmla="*/ 1232 w 1509"/>
                                  <a:gd name="T21" fmla="*/ 5 h 1293"/>
                                  <a:gd name="T22" fmla="*/ 1249 w 1509"/>
                                  <a:gd name="T23" fmla="*/ 41 h 1293"/>
                                  <a:gd name="T24" fmla="*/ 1260 w 1509"/>
                                  <a:gd name="T25" fmla="*/ 132 h 1293"/>
                                  <a:gd name="T26" fmla="*/ 1304 w 1509"/>
                                  <a:gd name="T27" fmla="*/ 227 h 1293"/>
                                  <a:gd name="T28" fmla="*/ 1291 w 1509"/>
                                  <a:gd name="T29" fmla="*/ 274 h 1293"/>
                                  <a:gd name="T30" fmla="*/ 1317 w 1509"/>
                                  <a:gd name="T31" fmla="*/ 305 h 1293"/>
                                  <a:gd name="T32" fmla="*/ 1333 w 1509"/>
                                  <a:gd name="T33" fmla="*/ 340 h 1293"/>
                                  <a:gd name="T34" fmla="*/ 1328 w 1509"/>
                                  <a:gd name="T35" fmla="*/ 398 h 1293"/>
                                  <a:gd name="T36" fmla="*/ 1330 w 1509"/>
                                  <a:gd name="T37" fmla="*/ 452 h 1293"/>
                                  <a:gd name="T38" fmla="*/ 1369 w 1509"/>
                                  <a:gd name="T39" fmla="*/ 460 h 1293"/>
                                  <a:gd name="T40" fmla="*/ 1396 w 1509"/>
                                  <a:gd name="T41" fmla="*/ 539 h 1293"/>
                                  <a:gd name="T42" fmla="*/ 1425 w 1509"/>
                                  <a:gd name="T43" fmla="*/ 688 h 1293"/>
                                  <a:gd name="T44" fmla="*/ 1429 w 1509"/>
                                  <a:gd name="T45" fmla="*/ 751 h 1293"/>
                                  <a:gd name="T46" fmla="*/ 1420 w 1509"/>
                                  <a:gd name="T47" fmla="*/ 884 h 1293"/>
                                  <a:gd name="T48" fmla="*/ 1442 w 1509"/>
                                  <a:gd name="T49" fmla="*/ 923 h 1293"/>
                                  <a:gd name="T50" fmla="*/ 1483 w 1509"/>
                                  <a:gd name="T51" fmla="*/ 1147 h 1293"/>
                                  <a:gd name="T52" fmla="*/ 1488 w 1509"/>
                                  <a:gd name="T53" fmla="*/ 1176 h 1293"/>
                                  <a:gd name="T54" fmla="*/ 1476 w 1509"/>
                                  <a:gd name="T55" fmla="*/ 1205 h 1293"/>
                                  <a:gd name="T56" fmla="*/ 1509 w 1509"/>
                                  <a:gd name="T57" fmla="*/ 1236 h 1293"/>
                                  <a:gd name="T58" fmla="*/ 1448 w 1509"/>
                                  <a:gd name="T59" fmla="*/ 1288 h 1293"/>
                                  <a:gd name="T60" fmla="*/ 1415 w 1509"/>
                                  <a:gd name="T61" fmla="*/ 1261 h 1293"/>
                                  <a:gd name="T62" fmla="*/ 1381 w 1509"/>
                                  <a:gd name="T63" fmla="*/ 1236 h 1293"/>
                                  <a:gd name="T64" fmla="*/ 1286 w 1509"/>
                                  <a:gd name="T65" fmla="*/ 1219 h 1293"/>
                                  <a:gd name="T66" fmla="*/ 1203 w 1509"/>
                                  <a:gd name="T67" fmla="*/ 1191 h 1293"/>
                                  <a:gd name="T68" fmla="*/ 1154 w 1509"/>
                                  <a:gd name="T69" fmla="*/ 1146 h 1293"/>
                                  <a:gd name="T70" fmla="*/ 1114 w 1509"/>
                                  <a:gd name="T71" fmla="*/ 1101 h 1293"/>
                                  <a:gd name="T72" fmla="*/ 1078 w 1509"/>
                                  <a:gd name="T73" fmla="*/ 1050 h 1293"/>
                                  <a:gd name="T74" fmla="*/ 1023 w 1509"/>
                                  <a:gd name="T75" fmla="*/ 1009 h 1293"/>
                                  <a:gd name="T76" fmla="*/ 898 w 1509"/>
                                  <a:gd name="T77" fmla="*/ 1044 h 1293"/>
                                  <a:gd name="T78" fmla="*/ 672 w 1509"/>
                                  <a:gd name="T79" fmla="*/ 1096 h 1293"/>
                                  <a:gd name="T80" fmla="*/ 399 w 1509"/>
                                  <a:gd name="T81" fmla="*/ 1153 h 1293"/>
                                  <a:gd name="T82" fmla="*/ 133 w 1509"/>
                                  <a:gd name="T83" fmla="*/ 1200 h 1293"/>
                                  <a:gd name="T84" fmla="*/ 19 w 1509"/>
                                  <a:gd name="T85" fmla="*/ 1203 h 1293"/>
                                  <a:gd name="T86" fmla="*/ 0 w 1509"/>
                                  <a:gd name="T87" fmla="*/ 1145 h 1293"/>
                                  <a:gd name="T88" fmla="*/ 128 w 1509"/>
                                  <a:gd name="T89" fmla="*/ 1004 h 1293"/>
                                  <a:gd name="T90" fmla="*/ 161 w 1509"/>
                                  <a:gd name="T91" fmla="*/ 932 h 1293"/>
                                  <a:gd name="T92" fmla="*/ 116 w 1509"/>
                                  <a:gd name="T93" fmla="*/ 876 h 1293"/>
                                  <a:gd name="T94" fmla="*/ 93 w 1509"/>
                                  <a:gd name="T95" fmla="*/ 812 h 1293"/>
                                  <a:gd name="T96" fmla="*/ 149 w 1509"/>
                                  <a:gd name="T97" fmla="*/ 744 h 1293"/>
                                  <a:gd name="T98" fmla="*/ 219 w 1509"/>
                                  <a:gd name="T99" fmla="*/ 740 h 1293"/>
                                  <a:gd name="T100" fmla="*/ 304 w 1509"/>
                                  <a:gd name="T101" fmla="*/ 732 h 1293"/>
                                  <a:gd name="T102" fmla="*/ 373 w 1509"/>
                                  <a:gd name="T103" fmla="*/ 713 h 1293"/>
                                  <a:gd name="T104" fmla="*/ 448 w 1509"/>
                                  <a:gd name="T105" fmla="*/ 713 h 1293"/>
                                  <a:gd name="T106" fmla="*/ 526 w 1509"/>
                                  <a:gd name="T107" fmla="*/ 705 h 1293"/>
                                  <a:gd name="T108" fmla="*/ 644 w 1509"/>
                                  <a:gd name="T109" fmla="*/ 626 h 1293"/>
                                  <a:gd name="T110" fmla="*/ 708 w 1509"/>
                                  <a:gd name="T111" fmla="*/ 590 h 1293"/>
                                  <a:gd name="T112" fmla="*/ 716 w 1509"/>
                                  <a:gd name="T113" fmla="*/ 539 h 1293"/>
                                  <a:gd name="T114" fmla="*/ 686 w 1509"/>
                                  <a:gd name="T115" fmla="*/ 490 h 1293"/>
                                  <a:gd name="T116" fmla="*/ 709 w 1509"/>
                                  <a:gd name="T117" fmla="*/ 449 h 1293"/>
                                  <a:gd name="T118" fmla="*/ 672 w 1509"/>
                                  <a:gd name="T119" fmla="*/ 403 h 12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509" h="1293">
                                    <a:moveTo>
                                      <a:pt x="657" y="391"/>
                                    </a:moveTo>
                                    <a:lnTo>
                                      <a:pt x="657" y="391"/>
                                    </a:lnTo>
                                    <a:lnTo>
                                      <a:pt x="658" y="384"/>
                                    </a:lnTo>
                                    <a:lnTo>
                                      <a:pt x="660" y="375"/>
                                    </a:lnTo>
                                    <a:lnTo>
                                      <a:pt x="661" y="368"/>
                                    </a:lnTo>
                                    <a:lnTo>
                                      <a:pt x="664" y="360"/>
                                    </a:lnTo>
                                    <a:lnTo>
                                      <a:pt x="668" y="352"/>
                                    </a:lnTo>
                                    <a:lnTo>
                                      <a:pt x="672" y="343"/>
                                    </a:lnTo>
                                    <a:lnTo>
                                      <a:pt x="678" y="334"/>
                                    </a:lnTo>
                                    <a:lnTo>
                                      <a:pt x="685" y="325"/>
                                    </a:lnTo>
                                    <a:lnTo>
                                      <a:pt x="691" y="318"/>
                                    </a:lnTo>
                                    <a:lnTo>
                                      <a:pt x="698" y="311"/>
                                    </a:lnTo>
                                    <a:lnTo>
                                      <a:pt x="704" y="306"/>
                                    </a:lnTo>
                                    <a:lnTo>
                                      <a:pt x="709" y="302"/>
                                    </a:lnTo>
                                    <a:lnTo>
                                      <a:pt x="715" y="299"/>
                                    </a:lnTo>
                                    <a:lnTo>
                                      <a:pt x="721" y="296"/>
                                    </a:lnTo>
                                    <a:lnTo>
                                      <a:pt x="729" y="293"/>
                                    </a:lnTo>
                                    <a:lnTo>
                                      <a:pt x="737" y="289"/>
                                    </a:lnTo>
                                    <a:lnTo>
                                      <a:pt x="741" y="285"/>
                                    </a:lnTo>
                                    <a:lnTo>
                                      <a:pt x="746" y="282"/>
                                    </a:lnTo>
                                    <a:lnTo>
                                      <a:pt x="752" y="277"/>
                                    </a:lnTo>
                                    <a:lnTo>
                                      <a:pt x="758" y="271"/>
                                    </a:lnTo>
                                    <a:lnTo>
                                      <a:pt x="764" y="265"/>
                                    </a:lnTo>
                                    <a:lnTo>
                                      <a:pt x="769" y="257"/>
                                    </a:lnTo>
                                    <a:lnTo>
                                      <a:pt x="774" y="250"/>
                                    </a:lnTo>
                                    <a:lnTo>
                                      <a:pt x="778" y="243"/>
                                    </a:lnTo>
                                    <a:lnTo>
                                      <a:pt x="782" y="236"/>
                                    </a:lnTo>
                                    <a:lnTo>
                                      <a:pt x="785" y="226"/>
                                    </a:lnTo>
                                    <a:lnTo>
                                      <a:pt x="787" y="218"/>
                                    </a:lnTo>
                                    <a:lnTo>
                                      <a:pt x="788" y="208"/>
                                    </a:lnTo>
                                    <a:lnTo>
                                      <a:pt x="789" y="198"/>
                                    </a:lnTo>
                                    <a:lnTo>
                                      <a:pt x="791" y="188"/>
                                    </a:lnTo>
                                    <a:lnTo>
                                      <a:pt x="794" y="178"/>
                                    </a:lnTo>
                                    <a:lnTo>
                                      <a:pt x="799" y="167"/>
                                    </a:lnTo>
                                    <a:lnTo>
                                      <a:pt x="810" y="159"/>
                                    </a:lnTo>
                                    <a:lnTo>
                                      <a:pt x="821" y="150"/>
                                    </a:lnTo>
                                    <a:lnTo>
                                      <a:pt x="830" y="139"/>
                                    </a:lnTo>
                                    <a:lnTo>
                                      <a:pt x="838" y="129"/>
                                    </a:lnTo>
                                    <a:lnTo>
                                      <a:pt x="847" y="119"/>
                                    </a:lnTo>
                                    <a:lnTo>
                                      <a:pt x="856" y="109"/>
                                    </a:lnTo>
                                    <a:lnTo>
                                      <a:pt x="864" y="101"/>
                                    </a:lnTo>
                                    <a:lnTo>
                                      <a:pt x="874" y="94"/>
                                    </a:lnTo>
                                    <a:lnTo>
                                      <a:pt x="888" y="86"/>
                                    </a:lnTo>
                                    <a:lnTo>
                                      <a:pt x="902" y="77"/>
                                    </a:lnTo>
                                    <a:lnTo>
                                      <a:pt x="914" y="70"/>
                                    </a:lnTo>
                                    <a:lnTo>
                                      <a:pt x="926" y="64"/>
                                    </a:lnTo>
                                    <a:lnTo>
                                      <a:pt x="939" y="58"/>
                                    </a:lnTo>
                                    <a:lnTo>
                                      <a:pt x="950" y="53"/>
                                    </a:lnTo>
                                    <a:lnTo>
                                      <a:pt x="962" y="47"/>
                                    </a:lnTo>
                                    <a:lnTo>
                                      <a:pt x="974" y="43"/>
                                    </a:lnTo>
                                    <a:lnTo>
                                      <a:pt x="985" y="40"/>
                                    </a:lnTo>
                                    <a:lnTo>
                                      <a:pt x="998" y="37"/>
                                    </a:lnTo>
                                    <a:lnTo>
                                      <a:pt x="1009" y="34"/>
                                    </a:lnTo>
                                    <a:lnTo>
                                      <a:pt x="1023" y="32"/>
                                    </a:lnTo>
                                    <a:lnTo>
                                      <a:pt x="1036" y="30"/>
                                    </a:lnTo>
                                    <a:lnTo>
                                      <a:pt x="1050" y="28"/>
                                    </a:lnTo>
                                    <a:lnTo>
                                      <a:pt x="1065" y="27"/>
                                    </a:lnTo>
                                    <a:lnTo>
                                      <a:pt x="1081" y="26"/>
                                    </a:lnTo>
                                    <a:lnTo>
                                      <a:pt x="1089" y="25"/>
                                    </a:lnTo>
                                    <a:lnTo>
                                      <a:pt x="1098" y="24"/>
                                    </a:lnTo>
                                    <a:lnTo>
                                      <a:pt x="1109" y="23"/>
                                    </a:lnTo>
                                    <a:lnTo>
                                      <a:pt x="1120" y="21"/>
                                    </a:lnTo>
                                    <a:lnTo>
                                      <a:pt x="1132" y="19"/>
                                    </a:lnTo>
                                    <a:lnTo>
                                      <a:pt x="1145" y="18"/>
                                    </a:lnTo>
                                    <a:lnTo>
                                      <a:pt x="1158" y="16"/>
                                    </a:lnTo>
                                    <a:lnTo>
                                      <a:pt x="1172" y="14"/>
                                    </a:lnTo>
                                    <a:lnTo>
                                      <a:pt x="1184" y="12"/>
                                    </a:lnTo>
                                    <a:lnTo>
                                      <a:pt x="1198" y="10"/>
                                    </a:lnTo>
                                    <a:lnTo>
                                      <a:pt x="1209" y="8"/>
                                    </a:lnTo>
                                    <a:lnTo>
                                      <a:pt x="1222" y="6"/>
                                    </a:lnTo>
                                    <a:lnTo>
                                      <a:pt x="1232" y="5"/>
                                    </a:lnTo>
                                    <a:lnTo>
                                      <a:pt x="1241" y="3"/>
                                    </a:lnTo>
                                    <a:lnTo>
                                      <a:pt x="1249" y="1"/>
                                    </a:lnTo>
                                    <a:lnTo>
                                      <a:pt x="1257" y="0"/>
                                    </a:lnTo>
                                    <a:lnTo>
                                      <a:pt x="1254" y="12"/>
                                    </a:lnTo>
                                    <a:lnTo>
                                      <a:pt x="1252" y="27"/>
                                    </a:lnTo>
                                    <a:lnTo>
                                      <a:pt x="1249" y="41"/>
                                    </a:lnTo>
                                    <a:lnTo>
                                      <a:pt x="1249" y="57"/>
                                    </a:lnTo>
                                    <a:lnTo>
                                      <a:pt x="1249" y="72"/>
                                    </a:lnTo>
                                    <a:lnTo>
                                      <a:pt x="1249" y="88"/>
                                    </a:lnTo>
                                    <a:lnTo>
                                      <a:pt x="1252" y="103"/>
                                    </a:lnTo>
                                    <a:lnTo>
                                      <a:pt x="1254" y="118"/>
                                    </a:lnTo>
                                    <a:lnTo>
                                      <a:pt x="1260" y="132"/>
                                    </a:lnTo>
                                    <a:lnTo>
                                      <a:pt x="1267" y="145"/>
                                    </a:lnTo>
                                    <a:lnTo>
                                      <a:pt x="1275" y="157"/>
                                    </a:lnTo>
                                    <a:lnTo>
                                      <a:pt x="1284" y="170"/>
                                    </a:lnTo>
                                    <a:lnTo>
                                      <a:pt x="1291" y="182"/>
                                    </a:lnTo>
                                    <a:lnTo>
                                      <a:pt x="1297" y="195"/>
                                    </a:lnTo>
                                    <a:lnTo>
                                      <a:pt x="1302" y="211"/>
                                    </a:lnTo>
                                    <a:lnTo>
                                      <a:pt x="1304" y="227"/>
                                    </a:lnTo>
                                    <a:lnTo>
                                      <a:pt x="1304" y="238"/>
                                    </a:lnTo>
                                    <a:lnTo>
                                      <a:pt x="1302" y="247"/>
                                    </a:lnTo>
                                    <a:lnTo>
                                      <a:pt x="1299" y="255"/>
                                    </a:lnTo>
                                    <a:lnTo>
                                      <a:pt x="1296" y="263"/>
                                    </a:lnTo>
                                    <a:lnTo>
                                      <a:pt x="1293" y="269"/>
                                    </a:lnTo>
                                    <a:lnTo>
                                      <a:pt x="1291" y="274"/>
                                    </a:lnTo>
                                    <a:lnTo>
                                      <a:pt x="1290" y="278"/>
                                    </a:lnTo>
                                    <a:lnTo>
                                      <a:pt x="1290" y="282"/>
                                    </a:lnTo>
                                    <a:lnTo>
                                      <a:pt x="1297" y="284"/>
                                    </a:lnTo>
                                    <a:lnTo>
                                      <a:pt x="1303" y="289"/>
                                    </a:lnTo>
                                    <a:lnTo>
                                      <a:pt x="1310" y="296"/>
                                    </a:lnTo>
                                    <a:lnTo>
                                      <a:pt x="1317" y="305"/>
                                    </a:lnTo>
                                    <a:lnTo>
                                      <a:pt x="1321" y="311"/>
                                    </a:lnTo>
                                    <a:lnTo>
                                      <a:pt x="1324" y="316"/>
                                    </a:lnTo>
                                    <a:lnTo>
                                      <a:pt x="1327" y="323"/>
                                    </a:lnTo>
                                    <a:lnTo>
                                      <a:pt x="1329" y="328"/>
                                    </a:lnTo>
                                    <a:lnTo>
                                      <a:pt x="1331" y="334"/>
                                    </a:lnTo>
                                    <a:lnTo>
                                      <a:pt x="1333" y="340"/>
                                    </a:lnTo>
                                    <a:lnTo>
                                      <a:pt x="1334" y="347"/>
                                    </a:lnTo>
                                    <a:lnTo>
                                      <a:pt x="1335" y="354"/>
                                    </a:lnTo>
                                    <a:lnTo>
                                      <a:pt x="1336" y="366"/>
                                    </a:lnTo>
                                    <a:lnTo>
                                      <a:pt x="1334" y="378"/>
                                    </a:lnTo>
                                    <a:lnTo>
                                      <a:pt x="1331" y="388"/>
                                    </a:lnTo>
                                    <a:lnTo>
                                      <a:pt x="1328" y="398"/>
                                    </a:lnTo>
                                    <a:lnTo>
                                      <a:pt x="1324" y="409"/>
                                    </a:lnTo>
                                    <a:lnTo>
                                      <a:pt x="1321" y="420"/>
                                    </a:lnTo>
                                    <a:lnTo>
                                      <a:pt x="1319" y="432"/>
                                    </a:lnTo>
                                    <a:lnTo>
                                      <a:pt x="1319" y="445"/>
                                    </a:lnTo>
                                    <a:lnTo>
                                      <a:pt x="1324" y="450"/>
                                    </a:lnTo>
                                    <a:lnTo>
                                      <a:pt x="1330" y="452"/>
                                    </a:lnTo>
                                    <a:lnTo>
                                      <a:pt x="1336" y="454"/>
                                    </a:lnTo>
                                    <a:lnTo>
                                      <a:pt x="1343" y="454"/>
                                    </a:lnTo>
                                    <a:lnTo>
                                      <a:pt x="1349" y="454"/>
                                    </a:lnTo>
                                    <a:lnTo>
                                      <a:pt x="1356" y="455"/>
                                    </a:lnTo>
                                    <a:lnTo>
                                      <a:pt x="1362" y="457"/>
                                    </a:lnTo>
                                    <a:lnTo>
                                      <a:pt x="1369" y="460"/>
                                    </a:lnTo>
                                    <a:lnTo>
                                      <a:pt x="1370" y="461"/>
                                    </a:lnTo>
                                    <a:lnTo>
                                      <a:pt x="1372" y="463"/>
                                    </a:lnTo>
                                    <a:lnTo>
                                      <a:pt x="1375" y="470"/>
                                    </a:lnTo>
                                    <a:lnTo>
                                      <a:pt x="1379" y="479"/>
                                    </a:lnTo>
                                    <a:lnTo>
                                      <a:pt x="1384" y="493"/>
                                    </a:lnTo>
                                    <a:lnTo>
                                      <a:pt x="1390" y="513"/>
                                    </a:lnTo>
                                    <a:lnTo>
                                      <a:pt x="1396" y="539"/>
                                    </a:lnTo>
                                    <a:lnTo>
                                      <a:pt x="1404" y="573"/>
                                    </a:lnTo>
                                    <a:lnTo>
                                      <a:pt x="1410" y="607"/>
                                    </a:lnTo>
                                    <a:lnTo>
                                      <a:pt x="1415" y="635"/>
                                    </a:lnTo>
                                    <a:lnTo>
                                      <a:pt x="1419" y="657"/>
                                    </a:lnTo>
                                    <a:lnTo>
                                      <a:pt x="1423" y="675"/>
                                    </a:lnTo>
                                    <a:lnTo>
                                      <a:pt x="1425" y="688"/>
                                    </a:lnTo>
                                    <a:lnTo>
                                      <a:pt x="1429" y="698"/>
                                    </a:lnTo>
                                    <a:lnTo>
                                      <a:pt x="1431" y="707"/>
                                    </a:lnTo>
                                    <a:lnTo>
                                      <a:pt x="1434" y="713"/>
                                    </a:lnTo>
                                    <a:lnTo>
                                      <a:pt x="1434" y="718"/>
                                    </a:lnTo>
                                    <a:lnTo>
                                      <a:pt x="1432" y="732"/>
                                    </a:lnTo>
                                    <a:lnTo>
                                      <a:pt x="1429" y="751"/>
                                    </a:lnTo>
                                    <a:lnTo>
                                      <a:pt x="1425" y="775"/>
                                    </a:lnTo>
                                    <a:lnTo>
                                      <a:pt x="1422" y="801"/>
                                    </a:lnTo>
                                    <a:lnTo>
                                      <a:pt x="1419" y="827"/>
                                    </a:lnTo>
                                    <a:lnTo>
                                      <a:pt x="1418" y="852"/>
                                    </a:lnTo>
                                    <a:lnTo>
                                      <a:pt x="1418" y="871"/>
                                    </a:lnTo>
                                    <a:lnTo>
                                      <a:pt x="1420" y="884"/>
                                    </a:lnTo>
                                    <a:lnTo>
                                      <a:pt x="1423" y="893"/>
                                    </a:lnTo>
                                    <a:lnTo>
                                      <a:pt x="1427" y="899"/>
                                    </a:lnTo>
                                    <a:lnTo>
                                      <a:pt x="1431" y="903"/>
                                    </a:lnTo>
                                    <a:lnTo>
                                      <a:pt x="1435" y="908"/>
                                    </a:lnTo>
                                    <a:lnTo>
                                      <a:pt x="1438" y="911"/>
                                    </a:lnTo>
                                    <a:lnTo>
                                      <a:pt x="1441" y="916"/>
                                    </a:lnTo>
                                    <a:lnTo>
                                      <a:pt x="1442" y="923"/>
                                    </a:lnTo>
                                    <a:lnTo>
                                      <a:pt x="1463" y="1103"/>
                                    </a:lnTo>
                                    <a:lnTo>
                                      <a:pt x="1465" y="1118"/>
                                    </a:lnTo>
                                    <a:lnTo>
                                      <a:pt x="1468" y="1128"/>
                                    </a:lnTo>
                                    <a:lnTo>
                                      <a:pt x="1472" y="1136"/>
                                    </a:lnTo>
                                    <a:lnTo>
                                      <a:pt x="1477" y="1141"/>
                                    </a:lnTo>
                                    <a:lnTo>
                                      <a:pt x="1483" y="1147"/>
                                    </a:lnTo>
                                    <a:lnTo>
                                      <a:pt x="1490" y="1151"/>
                                    </a:lnTo>
                                    <a:lnTo>
                                      <a:pt x="1497" y="1155"/>
                                    </a:lnTo>
                                    <a:lnTo>
                                      <a:pt x="1505" y="1160"/>
                                    </a:lnTo>
                                    <a:lnTo>
                                      <a:pt x="1498" y="1166"/>
                                    </a:lnTo>
                                    <a:lnTo>
                                      <a:pt x="1493" y="1172"/>
                                    </a:lnTo>
                                    <a:lnTo>
                                      <a:pt x="1488" y="1176"/>
                                    </a:lnTo>
                                    <a:lnTo>
                                      <a:pt x="1483" y="1180"/>
                                    </a:lnTo>
                                    <a:lnTo>
                                      <a:pt x="1479" y="1184"/>
                                    </a:lnTo>
                                    <a:lnTo>
                                      <a:pt x="1476" y="1189"/>
                                    </a:lnTo>
                                    <a:lnTo>
                                      <a:pt x="1474" y="1194"/>
                                    </a:lnTo>
                                    <a:lnTo>
                                      <a:pt x="1473" y="1200"/>
                                    </a:lnTo>
                                    <a:lnTo>
                                      <a:pt x="1476" y="1205"/>
                                    </a:lnTo>
                                    <a:lnTo>
                                      <a:pt x="1478" y="1209"/>
                                    </a:lnTo>
                                    <a:lnTo>
                                      <a:pt x="1481" y="1213"/>
                                    </a:lnTo>
                                    <a:lnTo>
                                      <a:pt x="1485" y="1217"/>
                                    </a:lnTo>
                                    <a:lnTo>
                                      <a:pt x="1489" y="1221"/>
                                    </a:lnTo>
                                    <a:lnTo>
                                      <a:pt x="1494" y="1225"/>
                                    </a:lnTo>
                                    <a:lnTo>
                                      <a:pt x="1501" y="1231"/>
                                    </a:lnTo>
                                    <a:lnTo>
                                      <a:pt x="1509" y="1236"/>
                                    </a:lnTo>
                                    <a:lnTo>
                                      <a:pt x="1498" y="1250"/>
                                    </a:lnTo>
                                    <a:lnTo>
                                      <a:pt x="1488" y="1263"/>
                                    </a:lnTo>
                                    <a:lnTo>
                                      <a:pt x="1477" y="1272"/>
                                    </a:lnTo>
                                    <a:lnTo>
                                      <a:pt x="1468" y="1279"/>
                                    </a:lnTo>
                                    <a:lnTo>
                                      <a:pt x="1459" y="1284"/>
                                    </a:lnTo>
                                    <a:lnTo>
                                      <a:pt x="1448" y="1288"/>
                                    </a:lnTo>
                                    <a:lnTo>
                                      <a:pt x="1437" y="1291"/>
                                    </a:lnTo>
                                    <a:lnTo>
                                      <a:pt x="1424" y="1293"/>
                                    </a:lnTo>
                                    <a:lnTo>
                                      <a:pt x="1420" y="1285"/>
                                    </a:lnTo>
                                    <a:lnTo>
                                      <a:pt x="1418" y="1277"/>
                                    </a:lnTo>
                                    <a:lnTo>
                                      <a:pt x="1416" y="1269"/>
                                    </a:lnTo>
                                    <a:lnTo>
                                      <a:pt x="1415" y="1261"/>
                                    </a:lnTo>
                                    <a:lnTo>
                                      <a:pt x="1414" y="1253"/>
                                    </a:lnTo>
                                    <a:lnTo>
                                      <a:pt x="1412" y="1247"/>
                                    </a:lnTo>
                                    <a:lnTo>
                                      <a:pt x="1409" y="1242"/>
                                    </a:lnTo>
                                    <a:lnTo>
                                      <a:pt x="1405" y="1240"/>
                                    </a:lnTo>
                                    <a:lnTo>
                                      <a:pt x="1393" y="1238"/>
                                    </a:lnTo>
                                    <a:lnTo>
                                      <a:pt x="1381" y="1236"/>
                                    </a:lnTo>
                                    <a:lnTo>
                                      <a:pt x="1368" y="1234"/>
                                    </a:lnTo>
                                    <a:lnTo>
                                      <a:pt x="1355" y="1232"/>
                                    </a:lnTo>
                                    <a:lnTo>
                                      <a:pt x="1342" y="1229"/>
                                    </a:lnTo>
                                    <a:lnTo>
                                      <a:pt x="1327" y="1227"/>
                                    </a:lnTo>
                                    <a:lnTo>
                                      <a:pt x="1314" y="1224"/>
                                    </a:lnTo>
                                    <a:lnTo>
                                      <a:pt x="1299" y="1222"/>
                                    </a:lnTo>
                                    <a:lnTo>
                                      <a:pt x="1286" y="1219"/>
                                    </a:lnTo>
                                    <a:lnTo>
                                      <a:pt x="1272" y="1216"/>
                                    </a:lnTo>
                                    <a:lnTo>
                                      <a:pt x="1259" y="1213"/>
                                    </a:lnTo>
                                    <a:lnTo>
                                      <a:pt x="1246" y="1210"/>
                                    </a:lnTo>
                                    <a:lnTo>
                                      <a:pt x="1234" y="1206"/>
                                    </a:lnTo>
                                    <a:lnTo>
                                      <a:pt x="1223" y="1202"/>
                                    </a:lnTo>
                                    <a:lnTo>
                                      <a:pt x="1212" y="1196"/>
                                    </a:lnTo>
                                    <a:lnTo>
                                      <a:pt x="1203" y="1191"/>
                                    </a:lnTo>
                                    <a:lnTo>
                                      <a:pt x="1200" y="1176"/>
                                    </a:lnTo>
                                    <a:lnTo>
                                      <a:pt x="1195" y="1164"/>
                                    </a:lnTo>
                                    <a:lnTo>
                                      <a:pt x="1186" y="1157"/>
                                    </a:lnTo>
                                    <a:lnTo>
                                      <a:pt x="1176" y="1152"/>
                                    </a:lnTo>
                                    <a:lnTo>
                                      <a:pt x="1166" y="1149"/>
                                    </a:lnTo>
                                    <a:lnTo>
                                      <a:pt x="1154" y="1146"/>
                                    </a:lnTo>
                                    <a:lnTo>
                                      <a:pt x="1143" y="1141"/>
                                    </a:lnTo>
                                    <a:lnTo>
                                      <a:pt x="1133" y="1135"/>
                                    </a:lnTo>
                                    <a:lnTo>
                                      <a:pt x="1127" y="1127"/>
                                    </a:lnTo>
                                    <a:lnTo>
                                      <a:pt x="1122" y="1119"/>
                                    </a:lnTo>
                                    <a:lnTo>
                                      <a:pt x="1118" y="1109"/>
                                    </a:lnTo>
                                    <a:lnTo>
                                      <a:pt x="1114" y="1101"/>
                                    </a:lnTo>
                                    <a:lnTo>
                                      <a:pt x="1111" y="1092"/>
                                    </a:lnTo>
                                    <a:lnTo>
                                      <a:pt x="1108" y="1081"/>
                                    </a:lnTo>
                                    <a:lnTo>
                                      <a:pt x="1106" y="1071"/>
                                    </a:lnTo>
                                    <a:lnTo>
                                      <a:pt x="1103" y="1060"/>
                                    </a:lnTo>
                                    <a:lnTo>
                                      <a:pt x="1089" y="1056"/>
                                    </a:lnTo>
                                    <a:lnTo>
                                      <a:pt x="1078" y="1050"/>
                                    </a:lnTo>
                                    <a:lnTo>
                                      <a:pt x="1066" y="1045"/>
                                    </a:lnTo>
                                    <a:lnTo>
                                      <a:pt x="1057" y="1039"/>
                                    </a:lnTo>
                                    <a:lnTo>
                                      <a:pt x="1049" y="1033"/>
                                    </a:lnTo>
                                    <a:lnTo>
                                      <a:pt x="1039" y="1026"/>
                                    </a:lnTo>
                                    <a:lnTo>
                                      <a:pt x="1031" y="1018"/>
                                    </a:lnTo>
                                    <a:lnTo>
                                      <a:pt x="1023" y="1009"/>
                                    </a:lnTo>
                                    <a:lnTo>
                                      <a:pt x="1013" y="1012"/>
                                    </a:lnTo>
                                    <a:lnTo>
                                      <a:pt x="1001" y="1016"/>
                                    </a:lnTo>
                                    <a:lnTo>
                                      <a:pt x="985" y="1021"/>
                                    </a:lnTo>
                                    <a:lnTo>
                                      <a:pt x="967" y="1027"/>
                                    </a:lnTo>
                                    <a:lnTo>
                                      <a:pt x="946" y="1032"/>
                                    </a:lnTo>
                                    <a:lnTo>
                                      <a:pt x="923" y="1038"/>
                                    </a:lnTo>
                                    <a:lnTo>
                                      <a:pt x="898" y="1044"/>
                                    </a:lnTo>
                                    <a:lnTo>
                                      <a:pt x="870" y="1050"/>
                                    </a:lnTo>
                                    <a:lnTo>
                                      <a:pt x="841" y="1058"/>
                                    </a:lnTo>
                                    <a:lnTo>
                                      <a:pt x="810" y="1065"/>
                                    </a:lnTo>
                                    <a:lnTo>
                                      <a:pt x="778" y="1072"/>
                                    </a:lnTo>
                                    <a:lnTo>
                                      <a:pt x="744" y="1080"/>
                                    </a:lnTo>
                                    <a:lnTo>
                                      <a:pt x="709" y="1088"/>
                                    </a:lnTo>
                                    <a:lnTo>
                                      <a:pt x="672" y="1096"/>
                                    </a:lnTo>
                                    <a:lnTo>
                                      <a:pt x="634" y="1104"/>
                                    </a:lnTo>
                                    <a:lnTo>
                                      <a:pt x="596" y="1113"/>
                                    </a:lnTo>
                                    <a:lnTo>
                                      <a:pt x="558" y="1121"/>
                                    </a:lnTo>
                                    <a:lnTo>
                                      <a:pt x="518" y="1128"/>
                                    </a:lnTo>
                                    <a:lnTo>
                                      <a:pt x="479" y="1136"/>
                                    </a:lnTo>
                                    <a:lnTo>
                                      <a:pt x="439" y="1145"/>
                                    </a:lnTo>
                                    <a:lnTo>
                                      <a:pt x="399" y="1153"/>
                                    </a:lnTo>
                                    <a:lnTo>
                                      <a:pt x="359" y="1160"/>
                                    </a:lnTo>
                                    <a:lnTo>
                                      <a:pt x="320" y="1167"/>
                                    </a:lnTo>
                                    <a:lnTo>
                                      <a:pt x="281" y="1175"/>
                                    </a:lnTo>
                                    <a:lnTo>
                                      <a:pt x="242" y="1182"/>
                                    </a:lnTo>
                                    <a:lnTo>
                                      <a:pt x="205" y="1189"/>
                                    </a:lnTo>
                                    <a:lnTo>
                                      <a:pt x="168" y="1195"/>
                                    </a:lnTo>
                                    <a:lnTo>
                                      <a:pt x="133" y="1200"/>
                                    </a:lnTo>
                                    <a:lnTo>
                                      <a:pt x="98" y="1207"/>
                                    </a:lnTo>
                                    <a:lnTo>
                                      <a:pt x="66" y="1212"/>
                                    </a:lnTo>
                                    <a:lnTo>
                                      <a:pt x="35" y="1216"/>
                                    </a:lnTo>
                                    <a:lnTo>
                                      <a:pt x="5" y="1220"/>
                                    </a:lnTo>
                                    <a:lnTo>
                                      <a:pt x="14" y="1212"/>
                                    </a:lnTo>
                                    <a:lnTo>
                                      <a:pt x="19" y="1203"/>
                                    </a:lnTo>
                                    <a:lnTo>
                                      <a:pt x="22" y="1192"/>
                                    </a:lnTo>
                                    <a:lnTo>
                                      <a:pt x="21" y="1181"/>
                                    </a:lnTo>
                                    <a:lnTo>
                                      <a:pt x="19" y="1170"/>
                                    </a:lnTo>
                                    <a:lnTo>
                                      <a:pt x="14" y="1160"/>
                                    </a:lnTo>
                                    <a:lnTo>
                                      <a:pt x="8" y="1152"/>
                                    </a:lnTo>
                                    <a:lnTo>
                                      <a:pt x="0" y="1145"/>
                                    </a:lnTo>
                                    <a:lnTo>
                                      <a:pt x="22" y="1120"/>
                                    </a:lnTo>
                                    <a:lnTo>
                                      <a:pt x="42" y="1098"/>
                                    </a:lnTo>
                                    <a:lnTo>
                                      <a:pt x="60" y="1078"/>
                                    </a:lnTo>
                                    <a:lnTo>
                                      <a:pt x="76" y="1060"/>
                                    </a:lnTo>
                                    <a:lnTo>
                                      <a:pt x="93" y="1042"/>
                                    </a:lnTo>
                                    <a:lnTo>
                                      <a:pt x="110" y="1025"/>
                                    </a:lnTo>
                                    <a:lnTo>
                                      <a:pt x="128" y="1004"/>
                                    </a:lnTo>
                                    <a:lnTo>
                                      <a:pt x="149" y="982"/>
                                    </a:lnTo>
                                    <a:lnTo>
                                      <a:pt x="155" y="973"/>
                                    </a:lnTo>
                                    <a:lnTo>
                                      <a:pt x="159" y="963"/>
                                    </a:lnTo>
                                    <a:lnTo>
                                      <a:pt x="162" y="953"/>
                                    </a:lnTo>
                                    <a:lnTo>
                                      <a:pt x="162" y="943"/>
                                    </a:lnTo>
                                    <a:lnTo>
                                      <a:pt x="161" y="932"/>
                                    </a:lnTo>
                                    <a:lnTo>
                                      <a:pt x="158" y="923"/>
                                    </a:lnTo>
                                    <a:lnTo>
                                      <a:pt x="154" y="914"/>
                                    </a:lnTo>
                                    <a:lnTo>
                                      <a:pt x="148" y="905"/>
                                    </a:lnTo>
                                    <a:lnTo>
                                      <a:pt x="136" y="895"/>
                                    </a:lnTo>
                                    <a:lnTo>
                                      <a:pt x="126" y="886"/>
                                    </a:lnTo>
                                    <a:lnTo>
                                      <a:pt x="116" y="876"/>
                                    </a:lnTo>
                                    <a:lnTo>
                                      <a:pt x="107" y="868"/>
                                    </a:lnTo>
                                    <a:lnTo>
                                      <a:pt x="100" y="860"/>
                                    </a:lnTo>
                                    <a:lnTo>
                                      <a:pt x="95" y="850"/>
                                    </a:lnTo>
                                    <a:lnTo>
                                      <a:pt x="93" y="838"/>
                                    </a:lnTo>
                                    <a:lnTo>
                                      <a:pt x="92" y="825"/>
                                    </a:lnTo>
                                    <a:lnTo>
                                      <a:pt x="93" y="812"/>
                                    </a:lnTo>
                                    <a:lnTo>
                                      <a:pt x="97" y="799"/>
                                    </a:lnTo>
                                    <a:lnTo>
                                      <a:pt x="102" y="786"/>
                                    </a:lnTo>
                                    <a:lnTo>
                                      <a:pt x="109" y="775"/>
                                    </a:lnTo>
                                    <a:lnTo>
                                      <a:pt x="118" y="764"/>
                                    </a:lnTo>
                                    <a:lnTo>
                                      <a:pt x="127" y="755"/>
                                    </a:lnTo>
                                    <a:lnTo>
                                      <a:pt x="137" y="748"/>
                                    </a:lnTo>
                                    <a:lnTo>
                                      <a:pt x="149" y="744"/>
                                    </a:lnTo>
                                    <a:lnTo>
                                      <a:pt x="159" y="742"/>
                                    </a:lnTo>
                                    <a:lnTo>
                                      <a:pt x="169" y="740"/>
                                    </a:lnTo>
                                    <a:lnTo>
                                      <a:pt x="181" y="740"/>
                                    </a:lnTo>
                                    <a:lnTo>
                                      <a:pt x="193" y="739"/>
                                    </a:lnTo>
                                    <a:lnTo>
                                      <a:pt x="207" y="740"/>
                                    </a:lnTo>
                                    <a:lnTo>
                                      <a:pt x="219" y="740"/>
                                    </a:lnTo>
                                    <a:lnTo>
                                      <a:pt x="233" y="740"/>
                                    </a:lnTo>
                                    <a:lnTo>
                                      <a:pt x="246" y="740"/>
                                    </a:lnTo>
                                    <a:lnTo>
                                      <a:pt x="259" y="740"/>
                                    </a:lnTo>
                                    <a:lnTo>
                                      <a:pt x="271" y="739"/>
                                    </a:lnTo>
                                    <a:lnTo>
                                      <a:pt x="282" y="738"/>
                                    </a:lnTo>
                                    <a:lnTo>
                                      <a:pt x="294" y="735"/>
                                    </a:lnTo>
                                    <a:lnTo>
                                      <a:pt x="304" y="732"/>
                                    </a:lnTo>
                                    <a:lnTo>
                                      <a:pt x="312" y="727"/>
                                    </a:lnTo>
                                    <a:lnTo>
                                      <a:pt x="320" y="721"/>
                                    </a:lnTo>
                                    <a:lnTo>
                                      <a:pt x="326" y="714"/>
                                    </a:lnTo>
                                    <a:lnTo>
                                      <a:pt x="343" y="713"/>
                                    </a:lnTo>
                                    <a:lnTo>
                                      <a:pt x="359" y="713"/>
                                    </a:lnTo>
                                    <a:lnTo>
                                      <a:pt x="373" y="713"/>
                                    </a:lnTo>
                                    <a:lnTo>
                                      <a:pt x="386" y="713"/>
                                    </a:lnTo>
                                    <a:lnTo>
                                      <a:pt x="397" y="713"/>
                                    </a:lnTo>
                                    <a:lnTo>
                                      <a:pt x="409" y="713"/>
                                    </a:lnTo>
                                    <a:lnTo>
                                      <a:pt x="418" y="714"/>
                                    </a:lnTo>
                                    <a:lnTo>
                                      <a:pt x="428" y="714"/>
                                    </a:lnTo>
                                    <a:lnTo>
                                      <a:pt x="438" y="714"/>
                                    </a:lnTo>
                                    <a:lnTo>
                                      <a:pt x="448" y="713"/>
                                    </a:lnTo>
                                    <a:lnTo>
                                      <a:pt x="458" y="713"/>
                                    </a:lnTo>
                                    <a:lnTo>
                                      <a:pt x="469" y="712"/>
                                    </a:lnTo>
                                    <a:lnTo>
                                      <a:pt x="481" y="711"/>
                                    </a:lnTo>
                                    <a:lnTo>
                                      <a:pt x="495" y="710"/>
                                    </a:lnTo>
                                    <a:lnTo>
                                      <a:pt x="509" y="708"/>
                                    </a:lnTo>
                                    <a:lnTo>
                                      <a:pt x="526" y="705"/>
                                    </a:lnTo>
                                    <a:lnTo>
                                      <a:pt x="545" y="701"/>
                                    </a:lnTo>
                                    <a:lnTo>
                                      <a:pt x="565" y="694"/>
                                    </a:lnTo>
                                    <a:lnTo>
                                      <a:pt x="584" y="686"/>
                                    </a:lnTo>
                                    <a:lnTo>
                                      <a:pt x="600" y="675"/>
                                    </a:lnTo>
                                    <a:lnTo>
                                      <a:pt x="617" y="662"/>
                                    </a:lnTo>
                                    <a:lnTo>
                                      <a:pt x="631" y="646"/>
                                    </a:lnTo>
                                    <a:lnTo>
                                      <a:pt x="644" y="626"/>
                                    </a:lnTo>
                                    <a:lnTo>
                                      <a:pt x="655" y="602"/>
                                    </a:lnTo>
                                    <a:lnTo>
                                      <a:pt x="665" y="601"/>
                                    </a:lnTo>
                                    <a:lnTo>
                                      <a:pt x="677" y="599"/>
                                    </a:lnTo>
                                    <a:lnTo>
                                      <a:pt x="687" y="597"/>
                                    </a:lnTo>
                                    <a:lnTo>
                                      <a:pt x="698" y="594"/>
                                    </a:lnTo>
                                    <a:lnTo>
                                      <a:pt x="708" y="590"/>
                                    </a:lnTo>
                                    <a:lnTo>
                                      <a:pt x="716" y="585"/>
                                    </a:lnTo>
                                    <a:lnTo>
                                      <a:pt x="722" y="577"/>
                                    </a:lnTo>
                                    <a:lnTo>
                                      <a:pt x="727" y="569"/>
                                    </a:lnTo>
                                    <a:lnTo>
                                      <a:pt x="727" y="559"/>
                                    </a:lnTo>
                                    <a:lnTo>
                                      <a:pt x="723" y="548"/>
                                    </a:lnTo>
                                    <a:lnTo>
                                      <a:pt x="716" y="539"/>
                                    </a:lnTo>
                                    <a:lnTo>
                                      <a:pt x="708" y="530"/>
                                    </a:lnTo>
                                    <a:lnTo>
                                      <a:pt x="700" y="521"/>
                                    </a:lnTo>
                                    <a:lnTo>
                                      <a:pt x="691" y="513"/>
                                    </a:lnTo>
                                    <a:lnTo>
                                      <a:pt x="686" y="505"/>
                                    </a:lnTo>
                                    <a:lnTo>
                                      <a:pt x="683" y="498"/>
                                    </a:lnTo>
                                    <a:lnTo>
                                      <a:pt x="686" y="490"/>
                                    </a:lnTo>
                                    <a:lnTo>
                                      <a:pt x="690" y="484"/>
                                    </a:lnTo>
                                    <a:lnTo>
                                      <a:pt x="695" y="480"/>
                                    </a:lnTo>
                                    <a:lnTo>
                                      <a:pt x="700" y="477"/>
                                    </a:lnTo>
                                    <a:lnTo>
                                      <a:pt x="704" y="473"/>
                                    </a:lnTo>
                                    <a:lnTo>
                                      <a:pt x="708" y="468"/>
                                    </a:lnTo>
                                    <a:lnTo>
                                      <a:pt x="709" y="459"/>
                                    </a:lnTo>
                                    <a:lnTo>
                                      <a:pt x="709" y="449"/>
                                    </a:lnTo>
                                    <a:lnTo>
                                      <a:pt x="706" y="440"/>
                                    </a:lnTo>
                                    <a:lnTo>
                                      <a:pt x="702" y="431"/>
                                    </a:lnTo>
                                    <a:lnTo>
                                      <a:pt x="695" y="424"/>
                                    </a:lnTo>
                                    <a:lnTo>
                                      <a:pt x="688" y="417"/>
                                    </a:lnTo>
                                    <a:lnTo>
                                      <a:pt x="680" y="410"/>
                                    </a:lnTo>
                                    <a:lnTo>
                                      <a:pt x="672" y="403"/>
                                    </a:lnTo>
                                    <a:lnTo>
                                      <a:pt x="664" y="397"/>
                                    </a:lnTo>
                                    <a:lnTo>
                                      <a:pt x="657" y="391"/>
                                    </a:lnTo>
                                  </a:path>
                                </a:pathLst>
                              </a:custGeom>
                              <a:solidFill>
                                <a:srgbClr val="DDDDDD"/>
                              </a:solidFill>
                              <a:ln w="0">
                                <a:solidFill>
                                  <a:srgbClr val="000000"/>
                                </a:solidFill>
                                <a:round/>
                                <a:headEnd/>
                                <a:tailEnd/>
                              </a:ln>
                            </wps:spPr>
                            <wps:bodyPr rot="0" vert="horz" wrap="square" lIns="91440" tIns="45720" rIns="91440" bIns="45720" anchor="t" anchorCtr="0" upright="1">
                              <a:noAutofit/>
                            </wps:bodyPr>
                          </wps:wsp>
                          <wps:wsp>
                            <wps:cNvPr id="38" name="Freeform 40"/>
                            <wps:cNvSpPr>
                              <a:spLocks/>
                            </wps:cNvSpPr>
                            <wps:spPr bwMode="auto">
                              <a:xfrm>
                                <a:off x="12707" y="2435"/>
                                <a:ext cx="435" cy="403"/>
                              </a:xfrm>
                              <a:custGeom>
                                <a:avLst/>
                                <a:gdLst>
                                  <a:gd name="T0" fmla="*/ 67 w 435"/>
                                  <a:gd name="T1" fmla="*/ 403 h 403"/>
                                  <a:gd name="T2" fmla="*/ 89 w 435"/>
                                  <a:gd name="T3" fmla="*/ 383 h 403"/>
                                  <a:gd name="T4" fmla="*/ 104 w 435"/>
                                  <a:gd name="T5" fmla="*/ 367 h 403"/>
                                  <a:gd name="T6" fmla="*/ 112 w 435"/>
                                  <a:gd name="T7" fmla="*/ 355 h 403"/>
                                  <a:gd name="T8" fmla="*/ 117 w 435"/>
                                  <a:gd name="T9" fmla="*/ 344 h 403"/>
                                  <a:gd name="T10" fmla="*/ 131 w 435"/>
                                  <a:gd name="T11" fmla="*/ 339 h 403"/>
                                  <a:gd name="T12" fmla="*/ 155 w 435"/>
                                  <a:gd name="T13" fmla="*/ 328 h 403"/>
                                  <a:gd name="T14" fmla="*/ 178 w 435"/>
                                  <a:gd name="T15" fmla="*/ 321 h 403"/>
                                  <a:gd name="T16" fmla="*/ 202 w 435"/>
                                  <a:gd name="T17" fmla="*/ 322 h 403"/>
                                  <a:gd name="T18" fmla="*/ 213 w 435"/>
                                  <a:gd name="T19" fmla="*/ 328 h 403"/>
                                  <a:gd name="T20" fmla="*/ 230 w 435"/>
                                  <a:gd name="T21" fmla="*/ 303 h 403"/>
                                  <a:gd name="T22" fmla="*/ 257 w 435"/>
                                  <a:gd name="T23" fmla="*/ 287 h 403"/>
                                  <a:gd name="T24" fmla="*/ 288 w 435"/>
                                  <a:gd name="T25" fmla="*/ 274 h 403"/>
                                  <a:gd name="T26" fmla="*/ 323 w 435"/>
                                  <a:gd name="T27" fmla="*/ 265 h 403"/>
                                  <a:gd name="T28" fmla="*/ 358 w 435"/>
                                  <a:gd name="T29" fmla="*/ 257 h 403"/>
                                  <a:gd name="T30" fmla="*/ 390 w 435"/>
                                  <a:gd name="T31" fmla="*/ 244 h 403"/>
                                  <a:gd name="T32" fmla="*/ 417 w 435"/>
                                  <a:gd name="T33" fmla="*/ 228 h 403"/>
                                  <a:gd name="T34" fmla="*/ 435 w 435"/>
                                  <a:gd name="T35" fmla="*/ 203 h 403"/>
                                  <a:gd name="T36" fmla="*/ 433 w 435"/>
                                  <a:gd name="T37" fmla="*/ 190 h 403"/>
                                  <a:gd name="T38" fmla="*/ 428 w 435"/>
                                  <a:gd name="T39" fmla="*/ 168 h 403"/>
                                  <a:gd name="T40" fmla="*/ 422 w 435"/>
                                  <a:gd name="T41" fmla="*/ 147 h 403"/>
                                  <a:gd name="T42" fmla="*/ 414 w 435"/>
                                  <a:gd name="T43" fmla="*/ 127 h 403"/>
                                  <a:gd name="T44" fmla="*/ 411 w 435"/>
                                  <a:gd name="T45" fmla="*/ 118 h 403"/>
                                  <a:gd name="T46" fmla="*/ 407 w 435"/>
                                  <a:gd name="T47" fmla="*/ 91 h 403"/>
                                  <a:gd name="T48" fmla="*/ 407 w 435"/>
                                  <a:gd name="T49" fmla="*/ 64 h 403"/>
                                  <a:gd name="T50" fmla="*/ 405 w 435"/>
                                  <a:gd name="T51" fmla="*/ 34 h 403"/>
                                  <a:gd name="T52" fmla="*/ 399 w 435"/>
                                  <a:gd name="T53" fmla="*/ 0 h 403"/>
                                  <a:gd name="T54" fmla="*/ 169 w 435"/>
                                  <a:gd name="T55" fmla="*/ 56 h 403"/>
                                  <a:gd name="T56" fmla="*/ 159 w 435"/>
                                  <a:gd name="T57" fmla="*/ 67 h 403"/>
                                  <a:gd name="T58" fmla="*/ 150 w 435"/>
                                  <a:gd name="T59" fmla="*/ 80 h 403"/>
                                  <a:gd name="T60" fmla="*/ 143 w 435"/>
                                  <a:gd name="T61" fmla="*/ 90 h 403"/>
                                  <a:gd name="T62" fmla="*/ 135 w 435"/>
                                  <a:gd name="T63" fmla="*/ 92 h 403"/>
                                  <a:gd name="T64" fmla="*/ 99 w 435"/>
                                  <a:gd name="T65" fmla="*/ 55 h 403"/>
                                  <a:gd name="T66" fmla="*/ 95 w 435"/>
                                  <a:gd name="T67" fmla="*/ 63 h 403"/>
                                  <a:gd name="T68" fmla="*/ 94 w 435"/>
                                  <a:gd name="T69" fmla="*/ 72 h 403"/>
                                  <a:gd name="T70" fmla="*/ 91 w 435"/>
                                  <a:gd name="T71" fmla="*/ 81 h 403"/>
                                  <a:gd name="T72" fmla="*/ 83 w 435"/>
                                  <a:gd name="T73" fmla="*/ 87 h 403"/>
                                  <a:gd name="T74" fmla="*/ 21 w 435"/>
                                  <a:gd name="T75" fmla="*/ 276 h 403"/>
                                  <a:gd name="T76" fmla="*/ 25 w 435"/>
                                  <a:gd name="T77" fmla="*/ 291 h 403"/>
                                  <a:gd name="T78" fmla="*/ 35 w 435"/>
                                  <a:gd name="T79" fmla="*/ 308 h 403"/>
                                  <a:gd name="T80" fmla="*/ 47 w 435"/>
                                  <a:gd name="T81" fmla="*/ 316 h 403"/>
                                  <a:gd name="T82" fmla="*/ 57 w 435"/>
                                  <a:gd name="T83" fmla="*/ 323 h 403"/>
                                  <a:gd name="T84" fmla="*/ 62 w 435"/>
                                  <a:gd name="T85" fmla="*/ 328 h 403"/>
                                  <a:gd name="T86" fmla="*/ 53 w 435"/>
                                  <a:gd name="T87" fmla="*/ 335 h 403"/>
                                  <a:gd name="T88" fmla="*/ 45 w 435"/>
                                  <a:gd name="T89" fmla="*/ 344 h 403"/>
                                  <a:gd name="T90" fmla="*/ 36 w 435"/>
                                  <a:gd name="T91" fmla="*/ 354 h 403"/>
                                  <a:gd name="T92" fmla="*/ 31 w 435"/>
                                  <a:gd name="T93" fmla="*/ 367 h 403"/>
                                  <a:gd name="T94" fmla="*/ 33 w 435"/>
                                  <a:gd name="T95" fmla="*/ 374 h 403"/>
                                  <a:gd name="T96" fmla="*/ 42 w 435"/>
                                  <a:gd name="T97" fmla="*/ 383 h 403"/>
                                  <a:gd name="T98" fmla="*/ 52 w 435"/>
                                  <a:gd name="T99" fmla="*/ 391 h 403"/>
                                  <a:gd name="T100" fmla="*/ 62 w 435"/>
                                  <a:gd name="T101" fmla="*/ 399 h 40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435" h="403">
                                    <a:moveTo>
                                      <a:pt x="67" y="403"/>
                                    </a:moveTo>
                                    <a:lnTo>
                                      <a:pt x="67" y="403"/>
                                    </a:lnTo>
                                    <a:lnTo>
                                      <a:pt x="80" y="392"/>
                                    </a:lnTo>
                                    <a:lnTo>
                                      <a:pt x="89" y="383"/>
                                    </a:lnTo>
                                    <a:lnTo>
                                      <a:pt x="97" y="375"/>
                                    </a:lnTo>
                                    <a:lnTo>
                                      <a:pt x="104" y="367"/>
                                    </a:lnTo>
                                    <a:lnTo>
                                      <a:pt x="108" y="361"/>
                                    </a:lnTo>
                                    <a:lnTo>
                                      <a:pt x="112" y="355"/>
                                    </a:lnTo>
                                    <a:lnTo>
                                      <a:pt x="115" y="350"/>
                                    </a:lnTo>
                                    <a:lnTo>
                                      <a:pt x="117" y="344"/>
                                    </a:lnTo>
                                    <a:lnTo>
                                      <a:pt x="131" y="339"/>
                                    </a:lnTo>
                                    <a:lnTo>
                                      <a:pt x="143" y="333"/>
                                    </a:lnTo>
                                    <a:lnTo>
                                      <a:pt x="155" y="328"/>
                                    </a:lnTo>
                                    <a:lnTo>
                                      <a:pt x="167" y="323"/>
                                    </a:lnTo>
                                    <a:lnTo>
                                      <a:pt x="178" y="321"/>
                                    </a:lnTo>
                                    <a:lnTo>
                                      <a:pt x="190" y="320"/>
                                    </a:lnTo>
                                    <a:lnTo>
                                      <a:pt x="202" y="322"/>
                                    </a:lnTo>
                                    <a:lnTo>
                                      <a:pt x="213" y="328"/>
                                    </a:lnTo>
                                    <a:lnTo>
                                      <a:pt x="221" y="315"/>
                                    </a:lnTo>
                                    <a:lnTo>
                                      <a:pt x="230" y="303"/>
                                    </a:lnTo>
                                    <a:lnTo>
                                      <a:pt x="242" y="294"/>
                                    </a:lnTo>
                                    <a:lnTo>
                                      <a:pt x="257" y="287"/>
                                    </a:lnTo>
                                    <a:lnTo>
                                      <a:pt x="271" y="281"/>
                                    </a:lnTo>
                                    <a:lnTo>
                                      <a:pt x="288" y="274"/>
                                    </a:lnTo>
                                    <a:lnTo>
                                      <a:pt x="306" y="270"/>
                                    </a:lnTo>
                                    <a:lnTo>
                                      <a:pt x="323" y="265"/>
                                    </a:lnTo>
                                    <a:lnTo>
                                      <a:pt x="341" y="261"/>
                                    </a:lnTo>
                                    <a:lnTo>
                                      <a:pt x="358" y="257"/>
                                    </a:lnTo>
                                    <a:lnTo>
                                      <a:pt x="375" y="251"/>
                                    </a:lnTo>
                                    <a:lnTo>
                                      <a:pt x="390" y="244"/>
                                    </a:lnTo>
                                    <a:lnTo>
                                      <a:pt x="405" y="237"/>
                                    </a:lnTo>
                                    <a:lnTo>
                                      <a:pt x="417" y="228"/>
                                    </a:lnTo>
                                    <a:lnTo>
                                      <a:pt x="428" y="216"/>
                                    </a:lnTo>
                                    <a:lnTo>
                                      <a:pt x="435" y="203"/>
                                    </a:lnTo>
                                    <a:lnTo>
                                      <a:pt x="433" y="190"/>
                                    </a:lnTo>
                                    <a:lnTo>
                                      <a:pt x="431" y="179"/>
                                    </a:lnTo>
                                    <a:lnTo>
                                      <a:pt x="428" y="168"/>
                                    </a:lnTo>
                                    <a:lnTo>
                                      <a:pt x="425" y="157"/>
                                    </a:lnTo>
                                    <a:lnTo>
                                      <a:pt x="422" y="147"/>
                                    </a:lnTo>
                                    <a:lnTo>
                                      <a:pt x="417" y="138"/>
                                    </a:lnTo>
                                    <a:lnTo>
                                      <a:pt x="414" y="127"/>
                                    </a:lnTo>
                                    <a:lnTo>
                                      <a:pt x="411" y="118"/>
                                    </a:lnTo>
                                    <a:lnTo>
                                      <a:pt x="408" y="105"/>
                                    </a:lnTo>
                                    <a:lnTo>
                                      <a:pt x="407" y="91"/>
                                    </a:lnTo>
                                    <a:lnTo>
                                      <a:pt x="407" y="78"/>
                                    </a:lnTo>
                                    <a:lnTo>
                                      <a:pt x="407" y="64"/>
                                    </a:lnTo>
                                    <a:lnTo>
                                      <a:pt x="406" y="50"/>
                                    </a:lnTo>
                                    <a:lnTo>
                                      <a:pt x="405" y="34"/>
                                    </a:lnTo>
                                    <a:lnTo>
                                      <a:pt x="403" y="18"/>
                                    </a:lnTo>
                                    <a:lnTo>
                                      <a:pt x="399" y="0"/>
                                    </a:lnTo>
                                    <a:lnTo>
                                      <a:pt x="169" y="56"/>
                                    </a:lnTo>
                                    <a:lnTo>
                                      <a:pt x="164" y="61"/>
                                    </a:lnTo>
                                    <a:lnTo>
                                      <a:pt x="159" y="67"/>
                                    </a:lnTo>
                                    <a:lnTo>
                                      <a:pt x="154" y="75"/>
                                    </a:lnTo>
                                    <a:lnTo>
                                      <a:pt x="150" y="80"/>
                                    </a:lnTo>
                                    <a:lnTo>
                                      <a:pt x="147" y="86"/>
                                    </a:lnTo>
                                    <a:lnTo>
                                      <a:pt x="143" y="90"/>
                                    </a:lnTo>
                                    <a:lnTo>
                                      <a:pt x="139" y="92"/>
                                    </a:lnTo>
                                    <a:lnTo>
                                      <a:pt x="135" y="92"/>
                                    </a:lnTo>
                                    <a:lnTo>
                                      <a:pt x="99" y="55"/>
                                    </a:lnTo>
                                    <a:lnTo>
                                      <a:pt x="97" y="59"/>
                                    </a:lnTo>
                                    <a:lnTo>
                                      <a:pt x="95" y="63"/>
                                    </a:lnTo>
                                    <a:lnTo>
                                      <a:pt x="94" y="67"/>
                                    </a:lnTo>
                                    <a:lnTo>
                                      <a:pt x="94" y="72"/>
                                    </a:lnTo>
                                    <a:lnTo>
                                      <a:pt x="93" y="77"/>
                                    </a:lnTo>
                                    <a:lnTo>
                                      <a:pt x="91" y="81"/>
                                    </a:lnTo>
                                    <a:lnTo>
                                      <a:pt x="88" y="84"/>
                                    </a:lnTo>
                                    <a:lnTo>
                                      <a:pt x="83" y="87"/>
                                    </a:lnTo>
                                    <a:lnTo>
                                      <a:pt x="0" y="95"/>
                                    </a:lnTo>
                                    <a:lnTo>
                                      <a:pt x="21" y="276"/>
                                    </a:lnTo>
                                    <a:lnTo>
                                      <a:pt x="25" y="291"/>
                                    </a:lnTo>
                                    <a:lnTo>
                                      <a:pt x="30" y="301"/>
                                    </a:lnTo>
                                    <a:lnTo>
                                      <a:pt x="35" y="308"/>
                                    </a:lnTo>
                                    <a:lnTo>
                                      <a:pt x="40" y="313"/>
                                    </a:lnTo>
                                    <a:lnTo>
                                      <a:pt x="47" y="316"/>
                                    </a:lnTo>
                                    <a:lnTo>
                                      <a:pt x="52" y="319"/>
                                    </a:lnTo>
                                    <a:lnTo>
                                      <a:pt x="57" y="323"/>
                                    </a:lnTo>
                                    <a:lnTo>
                                      <a:pt x="62" y="328"/>
                                    </a:lnTo>
                                    <a:lnTo>
                                      <a:pt x="58" y="332"/>
                                    </a:lnTo>
                                    <a:lnTo>
                                      <a:pt x="53" y="335"/>
                                    </a:lnTo>
                                    <a:lnTo>
                                      <a:pt x="49" y="340"/>
                                    </a:lnTo>
                                    <a:lnTo>
                                      <a:pt x="45" y="344"/>
                                    </a:lnTo>
                                    <a:lnTo>
                                      <a:pt x="40" y="349"/>
                                    </a:lnTo>
                                    <a:lnTo>
                                      <a:pt x="36" y="354"/>
                                    </a:lnTo>
                                    <a:lnTo>
                                      <a:pt x="33" y="360"/>
                                    </a:lnTo>
                                    <a:lnTo>
                                      <a:pt x="31" y="367"/>
                                    </a:lnTo>
                                    <a:lnTo>
                                      <a:pt x="33" y="374"/>
                                    </a:lnTo>
                                    <a:lnTo>
                                      <a:pt x="36" y="379"/>
                                    </a:lnTo>
                                    <a:lnTo>
                                      <a:pt x="42" y="383"/>
                                    </a:lnTo>
                                    <a:lnTo>
                                      <a:pt x="47" y="387"/>
                                    </a:lnTo>
                                    <a:lnTo>
                                      <a:pt x="52" y="391"/>
                                    </a:lnTo>
                                    <a:lnTo>
                                      <a:pt x="57" y="394"/>
                                    </a:lnTo>
                                    <a:lnTo>
                                      <a:pt x="62" y="399"/>
                                    </a:lnTo>
                                    <a:lnTo>
                                      <a:pt x="67" y="403"/>
                                    </a:lnTo>
                                  </a:path>
                                </a:pathLst>
                              </a:custGeom>
                              <a:solidFill>
                                <a:srgbClr val="DDDDDD"/>
                              </a:solidFill>
                              <a:ln w="0">
                                <a:solidFill>
                                  <a:srgbClr val="000000"/>
                                </a:solidFill>
                                <a:round/>
                                <a:headEnd/>
                                <a:tailEnd/>
                              </a:ln>
                            </wps:spPr>
                            <wps:bodyPr rot="0" vert="horz" wrap="square" lIns="91440" tIns="45720" rIns="91440" bIns="45720" anchor="t" anchorCtr="0" upright="1">
                              <a:noAutofit/>
                            </wps:bodyPr>
                          </wps:wsp>
                          <wps:wsp>
                            <wps:cNvPr id="39" name="Freeform 41"/>
                            <wps:cNvSpPr>
                              <a:spLocks/>
                            </wps:cNvSpPr>
                            <wps:spPr bwMode="auto">
                              <a:xfrm>
                                <a:off x="12682" y="2121"/>
                                <a:ext cx="871" cy="424"/>
                              </a:xfrm>
                              <a:custGeom>
                                <a:avLst/>
                                <a:gdLst>
                                  <a:gd name="T0" fmla="*/ 516 w 871"/>
                                  <a:gd name="T1" fmla="*/ 311 h 424"/>
                                  <a:gd name="T2" fmla="*/ 519 w 871"/>
                                  <a:gd name="T3" fmla="*/ 350 h 424"/>
                                  <a:gd name="T4" fmla="*/ 545 w 871"/>
                                  <a:gd name="T5" fmla="*/ 359 h 424"/>
                                  <a:gd name="T6" fmla="*/ 570 w 871"/>
                                  <a:gd name="T7" fmla="*/ 363 h 424"/>
                                  <a:gd name="T8" fmla="*/ 573 w 871"/>
                                  <a:gd name="T9" fmla="*/ 382 h 424"/>
                                  <a:gd name="T10" fmla="*/ 581 w 871"/>
                                  <a:gd name="T11" fmla="*/ 404 h 424"/>
                                  <a:gd name="T12" fmla="*/ 602 w 871"/>
                                  <a:gd name="T13" fmla="*/ 416 h 424"/>
                                  <a:gd name="T14" fmla="*/ 624 w 871"/>
                                  <a:gd name="T15" fmla="*/ 388 h 424"/>
                                  <a:gd name="T16" fmla="*/ 647 w 871"/>
                                  <a:gd name="T17" fmla="*/ 370 h 424"/>
                                  <a:gd name="T18" fmla="*/ 667 w 871"/>
                                  <a:gd name="T19" fmla="*/ 359 h 424"/>
                                  <a:gd name="T20" fmla="*/ 677 w 871"/>
                                  <a:gd name="T21" fmla="*/ 371 h 424"/>
                                  <a:gd name="T22" fmla="*/ 690 w 871"/>
                                  <a:gd name="T23" fmla="*/ 397 h 424"/>
                                  <a:gd name="T24" fmla="*/ 728 w 871"/>
                                  <a:gd name="T25" fmla="*/ 399 h 424"/>
                                  <a:gd name="T26" fmla="*/ 764 w 871"/>
                                  <a:gd name="T27" fmla="*/ 395 h 424"/>
                                  <a:gd name="T28" fmla="*/ 791 w 871"/>
                                  <a:gd name="T29" fmla="*/ 355 h 424"/>
                                  <a:gd name="T30" fmla="*/ 819 w 871"/>
                                  <a:gd name="T31" fmla="*/ 319 h 424"/>
                                  <a:gd name="T32" fmla="*/ 848 w 871"/>
                                  <a:gd name="T33" fmla="*/ 297 h 424"/>
                                  <a:gd name="T34" fmla="*/ 868 w 871"/>
                                  <a:gd name="T35" fmla="*/ 276 h 424"/>
                                  <a:gd name="T36" fmla="*/ 865 w 871"/>
                                  <a:gd name="T37" fmla="*/ 246 h 424"/>
                                  <a:gd name="T38" fmla="*/ 841 w 871"/>
                                  <a:gd name="T39" fmla="*/ 230 h 424"/>
                                  <a:gd name="T40" fmla="*/ 816 w 871"/>
                                  <a:gd name="T41" fmla="*/ 223 h 424"/>
                                  <a:gd name="T42" fmla="*/ 793 w 871"/>
                                  <a:gd name="T43" fmla="*/ 212 h 424"/>
                                  <a:gd name="T44" fmla="*/ 745 w 871"/>
                                  <a:gd name="T45" fmla="*/ 207 h 424"/>
                                  <a:gd name="T46" fmla="*/ 768 w 871"/>
                                  <a:gd name="T47" fmla="*/ 268 h 424"/>
                                  <a:gd name="T48" fmla="*/ 775 w 871"/>
                                  <a:gd name="T49" fmla="*/ 296 h 424"/>
                                  <a:gd name="T50" fmla="*/ 745 w 871"/>
                                  <a:gd name="T51" fmla="*/ 309 h 424"/>
                                  <a:gd name="T52" fmla="*/ 714 w 871"/>
                                  <a:gd name="T53" fmla="*/ 308 h 424"/>
                                  <a:gd name="T54" fmla="*/ 678 w 871"/>
                                  <a:gd name="T55" fmla="*/ 300 h 424"/>
                                  <a:gd name="T56" fmla="*/ 647 w 871"/>
                                  <a:gd name="T57" fmla="*/ 241 h 424"/>
                                  <a:gd name="T58" fmla="*/ 574 w 871"/>
                                  <a:gd name="T59" fmla="*/ 177 h 424"/>
                                  <a:gd name="T60" fmla="*/ 582 w 871"/>
                                  <a:gd name="T61" fmla="*/ 107 h 424"/>
                                  <a:gd name="T62" fmla="*/ 582 w 871"/>
                                  <a:gd name="T63" fmla="*/ 47 h 424"/>
                                  <a:gd name="T64" fmla="*/ 561 w 871"/>
                                  <a:gd name="T65" fmla="*/ 11 h 424"/>
                                  <a:gd name="T66" fmla="*/ 537 w 871"/>
                                  <a:gd name="T67" fmla="*/ 6 h 424"/>
                                  <a:gd name="T68" fmla="*/ 517 w 871"/>
                                  <a:gd name="T69" fmla="*/ 14 h 424"/>
                                  <a:gd name="T70" fmla="*/ 508 w 871"/>
                                  <a:gd name="T71" fmla="*/ 33 h 424"/>
                                  <a:gd name="T72" fmla="*/ 492 w 871"/>
                                  <a:gd name="T73" fmla="*/ 36 h 424"/>
                                  <a:gd name="T74" fmla="*/ 464 w 871"/>
                                  <a:gd name="T75" fmla="*/ 39 h 424"/>
                                  <a:gd name="T76" fmla="*/ 466 w 871"/>
                                  <a:gd name="T77" fmla="*/ 69 h 424"/>
                                  <a:gd name="T78" fmla="*/ 458 w 871"/>
                                  <a:gd name="T79" fmla="*/ 93 h 424"/>
                                  <a:gd name="T80" fmla="*/ 428 w 871"/>
                                  <a:gd name="T81" fmla="*/ 104 h 424"/>
                                  <a:gd name="T82" fmla="*/ 196 w 871"/>
                                  <a:gd name="T83" fmla="*/ 133 h 424"/>
                                  <a:gd name="T84" fmla="*/ 170 w 871"/>
                                  <a:gd name="T85" fmla="*/ 161 h 424"/>
                                  <a:gd name="T86" fmla="*/ 104 w 871"/>
                                  <a:gd name="T87" fmla="*/ 189 h 424"/>
                                  <a:gd name="T88" fmla="*/ 34 w 871"/>
                                  <a:gd name="T89" fmla="*/ 194 h 424"/>
                                  <a:gd name="T90" fmla="*/ 10 w 871"/>
                                  <a:gd name="T91" fmla="*/ 239 h 424"/>
                                  <a:gd name="T92" fmla="*/ 1 w 871"/>
                                  <a:gd name="T93" fmla="*/ 327 h 424"/>
                                  <a:gd name="T94" fmla="*/ 6 w 871"/>
                                  <a:gd name="T95" fmla="*/ 375 h 424"/>
                                  <a:gd name="T96" fmla="*/ 26 w 871"/>
                                  <a:gd name="T97" fmla="*/ 406 h 424"/>
                                  <a:gd name="T98" fmla="*/ 116 w 871"/>
                                  <a:gd name="T99" fmla="*/ 391 h 424"/>
                                  <a:gd name="T100" fmla="*/ 124 w 871"/>
                                  <a:gd name="T101" fmla="*/ 370 h 424"/>
                                  <a:gd name="T102" fmla="*/ 143 w 871"/>
                                  <a:gd name="T103" fmla="*/ 384 h 424"/>
                                  <a:gd name="T104" fmla="*/ 163 w 871"/>
                                  <a:gd name="T105" fmla="*/ 403 h 424"/>
                                  <a:gd name="T106" fmla="*/ 182 w 871"/>
                                  <a:gd name="T107" fmla="*/ 378 h 424"/>
                                  <a:gd name="T108" fmla="*/ 424 w 871"/>
                                  <a:gd name="T109" fmla="*/ 311 h 424"/>
                                  <a:gd name="T110" fmla="*/ 487 w 871"/>
                                  <a:gd name="T111" fmla="*/ 292 h 42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Lst>
                                <a:rect l="0" t="0" r="r" b="b"/>
                                <a:pathLst>
                                  <a:path w="871" h="424">
                                    <a:moveTo>
                                      <a:pt x="521" y="284"/>
                                    </a:moveTo>
                                    <a:lnTo>
                                      <a:pt x="521" y="284"/>
                                    </a:lnTo>
                                    <a:lnTo>
                                      <a:pt x="519" y="294"/>
                                    </a:lnTo>
                                    <a:lnTo>
                                      <a:pt x="518" y="303"/>
                                    </a:lnTo>
                                    <a:lnTo>
                                      <a:pt x="516" y="311"/>
                                    </a:lnTo>
                                    <a:lnTo>
                                      <a:pt x="515" y="319"/>
                                    </a:lnTo>
                                    <a:lnTo>
                                      <a:pt x="515" y="326"/>
                                    </a:lnTo>
                                    <a:lnTo>
                                      <a:pt x="515" y="335"/>
                                    </a:lnTo>
                                    <a:lnTo>
                                      <a:pt x="516" y="342"/>
                                    </a:lnTo>
                                    <a:lnTo>
                                      <a:pt x="519" y="350"/>
                                    </a:lnTo>
                                    <a:lnTo>
                                      <a:pt x="525" y="352"/>
                                    </a:lnTo>
                                    <a:lnTo>
                                      <a:pt x="531" y="354"/>
                                    </a:lnTo>
                                    <a:lnTo>
                                      <a:pt x="539" y="356"/>
                                    </a:lnTo>
                                    <a:lnTo>
                                      <a:pt x="545" y="359"/>
                                    </a:lnTo>
                                    <a:lnTo>
                                      <a:pt x="552" y="360"/>
                                    </a:lnTo>
                                    <a:lnTo>
                                      <a:pt x="558" y="362"/>
                                    </a:lnTo>
                                    <a:lnTo>
                                      <a:pt x="565" y="362"/>
                                    </a:lnTo>
                                    <a:lnTo>
                                      <a:pt x="570" y="363"/>
                                    </a:lnTo>
                                    <a:lnTo>
                                      <a:pt x="571" y="367"/>
                                    </a:lnTo>
                                    <a:lnTo>
                                      <a:pt x="572" y="371"/>
                                    </a:lnTo>
                                    <a:lnTo>
                                      <a:pt x="573" y="374"/>
                                    </a:lnTo>
                                    <a:lnTo>
                                      <a:pt x="573" y="378"/>
                                    </a:lnTo>
                                    <a:lnTo>
                                      <a:pt x="573" y="382"/>
                                    </a:lnTo>
                                    <a:lnTo>
                                      <a:pt x="574" y="386"/>
                                    </a:lnTo>
                                    <a:lnTo>
                                      <a:pt x="575" y="392"/>
                                    </a:lnTo>
                                    <a:lnTo>
                                      <a:pt x="576" y="397"/>
                                    </a:lnTo>
                                    <a:lnTo>
                                      <a:pt x="581" y="404"/>
                                    </a:lnTo>
                                    <a:lnTo>
                                      <a:pt x="585" y="410"/>
                                    </a:lnTo>
                                    <a:lnTo>
                                      <a:pt x="587" y="415"/>
                                    </a:lnTo>
                                    <a:lnTo>
                                      <a:pt x="590" y="424"/>
                                    </a:lnTo>
                                    <a:lnTo>
                                      <a:pt x="602" y="416"/>
                                    </a:lnTo>
                                    <a:lnTo>
                                      <a:pt x="609" y="410"/>
                                    </a:lnTo>
                                    <a:lnTo>
                                      <a:pt x="614" y="404"/>
                                    </a:lnTo>
                                    <a:lnTo>
                                      <a:pt x="617" y="398"/>
                                    </a:lnTo>
                                    <a:lnTo>
                                      <a:pt x="620" y="393"/>
                                    </a:lnTo>
                                    <a:lnTo>
                                      <a:pt x="624" y="388"/>
                                    </a:lnTo>
                                    <a:lnTo>
                                      <a:pt x="629" y="382"/>
                                    </a:lnTo>
                                    <a:lnTo>
                                      <a:pt x="637" y="376"/>
                                    </a:lnTo>
                                    <a:lnTo>
                                      <a:pt x="642" y="373"/>
                                    </a:lnTo>
                                    <a:lnTo>
                                      <a:pt x="647" y="370"/>
                                    </a:lnTo>
                                    <a:lnTo>
                                      <a:pt x="652" y="366"/>
                                    </a:lnTo>
                                    <a:lnTo>
                                      <a:pt x="656" y="363"/>
                                    </a:lnTo>
                                    <a:lnTo>
                                      <a:pt x="659" y="361"/>
                                    </a:lnTo>
                                    <a:lnTo>
                                      <a:pt x="663" y="359"/>
                                    </a:lnTo>
                                    <a:lnTo>
                                      <a:pt x="667" y="359"/>
                                    </a:lnTo>
                                    <a:lnTo>
                                      <a:pt x="671" y="359"/>
                                    </a:lnTo>
                                    <a:lnTo>
                                      <a:pt x="674" y="361"/>
                                    </a:lnTo>
                                    <a:lnTo>
                                      <a:pt x="676" y="365"/>
                                    </a:lnTo>
                                    <a:lnTo>
                                      <a:pt x="677" y="371"/>
                                    </a:lnTo>
                                    <a:lnTo>
                                      <a:pt x="677" y="377"/>
                                    </a:lnTo>
                                    <a:lnTo>
                                      <a:pt x="678" y="384"/>
                                    </a:lnTo>
                                    <a:lnTo>
                                      <a:pt x="681" y="391"/>
                                    </a:lnTo>
                                    <a:lnTo>
                                      <a:pt x="685" y="395"/>
                                    </a:lnTo>
                                    <a:lnTo>
                                      <a:pt x="690" y="397"/>
                                    </a:lnTo>
                                    <a:lnTo>
                                      <a:pt x="697" y="398"/>
                                    </a:lnTo>
                                    <a:lnTo>
                                      <a:pt x="706" y="398"/>
                                    </a:lnTo>
                                    <a:lnTo>
                                      <a:pt x="717" y="399"/>
                                    </a:lnTo>
                                    <a:lnTo>
                                      <a:pt x="728" y="399"/>
                                    </a:lnTo>
                                    <a:lnTo>
                                      <a:pt x="740" y="399"/>
                                    </a:lnTo>
                                    <a:lnTo>
                                      <a:pt x="750" y="398"/>
                                    </a:lnTo>
                                    <a:lnTo>
                                      <a:pt x="758" y="397"/>
                                    </a:lnTo>
                                    <a:lnTo>
                                      <a:pt x="764" y="395"/>
                                    </a:lnTo>
                                    <a:lnTo>
                                      <a:pt x="772" y="390"/>
                                    </a:lnTo>
                                    <a:lnTo>
                                      <a:pt x="777" y="382"/>
                                    </a:lnTo>
                                    <a:lnTo>
                                      <a:pt x="782" y="374"/>
                                    </a:lnTo>
                                    <a:lnTo>
                                      <a:pt x="786" y="365"/>
                                    </a:lnTo>
                                    <a:lnTo>
                                      <a:pt x="791" y="355"/>
                                    </a:lnTo>
                                    <a:lnTo>
                                      <a:pt x="797" y="345"/>
                                    </a:lnTo>
                                    <a:lnTo>
                                      <a:pt x="804" y="335"/>
                                    </a:lnTo>
                                    <a:lnTo>
                                      <a:pt x="812" y="325"/>
                                    </a:lnTo>
                                    <a:lnTo>
                                      <a:pt x="819" y="319"/>
                                    </a:lnTo>
                                    <a:lnTo>
                                      <a:pt x="827" y="313"/>
                                    </a:lnTo>
                                    <a:lnTo>
                                      <a:pt x="833" y="309"/>
                                    </a:lnTo>
                                    <a:lnTo>
                                      <a:pt x="838" y="305"/>
                                    </a:lnTo>
                                    <a:lnTo>
                                      <a:pt x="843" y="302"/>
                                    </a:lnTo>
                                    <a:lnTo>
                                      <a:pt x="848" y="297"/>
                                    </a:lnTo>
                                    <a:lnTo>
                                      <a:pt x="853" y="293"/>
                                    </a:lnTo>
                                    <a:lnTo>
                                      <a:pt x="860" y="288"/>
                                    </a:lnTo>
                                    <a:lnTo>
                                      <a:pt x="865" y="282"/>
                                    </a:lnTo>
                                    <a:lnTo>
                                      <a:pt x="868" y="276"/>
                                    </a:lnTo>
                                    <a:lnTo>
                                      <a:pt x="870" y="270"/>
                                    </a:lnTo>
                                    <a:lnTo>
                                      <a:pt x="871" y="263"/>
                                    </a:lnTo>
                                    <a:lnTo>
                                      <a:pt x="870" y="257"/>
                                    </a:lnTo>
                                    <a:lnTo>
                                      <a:pt x="868" y="251"/>
                                    </a:lnTo>
                                    <a:lnTo>
                                      <a:pt x="865" y="246"/>
                                    </a:lnTo>
                                    <a:lnTo>
                                      <a:pt x="861" y="242"/>
                                    </a:lnTo>
                                    <a:lnTo>
                                      <a:pt x="853" y="236"/>
                                    </a:lnTo>
                                    <a:lnTo>
                                      <a:pt x="847" y="233"/>
                                    </a:lnTo>
                                    <a:lnTo>
                                      <a:pt x="841" y="230"/>
                                    </a:lnTo>
                                    <a:lnTo>
                                      <a:pt x="836" y="227"/>
                                    </a:lnTo>
                                    <a:lnTo>
                                      <a:pt x="831" y="226"/>
                                    </a:lnTo>
                                    <a:lnTo>
                                      <a:pt x="825" y="225"/>
                                    </a:lnTo>
                                    <a:lnTo>
                                      <a:pt x="821" y="224"/>
                                    </a:lnTo>
                                    <a:lnTo>
                                      <a:pt x="816" y="223"/>
                                    </a:lnTo>
                                    <a:lnTo>
                                      <a:pt x="811" y="221"/>
                                    </a:lnTo>
                                    <a:lnTo>
                                      <a:pt x="807" y="219"/>
                                    </a:lnTo>
                                    <a:lnTo>
                                      <a:pt x="801" y="216"/>
                                    </a:lnTo>
                                    <a:lnTo>
                                      <a:pt x="793" y="212"/>
                                    </a:lnTo>
                                    <a:lnTo>
                                      <a:pt x="785" y="208"/>
                                    </a:lnTo>
                                    <a:lnTo>
                                      <a:pt x="775" y="206"/>
                                    </a:lnTo>
                                    <a:lnTo>
                                      <a:pt x="761" y="206"/>
                                    </a:lnTo>
                                    <a:lnTo>
                                      <a:pt x="745" y="207"/>
                                    </a:lnTo>
                                    <a:lnTo>
                                      <a:pt x="745" y="222"/>
                                    </a:lnTo>
                                    <a:lnTo>
                                      <a:pt x="748" y="235"/>
                                    </a:lnTo>
                                    <a:lnTo>
                                      <a:pt x="754" y="248"/>
                                    </a:lnTo>
                                    <a:lnTo>
                                      <a:pt x="760" y="258"/>
                                    </a:lnTo>
                                    <a:lnTo>
                                      <a:pt x="768" y="268"/>
                                    </a:lnTo>
                                    <a:lnTo>
                                      <a:pt x="773" y="277"/>
                                    </a:lnTo>
                                    <a:lnTo>
                                      <a:pt x="777" y="284"/>
                                    </a:lnTo>
                                    <a:lnTo>
                                      <a:pt x="777" y="290"/>
                                    </a:lnTo>
                                    <a:lnTo>
                                      <a:pt x="775" y="296"/>
                                    </a:lnTo>
                                    <a:lnTo>
                                      <a:pt x="771" y="301"/>
                                    </a:lnTo>
                                    <a:lnTo>
                                      <a:pt x="765" y="305"/>
                                    </a:lnTo>
                                    <a:lnTo>
                                      <a:pt x="759" y="307"/>
                                    </a:lnTo>
                                    <a:lnTo>
                                      <a:pt x="752" y="308"/>
                                    </a:lnTo>
                                    <a:lnTo>
                                      <a:pt x="745" y="309"/>
                                    </a:lnTo>
                                    <a:lnTo>
                                      <a:pt x="737" y="309"/>
                                    </a:lnTo>
                                    <a:lnTo>
                                      <a:pt x="729" y="309"/>
                                    </a:lnTo>
                                    <a:lnTo>
                                      <a:pt x="721" y="309"/>
                                    </a:lnTo>
                                    <a:lnTo>
                                      <a:pt x="714" y="308"/>
                                    </a:lnTo>
                                    <a:lnTo>
                                      <a:pt x="705" y="308"/>
                                    </a:lnTo>
                                    <a:lnTo>
                                      <a:pt x="698" y="307"/>
                                    </a:lnTo>
                                    <a:lnTo>
                                      <a:pt x="691" y="305"/>
                                    </a:lnTo>
                                    <a:lnTo>
                                      <a:pt x="685" y="303"/>
                                    </a:lnTo>
                                    <a:lnTo>
                                      <a:pt x="678" y="300"/>
                                    </a:lnTo>
                                    <a:lnTo>
                                      <a:pt x="672" y="294"/>
                                    </a:lnTo>
                                    <a:lnTo>
                                      <a:pt x="667" y="276"/>
                                    </a:lnTo>
                                    <a:lnTo>
                                      <a:pt x="659" y="258"/>
                                    </a:lnTo>
                                    <a:lnTo>
                                      <a:pt x="647" y="241"/>
                                    </a:lnTo>
                                    <a:lnTo>
                                      <a:pt x="635" y="223"/>
                                    </a:lnTo>
                                    <a:lnTo>
                                      <a:pt x="620" y="208"/>
                                    </a:lnTo>
                                    <a:lnTo>
                                      <a:pt x="605" y="195"/>
                                    </a:lnTo>
                                    <a:lnTo>
                                      <a:pt x="589" y="185"/>
                                    </a:lnTo>
                                    <a:lnTo>
                                      <a:pt x="574" y="177"/>
                                    </a:lnTo>
                                    <a:lnTo>
                                      <a:pt x="576" y="158"/>
                                    </a:lnTo>
                                    <a:lnTo>
                                      <a:pt x="579" y="139"/>
                                    </a:lnTo>
                                    <a:lnTo>
                                      <a:pt x="581" y="123"/>
                                    </a:lnTo>
                                    <a:lnTo>
                                      <a:pt x="582" y="107"/>
                                    </a:lnTo>
                                    <a:lnTo>
                                      <a:pt x="583" y="93"/>
                                    </a:lnTo>
                                    <a:lnTo>
                                      <a:pt x="584" y="80"/>
                                    </a:lnTo>
                                    <a:lnTo>
                                      <a:pt x="584" y="68"/>
                                    </a:lnTo>
                                    <a:lnTo>
                                      <a:pt x="584" y="57"/>
                                    </a:lnTo>
                                    <a:lnTo>
                                      <a:pt x="582" y="47"/>
                                    </a:lnTo>
                                    <a:lnTo>
                                      <a:pt x="580" y="39"/>
                                    </a:lnTo>
                                    <a:lnTo>
                                      <a:pt x="577" y="30"/>
                                    </a:lnTo>
                                    <a:lnTo>
                                      <a:pt x="573" y="23"/>
                                    </a:lnTo>
                                    <a:lnTo>
                                      <a:pt x="568" y="16"/>
                                    </a:lnTo>
                                    <a:lnTo>
                                      <a:pt x="561" y="11"/>
                                    </a:lnTo>
                                    <a:lnTo>
                                      <a:pt x="554" y="6"/>
                                    </a:lnTo>
                                    <a:lnTo>
                                      <a:pt x="545" y="0"/>
                                    </a:lnTo>
                                    <a:lnTo>
                                      <a:pt x="541" y="2"/>
                                    </a:lnTo>
                                    <a:lnTo>
                                      <a:pt x="537" y="6"/>
                                    </a:lnTo>
                                    <a:lnTo>
                                      <a:pt x="532" y="8"/>
                                    </a:lnTo>
                                    <a:lnTo>
                                      <a:pt x="528" y="9"/>
                                    </a:lnTo>
                                    <a:lnTo>
                                      <a:pt x="525" y="11"/>
                                    </a:lnTo>
                                    <a:lnTo>
                                      <a:pt x="521" y="13"/>
                                    </a:lnTo>
                                    <a:lnTo>
                                      <a:pt x="517" y="14"/>
                                    </a:lnTo>
                                    <a:lnTo>
                                      <a:pt x="512" y="16"/>
                                    </a:lnTo>
                                    <a:lnTo>
                                      <a:pt x="511" y="22"/>
                                    </a:lnTo>
                                    <a:lnTo>
                                      <a:pt x="510" y="28"/>
                                    </a:lnTo>
                                    <a:lnTo>
                                      <a:pt x="508" y="33"/>
                                    </a:lnTo>
                                    <a:lnTo>
                                      <a:pt x="503" y="36"/>
                                    </a:lnTo>
                                    <a:lnTo>
                                      <a:pt x="499" y="36"/>
                                    </a:lnTo>
                                    <a:lnTo>
                                      <a:pt x="496" y="36"/>
                                    </a:lnTo>
                                    <a:lnTo>
                                      <a:pt x="492" y="36"/>
                                    </a:lnTo>
                                    <a:lnTo>
                                      <a:pt x="487" y="36"/>
                                    </a:lnTo>
                                    <a:lnTo>
                                      <a:pt x="482" y="36"/>
                                    </a:lnTo>
                                    <a:lnTo>
                                      <a:pt x="477" y="37"/>
                                    </a:lnTo>
                                    <a:lnTo>
                                      <a:pt x="470" y="38"/>
                                    </a:lnTo>
                                    <a:lnTo>
                                      <a:pt x="464" y="39"/>
                                    </a:lnTo>
                                    <a:lnTo>
                                      <a:pt x="464" y="46"/>
                                    </a:lnTo>
                                    <a:lnTo>
                                      <a:pt x="464" y="54"/>
                                    </a:lnTo>
                                    <a:lnTo>
                                      <a:pt x="465" y="61"/>
                                    </a:lnTo>
                                    <a:lnTo>
                                      <a:pt x="466" y="69"/>
                                    </a:lnTo>
                                    <a:lnTo>
                                      <a:pt x="467" y="76"/>
                                    </a:lnTo>
                                    <a:lnTo>
                                      <a:pt x="466" y="82"/>
                                    </a:lnTo>
                                    <a:lnTo>
                                      <a:pt x="463" y="87"/>
                                    </a:lnTo>
                                    <a:lnTo>
                                      <a:pt x="458" y="93"/>
                                    </a:lnTo>
                                    <a:lnTo>
                                      <a:pt x="452" y="97"/>
                                    </a:lnTo>
                                    <a:lnTo>
                                      <a:pt x="445" y="100"/>
                                    </a:lnTo>
                                    <a:lnTo>
                                      <a:pt x="439" y="102"/>
                                    </a:lnTo>
                                    <a:lnTo>
                                      <a:pt x="434" y="103"/>
                                    </a:lnTo>
                                    <a:lnTo>
                                      <a:pt x="428" y="104"/>
                                    </a:lnTo>
                                    <a:lnTo>
                                      <a:pt x="422" y="103"/>
                                    </a:lnTo>
                                    <a:lnTo>
                                      <a:pt x="415" y="102"/>
                                    </a:lnTo>
                                    <a:lnTo>
                                      <a:pt x="409" y="100"/>
                                    </a:lnTo>
                                    <a:lnTo>
                                      <a:pt x="196" y="133"/>
                                    </a:lnTo>
                                    <a:lnTo>
                                      <a:pt x="195" y="135"/>
                                    </a:lnTo>
                                    <a:lnTo>
                                      <a:pt x="192" y="139"/>
                                    </a:lnTo>
                                    <a:lnTo>
                                      <a:pt x="188" y="145"/>
                                    </a:lnTo>
                                    <a:lnTo>
                                      <a:pt x="180" y="153"/>
                                    </a:lnTo>
                                    <a:lnTo>
                                      <a:pt x="170" y="161"/>
                                    </a:lnTo>
                                    <a:lnTo>
                                      <a:pt x="159" y="169"/>
                                    </a:lnTo>
                                    <a:lnTo>
                                      <a:pt x="143" y="177"/>
                                    </a:lnTo>
                                    <a:lnTo>
                                      <a:pt x="126" y="184"/>
                                    </a:lnTo>
                                    <a:lnTo>
                                      <a:pt x="104" y="189"/>
                                    </a:lnTo>
                                    <a:lnTo>
                                      <a:pt x="86" y="192"/>
                                    </a:lnTo>
                                    <a:lnTo>
                                      <a:pt x="71" y="194"/>
                                    </a:lnTo>
                                    <a:lnTo>
                                      <a:pt x="56" y="194"/>
                                    </a:lnTo>
                                    <a:lnTo>
                                      <a:pt x="45" y="194"/>
                                    </a:lnTo>
                                    <a:lnTo>
                                      <a:pt x="34" y="194"/>
                                    </a:lnTo>
                                    <a:lnTo>
                                      <a:pt x="24" y="193"/>
                                    </a:lnTo>
                                    <a:lnTo>
                                      <a:pt x="15" y="193"/>
                                    </a:lnTo>
                                    <a:lnTo>
                                      <a:pt x="12" y="218"/>
                                    </a:lnTo>
                                    <a:lnTo>
                                      <a:pt x="10" y="239"/>
                                    </a:lnTo>
                                    <a:lnTo>
                                      <a:pt x="7" y="259"/>
                                    </a:lnTo>
                                    <a:lnTo>
                                      <a:pt x="5" y="276"/>
                                    </a:lnTo>
                                    <a:lnTo>
                                      <a:pt x="4" y="293"/>
                                    </a:lnTo>
                                    <a:lnTo>
                                      <a:pt x="3" y="310"/>
                                    </a:lnTo>
                                    <a:lnTo>
                                      <a:pt x="1" y="327"/>
                                    </a:lnTo>
                                    <a:lnTo>
                                      <a:pt x="0" y="347"/>
                                    </a:lnTo>
                                    <a:lnTo>
                                      <a:pt x="0" y="359"/>
                                    </a:lnTo>
                                    <a:lnTo>
                                      <a:pt x="2" y="368"/>
                                    </a:lnTo>
                                    <a:lnTo>
                                      <a:pt x="6" y="375"/>
                                    </a:lnTo>
                                    <a:lnTo>
                                      <a:pt x="12" y="381"/>
                                    </a:lnTo>
                                    <a:lnTo>
                                      <a:pt x="17" y="388"/>
                                    </a:lnTo>
                                    <a:lnTo>
                                      <a:pt x="22" y="393"/>
                                    </a:lnTo>
                                    <a:lnTo>
                                      <a:pt x="25" y="399"/>
                                    </a:lnTo>
                                    <a:lnTo>
                                      <a:pt x="26" y="406"/>
                                    </a:lnTo>
                                    <a:lnTo>
                                      <a:pt x="97" y="398"/>
                                    </a:lnTo>
                                    <a:lnTo>
                                      <a:pt x="107" y="397"/>
                                    </a:lnTo>
                                    <a:lnTo>
                                      <a:pt x="113" y="394"/>
                                    </a:lnTo>
                                    <a:lnTo>
                                      <a:pt x="116" y="391"/>
                                    </a:lnTo>
                                    <a:lnTo>
                                      <a:pt x="117" y="385"/>
                                    </a:lnTo>
                                    <a:lnTo>
                                      <a:pt x="117" y="380"/>
                                    </a:lnTo>
                                    <a:lnTo>
                                      <a:pt x="118" y="376"/>
                                    </a:lnTo>
                                    <a:lnTo>
                                      <a:pt x="120" y="372"/>
                                    </a:lnTo>
                                    <a:lnTo>
                                      <a:pt x="124" y="370"/>
                                    </a:lnTo>
                                    <a:lnTo>
                                      <a:pt x="129" y="371"/>
                                    </a:lnTo>
                                    <a:lnTo>
                                      <a:pt x="134" y="374"/>
                                    </a:lnTo>
                                    <a:lnTo>
                                      <a:pt x="138" y="379"/>
                                    </a:lnTo>
                                    <a:lnTo>
                                      <a:pt x="143" y="384"/>
                                    </a:lnTo>
                                    <a:lnTo>
                                      <a:pt x="147" y="391"/>
                                    </a:lnTo>
                                    <a:lnTo>
                                      <a:pt x="152" y="397"/>
                                    </a:lnTo>
                                    <a:lnTo>
                                      <a:pt x="158" y="401"/>
                                    </a:lnTo>
                                    <a:lnTo>
                                      <a:pt x="163" y="403"/>
                                    </a:lnTo>
                                    <a:lnTo>
                                      <a:pt x="168" y="400"/>
                                    </a:lnTo>
                                    <a:lnTo>
                                      <a:pt x="172" y="396"/>
                                    </a:lnTo>
                                    <a:lnTo>
                                      <a:pt x="176" y="391"/>
                                    </a:lnTo>
                                    <a:lnTo>
                                      <a:pt x="179" y="384"/>
                                    </a:lnTo>
                                    <a:lnTo>
                                      <a:pt x="182" y="378"/>
                                    </a:lnTo>
                                    <a:lnTo>
                                      <a:pt x="188" y="372"/>
                                    </a:lnTo>
                                    <a:lnTo>
                                      <a:pt x="195" y="368"/>
                                    </a:lnTo>
                                    <a:lnTo>
                                      <a:pt x="205" y="366"/>
                                    </a:lnTo>
                                    <a:lnTo>
                                      <a:pt x="424" y="311"/>
                                    </a:lnTo>
                                    <a:lnTo>
                                      <a:pt x="434" y="307"/>
                                    </a:lnTo>
                                    <a:lnTo>
                                      <a:pt x="447" y="304"/>
                                    </a:lnTo>
                                    <a:lnTo>
                                      <a:pt x="459" y="300"/>
                                    </a:lnTo>
                                    <a:lnTo>
                                      <a:pt x="473" y="295"/>
                                    </a:lnTo>
                                    <a:lnTo>
                                      <a:pt x="487" y="292"/>
                                    </a:lnTo>
                                    <a:lnTo>
                                      <a:pt x="499" y="289"/>
                                    </a:lnTo>
                                    <a:lnTo>
                                      <a:pt x="512" y="286"/>
                                    </a:lnTo>
                                    <a:lnTo>
                                      <a:pt x="521" y="284"/>
                                    </a:lnTo>
                                  </a:path>
                                </a:pathLst>
                              </a:custGeom>
                              <a:solidFill>
                                <a:srgbClr val="DDDDDD"/>
                              </a:solidFill>
                              <a:ln w="0">
                                <a:solidFill>
                                  <a:srgbClr val="000000"/>
                                </a:solidFill>
                                <a:round/>
                                <a:headEnd/>
                                <a:tailEnd/>
                              </a:ln>
                            </wps:spPr>
                            <wps:bodyPr rot="0" vert="horz" wrap="square" lIns="91440" tIns="45720" rIns="91440" bIns="45720" anchor="t" anchorCtr="0" upright="1">
                              <a:noAutofit/>
                            </wps:bodyPr>
                          </wps:wsp>
                          <wps:wsp>
                            <wps:cNvPr id="40" name="Freeform 42"/>
                            <wps:cNvSpPr>
                              <a:spLocks/>
                            </wps:cNvSpPr>
                            <wps:spPr bwMode="auto">
                              <a:xfrm>
                                <a:off x="12695" y="2731"/>
                                <a:ext cx="410" cy="254"/>
                              </a:xfrm>
                              <a:custGeom>
                                <a:avLst/>
                                <a:gdLst>
                                  <a:gd name="T0" fmla="*/ 160 w 410"/>
                                  <a:gd name="T1" fmla="*/ 94 h 254"/>
                                  <a:gd name="T2" fmla="*/ 185 w 410"/>
                                  <a:gd name="T3" fmla="*/ 76 h 254"/>
                                  <a:gd name="T4" fmla="*/ 209 w 410"/>
                                  <a:gd name="T5" fmla="*/ 62 h 254"/>
                                  <a:gd name="T6" fmla="*/ 234 w 410"/>
                                  <a:gd name="T7" fmla="*/ 54 h 254"/>
                                  <a:gd name="T8" fmla="*/ 256 w 410"/>
                                  <a:gd name="T9" fmla="*/ 50 h 254"/>
                                  <a:gd name="T10" fmla="*/ 275 w 410"/>
                                  <a:gd name="T11" fmla="*/ 46 h 254"/>
                                  <a:gd name="T12" fmla="*/ 308 w 410"/>
                                  <a:gd name="T13" fmla="*/ 30 h 254"/>
                                  <a:gd name="T14" fmla="*/ 341 w 410"/>
                                  <a:gd name="T15" fmla="*/ 12 h 254"/>
                                  <a:gd name="T16" fmla="*/ 383 w 410"/>
                                  <a:gd name="T17" fmla="*/ 1 h 254"/>
                                  <a:gd name="T18" fmla="*/ 410 w 410"/>
                                  <a:gd name="T19" fmla="*/ 0 h 254"/>
                                  <a:gd name="T20" fmla="*/ 403 w 410"/>
                                  <a:gd name="T21" fmla="*/ 26 h 254"/>
                                  <a:gd name="T22" fmla="*/ 389 w 410"/>
                                  <a:gd name="T23" fmla="*/ 41 h 254"/>
                                  <a:gd name="T24" fmla="*/ 367 w 410"/>
                                  <a:gd name="T25" fmla="*/ 56 h 254"/>
                                  <a:gd name="T26" fmla="*/ 342 w 410"/>
                                  <a:gd name="T27" fmla="*/ 79 h 254"/>
                                  <a:gd name="T28" fmla="*/ 338 w 410"/>
                                  <a:gd name="T29" fmla="*/ 84 h 254"/>
                                  <a:gd name="T30" fmla="*/ 332 w 410"/>
                                  <a:gd name="T31" fmla="*/ 95 h 254"/>
                                  <a:gd name="T32" fmla="*/ 327 w 410"/>
                                  <a:gd name="T33" fmla="*/ 108 h 254"/>
                                  <a:gd name="T34" fmla="*/ 323 w 410"/>
                                  <a:gd name="T35" fmla="*/ 121 h 254"/>
                                  <a:gd name="T36" fmla="*/ 321 w 410"/>
                                  <a:gd name="T37" fmla="*/ 127 h 254"/>
                                  <a:gd name="T38" fmla="*/ 318 w 410"/>
                                  <a:gd name="T39" fmla="*/ 134 h 254"/>
                                  <a:gd name="T40" fmla="*/ 314 w 410"/>
                                  <a:gd name="T41" fmla="*/ 140 h 254"/>
                                  <a:gd name="T42" fmla="*/ 311 w 410"/>
                                  <a:gd name="T43" fmla="*/ 146 h 254"/>
                                  <a:gd name="T44" fmla="*/ 299 w 410"/>
                                  <a:gd name="T45" fmla="*/ 158 h 254"/>
                                  <a:gd name="T46" fmla="*/ 294 w 410"/>
                                  <a:gd name="T47" fmla="*/ 163 h 254"/>
                                  <a:gd name="T48" fmla="*/ 254 w 410"/>
                                  <a:gd name="T49" fmla="*/ 179 h 254"/>
                                  <a:gd name="T50" fmla="*/ 216 w 410"/>
                                  <a:gd name="T51" fmla="*/ 193 h 254"/>
                                  <a:gd name="T52" fmla="*/ 179 w 410"/>
                                  <a:gd name="T53" fmla="*/ 203 h 254"/>
                                  <a:gd name="T54" fmla="*/ 138 w 410"/>
                                  <a:gd name="T55" fmla="*/ 213 h 254"/>
                                  <a:gd name="T56" fmla="*/ 125 w 410"/>
                                  <a:gd name="T57" fmla="*/ 217 h 254"/>
                                  <a:gd name="T58" fmla="*/ 97 w 410"/>
                                  <a:gd name="T59" fmla="*/ 233 h 254"/>
                                  <a:gd name="T60" fmla="*/ 69 w 410"/>
                                  <a:gd name="T61" fmla="*/ 247 h 254"/>
                                  <a:gd name="T62" fmla="*/ 43 w 410"/>
                                  <a:gd name="T63" fmla="*/ 254 h 254"/>
                                  <a:gd name="T64" fmla="*/ 32 w 410"/>
                                  <a:gd name="T65" fmla="*/ 251 h 254"/>
                                  <a:gd name="T66" fmla="*/ 18 w 410"/>
                                  <a:gd name="T67" fmla="*/ 234 h 254"/>
                                  <a:gd name="T68" fmla="*/ 6 w 410"/>
                                  <a:gd name="T69" fmla="*/ 213 h 254"/>
                                  <a:gd name="T70" fmla="*/ 0 w 410"/>
                                  <a:gd name="T71" fmla="*/ 193 h 254"/>
                                  <a:gd name="T72" fmla="*/ 7 w 410"/>
                                  <a:gd name="T73" fmla="*/ 175 h 254"/>
                                  <a:gd name="T74" fmla="*/ 29 w 410"/>
                                  <a:gd name="T75" fmla="*/ 159 h 254"/>
                                  <a:gd name="T76" fmla="*/ 68 w 410"/>
                                  <a:gd name="T77" fmla="*/ 133 h 254"/>
                                  <a:gd name="T78" fmla="*/ 104 w 410"/>
                                  <a:gd name="T79" fmla="*/ 112 h 254"/>
                                  <a:gd name="T80" fmla="*/ 142 w 410"/>
                                  <a:gd name="T81" fmla="*/ 98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Lst>
                                <a:rect l="0" t="0" r="r" b="b"/>
                                <a:pathLst>
                                  <a:path w="410" h="254">
                                    <a:moveTo>
                                      <a:pt x="160" y="94"/>
                                    </a:moveTo>
                                    <a:lnTo>
                                      <a:pt x="160" y="94"/>
                                    </a:lnTo>
                                    <a:lnTo>
                                      <a:pt x="173" y="85"/>
                                    </a:lnTo>
                                    <a:lnTo>
                                      <a:pt x="185" y="76"/>
                                    </a:lnTo>
                                    <a:lnTo>
                                      <a:pt x="196" y="68"/>
                                    </a:lnTo>
                                    <a:lnTo>
                                      <a:pt x="209" y="62"/>
                                    </a:lnTo>
                                    <a:lnTo>
                                      <a:pt x="221" y="58"/>
                                    </a:lnTo>
                                    <a:lnTo>
                                      <a:pt x="234" y="54"/>
                                    </a:lnTo>
                                    <a:lnTo>
                                      <a:pt x="245" y="52"/>
                                    </a:lnTo>
                                    <a:lnTo>
                                      <a:pt x="256" y="50"/>
                                    </a:lnTo>
                                    <a:lnTo>
                                      <a:pt x="275" y="46"/>
                                    </a:lnTo>
                                    <a:lnTo>
                                      <a:pt x="293" y="38"/>
                                    </a:lnTo>
                                    <a:lnTo>
                                      <a:pt x="308" y="30"/>
                                    </a:lnTo>
                                    <a:lnTo>
                                      <a:pt x="324" y="21"/>
                                    </a:lnTo>
                                    <a:lnTo>
                                      <a:pt x="341" y="12"/>
                                    </a:lnTo>
                                    <a:lnTo>
                                      <a:pt x="360" y="5"/>
                                    </a:lnTo>
                                    <a:lnTo>
                                      <a:pt x="383" y="1"/>
                                    </a:lnTo>
                                    <a:lnTo>
                                      <a:pt x="410" y="0"/>
                                    </a:lnTo>
                                    <a:lnTo>
                                      <a:pt x="408" y="16"/>
                                    </a:lnTo>
                                    <a:lnTo>
                                      <a:pt x="403" y="26"/>
                                    </a:lnTo>
                                    <a:lnTo>
                                      <a:pt x="397" y="34"/>
                                    </a:lnTo>
                                    <a:lnTo>
                                      <a:pt x="389" y="41"/>
                                    </a:lnTo>
                                    <a:lnTo>
                                      <a:pt x="379" y="48"/>
                                    </a:lnTo>
                                    <a:lnTo>
                                      <a:pt x="367" y="56"/>
                                    </a:lnTo>
                                    <a:lnTo>
                                      <a:pt x="355" y="65"/>
                                    </a:lnTo>
                                    <a:lnTo>
                                      <a:pt x="342" y="79"/>
                                    </a:lnTo>
                                    <a:lnTo>
                                      <a:pt x="338" y="84"/>
                                    </a:lnTo>
                                    <a:lnTo>
                                      <a:pt x="335" y="89"/>
                                    </a:lnTo>
                                    <a:lnTo>
                                      <a:pt x="332" y="95"/>
                                    </a:lnTo>
                                    <a:lnTo>
                                      <a:pt x="330" y="102"/>
                                    </a:lnTo>
                                    <a:lnTo>
                                      <a:pt x="327" y="108"/>
                                    </a:lnTo>
                                    <a:lnTo>
                                      <a:pt x="325" y="115"/>
                                    </a:lnTo>
                                    <a:lnTo>
                                      <a:pt x="323" y="121"/>
                                    </a:lnTo>
                                    <a:lnTo>
                                      <a:pt x="321" y="127"/>
                                    </a:lnTo>
                                    <a:lnTo>
                                      <a:pt x="320" y="130"/>
                                    </a:lnTo>
                                    <a:lnTo>
                                      <a:pt x="318" y="134"/>
                                    </a:lnTo>
                                    <a:lnTo>
                                      <a:pt x="315" y="137"/>
                                    </a:lnTo>
                                    <a:lnTo>
                                      <a:pt x="314" y="140"/>
                                    </a:lnTo>
                                    <a:lnTo>
                                      <a:pt x="311" y="146"/>
                                    </a:lnTo>
                                    <a:lnTo>
                                      <a:pt x="305" y="152"/>
                                    </a:lnTo>
                                    <a:lnTo>
                                      <a:pt x="299" y="158"/>
                                    </a:lnTo>
                                    <a:lnTo>
                                      <a:pt x="294" y="163"/>
                                    </a:lnTo>
                                    <a:lnTo>
                                      <a:pt x="274" y="172"/>
                                    </a:lnTo>
                                    <a:lnTo>
                                      <a:pt x="254" y="179"/>
                                    </a:lnTo>
                                    <a:lnTo>
                                      <a:pt x="235" y="186"/>
                                    </a:lnTo>
                                    <a:lnTo>
                                      <a:pt x="216" y="193"/>
                                    </a:lnTo>
                                    <a:lnTo>
                                      <a:pt x="197" y="198"/>
                                    </a:lnTo>
                                    <a:lnTo>
                                      <a:pt x="179" y="203"/>
                                    </a:lnTo>
                                    <a:lnTo>
                                      <a:pt x="159" y="208"/>
                                    </a:lnTo>
                                    <a:lnTo>
                                      <a:pt x="138" y="213"/>
                                    </a:lnTo>
                                    <a:lnTo>
                                      <a:pt x="125" y="217"/>
                                    </a:lnTo>
                                    <a:lnTo>
                                      <a:pt x="111" y="225"/>
                                    </a:lnTo>
                                    <a:lnTo>
                                      <a:pt x="97" y="233"/>
                                    </a:lnTo>
                                    <a:lnTo>
                                      <a:pt x="84" y="241"/>
                                    </a:lnTo>
                                    <a:lnTo>
                                      <a:pt x="69" y="247"/>
                                    </a:lnTo>
                                    <a:lnTo>
                                      <a:pt x="57" y="253"/>
                                    </a:lnTo>
                                    <a:lnTo>
                                      <a:pt x="43" y="254"/>
                                    </a:lnTo>
                                    <a:lnTo>
                                      <a:pt x="32" y="251"/>
                                    </a:lnTo>
                                    <a:lnTo>
                                      <a:pt x="26" y="242"/>
                                    </a:lnTo>
                                    <a:lnTo>
                                      <a:pt x="18" y="234"/>
                                    </a:lnTo>
                                    <a:lnTo>
                                      <a:pt x="11" y="224"/>
                                    </a:lnTo>
                                    <a:lnTo>
                                      <a:pt x="6" y="213"/>
                                    </a:lnTo>
                                    <a:lnTo>
                                      <a:pt x="2" y="203"/>
                                    </a:lnTo>
                                    <a:lnTo>
                                      <a:pt x="0" y="193"/>
                                    </a:lnTo>
                                    <a:lnTo>
                                      <a:pt x="2" y="183"/>
                                    </a:lnTo>
                                    <a:lnTo>
                                      <a:pt x="7" y="175"/>
                                    </a:lnTo>
                                    <a:lnTo>
                                      <a:pt x="29" y="159"/>
                                    </a:lnTo>
                                    <a:lnTo>
                                      <a:pt x="48" y="146"/>
                                    </a:lnTo>
                                    <a:lnTo>
                                      <a:pt x="68" y="133"/>
                                    </a:lnTo>
                                    <a:lnTo>
                                      <a:pt x="87" y="122"/>
                                    </a:lnTo>
                                    <a:lnTo>
                                      <a:pt x="104" y="112"/>
                                    </a:lnTo>
                                    <a:lnTo>
                                      <a:pt x="123" y="105"/>
                                    </a:lnTo>
                                    <a:lnTo>
                                      <a:pt x="142" y="98"/>
                                    </a:lnTo>
                                    <a:lnTo>
                                      <a:pt x="160" y="94"/>
                                    </a:lnTo>
                                  </a:path>
                                </a:pathLst>
                              </a:custGeom>
                              <a:solidFill>
                                <a:srgbClr val="DDDDDD"/>
                              </a:solidFill>
                              <a:ln w="0">
                                <a:solidFill>
                                  <a:srgbClr val="000000"/>
                                </a:solidFill>
                                <a:round/>
                                <a:headEnd/>
                                <a:tailEnd/>
                              </a:ln>
                            </wps:spPr>
                            <wps:bodyPr rot="0" vert="horz" wrap="square" lIns="91440" tIns="45720" rIns="91440" bIns="45720" anchor="t" anchorCtr="0" upright="1">
                              <a:noAutofit/>
                            </wps:bodyPr>
                          </wps:wsp>
                          <wps:wsp>
                            <wps:cNvPr id="41" name="Freeform 43"/>
                            <wps:cNvSpPr>
                              <a:spLocks/>
                            </wps:cNvSpPr>
                            <wps:spPr bwMode="auto">
                              <a:xfrm>
                                <a:off x="12401" y="2794"/>
                                <a:ext cx="343" cy="737"/>
                              </a:xfrm>
                              <a:custGeom>
                                <a:avLst/>
                                <a:gdLst>
                                  <a:gd name="T0" fmla="*/ 116 w 343"/>
                                  <a:gd name="T1" fmla="*/ 346 h 737"/>
                                  <a:gd name="T2" fmla="*/ 97 w 343"/>
                                  <a:gd name="T3" fmla="*/ 335 h 737"/>
                                  <a:gd name="T4" fmla="*/ 86 w 343"/>
                                  <a:gd name="T5" fmla="*/ 322 h 737"/>
                                  <a:gd name="T6" fmla="*/ 74 w 343"/>
                                  <a:gd name="T7" fmla="*/ 303 h 737"/>
                                  <a:gd name="T8" fmla="*/ 70 w 343"/>
                                  <a:gd name="T9" fmla="*/ 285 h 737"/>
                                  <a:gd name="T10" fmla="*/ 48 w 343"/>
                                  <a:gd name="T11" fmla="*/ 285 h 737"/>
                                  <a:gd name="T12" fmla="*/ 29 w 343"/>
                                  <a:gd name="T13" fmla="*/ 282 h 737"/>
                                  <a:gd name="T14" fmla="*/ 14 w 343"/>
                                  <a:gd name="T15" fmla="*/ 252 h 737"/>
                                  <a:gd name="T16" fmla="*/ 1 w 343"/>
                                  <a:gd name="T17" fmla="*/ 222 h 737"/>
                                  <a:gd name="T18" fmla="*/ 7 w 343"/>
                                  <a:gd name="T19" fmla="*/ 201 h 737"/>
                                  <a:gd name="T20" fmla="*/ 14 w 343"/>
                                  <a:gd name="T21" fmla="*/ 169 h 737"/>
                                  <a:gd name="T22" fmla="*/ 14 w 343"/>
                                  <a:gd name="T23" fmla="*/ 148 h 737"/>
                                  <a:gd name="T24" fmla="*/ 6 w 343"/>
                                  <a:gd name="T25" fmla="*/ 136 h 737"/>
                                  <a:gd name="T26" fmla="*/ 1 w 343"/>
                                  <a:gd name="T27" fmla="*/ 122 h 737"/>
                                  <a:gd name="T28" fmla="*/ 12 w 343"/>
                                  <a:gd name="T29" fmla="*/ 101 h 737"/>
                                  <a:gd name="T30" fmla="*/ 17 w 343"/>
                                  <a:gd name="T31" fmla="*/ 74 h 737"/>
                                  <a:gd name="T32" fmla="*/ 20 w 343"/>
                                  <a:gd name="T33" fmla="*/ 31 h 737"/>
                                  <a:gd name="T34" fmla="*/ 34 w 343"/>
                                  <a:gd name="T35" fmla="*/ 16 h 737"/>
                                  <a:gd name="T36" fmla="*/ 57 w 343"/>
                                  <a:gd name="T37" fmla="*/ 8 h 737"/>
                                  <a:gd name="T38" fmla="*/ 74 w 343"/>
                                  <a:gd name="T39" fmla="*/ 3 h 737"/>
                                  <a:gd name="T40" fmla="*/ 111 w 343"/>
                                  <a:gd name="T41" fmla="*/ 17 h 737"/>
                                  <a:gd name="T42" fmla="*/ 158 w 343"/>
                                  <a:gd name="T43" fmla="*/ 28 h 737"/>
                                  <a:gd name="T44" fmla="*/ 215 w 343"/>
                                  <a:gd name="T45" fmla="*/ 40 h 737"/>
                                  <a:gd name="T46" fmla="*/ 267 w 343"/>
                                  <a:gd name="T47" fmla="*/ 48 h 737"/>
                                  <a:gd name="T48" fmla="*/ 278 w 343"/>
                                  <a:gd name="T49" fmla="*/ 72 h 737"/>
                                  <a:gd name="T50" fmla="*/ 285 w 343"/>
                                  <a:gd name="T51" fmla="*/ 101 h 737"/>
                                  <a:gd name="T52" fmla="*/ 286 w 343"/>
                                  <a:gd name="T53" fmla="*/ 116 h 737"/>
                                  <a:gd name="T54" fmla="*/ 286 w 343"/>
                                  <a:gd name="T55" fmla="*/ 139 h 737"/>
                                  <a:gd name="T56" fmla="*/ 282 w 343"/>
                                  <a:gd name="T57" fmla="*/ 160 h 737"/>
                                  <a:gd name="T58" fmla="*/ 270 w 343"/>
                                  <a:gd name="T59" fmla="*/ 192 h 737"/>
                                  <a:gd name="T60" fmla="*/ 280 w 343"/>
                                  <a:gd name="T61" fmla="*/ 214 h 737"/>
                                  <a:gd name="T62" fmla="*/ 333 w 343"/>
                                  <a:gd name="T63" fmla="*/ 256 h 737"/>
                                  <a:gd name="T64" fmla="*/ 343 w 343"/>
                                  <a:gd name="T65" fmla="*/ 357 h 737"/>
                                  <a:gd name="T66" fmla="*/ 340 w 343"/>
                                  <a:gd name="T67" fmla="*/ 403 h 737"/>
                                  <a:gd name="T68" fmla="*/ 332 w 343"/>
                                  <a:gd name="T69" fmla="*/ 446 h 737"/>
                                  <a:gd name="T70" fmla="*/ 328 w 343"/>
                                  <a:gd name="T71" fmla="*/ 474 h 737"/>
                                  <a:gd name="T72" fmla="*/ 324 w 343"/>
                                  <a:gd name="T73" fmla="*/ 518 h 737"/>
                                  <a:gd name="T74" fmla="*/ 319 w 343"/>
                                  <a:gd name="T75" fmla="*/ 537 h 737"/>
                                  <a:gd name="T76" fmla="*/ 309 w 343"/>
                                  <a:gd name="T77" fmla="*/ 568 h 737"/>
                                  <a:gd name="T78" fmla="*/ 298 w 343"/>
                                  <a:gd name="T79" fmla="*/ 596 h 737"/>
                                  <a:gd name="T80" fmla="*/ 272 w 343"/>
                                  <a:gd name="T81" fmla="*/ 621 h 737"/>
                                  <a:gd name="T82" fmla="*/ 250 w 343"/>
                                  <a:gd name="T83" fmla="*/ 642 h 737"/>
                                  <a:gd name="T84" fmla="*/ 239 w 343"/>
                                  <a:gd name="T85" fmla="*/ 697 h 737"/>
                                  <a:gd name="T86" fmla="*/ 211 w 343"/>
                                  <a:gd name="T87" fmla="*/ 737 h 737"/>
                                  <a:gd name="T88" fmla="*/ 195 w 343"/>
                                  <a:gd name="T89" fmla="*/ 703 h 737"/>
                                  <a:gd name="T90" fmla="*/ 148 w 343"/>
                                  <a:gd name="T91" fmla="*/ 667 h 737"/>
                                  <a:gd name="T92" fmla="*/ 126 w 343"/>
                                  <a:gd name="T93" fmla="*/ 651 h 737"/>
                                  <a:gd name="T94" fmla="*/ 115 w 343"/>
                                  <a:gd name="T95" fmla="*/ 638 h 737"/>
                                  <a:gd name="T96" fmla="*/ 82 w 343"/>
                                  <a:gd name="T97" fmla="*/ 636 h 737"/>
                                  <a:gd name="T98" fmla="*/ 56 w 343"/>
                                  <a:gd name="T99" fmla="*/ 634 h 737"/>
                                  <a:gd name="T100" fmla="*/ 27 w 343"/>
                                  <a:gd name="T101" fmla="*/ 603 h 737"/>
                                  <a:gd name="T102" fmla="*/ 10 w 343"/>
                                  <a:gd name="T103" fmla="*/ 573 h 737"/>
                                  <a:gd name="T104" fmla="*/ 3 w 343"/>
                                  <a:gd name="T105" fmla="*/ 552 h 737"/>
                                  <a:gd name="T106" fmla="*/ 1 w 343"/>
                                  <a:gd name="T107" fmla="*/ 516 h 737"/>
                                  <a:gd name="T108" fmla="*/ 10 w 343"/>
                                  <a:gd name="T109" fmla="*/ 493 h 737"/>
                                  <a:gd name="T110" fmla="*/ 45 w 343"/>
                                  <a:gd name="T111" fmla="*/ 477 h 737"/>
                                  <a:gd name="T112" fmla="*/ 79 w 343"/>
                                  <a:gd name="T113" fmla="*/ 446 h 737"/>
                                  <a:gd name="T114" fmla="*/ 118 w 343"/>
                                  <a:gd name="T115" fmla="*/ 384 h 73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Lst>
                                <a:rect l="0" t="0" r="r" b="b"/>
                                <a:pathLst>
                                  <a:path w="343" h="737">
                                    <a:moveTo>
                                      <a:pt x="131" y="348"/>
                                    </a:moveTo>
                                    <a:lnTo>
                                      <a:pt x="131" y="348"/>
                                    </a:lnTo>
                                    <a:lnTo>
                                      <a:pt x="123" y="348"/>
                                    </a:lnTo>
                                    <a:lnTo>
                                      <a:pt x="116" y="346"/>
                                    </a:lnTo>
                                    <a:lnTo>
                                      <a:pt x="110" y="344"/>
                                    </a:lnTo>
                                    <a:lnTo>
                                      <a:pt x="105" y="342"/>
                                    </a:lnTo>
                                    <a:lnTo>
                                      <a:pt x="100" y="339"/>
                                    </a:lnTo>
                                    <a:lnTo>
                                      <a:pt x="97" y="335"/>
                                    </a:lnTo>
                                    <a:lnTo>
                                      <a:pt x="94" y="330"/>
                                    </a:lnTo>
                                    <a:lnTo>
                                      <a:pt x="92" y="325"/>
                                    </a:lnTo>
                                    <a:lnTo>
                                      <a:pt x="86" y="322"/>
                                    </a:lnTo>
                                    <a:lnTo>
                                      <a:pt x="81" y="319"/>
                                    </a:lnTo>
                                    <a:lnTo>
                                      <a:pt x="78" y="315"/>
                                    </a:lnTo>
                                    <a:lnTo>
                                      <a:pt x="75" y="310"/>
                                    </a:lnTo>
                                    <a:lnTo>
                                      <a:pt x="74" y="303"/>
                                    </a:lnTo>
                                    <a:lnTo>
                                      <a:pt x="72" y="297"/>
                                    </a:lnTo>
                                    <a:lnTo>
                                      <a:pt x="71" y="291"/>
                                    </a:lnTo>
                                    <a:lnTo>
                                      <a:pt x="70" y="285"/>
                                    </a:lnTo>
                                    <a:lnTo>
                                      <a:pt x="66" y="284"/>
                                    </a:lnTo>
                                    <a:lnTo>
                                      <a:pt x="61" y="284"/>
                                    </a:lnTo>
                                    <a:lnTo>
                                      <a:pt x="54" y="285"/>
                                    </a:lnTo>
                                    <a:lnTo>
                                      <a:pt x="48" y="285"/>
                                    </a:lnTo>
                                    <a:lnTo>
                                      <a:pt x="42" y="286"/>
                                    </a:lnTo>
                                    <a:lnTo>
                                      <a:pt x="37" y="286"/>
                                    </a:lnTo>
                                    <a:lnTo>
                                      <a:pt x="32" y="285"/>
                                    </a:lnTo>
                                    <a:lnTo>
                                      <a:pt x="29" y="282"/>
                                    </a:lnTo>
                                    <a:lnTo>
                                      <a:pt x="23" y="271"/>
                                    </a:lnTo>
                                    <a:lnTo>
                                      <a:pt x="18" y="261"/>
                                    </a:lnTo>
                                    <a:lnTo>
                                      <a:pt x="14" y="252"/>
                                    </a:lnTo>
                                    <a:lnTo>
                                      <a:pt x="10" y="243"/>
                                    </a:lnTo>
                                    <a:lnTo>
                                      <a:pt x="6" y="236"/>
                                    </a:lnTo>
                                    <a:lnTo>
                                      <a:pt x="3" y="229"/>
                                    </a:lnTo>
                                    <a:lnTo>
                                      <a:pt x="1" y="222"/>
                                    </a:lnTo>
                                    <a:lnTo>
                                      <a:pt x="0" y="216"/>
                                    </a:lnTo>
                                    <a:lnTo>
                                      <a:pt x="4" y="208"/>
                                    </a:lnTo>
                                    <a:lnTo>
                                      <a:pt x="7" y="201"/>
                                    </a:lnTo>
                                    <a:lnTo>
                                      <a:pt x="10" y="193"/>
                                    </a:lnTo>
                                    <a:lnTo>
                                      <a:pt x="12" y="184"/>
                                    </a:lnTo>
                                    <a:lnTo>
                                      <a:pt x="13" y="177"/>
                                    </a:lnTo>
                                    <a:lnTo>
                                      <a:pt x="14" y="169"/>
                                    </a:lnTo>
                                    <a:lnTo>
                                      <a:pt x="14" y="162"/>
                                    </a:lnTo>
                                    <a:lnTo>
                                      <a:pt x="14" y="154"/>
                                    </a:lnTo>
                                    <a:lnTo>
                                      <a:pt x="14" y="148"/>
                                    </a:lnTo>
                                    <a:lnTo>
                                      <a:pt x="12" y="144"/>
                                    </a:lnTo>
                                    <a:lnTo>
                                      <a:pt x="11" y="141"/>
                                    </a:lnTo>
                                    <a:lnTo>
                                      <a:pt x="9" y="138"/>
                                    </a:lnTo>
                                    <a:lnTo>
                                      <a:pt x="6" y="136"/>
                                    </a:lnTo>
                                    <a:lnTo>
                                      <a:pt x="4" y="133"/>
                                    </a:lnTo>
                                    <a:lnTo>
                                      <a:pt x="2" y="129"/>
                                    </a:lnTo>
                                    <a:lnTo>
                                      <a:pt x="1" y="122"/>
                                    </a:lnTo>
                                    <a:lnTo>
                                      <a:pt x="2" y="116"/>
                                    </a:lnTo>
                                    <a:lnTo>
                                      <a:pt x="6" y="111"/>
                                    </a:lnTo>
                                    <a:lnTo>
                                      <a:pt x="10" y="107"/>
                                    </a:lnTo>
                                    <a:lnTo>
                                      <a:pt x="12" y="101"/>
                                    </a:lnTo>
                                    <a:lnTo>
                                      <a:pt x="14" y="93"/>
                                    </a:lnTo>
                                    <a:lnTo>
                                      <a:pt x="16" y="84"/>
                                    </a:lnTo>
                                    <a:lnTo>
                                      <a:pt x="17" y="74"/>
                                    </a:lnTo>
                                    <a:lnTo>
                                      <a:pt x="18" y="62"/>
                                    </a:lnTo>
                                    <a:lnTo>
                                      <a:pt x="18" y="52"/>
                                    </a:lnTo>
                                    <a:lnTo>
                                      <a:pt x="19" y="41"/>
                                    </a:lnTo>
                                    <a:lnTo>
                                      <a:pt x="20" y="31"/>
                                    </a:lnTo>
                                    <a:lnTo>
                                      <a:pt x="22" y="22"/>
                                    </a:lnTo>
                                    <a:lnTo>
                                      <a:pt x="28" y="18"/>
                                    </a:lnTo>
                                    <a:lnTo>
                                      <a:pt x="34" y="16"/>
                                    </a:lnTo>
                                    <a:lnTo>
                                      <a:pt x="40" y="14"/>
                                    </a:lnTo>
                                    <a:lnTo>
                                      <a:pt x="46" y="13"/>
                                    </a:lnTo>
                                    <a:lnTo>
                                      <a:pt x="51" y="11"/>
                                    </a:lnTo>
                                    <a:lnTo>
                                      <a:pt x="57" y="8"/>
                                    </a:lnTo>
                                    <a:lnTo>
                                      <a:pt x="62" y="5"/>
                                    </a:lnTo>
                                    <a:lnTo>
                                      <a:pt x="66" y="0"/>
                                    </a:lnTo>
                                    <a:lnTo>
                                      <a:pt x="74" y="3"/>
                                    </a:lnTo>
                                    <a:lnTo>
                                      <a:pt x="82" y="7"/>
                                    </a:lnTo>
                                    <a:lnTo>
                                      <a:pt x="92" y="11"/>
                                    </a:lnTo>
                                    <a:lnTo>
                                      <a:pt x="101" y="14"/>
                                    </a:lnTo>
                                    <a:lnTo>
                                      <a:pt x="111" y="17"/>
                                    </a:lnTo>
                                    <a:lnTo>
                                      <a:pt x="122" y="20"/>
                                    </a:lnTo>
                                    <a:lnTo>
                                      <a:pt x="133" y="23"/>
                                    </a:lnTo>
                                    <a:lnTo>
                                      <a:pt x="146" y="25"/>
                                    </a:lnTo>
                                    <a:lnTo>
                                      <a:pt x="158" y="28"/>
                                    </a:lnTo>
                                    <a:lnTo>
                                      <a:pt x="171" y="31"/>
                                    </a:lnTo>
                                    <a:lnTo>
                                      <a:pt x="185" y="34"/>
                                    </a:lnTo>
                                    <a:lnTo>
                                      <a:pt x="199" y="36"/>
                                    </a:lnTo>
                                    <a:lnTo>
                                      <a:pt x="215" y="40"/>
                                    </a:lnTo>
                                    <a:lnTo>
                                      <a:pt x="232" y="42"/>
                                    </a:lnTo>
                                    <a:lnTo>
                                      <a:pt x="249" y="45"/>
                                    </a:lnTo>
                                    <a:lnTo>
                                      <a:pt x="267" y="48"/>
                                    </a:lnTo>
                                    <a:lnTo>
                                      <a:pt x="272" y="51"/>
                                    </a:lnTo>
                                    <a:lnTo>
                                      <a:pt x="275" y="56"/>
                                    </a:lnTo>
                                    <a:lnTo>
                                      <a:pt x="276" y="63"/>
                                    </a:lnTo>
                                    <a:lnTo>
                                      <a:pt x="278" y="72"/>
                                    </a:lnTo>
                                    <a:lnTo>
                                      <a:pt x="278" y="81"/>
                                    </a:lnTo>
                                    <a:lnTo>
                                      <a:pt x="280" y="89"/>
                                    </a:lnTo>
                                    <a:lnTo>
                                      <a:pt x="282" y="95"/>
                                    </a:lnTo>
                                    <a:lnTo>
                                      <a:pt x="285" y="101"/>
                                    </a:lnTo>
                                    <a:lnTo>
                                      <a:pt x="285" y="105"/>
                                    </a:lnTo>
                                    <a:lnTo>
                                      <a:pt x="286" y="110"/>
                                    </a:lnTo>
                                    <a:lnTo>
                                      <a:pt x="286" y="116"/>
                                    </a:lnTo>
                                    <a:lnTo>
                                      <a:pt x="286" y="121"/>
                                    </a:lnTo>
                                    <a:lnTo>
                                      <a:pt x="286" y="128"/>
                                    </a:lnTo>
                                    <a:lnTo>
                                      <a:pt x="286" y="133"/>
                                    </a:lnTo>
                                    <a:lnTo>
                                      <a:pt x="286" y="139"/>
                                    </a:lnTo>
                                    <a:lnTo>
                                      <a:pt x="285" y="144"/>
                                    </a:lnTo>
                                    <a:lnTo>
                                      <a:pt x="284" y="152"/>
                                    </a:lnTo>
                                    <a:lnTo>
                                      <a:pt x="282" y="160"/>
                                    </a:lnTo>
                                    <a:lnTo>
                                      <a:pt x="279" y="168"/>
                                    </a:lnTo>
                                    <a:lnTo>
                                      <a:pt x="276" y="175"/>
                                    </a:lnTo>
                                    <a:lnTo>
                                      <a:pt x="273" y="183"/>
                                    </a:lnTo>
                                    <a:lnTo>
                                      <a:pt x="270" y="192"/>
                                    </a:lnTo>
                                    <a:lnTo>
                                      <a:pt x="267" y="200"/>
                                    </a:lnTo>
                                    <a:lnTo>
                                      <a:pt x="264" y="209"/>
                                    </a:lnTo>
                                    <a:lnTo>
                                      <a:pt x="280" y="214"/>
                                    </a:lnTo>
                                    <a:lnTo>
                                      <a:pt x="297" y="221"/>
                                    </a:lnTo>
                                    <a:lnTo>
                                      <a:pt x="311" y="228"/>
                                    </a:lnTo>
                                    <a:lnTo>
                                      <a:pt x="324" y="239"/>
                                    </a:lnTo>
                                    <a:lnTo>
                                      <a:pt x="333" y="256"/>
                                    </a:lnTo>
                                    <a:lnTo>
                                      <a:pt x="340" y="280"/>
                                    </a:lnTo>
                                    <a:lnTo>
                                      <a:pt x="343" y="313"/>
                                    </a:lnTo>
                                    <a:lnTo>
                                      <a:pt x="343" y="357"/>
                                    </a:lnTo>
                                    <a:lnTo>
                                      <a:pt x="342" y="370"/>
                                    </a:lnTo>
                                    <a:lnTo>
                                      <a:pt x="342" y="382"/>
                                    </a:lnTo>
                                    <a:lnTo>
                                      <a:pt x="341" y="393"/>
                                    </a:lnTo>
                                    <a:lnTo>
                                      <a:pt x="340" y="403"/>
                                    </a:lnTo>
                                    <a:lnTo>
                                      <a:pt x="338" y="413"/>
                                    </a:lnTo>
                                    <a:lnTo>
                                      <a:pt x="337" y="424"/>
                                    </a:lnTo>
                                    <a:lnTo>
                                      <a:pt x="335" y="435"/>
                                    </a:lnTo>
                                    <a:lnTo>
                                      <a:pt x="332" y="446"/>
                                    </a:lnTo>
                                    <a:lnTo>
                                      <a:pt x="331" y="455"/>
                                    </a:lnTo>
                                    <a:lnTo>
                                      <a:pt x="329" y="464"/>
                                    </a:lnTo>
                                    <a:lnTo>
                                      <a:pt x="328" y="474"/>
                                    </a:lnTo>
                                    <a:lnTo>
                                      <a:pt x="328" y="486"/>
                                    </a:lnTo>
                                    <a:lnTo>
                                      <a:pt x="327" y="497"/>
                                    </a:lnTo>
                                    <a:lnTo>
                                      <a:pt x="326" y="507"/>
                                    </a:lnTo>
                                    <a:lnTo>
                                      <a:pt x="324" y="518"/>
                                    </a:lnTo>
                                    <a:lnTo>
                                      <a:pt x="323" y="525"/>
                                    </a:lnTo>
                                    <a:lnTo>
                                      <a:pt x="321" y="531"/>
                                    </a:lnTo>
                                    <a:lnTo>
                                      <a:pt x="319" y="537"/>
                                    </a:lnTo>
                                    <a:lnTo>
                                      <a:pt x="316" y="545"/>
                                    </a:lnTo>
                                    <a:lnTo>
                                      <a:pt x="314" y="552"/>
                                    </a:lnTo>
                                    <a:lnTo>
                                      <a:pt x="312" y="559"/>
                                    </a:lnTo>
                                    <a:lnTo>
                                      <a:pt x="309" y="568"/>
                                    </a:lnTo>
                                    <a:lnTo>
                                      <a:pt x="306" y="578"/>
                                    </a:lnTo>
                                    <a:lnTo>
                                      <a:pt x="303" y="589"/>
                                    </a:lnTo>
                                    <a:lnTo>
                                      <a:pt x="298" y="596"/>
                                    </a:lnTo>
                                    <a:lnTo>
                                      <a:pt x="292" y="603"/>
                                    </a:lnTo>
                                    <a:lnTo>
                                      <a:pt x="285" y="609"/>
                                    </a:lnTo>
                                    <a:lnTo>
                                      <a:pt x="278" y="615"/>
                                    </a:lnTo>
                                    <a:lnTo>
                                      <a:pt x="272" y="621"/>
                                    </a:lnTo>
                                    <a:lnTo>
                                      <a:pt x="265" y="627"/>
                                    </a:lnTo>
                                    <a:lnTo>
                                      <a:pt x="257" y="635"/>
                                    </a:lnTo>
                                    <a:lnTo>
                                      <a:pt x="250" y="642"/>
                                    </a:lnTo>
                                    <a:lnTo>
                                      <a:pt x="248" y="654"/>
                                    </a:lnTo>
                                    <a:lnTo>
                                      <a:pt x="246" y="668"/>
                                    </a:lnTo>
                                    <a:lnTo>
                                      <a:pt x="243" y="682"/>
                                    </a:lnTo>
                                    <a:lnTo>
                                      <a:pt x="239" y="697"/>
                                    </a:lnTo>
                                    <a:lnTo>
                                      <a:pt x="234" y="710"/>
                                    </a:lnTo>
                                    <a:lnTo>
                                      <a:pt x="227" y="722"/>
                                    </a:lnTo>
                                    <a:lnTo>
                                      <a:pt x="219" y="731"/>
                                    </a:lnTo>
                                    <a:lnTo>
                                      <a:pt x="211" y="737"/>
                                    </a:lnTo>
                                    <a:lnTo>
                                      <a:pt x="207" y="728"/>
                                    </a:lnTo>
                                    <a:lnTo>
                                      <a:pt x="202" y="715"/>
                                    </a:lnTo>
                                    <a:lnTo>
                                      <a:pt x="195" y="703"/>
                                    </a:lnTo>
                                    <a:lnTo>
                                      <a:pt x="188" y="692"/>
                                    </a:lnTo>
                                    <a:lnTo>
                                      <a:pt x="178" y="680"/>
                                    </a:lnTo>
                                    <a:lnTo>
                                      <a:pt x="165" y="672"/>
                                    </a:lnTo>
                                    <a:lnTo>
                                      <a:pt x="148" y="667"/>
                                    </a:lnTo>
                                    <a:lnTo>
                                      <a:pt x="126" y="666"/>
                                    </a:lnTo>
                                    <a:lnTo>
                                      <a:pt x="127" y="659"/>
                                    </a:lnTo>
                                    <a:lnTo>
                                      <a:pt x="126" y="651"/>
                                    </a:lnTo>
                                    <a:lnTo>
                                      <a:pt x="125" y="644"/>
                                    </a:lnTo>
                                    <a:lnTo>
                                      <a:pt x="123" y="636"/>
                                    </a:lnTo>
                                    <a:lnTo>
                                      <a:pt x="115" y="638"/>
                                    </a:lnTo>
                                    <a:lnTo>
                                      <a:pt x="107" y="638"/>
                                    </a:lnTo>
                                    <a:lnTo>
                                      <a:pt x="99" y="638"/>
                                    </a:lnTo>
                                    <a:lnTo>
                                      <a:pt x="91" y="637"/>
                                    </a:lnTo>
                                    <a:lnTo>
                                      <a:pt x="82" y="636"/>
                                    </a:lnTo>
                                    <a:lnTo>
                                      <a:pt x="74" y="635"/>
                                    </a:lnTo>
                                    <a:lnTo>
                                      <a:pt x="65" y="634"/>
                                    </a:lnTo>
                                    <a:lnTo>
                                      <a:pt x="56" y="634"/>
                                    </a:lnTo>
                                    <a:lnTo>
                                      <a:pt x="46" y="626"/>
                                    </a:lnTo>
                                    <a:lnTo>
                                      <a:pt x="39" y="619"/>
                                    </a:lnTo>
                                    <a:lnTo>
                                      <a:pt x="32" y="611"/>
                                    </a:lnTo>
                                    <a:lnTo>
                                      <a:pt x="27" y="603"/>
                                    </a:lnTo>
                                    <a:lnTo>
                                      <a:pt x="21" y="594"/>
                                    </a:lnTo>
                                    <a:lnTo>
                                      <a:pt x="17" y="586"/>
                                    </a:lnTo>
                                    <a:lnTo>
                                      <a:pt x="13" y="579"/>
                                    </a:lnTo>
                                    <a:lnTo>
                                      <a:pt x="10" y="573"/>
                                    </a:lnTo>
                                    <a:lnTo>
                                      <a:pt x="7" y="566"/>
                                    </a:lnTo>
                                    <a:lnTo>
                                      <a:pt x="5" y="560"/>
                                    </a:lnTo>
                                    <a:lnTo>
                                      <a:pt x="3" y="552"/>
                                    </a:lnTo>
                                    <a:lnTo>
                                      <a:pt x="2" y="543"/>
                                    </a:lnTo>
                                    <a:lnTo>
                                      <a:pt x="1" y="534"/>
                                    </a:lnTo>
                                    <a:lnTo>
                                      <a:pt x="0" y="525"/>
                                    </a:lnTo>
                                    <a:lnTo>
                                      <a:pt x="1" y="516"/>
                                    </a:lnTo>
                                    <a:lnTo>
                                      <a:pt x="2" y="507"/>
                                    </a:lnTo>
                                    <a:lnTo>
                                      <a:pt x="5" y="498"/>
                                    </a:lnTo>
                                    <a:lnTo>
                                      <a:pt x="10" y="493"/>
                                    </a:lnTo>
                                    <a:lnTo>
                                      <a:pt x="17" y="489"/>
                                    </a:lnTo>
                                    <a:lnTo>
                                      <a:pt x="24" y="486"/>
                                    </a:lnTo>
                                    <a:lnTo>
                                      <a:pt x="34" y="483"/>
                                    </a:lnTo>
                                    <a:lnTo>
                                      <a:pt x="45" y="477"/>
                                    </a:lnTo>
                                    <a:lnTo>
                                      <a:pt x="58" y="469"/>
                                    </a:lnTo>
                                    <a:lnTo>
                                      <a:pt x="71" y="457"/>
                                    </a:lnTo>
                                    <a:lnTo>
                                      <a:pt x="79" y="446"/>
                                    </a:lnTo>
                                    <a:lnTo>
                                      <a:pt x="90" y="433"/>
                                    </a:lnTo>
                                    <a:lnTo>
                                      <a:pt x="99" y="417"/>
                                    </a:lnTo>
                                    <a:lnTo>
                                      <a:pt x="109" y="401"/>
                                    </a:lnTo>
                                    <a:lnTo>
                                      <a:pt x="118" y="384"/>
                                    </a:lnTo>
                                    <a:lnTo>
                                      <a:pt x="124" y="370"/>
                                    </a:lnTo>
                                    <a:lnTo>
                                      <a:pt x="129" y="357"/>
                                    </a:lnTo>
                                    <a:lnTo>
                                      <a:pt x="131" y="348"/>
                                    </a:lnTo>
                                  </a:path>
                                </a:pathLst>
                              </a:custGeom>
                              <a:solidFill>
                                <a:srgbClr val="DDDDDD"/>
                              </a:solidFill>
                              <a:ln w="0">
                                <a:solidFill>
                                  <a:srgbClr val="000000"/>
                                </a:solidFill>
                                <a:round/>
                                <a:headEnd/>
                                <a:tailEnd/>
                              </a:ln>
                            </wps:spPr>
                            <wps:bodyPr rot="0" vert="horz" wrap="square" lIns="91440" tIns="45720" rIns="91440" bIns="45720" anchor="t" anchorCtr="0" upright="1">
                              <a:noAutofit/>
                            </wps:bodyPr>
                          </wps:wsp>
                          <wps:wsp>
                            <wps:cNvPr id="42" name="Freeform 44"/>
                            <wps:cNvSpPr>
                              <a:spLocks/>
                            </wps:cNvSpPr>
                            <wps:spPr bwMode="auto">
                              <a:xfrm>
                                <a:off x="10187" y="2839"/>
                                <a:ext cx="1015" cy="1212"/>
                              </a:xfrm>
                              <a:custGeom>
                                <a:avLst/>
                                <a:gdLst>
                                  <a:gd name="T0" fmla="*/ 331 w 1015"/>
                                  <a:gd name="T1" fmla="*/ 209 h 1212"/>
                                  <a:gd name="T2" fmla="*/ 425 w 1015"/>
                                  <a:gd name="T3" fmla="*/ 214 h 1212"/>
                                  <a:gd name="T4" fmla="*/ 449 w 1015"/>
                                  <a:gd name="T5" fmla="*/ 239 h 1212"/>
                                  <a:gd name="T6" fmla="*/ 485 w 1015"/>
                                  <a:gd name="T7" fmla="*/ 248 h 1212"/>
                                  <a:gd name="T8" fmla="*/ 583 w 1015"/>
                                  <a:gd name="T9" fmla="*/ 232 h 1212"/>
                                  <a:gd name="T10" fmla="*/ 654 w 1015"/>
                                  <a:gd name="T11" fmla="*/ 213 h 1212"/>
                                  <a:gd name="T12" fmla="*/ 691 w 1015"/>
                                  <a:gd name="T13" fmla="*/ 197 h 1212"/>
                                  <a:gd name="T14" fmla="*/ 725 w 1015"/>
                                  <a:gd name="T15" fmla="*/ 168 h 1212"/>
                                  <a:gd name="T16" fmla="*/ 754 w 1015"/>
                                  <a:gd name="T17" fmla="*/ 118 h 1212"/>
                                  <a:gd name="T18" fmla="*/ 793 w 1015"/>
                                  <a:gd name="T19" fmla="*/ 85 h 1212"/>
                                  <a:gd name="T20" fmla="*/ 846 w 1015"/>
                                  <a:gd name="T21" fmla="*/ 55 h 1212"/>
                                  <a:gd name="T22" fmla="*/ 893 w 1015"/>
                                  <a:gd name="T23" fmla="*/ 27 h 1212"/>
                                  <a:gd name="T24" fmla="*/ 1015 w 1015"/>
                                  <a:gd name="T25" fmla="*/ 420 h 1212"/>
                                  <a:gd name="T26" fmla="*/ 992 w 1015"/>
                                  <a:gd name="T27" fmla="*/ 467 h 1212"/>
                                  <a:gd name="T28" fmla="*/ 1011 w 1015"/>
                                  <a:gd name="T29" fmla="*/ 516 h 1212"/>
                                  <a:gd name="T30" fmla="*/ 992 w 1015"/>
                                  <a:gd name="T31" fmla="*/ 563 h 1212"/>
                                  <a:gd name="T32" fmla="*/ 989 w 1015"/>
                                  <a:gd name="T33" fmla="*/ 733 h 1212"/>
                                  <a:gd name="T34" fmla="*/ 949 w 1015"/>
                                  <a:gd name="T35" fmla="*/ 780 h 1212"/>
                                  <a:gd name="T36" fmla="*/ 919 w 1015"/>
                                  <a:gd name="T37" fmla="*/ 805 h 1212"/>
                                  <a:gd name="T38" fmla="*/ 913 w 1015"/>
                                  <a:gd name="T39" fmla="*/ 855 h 1212"/>
                                  <a:gd name="T40" fmla="*/ 885 w 1015"/>
                                  <a:gd name="T41" fmla="*/ 871 h 1212"/>
                                  <a:gd name="T42" fmla="*/ 825 w 1015"/>
                                  <a:gd name="T43" fmla="*/ 862 h 1212"/>
                                  <a:gd name="T44" fmla="*/ 811 w 1015"/>
                                  <a:gd name="T45" fmla="*/ 879 h 1212"/>
                                  <a:gd name="T46" fmla="*/ 792 w 1015"/>
                                  <a:gd name="T47" fmla="*/ 898 h 1212"/>
                                  <a:gd name="T48" fmla="*/ 802 w 1015"/>
                                  <a:gd name="T49" fmla="*/ 912 h 1212"/>
                                  <a:gd name="T50" fmla="*/ 826 w 1015"/>
                                  <a:gd name="T51" fmla="*/ 918 h 1212"/>
                                  <a:gd name="T52" fmla="*/ 810 w 1015"/>
                                  <a:gd name="T53" fmla="*/ 948 h 1212"/>
                                  <a:gd name="T54" fmla="*/ 791 w 1015"/>
                                  <a:gd name="T55" fmla="*/ 970 h 1212"/>
                                  <a:gd name="T56" fmla="*/ 811 w 1015"/>
                                  <a:gd name="T57" fmla="*/ 989 h 1212"/>
                                  <a:gd name="T58" fmla="*/ 825 w 1015"/>
                                  <a:gd name="T59" fmla="*/ 1004 h 1212"/>
                                  <a:gd name="T60" fmla="*/ 832 w 1015"/>
                                  <a:gd name="T61" fmla="*/ 1030 h 1212"/>
                                  <a:gd name="T62" fmla="*/ 816 w 1015"/>
                                  <a:gd name="T63" fmla="*/ 1039 h 1212"/>
                                  <a:gd name="T64" fmla="*/ 784 w 1015"/>
                                  <a:gd name="T65" fmla="*/ 1009 h 1212"/>
                                  <a:gd name="T66" fmla="*/ 759 w 1015"/>
                                  <a:gd name="T67" fmla="*/ 1001 h 1212"/>
                                  <a:gd name="T68" fmla="*/ 729 w 1015"/>
                                  <a:gd name="T69" fmla="*/ 1007 h 1212"/>
                                  <a:gd name="T70" fmla="*/ 710 w 1015"/>
                                  <a:gd name="T71" fmla="*/ 1035 h 1212"/>
                                  <a:gd name="T72" fmla="*/ 702 w 1015"/>
                                  <a:gd name="T73" fmla="*/ 1056 h 1212"/>
                                  <a:gd name="T74" fmla="*/ 701 w 1015"/>
                                  <a:gd name="T75" fmla="*/ 1111 h 1212"/>
                                  <a:gd name="T76" fmla="*/ 699 w 1015"/>
                                  <a:gd name="T77" fmla="*/ 1152 h 1212"/>
                                  <a:gd name="T78" fmla="*/ 683 w 1015"/>
                                  <a:gd name="T79" fmla="*/ 1183 h 1212"/>
                                  <a:gd name="T80" fmla="*/ 671 w 1015"/>
                                  <a:gd name="T81" fmla="*/ 1205 h 1212"/>
                                  <a:gd name="T82" fmla="*/ 637 w 1015"/>
                                  <a:gd name="T83" fmla="*/ 1211 h 1212"/>
                                  <a:gd name="T84" fmla="*/ 623 w 1015"/>
                                  <a:gd name="T85" fmla="*/ 1189 h 1212"/>
                                  <a:gd name="T86" fmla="*/ 612 w 1015"/>
                                  <a:gd name="T87" fmla="*/ 1152 h 1212"/>
                                  <a:gd name="T88" fmla="*/ 594 w 1015"/>
                                  <a:gd name="T89" fmla="*/ 1142 h 1212"/>
                                  <a:gd name="T90" fmla="*/ 566 w 1015"/>
                                  <a:gd name="T91" fmla="*/ 1120 h 1212"/>
                                  <a:gd name="T92" fmla="*/ 563 w 1015"/>
                                  <a:gd name="T93" fmla="*/ 1100 h 1212"/>
                                  <a:gd name="T94" fmla="*/ 554 w 1015"/>
                                  <a:gd name="T95" fmla="*/ 1077 h 1212"/>
                                  <a:gd name="T96" fmla="*/ 518 w 1015"/>
                                  <a:gd name="T97" fmla="*/ 1078 h 1212"/>
                                  <a:gd name="T98" fmla="*/ 495 w 1015"/>
                                  <a:gd name="T99" fmla="*/ 1101 h 1212"/>
                                  <a:gd name="T100" fmla="*/ 472 w 1015"/>
                                  <a:gd name="T101" fmla="*/ 1140 h 1212"/>
                                  <a:gd name="T102" fmla="*/ 421 w 1015"/>
                                  <a:gd name="T103" fmla="*/ 1154 h 1212"/>
                                  <a:gd name="T104" fmla="*/ 370 w 1015"/>
                                  <a:gd name="T105" fmla="*/ 1160 h 1212"/>
                                  <a:gd name="T106" fmla="*/ 305 w 1015"/>
                                  <a:gd name="T107" fmla="*/ 1134 h 1212"/>
                                  <a:gd name="T108" fmla="*/ 243 w 1015"/>
                                  <a:gd name="T109" fmla="*/ 1115 h 1212"/>
                                  <a:gd name="T110" fmla="*/ 197 w 1015"/>
                                  <a:gd name="T111" fmla="*/ 1101 h 1212"/>
                                  <a:gd name="T112" fmla="*/ 180 w 1015"/>
                                  <a:gd name="T113" fmla="*/ 1087 h 1212"/>
                                  <a:gd name="T114" fmla="*/ 176 w 1015"/>
                                  <a:gd name="T115" fmla="*/ 1058 h 1212"/>
                                  <a:gd name="T116" fmla="*/ 160 w 1015"/>
                                  <a:gd name="T117" fmla="*/ 1042 h 1212"/>
                                  <a:gd name="T118" fmla="*/ 99 w 1015"/>
                                  <a:gd name="T119" fmla="*/ 1041 h 12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015" h="1212">
                                    <a:moveTo>
                                      <a:pt x="285" y="199"/>
                                    </a:moveTo>
                                    <a:lnTo>
                                      <a:pt x="285" y="199"/>
                                    </a:lnTo>
                                    <a:lnTo>
                                      <a:pt x="296" y="205"/>
                                    </a:lnTo>
                                    <a:lnTo>
                                      <a:pt x="311" y="207"/>
                                    </a:lnTo>
                                    <a:lnTo>
                                      <a:pt x="331" y="209"/>
                                    </a:lnTo>
                                    <a:lnTo>
                                      <a:pt x="353" y="209"/>
                                    </a:lnTo>
                                    <a:lnTo>
                                      <a:pt x="375" y="209"/>
                                    </a:lnTo>
                                    <a:lnTo>
                                      <a:pt x="395" y="209"/>
                                    </a:lnTo>
                                    <a:lnTo>
                                      <a:pt x="413" y="211"/>
                                    </a:lnTo>
                                    <a:lnTo>
                                      <a:pt x="425" y="214"/>
                                    </a:lnTo>
                                    <a:lnTo>
                                      <a:pt x="432" y="222"/>
                                    </a:lnTo>
                                    <a:lnTo>
                                      <a:pt x="437" y="230"/>
                                    </a:lnTo>
                                    <a:lnTo>
                                      <a:pt x="443" y="235"/>
                                    </a:lnTo>
                                    <a:lnTo>
                                      <a:pt x="449" y="239"/>
                                    </a:lnTo>
                                    <a:lnTo>
                                      <a:pt x="456" y="243"/>
                                    </a:lnTo>
                                    <a:lnTo>
                                      <a:pt x="465" y="245"/>
                                    </a:lnTo>
                                    <a:lnTo>
                                      <a:pt x="474" y="247"/>
                                    </a:lnTo>
                                    <a:lnTo>
                                      <a:pt x="485" y="248"/>
                                    </a:lnTo>
                                    <a:lnTo>
                                      <a:pt x="509" y="244"/>
                                    </a:lnTo>
                                    <a:lnTo>
                                      <a:pt x="530" y="241"/>
                                    </a:lnTo>
                                    <a:lnTo>
                                      <a:pt x="549" y="238"/>
                                    </a:lnTo>
                                    <a:lnTo>
                                      <a:pt x="566" y="235"/>
                                    </a:lnTo>
                                    <a:lnTo>
                                      <a:pt x="583" y="232"/>
                                    </a:lnTo>
                                    <a:lnTo>
                                      <a:pt x="601" y="227"/>
                                    </a:lnTo>
                                    <a:lnTo>
                                      <a:pt x="622" y="222"/>
                                    </a:lnTo>
                                    <a:lnTo>
                                      <a:pt x="646" y="216"/>
                                    </a:lnTo>
                                    <a:lnTo>
                                      <a:pt x="654" y="213"/>
                                    </a:lnTo>
                                    <a:lnTo>
                                      <a:pt x="662" y="210"/>
                                    </a:lnTo>
                                    <a:lnTo>
                                      <a:pt x="670" y="207"/>
                                    </a:lnTo>
                                    <a:lnTo>
                                      <a:pt x="677" y="204"/>
                                    </a:lnTo>
                                    <a:lnTo>
                                      <a:pt x="684" y="201"/>
                                    </a:lnTo>
                                    <a:lnTo>
                                      <a:pt x="691" y="197"/>
                                    </a:lnTo>
                                    <a:lnTo>
                                      <a:pt x="700" y="193"/>
                                    </a:lnTo>
                                    <a:lnTo>
                                      <a:pt x="708" y="190"/>
                                    </a:lnTo>
                                    <a:lnTo>
                                      <a:pt x="717" y="179"/>
                                    </a:lnTo>
                                    <a:lnTo>
                                      <a:pt x="725" y="168"/>
                                    </a:lnTo>
                                    <a:lnTo>
                                      <a:pt x="730" y="158"/>
                                    </a:lnTo>
                                    <a:lnTo>
                                      <a:pt x="735" y="148"/>
                                    </a:lnTo>
                                    <a:lnTo>
                                      <a:pt x="740" y="137"/>
                                    </a:lnTo>
                                    <a:lnTo>
                                      <a:pt x="746" y="128"/>
                                    </a:lnTo>
                                    <a:lnTo>
                                      <a:pt x="754" y="118"/>
                                    </a:lnTo>
                                    <a:lnTo>
                                      <a:pt x="764" y="108"/>
                                    </a:lnTo>
                                    <a:lnTo>
                                      <a:pt x="773" y="99"/>
                                    </a:lnTo>
                                    <a:lnTo>
                                      <a:pt x="783" y="92"/>
                                    </a:lnTo>
                                    <a:lnTo>
                                      <a:pt x="793" y="85"/>
                                    </a:lnTo>
                                    <a:lnTo>
                                      <a:pt x="803" y="78"/>
                                    </a:lnTo>
                                    <a:lnTo>
                                      <a:pt x="814" y="72"/>
                                    </a:lnTo>
                                    <a:lnTo>
                                      <a:pt x="825" y="67"/>
                                    </a:lnTo>
                                    <a:lnTo>
                                      <a:pt x="835" y="61"/>
                                    </a:lnTo>
                                    <a:lnTo>
                                      <a:pt x="846" y="55"/>
                                    </a:lnTo>
                                    <a:lnTo>
                                      <a:pt x="857" y="47"/>
                                    </a:lnTo>
                                    <a:lnTo>
                                      <a:pt x="869" y="40"/>
                                    </a:lnTo>
                                    <a:lnTo>
                                      <a:pt x="881" y="34"/>
                                    </a:lnTo>
                                    <a:lnTo>
                                      <a:pt x="893" y="27"/>
                                    </a:lnTo>
                                    <a:lnTo>
                                      <a:pt x="907" y="19"/>
                                    </a:lnTo>
                                    <a:lnTo>
                                      <a:pt x="918" y="12"/>
                                    </a:lnTo>
                                    <a:lnTo>
                                      <a:pt x="931" y="6"/>
                                    </a:lnTo>
                                    <a:lnTo>
                                      <a:pt x="941" y="0"/>
                                    </a:lnTo>
                                    <a:lnTo>
                                      <a:pt x="1015" y="420"/>
                                    </a:lnTo>
                                    <a:lnTo>
                                      <a:pt x="1006" y="430"/>
                                    </a:lnTo>
                                    <a:lnTo>
                                      <a:pt x="999" y="442"/>
                                    </a:lnTo>
                                    <a:lnTo>
                                      <a:pt x="995" y="454"/>
                                    </a:lnTo>
                                    <a:lnTo>
                                      <a:pt x="992" y="467"/>
                                    </a:lnTo>
                                    <a:lnTo>
                                      <a:pt x="992" y="479"/>
                                    </a:lnTo>
                                    <a:lnTo>
                                      <a:pt x="995" y="491"/>
                                    </a:lnTo>
                                    <a:lnTo>
                                      <a:pt x="1001" y="504"/>
                                    </a:lnTo>
                                    <a:lnTo>
                                      <a:pt x="1011" y="516"/>
                                    </a:lnTo>
                                    <a:lnTo>
                                      <a:pt x="1008" y="528"/>
                                    </a:lnTo>
                                    <a:lnTo>
                                      <a:pt x="1004" y="537"/>
                                    </a:lnTo>
                                    <a:lnTo>
                                      <a:pt x="1000" y="546"/>
                                    </a:lnTo>
                                    <a:lnTo>
                                      <a:pt x="996" y="555"/>
                                    </a:lnTo>
                                    <a:lnTo>
                                      <a:pt x="992" y="563"/>
                                    </a:lnTo>
                                    <a:lnTo>
                                      <a:pt x="989" y="570"/>
                                    </a:lnTo>
                                    <a:lnTo>
                                      <a:pt x="987" y="578"/>
                                    </a:lnTo>
                                    <a:lnTo>
                                      <a:pt x="986" y="587"/>
                                    </a:lnTo>
                                    <a:lnTo>
                                      <a:pt x="989" y="733"/>
                                    </a:lnTo>
                                    <a:lnTo>
                                      <a:pt x="987" y="745"/>
                                    </a:lnTo>
                                    <a:lnTo>
                                      <a:pt x="980" y="755"/>
                                    </a:lnTo>
                                    <a:lnTo>
                                      <a:pt x="971" y="765"/>
                                    </a:lnTo>
                                    <a:lnTo>
                                      <a:pt x="961" y="773"/>
                                    </a:lnTo>
                                    <a:lnTo>
                                      <a:pt x="949" y="780"/>
                                    </a:lnTo>
                                    <a:lnTo>
                                      <a:pt x="938" y="787"/>
                                    </a:lnTo>
                                    <a:lnTo>
                                      <a:pt x="929" y="794"/>
                                    </a:lnTo>
                                    <a:lnTo>
                                      <a:pt x="922" y="800"/>
                                    </a:lnTo>
                                    <a:lnTo>
                                      <a:pt x="919" y="805"/>
                                    </a:lnTo>
                                    <a:lnTo>
                                      <a:pt x="918" y="813"/>
                                    </a:lnTo>
                                    <a:lnTo>
                                      <a:pt x="917" y="823"/>
                                    </a:lnTo>
                                    <a:lnTo>
                                      <a:pt x="916" y="833"/>
                                    </a:lnTo>
                                    <a:lnTo>
                                      <a:pt x="915" y="844"/>
                                    </a:lnTo>
                                    <a:lnTo>
                                      <a:pt x="913" y="855"/>
                                    </a:lnTo>
                                    <a:lnTo>
                                      <a:pt x="910" y="865"/>
                                    </a:lnTo>
                                    <a:lnTo>
                                      <a:pt x="905" y="873"/>
                                    </a:lnTo>
                                    <a:lnTo>
                                      <a:pt x="895" y="872"/>
                                    </a:lnTo>
                                    <a:lnTo>
                                      <a:pt x="885" y="871"/>
                                    </a:lnTo>
                                    <a:lnTo>
                                      <a:pt x="873" y="869"/>
                                    </a:lnTo>
                                    <a:lnTo>
                                      <a:pt x="859" y="866"/>
                                    </a:lnTo>
                                    <a:lnTo>
                                      <a:pt x="847" y="864"/>
                                    </a:lnTo>
                                    <a:lnTo>
                                      <a:pt x="834" y="863"/>
                                    </a:lnTo>
                                    <a:lnTo>
                                      <a:pt x="825" y="862"/>
                                    </a:lnTo>
                                    <a:lnTo>
                                      <a:pt x="819" y="863"/>
                                    </a:lnTo>
                                    <a:lnTo>
                                      <a:pt x="813" y="867"/>
                                    </a:lnTo>
                                    <a:lnTo>
                                      <a:pt x="812" y="872"/>
                                    </a:lnTo>
                                    <a:lnTo>
                                      <a:pt x="811" y="879"/>
                                    </a:lnTo>
                                    <a:lnTo>
                                      <a:pt x="810" y="885"/>
                                    </a:lnTo>
                                    <a:lnTo>
                                      <a:pt x="804" y="890"/>
                                    </a:lnTo>
                                    <a:lnTo>
                                      <a:pt x="798" y="893"/>
                                    </a:lnTo>
                                    <a:lnTo>
                                      <a:pt x="792" y="898"/>
                                    </a:lnTo>
                                    <a:lnTo>
                                      <a:pt x="791" y="905"/>
                                    </a:lnTo>
                                    <a:lnTo>
                                      <a:pt x="793" y="909"/>
                                    </a:lnTo>
                                    <a:lnTo>
                                      <a:pt x="797" y="911"/>
                                    </a:lnTo>
                                    <a:lnTo>
                                      <a:pt x="802" y="912"/>
                                    </a:lnTo>
                                    <a:lnTo>
                                      <a:pt x="808" y="912"/>
                                    </a:lnTo>
                                    <a:lnTo>
                                      <a:pt x="816" y="912"/>
                                    </a:lnTo>
                                    <a:lnTo>
                                      <a:pt x="821" y="912"/>
                                    </a:lnTo>
                                    <a:lnTo>
                                      <a:pt x="825" y="914"/>
                                    </a:lnTo>
                                    <a:lnTo>
                                      <a:pt x="826" y="918"/>
                                    </a:lnTo>
                                    <a:lnTo>
                                      <a:pt x="825" y="925"/>
                                    </a:lnTo>
                                    <a:lnTo>
                                      <a:pt x="822" y="933"/>
                                    </a:lnTo>
                                    <a:lnTo>
                                      <a:pt x="816" y="941"/>
                                    </a:lnTo>
                                    <a:lnTo>
                                      <a:pt x="810" y="948"/>
                                    </a:lnTo>
                                    <a:lnTo>
                                      <a:pt x="802" y="954"/>
                                    </a:lnTo>
                                    <a:lnTo>
                                      <a:pt x="797" y="960"/>
                                    </a:lnTo>
                                    <a:lnTo>
                                      <a:pt x="793" y="965"/>
                                    </a:lnTo>
                                    <a:lnTo>
                                      <a:pt x="791" y="970"/>
                                    </a:lnTo>
                                    <a:lnTo>
                                      <a:pt x="792" y="973"/>
                                    </a:lnTo>
                                    <a:lnTo>
                                      <a:pt x="795" y="977"/>
                                    </a:lnTo>
                                    <a:lnTo>
                                      <a:pt x="799" y="981"/>
                                    </a:lnTo>
                                    <a:lnTo>
                                      <a:pt x="805" y="985"/>
                                    </a:lnTo>
                                    <a:lnTo>
                                      <a:pt x="811" y="989"/>
                                    </a:lnTo>
                                    <a:lnTo>
                                      <a:pt x="816" y="992"/>
                                    </a:lnTo>
                                    <a:lnTo>
                                      <a:pt x="820" y="997"/>
                                    </a:lnTo>
                                    <a:lnTo>
                                      <a:pt x="822" y="999"/>
                                    </a:lnTo>
                                    <a:lnTo>
                                      <a:pt x="825" y="1004"/>
                                    </a:lnTo>
                                    <a:lnTo>
                                      <a:pt x="828" y="1009"/>
                                    </a:lnTo>
                                    <a:lnTo>
                                      <a:pt x="830" y="1014"/>
                                    </a:lnTo>
                                    <a:lnTo>
                                      <a:pt x="832" y="1019"/>
                                    </a:lnTo>
                                    <a:lnTo>
                                      <a:pt x="833" y="1024"/>
                                    </a:lnTo>
                                    <a:lnTo>
                                      <a:pt x="832" y="1030"/>
                                    </a:lnTo>
                                    <a:lnTo>
                                      <a:pt x="831" y="1035"/>
                                    </a:lnTo>
                                    <a:lnTo>
                                      <a:pt x="828" y="1040"/>
                                    </a:lnTo>
                                    <a:lnTo>
                                      <a:pt x="822" y="1041"/>
                                    </a:lnTo>
                                    <a:lnTo>
                                      <a:pt x="816" y="1039"/>
                                    </a:lnTo>
                                    <a:lnTo>
                                      <a:pt x="808" y="1035"/>
                                    </a:lnTo>
                                    <a:lnTo>
                                      <a:pt x="802" y="1029"/>
                                    </a:lnTo>
                                    <a:lnTo>
                                      <a:pt x="795" y="1021"/>
                                    </a:lnTo>
                                    <a:lnTo>
                                      <a:pt x="789" y="1014"/>
                                    </a:lnTo>
                                    <a:lnTo>
                                      <a:pt x="784" y="1009"/>
                                    </a:lnTo>
                                    <a:lnTo>
                                      <a:pt x="778" y="1005"/>
                                    </a:lnTo>
                                    <a:lnTo>
                                      <a:pt x="773" y="1003"/>
                                    </a:lnTo>
                                    <a:lnTo>
                                      <a:pt x="766" y="1002"/>
                                    </a:lnTo>
                                    <a:lnTo>
                                      <a:pt x="759" y="1001"/>
                                    </a:lnTo>
                                    <a:lnTo>
                                      <a:pt x="752" y="1002"/>
                                    </a:lnTo>
                                    <a:lnTo>
                                      <a:pt x="744" y="1003"/>
                                    </a:lnTo>
                                    <a:lnTo>
                                      <a:pt x="738" y="1004"/>
                                    </a:lnTo>
                                    <a:lnTo>
                                      <a:pt x="733" y="1006"/>
                                    </a:lnTo>
                                    <a:lnTo>
                                      <a:pt x="729" y="1007"/>
                                    </a:lnTo>
                                    <a:lnTo>
                                      <a:pt x="724" y="1014"/>
                                    </a:lnTo>
                                    <a:lnTo>
                                      <a:pt x="718" y="1021"/>
                                    </a:lnTo>
                                    <a:lnTo>
                                      <a:pt x="713" y="1028"/>
                                    </a:lnTo>
                                    <a:lnTo>
                                      <a:pt x="710" y="1035"/>
                                    </a:lnTo>
                                    <a:lnTo>
                                      <a:pt x="707" y="1041"/>
                                    </a:lnTo>
                                    <a:lnTo>
                                      <a:pt x="704" y="1046"/>
                                    </a:lnTo>
                                    <a:lnTo>
                                      <a:pt x="703" y="1051"/>
                                    </a:lnTo>
                                    <a:lnTo>
                                      <a:pt x="702" y="1056"/>
                                    </a:lnTo>
                                    <a:lnTo>
                                      <a:pt x="702" y="1065"/>
                                    </a:lnTo>
                                    <a:lnTo>
                                      <a:pt x="701" y="1076"/>
                                    </a:lnTo>
                                    <a:lnTo>
                                      <a:pt x="701" y="1088"/>
                                    </a:lnTo>
                                    <a:lnTo>
                                      <a:pt x="701" y="1099"/>
                                    </a:lnTo>
                                    <a:lnTo>
                                      <a:pt x="701" y="1111"/>
                                    </a:lnTo>
                                    <a:lnTo>
                                      <a:pt x="701" y="1124"/>
                                    </a:lnTo>
                                    <a:lnTo>
                                      <a:pt x="702" y="1136"/>
                                    </a:lnTo>
                                    <a:lnTo>
                                      <a:pt x="703" y="1148"/>
                                    </a:lnTo>
                                    <a:lnTo>
                                      <a:pt x="699" y="1152"/>
                                    </a:lnTo>
                                    <a:lnTo>
                                      <a:pt x="695" y="1156"/>
                                    </a:lnTo>
                                    <a:lnTo>
                                      <a:pt x="691" y="1162"/>
                                    </a:lnTo>
                                    <a:lnTo>
                                      <a:pt x="688" y="1168"/>
                                    </a:lnTo>
                                    <a:lnTo>
                                      <a:pt x="686" y="1176"/>
                                    </a:lnTo>
                                    <a:lnTo>
                                      <a:pt x="683" y="1183"/>
                                    </a:lnTo>
                                    <a:lnTo>
                                      <a:pt x="681" y="1190"/>
                                    </a:lnTo>
                                    <a:lnTo>
                                      <a:pt x="678" y="1198"/>
                                    </a:lnTo>
                                    <a:lnTo>
                                      <a:pt x="676" y="1201"/>
                                    </a:lnTo>
                                    <a:lnTo>
                                      <a:pt x="671" y="1205"/>
                                    </a:lnTo>
                                    <a:lnTo>
                                      <a:pt x="666" y="1207"/>
                                    </a:lnTo>
                                    <a:lnTo>
                                      <a:pt x="658" y="1210"/>
                                    </a:lnTo>
                                    <a:lnTo>
                                      <a:pt x="651" y="1211"/>
                                    </a:lnTo>
                                    <a:lnTo>
                                      <a:pt x="644" y="1212"/>
                                    </a:lnTo>
                                    <a:lnTo>
                                      <a:pt x="637" y="1211"/>
                                    </a:lnTo>
                                    <a:lnTo>
                                      <a:pt x="631" y="1209"/>
                                    </a:lnTo>
                                    <a:lnTo>
                                      <a:pt x="627" y="1204"/>
                                    </a:lnTo>
                                    <a:lnTo>
                                      <a:pt x="624" y="1197"/>
                                    </a:lnTo>
                                    <a:lnTo>
                                      <a:pt x="623" y="1189"/>
                                    </a:lnTo>
                                    <a:lnTo>
                                      <a:pt x="622" y="1181"/>
                                    </a:lnTo>
                                    <a:lnTo>
                                      <a:pt x="620" y="1171"/>
                                    </a:lnTo>
                                    <a:lnTo>
                                      <a:pt x="619" y="1164"/>
                                    </a:lnTo>
                                    <a:lnTo>
                                      <a:pt x="616" y="1157"/>
                                    </a:lnTo>
                                    <a:lnTo>
                                      <a:pt x="612" y="1152"/>
                                    </a:lnTo>
                                    <a:lnTo>
                                      <a:pt x="607" y="1149"/>
                                    </a:lnTo>
                                    <a:lnTo>
                                      <a:pt x="602" y="1147"/>
                                    </a:lnTo>
                                    <a:lnTo>
                                      <a:pt x="598" y="1145"/>
                                    </a:lnTo>
                                    <a:lnTo>
                                      <a:pt x="594" y="1142"/>
                                    </a:lnTo>
                                    <a:lnTo>
                                      <a:pt x="588" y="1139"/>
                                    </a:lnTo>
                                    <a:lnTo>
                                      <a:pt x="583" y="1135"/>
                                    </a:lnTo>
                                    <a:lnTo>
                                      <a:pt x="576" y="1129"/>
                                    </a:lnTo>
                                    <a:lnTo>
                                      <a:pt x="566" y="1120"/>
                                    </a:lnTo>
                                    <a:lnTo>
                                      <a:pt x="564" y="1116"/>
                                    </a:lnTo>
                                    <a:lnTo>
                                      <a:pt x="564" y="1111"/>
                                    </a:lnTo>
                                    <a:lnTo>
                                      <a:pt x="563" y="1107"/>
                                    </a:lnTo>
                                    <a:lnTo>
                                      <a:pt x="563" y="1104"/>
                                    </a:lnTo>
                                    <a:lnTo>
                                      <a:pt x="563" y="1100"/>
                                    </a:lnTo>
                                    <a:lnTo>
                                      <a:pt x="563" y="1095"/>
                                    </a:lnTo>
                                    <a:lnTo>
                                      <a:pt x="561" y="1090"/>
                                    </a:lnTo>
                                    <a:lnTo>
                                      <a:pt x="559" y="1083"/>
                                    </a:lnTo>
                                    <a:lnTo>
                                      <a:pt x="554" y="1077"/>
                                    </a:lnTo>
                                    <a:lnTo>
                                      <a:pt x="549" y="1073"/>
                                    </a:lnTo>
                                    <a:lnTo>
                                      <a:pt x="541" y="1072"/>
                                    </a:lnTo>
                                    <a:lnTo>
                                      <a:pt x="533" y="1072"/>
                                    </a:lnTo>
                                    <a:lnTo>
                                      <a:pt x="526" y="1074"/>
                                    </a:lnTo>
                                    <a:lnTo>
                                      <a:pt x="518" y="1078"/>
                                    </a:lnTo>
                                    <a:lnTo>
                                      <a:pt x="510" y="1083"/>
                                    </a:lnTo>
                                    <a:lnTo>
                                      <a:pt x="504" y="1090"/>
                                    </a:lnTo>
                                    <a:lnTo>
                                      <a:pt x="499" y="1095"/>
                                    </a:lnTo>
                                    <a:lnTo>
                                      <a:pt x="495" y="1101"/>
                                    </a:lnTo>
                                    <a:lnTo>
                                      <a:pt x="491" y="1107"/>
                                    </a:lnTo>
                                    <a:lnTo>
                                      <a:pt x="486" y="1115"/>
                                    </a:lnTo>
                                    <a:lnTo>
                                      <a:pt x="482" y="1123"/>
                                    </a:lnTo>
                                    <a:lnTo>
                                      <a:pt x="477" y="1131"/>
                                    </a:lnTo>
                                    <a:lnTo>
                                      <a:pt x="472" y="1140"/>
                                    </a:lnTo>
                                    <a:lnTo>
                                      <a:pt x="467" y="1151"/>
                                    </a:lnTo>
                                    <a:lnTo>
                                      <a:pt x="451" y="1151"/>
                                    </a:lnTo>
                                    <a:lnTo>
                                      <a:pt x="436" y="1152"/>
                                    </a:lnTo>
                                    <a:lnTo>
                                      <a:pt x="421" y="1154"/>
                                    </a:lnTo>
                                    <a:lnTo>
                                      <a:pt x="408" y="1157"/>
                                    </a:lnTo>
                                    <a:lnTo>
                                      <a:pt x="396" y="1159"/>
                                    </a:lnTo>
                                    <a:lnTo>
                                      <a:pt x="386" y="1161"/>
                                    </a:lnTo>
                                    <a:lnTo>
                                      <a:pt x="378" y="1161"/>
                                    </a:lnTo>
                                    <a:lnTo>
                                      <a:pt x="370" y="1160"/>
                                    </a:lnTo>
                                    <a:lnTo>
                                      <a:pt x="355" y="1154"/>
                                    </a:lnTo>
                                    <a:lnTo>
                                      <a:pt x="339" y="1147"/>
                                    </a:lnTo>
                                    <a:lnTo>
                                      <a:pt x="323" y="1140"/>
                                    </a:lnTo>
                                    <a:lnTo>
                                      <a:pt x="305" y="1134"/>
                                    </a:lnTo>
                                    <a:lnTo>
                                      <a:pt x="289" y="1129"/>
                                    </a:lnTo>
                                    <a:lnTo>
                                      <a:pt x="273" y="1124"/>
                                    </a:lnTo>
                                    <a:lnTo>
                                      <a:pt x="258" y="1119"/>
                                    </a:lnTo>
                                    <a:lnTo>
                                      <a:pt x="243" y="1115"/>
                                    </a:lnTo>
                                    <a:lnTo>
                                      <a:pt x="235" y="1112"/>
                                    </a:lnTo>
                                    <a:lnTo>
                                      <a:pt x="224" y="1109"/>
                                    </a:lnTo>
                                    <a:lnTo>
                                      <a:pt x="215" y="1107"/>
                                    </a:lnTo>
                                    <a:lnTo>
                                      <a:pt x="206" y="1104"/>
                                    </a:lnTo>
                                    <a:lnTo>
                                      <a:pt x="197" y="1101"/>
                                    </a:lnTo>
                                    <a:lnTo>
                                      <a:pt x="190" y="1098"/>
                                    </a:lnTo>
                                    <a:lnTo>
                                      <a:pt x="185" y="1095"/>
                                    </a:lnTo>
                                    <a:lnTo>
                                      <a:pt x="182" y="1092"/>
                                    </a:lnTo>
                                    <a:lnTo>
                                      <a:pt x="180" y="1087"/>
                                    </a:lnTo>
                                    <a:lnTo>
                                      <a:pt x="179" y="1080"/>
                                    </a:lnTo>
                                    <a:lnTo>
                                      <a:pt x="177" y="1075"/>
                                    </a:lnTo>
                                    <a:lnTo>
                                      <a:pt x="177" y="1070"/>
                                    </a:lnTo>
                                    <a:lnTo>
                                      <a:pt x="176" y="1064"/>
                                    </a:lnTo>
                                    <a:lnTo>
                                      <a:pt x="176" y="1058"/>
                                    </a:lnTo>
                                    <a:lnTo>
                                      <a:pt x="176" y="1050"/>
                                    </a:lnTo>
                                    <a:lnTo>
                                      <a:pt x="176" y="1042"/>
                                    </a:lnTo>
                                    <a:lnTo>
                                      <a:pt x="170" y="1042"/>
                                    </a:lnTo>
                                    <a:lnTo>
                                      <a:pt x="160" y="1042"/>
                                    </a:lnTo>
                                    <a:lnTo>
                                      <a:pt x="149" y="1042"/>
                                    </a:lnTo>
                                    <a:lnTo>
                                      <a:pt x="136" y="1042"/>
                                    </a:lnTo>
                                    <a:lnTo>
                                      <a:pt x="123" y="1042"/>
                                    </a:lnTo>
                                    <a:lnTo>
                                      <a:pt x="111" y="1042"/>
                                    </a:lnTo>
                                    <a:lnTo>
                                      <a:pt x="99" y="1041"/>
                                    </a:lnTo>
                                    <a:lnTo>
                                      <a:pt x="90" y="1041"/>
                                    </a:lnTo>
                                    <a:lnTo>
                                      <a:pt x="0" y="266"/>
                                    </a:lnTo>
                                    <a:lnTo>
                                      <a:pt x="285" y="199"/>
                                    </a:lnTo>
                                  </a:path>
                                </a:pathLst>
                              </a:custGeom>
                              <a:solidFill>
                                <a:srgbClr val="DDDDDD"/>
                              </a:solidFill>
                              <a:ln w="0">
                                <a:solidFill>
                                  <a:srgbClr val="000000"/>
                                </a:solidFill>
                                <a:round/>
                                <a:headEnd/>
                                <a:tailEnd/>
                              </a:ln>
                            </wps:spPr>
                            <wps:bodyPr rot="0" vert="horz" wrap="square" lIns="91440" tIns="45720" rIns="91440" bIns="45720" anchor="t" anchorCtr="0" upright="1">
                              <a:noAutofit/>
                            </wps:bodyPr>
                          </wps:wsp>
                          <wps:wsp>
                            <wps:cNvPr id="43" name="Freeform 45"/>
                            <wps:cNvSpPr>
                              <a:spLocks/>
                            </wps:cNvSpPr>
                            <wps:spPr bwMode="auto">
                              <a:xfrm>
                                <a:off x="11128" y="2610"/>
                                <a:ext cx="1405" cy="937"/>
                              </a:xfrm>
                              <a:custGeom>
                                <a:avLst/>
                                <a:gdLst>
                                  <a:gd name="T0" fmla="*/ 16 w 1405"/>
                                  <a:gd name="T1" fmla="*/ 221 h 937"/>
                                  <a:gd name="T2" fmla="*/ 49 w 1405"/>
                                  <a:gd name="T3" fmla="*/ 194 h 937"/>
                                  <a:gd name="T4" fmla="*/ 73 w 1405"/>
                                  <a:gd name="T5" fmla="*/ 174 h 937"/>
                                  <a:gd name="T6" fmla="*/ 104 w 1405"/>
                                  <a:gd name="T7" fmla="*/ 148 h 937"/>
                                  <a:gd name="T8" fmla="*/ 133 w 1405"/>
                                  <a:gd name="T9" fmla="*/ 133 h 937"/>
                                  <a:gd name="T10" fmla="*/ 157 w 1405"/>
                                  <a:gd name="T11" fmla="*/ 174 h 937"/>
                                  <a:gd name="T12" fmla="*/ 141 w 1405"/>
                                  <a:gd name="T13" fmla="*/ 210 h 937"/>
                                  <a:gd name="T14" fmla="*/ 237 w 1405"/>
                                  <a:gd name="T15" fmla="*/ 196 h 937"/>
                                  <a:gd name="T16" fmla="*/ 365 w 1405"/>
                                  <a:gd name="T17" fmla="*/ 174 h 937"/>
                                  <a:gd name="T18" fmla="*/ 492 w 1405"/>
                                  <a:gd name="T19" fmla="*/ 151 h 937"/>
                                  <a:gd name="T20" fmla="*/ 620 w 1405"/>
                                  <a:gd name="T21" fmla="*/ 126 h 937"/>
                                  <a:gd name="T22" fmla="*/ 748 w 1405"/>
                                  <a:gd name="T23" fmla="*/ 99 h 937"/>
                                  <a:gd name="T24" fmla="*/ 875 w 1405"/>
                                  <a:gd name="T25" fmla="*/ 70 h 937"/>
                                  <a:gd name="T26" fmla="*/ 1001 w 1405"/>
                                  <a:gd name="T27" fmla="*/ 40 h 937"/>
                                  <a:gd name="T28" fmla="*/ 1129 w 1405"/>
                                  <a:gd name="T29" fmla="*/ 8 h 937"/>
                                  <a:gd name="T30" fmla="*/ 1174 w 1405"/>
                                  <a:gd name="T31" fmla="*/ 15 h 937"/>
                                  <a:gd name="T32" fmla="*/ 1214 w 1405"/>
                                  <a:gd name="T33" fmla="*/ 40 h 937"/>
                                  <a:gd name="T34" fmla="*/ 1242 w 1405"/>
                                  <a:gd name="T35" fmla="*/ 61 h 937"/>
                                  <a:gd name="T36" fmla="*/ 1256 w 1405"/>
                                  <a:gd name="T37" fmla="*/ 103 h 937"/>
                                  <a:gd name="T38" fmla="*/ 1275 w 1405"/>
                                  <a:gd name="T39" fmla="*/ 130 h 937"/>
                                  <a:gd name="T40" fmla="*/ 1319 w 1405"/>
                                  <a:gd name="T41" fmla="*/ 145 h 937"/>
                                  <a:gd name="T42" fmla="*/ 1339 w 1405"/>
                                  <a:gd name="T43" fmla="*/ 183 h 937"/>
                                  <a:gd name="T44" fmla="*/ 1322 w 1405"/>
                                  <a:gd name="T45" fmla="*/ 192 h 937"/>
                                  <a:gd name="T46" fmla="*/ 1297 w 1405"/>
                                  <a:gd name="T47" fmla="*/ 204 h 937"/>
                                  <a:gd name="T48" fmla="*/ 1294 w 1405"/>
                                  <a:gd name="T49" fmla="*/ 227 h 937"/>
                                  <a:gd name="T50" fmla="*/ 1286 w 1405"/>
                                  <a:gd name="T51" fmla="*/ 280 h 937"/>
                                  <a:gd name="T52" fmla="*/ 1274 w 1405"/>
                                  <a:gd name="T53" fmla="*/ 307 h 937"/>
                                  <a:gd name="T54" fmla="*/ 1285 w 1405"/>
                                  <a:gd name="T55" fmla="*/ 325 h 937"/>
                                  <a:gd name="T56" fmla="*/ 1288 w 1405"/>
                                  <a:gd name="T57" fmla="*/ 344 h 937"/>
                                  <a:gd name="T58" fmla="*/ 1284 w 1405"/>
                                  <a:gd name="T59" fmla="*/ 372 h 937"/>
                                  <a:gd name="T60" fmla="*/ 1274 w 1405"/>
                                  <a:gd name="T61" fmla="*/ 403 h 937"/>
                                  <a:gd name="T62" fmla="*/ 1284 w 1405"/>
                                  <a:gd name="T63" fmla="*/ 427 h 937"/>
                                  <a:gd name="T64" fmla="*/ 1302 w 1405"/>
                                  <a:gd name="T65" fmla="*/ 460 h 937"/>
                                  <a:gd name="T66" fmla="*/ 1346 w 1405"/>
                                  <a:gd name="T67" fmla="*/ 479 h 937"/>
                                  <a:gd name="T68" fmla="*/ 1356 w 1405"/>
                                  <a:gd name="T69" fmla="*/ 501 h 937"/>
                                  <a:gd name="T70" fmla="*/ 1367 w 1405"/>
                                  <a:gd name="T71" fmla="*/ 507 h 937"/>
                                  <a:gd name="T72" fmla="*/ 1380 w 1405"/>
                                  <a:gd name="T73" fmla="*/ 525 h 937"/>
                                  <a:gd name="T74" fmla="*/ 1405 w 1405"/>
                                  <a:gd name="T75" fmla="*/ 530 h 937"/>
                                  <a:gd name="T76" fmla="*/ 1391 w 1405"/>
                                  <a:gd name="T77" fmla="*/ 567 h 937"/>
                                  <a:gd name="T78" fmla="*/ 1366 w 1405"/>
                                  <a:gd name="T79" fmla="*/ 611 h 937"/>
                                  <a:gd name="T80" fmla="*/ 1345 w 1405"/>
                                  <a:gd name="T81" fmla="*/ 641 h 937"/>
                                  <a:gd name="T82" fmla="*/ 1306 w 1405"/>
                                  <a:gd name="T83" fmla="*/ 663 h 937"/>
                                  <a:gd name="T84" fmla="*/ 1280 w 1405"/>
                                  <a:gd name="T85" fmla="*/ 680 h 937"/>
                                  <a:gd name="T86" fmla="*/ 1273 w 1405"/>
                                  <a:gd name="T87" fmla="*/ 701 h 937"/>
                                  <a:gd name="T88" fmla="*/ 1243 w 1405"/>
                                  <a:gd name="T89" fmla="*/ 706 h 937"/>
                                  <a:gd name="T90" fmla="*/ 1224 w 1405"/>
                                  <a:gd name="T91" fmla="*/ 738 h 937"/>
                                  <a:gd name="T92" fmla="*/ 1158 w 1405"/>
                                  <a:gd name="T93" fmla="*/ 750 h 937"/>
                                  <a:gd name="T94" fmla="*/ 1034 w 1405"/>
                                  <a:gd name="T95" fmla="*/ 774 h 937"/>
                                  <a:gd name="T96" fmla="*/ 885 w 1405"/>
                                  <a:gd name="T97" fmla="*/ 802 h 937"/>
                                  <a:gd name="T98" fmla="*/ 720 w 1405"/>
                                  <a:gd name="T99" fmla="*/ 833 h 937"/>
                                  <a:gd name="T100" fmla="*/ 551 w 1405"/>
                                  <a:gd name="T101" fmla="*/ 864 h 937"/>
                                  <a:gd name="T102" fmla="*/ 390 w 1405"/>
                                  <a:gd name="T103" fmla="*/ 892 h 937"/>
                                  <a:gd name="T104" fmla="*/ 252 w 1405"/>
                                  <a:gd name="T105" fmla="*/ 917 h 937"/>
                                  <a:gd name="T106" fmla="*/ 145 w 1405"/>
                                  <a:gd name="T107" fmla="*/ 934 h 93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1405" h="937">
                                    <a:moveTo>
                                      <a:pt x="0" y="231"/>
                                    </a:moveTo>
                                    <a:lnTo>
                                      <a:pt x="0" y="231"/>
                                    </a:lnTo>
                                    <a:lnTo>
                                      <a:pt x="7" y="227"/>
                                    </a:lnTo>
                                    <a:lnTo>
                                      <a:pt x="16" y="221"/>
                                    </a:lnTo>
                                    <a:lnTo>
                                      <a:pt x="24" y="214"/>
                                    </a:lnTo>
                                    <a:lnTo>
                                      <a:pt x="33" y="207"/>
                                    </a:lnTo>
                                    <a:lnTo>
                                      <a:pt x="41" y="201"/>
                                    </a:lnTo>
                                    <a:lnTo>
                                      <a:pt x="49" y="194"/>
                                    </a:lnTo>
                                    <a:lnTo>
                                      <a:pt x="57" y="186"/>
                                    </a:lnTo>
                                    <a:lnTo>
                                      <a:pt x="63" y="181"/>
                                    </a:lnTo>
                                    <a:lnTo>
                                      <a:pt x="73" y="174"/>
                                    </a:lnTo>
                                    <a:lnTo>
                                      <a:pt x="81" y="167"/>
                                    </a:lnTo>
                                    <a:lnTo>
                                      <a:pt x="88" y="160"/>
                                    </a:lnTo>
                                    <a:lnTo>
                                      <a:pt x="96" y="154"/>
                                    </a:lnTo>
                                    <a:lnTo>
                                      <a:pt x="104" y="148"/>
                                    </a:lnTo>
                                    <a:lnTo>
                                      <a:pt x="113" y="143"/>
                                    </a:lnTo>
                                    <a:lnTo>
                                      <a:pt x="122" y="138"/>
                                    </a:lnTo>
                                    <a:lnTo>
                                      <a:pt x="133" y="133"/>
                                    </a:lnTo>
                                    <a:lnTo>
                                      <a:pt x="144" y="143"/>
                                    </a:lnTo>
                                    <a:lnTo>
                                      <a:pt x="151" y="152"/>
                                    </a:lnTo>
                                    <a:lnTo>
                                      <a:pt x="156" y="164"/>
                                    </a:lnTo>
                                    <a:lnTo>
                                      <a:pt x="157" y="174"/>
                                    </a:lnTo>
                                    <a:lnTo>
                                      <a:pt x="156" y="184"/>
                                    </a:lnTo>
                                    <a:lnTo>
                                      <a:pt x="153" y="194"/>
                                    </a:lnTo>
                                    <a:lnTo>
                                      <a:pt x="148" y="203"/>
                                    </a:lnTo>
                                    <a:lnTo>
                                      <a:pt x="141" y="210"/>
                                    </a:lnTo>
                                    <a:lnTo>
                                      <a:pt x="173" y="205"/>
                                    </a:lnTo>
                                    <a:lnTo>
                                      <a:pt x="205" y="201"/>
                                    </a:lnTo>
                                    <a:lnTo>
                                      <a:pt x="237" y="196"/>
                                    </a:lnTo>
                                    <a:lnTo>
                                      <a:pt x="268" y="190"/>
                                    </a:lnTo>
                                    <a:lnTo>
                                      <a:pt x="300" y="185"/>
                                    </a:lnTo>
                                    <a:lnTo>
                                      <a:pt x="332" y="179"/>
                                    </a:lnTo>
                                    <a:lnTo>
                                      <a:pt x="365" y="174"/>
                                    </a:lnTo>
                                    <a:lnTo>
                                      <a:pt x="397" y="169"/>
                                    </a:lnTo>
                                    <a:lnTo>
                                      <a:pt x="429" y="162"/>
                                    </a:lnTo>
                                    <a:lnTo>
                                      <a:pt x="461" y="157"/>
                                    </a:lnTo>
                                    <a:lnTo>
                                      <a:pt x="492" y="151"/>
                                    </a:lnTo>
                                    <a:lnTo>
                                      <a:pt x="524" y="145"/>
                                    </a:lnTo>
                                    <a:lnTo>
                                      <a:pt x="556" y="139"/>
                                    </a:lnTo>
                                    <a:lnTo>
                                      <a:pt x="588" y="132"/>
                                    </a:lnTo>
                                    <a:lnTo>
                                      <a:pt x="620" y="126"/>
                                    </a:lnTo>
                                    <a:lnTo>
                                      <a:pt x="652" y="119"/>
                                    </a:lnTo>
                                    <a:lnTo>
                                      <a:pt x="683" y="113"/>
                                    </a:lnTo>
                                    <a:lnTo>
                                      <a:pt x="716" y="106"/>
                                    </a:lnTo>
                                    <a:lnTo>
                                      <a:pt x="748" y="99"/>
                                    </a:lnTo>
                                    <a:lnTo>
                                      <a:pt x="780" y="92"/>
                                    </a:lnTo>
                                    <a:lnTo>
                                      <a:pt x="811" y="85"/>
                                    </a:lnTo>
                                    <a:lnTo>
                                      <a:pt x="843" y="78"/>
                                    </a:lnTo>
                                    <a:lnTo>
                                      <a:pt x="875" y="70"/>
                                    </a:lnTo>
                                    <a:lnTo>
                                      <a:pt x="906" y="63"/>
                                    </a:lnTo>
                                    <a:lnTo>
                                      <a:pt x="938" y="56"/>
                                    </a:lnTo>
                                    <a:lnTo>
                                      <a:pt x="970" y="48"/>
                                    </a:lnTo>
                                    <a:lnTo>
                                      <a:pt x="1001" y="40"/>
                                    </a:lnTo>
                                    <a:lnTo>
                                      <a:pt x="1033" y="32"/>
                                    </a:lnTo>
                                    <a:lnTo>
                                      <a:pt x="1064" y="25"/>
                                    </a:lnTo>
                                    <a:lnTo>
                                      <a:pt x="1097" y="17"/>
                                    </a:lnTo>
                                    <a:lnTo>
                                      <a:pt x="1129" y="8"/>
                                    </a:lnTo>
                                    <a:lnTo>
                                      <a:pt x="1160" y="0"/>
                                    </a:lnTo>
                                    <a:lnTo>
                                      <a:pt x="1167" y="8"/>
                                    </a:lnTo>
                                    <a:lnTo>
                                      <a:pt x="1174" y="15"/>
                                    </a:lnTo>
                                    <a:lnTo>
                                      <a:pt x="1184" y="23"/>
                                    </a:lnTo>
                                    <a:lnTo>
                                      <a:pt x="1192" y="30"/>
                                    </a:lnTo>
                                    <a:lnTo>
                                      <a:pt x="1202" y="35"/>
                                    </a:lnTo>
                                    <a:lnTo>
                                      <a:pt x="1214" y="40"/>
                                    </a:lnTo>
                                    <a:lnTo>
                                      <a:pt x="1226" y="45"/>
                                    </a:lnTo>
                                    <a:lnTo>
                                      <a:pt x="1239" y="49"/>
                                    </a:lnTo>
                                    <a:lnTo>
                                      <a:pt x="1242" y="61"/>
                                    </a:lnTo>
                                    <a:lnTo>
                                      <a:pt x="1244" y="73"/>
                                    </a:lnTo>
                                    <a:lnTo>
                                      <a:pt x="1247" y="84"/>
                                    </a:lnTo>
                                    <a:lnTo>
                                      <a:pt x="1251" y="94"/>
                                    </a:lnTo>
                                    <a:lnTo>
                                      <a:pt x="1256" y="103"/>
                                    </a:lnTo>
                                    <a:lnTo>
                                      <a:pt x="1261" y="113"/>
                                    </a:lnTo>
                                    <a:lnTo>
                                      <a:pt x="1267" y="122"/>
                                    </a:lnTo>
                                    <a:lnTo>
                                      <a:pt x="1275" y="130"/>
                                    </a:lnTo>
                                    <a:lnTo>
                                      <a:pt x="1287" y="133"/>
                                    </a:lnTo>
                                    <a:lnTo>
                                      <a:pt x="1298" y="137"/>
                                    </a:lnTo>
                                    <a:lnTo>
                                      <a:pt x="1310" y="141"/>
                                    </a:lnTo>
                                    <a:lnTo>
                                      <a:pt x="1319" y="145"/>
                                    </a:lnTo>
                                    <a:lnTo>
                                      <a:pt x="1327" y="151"/>
                                    </a:lnTo>
                                    <a:lnTo>
                                      <a:pt x="1334" y="159"/>
                                    </a:lnTo>
                                    <a:lnTo>
                                      <a:pt x="1337" y="170"/>
                                    </a:lnTo>
                                    <a:lnTo>
                                      <a:pt x="1339" y="183"/>
                                    </a:lnTo>
                                    <a:lnTo>
                                      <a:pt x="1335" y="187"/>
                                    </a:lnTo>
                                    <a:lnTo>
                                      <a:pt x="1329" y="190"/>
                                    </a:lnTo>
                                    <a:lnTo>
                                      <a:pt x="1322" y="192"/>
                                    </a:lnTo>
                                    <a:lnTo>
                                      <a:pt x="1315" y="195"/>
                                    </a:lnTo>
                                    <a:lnTo>
                                      <a:pt x="1308" y="198"/>
                                    </a:lnTo>
                                    <a:lnTo>
                                      <a:pt x="1302" y="200"/>
                                    </a:lnTo>
                                    <a:lnTo>
                                      <a:pt x="1297" y="204"/>
                                    </a:lnTo>
                                    <a:lnTo>
                                      <a:pt x="1295" y="209"/>
                                    </a:lnTo>
                                    <a:lnTo>
                                      <a:pt x="1294" y="216"/>
                                    </a:lnTo>
                                    <a:lnTo>
                                      <a:pt x="1294" y="227"/>
                                    </a:lnTo>
                                    <a:lnTo>
                                      <a:pt x="1293" y="240"/>
                                    </a:lnTo>
                                    <a:lnTo>
                                      <a:pt x="1292" y="254"/>
                                    </a:lnTo>
                                    <a:lnTo>
                                      <a:pt x="1289" y="268"/>
                                    </a:lnTo>
                                    <a:lnTo>
                                      <a:pt x="1286" y="280"/>
                                    </a:lnTo>
                                    <a:lnTo>
                                      <a:pt x="1280" y="292"/>
                                    </a:lnTo>
                                    <a:lnTo>
                                      <a:pt x="1272" y="299"/>
                                    </a:lnTo>
                                    <a:lnTo>
                                      <a:pt x="1274" y="307"/>
                                    </a:lnTo>
                                    <a:lnTo>
                                      <a:pt x="1276" y="314"/>
                                    </a:lnTo>
                                    <a:lnTo>
                                      <a:pt x="1279" y="318"/>
                                    </a:lnTo>
                                    <a:lnTo>
                                      <a:pt x="1282" y="321"/>
                                    </a:lnTo>
                                    <a:lnTo>
                                      <a:pt x="1285" y="325"/>
                                    </a:lnTo>
                                    <a:lnTo>
                                      <a:pt x="1287" y="329"/>
                                    </a:lnTo>
                                    <a:lnTo>
                                      <a:pt x="1288" y="335"/>
                                    </a:lnTo>
                                    <a:lnTo>
                                      <a:pt x="1288" y="344"/>
                                    </a:lnTo>
                                    <a:lnTo>
                                      <a:pt x="1287" y="350"/>
                                    </a:lnTo>
                                    <a:lnTo>
                                      <a:pt x="1286" y="357"/>
                                    </a:lnTo>
                                    <a:lnTo>
                                      <a:pt x="1285" y="364"/>
                                    </a:lnTo>
                                    <a:lnTo>
                                      <a:pt x="1284" y="372"/>
                                    </a:lnTo>
                                    <a:lnTo>
                                      <a:pt x="1282" y="380"/>
                                    </a:lnTo>
                                    <a:lnTo>
                                      <a:pt x="1280" y="388"/>
                                    </a:lnTo>
                                    <a:lnTo>
                                      <a:pt x="1277" y="395"/>
                                    </a:lnTo>
                                    <a:lnTo>
                                      <a:pt x="1274" y="403"/>
                                    </a:lnTo>
                                    <a:lnTo>
                                      <a:pt x="1277" y="411"/>
                                    </a:lnTo>
                                    <a:lnTo>
                                      <a:pt x="1280" y="420"/>
                                    </a:lnTo>
                                    <a:lnTo>
                                      <a:pt x="1284" y="427"/>
                                    </a:lnTo>
                                    <a:lnTo>
                                      <a:pt x="1288" y="436"/>
                                    </a:lnTo>
                                    <a:lnTo>
                                      <a:pt x="1292" y="444"/>
                                    </a:lnTo>
                                    <a:lnTo>
                                      <a:pt x="1296" y="451"/>
                                    </a:lnTo>
                                    <a:lnTo>
                                      <a:pt x="1302" y="460"/>
                                    </a:lnTo>
                                    <a:lnTo>
                                      <a:pt x="1306" y="467"/>
                                    </a:lnTo>
                                    <a:lnTo>
                                      <a:pt x="1344" y="469"/>
                                    </a:lnTo>
                                    <a:lnTo>
                                      <a:pt x="1346" y="479"/>
                                    </a:lnTo>
                                    <a:lnTo>
                                      <a:pt x="1348" y="486"/>
                                    </a:lnTo>
                                    <a:lnTo>
                                      <a:pt x="1350" y="493"/>
                                    </a:lnTo>
                                    <a:lnTo>
                                      <a:pt x="1353" y="498"/>
                                    </a:lnTo>
                                    <a:lnTo>
                                      <a:pt x="1356" y="501"/>
                                    </a:lnTo>
                                    <a:lnTo>
                                      <a:pt x="1360" y="504"/>
                                    </a:lnTo>
                                    <a:lnTo>
                                      <a:pt x="1363" y="505"/>
                                    </a:lnTo>
                                    <a:lnTo>
                                      <a:pt x="1367" y="507"/>
                                    </a:lnTo>
                                    <a:lnTo>
                                      <a:pt x="1369" y="513"/>
                                    </a:lnTo>
                                    <a:lnTo>
                                      <a:pt x="1372" y="518"/>
                                    </a:lnTo>
                                    <a:lnTo>
                                      <a:pt x="1376" y="522"/>
                                    </a:lnTo>
                                    <a:lnTo>
                                      <a:pt x="1380" y="525"/>
                                    </a:lnTo>
                                    <a:lnTo>
                                      <a:pt x="1384" y="527"/>
                                    </a:lnTo>
                                    <a:lnTo>
                                      <a:pt x="1391" y="529"/>
                                    </a:lnTo>
                                    <a:lnTo>
                                      <a:pt x="1397" y="530"/>
                                    </a:lnTo>
                                    <a:lnTo>
                                      <a:pt x="1405" y="530"/>
                                    </a:lnTo>
                                    <a:lnTo>
                                      <a:pt x="1400" y="543"/>
                                    </a:lnTo>
                                    <a:lnTo>
                                      <a:pt x="1396" y="556"/>
                                    </a:lnTo>
                                    <a:lnTo>
                                      <a:pt x="1391" y="567"/>
                                    </a:lnTo>
                                    <a:lnTo>
                                      <a:pt x="1385" y="578"/>
                                    </a:lnTo>
                                    <a:lnTo>
                                      <a:pt x="1379" y="589"/>
                                    </a:lnTo>
                                    <a:lnTo>
                                      <a:pt x="1373" y="599"/>
                                    </a:lnTo>
                                    <a:lnTo>
                                      <a:pt x="1366" y="611"/>
                                    </a:lnTo>
                                    <a:lnTo>
                                      <a:pt x="1359" y="622"/>
                                    </a:lnTo>
                                    <a:lnTo>
                                      <a:pt x="1352" y="632"/>
                                    </a:lnTo>
                                    <a:lnTo>
                                      <a:pt x="1345" y="641"/>
                                    </a:lnTo>
                                    <a:lnTo>
                                      <a:pt x="1336" y="647"/>
                                    </a:lnTo>
                                    <a:lnTo>
                                      <a:pt x="1326" y="653"/>
                                    </a:lnTo>
                                    <a:lnTo>
                                      <a:pt x="1316" y="658"/>
                                    </a:lnTo>
                                    <a:lnTo>
                                      <a:pt x="1306" y="663"/>
                                    </a:lnTo>
                                    <a:lnTo>
                                      <a:pt x="1296" y="669"/>
                                    </a:lnTo>
                                    <a:lnTo>
                                      <a:pt x="1287" y="674"/>
                                    </a:lnTo>
                                    <a:lnTo>
                                      <a:pt x="1280" y="680"/>
                                    </a:lnTo>
                                    <a:lnTo>
                                      <a:pt x="1277" y="686"/>
                                    </a:lnTo>
                                    <a:lnTo>
                                      <a:pt x="1274" y="693"/>
                                    </a:lnTo>
                                    <a:lnTo>
                                      <a:pt x="1273" y="701"/>
                                    </a:lnTo>
                                    <a:lnTo>
                                      <a:pt x="1264" y="700"/>
                                    </a:lnTo>
                                    <a:lnTo>
                                      <a:pt x="1256" y="700"/>
                                    </a:lnTo>
                                    <a:lnTo>
                                      <a:pt x="1249" y="702"/>
                                    </a:lnTo>
                                    <a:lnTo>
                                      <a:pt x="1243" y="706"/>
                                    </a:lnTo>
                                    <a:lnTo>
                                      <a:pt x="1237" y="711"/>
                                    </a:lnTo>
                                    <a:lnTo>
                                      <a:pt x="1232" y="718"/>
                                    </a:lnTo>
                                    <a:lnTo>
                                      <a:pt x="1228" y="728"/>
                                    </a:lnTo>
                                    <a:lnTo>
                                      <a:pt x="1224" y="738"/>
                                    </a:lnTo>
                                    <a:lnTo>
                                      <a:pt x="1204" y="742"/>
                                    </a:lnTo>
                                    <a:lnTo>
                                      <a:pt x="1183" y="746"/>
                                    </a:lnTo>
                                    <a:lnTo>
                                      <a:pt x="1158" y="750"/>
                                    </a:lnTo>
                                    <a:lnTo>
                                      <a:pt x="1130" y="756"/>
                                    </a:lnTo>
                                    <a:lnTo>
                                      <a:pt x="1101" y="762"/>
                                    </a:lnTo>
                                    <a:lnTo>
                                      <a:pt x="1069" y="768"/>
                                    </a:lnTo>
                                    <a:lnTo>
                                      <a:pt x="1034" y="774"/>
                                    </a:lnTo>
                                    <a:lnTo>
                                      <a:pt x="999" y="780"/>
                                    </a:lnTo>
                                    <a:lnTo>
                                      <a:pt x="963" y="788"/>
                                    </a:lnTo>
                                    <a:lnTo>
                                      <a:pt x="925" y="795"/>
                                    </a:lnTo>
                                    <a:lnTo>
                                      <a:pt x="885" y="802"/>
                                    </a:lnTo>
                                    <a:lnTo>
                                      <a:pt x="845" y="809"/>
                                    </a:lnTo>
                                    <a:lnTo>
                                      <a:pt x="804" y="818"/>
                                    </a:lnTo>
                                    <a:lnTo>
                                      <a:pt x="762" y="825"/>
                                    </a:lnTo>
                                    <a:lnTo>
                                      <a:pt x="720" y="833"/>
                                    </a:lnTo>
                                    <a:lnTo>
                                      <a:pt x="677" y="840"/>
                                    </a:lnTo>
                                    <a:lnTo>
                                      <a:pt x="635" y="849"/>
                                    </a:lnTo>
                                    <a:lnTo>
                                      <a:pt x="592" y="856"/>
                                    </a:lnTo>
                                    <a:lnTo>
                                      <a:pt x="551" y="864"/>
                                    </a:lnTo>
                                    <a:lnTo>
                                      <a:pt x="509" y="872"/>
                                    </a:lnTo>
                                    <a:lnTo>
                                      <a:pt x="469" y="879"/>
                                    </a:lnTo>
                                    <a:lnTo>
                                      <a:pt x="430" y="886"/>
                                    </a:lnTo>
                                    <a:lnTo>
                                      <a:pt x="390" y="892"/>
                                    </a:lnTo>
                                    <a:lnTo>
                                      <a:pt x="353" y="899"/>
                                    </a:lnTo>
                                    <a:lnTo>
                                      <a:pt x="318" y="906"/>
                                    </a:lnTo>
                                    <a:lnTo>
                                      <a:pt x="284" y="911"/>
                                    </a:lnTo>
                                    <a:lnTo>
                                      <a:pt x="252" y="917"/>
                                    </a:lnTo>
                                    <a:lnTo>
                                      <a:pt x="221" y="921"/>
                                    </a:lnTo>
                                    <a:lnTo>
                                      <a:pt x="193" y="926"/>
                                    </a:lnTo>
                                    <a:lnTo>
                                      <a:pt x="168" y="931"/>
                                    </a:lnTo>
                                    <a:lnTo>
                                      <a:pt x="145" y="934"/>
                                    </a:lnTo>
                                    <a:lnTo>
                                      <a:pt x="124" y="937"/>
                                    </a:lnTo>
                                    <a:lnTo>
                                      <a:pt x="0" y="231"/>
                                    </a:lnTo>
                                  </a:path>
                                </a:pathLst>
                              </a:custGeom>
                              <a:solidFill>
                                <a:srgbClr val="DDDDDD"/>
                              </a:solidFill>
                              <a:ln w="0">
                                <a:solidFill>
                                  <a:srgbClr val="000000"/>
                                </a:solidFill>
                                <a:round/>
                                <a:headEnd/>
                                <a:tailEnd/>
                              </a:ln>
                            </wps:spPr>
                            <wps:bodyPr rot="0" vert="horz" wrap="square" lIns="91440" tIns="45720" rIns="91440" bIns="45720" anchor="t" anchorCtr="0" upright="1">
                              <a:noAutofit/>
                            </wps:bodyPr>
                          </wps:wsp>
                          <wps:wsp>
                            <wps:cNvPr id="44" name="Freeform 46"/>
                            <wps:cNvSpPr>
                              <a:spLocks/>
                            </wps:cNvSpPr>
                            <wps:spPr bwMode="auto">
                              <a:xfrm>
                                <a:off x="12352" y="3311"/>
                                <a:ext cx="259" cy="397"/>
                              </a:xfrm>
                              <a:custGeom>
                                <a:avLst/>
                                <a:gdLst>
                                  <a:gd name="T0" fmla="*/ 243 w 259"/>
                                  <a:gd name="T1" fmla="*/ 395 h 397"/>
                                  <a:gd name="T2" fmla="*/ 243 w 259"/>
                                  <a:gd name="T3" fmla="*/ 395 h 397"/>
                                  <a:gd name="T4" fmla="*/ 248 w 259"/>
                                  <a:gd name="T5" fmla="*/ 384 h 397"/>
                                  <a:gd name="T6" fmla="*/ 253 w 259"/>
                                  <a:gd name="T7" fmla="*/ 372 h 397"/>
                                  <a:gd name="T8" fmla="*/ 256 w 259"/>
                                  <a:gd name="T9" fmla="*/ 361 h 397"/>
                                  <a:gd name="T10" fmla="*/ 258 w 259"/>
                                  <a:gd name="T11" fmla="*/ 350 h 397"/>
                                  <a:gd name="T12" fmla="*/ 259 w 259"/>
                                  <a:gd name="T13" fmla="*/ 338 h 397"/>
                                  <a:gd name="T14" fmla="*/ 259 w 259"/>
                                  <a:gd name="T15" fmla="*/ 327 h 397"/>
                                  <a:gd name="T16" fmla="*/ 258 w 259"/>
                                  <a:gd name="T17" fmla="*/ 314 h 397"/>
                                  <a:gd name="T18" fmla="*/ 257 w 259"/>
                                  <a:gd name="T19" fmla="*/ 302 h 397"/>
                                  <a:gd name="T20" fmla="*/ 257 w 259"/>
                                  <a:gd name="T21" fmla="*/ 302 h 397"/>
                                  <a:gd name="T22" fmla="*/ 254 w 259"/>
                                  <a:gd name="T23" fmla="*/ 290 h 397"/>
                                  <a:gd name="T24" fmla="*/ 248 w 259"/>
                                  <a:gd name="T25" fmla="*/ 277 h 397"/>
                                  <a:gd name="T26" fmla="*/ 240 w 259"/>
                                  <a:gd name="T27" fmla="*/ 265 h 397"/>
                                  <a:gd name="T28" fmla="*/ 230 w 259"/>
                                  <a:gd name="T29" fmla="*/ 253 h 397"/>
                                  <a:gd name="T30" fmla="*/ 217 w 259"/>
                                  <a:gd name="T31" fmla="*/ 244 h 397"/>
                                  <a:gd name="T32" fmla="*/ 202 w 259"/>
                                  <a:gd name="T33" fmla="*/ 238 h 397"/>
                                  <a:gd name="T34" fmla="*/ 184 w 259"/>
                                  <a:gd name="T35" fmla="*/ 234 h 397"/>
                                  <a:gd name="T36" fmla="*/ 165 w 259"/>
                                  <a:gd name="T37" fmla="*/ 233 h 397"/>
                                  <a:gd name="T38" fmla="*/ 165 w 259"/>
                                  <a:gd name="T39" fmla="*/ 233 h 397"/>
                                  <a:gd name="T40" fmla="*/ 162 w 259"/>
                                  <a:gd name="T41" fmla="*/ 218 h 397"/>
                                  <a:gd name="T42" fmla="*/ 157 w 259"/>
                                  <a:gd name="T43" fmla="*/ 202 h 397"/>
                                  <a:gd name="T44" fmla="*/ 149 w 259"/>
                                  <a:gd name="T45" fmla="*/ 185 h 397"/>
                                  <a:gd name="T46" fmla="*/ 140 w 259"/>
                                  <a:gd name="T47" fmla="*/ 168 h 397"/>
                                  <a:gd name="T48" fmla="*/ 129 w 259"/>
                                  <a:gd name="T49" fmla="*/ 152 h 397"/>
                                  <a:gd name="T50" fmla="*/ 119 w 259"/>
                                  <a:gd name="T51" fmla="*/ 137 h 397"/>
                                  <a:gd name="T52" fmla="*/ 109 w 259"/>
                                  <a:gd name="T53" fmla="*/ 124 h 397"/>
                                  <a:gd name="T54" fmla="*/ 99 w 259"/>
                                  <a:gd name="T55" fmla="*/ 114 h 397"/>
                                  <a:gd name="T56" fmla="*/ 99 w 259"/>
                                  <a:gd name="T57" fmla="*/ 114 h 397"/>
                                  <a:gd name="T58" fmla="*/ 91 w 259"/>
                                  <a:gd name="T59" fmla="*/ 104 h 397"/>
                                  <a:gd name="T60" fmla="*/ 83 w 259"/>
                                  <a:gd name="T61" fmla="*/ 94 h 397"/>
                                  <a:gd name="T62" fmla="*/ 74 w 259"/>
                                  <a:gd name="T63" fmla="*/ 82 h 397"/>
                                  <a:gd name="T64" fmla="*/ 66 w 259"/>
                                  <a:gd name="T65" fmla="*/ 68 h 397"/>
                                  <a:gd name="T66" fmla="*/ 59 w 259"/>
                                  <a:gd name="T67" fmla="*/ 53 h 397"/>
                                  <a:gd name="T68" fmla="*/ 54 w 259"/>
                                  <a:gd name="T69" fmla="*/ 36 h 397"/>
                                  <a:gd name="T70" fmla="*/ 51 w 259"/>
                                  <a:gd name="T71" fmla="*/ 19 h 397"/>
                                  <a:gd name="T72" fmla="*/ 50 w 259"/>
                                  <a:gd name="T73" fmla="*/ 1 h 397"/>
                                  <a:gd name="T74" fmla="*/ 50 w 259"/>
                                  <a:gd name="T75" fmla="*/ 1 h 397"/>
                                  <a:gd name="T76" fmla="*/ 39 w 259"/>
                                  <a:gd name="T77" fmla="*/ 0 h 397"/>
                                  <a:gd name="T78" fmla="*/ 31 w 259"/>
                                  <a:gd name="T79" fmla="*/ 0 h 397"/>
                                  <a:gd name="T80" fmla="*/ 24 w 259"/>
                                  <a:gd name="T81" fmla="*/ 2 h 397"/>
                                  <a:gd name="T82" fmla="*/ 19 w 259"/>
                                  <a:gd name="T83" fmla="*/ 6 h 397"/>
                                  <a:gd name="T84" fmla="*/ 13 w 259"/>
                                  <a:gd name="T85" fmla="*/ 11 h 397"/>
                                  <a:gd name="T86" fmla="*/ 9 w 259"/>
                                  <a:gd name="T87" fmla="*/ 18 h 397"/>
                                  <a:gd name="T88" fmla="*/ 5 w 259"/>
                                  <a:gd name="T89" fmla="*/ 28 h 397"/>
                                  <a:gd name="T90" fmla="*/ 0 w 259"/>
                                  <a:gd name="T91" fmla="*/ 38 h 397"/>
                                  <a:gd name="T92" fmla="*/ 107 w 259"/>
                                  <a:gd name="T93" fmla="*/ 397 h 397"/>
                                  <a:gd name="T94" fmla="*/ 243 w 259"/>
                                  <a:gd name="T95" fmla="*/ 395 h 39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Lst>
                                <a:rect l="0" t="0" r="r" b="b"/>
                                <a:pathLst>
                                  <a:path w="259" h="397">
                                    <a:moveTo>
                                      <a:pt x="243" y="395"/>
                                    </a:moveTo>
                                    <a:lnTo>
                                      <a:pt x="243" y="395"/>
                                    </a:lnTo>
                                    <a:lnTo>
                                      <a:pt x="248" y="384"/>
                                    </a:lnTo>
                                    <a:lnTo>
                                      <a:pt x="253" y="372"/>
                                    </a:lnTo>
                                    <a:lnTo>
                                      <a:pt x="256" y="361"/>
                                    </a:lnTo>
                                    <a:lnTo>
                                      <a:pt x="258" y="350"/>
                                    </a:lnTo>
                                    <a:lnTo>
                                      <a:pt x="259" y="338"/>
                                    </a:lnTo>
                                    <a:lnTo>
                                      <a:pt x="259" y="327"/>
                                    </a:lnTo>
                                    <a:lnTo>
                                      <a:pt x="258" y="314"/>
                                    </a:lnTo>
                                    <a:lnTo>
                                      <a:pt x="257" y="302"/>
                                    </a:lnTo>
                                    <a:lnTo>
                                      <a:pt x="254" y="290"/>
                                    </a:lnTo>
                                    <a:lnTo>
                                      <a:pt x="248" y="277"/>
                                    </a:lnTo>
                                    <a:lnTo>
                                      <a:pt x="240" y="265"/>
                                    </a:lnTo>
                                    <a:lnTo>
                                      <a:pt x="230" y="253"/>
                                    </a:lnTo>
                                    <a:lnTo>
                                      <a:pt x="217" y="244"/>
                                    </a:lnTo>
                                    <a:lnTo>
                                      <a:pt x="202" y="238"/>
                                    </a:lnTo>
                                    <a:lnTo>
                                      <a:pt x="184" y="234"/>
                                    </a:lnTo>
                                    <a:lnTo>
                                      <a:pt x="165" y="233"/>
                                    </a:lnTo>
                                    <a:lnTo>
                                      <a:pt x="162" y="218"/>
                                    </a:lnTo>
                                    <a:lnTo>
                                      <a:pt x="157" y="202"/>
                                    </a:lnTo>
                                    <a:lnTo>
                                      <a:pt x="149" y="185"/>
                                    </a:lnTo>
                                    <a:lnTo>
                                      <a:pt x="140" y="168"/>
                                    </a:lnTo>
                                    <a:lnTo>
                                      <a:pt x="129" y="152"/>
                                    </a:lnTo>
                                    <a:lnTo>
                                      <a:pt x="119" y="137"/>
                                    </a:lnTo>
                                    <a:lnTo>
                                      <a:pt x="109" y="124"/>
                                    </a:lnTo>
                                    <a:lnTo>
                                      <a:pt x="99" y="114"/>
                                    </a:lnTo>
                                    <a:lnTo>
                                      <a:pt x="91" y="104"/>
                                    </a:lnTo>
                                    <a:lnTo>
                                      <a:pt x="83" y="94"/>
                                    </a:lnTo>
                                    <a:lnTo>
                                      <a:pt x="74" y="82"/>
                                    </a:lnTo>
                                    <a:lnTo>
                                      <a:pt x="66" y="68"/>
                                    </a:lnTo>
                                    <a:lnTo>
                                      <a:pt x="59" y="53"/>
                                    </a:lnTo>
                                    <a:lnTo>
                                      <a:pt x="54" y="36"/>
                                    </a:lnTo>
                                    <a:lnTo>
                                      <a:pt x="51" y="19"/>
                                    </a:lnTo>
                                    <a:lnTo>
                                      <a:pt x="50" y="1"/>
                                    </a:lnTo>
                                    <a:lnTo>
                                      <a:pt x="39" y="0"/>
                                    </a:lnTo>
                                    <a:lnTo>
                                      <a:pt x="31" y="0"/>
                                    </a:lnTo>
                                    <a:lnTo>
                                      <a:pt x="24" y="2"/>
                                    </a:lnTo>
                                    <a:lnTo>
                                      <a:pt x="19" y="6"/>
                                    </a:lnTo>
                                    <a:lnTo>
                                      <a:pt x="13" y="11"/>
                                    </a:lnTo>
                                    <a:lnTo>
                                      <a:pt x="9" y="18"/>
                                    </a:lnTo>
                                    <a:lnTo>
                                      <a:pt x="5" y="28"/>
                                    </a:lnTo>
                                    <a:lnTo>
                                      <a:pt x="0" y="38"/>
                                    </a:lnTo>
                                    <a:lnTo>
                                      <a:pt x="107" y="397"/>
                                    </a:lnTo>
                                    <a:lnTo>
                                      <a:pt x="243" y="395"/>
                                    </a:lnTo>
                                  </a:path>
                                </a:pathLst>
                              </a:custGeom>
                              <a:solidFill>
                                <a:srgbClr val="DDDDDD"/>
                              </a:solidFill>
                              <a:ln w="0">
                                <a:solidFill>
                                  <a:srgbClr val="000000"/>
                                </a:solidFill>
                                <a:round/>
                                <a:headEnd/>
                                <a:tailEnd/>
                              </a:ln>
                            </wps:spPr>
                            <wps:bodyPr rot="0" vert="horz" wrap="square" lIns="91440" tIns="45720" rIns="91440" bIns="45720" anchor="t" anchorCtr="0" upright="1">
                              <a:noAutofit/>
                            </wps:bodyPr>
                          </wps:wsp>
                          <wps:wsp>
                            <wps:cNvPr id="45" name="Freeform 47"/>
                            <wps:cNvSpPr>
                              <a:spLocks/>
                            </wps:cNvSpPr>
                            <wps:spPr bwMode="auto">
                              <a:xfrm>
                                <a:off x="11487" y="3351"/>
                                <a:ext cx="1117" cy="554"/>
                              </a:xfrm>
                              <a:custGeom>
                                <a:avLst/>
                                <a:gdLst>
                                  <a:gd name="T0" fmla="*/ 1109 w 1117"/>
                                  <a:gd name="T1" fmla="*/ 355 h 554"/>
                                  <a:gd name="T2" fmla="*/ 1117 w 1117"/>
                                  <a:gd name="T3" fmla="*/ 385 h 554"/>
                                  <a:gd name="T4" fmla="*/ 1113 w 1117"/>
                                  <a:gd name="T5" fmla="*/ 409 h 554"/>
                                  <a:gd name="T6" fmla="*/ 1098 w 1117"/>
                                  <a:gd name="T7" fmla="*/ 430 h 554"/>
                                  <a:gd name="T8" fmla="*/ 1090 w 1117"/>
                                  <a:gd name="T9" fmla="*/ 443 h 554"/>
                                  <a:gd name="T10" fmla="*/ 1085 w 1117"/>
                                  <a:gd name="T11" fmla="*/ 456 h 554"/>
                                  <a:gd name="T12" fmla="*/ 1085 w 1117"/>
                                  <a:gd name="T13" fmla="*/ 475 h 554"/>
                                  <a:gd name="T14" fmla="*/ 970 w 1117"/>
                                  <a:gd name="T15" fmla="*/ 519 h 554"/>
                                  <a:gd name="T16" fmla="*/ 951 w 1117"/>
                                  <a:gd name="T17" fmla="*/ 467 h 554"/>
                                  <a:gd name="T18" fmla="*/ 869 w 1117"/>
                                  <a:gd name="T19" fmla="*/ 449 h 554"/>
                                  <a:gd name="T20" fmla="*/ 847 w 1117"/>
                                  <a:gd name="T21" fmla="*/ 397 h 554"/>
                                  <a:gd name="T22" fmla="*/ 848 w 1117"/>
                                  <a:gd name="T23" fmla="*/ 359 h 554"/>
                                  <a:gd name="T24" fmla="*/ 875 w 1117"/>
                                  <a:gd name="T25" fmla="*/ 317 h 554"/>
                                  <a:gd name="T26" fmla="*/ 854 w 1117"/>
                                  <a:gd name="T27" fmla="*/ 309 h 554"/>
                                  <a:gd name="T28" fmla="*/ 837 w 1117"/>
                                  <a:gd name="T29" fmla="*/ 290 h 554"/>
                                  <a:gd name="T30" fmla="*/ 818 w 1117"/>
                                  <a:gd name="T31" fmla="*/ 273 h 554"/>
                                  <a:gd name="T32" fmla="*/ 807 w 1117"/>
                                  <a:gd name="T33" fmla="*/ 249 h 554"/>
                                  <a:gd name="T34" fmla="*/ 828 w 1117"/>
                                  <a:gd name="T35" fmla="*/ 221 h 554"/>
                                  <a:gd name="T36" fmla="*/ 830 w 1117"/>
                                  <a:gd name="T37" fmla="*/ 197 h 554"/>
                                  <a:gd name="T38" fmla="*/ 813 w 1117"/>
                                  <a:gd name="T39" fmla="*/ 174 h 554"/>
                                  <a:gd name="T40" fmla="*/ 805 w 1117"/>
                                  <a:gd name="T41" fmla="*/ 149 h 554"/>
                                  <a:gd name="T42" fmla="*/ 812 w 1117"/>
                                  <a:gd name="T43" fmla="*/ 116 h 554"/>
                                  <a:gd name="T44" fmla="*/ 831 w 1117"/>
                                  <a:gd name="T45" fmla="*/ 85 h 554"/>
                                  <a:gd name="T46" fmla="*/ 828 w 1117"/>
                                  <a:gd name="T47" fmla="*/ 60 h 554"/>
                                  <a:gd name="T48" fmla="*/ 791 w 1117"/>
                                  <a:gd name="T49" fmla="*/ 78 h 554"/>
                                  <a:gd name="T50" fmla="*/ 769 w 1117"/>
                                  <a:gd name="T51" fmla="*/ 116 h 554"/>
                                  <a:gd name="T52" fmla="*/ 729 w 1117"/>
                                  <a:gd name="T53" fmla="*/ 158 h 554"/>
                                  <a:gd name="T54" fmla="*/ 725 w 1117"/>
                                  <a:gd name="T55" fmla="*/ 185 h 554"/>
                                  <a:gd name="T56" fmla="*/ 750 w 1117"/>
                                  <a:gd name="T57" fmla="*/ 209 h 554"/>
                                  <a:gd name="T58" fmla="*/ 749 w 1117"/>
                                  <a:gd name="T59" fmla="*/ 245 h 554"/>
                                  <a:gd name="T60" fmla="*/ 766 w 1117"/>
                                  <a:gd name="T61" fmla="*/ 289 h 554"/>
                                  <a:gd name="T62" fmla="*/ 756 w 1117"/>
                                  <a:gd name="T63" fmla="*/ 314 h 554"/>
                                  <a:gd name="T64" fmla="*/ 753 w 1117"/>
                                  <a:gd name="T65" fmla="*/ 340 h 554"/>
                                  <a:gd name="T66" fmla="*/ 772 w 1117"/>
                                  <a:gd name="T67" fmla="*/ 378 h 554"/>
                                  <a:gd name="T68" fmla="*/ 782 w 1117"/>
                                  <a:gd name="T69" fmla="*/ 393 h 554"/>
                                  <a:gd name="T70" fmla="*/ 771 w 1117"/>
                                  <a:gd name="T71" fmla="*/ 427 h 554"/>
                                  <a:gd name="T72" fmla="*/ 775 w 1117"/>
                                  <a:gd name="T73" fmla="*/ 452 h 554"/>
                                  <a:gd name="T74" fmla="*/ 824 w 1117"/>
                                  <a:gd name="T75" fmla="*/ 476 h 554"/>
                                  <a:gd name="T76" fmla="*/ 829 w 1117"/>
                                  <a:gd name="T77" fmla="*/ 554 h 554"/>
                                  <a:gd name="T78" fmla="*/ 807 w 1117"/>
                                  <a:gd name="T79" fmla="*/ 553 h 554"/>
                                  <a:gd name="T80" fmla="*/ 793 w 1117"/>
                                  <a:gd name="T81" fmla="*/ 532 h 554"/>
                                  <a:gd name="T82" fmla="*/ 758 w 1117"/>
                                  <a:gd name="T83" fmla="*/ 512 h 554"/>
                                  <a:gd name="T84" fmla="*/ 720 w 1117"/>
                                  <a:gd name="T85" fmla="*/ 507 h 554"/>
                                  <a:gd name="T86" fmla="*/ 702 w 1117"/>
                                  <a:gd name="T87" fmla="*/ 499 h 554"/>
                                  <a:gd name="T88" fmla="*/ 606 w 1117"/>
                                  <a:gd name="T89" fmla="*/ 486 h 554"/>
                                  <a:gd name="T90" fmla="*/ 598 w 1117"/>
                                  <a:gd name="T91" fmla="*/ 420 h 554"/>
                                  <a:gd name="T92" fmla="*/ 613 w 1117"/>
                                  <a:gd name="T93" fmla="*/ 362 h 554"/>
                                  <a:gd name="T94" fmla="*/ 645 w 1117"/>
                                  <a:gd name="T95" fmla="*/ 332 h 554"/>
                                  <a:gd name="T96" fmla="*/ 649 w 1117"/>
                                  <a:gd name="T97" fmla="*/ 297 h 554"/>
                                  <a:gd name="T98" fmla="*/ 556 w 1117"/>
                                  <a:gd name="T99" fmla="*/ 269 h 554"/>
                                  <a:gd name="T100" fmla="*/ 433 w 1117"/>
                                  <a:gd name="T101" fmla="*/ 205 h 554"/>
                                  <a:gd name="T102" fmla="*/ 426 w 1117"/>
                                  <a:gd name="T103" fmla="*/ 161 h 554"/>
                                  <a:gd name="T104" fmla="*/ 420 w 1117"/>
                                  <a:gd name="T105" fmla="*/ 135 h 554"/>
                                  <a:gd name="T106" fmla="*/ 337 w 1117"/>
                                  <a:gd name="T107" fmla="*/ 137 h 554"/>
                                  <a:gd name="T108" fmla="*/ 300 w 1117"/>
                                  <a:gd name="T109" fmla="*/ 181 h 554"/>
                                  <a:gd name="T110" fmla="*/ 257 w 1117"/>
                                  <a:gd name="T111" fmla="*/ 182 h 554"/>
                                  <a:gd name="T112" fmla="*/ 231 w 1117"/>
                                  <a:gd name="T113" fmla="*/ 185 h 554"/>
                                  <a:gd name="T114" fmla="*/ 165 w 1117"/>
                                  <a:gd name="T115" fmla="*/ 198 h 5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Lst>
                                <a:rect l="0" t="0" r="r" b="b"/>
                                <a:pathLst>
                                  <a:path w="1117" h="554">
                                    <a:moveTo>
                                      <a:pt x="0" y="161"/>
                                    </a:moveTo>
                                    <a:lnTo>
                                      <a:pt x="865" y="0"/>
                                    </a:lnTo>
                                    <a:lnTo>
                                      <a:pt x="972" y="356"/>
                                    </a:lnTo>
                                    <a:lnTo>
                                      <a:pt x="1109" y="355"/>
                                    </a:lnTo>
                                    <a:lnTo>
                                      <a:pt x="1112" y="359"/>
                                    </a:lnTo>
                                    <a:lnTo>
                                      <a:pt x="1113" y="364"/>
                                    </a:lnTo>
                                    <a:lnTo>
                                      <a:pt x="1116" y="371"/>
                                    </a:lnTo>
                                    <a:lnTo>
                                      <a:pt x="1116" y="378"/>
                                    </a:lnTo>
                                    <a:lnTo>
                                      <a:pt x="1117" y="385"/>
                                    </a:lnTo>
                                    <a:lnTo>
                                      <a:pt x="1117" y="392"/>
                                    </a:lnTo>
                                    <a:lnTo>
                                      <a:pt x="1116" y="399"/>
                                    </a:lnTo>
                                    <a:lnTo>
                                      <a:pt x="1116" y="404"/>
                                    </a:lnTo>
                                    <a:lnTo>
                                      <a:pt x="1113" y="409"/>
                                    </a:lnTo>
                                    <a:lnTo>
                                      <a:pt x="1111" y="414"/>
                                    </a:lnTo>
                                    <a:lnTo>
                                      <a:pt x="1108" y="418"/>
                                    </a:lnTo>
                                    <a:lnTo>
                                      <a:pt x="1105" y="422"/>
                                    </a:lnTo>
                                    <a:lnTo>
                                      <a:pt x="1101" y="427"/>
                                    </a:lnTo>
                                    <a:lnTo>
                                      <a:pt x="1098" y="430"/>
                                    </a:lnTo>
                                    <a:lnTo>
                                      <a:pt x="1094" y="434"/>
                                    </a:lnTo>
                                    <a:lnTo>
                                      <a:pt x="1091" y="437"/>
                                    </a:lnTo>
                                    <a:lnTo>
                                      <a:pt x="1091" y="441"/>
                                    </a:lnTo>
                                    <a:lnTo>
                                      <a:pt x="1090" y="443"/>
                                    </a:lnTo>
                                    <a:lnTo>
                                      <a:pt x="1089" y="445"/>
                                    </a:lnTo>
                                    <a:lnTo>
                                      <a:pt x="1088" y="448"/>
                                    </a:lnTo>
                                    <a:lnTo>
                                      <a:pt x="1087" y="451"/>
                                    </a:lnTo>
                                    <a:lnTo>
                                      <a:pt x="1085" y="456"/>
                                    </a:lnTo>
                                    <a:lnTo>
                                      <a:pt x="1085" y="460"/>
                                    </a:lnTo>
                                    <a:lnTo>
                                      <a:pt x="1085" y="464"/>
                                    </a:lnTo>
                                    <a:lnTo>
                                      <a:pt x="1085" y="467"/>
                                    </a:lnTo>
                                    <a:lnTo>
                                      <a:pt x="1085" y="471"/>
                                    </a:lnTo>
                                    <a:lnTo>
                                      <a:pt x="1085" y="475"/>
                                    </a:lnTo>
                                    <a:lnTo>
                                      <a:pt x="1085" y="479"/>
                                    </a:lnTo>
                                    <a:lnTo>
                                      <a:pt x="972" y="547"/>
                                    </a:lnTo>
                                    <a:lnTo>
                                      <a:pt x="971" y="532"/>
                                    </a:lnTo>
                                    <a:lnTo>
                                      <a:pt x="970" y="519"/>
                                    </a:lnTo>
                                    <a:lnTo>
                                      <a:pt x="967" y="507"/>
                                    </a:lnTo>
                                    <a:lnTo>
                                      <a:pt x="965" y="496"/>
                                    </a:lnTo>
                                    <a:lnTo>
                                      <a:pt x="962" y="486"/>
                                    </a:lnTo>
                                    <a:lnTo>
                                      <a:pt x="958" y="476"/>
                                    </a:lnTo>
                                    <a:lnTo>
                                      <a:pt x="951" y="467"/>
                                    </a:lnTo>
                                    <a:lnTo>
                                      <a:pt x="943" y="459"/>
                                    </a:lnTo>
                                    <a:lnTo>
                                      <a:pt x="875" y="460"/>
                                    </a:lnTo>
                                    <a:lnTo>
                                      <a:pt x="873" y="457"/>
                                    </a:lnTo>
                                    <a:lnTo>
                                      <a:pt x="869" y="449"/>
                                    </a:lnTo>
                                    <a:lnTo>
                                      <a:pt x="865" y="439"/>
                                    </a:lnTo>
                                    <a:lnTo>
                                      <a:pt x="860" y="427"/>
                                    </a:lnTo>
                                    <a:lnTo>
                                      <a:pt x="855" y="415"/>
                                    </a:lnTo>
                                    <a:lnTo>
                                      <a:pt x="850" y="404"/>
                                    </a:lnTo>
                                    <a:lnTo>
                                      <a:pt x="847" y="397"/>
                                    </a:lnTo>
                                    <a:lnTo>
                                      <a:pt x="846" y="393"/>
                                    </a:lnTo>
                                    <a:lnTo>
                                      <a:pt x="845" y="381"/>
                                    </a:lnTo>
                                    <a:lnTo>
                                      <a:pt x="846" y="370"/>
                                    </a:lnTo>
                                    <a:lnTo>
                                      <a:pt x="848" y="359"/>
                                    </a:lnTo>
                                    <a:lnTo>
                                      <a:pt x="851" y="350"/>
                                    </a:lnTo>
                                    <a:lnTo>
                                      <a:pt x="856" y="342"/>
                                    </a:lnTo>
                                    <a:lnTo>
                                      <a:pt x="861" y="333"/>
                                    </a:lnTo>
                                    <a:lnTo>
                                      <a:pt x="868" y="325"/>
                                    </a:lnTo>
                                    <a:lnTo>
                                      <a:pt x="875" y="317"/>
                                    </a:lnTo>
                                    <a:lnTo>
                                      <a:pt x="870" y="316"/>
                                    </a:lnTo>
                                    <a:lnTo>
                                      <a:pt x="865" y="315"/>
                                    </a:lnTo>
                                    <a:lnTo>
                                      <a:pt x="859" y="312"/>
                                    </a:lnTo>
                                    <a:lnTo>
                                      <a:pt x="854" y="309"/>
                                    </a:lnTo>
                                    <a:lnTo>
                                      <a:pt x="848" y="304"/>
                                    </a:lnTo>
                                    <a:lnTo>
                                      <a:pt x="843" y="300"/>
                                    </a:lnTo>
                                    <a:lnTo>
                                      <a:pt x="840" y="295"/>
                                    </a:lnTo>
                                    <a:lnTo>
                                      <a:pt x="837" y="290"/>
                                    </a:lnTo>
                                    <a:lnTo>
                                      <a:pt x="835" y="287"/>
                                    </a:lnTo>
                                    <a:lnTo>
                                      <a:pt x="832" y="285"/>
                                    </a:lnTo>
                                    <a:lnTo>
                                      <a:pt x="829" y="281"/>
                                    </a:lnTo>
                                    <a:lnTo>
                                      <a:pt x="824" y="278"/>
                                    </a:lnTo>
                                    <a:lnTo>
                                      <a:pt x="818" y="273"/>
                                    </a:lnTo>
                                    <a:lnTo>
                                      <a:pt x="814" y="268"/>
                                    </a:lnTo>
                                    <a:lnTo>
                                      <a:pt x="809" y="262"/>
                                    </a:lnTo>
                                    <a:lnTo>
                                      <a:pt x="805" y="255"/>
                                    </a:lnTo>
                                    <a:lnTo>
                                      <a:pt x="807" y="249"/>
                                    </a:lnTo>
                                    <a:lnTo>
                                      <a:pt x="811" y="242"/>
                                    </a:lnTo>
                                    <a:lnTo>
                                      <a:pt x="814" y="237"/>
                                    </a:lnTo>
                                    <a:lnTo>
                                      <a:pt x="818" y="231"/>
                                    </a:lnTo>
                                    <a:lnTo>
                                      <a:pt x="824" y="226"/>
                                    </a:lnTo>
                                    <a:lnTo>
                                      <a:pt x="828" y="221"/>
                                    </a:lnTo>
                                    <a:lnTo>
                                      <a:pt x="832" y="214"/>
                                    </a:lnTo>
                                    <a:lnTo>
                                      <a:pt x="835" y="207"/>
                                    </a:lnTo>
                                    <a:lnTo>
                                      <a:pt x="833" y="202"/>
                                    </a:lnTo>
                                    <a:lnTo>
                                      <a:pt x="830" y="197"/>
                                    </a:lnTo>
                                    <a:lnTo>
                                      <a:pt x="827" y="193"/>
                                    </a:lnTo>
                                    <a:lnTo>
                                      <a:pt x="824" y="187"/>
                                    </a:lnTo>
                                    <a:lnTo>
                                      <a:pt x="819" y="183"/>
                                    </a:lnTo>
                                    <a:lnTo>
                                      <a:pt x="816" y="179"/>
                                    </a:lnTo>
                                    <a:lnTo>
                                      <a:pt x="813" y="174"/>
                                    </a:lnTo>
                                    <a:lnTo>
                                      <a:pt x="810" y="168"/>
                                    </a:lnTo>
                                    <a:lnTo>
                                      <a:pt x="808" y="162"/>
                                    </a:lnTo>
                                    <a:lnTo>
                                      <a:pt x="807" y="156"/>
                                    </a:lnTo>
                                    <a:lnTo>
                                      <a:pt x="805" y="149"/>
                                    </a:lnTo>
                                    <a:lnTo>
                                      <a:pt x="804" y="143"/>
                                    </a:lnTo>
                                    <a:lnTo>
                                      <a:pt x="804" y="136"/>
                                    </a:lnTo>
                                    <a:lnTo>
                                      <a:pt x="805" y="129"/>
                                    </a:lnTo>
                                    <a:lnTo>
                                      <a:pt x="807" y="122"/>
                                    </a:lnTo>
                                    <a:lnTo>
                                      <a:pt x="812" y="116"/>
                                    </a:lnTo>
                                    <a:lnTo>
                                      <a:pt x="818" y="109"/>
                                    </a:lnTo>
                                    <a:lnTo>
                                      <a:pt x="824" y="102"/>
                                    </a:lnTo>
                                    <a:lnTo>
                                      <a:pt x="828" y="93"/>
                                    </a:lnTo>
                                    <a:lnTo>
                                      <a:pt x="831" y="85"/>
                                    </a:lnTo>
                                    <a:lnTo>
                                      <a:pt x="833" y="77"/>
                                    </a:lnTo>
                                    <a:lnTo>
                                      <a:pt x="834" y="70"/>
                                    </a:lnTo>
                                    <a:lnTo>
                                      <a:pt x="832" y="64"/>
                                    </a:lnTo>
                                    <a:lnTo>
                                      <a:pt x="828" y="60"/>
                                    </a:lnTo>
                                    <a:lnTo>
                                      <a:pt x="819" y="60"/>
                                    </a:lnTo>
                                    <a:lnTo>
                                      <a:pt x="811" y="62"/>
                                    </a:lnTo>
                                    <a:lnTo>
                                      <a:pt x="804" y="65"/>
                                    </a:lnTo>
                                    <a:lnTo>
                                      <a:pt x="798" y="70"/>
                                    </a:lnTo>
                                    <a:lnTo>
                                      <a:pt x="791" y="78"/>
                                    </a:lnTo>
                                    <a:lnTo>
                                      <a:pt x="786" y="86"/>
                                    </a:lnTo>
                                    <a:lnTo>
                                      <a:pt x="781" y="96"/>
                                    </a:lnTo>
                                    <a:lnTo>
                                      <a:pt x="777" y="108"/>
                                    </a:lnTo>
                                    <a:lnTo>
                                      <a:pt x="769" y="116"/>
                                    </a:lnTo>
                                    <a:lnTo>
                                      <a:pt x="761" y="124"/>
                                    </a:lnTo>
                                    <a:lnTo>
                                      <a:pt x="753" y="133"/>
                                    </a:lnTo>
                                    <a:lnTo>
                                      <a:pt x="745" y="141"/>
                                    </a:lnTo>
                                    <a:lnTo>
                                      <a:pt x="737" y="150"/>
                                    </a:lnTo>
                                    <a:lnTo>
                                      <a:pt x="729" y="158"/>
                                    </a:lnTo>
                                    <a:lnTo>
                                      <a:pt x="721" y="167"/>
                                    </a:lnTo>
                                    <a:lnTo>
                                      <a:pt x="714" y="175"/>
                                    </a:lnTo>
                                    <a:lnTo>
                                      <a:pt x="719" y="180"/>
                                    </a:lnTo>
                                    <a:lnTo>
                                      <a:pt x="725" y="185"/>
                                    </a:lnTo>
                                    <a:lnTo>
                                      <a:pt x="731" y="188"/>
                                    </a:lnTo>
                                    <a:lnTo>
                                      <a:pt x="738" y="193"/>
                                    </a:lnTo>
                                    <a:lnTo>
                                      <a:pt x="743" y="197"/>
                                    </a:lnTo>
                                    <a:lnTo>
                                      <a:pt x="748" y="202"/>
                                    </a:lnTo>
                                    <a:lnTo>
                                      <a:pt x="750" y="209"/>
                                    </a:lnTo>
                                    <a:lnTo>
                                      <a:pt x="751" y="217"/>
                                    </a:lnTo>
                                    <a:lnTo>
                                      <a:pt x="750" y="227"/>
                                    </a:lnTo>
                                    <a:lnTo>
                                      <a:pt x="749" y="236"/>
                                    </a:lnTo>
                                    <a:lnTo>
                                      <a:pt x="749" y="245"/>
                                    </a:lnTo>
                                    <a:lnTo>
                                      <a:pt x="750" y="255"/>
                                    </a:lnTo>
                                    <a:lnTo>
                                      <a:pt x="751" y="263"/>
                                    </a:lnTo>
                                    <a:lnTo>
                                      <a:pt x="754" y="271"/>
                                    </a:lnTo>
                                    <a:lnTo>
                                      <a:pt x="759" y="281"/>
                                    </a:lnTo>
                                    <a:lnTo>
                                      <a:pt x="766" y="289"/>
                                    </a:lnTo>
                                    <a:lnTo>
                                      <a:pt x="763" y="295"/>
                                    </a:lnTo>
                                    <a:lnTo>
                                      <a:pt x="761" y="301"/>
                                    </a:lnTo>
                                    <a:lnTo>
                                      <a:pt x="758" y="308"/>
                                    </a:lnTo>
                                    <a:lnTo>
                                      <a:pt x="756" y="314"/>
                                    </a:lnTo>
                                    <a:lnTo>
                                      <a:pt x="754" y="320"/>
                                    </a:lnTo>
                                    <a:lnTo>
                                      <a:pt x="753" y="326"/>
                                    </a:lnTo>
                                    <a:lnTo>
                                      <a:pt x="752" y="333"/>
                                    </a:lnTo>
                                    <a:lnTo>
                                      <a:pt x="753" y="340"/>
                                    </a:lnTo>
                                    <a:lnTo>
                                      <a:pt x="755" y="348"/>
                                    </a:lnTo>
                                    <a:lnTo>
                                      <a:pt x="758" y="356"/>
                                    </a:lnTo>
                                    <a:lnTo>
                                      <a:pt x="762" y="364"/>
                                    </a:lnTo>
                                    <a:lnTo>
                                      <a:pt x="768" y="372"/>
                                    </a:lnTo>
                                    <a:lnTo>
                                      <a:pt x="772" y="378"/>
                                    </a:lnTo>
                                    <a:lnTo>
                                      <a:pt x="777" y="383"/>
                                    </a:lnTo>
                                    <a:lnTo>
                                      <a:pt x="780" y="386"/>
                                    </a:lnTo>
                                    <a:lnTo>
                                      <a:pt x="782" y="389"/>
                                    </a:lnTo>
                                    <a:lnTo>
                                      <a:pt x="782" y="393"/>
                                    </a:lnTo>
                                    <a:lnTo>
                                      <a:pt x="781" y="399"/>
                                    </a:lnTo>
                                    <a:lnTo>
                                      <a:pt x="779" y="405"/>
                                    </a:lnTo>
                                    <a:lnTo>
                                      <a:pt x="776" y="412"/>
                                    </a:lnTo>
                                    <a:lnTo>
                                      <a:pt x="773" y="418"/>
                                    </a:lnTo>
                                    <a:lnTo>
                                      <a:pt x="771" y="427"/>
                                    </a:lnTo>
                                    <a:lnTo>
                                      <a:pt x="769" y="434"/>
                                    </a:lnTo>
                                    <a:lnTo>
                                      <a:pt x="768" y="441"/>
                                    </a:lnTo>
                                    <a:lnTo>
                                      <a:pt x="770" y="447"/>
                                    </a:lnTo>
                                    <a:lnTo>
                                      <a:pt x="775" y="452"/>
                                    </a:lnTo>
                                    <a:lnTo>
                                      <a:pt x="782" y="458"/>
                                    </a:lnTo>
                                    <a:lnTo>
                                      <a:pt x="791" y="463"/>
                                    </a:lnTo>
                                    <a:lnTo>
                                      <a:pt x="802" y="468"/>
                                    </a:lnTo>
                                    <a:lnTo>
                                      <a:pt x="813" y="472"/>
                                    </a:lnTo>
                                    <a:lnTo>
                                      <a:pt x="824" y="476"/>
                                    </a:lnTo>
                                    <a:lnTo>
                                      <a:pt x="834" y="479"/>
                                    </a:lnTo>
                                    <a:lnTo>
                                      <a:pt x="835" y="554"/>
                                    </a:lnTo>
                                    <a:lnTo>
                                      <a:pt x="832" y="554"/>
                                    </a:lnTo>
                                    <a:lnTo>
                                      <a:pt x="829" y="554"/>
                                    </a:lnTo>
                                    <a:lnTo>
                                      <a:pt x="825" y="554"/>
                                    </a:lnTo>
                                    <a:lnTo>
                                      <a:pt x="819" y="554"/>
                                    </a:lnTo>
                                    <a:lnTo>
                                      <a:pt x="815" y="554"/>
                                    </a:lnTo>
                                    <a:lnTo>
                                      <a:pt x="811" y="553"/>
                                    </a:lnTo>
                                    <a:lnTo>
                                      <a:pt x="807" y="553"/>
                                    </a:lnTo>
                                    <a:lnTo>
                                      <a:pt x="804" y="552"/>
                                    </a:lnTo>
                                    <a:lnTo>
                                      <a:pt x="801" y="548"/>
                                    </a:lnTo>
                                    <a:lnTo>
                                      <a:pt x="798" y="541"/>
                                    </a:lnTo>
                                    <a:lnTo>
                                      <a:pt x="793" y="532"/>
                                    </a:lnTo>
                                    <a:lnTo>
                                      <a:pt x="785" y="523"/>
                                    </a:lnTo>
                                    <a:lnTo>
                                      <a:pt x="776" y="519"/>
                                    </a:lnTo>
                                    <a:lnTo>
                                      <a:pt x="767" y="515"/>
                                    </a:lnTo>
                                    <a:lnTo>
                                      <a:pt x="758" y="512"/>
                                    </a:lnTo>
                                    <a:lnTo>
                                      <a:pt x="751" y="510"/>
                                    </a:lnTo>
                                    <a:lnTo>
                                      <a:pt x="743" y="508"/>
                                    </a:lnTo>
                                    <a:lnTo>
                                      <a:pt x="736" y="507"/>
                                    </a:lnTo>
                                    <a:lnTo>
                                      <a:pt x="727" y="507"/>
                                    </a:lnTo>
                                    <a:lnTo>
                                      <a:pt x="720" y="507"/>
                                    </a:lnTo>
                                    <a:lnTo>
                                      <a:pt x="712" y="506"/>
                                    </a:lnTo>
                                    <a:lnTo>
                                      <a:pt x="707" y="505"/>
                                    </a:lnTo>
                                    <a:lnTo>
                                      <a:pt x="703" y="502"/>
                                    </a:lnTo>
                                    <a:lnTo>
                                      <a:pt x="702" y="499"/>
                                    </a:lnTo>
                                    <a:lnTo>
                                      <a:pt x="701" y="494"/>
                                    </a:lnTo>
                                    <a:lnTo>
                                      <a:pt x="702" y="489"/>
                                    </a:lnTo>
                                    <a:lnTo>
                                      <a:pt x="702" y="482"/>
                                    </a:lnTo>
                                    <a:lnTo>
                                      <a:pt x="701" y="476"/>
                                    </a:lnTo>
                                    <a:lnTo>
                                      <a:pt x="606" y="486"/>
                                    </a:lnTo>
                                    <a:lnTo>
                                      <a:pt x="601" y="473"/>
                                    </a:lnTo>
                                    <a:lnTo>
                                      <a:pt x="598" y="458"/>
                                    </a:lnTo>
                                    <a:lnTo>
                                      <a:pt x="597" y="440"/>
                                    </a:lnTo>
                                    <a:lnTo>
                                      <a:pt x="598" y="420"/>
                                    </a:lnTo>
                                    <a:lnTo>
                                      <a:pt x="600" y="403"/>
                                    </a:lnTo>
                                    <a:lnTo>
                                      <a:pt x="604" y="385"/>
                                    </a:lnTo>
                                    <a:lnTo>
                                      <a:pt x="608" y="372"/>
                                    </a:lnTo>
                                    <a:lnTo>
                                      <a:pt x="613" y="362"/>
                                    </a:lnTo>
                                    <a:lnTo>
                                      <a:pt x="616" y="360"/>
                                    </a:lnTo>
                                    <a:lnTo>
                                      <a:pt x="622" y="355"/>
                                    </a:lnTo>
                                    <a:lnTo>
                                      <a:pt x="630" y="349"/>
                                    </a:lnTo>
                                    <a:lnTo>
                                      <a:pt x="637" y="342"/>
                                    </a:lnTo>
                                    <a:lnTo>
                                      <a:pt x="645" y="332"/>
                                    </a:lnTo>
                                    <a:lnTo>
                                      <a:pt x="651" y="323"/>
                                    </a:lnTo>
                                    <a:lnTo>
                                      <a:pt x="654" y="314"/>
                                    </a:lnTo>
                                    <a:lnTo>
                                      <a:pt x="654" y="304"/>
                                    </a:lnTo>
                                    <a:lnTo>
                                      <a:pt x="649" y="297"/>
                                    </a:lnTo>
                                    <a:lnTo>
                                      <a:pt x="637" y="292"/>
                                    </a:lnTo>
                                    <a:lnTo>
                                      <a:pt x="622" y="287"/>
                                    </a:lnTo>
                                    <a:lnTo>
                                      <a:pt x="602" y="282"/>
                                    </a:lnTo>
                                    <a:lnTo>
                                      <a:pt x="580" y="275"/>
                                    </a:lnTo>
                                    <a:lnTo>
                                      <a:pt x="556" y="269"/>
                                    </a:lnTo>
                                    <a:lnTo>
                                      <a:pt x="532" y="261"/>
                                    </a:lnTo>
                                    <a:lnTo>
                                      <a:pt x="507" y="251"/>
                                    </a:lnTo>
                                    <a:lnTo>
                                      <a:pt x="494" y="204"/>
                                    </a:lnTo>
                                    <a:lnTo>
                                      <a:pt x="433" y="205"/>
                                    </a:lnTo>
                                    <a:lnTo>
                                      <a:pt x="430" y="195"/>
                                    </a:lnTo>
                                    <a:lnTo>
                                      <a:pt x="429" y="185"/>
                                    </a:lnTo>
                                    <a:lnTo>
                                      <a:pt x="428" y="177"/>
                                    </a:lnTo>
                                    <a:lnTo>
                                      <a:pt x="427" y="168"/>
                                    </a:lnTo>
                                    <a:lnTo>
                                      <a:pt x="426" y="161"/>
                                    </a:lnTo>
                                    <a:lnTo>
                                      <a:pt x="426" y="152"/>
                                    </a:lnTo>
                                    <a:lnTo>
                                      <a:pt x="425" y="144"/>
                                    </a:lnTo>
                                    <a:lnTo>
                                      <a:pt x="424" y="135"/>
                                    </a:lnTo>
                                    <a:lnTo>
                                      <a:pt x="420" y="135"/>
                                    </a:lnTo>
                                    <a:lnTo>
                                      <a:pt x="407" y="135"/>
                                    </a:lnTo>
                                    <a:lnTo>
                                      <a:pt x="391" y="136"/>
                                    </a:lnTo>
                                    <a:lnTo>
                                      <a:pt x="372" y="136"/>
                                    </a:lnTo>
                                    <a:lnTo>
                                      <a:pt x="353" y="136"/>
                                    </a:lnTo>
                                    <a:lnTo>
                                      <a:pt x="337" y="137"/>
                                    </a:lnTo>
                                    <a:lnTo>
                                      <a:pt x="324" y="137"/>
                                    </a:lnTo>
                                    <a:lnTo>
                                      <a:pt x="320" y="137"/>
                                    </a:lnTo>
                                    <a:lnTo>
                                      <a:pt x="306" y="181"/>
                                    </a:lnTo>
                                    <a:lnTo>
                                      <a:pt x="300" y="181"/>
                                    </a:lnTo>
                                    <a:lnTo>
                                      <a:pt x="292" y="181"/>
                                    </a:lnTo>
                                    <a:lnTo>
                                      <a:pt x="284" y="181"/>
                                    </a:lnTo>
                                    <a:lnTo>
                                      <a:pt x="276" y="181"/>
                                    </a:lnTo>
                                    <a:lnTo>
                                      <a:pt x="266" y="182"/>
                                    </a:lnTo>
                                    <a:lnTo>
                                      <a:pt x="257" y="182"/>
                                    </a:lnTo>
                                    <a:lnTo>
                                      <a:pt x="248" y="182"/>
                                    </a:lnTo>
                                    <a:lnTo>
                                      <a:pt x="238" y="182"/>
                                    </a:lnTo>
                                    <a:lnTo>
                                      <a:pt x="236" y="183"/>
                                    </a:lnTo>
                                    <a:lnTo>
                                      <a:pt x="231" y="185"/>
                                    </a:lnTo>
                                    <a:lnTo>
                                      <a:pt x="222" y="190"/>
                                    </a:lnTo>
                                    <a:lnTo>
                                      <a:pt x="211" y="193"/>
                                    </a:lnTo>
                                    <a:lnTo>
                                      <a:pt x="197" y="196"/>
                                    </a:lnTo>
                                    <a:lnTo>
                                      <a:pt x="182" y="198"/>
                                    </a:lnTo>
                                    <a:lnTo>
                                      <a:pt x="165" y="198"/>
                                    </a:lnTo>
                                    <a:lnTo>
                                      <a:pt x="147" y="196"/>
                                    </a:lnTo>
                                    <a:lnTo>
                                      <a:pt x="145" y="240"/>
                                    </a:lnTo>
                                    <a:lnTo>
                                      <a:pt x="31" y="311"/>
                                    </a:lnTo>
                                    <a:lnTo>
                                      <a:pt x="0" y="161"/>
                                    </a:lnTo>
                                  </a:path>
                                </a:pathLst>
                              </a:custGeom>
                              <a:solidFill>
                                <a:srgbClr val="DDDDDD"/>
                              </a:solidFill>
                              <a:ln w="0">
                                <a:solidFill>
                                  <a:srgbClr val="000000"/>
                                </a:solidFill>
                                <a:round/>
                                <a:headEnd/>
                                <a:tailEnd/>
                              </a:ln>
                            </wps:spPr>
                            <wps:bodyPr rot="0" vert="horz" wrap="square" lIns="91440" tIns="45720" rIns="91440" bIns="45720" anchor="t" anchorCtr="0" upright="1">
                              <a:noAutofit/>
                            </wps:bodyPr>
                          </wps:wsp>
                          <wps:wsp>
                            <wps:cNvPr id="46" name="Freeform 48"/>
                            <wps:cNvSpPr>
                              <a:spLocks/>
                            </wps:cNvSpPr>
                            <wps:spPr bwMode="auto">
                              <a:xfrm>
                                <a:off x="10812" y="3260"/>
                                <a:ext cx="1125" cy="1118"/>
                              </a:xfrm>
                              <a:custGeom>
                                <a:avLst/>
                                <a:gdLst>
                                  <a:gd name="T0" fmla="*/ 42 w 1125"/>
                                  <a:gd name="T1" fmla="*/ 788 h 1118"/>
                                  <a:gd name="T2" fmla="*/ 64 w 1125"/>
                                  <a:gd name="T3" fmla="*/ 748 h 1118"/>
                                  <a:gd name="T4" fmla="*/ 76 w 1125"/>
                                  <a:gd name="T5" fmla="*/ 687 h 1118"/>
                                  <a:gd name="T6" fmla="*/ 83 w 1125"/>
                                  <a:gd name="T7" fmla="*/ 623 h 1118"/>
                                  <a:gd name="T8" fmla="*/ 116 w 1125"/>
                                  <a:gd name="T9" fmla="*/ 585 h 1118"/>
                                  <a:gd name="T10" fmla="*/ 157 w 1125"/>
                                  <a:gd name="T11" fmla="*/ 588 h 1118"/>
                                  <a:gd name="T12" fmla="*/ 202 w 1125"/>
                                  <a:gd name="T13" fmla="*/ 624 h 1118"/>
                                  <a:gd name="T14" fmla="*/ 199 w 1125"/>
                                  <a:gd name="T15" fmla="*/ 584 h 1118"/>
                                  <a:gd name="T16" fmla="*/ 169 w 1125"/>
                                  <a:gd name="T17" fmla="*/ 556 h 1118"/>
                                  <a:gd name="T18" fmla="*/ 199 w 1125"/>
                                  <a:gd name="T19" fmla="*/ 513 h 1118"/>
                                  <a:gd name="T20" fmla="*/ 180 w 1125"/>
                                  <a:gd name="T21" fmla="*/ 495 h 1118"/>
                                  <a:gd name="T22" fmla="*/ 181 w 1125"/>
                                  <a:gd name="T23" fmla="*/ 474 h 1118"/>
                                  <a:gd name="T24" fmla="*/ 208 w 1125"/>
                                  <a:gd name="T25" fmla="*/ 445 h 1118"/>
                                  <a:gd name="T26" fmla="*/ 284 w 1125"/>
                                  <a:gd name="T27" fmla="*/ 450 h 1118"/>
                                  <a:gd name="T28" fmla="*/ 296 w 1125"/>
                                  <a:gd name="T29" fmla="*/ 383 h 1118"/>
                                  <a:gd name="T30" fmla="*/ 366 w 1125"/>
                                  <a:gd name="T31" fmla="*/ 311 h 1118"/>
                                  <a:gd name="T32" fmla="*/ 381 w 1125"/>
                                  <a:gd name="T33" fmla="*/ 115 h 1118"/>
                                  <a:gd name="T34" fmla="*/ 372 w 1125"/>
                                  <a:gd name="T35" fmla="*/ 36 h 1118"/>
                                  <a:gd name="T36" fmla="*/ 823 w 1125"/>
                                  <a:gd name="T37" fmla="*/ 291 h 1118"/>
                                  <a:gd name="T38" fmla="*/ 898 w 1125"/>
                                  <a:gd name="T39" fmla="*/ 281 h 1118"/>
                                  <a:gd name="T40" fmla="*/ 1101 w 1125"/>
                                  <a:gd name="T41" fmla="*/ 254 h 1118"/>
                                  <a:gd name="T42" fmla="*/ 1124 w 1125"/>
                                  <a:gd name="T43" fmla="*/ 313 h 1118"/>
                                  <a:gd name="T44" fmla="*/ 1083 w 1125"/>
                                  <a:gd name="T45" fmla="*/ 353 h 1118"/>
                                  <a:gd name="T46" fmla="*/ 1020 w 1125"/>
                                  <a:gd name="T47" fmla="*/ 352 h 1118"/>
                                  <a:gd name="T48" fmla="*/ 960 w 1125"/>
                                  <a:gd name="T49" fmla="*/ 321 h 1118"/>
                                  <a:gd name="T50" fmla="*/ 955 w 1125"/>
                                  <a:gd name="T51" fmla="*/ 410 h 1118"/>
                                  <a:gd name="T52" fmla="*/ 897 w 1125"/>
                                  <a:gd name="T53" fmla="*/ 448 h 1118"/>
                                  <a:gd name="T54" fmla="*/ 911 w 1125"/>
                                  <a:gd name="T55" fmla="*/ 514 h 1118"/>
                                  <a:gd name="T56" fmla="*/ 871 w 1125"/>
                                  <a:gd name="T57" fmla="*/ 541 h 1118"/>
                                  <a:gd name="T58" fmla="*/ 827 w 1125"/>
                                  <a:gd name="T59" fmla="*/ 561 h 1118"/>
                                  <a:gd name="T60" fmla="*/ 810 w 1125"/>
                                  <a:gd name="T61" fmla="*/ 621 h 1118"/>
                                  <a:gd name="T62" fmla="*/ 777 w 1125"/>
                                  <a:gd name="T63" fmla="*/ 648 h 1118"/>
                                  <a:gd name="T64" fmla="*/ 736 w 1125"/>
                                  <a:gd name="T65" fmla="*/ 618 h 1118"/>
                                  <a:gd name="T66" fmla="*/ 691 w 1125"/>
                                  <a:gd name="T67" fmla="*/ 653 h 1118"/>
                                  <a:gd name="T68" fmla="*/ 670 w 1125"/>
                                  <a:gd name="T69" fmla="*/ 709 h 1118"/>
                                  <a:gd name="T70" fmla="*/ 642 w 1125"/>
                                  <a:gd name="T71" fmla="*/ 761 h 1118"/>
                                  <a:gd name="T72" fmla="*/ 655 w 1125"/>
                                  <a:gd name="T73" fmla="*/ 818 h 1118"/>
                                  <a:gd name="T74" fmla="*/ 625 w 1125"/>
                                  <a:gd name="T75" fmla="*/ 870 h 1118"/>
                                  <a:gd name="T76" fmla="*/ 612 w 1125"/>
                                  <a:gd name="T77" fmla="*/ 932 h 1118"/>
                                  <a:gd name="T78" fmla="*/ 586 w 1125"/>
                                  <a:gd name="T79" fmla="*/ 954 h 1118"/>
                                  <a:gd name="T80" fmla="*/ 573 w 1125"/>
                                  <a:gd name="T81" fmla="*/ 994 h 1118"/>
                                  <a:gd name="T82" fmla="*/ 533 w 1125"/>
                                  <a:gd name="T83" fmla="*/ 1009 h 1118"/>
                                  <a:gd name="T84" fmla="*/ 486 w 1125"/>
                                  <a:gd name="T85" fmla="*/ 1032 h 1118"/>
                                  <a:gd name="T86" fmla="*/ 472 w 1125"/>
                                  <a:gd name="T87" fmla="*/ 1061 h 1118"/>
                                  <a:gd name="T88" fmla="*/ 439 w 1125"/>
                                  <a:gd name="T89" fmla="*/ 1066 h 1118"/>
                                  <a:gd name="T90" fmla="*/ 382 w 1125"/>
                                  <a:gd name="T91" fmla="*/ 1087 h 1118"/>
                                  <a:gd name="T92" fmla="*/ 331 w 1125"/>
                                  <a:gd name="T93" fmla="*/ 1108 h 1118"/>
                                  <a:gd name="T94" fmla="*/ 256 w 1125"/>
                                  <a:gd name="T95" fmla="*/ 1118 h 1118"/>
                                  <a:gd name="T96" fmla="*/ 232 w 1125"/>
                                  <a:gd name="T97" fmla="*/ 1092 h 1118"/>
                                  <a:gd name="T98" fmla="*/ 183 w 1125"/>
                                  <a:gd name="T99" fmla="*/ 1042 h 1118"/>
                                  <a:gd name="T100" fmla="*/ 161 w 1125"/>
                                  <a:gd name="T101" fmla="*/ 992 h 1118"/>
                                  <a:gd name="T102" fmla="*/ 130 w 1125"/>
                                  <a:gd name="T103" fmla="*/ 983 h 1118"/>
                                  <a:gd name="T104" fmla="*/ 81 w 1125"/>
                                  <a:gd name="T105" fmla="*/ 960 h 1118"/>
                                  <a:gd name="T106" fmla="*/ 46 w 1125"/>
                                  <a:gd name="T107" fmla="*/ 917 h 1118"/>
                                  <a:gd name="T108" fmla="*/ 31 w 1125"/>
                                  <a:gd name="T109" fmla="*/ 871 h 1118"/>
                                  <a:gd name="T110" fmla="*/ 1 w 1125"/>
                                  <a:gd name="T111" fmla="*/ 836 h 1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Lst>
                                <a:rect l="0" t="0" r="r" b="b"/>
                                <a:pathLst>
                                  <a:path w="1125" h="1118">
                                    <a:moveTo>
                                      <a:pt x="7" y="792"/>
                                    </a:moveTo>
                                    <a:lnTo>
                                      <a:pt x="7" y="792"/>
                                    </a:lnTo>
                                    <a:lnTo>
                                      <a:pt x="14" y="794"/>
                                    </a:lnTo>
                                    <a:lnTo>
                                      <a:pt x="20" y="794"/>
                                    </a:lnTo>
                                    <a:lnTo>
                                      <a:pt x="26" y="793"/>
                                    </a:lnTo>
                                    <a:lnTo>
                                      <a:pt x="31" y="792"/>
                                    </a:lnTo>
                                    <a:lnTo>
                                      <a:pt x="36" y="790"/>
                                    </a:lnTo>
                                    <a:lnTo>
                                      <a:pt x="42" y="788"/>
                                    </a:lnTo>
                                    <a:lnTo>
                                      <a:pt x="47" y="785"/>
                                    </a:lnTo>
                                    <a:lnTo>
                                      <a:pt x="52" y="783"/>
                                    </a:lnTo>
                                    <a:lnTo>
                                      <a:pt x="54" y="775"/>
                                    </a:lnTo>
                                    <a:lnTo>
                                      <a:pt x="57" y="768"/>
                                    </a:lnTo>
                                    <a:lnTo>
                                      <a:pt x="59" y="762"/>
                                    </a:lnTo>
                                    <a:lnTo>
                                      <a:pt x="61" y="755"/>
                                    </a:lnTo>
                                    <a:lnTo>
                                      <a:pt x="64" y="748"/>
                                    </a:lnTo>
                                    <a:lnTo>
                                      <a:pt x="69" y="742"/>
                                    </a:lnTo>
                                    <a:lnTo>
                                      <a:pt x="74" y="736"/>
                                    </a:lnTo>
                                    <a:lnTo>
                                      <a:pt x="80" y="731"/>
                                    </a:lnTo>
                                    <a:lnTo>
                                      <a:pt x="78" y="720"/>
                                    </a:lnTo>
                                    <a:lnTo>
                                      <a:pt x="77" y="709"/>
                                    </a:lnTo>
                                    <a:lnTo>
                                      <a:pt x="76" y="698"/>
                                    </a:lnTo>
                                    <a:lnTo>
                                      <a:pt x="76" y="687"/>
                                    </a:lnTo>
                                    <a:lnTo>
                                      <a:pt x="76" y="676"/>
                                    </a:lnTo>
                                    <a:lnTo>
                                      <a:pt x="76" y="666"/>
                                    </a:lnTo>
                                    <a:lnTo>
                                      <a:pt x="77" y="656"/>
                                    </a:lnTo>
                                    <a:lnTo>
                                      <a:pt x="77" y="647"/>
                                    </a:lnTo>
                                    <a:lnTo>
                                      <a:pt x="78" y="640"/>
                                    </a:lnTo>
                                    <a:lnTo>
                                      <a:pt x="80" y="631"/>
                                    </a:lnTo>
                                    <a:lnTo>
                                      <a:pt x="83" y="623"/>
                                    </a:lnTo>
                                    <a:lnTo>
                                      <a:pt x="87" y="614"/>
                                    </a:lnTo>
                                    <a:lnTo>
                                      <a:pt x="91" y="606"/>
                                    </a:lnTo>
                                    <a:lnTo>
                                      <a:pt x="95" y="598"/>
                                    </a:lnTo>
                                    <a:lnTo>
                                      <a:pt x="101" y="592"/>
                                    </a:lnTo>
                                    <a:lnTo>
                                      <a:pt x="106" y="588"/>
                                    </a:lnTo>
                                    <a:lnTo>
                                      <a:pt x="111" y="586"/>
                                    </a:lnTo>
                                    <a:lnTo>
                                      <a:pt x="116" y="585"/>
                                    </a:lnTo>
                                    <a:lnTo>
                                      <a:pt x="122" y="584"/>
                                    </a:lnTo>
                                    <a:lnTo>
                                      <a:pt x="129" y="583"/>
                                    </a:lnTo>
                                    <a:lnTo>
                                      <a:pt x="135" y="583"/>
                                    </a:lnTo>
                                    <a:lnTo>
                                      <a:pt x="141" y="583"/>
                                    </a:lnTo>
                                    <a:lnTo>
                                      <a:pt x="146" y="583"/>
                                    </a:lnTo>
                                    <a:lnTo>
                                      <a:pt x="151" y="584"/>
                                    </a:lnTo>
                                    <a:lnTo>
                                      <a:pt x="157" y="588"/>
                                    </a:lnTo>
                                    <a:lnTo>
                                      <a:pt x="162" y="594"/>
                                    </a:lnTo>
                                    <a:lnTo>
                                      <a:pt x="168" y="600"/>
                                    </a:lnTo>
                                    <a:lnTo>
                                      <a:pt x="175" y="608"/>
                                    </a:lnTo>
                                    <a:lnTo>
                                      <a:pt x="181" y="614"/>
                                    </a:lnTo>
                                    <a:lnTo>
                                      <a:pt x="189" y="619"/>
                                    </a:lnTo>
                                    <a:lnTo>
                                      <a:pt x="196" y="623"/>
                                    </a:lnTo>
                                    <a:lnTo>
                                      <a:pt x="202" y="624"/>
                                    </a:lnTo>
                                    <a:lnTo>
                                      <a:pt x="205" y="621"/>
                                    </a:lnTo>
                                    <a:lnTo>
                                      <a:pt x="207" y="618"/>
                                    </a:lnTo>
                                    <a:lnTo>
                                      <a:pt x="208" y="614"/>
                                    </a:lnTo>
                                    <a:lnTo>
                                      <a:pt x="209" y="610"/>
                                    </a:lnTo>
                                    <a:lnTo>
                                      <a:pt x="209" y="606"/>
                                    </a:lnTo>
                                    <a:lnTo>
                                      <a:pt x="207" y="599"/>
                                    </a:lnTo>
                                    <a:lnTo>
                                      <a:pt x="204" y="592"/>
                                    </a:lnTo>
                                    <a:lnTo>
                                      <a:pt x="199" y="584"/>
                                    </a:lnTo>
                                    <a:lnTo>
                                      <a:pt x="195" y="581"/>
                                    </a:lnTo>
                                    <a:lnTo>
                                      <a:pt x="190" y="577"/>
                                    </a:lnTo>
                                    <a:lnTo>
                                      <a:pt x="186" y="572"/>
                                    </a:lnTo>
                                    <a:lnTo>
                                      <a:pt x="181" y="568"/>
                                    </a:lnTo>
                                    <a:lnTo>
                                      <a:pt x="176" y="564"/>
                                    </a:lnTo>
                                    <a:lnTo>
                                      <a:pt x="173" y="560"/>
                                    </a:lnTo>
                                    <a:lnTo>
                                      <a:pt x="169" y="556"/>
                                    </a:lnTo>
                                    <a:lnTo>
                                      <a:pt x="166" y="552"/>
                                    </a:lnTo>
                                    <a:lnTo>
                                      <a:pt x="171" y="544"/>
                                    </a:lnTo>
                                    <a:lnTo>
                                      <a:pt x="177" y="538"/>
                                    </a:lnTo>
                                    <a:lnTo>
                                      <a:pt x="183" y="532"/>
                                    </a:lnTo>
                                    <a:lnTo>
                                      <a:pt x="190" y="526"/>
                                    </a:lnTo>
                                    <a:lnTo>
                                      <a:pt x="195" y="520"/>
                                    </a:lnTo>
                                    <a:lnTo>
                                      <a:pt x="199" y="513"/>
                                    </a:lnTo>
                                    <a:lnTo>
                                      <a:pt x="202" y="506"/>
                                    </a:lnTo>
                                    <a:lnTo>
                                      <a:pt x="203" y="499"/>
                                    </a:lnTo>
                                    <a:lnTo>
                                      <a:pt x="199" y="497"/>
                                    </a:lnTo>
                                    <a:lnTo>
                                      <a:pt x="194" y="496"/>
                                    </a:lnTo>
                                    <a:lnTo>
                                      <a:pt x="190" y="495"/>
                                    </a:lnTo>
                                    <a:lnTo>
                                      <a:pt x="185" y="495"/>
                                    </a:lnTo>
                                    <a:lnTo>
                                      <a:pt x="180" y="495"/>
                                    </a:lnTo>
                                    <a:lnTo>
                                      <a:pt x="176" y="494"/>
                                    </a:lnTo>
                                    <a:lnTo>
                                      <a:pt x="172" y="492"/>
                                    </a:lnTo>
                                    <a:lnTo>
                                      <a:pt x="168" y="489"/>
                                    </a:lnTo>
                                    <a:lnTo>
                                      <a:pt x="167" y="483"/>
                                    </a:lnTo>
                                    <a:lnTo>
                                      <a:pt x="168" y="478"/>
                                    </a:lnTo>
                                    <a:lnTo>
                                      <a:pt x="173" y="475"/>
                                    </a:lnTo>
                                    <a:lnTo>
                                      <a:pt x="181" y="474"/>
                                    </a:lnTo>
                                    <a:lnTo>
                                      <a:pt x="188" y="466"/>
                                    </a:lnTo>
                                    <a:lnTo>
                                      <a:pt x="188" y="459"/>
                                    </a:lnTo>
                                    <a:lnTo>
                                      <a:pt x="188" y="451"/>
                                    </a:lnTo>
                                    <a:lnTo>
                                      <a:pt x="191" y="447"/>
                                    </a:lnTo>
                                    <a:lnTo>
                                      <a:pt x="198" y="445"/>
                                    </a:lnTo>
                                    <a:lnTo>
                                      <a:pt x="208" y="445"/>
                                    </a:lnTo>
                                    <a:lnTo>
                                      <a:pt x="221" y="447"/>
                                    </a:lnTo>
                                    <a:lnTo>
                                      <a:pt x="234" y="449"/>
                                    </a:lnTo>
                                    <a:lnTo>
                                      <a:pt x="248" y="451"/>
                                    </a:lnTo>
                                    <a:lnTo>
                                      <a:pt x="261" y="453"/>
                                    </a:lnTo>
                                    <a:lnTo>
                                      <a:pt x="272" y="455"/>
                                    </a:lnTo>
                                    <a:lnTo>
                                      <a:pt x="280" y="455"/>
                                    </a:lnTo>
                                    <a:lnTo>
                                      <a:pt x="284" y="450"/>
                                    </a:lnTo>
                                    <a:lnTo>
                                      <a:pt x="287" y="444"/>
                                    </a:lnTo>
                                    <a:lnTo>
                                      <a:pt x="289" y="436"/>
                                    </a:lnTo>
                                    <a:lnTo>
                                      <a:pt x="291" y="426"/>
                                    </a:lnTo>
                                    <a:lnTo>
                                      <a:pt x="292" y="416"/>
                                    </a:lnTo>
                                    <a:lnTo>
                                      <a:pt x="293" y="406"/>
                                    </a:lnTo>
                                    <a:lnTo>
                                      <a:pt x="294" y="394"/>
                                    </a:lnTo>
                                    <a:lnTo>
                                      <a:pt x="296" y="383"/>
                                    </a:lnTo>
                                    <a:lnTo>
                                      <a:pt x="313" y="372"/>
                                    </a:lnTo>
                                    <a:lnTo>
                                      <a:pt x="327" y="361"/>
                                    </a:lnTo>
                                    <a:lnTo>
                                      <a:pt x="340" y="354"/>
                                    </a:lnTo>
                                    <a:lnTo>
                                      <a:pt x="349" y="346"/>
                                    </a:lnTo>
                                    <a:lnTo>
                                      <a:pt x="356" y="338"/>
                                    </a:lnTo>
                                    <a:lnTo>
                                      <a:pt x="362" y="330"/>
                                    </a:lnTo>
                                    <a:lnTo>
                                      <a:pt x="365" y="322"/>
                                    </a:lnTo>
                                    <a:lnTo>
                                      <a:pt x="366" y="311"/>
                                    </a:lnTo>
                                    <a:lnTo>
                                      <a:pt x="362" y="161"/>
                                    </a:lnTo>
                                    <a:lnTo>
                                      <a:pt x="363" y="154"/>
                                    </a:lnTo>
                                    <a:lnTo>
                                      <a:pt x="365" y="147"/>
                                    </a:lnTo>
                                    <a:lnTo>
                                      <a:pt x="369" y="140"/>
                                    </a:lnTo>
                                    <a:lnTo>
                                      <a:pt x="373" y="131"/>
                                    </a:lnTo>
                                    <a:lnTo>
                                      <a:pt x="378" y="123"/>
                                    </a:lnTo>
                                    <a:lnTo>
                                      <a:pt x="381" y="115"/>
                                    </a:lnTo>
                                    <a:lnTo>
                                      <a:pt x="384" y="106"/>
                                    </a:lnTo>
                                    <a:lnTo>
                                      <a:pt x="386" y="97"/>
                                    </a:lnTo>
                                    <a:lnTo>
                                      <a:pt x="378" y="88"/>
                                    </a:lnTo>
                                    <a:lnTo>
                                      <a:pt x="372" y="77"/>
                                    </a:lnTo>
                                    <a:lnTo>
                                      <a:pt x="370" y="64"/>
                                    </a:lnTo>
                                    <a:lnTo>
                                      <a:pt x="370" y="50"/>
                                    </a:lnTo>
                                    <a:lnTo>
                                      <a:pt x="372" y="36"/>
                                    </a:lnTo>
                                    <a:lnTo>
                                      <a:pt x="376" y="23"/>
                                    </a:lnTo>
                                    <a:lnTo>
                                      <a:pt x="382" y="10"/>
                                    </a:lnTo>
                                    <a:lnTo>
                                      <a:pt x="390" y="0"/>
                                    </a:lnTo>
                                    <a:lnTo>
                                      <a:pt x="442" y="288"/>
                                    </a:lnTo>
                                    <a:lnTo>
                                      <a:pt x="674" y="252"/>
                                    </a:lnTo>
                                    <a:lnTo>
                                      <a:pt x="706" y="402"/>
                                    </a:lnTo>
                                    <a:lnTo>
                                      <a:pt x="819" y="332"/>
                                    </a:lnTo>
                                    <a:lnTo>
                                      <a:pt x="823" y="291"/>
                                    </a:lnTo>
                                    <a:lnTo>
                                      <a:pt x="833" y="290"/>
                                    </a:lnTo>
                                    <a:lnTo>
                                      <a:pt x="842" y="289"/>
                                    </a:lnTo>
                                    <a:lnTo>
                                      <a:pt x="851" y="289"/>
                                    </a:lnTo>
                                    <a:lnTo>
                                      <a:pt x="862" y="289"/>
                                    </a:lnTo>
                                    <a:lnTo>
                                      <a:pt x="873" y="288"/>
                                    </a:lnTo>
                                    <a:lnTo>
                                      <a:pt x="884" y="286"/>
                                    </a:lnTo>
                                    <a:lnTo>
                                      <a:pt x="898" y="281"/>
                                    </a:lnTo>
                                    <a:lnTo>
                                      <a:pt x="913" y="273"/>
                                    </a:lnTo>
                                    <a:lnTo>
                                      <a:pt x="981" y="272"/>
                                    </a:lnTo>
                                    <a:lnTo>
                                      <a:pt x="995" y="228"/>
                                    </a:lnTo>
                                    <a:lnTo>
                                      <a:pt x="1101" y="227"/>
                                    </a:lnTo>
                                    <a:lnTo>
                                      <a:pt x="1101" y="236"/>
                                    </a:lnTo>
                                    <a:lnTo>
                                      <a:pt x="1101" y="245"/>
                                    </a:lnTo>
                                    <a:lnTo>
                                      <a:pt x="1101" y="254"/>
                                    </a:lnTo>
                                    <a:lnTo>
                                      <a:pt x="1102" y="263"/>
                                    </a:lnTo>
                                    <a:lnTo>
                                      <a:pt x="1103" y="271"/>
                                    </a:lnTo>
                                    <a:lnTo>
                                      <a:pt x="1105" y="279"/>
                                    </a:lnTo>
                                    <a:lnTo>
                                      <a:pt x="1106" y="289"/>
                                    </a:lnTo>
                                    <a:lnTo>
                                      <a:pt x="1108" y="297"/>
                                    </a:lnTo>
                                    <a:lnTo>
                                      <a:pt x="1117" y="304"/>
                                    </a:lnTo>
                                    <a:lnTo>
                                      <a:pt x="1124" y="313"/>
                                    </a:lnTo>
                                    <a:lnTo>
                                      <a:pt x="1125" y="322"/>
                                    </a:lnTo>
                                    <a:lnTo>
                                      <a:pt x="1124" y="330"/>
                                    </a:lnTo>
                                    <a:lnTo>
                                      <a:pt x="1121" y="337"/>
                                    </a:lnTo>
                                    <a:lnTo>
                                      <a:pt x="1115" y="345"/>
                                    </a:lnTo>
                                    <a:lnTo>
                                      <a:pt x="1109" y="349"/>
                                    </a:lnTo>
                                    <a:lnTo>
                                      <a:pt x="1102" y="352"/>
                                    </a:lnTo>
                                    <a:lnTo>
                                      <a:pt x="1083" y="353"/>
                                    </a:lnTo>
                                    <a:lnTo>
                                      <a:pt x="1067" y="354"/>
                                    </a:lnTo>
                                    <a:lnTo>
                                      <a:pt x="1053" y="354"/>
                                    </a:lnTo>
                                    <a:lnTo>
                                      <a:pt x="1042" y="354"/>
                                    </a:lnTo>
                                    <a:lnTo>
                                      <a:pt x="1033" y="353"/>
                                    </a:lnTo>
                                    <a:lnTo>
                                      <a:pt x="1026" y="353"/>
                                    </a:lnTo>
                                    <a:lnTo>
                                      <a:pt x="1022" y="352"/>
                                    </a:lnTo>
                                    <a:lnTo>
                                      <a:pt x="1020" y="352"/>
                                    </a:lnTo>
                                    <a:lnTo>
                                      <a:pt x="1014" y="350"/>
                                    </a:lnTo>
                                    <a:lnTo>
                                      <a:pt x="1007" y="346"/>
                                    </a:lnTo>
                                    <a:lnTo>
                                      <a:pt x="999" y="343"/>
                                    </a:lnTo>
                                    <a:lnTo>
                                      <a:pt x="991" y="337"/>
                                    </a:lnTo>
                                    <a:lnTo>
                                      <a:pt x="983" y="333"/>
                                    </a:lnTo>
                                    <a:lnTo>
                                      <a:pt x="975" y="329"/>
                                    </a:lnTo>
                                    <a:lnTo>
                                      <a:pt x="967" y="325"/>
                                    </a:lnTo>
                                    <a:lnTo>
                                      <a:pt x="960" y="321"/>
                                    </a:lnTo>
                                    <a:lnTo>
                                      <a:pt x="958" y="330"/>
                                    </a:lnTo>
                                    <a:lnTo>
                                      <a:pt x="956" y="342"/>
                                    </a:lnTo>
                                    <a:lnTo>
                                      <a:pt x="955" y="355"/>
                                    </a:lnTo>
                                    <a:lnTo>
                                      <a:pt x="954" y="369"/>
                                    </a:lnTo>
                                    <a:lnTo>
                                      <a:pt x="953" y="383"/>
                                    </a:lnTo>
                                    <a:lnTo>
                                      <a:pt x="954" y="396"/>
                                    </a:lnTo>
                                    <a:lnTo>
                                      <a:pt x="955" y="410"/>
                                    </a:lnTo>
                                    <a:lnTo>
                                      <a:pt x="959" y="422"/>
                                    </a:lnTo>
                                    <a:lnTo>
                                      <a:pt x="948" y="429"/>
                                    </a:lnTo>
                                    <a:lnTo>
                                      <a:pt x="936" y="433"/>
                                    </a:lnTo>
                                    <a:lnTo>
                                      <a:pt x="925" y="437"/>
                                    </a:lnTo>
                                    <a:lnTo>
                                      <a:pt x="915" y="440"/>
                                    </a:lnTo>
                                    <a:lnTo>
                                      <a:pt x="905" y="444"/>
                                    </a:lnTo>
                                    <a:lnTo>
                                      <a:pt x="897" y="448"/>
                                    </a:lnTo>
                                    <a:lnTo>
                                      <a:pt x="891" y="454"/>
                                    </a:lnTo>
                                    <a:lnTo>
                                      <a:pt x="887" y="462"/>
                                    </a:lnTo>
                                    <a:lnTo>
                                      <a:pt x="889" y="470"/>
                                    </a:lnTo>
                                    <a:lnTo>
                                      <a:pt x="894" y="479"/>
                                    </a:lnTo>
                                    <a:lnTo>
                                      <a:pt x="900" y="491"/>
                                    </a:lnTo>
                                    <a:lnTo>
                                      <a:pt x="906" y="503"/>
                                    </a:lnTo>
                                    <a:lnTo>
                                      <a:pt x="911" y="514"/>
                                    </a:lnTo>
                                    <a:lnTo>
                                      <a:pt x="912" y="525"/>
                                    </a:lnTo>
                                    <a:lnTo>
                                      <a:pt x="910" y="533"/>
                                    </a:lnTo>
                                    <a:lnTo>
                                      <a:pt x="903" y="539"/>
                                    </a:lnTo>
                                    <a:lnTo>
                                      <a:pt x="896" y="540"/>
                                    </a:lnTo>
                                    <a:lnTo>
                                      <a:pt x="889" y="541"/>
                                    </a:lnTo>
                                    <a:lnTo>
                                      <a:pt x="879" y="541"/>
                                    </a:lnTo>
                                    <a:lnTo>
                                      <a:pt x="871" y="541"/>
                                    </a:lnTo>
                                    <a:lnTo>
                                      <a:pt x="863" y="540"/>
                                    </a:lnTo>
                                    <a:lnTo>
                                      <a:pt x="853" y="540"/>
                                    </a:lnTo>
                                    <a:lnTo>
                                      <a:pt x="846" y="540"/>
                                    </a:lnTo>
                                    <a:lnTo>
                                      <a:pt x="839" y="540"/>
                                    </a:lnTo>
                                    <a:lnTo>
                                      <a:pt x="834" y="547"/>
                                    </a:lnTo>
                                    <a:lnTo>
                                      <a:pt x="831" y="554"/>
                                    </a:lnTo>
                                    <a:lnTo>
                                      <a:pt x="827" y="561"/>
                                    </a:lnTo>
                                    <a:lnTo>
                                      <a:pt x="824" y="570"/>
                                    </a:lnTo>
                                    <a:lnTo>
                                      <a:pt x="821" y="580"/>
                                    </a:lnTo>
                                    <a:lnTo>
                                      <a:pt x="819" y="589"/>
                                    </a:lnTo>
                                    <a:lnTo>
                                      <a:pt x="817" y="598"/>
                                    </a:lnTo>
                                    <a:lnTo>
                                      <a:pt x="815" y="607"/>
                                    </a:lnTo>
                                    <a:lnTo>
                                      <a:pt x="813" y="615"/>
                                    </a:lnTo>
                                    <a:lnTo>
                                      <a:pt x="810" y="621"/>
                                    </a:lnTo>
                                    <a:lnTo>
                                      <a:pt x="807" y="628"/>
                                    </a:lnTo>
                                    <a:lnTo>
                                      <a:pt x="803" y="634"/>
                                    </a:lnTo>
                                    <a:lnTo>
                                      <a:pt x="800" y="640"/>
                                    </a:lnTo>
                                    <a:lnTo>
                                      <a:pt x="795" y="645"/>
                                    </a:lnTo>
                                    <a:lnTo>
                                      <a:pt x="790" y="649"/>
                                    </a:lnTo>
                                    <a:lnTo>
                                      <a:pt x="786" y="654"/>
                                    </a:lnTo>
                                    <a:lnTo>
                                      <a:pt x="777" y="648"/>
                                    </a:lnTo>
                                    <a:lnTo>
                                      <a:pt x="773" y="639"/>
                                    </a:lnTo>
                                    <a:lnTo>
                                      <a:pt x="770" y="630"/>
                                    </a:lnTo>
                                    <a:lnTo>
                                      <a:pt x="766" y="624"/>
                                    </a:lnTo>
                                    <a:lnTo>
                                      <a:pt x="761" y="620"/>
                                    </a:lnTo>
                                    <a:lnTo>
                                      <a:pt x="754" y="618"/>
                                    </a:lnTo>
                                    <a:lnTo>
                                      <a:pt x="746" y="618"/>
                                    </a:lnTo>
                                    <a:lnTo>
                                      <a:pt x="736" y="618"/>
                                    </a:lnTo>
                                    <a:lnTo>
                                      <a:pt x="728" y="619"/>
                                    </a:lnTo>
                                    <a:lnTo>
                                      <a:pt x="719" y="621"/>
                                    </a:lnTo>
                                    <a:lnTo>
                                      <a:pt x="712" y="623"/>
                                    </a:lnTo>
                                    <a:lnTo>
                                      <a:pt x="705" y="625"/>
                                    </a:lnTo>
                                    <a:lnTo>
                                      <a:pt x="700" y="634"/>
                                    </a:lnTo>
                                    <a:lnTo>
                                      <a:pt x="696" y="643"/>
                                    </a:lnTo>
                                    <a:lnTo>
                                      <a:pt x="691" y="653"/>
                                    </a:lnTo>
                                    <a:lnTo>
                                      <a:pt x="687" y="664"/>
                                    </a:lnTo>
                                    <a:lnTo>
                                      <a:pt x="683" y="673"/>
                                    </a:lnTo>
                                    <a:lnTo>
                                      <a:pt x="679" y="682"/>
                                    </a:lnTo>
                                    <a:lnTo>
                                      <a:pt x="675" y="690"/>
                                    </a:lnTo>
                                    <a:lnTo>
                                      <a:pt x="671" y="697"/>
                                    </a:lnTo>
                                    <a:lnTo>
                                      <a:pt x="671" y="703"/>
                                    </a:lnTo>
                                    <a:lnTo>
                                      <a:pt x="670" y="709"/>
                                    </a:lnTo>
                                    <a:lnTo>
                                      <a:pt x="668" y="716"/>
                                    </a:lnTo>
                                    <a:lnTo>
                                      <a:pt x="665" y="723"/>
                                    </a:lnTo>
                                    <a:lnTo>
                                      <a:pt x="661" y="730"/>
                                    </a:lnTo>
                                    <a:lnTo>
                                      <a:pt x="656" y="737"/>
                                    </a:lnTo>
                                    <a:lnTo>
                                      <a:pt x="649" y="743"/>
                                    </a:lnTo>
                                    <a:lnTo>
                                      <a:pt x="641" y="749"/>
                                    </a:lnTo>
                                    <a:lnTo>
                                      <a:pt x="642" y="761"/>
                                    </a:lnTo>
                                    <a:lnTo>
                                      <a:pt x="644" y="771"/>
                                    </a:lnTo>
                                    <a:lnTo>
                                      <a:pt x="648" y="780"/>
                                    </a:lnTo>
                                    <a:lnTo>
                                      <a:pt x="653" y="789"/>
                                    </a:lnTo>
                                    <a:lnTo>
                                      <a:pt x="656" y="797"/>
                                    </a:lnTo>
                                    <a:lnTo>
                                      <a:pt x="658" y="804"/>
                                    </a:lnTo>
                                    <a:lnTo>
                                      <a:pt x="658" y="812"/>
                                    </a:lnTo>
                                    <a:lnTo>
                                      <a:pt x="655" y="818"/>
                                    </a:lnTo>
                                    <a:lnTo>
                                      <a:pt x="652" y="823"/>
                                    </a:lnTo>
                                    <a:lnTo>
                                      <a:pt x="647" y="828"/>
                                    </a:lnTo>
                                    <a:lnTo>
                                      <a:pt x="644" y="834"/>
                                    </a:lnTo>
                                    <a:lnTo>
                                      <a:pt x="640" y="839"/>
                                    </a:lnTo>
                                    <a:lnTo>
                                      <a:pt x="636" y="846"/>
                                    </a:lnTo>
                                    <a:lnTo>
                                      <a:pt x="632" y="853"/>
                                    </a:lnTo>
                                    <a:lnTo>
                                      <a:pt x="629" y="861"/>
                                    </a:lnTo>
                                    <a:lnTo>
                                      <a:pt x="625" y="870"/>
                                    </a:lnTo>
                                    <a:lnTo>
                                      <a:pt x="623" y="878"/>
                                    </a:lnTo>
                                    <a:lnTo>
                                      <a:pt x="621" y="887"/>
                                    </a:lnTo>
                                    <a:lnTo>
                                      <a:pt x="619" y="895"/>
                                    </a:lnTo>
                                    <a:lnTo>
                                      <a:pt x="617" y="905"/>
                                    </a:lnTo>
                                    <a:lnTo>
                                      <a:pt x="616" y="914"/>
                                    </a:lnTo>
                                    <a:lnTo>
                                      <a:pt x="614" y="923"/>
                                    </a:lnTo>
                                    <a:lnTo>
                                      <a:pt x="612" y="932"/>
                                    </a:lnTo>
                                    <a:lnTo>
                                      <a:pt x="610" y="941"/>
                                    </a:lnTo>
                                    <a:lnTo>
                                      <a:pt x="608" y="943"/>
                                    </a:lnTo>
                                    <a:lnTo>
                                      <a:pt x="604" y="946"/>
                                    </a:lnTo>
                                    <a:lnTo>
                                      <a:pt x="601" y="948"/>
                                    </a:lnTo>
                                    <a:lnTo>
                                      <a:pt x="596" y="950"/>
                                    </a:lnTo>
                                    <a:lnTo>
                                      <a:pt x="591" y="952"/>
                                    </a:lnTo>
                                    <a:lnTo>
                                      <a:pt x="586" y="954"/>
                                    </a:lnTo>
                                    <a:lnTo>
                                      <a:pt x="582" y="956"/>
                                    </a:lnTo>
                                    <a:lnTo>
                                      <a:pt x="578" y="958"/>
                                    </a:lnTo>
                                    <a:lnTo>
                                      <a:pt x="575" y="965"/>
                                    </a:lnTo>
                                    <a:lnTo>
                                      <a:pt x="574" y="972"/>
                                    </a:lnTo>
                                    <a:lnTo>
                                      <a:pt x="573" y="979"/>
                                    </a:lnTo>
                                    <a:lnTo>
                                      <a:pt x="573" y="986"/>
                                    </a:lnTo>
                                    <a:lnTo>
                                      <a:pt x="573" y="994"/>
                                    </a:lnTo>
                                    <a:lnTo>
                                      <a:pt x="573" y="1000"/>
                                    </a:lnTo>
                                    <a:lnTo>
                                      <a:pt x="573" y="1005"/>
                                    </a:lnTo>
                                    <a:lnTo>
                                      <a:pt x="572" y="1009"/>
                                    </a:lnTo>
                                    <a:lnTo>
                                      <a:pt x="567" y="1009"/>
                                    </a:lnTo>
                                    <a:lnTo>
                                      <a:pt x="557" y="1009"/>
                                    </a:lnTo>
                                    <a:lnTo>
                                      <a:pt x="546" y="1009"/>
                                    </a:lnTo>
                                    <a:lnTo>
                                      <a:pt x="533" y="1009"/>
                                    </a:lnTo>
                                    <a:lnTo>
                                      <a:pt x="520" y="1009"/>
                                    </a:lnTo>
                                    <a:lnTo>
                                      <a:pt x="508" y="1009"/>
                                    </a:lnTo>
                                    <a:lnTo>
                                      <a:pt x="497" y="1009"/>
                                    </a:lnTo>
                                    <a:lnTo>
                                      <a:pt x="490" y="1008"/>
                                    </a:lnTo>
                                    <a:lnTo>
                                      <a:pt x="488" y="1018"/>
                                    </a:lnTo>
                                    <a:lnTo>
                                      <a:pt x="487" y="1025"/>
                                    </a:lnTo>
                                    <a:lnTo>
                                      <a:pt x="486" y="1032"/>
                                    </a:lnTo>
                                    <a:lnTo>
                                      <a:pt x="485" y="1037"/>
                                    </a:lnTo>
                                    <a:lnTo>
                                      <a:pt x="485" y="1042"/>
                                    </a:lnTo>
                                    <a:lnTo>
                                      <a:pt x="484" y="1049"/>
                                    </a:lnTo>
                                    <a:lnTo>
                                      <a:pt x="482" y="1054"/>
                                    </a:lnTo>
                                    <a:lnTo>
                                      <a:pt x="480" y="1059"/>
                                    </a:lnTo>
                                    <a:lnTo>
                                      <a:pt x="477" y="1060"/>
                                    </a:lnTo>
                                    <a:lnTo>
                                      <a:pt x="472" y="1061"/>
                                    </a:lnTo>
                                    <a:lnTo>
                                      <a:pt x="467" y="1061"/>
                                    </a:lnTo>
                                    <a:lnTo>
                                      <a:pt x="462" y="1060"/>
                                    </a:lnTo>
                                    <a:lnTo>
                                      <a:pt x="457" y="1060"/>
                                    </a:lnTo>
                                    <a:lnTo>
                                      <a:pt x="452" y="1060"/>
                                    </a:lnTo>
                                    <a:lnTo>
                                      <a:pt x="448" y="1060"/>
                                    </a:lnTo>
                                    <a:lnTo>
                                      <a:pt x="443" y="1061"/>
                                    </a:lnTo>
                                    <a:lnTo>
                                      <a:pt x="439" y="1066"/>
                                    </a:lnTo>
                                    <a:lnTo>
                                      <a:pt x="437" y="1077"/>
                                    </a:lnTo>
                                    <a:lnTo>
                                      <a:pt x="435" y="1086"/>
                                    </a:lnTo>
                                    <a:lnTo>
                                      <a:pt x="430" y="1090"/>
                                    </a:lnTo>
                                    <a:lnTo>
                                      <a:pt x="419" y="1090"/>
                                    </a:lnTo>
                                    <a:lnTo>
                                      <a:pt x="407" y="1090"/>
                                    </a:lnTo>
                                    <a:lnTo>
                                      <a:pt x="395" y="1088"/>
                                    </a:lnTo>
                                    <a:lnTo>
                                      <a:pt x="382" y="1087"/>
                                    </a:lnTo>
                                    <a:lnTo>
                                      <a:pt x="370" y="1085"/>
                                    </a:lnTo>
                                    <a:lnTo>
                                      <a:pt x="358" y="1085"/>
                                    </a:lnTo>
                                    <a:lnTo>
                                      <a:pt x="347" y="1085"/>
                                    </a:lnTo>
                                    <a:lnTo>
                                      <a:pt x="336" y="1086"/>
                                    </a:lnTo>
                                    <a:lnTo>
                                      <a:pt x="332" y="1090"/>
                                    </a:lnTo>
                                    <a:lnTo>
                                      <a:pt x="329" y="1098"/>
                                    </a:lnTo>
                                    <a:lnTo>
                                      <a:pt x="331" y="1108"/>
                                    </a:lnTo>
                                    <a:lnTo>
                                      <a:pt x="329" y="1116"/>
                                    </a:lnTo>
                                    <a:lnTo>
                                      <a:pt x="323" y="1116"/>
                                    </a:lnTo>
                                    <a:lnTo>
                                      <a:pt x="313" y="1117"/>
                                    </a:lnTo>
                                    <a:lnTo>
                                      <a:pt x="299" y="1117"/>
                                    </a:lnTo>
                                    <a:lnTo>
                                      <a:pt x="285" y="1118"/>
                                    </a:lnTo>
                                    <a:lnTo>
                                      <a:pt x="269" y="1118"/>
                                    </a:lnTo>
                                    <a:lnTo>
                                      <a:pt x="256" y="1118"/>
                                    </a:lnTo>
                                    <a:lnTo>
                                      <a:pt x="246" y="1117"/>
                                    </a:lnTo>
                                    <a:lnTo>
                                      <a:pt x="239" y="1115"/>
                                    </a:lnTo>
                                    <a:lnTo>
                                      <a:pt x="235" y="1109"/>
                                    </a:lnTo>
                                    <a:lnTo>
                                      <a:pt x="236" y="1102"/>
                                    </a:lnTo>
                                    <a:lnTo>
                                      <a:pt x="236" y="1096"/>
                                    </a:lnTo>
                                    <a:lnTo>
                                      <a:pt x="232" y="1092"/>
                                    </a:lnTo>
                                    <a:lnTo>
                                      <a:pt x="222" y="1084"/>
                                    </a:lnTo>
                                    <a:lnTo>
                                      <a:pt x="215" y="1076"/>
                                    </a:lnTo>
                                    <a:lnTo>
                                      <a:pt x="207" y="1068"/>
                                    </a:lnTo>
                                    <a:lnTo>
                                      <a:pt x="202" y="1062"/>
                                    </a:lnTo>
                                    <a:lnTo>
                                      <a:pt x="197" y="1057"/>
                                    </a:lnTo>
                                    <a:lnTo>
                                      <a:pt x="192" y="1052"/>
                                    </a:lnTo>
                                    <a:lnTo>
                                      <a:pt x="188" y="1048"/>
                                    </a:lnTo>
                                    <a:lnTo>
                                      <a:pt x="183" y="1042"/>
                                    </a:lnTo>
                                    <a:lnTo>
                                      <a:pt x="178" y="1037"/>
                                    </a:lnTo>
                                    <a:lnTo>
                                      <a:pt x="174" y="1030"/>
                                    </a:lnTo>
                                    <a:lnTo>
                                      <a:pt x="171" y="1024"/>
                                    </a:lnTo>
                                    <a:lnTo>
                                      <a:pt x="168" y="1015"/>
                                    </a:lnTo>
                                    <a:lnTo>
                                      <a:pt x="165" y="1007"/>
                                    </a:lnTo>
                                    <a:lnTo>
                                      <a:pt x="163" y="1000"/>
                                    </a:lnTo>
                                    <a:lnTo>
                                      <a:pt x="161" y="992"/>
                                    </a:lnTo>
                                    <a:lnTo>
                                      <a:pt x="159" y="983"/>
                                    </a:lnTo>
                                    <a:lnTo>
                                      <a:pt x="154" y="984"/>
                                    </a:lnTo>
                                    <a:lnTo>
                                      <a:pt x="150" y="984"/>
                                    </a:lnTo>
                                    <a:lnTo>
                                      <a:pt x="146" y="985"/>
                                    </a:lnTo>
                                    <a:lnTo>
                                      <a:pt x="141" y="985"/>
                                    </a:lnTo>
                                    <a:lnTo>
                                      <a:pt x="136" y="984"/>
                                    </a:lnTo>
                                    <a:lnTo>
                                      <a:pt x="130" y="983"/>
                                    </a:lnTo>
                                    <a:lnTo>
                                      <a:pt x="123" y="982"/>
                                    </a:lnTo>
                                    <a:lnTo>
                                      <a:pt x="115" y="979"/>
                                    </a:lnTo>
                                    <a:lnTo>
                                      <a:pt x="106" y="976"/>
                                    </a:lnTo>
                                    <a:lnTo>
                                      <a:pt x="99" y="972"/>
                                    </a:lnTo>
                                    <a:lnTo>
                                      <a:pt x="92" y="969"/>
                                    </a:lnTo>
                                    <a:lnTo>
                                      <a:pt x="86" y="965"/>
                                    </a:lnTo>
                                    <a:lnTo>
                                      <a:pt x="81" y="960"/>
                                    </a:lnTo>
                                    <a:lnTo>
                                      <a:pt x="75" y="955"/>
                                    </a:lnTo>
                                    <a:lnTo>
                                      <a:pt x="69" y="950"/>
                                    </a:lnTo>
                                    <a:lnTo>
                                      <a:pt x="60" y="945"/>
                                    </a:lnTo>
                                    <a:lnTo>
                                      <a:pt x="56" y="940"/>
                                    </a:lnTo>
                                    <a:lnTo>
                                      <a:pt x="52" y="932"/>
                                    </a:lnTo>
                                    <a:lnTo>
                                      <a:pt x="48" y="923"/>
                                    </a:lnTo>
                                    <a:lnTo>
                                      <a:pt x="46" y="917"/>
                                    </a:lnTo>
                                    <a:lnTo>
                                      <a:pt x="44" y="911"/>
                                    </a:lnTo>
                                    <a:lnTo>
                                      <a:pt x="42" y="905"/>
                                    </a:lnTo>
                                    <a:lnTo>
                                      <a:pt x="40" y="897"/>
                                    </a:lnTo>
                                    <a:lnTo>
                                      <a:pt x="37" y="890"/>
                                    </a:lnTo>
                                    <a:lnTo>
                                      <a:pt x="35" y="883"/>
                                    </a:lnTo>
                                    <a:lnTo>
                                      <a:pt x="33" y="877"/>
                                    </a:lnTo>
                                    <a:lnTo>
                                      <a:pt x="31" y="871"/>
                                    </a:lnTo>
                                    <a:lnTo>
                                      <a:pt x="28" y="865"/>
                                    </a:lnTo>
                                    <a:lnTo>
                                      <a:pt x="23" y="857"/>
                                    </a:lnTo>
                                    <a:lnTo>
                                      <a:pt x="17" y="851"/>
                                    </a:lnTo>
                                    <a:lnTo>
                                      <a:pt x="10" y="846"/>
                                    </a:lnTo>
                                    <a:lnTo>
                                      <a:pt x="2" y="842"/>
                                    </a:lnTo>
                                    <a:lnTo>
                                      <a:pt x="1" y="836"/>
                                    </a:lnTo>
                                    <a:lnTo>
                                      <a:pt x="0" y="830"/>
                                    </a:lnTo>
                                    <a:lnTo>
                                      <a:pt x="0" y="824"/>
                                    </a:lnTo>
                                    <a:lnTo>
                                      <a:pt x="1" y="817"/>
                                    </a:lnTo>
                                    <a:lnTo>
                                      <a:pt x="2" y="809"/>
                                    </a:lnTo>
                                    <a:lnTo>
                                      <a:pt x="3" y="803"/>
                                    </a:lnTo>
                                    <a:lnTo>
                                      <a:pt x="5" y="797"/>
                                    </a:lnTo>
                                    <a:lnTo>
                                      <a:pt x="7" y="792"/>
                                    </a:lnTo>
                                  </a:path>
                                </a:pathLst>
                              </a:custGeom>
                              <a:solidFill>
                                <a:srgbClr val="DDDDDD"/>
                              </a:solidFill>
                              <a:ln w="0">
                                <a:solidFill>
                                  <a:srgbClr val="000000"/>
                                </a:solidFill>
                                <a:round/>
                                <a:headEnd/>
                                <a:tailEnd/>
                              </a:ln>
                            </wps:spPr>
                            <wps:bodyPr rot="0" vert="horz" wrap="square" lIns="91440" tIns="45720" rIns="91440" bIns="45720" anchor="t" anchorCtr="0" upright="1">
                              <a:noAutofit/>
                            </wps:bodyPr>
                          </wps:wsp>
                          <wps:wsp>
                            <wps:cNvPr id="47" name="Freeform 49"/>
                            <wps:cNvSpPr>
                              <a:spLocks/>
                            </wps:cNvSpPr>
                            <wps:spPr bwMode="auto">
                              <a:xfrm>
                                <a:off x="9209" y="3885"/>
                                <a:ext cx="1786" cy="943"/>
                              </a:xfrm>
                              <a:custGeom>
                                <a:avLst/>
                                <a:gdLst>
                                  <a:gd name="T0" fmla="*/ 82 w 1786"/>
                                  <a:gd name="T1" fmla="*/ 897 h 943"/>
                                  <a:gd name="T2" fmla="*/ 91 w 1786"/>
                                  <a:gd name="T3" fmla="*/ 789 h 943"/>
                                  <a:gd name="T4" fmla="*/ 95 w 1786"/>
                                  <a:gd name="T5" fmla="*/ 726 h 943"/>
                                  <a:gd name="T6" fmla="*/ 173 w 1786"/>
                                  <a:gd name="T7" fmla="*/ 728 h 943"/>
                                  <a:gd name="T8" fmla="*/ 274 w 1786"/>
                                  <a:gd name="T9" fmla="*/ 726 h 943"/>
                                  <a:gd name="T10" fmla="*/ 214 w 1786"/>
                                  <a:gd name="T11" fmla="*/ 678 h 943"/>
                                  <a:gd name="T12" fmla="*/ 307 w 1786"/>
                                  <a:gd name="T13" fmla="*/ 616 h 943"/>
                                  <a:gd name="T14" fmla="*/ 309 w 1786"/>
                                  <a:gd name="T15" fmla="*/ 554 h 943"/>
                                  <a:gd name="T16" fmla="*/ 345 w 1786"/>
                                  <a:gd name="T17" fmla="*/ 511 h 943"/>
                                  <a:gd name="T18" fmla="*/ 433 w 1786"/>
                                  <a:gd name="T19" fmla="*/ 495 h 943"/>
                                  <a:gd name="T20" fmla="*/ 486 w 1786"/>
                                  <a:gd name="T21" fmla="*/ 426 h 943"/>
                                  <a:gd name="T22" fmla="*/ 526 w 1786"/>
                                  <a:gd name="T23" fmla="*/ 469 h 943"/>
                                  <a:gd name="T24" fmla="*/ 586 w 1786"/>
                                  <a:gd name="T25" fmla="*/ 470 h 943"/>
                                  <a:gd name="T26" fmla="*/ 625 w 1786"/>
                                  <a:gd name="T27" fmla="*/ 448 h 943"/>
                                  <a:gd name="T28" fmla="*/ 674 w 1786"/>
                                  <a:gd name="T29" fmla="*/ 426 h 943"/>
                                  <a:gd name="T30" fmla="*/ 710 w 1786"/>
                                  <a:gd name="T31" fmla="*/ 368 h 943"/>
                                  <a:gd name="T32" fmla="*/ 751 w 1786"/>
                                  <a:gd name="T33" fmla="*/ 375 h 943"/>
                                  <a:gd name="T34" fmla="*/ 775 w 1786"/>
                                  <a:gd name="T35" fmla="*/ 403 h 943"/>
                                  <a:gd name="T36" fmla="*/ 831 w 1786"/>
                                  <a:gd name="T37" fmla="*/ 371 h 943"/>
                                  <a:gd name="T38" fmla="*/ 850 w 1786"/>
                                  <a:gd name="T39" fmla="*/ 317 h 943"/>
                                  <a:gd name="T40" fmla="*/ 890 w 1786"/>
                                  <a:gd name="T41" fmla="*/ 269 h 943"/>
                                  <a:gd name="T42" fmla="*/ 918 w 1786"/>
                                  <a:gd name="T43" fmla="*/ 227 h 943"/>
                                  <a:gd name="T44" fmla="*/ 976 w 1786"/>
                                  <a:gd name="T45" fmla="*/ 145 h 943"/>
                                  <a:gd name="T46" fmla="*/ 1063 w 1786"/>
                                  <a:gd name="T47" fmla="*/ 98 h 943"/>
                                  <a:gd name="T48" fmla="*/ 1155 w 1786"/>
                                  <a:gd name="T49" fmla="*/ 10 h 943"/>
                                  <a:gd name="T50" fmla="*/ 1172 w 1786"/>
                                  <a:gd name="T51" fmla="*/ 56 h 943"/>
                                  <a:gd name="T52" fmla="*/ 1289 w 1786"/>
                                  <a:gd name="T53" fmla="*/ 93 h 943"/>
                                  <a:gd name="T54" fmla="*/ 1384 w 1786"/>
                                  <a:gd name="T55" fmla="*/ 115 h 943"/>
                                  <a:gd name="T56" fmla="*/ 1458 w 1786"/>
                                  <a:gd name="T57" fmla="*/ 87 h 943"/>
                                  <a:gd name="T58" fmla="*/ 1525 w 1786"/>
                                  <a:gd name="T59" fmla="*/ 31 h 943"/>
                                  <a:gd name="T60" fmla="*/ 1549 w 1786"/>
                                  <a:gd name="T61" fmla="*/ 82 h 943"/>
                                  <a:gd name="T62" fmla="*/ 1590 w 1786"/>
                                  <a:gd name="T63" fmla="*/ 109 h 943"/>
                                  <a:gd name="T64" fmla="*/ 1606 w 1786"/>
                                  <a:gd name="T65" fmla="*/ 179 h 943"/>
                                  <a:gd name="T66" fmla="*/ 1615 w 1786"/>
                                  <a:gd name="T67" fmla="*/ 223 h 943"/>
                                  <a:gd name="T68" fmla="*/ 1639 w 1786"/>
                                  <a:gd name="T69" fmla="*/ 266 h 943"/>
                                  <a:gd name="T70" fmla="*/ 1682 w 1786"/>
                                  <a:gd name="T71" fmla="*/ 335 h 943"/>
                                  <a:gd name="T72" fmla="*/ 1764 w 1786"/>
                                  <a:gd name="T73" fmla="*/ 377 h 943"/>
                                  <a:gd name="T74" fmla="*/ 1763 w 1786"/>
                                  <a:gd name="T75" fmla="*/ 439 h 943"/>
                                  <a:gd name="T76" fmla="*/ 1752 w 1786"/>
                                  <a:gd name="T77" fmla="*/ 476 h 943"/>
                                  <a:gd name="T78" fmla="*/ 1713 w 1786"/>
                                  <a:gd name="T79" fmla="*/ 499 h 943"/>
                                  <a:gd name="T80" fmla="*/ 1675 w 1786"/>
                                  <a:gd name="T81" fmla="*/ 511 h 943"/>
                                  <a:gd name="T82" fmla="*/ 1642 w 1786"/>
                                  <a:gd name="T83" fmla="*/ 533 h 943"/>
                                  <a:gd name="T84" fmla="*/ 1629 w 1786"/>
                                  <a:gd name="T85" fmla="*/ 600 h 943"/>
                                  <a:gd name="T86" fmla="*/ 1609 w 1786"/>
                                  <a:gd name="T87" fmla="*/ 636 h 943"/>
                                  <a:gd name="T88" fmla="*/ 1584 w 1786"/>
                                  <a:gd name="T89" fmla="*/ 664 h 943"/>
                                  <a:gd name="T90" fmla="*/ 1528 w 1786"/>
                                  <a:gd name="T91" fmla="*/ 671 h 943"/>
                                  <a:gd name="T92" fmla="*/ 1509 w 1786"/>
                                  <a:gd name="T93" fmla="*/ 712 h 943"/>
                                  <a:gd name="T94" fmla="*/ 1476 w 1786"/>
                                  <a:gd name="T95" fmla="*/ 713 h 943"/>
                                  <a:gd name="T96" fmla="*/ 1469 w 1786"/>
                                  <a:gd name="T97" fmla="*/ 749 h 943"/>
                                  <a:gd name="T98" fmla="*/ 1197 w 1786"/>
                                  <a:gd name="T99" fmla="*/ 789 h 943"/>
                                  <a:gd name="T100" fmla="*/ 921 w 1786"/>
                                  <a:gd name="T101" fmla="*/ 815 h 943"/>
                                  <a:gd name="T102" fmla="*/ 655 w 1786"/>
                                  <a:gd name="T103" fmla="*/ 827 h 943"/>
                                  <a:gd name="T104" fmla="*/ 495 w 1786"/>
                                  <a:gd name="T105" fmla="*/ 854 h 943"/>
                                  <a:gd name="T106" fmla="*/ 434 w 1786"/>
                                  <a:gd name="T107" fmla="*/ 852 h 943"/>
                                  <a:gd name="T108" fmla="*/ 369 w 1786"/>
                                  <a:gd name="T109" fmla="*/ 856 h 943"/>
                                  <a:gd name="T110" fmla="*/ 272 w 1786"/>
                                  <a:gd name="T111" fmla="*/ 921 h 943"/>
                                  <a:gd name="T112" fmla="*/ 83 w 1786"/>
                                  <a:gd name="T113" fmla="*/ 937 h 9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Lst>
                                <a:rect l="0" t="0" r="r" b="b"/>
                                <a:pathLst>
                                  <a:path w="1786" h="943">
                                    <a:moveTo>
                                      <a:pt x="0" y="943"/>
                                    </a:moveTo>
                                    <a:lnTo>
                                      <a:pt x="0" y="943"/>
                                    </a:lnTo>
                                    <a:lnTo>
                                      <a:pt x="11" y="935"/>
                                    </a:lnTo>
                                    <a:lnTo>
                                      <a:pt x="24" y="929"/>
                                    </a:lnTo>
                                    <a:lnTo>
                                      <a:pt x="38" y="923"/>
                                    </a:lnTo>
                                    <a:lnTo>
                                      <a:pt x="51" y="916"/>
                                    </a:lnTo>
                                    <a:lnTo>
                                      <a:pt x="64" y="911"/>
                                    </a:lnTo>
                                    <a:lnTo>
                                      <a:pt x="74" y="904"/>
                                    </a:lnTo>
                                    <a:lnTo>
                                      <a:pt x="82" y="897"/>
                                    </a:lnTo>
                                    <a:lnTo>
                                      <a:pt x="86" y="887"/>
                                    </a:lnTo>
                                    <a:lnTo>
                                      <a:pt x="89" y="876"/>
                                    </a:lnTo>
                                    <a:lnTo>
                                      <a:pt x="91" y="862"/>
                                    </a:lnTo>
                                    <a:lnTo>
                                      <a:pt x="92" y="848"/>
                                    </a:lnTo>
                                    <a:lnTo>
                                      <a:pt x="94" y="832"/>
                                    </a:lnTo>
                                    <a:lnTo>
                                      <a:pt x="94" y="817"/>
                                    </a:lnTo>
                                    <a:lnTo>
                                      <a:pt x="94" y="802"/>
                                    </a:lnTo>
                                    <a:lnTo>
                                      <a:pt x="91" y="789"/>
                                    </a:lnTo>
                                    <a:lnTo>
                                      <a:pt x="89" y="778"/>
                                    </a:lnTo>
                                    <a:lnTo>
                                      <a:pt x="88" y="772"/>
                                    </a:lnTo>
                                    <a:lnTo>
                                      <a:pt x="88" y="765"/>
                                    </a:lnTo>
                                    <a:lnTo>
                                      <a:pt x="89" y="758"/>
                                    </a:lnTo>
                                    <a:lnTo>
                                      <a:pt x="90" y="750"/>
                                    </a:lnTo>
                                    <a:lnTo>
                                      <a:pt x="91" y="741"/>
                                    </a:lnTo>
                                    <a:lnTo>
                                      <a:pt x="94" y="733"/>
                                    </a:lnTo>
                                    <a:lnTo>
                                      <a:pt x="95" y="726"/>
                                    </a:lnTo>
                                    <a:lnTo>
                                      <a:pt x="96" y="720"/>
                                    </a:lnTo>
                                    <a:lnTo>
                                      <a:pt x="107" y="720"/>
                                    </a:lnTo>
                                    <a:lnTo>
                                      <a:pt x="118" y="721"/>
                                    </a:lnTo>
                                    <a:lnTo>
                                      <a:pt x="129" y="722"/>
                                    </a:lnTo>
                                    <a:lnTo>
                                      <a:pt x="140" y="723"/>
                                    </a:lnTo>
                                    <a:lnTo>
                                      <a:pt x="152" y="725"/>
                                    </a:lnTo>
                                    <a:lnTo>
                                      <a:pt x="162" y="726"/>
                                    </a:lnTo>
                                    <a:lnTo>
                                      <a:pt x="173" y="728"/>
                                    </a:lnTo>
                                    <a:lnTo>
                                      <a:pt x="184" y="729"/>
                                    </a:lnTo>
                                    <a:lnTo>
                                      <a:pt x="195" y="731"/>
                                    </a:lnTo>
                                    <a:lnTo>
                                      <a:pt x="206" y="732"/>
                                    </a:lnTo>
                                    <a:lnTo>
                                      <a:pt x="217" y="732"/>
                                    </a:lnTo>
                                    <a:lnTo>
                                      <a:pt x="228" y="733"/>
                                    </a:lnTo>
                                    <a:lnTo>
                                      <a:pt x="240" y="732"/>
                                    </a:lnTo>
                                    <a:lnTo>
                                      <a:pt x="251" y="731"/>
                                    </a:lnTo>
                                    <a:lnTo>
                                      <a:pt x="262" y="729"/>
                                    </a:lnTo>
                                    <a:lnTo>
                                      <a:pt x="274" y="726"/>
                                    </a:lnTo>
                                    <a:lnTo>
                                      <a:pt x="273" y="715"/>
                                    </a:lnTo>
                                    <a:lnTo>
                                      <a:pt x="269" y="706"/>
                                    </a:lnTo>
                                    <a:lnTo>
                                      <a:pt x="263" y="700"/>
                                    </a:lnTo>
                                    <a:lnTo>
                                      <a:pt x="256" y="695"/>
                                    </a:lnTo>
                                    <a:lnTo>
                                      <a:pt x="247" y="691"/>
                                    </a:lnTo>
                                    <a:lnTo>
                                      <a:pt x="236" y="687"/>
                                    </a:lnTo>
                                    <a:lnTo>
                                      <a:pt x="226" y="682"/>
                                    </a:lnTo>
                                    <a:lnTo>
                                      <a:pt x="214" y="678"/>
                                    </a:lnTo>
                                    <a:lnTo>
                                      <a:pt x="213" y="665"/>
                                    </a:lnTo>
                                    <a:lnTo>
                                      <a:pt x="216" y="654"/>
                                    </a:lnTo>
                                    <a:lnTo>
                                      <a:pt x="223" y="645"/>
                                    </a:lnTo>
                                    <a:lnTo>
                                      <a:pt x="232" y="637"/>
                                    </a:lnTo>
                                    <a:lnTo>
                                      <a:pt x="247" y="631"/>
                                    </a:lnTo>
                                    <a:lnTo>
                                      <a:pt x="263" y="625"/>
                                    </a:lnTo>
                                    <a:lnTo>
                                      <a:pt x="283" y="620"/>
                                    </a:lnTo>
                                    <a:lnTo>
                                      <a:pt x="307" y="616"/>
                                    </a:lnTo>
                                    <a:lnTo>
                                      <a:pt x="315" y="614"/>
                                    </a:lnTo>
                                    <a:lnTo>
                                      <a:pt x="319" y="609"/>
                                    </a:lnTo>
                                    <a:lnTo>
                                      <a:pt x="320" y="603"/>
                                    </a:lnTo>
                                    <a:lnTo>
                                      <a:pt x="320" y="593"/>
                                    </a:lnTo>
                                    <a:lnTo>
                                      <a:pt x="318" y="584"/>
                                    </a:lnTo>
                                    <a:lnTo>
                                      <a:pt x="315" y="574"/>
                                    </a:lnTo>
                                    <a:lnTo>
                                      <a:pt x="312" y="563"/>
                                    </a:lnTo>
                                    <a:lnTo>
                                      <a:pt x="309" y="554"/>
                                    </a:lnTo>
                                    <a:lnTo>
                                      <a:pt x="311" y="546"/>
                                    </a:lnTo>
                                    <a:lnTo>
                                      <a:pt x="315" y="541"/>
                                    </a:lnTo>
                                    <a:lnTo>
                                      <a:pt x="319" y="535"/>
                                    </a:lnTo>
                                    <a:lnTo>
                                      <a:pt x="324" y="531"/>
                                    </a:lnTo>
                                    <a:lnTo>
                                      <a:pt x="330" y="527"/>
                                    </a:lnTo>
                                    <a:lnTo>
                                      <a:pt x="335" y="523"/>
                                    </a:lnTo>
                                    <a:lnTo>
                                      <a:pt x="340" y="518"/>
                                    </a:lnTo>
                                    <a:lnTo>
                                      <a:pt x="345" y="511"/>
                                    </a:lnTo>
                                    <a:lnTo>
                                      <a:pt x="356" y="507"/>
                                    </a:lnTo>
                                    <a:lnTo>
                                      <a:pt x="366" y="505"/>
                                    </a:lnTo>
                                    <a:lnTo>
                                      <a:pt x="376" y="503"/>
                                    </a:lnTo>
                                    <a:lnTo>
                                      <a:pt x="388" y="501"/>
                                    </a:lnTo>
                                    <a:lnTo>
                                      <a:pt x="399" y="499"/>
                                    </a:lnTo>
                                    <a:lnTo>
                                      <a:pt x="410" y="497"/>
                                    </a:lnTo>
                                    <a:lnTo>
                                      <a:pt x="422" y="496"/>
                                    </a:lnTo>
                                    <a:lnTo>
                                      <a:pt x="433" y="495"/>
                                    </a:lnTo>
                                    <a:lnTo>
                                      <a:pt x="440" y="481"/>
                                    </a:lnTo>
                                    <a:lnTo>
                                      <a:pt x="448" y="468"/>
                                    </a:lnTo>
                                    <a:lnTo>
                                      <a:pt x="454" y="457"/>
                                    </a:lnTo>
                                    <a:lnTo>
                                      <a:pt x="460" y="446"/>
                                    </a:lnTo>
                                    <a:lnTo>
                                      <a:pt x="466" y="438"/>
                                    </a:lnTo>
                                    <a:lnTo>
                                      <a:pt x="474" y="432"/>
                                    </a:lnTo>
                                    <a:lnTo>
                                      <a:pt x="480" y="428"/>
                                    </a:lnTo>
                                    <a:lnTo>
                                      <a:pt x="486" y="426"/>
                                    </a:lnTo>
                                    <a:lnTo>
                                      <a:pt x="492" y="426"/>
                                    </a:lnTo>
                                    <a:lnTo>
                                      <a:pt x="498" y="427"/>
                                    </a:lnTo>
                                    <a:lnTo>
                                      <a:pt x="504" y="429"/>
                                    </a:lnTo>
                                    <a:lnTo>
                                      <a:pt x="510" y="433"/>
                                    </a:lnTo>
                                    <a:lnTo>
                                      <a:pt x="514" y="439"/>
                                    </a:lnTo>
                                    <a:lnTo>
                                      <a:pt x="519" y="446"/>
                                    </a:lnTo>
                                    <a:lnTo>
                                      <a:pt x="522" y="457"/>
                                    </a:lnTo>
                                    <a:lnTo>
                                      <a:pt x="526" y="469"/>
                                    </a:lnTo>
                                    <a:lnTo>
                                      <a:pt x="534" y="471"/>
                                    </a:lnTo>
                                    <a:lnTo>
                                      <a:pt x="541" y="472"/>
                                    </a:lnTo>
                                    <a:lnTo>
                                      <a:pt x="548" y="472"/>
                                    </a:lnTo>
                                    <a:lnTo>
                                      <a:pt x="556" y="472"/>
                                    </a:lnTo>
                                    <a:lnTo>
                                      <a:pt x="564" y="472"/>
                                    </a:lnTo>
                                    <a:lnTo>
                                      <a:pt x="571" y="471"/>
                                    </a:lnTo>
                                    <a:lnTo>
                                      <a:pt x="579" y="471"/>
                                    </a:lnTo>
                                    <a:lnTo>
                                      <a:pt x="586" y="470"/>
                                    </a:lnTo>
                                    <a:lnTo>
                                      <a:pt x="590" y="466"/>
                                    </a:lnTo>
                                    <a:lnTo>
                                      <a:pt x="595" y="461"/>
                                    </a:lnTo>
                                    <a:lnTo>
                                      <a:pt x="601" y="456"/>
                                    </a:lnTo>
                                    <a:lnTo>
                                      <a:pt x="605" y="453"/>
                                    </a:lnTo>
                                    <a:lnTo>
                                      <a:pt x="611" y="451"/>
                                    </a:lnTo>
                                    <a:lnTo>
                                      <a:pt x="619" y="448"/>
                                    </a:lnTo>
                                    <a:lnTo>
                                      <a:pt x="625" y="448"/>
                                    </a:lnTo>
                                    <a:lnTo>
                                      <a:pt x="632" y="447"/>
                                    </a:lnTo>
                                    <a:lnTo>
                                      <a:pt x="639" y="447"/>
                                    </a:lnTo>
                                    <a:lnTo>
                                      <a:pt x="646" y="446"/>
                                    </a:lnTo>
                                    <a:lnTo>
                                      <a:pt x="653" y="444"/>
                                    </a:lnTo>
                                    <a:lnTo>
                                      <a:pt x="660" y="440"/>
                                    </a:lnTo>
                                    <a:lnTo>
                                      <a:pt x="665" y="436"/>
                                    </a:lnTo>
                                    <a:lnTo>
                                      <a:pt x="670" y="432"/>
                                    </a:lnTo>
                                    <a:lnTo>
                                      <a:pt x="674" y="426"/>
                                    </a:lnTo>
                                    <a:lnTo>
                                      <a:pt x="680" y="419"/>
                                    </a:lnTo>
                                    <a:lnTo>
                                      <a:pt x="683" y="412"/>
                                    </a:lnTo>
                                    <a:lnTo>
                                      <a:pt x="687" y="403"/>
                                    </a:lnTo>
                                    <a:lnTo>
                                      <a:pt x="690" y="392"/>
                                    </a:lnTo>
                                    <a:lnTo>
                                      <a:pt x="693" y="378"/>
                                    </a:lnTo>
                                    <a:lnTo>
                                      <a:pt x="698" y="374"/>
                                    </a:lnTo>
                                    <a:lnTo>
                                      <a:pt x="703" y="371"/>
                                    </a:lnTo>
                                    <a:lnTo>
                                      <a:pt x="710" y="368"/>
                                    </a:lnTo>
                                    <a:lnTo>
                                      <a:pt x="717" y="366"/>
                                    </a:lnTo>
                                    <a:lnTo>
                                      <a:pt x="724" y="364"/>
                                    </a:lnTo>
                                    <a:lnTo>
                                      <a:pt x="731" y="363"/>
                                    </a:lnTo>
                                    <a:lnTo>
                                      <a:pt x="740" y="361"/>
                                    </a:lnTo>
                                    <a:lnTo>
                                      <a:pt x="748" y="360"/>
                                    </a:lnTo>
                                    <a:lnTo>
                                      <a:pt x="750" y="366"/>
                                    </a:lnTo>
                                    <a:lnTo>
                                      <a:pt x="751" y="370"/>
                                    </a:lnTo>
                                    <a:lnTo>
                                      <a:pt x="751" y="375"/>
                                    </a:lnTo>
                                    <a:lnTo>
                                      <a:pt x="752" y="379"/>
                                    </a:lnTo>
                                    <a:lnTo>
                                      <a:pt x="752" y="383"/>
                                    </a:lnTo>
                                    <a:lnTo>
                                      <a:pt x="753" y="387"/>
                                    </a:lnTo>
                                    <a:lnTo>
                                      <a:pt x="754" y="390"/>
                                    </a:lnTo>
                                    <a:lnTo>
                                      <a:pt x="756" y="394"/>
                                    </a:lnTo>
                                    <a:lnTo>
                                      <a:pt x="761" y="399"/>
                                    </a:lnTo>
                                    <a:lnTo>
                                      <a:pt x="768" y="402"/>
                                    </a:lnTo>
                                    <a:lnTo>
                                      <a:pt x="775" y="403"/>
                                    </a:lnTo>
                                    <a:lnTo>
                                      <a:pt x="783" y="402"/>
                                    </a:lnTo>
                                    <a:lnTo>
                                      <a:pt x="792" y="399"/>
                                    </a:lnTo>
                                    <a:lnTo>
                                      <a:pt x="801" y="396"/>
                                    </a:lnTo>
                                    <a:lnTo>
                                      <a:pt x="810" y="393"/>
                                    </a:lnTo>
                                    <a:lnTo>
                                      <a:pt x="818" y="388"/>
                                    </a:lnTo>
                                    <a:lnTo>
                                      <a:pt x="825" y="384"/>
                                    </a:lnTo>
                                    <a:lnTo>
                                      <a:pt x="829" y="378"/>
                                    </a:lnTo>
                                    <a:lnTo>
                                      <a:pt x="831" y="371"/>
                                    </a:lnTo>
                                    <a:lnTo>
                                      <a:pt x="832" y="363"/>
                                    </a:lnTo>
                                    <a:lnTo>
                                      <a:pt x="831" y="353"/>
                                    </a:lnTo>
                                    <a:lnTo>
                                      <a:pt x="830" y="343"/>
                                    </a:lnTo>
                                    <a:lnTo>
                                      <a:pt x="828" y="331"/>
                                    </a:lnTo>
                                    <a:lnTo>
                                      <a:pt x="827" y="320"/>
                                    </a:lnTo>
                                    <a:lnTo>
                                      <a:pt x="834" y="320"/>
                                    </a:lnTo>
                                    <a:lnTo>
                                      <a:pt x="842" y="319"/>
                                    </a:lnTo>
                                    <a:lnTo>
                                      <a:pt x="850" y="317"/>
                                    </a:lnTo>
                                    <a:lnTo>
                                      <a:pt x="859" y="314"/>
                                    </a:lnTo>
                                    <a:lnTo>
                                      <a:pt x="866" y="310"/>
                                    </a:lnTo>
                                    <a:lnTo>
                                      <a:pt x="874" y="304"/>
                                    </a:lnTo>
                                    <a:lnTo>
                                      <a:pt x="880" y="296"/>
                                    </a:lnTo>
                                    <a:lnTo>
                                      <a:pt x="886" y="288"/>
                                    </a:lnTo>
                                    <a:lnTo>
                                      <a:pt x="888" y="283"/>
                                    </a:lnTo>
                                    <a:lnTo>
                                      <a:pt x="889" y="277"/>
                                    </a:lnTo>
                                    <a:lnTo>
                                      <a:pt x="890" y="269"/>
                                    </a:lnTo>
                                    <a:lnTo>
                                      <a:pt x="891" y="262"/>
                                    </a:lnTo>
                                    <a:lnTo>
                                      <a:pt x="892" y="254"/>
                                    </a:lnTo>
                                    <a:lnTo>
                                      <a:pt x="893" y="247"/>
                                    </a:lnTo>
                                    <a:lnTo>
                                      <a:pt x="894" y="239"/>
                                    </a:lnTo>
                                    <a:lnTo>
                                      <a:pt x="895" y="232"/>
                                    </a:lnTo>
                                    <a:lnTo>
                                      <a:pt x="903" y="231"/>
                                    </a:lnTo>
                                    <a:lnTo>
                                      <a:pt x="911" y="229"/>
                                    </a:lnTo>
                                    <a:lnTo>
                                      <a:pt x="918" y="227"/>
                                    </a:lnTo>
                                    <a:lnTo>
                                      <a:pt x="924" y="224"/>
                                    </a:lnTo>
                                    <a:lnTo>
                                      <a:pt x="930" y="220"/>
                                    </a:lnTo>
                                    <a:lnTo>
                                      <a:pt x="935" y="216"/>
                                    </a:lnTo>
                                    <a:lnTo>
                                      <a:pt x="939" y="210"/>
                                    </a:lnTo>
                                    <a:lnTo>
                                      <a:pt x="944" y="204"/>
                                    </a:lnTo>
                                    <a:lnTo>
                                      <a:pt x="946" y="146"/>
                                    </a:lnTo>
                                    <a:lnTo>
                                      <a:pt x="961" y="146"/>
                                    </a:lnTo>
                                    <a:lnTo>
                                      <a:pt x="976" y="145"/>
                                    </a:lnTo>
                                    <a:lnTo>
                                      <a:pt x="988" y="145"/>
                                    </a:lnTo>
                                    <a:lnTo>
                                      <a:pt x="1000" y="143"/>
                                    </a:lnTo>
                                    <a:lnTo>
                                      <a:pt x="1010" y="141"/>
                                    </a:lnTo>
                                    <a:lnTo>
                                      <a:pt x="1020" y="137"/>
                                    </a:lnTo>
                                    <a:lnTo>
                                      <a:pt x="1031" y="132"/>
                                    </a:lnTo>
                                    <a:lnTo>
                                      <a:pt x="1041" y="124"/>
                                    </a:lnTo>
                                    <a:lnTo>
                                      <a:pt x="1052" y="111"/>
                                    </a:lnTo>
                                    <a:lnTo>
                                      <a:pt x="1063" y="98"/>
                                    </a:lnTo>
                                    <a:lnTo>
                                      <a:pt x="1070" y="84"/>
                                    </a:lnTo>
                                    <a:lnTo>
                                      <a:pt x="1076" y="71"/>
                                    </a:lnTo>
                                    <a:lnTo>
                                      <a:pt x="1079" y="55"/>
                                    </a:lnTo>
                                    <a:lnTo>
                                      <a:pt x="1079" y="39"/>
                                    </a:lnTo>
                                    <a:lnTo>
                                      <a:pt x="1076" y="21"/>
                                    </a:lnTo>
                                    <a:lnTo>
                                      <a:pt x="1069" y="0"/>
                                    </a:lnTo>
                                    <a:lnTo>
                                      <a:pt x="1155" y="0"/>
                                    </a:lnTo>
                                    <a:lnTo>
                                      <a:pt x="1155" y="10"/>
                                    </a:lnTo>
                                    <a:lnTo>
                                      <a:pt x="1155" y="18"/>
                                    </a:lnTo>
                                    <a:lnTo>
                                      <a:pt x="1156" y="26"/>
                                    </a:lnTo>
                                    <a:lnTo>
                                      <a:pt x="1157" y="32"/>
                                    </a:lnTo>
                                    <a:lnTo>
                                      <a:pt x="1157" y="39"/>
                                    </a:lnTo>
                                    <a:lnTo>
                                      <a:pt x="1158" y="45"/>
                                    </a:lnTo>
                                    <a:lnTo>
                                      <a:pt x="1160" y="49"/>
                                    </a:lnTo>
                                    <a:lnTo>
                                      <a:pt x="1161" y="53"/>
                                    </a:lnTo>
                                    <a:lnTo>
                                      <a:pt x="1172" y="56"/>
                                    </a:lnTo>
                                    <a:lnTo>
                                      <a:pt x="1184" y="60"/>
                                    </a:lnTo>
                                    <a:lnTo>
                                      <a:pt x="1196" y="64"/>
                                    </a:lnTo>
                                    <a:lnTo>
                                      <a:pt x="1210" y="69"/>
                                    </a:lnTo>
                                    <a:lnTo>
                                      <a:pt x="1222" y="72"/>
                                    </a:lnTo>
                                    <a:lnTo>
                                      <a:pt x="1236" y="76"/>
                                    </a:lnTo>
                                    <a:lnTo>
                                      <a:pt x="1249" y="81"/>
                                    </a:lnTo>
                                    <a:lnTo>
                                      <a:pt x="1264" y="85"/>
                                    </a:lnTo>
                                    <a:lnTo>
                                      <a:pt x="1276" y="89"/>
                                    </a:lnTo>
                                    <a:lnTo>
                                      <a:pt x="1289" y="93"/>
                                    </a:lnTo>
                                    <a:lnTo>
                                      <a:pt x="1302" y="99"/>
                                    </a:lnTo>
                                    <a:lnTo>
                                      <a:pt x="1314" y="103"/>
                                    </a:lnTo>
                                    <a:lnTo>
                                      <a:pt x="1326" y="108"/>
                                    </a:lnTo>
                                    <a:lnTo>
                                      <a:pt x="1337" y="112"/>
                                    </a:lnTo>
                                    <a:lnTo>
                                      <a:pt x="1346" y="117"/>
                                    </a:lnTo>
                                    <a:lnTo>
                                      <a:pt x="1356" y="121"/>
                                    </a:lnTo>
                                    <a:lnTo>
                                      <a:pt x="1370" y="118"/>
                                    </a:lnTo>
                                    <a:lnTo>
                                      <a:pt x="1384" y="115"/>
                                    </a:lnTo>
                                    <a:lnTo>
                                      <a:pt x="1396" y="113"/>
                                    </a:lnTo>
                                    <a:lnTo>
                                      <a:pt x="1408" y="111"/>
                                    </a:lnTo>
                                    <a:lnTo>
                                      <a:pt x="1419" y="110"/>
                                    </a:lnTo>
                                    <a:lnTo>
                                      <a:pt x="1428" y="109"/>
                                    </a:lnTo>
                                    <a:lnTo>
                                      <a:pt x="1438" y="109"/>
                                    </a:lnTo>
                                    <a:lnTo>
                                      <a:pt x="1446" y="109"/>
                                    </a:lnTo>
                                    <a:lnTo>
                                      <a:pt x="1452" y="99"/>
                                    </a:lnTo>
                                    <a:lnTo>
                                      <a:pt x="1458" y="87"/>
                                    </a:lnTo>
                                    <a:lnTo>
                                      <a:pt x="1464" y="74"/>
                                    </a:lnTo>
                                    <a:lnTo>
                                      <a:pt x="1472" y="60"/>
                                    </a:lnTo>
                                    <a:lnTo>
                                      <a:pt x="1479" y="48"/>
                                    </a:lnTo>
                                    <a:lnTo>
                                      <a:pt x="1488" y="37"/>
                                    </a:lnTo>
                                    <a:lnTo>
                                      <a:pt x="1500" y="30"/>
                                    </a:lnTo>
                                    <a:lnTo>
                                      <a:pt x="1512" y="28"/>
                                    </a:lnTo>
                                    <a:lnTo>
                                      <a:pt x="1518" y="29"/>
                                    </a:lnTo>
                                    <a:lnTo>
                                      <a:pt x="1525" y="31"/>
                                    </a:lnTo>
                                    <a:lnTo>
                                      <a:pt x="1530" y="34"/>
                                    </a:lnTo>
                                    <a:lnTo>
                                      <a:pt x="1535" y="39"/>
                                    </a:lnTo>
                                    <a:lnTo>
                                      <a:pt x="1539" y="45"/>
                                    </a:lnTo>
                                    <a:lnTo>
                                      <a:pt x="1541" y="52"/>
                                    </a:lnTo>
                                    <a:lnTo>
                                      <a:pt x="1542" y="60"/>
                                    </a:lnTo>
                                    <a:lnTo>
                                      <a:pt x="1542" y="71"/>
                                    </a:lnTo>
                                    <a:lnTo>
                                      <a:pt x="1545" y="77"/>
                                    </a:lnTo>
                                    <a:lnTo>
                                      <a:pt x="1549" y="82"/>
                                    </a:lnTo>
                                    <a:lnTo>
                                      <a:pt x="1554" y="87"/>
                                    </a:lnTo>
                                    <a:lnTo>
                                      <a:pt x="1558" y="91"/>
                                    </a:lnTo>
                                    <a:lnTo>
                                      <a:pt x="1562" y="94"/>
                                    </a:lnTo>
                                    <a:lnTo>
                                      <a:pt x="1566" y="98"/>
                                    </a:lnTo>
                                    <a:lnTo>
                                      <a:pt x="1571" y="101"/>
                                    </a:lnTo>
                                    <a:lnTo>
                                      <a:pt x="1576" y="104"/>
                                    </a:lnTo>
                                    <a:lnTo>
                                      <a:pt x="1584" y="104"/>
                                    </a:lnTo>
                                    <a:lnTo>
                                      <a:pt x="1590" y="109"/>
                                    </a:lnTo>
                                    <a:lnTo>
                                      <a:pt x="1594" y="116"/>
                                    </a:lnTo>
                                    <a:lnTo>
                                      <a:pt x="1598" y="127"/>
                                    </a:lnTo>
                                    <a:lnTo>
                                      <a:pt x="1601" y="138"/>
                                    </a:lnTo>
                                    <a:lnTo>
                                      <a:pt x="1603" y="149"/>
                                    </a:lnTo>
                                    <a:lnTo>
                                      <a:pt x="1606" y="161"/>
                                    </a:lnTo>
                                    <a:lnTo>
                                      <a:pt x="1608" y="169"/>
                                    </a:lnTo>
                                    <a:lnTo>
                                      <a:pt x="1607" y="174"/>
                                    </a:lnTo>
                                    <a:lnTo>
                                      <a:pt x="1606" y="179"/>
                                    </a:lnTo>
                                    <a:lnTo>
                                      <a:pt x="1605" y="184"/>
                                    </a:lnTo>
                                    <a:lnTo>
                                      <a:pt x="1604" y="189"/>
                                    </a:lnTo>
                                    <a:lnTo>
                                      <a:pt x="1603" y="194"/>
                                    </a:lnTo>
                                    <a:lnTo>
                                      <a:pt x="1602" y="200"/>
                                    </a:lnTo>
                                    <a:lnTo>
                                      <a:pt x="1602" y="206"/>
                                    </a:lnTo>
                                    <a:lnTo>
                                      <a:pt x="1603" y="214"/>
                                    </a:lnTo>
                                    <a:lnTo>
                                      <a:pt x="1609" y="219"/>
                                    </a:lnTo>
                                    <a:lnTo>
                                      <a:pt x="1615" y="223"/>
                                    </a:lnTo>
                                    <a:lnTo>
                                      <a:pt x="1620" y="228"/>
                                    </a:lnTo>
                                    <a:lnTo>
                                      <a:pt x="1624" y="233"/>
                                    </a:lnTo>
                                    <a:lnTo>
                                      <a:pt x="1628" y="238"/>
                                    </a:lnTo>
                                    <a:lnTo>
                                      <a:pt x="1631" y="243"/>
                                    </a:lnTo>
                                    <a:lnTo>
                                      <a:pt x="1633" y="249"/>
                                    </a:lnTo>
                                    <a:lnTo>
                                      <a:pt x="1635" y="254"/>
                                    </a:lnTo>
                                    <a:lnTo>
                                      <a:pt x="1637" y="260"/>
                                    </a:lnTo>
                                    <a:lnTo>
                                      <a:pt x="1639" y="266"/>
                                    </a:lnTo>
                                    <a:lnTo>
                                      <a:pt x="1642" y="274"/>
                                    </a:lnTo>
                                    <a:lnTo>
                                      <a:pt x="1645" y="281"/>
                                    </a:lnTo>
                                    <a:lnTo>
                                      <a:pt x="1647" y="289"/>
                                    </a:lnTo>
                                    <a:lnTo>
                                      <a:pt x="1650" y="297"/>
                                    </a:lnTo>
                                    <a:lnTo>
                                      <a:pt x="1654" y="307"/>
                                    </a:lnTo>
                                    <a:lnTo>
                                      <a:pt x="1657" y="316"/>
                                    </a:lnTo>
                                    <a:lnTo>
                                      <a:pt x="1669" y="325"/>
                                    </a:lnTo>
                                    <a:lnTo>
                                      <a:pt x="1682" y="335"/>
                                    </a:lnTo>
                                    <a:lnTo>
                                      <a:pt x="1694" y="343"/>
                                    </a:lnTo>
                                    <a:lnTo>
                                      <a:pt x="1708" y="349"/>
                                    </a:lnTo>
                                    <a:lnTo>
                                      <a:pt x="1720" y="354"/>
                                    </a:lnTo>
                                    <a:lnTo>
                                      <a:pt x="1734" y="358"/>
                                    </a:lnTo>
                                    <a:lnTo>
                                      <a:pt x="1747" y="360"/>
                                    </a:lnTo>
                                    <a:lnTo>
                                      <a:pt x="1761" y="359"/>
                                    </a:lnTo>
                                    <a:lnTo>
                                      <a:pt x="1762" y="368"/>
                                    </a:lnTo>
                                    <a:lnTo>
                                      <a:pt x="1764" y="377"/>
                                    </a:lnTo>
                                    <a:lnTo>
                                      <a:pt x="1767" y="385"/>
                                    </a:lnTo>
                                    <a:lnTo>
                                      <a:pt x="1770" y="393"/>
                                    </a:lnTo>
                                    <a:lnTo>
                                      <a:pt x="1773" y="400"/>
                                    </a:lnTo>
                                    <a:lnTo>
                                      <a:pt x="1777" y="407"/>
                                    </a:lnTo>
                                    <a:lnTo>
                                      <a:pt x="1781" y="413"/>
                                    </a:lnTo>
                                    <a:lnTo>
                                      <a:pt x="1786" y="419"/>
                                    </a:lnTo>
                                    <a:lnTo>
                                      <a:pt x="1765" y="436"/>
                                    </a:lnTo>
                                    <a:lnTo>
                                      <a:pt x="1763" y="439"/>
                                    </a:lnTo>
                                    <a:lnTo>
                                      <a:pt x="1762" y="443"/>
                                    </a:lnTo>
                                    <a:lnTo>
                                      <a:pt x="1761" y="447"/>
                                    </a:lnTo>
                                    <a:lnTo>
                                      <a:pt x="1760" y="453"/>
                                    </a:lnTo>
                                    <a:lnTo>
                                      <a:pt x="1760" y="459"/>
                                    </a:lnTo>
                                    <a:lnTo>
                                      <a:pt x="1760" y="464"/>
                                    </a:lnTo>
                                    <a:lnTo>
                                      <a:pt x="1759" y="469"/>
                                    </a:lnTo>
                                    <a:lnTo>
                                      <a:pt x="1757" y="474"/>
                                    </a:lnTo>
                                    <a:lnTo>
                                      <a:pt x="1752" y="476"/>
                                    </a:lnTo>
                                    <a:lnTo>
                                      <a:pt x="1747" y="479"/>
                                    </a:lnTo>
                                    <a:lnTo>
                                      <a:pt x="1742" y="482"/>
                                    </a:lnTo>
                                    <a:lnTo>
                                      <a:pt x="1736" y="484"/>
                                    </a:lnTo>
                                    <a:lnTo>
                                      <a:pt x="1731" y="487"/>
                                    </a:lnTo>
                                    <a:lnTo>
                                      <a:pt x="1725" y="490"/>
                                    </a:lnTo>
                                    <a:lnTo>
                                      <a:pt x="1721" y="494"/>
                                    </a:lnTo>
                                    <a:lnTo>
                                      <a:pt x="1718" y="498"/>
                                    </a:lnTo>
                                    <a:lnTo>
                                      <a:pt x="1713" y="499"/>
                                    </a:lnTo>
                                    <a:lnTo>
                                      <a:pt x="1708" y="501"/>
                                    </a:lnTo>
                                    <a:lnTo>
                                      <a:pt x="1703" y="502"/>
                                    </a:lnTo>
                                    <a:lnTo>
                                      <a:pt x="1698" y="503"/>
                                    </a:lnTo>
                                    <a:lnTo>
                                      <a:pt x="1693" y="504"/>
                                    </a:lnTo>
                                    <a:lnTo>
                                      <a:pt x="1688" y="505"/>
                                    </a:lnTo>
                                    <a:lnTo>
                                      <a:pt x="1684" y="506"/>
                                    </a:lnTo>
                                    <a:lnTo>
                                      <a:pt x="1679" y="507"/>
                                    </a:lnTo>
                                    <a:lnTo>
                                      <a:pt x="1675" y="511"/>
                                    </a:lnTo>
                                    <a:lnTo>
                                      <a:pt x="1674" y="516"/>
                                    </a:lnTo>
                                    <a:lnTo>
                                      <a:pt x="1673" y="521"/>
                                    </a:lnTo>
                                    <a:lnTo>
                                      <a:pt x="1669" y="525"/>
                                    </a:lnTo>
                                    <a:lnTo>
                                      <a:pt x="1663" y="526"/>
                                    </a:lnTo>
                                    <a:lnTo>
                                      <a:pt x="1655" y="527"/>
                                    </a:lnTo>
                                    <a:lnTo>
                                      <a:pt x="1647" y="529"/>
                                    </a:lnTo>
                                    <a:lnTo>
                                      <a:pt x="1642" y="533"/>
                                    </a:lnTo>
                                    <a:lnTo>
                                      <a:pt x="1638" y="543"/>
                                    </a:lnTo>
                                    <a:lnTo>
                                      <a:pt x="1636" y="551"/>
                                    </a:lnTo>
                                    <a:lnTo>
                                      <a:pt x="1635" y="558"/>
                                    </a:lnTo>
                                    <a:lnTo>
                                      <a:pt x="1635" y="565"/>
                                    </a:lnTo>
                                    <a:lnTo>
                                      <a:pt x="1635" y="573"/>
                                    </a:lnTo>
                                    <a:lnTo>
                                      <a:pt x="1634" y="581"/>
                                    </a:lnTo>
                                    <a:lnTo>
                                      <a:pt x="1632" y="589"/>
                                    </a:lnTo>
                                    <a:lnTo>
                                      <a:pt x="1629" y="600"/>
                                    </a:lnTo>
                                    <a:lnTo>
                                      <a:pt x="1624" y="604"/>
                                    </a:lnTo>
                                    <a:lnTo>
                                      <a:pt x="1620" y="608"/>
                                    </a:lnTo>
                                    <a:lnTo>
                                      <a:pt x="1617" y="612"/>
                                    </a:lnTo>
                                    <a:lnTo>
                                      <a:pt x="1615" y="616"/>
                                    </a:lnTo>
                                    <a:lnTo>
                                      <a:pt x="1613" y="621"/>
                                    </a:lnTo>
                                    <a:lnTo>
                                      <a:pt x="1612" y="626"/>
                                    </a:lnTo>
                                    <a:lnTo>
                                      <a:pt x="1610" y="631"/>
                                    </a:lnTo>
                                    <a:lnTo>
                                      <a:pt x="1609" y="636"/>
                                    </a:lnTo>
                                    <a:lnTo>
                                      <a:pt x="1604" y="638"/>
                                    </a:lnTo>
                                    <a:lnTo>
                                      <a:pt x="1600" y="639"/>
                                    </a:lnTo>
                                    <a:lnTo>
                                      <a:pt x="1596" y="639"/>
                                    </a:lnTo>
                                    <a:lnTo>
                                      <a:pt x="1592" y="640"/>
                                    </a:lnTo>
                                    <a:lnTo>
                                      <a:pt x="1589" y="643"/>
                                    </a:lnTo>
                                    <a:lnTo>
                                      <a:pt x="1587" y="647"/>
                                    </a:lnTo>
                                    <a:lnTo>
                                      <a:pt x="1585" y="653"/>
                                    </a:lnTo>
                                    <a:lnTo>
                                      <a:pt x="1584" y="664"/>
                                    </a:lnTo>
                                    <a:lnTo>
                                      <a:pt x="1575" y="667"/>
                                    </a:lnTo>
                                    <a:lnTo>
                                      <a:pt x="1569" y="669"/>
                                    </a:lnTo>
                                    <a:lnTo>
                                      <a:pt x="1563" y="670"/>
                                    </a:lnTo>
                                    <a:lnTo>
                                      <a:pt x="1558" y="670"/>
                                    </a:lnTo>
                                    <a:lnTo>
                                      <a:pt x="1551" y="670"/>
                                    </a:lnTo>
                                    <a:lnTo>
                                      <a:pt x="1544" y="670"/>
                                    </a:lnTo>
                                    <a:lnTo>
                                      <a:pt x="1537" y="670"/>
                                    </a:lnTo>
                                    <a:lnTo>
                                      <a:pt x="1528" y="671"/>
                                    </a:lnTo>
                                    <a:lnTo>
                                      <a:pt x="1526" y="677"/>
                                    </a:lnTo>
                                    <a:lnTo>
                                      <a:pt x="1525" y="683"/>
                                    </a:lnTo>
                                    <a:lnTo>
                                      <a:pt x="1522" y="690"/>
                                    </a:lnTo>
                                    <a:lnTo>
                                      <a:pt x="1520" y="695"/>
                                    </a:lnTo>
                                    <a:lnTo>
                                      <a:pt x="1517" y="700"/>
                                    </a:lnTo>
                                    <a:lnTo>
                                      <a:pt x="1515" y="704"/>
                                    </a:lnTo>
                                    <a:lnTo>
                                      <a:pt x="1512" y="708"/>
                                    </a:lnTo>
                                    <a:lnTo>
                                      <a:pt x="1509" y="712"/>
                                    </a:lnTo>
                                    <a:lnTo>
                                      <a:pt x="1506" y="713"/>
                                    </a:lnTo>
                                    <a:lnTo>
                                      <a:pt x="1502" y="713"/>
                                    </a:lnTo>
                                    <a:lnTo>
                                      <a:pt x="1498" y="713"/>
                                    </a:lnTo>
                                    <a:lnTo>
                                      <a:pt x="1493" y="714"/>
                                    </a:lnTo>
                                    <a:lnTo>
                                      <a:pt x="1489" y="714"/>
                                    </a:lnTo>
                                    <a:lnTo>
                                      <a:pt x="1485" y="714"/>
                                    </a:lnTo>
                                    <a:lnTo>
                                      <a:pt x="1480" y="713"/>
                                    </a:lnTo>
                                    <a:lnTo>
                                      <a:pt x="1476" y="713"/>
                                    </a:lnTo>
                                    <a:lnTo>
                                      <a:pt x="1475" y="714"/>
                                    </a:lnTo>
                                    <a:lnTo>
                                      <a:pt x="1475" y="719"/>
                                    </a:lnTo>
                                    <a:lnTo>
                                      <a:pt x="1474" y="725"/>
                                    </a:lnTo>
                                    <a:lnTo>
                                      <a:pt x="1473" y="731"/>
                                    </a:lnTo>
                                    <a:lnTo>
                                      <a:pt x="1471" y="737"/>
                                    </a:lnTo>
                                    <a:lnTo>
                                      <a:pt x="1470" y="743"/>
                                    </a:lnTo>
                                    <a:lnTo>
                                      <a:pt x="1470" y="748"/>
                                    </a:lnTo>
                                    <a:lnTo>
                                      <a:pt x="1469" y="749"/>
                                    </a:lnTo>
                                    <a:lnTo>
                                      <a:pt x="1440" y="754"/>
                                    </a:lnTo>
                                    <a:lnTo>
                                      <a:pt x="1410" y="759"/>
                                    </a:lnTo>
                                    <a:lnTo>
                                      <a:pt x="1380" y="764"/>
                                    </a:lnTo>
                                    <a:lnTo>
                                      <a:pt x="1350" y="768"/>
                                    </a:lnTo>
                                    <a:lnTo>
                                      <a:pt x="1320" y="773"/>
                                    </a:lnTo>
                                    <a:lnTo>
                                      <a:pt x="1289" y="778"/>
                                    </a:lnTo>
                                    <a:lnTo>
                                      <a:pt x="1258" y="782"/>
                                    </a:lnTo>
                                    <a:lnTo>
                                      <a:pt x="1228" y="786"/>
                                    </a:lnTo>
                                    <a:lnTo>
                                      <a:pt x="1197" y="789"/>
                                    </a:lnTo>
                                    <a:lnTo>
                                      <a:pt x="1167" y="793"/>
                                    </a:lnTo>
                                    <a:lnTo>
                                      <a:pt x="1136" y="796"/>
                                    </a:lnTo>
                                    <a:lnTo>
                                      <a:pt x="1105" y="799"/>
                                    </a:lnTo>
                                    <a:lnTo>
                                      <a:pt x="1074" y="802"/>
                                    </a:lnTo>
                                    <a:lnTo>
                                      <a:pt x="1044" y="806"/>
                                    </a:lnTo>
                                    <a:lnTo>
                                      <a:pt x="1013" y="809"/>
                                    </a:lnTo>
                                    <a:lnTo>
                                      <a:pt x="982" y="811"/>
                                    </a:lnTo>
                                    <a:lnTo>
                                      <a:pt x="952" y="813"/>
                                    </a:lnTo>
                                    <a:lnTo>
                                      <a:pt x="921" y="815"/>
                                    </a:lnTo>
                                    <a:lnTo>
                                      <a:pt x="891" y="817"/>
                                    </a:lnTo>
                                    <a:lnTo>
                                      <a:pt x="861" y="819"/>
                                    </a:lnTo>
                                    <a:lnTo>
                                      <a:pt x="831" y="821"/>
                                    </a:lnTo>
                                    <a:lnTo>
                                      <a:pt x="801" y="822"/>
                                    </a:lnTo>
                                    <a:lnTo>
                                      <a:pt x="771" y="824"/>
                                    </a:lnTo>
                                    <a:lnTo>
                                      <a:pt x="742" y="825"/>
                                    </a:lnTo>
                                    <a:lnTo>
                                      <a:pt x="713" y="826"/>
                                    </a:lnTo>
                                    <a:lnTo>
                                      <a:pt x="684" y="827"/>
                                    </a:lnTo>
                                    <a:lnTo>
                                      <a:pt x="655" y="827"/>
                                    </a:lnTo>
                                    <a:lnTo>
                                      <a:pt x="627" y="828"/>
                                    </a:lnTo>
                                    <a:lnTo>
                                      <a:pt x="599" y="828"/>
                                    </a:lnTo>
                                    <a:lnTo>
                                      <a:pt x="571" y="829"/>
                                    </a:lnTo>
                                    <a:lnTo>
                                      <a:pt x="544" y="829"/>
                                    </a:lnTo>
                                    <a:lnTo>
                                      <a:pt x="517" y="829"/>
                                    </a:lnTo>
                                    <a:lnTo>
                                      <a:pt x="511" y="840"/>
                                    </a:lnTo>
                                    <a:lnTo>
                                      <a:pt x="504" y="848"/>
                                    </a:lnTo>
                                    <a:lnTo>
                                      <a:pt x="495" y="854"/>
                                    </a:lnTo>
                                    <a:lnTo>
                                      <a:pt x="488" y="858"/>
                                    </a:lnTo>
                                    <a:lnTo>
                                      <a:pt x="480" y="861"/>
                                    </a:lnTo>
                                    <a:lnTo>
                                      <a:pt x="471" y="864"/>
                                    </a:lnTo>
                                    <a:lnTo>
                                      <a:pt x="463" y="864"/>
                                    </a:lnTo>
                                    <a:lnTo>
                                      <a:pt x="456" y="864"/>
                                    </a:lnTo>
                                    <a:lnTo>
                                      <a:pt x="449" y="861"/>
                                    </a:lnTo>
                                    <a:lnTo>
                                      <a:pt x="441" y="857"/>
                                    </a:lnTo>
                                    <a:lnTo>
                                      <a:pt x="434" y="852"/>
                                    </a:lnTo>
                                    <a:lnTo>
                                      <a:pt x="427" y="847"/>
                                    </a:lnTo>
                                    <a:lnTo>
                                      <a:pt x="419" y="841"/>
                                    </a:lnTo>
                                    <a:lnTo>
                                      <a:pt x="410" y="837"/>
                                    </a:lnTo>
                                    <a:lnTo>
                                      <a:pt x="402" y="834"/>
                                    </a:lnTo>
                                    <a:lnTo>
                                      <a:pt x="392" y="834"/>
                                    </a:lnTo>
                                    <a:lnTo>
                                      <a:pt x="384" y="840"/>
                                    </a:lnTo>
                                    <a:lnTo>
                                      <a:pt x="376" y="847"/>
                                    </a:lnTo>
                                    <a:lnTo>
                                      <a:pt x="369" y="856"/>
                                    </a:lnTo>
                                    <a:lnTo>
                                      <a:pt x="362" y="866"/>
                                    </a:lnTo>
                                    <a:lnTo>
                                      <a:pt x="353" y="876"/>
                                    </a:lnTo>
                                    <a:lnTo>
                                      <a:pt x="345" y="887"/>
                                    </a:lnTo>
                                    <a:lnTo>
                                      <a:pt x="337" y="899"/>
                                    </a:lnTo>
                                    <a:lnTo>
                                      <a:pt x="328" y="910"/>
                                    </a:lnTo>
                                    <a:lnTo>
                                      <a:pt x="310" y="914"/>
                                    </a:lnTo>
                                    <a:lnTo>
                                      <a:pt x="290" y="918"/>
                                    </a:lnTo>
                                    <a:lnTo>
                                      <a:pt x="272" y="921"/>
                                    </a:lnTo>
                                    <a:lnTo>
                                      <a:pt x="252" y="924"/>
                                    </a:lnTo>
                                    <a:lnTo>
                                      <a:pt x="231" y="927"/>
                                    </a:lnTo>
                                    <a:lnTo>
                                      <a:pt x="211" y="929"/>
                                    </a:lnTo>
                                    <a:lnTo>
                                      <a:pt x="190" y="931"/>
                                    </a:lnTo>
                                    <a:lnTo>
                                      <a:pt x="168" y="932"/>
                                    </a:lnTo>
                                    <a:lnTo>
                                      <a:pt x="146" y="934"/>
                                    </a:lnTo>
                                    <a:lnTo>
                                      <a:pt x="126" y="935"/>
                                    </a:lnTo>
                                    <a:lnTo>
                                      <a:pt x="104" y="936"/>
                                    </a:lnTo>
                                    <a:lnTo>
                                      <a:pt x="83" y="937"/>
                                    </a:lnTo>
                                    <a:lnTo>
                                      <a:pt x="61" y="939"/>
                                    </a:lnTo>
                                    <a:lnTo>
                                      <a:pt x="41" y="940"/>
                                    </a:lnTo>
                                    <a:lnTo>
                                      <a:pt x="20" y="941"/>
                                    </a:lnTo>
                                    <a:lnTo>
                                      <a:pt x="0" y="943"/>
                                    </a:lnTo>
                                  </a:path>
                                </a:pathLst>
                              </a:custGeom>
                              <a:solidFill>
                                <a:srgbClr val="DDDDDD"/>
                              </a:solidFill>
                              <a:ln w="0">
                                <a:solidFill>
                                  <a:srgbClr val="000000"/>
                                </a:solidFill>
                                <a:round/>
                                <a:headEnd/>
                                <a:tailEnd/>
                              </a:ln>
                            </wps:spPr>
                            <wps:bodyPr rot="0" vert="horz" wrap="square" lIns="91440" tIns="45720" rIns="91440" bIns="45720" anchor="t" anchorCtr="0" upright="1">
                              <a:noAutofit/>
                            </wps:bodyPr>
                          </wps:wsp>
                          <wps:wsp>
                            <wps:cNvPr id="48" name="Freeform 50"/>
                            <wps:cNvSpPr>
                              <a:spLocks/>
                            </wps:cNvSpPr>
                            <wps:spPr bwMode="auto">
                              <a:xfrm>
                                <a:off x="10677" y="3555"/>
                                <a:ext cx="1871" cy="1079"/>
                              </a:xfrm>
                              <a:custGeom>
                                <a:avLst/>
                                <a:gdLst>
                                  <a:gd name="T0" fmla="*/ 52 w 1871"/>
                                  <a:gd name="T1" fmla="*/ 1023 h 1079"/>
                                  <a:gd name="T2" fmla="*/ 81 w 1871"/>
                                  <a:gd name="T3" fmla="*/ 999 h 1079"/>
                                  <a:gd name="T4" fmla="*/ 117 w 1871"/>
                                  <a:gd name="T5" fmla="*/ 992 h 1079"/>
                                  <a:gd name="T6" fmla="*/ 142 w 1871"/>
                                  <a:gd name="T7" fmla="*/ 967 h 1079"/>
                                  <a:gd name="T8" fmla="*/ 167 w 1871"/>
                                  <a:gd name="T9" fmla="*/ 911 h 1079"/>
                                  <a:gd name="T10" fmla="*/ 169 w 1871"/>
                                  <a:gd name="T11" fmla="*/ 878 h 1079"/>
                                  <a:gd name="T12" fmla="*/ 206 w 1871"/>
                                  <a:gd name="T13" fmla="*/ 850 h 1079"/>
                                  <a:gd name="T14" fmla="*/ 234 w 1871"/>
                                  <a:gd name="T15" fmla="*/ 833 h 1079"/>
                                  <a:gd name="T16" fmla="*/ 263 w 1871"/>
                                  <a:gd name="T17" fmla="*/ 817 h 1079"/>
                                  <a:gd name="T18" fmla="*/ 292 w 1871"/>
                                  <a:gd name="T19" fmla="*/ 793 h 1079"/>
                                  <a:gd name="T20" fmla="*/ 299 w 1871"/>
                                  <a:gd name="T21" fmla="*/ 766 h 1079"/>
                                  <a:gd name="T22" fmla="*/ 346 w 1871"/>
                                  <a:gd name="T23" fmla="*/ 778 h 1079"/>
                                  <a:gd name="T24" fmla="*/ 383 w 1871"/>
                                  <a:gd name="T25" fmla="*/ 824 h 1079"/>
                                  <a:gd name="T26" fmla="*/ 443 w 1871"/>
                                  <a:gd name="T27" fmla="*/ 823 h 1079"/>
                                  <a:gd name="T28" fmla="*/ 464 w 1871"/>
                                  <a:gd name="T29" fmla="*/ 796 h 1079"/>
                                  <a:gd name="T30" fmla="*/ 568 w 1871"/>
                                  <a:gd name="T31" fmla="*/ 788 h 1079"/>
                                  <a:gd name="T32" fmla="*/ 592 w 1871"/>
                                  <a:gd name="T33" fmla="*/ 765 h 1079"/>
                                  <a:gd name="T34" fmla="*/ 617 w 1871"/>
                                  <a:gd name="T35" fmla="*/ 759 h 1079"/>
                                  <a:gd name="T36" fmla="*/ 626 w 1871"/>
                                  <a:gd name="T37" fmla="*/ 714 h 1079"/>
                                  <a:gd name="T38" fmla="*/ 708 w 1871"/>
                                  <a:gd name="T39" fmla="*/ 714 h 1079"/>
                                  <a:gd name="T40" fmla="*/ 711 w 1871"/>
                                  <a:gd name="T41" fmla="*/ 673 h 1079"/>
                                  <a:gd name="T42" fmla="*/ 738 w 1871"/>
                                  <a:gd name="T43" fmla="*/ 652 h 1079"/>
                                  <a:gd name="T44" fmla="*/ 756 w 1871"/>
                                  <a:gd name="T45" fmla="*/ 594 h 1079"/>
                                  <a:gd name="T46" fmla="*/ 779 w 1871"/>
                                  <a:gd name="T47" fmla="*/ 539 h 1079"/>
                                  <a:gd name="T48" fmla="*/ 782 w 1871"/>
                                  <a:gd name="T49" fmla="*/ 490 h 1079"/>
                                  <a:gd name="T50" fmla="*/ 788 w 1871"/>
                                  <a:gd name="T51" fmla="*/ 448 h 1079"/>
                                  <a:gd name="T52" fmla="*/ 813 w 1871"/>
                                  <a:gd name="T53" fmla="*/ 388 h 1079"/>
                                  <a:gd name="T54" fmla="*/ 838 w 1871"/>
                                  <a:gd name="T55" fmla="*/ 332 h 1079"/>
                                  <a:gd name="T56" fmla="*/ 897 w 1871"/>
                                  <a:gd name="T57" fmla="*/ 328 h 1079"/>
                                  <a:gd name="T58" fmla="*/ 916 w 1871"/>
                                  <a:gd name="T59" fmla="*/ 358 h 1079"/>
                                  <a:gd name="T60" fmla="*/ 962 w 1871"/>
                                  <a:gd name="T61" fmla="*/ 270 h 1079"/>
                                  <a:gd name="T62" fmla="*/ 1026 w 1871"/>
                                  <a:gd name="T63" fmla="*/ 247 h 1079"/>
                                  <a:gd name="T64" fmla="*/ 1035 w 1871"/>
                                  <a:gd name="T65" fmla="*/ 197 h 1079"/>
                                  <a:gd name="T66" fmla="*/ 1043 w 1871"/>
                                  <a:gd name="T67" fmla="*/ 147 h 1079"/>
                                  <a:gd name="T68" fmla="*/ 1088 w 1871"/>
                                  <a:gd name="T69" fmla="*/ 97 h 1079"/>
                                  <a:gd name="T70" fmla="*/ 1109 w 1871"/>
                                  <a:gd name="T71" fmla="*/ 33 h 1079"/>
                                  <a:gd name="T72" fmla="*/ 1167 w 1871"/>
                                  <a:gd name="T73" fmla="*/ 60 h 1079"/>
                                  <a:gd name="T74" fmla="*/ 1235 w 1871"/>
                                  <a:gd name="T75" fmla="*/ 59 h 1079"/>
                                  <a:gd name="T76" fmla="*/ 1260 w 1871"/>
                                  <a:gd name="T77" fmla="*/ 32 h 1079"/>
                                  <a:gd name="T78" fmla="*/ 1303 w 1871"/>
                                  <a:gd name="T79" fmla="*/ 0 h 1079"/>
                                  <a:gd name="T80" fmla="*/ 1315 w 1871"/>
                                  <a:gd name="T81" fmla="*/ 47 h 1079"/>
                                  <a:gd name="T82" fmla="*/ 1457 w 1871"/>
                                  <a:gd name="T83" fmla="*/ 98 h 1079"/>
                                  <a:gd name="T84" fmla="*/ 1432 w 1871"/>
                                  <a:gd name="T85" fmla="*/ 153 h 1079"/>
                                  <a:gd name="T86" fmla="*/ 1405 w 1871"/>
                                  <a:gd name="T87" fmla="*/ 235 h 1079"/>
                                  <a:gd name="T88" fmla="*/ 1531 w 1871"/>
                                  <a:gd name="T89" fmla="*/ 283 h 1079"/>
                                  <a:gd name="T90" fmla="*/ 1536 w 1871"/>
                                  <a:gd name="T91" fmla="*/ 326 h 1079"/>
                                  <a:gd name="T92" fmla="*/ 1577 w 1871"/>
                                  <a:gd name="T93" fmla="*/ 331 h 1079"/>
                                  <a:gd name="T94" fmla="*/ 1623 w 1871"/>
                                  <a:gd name="T95" fmla="*/ 361 h 1079"/>
                                  <a:gd name="T96" fmla="*/ 1685 w 1871"/>
                                  <a:gd name="T97" fmla="*/ 377 h 1079"/>
                                  <a:gd name="T98" fmla="*/ 1675 w 1871"/>
                                  <a:gd name="T99" fmla="*/ 421 h 1079"/>
                                  <a:gd name="T100" fmla="*/ 1681 w 1871"/>
                                  <a:gd name="T101" fmla="*/ 491 h 1079"/>
                                  <a:gd name="T102" fmla="*/ 1689 w 1871"/>
                                  <a:gd name="T103" fmla="*/ 530 h 1079"/>
                                  <a:gd name="T104" fmla="*/ 1682 w 1871"/>
                                  <a:gd name="T105" fmla="*/ 573 h 1079"/>
                                  <a:gd name="T106" fmla="*/ 1701 w 1871"/>
                                  <a:gd name="T107" fmla="*/ 604 h 1079"/>
                                  <a:gd name="T108" fmla="*/ 1699 w 1871"/>
                                  <a:gd name="T109" fmla="*/ 636 h 1079"/>
                                  <a:gd name="T110" fmla="*/ 1714 w 1871"/>
                                  <a:gd name="T111" fmla="*/ 660 h 1079"/>
                                  <a:gd name="T112" fmla="*/ 1766 w 1871"/>
                                  <a:gd name="T113" fmla="*/ 660 h 1079"/>
                                  <a:gd name="T114" fmla="*/ 1812 w 1871"/>
                                  <a:gd name="T115" fmla="*/ 672 h 1079"/>
                                  <a:gd name="T116" fmla="*/ 1871 w 1871"/>
                                  <a:gd name="T117" fmla="*/ 767 h 1079"/>
                                  <a:gd name="T118" fmla="*/ 1406 w 1871"/>
                                  <a:gd name="T119" fmla="*/ 866 h 1079"/>
                                  <a:gd name="T120" fmla="*/ 938 w 1871"/>
                                  <a:gd name="T121" fmla="*/ 942 h 1079"/>
                                  <a:gd name="T122" fmla="*/ 469 w 1871"/>
                                  <a:gd name="T123" fmla="*/ 1008 h 1079"/>
                                  <a:gd name="T124" fmla="*/ 0 w 1871"/>
                                  <a:gd name="T125" fmla="*/ 1079 h 107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Lst>
                                <a:rect l="0" t="0" r="r" b="b"/>
                                <a:pathLst>
                                  <a:path w="1871" h="1079">
                                    <a:moveTo>
                                      <a:pt x="0" y="1079"/>
                                    </a:moveTo>
                                    <a:lnTo>
                                      <a:pt x="9" y="1045"/>
                                    </a:lnTo>
                                    <a:lnTo>
                                      <a:pt x="33" y="1044"/>
                                    </a:lnTo>
                                    <a:lnTo>
                                      <a:pt x="39" y="1041"/>
                                    </a:lnTo>
                                    <a:lnTo>
                                      <a:pt x="44" y="1036"/>
                                    </a:lnTo>
                                    <a:lnTo>
                                      <a:pt x="48" y="1030"/>
                                    </a:lnTo>
                                    <a:lnTo>
                                      <a:pt x="52" y="1023"/>
                                    </a:lnTo>
                                    <a:lnTo>
                                      <a:pt x="54" y="1017"/>
                                    </a:lnTo>
                                    <a:lnTo>
                                      <a:pt x="58" y="1010"/>
                                    </a:lnTo>
                                    <a:lnTo>
                                      <a:pt x="60" y="1005"/>
                                    </a:lnTo>
                                    <a:lnTo>
                                      <a:pt x="63" y="1002"/>
                                    </a:lnTo>
                                    <a:lnTo>
                                      <a:pt x="69" y="1001"/>
                                    </a:lnTo>
                                    <a:lnTo>
                                      <a:pt x="75" y="1000"/>
                                    </a:lnTo>
                                    <a:lnTo>
                                      <a:pt x="81" y="999"/>
                                    </a:lnTo>
                                    <a:lnTo>
                                      <a:pt x="87" y="999"/>
                                    </a:lnTo>
                                    <a:lnTo>
                                      <a:pt x="92" y="998"/>
                                    </a:lnTo>
                                    <a:lnTo>
                                      <a:pt x="98" y="998"/>
                                    </a:lnTo>
                                    <a:lnTo>
                                      <a:pt x="103" y="998"/>
                                    </a:lnTo>
                                    <a:lnTo>
                                      <a:pt x="109" y="998"/>
                                    </a:lnTo>
                                    <a:lnTo>
                                      <a:pt x="115" y="997"/>
                                    </a:lnTo>
                                    <a:lnTo>
                                      <a:pt x="117" y="992"/>
                                    </a:lnTo>
                                    <a:lnTo>
                                      <a:pt x="118" y="984"/>
                                    </a:lnTo>
                                    <a:lnTo>
                                      <a:pt x="120" y="977"/>
                                    </a:lnTo>
                                    <a:lnTo>
                                      <a:pt x="125" y="973"/>
                                    </a:lnTo>
                                    <a:lnTo>
                                      <a:pt x="130" y="970"/>
                                    </a:lnTo>
                                    <a:lnTo>
                                      <a:pt x="136" y="968"/>
                                    </a:lnTo>
                                    <a:lnTo>
                                      <a:pt x="142" y="967"/>
                                    </a:lnTo>
                                    <a:lnTo>
                                      <a:pt x="144" y="955"/>
                                    </a:lnTo>
                                    <a:lnTo>
                                      <a:pt x="146" y="946"/>
                                    </a:lnTo>
                                    <a:lnTo>
                                      <a:pt x="150" y="941"/>
                                    </a:lnTo>
                                    <a:lnTo>
                                      <a:pt x="154" y="936"/>
                                    </a:lnTo>
                                    <a:lnTo>
                                      <a:pt x="159" y="932"/>
                                    </a:lnTo>
                                    <a:lnTo>
                                      <a:pt x="162" y="927"/>
                                    </a:lnTo>
                                    <a:lnTo>
                                      <a:pt x="165" y="920"/>
                                    </a:lnTo>
                                    <a:lnTo>
                                      <a:pt x="167" y="911"/>
                                    </a:lnTo>
                                    <a:lnTo>
                                      <a:pt x="167" y="906"/>
                                    </a:lnTo>
                                    <a:lnTo>
                                      <a:pt x="167" y="901"/>
                                    </a:lnTo>
                                    <a:lnTo>
                                      <a:pt x="167" y="896"/>
                                    </a:lnTo>
                                    <a:lnTo>
                                      <a:pt x="168" y="892"/>
                                    </a:lnTo>
                                    <a:lnTo>
                                      <a:pt x="168" y="888"/>
                                    </a:lnTo>
                                    <a:lnTo>
                                      <a:pt x="169" y="883"/>
                                    </a:lnTo>
                                    <a:lnTo>
                                      <a:pt x="169" y="878"/>
                                    </a:lnTo>
                                    <a:lnTo>
                                      <a:pt x="170" y="872"/>
                                    </a:lnTo>
                                    <a:lnTo>
                                      <a:pt x="176" y="863"/>
                                    </a:lnTo>
                                    <a:lnTo>
                                      <a:pt x="184" y="859"/>
                                    </a:lnTo>
                                    <a:lnTo>
                                      <a:pt x="192" y="858"/>
                                    </a:lnTo>
                                    <a:lnTo>
                                      <a:pt x="198" y="857"/>
                                    </a:lnTo>
                                    <a:lnTo>
                                      <a:pt x="206" y="850"/>
                                    </a:lnTo>
                                    <a:lnTo>
                                      <a:pt x="207" y="844"/>
                                    </a:lnTo>
                                    <a:lnTo>
                                      <a:pt x="208" y="838"/>
                                    </a:lnTo>
                                    <a:lnTo>
                                      <a:pt x="216" y="835"/>
                                    </a:lnTo>
                                    <a:lnTo>
                                      <a:pt x="220" y="835"/>
                                    </a:lnTo>
                                    <a:lnTo>
                                      <a:pt x="225" y="834"/>
                                    </a:lnTo>
                                    <a:lnTo>
                                      <a:pt x="229" y="834"/>
                                    </a:lnTo>
                                    <a:lnTo>
                                      <a:pt x="234" y="833"/>
                                    </a:lnTo>
                                    <a:lnTo>
                                      <a:pt x="239" y="832"/>
                                    </a:lnTo>
                                    <a:lnTo>
                                      <a:pt x="243" y="830"/>
                                    </a:lnTo>
                                    <a:lnTo>
                                      <a:pt x="247" y="829"/>
                                    </a:lnTo>
                                    <a:lnTo>
                                      <a:pt x="251" y="827"/>
                                    </a:lnTo>
                                    <a:lnTo>
                                      <a:pt x="254" y="823"/>
                                    </a:lnTo>
                                    <a:lnTo>
                                      <a:pt x="257" y="820"/>
                                    </a:lnTo>
                                    <a:lnTo>
                                      <a:pt x="263" y="817"/>
                                    </a:lnTo>
                                    <a:lnTo>
                                      <a:pt x="268" y="815"/>
                                    </a:lnTo>
                                    <a:lnTo>
                                      <a:pt x="273" y="812"/>
                                    </a:lnTo>
                                    <a:lnTo>
                                      <a:pt x="279" y="809"/>
                                    </a:lnTo>
                                    <a:lnTo>
                                      <a:pt x="284" y="806"/>
                                    </a:lnTo>
                                    <a:lnTo>
                                      <a:pt x="291" y="803"/>
                                    </a:lnTo>
                                    <a:lnTo>
                                      <a:pt x="292" y="798"/>
                                    </a:lnTo>
                                    <a:lnTo>
                                      <a:pt x="292" y="793"/>
                                    </a:lnTo>
                                    <a:lnTo>
                                      <a:pt x="292" y="788"/>
                                    </a:lnTo>
                                    <a:lnTo>
                                      <a:pt x="293" y="784"/>
                                    </a:lnTo>
                                    <a:lnTo>
                                      <a:pt x="293" y="779"/>
                                    </a:lnTo>
                                    <a:lnTo>
                                      <a:pt x="294" y="775"/>
                                    </a:lnTo>
                                    <a:lnTo>
                                      <a:pt x="295" y="772"/>
                                    </a:lnTo>
                                    <a:lnTo>
                                      <a:pt x="296" y="769"/>
                                    </a:lnTo>
                                    <a:lnTo>
                                      <a:pt x="299" y="766"/>
                                    </a:lnTo>
                                    <a:lnTo>
                                      <a:pt x="304" y="763"/>
                                    </a:lnTo>
                                    <a:lnTo>
                                      <a:pt x="311" y="758"/>
                                    </a:lnTo>
                                    <a:lnTo>
                                      <a:pt x="320" y="750"/>
                                    </a:lnTo>
                                    <a:lnTo>
                                      <a:pt x="327" y="759"/>
                                    </a:lnTo>
                                    <a:lnTo>
                                      <a:pt x="334" y="766"/>
                                    </a:lnTo>
                                    <a:lnTo>
                                      <a:pt x="340" y="772"/>
                                    </a:lnTo>
                                    <a:lnTo>
                                      <a:pt x="346" y="778"/>
                                    </a:lnTo>
                                    <a:lnTo>
                                      <a:pt x="352" y="785"/>
                                    </a:lnTo>
                                    <a:lnTo>
                                      <a:pt x="358" y="791"/>
                                    </a:lnTo>
                                    <a:lnTo>
                                      <a:pt x="364" y="797"/>
                                    </a:lnTo>
                                    <a:lnTo>
                                      <a:pt x="370" y="803"/>
                                    </a:lnTo>
                                    <a:lnTo>
                                      <a:pt x="371" y="813"/>
                                    </a:lnTo>
                                    <a:lnTo>
                                      <a:pt x="375" y="820"/>
                                    </a:lnTo>
                                    <a:lnTo>
                                      <a:pt x="383" y="824"/>
                                    </a:lnTo>
                                    <a:lnTo>
                                      <a:pt x="393" y="823"/>
                                    </a:lnTo>
                                    <a:lnTo>
                                      <a:pt x="401" y="824"/>
                                    </a:lnTo>
                                    <a:lnTo>
                                      <a:pt x="410" y="824"/>
                                    </a:lnTo>
                                    <a:lnTo>
                                      <a:pt x="418" y="824"/>
                                    </a:lnTo>
                                    <a:lnTo>
                                      <a:pt x="426" y="824"/>
                                    </a:lnTo>
                                    <a:lnTo>
                                      <a:pt x="434" y="824"/>
                                    </a:lnTo>
                                    <a:lnTo>
                                      <a:pt x="443" y="823"/>
                                    </a:lnTo>
                                    <a:lnTo>
                                      <a:pt x="452" y="822"/>
                                    </a:lnTo>
                                    <a:lnTo>
                                      <a:pt x="462" y="822"/>
                                    </a:lnTo>
                                    <a:lnTo>
                                      <a:pt x="464" y="817"/>
                                    </a:lnTo>
                                    <a:lnTo>
                                      <a:pt x="466" y="811"/>
                                    </a:lnTo>
                                    <a:lnTo>
                                      <a:pt x="464" y="805"/>
                                    </a:lnTo>
                                    <a:lnTo>
                                      <a:pt x="464" y="800"/>
                                    </a:lnTo>
                                    <a:lnTo>
                                      <a:pt x="464" y="796"/>
                                    </a:lnTo>
                                    <a:lnTo>
                                      <a:pt x="466" y="793"/>
                                    </a:lnTo>
                                    <a:lnTo>
                                      <a:pt x="469" y="791"/>
                                    </a:lnTo>
                                    <a:lnTo>
                                      <a:pt x="475" y="791"/>
                                    </a:lnTo>
                                    <a:lnTo>
                                      <a:pt x="555" y="797"/>
                                    </a:lnTo>
                                    <a:lnTo>
                                      <a:pt x="561" y="797"/>
                                    </a:lnTo>
                                    <a:lnTo>
                                      <a:pt x="566" y="793"/>
                                    </a:lnTo>
                                    <a:lnTo>
                                      <a:pt x="568" y="788"/>
                                    </a:lnTo>
                                    <a:lnTo>
                                      <a:pt x="571" y="782"/>
                                    </a:lnTo>
                                    <a:lnTo>
                                      <a:pt x="573" y="774"/>
                                    </a:lnTo>
                                    <a:lnTo>
                                      <a:pt x="575" y="769"/>
                                    </a:lnTo>
                                    <a:lnTo>
                                      <a:pt x="579" y="765"/>
                                    </a:lnTo>
                                    <a:lnTo>
                                      <a:pt x="585" y="764"/>
                                    </a:lnTo>
                                    <a:lnTo>
                                      <a:pt x="588" y="765"/>
                                    </a:lnTo>
                                    <a:lnTo>
                                      <a:pt x="592" y="765"/>
                                    </a:lnTo>
                                    <a:lnTo>
                                      <a:pt x="596" y="766"/>
                                    </a:lnTo>
                                    <a:lnTo>
                                      <a:pt x="600" y="767"/>
                                    </a:lnTo>
                                    <a:lnTo>
                                      <a:pt x="603" y="767"/>
                                    </a:lnTo>
                                    <a:lnTo>
                                      <a:pt x="607" y="767"/>
                                    </a:lnTo>
                                    <a:lnTo>
                                      <a:pt x="612" y="766"/>
                                    </a:lnTo>
                                    <a:lnTo>
                                      <a:pt x="616" y="764"/>
                                    </a:lnTo>
                                    <a:lnTo>
                                      <a:pt x="617" y="759"/>
                                    </a:lnTo>
                                    <a:lnTo>
                                      <a:pt x="618" y="754"/>
                                    </a:lnTo>
                                    <a:lnTo>
                                      <a:pt x="619" y="748"/>
                                    </a:lnTo>
                                    <a:lnTo>
                                      <a:pt x="620" y="742"/>
                                    </a:lnTo>
                                    <a:lnTo>
                                      <a:pt x="621" y="735"/>
                                    </a:lnTo>
                                    <a:lnTo>
                                      <a:pt x="622" y="729"/>
                                    </a:lnTo>
                                    <a:lnTo>
                                      <a:pt x="624" y="722"/>
                                    </a:lnTo>
                                    <a:lnTo>
                                      <a:pt x="626" y="714"/>
                                    </a:lnTo>
                                    <a:lnTo>
                                      <a:pt x="637" y="714"/>
                                    </a:lnTo>
                                    <a:lnTo>
                                      <a:pt x="649" y="714"/>
                                    </a:lnTo>
                                    <a:lnTo>
                                      <a:pt x="659" y="714"/>
                                    </a:lnTo>
                                    <a:lnTo>
                                      <a:pt x="671" y="714"/>
                                    </a:lnTo>
                                    <a:lnTo>
                                      <a:pt x="680" y="714"/>
                                    </a:lnTo>
                                    <a:lnTo>
                                      <a:pt x="690" y="714"/>
                                    </a:lnTo>
                                    <a:lnTo>
                                      <a:pt x="700" y="714"/>
                                    </a:lnTo>
                                    <a:lnTo>
                                      <a:pt x="708" y="714"/>
                                    </a:lnTo>
                                    <a:lnTo>
                                      <a:pt x="708" y="713"/>
                                    </a:lnTo>
                                    <a:lnTo>
                                      <a:pt x="708" y="709"/>
                                    </a:lnTo>
                                    <a:lnTo>
                                      <a:pt x="708" y="704"/>
                                    </a:lnTo>
                                    <a:lnTo>
                                      <a:pt x="708" y="697"/>
                                    </a:lnTo>
                                    <a:lnTo>
                                      <a:pt x="708" y="689"/>
                                    </a:lnTo>
                                    <a:lnTo>
                                      <a:pt x="709" y="681"/>
                                    </a:lnTo>
                                    <a:lnTo>
                                      <a:pt x="711" y="673"/>
                                    </a:lnTo>
                                    <a:lnTo>
                                      <a:pt x="713" y="666"/>
                                    </a:lnTo>
                                    <a:lnTo>
                                      <a:pt x="715" y="661"/>
                                    </a:lnTo>
                                    <a:lnTo>
                                      <a:pt x="719" y="659"/>
                                    </a:lnTo>
                                    <a:lnTo>
                                      <a:pt x="723" y="658"/>
                                    </a:lnTo>
                                    <a:lnTo>
                                      <a:pt x="729" y="656"/>
                                    </a:lnTo>
                                    <a:lnTo>
                                      <a:pt x="733" y="655"/>
                                    </a:lnTo>
                                    <a:lnTo>
                                      <a:pt x="738" y="652"/>
                                    </a:lnTo>
                                    <a:lnTo>
                                      <a:pt x="742" y="648"/>
                                    </a:lnTo>
                                    <a:lnTo>
                                      <a:pt x="746" y="642"/>
                                    </a:lnTo>
                                    <a:lnTo>
                                      <a:pt x="748" y="636"/>
                                    </a:lnTo>
                                    <a:lnTo>
                                      <a:pt x="750" y="627"/>
                                    </a:lnTo>
                                    <a:lnTo>
                                      <a:pt x="752" y="617"/>
                                    </a:lnTo>
                                    <a:lnTo>
                                      <a:pt x="754" y="606"/>
                                    </a:lnTo>
                                    <a:lnTo>
                                      <a:pt x="756" y="594"/>
                                    </a:lnTo>
                                    <a:lnTo>
                                      <a:pt x="759" y="583"/>
                                    </a:lnTo>
                                    <a:lnTo>
                                      <a:pt x="762" y="573"/>
                                    </a:lnTo>
                                    <a:lnTo>
                                      <a:pt x="764" y="566"/>
                                    </a:lnTo>
                                    <a:lnTo>
                                      <a:pt x="767" y="561"/>
                                    </a:lnTo>
                                    <a:lnTo>
                                      <a:pt x="770" y="554"/>
                                    </a:lnTo>
                                    <a:lnTo>
                                      <a:pt x="774" y="548"/>
                                    </a:lnTo>
                                    <a:lnTo>
                                      <a:pt x="779" y="539"/>
                                    </a:lnTo>
                                    <a:lnTo>
                                      <a:pt x="783" y="532"/>
                                    </a:lnTo>
                                    <a:lnTo>
                                      <a:pt x="788" y="525"/>
                                    </a:lnTo>
                                    <a:lnTo>
                                      <a:pt x="791" y="518"/>
                                    </a:lnTo>
                                    <a:lnTo>
                                      <a:pt x="793" y="510"/>
                                    </a:lnTo>
                                    <a:lnTo>
                                      <a:pt x="789" y="504"/>
                                    </a:lnTo>
                                    <a:lnTo>
                                      <a:pt x="785" y="497"/>
                                    </a:lnTo>
                                    <a:lnTo>
                                      <a:pt x="782" y="490"/>
                                    </a:lnTo>
                                    <a:lnTo>
                                      <a:pt x="780" y="482"/>
                                    </a:lnTo>
                                    <a:lnTo>
                                      <a:pt x="779" y="476"/>
                                    </a:lnTo>
                                    <a:lnTo>
                                      <a:pt x="777" y="469"/>
                                    </a:lnTo>
                                    <a:lnTo>
                                      <a:pt x="777" y="464"/>
                                    </a:lnTo>
                                    <a:lnTo>
                                      <a:pt x="776" y="459"/>
                                    </a:lnTo>
                                    <a:lnTo>
                                      <a:pt x="782" y="453"/>
                                    </a:lnTo>
                                    <a:lnTo>
                                      <a:pt x="788" y="448"/>
                                    </a:lnTo>
                                    <a:lnTo>
                                      <a:pt x="792" y="442"/>
                                    </a:lnTo>
                                    <a:lnTo>
                                      <a:pt x="796" y="436"/>
                                    </a:lnTo>
                                    <a:lnTo>
                                      <a:pt x="799" y="429"/>
                                    </a:lnTo>
                                    <a:lnTo>
                                      <a:pt x="802" y="421"/>
                                    </a:lnTo>
                                    <a:lnTo>
                                      <a:pt x="805" y="413"/>
                                    </a:lnTo>
                                    <a:lnTo>
                                      <a:pt x="807" y="405"/>
                                    </a:lnTo>
                                    <a:lnTo>
                                      <a:pt x="813" y="388"/>
                                    </a:lnTo>
                                    <a:lnTo>
                                      <a:pt x="820" y="375"/>
                                    </a:lnTo>
                                    <a:lnTo>
                                      <a:pt x="824" y="363"/>
                                    </a:lnTo>
                                    <a:lnTo>
                                      <a:pt x="828" y="354"/>
                                    </a:lnTo>
                                    <a:lnTo>
                                      <a:pt x="831" y="347"/>
                                    </a:lnTo>
                                    <a:lnTo>
                                      <a:pt x="833" y="342"/>
                                    </a:lnTo>
                                    <a:lnTo>
                                      <a:pt x="836" y="336"/>
                                    </a:lnTo>
                                    <a:lnTo>
                                      <a:pt x="838" y="332"/>
                                    </a:lnTo>
                                    <a:lnTo>
                                      <a:pt x="848" y="328"/>
                                    </a:lnTo>
                                    <a:lnTo>
                                      <a:pt x="856" y="325"/>
                                    </a:lnTo>
                                    <a:lnTo>
                                      <a:pt x="862" y="323"/>
                                    </a:lnTo>
                                    <a:lnTo>
                                      <a:pt x="869" y="322"/>
                                    </a:lnTo>
                                    <a:lnTo>
                                      <a:pt x="876" y="322"/>
                                    </a:lnTo>
                                    <a:lnTo>
                                      <a:pt x="882" y="323"/>
                                    </a:lnTo>
                                    <a:lnTo>
                                      <a:pt x="889" y="325"/>
                                    </a:lnTo>
                                    <a:lnTo>
                                      <a:pt x="897" y="328"/>
                                    </a:lnTo>
                                    <a:lnTo>
                                      <a:pt x="900" y="331"/>
                                    </a:lnTo>
                                    <a:lnTo>
                                      <a:pt x="902" y="335"/>
                                    </a:lnTo>
                                    <a:lnTo>
                                      <a:pt x="905" y="340"/>
                                    </a:lnTo>
                                    <a:lnTo>
                                      <a:pt x="907" y="345"/>
                                    </a:lnTo>
                                    <a:lnTo>
                                      <a:pt x="910" y="350"/>
                                    </a:lnTo>
                                    <a:lnTo>
                                      <a:pt x="912" y="354"/>
                                    </a:lnTo>
                                    <a:lnTo>
                                      <a:pt x="916" y="358"/>
                                    </a:lnTo>
                                    <a:lnTo>
                                      <a:pt x="921" y="360"/>
                                    </a:lnTo>
                                    <a:lnTo>
                                      <a:pt x="933" y="349"/>
                                    </a:lnTo>
                                    <a:lnTo>
                                      <a:pt x="941" y="334"/>
                                    </a:lnTo>
                                    <a:lnTo>
                                      <a:pt x="947" y="319"/>
                                    </a:lnTo>
                                    <a:lnTo>
                                      <a:pt x="952" y="302"/>
                                    </a:lnTo>
                                    <a:lnTo>
                                      <a:pt x="957" y="286"/>
                                    </a:lnTo>
                                    <a:lnTo>
                                      <a:pt x="962" y="270"/>
                                    </a:lnTo>
                                    <a:lnTo>
                                      <a:pt x="967" y="257"/>
                                    </a:lnTo>
                                    <a:lnTo>
                                      <a:pt x="973" y="247"/>
                                    </a:lnTo>
                                    <a:lnTo>
                                      <a:pt x="980" y="245"/>
                                    </a:lnTo>
                                    <a:lnTo>
                                      <a:pt x="990" y="245"/>
                                    </a:lnTo>
                                    <a:lnTo>
                                      <a:pt x="1002" y="246"/>
                                    </a:lnTo>
                                    <a:lnTo>
                                      <a:pt x="1014" y="247"/>
                                    </a:lnTo>
                                    <a:lnTo>
                                      <a:pt x="1026" y="247"/>
                                    </a:lnTo>
                                    <a:lnTo>
                                      <a:pt x="1035" y="245"/>
                                    </a:lnTo>
                                    <a:lnTo>
                                      <a:pt x="1043" y="241"/>
                                    </a:lnTo>
                                    <a:lnTo>
                                      <a:pt x="1047" y="232"/>
                                    </a:lnTo>
                                    <a:lnTo>
                                      <a:pt x="1046" y="224"/>
                                    </a:lnTo>
                                    <a:lnTo>
                                      <a:pt x="1044" y="214"/>
                                    </a:lnTo>
                                    <a:lnTo>
                                      <a:pt x="1040" y="206"/>
                                    </a:lnTo>
                                    <a:lnTo>
                                      <a:pt x="1035" y="197"/>
                                    </a:lnTo>
                                    <a:lnTo>
                                      <a:pt x="1030" y="188"/>
                                    </a:lnTo>
                                    <a:lnTo>
                                      <a:pt x="1026" y="180"/>
                                    </a:lnTo>
                                    <a:lnTo>
                                      <a:pt x="1023" y="173"/>
                                    </a:lnTo>
                                    <a:lnTo>
                                      <a:pt x="1022" y="166"/>
                                    </a:lnTo>
                                    <a:lnTo>
                                      <a:pt x="1028" y="158"/>
                                    </a:lnTo>
                                    <a:lnTo>
                                      <a:pt x="1035" y="152"/>
                                    </a:lnTo>
                                    <a:lnTo>
                                      <a:pt x="1043" y="147"/>
                                    </a:lnTo>
                                    <a:lnTo>
                                      <a:pt x="1053" y="143"/>
                                    </a:lnTo>
                                    <a:lnTo>
                                      <a:pt x="1062" y="140"/>
                                    </a:lnTo>
                                    <a:lnTo>
                                      <a:pt x="1072" y="137"/>
                                    </a:lnTo>
                                    <a:lnTo>
                                      <a:pt x="1083" y="134"/>
                                    </a:lnTo>
                                    <a:lnTo>
                                      <a:pt x="1093" y="129"/>
                                    </a:lnTo>
                                    <a:lnTo>
                                      <a:pt x="1090" y="113"/>
                                    </a:lnTo>
                                    <a:lnTo>
                                      <a:pt x="1088" y="97"/>
                                    </a:lnTo>
                                    <a:lnTo>
                                      <a:pt x="1088" y="83"/>
                                    </a:lnTo>
                                    <a:lnTo>
                                      <a:pt x="1088" y="69"/>
                                    </a:lnTo>
                                    <a:lnTo>
                                      <a:pt x="1088" y="57"/>
                                    </a:lnTo>
                                    <a:lnTo>
                                      <a:pt x="1090" y="45"/>
                                    </a:lnTo>
                                    <a:lnTo>
                                      <a:pt x="1092" y="35"/>
                                    </a:lnTo>
                                    <a:lnTo>
                                      <a:pt x="1095" y="26"/>
                                    </a:lnTo>
                                    <a:lnTo>
                                      <a:pt x="1109" y="33"/>
                                    </a:lnTo>
                                    <a:lnTo>
                                      <a:pt x="1120" y="40"/>
                                    </a:lnTo>
                                    <a:lnTo>
                                      <a:pt x="1130" y="46"/>
                                    </a:lnTo>
                                    <a:lnTo>
                                      <a:pt x="1139" y="50"/>
                                    </a:lnTo>
                                    <a:lnTo>
                                      <a:pt x="1146" y="54"/>
                                    </a:lnTo>
                                    <a:lnTo>
                                      <a:pt x="1153" y="57"/>
                                    </a:lnTo>
                                    <a:lnTo>
                                      <a:pt x="1159" y="59"/>
                                    </a:lnTo>
                                    <a:lnTo>
                                      <a:pt x="1167" y="60"/>
                                    </a:lnTo>
                                    <a:lnTo>
                                      <a:pt x="1170" y="60"/>
                                    </a:lnTo>
                                    <a:lnTo>
                                      <a:pt x="1175" y="60"/>
                                    </a:lnTo>
                                    <a:lnTo>
                                      <a:pt x="1183" y="60"/>
                                    </a:lnTo>
                                    <a:lnTo>
                                      <a:pt x="1193" y="60"/>
                                    </a:lnTo>
                                    <a:lnTo>
                                      <a:pt x="1204" y="60"/>
                                    </a:lnTo>
                                    <a:lnTo>
                                      <a:pt x="1215" y="60"/>
                                    </a:lnTo>
                                    <a:lnTo>
                                      <a:pt x="1226" y="59"/>
                                    </a:lnTo>
                                    <a:lnTo>
                                      <a:pt x="1235" y="59"/>
                                    </a:lnTo>
                                    <a:lnTo>
                                      <a:pt x="1238" y="58"/>
                                    </a:lnTo>
                                    <a:lnTo>
                                      <a:pt x="1242" y="55"/>
                                    </a:lnTo>
                                    <a:lnTo>
                                      <a:pt x="1247" y="52"/>
                                    </a:lnTo>
                                    <a:lnTo>
                                      <a:pt x="1251" y="47"/>
                                    </a:lnTo>
                                    <a:lnTo>
                                      <a:pt x="1255" y="42"/>
                                    </a:lnTo>
                                    <a:lnTo>
                                      <a:pt x="1258" y="37"/>
                                    </a:lnTo>
                                    <a:lnTo>
                                      <a:pt x="1260" y="32"/>
                                    </a:lnTo>
                                    <a:lnTo>
                                      <a:pt x="1260" y="28"/>
                                    </a:lnTo>
                                    <a:lnTo>
                                      <a:pt x="1258" y="21"/>
                                    </a:lnTo>
                                    <a:lnTo>
                                      <a:pt x="1256" y="16"/>
                                    </a:lnTo>
                                    <a:lnTo>
                                      <a:pt x="1251" y="9"/>
                                    </a:lnTo>
                                    <a:lnTo>
                                      <a:pt x="1244" y="3"/>
                                    </a:lnTo>
                                    <a:lnTo>
                                      <a:pt x="1303" y="0"/>
                                    </a:lnTo>
                                    <a:lnTo>
                                      <a:pt x="1303" y="2"/>
                                    </a:lnTo>
                                    <a:lnTo>
                                      <a:pt x="1305" y="8"/>
                                    </a:lnTo>
                                    <a:lnTo>
                                      <a:pt x="1306" y="16"/>
                                    </a:lnTo>
                                    <a:lnTo>
                                      <a:pt x="1309" y="23"/>
                                    </a:lnTo>
                                    <a:lnTo>
                                      <a:pt x="1311" y="31"/>
                                    </a:lnTo>
                                    <a:lnTo>
                                      <a:pt x="1313" y="38"/>
                                    </a:lnTo>
                                    <a:lnTo>
                                      <a:pt x="1315" y="45"/>
                                    </a:lnTo>
                                    <a:lnTo>
                                      <a:pt x="1315" y="47"/>
                                    </a:lnTo>
                                    <a:lnTo>
                                      <a:pt x="1330" y="55"/>
                                    </a:lnTo>
                                    <a:lnTo>
                                      <a:pt x="1351" y="62"/>
                                    </a:lnTo>
                                    <a:lnTo>
                                      <a:pt x="1375" y="68"/>
                                    </a:lnTo>
                                    <a:lnTo>
                                      <a:pt x="1401" y="75"/>
                                    </a:lnTo>
                                    <a:lnTo>
                                      <a:pt x="1423" y="82"/>
                                    </a:lnTo>
                                    <a:lnTo>
                                      <a:pt x="1444" y="89"/>
                                    </a:lnTo>
                                    <a:lnTo>
                                      <a:pt x="1457" y="98"/>
                                    </a:lnTo>
                                    <a:lnTo>
                                      <a:pt x="1464" y="109"/>
                                    </a:lnTo>
                                    <a:lnTo>
                                      <a:pt x="1459" y="119"/>
                                    </a:lnTo>
                                    <a:lnTo>
                                      <a:pt x="1453" y="128"/>
                                    </a:lnTo>
                                    <a:lnTo>
                                      <a:pt x="1448" y="137"/>
                                    </a:lnTo>
                                    <a:lnTo>
                                      <a:pt x="1443" y="143"/>
                                    </a:lnTo>
                                    <a:lnTo>
                                      <a:pt x="1437" y="148"/>
                                    </a:lnTo>
                                    <a:lnTo>
                                      <a:pt x="1432" y="153"/>
                                    </a:lnTo>
                                    <a:lnTo>
                                      <a:pt x="1425" y="156"/>
                                    </a:lnTo>
                                    <a:lnTo>
                                      <a:pt x="1419" y="159"/>
                                    </a:lnTo>
                                    <a:lnTo>
                                      <a:pt x="1415" y="176"/>
                                    </a:lnTo>
                                    <a:lnTo>
                                      <a:pt x="1411" y="192"/>
                                    </a:lnTo>
                                    <a:lnTo>
                                      <a:pt x="1407" y="206"/>
                                    </a:lnTo>
                                    <a:lnTo>
                                      <a:pt x="1405" y="221"/>
                                    </a:lnTo>
                                    <a:lnTo>
                                      <a:pt x="1405" y="235"/>
                                    </a:lnTo>
                                    <a:lnTo>
                                      <a:pt x="1406" y="251"/>
                                    </a:lnTo>
                                    <a:lnTo>
                                      <a:pt x="1410" y="267"/>
                                    </a:lnTo>
                                    <a:lnTo>
                                      <a:pt x="1416" y="285"/>
                                    </a:lnTo>
                                    <a:lnTo>
                                      <a:pt x="1510" y="274"/>
                                    </a:lnTo>
                                    <a:lnTo>
                                      <a:pt x="1523" y="271"/>
                                    </a:lnTo>
                                    <a:lnTo>
                                      <a:pt x="1529" y="274"/>
                                    </a:lnTo>
                                    <a:lnTo>
                                      <a:pt x="1531" y="283"/>
                                    </a:lnTo>
                                    <a:lnTo>
                                      <a:pt x="1531" y="292"/>
                                    </a:lnTo>
                                    <a:lnTo>
                                      <a:pt x="1528" y="303"/>
                                    </a:lnTo>
                                    <a:lnTo>
                                      <a:pt x="1526" y="314"/>
                                    </a:lnTo>
                                    <a:lnTo>
                                      <a:pt x="1525" y="322"/>
                                    </a:lnTo>
                                    <a:lnTo>
                                      <a:pt x="1526" y="325"/>
                                    </a:lnTo>
                                    <a:lnTo>
                                      <a:pt x="1531" y="326"/>
                                    </a:lnTo>
                                    <a:lnTo>
                                      <a:pt x="1536" y="326"/>
                                    </a:lnTo>
                                    <a:lnTo>
                                      <a:pt x="1541" y="326"/>
                                    </a:lnTo>
                                    <a:lnTo>
                                      <a:pt x="1548" y="325"/>
                                    </a:lnTo>
                                    <a:lnTo>
                                      <a:pt x="1554" y="325"/>
                                    </a:lnTo>
                                    <a:lnTo>
                                      <a:pt x="1559" y="325"/>
                                    </a:lnTo>
                                    <a:lnTo>
                                      <a:pt x="1564" y="326"/>
                                    </a:lnTo>
                                    <a:lnTo>
                                      <a:pt x="1569" y="327"/>
                                    </a:lnTo>
                                    <a:lnTo>
                                      <a:pt x="1577" y="331"/>
                                    </a:lnTo>
                                    <a:lnTo>
                                      <a:pt x="1583" y="336"/>
                                    </a:lnTo>
                                    <a:lnTo>
                                      <a:pt x="1589" y="342"/>
                                    </a:lnTo>
                                    <a:lnTo>
                                      <a:pt x="1595" y="347"/>
                                    </a:lnTo>
                                    <a:lnTo>
                                      <a:pt x="1601" y="352"/>
                                    </a:lnTo>
                                    <a:lnTo>
                                      <a:pt x="1608" y="356"/>
                                    </a:lnTo>
                                    <a:lnTo>
                                      <a:pt x="1615" y="359"/>
                                    </a:lnTo>
                                    <a:lnTo>
                                      <a:pt x="1623" y="361"/>
                                    </a:lnTo>
                                    <a:lnTo>
                                      <a:pt x="1630" y="362"/>
                                    </a:lnTo>
                                    <a:lnTo>
                                      <a:pt x="1639" y="361"/>
                                    </a:lnTo>
                                    <a:lnTo>
                                      <a:pt x="1647" y="361"/>
                                    </a:lnTo>
                                    <a:lnTo>
                                      <a:pt x="1656" y="361"/>
                                    </a:lnTo>
                                    <a:lnTo>
                                      <a:pt x="1665" y="362"/>
                                    </a:lnTo>
                                    <a:lnTo>
                                      <a:pt x="1673" y="364"/>
                                    </a:lnTo>
                                    <a:lnTo>
                                      <a:pt x="1680" y="370"/>
                                    </a:lnTo>
                                    <a:lnTo>
                                      <a:pt x="1685" y="377"/>
                                    </a:lnTo>
                                    <a:lnTo>
                                      <a:pt x="1686" y="382"/>
                                    </a:lnTo>
                                    <a:lnTo>
                                      <a:pt x="1687" y="389"/>
                                    </a:lnTo>
                                    <a:lnTo>
                                      <a:pt x="1687" y="395"/>
                                    </a:lnTo>
                                    <a:lnTo>
                                      <a:pt x="1687" y="402"/>
                                    </a:lnTo>
                                    <a:lnTo>
                                      <a:pt x="1681" y="411"/>
                                    </a:lnTo>
                                    <a:lnTo>
                                      <a:pt x="1675" y="421"/>
                                    </a:lnTo>
                                    <a:lnTo>
                                      <a:pt x="1671" y="433"/>
                                    </a:lnTo>
                                    <a:lnTo>
                                      <a:pt x="1668" y="444"/>
                                    </a:lnTo>
                                    <a:lnTo>
                                      <a:pt x="1667" y="455"/>
                                    </a:lnTo>
                                    <a:lnTo>
                                      <a:pt x="1668" y="467"/>
                                    </a:lnTo>
                                    <a:lnTo>
                                      <a:pt x="1672" y="478"/>
                                    </a:lnTo>
                                    <a:lnTo>
                                      <a:pt x="1679" y="489"/>
                                    </a:lnTo>
                                    <a:lnTo>
                                      <a:pt x="1681" y="491"/>
                                    </a:lnTo>
                                    <a:lnTo>
                                      <a:pt x="1684" y="493"/>
                                    </a:lnTo>
                                    <a:lnTo>
                                      <a:pt x="1687" y="495"/>
                                    </a:lnTo>
                                    <a:lnTo>
                                      <a:pt x="1689" y="497"/>
                                    </a:lnTo>
                                    <a:lnTo>
                                      <a:pt x="1689" y="506"/>
                                    </a:lnTo>
                                    <a:lnTo>
                                      <a:pt x="1689" y="514"/>
                                    </a:lnTo>
                                    <a:lnTo>
                                      <a:pt x="1690" y="523"/>
                                    </a:lnTo>
                                    <a:lnTo>
                                      <a:pt x="1689" y="530"/>
                                    </a:lnTo>
                                    <a:lnTo>
                                      <a:pt x="1688" y="536"/>
                                    </a:lnTo>
                                    <a:lnTo>
                                      <a:pt x="1686" y="543"/>
                                    </a:lnTo>
                                    <a:lnTo>
                                      <a:pt x="1683" y="550"/>
                                    </a:lnTo>
                                    <a:lnTo>
                                      <a:pt x="1679" y="557"/>
                                    </a:lnTo>
                                    <a:lnTo>
                                      <a:pt x="1679" y="563"/>
                                    </a:lnTo>
                                    <a:lnTo>
                                      <a:pt x="1680" y="568"/>
                                    </a:lnTo>
                                    <a:lnTo>
                                      <a:pt x="1682" y="573"/>
                                    </a:lnTo>
                                    <a:lnTo>
                                      <a:pt x="1684" y="579"/>
                                    </a:lnTo>
                                    <a:lnTo>
                                      <a:pt x="1686" y="583"/>
                                    </a:lnTo>
                                    <a:lnTo>
                                      <a:pt x="1689" y="588"/>
                                    </a:lnTo>
                                    <a:lnTo>
                                      <a:pt x="1693" y="591"/>
                                    </a:lnTo>
                                    <a:lnTo>
                                      <a:pt x="1697" y="594"/>
                                    </a:lnTo>
                                    <a:lnTo>
                                      <a:pt x="1698" y="599"/>
                                    </a:lnTo>
                                    <a:lnTo>
                                      <a:pt x="1701" y="604"/>
                                    </a:lnTo>
                                    <a:lnTo>
                                      <a:pt x="1703" y="609"/>
                                    </a:lnTo>
                                    <a:lnTo>
                                      <a:pt x="1705" y="614"/>
                                    </a:lnTo>
                                    <a:lnTo>
                                      <a:pt x="1706" y="621"/>
                                    </a:lnTo>
                                    <a:lnTo>
                                      <a:pt x="1705" y="626"/>
                                    </a:lnTo>
                                    <a:lnTo>
                                      <a:pt x="1704" y="630"/>
                                    </a:lnTo>
                                    <a:lnTo>
                                      <a:pt x="1702" y="632"/>
                                    </a:lnTo>
                                    <a:lnTo>
                                      <a:pt x="1699" y="636"/>
                                    </a:lnTo>
                                    <a:lnTo>
                                      <a:pt x="1697" y="639"/>
                                    </a:lnTo>
                                    <a:lnTo>
                                      <a:pt x="1695" y="642"/>
                                    </a:lnTo>
                                    <a:lnTo>
                                      <a:pt x="1694" y="646"/>
                                    </a:lnTo>
                                    <a:lnTo>
                                      <a:pt x="1694" y="652"/>
                                    </a:lnTo>
                                    <a:lnTo>
                                      <a:pt x="1700" y="657"/>
                                    </a:lnTo>
                                    <a:lnTo>
                                      <a:pt x="1707" y="659"/>
                                    </a:lnTo>
                                    <a:lnTo>
                                      <a:pt x="1714" y="660"/>
                                    </a:lnTo>
                                    <a:lnTo>
                                      <a:pt x="1724" y="660"/>
                                    </a:lnTo>
                                    <a:lnTo>
                                      <a:pt x="1732" y="660"/>
                                    </a:lnTo>
                                    <a:lnTo>
                                      <a:pt x="1740" y="659"/>
                                    </a:lnTo>
                                    <a:lnTo>
                                      <a:pt x="1748" y="659"/>
                                    </a:lnTo>
                                    <a:lnTo>
                                      <a:pt x="1755" y="659"/>
                                    </a:lnTo>
                                    <a:lnTo>
                                      <a:pt x="1760" y="660"/>
                                    </a:lnTo>
                                    <a:lnTo>
                                      <a:pt x="1766" y="660"/>
                                    </a:lnTo>
                                    <a:lnTo>
                                      <a:pt x="1772" y="660"/>
                                    </a:lnTo>
                                    <a:lnTo>
                                      <a:pt x="1778" y="661"/>
                                    </a:lnTo>
                                    <a:lnTo>
                                      <a:pt x="1785" y="661"/>
                                    </a:lnTo>
                                    <a:lnTo>
                                      <a:pt x="1791" y="661"/>
                                    </a:lnTo>
                                    <a:lnTo>
                                      <a:pt x="1797" y="660"/>
                                    </a:lnTo>
                                    <a:lnTo>
                                      <a:pt x="1802" y="660"/>
                                    </a:lnTo>
                                    <a:lnTo>
                                      <a:pt x="1812" y="672"/>
                                    </a:lnTo>
                                    <a:lnTo>
                                      <a:pt x="1821" y="684"/>
                                    </a:lnTo>
                                    <a:lnTo>
                                      <a:pt x="1830" y="698"/>
                                    </a:lnTo>
                                    <a:lnTo>
                                      <a:pt x="1840" y="712"/>
                                    </a:lnTo>
                                    <a:lnTo>
                                      <a:pt x="1849" y="727"/>
                                    </a:lnTo>
                                    <a:lnTo>
                                      <a:pt x="1857" y="741"/>
                                    </a:lnTo>
                                    <a:lnTo>
                                      <a:pt x="1864" y="755"/>
                                    </a:lnTo>
                                    <a:lnTo>
                                      <a:pt x="1871" y="767"/>
                                    </a:lnTo>
                                    <a:lnTo>
                                      <a:pt x="1813" y="782"/>
                                    </a:lnTo>
                                    <a:lnTo>
                                      <a:pt x="1755" y="795"/>
                                    </a:lnTo>
                                    <a:lnTo>
                                      <a:pt x="1697" y="808"/>
                                    </a:lnTo>
                                    <a:lnTo>
                                      <a:pt x="1639" y="821"/>
                                    </a:lnTo>
                                    <a:lnTo>
                                      <a:pt x="1581" y="833"/>
                                    </a:lnTo>
                                    <a:lnTo>
                                      <a:pt x="1523" y="845"/>
                                    </a:lnTo>
                                    <a:lnTo>
                                      <a:pt x="1465" y="856"/>
                                    </a:lnTo>
                                    <a:lnTo>
                                      <a:pt x="1406" y="866"/>
                                    </a:lnTo>
                                    <a:lnTo>
                                      <a:pt x="1348" y="877"/>
                                    </a:lnTo>
                                    <a:lnTo>
                                      <a:pt x="1289" y="887"/>
                                    </a:lnTo>
                                    <a:lnTo>
                                      <a:pt x="1231" y="897"/>
                                    </a:lnTo>
                                    <a:lnTo>
                                      <a:pt x="1173" y="907"/>
                                    </a:lnTo>
                                    <a:lnTo>
                                      <a:pt x="1114" y="916"/>
                                    </a:lnTo>
                                    <a:lnTo>
                                      <a:pt x="1055" y="924"/>
                                    </a:lnTo>
                                    <a:lnTo>
                                      <a:pt x="997" y="934"/>
                                    </a:lnTo>
                                    <a:lnTo>
                                      <a:pt x="938" y="942"/>
                                    </a:lnTo>
                                    <a:lnTo>
                                      <a:pt x="879" y="950"/>
                                    </a:lnTo>
                                    <a:lnTo>
                                      <a:pt x="821" y="959"/>
                                    </a:lnTo>
                                    <a:lnTo>
                                      <a:pt x="762" y="967"/>
                                    </a:lnTo>
                                    <a:lnTo>
                                      <a:pt x="703" y="975"/>
                                    </a:lnTo>
                                    <a:lnTo>
                                      <a:pt x="645" y="983"/>
                                    </a:lnTo>
                                    <a:lnTo>
                                      <a:pt x="586" y="992"/>
                                    </a:lnTo>
                                    <a:lnTo>
                                      <a:pt x="527" y="1000"/>
                                    </a:lnTo>
                                    <a:lnTo>
                                      <a:pt x="469" y="1008"/>
                                    </a:lnTo>
                                    <a:lnTo>
                                      <a:pt x="410" y="1017"/>
                                    </a:lnTo>
                                    <a:lnTo>
                                      <a:pt x="351" y="1025"/>
                                    </a:lnTo>
                                    <a:lnTo>
                                      <a:pt x="293" y="1033"/>
                                    </a:lnTo>
                                    <a:lnTo>
                                      <a:pt x="234" y="1042"/>
                                    </a:lnTo>
                                    <a:lnTo>
                                      <a:pt x="176" y="1051"/>
                                    </a:lnTo>
                                    <a:lnTo>
                                      <a:pt x="117" y="1060"/>
                                    </a:lnTo>
                                    <a:lnTo>
                                      <a:pt x="58" y="1069"/>
                                    </a:lnTo>
                                    <a:lnTo>
                                      <a:pt x="0" y="1079"/>
                                    </a:lnTo>
                                  </a:path>
                                </a:pathLst>
                              </a:custGeom>
                              <a:solidFill>
                                <a:srgbClr val="DDDDDD"/>
                              </a:solidFill>
                              <a:ln w="0">
                                <a:solidFill>
                                  <a:srgbClr val="000000"/>
                                </a:solidFill>
                                <a:round/>
                                <a:headEnd/>
                                <a:tailEnd/>
                              </a:ln>
                            </wps:spPr>
                            <wps:bodyPr rot="0" vert="horz" wrap="square" lIns="91440" tIns="45720" rIns="91440" bIns="45720" anchor="t" anchorCtr="0" upright="1">
                              <a:noAutofit/>
                            </wps:bodyPr>
                          </wps:wsp>
                          <wps:wsp>
                            <wps:cNvPr id="49" name="Freeform 51"/>
                            <wps:cNvSpPr>
                              <a:spLocks/>
                            </wps:cNvSpPr>
                            <wps:spPr bwMode="auto">
                              <a:xfrm>
                                <a:off x="10552" y="4323"/>
                                <a:ext cx="2125" cy="942"/>
                              </a:xfrm>
                              <a:custGeom>
                                <a:avLst/>
                                <a:gdLst>
                                  <a:gd name="T0" fmla="*/ 890 w 2125"/>
                                  <a:gd name="T1" fmla="*/ 196 h 942"/>
                                  <a:gd name="T2" fmla="*/ 1215 w 2125"/>
                                  <a:gd name="T3" fmla="*/ 149 h 942"/>
                                  <a:gd name="T4" fmla="*/ 1473 w 2125"/>
                                  <a:gd name="T5" fmla="*/ 110 h 942"/>
                                  <a:gd name="T6" fmla="*/ 1728 w 2125"/>
                                  <a:gd name="T7" fmla="*/ 61 h 942"/>
                                  <a:gd name="T8" fmla="*/ 1998 w 2125"/>
                                  <a:gd name="T9" fmla="*/ 0 h 942"/>
                                  <a:gd name="T10" fmla="*/ 2052 w 2125"/>
                                  <a:gd name="T11" fmla="*/ 72 h 942"/>
                                  <a:gd name="T12" fmla="*/ 2117 w 2125"/>
                                  <a:gd name="T13" fmla="*/ 159 h 942"/>
                                  <a:gd name="T14" fmla="*/ 2070 w 2125"/>
                                  <a:gd name="T15" fmla="*/ 119 h 942"/>
                                  <a:gd name="T16" fmla="*/ 2029 w 2125"/>
                                  <a:gd name="T17" fmla="*/ 117 h 942"/>
                                  <a:gd name="T18" fmla="*/ 1936 w 2125"/>
                                  <a:gd name="T19" fmla="*/ 114 h 942"/>
                                  <a:gd name="T20" fmla="*/ 1849 w 2125"/>
                                  <a:gd name="T21" fmla="*/ 176 h 942"/>
                                  <a:gd name="T22" fmla="*/ 1913 w 2125"/>
                                  <a:gd name="T23" fmla="*/ 190 h 942"/>
                                  <a:gd name="T24" fmla="*/ 2026 w 2125"/>
                                  <a:gd name="T25" fmla="*/ 181 h 942"/>
                                  <a:gd name="T26" fmla="*/ 2077 w 2125"/>
                                  <a:gd name="T27" fmla="*/ 171 h 942"/>
                                  <a:gd name="T28" fmla="*/ 2072 w 2125"/>
                                  <a:gd name="T29" fmla="*/ 265 h 942"/>
                                  <a:gd name="T30" fmla="*/ 2046 w 2125"/>
                                  <a:gd name="T31" fmla="*/ 338 h 942"/>
                                  <a:gd name="T32" fmla="*/ 2020 w 2125"/>
                                  <a:gd name="T33" fmla="*/ 353 h 942"/>
                                  <a:gd name="T34" fmla="*/ 1984 w 2125"/>
                                  <a:gd name="T35" fmla="*/ 360 h 942"/>
                                  <a:gd name="T36" fmla="*/ 1939 w 2125"/>
                                  <a:gd name="T37" fmla="*/ 379 h 942"/>
                                  <a:gd name="T38" fmla="*/ 1903 w 2125"/>
                                  <a:gd name="T39" fmla="*/ 379 h 942"/>
                                  <a:gd name="T40" fmla="*/ 1910 w 2125"/>
                                  <a:gd name="T41" fmla="*/ 463 h 942"/>
                                  <a:gd name="T42" fmla="*/ 1953 w 2125"/>
                                  <a:gd name="T43" fmla="*/ 485 h 942"/>
                                  <a:gd name="T44" fmla="*/ 2023 w 2125"/>
                                  <a:gd name="T45" fmla="*/ 490 h 942"/>
                                  <a:gd name="T46" fmla="*/ 1979 w 2125"/>
                                  <a:gd name="T47" fmla="*/ 519 h 942"/>
                                  <a:gd name="T48" fmla="*/ 1959 w 2125"/>
                                  <a:gd name="T49" fmla="*/ 567 h 942"/>
                                  <a:gd name="T50" fmla="*/ 1917 w 2125"/>
                                  <a:gd name="T51" fmla="*/ 598 h 942"/>
                                  <a:gd name="T52" fmla="*/ 1874 w 2125"/>
                                  <a:gd name="T53" fmla="*/ 596 h 942"/>
                                  <a:gd name="T54" fmla="*/ 1841 w 2125"/>
                                  <a:gd name="T55" fmla="*/ 621 h 942"/>
                                  <a:gd name="T56" fmla="*/ 1785 w 2125"/>
                                  <a:gd name="T57" fmla="*/ 632 h 942"/>
                                  <a:gd name="T58" fmla="*/ 1727 w 2125"/>
                                  <a:gd name="T59" fmla="*/ 730 h 942"/>
                                  <a:gd name="T60" fmla="*/ 1679 w 2125"/>
                                  <a:gd name="T61" fmla="*/ 826 h 942"/>
                                  <a:gd name="T62" fmla="*/ 1648 w 2125"/>
                                  <a:gd name="T63" fmla="*/ 923 h 942"/>
                                  <a:gd name="T64" fmla="*/ 1551 w 2125"/>
                                  <a:gd name="T65" fmla="*/ 932 h 942"/>
                                  <a:gd name="T66" fmla="*/ 1496 w 2125"/>
                                  <a:gd name="T67" fmla="*/ 931 h 942"/>
                                  <a:gd name="T68" fmla="*/ 881 w 2125"/>
                                  <a:gd name="T69" fmla="*/ 705 h 942"/>
                                  <a:gd name="T70" fmla="*/ 618 w 2125"/>
                                  <a:gd name="T71" fmla="*/ 669 h 942"/>
                                  <a:gd name="T72" fmla="*/ 586 w 2125"/>
                                  <a:gd name="T73" fmla="*/ 687 h 942"/>
                                  <a:gd name="T74" fmla="*/ 514 w 2125"/>
                                  <a:gd name="T75" fmla="*/ 689 h 942"/>
                                  <a:gd name="T76" fmla="*/ 426 w 2125"/>
                                  <a:gd name="T77" fmla="*/ 716 h 942"/>
                                  <a:gd name="T78" fmla="*/ 352 w 2125"/>
                                  <a:gd name="T79" fmla="*/ 803 h 942"/>
                                  <a:gd name="T80" fmla="*/ 297 w 2125"/>
                                  <a:gd name="T81" fmla="*/ 801 h 942"/>
                                  <a:gd name="T82" fmla="*/ 205 w 2125"/>
                                  <a:gd name="T83" fmla="*/ 809 h 942"/>
                                  <a:gd name="T84" fmla="*/ 77 w 2125"/>
                                  <a:gd name="T85" fmla="*/ 824 h 942"/>
                                  <a:gd name="T86" fmla="*/ 0 w 2125"/>
                                  <a:gd name="T87" fmla="*/ 803 h 942"/>
                                  <a:gd name="T88" fmla="*/ 60 w 2125"/>
                                  <a:gd name="T89" fmla="*/ 745 h 942"/>
                                  <a:gd name="T90" fmla="*/ 42 w 2125"/>
                                  <a:gd name="T91" fmla="*/ 693 h 942"/>
                                  <a:gd name="T92" fmla="*/ 94 w 2125"/>
                                  <a:gd name="T93" fmla="*/ 666 h 942"/>
                                  <a:gd name="T94" fmla="*/ 151 w 2125"/>
                                  <a:gd name="T95" fmla="*/ 625 h 942"/>
                                  <a:gd name="T96" fmla="*/ 231 w 2125"/>
                                  <a:gd name="T97" fmla="*/ 601 h 942"/>
                                  <a:gd name="T98" fmla="*/ 258 w 2125"/>
                                  <a:gd name="T99" fmla="*/ 547 h 942"/>
                                  <a:gd name="T100" fmla="*/ 321 w 2125"/>
                                  <a:gd name="T101" fmla="*/ 536 h 942"/>
                                  <a:gd name="T102" fmla="*/ 336 w 2125"/>
                                  <a:gd name="T103" fmla="*/ 494 h 942"/>
                                  <a:gd name="T104" fmla="*/ 364 w 2125"/>
                                  <a:gd name="T105" fmla="*/ 464 h 942"/>
                                  <a:gd name="T106" fmla="*/ 421 w 2125"/>
                                  <a:gd name="T107" fmla="*/ 455 h 942"/>
                                  <a:gd name="T108" fmla="*/ 451 w 2125"/>
                                  <a:gd name="T109" fmla="*/ 416 h 942"/>
                                  <a:gd name="T110" fmla="*/ 508 w 2125"/>
                                  <a:gd name="T111" fmla="*/ 410 h 942"/>
                                  <a:gd name="T112" fmla="*/ 527 w 2125"/>
                                  <a:gd name="T113" fmla="*/ 374 h 942"/>
                                  <a:gd name="T114" fmla="*/ 541 w 2125"/>
                                  <a:gd name="T115" fmla="*/ 334 h 942"/>
                                  <a:gd name="T116" fmla="*/ 577 w 2125"/>
                                  <a:gd name="T117" fmla="*/ 329 h 9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2125" h="942">
                                    <a:moveTo>
                                      <a:pt x="579" y="242"/>
                                    </a:moveTo>
                                    <a:lnTo>
                                      <a:pt x="579" y="242"/>
                                    </a:lnTo>
                                    <a:lnTo>
                                      <a:pt x="647" y="232"/>
                                    </a:lnTo>
                                    <a:lnTo>
                                      <a:pt x="713" y="222"/>
                                    </a:lnTo>
                                    <a:lnTo>
                                      <a:pt x="775" y="212"/>
                                    </a:lnTo>
                                    <a:lnTo>
                                      <a:pt x="834" y="203"/>
                                    </a:lnTo>
                                    <a:lnTo>
                                      <a:pt x="890" y="196"/>
                                    </a:lnTo>
                                    <a:lnTo>
                                      <a:pt x="943" y="187"/>
                                    </a:lnTo>
                                    <a:lnTo>
                                      <a:pt x="993" y="180"/>
                                    </a:lnTo>
                                    <a:lnTo>
                                      <a:pt x="1041" y="173"/>
                                    </a:lnTo>
                                    <a:lnTo>
                                      <a:pt x="1088" y="167"/>
                                    </a:lnTo>
                                    <a:lnTo>
                                      <a:pt x="1132" y="161"/>
                                    </a:lnTo>
                                    <a:lnTo>
                                      <a:pt x="1173" y="154"/>
                                    </a:lnTo>
                                    <a:lnTo>
                                      <a:pt x="1215" y="149"/>
                                    </a:lnTo>
                                    <a:lnTo>
                                      <a:pt x="1254" y="143"/>
                                    </a:lnTo>
                                    <a:lnTo>
                                      <a:pt x="1293" y="138"/>
                                    </a:lnTo>
                                    <a:lnTo>
                                      <a:pt x="1330" y="133"/>
                                    </a:lnTo>
                                    <a:lnTo>
                                      <a:pt x="1366" y="126"/>
                                    </a:lnTo>
                                    <a:lnTo>
                                      <a:pt x="1402" y="121"/>
                                    </a:lnTo>
                                    <a:lnTo>
                                      <a:pt x="1438" y="116"/>
                                    </a:lnTo>
                                    <a:lnTo>
                                      <a:pt x="1473" y="110"/>
                                    </a:lnTo>
                                    <a:lnTo>
                                      <a:pt x="1508" y="104"/>
                                    </a:lnTo>
                                    <a:lnTo>
                                      <a:pt x="1543" y="97"/>
                                    </a:lnTo>
                                    <a:lnTo>
                                      <a:pt x="1578" y="91"/>
                                    </a:lnTo>
                                    <a:lnTo>
                                      <a:pt x="1615" y="84"/>
                                    </a:lnTo>
                                    <a:lnTo>
                                      <a:pt x="1652" y="78"/>
                                    </a:lnTo>
                                    <a:lnTo>
                                      <a:pt x="1690" y="69"/>
                                    </a:lnTo>
                                    <a:lnTo>
                                      <a:pt x="1728" y="61"/>
                                    </a:lnTo>
                                    <a:lnTo>
                                      <a:pt x="1769" y="53"/>
                                    </a:lnTo>
                                    <a:lnTo>
                                      <a:pt x="1811" y="44"/>
                                    </a:lnTo>
                                    <a:lnTo>
                                      <a:pt x="1855" y="34"/>
                                    </a:lnTo>
                                    <a:lnTo>
                                      <a:pt x="1900" y="23"/>
                                    </a:lnTo>
                                    <a:lnTo>
                                      <a:pt x="1948" y="13"/>
                                    </a:lnTo>
                                    <a:lnTo>
                                      <a:pt x="1998" y="0"/>
                                    </a:lnTo>
                                    <a:lnTo>
                                      <a:pt x="2001" y="5"/>
                                    </a:lnTo>
                                    <a:lnTo>
                                      <a:pt x="2006" y="13"/>
                                    </a:lnTo>
                                    <a:lnTo>
                                      <a:pt x="2013" y="22"/>
                                    </a:lnTo>
                                    <a:lnTo>
                                      <a:pt x="2022" y="33"/>
                                    </a:lnTo>
                                    <a:lnTo>
                                      <a:pt x="2031" y="45"/>
                                    </a:lnTo>
                                    <a:lnTo>
                                      <a:pt x="2041" y="58"/>
                                    </a:lnTo>
                                    <a:lnTo>
                                      <a:pt x="2052" y="72"/>
                                    </a:lnTo>
                                    <a:lnTo>
                                      <a:pt x="2062" y="86"/>
                                    </a:lnTo>
                                    <a:lnTo>
                                      <a:pt x="2073" y="100"/>
                                    </a:lnTo>
                                    <a:lnTo>
                                      <a:pt x="2084" y="114"/>
                                    </a:lnTo>
                                    <a:lnTo>
                                      <a:pt x="2093" y="127"/>
                                    </a:lnTo>
                                    <a:lnTo>
                                      <a:pt x="2102" y="139"/>
                                    </a:lnTo>
                                    <a:lnTo>
                                      <a:pt x="2111" y="150"/>
                                    </a:lnTo>
                                    <a:lnTo>
                                      <a:pt x="2117" y="159"/>
                                    </a:lnTo>
                                    <a:lnTo>
                                      <a:pt x="2122" y="167"/>
                                    </a:lnTo>
                                    <a:lnTo>
                                      <a:pt x="2125" y="172"/>
                                    </a:lnTo>
                                    <a:lnTo>
                                      <a:pt x="2106" y="150"/>
                                    </a:lnTo>
                                    <a:lnTo>
                                      <a:pt x="2092" y="136"/>
                                    </a:lnTo>
                                    <a:lnTo>
                                      <a:pt x="2080" y="125"/>
                                    </a:lnTo>
                                    <a:lnTo>
                                      <a:pt x="2070" y="119"/>
                                    </a:lnTo>
                                    <a:lnTo>
                                      <a:pt x="2063" y="116"/>
                                    </a:lnTo>
                                    <a:lnTo>
                                      <a:pt x="2057" y="115"/>
                                    </a:lnTo>
                                    <a:lnTo>
                                      <a:pt x="2051" y="114"/>
                                    </a:lnTo>
                                    <a:lnTo>
                                      <a:pt x="2045" y="112"/>
                                    </a:lnTo>
                                    <a:lnTo>
                                      <a:pt x="2037" y="116"/>
                                    </a:lnTo>
                                    <a:lnTo>
                                      <a:pt x="2029" y="117"/>
                                    </a:lnTo>
                                    <a:lnTo>
                                      <a:pt x="2018" y="117"/>
                                    </a:lnTo>
                                    <a:lnTo>
                                      <a:pt x="2007" y="116"/>
                                    </a:lnTo>
                                    <a:lnTo>
                                      <a:pt x="1993" y="114"/>
                                    </a:lnTo>
                                    <a:lnTo>
                                      <a:pt x="1977" y="113"/>
                                    </a:lnTo>
                                    <a:lnTo>
                                      <a:pt x="1957" y="113"/>
                                    </a:lnTo>
                                    <a:lnTo>
                                      <a:pt x="1936" y="114"/>
                                    </a:lnTo>
                                    <a:lnTo>
                                      <a:pt x="1921" y="117"/>
                                    </a:lnTo>
                                    <a:lnTo>
                                      <a:pt x="1907" y="123"/>
                                    </a:lnTo>
                                    <a:lnTo>
                                      <a:pt x="1893" y="132"/>
                                    </a:lnTo>
                                    <a:lnTo>
                                      <a:pt x="1880" y="142"/>
                                    </a:lnTo>
                                    <a:lnTo>
                                      <a:pt x="1867" y="153"/>
                                    </a:lnTo>
                                    <a:lnTo>
                                      <a:pt x="1857" y="165"/>
                                    </a:lnTo>
                                    <a:lnTo>
                                      <a:pt x="1849" y="176"/>
                                    </a:lnTo>
                                    <a:lnTo>
                                      <a:pt x="1842" y="186"/>
                                    </a:lnTo>
                                    <a:lnTo>
                                      <a:pt x="1854" y="193"/>
                                    </a:lnTo>
                                    <a:lnTo>
                                      <a:pt x="1866" y="195"/>
                                    </a:lnTo>
                                    <a:lnTo>
                                      <a:pt x="1880" y="195"/>
                                    </a:lnTo>
                                    <a:lnTo>
                                      <a:pt x="1895" y="193"/>
                                    </a:lnTo>
                                    <a:lnTo>
                                      <a:pt x="1913" y="190"/>
                                    </a:lnTo>
                                    <a:lnTo>
                                      <a:pt x="1932" y="186"/>
                                    </a:lnTo>
                                    <a:lnTo>
                                      <a:pt x="1955" y="184"/>
                                    </a:lnTo>
                                    <a:lnTo>
                                      <a:pt x="1981" y="184"/>
                                    </a:lnTo>
                                    <a:lnTo>
                                      <a:pt x="1997" y="186"/>
                                    </a:lnTo>
                                    <a:lnTo>
                                      <a:pt x="2011" y="185"/>
                                    </a:lnTo>
                                    <a:lnTo>
                                      <a:pt x="2026" y="181"/>
                                    </a:lnTo>
                                    <a:lnTo>
                                      <a:pt x="2038" y="175"/>
                                    </a:lnTo>
                                    <a:lnTo>
                                      <a:pt x="2051" y="170"/>
                                    </a:lnTo>
                                    <a:lnTo>
                                      <a:pt x="2060" y="165"/>
                                    </a:lnTo>
                                    <a:lnTo>
                                      <a:pt x="2068" y="163"/>
                                    </a:lnTo>
                                    <a:lnTo>
                                      <a:pt x="2073" y="164"/>
                                    </a:lnTo>
                                    <a:lnTo>
                                      <a:pt x="2077" y="171"/>
                                    </a:lnTo>
                                    <a:lnTo>
                                      <a:pt x="2081" y="182"/>
                                    </a:lnTo>
                                    <a:lnTo>
                                      <a:pt x="2083" y="197"/>
                                    </a:lnTo>
                                    <a:lnTo>
                                      <a:pt x="2084" y="212"/>
                                    </a:lnTo>
                                    <a:lnTo>
                                      <a:pt x="2083" y="229"/>
                                    </a:lnTo>
                                    <a:lnTo>
                                      <a:pt x="2081" y="243"/>
                                    </a:lnTo>
                                    <a:lnTo>
                                      <a:pt x="2077" y="256"/>
                                    </a:lnTo>
                                    <a:lnTo>
                                      <a:pt x="2072" y="265"/>
                                    </a:lnTo>
                                    <a:lnTo>
                                      <a:pt x="2069" y="281"/>
                                    </a:lnTo>
                                    <a:lnTo>
                                      <a:pt x="2066" y="294"/>
                                    </a:lnTo>
                                    <a:lnTo>
                                      <a:pt x="2061" y="306"/>
                                    </a:lnTo>
                                    <a:lnTo>
                                      <a:pt x="2057" y="319"/>
                                    </a:lnTo>
                                    <a:lnTo>
                                      <a:pt x="2052" y="329"/>
                                    </a:lnTo>
                                    <a:lnTo>
                                      <a:pt x="2046" y="338"/>
                                    </a:lnTo>
                                    <a:lnTo>
                                      <a:pt x="2041" y="345"/>
                                    </a:lnTo>
                                    <a:lnTo>
                                      <a:pt x="2035" y="351"/>
                                    </a:lnTo>
                                    <a:lnTo>
                                      <a:pt x="2033" y="352"/>
                                    </a:lnTo>
                                    <a:lnTo>
                                      <a:pt x="2029" y="353"/>
                                    </a:lnTo>
                                    <a:lnTo>
                                      <a:pt x="2025" y="353"/>
                                    </a:lnTo>
                                    <a:lnTo>
                                      <a:pt x="2020" y="353"/>
                                    </a:lnTo>
                                    <a:lnTo>
                                      <a:pt x="2015" y="353"/>
                                    </a:lnTo>
                                    <a:lnTo>
                                      <a:pt x="2010" y="353"/>
                                    </a:lnTo>
                                    <a:lnTo>
                                      <a:pt x="2006" y="353"/>
                                    </a:lnTo>
                                    <a:lnTo>
                                      <a:pt x="2002" y="354"/>
                                    </a:lnTo>
                                    <a:lnTo>
                                      <a:pt x="1994" y="356"/>
                                    </a:lnTo>
                                    <a:lnTo>
                                      <a:pt x="1984" y="360"/>
                                    </a:lnTo>
                                    <a:lnTo>
                                      <a:pt x="1977" y="364"/>
                                    </a:lnTo>
                                    <a:lnTo>
                                      <a:pt x="1969" y="368"/>
                                    </a:lnTo>
                                    <a:lnTo>
                                      <a:pt x="1961" y="372"/>
                                    </a:lnTo>
                                    <a:lnTo>
                                      <a:pt x="1953" y="376"/>
                                    </a:lnTo>
                                    <a:lnTo>
                                      <a:pt x="1946" y="378"/>
                                    </a:lnTo>
                                    <a:lnTo>
                                      <a:pt x="1939" y="379"/>
                                    </a:lnTo>
                                    <a:lnTo>
                                      <a:pt x="1934" y="379"/>
                                    </a:lnTo>
                                    <a:lnTo>
                                      <a:pt x="1928" y="380"/>
                                    </a:lnTo>
                                    <a:lnTo>
                                      <a:pt x="1924" y="380"/>
                                    </a:lnTo>
                                    <a:lnTo>
                                      <a:pt x="1919" y="380"/>
                                    </a:lnTo>
                                    <a:lnTo>
                                      <a:pt x="1914" y="380"/>
                                    </a:lnTo>
                                    <a:lnTo>
                                      <a:pt x="1909" y="380"/>
                                    </a:lnTo>
                                    <a:lnTo>
                                      <a:pt x="1903" y="379"/>
                                    </a:lnTo>
                                    <a:lnTo>
                                      <a:pt x="1898" y="377"/>
                                    </a:lnTo>
                                    <a:lnTo>
                                      <a:pt x="1903" y="396"/>
                                    </a:lnTo>
                                    <a:lnTo>
                                      <a:pt x="1907" y="414"/>
                                    </a:lnTo>
                                    <a:lnTo>
                                      <a:pt x="1909" y="432"/>
                                    </a:lnTo>
                                    <a:lnTo>
                                      <a:pt x="1910" y="448"/>
                                    </a:lnTo>
                                    <a:lnTo>
                                      <a:pt x="1910" y="463"/>
                                    </a:lnTo>
                                    <a:lnTo>
                                      <a:pt x="1909" y="475"/>
                                    </a:lnTo>
                                    <a:lnTo>
                                      <a:pt x="1906" y="486"/>
                                    </a:lnTo>
                                    <a:lnTo>
                                      <a:pt x="1902" y="493"/>
                                    </a:lnTo>
                                    <a:lnTo>
                                      <a:pt x="1918" y="490"/>
                                    </a:lnTo>
                                    <a:lnTo>
                                      <a:pt x="1936" y="487"/>
                                    </a:lnTo>
                                    <a:lnTo>
                                      <a:pt x="1953" y="485"/>
                                    </a:lnTo>
                                    <a:lnTo>
                                      <a:pt x="1971" y="482"/>
                                    </a:lnTo>
                                    <a:lnTo>
                                      <a:pt x="1987" y="482"/>
                                    </a:lnTo>
                                    <a:lnTo>
                                      <a:pt x="2002" y="483"/>
                                    </a:lnTo>
                                    <a:lnTo>
                                      <a:pt x="2014" y="486"/>
                                    </a:lnTo>
                                    <a:lnTo>
                                      <a:pt x="2024" y="489"/>
                                    </a:lnTo>
                                    <a:lnTo>
                                      <a:pt x="2023" y="490"/>
                                    </a:lnTo>
                                    <a:lnTo>
                                      <a:pt x="2019" y="492"/>
                                    </a:lnTo>
                                    <a:lnTo>
                                      <a:pt x="2014" y="494"/>
                                    </a:lnTo>
                                    <a:lnTo>
                                      <a:pt x="2008" y="497"/>
                                    </a:lnTo>
                                    <a:lnTo>
                                      <a:pt x="2001" y="501"/>
                                    </a:lnTo>
                                    <a:lnTo>
                                      <a:pt x="1993" y="506"/>
                                    </a:lnTo>
                                    <a:lnTo>
                                      <a:pt x="1985" y="512"/>
                                    </a:lnTo>
                                    <a:lnTo>
                                      <a:pt x="1979" y="519"/>
                                    </a:lnTo>
                                    <a:lnTo>
                                      <a:pt x="1978" y="521"/>
                                    </a:lnTo>
                                    <a:lnTo>
                                      <a:pt x="1976" y="526"/>
                                    </a:lnTo>
                                    <a:lnTo>
                                      <a:pt x="1973" y="534"/>
                                    </a:lnTo>
                                    <a:lnTo>
                                      <a:pt x="1969" y="544"/>
                                    </a:lnTo>
                                    <a:lnTo>
                                      <a:pt x="1965" y="555"/>
                                    </a:lnTo>
                                    <a:lnTo>
                                      <a:pt x="1959" y="567"/>
                                    </a:lnTo>
                                    <a:lnTo>
                                      <a:pt x="1955" y="580"/>
                                    </a:lnTo>
                                    <a:lnTo>
                                      <a:pt x="1951" y="592"/>
                                    </a:lnTo>
                                    <a:lnTo>
                                      <a:pt x="1943" y="595"/>
                                    </a:lnTo>
                                    <a:lnTo>
                                      <a:pt x="1934" y="596"/>
                                    </a:lnTo>
                                    <a:lnTo>
                                      <a:pt x="1925" y="598"/>
                                    </a:lnTo>
                                    <a:lnTo>
                                      <a:pt x="1917" y="598"/>
                                    </a:lnTo>
                                    <a:lnTo>
                                      <a:pt x="1908" y="598"/>
                                    </a:lnTo>
                                    <a:lnTo>
                                      <a:pt x="1898" y="596"/>
                                    </a:lnTo>
                                    <a:lnTo>
                                      <a:pt x="1888" y="595"/>
                                    </a:lnTo>
                                    <a:lnTo>
                                      <a:pt x="1877" y="592"/>
                                    </a:lnTo>
                                    <a:lnTo>
                                      <a:pt x="1876" y="593"/>
                                    </a:lnTo>
                                    <a:lnTo>
                                      <a:pt x="1874" y="596"/>
                                    </a:lnTo>
                                    <a:lnTo>
                                      <a:pt x="1872" y="601"/>
                                    </a:lnTo>
                                    <a:lnTo>
                                      <a:pt x="1869" y="607"/>
                                    </a:lnTo>
                                    <a:lnTo>
                                      <a:pt x="1865" y="612"/>
                                    </a:lnTo>
                                    <a:lnTo>
                                      <a:pt x="1859" y="617"/>
                                    </a:lnTo>
                                    <a:lnTo>
                                      <a:pt x="1851" y="620"/>
                                    </a:lnTo>
                                    <a:lnTo>
                                      <a:pt x="1841" y="621"/>
                                    </a:lnTo>
                                    <a:lnTo>
                                      <a:pt x="1835" y="625"/>
                                    </a:lnTo>
                                    <a:lnTo>
                                      <a:pt x="1828" y="628"/>
                                    </a:lnTo>
                                    <a:lnTo>
                                      <a:pt x="1820" y="632"/>
                                    </a:lnTo>
                                    <a:lnTo>
                                      <a:pt x="1810" y="633"/>
                                    </a:lnTo>
                                    <a:lnTo>
                                      <a:pt x="1802" y="633"/>
                                    </a:lnTo>
                                    <a:lnTo>
                                      <a:pt x="1794" y="633"/>
                                    </a:lnTo>
                                    <a:lnTo>
                                      <a:pt x="1785" y="632"/>
                                    </a:lnTo>
                                    <a:lnTo>
                                      <a:pt x="1778" y="630"/>
                                    </a:lnTo>
                                    <a:lnTo>
                                      <a:pt x="1778" y="650"/>
                                    </a:lnTo>
                                    <a:lnTo>
                                      <a:pt x="1771" y="671"/>
                                    </a:lnTo>
                                    <a:lnTo>
                                      <a:pt x="1760" y="693"/>
                                    </a:lnTo>
                                    <a:lnTo>
                                      <a:pt x="1745" y="712"/>
                                    </a:lnTo>
                                    <a:lnTo>
                                      <a:pt x="1727" y="730"/>
                                    </a:lnTo>
                                    <a:lnTo>
                                      <a:pt x="1711" y="745"/>
                                    </a:lnTo>
                                    <a:lnTo>
                                      <a:pt x="1694" y="756"/>
                                    </a:lnTo>
                                    <a:lnTo>
                                      <a:pt x="1680" y="762"/>
                                    </a:lnTo>
                                    <a:lnTo>
                                      <a:pt x="1680" y="782"/>
                                    </a:lnTo>
                                    <a:lnTo>
                                      <a:pt x="1680" y="803"/>
                                    </a:lnTo>
                                    <a:lnTo>
                                      <a:pt x="1679" y="826"/>
                                    </a:lnTo>
                                    <a:lnTo>
                                      <a:pt x="1677" y="848"/>
                                    </a:lnTo>
                                    <a:lnTo>
                                      <a:pt x="1674" y="869"/>
                                    </a:lnTo>
                                    <a:lnTo>
                                      <a:pt x="1669" y="887"/>
                                    </a:lnTo>
                                    <a:lnTo>
                                      <a:pt x="1664" y="904"/>
                                    </a:lnTo>
                                    <a:lnTo>
                                      <a:pt x="1657" y="915"/>
                                    </a:lnTo>
                                    <a:lnTo>
                                      <a:pt x="1648" y="923"/>
                                    </a:lnTo>
                                    <a:lnTo>
                                      <a:pt x="1636" y="930"/>
                                    </a:lnTo>
                                    <a:lnTo>
                                      <a:pt x="1623" y="935"/>
                                    </a:lnTo>
                                    <a:lnTo>
                                      <a:pt x="1609" y="938"/>
                                    </a:lnTo>
                                    <a:lnTo>
                                      <a:pt x="1594" y="940"/>
                                    </a:lnTo>
                                    <a:lnTo>
                                      <a:pt x="1579" y="939"/>
                                    </a:lnTo>
                                    <a:lnTo>
                                      <a:pt x="1565" y="937"/>
                                    </a:lnTo>
                                    <a:lnTo>
                                      <a:pt x="1551" y="932"/>
                                    </a:lnTo>
                                    <a:lnTo>
                                      <a:pt x="1539" y="928"/>
                                    </a:lnTo>
                                    <a:lnTo>
                                      <a:pt x="1529" y="924"/>
                                    </a:lnTo>
                                    <a:lnTo>
                                      <a:pt x="1519" y="923"/>
                                    </a:lnTo>
                                    <a:lnTo>
                                      <a:pt x="1510" y="924"/>
                                    </a:lnTo>
                                    <a:lnTo>
                                      <a:pt x="1503" y="927"/>
                                    </a:lnTo>
                                    <a:lnTo>
                                      <a:pt x="1496" y="931"/>
                                    </a:lnTo>
                                    <a:lnTo>
                                      <a:pt x="1489" y="936"/>
                                    </a:lnTo>
                                    <a:lnTo>
                                      <a:pt x="1484" y="942"/>
                                    </a:lnTo>
                                    <a:lnTo>
                                      <a:pt x="1181" y="724"/>
                                    </a:lnTo>
                                    <a:lnTo>
                                      <a:pt x="894" y="728"/>
                                    </a:lnTo>
                                    <a:lnTo>
                                      <a:pt x="888" y="716"/>
                                    </a:lnTo>
                                    <a:lnTo>
                                      <a:pt x="881" y="705"/>
                                    </a:lnTo>
                                    <a:lnTo>
                                      <a:pt x="876" y="696"/>
                                    </a:lnTo>
                                    <a:lnTo>
                                      <a:pt x="871" y="687"/>
                                    </a:lnTo>
                                    <a:lnTo>
                                      <a:pt x="865" y="680"/>
                                    </a:lnTo>
                                    <a:lnTo>
                                      <a:pt x="858" y="674"/>
                                    </a:lnTo>
                                    <a:lnTo>
                                      <a:pt x="850" y="669"/>
                                    </a:lnTo>
                                    <a:lnTo>
                                      <a:pt x="841" y="665"/>
                                    </a:lnTo>
                                    <a:lnTo>
                                      <a:pt x="618" y="669"/>
                                    </a:lnTo>
                                    <a:lnTo>
                                      <a:pt x="612" y="673"/>
                                    </a:lnTo>
                                    <a:lnTo>
                                      <a:pt x="607" y="676"/>
                                    </a:lnTo>
                                    <a:lnTo>
                                      <a:pt x="602" y="679"/>
                                    </a:lnTo>
                                    <a:lnTo>
                                      <a:pt x="597" y="682"/>
                                    </a:lnTo>
                                    <a:lnTo>
                                      <a:pt x="592" y="685"/>
                                    </a:lnTo>
                                    <a:lnTo>
                                      <a:pt x="586" y="687"/>
                                    </a:lnTo>
                                    <a:lnTo>
                                      <a:pt x="580" y="688"/>
                                    </a:lnTo>
                                    <a:lnTo>
                                      <a:pt x="574" y="689"/>
                                    </a:lnTo>
                                    <a:lnTo>
                                      <a:pt x="565" y="689"/>
                                    </a:lnTo>
                                    <a:lnTo>
                                      <a:pt x="550" y="689"/>
                                    </a:lnTo>
                                    <a:lnTo>
                                      <a:pt x="533" y="689"/>
                                    </a:lnTo>
                                    <a:lnTo>
                                      <a:pt x="514" y="689"/>
                                    </a:lnTo>
                                    <a:lnTo>
                                      <a:pt x="494" y="691"/>
                                    </a:lnTo>
                                    <a:lnTo>
                                      <a:pt x="477" y="692"/>
                                    </a:lnTo>
                                    <a:lnTo>
                                      <a:pt x="462" y="694"/>
                                    </a:lnTo>
                                    <a:lnTo>
                                      <a:pt x="452" y="697"/>
                                    </a:lnTo>
                                    <a:lnTo>
                                      <a:pt x="438" y="704"/>
                                    </a:lnTo>
                                    <a:lnTo>
                                      <a:pt x="426" y="716"/>
                                    </a:lnTo>
                                    <a:lnTo>
                                      <a:pt x="413" y="732"/>
                                    </a:lnTo>
                                    <a:lnTo>
                                      <a:pt x="402" y="750"/>
                                    </a:lnTo>
                                    <a:lnTo>
                                      <a:pt x="390" y="767"/>
                                    </a:lnTo>
                                    <a:lnTo>
                                      <a:pt x="378" y="783"/>
                                    </a:lnTo>
                                    <a:lnTo>
                                      <a:pt x="366" y="795"/>
                                    </a:lnTo>
                                    <a:lnTo>
                                      <a:pt x="352" y="803"/>
                                    </a:lnTo>
                                    <a:lnTo>
                                      <a:pt x="344" y="805"/>
                                    </a:lnTo>
                                    <a:lnTo>
                                      <a:pt x="337" y="805"/>
                                    </a:lnTo>
                                    <a:lnTo>
                                      <a:pt x="329" y="805"/>
                                    </a:lnTo>
                                    <a:lnTo>
                                      <a:pt x="320" y="803"/>
                                    </a:lnTo>
                                    <a:lnTo>
                                      <a:pt x="313" y="802"/>
                                    </a:lnTo>
                                    <a:lnTo>
                                      <a:pt x="305" y="801"/>
                                    </a:lnTo>
                                    <a:lnTo>
                                      <a:pt x="297" y="801"/>
                                    </a:lnTo>
                                    <a:lnTo>
                                      <a:pt x="290" y="801"/>
                                    </a:lnTo>
                                    <a:lnTo>
                                      <a:pt x="275" y="802"/>
                                    </a:lnTo>
                                    <a:lnTo>
                                      <a:pt x="258" y="803"/>
                                    </a:lnTo>
                                    <a:lnTo>
                                      <a:pt x="241" y="804"/>
                                    </a:lnTo>
                                    <a:lnTo>
                                      <a:pt x="223" y="806"/>
                                    </a:lnTo>
                                    <a:lnTo>
                                      <a:pt x="205" y="809"/>
                                    </a:lnTo>
                                    <a:lnTo>
                                      <a:pt x="187" y="811"/>
                                    </a:lnTo>
                                    <a:lnTo>
                                      <a:pt x="169" y="813"/>
                                    </a:lnTo>
                                    <a:lnTo>
                                      <a:pt x="150" y="815"/>
                                    </a:lnTo>
                                    <a:lnTo>
                                      <a:pt x="132" y="817"/>
                                    </a:lnTo>
                                    <a:lnTo>
                                      <a:pt x="113" y="820"/>
                                    </a:lnTo>
                                    <a:lnTo>
                                      <a:pt x="96" y="822"/>
                                    </a:lnTo>
                                    <a:lnTo>
                                      <a:pt x="77" y="824"/>
                                    </a:lnTo>
                                    <a:lnTo>
                                      <a:pt x="60" y="826"/>
                                    </a:lnTo>
                                    <a:lnTo>
                                      <a:pt x="43" y="828"/>
                                    </a:lnTo>
                                    <a:lnTo>
                                      <a:pt x="27" y="830"/>
                                    </a:lnTo>
                                    <a:lnTo>
                                      <a:pt x="12" y="832"/>
                                    </a:lnTo>
                                    <a:lnTo>
                                      <a:pt x="2" y="818"/>
                                    </a:lnTo>
                                    <a:lnTo>
                                      <a:pt x="0" y="803"/>
                                    </a:lnTo>
                                    <a:lnTo>
                                      <a:pt x="2" y="790"/>
                                    </a:lnTo>
                                    <a:lnTo>
                                      <a:pt x="9" y="777"/>
                                    </a:lnTo>
                                    <a:lnTo>
                                      <a:pt x="18" y="767"/>
                                    </a:lnTo>
                                    <a:lnTo>
                                      <a:pt x="30" y="758"/>
                                    </a:lnTo>
                                    <a:lnTo>
                                      <a:pt x="45" y="751"/>
                                    </a:lnTo>
                                    <a:lnTo>
                                      <a:pt x="60" y="745"/>
                                    </a:lnTo>
                                    <a:lnTo>
                                      <a:pt x="60" y="736"/>
                                    </a:lnTo>
                                    <a:lnTo>
                                      <a:pt x="59" y="729"/>
                                    </a:lnTo>
                                    <a:lnTo>
                                      <a:pt x="56" y="722"/>
                                    </a:lnTo>
                                    <a:lnTo>
                                      <a:pt x="52" y="714"/>
                                    </a:lnTo>
                                    <a:lnTo>
                                      <a:pt x="49" y="707"/>
                                    </a:lnTo>
                                    <a:lnTo>
                                      <a:pt x="45" y="700"/>
                                    </a:lnTo>
                                    <a:lnTo>
                                      <a:pt x="42" y="693"/>
                                    </a:lnTo>
                                    <a:lnTo>
                                      <a:pt x="41" y="684"/>
                                    </a:lnTo>
                                    <a:lnTo>
                                      <a:pt x="49" y="678"/>
                                    </a:lnTo>
                                    <a:lnTo>
                                      <a:pt x="59" y="674"/>
                                    </a:lnTo>
                                    <a:lnTo>
                                      <a:pt x="71" y="671"/>
                                    </a:lnTo>
                                    <a:lnTo>
                                      <a:pt x="82" y="668"/>
                                    </a:lnTo>
                                    <a:lnTo>
                                      <a:pt x="94" y="666"/>
                                    </a:lnTo>
                                    <a:lnTo>
                                      <a:pt x="104" y="662"/>
                                    </a:lnTo>
                                    <a:lnTo>
                                      <a:pt x="113" y="656"/>
                                    </a:lnTo>
                                    <a:lnTo>
                                      <a:pt x="120" y="648"/>
                                    </a:lnTo>
                                    <a:lnTo>
                                      <a:pt x="129" y="639"/>
                                    </a:lnTo>
                                    <a:lnTo>
                                      <a:pt x="139" y="632"/>
                                    </a:lnTo>
                                    <a:lnTo>
                                      <a:pt x="151" y="625"/>
                                    </a:lnTo>
                                    <a:lnTo>
                                      <a:pt x="165" y="621"/>
                                    </a:lnTo>
                                    <a:lnTo>
                                      <a:pt x="180" y="618"/>
                                    </a:lnTo>
                                    <a:lnTo>
                                      <a:pt x="196" y="616"/>
                                    </a:lnTo>
                                    <a:lnTo>
                                      <a:pt x="213" y="615"/>
                                    </a:lnTo>
                                    <a:lnTo>
                                      <a:pt x="228" y="615"/>
                                    </a:lnTo>
                                    <a:lnTo>
                                      <a:pt x="231" y="601"/>
                                    </a:lnTo>
                                    <a:lnTo>
                                      <a:pt x="234" y="590"/>
                                    </a:lnTo>
                                    <a:lnTo>
                                      <a:pt x="237" y="580"/>
                                    </a:lnTo>
                                    <a:lnTo>
                                      <a:pt x="242" y="571"/>
                                    </a:lnTo>
                                    <a:lnTo>
                                      <a:pt x="245" y="563"/>
                                    </a:lnTo>
                                    <a:lnTo>
                                      <a:pt x="249" y="557"/>
                                    </a:lnTo>
                                    <a:lnTo>
                                      <a:pt x="253" y="552"/>
                                    </a:lnTo>
                                    <a:lnTo>
                                      <a:pt x="258" y="547"/>
                                    </a:lnTo>
                                    <a:lnTo>
                                      <a:pt x="266" y="542"/>
                                    </a:lnTo>
                                    <a:lnTo>
                                      <a:pt x="276" y="540"/>
                                    </a:lnTo>
                                    <a:lnTo>
                                      <a:pt x="287" y="539"/>
                                    </a:lnTo>
                                    <a:lnTo>
                                      <a:pt x="299" y="539"/>
                                    </a:lnTo>
                                    <a:lnTo>
                                      <a:pt x="310" y="538"/>
                                    </a:lnTo>
                                    <a:lnTo>
                                      <a:pt x="321" y="536"/>
                                    </a:lnTo>
                                    <a:lnTo>
                                      <a:pt x="331" y="533"/>
                                    </a:lnTo>
                                    <a:lnTo>
                                      <a:pt x="338" y="526"/>
                                    </a:lnTo>
                                    <a:lnTo>
                                      <a:pt x="336" y="517"/>
                                    </a:lnTo>
                                    <a:lnTo>
                                      <a:pt x="335" y="509"/>
                                    </a:lnTo>
                                    <a:lnTo>
                                      <a:pt x="335" y="501"/>
                                    </a:lnTo>
                                    <a:lnTo>
                                      <a:pt x="336" y="494"/>
                                    </a:lnTo>
                                    <a:lnTo>
                                      <a:pt x="337" y="487"/>
                                    </a:lnTo>
                                    <a:lnTo>
                                      <a:pt x="340" y="479"/>
                                    </a:lnTo>
                                    <a:lnTo>
                                      <a:pt x="342" y="472"/>
                                    </a:lnTo>
                                    <a:lnTo>
                                      <a:pt x="345" y="464"/>
                                    </a:lnTo>
                                    <a:lnTo>
                                      <a:pt x="354" y="464"/>
                                    </a:lnTo>
                                    <a:lnTo>
                                      <a:pt x="364" y="464"/>
                                    </a:lnTo>
                                    <a:lnTo>
                                      <a:pt x="374" y="464"/>
                                    </a:lnTo>
                                    <a:lnTo>
                                      <a:pt x="384" y="463"/>
                                    </a:lnTo>
                                    <a:lnTo>
                                      <a:pt x="394" y="462"/>
                                    </a:lnTo>
                                    <a:lnTo>
                                      <a:pt x="403" y="461"/>
                                    </a:lnTo>
                                    <a:lnTo>
                                      <a:pt x="412" y="459"/>
                                    </a:lnTo>
                                    <a:lnTo>
                                      <a:pt x="421" y="455"/>
                                    </a:lnTo>
                                    <a:lnTo>
                                      <a:pt x="428" y="449"/>
                                    </a:lnTo>
                                    <a:lnTo>
                                      <a:pt x="432" y="443"/>
                                    </a:lnTo>
                                    <a:lnTo>
                                      <a:pt x="436" y="437"/>
                                    </a:lnTo>
                                    <a:lnTo>
                                      <a:pt x="438" y="431"/>
                                    </a:lnTo>
                                    <a:lnTo>
                                      <a:pt x="441" y="426"/>
                                    </a:lnTo>
                                    <a:lnTo>
                                      <a:pt x="446" y="420"/>
                                    </a:lnTo>
                                    <a:lnTo>
                                      <a:pt x="451" y="416"/>
                                    </a:lnTo>
                                    <a:lnTo>
                                      <a:pt x="459" y="413"/>
                                    </a:lnTo>
                                    <a:lnTo>
                                      <a:pt x="466" y="412"/>
                                    </a:lnTo>
                                    <a:lnTo>
                                      <a:pt x="476" y="412"/>
                                    </a:lnTo>
                                    <a:lnTo>
                                      <a:pt x="487" y="412"/>
                                    </a:lnTo>
                                    <a:lnTo>
                                      <a:pt x="497" y="412"/>
                                    </a:lnTo>
                                    <a:lnTo>
                                      <a:pt x="508" y="410"/>
                                    </a:lnTo>
                                    <a:lnTo>
                                      <a:pt x="516" y="408"/>
                                    </a:lnTo>
                                    <a:lnTo>
                                      <a:pt x="523" y="403"/>
                                    </a:lnTo>
                                    <a:lnTo>
                                      <a:pt x="526" y="396"/>
                                    </a:lnTo>
                                    <a:lnTo>
                                      <a:pt x="526" y="389"/>
                                    </a:lnTo>
                                    <a:lnTo>
                                      <a:pt x="526" y="382"/>
                                    </a:lnTo>
                                    <a:lnTo>
                                      <a:pt x="527" y="374"/>
                                    </a:lnTo>
                                    <a:lnTo>
                                      <a:pt x="527" y="365"/>
                                    </a:lnTo>
                                    <a:lnTo>
                                      <a:pt x="529" y="357"/>
                                    </a:lnTo>
                                    <a:lnTo>
                                      <a:pt x="530" y="349"/>
                                    </a:lnTo>
                                    <a:lnTo>
                                      <a:pt x="534" y="342"/>
                                    </a:lnTo>
                                    <a:lnTo>
                                      <a:pt x="538" y="337"/>
                                    </a:lnTo>
                                    <a:lnTo>
                                      <a:pt x="541" y="334"/>
                                    </a:lnTo>
                                    <a:lnTo>
                                      <a:pt x="544" y="332"/>
                                    </a:lnTo>
                                    <a:lnTo>
                                      <a:pt x="547" y="331"/>
                                    </a:lnTo>
                                    <a:lnTo>
                                      <a:pt x="552" y="330"/>
                                    </a:lnTo>
                                    <a:lnTo>
                                      <a:pt x="557" y="329"/>
                                    </a:lnTo>
                                    <a:lnTo>
                                      <a:pt x="563" y="329"/>
                                    </a:lnTo>
                                    <a:lnTo>
                                      <a:pt x="570" y="329"/>
                                    </a:lnTo>
                                    <a:lnTo>
                                      <a:pt x="577" y="329"/>
                                    </a:lnTo>
                                    <a:lnTo>
                                      <a:pt x="579" y="242"/>
                                    </a:lnTo>
                                  </a:path>
                                </a:pathLst>
                              </a:custGeom>
                              <a:solidFill>
                                <a:srgbClr val="DDDDDD"/>
                              </a:solidFill>
                              <a:ln w="0">
                                <a:solidFill>
                                  <a:srgbClr val="000000"/>
                                </a:solidFill>
                                <a:round/>
                                <a:headEnd/>
                                <a:tailEnd/>
                              </a:ln>
                            </wps:spPr>
                            <wps:bodyPr rot="0" vert="horz" wrap="square" lIns="91440" tIns="45720" rIns="91440" bIns="45720" anchor="t" anchorCtr="0" upright="1">
                              <a:noAutofit/>
                            </wps:bodyPr>
                          </wps:wsp>
                          <wps:wsp>
                            <wps:cNvPr id="50" name="Freeform 52"/>
                            <wps:cNvSpPr>
                              <a:spLocks/>
                            </wps:cNvSpPr>
                            <wps:spPr bwMode="auto">
                              <a:xfrm>
                                <a:off x="8798" y="5258"/>
                                <a:ext cx="877" cy="1581"/>
                              </a:xfrm>
                              <a:custGeom>
                                <a:avLst/>
                                <a:gdLst>
                                  <a:gd name="T0" fmla="*/ 411 w 877"/>
                                  <a:gd name="T1" fmla="*/ 29 h 1581"/>
                                  <a:gd name="T2" fmla="*/ 587 w 877"/>
                                  <a:gd name="T3" fmla="*/ 18 h 1581"/>
                                  <a:gd name="T4" fmla="*/ 807 w 877"/>
                                  <a:gd name="T5" fmla="*/ 0 h 1581"/>
                                  <a:gd name="T6" fmla="*/ 809 w 877"/>
                                  <a:gd name="T7" fmla="*/ 155 h 1581"/>
                                  <a:gd name="T8" fmla="*/ 811 w 877"/>
                                  <a:gd name="T9" fmla="*/ 340 h 1581"/>
                                  <a:gd name="T10" fmla="*/ 812 w 877"/>
                                  <a:gd name="T11" fmla="*/ 527 h 1581"/>
                                  <a:gd name="T12" fmla="*/ 813 w 877"/>
                                  <a:gd name="T13" fmla="*/ 713 h 1581"/>
                                  <a:gd name="T14" fmla="*/ 815 w 877"/>
                                  <a:gd name="T15" fmla="*/ 898 h 1581"/>
                                  <a:gd name="T16" fmla="*/ 819 w 877"/>
                                  <a:gd name="T17" fmla="*/ 1051 h 1581"/>
                                  <a:gd name="T18" fmla="*/ 841 w 877"/>
                                  <a:gd name="T19" fmla="*/ 1231 h 1581"/>
                                  <a:gd name="T20" fmla="*/ 870 w 877"/>
                                  <a:gd name="T21" fmla="*/ 1410 h 1581"/>
                                  <a:gd name="T22" fmla="*/ 821 w 877"/>
                                  <a:gd name="T23" fmla="*/ 1479 h 1581"/>
                                  <a:gd name="T24" fmla="*/ 744 w 877"/>
                                  <a:gd name="T25" fmla="*/ 1499 h 1581"/>
                                  <a:gd name="T26" fmla="*/ 664 w 877"/>
                                  <a:gd name="T27" fmla="*/ 1495 h 1581"/>
                                  <a:gd name="T28" fmla="*/ 584 w 877"/>
                                  <a:gd name="T29" fmla="*/ 1550 h 1581"/>
                                  <a:gd name="T30" fmla="*/ 514 w 877"/>
                                  <a:gd name="T31" fmla="*/ 1580 h 1581"/>
                                  <a:gd name="T32" fmla="*/ 532 w 877"/>
                                  <a:gd name="T33" fmla="*/ 1550 h 1581"/>
                                  <a:gd name="T34" fmla="*/ 544 w 877"/>
                                  <a:gd name="T35" fmla="*/ 1505 h 1581"/>
                                  <a:gd name="T36" fmla="*/ 510 w 877"/>
                                  <a:gd name="T37" fmla="*/ 1478 h 1581"/>
                                  <a:gd name="T38" fmla="*/ 510 w 877"/>
                                  <a:gd name="T39" fmla="*/ 1438 h 1581"/>
                                  <a:gd name="T40" fmla="*/ 495 w 877"/>
                                  <a:gd name="T41" fmla="*/ 1406 h 1581"/>
                                  <a:gd name="T42" fmla="*/ 470 w 877"/>
                                  <a:gd name="T43" fmla="*/ 1369 h 1581"/>
                                  <a:gd name="T44" fmla="*/ 492 w 877"/>
                                  <a:gd name="T45" fmla="*/ 1343 h 1581"/>
                                  <a:gd name="T46" fmla="*/ 499 w 877"/>
                                  <a:gd name="T47" fmla="*/ 1313 h 1581"/>
                                  <a:gd name="T48" fmla="*/ 459 w 877"/>
                                  <a:gd name="T49" fmla="*/ 1298 h 1581"/>
                                  <a:gd name="T50" fmla="*/ 13 w 877"/>
                                  <a:gd name="T51" fmla="*/ 1269 h 1581"/>
                                  <a:gd name="T52" fmla="*/ 3 w 877"/>
                                  <a:gd name="T53" fmla="*/ 1225 h 1581"/>
                                  <a:gd name="T54" fmla="*/ 33 w 877"/>
                                  <a:gd name="T55" fmla="*/ 1177 h 1581"/>
                                  <a:gd name="T56" fmla="*/ 47 w 877"/>
                                  <a:gd name="T57" fmla="*/ 1121 h 1581"/>
                                  <a:gd name="T58" fmla="*/ 58 w 877"/>
                                  <a:gd name="T59" fmla="*/ 1072 h 1581"/>
                                  <a:gd name="T60" fmla="*/ 97 w 877"/>
                                  <a:gd name="T61" fmla="*/ 1027 h 1581"/>
                                  <a:gd name="T62" fmla="*/ 116 w 877"/>
                                  <a:gd name="T63" fmla="*/ 997 h 1581"/>
                                  <a:gd name="T64" fmla="*/ 128 w 877"/>
                                  <a:gd name="T65" fmla="*/ 951 h 1581"/>
                                  <a:gd name="T66" fmla="*/ 146 w 877"/>
                                  <a:gd name="T67" fmla="*/ 896 h 1581"/>
                                  <a:gd name="T68" fmla="*/ 125 w 877"/>
                                  <a:gd name="T69" fmla="*/ 813 h 1581"/>
                                  <a:gd name="T70" fmla="*/ 106 w 877"/>
                                  <a:gd name="T71" fmla="*/ 776 h 1581"/>
                                  <a:gd name="T72" fmla="*/ 119 w 877"/>
                                  <a:gd name="T73" fmla="*/ 749 h 1581"/>
                                  <a:gd name="T74" fmla="*/ 110 w 877"/>
                                  <a:gd name="T75" fmla="*/ 709 h 1581"/>
                                  <a:gd name="T76" fmla="*/ 82 w 877"/>
                                  <a:gd name="T77" fmla="*/ 696 h 1581"/>
                                  <a:gd name="T78" fmla="*/ 69 w 877"/>
                                  <a:gd name="T79" fmla="*/ 658 h 1581"/>
                                  <a:gd name="T80" fmla="*/ 67 w 877"/>
                                  <a:gd name="T81" fmla="*/ 629 h 1581"/>
                                  <a:gd name="T82" fmla="*/ 96 w 877"/>
                                  <a:gd name="T83" fmla="*/ 594 h 1581"/>
                                  <a:gd name="T84" fmla="*/ 100 w 877"/>
                                  <a:gd name="T85" fmla="*/ 538 h 1581"/>
                                  <a:gd name="T86" fmla="*/ 54 w 877"/>
                                  <a:gd name="T87" fmla="*/ 496 h 1581"/>
                                  <a:gd name="T88" fmla="*/ 81 w 877"/>
                                  <a:gd name="T89" fmla="*/ 464 h 1581"/>
                                  <a:gd name="T90" fmla="*/ 90 w 877"/>
                                  <a:gd name="T91" fmla="*/ 429 h 1581"/>
                                  <a:gd name="T92" fmla="*/ 69 w 877"/>
                                  <a:gd name="T93" fmla="*/ 388 h 1581"/>
                                  <a:gd name="T94" fmla="*/ 87 w 877"/>
                                  <a:gd name="T95" fmla="*/ 339 h 1581"/>
                                  <a:gd name="T96" fmla="*/ 92 w 877"/>
                                  <a:gd name="T97" fmla="*/ 293 h 1581"/>
                                  <a:gd name="T98" fmla="*/ 135 w 877"/>
                                  <a:gd name="T99" fmla="*/ 287 h 1581"/>
                                  <a:gd name="T100" fmla="*/ 151 w 877"/>
                                  <a:gd name="T101" fmla="*/ 240 h 1581"/>
                                  <a:gd name="T102" fmla="*/ 180 w 877"/>
                                  <a:gd name="T103" fmla="*/ 192 h 1581"/>
                                  <a:gd name="T104" fmla="*/ 183 w 877"/>
                                  <a:gd name="T105" fmla="*/ 147 h 1581"/>
                                  <a:gd name="T106" fmla="*/ 202 w 877"/>
                                  <a:gd name="T107" fmla="*/ 118 h 1581"/>
                                  <a:gd name="T108" fmla="*/ 216 w 877"/>
                                  <a:gd name="T109" fmla="*/ 97 h 1581"/>
                                  <a:gd name="T110" fmla="*/ 252 w 877"/>
                                  <a:gd name="T111" fmla="*/ 66 h 1581"/>
                                  <a:gd name="T112" fmla="*/ 284 w 877"/>
                                  <a:gd name="T113" fmla="*/ 53 h 15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Lst>
                                <a:rect l="0" t="0" r="r" b="b"/>
                                <a:pathLst>
                                  <a:path w="877" h="1581">
                                    <a:moveTo>
                                      <a:pt x="287" y="33"/>
                                    </a:moveTo>
                                    <a:lnTo>
                                      <a:pt x="287" y="33"/>
                                    </a:lnTo>
                                    <a:lnTo>
                                      <a:pt x="320" y="32"/>
                                    </a:lnTo>
                                    <a:lnTo>
                                      <a:pt x="352" y="31"/>
                                    </a:lnTo>
                                    <a:lnTo>
                                      <a:pt x="382" y="30"/>
                                    </a:lnTo>
                                    <a:lnTo>
                                      <a:pt x="411" y="29"/>
                                    </a:lnTo>
                                    <a:lnTo>
                                      <a:pt x="440" y="28"/>
                                    </a:lnTo>
                                    <a:lnTo>
                                      <a:pt x="469" y="27"/>
                                    </a:lnTo>
                                    <a:lnTo>
                                      <a:pt x="498" y="25"/>
                                    </a:lnTo>
                                    <a:lnTo>
                                      <a:pt x="527" y="23"/>
                                    </a:lnTo>
                                    <a:lnTo>
                                      <a:pt x="556" y="21"/>
                                    </a:lnTo>
                                    <a:lnTo>
                                      <a:pt x="587" y="18"/>
                                    </a:lnTo>
                                    <a:lnTo>
                                      <a:pt x="618" y="16"/>
                                    </a:lnTo>
                                    <a:lnTo>
                                      <a:pt x="652" y="13"/>
                                    </a:lnTo>
                                    <a:lnTo>
                                      <a:pt x="687" y="10"/>
                                    </a:lnTo>
                                    <a:lnTo>
                                      <a:pt x="724" y="7"/>
                                    </a:lnTo>
                                    <a:lnTo>
                                      <a:pt x="764" y="4"/>
                                    </a:lnTo>
                                    <a:lnTo>
                                      <a:pt x="807" y="0"/>
                                    </a:lnTo>
                                    <a:lnTo>
                                      <a:pt x="808" y="31"/>
                                    </a:lnTo>
                                    <a:lnTo>
                                      <a:pt x="808" y="62"/>
                                    </a:lnTo>
                                    <a:lnTo>
                                      <a:pt x="808" y="93"/>
                                    </a:lnTo>
                                    <a:lnTo>
                                      <a:pt x="809" y="124"/>
                                    </a:lnTo>
                                    <a:lnTo>
                                      <a:pt x="809" y="155"/>
                                    </a:lnTo>
                                    <a:lnTo>
                                      <a:pt x="810" y="186"/>
                                    </a:lnTo>
                                    <a:lnTo>
                                      <a:pt x="810" y="216"/>
                                    </a:lnTo>
                                    <a:lnTo>
                                      <a:pt x="810" y="247"/>
                                    </a:lnTo>
                                    <a:lnTo>
                                      <a:pt x="810" y="278"/>
                                    </a:lnTo>
                                    <a:lnTo>
                                      <a:pt x="811" y="309"/>
                                    </a:lnTo>
                                    <a:lnTo>
                                      <a:pt x="811" y="340"/>
                                    </a:lnTo>
                                    <a:lnTo>
                                      <a:pt x="811" y="371"/>
                                    </a:lnTo>
                                    <a:lnTo>
                                      <a:pt x="811" y="402"/>
                                    </a:lnTo>
                                    <a:lnTo>
                                      <a:pt x="811" y="434"/>
                                    </a:lnTo>
                                    <a:lnTo>
                                      <a:pt x="811" y="465"/>
                                    </a:lnTo>
                                    <a:lnTo>
                                      <a:pt x="812" y="496"/>
                                    </a:lnTo>
                                    <a:lnTo>
                                      <a:pt x="812" y="527"/>
                                    </a:lnTo>
                                    <a:lnTo>
                                      <a:pt x="812" y="558"/>
                                    </a:lnTo>
                                    <a:lnTo>
                                      <a:pt x="812" y="589"/>
                                    </a:lnTo>
                                    <a:lnTo>
                                      <a:pt x="812" y="620"/>
                                    </a:lnTo>
                                    <a:lnTo>
                                      <a:pt x="812" y="651"/>
                                    </a:lnTo>
                                    <a:lnTo>
                                      <a:pt x="812" y="682"/>
                                    </a:lnTo>
                                    <a:lnTo>
                                      <a:pt x="813" y="713"/>
                                    </a:lnTo>
                                    <a:lnTo>
                                      <a:pt x="813" y="744"/>
                                    </a:lnTo>
                                    <a:lnTo>
                                      <a:pt x="813" y="775"/>
                                    </a:lnTo>
                                    <a:lnTo>
                                      <a:pt x="813" y="805"/>
                                    </a:lnTo>
                                    <a:lnTo>
                                      <a:pt x="814" y="836"/>
                                    </a:lnTo>
                                    <a:lnTo>
                                      <a:pt x="814" y="867"/>
                                    </a:lnTo>
                                    <a:lnTo>
                                      <a:pt x="815" y="898"/>
                                    </a:lnTo>
                                    <a:lnTo>
                                      <a:pt x="815" y="929"/>
                                    </a:lnTo>
                                    <a:lnTo>
                                      <a:pt x="815" y="960"/>
                                    </a:lnTo>
                                    <a:lnTo>
                                      <a:pt x="816" y="991"/>
                                    </a:lnTo>
                                    <a:lnTo>
                                      <a:pt x="817" y="1021"/>
                                    </a:lnTo>
                                    <a:lnTo>
                                      <a:pt x="819" y="1051"/>
                                    </a:lnTo>
                                    <a:lnTo>
                                      <a:pt x="821" y="1080"/>
                                    </a:lnTo>
                                    <a:lnTo>
                                      <a:pt x="824" y="1110"/>
                                    </a:lnTo>
                                    <a:lnTo>
                                      <a:pt x="829" y="1141"/>
                                    </a:lnTo>
                                    <a:lnTo>
                                      <a:pt x="833" y="1171"/>
                                    </a:lnTo>
                                    <a:lnTo>
                                      <a:pt x="837" y="1201"/>
                                    </a:lnTo>
                                    <a:lnTo>
                                      <a:pt x="841" y="1231"/>
                                    </a:lnTo>
                                    <a:lnTo>
                                      <a:pt x="846" y="1261"/>
                                    </a:lnTo>
                                    <a:lnTo>
                                      <a:pt x="851" y="1291"/>
                                    </a:lnTo>
                                    <a:lnTo>
                                      <a:pt x="856" y="1321"/>
                                    </a:lnTo>
                                    <a:lnTo>
                                      <a:pt x="861" y="1351"/>
                                    </a:lnTo>
                                    <a:lnTo>
                                      <a:pt x="865" y="1380"/>
                                    </a:lnTo>
                                    <a:lnTo>
                                      <a:pt x="870" y="1410"/>
                                    </a:lnTo>
                                    <a:lnTo>
                                      <a:pt x="874" y="1440"/>
                                    </a:lnTo>
                                    <a:lnTo>
                                      <a:pt x="877" y="1469"/>
                                    </a:lnTo>
                                    <a:lnTo>
                                      <a:pt x="858" y="1474"/>
                                    </a:lnTo>
                                    <a:lnTo>
                                      <a:pt x="839" y="1477"/>
                                    </a:lnTo>
                                    <a:lnTo>
                                      <a:pt x="821" y="1479"/>
                                    </a:lnTo>
                                    <a:lnTo>
                                      <a:pt x="804" y="1480"/>
                                    </a:lnTo>
                                    <a:lnTo>
                                      <a:pt x="787" y="1482"/>
                                    </a:lnTo>
                                    <a:lnTo>
                                      <a:pt x="773" y="1486"/>
                                    </a:lnTo>
                                    <a:lnTo>
                                      <a:pt x="757" y="1491"/>
                                    </a:lnTo>
                                    <a:lnTo>
                                      <a:pt x="744" y="1499"/>
                                    </a:lnTo>
                                    <a:lnTo>
                                      <a:pt x="730" y="1505"/>
                                    </a:lnTo>
                                    <a:lnTo>
                                      <a:pt x="718" y="1506"/>
                                    </a:lnTo>
                                    <a:lnTo>
                                      <a:pt x="705" y="1504"/>
                                    </a:lnTo>
                                    <a:lnTo>
                                      <a:pt x="692" y="1501"/>
                                    </a:lnTo>
                                    <a:lnTo>
                                      <a:pt x="678" y="1497"/>
                                    </a:lnTo>
                                    <a:lnTo>
                                      <a:pt x="664" y="1495"/>
                                    </a:lnTo>
                                    <a:lnTo>
                                      <a:pt x="647" y="1497"/>
                                    </a:lnTo>
                                    <a:lnTo>
                                      <a:pt x="631" y="1503"/>
                                    </a:lnTo>
                                    <a:lnTo>
                                      <a:pt x="606" y="1541"/>
                                    </a:lnTo>
                                    <a:lnTo>
                                      <a:pt x="596" y="1544"/>
                                    </a:lnTo>
                                    <a:lnTo>
                                      <a:pt x="584" y="1550"/>
                                    </a:lnTo>
                                    <a:lnTo>
                                      <a:pt x="572" y="1558"/>
                                    </a:lnTo>
                                    <a:lnTo>
                                      <a:pt x="559" y="1565"/>
                                    </a:lnTo>
                                    <a:lnTo>
                                      <a:pt x="547" y="1572"/>
                                    </a:lnTo>
                                    <a:lnTo>
                                      <a:pt x="535" y="1578"/>
                                    </a:lnTo>
                                    <a:lnTo>
                                      <a:pt x="523" y="1581"/>
                                    </a:lnTo>
                                    <a:lnTo>
                                      <a:pt x="514" y="1580"/>
                                    </a:lnTo>
                                    <a:lnTo>
                                      <a:pt x="517" y="1574"/>
                                    </a:lnTo>
                                    <a:lnTo>
                                      <a:pt x="520" y="1568"/>
                                    </a:lnTo>
                                    <a:lnTo>
                                      <a:pt x="523" y="1563"/>
                                    </a:lnTo>
                                    <a:lnTo>
                                      <a:pt x="528" y="1557"/>
                                    </a:lnTo>
                                    <a:lnTo>
                                      <a:pt x="532" y="1550"/>
                                    </a:lnTo>
                                    <a:lnTo>
                                      <a:pt x="538" y="1544"/>
                                    </a:lnTo>
                                    <a:lnTo>
                                      <a:pt x="543" y="1537"/>
                                    </a:lnTo>
                                    <a:lnTo>
                                      <a:pt x="549" y="1528"/>
                                    </a:lnTo>
                                    <a:lnTo>
                                      <a:pt x="548" y="1515"/>
                                    </a:lnTo>
                                    <a:lnTo>
                                      <a:pt x="544" y="1505"/>
                                    </a:lnTo>
                                    <a:lnTo>
                                      <a:pt x="540" y="1498"/>
                                    </a:lnTo>
                                    <a:lnTo>
                                      <a:pt x="534" y="1492"/>
                                    </a:lnTo>
                                    <a:lnTo>
                                      <a:pt x="526" y="1488"/>
                                    </a:lnTo>
                                    <a:lnTo>
                                      <a:pt x="520" y="1485"/>
                                    </a:lnTo>
                                    <a:lnTo>
                                      <a:pt x="515" y="1482"/>
                                    </a:lnTo>
                                    <a:lnTo>
                                      <a:pt x="510" y="1478"/>
                                    </a:lnTo>
                                    <a:lnTo>
                                      <a:pt x="511" y="1470"/>
                                    </a:lnTo>
                                    <a:lnTo>
                                      <a:pt x="512" y="1461"/>
                                    </a:lnTo>
                                    <a:lnTo>
                                      <a:pt x="512" y="1453"/>
                                    </a:lnTo>
                                    <a:lnTo>
                                      <a:pt x="511" y="1445"/>
                                    </a:lnTo>
                                    <a:lnTo>
                                      <a:pt x="510" y="1438"/>
                                    </a:lnTo>
                                    <a:lnTo>
                                      <a:pt x="508" y="1430"/>
                                    </a:lnTo>
                                    <a:lnTo>
                                      <a:pt x="506" y="1423"/>
                                    </a:lnTo>
                                    <a:lnTo>
                                      <a:pt x="502" y="1416"/>
                                    </a:lnTo>
                                    <a:lnTo>
                                      <a:pt x="499" y="1411"/>
                                    </a:lnTo>
                                    <a:lnTo>
                                      <a:pt x="495" y="1406"/>
                                    </a:lnTo>
                                    <a:lnTo>
                                      <a:pt x="490" y="1401"/>
                                    </a:lnTo>
                                    <a:lnTo>
                                      <a:pt x="485" y="1397"/>
                                    </a:lnTo>
                                    <a:lnTo>
                                      <a:pt x="480" y="1392"/>
                                    </a:lnTo>
                                    <a:lnTo>
                                      <a:pt x="475" y="1386"/>
                                    </a:lnTo>
                                    <a:lnTo>
                                      <a:pt x="471" y="1379"/>
                                    </a:lnTo>
                                    <a:lnTo>
                                      <a:pt x="470" y="1369"/>
                                    </a:lnTo>
                                    <a:lnTo>
                                      <a:pt x="472" y="1359"/>
                                    </a:lnTo>
                                    <a:lnTo>
                                      <a:pt x="477" y="1353"/>
                                    </a:lnTo>
                                    <a:lnTo>
                                      <a:pt x="481" y="1349"/>
                                    </a:lnTo>
                                    <a:lnTo>
                                      <a:pt x="487" y="1345"/>
                                    </a:lnTo>
                                    <a:lnTo>
                                      <a:pt x="492" y="1343"/>
                                    </a:lnTo>
                                    <a:lnTo>
                                      <a:pt x="497" y="1339"/>
                                    </a:lnTo>
                                    <a:lnTo>
                                      <a:pt x="500" y="1335"/>
                                    </a:lnTo>
                                    <a:lnTo>
                                      <a:pt x="501" y="1327"/>
                                    </a:lnTo>
                                    <a:lnTo>
                                      <a:pt x="501" y="1320"/>
                                    </a:lnTo>
                                    <a:lnTo>
                                      <a:pt x="499" y="1313"/>
                                    </a:lnTo>
                                    <a:lnTo>
                                      <a:pt x="496" y="1308"/>
                                    </a:lnTo>
                                    <a:lnTo>
                                      <a:pt x="491" y="1304"/>
                                    </a:lnTo>
                                    <a:lnTo>
                                      <a:pt x="485" y="1302"/>
                                    </a:lnTo>
                                    <a:lnTo>
                                      <a:pt x="478" y="1300"/>
                                    </a:lnTo>
                                    <a:lnTo>
                                      <a:pt x="469" y="1298"/>
                                    </a:lnTo>
                                    <a:lnTo>
                                      <a:pt x="459" y="1298"/>
                                    </a:lnTo>
                                    <a:lnTo>
                                      <a:pt x="30" y="1307"/>
                                    </a:lnTo>
                                    <a:lnTo>
                                      <a:pt x="26" y="1295"/>
                                    </a:lnTo>
                                    <a:lnTo>
                                      <a:pt x="22" y="1285"/>
                                    </a:lnTo>
                                    <a:lnTo>
                                      <a:pt x="17" y="1276"/>
                                    </a:lnTo>
                                    <a:lnTo>
                                      <a:pt x="13" y="1269"/>
                                    </a:lnTo>
                                    <a:lnTo>
                                      <a:pt x="8" y="1262"/>
                                    </a:lnTo>
                                    <a:lnTo>
                                      <a:pt x="4" y="1253"/>
                                    </a:lnTo>
                                    <a:lnTo>
                                      <a:pt x="1" y="1246"/>
                                    </a:lnTo>
                                    <a:lnTo>
                                      <a:pt x="0" y="1237"/>
                                    </a:lnTo>
                                    <a:lnTo>
                                      <a:pt x="3" y="1225"/>
                                    </a:lnTo>
                                    <a:lnTo>
                                      <a:pt x="8" y="1216"/>
                                    </a:lnTo>
                                    <a:lnTo>
                                      <a:pt x="13" y="1208"/>
                                    </a:lnTo>
                                    <a:lnTo>
                                      <a:pt x="18" y="1200"/>
                                    </a:lnTo>
                                    <a:lnTo>
                                      <a:pt x="23" y="1191"/>
                                    </a:lnTo>
                                    <a:lnTo>
                                      <a:pt x="28" y="1184"/>
                                    </a:lnTo>
                                    <a:lnTo>
                                      <a:pt x="33" y="1177"/>
                                    </a:lnTo>
                                    <a:lnTo>
                                      <a:pt x="38" y="1169"/>
                                    </a:lnTo>
                                    <a:lnTo>
                                      <a:pt x="41" y="1157"/>
                                    </a:lnTo>
                                    <a:lnTo>
                                      <a:pt x="43" y="1145"/>
                                    </a:lnTo>
                                    <a:lnTo>
                                      <a:pt x="45" y="1132"/>
                                    </a:lnTo>
                                    <a:lnTo>
                                      <a:pt x="47" y="1121"/>
                                    </a:lnTo>
                                    <a:lnTo>
                                      <a:pt x="48" y="1109"/>
                                    </a:lnTo>
                                    <a:lnTo>
                                      <a:pt x="49" y="1098"/>
                                    </a:lnTo>
                                    <a:lnTo>
                                      <a:pt x="49" y="1088"/>
                                    </a:lnTo>
                                    <a:lnTo>
                                      <a:pt x="50" y="1077"/>
                                    </a:lnTo>
                                    <a:lnTo>
                                      <a:pt x="58" y="1072"/>
                                    </a:lnTo>
                                    <a:lnTo>
                                      <a:pt x="66" y="1065"/>
                                    </a:lnTo>
                                    <a:lnTo>
                                      <a:pt x="73" y="1058"/>
                                    </a:lnTo>
                                    <a:lnTo>
                                      <a:pt x="80" y="1050"/>
                                    </a:lnTo>
                                    <a:lnTo>
                                      <a:pt x="86" y="1042"/>
                                    </a:lnTo>
                                    <a:lnTo>
                                      <a:pt x="91" y="1035"/>
                                    </a:lnTo>
                                    <a:lnTo>
                                      <a:pt x="97" y="1027"/>
                                    </a:lnTo>
                                    <a:lnTo>
                                      <a:pt x="101" y="1019"/>
                                    </a:lnTo>
                                    <a:lnTo>
                                      <a:pt x="104" y="1014"/>
                                    </a:lnTo>
                                    <a:lnTo>
                                      <a:pt x="108" y="1008"/>
                                    </a:lnTo>
                                    <a:lnTo>
                                      <a:pt x="112" y="1003"/>
                                    </a:lnTo>
                                    <a:lnTo>
                                      <a:pt x="116" y="997"/>
                                    </a:lnTo>
                                    <a:lnTo>
                                      <a:pt x="119" y="989"/>
                                    </a:lnTo>
                                    <a:lnTo>
                                      <a:pt x="122" y="981"/>
                                    </a:lnTo>
                                    <a:lnTo>
                                      <a:pt x="123" y="971"/>
                                    </a:lnTo>
                                    <a:lnTo>
                                      <a:pt x="122" y="958"/>
                                    </a:lnTo>
                                    <a:lnTo>
                                      <a:pt x="128" y="951"/>
                                    </a:lnTo>
                                    <a:lnTo>
                                      <a:pt x="132" y="945"/>
                                    </a:lnTo>
                                    <a:lnTo>
                                      <a:pt x="136" y="938"/>
                                    </a:lnTo>
                                    <a:lnTo>
                                      <a:pt x="139" y="930"/>
                                    </a:lnTo>
                                    <a:lnTo>
                                      <a:pt x="142" y="921"/>
                                    </a:lnTo>
                                    <a:lnTo>
                                      <a:pt x="144" y="910"/>
                                    </a:lnTo>
                                    <a:lnTo>
                                      <a:pt x="146" y="896"/>
                                    </a:lnTo>
                                    <a:lnTo>
                                      <a:pt x="147" y="881"/>
                                    </a:lnTo>
                                    <a:lnTo>
                                      <a:pt x="144" y="853"/>
                                    </a:lnTo>
                                    <a:lnTo>
                                      <a:pt x="138" y="833"/>
                                    </a:lnTo>
                                    <a:lnTo>
                                      <a:pt x="132" y="822"/>
                                    </a:lnTo>
                                    <a:lnTo>
                                      <a:pt x="125" y="813"/>
                                    </a:lnTo>
                                    <a:lnTo>
                                      <a:pt x="117" y="808"/>
                                    </a:lnTo>
                                    <a:lnTo>
                                      <a:pt x="111" y="803"/>
                                    </a:lnTo>
                                    <a:lnTo>
                                      <a:pt x="105" y="797"/>
                                    </a:lnTo>
                                    <a:lnTo>
                                      <a:pt x="102" y="785"/>
                                    </a:lnTo>
                                    <a:lnTo>
                                      <a:pt x="106" y="776"/>
                                    </a:lnTo>
                                    <a:lnTo>
                                      <a:pt x="109" y="770"/>
                                    </a:lnTo>
                                    <a:lnTo>
                                      <a:pt x="112" y="766"/>
                                    </a:lnTo>
                                    <a:lnTo>
                                      <a:pt x="114" y="763"/>
                                    </a:lnTo>
                                    <a:lnTo>
                                      <a:pt x="117" y="760"/>
                                    </a:lnTo>
                                    <a:lnTo>
                                      <a:pt x="118" y="755"/>
                                    </a:lnTo>
                                    <a:lnTo>
                                      <a:pt x="119" y="749"/>
                                    </a:lnTo>
                                    <a:lnTo>
                                      <a:pt x="120" y="740"/>
                                    </a:lnTo>
                                    <a:lnTo>
                                      <a:pt x="120" y="730"/>
                                    </a:lnTo>
                                    <a:lnTo>
                                      <a:pt x="118" y="721"/>
                                    </a:lnTo>
                                    <a:lnTo>
                                      <a:pt x="114" y="714"/>
                                    </a:lnTo>
                                    <a:lnTo>
                                      <a:pt x="110" y="709"/>
                                    </a:lnTo>
                                    <a:lnTo>
                                      <a:pt x="105" y="705"/>
                                    </a:lnTo>
                                    <a:lnTo>
                                      <a:pt x="100" y="703"/>
                                    </a:lnTo>
                                    <a:lnTo>
                                      <a:pt x="96" y="701"/>
                                    </a:lnTo>
                                    <a:lnTo>
                                      <a:pt x="91" y="701"/>
                                    </a:lnTo>
                                    <a:lnTo>
                                      <a:pt x="82" y="696"/>
                                    </a:lnTo>
                                    <a:lnTo>
                                      <a:pt x="77" y="688"/>
                                    </a:lnTo>
                                    <a:lnTo>
                                      <a:pt x="74" y="678"/>
                                    </a:lnTo>
                                    <a:lnTo>
                                      <a:pt x="70" y="671"/>
                                    </a:lnTo>
                                    <a:lnTo>
                                      <a:pt x="69" y="664"/>
                                    </a:lnTo>
                                    <a:lnTo>
                                      <a:pt x="69" y="658"/>
                                    </a:lnTo>
                                    <a:lnTo>
                                      <a:pt x="69" y="653"/>
                                    </a:lnTo>
                                    <a:lnTo>
                                      <a:pt x="69" y="649"/>
                                    </a:lnTo>
                                    <a:lnTo>
                                      <a:pt x="69" y="645"/>
                                    </a:lnTo>
                                    <a:lnTo>
                                      <a:pt x="69" y="640"/>
                                    </a:lnTo>
                                    <a:lnTo>
                                      <a:pt x="68" y="634"/>
                                    </a:lnTo>
                                    <a:lnTo>
                                      <a:pt x="67" y="629"/>
                                    </a:lnTo>
                                    <a:lnTo>
                                      <a:pt x="67" y="622"/>
                                    </a:lnTo>
                                    <a:lnTo>
                                      <a:pt x="71" y="615"/>
                                    </a:lnTo>
                                    <a:lnTo>
                                      <a:pt x="78" y="608"/>
                                    </a:lnTo>
                                    <a:lnTo>
                                      <a:pt x="86" y="601"/>
                                    </a:lnTo>
                                    <a:lnTo>
                                      <a:pt x="96" y="594"/>
                                    </a:lnTo>
                                    <a:lnTo>
                                      <a:pt x="103" y="586"/>
                                    </a:lnTo>
                                    <a:lnTo>
                                      <a:pt x="108" y="576"/>
                                    </a:lnTo>
                                    <a:lnTo>
                                      <a:pt x="109" y="565"/>
                                    </a:lnTo>
                                    <a:lnTo>
                                      <a:pt x="106" y="548"/>
                                    </a:lnTo>
                                    <a:lnTo>
                                      <a:pt x="100" y="538"/>
                                    </a:lnTo>
                                    <a:lnTo>
                                      <a:pt x="91" y="532"/>
                                    </a:lnTo>
                                    <a:lnTo>
                                      <a:pt x="81" y="528"/>
                                    </a:lnTo>
                                    <a:lnTo>
                                      <a:pt x="72" y="524"/>
                                    </a:lnTo>
                                    <a:lnTo>
                                      <a:pt x="62" y="518"/>
                                    </a:lnTo>
                                    <a:lnTo>
                                      <a:pt x="56" y="509"/>
                                    </a:lnTo>
                                    <a:lnTo>
                                      <a:pt x="54" y="496"/>
                                    </a:lnTo>
                                    <a:lnTo>
                                      <a:pt x="56" y="483"/>
                                    </a:lnTo>
                                    <a:lnTo>
                                      <a:pt x="60" y="475"/>
                                    </a:lnTo>
                                    <a:lnTo>
                                      <a:pt x="67" y="470"/>
                                    </a:lnTo>
                                    <a:lnTo>
                                      <a:pt x="74" y="467"/>
                                    </a:lnTo>
                                    <a:lnTo>
                                      <a:pt x="81" y="464"/>
                                    </a:lnTo>
                                    <a:lnTo>
                                      <a:pt x="87" y="459"/>
                                    </a:lnTo>
                                    <a:lnTo>
                                      <a:pt x="92" y="454"/>
                                    </a:lnTo>
                                    <a:lnTo>
                                      <a:pt x="93" y="445"/>
                                    </a:lnTo>
                                    <a:lnTo>
                                      <a:pt x="92" y="437"/>
                                    </a:lnTo>
                                    <a:lnTo>
                                      <a:pt x="90" y="429"/>
                                    </a:lnTo>
                                    <a:lnTo>
                                      <a:pt x="86" y="424"/>
                                    </a:lnTo>
                                    <a:lnTo>
                                      <a:pt x="82" y="418"/>
                                    </a:lnTo>
                                    <a:lnTo>
                                      <a:pt x="77" y="413"/>
                                    </a:lnTo>
                                    <a:lnTo>
                                      <a:pt x="73" y="406"/>
                                    </a:lnTo>
                                    <a:lnTo>
                                      <a:pt x="70" y="398"/>
                                    </a:lnTo>
                                    <a:lnTo>
                                      <a:pt x="69" y="388"/>
                                    </a:lnTo>
                                    <a:lnTo>
                                      <a:pt x="77" y="380"/>
                                    </a:lnTo>
                                    <a:lnTo>
                                      <a:pt x="82" y="370"/>
                                    </a:lnTo>
                                    <a:lnTo>
                                      <a:pt x="85" y="361"/>
                                    </a:lnTo>
                                    <a:lnTo>
                                      <a:pt x="86" y="350"/>
                                    </a:lnTo>
                                    <a:lnTo>
                                      <a:pt x="87" y="339"/>
                                    </a:lnTo>
                                    <a:lnTo>
                                      <a:pt x="87" y="328"/>
                                    </a:lnTo>
                                    <a:lnTo>
                                      <a:pt x="87" y="318"/>
                                    </a:lnTo>
                                    <a:lnTo>
                                      <a:pt x="88" y="306"/>
                                    </a:lnTo>
                                    <a:lnTo>
                                      <a:pt x="89" y="298"/>
                                    </a:lnTo>
                                    <a:lnTo>
                                      <a:pt x="92" y="293"/>
                                    </a:lnTo>
                                    <a:lnTo>
                                      <a:pt x="97" y="291"/>
                                    </a:lnTo>
                                    <a:lnTo>
                                      <a:pt x="103" y="290"/>
                                    </a:lnTo>
                                    <a:lnTo>
                                      <a:pt x="110" y="291"/>
                                    </a:lnTo>
                                    <a:lnTo>
                                      <a:pt x="118" y="291"/>
                                    </a:lnTo>
                                    <a:lnTo>
                                      <a:pt x="127" y="290"/>
                                    </a:lnTo>
                                    <a:lnTo>
                                      <a:pt x="135" y="287"/>
                                    </a:lnTo>
                                    <a:lnTo>
                                      <a:pt x="136" y="283"/>
                                    </a:lnTo>
                                    <a:lnTo>
                                      <a:pt x="138" y="276"/>
                                    </a:lnTo>
                                    <a:lnTo>
                                      <a:pt x="141" y="265"/>
                                    </a:lnTo>
                                    <a:lnTo>
                                      <a:pt x="145" y="252"/>
                                    </a:lnTo>
                                    <a:lnTo>
                                      <a:pt x="151" y="240"/>
                                    </a:lnTo>
                                    <a:lnTo>
                                      <a:pt x="159" y="229"/>
                                    </a:lnTo>
                                    <a:lnTo>
                                      <a:pt x="167" y="221"/>
                                    </a:lnTo>
                                    <a:lnTo>
                                      <a:pt x="178" y="218"/>
                                    </a:lnTo>
                                    <a:lnTo>
                                      <a:pt x="179" y="205"/>
                                    </a:lnTo>
                                    <a:lnTo>
                                      <a:pt x="180" y="192"/>
                                    </a:lnTo>
                                    <a:lnTo>
                                      <a:pt x="181" y="183"/>
                                    </a:lnTo>
                                    <a:lnTo>
                                      <a:pt x="183" y="174"/>
                                    </a:lnTo>
                                    <a:lnTo>
                                      <a:pt x="183" y="166"/>
                                    </a:lnTo>
                                    <a:lnTo>
                                      <a:pt x="183" y="159"/>
                                    </a:lnTo>
                                    <a:lnTo>
                                      <a:pt x="183" y="153"/>
                                    </a:lnTo>
                                    <a:lnTo>
                                      <a:pt x="183" y="147"/>
                                    </a:lnTo>
                                    <a:lnTo>
                                      <a:pt x="184" y="141"/>
                                    </a:lnTo>
                                    <a:lnTo>
                                      <a:pt x="187" y="134"/>
                                    </a:lnTo>
                                    <a:lnTo>
                                      <a:pt x="192" y="128"/>
                                    </a:lnTo>
                                    <a:lnTo>
                                      <a:pt x="197" y="122"/>
                                    </a:lnTo>
                                    <a:lnTo>
                                      <a:pt x="202" y="118"/>
                                    </a:lnTo>
                                    <a:lnTo>
                                      <a:pt x="206" y="115"/>
                                    </a:lnTo>
                                    <a:lnTo>
                                      <a:pt x="208" y="114"/>
                                    </a:lnTo>
                                    <a:lnTo>
                                      <a:pt x="211" y="105"/>
                                    </a:lnTo>
                                    <a:lnTo>
                                      <a:pt x="216" y="97"/>
                                    </a:lnTo>
                                    <a:lnTo>
                                      <a:pt x="220" y="90"/>
                                    </a:lnTo>
                                    <a:lnTo>
                                      <a:pt x="225" y="84"/>
                                    </a:lnTo>
                                    <a:lnTo>
                                      <a:pt x="231" y="78"/>
                                    </a:lnTo>
                                    <a:lnTo>
                                      <a:pt x="237" y="74"/>
                                    </a:lnTo>
                                    <a:lnTo>
                                      <a:pt x="245" y="70"/>
                                    </a:lnTo>
                                    <a:lnTo>
                                      <a:pt x="252" y="66"/>
                                    </a:lnTo>
                                    <a:lnTo>
                                      <a:pt x="260" y="66"/>
                                    </a:lnTo>
                                    <a:lnTo>
                                      <a:pt x="267" y="65"/>
                                    </a:lnTo>
                                    <a:lnTo>
                                      <a:pt x="274" y="62"/>
                                    </a:lnTo>
                                    <a:lnTo>
                                      <a:pt x="280" y="58"/>
                                    </a:lnTo>
                                    <a:lnTo>
                                      <a:pt x="284" y="53"/>
                                    </a:lnTo>
                                    <a:lnTo>
                                      <a:pt x="287" y="46"/>
                                    </a:lnTo>
                                    <a:lnTo>
                                      <a:pt x="288" y="40"/>
                                    </a:lnTo>
                                    <a:lnTo>
                                      <a:pt x="287" y="33"/>
                                    </a:lnTo>
                                  </a:path>
                                </a:pathLst>
                              </a:custGeom>
                              <a:solidFill>
                                <a:srgbClr val="DDDDDD"/>
                              </a:solidFill>
                              <a:ln w="0">
                                <a:solidFill>
                                  <a:srgbClr val="000000"/>
                                </a:solidFill>
                                <a:round/>
                                <a:headEnd/>
                                <a:tailEnd/>
                              </a:ln>
                            </wps:spPr>
                            <wps:bodyPr rot="0" vert="horz" wrap="square" lIns="91440" tIns="45720" rIns="91440" bIns="45720" anchor="t" anchorCtr="0" upright="1">
                              <a:noAutofit/>
                            </wps:bodyPr>
                          </wps:wsp>
                          <wps:wsp>
                            <wps:cNvPr id="51" name="Freeform 53"/>
                            <wps:cNvSpPr>
                              <a:spLocks/>
                            </wps:cNvSpPr>
                            <wps:spPr bwMode="auto">
                              <a:xfrm>
                                <a:off x="10790" y="4988"/>
                                <a:ext cx="1246" cy="940"/>
                              </a:xfrm>
                              <a:custGeom>
                                <a:avLst/>
                                <a:gdLst>
                                  <a:gd name="T0" fmla="*/ 81 w 1246"/>
                                  <a:gd name="T1" fmla="*/ 136 h 940"/>
                                  <a:gd name="T2" fmla="*/ 125 w 1246"/>
                                  <a:gd name="T3" fmla="*/ 133 h 940"/>
                                  <a:gd name="T4" fmla="*/ 170 w 1246"/>
                                  <a:gd name="T5" fmla="*/ 71 h 940"/>
                                  <a:gd name="T6" fmla="*/ 350 w 1246"/>
                                  <a:gd name="T7" fmla="*/ 21 h 940"/>
                                  <a:gd name="T8" fmla="*/ 623 w 1246"/>
                                  <a:gd name="T9" fmla="*/ 11 h 940"/>
                                  <a:gd name="T10" fmla="*/ 653 w 1246"/>
                                  <a:gd name="T11" fmla="*/ 54 h 940"/>
                                  <a:gd name="T12" fmla="*/ 1233 w 1246"/>
                                  <a:gd name="T13" fmla="*/ 297 h 940"/>
                                  <a:gd name="T14" fmla="*/ 1203 w 1246"/>
                                  <a:gd name="T15" fmla="*/ 360 h 940"/>
                                  <a:gd name="T16" fmla="*/ 1179 w 1246"/>
                                  <a:gd name="T17" fmla="*/ 410 h 940"/>
                                  <a:gd name="T18" fmla="*/ 1130 w 1246"/>
                                  <a:gd name="T19" fmla="*/ 465 h 940"/>
                                  <a:gd name="T20" fmla="*/ 1116 w 1246"/>
                                  <a:gd name="T21" fmla="*/ 511 h 940"/>
                                  <a:gd name="T22" fmla="*/ 1105 w 1246"/>
                                  <a:gd name="T23" fmla="*/ 552 h 940"/>
                                  <a:gd name="T24" fmla="*/ 1088 w 1246"/>
                                  <a:gd name="T25" fmla="*/ 569 h 940"/>
                                  <a:gd name="T26" fmla="*/ 1065 w 1246"/>
                                  <a:gd name="T27" fmla="*/ 576 h 940"/>
                                  <a:gd name="T28" fmla="*/ 1056 w 1246"/>
                                  <a:gd name="T29" fmla="*/ 598 h 940"/>
                                  <a:gd name="T30" fmla="*/ 1050 w 1246"/>
                                  <a:gd name="T31" fmla="*/ 619 h 940"/>
                                  <a:gd name="T32" fmla="*/ 1037 w 1246"/>
                                  <a:gd name="T33" fmla="*/ 647 h 940"/>
                                  <a:gd name="T34" fmla="*/ 1018 w 1246"/>
                                  <a:gd name="T35" fmla="*/ 651 h 940"/>
                                  <a:gd name="T36" fmla="*/ 984 w 1246"/>
                                  <a:gd name="T37" fmla="*/ 652 h 940"/>
                                  <a:gd name="T38" fmla="*/ 975 w 1246"/>
                                  <a:gd name="T39" fmla="*/ 674 h 940"/>
                                  <a:gd name="T40" fmla="*/ 967 w 1246"/>
                                  <a:gd name="T41" fmla="*/ 720 h 940"/>
                                  <a:gd name="T42" fmla="*/ 939 w 1246"/>
                                  <a:gd name="T43" fmla="*/ 742 h 940"/>
                                  <a:gd name="T44" fmla="*/ 905 w 1246"/>
                                  <a:gd name="T45" fmla="*/ 760 h 940"/>
                                  <a:gd name="T46" fmla="*/ 880 w 1246"/>
                                  <a:gd name="T47" fmla="*/ 789 h 940"/>
                                  <a:gd name="T48" fmla="*/ 836 w 1246"/>
                                  <a:gd name="T49" fmla="*/ 789 h 940"/>
                                  <a:gd name="T50" fmla="*/ 809 w 1246"/>
                                  <a:gd name="T51" fmla="*/ 794 h 940"/>
                                  <a:gd name="T52" fmla="*/ 789 w 1246"/>
                                  <a:gd name="T53" fmla="*/ 831 h 940"/>
                                  <a:gd name="T54" fmla="*/ 787 w 1246"/>
                                  <a:gd name="T55" fmla="*/ 914 h 940"/>
                                  <a:gd name="T56" fmla="*/ 726 w 1246"/>
                                  <a:gd name="T57" fmla="*/ 937 h 940"/>
                                  <a:gd name="T58" fmla="*/ 678 w 1246"/>
                                  <a:gd name="T59" fmla="*/ 849 h 940"/>
                                  <a:gd name="T60" fmla="*/ 657 w 1246"/>
                                  <a:gd name="T61" fmla="*/ 813 h 940"/>
                                  <a:gd name="T62" fmla="*/ 629 w 1246"/>
                                  <a:gd name="T63" fmla="*/ 803 h 940"/>
                                  <a:gd name="T64" fmla="*/ 621 w 1246"/>
                                  <a:gd name="T65" fmla="*/ 773 h 940"/>
                                  <a:gd name="T66" fmla="*/ 613 w 1246"/>
                                  <a:gd name="T67" fmla="*/ 744 h 940"/>
                                  <a:gd name="T68" fmla="*/ 586 w 1246"/>
                                  <a:gd name="T69" fmla="*/ 710 h 940"/>
                                  <a:gd name="T70" fmla="*/ 567 w 1246"/>
                                  <a:gd name="T71" fmla="*/ 689 h 940"/>
                                  <a:gd name="T72" fmla="*/ 542 w 1246"/>
                                  <a:gd name="T73" fmla="*/ 666 h 940"/>
                                  <a:gd name="T74" fmla="*/ 517 w 1246"/>
                                  <a:gd name="T75" fmla="*/ 663 h 940"/>
                                  <a:gd name="T76" fmla="*/ 493 w 1246"/>
                                  <a:gd name="T77" fmla="*/ 659 h 940"/>
                                  <a:gd name="T78" fmla="*/ 467 w 1246"/>
                                  <a:gd name="T79" fmla="*/ 654 h 940"/>
                                  <a:gd name="T80" fmla="*/ 455 w 1246"/>
                                  <a:gd name="T81" fmla="*/ 615 h 940"/>
                                  <a:gd name="T82" fmla="*/ 429 w 1246"/>
                                  <a:gd name="T83" fmla="*/ 568 h 940"/>
                                  <a:gd name="T84" fmla="*/ 372 w 1246"/>
                                  <a:gd name="T85" fmla="*/ 544 h 940"/>
                                  <a:gd name="T86" fmla="*/ 358 w 1246"/>
                                  <a:gd name="T87" fmla="*/ 515 h 940"/>
                                  <a:gd name="T88" fmla="*/ 346 w 1246"/>
                                  <a:gd name="T89" fmla="*/ 492 h 940"/>
                                  <a:gd name="T90" fmla="*/ 321 w 1246"/>
                                  <a:gd name="T91" fmla="*/ 479 h 940"/>
                                  <a:gd name="T92" fmla="*/ 285 w 1246"/>
                                  <a:gd name="T93" fmla="*/ 447 h 940"/>
                                  <a:gd name="T94" fmla="*/ 281 w 1246"/>
                                  <a:gd name="T95" fmla="*/ 427 h 940"/>
                                  <a:gd name="T96" fmla="*/ 259 w 1246"/>
                                  <a:gd name="T97" fmla="*/ 411 h 940"/>
                                  <a:gd name="T98" fmla="*/ 229 w 1246"/>
                                  <a:gd name="T99" fmla="*/ 407 h 940"/>
                                  <a:gd name="T100" fmla="*/ 216 w 1246"/>
                                  <a:gd name="T101" fmla="*/ 396 h 940"/>
                                  <a:gd name="T102" fmla="*/ 198 w 1246"/>
                                  <a:gd name="T103" fmla="*/ 375 h 940"/>
                                  <a:gd name="T104" fmla="*/ 182 w 1246"/>
                                  <a:gd name="T105" fmla="*/ 343 h 940"/>
                                  <a:gd name="T106" fmla="*/ 161 w 1246"/>
                                  <a:gd name="T107" fmla="*/ 310 h 940"/>
                                  <a:gd name="T108" fmla="*/ 126 w 1246"/>
                                  <a:gd name="T109" fmla="*/ 279 h 940"/>
                                  <a:gd name="T110" fmla="*/ 91 w 1246"/>
                                  <a:gd name="T111" fmla="*/ 266 h 940"/>
                                  <a:gd name="T112" fmla="*/ 29 w 1246"/>
                                  <a:gd name="T113" fmla="*/ 254 h 940"/>
                                  <a:gd name="T114" fmla="*/ 0 w 1246"/>
                                  <a:gd name="T115" fmla="*/ 217 h 940"/>
                                  <a:gd name="T116" fmla="*/ 26 w 1246"/>
                                  <a:gd name="T117" fmla="*/ 187 h 940"/>
                                  <a:gd name="T118" fmla="*/ 46 w 1246"/>
                                  <a:gd name="T119" fmla="*/ 167 h 940"/>
                                  <a:gd name="T120" fmla="*/ 51 w 1246"/>
                                  <a:gd name="T121" fmla="*/ 138 h 9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Lst>
                                <a:rect l="0" t="0" r="r" b="b"/>
                                <a:pathLst>
                                  <a:path w="1246" h="940">
                                    <a:moveTo>
                                      <a:pt x="51" y="138"/>
                                    </a:moveTo>
                                    <a:lnTo>
                                      <a:pt x="51" y="138"/>
                                    </a:lnTo>
                                    <a:lnTo>
                                      <a:pt x="62" y="135"/>
                                    </a:lnTo>
                                    <a:lnTo>
                                      <a:pt x="72" y="135"/>
                                    </a:lnTo>
                                    <a:lnTo>
                                      <a:pt x="81" y="136"/>
                                    </a:lnTo>
                                    <a:lnTo>
                                      <a:pt x="91" y="138"/>
                                    </a:lnTo>
                                    <a:lnTo>
                                      <a:pt x="100" y="140"/>
                                    </a:lnTo>
                                    <a:lnTo>
                                      <a:pt x="108" y="141"/>
                                    </a:lnTo>
                                    <a:lnTo>
                                      <a:pt x="116" y="138"/>
                                    </a:lnTo>
                                    <a:lnTo>
                                      <a:pt x="125" y="133"/>
                                    </a:lnTo>
                                    <a:lnTo>
                                      <a:pt x="135" y="122"/>
                                    </a:lnTo>
                                    <a:lnTo>
                                      <a:pt x="146" y="106"/>
                                    </a:lnTo>
                                    <a:lnTo>
                                      <a:pt x="158" y="89"/>
                                    </a:lnTo>
                                    <a:lnTo>
                                      <a:pt x="170" y="71"/>
                                    </a:lnTo>
                                    <a:lnTo>
                                      <a:pt x="184" y="54"/>
                                    </a:lnTo>
                                    <a:lnTo>
                                      <a:pt x="197" y="41"/>
                                    </a:lnTo>
                                    <a:lnTo>
                                      <a:pt x="213" y="32"/>
                                    </a:lnTo>
                                    <a:lnTo>
                                      <a:pt x="229" y="28"/>
                                    </a:lnTo>
                                    <a:lnTo>
                                      <a:pt x="350" y="21"/>
                                    </a:lnTo>
                                    <a:lnTo>
                                      <a:pt x="385" y="3"/>
                                    </a:lnTo>
                                    <a:lnTo>
                                      <a:pt x="598" y="0"/>
                                    </a:lnTo>
                                    <a:lnTo>
                                      <a:pt x="612" y="4"/>
                                    </a:lnTo>
                                    <a:lnTo>
                                      <a:pt x="623" y="11"/>
                                    </a:lnTo>
                                    <a:lnTo>
                                      <a:pt x="631" y="18"/>
                                    </a:lnTo>
                                    <a:lnTo>
                                      <a:pt x="638" y="28"/>
                                    </a:lnTo>
                                    <a:lnTo>
                                      <a:pt x="642" y="37"/>
                                    </a:lnTo>
                                    <a:lnTo>
                                      <a:pt x="648" y="46"/>
                                    </a:lnTo>
                                    <a:lnTo>
                                      <a:pt x="653" y="54"/>
                                    </a:lnTo>
                                    <a:lnTo>
                                      <a:pt x="659" y="62"/>
                                    </a:lnTo>
                                    <a:lnTo>
                                      <a:pt x="944" y="58"/>
                                    </a:lnTo>
                                    <a:lnTo>
                                      <a:pt x="1246" y="277"/>
                                    </a:lnTo>
                                    <a:lnTo>
                                      <a:pt x="1233" y="297"/>
                                    </a:lnTo>
                                    <a:lnTo>
                                      <a:pt x="1222" y="313"/>
                                    </a:lnTo>
                                    <a:lnTo>
                                      <a:pt x="1215" y="327"/>
                                    </a:lnTo>
                                    <a:lnTo>
                                      <a:pt x="1210" y="339"/>
                                    </a:lnTo>
                                    <a:lnTo>
                                      <a:pt x="1206" y="350"/>
                                    </a:lnTo>
                                    <a:lnTo>
                                      <a:pt x="1203" y="360"/>
                                    </a:lnTo>
                                    <a:lnTo>
                                      <a:pt x="1200" y="368"/>
                                    </a:lnTo>
                                    <a:lnTo>
                                      <a:pt x="1195" y="377"/>
                                    </a:lnTo>
                                    <a:lnTo>
                                      <a:pt x="1187" y="395"/>
                                    </a:lnTo>
                                    <a:lnTo>
                                      <a:pt x="1179" y="410"/>
                                    </a:lnTo>
                                    <a:lnTo>
                                      <a:pt x="1169" y="423"/>
                                    </a:lnTo>
                                    <a:lnTo>
                                      <a:pt x="1160" y="433"/>
                                    </a:lnTo>
                                    <a:lnTo>
                                      <a:pt x="1151" y="445"/>
                                    </a:lnTo>
                                    <a:lnTo>
                                      <a:pt x="1142" y="455"/>
                                    </a:lnTo>
                                    <a:lnTo>
                                      <a:pt x="1130" y="465"/>
                                    </a:lnTo>
                                    <a:lnTo>
                                      <a:pt x="1119" y="478"/>
                                    </a:lnTo>
                                    <a:lnTo>
                                      <a:pt x="1119" y="488"/>
                                    </a:lnTo>
                                    <a:lnTo>
                                      <a:pt x="1118" y="500"/>
                                    </a:lnTo>
                                    <a:lnTo>
                                      <a:pt x="1116" y="511"/>
                                    </a:lnTo>
                                    <a:lnTo>
                                      <a:pt x="1115" y="521"/>
                                    </a:lnTo>
                                    <a:lnTo>
                                      <a:pt x="1113" y="532"/>
                                    </a:lnTo>
                                    <a:lnTo>
                                      <a:pt x="1110" y="540"/>
                                    </a:lnTo>
                                    <a:lnTo>
                                      <a:pt x="1107" y="547"/>
                                    </a:lnTo>
                                    <a:lnTo>
                                      <a:pt x="1105" y="552"/>
                                    </a:lnTo>
                                    <a:lnTo>
                                      <a:pt x="1101" y="560"/>
                                    </a:lnTo>
                                    <a:lnTo>
                                      <a:pt x="1097" y="564"/>
                                    </a:lnTo>
                                    <a:lnTo>
                                      <a:pt x="1093" y="567"/>
                                    </a:lnTo>
                                    <a:lnTo>
                                      <a:pt x="1088" y="569"/>
                                    </a:lnTo>
                                    <a:lnTo>
                                      <a:pt x="1083" y="570"/>
                                    </a:lnTo>
                                    <a:lnTo>
                                      <a:pt x="1077" y="571"/>
                                    </a:lnTo>
                                    <a:lnTo>
                                      <a:pt x="1071" y="573"/>
                                    </a:lnTo>
                                    <a:lnTo>
                                      <a:pt x="1065" y="576"/>
                                    </a:lnTo>
                                    <a:lnTo>
                                      <a:pt x="1064" y="577"/>
                                    </a:lnTo>
                                    <a:lnTo>
                                      <a:pt x="1062" y="581"/>
                                    </a:lnTo>
                                    <a:lnTo>
                                      <a:pt x="1060" y="586"/>
                                    </a:lnTo>
                                    <a:lnTo>
                                      <a:pt x="1058" y="592"/>
                                    </a:lnTo>
                                    <a:lnTo>
                                      <a:pt x="1056" y="598"/>
                                    </a:lnTo>
                                    <a:lnTo>
                                      <a:pt x="1055" y="603"/>
                                    </a:lnTo>
                                    <a:lnTo>
                                      <a:pt x="1054" y="608"/>
                                    </a:lnTo>
                                    <a:lnTo>
                                      <a:pt x="1054" y="612"/>
                                    </a:lnTo>
                                    <a:lnTo>
                                      <a:pt x="1050" y="619"/>
                                    </a:lnTo>
                                    <a:lnTo>
                                      <a:pt x="1048" y="625"/>
                                    </a:lnTo>
                                    <a:lnTo>
                                      <a:pt x="1045" y="631"/>
                                    </a:lnTo>
                                    <a:lnTo>
                                      <a:pt x="1043" y="637"/>
                                    </a:lnTo>
                                    <a:lnTo>
                                      <a:pt x="1040" y="642"/>
                                    </a:lnTo>
                                    <a:lnTo>
                                      <a:pt x="1037" y="647"/>
                                    </a:lnTo>
                                    <a:lnTo>
                                      <a:pt x="1034" y="649"/>
                                    </a:lnTo>
                                    <a:lnTo>
                                      <a:pt x="1031" y="650"/>
                                    </a:lnTo>
                                    <a:lnTo>
                                      <a:pt x="1025" y="651"/>
                                    </a:lnTo>
                                    <a:lnTo>
                                      <a:pt x="1018" y="651"/>
                                    </a:lnTo>
                                    <a:lnTo>
                                      <a:pt x="1012" y="652"/>
                                    </a:lnTo>
                                    <a:lnTo>
                                      <a:pt x="1006" y="652"/>
                                    </a:lnTo>
                                    <a:lnTo>
                                      <a:pt x="1000" y="653"/>
                                    </a:lnTo>
                                    <a:lnTo>
                                      <a:pt x="992" y="652"/>
                                    </a:lnTo>
                                    <a:lnTo>
                                      <a:pt x="984" y="652"/>
                                    </a:lnTo>
                                    <a:lnTo>
                                      <a:pt x="975" y="651"/>
                                    </a:lnTo>
                                    <a:lnTo>
                                      <a:pt x="975" y="657"/>
                                    </a:lnTo>
                                    <a:lnTo>
                                      <a:pt x="975" y="665"/>
                                    </a:lnTo>
                                    <a:lnTo>
                                      <a:pt x="975" y="674"/>
                                    </a:lnTo>
                                    <a:lnTo>
                                      <a:pt x="975" y="682"/>
                                    </a:lnTo>
                                    <a:lnTo>
                                      <a:pt x="974" y="691"/>
                                    </a:lnTo>
                                    <a:lnTo>
                                      <a:pt x="973" y="701"/>
                                    </a:lnTo>
                                    <a:lnTo>
                                      <a:pt x="970" y="711"/>
                                    </a:lnTo>
                                    <a:lnTo>
                                      <a:pt x="967" y="720"/>
                                    </a:lnTo>
                                    <a:lnTo>
                                      <a:pt x="961" y="725"/>
                                    </a:lnTo>
                                    <a:lnTo>
                                      <a:pt x="953" y="733"/>
                                    </a:lnTo>
                                    <a:lnTo>
                                      <a:pt x="945" y="739"/>
                                    </a:lnTo>
                                    <a:lnTo>
                                      <a:pt x="939" y="742"/>
                                    </a:lnTo>
                                    <a:lnTo>
                                      <a:pt x="929" y="746"/>
                                    </a:lnTo>
                                    <a:lnTo>
                                      <a:pt x="921" y="751"/>
                                    </a:lnTo>
                                    <a:lnTo>
                                      <a:pt x="913" y="755"/>
                                    </a:lnTo>
                                    <a:lnTo>
                                      <a:pt x="905" y="760"/>
                                    </a:lnTo>
                                    <a:lnTo>
                                      <a:pt x="899" y="767"/>
                                    </a:lnTo>
                                    <a:lnTo>
                                      <a:pt x="892" y="774"/>
                                    </a:lnTo>
                                    <a:lnTo>
                                      <a:pt x="886" y="781"/>
                                    </a:lnTo>
                                    <a:lnTo>
                                      <a:pt x="880" y="789"/>
                                    </a:lnTo>
                                    <a:lnTo>
                                      <a:pt x="874" y="789"/>
                                    </a:lnTo>
                                    <a:lnTo>
                                      <a:pt x="866" y="789"/>
                                    </a:lnTo>
                                    <a:lnTo>
                                      <a:pt x="857" y="789"/>
                                    </a:lnTo>
                                    <a:lnTo>
                                      <a:pt x="846" y="789"/>
                                    </a:lnTo>
                                    <a:lnTo>
                                      <a:pt x="836" y="789"/>
                                    </a:lnTo>
                                    <a:lnTo>
                                      <a:pt x="827" y="789"/>
                                    </a:lnTo>
                                    <a:lnTo>
                                      <a:pt x="818" y="789"/>
                                    </a:lnTo>
                                    <a:lnTo>
                                      <a:pt x="813" y="790"/>
                                    </a:lnTo>
                                    <a:lnTo>
                                      <a:pt x="809" y="794"/>
                                    </a:lnTo>
                                    <a:lnTo>
                                      <a:pt x="802" y="799"/>
                                    </a:lnTo>
                                    <a:lnTo>
                                      <a:pt x="794" y="805"/>
                                    </a:lnTo>
                                    <a:lnTo>
                                      <a:pt x="783" y="812"/>
                                    </a:lnTo>
                                    <a:lnTo>
                                      <a:pt x="789" y="831"/>
                                    </a:lnTo>
                                    <a:lnTo>
                                      <a:pt x="795" y="848"/>
                                    </a:lnTo>
                                    <a:lnTo>
                                      <a:pt x="798" y="867"/>
                                    </a:lnTo>
                                    <a:lnTo>
                                      <a:pt x="799" y="884"/>
                                    </a:lnTo>
                                    <a:lnTo>
                                      <a:pt x="795" y="900"/>
                                    </a:lnTo>
                                    <a:lnTo>
                                      <a:pt x="787" y="914"/>
                                    </a:lnTo>
                                    <a:lnTo>
                                      <a:pt x="775" y="926"/>
                                    </a:lnTo>
                                    <a:lnTo>
                                      <a:pt x="757" y="935"/>
                                    </a:lnTo>
                                    <a:lnTo>
                                      <a:pt x="741" y="940"/>
                                    </a:lnTo>
                                    <a:lnTo>
                                      <a:pt x="726" y="937"/>
                                    </a:lnTo>
                                    <a:lnTo>
                                      <a:pt x="714" y="929"/>
                                    </a:lnTo>
                                    <a:lnTo>
                                      <a:pt x="704" y="916"/>
                                    </a:lnTo>
                                    <a:lnTo>
                                      <a:pt x="694" y="897"/>
                                    </a:lnTo>
                                    <a:lnTo>
                                      <a:pt x="686" y="875"/>
                                    </a:lnTo>
                                    <a:lnTo>
                                      <a:pt x="678" y="849"/>
                                    </a:lnTo>
                                    <a:lnTo>
                                      <a:pt x="669" y="820"/>
                                    </a:lnTo>
                                    <a:lnTo>
                                      <a:pt x="667" y="816"/>
                                    </a:lnTo>
                                    <a:lnTo>
                                      <a:pt x="663" y="814"/>
                                    </a:lnTo>
                                    <a:lnTo>
                                      <a:pt x="657" y="813"/>
                                    </a:lnTo>
                                    <a:lnTo>
                                      <a:pt x="651" y="812"/>
                                    </a:lnTo>
                                    <a:lnTo>
                                      <a:pt x="645" y="812"/>
                                    </a:lnTo>
                                    <a:lnTo>
                                      <a:pt x="638" y="810"/>
                                    </a:lnTo>
                                    <a:lnTo>
                                      <a:pt x="633" y="808"/>
                                    </a:lnTo>
                                    <a:lnTo>
                                      <a:pt x="629" y="803"/>
                                    </a:lnTo>
                                    <a:lnTo>
                                      <a:pt x="627" y="796"/>
                                    </a:lnTo>
                                    <a:lnTo>
                                      <a:pt x="625" y="788"/>
                                    </a:lnTo>
                                    <a:lnTo>
                                      <a:pt x="623" y="781"/>
                                    </a:lnTo>
                                    <a:lnTo>
                                      <a:pt x="621" y="773"/>
                                    </a:lnTo>
                                    <a:lnTo>
                                      <a:pt x="619" y="766"/>
                                    </a:lnTo>
                                    <a:lnTo>
                                      <a:pt x="617" y="758"/>
                                    </a:lnTo>
                                    <a:lnTo>
                                      <a:pt x="616" y="751"/>
                                    </a:lnTo>
                                    <a:lnTo>
                                      <a:pt x="613" y="744"/>
                                    </a:lnTo>
                                    <a:lnTo>
                                      <a:pt x="611" y="740"/>
                                    </a:lnTo>
                                    <a:lnTo>
                                      <a:pt x="606" y="733"/>
                                    </a:lnTo>
                                    <a:lnTo>
                                      <a:pt x="600" y="725"/>
                                    </a:lnTo>
                                    <a:lnTo>
                                      <a:pt x="593" y="717"/>
                                    </a:lnTo>
                                    <a:lnTo>
                                      <a:pt x="586" y="710"/>
                                    </a:lnTo>
                                    <a:lnTo>
                                      <a:pt x="578" y="702"/>
                                    </a:lnTo>
                                    <a:lnTo>
                                      <a:pt x="571" y="696"/>
                                    </a:lnTo>
                                    <a:lnTo>
                                      <a:pt x="567" y="693"/>
                                    </a:lnTo>
                                    <a:lnTo>
                                      <a:pt x="567" y="689"/>
                                    </a:lnTo>
                                    <a:lnTo>
                                      <a:pt x="565" y="684"/>
                                    </a:lnTo>
                                    <a:lnTo>
                                      <a:pt x="561" y="680"/>
                                    </a:lnTo>
                                    <a:lnTo>
                                      <a:pt x="555" y="675"/>
                                    </a:lnTo>
                                    <a:lnTo>
                                      <a:pt x="549" y="670"/>
                                    </a:lnTo>
                                    <a:lnTo>
                                      <a:pt x="542" y="666"/>
                                    </a:lnTo>
                                    <a:lnTo>
                                      <a:pt x="535" y="663"/>
                                    </a:lnTo>
                                    <a:lnTo>
                                      <a:pt x="528" y="662"/>
                                    </a:lnTo>
                                    <a:lnTo>
                                      <a:pt x="522" y="663"/>
                                    </a:lnTo>
                                    <a:lnTo>
                                      <a:pt x="517" y="663"/>
                                    </a:lnTo>
                                    <a:lnTo>
                                      <a:pt x="512" y="663"/>
                                    </a:lnTo>
                                    <a:lnTo>
                                      <a:pt x="507" y="662"/>
                                    </a:lnTo>
                                    <a:lnTo>
                                      <a:pt x="502" y="661"/>
                                    </a:lnTo>
                                    <a:lnTo>
                                      <a:pt x="497" y="660"/>
                                    </a:lnTo>
                                    <a:lnTo>
                                      <a:pt x="493" y="659"/>
                                    </a:lnTo>
                                    <a:lnTo>
                                      <a:pt x="490" y="659"/>
                                    </a:lnTo>
                                    <a:lnTo>
                                      <a:pt x="482" y="658"/>
                                    </a:lnTo>
                                    <a:lnTo>
                                      <a:pt x="475" y="657"/>
                                    </a:lnTo>
                                    <a:lnTo>
                                      <a:pt x="467" y="654"/>
                                    </a:lnTo>
                                    <a:lnTo>
                                      <a:pt x="462" y="649"/>
                                    </a:lnTo>
                                    <a:lnTo>
                                      <a:pt x="457" y="642"/>
                                    </a:lnTo>
                                    <a:lnTo>
                                      <a:pt x="455" y="635"/>
                                    </a:lnTo>
                                    <a:lnTo>
                                      <a:pt x="454" y="626"/>
                                    </a:lnTo>
                                    <a:lnTo>
                                      <a:pt x="455" y="615"/>
                                    </a:lnTo>
                                    <a:lnTo>
                                      <a:pt x="455" y="601"/>
                                    </a:lnTo>
                                    <a:lnTo>
                                      <a:pt x="450" y="590"/>
                                    </a:lnTo>
                                    <a:lnTo>
                                      <a:pt x="441" y="578"/>
                                    </a:lnTo>
                                    <a:lnTo>
                                      <a:pt x="429" y="568"/>
                                    </a:lnTo>
                                    <a:lnTo>
                                      <a:pt x="416" y="560"/>
                                    </a:lnTo>
                                    <a:lnTo>
                                      <a:pt x="401" y="553"/>
                                    </a:lnTo>
                                    <a:lnTo>
                                      <a:pt x="386" y="547"/>
                                    </a:lnTo>
                                    <a:lnTo>
                                      <a:pt x="372" y="544"/>
                                    </a:lnTo>
                                    <a:lnTo>
                                      <a:pt x="368" y="542"/>
                                    </a:lnTo>
                                    <a:lnTo>
                                      <a:pt x="365" y="537"/>
                                    </a:lnTo>
                                    <a:lnTo>
                                      <a:pt x="362" y="531"/>
                                    </a:lnTo>
                                    <a:lnTo>
                                      <a:pt x="360" y="523"/>
                                    </a:lnTo>
                                    <a:lnTo>
                                      <a:pt x="358" y="515"/>
                                    </a:lnTo>
                                    <a:lnTo>
                                      <a:pt x="357" y="507"/>
                                    </a:lnTo>
                                    <a:lnTo>
                                      <a:pt x="355" y="500"/>
                                    </a:lnTo>
                                    <a:lnTo>
                                      <a:pt x="351" y="493"/>
                                    </a:lnTo>
                                    <a:lnTo>
                                      <a:pt x="346" y="492"/>
                                    </a:lnTo>
                                    <a:lnTo>
                                      <a:pt x="341" y="490"/>
                                    </a:lnTo>
                                    <a:lnTo>
                                      <a:pt x="336" y="488"/>
                                    </a:lnTo>
                                    <a:lnTo>
                                      <a:pt x="331" y="485"/>
                                    </a:lnTo>
                                    <a:lnTo>
                                      <a:pt x="326" y="482"/>
                                    </a:lnTo>
                                    <a:lnTo>
                                      <a:pt x="321" y="479"/>
                                    </a:lnTo>
                                    <a:lnTo>
                                      <a:pt x="317" y="476"/>
                                    </a:lnTo>
                                    <a:lnTo>
                                      <a:pt x="313" y="473"/>
                                    </a:lnTo>
                                    <a:lnTo>
                                      <a:pt x="287" y="452"/>
                                    </a:lnTo>
                                    <a:lnTo>
                                      <a:pt x="285" y="447"/>
                                    </a:lnTo>
                                    <a:lnTo>
                                      <a:pt x="284" y="443"/>
                                    </a:lnTo>
                                    <a:lnTo>
                                      <a:pt x="283" y="439"/>
                                    </a:lnTo>
                                    <a:lnTo>
                                      <a:pt x="282" y="434"/>
                                    </a:lnTo>
                                    <a:lnTo>
                                      <a:pt x="282" y="430"/>
                                    </a:lnTo>
                                    <a:lnTo>
                                      <a:pt x="281" y="427"/>
                                    </a:lnTo>
                                    <a:lnTo>
                                      <a:pt x="280" y="423"/>
                                    </a:lnTo>
                                    <a:lnTo>
                                      <a:pt x="279" y="418"/>
                                    </a:lnTo>
                                    <a:lnTo>
                                      <a:pt x="269" y="414"/>
                                    </a:lnTo>
                                    <a:lnTo>
                                      <a:pt x="259" y="411"/>
                                    </a:lnTo>
                                    <a:lnTo>
                                      <a:pt x="252" y="409"/>
                                    </a:lnTo>
                                    <a:lnTo>
                                      <a:pt x="246" y="407"/>
                                    </a:lnTo>
                                    <a:lnTo>
                                      <a:pt x="241" y="407"/>
                                    </a:lnTo>
                                    <a:lnTo>
                                      <a:pt x="234" y="407"/>
                                    </a:lnTo>
                                    <a:lnTo>
                                      <a:pt x="229" y="407"/>
                                    </a:lnTo>
                                    <a:lnTo>
                                      <a:pt x="223" y="406"/>
                                    </a:lnTo>
                                    <a:lnTo>
                                      <a:pt x="222" y="404"/>
                                    </a:lnTo>
                                    <a:lnTo>
                                      <a:pt x="220" y="400"/>
                                    </a:lnTo>
                                    <a:lnTo>
                                      <a:pt x="216" y="396"/>
                                    </a:lnTo>
                                    <a:lnTo>
                                      <a:pt x="212" y="391"/>
                                    </a:lnTo>
                                    <a:lnTo>
                                      <a:pt x="207" y="387"/>
                                    </a:lnTo>
                                    <a:lnTo>
                                      <a:pt x="203" y="382"/>
                                    </a:lnTo>
                                    <a:lnTo>
                                      <a:pt x="200" y="378"/>
                                    </a:lnTo>
                                    <a:lnTo>
                                      <a:pt x="198" y="375"/>
                                    </a:lnTo>
                                    <a:lnTo>
                                      <a:pt x="194" y="366"/>
                                    </a:lnTo>
                                    <a:lnTo>
                                      <a:pt x="190" y="359"/>
                                    </a:lnTo>
                                    <a:lnTo>
                                      <a:pt x="186" y="351"/>
                                    </a:lnTo>
                                    <a:lnTo>
                                      <a:pt x="182" y="343"/>
                                    </a:lnTo>
                                    <a:lnTo>
                                      <a:pt x="176" y="336"/>
                                    </a:lnTo>
                                    <a:lnTo>
                                      <a:pt x="171" y="328"/>
                                    </a:lnTo>
                                    <a:lnTo>
                                      <a:pt x="166" y="319"/>
                                    </a:lnTo>
                                    <a:lnTo>
                                      <a:pt x="161" y="310"/>
                                    </a:lnTo>
                                    <a:lnTo>
                                      <a:pt x="157" y="303"/>
                                    </a:lnTo>
                                    <a:lnTo>
                                      <a:pt x="151" y="297"/>
                                    </a:lnTo>
                                    <a:lnTo>
                                      <a:pt x="142" y="291"/>
                                    </a:lnTo>
                                    <a:lnTo>
                                      <a:pt x="134" y="284"/>
                                    </a:lnTo>
                                    <a:lnTo>
                                      <a:pt x="126" y="279"/>
                                    </a:lnTo>
                                    <a:lnTo>
                                      <a:pt x="116" y="273"/>
                                    </a:lnTo>
                                    <a:lnTo>
                                      <a:pt x="108" y="268"/>
                                    </a:lnTo>
                                    <a:lnTo>
                                      <a:pt x="102" y="263"/>
                                    </a:lnTo>
                                    <a:lnTo>
                                      <a:pt x="91" y="266"/>
                                    </a:lnTo>
                                    <a:lnTo>
                                      <a:pt x="79" y="267"/>
                                    </a:lnTo>
                                    <a:lnTo>
                                      <a:pt x="66" y="266"/>
                                    </a:lnTo>
                                    <a:lnTo>
                                      <a:pt x="53" y="264"/>
                                    </a:lnTo>
                                    <a:lnTo>
                                      <a:pt x="41" y="260"/>
                                    </a:lnTo>
                                    <a:lnTo>
                                      <a:pt x="29" y="254"/>
                                    </a:lnTo>
                                    <a:lnTo>
                                      <a:pt x="19" y="248"/>
                                    </a:lnTo>
                                    <a:lnTo>
                                      <a:pt x="11" y="239"/>
                                    </a:lnTo>
                                    <a:lnTo>
                                      <a:pt x="4" y="226"/>
                                    </a:lnTo>
                                    <a:lnTo>
                                      <a:pt x="0" y="217"/>
                                    </a:lnTo>
                                    <a:lnTo>
                                      <a:pt x="2" y="209"/>
                                    </a:lnTo>
                                    <a:lnTo>
                                      <a:pt x="6" y="203"/>
                                    </a:lnTo>
                                    <a:lnTo>
                                      <a:pt x="11" y="197"/>
                                    </a:lnTo>
                                    <a:lnTo>
                                      <a:pt x="18" y="192"/>
                                    </a:lnTo>
                                    <a:lnTo>
                                      <a:pt x="26" y="187"/>
                                    </a:lnTo>
                                    <a:lnTo>
                                      <a:pt x="35" y="181"/>
                                    </a:lnTo>
                                    <a:lnTo>
                                      <a:pt x="40" y="177"/>
                                    </a:lnTo>
                                    <a:lnTo>
                                      <a:pt x="44" y="171"/>
                                    </a:lnTo>
                                    <a:lnTo>
                                      <a:pt x="46" y="167"/>
                                    </a:lnTo>
                                    <a:lnTo>
                                      <a:pt x="49" y="162"/>
                                    </a:lnTo>
                                    <a:lnTo>
                                      <a:pt x="50" y="158"/>
                                    </a:lnTo>
                                    <a:lnTo>
                                      <a:pt x="51" y="152"/>
                                    </a:lnTo>
                                    <a:lnTo>
                                      <a:pt x="51" y="146"/>
                                    </a:lnTo>
                                    <a:lnTo>
                                      <a:pt x="51" y="138"/>
                                    </a:lnTo>
                                  </a:path>
                                </a:pathLst>
                              </a:custGeom>
                              <a:solidFill>
                                <a:srgbClr val="DDDDDD"/>
                              </a:solidFill>
                              <a:ln w="0">
                                <a:solidFill>
                                  <a:srgbClr val="000000"/>
                                </a:solidFill>
                                <a:round/>
                                <a:headEnd/>
                                <a:tailEnd/>
                              </a:ln>
                            </wps:spPr>
                            <wps:bodyPr rot="0" vert="horz" wrap="square" lIns="91440" tIns="45720" rIns="91440" bIns="45720" anchor="t" anchorCtr="0" upright="1">
                              <a:noAutofit/>
                            </wps:bodyPr>
                          </wps:wsp>
                          <wps:wsp>
                            <wps:cNvPr id="52" name="Freeform 54"/>
                            <wps:cNvSpPr>
                              <a:spLocks/>
                            </wps:cNvSpPr>
                            <wps:spPr bwMode="auto">
                              <a:xfrm>
                                <a:off x="10237" y="5126"/>
                                <a:ext cx="1311" cy="1391"/>
                              </a:xfrm>
                              <a:custGeom>
                                <a:avLst/>
                                <a:gdLst>
                                  <a:gd name="T0" fmla="*/ 574 w 1311"/>
                                  <a:gd name="T1" fmla="*/ 56 h 1391"/>
                                  <a:gd name="T2" fmla="*/ 578 w 1311"/>
                                  <a:gd name="T3" fmla="*/ 116 h 1391"/>
                                  <a:gd name="T4" fmla="*/ 656 w 1311"/>
                                  <a:gd name="T5" fmla="*/ 127 h 1391"/>
                                  <a:gd name="T6" fmla="*/ 707 w 1311"/>
                                  <a:gd name="T7" fmla="*/ 164 h 1391"/>
                                  <a:gd name="T8" fmla="*/ 755 w 1311"/>
                                  <a:gd name="T9" fmla="*/ 244 h 1391"/>
                                  <a:gd name="T10" fmla="*/ 794 w 1311"/>
                                  <a:gd name="T11" fmla="*/ 274 h 1391"/>
                                  <a:gd name="T12" fmla="*/ 835 w 1311"/>
                                  <a:gd name="T13" fmla="*/ 290 h 1391"/>
                                  <a:gd name="T14" fmla="*/ 842 w 1311"/>
                                  <a:gd name="T15" fmla="*/ 320 h 1391"/>
                                  <a:gd name="T16" fmla="*/ 888 w 1311"/>
                                  <a:gd name="T17" fmla="*/ 352 h 1391"/>
                                  <a:gd name="T18" fmla="*/ 914 w 1311"/>
                                  <a:gd name="T19" fmla="*/ 389 h 1391"/>
                                  <a:gd name="T20" fmla="*/ 941 w 1311"/>
                                  <a:gd name="T21" fmla="*/ 412 h 1391"/>
                                  <a:gd name="T22" fmla="*/ 993 w 1311"/>
                                  <a:gd name="T23" fmla="*/ 444 h 1391"/>
                                  <a:gd name="T24" fmla="*/ 1009 w 1311"/>
                                  <a:gd name="T25" fmla="*/ 493 h 1391"/>
                                  <a:gd name="T26" fmla="*/ 1045 w 1311"/>
                                  <a:gd name="T27" fmla="*/ 525 h 1391"/>
                                  <a:gd name="T28" fmla="*/ 1095 w 1311"/>
                                  <a:gd name="T29" fmla="*/ 531 h 1391"/>
                                  <a:gd name="T30" fmla="*/ 1127 w 1311"/>
                                  <a:gd name="T31" fmla="*/ 563 h 1391"/>
                                  <a:gd name="T32" fmla="*/ 1166 w 1311"/>
                                  <a:gd name="T33" fmla="*/ 612 h 1391"/>
                                  <a:gd name="T34" fmla="*/ 1178 w 1311"/>
                                  <a:gd name="T35" fmla="*/ 649 h 1391"/>
                                  <a:gd name="T36" fmla="*/ 1202 w 1311"/>
                                  <a:gd name="T37" fmla="*/ 677 h 1391"/>
                                  <a:gd name="T38" fmla="*/ 1229 w 1311"/>
                                  <a:gd name="T39" fmla="*/ 710 h 1391"/>
                                  <a:gd name="T40" fmla="*/ 1257 w 1311"/>
                                  <a:gd name="T41" fmla="*/ 781 h 1391"/>
                                  <a:gd name="T42" fmla="*/ 1302 w 1311"/>
                                  <a:gd name="T43" fmla="*/ 804 h 1391"/>
                                  <a:gd name="T44" fmla="*/ 1310 w 1311"/>
                                  <a:gd name="T45" fmla="*/ 847 h 1391"/>
                                  <a:gd name="T46" fmla="*/ 1299 w 1311"/>
                                  <a:gd name="T47" fmla="*/ 879 h 1391"/>
                                  <a:gd name="T48" fmla="*/ 1264 w 1311"/>
                                  <a:gd name="T49" fmla="*/ 890 h 1391"/>
                                  <a:gd name="T50" fmla="*/ 1265 w 1311"/>
                                  <a:gd name="T51" fmla="*/ 929 h 1391"/>
                                  <a:gd name="T52" fmla="*/ 1248 w 1311"/>
                                  <a:gd name="T53" fmla="*/ 992 h 1391"/>
                                  <a:gd name="T54" fmla="*/ 1272 w 1311"/>
                                  <a:gd name="T55" fmla="*/ 1028 h 1391"/>
                                  <a:gd name="T56" fmla="*/ 1245 w 1311"/>
                                  <a:gd name="T57" fmla="*/ 1056 h 1391"/>
                                  <a:gd name="T58" fmla="*/ 1245 w 1311"/>
                                  <a:gd name="T59" fmla="*/ 1123 h 1391"/>
                                  <a:gd name="T60" fmla="*/ 1224 w 1311"/>
                                  <a:gd name="T61" fmla="*/ 1145 h 1391"/>
                                  <a:gd name="T62" fmla="*/ 1223 w 1311"/>
                                  <a:gd name="T63" fmla="*/ 1169 h 1391"/>
                                  <a:gd name="T64" fmla="*/ 1237 w 1311"/>
                                  <a:gd name="T65" fmla="*/ 1211 h 1391"/>
                                  <a:gd name="T66" fmla="*/ 1235 w 1311"/>
                                  <a:gd name="T67" fmla="*/ 1270 h 1391"/>
                                  <a:gd name="T68" fmla="*/ 1191 w 1311"/>
                                  <a:gd name="T69" fmla="*/ 1252 h 1391"/>
                                  <a:gd name="T70" fmla="*/ 1136 w 1311"/>
                                  <a:gd name="T71" fmla="*/ 1242 h 1391"/>
                                  <a:gd name="T72" fmla="*/ 1090 w 1311"/>
                                  <a:gd name="T73" fmla="*/ 1255 h 1391"/>
                                  <a:gd name="T74" fmla="*/ 1097 w 1311"/>
                                  <a:gd name="T75" fmla="*/ 1296 h 1391"/>
                                  <a:gd name="T76" fmla="*/ 1115 w 1311"/>
                                  <a:gd name="T77" fmla="*/ 1386 h 1391"/>
                                  <a:gd name="T78" fmla="*/ 1058 w 1311"/>
                                  <a:gd name="T79" fmla="*/ 1364 h 1391"/>
                                  <a:gd name="T80" fmla="*/ 327 w 1311"/>
                                  <a:gd name="T81" fmla="*/ 1333 h 1391"/>
                                  <a:gd name="T82" fmla="*/ 284 w 1311"/>
                                  <a:gd name="T83" fmla="*/ 1281 h 1391"/>
                                  <a:gd name="T84" fmla="*/ 283 w 1311"/>
                                  <a:gd name="T85" fmla="*/ 1242 h 1391"/>
                                  <a:gd name="T86" fmla="*/ 249 w 1311"/>
                                  <a:gd name="T87" fmla="*/ 1220 h 1391"/>
                                  <a:gd name="T88" fmla="*/ 274 w 1311"/>
                                  <a:gd name="T89" fmla="*/ 1085 h 1391"/>
                                  <a:gd name="T90" fmla="*/ 253 w 1311"/>
                                  <a:gd name="T91" fmla="*/ 1045 h 1391"/>
                                  <a:gd name="T92" fmla="*/ 237 w 1311"/>
                                  <a:gd name="T93" fmla="*/ 1023 h 1391"/>
                                  <a:gd name="T94" fmla="*/ 250 w 1311"/>
                                  <a:gd name="T95" fmla="*/ 1000 h 1391"/>
                                  <a:gd name="T96" fmla="*/ 247 w 1311"/>
                                  <a:gd name="T97" fmla="*/ 960 h 1391"/>
                                  <a:gd name="T98" fmla="*/ 279 w 1311"/>
                                  <a:gd name="T99" fmla="*/ 923 h 1391"/>
                                  <a:gd name="T100" fmla="*/ 277 w 1311"/>
                                  <a:gd name="T101" fmla="*/ 895 h 1391"/>
                                  <a:gd name="T102" fmla="*/ 252 w 1311"/>
                                  <a:gd name="T103" fmla="*/ 879 h 1391"/>
                                  <a:gd name="T104" fmla="*/ 248 w 1311"/>
                                  <a:gd name="T105" fmla="*/ 840 h 1391"/>
                                  <a:gd name="T106" fmla="*/ 197 w 1311"/>
                                  <a:gd name="T107" fmla="*/ 828 h 1391"/>
                                  <a:gd name="T108" fmla="*/ 189 w 1311"/>
                                  <a:gd name="T109" fmla="*/ 804 h 1391"/>
                                  <a:gd name="T110" fmla="*/ 206 w 1311"/>
                                  <a:gd name="T111" fmla="*/ 781 h 1391"/>
                                  <a:gd name="T112" fmla="*/ 225 w 1311"/>
                                  <a:gd name="T113" fmla="*/ 748 h 1391"/>
                                  <a:gd name="T114" fmla="*/ 189 w 1311"/>
                                  <a:gd name="T115" fmla="*/ 715 h 13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Lst>
                                <a:rect l="0" t="0" r="r" b="b"/>
                                <a:pathLst>
                                  <a:path w="1311" h="1391">
                                    <a:moveTo>
                                      <a:pt x="0" y="71"/>
                                    </a:moveTo>
                                    <a:lnTo>
                                      <a:pt x="606" y="0"/>
                                    </a:lnTo>
                                    <a:lnTo>
                                      <a:pt x="605" y="20"/>
                                    </a:lnTo>
                                    <a:lnTo>
                                      <a:pt x="598" y="36"/>
                                    </a:lnTo>
                                    <a:lnTo>
                                      <a:pt x="587" y="47"/>
                                    </a:lnTo>
                                    <a:lnTo>
                                      <a:pt x="574" y="56"/>
                                    </a:lnTo>
                                    <a:lnTo>
                                      <a:pt x="564" y="65"/>
                                    </a:lnTo>
                                    <a:lnTo>
                                      <a:pt x="556" y="74"/>
                                    </a:lnTo>
                                    <a:lnTo>
                                      <a:pt x="553" y="84"/>
                                    </a:lnTo>
                                    <a:lnTo>
                                      <a:pt x="560" y="99"/>
                                    </a:lnTo>
                                    <a:lnTo>
                                      <a:pt x="568" y="108"/>
                                    </a:lnTo>
                                    <a:lnTo>
                                      <a:pt x="578" y="116"/>
                                    </a:lnTo>
                                    <a:lnTo>
                                      <a:pt x="590" y="124"/>
                                    </a:lnTo>
                                    <a:lnTo>
                                      <a:pt x="602" y="129"/>
                                    </a:lnTo>
                                    <a:lnTo>
                                      <a:pt x="615" y="132"/>
                                    </a:lnTo>
                                    <a:lnTo>
                                      <a:pt x="628" y="133"/>
                                    </a:lnTo>
                                    <a:lnTo>
                                      <a:pt x="643" y="131"/>
                                    </a:lnTo>
                                    <a:lnTo>
                                      <a:pt x="656" y="127"/>
                                    </a:lnTo>
                                    <a:lnTo>
                                      <a:pt x="662" y="133"/>
                                    </a:lnTo>
                                    <a:lnTo>
                                      <a:pt x="668" y="138"/>
                                    </a:lnTo>
                                    <a:lnTo>
                                      <a:pt x="676" y="142"/>
                                    </a:lnTo>
                                    <a:lnTo>
                                      <a:pt x="683" y="147"/>
                                    </a:lnTo>
                                    <a:lnTo>
                                      <a:pt x="690" y="153"/>
                                    </a:lnTo>
                                    <a:lnTo>
                                      <a:pt x="698" y="158"/>
                                    </a:lnTo>
                                    <a:lnTo>
                                      <a:pt x="707" y="164"/>
                                    </a:lnTo>
                                    <a:lnTo>
                                      <a:pt x="715" y="172"/>
                                    </a:lnTo>
                                    <a:lnTo>
                                      <a:pt x="723" y="188"/>
                                    </a:lnTo>
                                    <a:lnTo>
                                      <a:pt x="732" y="203"/>
                                    </a:lnTo>
                                    <a:lnTo>
                                      <a:pt x="740" y="218"/>
                                    </a:lnTo>
                                    <a:lnTo>
                                      <a:pt x="748" y="231"/>
                                    </a:lnTo>
                                    <a:lnTo>
                                      <a:pt x="755" y="244"/>
                                    </a:lnTo>
                                    <a:lnTo>
                                      <a:pt x="764" y="255"/>
                                    </a:lnTo>
                                    <a:lnTo>
                                      <a:pt x="771" y="264"/>
                                    </a:lnTo>
                                    <a:lnTo>
                                      <a:pt x="777" y="273"/>
                                    </a:lnTo>
                                    <a:lnTo>
                                      <a:pt x="781" y="273"/>
                                    </a:lnTo>
                                    <a:lnTo>
                                      <a:pt x="787" y="273"/>
                                    </a:lnTo>
                                    <a:lnTo>
                                      <a:pt x="794" y="274"/>
                                    </a:lnTo>
                                    <a:lnTo>
                                      <a:pt x="801" y="274"/>
                                    </a:lnTo>
                                    <a:lnTo>
                                      <a:pt x="808" y="276"/>
                                    </a:lnTo>
                                    <a:lnTo>
                                      <a:pt x="816" y="277"/>
                                    </a:lnTo>
                                    <a:lnTo>
                                      <a:pt x="825" y="280"/>
                                    </a:lnTo>
                                    <a:lnTo>
                                      <a:pt x="834" y="284"/>
                                    </a:lnTo>
                                    <a:lnTo>
                                      <a:pt x="835" y="290"/>
                                    </a:lnTo>
                                    <a:lnTo>
                                      <a:pt x="836" y="295"/>
                                    </a:lnTo>
                                    <a:lnTo>
                                      <a:pt x="836" y="302"/>
                                    </a:lnTo>
                                    <a:lnTo>
                                      <a:pt x="837" y="306"/>
                                    </a:lnTo>
                                    <a:lnTo>
                                      <a:pt x="837" y="311"/>
                                    </a:lnTo>
                                    <a:lnTo>
                                      <a:pt x="838" y="314"/>
                                    </a:lnTo>
                                    <a:lnTo>
                                      <a:pt x="840" y="317"/>
                                    </a:lnTo>
                                    <a:lnTo>
                                      <a:pt x="842" y="320"/>
                                    </a:lnTo>
                                    <a:lnTo>
                                      <a:pt x="847" y="322"/>
                                    </a:lnTo>
                                    <a:lnTo>
                                      <a:pt x="853" y="327"/>
                                    </a:lnTo>
                                    <a:lnTo>
                                      <a:pt x="860" y="333"/>
                                    </a:lnTo>
                                    <a:lnTo>
                                      <a:pt x="869" y="340"/>
                                    </a:lnTo>
                                    <a:lnTo>
                                      <a:pt x="879" y="346"/>
                                    </a:lnTo>
                                    <a:lnTo>
                                      <a:pt x="888" y="352"/>
                                    </a:lnTo>
                                    <a:lnTo>
                                      <a:pt x="897" y="356"/>
                                    </a:lnTo>
                                    <a:lnTo>
                                      <a:pt x="904" y="358"/>
                                    </a:lnTo>
                                    <a:lnTo>
                                      <a:pt x="908" y="367"/>
                                    </a:lnTo>
                                    <a:lnTo>
                                      <a:pt x="910" y="375"/>
                                    </a:lnTo>
                                    <a:lnTo>
                                      <a:pt x="912" y="382"/>
                                    </a:lnTo>
                                    <a:lnTo>
                                      <a:pt x="914" y="389"/>
                                    </a:lnTo>
                                    <a:lnTo>
                                      <a:pt x="916" y="395"/>
                                    </a:lnTo>
                                    <a:lnTo>
                                      <a:pt x="917" y="400"/>
                                    </a:lnTo>
                                    <a:lnTo>
                                      <a:pt x="919" y="404"/>
                                    </a:lnTo>
                                    <a:lnTo>
                                      <a:pt x="921" y="408"/>
                                    </a:lnTo>
                                    <a:lnTo>
                                      <a:pt x="930" y="410"/>
                                    </a:lnTo>
                                    <a:lnTo>
                                      <a:pt x="941" y="412"/>
                                    </a:lnTo>
                                    <a:lnTo>
                                      <a:pt x="950" y="416"/>
                                    </a:lnTo>
                                    <a:lnTo>
                                      <a:pt x="959" y="421"/>
                                    </a:lnTo>
                                    <a:lnTo>
                                      <a:pt x="969" y="426"/>
                                    </a:lnTo>
                                    <a:lnTo>
                                      <a:pt x="977" y="431"/>
                                    </a:lnTo>
                                    <a:lnTo>
                                      <a:pt x="985" y="437"/>
                                    </a:lnTo>
                                    <a:lnTo>
                                      <a:pt x="993" y="444"/>
                                    </a:lnTo>
                                    <a:lnTo>
                                      <a:pt x="999" y="451"/>
                                    </a:lnTo>
                                    <a:lnTo>
                                      <a:pt x="1003" y="458"/>
                                    </a:lnTo>
                                    <a:lnTo>
                                      <a:pt x="1006" y="464"/>
                                    </a:lnTo>
                                    <a:lnTo>
                                      <a:pt x="1008" y="470"/>
                                    </a:lnTo>
                                    <a:lnTo>
                                      <a:pt x="1009" y="477"/>
                                    </a:lnTo>
                                    <a:lnTo>
                                      <a:pt x="1009" y="485"/>
                                    </a:lnTo>
                                    <a:lnTo>
                                      <a:pt x="1009" y="493"/>
                                    </a:lnTo>
                                    <a:lnTo>
                                      <a:pt x="1008" y="503"/>
                                    </a:lnTo>
                                    <a:lnTo>
                                      <a:pt x="1013" y="513"/>
                                    </a:lnTo>
                                    <a:lnTo>
                                      <a:pt x="1019" y="519"/>
                                    </a:lnTo>
                                    <a:lnTo>
                                      <a:pt x="1027" y="522"/>
                                    </a:lnTo>
                                    <a:lnTo>
                                      <a:pt x="1035" y="524"/>
                                    </a:lnTo>
                                    <a:lnTo>
                                      <a:pt x="1045" y="525"/>
                                    </a:lnTo>
                                    <a:lnTo>
                                      <a:pt x="1056" y="525"/>
                                    </a:lnTo>
                                    <a:lnTo>
                                      <a:pt x="1068" y="526"/>
                                    </a:lnTo>
                                    <a:lnTo>
                                      <a:pt x="1081" y="528"/>
                                    </a:lnTo>
                                    <a:lnTo>
                                      <a:pt x="1085" y="528"/>
                                    </a:lnTo>
                                    <a:lnTo>
                                      <a:pt x="1090" y="529"/>
                                    </a:lnTo>
                                    <a:lnTo>
                                      <a:pt x="1095" y="531"/>
                                    </a:lnTo>
                                    <a:lnTo>
                                      <a:pt x="1101" y="534"/>
                                    </a:lnTo>
                                    <a:lnTo>
                                      <a:pt x="1107" y="538"/>
                                    </a:lnTo>
                                    <a:lnTo>
                                      <a:pt x="1113" y="543"/>
                                    </a:lnTo>
                                    <a:lnTo>
                                      <a:pt x="1117" y="549"/>
                                    </a:lnTo>
                                    <a:lnTo>
                                      <a:pt x="1121" y="556"/>
                                    </a:lnTo>
                                    <a:lnTo>
                                      <a:pt x="1127" y="563"/>
                                    </a:lnTo>
                                    <a:lnTo>
                                      <a:pt x="1134" y="571"/>
                                    </a:lnTo>
                                    <a:lnTo>
                                      <a:pt x="1140" y="577"/>
                                    </a:lnTo>
                                    <a:lnTo>
                                      <a:pt x="1146" y="582"/>
                                    </a:lnTo>
                                    <a:lnTo>
                                      <a:pt x="1152" y="588"/>
                                    </a:lnTo>
                                    <a:lnTo>
                                      <a:pt x="1157" y="596"/>
                                    </a:lnTo>
                                    <a:lnTo>
                                      <a:pt x="1162" y="603"/>
                                    </a:lnTo>
                                    <a:lnTo>
                                      <a:pt x="1166" y="612"/>
                                    </a:lnTo>
                                    <a:lnTo>
                                      <a:pt x="1167" y="614"/>
                                    </a:lnTo>
                                    <a:lnTo>
                                      <a:pt x="1169" y="619"/>
                                    </a:lnTo>
                                    <a:lnTo>
                                      <a:pt x="1171" y="626"/>
                                    </a:lnTo>
                                    <a:lnTo>
                                      <a:pt x="1173" y="633"/>
                                    </a:lnTo>
                                    <a:lnTo>
                                      <a:pt x="1175" y="641"/>
                                    </a:lnTo>
                                    <a:lnTo>
                                      <a:pt x="1178" y="649"/>
                                    </a:lnTo>
                                    <a:lnTo>
                                      <a:pt x="1180" y="658"/>
                                    </a:lnTo>
                                    <a:lnTo>
                                      <a:pt x="1183" y="666"/>
                                    </a:lnTo>
                                    <a:lnTo>
                                      <a:pt x="1188" y="671"/>
                                    </a:lnTo>
                                    <a:lnTo>
                                      <a:pt x="1193" y="675"/>
                                    </a:lnTo>
                                    <a:lnTo>
                                      <a:pt x="1198" y="676"/>
                                    </a:lnTo>
                                    <a:lnTo>
                                      <a:pt x="1202" y="677"/>
                                    </a:lnTo>
                                    <a:lnTo>
                                      <a:pt x="1205" y="678"/>
                                    </a:lnTo>
                                    <a:lnTo>
                                      <a:pt x="1209" y="678"/>
                                    </a:lnTo>
                                    <a:lnTo>
                                      <a:pt x="1214" y="679"/>
                                    </a:lnTo>
                                    <a:lnTo>
                                      <a:pt x="1219" y="681"/>
                                    </a:lnTo>
                                    <a:lnTo>
                                      <a:pt x="1224" y="697"/>
                                    </a:lnTo>
                                    <a:lnTo>
                                      <a:pt x="1229" y="710"/>
                                    </a:lnTo>
                                    <a:lnTo>
                                      <a:pt x="1234" y="725"/>
                                    </a:lnTo>
                                    <a:lnTo>
                                      <a:pt x="1238" y="737"/>
                                    </a:lnTo>
                                    <a:lnTo>
                                      <a:pt x="1242" y="750"/>
                                    </a:lnTo>
                                    <a:lnTo>
                                      <a:pt x="1246" y="760"/>
                                    </a:lnTo>
                                    <a:lnTo>
                                      <a:pt x="1251" y="772"/>
                                    </a:lnTo>
                                    <a:lnTo>
                                      <a:pt x="1257" y="781"/>
                                    </a:lnTo>
                                    <a:lnTo>
                                      <a:pt x="1261" y="786"/>
                                    </a:lnTo>
                                    <a:lnTo>
                                      <a:pt x="1265" y="791"/>
                                    </a:lnTo>
                                    <a:lnTo>
                                      <a:pt x="1271" y="796"/>
                                    </a:lnTo>
                                    <a:lnTo>
                                      <a:pt x="1278" y="800"/>
                                    </a:lnTo>
                                    <a:lnTo>
                                      <a:pt x="1286" y="804"/>
                                    </a:lnTo>
                                    <a:lnTo>
                                      <a:pt x="1294" y="805"/>
                                    </a:lnTo>
                                    <a:lnTo>
                                      <a:pt x="1302" y="804"/>
                                    </a:lnTo>
                                    <a:lnTo>
                                      <a:pt x="1310" y="800"/>
                                    </a:lnTo>
                                    <a:lnTo>
                                      <a:pt x="1311" y="810"/>
                                    </a:lnTo>
                                    <a:lnTo>
                                      <a:pt x="1311" y="820"/>
                                    </a:lnTo>
                                    <a:lnTo>
                                      <a:pt x="1311" y="829"/>
                                    </a:lnTo>
                                    <a:lnTo>
                                      <a:pt x="1310" y="839"/>
                                    </a:lnTo>
                                    <a:lnTo>
                                      <a:pt x="1310" y="847"/>
                                    </a:lnTo>
                                    <a:lnTo>
                                      <a:pt x="1309" y="855"/>
                                    </a:lnTo>
                                    <a:lnTo>
                                      <a:pt x="1307" y="863"/>
                                    </a:lnTo>
                                    <a:lnTo>
                                      <a:pt x="1306" y="869"/>
                                    </a:lnTo>
                                    <a:lnTo>
                                      <a:pt x="1305" y="872"/>
                                    </a:lnTo>
                                    <a:lnTo>
                                      <a:pt x="1302" y="876"/>
                                    </a:lnTo>
                                    <a:lnTo>
                                      <a:pt x="1299" y="879"/>
                                    </a:lnTo>
                                    <a:lnTo>
                                      <a:pt x="1294" y="882"/>
                                    </a:lnTo>
                                    <a:lnTo>
                                      <a:pt x="1288" y="884"/>
                                    </a:lnTo>
                                    <a:lnTo>
                                      <a:pt x="1281" y="886"/>
                                    </a:lnTo>
                                    <a:lnTo>
                                      <a:pt x="1273" y="886"/>
                                    </a:lnTo>
                                    <a:lnTo>
                                      <a:pt x="1264" y="886"/>
                                    </a:lnTo>
                                    <a:lnTo>
                                      <a:pt x="1264" y="890"/>
                                    </a:lnTo>
                                    <a:lnTo>
                                      <a:pt x="1265" y="896"/>
                                    </a:lnTo>
                                    <a:lnTo>
                                      <a:pt x="1266" y="903"/>
                                    </a:lnTo>
                                    <a:lnTo>
                                      <a:pt x="1267" y="906"/>
                                    </a:lnTo>
                                    <a:lnTo>
                                      <a:pt x="1267" y="913"/>
                                    </a:lnTo>
                                    <a:lnTo>
                                      <a:pt x="1266" y="922"/>
                                    </a:lnTo>
                                    <a:lnTo>
                                      <a:pt x="1265" y="929"/>
                                    </a:lnTo>
                                    <a:lnTo>
                                      <a:pt x="1263" y="936"/>
                                    </a:lnTo>
                                    <a:lnTo>
                                      <a:pt x="1260" y="943"/>
                                    </a:lnTo>
                                    <a:lnTo>
                                      <a:pt x="1257" y="950"/>
                                    </a:lnTo>
                                    <a:lnTo>
                                      <a:pt x="1251" y="956"/>
                                    </a:lnTo>
                                    <a:lnTo>
                                      <a:pt x="1246" y="960"/>
                                    </a:lnTo>
                                    <a:lnTo>
                                      <a:pt x="1248" y="992"/>
                                    </a:lnTo>
                                    <a:lnTo>
                                      <a:pt x="1252" y="998"/>
                                    </a:lnTo>
                                    <a:lnTo>
                                      <a:pt x="1257" y="1003"/>
                                    </a:lnTo>
                                    <a:lnTo>
                                      <a:pt x="1261" y="1008"/>
                                    </a:lnTo>
                                    <a:lnTo>
                                      <a:pt x="1264" y="1013"/>
                                    </a:lnTo>
                                    <a:lnTo>
                                      <a:pt x="1267" y="1018"/>
                                    </a:lnTo>
                                    <a:lnTo>
                                      <a:pt x="1269" y="1023"/>
                                    </a:lnTo>
                                    <a:lnTo>
                                      <a:pt x="1272" y="1028"/>
                                    </a:lnTo>
                                    <a:lnTo>
                                      <a:pt x="1274" y="1035"/>
                                    </a:lnTo>
                                    <a:lnTo>
                                      <a:pt x="1267" y="1042"/>
                                    </a:lnTo>
                                    <a:lnTo>
                                      <a:pt x="1260" y="1047"/>
                                    </a:lnTo>
                                    <a:lnTo>
                                      <a:pt x="1252" y="1052"/>
                                    </a:lnTo>
                                    <a:lnTo>
                                      <a:pt x="1245" y="1056"/>
                                    </a:lnTo>
                                    <a:lnTo>
                                      <a:pt x="1245" y="1065"/>
                                    </a:lnTo>
                                    <a:lnTo>
                                      <a:pt x="1245" y="1075"/>
                                    </a:lnTo>
                                    <a:lnTo>
                                      <a:pt x="1245" y="1084"/>
                                    </a:lnTo>
                                    <a:lnTo>
                                      <a:pt x="1245" y="1094"/>
                                    </a:lnTo>
                                    <a:lnTo>
                                      <a:pt x="1245" y="1104"/>
                                    </a:lnTo>
                                    <a:lnTo>
                                      <a:pt x="1245" y="1113"/>
                                    </a:lnTo>
                                    <a:lnTo>
                                      <a:pt x="1245" y="1123"/>
                                    </a:lnTo>
                                    <a:lnTo>
                                      <a:pt x="1246" y="1133"/>
                                    </a:lnTo>
                                    <a:lnTo>
                                      <a:pt x="1242" y="1136"/>
                                    </a:lnTo>
                                    <a:lnTo>
                                      <a:pt x="1238" y="1139"/>
                                    </a:lnTo>
                                    <a:lnTo>
                                      <a:pt x="1234" y="1142"/>
                                    </a:lnTo>
                                    <a:lnTo>
                                      <a:pt x="1229" y="1144"/>
                                    </a:lnTo>
                                    <a:lnTo>
                                      <a:pt x="1224" y="1145"/>
                                    </a:lnTo>
                                    <a:lnTo>
                                      <a:pt x="1219" y="1147"/>
                                    </a:lnTo>
                                    <a:lnTo>
                                      <a:pt x="1214" y="1147"/>
                                    </a:lnTo>
                                    <a:lnTo>
                                      <a:pt x="1208" y="1148"/>
                                    </a:lnTo>
                                    <a:lnTo>
                                      <a:pt x="1213" y="1156"/>
                                    </a:lnTo>
                                    <a:lnTo>
                                      <a:pt x="1218" y="1162"/>
                                    </a:lnTo>
                                    <a:lnTo>
                                      <a:pt x="1223" y="1169"/>
                                    </a:lnTo>
                                    <a:lnTo>
                                      <a:pt x="1227" y="1176"/>
                                    </a:lnTo>
                                    <a:lnTo>
                                      <a:pt x="1231" y="1183"/>
                                    </a:lnTo>
                                    <a:lnTo>
                                      <a:pt x="1233" y="1190"/>
                                    </a:lnTo>
                                    <a:lnTo>
                                      <a:pt x="1235" y="1197"/>
                                    </a:lnTo>
                                    <a:lnTo>
                                      <a:pt x="1236" y="1204"/>
                                    </a:lnTo>
                                    <a:lnTo>
                                      <a:pt x="1237" y="1211"/>
                                    </a:lnTo>
                                    <a:lnTo>
                                      <a:pt x="1237" y="1220"/>
                                    </a:lnTo>
                                    <a:lnTo>
                                      <a:pt x="1238" y="1228"/>
                                    </a:lnTo>
                                    <a:lnTo>
                                      <a:pt x="1238" y="1236"/>
                                    </a:lnTo>
                                    <a:lnTo>
                                      <a:pt x="1238" y="1246"/>
                                    </a:lnTo>
                                    <a:lnTo>
                                      <a:pt x="1237" y="1254"/>
                                    </a:lnTo>
                                    <a:lnTo>
                                      <a:pt x="1236" y="1262"/>
                                    </a:lnTo>
                                    <a:lnTo>
                                      <a:pt x="1235" y="1270"/>
                                    </a:lnTo>
                                    <a:lnTo>
                                      <a:pt x="1229" y="1273"/>
                                    </a:lnTo>
                                    <a:lnTo>
                                      <a:pt x="1221" y="1271"/>
                                    </a:lnTo>
                                    <a:lnTo>
                                      <a:pt x="1214" y="1268"/>
                                    </a:lnTo>
                                    <a:lnTo>
                                      <a:pt x="1207" y="1263"/>
                                    </a:lnTo>
                                    <a:lnTo>
                                      <a:pt x="1199" y="1257"/>
                                    </a:lnTo>
                                    <a:lnTo>
                                      <a:pt x="1191" y="1252"/>
                                    </a:lnTo>
                                    <a:lnTo>
                                      <a:pt x="1184" y="1248"/>
                                    </a:lnTo>
                                    <a:lnTo>
                                      <a:pt x="1177" y="1246"/>
                                    </a:lnTo>
                                    <a:lnTo>
                                      <a:pt x="1170" y="1245"/>
                                    </a:lnTo>
                                    <a:lnTo>
                                      <a:pt x="1160" y="1244"/>
                                    </a:lnTo>
                                    <a:lnTo>
                                      <a:pt x="1149" y="1244"/>
                                    </a:lnTo>
                                    <a:lnTo>
                                      <a:pt x="1136" y="1242"/>
                                    </a:lnTo>
                                    <a:lnTo>
                                      <a:pt x="1125" y="1244"/>
                                    </a:lnTo>
                                    <a:lnTo>
                                      <a:pt x="1114" y="1244"/>
                                    </a:lnTo>
                                    <a:lnTo>
                                      <a:pt x="1104" y="1245"/>
                                    </a:lnTo>
                                    <a:lnTo>
                                      <a:pt x="1098" y="1247"/>
                                    </a:lnTo>
                                    <a:lnTo>
                                      <a:pt x="1093" y="1251"/>
                                    </a:lnTo>
                                    <a:lnTo>
                                      <a:pt x="1090" y="1255"/>
                                    </a:lnTo>
                                    <a:lnTo>
                                      <a:pt x="1088" y="1261"/>
                                    </a:lnTo>
                                    <a:lnTo>
                                      <a:pt x="1087" y="1267"/>
                                    </a:lnTo>
                                    <a:lnTo>
                                      <a:pt x="1088" y="1274"/>
                                    </a:lnTo>
                                    <a:lnTo>
                                      <a:pt x="1090" y="1281"/>
                                    </a:lnTo>
                                    <a:lnTo>
                                      <a:pt x="1093" y="1289"/>
                                    </a:lnTo>
                                    <a:lnTo>
                                      <a:pt x="1097" y="1296"/>
                                    </a:lnTo>
                                    <a:lnTo>
                                      <a:pt x="1102" y="1304"/>
                                    </a:lnTo>
                                    <a:lnTo>
                                      <a:pt x="1108" y="1316"/>
                                    </a:lnTo>
                                    <a:lnTo>
                                      <a:pt x="1114" y="1330"/>
                                    </a:lnTo>
                                    <a:lnTo>
                                      <a:pt x="1118" y="1347"/>
                                    </a:lnTo>
                                    <a:lnTo>
                                      <a:pt x="1120" y="1363"/>
                                    </a:lnTo>
                                    <a:lnTo>
                                      <a:pt x="1119" y="1376"/>
                                    </a:lnTo>
                                    <a:lnTo>
                                      <a:pt x="1115" y="1386"/>
                                    </a:lnTo>
                                    <a:lnTo>
                                      <a:pt x="1107" y="1391"/>
                                    </a:lnTo>
                                    <a:lnTo>
                                      <a:pt x="1096" y="1389"/>
                                    </a:lnTo>
                                    <a:lnTo>
                                      <a:pt x="1086" y="1386"/>
                                    </a:lnTo>
                                    <a:lnTo>
                                      <a:pt x="1076" y="1380"/>
                                    </a:lnTo>
                                    <a:lnTo>
                                      <a:pt x="1067" y="1372"/>
                                    </a:lnTo>
                                    <a:lnTo>
                                      <a:pt x="1058" y="1364"/>
                                    </a:lnTo>
                                    <a:lnTo>
                                      <a:pt x="1048" y="1355"/>
                                    </a:lnTo>
                                    <a:lnTo>
                                      <a:pt x="1040" y="1347"/>
                                    </a:lnTo>
                                    <a:lnTo>
                                      <a:pt x="1032" y="1341"/>
                                    </a:lnTo>
                                    <a:lnTo>
                                      <a:pt x="340" y="1353"/>
                                    </a:lnTo>
                                    <a:lnTo>
                                      <a:pt x="333" y="1342"/>
                                    </a:lnTo>
                                    <a:lnTo>
                                      <a:pt x="327" y="1333"/>
                                    </a:lnTo>
                                    <a:lnTo>
                                      <a:pt x="319" y="1322"/>
                                    </a:lnTo>
                                    <a:lnTo>
                                      <a:pt x="313" y="1314"/>
                                    </a:lnTo>
                                    <a:lnTo>
                                      <a:pt x="306" y="1305"/>
                                    </a:lnTo>
                                    <a:lnTo>
                                      <a:pt x="299" y="1296"/>
                                    </a:lnTo>
                                    <a:lnTo>
                                      <a:pt x="292" y="1289"/>
                                    </a:lnTo>
                                    <a:lnTo>
                                      <a:pt x="284" y="1281"/>
                                    </a:lnTo>
                                    <a:lnTo>
                                      <a:pt x="286" y="1276"/>
                                    </a:lnTo>
                                    <a:lnTo>
                                      <a:pt x="287" y="1269"/>
                                    </a:lnTo>
                                    <a:lnTo>
                                      <a:pt x="288" y="1264"/>
                                    </a:lnTo>
                                    <a:lnTo>
                                      <a:pt x="288" y="1258"/>
                                    </a:lnTo>
                                    <a:lnTo>
                                      <a:pt x="287" y="1253"/>
                                    </a:lnTo>
                                    <a:lnTo>
                                      <a:pt x="285" y="1248"/>
                                    </a:lnTo>
                                    <a:lnTo>
                                      <a:pt x="283" y="1242"/>
                                    </a:lnTo>
                                    <a:lnTo>
                                      <a:pt x="279" y="1237"/>
                                    </a:lnTo>
                                    <a:lnTo>
                                      <a:pt x="273" y="1233"/>
                                    </a:lnTo>
                                    <a:lnTo>
                                      <a:pt x="266" y="1229"/>
                                    </a:lnTo>
                                    <a:lnTo>
                                      <a:pt x="257" y="1225"/>
                                    </a:lnTo>
                                    <a:lnTo>
                                      <a:pt x="249" y="1220"/>
                                    </a:lnTo>
                                    <a:lnTo>
                                      <a:pt x="250" y="1199"/>
                                    </a:lnTo>
                                    <a:lnTo>
                                      <a:pt x="253" y="1178"/>
                                    </a:lnTo>
                                    <a:lnTo>
                                      <a:pt x="257" y="1157"/>
                                    </a:lnTo>
                                    <a:lnTo>
                                      <a:pt x="263" y="1136"/>
                                    </a:lnTo>
                                    <a:lnTo>
                                      <a:pt x="267" y="1116"/>
                                    </a:lnTo>
                                    <a:lnTo>
                                      <a:pt x="271" y="1100"/>
                                    </a:lnTo>
                                    <a:lnTo>
                                      <a:pt x="274" y="1085"/>
                                    </a:lnTo>
                                    <a:lnTo>
                                      <a:pt x="275" y="1075"/>
                                    </a:lnTo>
                                    <a:lnTo>
                                      <a:pt x="272" y="1068"/>
                                    </a:lnTo>
                                    <a:lnTo>
                                      <a:pt x="269" y="1060"/>
                                    </a:lnTo>
                                    <a:lnTo>
                                      <a:pt x="264" y="1055"/>
                                    </a:lnTo>
                                    <a:lnTo>
                                      <a:pt x="258" y="1049"/>
                                    </a:lnTo>
                                    <a:lnTo>
                                      <a:pt x="253" y="1045"/>
                                    </a:lnTo>
                                    <a:lnTo>
                                      <a:pt x="247" y="1041"/>
                                    </a:lnTo>
                                    <a:lnTo>
                                      <a:pt x="241" y="1038"/>
                                    </a:lnTo>
                                    <a:lnTo>
                                      <a:pt x="236" y="1035"/>
                                    </a:lnTo>
                                    <a:lnTo>
                                      <a:pt x="236" y="1030"/>
                                    </a:lnTo>
                                    <a:lnTo>
                                      <a:pt x="236" y="1026"/>
                                    </a:lnTo>
                                    <a:lnTo>
                                      <a:pt x="237" y="1023"/>
                                    </a:lnTo>
                                    <a:lnTo>
                                      <a:pt x="239" y="1019"/>
                                    </a:lnTo>
                                    <a:lnTo>
                                      <a:pt x="241" y="1016"/>
                                    </a:lnTo>
                                    <a:lnTo>
                                      <a:pt x="243" y="1012"/>
                                    </a:lnTo>
                                    <a:lnTo>
                                      <a:pt x="246" y="1009"/>
                                    </a:lnTo>
                                    <a:lnTo>
                                      <a:pt x="248" y="1004"/>
                                    </a:lnTo>
                                    <a:lnTo>
                                      <a:pt x="250" y="1000"/>
                                    </a:lnTo>
                                    <a:lnTo>
                                      <a:pt x="252" y="995"/>
                                    </a:lnTo>
                                    <a:lnTo>
                                      <a:pt x="252" y="990"/>
                                    </a:lnTo>
                                    <a:lnTo>
                                      <a:pt x="252" y="985"/>
                                    </a:lnTo>
                                    <a:lnTo>
                                      <a:pt x="251" y="979"/>
                                    </a:lnTo>
                                    <a:lnTo>
                                      <a:pt x="250" y="972"/>
                                    </a:lnTo>
                                    <a:lnTo>
                                      <a:pt x="249" y="966"/>
                                    </a:lnTo>
                                    <a:lnTo>
                                      <a:pt x="247" y="960"/>
                                    </a:lnTo>
                                    <a:lnTo>
                                      <a:pt x="252" y="954"/>
                                    </a:lnTo>
                                    <a:lnTo>
                                      <a:pt x="257" y="947"/>
                                    </a:lnTo>
                                    <a:lnTo>
                                      <a:pt x="263" y="941"/>
                                    </a:lnTo>
                                    <a:lnTo>
                                      <a:pt x="269" y="935"/>
                                    </a:lnTo>
                                    <a:lnTo>
                                      <a:pt x="274" y="929"/>
                                    </a:lnTo>
                                    <a:lnTo>
                                      <a:pt x="279" y="923"/>
                                    </a:lnTo>
                                    <a:lnTo>
                                      <a:pt x="284" y="917"/>
                                    </a:lnTo>
                                    <a:lnTo>
                                      <a:pt x="288" y="911"/>
                                    </a:lnTo>
                                    <a:lnTo>
                                      <a:pt x="287" y="903"/>
                                    </a:lnTo>
                                    <a:lnTo>
                                      <a:pt x="285" y="899"/>
                                    </a:lnTo>
                                    <a:lnTo>
                                      <a:pt x="281" y="896"/>
                                    </a:lnTo>
                                    <a:lnTo>
                                      <a:pt x="277" y="895"/>
                                    </a:lnTo>
                                    <a:lnTo>
                                      <a:pt x="272" y="895"/>
                                    </a:lnTo>
                                    <a:lnTo>
                                      <a:pt x="267" y="894"/>
                                    </a:lnTo>
                                    <a:lnTo>
                                      <a:pt x="261" y="892"/>
                                    </a:lnTo>
                                    <a:lnTo>
                                      <a:pt x="256" y="887"/>
                                    </a:lnTo>
                                    <a:lnTo>
                                      <a:pt x="254" y="883"/>
                                    </a:lnTo>
                                    <a:lnTo>
                                      <a:pt x="252" y="879"/>
                                    </a:lnTo>
                                    <a:lnTo>
                                      <a:pt x="251" y="874"/>
                                    </a:lnTo>
                                    <a:lnTo>
                                      <a:pt x="250" y="868"/>
                                    </a:lnTo>
                                    <a:lnTo>
                                      <a:pt x="250" y="861"/>
                                    </a:lnTo>
                                    <a:lnTo>
                                      <a:pt x="249" y="854"/>
                                    </a:lnTo>
                                    <a:lnTo>
                                      <a:pt x="249" y="847"/>
                                    </a:lnTo>
                                    <a:lnTo>
                                      <a:pt x="248" y="840"/>
                                    </a:lnTo>
                                    <a:lnTo>
                                      <a:pt x="242" y="840"/>
                                    </a:lnTo>
                                    <a:lnTo>
                                      <a:pt x="235" y="839"/>
                                    </a:lnTo>
                                    <a:lnTo>
                                      <a:pt x="227" y="838"/>
                                    </a:lnTo>
                                    <a:lnTo>
                                      <a:pt x="220" y="836"/>
                                    </a:lnTo>
                                    <a:lnTo>
                                      <a:pt x="212" y="834"/>
                                    </a:lnTo>
                                    <a:lnTo>
                                      <a:pt x="205" y="831"/>
                                    </a:lnTo>
                                    <a:lnTo>
                                      <a:pt x="197" y="828"/>
                                    </a:lnTo>
                                    <a:lnTo>
                                      <a:pt x="191" y="826"/>
                                    </a:lnTo>
                                    <a:lnTo>
                                      <a:pt x="191" y="823"/>
                                    </a:lnTo>
                                    <a:lnTo>
                                      <a:pt x="190" y="819"/>
                                    </a:lnTo>
                                    <a:lnTo>
                                      <a:pt x="190" y="815"/>
                                    </a:lnTo>
                                    <a:lnTo>
                                      <a:pt x="189" y="809"/>
                                    </a:lnTo>
                                    <a:lnTo>
                                      <a:pt x="189" y="804"/>
                                    </a:lnTo>
                                    <a:lnTo>
                                      <a:pt x="190" y="799"/>
                                    </a:lnTo>
                                    <a:lnTo>
                                      <a:pt x="191" y="795"/>
                                    </a:lnTo>
                                    <a:lnTo>
                                      <a:pt x="193" y="792"/>
                                    </a:lnTo>
                                    <a:lnTo>
                                      <a:pt x="196" y="789"/>
                                    </a:lnTo>
                                    <a:lnTo>
                                      <a:pt x="200" y="785"/>
                                    </a:lnTo>
                                    <a:lnTo>
                                      <a:pt x="206" y="781"/>
                                    </a:lnTo>
                                    <a:lnTo>
                                      <a:pt x="212" y="775"/>
                                    </a:lnTo>
                                    <a:lnTo>
                                      <a:pt x="218" y="769"/>
                                    </a:lnTo>
                                    <a:lnTo>
                                      <a:pt x="223" y="763"/>
                                    </a:lnTo>
                                    <a:lnTo>
                                      <a:pt x="226" y="757"/>
                                    </a:lnTo>
                                    <a:lnTo>
                                      <a:pt x="227" y="752"/>
                                    </a:lnTo>
                                    <a:lnTo>
                                      <a:pt x="225" y="748"/>
                                    </a:lnTo>
                                    <a:lnTo>
                                      <a:pt x="221" y="745"/>
                                    </a:lnTo>
                                    <a:lnTo>
                                      <a:pt x="216" y="739"/>
                                    </a:lnTo>
                                    <a:lnTo>
                                      <a:pt x="210" y="735"/>
                                    </a:lnTo>
                                    <a:lnTo>
                                      <a:pt x="202" y="730"/>
                                    </a:lnTo>
                                    <a:lnTo>
                                      <a:pt x="196" y="725"/>
                                    </a:lnTo>
                                    <a:lnTo>
                                      <a:pt x="192" y="720"/>
                                    </a:lnTo>
                                    <a:lnTo>
                                      <a:pt x="189" y="715"/>
                                    </a:lnTo>
                                    <a:lnTo>
                                      <a:pt x="0" y="71"/>
                                    </a:lnTo>
                                  </a:path>
                                </a:pathLst>
                              </a:custGeom>
                              <a:solidFill>
                                <a:srgbClr val="DDDDDD"/>
                              </a:solidFill>
                              <a:ln w="0">
                                <a:solidFill>
                                  <a:srgbClr val="000000"/>
                                </a:solidFill>
                                <a:round/>
                                <a:headEnd/>
                                <a:tailEnd/>
                              </a:ln>
                            </wps:spPr>
                            <wps:bodyPr rot="0" vert="horz" wrap="square" lIns="91440" tIns="45720" rIns="91440" bIns="45720" anchor="t" anchorCtr="0" upright="1">
                              <a:noAutofit/>
                            </wps:bodyPr>
                          </wps:wsp>
                          <wps:wsp>
                            <wps:cNvPr id="53" name="Freeform 55"/>
                            <wps:cNvSpPr>
                              <a:spLocks/>
                            </wps:cNvSpPr>
                            <wps:spPr bwMode="auto">
                              <a:xfrm>
                                <a:off x="9601" y="5195"/>
                                <a:ext cx="923" cy="1567"/>
                              </a:xfrm>
                              <a:custGeom>
                                <a:avLst/>
                                <a:gdLst>
                                  <a:gd name="T0" fmla="*/ 822 w 923"/>
                                  <a:gd name="T1" fmla="*/ 646 h 1567"/>
                                  <a:gd name="T2" fmla="*/ 836 w 923"/>
                                  <a:gd name="T3" fmla="*/ 655 h 1567"/>
                                  <a:gd name="T4" fmla="*/ 853 w 923"/>
                                  <a:gd name="T5" fmla="*/ 669 h 1567"/>
                                  <a:gd name="T6" fmla="*/ 862 w 923"/>
                                  <a:gd name="T7" fmla="*/ 683 h 1567"/>
                                  <a:gd name="T8" fmla="*/ 854 w 923"/>
                                  <a:gd name="T9" fmla="*/ 698 h 1567"/>
                                  <a:gd name="T10" fmla="*/ 833 w 923"/>
                                  <a:gd name="T11" fmla="*/ 713 h 1567"/>
                                  <a:gd name="T12" fmla="*/ 823 w 923"/>
                                  <a:gd name="T13" fmla="*/ 743 h 1567"/>
                                  <a:gd name="T14" fmla="*/ 827 w 923"/>
                                  <a:gd name="T15" fmla="*/ 755 h 1567"/>
                                  <a:gd name="T16" fmla="*/ 850 w 923"/>
                                  <a:gd name="T17" fmla="*/ 765 h 1567"/>
                                  <a:gd name="T18" fmla="*/ 883 w 923"/>
                                  <a:gd name="T19" fmla="*/ 771 h 1567"/>
                                  <a:gd name="T20" fmla="*/ 884 w 923"/>
                                  <a:gd name="T21" fmla="*/ 786 h 1567"/>
                                  <a:gd name="T22" fmla="*/ 885 w 923"/>
                                  <a:gd name="T23" fmla="*/ 804 h 1567"/>
                                  <a:gd name="T24" fmla="*/ 892 w 923"/>
                                  <a:gd name="T25" fmla="*/ 819 h 1567"/>
                                  <a:gd name="T26" fmla="*/ 902 w 923"/>
                                  <a:gd name="T27" fmla="*/ 821 h 1567"/>
                                  <a:gd name="T28" fmla="*/ 915 w 923"/>
                                  <a:gd name="T29" fmla="*/ 827 h 1567"/>
                                  <a:gd name="T30" fmla="*/ 923 w 923"/>
                                  <a:gd name="T31" fmla="*/ 838 h 1567"/>
                                  <a:gd name="T32" fmla="*/ 912 w 923"/>
                                  <a:gd name="T33" fmla="*/ 853 h 1567"/>
                                  <a:gd name="T34" fmla="*/ 896 w 923"/>
                                  <a:gd name="T35" fmla="*/ 872 h 1567"/>
                                  <a:gd name="T36" fmla="*/ 881 w 923"/>
                                  <a:gd name="T37" fmla="*/ 888 h 1567"/>
                                  <a:gd name="T38" fmla="*/ 884 w 923"/>
                                  <a:gd name="T39" fmla="*/ 899 h 1567"/>
                                  <a:gd name="T40" fmla="*/ 886 w 923"/>
                                  <a:gd name="T41" fmla="*/ 913 h 1567"/>
                                  <a:gd name="T42" fmla="*/ 886 w 923"/>
                                  <a:gd name="T43" fmla="*/ 923 h 1567"/>
                                  <a:gd name="T44" fmla="*/ 881 w 923"/>
                                  <a:gd name="T45" fmla="*/ 933 h 1567"/>
                                  <a:gd name="T46" fmla="*/ 875 w 923"/>
                                  <a:gd name="T47" fmla="*/ 946 h 1567"/>
                                  <a:gd name="T48" fmla="*/ 870 w 923"/>
                                  <a:gd name="T49" fmla="*/ 960 h 1567"/>
                                  <a:gd name="T50" fmla="*/ 880 w 923"/>
                                  <a:gd name="T51" fmla="*/ 970 h 1567"/>
                                  <a:gd name="T52" fmla="*/ 894 w 923"/>
                                  <a:gd name="T53" fmla="*/ 981 h 1567"/>
                                  <a:gd name="T54" fmla="*/ 909 w 923"/>
                                  <a:gd name="T55" fmla="*/ 1005 h 1567"/>
                                  <a:gd name="T56" fmla="*/ 900 w 923"/>
                                  <a:gd name="T57" fmla="*/ 1052 h 1567"/>
                                  <a:gd name="T58" fmla="*/ 887 w 923"/>
                                  <a:gd name="T59" fmla="*/ 1103 h 1567"/>
                                  <a:gd name="T60" fmla="*/ 883 w 923"/>
                                  <a:gd name="T61" fmla="*/ 1151 h 1567"/>
                                  <a:gd name="T62" fmla="*/ 908 w 923"/>
                                  <a:gd name="T63" fmla="*/ 1162 h 1567"/>
                                  <a:gd name="T64" fmla="*/ 923 w 923"/>
                                  <a:gd name="T65" fmla="*/ 1183 h 1567"/>
                                  <a:gd name="T66" fmla="*/ 917 w 923"/>
                                  <a:gd name="T67" fmla="*/ 1210 h 1567"/>
                                  <a:gd name="T68" fmla="*/ 275 w 923"/>
                                  <a:gd name="T69" fmla="*/ 1295 h 1567"/>
                                  <a:gd name="T70" fmla="*/ 251 w 923"/>
                                  <a:gd name="T71" fmla="*/ 1308 h 1567"/>
                                  <a:gd name="T72" fmla="*/ 242 w 923"/>
                                  <a:gd name="T73" fmla="*/ 1328 h 1567"/>
                                  <a:gd name="T74" fmla="*/ 245 w 923"/>
                                  <a:gd name="T75" fmla="*/ 1346 h 1567"/>
                                  <a:gd name="T76" fmla="*/ 268 w 923"/>
                                  <a:gd name="T77" fmla="*/ 1372 h 1567"/>
                                  <a:gd name="T78" fmla="*/ 308 w 923"/>
                                  <a:gd name="T79" fmla="*/ 1392 h 1567"/>
                                  <a:gd name="T80" fmla="*/ 326 w 923"/>
                                  <a:gd name="T81" fmla="*/ 1400 h 1567"/>
                                  <a:gd name="T82" fmla="*/ 321 w 923"/>
                                  <a:gd name="T83" fmla="*/ 1419 h 1567"/>
                                  <a:gd name="T84" fmla="*/ 313 w 923"/>
                                  <a:gd name="T85" fmla="*/ 1436 h 1567"/>
                                  <a:gd name="T86" fmla="*/ 317 w 923"/>
                                  <a:gd name="T87" fmla="*/ 1451 h 1567"/>
                                  <a:gd name="T88" fmla="*/ 329 w 923"/>
                                  <a:gd name="T89" fmla="*/ 1478 h 1567"/>
                                  <a:gd name="T90" fmla="*/ 330 w 923"/>
                                  <a:gd name="T91" fmla="*/ 1504 h 1567"/>
                                  <a:gd name="T92" fmla="*/ 322 w 923"/>
                                  <a:gd name="T93" fmla="*/ 1517 h 1567"/>
                                  <a:gd name="T94" fmla="*/ 306 w 923"/>
                                  <a:gd name="T95" fmla="*/ 1536 h 1567"/>
                                  <a:gd name="T96" fmla="*/ 286 w 923"/>
                                  <a:gd name="T97" fmla="*/ 1558 h 1567"/>
                                  <a:gd name="T98" fmla="*/ 271 w 923"/>
                                  <a:gd name="T99" fmla="*/ 1567 h 1567"/>
                                  <a:gd name="T100" fmla="*/ 254 w 923"/>
                                  <a:gd name="T101" fmla="*/ 1562 h 1567"/>
                                  <a:gd name="T102" fmla="*/ 239 w 923"/>
                                  <a:gd name="T103" fmla="*/ 1549 h 1567"/>
                                  <a:gd name="T104" fmla="*/ 230 w 923"/>
                                  <a:gd name="T105" fmla="*/ 1534 h 1567"/>
                                  <a:gd name="T106" fmla="*/ 213 w 923"/>
                                  <a:gd name="T107" fmla="*/ 1506 h 1567"/>
                                  <a:gd name="T108" fmla="*/ 189 w 923"/>
                                  <a:gd name="T109" fmla="*/ 1478 h 1567"/>
                                  <a:gd name="T110" fmla="*/ 148 w 923"/>
                                  <a:gd name="T111" fmla="*/ 1472 h 1567"/>
                                  <a:gd name="T112" fmla="*/ 140 w 923"/>
                                  <a:gd name="T113" fmla="*/ 1487 h 1567"/>
                                  <a:gd name="T114" fmla="*/ 133 w 923"/>
                                  <a:gd name="T115" fmla="*/ 1503 h 1567"/>
                                  <a:gd name="T116" fmla="*/ 132 w 923"/>
                                  <a:gd name="T117" fmla="*/ 1517 h 1567"/>
                                  <a:gd name="T118" fmla="*/ 115 w 923"/>
                                  <a:gd name="T119" fmla="*/ 1525 h 1567"/>
                                  <a:gd name="T120" fmla="*/ 91 w 923"/>
                                  <a:gd name="T121" fmla="*/ 1532 h 1567"/>
                                  <a:gd name="T122" fmla="*/ 11 w 923"/>
                                  <a:gd name="T123" fmla="*/ 1112 h 15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Lst>
                                <a:rect l="0" t="0" r="r" b="b"/>
                                <a:pathLst>
                                  <a:path w="923" h="1567">
                                    <a:moveTo>
                                      <a:pt x="0" y="65"/>
                                    </a:moveTo>
                                    <a:lnTo>
                                      <a:pt x="633" y="0"/>
                                    </a:lnTo>
                                    <a:lnTo>
                                      <a:pt x="822" y="646"/>
                                    </a:lnTo>
                                    <a:lnTo>
                                      <a:pt x="829" y="650"/>
                                    </a:lnTo>
                                    <a:lnTo>
                                      <a:pt x="836" y="655"/>
                                    </a:lnTo>
                                    <a:lnTo>
                                      <a:pt x="843" y="660"/>
                                    </a:lnTo>
                                    <a:lnTo>
                                      <a:pt x="849" y="664"/>
                                    </a:lnTo>
                                    <a:lnTo>
                                      <a:pt x="853" y="669"/>
                                    </a:lnTo>
                                    <a:lnTo>
                                      <a:pt x="857" y="675"/>
                                    </a:lnTo>
                                    <a:lnTo>
                                      <a:pt x="860" y="679"/>
                                    </a:lnTo>
                                    <a:lnTo>
                                      <a:pt x="862" y="683"/>
                                    </a:lnTo>
                                    <a:lnTo>
                                      <a:pt x="859" y="692"/>
                                    </a:lnTo>
                                    <a:lnTo>
                                      <a:pt x="854" y="698"/>
                                    </a:lnTo>
                                    <a:lnTo>
                                      <a:pt x="848" y="704"/>
                                    </a:lnTo>
                                    <a:lnTo>
                                      <a:pt x="841" y="708"/>
                                    </a:lnTo>
                                    <a:lnTo>
                                      <a:pt x="833" y="713"/>
                                    </a:lnTo>
                                    <a:lnTo>
                                      <a:pt x="828" y="720"/>
                                    </a:lnTo>
                                    <a:lnTo>
                                      <a:pt x="824" y="729"/>
                                    </a:lnTo>
                                    <a:lnTo>
                                      <a:pt x="823" y="743"/>
                                    </a:lnTo>
                                    <a:lnTo>
                                      <a:pt x="824" y="749"/>
                                    </a:lnTo>
                                    <a:lnTo>
                                      <a:pt x="827" y="755"/>
                                    </a:lnTo>
                                    <a:lnTo>
                                      <a:pt x="833" y="759"/>
                                    </a:lnTo>
                                    <a:lnTo>
                                      <a:pt x="841" y="763"/>
                                    </a:lnTo>
                                    <a:lnTo>
                                      <a:pt x="850" y="765"/>
                                    </a:lnTo>
                                    <a:lnTo>
                                      <a:pt x="860" y="767"/>
                                    </a:lnTo>
                                    <a:lnTo>
                                      <a:pt x="872" y="769"/>
                                    </a:lnTo>
                                    <a:lnTo>
                                      <a:pt x="883" y="771"/>
                                    </a:lnTo>
                                    <a:lnTo>
                                      <a:pt x="884" y="779"/>
                                    </a:lnTo>
                                    <a:lnTo>
                                      <a:pt x="884" y="786"/>
                                    </a:lnTo>
                                    <a:lnTo>
                                      <a:pt x="884" y="793"/>
                                    </a:lnTo>
                                    <a:lnTo>
                                      <a:pt x="884" y="799"/>
                                    </a:lnTo>
                                    <a:lnTo>
                                      <a:pt x="885" y="804"/>
                                    </a:lnTo>
                                    <a:lnTo>
                                      <a:pt x="886" y="809"/>
                                    </a:lnTo>
                                    <a:lnTo>
                                      <a:pt x="889" y="814"/>
                                    </a:lnTo>
                                    <a:lnTo>
                                      <a:pt x="892" y="819"/>
                                    </a:lnTo>
                                    <a:lnTo>
                                      <a:pt x="896" y="819"/>
                                    </a:lnTo>
                                    <a:lnTo>
                                      <a:pt x="902" y="821"/>
                                    </a:lnTo>
                                    <a:lnTo>
                                      <a:pt x="906" y="823"/>
                                    </a:lnTo>
                                    <a:lnTo>
                                      <a:pt x="911" y="825"/>
                                    </a:lnTo>
                                    <a:lnTo>
                                      <a:pt x="915" y="827"/>
                                    </a:lnTo>
                                    <a:lnTo>
                                      <a:pt x="918" y="831"/>
                                    </a:lnTo>
                                    <a:lnTo>
                                      <a:pt x="921" y="834"/>
                                    </a:lnTo>
                                    <a:lnTo>
                                      <a:pt x="923" y="838"/>
                                    </a:lnTo>
                                    <a:lnTo>
                                      <a:pt x="918" y="845"/>
                                    </a:lnTo>
                                    <a:lnTo>
                                      <a:pt x="912" y="853"/>
                                    </a:lnTo>
                                    <a:lnTo>
                                      <a:pt x="907" y="860"/>
                                    </a:lnTo>
                                    <a:lnTo>
                                      <a:pt x="902" y="866"/>
                                    </a:lnTo>
                                    <a:lnTo>
                                      <a:pt x="896" y="872"/>
                                    </a:lnTo>
                                    <a:lnTo>
                                      <a:pt x="891" y="877"/>
                                    </a:lnTo>
                                    <a:lnTo>
                                      <a:pt x="886" y="883"/>
                                    </a:lnTo>
                                    <a:lnTo>
                                      <a:pt x="881" y="888"/>
                                    </a:lnTo>
                                    <a:lnTo>
                                      <a:pt x="882" y="893"/>
                                    </a:lnTo>
                                    <a:lnTo>
                                      <a:pt x="884" y="899"/>
                                    </a:lnTo>
                                    <a:lnTo>
                                      <a:pt x="885" y="904"/>
                                    </a:lnTo>
                                    <a:lnTo>
                                      <a:pt x="885" y="909"/>
                                    </a:lnTo>
                                    <a:lnTo>
                                      <a:pt x="886" y="913"/>
                                    </a:lnTo>
                                    <a:lnTo>
                                      <a:pt x="886" y="917"/>
                                    </a:lnTo>
                                    <a:lnTo>
                                      <a:pt x="886" y="920"/>
                                    </a:lnTo>
                                    <a:lnTo>
                                      <a:pt x="886" y="923"/>
                                    </a:lnTo>
                                    <a:lnTo>
                                      <a:pt x="884" y="928"/>
                                    </a:lnTo>
                                    <a:lnTo>
                                      <a:pt x="881" y="933"/>
                                    </a:lnTo>
                                    <a:lnTo>
                                      <a:pt x="879" y="937"/>
                                    </a:lnTo>
                                    <a:lnTo>
                                      <a:pt x="877" y="942"/>
                                    </a:lnTo>
                                    <a:lnTo>
                                      <a:pt x="875" y="946"/>
                                    </a:lnTo>
                                    <a:lnTo>
                                      <a:pt x="874" y="950"/>
                                    </a:lnTo>
                                    <a:lnTo>
                                      <a:pt x="872" y="955"/>
                                    </a:lnTo>
                                    <a:lnTo>
                                      <a:pt x="870" y="960"/>
                                    </a:lnTo>
                                    <a:lnTo>
                                      <a:pt x="875" y="965"/>
                                    </a:lnTo>
                                    <a:lnTo>
                                      <a:pt x="880" y="970"/>
                                    </a:lnTo>
                                    <a:lnTo>
                                      <a:pt x="884" y="973"/>
                                    </a:lnTo>
                                    <a:lnTo>
                                      <a:pt x="889" y="977"/>
                                    </a:lnTo>
                                    <a:lnTo>
                                      <a:pt x="894" y="981"/>
                                    </a:lnTo>
                                    <a:lnTo>
                                      <a:pt x="899" y="986"/>
                                    </a:lnTo>
                                    <a:lnTo>
                                      <a:pt x="904" y="994"/>
                                    </a:lnTo>
                                    <a:lnTo>
                                      <a:pt x="909" y="1005"/>
                                    </a:lnTo>
                                    <a:lnTo>
                                      <a:pt x="905" y="1031"/>
                                    </a:lnTo>
                                    <a:lnTo>
                                      <a:pt x="900" y="1052"/>
                                    </a:lnTo>
                                    <a:lnTo>
                                      <a:pt x="895" y="1072"/>
                                    </a:lnTo>
                                    <a:lnTo>
                                      <a:pt x="890" y="1089"/>
                                    </a:lnTo>
                                    <a:lnTo>
                                      <a:pt x="887" y="1103"/>
                                    </a:lnTo>
                                    <a:lnTo>
                                      <a:pt x="884" y="1119"/>
                                    </a:lnTo>
                                    <a:lnTo>
                                      <a:pt x="883" y="1134"/>
                                    </a:lnTo>
                                    <a:lnTo>
                                      <a:pt x="883" y="1151"/>
                                    </a:lnTo>
                                    <a:lnTo>
                                      <a:pt x="897" y="1156"/>
                                    </a:lnTo>
                                    <a:lnTo>
                                      <a:pt x="908" y="1162"/>
                                    </a:lnTo>
                                    <a:lnTo>
                                      <a:pt x="916" y="1168"/>
                                    </a:lnTo>
                                    <a:lnTo>
                                      <a:pt x="921" y="1176"/>
                                    </a:lnTo>
                                    <a:lnTo>
                                      <a:pt x="923" y="1183"/>
                                    </a:lnTo>
                                    <a:lnTo>
                                      <a:pt x="923" y="1191"/>
                                    </a:lnTo>
                                    <a:lnTo>
                                      <a:pt x="921" y="1200"/>
                                    </a:lnTo>
                                    <a:lnTo>
                                      <a:pt x="917" y="1210"/>
                                    </a:lnTo>
                                    <a:lnTo>
                                      <a:pt x="287" y="1290"/>
                                    </a:lnTo>
                                    <a:lnTo>
                                      <a:pt x="275" y="1295"/>
                                    </a:lnTo>
                                    <a:lnTo>
                                      <a:pt x="265" y="1299"/>
                                    </a:lnTo>
                                    <a:lnTo>
                                      <a:pt x="258" y="1303"/>
                                    </a:lnTo>
                                    <a:lnTo>
                                      <a:pt x="251" y="1308"/>
                                    </a:lnTo>
                                    <a:lnTo>
                                      <a:pt x="247" y="1313"/>
                                    </a:lnTo>
                                    <a:lnTo>
                                      <a:pt x="244" y="1320"/>
                                    </a:lnTo>
                                    <a:lnTo>
                                      <a:pt x="242" y="1328"/>
                                    </a:lnTo>
                                    <a:lnTo>
                                      <a:pt x="242" y="1338"/>
                                    </a:lnTo>
                                    <a:lnTo>
                                      <a:pt x="245" y="1346"/>
                                    </a:lnTo>
                                    <a:lnTo>
                                      <a:pt x="250" y="1356"/>
                                    </a:lnTo>
                                    <a:lnTo>
                                      <a:pt x="259" y="1364"/>
                                    </a:lnTo>
                                    <a:lnTo>
                                      <a:pt x="268" y="1372"/>
                                    </a:lnTo>
                                    <a:lnTo>
                                      <a:pt x="280" y="1379"/>
                                    </a:lnTo>
                                    <a:lnTo>
                                      <a:pt x="294" y="1387"/>
                                    </a:lnTo>
                                    <a:lnTo>
                                      <a:pt x="308" y="1392"/>
                                    </a:lnTo>
                                    <a:lnTo>
                                      <a:pt x="325" y="1395"/>
                                    </a:lnTo>
                                    <a:lnTo>
                                      <a:pt x="326" y="1400"/>
                                    </a:lnTo>
                                    <a:lnTo>
                                      <a:pt x="325" y="1406"/>
                                    </a:lnTo>
                                    <a:lnTo>
                                      <a:pt x="323" y="1413"/>
                                    </a:lnTo>
                                    <a:lnTo>
                                      <a:pt x="321" y="1419"/>
                                    </a:lnTo>
                                    <a:lnTo>
                                      <a:pt x="318" y="1425"/>
                                    </a:lnTo>
                                    <a:lnTo>
                                      <a:pt x="315" y="1430"/>
                                    </a:lnTo>
                                    <a:lnTo>
                                      <a:pt x="313" y="1436"/>
                                    </a:lnTo>
                                    <a:lnTo>
                                      <a:pt x="313" y="1443"/>
                                    </a:lnTo>
                                    <a:lnTo>
                                      <a:pt x="317" y="1451"/>
                                    </a:lnTo>
                                    <a:lnTo>
                                      <a:pt x="321" y="1460"/>
                                    </a:lnTo>
                                    <a:lnTo>
                                      <a:pt x="325" y="1470"/>
                                    </a:lnTo>
                                    <a:lnTo>
                                      <a:pt x="329" y="1478"/>
                                    </a:lnTo>
                                    <a:lnTo>
                                      <a:pt x="331" y="1487"/>
                                    </a:lnTo>
                                    <a:lnTo>
                                      <a:pt x="332" y="1495"/>
                                    </a:lnTo>
                                    <a:lnTo>
                                      <a:pt x="330" y="1504"/>
                                    </a:lnTo>
                                    <a:lnTo>
                                      <a:pt x="326" y="1511"/>
                                    </a:lnTo>
                                    <a:lnTo>
                                      <a:pt x="322" y="1517"/>
                                    </a:lnTo>
                                    <a:lnTo>
                                      <a:pt x="318" y="1523"/>
                                    </a:lnTo>
                                    <a:lnTo>
                                      <a:pt x="312" y="1530"/>
                                    </a:lnTo>
                                    <a:lnTo>
                                      <a:pt x="306" y="1536"/>
                                    </a:lnTo>
                                    <a:lnTo>
                                      <a:pt x="300" y="1543"/>
                                    </a:lnTo>
                                    <a:lnTo>
                                      <a:pt x="294" y="1550"/>
                                    </a:lnTo>
                                    <a:lnTo>
                                      <a:pt x="286" y="1558"/>
                                    </a:lnTo>
                                    <a:lnTo>
                                      <a:pt x="277" y="1567"/>
                                    </a:lnTo>
                                    <a:lnTo>
                                      <a:pt x="271" y="1567"/>
                                    </a:lnTo>
                                    <a:lnTo>
                                      <a:pt x="266" y="1566"/>
                                    </a:lnTo>
                                    <a:lnTo>
                                      <a:pt x="260" y="1564"/>
                                    </a:lnTo>
                                    <a:lnTo>
                                      <a:pt x="254" y="1562"/>
                                    </a:lnTo>
                                    <a:lnTo>
                                      <a:pt x="248" y="1559"/>
                                    </a:lnTo>
                                    <a:lnTo>
                                      <a:pt x="244" y="1554"/>
                                    </a:lnTo>
                                    <a:lnTo>
                                      <a:pt x="239" y="1549"/>
                                    </a:lnTo>
                                    <a:lnTo>
                                      <a:pt x="235" y="1543"/>
                                    </a:lnTo>
                                    <a:lnTo>
                                      <a:pt x="230" y="1534"/>
                                    </a:lnTo>
                                    <a:lnTo>
                                      <a:pt x="224" y="1524"/>
                                    </a:lnTo>
                                    <a:lnTo>
                                      <a:pt x="219" y="1515"/>
                                    </a:lnTo>
                                    <a:lnTo>
                                      <a:pt x="213" y="1506"/>
                                    </a:lnTo>
                                    <a:lnTo>
                                      <a:pt x="206" y="1496"/>
                                    </a:lnTo>
                                    <a:lnTo>
                                      <a:pt x="198" y="1487"/>
                                    </a:lnTo>
                                    <a:lnTo>
                                      <a:pt x="189" y="1478"/>
                                    </a:lnTo>
                                    <a:lnTo>
                                      <a:pt x="179" y="1470"/>
                                    </a:lnTo>
                                    <a:lnTo>
                                      <a:pt x="148" y="1472"/>
                                    </a:lnTo>
                                    <a:lnTo>
                                      <a:pt x="145" y="1478"/>
                                    </a:lnTo>
                                    <a:lnTo>
                                      <a:pt x="143" y="1483"/>
                                    </a:lnTo>
                                    <a:lnTo>
                                      <a:pt x="140" y="1487"/>
                                    </a:lnTo>
                                    <a:lnTo>
                                      <a:pt x="137" y="1492"/>
                                    </a:lnTo>
                                    <a:lnTo>
                                      <a:pt x="135" y="1497"/>
                                    </a:lnTo>
                                    <a:lnTo>
                                      <a:pt x="133" y="1503"/>
                                    </a:lnTo>
                                    <a:lnTo>
                                      <a:pt x="132" y="1509"/>
                                    </a:lnTo>
                                    <a:lnTo>
                                      <a:pt x="132" y="1517"/>
                                    </a:lnTo>
                                    <a:lnTo>
                                      <a:pt x="127" y="1520"/>
                                    </a:lnTo>
                                    <a:lnTo>
                                      <a:pt x="122" y="1523"/>
                                    </a:lnTo>
                                    <a:lnTo>
                                      <a:pt x="115" y="1525"/>
                                    </a:lnTo>
                                    <a:lnTo>
                                      <a:pt x="107" y="1529"/>
                                    </a:lnTo>
                                    <a:lnTo>
                                      <a:pt x="99" y="1530"/>
                                    </a:lnTo>
                                    <a:lnTo>
                                      <a:pt x="91" y="1532"/>
                                    </a:lnTo>
                                    <a:lnTo>
                                      <a:pt x="82" y="1533"/>
                                    </a:lnTo>
                                    <a:lnTo>
                                      <a:pt x="71" y="1534"/>
                                    </a:lnTo>
                                    <a:lnTo>
                                      <a:pt x="11" y="1112"/>
                                    </a:lnTo>
                                    <a:lnTo>
                                      <a:pt x="0" y="65"/>
                                    </a:lnTo>
                                  </a:path>
                                </a:pathLst>
                              </a:custGeom>
                              <a:solidFill>
                                <a:srgbClr val="DDDDDD"/>
                              </a:solidFill>
                              <a:ln w="0">
                                <a:solidFill>
                                  <a:srgbClr val="000000"/>
                                </a:solidFill>
                                <a:round/>
                                <a:headEnd/>
                                <a:tailEnd/>
                              </a:ln>
                            </wps:spPr>
                            <wps:bodyPr rot="0" vert="horz" wrap="square" lIns="91440" tIns="45720" rIns="91440" bIns="45720" anchor="t" anchorCtr="0" upright="1">
                              <a:noAutofit/>
                            </wps:bodyPr>
                          </wps:wsp>
                          <wps:wsp>
                            <wps:cNvPr id="54" name="Freeform 56"/>
                            <wps:cNvSpPr>
                              <a:spLocks/>
                            </wps:cNvSpPr>
                            <wps:spPr bwMode="auto">
                              <a:xfrm>
                                <a:off x="9843" y="6365"/>
                                <a:ext cx="2267" cy="1716"/>
                              </a:xfrm>
                              <a:custGeom>
                                <a:avLst/>
                                <a:gdLst>
                                  <a:gd name="T0" fmla="*/ 1504 w 2267"/>
                                  <a:gd name="T1" fmla="*/ 147 h 1716"/>
                                  <a:gd name="T2" fmla="*/ 1501 w 2267"/>
                                  <a:gd name="T3" fmla="*/ 74 h 1716"/>
                                  <a:gd name="T4" fmla="*/ 1499 w 2267"/>
                                  <a:gd name="T5" fmla="*/ 2 h 1716"/>
                                  <a:gd name="T6" fmla="*/ 1570 w 2267"/>
                                  <a:gd name="T7" fmla="*/ 3 h 1716"/>
                                  <a:gd name="T8" fmla="*/ 1621 w 2267"/>
                                  <a:gd name="T9" fmla="*/ 31 h 1716"/>
                                  <a:gd name="T10" fmla="*/ 1666 w 2267"/>
                                  <a:gd name="T11" fmla="*/ 91 h 1716"/>
                                  <a:gd name="T12" fmla="*/ 1648 w 2267"/>
                                  <a:gd name="T13" fmla="*/ 141 h 1716"/>
                                  <a:gd name="T14" fmla="*/ 1707 w 2267"/>
                                  <a:gd name="T15" fmla="*/ 204 h 1716"/>
                                  <a:gd name="T16" fmla="*/ 1774 w 2267"/>
                                  <a:gd name="T17" fmla="*/ 313 h 1716"/>
                                  <a:gd name="T18" fmla="*/ 1841 w 2267"/>
                                  <a:gd name="T19" fmla="*/ 410 h 1716"/>
                                  <a:gd name="T20" fmla="*/ 1886 w 2267"/>
                                  <a:gd name="T21" fmla="*/ 493 h 1716"/>
                                  <a:gd name="T22" fmla="*/ 1920 w 2267"/>
                                  <a:gd name="T23" fmla="*/ 561 h 1716"/>
                                  <a:gd name="T24" fmla="*/ 1955 w 2267"/>
                                  <a:gd name="T25" fmla="*/ 588 h 1716"/>
                                  <a:gd name="T26" fmla="*/ 1986 w 2267"/>
                                  <a:gd name="T27" fmla="*/ 690 h 1716"/>
                                  <a:gd name="T28" fmla="*/ 2034 w 2267"/>
                                  <a:gd name="T29" fmla="*/ 822 h 1716"/>
                                  <a:gd name="T30" fmla="*/ 2107 w 2267"/>
                                  <a:gd name="T31" fmla="*/ 912 h 1716"/>
                                  <a:gd name="T32" fmla="*/ 2182 w 2267"/>
                                  <a:gd name="T33" fmla="*/ 1061 h 1716"/>
                                  <a:gd name="T34" fmla="*/ 2265 w 2267"/>
                                  <a:gd name="T35" fmla="*/ 1259 h 1716"/>
                                  <a:gd name="T36" fmla="*/ 2247 w 2267"/>
                                  <a:gd name="T37" fmla="*/ 1372 h 1716"/>
                                  <a:gd name="T38" fmla="*/ 2259 w 2267"/>
                                  <a:gd name="T39" fmla="*/ 1505 h 1716"/>
                                  <a:gd name="T40" fmla="*/ 2232 w 2267"/>
                                  <a:gd name="T41" fmla="*/ 1574 h 1716"/>
                                  <a:gd name="T42" fmla="*/ 2134 w 2267"/>
                                  <a:gd name="T43" fmla="*/ 1685 h 1716"/>
                                  <a:gd name="T44" fmla="*/ 2013 w 2267"/>
                                  <a:gd name="T45" fmla="*/ 1716 h 1716"/>
                                  <a:gd name="T46" fmla="*/ 1998 w 2267"/>
                                  <a:gd name="T47" fmla="*/ 1669 h 1716"/>
                                  <a:gd name="T48" fmla="*/ 1989 w 2267"/>
                                  <a:gd name="T49" fmla="*/ 1609 h 1716"/>
                                  <a:gd name="T50" fmla="*/ 1959 w 2267"/>
                                  <a:gd name="T51" fmla="*/ 1562 h 1716"/>
                                  <a:gd name="T52" fmla="*/ 1907 w 2267"/>
                                  <a:gd name="T53" fmla="*/ 1528 h 1716"/>
                                  <a:gd name="T54" fmla="*/ 1866 w 2267"/>
                                  <a:gd name="T55" fmla="*/ 1498 h 1716"/>
                                  <a:gd name="T56" fmla="*/ 1758 w 2267"/>
                                  <a:gd name="T57" fmla="*/ 1476 h 1716"/>
                                  <a:gd name="T58" fmla="*/ 1704 w 2267"/>
                                  <a:gd name="T59" fmla="*/ 1350 h 1716"/>
                                  <a:gd name="T60" fmla="*/ 1657 w 2267"/>
                                  <a:gd name="T61" fmla="*/ 1244 h 1716"/>
                                  <a:gd name="T62" fmla="*/ 1629 w 2267"/>
                                  <a:gd name="T63" fmla="*/ 1210 h 1716"/>
                                  <a:gd name="T64" fmla="*/ 1563 w 2267"/>
                                  <a:gd name="T65" fmla="*/ 1193 h 1716"/>
                                  <a:gd name="T66" fmla="*/ 1501 w 2267"/>
                                  <a:gd name="T67" fmla="*/ 1117 h 1716"/>
                                  <a:gd name="T68" fmla="*/ 1455 w 2267"/>
                                  <a:gd name="T69" fmla="*/ 1057 h 1716"/>
                                  <a:gd name="T70" fmla="*/ 1475 w 2267"/>
                                  <a:gd name="T71" fmla="*/ 936 h 1716"/>
                                  <a:gd name="T72" fmla="*/ 1404 w 2267"/>
                                  <a:gd name="T73" fmla="*/ 937 h 1716"/>
                                  <a:gd name="T74" fmla="*/ 1379 w 2267"/>
                                  <a:gd name="T75" fmla="*/ 786 h 1716"/>
                                  <a:gd name="T76" fmla="*/ 1414 w 2267"/>
                                  <a:gd name="T77" fmla="*/ 730 h 1716"/>
                                  <a:gd name="T78" fmla="*/ 1407 w 2267"/>
                                  <a:gd name="T79" fmla="*/ 629 h 1716"/>
                                  <a:gd name="T80" fmla="*/ 1344 w 2267"/>
                                  <a:gd name="T81" fmla="*/ 560 h 1716"/>
                                  <a:gd name="T82" fmla="*/ 1257 w 2267"/>
                                  <a:gd name="T83" fmla="*/ 517 h 1716"/>
                                  <a:gd name="T84" fmla="*/ 1134 w 2267"/>
                                  <a:gd name="T85" fmla="*/ 422 h 1716"/>
                                  <a:gd name="T86" fmla="*/ 1081 w 2267"/>
                                  <a:gd name="T87" fmla="*/ 360 h 1716"/>
                                  <a:gd name="T88" fmla="*/ 1013 w 2267"/>
                                  <a:gd name="T89" fmla="*/ 308 h 1716"/>
                                  <a:gd name="T90" fmla="*/ 908 w 2267"/>
                                  <a:gd name="T91" fmla="*/ 345 h 1716"/>
                                  <a:gd name="T92" fmla="*/ 849 w 2267"/>
                                  <a:gd name="T93" fmla="*/ 432 h 1716"/>
                                  <a:gd name="T94" fmla="*/ 738 w 2267"/>
                                  <a:gd name="T95" fmla="*/ 470 h 1716"/>
                                  <a:gd name="T96" fmla="*/ 662 w 2267"/>
                                  <a:gd name="T97" fmla="*/ 488 h 1716"/>
                                  <a:gd name="T98" fmla="*/ 610 w 2267"/>
                                  <a:gd name="T99" fmla="*/ 410 h 1716"/>
                                  <a:gd name="T100" fmla="*/ 578 w 2267"/>
                                  <a:gd name="T101" fmla="*/ 356 h 1716"/>
                                  <a:gd name="T102" fmla="*/ 463 w 2267"/>
                                  <a:gd name="T103" fmla="*/ 338 h 1716"/>
                                  <a:gd name="T104" fmla="*/ 374 w 2267"/>
                                  <a:gd name="T105" fmla="*/ 350 h 1716"/>
                                  <a:gd name="T106" fmla="*/ 345 w 2267"/>
                                  <a:gd name="T107" fmla="*/ 272 h 1716"/>
                                  <a:gd name="T108" fmla="*/ 298 w 2267"/>
                                  <a:gd name="T109" fmla="*/ 295 h 1716"/>
                                  <a:gd name="T110" fmla="*/ 233 w 2267"/>
                                  <a:gd name="T111" fmla="*/ 284 h 1716"/>
                                  <a:gd name="T112" fmla="*/ 182 w 2267"/>
                                  <a:gd name="T113" fmla="*/ 337 h 1716"/>
                                  <a:gd name="T114" fmla="*/ 121 w 2267"/>
                                  <a:gd name="T115" fmla="*/ 334 h 1716"/>
                                  <a:gd name="T116" fmla="*/ 77 w 2267"/>
                                  <a:gd name="T117" fmla="*/ 283 h 1716"/>
                                  <a:gd name="T118" fmla="*/ 85 w 2267"/>
                                  <a:gd name="T119" fmla="*/ 224 h 1716"/>
                                  <a:gd name="T120" fmla="*/ 0 w 2267"/>
                                  <a:gd name="T121" fmla="*/ 158 h 17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Lst>
                                <a:rect l="0" t="0" r="r" b="b"/>
                                <a:pathLst>
                                  <a:path w="2267" h="1716">
                                    <a:moveTo>
                                      <a:pt x="735" y="111"/>
                                    </a:moveTo>
                                    <a:lnTo>
                                      <a:pt x="1423" y="100"/>
                                    </a:lnTo>
                                    <a:lnTo>
                                      <a:pt x="1433" y="108"/>
                                    </a:lnTo>
                                    <a:lnTo>
                                      <a:pt x="1443" y="116"/>
                                    </a:lnTo>
                                    <a:lnTo>
                                      <a:pt x="1453" y="125"/>
                                    </a:lnTo>
                                    <a:lnTo>
                                      <a:pt x="1462" y="133"/>
                                    </a:lnTo>
                                    <a:lnTo>
                                      <a:pt x="1470" y="139"/>
                                    </a:lnTo>
                                    <a:lnTo>
                                      <a:pt x="1481" y="144"/>
                                    </a:lnTo>
                                    <a:lnTo>
                                      <a:pt x="1491" y="146"/>
                                    </a:lnTo>
                                    <a:lnTo>
                                      <a:pt x="1504" y="147"/>
                                    </a:lnTo>
                                    <a:lnTo>
                                      <a:pt x="1508" y="144"/>
                                    </a:lnTo>
                                    <a:lnTo>
                                      <a:pt x="1511" y="139"/>
                                    </a:lnTo>
                                    <a:lnTo>
                                      <a:pt x="1513" y="133"/>
                                    </a:lnTo>
                                    <a:lnTo>
                                      <a:pt x="1514" y="125"/>
                                    </a:lnTo>
                                    <a:lnTo>
                                      <a:pt x="1513" y="115"/>
                                    </a:lnTo>
                                    <a:lnTo>
                                      <a:pt x="1512" y="105"/>
                                    </a:lnTo>
                                    <a:lnTo>
                                      <a:pt x="1509" y="94"/>
                                    </a:lnTo>
                                    <a:lnTo>
                                      <a:pt x="1505" y="81"/>
                                    </a:lnTo>
                                    <a:lnTo>
                                      <a:pt x="1501" y="74"/>
                                    </a:lnTo>
                                    <a:lnTo>
                                      <a:pt x="1496" y="65"/>
                                    </a:lnTo>
                                    <a:lnTo>
                                      <a:pt x="1492" y="56"/>
                                    </a:lnTo>
                                    <a:lnTo>
                                      <a:pt x="1487" y="47"/>
                                    </a:lnTo>
                                    <a:lnTo>
                                      <a:pt x="1484" y="38"/>
                                    </a:lnTo>
                                    <a:lnTo>
                                      <a:pt x="1481" y="29"/>
                                    </a:lnTo>
                                    <a:lnTo>
                                      <a:pt x="1480" y="20"/>
                                    </a:lnTo>
                                    <a:lnTo>
                                      <a:pt x="1482" y="12"/>
                                    </a:lnTo>
                                    <a:lnTo>
                                      <a:pt x="1487" y="8"/>
                                    </a:lnTo>
                                    <a:lnTo>
                                      <a:pt x="1493" y="5"/>
                                    </a:lnTo>
                                    <a:lnTo>
                                      <a:pt x="1499" y="2"/>
                                    </a:lnTo>
                                    <a:lnTo>
                                      <a:pt x="1507" y="1"/>
                                    </a:lnTo>
                                    <a:lnTo>
                                      <a:pt x="1514" y="0"/>
                                    </a:lnTo>
                                    <a:lnTo>
                                      <a:pt x="1521" y="1"/>
                                    </a:lnTo>
                                    <a:lnTo>
                                      <a:pt x="1529" y="1"/>
                                    </a:lnTo>
                                    <a:lnTo>
                                      <a:pt x="1537" y="1"/>
                                    </a:lnTo>
                                    <a:lnTo>
                                      <a:pt x="1543" y="0"/>
                                    </a:lnTo>
                                    <a:lnTo>
                                      <a:pt x="1550" y="0"/>
                                    </a:lnTo>
                                    <a:lnTo>
                                      <a:pt x="1557" y="0"/>
                                    </a:lnTo>
                                    <a:lnTo>
                                      <a:pt x="1564" y="1"/>
                                    </a:lnTo>
                                    <a:lnTo>
                                      <a:pt x="1570" y="3"/>
                                    </a:lnTo>
                                    <a:lnTo>
                                      <a:pt x="1575" y="5"/>
                                    </a:lnTo>
                                    <a:lnTo>
                                      <a:pt x="1580" y="8"/>
                                    </a:lnTo>
                                    <a:lnTo>
                                      <a:pt x="1584" y="10"/>
                                    </a:lnTo>
                                    <a:lnTo>
                                      <a:pt x="1592" y="14"/>
                                    </a:lnTo>
                                    <a:lnTo>
                                      <a:pt x="1598" y="19"/>
                                    </a:lnTo>
                                    <a:lnTo>
                                      <a:pt x="1603" y="23"/>
                                    </a:lnTo>
                                    <a:lnTo>
                                      <a:pt x="1608" y="26"/>
                                    </a:lnTo>
                                    <a:lnTo>
                                      <a:pt x="1613" y="29"/>
                                    </a:lnTo>
                                    <a:lnTo>
                                      <a:pt x="1617" y="30"/>
                                    </a:lnTo>
                                    <a:lnTo>
                                      <a:pt x="1621" y="31"/>
                                    </a:lnTo>
                                    <a:lnTo>
                                      <a:pt x="1625" y="30"/>
                                    </a:lnTo>
                                    <a:lnTo>
                                      <a:pt x="1632" y="35"/>
                                    </a:lnTo>
                                    <a:lnTo>
                                      <a:pt x="1638" y="39"/>
                                    </a:lnTo>
                                    <a:lnTo>
                                      <a:pt x="1644" y="45"/>
                                    </a:lnTo>
                                    <a:lnTo>
                                      <a:pt x="1651" y="52"/>
                                    </a:lnTo>
                                    <a:lnTo>
                                      <a:pt x="1656" y="60"/>
                                    </a:lnTo>
                                    <a:lnTo>
                                      <a:pt x="1660" y="70"/>
                                    </a:lnTo>
                                    <a:lnTo>
                                      <a:pt x="1664" y="80"/>
                                    </a:lnTo>
                                    <a:lnTo>
                                      <a:pt x="1666" y="91"/>
                                    </a:lnTo>
                                    <a:lnTo>
                                      <a:pt x="1667" y="99"/>
                                    </a:lnTo>
                                    <a:lnTo>
                                      <a:pt x="1667" y="105"/>
                                    </a:lnTo>
                                    <a:lnTo>
                                      <a:pt x="1666" y="112"/>
                                    </a:lnTo>
                                    <a:lnTo>
                                      <a:pt x="1664" y="118"/>
                                    </a:lnTo>
                                    <a:lnTo>
                                      <a:pt x="1659" y="125"/>
                                    </a:lnTo>
                                    <a:lnTo>
                                      <a:pt x="1653" y="131"/>
                                    </a:lnTo>
                                    <a:lnTo>
                                      <a:pt x="1643" y="136"/>
                                    </a:lnTo>
                                    <a:lnTo>
                                      <a:pt x="1632" y="141"/>
                                    </a:lnTo>
                                    <a:lnTo>
                                      <a:pt x="1641" y="141"/>
                                    </a:lnTo>
                                    <a:lnTo>
                                      <a:pt x="1648" y="141"/>
                                    </a:lnTo>
                                    <a:lnTo>
                                      <a:pt x="1655" y="141"/>
                                    </a:lnTo>
                                    <a:lnTo>
                                      <a:pt x="1660" y="143"/>
                                    </a:lnTo>
                                    <a:lnTo>
                                      <a:pt x="1665" y="145"/>
                                    </a:lnTo>
                                    <a:lnTo>
                                      <a:pt x="1670" y="148"/>
                                    </a:lnTo>
                                    <a:lnTo>
                                      <a:pt x="1675" y="153"/>
                                    </a:lnTo>
                                    <a:lnTo>
                                      <a:pt x="1681" y="158"/>
                                    </a:lnTo>
                                    <a:lnTo>
                                      <a:pt x="1687" y="165"/>
                                    </a:lnTo>
                                    <a:lnTo>
                                      <a:pt x="1694" y="176"/>
                                    </a:lnTo>
                                    <a:lnTo>
                                      <a:pt x="1700" y="190"/>
                                    </a:lnTo>
                                    <a:lnTo>
                                      <a:pt x="1707" y="204"/>
                                    </a:lnTo>
                                    <a:lnTo>
                                      <a:pt x="1714" y="220"/>
                                    </a:lnTo>
                                    <a:lnTo>
                                      <a:pt x="1721" y="233"/>
                                    </a:lnTo>
                                    <a:lnTo>
                                      <a:pt x="1726" y="245"/>
                                    </a:lnTo>
                                    <a:lnTo>
                                      <a:pt x="1731" y="253"/>
                                    </a:lnTo>
                                    <a:lnTo>
                                      <a:pt x="1736" y="262"/>
                                    </a:lnTo>
                                    <a:lnTo>
                                      <a:pt x="1743" y="272"/>
                                    </a:lnTo>
                                    <a:lnTo>
                                      <a:pt x="1750" y="281"/>
                                    </a:lnTo>
                                    <a:lnTo>
                                      <a:pt x="1757" y="291"/>
                                    </a:lnTo>
                                    <a:lnTo>
                                      <a:pt x="1765" y="302"/>
                                    </a:lnTo>
                                    <a:lnTo>
                                      <a:pt x="1774" y="313"/>
                                    </a:lnTo>
                                    <a:lnTo>
                                      <a:pt x="1783" y="325"/>
                                    </a:lnTo>
                                    <a:lnTo>
                                      <a:pt x="1793" y="339"/>
                                    </a:lnTo>
                                    <a:lnTo>
                                      <a:pt x="1796" y="343"/>
                                    </a:lnTo>
                                    <a:lnTo>
                                      <a:pt x="1799" y="349"/>
                                    </a:lnTo>
                                    <a:lnTo>
                                      <a:pt x="1804" y="358"/>
                                    </a:lnTo>
                                    <a:lnTo>
                                      <a:pt x="1809" y="367"/>
                                    </a:lnTo>
                                    <a:lnTo>
                                      <a:pt x="1816" y="377"/>
                                    </a:lnTo>
                                    <a:lnTo>
                                      <a:pt x="1823" y="389"/>
                                    </a:lnTo>
                                    <a:lnTo>
                                      <a:pt x="1832" y="400"/>
                                    </a:lnTo>
                                    <a:lnTo>
                                      <a:pt x="1841" y="410"/>
                                    </a:lnTo>
                                    <a:lnTo>
                                      <a:pt x="1846" y="421"/>
                                    </a:lnTo>
                                    <a:lnTo>
                                      <a:pt x="1849" y="429"/>
                                    </a:lnTo>
                                    <a:lnTo>
                                      <a:pt x="1852" y="438"/>
                                    </a:lnTo>
                                    <a:lnTo>
                                      <a:pt x="1857" y="447"/>
                                    </a:lnTo>
                                    <a:lnTo>
                                      <a:pt x="1860" y="455"/>
                                    </a:lnTo>
                                    <a:lnTo>
                                      <a:pt x="1865" y="464"/>
                                    </a:lnTo>
                                    <a:lnTo>
                                      <a:pt x="1871" y="474"/>
                                    </a:lnTo>
                                    <a:lnTo>
                                      <a:pt x="1880" y="486"/>
                                    </a:lnTo>
                                    <a:lnTo>
                                      <a:pt x="1886" y="493"/>
                                    </a:lnTo>
                                    <a:lnTo>
                                      <a:pt x="1890" y="499"/>
                                    </a:lnTo>
                                    <a:lnTo>
                                      <a:pt x="1895" y="506"/>
                                    </a:lnTo>
                                    <a:lnTo>
                                      <a:pt x="1899" y="512"/>
                                    </a:lnTo>
                                    <a:lnTo>
                                      <a:pt x="1903" y="519"/>
                                    </a:lnTo>
                                    <a:lnTo>
                                      <a:pt x="1908" y="527"/>
                                    </a:lnTo>
                                    <a:lnTo>
                                      <a:pt x="1911" y="536"/>
                                    </a:lnTo>
                                    <a:lnTo>
                                      <a:pt x="1916" y="545"/>
                                    </a:lnTo>
                                    <a:lnTo>
                                      <a:pt x="1917" y="550"/>
                                    </a:lnTo>
                                    <a:lnTo>
                                      <a:pt x="1919" y="555"/>
                                    </a:lnTo>
                                    <a:lnTo>
                                      <a:pt x="1920" y="561"/>
                                    </a:lnTo>
                                    <a:lnTo>
                                      <a:pt x="1922" y="568"/>
                                    </a:lnTo>
                                    <a:lnTo>
                                      <a:pt x="1924" y="575"/>
                                    </a:lnTo>
                                    <a:lnTo>
                                      <a:pt x="1926" y="581"/>
                                    </a:lnTo>
                                    <a:lnTo>
                                      <a:pt x="1928" y="586"/>
                                    </a:lnTo>
                                    <a:lnTo>
                                      <a:pt x="1930" y="591"/>
                                    </a:lnTo>
                                    <a:lnTo>
                                      <a:pt x="1934" y="590"/>
                                    </a:lnTo>
                                    <a:lnTo>
                                      <a:pt x="1939" y="590"/>
                                    </a:lnTo>
                                    <a:lnTo>
                                      <a:pt x="1945" y="589"/>
                                    </a:lnTo>
                                    <a:lnTo>
                                      <a:pt x="1950" y="588"/>
                                    </a:lnTo>
                                    <a:lnTo>
                                      <a:pt x="1955" y="588"/>
                                    </a:lnTo>
                                    <a:lnTo>
                                      <a:pt x="1960" y="590"/>
                                    </a:lnTo>
                                    <a:lnTo>
                                      <a:pt x="1963" y="592"/>
                                    </a:lnTo>
                                    <a:lnTo>
                                      <a:pt x="1966" y="597"/>
                                    </a:lnTo>
                                    <a:lnTo>
                                      <a:pt x="1969" y="607"/>
                                    </a:lnTo>
                                    <a:lnTo>
                                      <a:pt x="1973" y="618"/>
                                    </a:lnTo>
                                    <a:lnTo>
                                      <a:pt x="1976" y="632"/>
                                    </a:lnTo>
                                    <a:lnTo>
                                      <a:pt x="1978" y="646"/>
                                    </a:lnTo>
                                    <a:lnTo>
                                      <a:pt x="1980" y="662"/>
                                    </a:lnTo>
                                    <a:lnTo>
                                      <a:pt x="1983" y="676"/>
                                    </a:lnTo>
                                    <a:lnTo>
                                      <a:pt x="1986" y="690"/>
                                    </a:lnTo>
                                    <a:lnTo>
                                      <a:pt x="1989" y="702"/>
                                    </a:lnTo>
                                    <a:lnTo>
                                      <a:pt x="1993" y="716"/>
                                    </a:lnTo>
                                    <a:lnTo>
                                      <a:pt x="1998" y="731"/>
                                    </a:lnTo>
                                    <a:lnTo>
                                      <a:pt x="2004" y="748"/>
                                    </a:lnTo>
                                    <a:lnTo>
                                      <a:pt x="2009" y="764"/>
                                    </a:lnTo>
                                    <a:lnTo>
                                      <a:pt x="2015" y="781"/>
                                    </a:lnTo>
                                    <a:lnTo>
                                      <a:pt x="2021" y="796"/>
                                    </a:lnTo>
                                    <a:lnTo>
                                      <a:pt x="2027" y="811"/>
                                    </a:lnTo>
                                    <a:lnTo>
                                      <a:pt x="2034" y="822"/>
                                    </a:lnTo>
                                    <a:lnTo>
                                      <a:pt x="2043" y="835"/>
                                    </a:lnTo>
                                    <a:lnTo>
                                      <a:pt x="2054" y="848"/>
                                    </a:lnTo>
                                    <a:lnTo>
                                      <a:pt x="2066" y="862"/>
                                    </a:lnTo>
                                    <a:lnTo>
                                      <a:pt x="2077" y="873"/>
                                    </a:lnTo>
                                    <a:lnTo>
                                      <a:pt x="2088" y="883"/>
                                    </a:lnTo>
                                    <a:lnTo>
                                      <a:pt x="2096" y="891"/>
                                    </a:lnTo>
                                    <a:lnTo>
                                      <a:pt x="2101" y="894"/>
                                    </a:lnTo>
                                    <a:lnTo>
                                      <a:pt x="2103" y="894"/>
                                    </a:lnTo>
                                    <a:lnTo>
                                      <a:pt x="2105" y="903"/>
                                    </a:lnTo>
                                    <a:lnTo>
                                      <a:pt x="2107" y="912"/>
                                    </a:lnTo>
                                    <a:lnTo>
                                      <a:pt x="2109" y="923"/>
                                    </a:lnTo>
                                    <a:lnTo>
                                      <a:pt x="2112" y="933"/>
                                    </a:lnTo>
                                    <a:lnTo>
                                      <a:pt x="2114" y="943"/>
                                    </a:lnTo>
                                    <a:lnTo>
                                      <a:pt x="2118" y="954"/>
                                    </a:lnTo>
                                    <a:lnTo>
                                      <a:pt x="2121" y="963"/>
                                    </a:lnTo>
                                    <a:lnTo>
                                      <a:pt x="2124" y="971"/>
                                    </a:lnTo>
                                    <a:lnTo>
                                      <a:pt x="2139" y="1000"/>
                                    </a:lnTo>
                                    <a:lnTo>
                                      <a:pt x="2155" y="1024"/>
                                    </a:lnTo>
                                    <a:lnTo>
                                      <a:pt x="2168" y="1045"/>
                                    </a:lnTo>
                                    <a:lnTo>
                                      <a:pt x="2182" y="1061"/>
                                    </a:lnTo>
                                    <a:lnTo>
                                      <a:pt x="2194" y="1076"/>
                                    </a:lnTo>
                                    <a:lnTo>
                                      <a:pt x="2206" y="1088"/>
                                    </a:lnTo>
                                    <a:lnTo>
                                      <a:pt x="2216" y="1101"/>
                                    </a:lnTo>
                                    <a:lnTo>
                                      <a:pt x="2225" y="1113"/>
                                    </a:lnTo>
                                    <a:lnTo>
                                      <a:pt x="2234" y="1126"/>
                                    </a:lnTo>
                                    <a:lnTo>
                                      <a:pt x="2242" y="1139"/>
                                    </a:lnTo>
                                    <a:lnTo>
                                      <a:pt x="2248" y="1156"/>
                                    </a:lnTo>
                                    <a:lnTo>
                                      <a:pt x="2254" y="1175"/>
                                    </a:lnTo>
                                    <a:lnTo>
                                      <a:pt x="2258" y="1198"/>
                                    </a:lnTo>
                                    <a:lnTo>
                                      <a:pt x="2262" y="1226"/>
                                    </a:lnTo>
                                    <a:lnTo>
                                      <a:pt x="2265" y="1259"/>
                                    </a:lnTo>
                                    <a:lnTo>
                                      <a:pt x="2267" y="1298"/>
                                    </a:lnTo>
                                    <a:lnTo>
                                      <a:pt x="2267" y="1318"/>
                                    </a:lnTo>
                                    <a:lnTo>
                                      <a:pt x="2265" y="1334"/>
                                    </a:lnTo>
                                    <a:lnTo>
                                      <a:pt x="2261" y="1345"/>
                                    </a:lnTo>
                                    <a:lnTo>
                                      <a:pt x="2257" y="1352"/>
                                    </a:lnTo>
                                    <a:lnTo>
                                      <a:pt x="2254" y="1358"/>
                                    </a:lnTo>
                                    <a:lnTo>
                                      <a:pt x="2251" y="1364"/>
                                    </a:lnTo>
                                    <a:lnTo>
                                      <a:pt x="2248" y="1368"/>
                                    </a:lnTo>
                                    <a:lnTo>
                                      <a:pt x="2247" y="1372"/>
                                    </a:lnTo>
                                    <a:lnTo>
                                      <a:pt x="2248" y="1384"/>
                                    </a:lnTo>
                                    <a:lnTo>
                                      <a:pt x="2250" y="1398"/>
                                    </a:lnTo>
                                    <a:lnTo>
                                      <a:pt x="2253" y="1412"/>
                                    </a:lnTo>
                                    <a:lnTo>
                                      <a:pt x="2257" y="1428"/>
                                    </a:lnTo>
                                    <a:lnTo>
                                      <a:pt x="2260" y="1444"/>
                                    </a:lnTo>
                                    <a:lnTo>
                                      <a:pt x="2264" y="1461"/>
                                    </a:lnTo>
                                    <a:lnTo>
                                      <a:pt x="2266" y="1478"/>
                                    </a:lnTo>
                                    <a:lnTo>
                                      <a:pt x="2266" y="1494"/>
                                    </a:lnTo>
                                    <a:lnTo>
                                      <a:pt x="2264" y="1501"/>
                                    </a:lnTo>
                                    <a:lnTo>
                                      <a:pt x="2259" y="1505"/>
                                    </a:lnTo>
                                    <a:lnTo>
                                      <a:pt x="2253" y="1508"/>
                                    </a:lnTo>
                                    <a:lnTo>
                                      <a:pt x="2247" y="1508"/>
                                    </a:lnTo>
                                    <a:lnTo>
                                      <a:pt x="2240" y="1509"/>
                                    </a:lnTo>
                                    <a:lnTo>
                                      <a:pt x="2234" y="1509"/>
                                    </a:lnTo>
                                    <a:lnTo>
                                      <a:pt x="2228" y="1511"/>
                                    </a:lnTo>
                                    <a:lnTo>
                                      <a:pt x="2225" y="1515"/>
                                    </a:lnTo>
                                    <a:lnTo>
                                      <a:pt x="2224" y="1528"/>
                                    </a:lnTo>
                                    <a:lnTo>
                                      <a:pt x="2225" y="1543"/>
                                    </a:lnTo>
                                    <a:lnTo>
                                      <a:pt x="2228" y="1558"/>
                                    </a:lnTo>
                                    <a:lnTo>
                                      <a:pt x="2232" y="1574"/>
                                    </a:lnTo>
                                    <a:lnTo>
                                      <a:pt x="2237" y="1589"/>
                                    </a:lnTo>
                                    <a:lnTo>
                                      <a:pt x="2241" y="1605"/>
                                    </a:lnTo>
                                    <a:lnTo>
                                      <a:pt x="2243" y="1619"/>
                                    </a:lnTo>
                                    <a:lnTo>
                                      <a:pt x="2242" y="1633"/>
                                    </a:lnTo>
                                    <a:lnTo>
                                      <a:pt x="2232" y="1646"/>
                                    </a:lnTo>
                                    <a:lnTo>
                                      <a:pt x="2218" y="1658"/>
                                    </a:lnTo>
                                    <a:lnTo>
                                      <a:pt x="2199" y="1667"/>
                                    </a:lnTo>
                                    <a:lnTo>
                                      <a:pt x="2178" y="1674"/>
                                    </a:lnTo>
                                    <a:lnTo>
                                      <a:pt x="2156" y="1680"/>
                                    </a:lnTo>
                                    <a:lnTo>
                                      <a:pt x="2134" y="1685"/>
                                    </a:lnTo>
                                    <a:lnTo>
                                      <a:pt x="2115" y="1688"/>
                                    </a:lnTo>
                                    <a:lnTo>
                                      <a:pt x="2100" y="1690"/>
                                    </a:lnTo>
                                    <a:lnTo>
                                      <a:pt x="2090" y="1692"/>
                                    </a:lnTo>
                                    <a:lnTo>
                                      <a:pt x="2079" y="1694"/>
                                    </a:lnTo>
                                    <a:lnTo>
                                      <a:pt x="2070" y="1697"/>
                                    </a:lnTo>
                                    <a:lnTo>
                                      <a:pt x="2060" y="1700"/>
                                    </a:lnTo>
                                    <a:lnTo>
                                      <a:pt x="2049" y="1703"/>
                                    </a:lnTo>
                                    <a:lnTo>
                                      <a:pt x="2039" y="1707"/>
                                    </a:lnTo>
                                    <a:lnTo>
                                      <a:pt x="2026" y="1711"/>
                                    </a:lnTo>
                                    <a:lnTo>
                                      <a:pt x="2013" y="1716"/>
                                    </a:lnTo>
                                    <a:lnTo>
                                      <a:pt x="2001" y="1715"/>
                                    </a:lnTo>
                                    <a:lnTo>
                                      <a:pt x="1991" y="1711"/>
                                    </a:lnTo>
                                    <a:lnTo>
                                      <a:pt x="1986" y="1707"/>
                                    </a:lnTo>
                                    <a:lnTo>
                                      <a:pt x="1983" y="1701"/>
                                    </a:lnTo>
                                    <a:lnTo>
                                      <a:pt x="1983" y="1695"/>
                                    </a:lnTo>
                                    <a:lnTo>
                                      <a:pt x="1986" y="1688"/>
                                    </a:lnTo>
                                    <a:lnTo>
                                      <a:pt x="1990" y="1680"/>
                                    </a:lnTo>
                                    <a:lnTo>
                                      <a:pt x="1997" y="1672"/>
                                    </a:lnTo>
                                    <a:lnTo>
                                      <a:pt x="1998" y="1669"/>
                                    </a:lnTo>
                                    <a:lnTo>
                                      <a:pt x="1999" y="1665"/>
                                    </a:lnTo>
                                    <a:lnTo>
                                      <a:pt x="1999" y="1661"/>
                                    </a:lnTo>
                                    <a:lnTo>
                                      <a:pt x="2001" y="1656"/>
                                    </a:lnTo>
                                    <a:lnTo>
                                      <a:pt x="2001" y="1651"/>
                                    </a:lnTo>
                                    <a:lnTo>
                                      <a:pt x="1999" y="1645"/>
                                    </a:lnTo>
                                    <a:lnTo>
                                      <a:pt x="1998" y="1638"/>
                                    </a:lnTo>
                                    <a:lnTo>
                                      <a:pt x="1996" y="1631"/>
                                    </a:lnTo>
                                    <a:lnTo>
                                      <a:pt x="1994" y="1622"/>
                                    </a:lnTo>
                                    <a:lnTo>
                                      <a:pt x="1991" y="1616"/>
                                    </a:lnTo>
                                    <a:lnTo>
                                      <a:pt x="1989" y="1609"/>
                                    </a:lnTo>
                                    <a:lnTo>
                                      <a:pt x="1986" y="1604"/>
                                    </a:lnTo>
                                    <a:lnTo>
                                      <a:pt x="1983" y="1599"/>
                                    </a:lnTo>
                                    <a:lnTo>
                                      <a:pt x="1980" y="1594"/>
                                    </a:lnTo>
                                    <a:lnTo>
                                      <a:pt x="1977" y="1591"/>
                                    </a:lnTo>
                                    <a:lnTo>
                                      <a:pt x="1974" y="1589"/>
                                    </a:lnTo>
                                    <a:lnTo>
                                      <a:pt x="1970" y="1586"/>
                                    </a:lnTo>
                                    <a:lnTo>
                                      <a:pt x="1968" y="1581"/>
                                    </a:lnTo>
                                    <a:lnTo>
                                      <a:pt x="1966" y="1575"/>
                                    </a:lnTo>
                                    <a:lnTo>
                                      <a:pt x="1963" y="1569"/>
                                    </a:lnTo>
                                    <a:lnTo>
                                      <a:pt x="1959" y="1562"/>
                                    </a:lnTo>
                                    <a:lnTo>
                                      <a:pt x="1952" y="1558"/>
                                    </a:lnTo>
                                    <a:lnTo>
                                      <a:pt x="1943" y="1555"/>
                                    </a:lnTo>
                                    <a:lnTo>
                                      <a:pt x="1929" y="1556"/>
                                    </a:lnTo>
                                    <a:lnTo>
                                      <a:pt x="1923" y="1554"/>
                                    </a:lnTo>
                                    <a:lnTo>
                                      <a:pt x="1918" y="1552"/>
                                    </a:lnTo>
                                    <a:lnTo>
                                      <a:pt x="1915" y="1548"/>
                                    </a:lnTo>
                                    <a:lnTo>
                                      <a:pt x="1913" y="1543"/>
                                    </a:lnTo>
                                    <a:lnTo>
                                      <a:pt x="1910" y="1538"/>
                                    </a:lnTo>
                                    <a:lnTo>
                                      <a:pt x="1909" y="1532"/>
                                    </a:lnTo>
                                    <a:lnTo>
                                      <a:pt x="1907" y="1528"/>
                                    </a:lnTo>
                                    <a:lnTo>
                                      <a:pt x="1905" y="1524"/>
                                    </a:lnTo>
                                    <a:lnTo>
                                      <a:pt x="1900" y="1518"/>
                                    </a:lnTo>
                                    <a:lnTo>
                                      <a:pt x="1895" y="1514"/>
                                    </a:lnTo>
                                    <a:lnTo>
                                      <a:pt x="1891" y="1510"/>
                                    </a:lnTo>
                                    <a:lnTo>
                                      <a:pt x="1886" y="1506"/>
                                    </a:lnTo>
                                    <a:lnTo>
                                      <a:pt x="1881" y="1503"/>
                                    </a:lnTo>
                                    <a:lnTo>
                                      <a:pt x="1876" y="1501"/>
                                    </a:lnTo>
                                    <a:lnTo>
                                      <a:pt x="1871" y="1500"/>
                                    </a:lnTo>
                                    <a:lnTo>
                                      <a:pt x="1866" y="1498"/>
                                    </a:lnTo>
                                    <a:lnTo>
                                      <a:pt x="1857" y="1496"/>
                                    </a:lnTo>
                                    <a:lnTo>
                                      <a:pt x="1845" y="1494"/>
                                    </a:lnTo>
                                    <a:lnTo>
                                      <a:pt x="1832" y="1493"/>
                                    </a:lnTo>
                                    <a:lnTo>
                                      <a:pt x="1818" y="1492"/>
                                    </a:lnTo>
                                    <a:lnTo>
                                      <a:pt x="1805" y="1491"/>
                                    </a:lnTo>
                                    <a:lnTo>
                                      <a:pt x="1792" y="1491"/>
                                    </a:lnTo>
                                    <a:lnTo>
                                      <a:pt x="1780" y="1489"/>
                                    </a:lnTo>
                                    <a:lnTo>
                                      <a:pt x="1770" y="1487"/>
                                    </a:lnTo>
                                    <a:lnTo>
                                      <a:pt x="1763" y="1483"/>
                                    </a:lnTo>
                                    <a:lnTo>
                                      <a:pt x="1758" y="1476"/>
                                    </a:lnTo>
                                    <a:lnTo>
                                      <a:pt x="1754" y="1467"/>
                                    </a:lnTo>
                                    <a:lnTo>
                                      <a:pt x="1751" y="1456"/>
                                    </a:lnTo>
                                    <a:lnTo>
                                      <a:pt x="1748" y="1442"/>
                                    </a:lnTo>
                                    <a:lnTo>
                                      <a:pt x="1744" y="1428"/>
                                    </a:lnTo>
                                    <a:lnTo>
                                      <a:pt x="1740" y="1413"/>
                                    </a:lnTo>
                                    <a:lnTo>
                                      <a:pt x="1734" y="1398"/>
                                    </a:lnTo>
                                    <a:lnTo>
                                      <a:pt x="1729" y="1382"/>
                                    </a:lnTo>
                                    <a:lnTo>
                                      <a:pt x="1722" y="1370"/>
                                    </a:lnTo>
                                    <a:lnTo>
                                      <a:pt x="1714" y="1360"/>
                                    </a:lnTo>
                                    <a:lnTo>
                                      <a:pt x="1704" y="1350"/>
                                    </a:lnTo>
                                    <a:lnTo>
                                      <a:pt x="1694" y="1342"/>
                                    </a:lnTo>
                                    <a:lnTo>
                                      <a:pt x="1683" y="1335"/>
                                    </a:lnTo>
                                    <a:lnTo>
                                      <a:pt x="1672" y="1328"/>
                                    </a:lnTo>
                                    <a:lnTo>
                                      <a:pt x="1662" y="1322"/>
                                    </a:lnTo>
                                    <a:lnTo>
                                      <a:pt x="1659" y="1312"/>
                                    </a:lnTo>
                                    <a:lnTo>
                                      <a:pt x="1656" y="1303"/>
                                    </a:lnTo>
                                    <a:lnTo>
                                      <a:pt x="1654" y="1291"/>
                                    </a:lnTo>
                                    <a:lnTo>
                                      <a:pt x="1653" y="1279"/>
                                    </a:lnTo>
                                    <a:lnTo>
                                      <a:pt x="1654" y="1263"/>
                                    </a:lnTo>
                                    <a:lnTo>
                                      <a:pt x="1657" y="1244"/>
                                    </a:lnTo>
                                    <a:lnTo>
                                      <a:pt x="1661" y="1220"/>
                                    </a:lnTo>
                                    <a:lnTo>
                                      <a:pt x="1668" y="1191"/>
                                    </a:lnTo>
                                    <a:lnTo>
                                      <a:pt x="1663" y="1187"/>
                                    </a:lnTo>
                                    <a:lnTo>
                                      <a:pt x="1658" y="1185"/>
                                    </a:lnTo>
                                    <a:lnTo>
                                      <a:pt x="1652" y="1185"/>
                                    </a:lnTo>
                                    <a:lnTo>
                                      <a:pt x="1644" y="1186"/>
                                    </a:lnTo>
                                    <a:lnTo>
                                      <a:pt x="1639" y="1197"/>
                                    </a:lnTo>
                                    <a:lnTo>
                                      <a:pt x="1634" y="1204"/>
                                    </a:lnTo>
                                    <a:lnTo>
                                      <a:pt x="1629" y="1210"/>
                                    </a:lnTo>
                                    <a:lnTo>
                                      <a:pt x="1624" y="1213"/>
                                    </a:lnTo>
                                    <a:lnTo>
                                      <a:pt x="1617" y="1215"/>
                                    </a:lnTo>
                                    <a:lnTo>
                                      <a:pt x="1611" y="1215"/>
                                    </a:lnTo>
                                    <a:lnTo>
                                      <a:pt x="1605" y="1214"/>
                                    </a:lnTo>
                                    <a:lnTo>
                                      <a:pt x="1598" y="1213"/>
                                    </a:lnTo>
                                    <a:lnTo>
                                      <a:pt x="1590" y="1211"/>
                                    </a:lnTo>
                                    <a:lnTo>
                                      <a:pt x="1583" y="1208"/>
                                    </a:lnTo>
                                    <a:lnTo>
                                      <a:pt x="1576" y="1204"/>
                                    </a:lnTo>
                                    <a:lnTo>
                                      <a:pt x="1570" y="1199"/>
                                    </a:lnTo>
                                    <a:lnTo>
                                      <a:pt x="1563" y="1193"/>
                                    </a:lnTo>
                                    <a:lnTo>
                                      <a:pt x="1556" y="1185"/>
                                    </a:lnTo>
                                    <a:lnTo>
                                      <a:pt x="1549" y="1175"/>
                                    </a:lnTo>
                                    <a:lnTo>
                                      <a:pt x="1541" y="1165"/>
                                    </a:lnTo>
                                    <a:lnTo>
                                      <a:pt x="1537" y="1159"/>
                                    </a:lnTo>
                                    <a:lnTo>
                                      <a:pt x="1530" y="1152"/>
                                    </a:lnTo>
                                    <a:lnTo>
                                      <a:pt x="1525" y="1145"/>
                                    </a:lnTo>
                                    <a:lnTo>
                                      <a:pt x="1519" y="1138"/>
                                    </a:lnTo>
                                    <a:lnTo>
                                      <a:pt x="1513" y="1132"/>
                                    </a:lnTo>
                                    <a:lnTo>
                                      <a:pt x="1508" y="1125"/>
                                    </a:lnTo>
                                    <a:lnTo>
                                      <a:pt x="1501" y="1117"/>
                                    </a:lnTo>
                                    <a:lnTo>
                                      <a:pt x="1496" y="1111"/>
                                    </a:lnTo>
                                    <a:lnTo>
                                      <a:pt x="1491" y="1105"/>
                                    </a:lnTo>
                                    <a:lnTo>
                                      <a:pt x="1485" y="1098"/>
                                    </a:lnTo>
                                    <a:lnTo>
                                      <a:pt x="1479" y="1090"/>
                                    </a:lnTo>
                                    <a:lnTo>
                                      <a:pt x="1471" y="1084"/>
                                    </a:lnTo>
                                    <a:lnTo>
                                      <a:pt x="1465" y="1077"/>
                                    </a:lnTo>
                                    <a:lnTo>
                                      <a:pt x="1460" y="1070"/>
                                    </a:lnTo>
                                    <a:lnTo>
                                      <a:pt x="1457" y="1063"/>
                                    </a:lnTo>
                                    <a:lnTo>
                                      <a:pt x="1455" y="1057"/>
                                    </a:lnTo>
                                    <a:lnTo>
                                      <a:pt x="1456" y="1047"/>
                                    </a:lnTo>
                                    <a:lnTo>
                                      <a:pt x="1461" y="1034"/>
                                    </a:lnTo>
                                    <a:lnTo>
                                      <a:pt x="1468" y="1021"/>
                                    </a:lnTo>
                                    <a:lnTo>
                                      <a:pt x="1477" y="1007"/>
                                    </a:lnTo>
                                    <a:lnTo>
                                      <a:pt x="1485" y="990"/>
                                    </a:lnTo>
                                    <a:lnTo>
                                      <a:pt x="1492" y="971"/>
                                    </a:lnTo>
                                    <a:lnTo>
                                      <a:pt x="1497" y="951"/>
                                    </a:lnTo>
                                    <a:lnTo>
                                      <a:pt x="1497" y="929"/>
                                    </a:lnTo>
                                    <a:lnTo>
                                      <a:pt x="1486" y="931"/>
                                    </a:lnTo>
                                    <a:lnTo>
                                      <a:pt x="1475" y="936"/>
                                    </a:lnTo>
                                    <a:lnTo>
                                      <a:pt x="1463" y="943"/>
                                    </a:lnTo>
                                    <a:lnTo>
                                      <a:pt x="1452" y="953"/>
                                    </a:lnTo>
                                    <a:lnTo>
                                      <a:pt x="1441" y="961"/>
                                    </a:lnTo>
                                    <a:lnTo>
                                      <a:pt x="1432" y="967"/>
                                    </a:lnTo>
                                    <a:lnTo>
                                      <a:pt x="1425" y="971"/>
                                    </a:lnTo>
                                    <a:lnTo>
                                      <a:pt x="1419" y="971"/>
                                    </a:lnTo>
                                    <a:lnTo>
                                      <a:pt x="1411" y="965"/>
                                    </a:lnTo>
                                    <a:lnTo>
                                      <a:pt x="1406" y="958"/>
                                    </a:lnTo>
                                    <a:lnTo>
                                      <a:pt x="1404" y="949"/>
                                    </a:lnTo>
                                    <a:lnTo>
                                      <a:pt x="1404" y="937"/>
                                    </a:lnTo>
                                    <a:lnTo>
                                      <a:pt x="1404" y="925"/>
                                    </a:lnTo>
                                    <a:lnTo>
                                      <a:pt x="1403" y="911"/>
                                    </a:lnTo>
                                    <a:lnTo>
                                      <a:pt x="1402" y="896"/>
                                    </a:lnTo>
                                    <a:lnTo>
                                      <a:pt x="1399" y="880"/>
                                    </a:lnTo>
                                    <a:lnTo>
                                      <a:pt x="1395" y="862"/>
                                    </a:lnTo>
                                    <a:lnTo>
                                      <a:pt x="1390" y="844"/>
                                    </a:lnTo>
                                    <a:lnTo>
                                      <a:pt x="1387" y="827"/>
                                    </a:lnTo>
                                    <a:lnTo>
                                      <a:pt x="1383" y="812"/>
                                    </a:lnTo>
                                    <a:lnTo>
                                      <a:pt x="1381" y="798"/>
                                    </a:lnTo>
                                    <a:lnTo>
                                      <a:pt x="1379" y="786"/>
                                    </a:lnTo>
                                    <a:lnTo>
                                      <a:pt x="1380" y="777"/>
                                    </a:lnTo>
                                    <a:lnTo>
                                      <a:pt x="1381" y="768"/>
                                    </a:lnTo>
                                    <a:lnTo>
                                      <a:pt x="1384" y="762"/>
                                    </a:lnTo>
                                    <a:lnTo>
                                      <a:pt x="1389" y="758"/>
                                    </a:lnTo>
                                    <a:lnTo>
                                      <a:pt x="1394" y="754"/>
                                    </a:lnTo>
                                    <a:lnTo>
                                      <a:pt x="1399" y="750"/>
                                    </a:lnTo>
                                    <a:lnTo>
                                      <a:pt x="1404" y="747"/>
                                    </a:lnTo>
                                    <a:lnTo>
                                      <a:pt x="1408" y="742"/>
                                    </a:lnTo>
                                    <a:lnTo>
                                      <a:pt x="1412" y="736"/>
                                    </a:lnTo>
                                    <a:lnTo>
                                      <a:pt x="1414" y="730"/>
                                    </a:lnTo>
                                    <a:lnTo>
                                      <a:pt x="1415" y="722"/>
                                    </a:lnTo>
                                    <a:lnTo>
                                      <a:pt x="1415" y="712"/>
                                    </a:lnTo>
                                    <a:lnTo>
                                      <a:pt x="1415" y="699"/>
                                    </a:lnTo>
                                    <a:lnTo>
                                      <a:pt x="1415" y="686"/>
                                    </a:lnTo>
                                    <a:lnTo>
                                      <a:pt x="1414" y="673"/>
                                    </a:lnTo>
                                    <a:lnTo>
                                      <a:pt x="1412" y="660"/>
                                    </a:lnTo>
                                    <a:lnTo>
                                      <a:pt x="1411" y="648"/>
                                    </a:lnTo>
                                    <a:lnTo>
                                      <a:pt x="1409" y="639"/>
                                    </a:lnTo>
                                    <a:lnTo>
                                      <a:pt x="1407" y="629"/>
                                    </a:lnTo>
                                    <a:lnTo>
                                      <a:pt x="1404" y="619"/>
                                    </a:lnTo>
                                    <a:lnTo>
                                      <a:pt x="1400" y="611"/>
                                    </a:lnTo>
                                    <a:lnTo>
                                      <a:pt x="1396" y="604"/>
                                    </a:lnTo>
                                    <a:lnTo>
                                      <a:pt x="1391" y="597"/>
                                    </a:lnTo>
                                    <a:lnTo>
                                      <a:pt x="1384" y="589"/>
                                    </a:lnTo>
                                    <a:lnTo>
                                      <a:pt x="1376" y="581"/>
                                    </a:lnTo>
                                    <a:lnTo>
                                      <a:pt x="1368" y="572"/>
                                    </a:lnTo>
                                    <a:lnTo>
                                      <a:pt x="1361" y="568"/>
                                    </a:lnTo>
                                    <a:lnTo>
                                      <a:pt x="1352" y="563"/>
                                    </a:lnTo>
                                    <a:lnTo>
                                      <a:pt x="1344" y="560"/>
                                    </a:lnTo>
                                    <a:lnTo>
                                      <a:pt x="1335" y="557"/>
                                    </a:lnTo>
                                    <a:lnTo>
                                      <a:pt x="1323" y="555"/>
                                    </a:lnTo>
                                    <a:lnTo>
                                      <a:pt x="1311" y="553"/>
                                    </a:lnTo>
                                    <a:lnTo>
                                      <a:pt x="1296" y="551"/>
                                    </a:lnTo>
                                    <a:lnTo>
                                      <a:pt x="1279" y="550"/>
                                    </a:lnTo>
                                    <a:lnTo>
                                      <a:pt x="1269" y="546"/>
                                    </a:lnTo>
                                    <a:lnTo>
                                      <a:pt x="1263" y="540"/>
                                    </a:lnTo>
                                    <a:lnTo>
                                      <a:pt x="1259" y="533"/>
                                    </a:lnTo>
                                    <a:lnTo>
                                      <a:pt x="1258" y="526"/>
                                    </a:lnTo>
                                    <a:lnTo>
                                      <a:pt x="1257" y="517"/>
                                    </a:lnTo>
                                    <a:lnTo>
                                      <a:pt x="1256" y="507"/>
                                    </a:lnTo>
                                    <a:lnTo>
                                      <a:pt x="1254" y="494"/>
                                    </a:lnTo>
                                    <a:lnTo>
                                      <a:pt x="1251" y="480"/>
                                    </a:lnTo>
                                    <a:lnTo>
                                      <a:pt x="1236" y="476"/>
                                    </a:lnTo>
                                    <a:lnTo>
                                      <a:pt x="1220" y="467"/>
                                    </a:lnTo>
                                    <a:lnTo>
                                      <a:pt x="1203" y="458"/>
                                    </a:lnTo>
                                    <a:lnTo>
                                      <a:pt x="1186" y="448"/>
                                    </a:lnTo>
                                    <a:lnTo>
                                      <a:pt x="1168" y="437"/>
                                    </a:lnTo>
                                    <a:lnTo>
                                      <a:pt x="1150" y="428"/>
                                    </a:lnTo>
                                    <a:lnTo>
                                      <a:pt x="1134" y="422"/>
                                    </a:lnTo>
                                    <a:lnTo>
                                      <a:pt x="1117" y="418"/>
                                    </a:lnTo>
                                    <a:lnTo>
                                      <a:pt x="1110" y="415"/>
                                    </a:lnTo>
                                    <a:lnTo>
                                      <a:pt x="1105" y="410"/>
                                    </a:lnTo>
                                    <a:lnTo>
                                      <a:pt x="1101" y="402"/>
                                    </a:lnTo>
                                    <a:lnTo>
                                      <a:pt x="1098" y="394"/>
                                    </a:lnTo>
                                    <a:lnTo>
                                      <a:pt x="1096" y="384"/>
                                    </a:lnTo>
                                    <a:lnTo>
                                      <a:pt x="1092" y="375"/>
                                    </a:lnTo>
                                    <a:lnTo>
                                      <a:pt x="1087" y="367"/>
                                    </a:lnTo>
                                    <a:lnTo>
                                      <a:pt x="1081" y="360"/>
                                    </a:lnTo>
                                    <a:lnTo>
                                      <a:pt x="1073" y="353"/>
                                    </a:lnTo>
                                    <a:lnTo>
                                      <a:pt x="1067" y="347"/>
                                    </a:lnTo>
                                    <a:lnTo>
                                      <a:pt x="1061" y="342"/>
                                    </a:lnTo>
                                    <a:lnTo>
                                      <a:pt x="1057" y="337"/>
                                    </a:lnTo>
                                    <a:lnTo>
                                      <a:pt x="1053" y="332"/>
                                    </a:lnTo>
                                    <a:lnTo>
                                      <a:pt x="1049" y="327"/>
                                    </a:lnTo>
                                    <a:lnTo>
                                      <a:pt x="1043" y="324"/>
                                    </a:lnTo>
                                    <a:lnTo>
                                      <a:pt x="1037" y="320"/>
                                    </a:lnTo>
                                    <a:lnTo>
                                      <a:pt x="1025" y="313"/>
                                    </a:lnTo>
                                    <a:lnTo>
                                      <a:pt x="1013" y="308"/>
                                    </a:lnTo>
                                    <a:lnTo>
                                      <a:pt x="999" y="304"/>
                                    </a:lnTo>
                                    <a:lnTo>
                                      <a:pt x="984" y="301"/>
                                    </a:lnTo>
                                    <a:lnTo>
                                      <a:pt x="969" y="299"/>
                                    </a:lnTo>
                                    <a:lnTo>
                                      <a:pt x="954" y="296"/>
                                    </a:lnTo>
                                    <a:lnTo>
                                      <a:pt x="939" y="296"/>
                                    </a:lnTo>
                                    <a:lnTo>
                                      <a:pt x="925" y="297"/>
                                    </a:lnTo>
                                    <a:lnTo>
                                      <a:pt x="920" y="307"/>
                                    </a:lnTo>
                                    <a:lnTo>
                                      <a:pt x="915" y="318"/>
                                    </a:lnTo>
                                    <a:lnTo>
                                      <a:pt x="911" y="331"/>
                                    </a:lnTo>
                                    <a:lnTo>
                                      <a:pt x="908" y="345"/>
                                    </a:lnTo>
                                    <a:lnTo>
                                      <a:pt x="906" y="360"/>
                                    </a:lnTo>
                                    <a:lnTo>
                                      <a:pt x="905" y="374"/>
                                    </a:lnTo>
                                    <a:lnTo>
                                      <a:pt x="904" y="389"/>
                                    </a:lnTo>
                                    <a:lnTo>
                                      <a:pt x="904" y="402"/>
                                    </a:lnTo>
                                    <a:lnTo>
                                      <a:pt x="895" y="409"/>
                                    </a:lnTo>
                                    <a:lnTo>
                                      <a:pt x="886" y="415"/>
                                    </a:lnTo>
                                    <a:lnTo>
                                      <a:pt x="877" y="422"/>
                                    </a:lnTo>
                                    <a:lnTo>
                                      <a:pt x="869" y="426"/>
                                    </a:lnTo>
                                    <a:lnTo>
                                      <a:pt x="859" y="429"/>
                                    </a:lnTo>
                                    <a:lnTo>
                                      <a:pt x="849" y="432"/>
                                    </a:lnTo>
                                    <a:lnTo>
                                      <a:pt x="839" y="433"/>
                                    </a:lnTo>
                                    <a:lnTo>
                                      <a:pt x="826" y="433"/>
                                    </a:lnTo>
                                    <a:lnTo>
                                      <a:pt x="810" y="432"/>
                                    </a:lnTo>
                                    <a:lnTo>
                                      <a:pt x="796" y="433"/>
                                    </a:lnTo>
                                    <a:lnTo>
                                      <a:pt x="784" y="435"/>
                                    </a:lnTo>
                                    <a:lnTo>
                                      <a:pt x="774" y="439"/>
                                    </a:lnTo>
                                    <a:lnTo>
                                      <a:pt x="763" y="444"/>
                                    </a:lnTo>
                                    <a:lnTo>
                                      <a:pt x="755" y="452"/>
                                    </a:lnTo>
                                    <a:lnTo>
                                      <a:pt x="747" y="460"/>
                                    </a:lnTo>
                                    <a:lnTo>
                                      <a:pt x="738" y="470"/>
                                    </a:lnTo>
                                    <a:lnTo>
                                      <a:pt x="732" y="478"/>
                                    </a:lnTo>
                                    <a:lnTo>
                                      <a:pt x="725" y="483"/>
                                    </a:lnTo>
                                    <a:lnTo>
                                      <a:pt x="717" y="488"/>
                                    </a:lnTo>
                                    <a:lnTo>
                                      <a:pt x="708" y="490"/>
                                    </a:lnTo>
                                    <a:lnTo>
                                      <a:pt x="699" y="493"/>
                                    </a:lnTo>
                                    <a:lnTo>
                                      <a:pt x="689" y="494"/>
                                    </a:lnTo>
                                    <a:lnTo>
                                      <a:pt x="678" y="495"/>
                                    </a:lnTo>
                                    <a:lnTo>
                                      <a:pt x="668" y="495"/>
                                    </a:lnTo>
                                    <a:lnTo>
                                      <a:pt x="662" y="488"/>
                                    </a:lnTo>
                                    <a:lnTo>
                                      <a:pt x="654" y="480"/>
                                    </a:lnTo>
                                    <a:lnTo>
                                      <a:pt x="648" y="470"/>
                                    </a:lnTo>
                                    <a:lnTo>
                                      <a:pt x="641" y="460"/>
                                    </a:lnTo>
                                    <a:lnTo>
                                      <a:pt x="636" y="451"/>
                                    </a:lnTo>
                                    <a:lnTo>
                                      <a:pt x="631" y="440"/>
                                    </a:lnTo>
                                    <a:lnTo>
                                      <a:pt x="628" y="430"/>
                                    </a:lnTo>
                                    <a:lnTo>
                                      <a:pt x="626" y="420"/>
                                    </a:lnTo>
                                    <a:lnTo>
                                      <a:pt x="621" y="417"/>
                                    </a:lnTo>
                                    <a:lnTo>
                                      <a:pt x="616" y="413"/>
                                    </a:lnTo>
                                    <a:lnTo>
                                      <a:pt x="610" y="410"/>
                                    </a:lnTo>
                                    <a:lnTo>
                                      <a:pt x="604" y="408"/>
                                    </a:lnTo>
                                    <a:lnTo>
                                      <a:pt x="597" y="406"/>
                                    </a:lnTo>
                                    <a:lnTo>
                                      <a:pt x="592" y="405"/>
                                    </a:lnTo>
                                    <a:lnTo>
                                      <a:pt x="586" y="404"/>
                                    </a:lnTo>
                                    <a:lnTo>
                                      <a:pt x="581" y="403"/>
                                    </a:lnTo>
                                    <a:lnTo>
                                      <a:pt x="580" y="395"/>
                                    </a:lnTo>
                                    <a:lnTo>
                                      <a:pt x="579" y="386"/>
                                    </a:lnTo>
                                    <a:lnTo>
                                      <a:pt x="579" y="376"/>
                                    </a:lnTo>
                                    <a:lnTo>
                                      <a:pt x="578" y="367"/>
                                    </a:lnTo>
                                    <a:lnTo>
                                      <a:pt x="578" y="356"/>
                                    </a:lnTo>
                                    <a:lnTo>
                                      <a:pt x="578" y="346"/>
                                    </a:lnTo>
                                    <a:lnTo>
                                      <a:pt x="578" y="337"/>
                                    </a:lnTo>
                                    <a:lnTo>
                                      <a:pt x="578" y="327"/>
                                    </a:lnTo>
                                    <a:lnTo>
                                      <a:pt x="562" y="315"/>
                                    </a:lnTo>
                                    <a:lnTo>
                                      <a:pt x="547" y="310"/>
                                    </a:lnTo>
                                    <a:lnTo>
                                      <a:pt x="530" y="311"/>
                                    </a:lnTo>
                                    <a:lnTo>
                                      <a:pt x="514" y="315"/>
                                    </a:lnTo>
                                    <a:lnTo>
                                      <a:pt x="496" y="322"/>
                                    </a:lnTo>
                                    <a:lnTo>
                                      <a:pt x="479" y="331"/>
                                    </a:lnTo>
                                    <a:lnTo>
                                      <a:pt x="463" y="338"/>
                                    </a:lnTo>
                                    <a:lnTo>
                                      <a:pt x="447" y="343"/>
                                    </a:lnTo>
                                    <a:lnTo>
                                      <a:pt x="440" y="344"/>
                                    </a:lnTo>
                                    <a:lnTo>
                                      <a:pt x="432" y="344"/>
                                    </a:lnTo>
                                    <a:lnTo>
                                      <a:pt x="422" y="344"/>
                                    </a:lnTo>
                                    <a:lnTo>
                                      <a:pt x="413" y="344"/>
                                    </a:lnTo>
                                    <a:lnTo>
                                      <a:pt x="403" y="344"/>
                                    </a:lnTo>
                                    <a:lnTo>
                                      <a:pt x="394" y="345"/>
                                    </a:lnTo>
                                    <a:lnTo>
                                      <a:pt x="383" y="347"/>
                                    </a:lnTo>
                                    <a:lnTo>
                                      <a:pt x="374" y="350"/>
                                    </a:lnTo>
                                    <a:lnTo>
                                      <a:pt x="369" y="344"/>
                                    </a:lnTo>
                                    <a:lnTo>
                                      <a:pt x="362" y="338"/>
                                    </a:lnTo>
                                    <a:lnTo>
                                      <a:pt x="357" y="331"/>
                                    </a:lnTo>
                                    <a:lnTo>
                                      <a:pt x="354" y="322"/>
                                    </a:lnTo>
                                    <a:lnTo>
                                      <a:pt x="353" y="316"/>
                                    </a:lnTo>
                                    <a:lnTo>
                                      <a:pt x="351" y="308"/>
                                    </a:lnTo>
                                    <a:lnTo>
                                      <a:pt x="350" y="299"/>
                                    </a:lnTo>
                                    <a:lnTo>
                                      <a:pt x="349" y="289"/>
                                    </a:lnTo>
                                    <a:lnTo>
                                      <a:pt x="347" y="280"/>
                                    </a:lnTo>
                                    <a:lnTo>
                                      <a:pt x="345" y="272"/>
                                    </a:lnTo>
                                    <a:lnTo>
                                      <a:pt x="342" y="264"/>
                                    </a:lnTo>
                                    <a:lnTo>
                                      <a:pt x="339" y="259"/>
                                    </a:lnTo>
                                    <a:lnTo>
                                      <a:pt x="316" y="260"/>
                                    </a:lnTo>
                                    <a:lnTo>
                                      <a:pt x="311" y="267"/>
                                    </a:lnTo>
                                    <a:lnTo>
                                      <a:pt x="308" y="274"/>
                                    </a:lnTo>
                                    <a:lnTo>
                                      <a:pt x="305" y="280"/>
                                    </a:lnTo>
                                    <a:lnTo>
                                      <a:pt x="303" y="285"/>
                                    </a:lnTo>
                                    <a:lnTo>
                                      <a:pt x="302" y="289"/>
                                    </a:lnTo>
                                    <a:lnTo>
                                      <a:pt x="300" y="293"/>
                                    </a:lnTo>
                                    <a:lnTo>
                                      <a:pt x="298" y="295"/>
                                    </a:lnTo>
                                    <a:lnTo>
                                      <a:pt x="295" y="297"/>
                                    </a:lnTo>
                                    <a:lnTo>
                                      <a:pt x="293" y="296"/>
                                    </a:lnTo>
                                    <a:lnTo>
                                      <a:pt x="288" y="294"/>
                                    </a:lnTo>
                                    <a:lnTo>
                                      <a:pt x="281" y="291"/>
                                    </a:lnTo>
                                    <a:lnTo>
                                      <a:pt x="272" y="287"/>
                                    </a:lnTo>
                                    <a:lnTo>
                                      <a:pt x="262" y="284"/>
                                    </a:lnTo>
                                    <a:lnTo>
                                      <a:pt x="253" y="282"/>
                                    </a:lnTo>
                                    <a:lnTo>
                                      <a:pt x="242" y="282"/>
                                    </a:lnTo>
                                    <a:lnTo>
                                      <a:pt x="233" y="284"/>
                                    </a:lnTo>
                                    <a:lnTo>
                                      <a:pt x="225" y="289"/>
                                    </a:lnTo>
                                    <a:lnTo>
                                      <a:pt x="217" y="296"/>
                                    </a:lnTo>
                                    <a:lnTo>
                                      <a:pt x="210" y="306"/>
                                    </a:lnTo>
                                    <a:lnTo>
                                      <a:pt x="205" y="315"/>
                                    </a:lnTo>
                                    <a:lnTo>
                                      <a:pt x="201" y="324"/>
                                    </a:lnTo>
                                    <a:lnTo>
                                      <a:pt x="197" y="333"/>
                                    </a:lnTo>
                                    <a:lnTo>
                                      <a:pt x="195" y="338"/>
                                    </a:lnTo>
                                    <a:lnTo>
                                      <a:pt x="193" y="340"/>
                                    </a:lnTo>
                                    <a:lnTo>
                                      <a:pt x="187" y="340"/>
                                    </a:lnTo>
                                    <a:lnTo>
                                      <a:pt x="182" y="337"/>
                                    </a:lnTo>
                                    <a:lnTo>
                                      <a:pt x="178" y="332"/>
                                    </a:lnTo>
                                    <a:lnTo>
                                      <a:pt x="175" y="324"/>
                                    </a:lnTo>
                                    <a:lnTo>
                                      <a:pt x="171" y="318"/>
                                    </a:lnTo>
                                    <a:lnTo>
                                      <a:pt x="167" y="313"/>
                                    </a:lnTo>
                                    <a:lnTo>
                                      <a:pt x="162" y="310"/>
                                    </a:lnTo>
                                    <a:lnTo>
                                      <a:pt x="156" y="310"/>
                                    </a:lnTo>
                                    <a:lnTo>
                                      <a:pt x="146" y="318"/>
                                    </a:lnTo>
                                    <a:lnTo>
                                      <a:pt x="137" y="325"/>
                                    </a:lnTo>
                                    <a:lnTo>
                                      <a:pt x="128" y="331"/>
                                    </a:lnTo>
                                    <a:lnTo>
                                      <a:pt x="121" y="334"/>
                                    </a:lnTo>
                                    <a:lnTo>
                                      <a:pt x="113" y="336"/>
                                    </a:lnTo>
                                    <a:lnTo>
                                      <a:pt x="106" y="338"/>
                                    </a:lnTo>
                                    <a:lnTo>
                                      <a:pt x="96" y="338"/>
                                    </a:lnTo>
                                    <a:lnTo>
                                      <a:pt x="87" y="338"/>
                                    </a:lnTo>
                                    <a:lnTo>
                                      <a:pt x="90" y="325"/>
                                    </a:lnTo>
                                    <a:lnTo>
                                      <a:pt x="90" y="315"/>
                                    </a:lnTo>
                                    <a:lnTo>
                                      <a:pt x="88" y="306"/>
                                    </a:lnTo>
                                    <a:lnTo>
                                      <a:pt x="85" y="297"/>
                                    </a:lnTo>
                                    <a:lnTo>
                                      <a:pt x="81" y="289"/>
                                    </a:lnTo>
                                    <a:lnTo>
                                      <a:pt x="77" y="283"/>
                                    </a:lnTo>
                                    <a:lnTo>
                                      <a:pt x="74" y="276"/>
                                    </a:lnTo>
                                    <a:lnTo>
                                      <a:pt x="71" y="270"/>
                                    </a:lnTo>
                                    <a:lnTo>
                                      <a:pt x="71" y="263"/>
                                    </a:lnTo>
                                    <a:lnTo>
                                      <a:pt x="74" y="259"/>
                                    </a:lnTo>
                                    <a:lnTo>
                                      <a:pt x="76" y="254"/>
                                    </a:lnTo>
                                    <a:lnTo>
                                      <a:pt x="79" y="250"/>
                                    </a:lnTo>
                                    <a:lnTo>
                                      <a:pt x="82" y="245"/>
                                    </a:lnTo>
                                    <a:lnTo>
                                      <a:pt x="84" y="240"/>
                                    </a:lnTo>
                                    <a:lnTo>
                                      <a:pt x="85" y="232"/>
                                    </a:lnTo>
                                    <a:lnTo>
                                      <a:pt x="85" y="224"/>
                                    </a:lnTo>
                                    <a:lnTo>
                                      <a:pt x="66" y="220"/>
                                    </a:lnTo>
                                    <a:lnTo>
                                      <a:pt x="49" y="214"/>
                                    </a:lnTo>
                                    <a:lnTo>
                                      <a:pt x="34" y="206"/>
                                    </a:lnTo>
                                    <a:lnTo>
                                      <a:pt x="23" y="198"/>
                                    </a:lnTo>
                                    <a:lnTo>
                                      <a:pt x="12" y="189"/>
                                    </a:lnTo>
                                    <a:lnTo>
                                      <a:pt x="6" y="179"/>
                                    </a:lnTo>
                                    <a:lnTo>
                                      <a:pt x="1" y="171"/>
                                    </a:lnTo>
                                    <a:lnTo>
                                      <a:pt x="0" y="163"/>
                                    </a:lnTo>
                                    <a:lnTo>
                                      <a:pt x="0" y="158"/>
                                    </a:lnTo>
                                    <a:lnTo>
                                      <a:pt x="2" y="152"/>
                                    </a:lnTo>
                                    <a:lnTo>
                                      <a:pt x="5" y="145"/>
                                    </a:lnTo>
                                    <a:lnTo>
                                      <a:pt x="10" y="138"/>
                                    </a:lnTo>
                                    <a:lnTo>
                                      <a:pt x="18" y="132"/>
                                    </a:lnTo>
                                    <a:lnTo>
                                      <a:pt x="28" y="126"/>
                                    </a:lnTo>
                                    <a:lnTo>
                                      <a:pt x="40" y="120"/>
                                    </a:lnTo>
                                    <a:lnTo>
                                      <a:pt x="57" y="116"/>
                                    </a:lnTo>
                                    <a:lnTo>
                                      <a:pt x="678" y="40"/>
                                    </a:lnTo>
                                    <a:lnTo>
                                      <a:pt x="735" y="111"/>
                                    </a:lnTo>
                                  </a:path>
                                </a:pathLst>
                              </a:custGeom>
                              <a:solidFill>
                                <a:srgbClr val="DDDDDD"/>
                              </a:solidFill>
                              <a:ln w="0">
                                <a:solidFill>
                                  <a:srgbClr val="000000"/>
                                </a:solidFill>
                                <a:round/>
                                <a:headEnd/>
                                <a:tailEnd/>
                              </a:ln>
                            </wps:spPr>
                            <wps:bodyPr rot="0" vert="horz" wrap="square" lIns="91440" tIns="45720" rIns="91440" bIns="45720" anchor="t" anchorCtr="0" upright="1">
                              <a:noAutofit/>
                            </wps:bodyPr>
                          </wps:wsp>
                        </wpg:grpSp>
                      </wpg:grpSp>
                      <pic:pic xmlns:pic="http://schemas.openxmlformats.org/drawingml/2006/picture">
                        <pic:nvPicPr>
                          <pic:cNvPr id="55" name="Picture 271" descr="http://www.clker.com/cliparts/h/W/m/m/g/O/wave-pattern-md.png">
                            <a:hlinkClick r:id="rId16" tgtFrame="_blank"/>
                          </pic:cNvPr>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10188" y="11680"/>
                            <a:ext cx="1267" cy="467"/>
                          </a:xfrm>
                          <a:prstGeom prst="rect">
                            <a:avLst/>
                          </a:prstGeom>
                          <a:noFill/>
                          <a:extLst>
                            <a:ext uri="{909E8E84-426E-40DD-AFC4-6F175D3DCCD1}">
                              <a14:hiddenFill xmlns:a14="http://schemas.microsoft.com/office/drawing/2010/main">
                                <a:solidFill>
                                  <a:srgbClr val="FFFFFF"/>
                                </a:solidFill>
                              </a14:hiddenFill>
                            </a:ext>
                          </a:extLst>
                        </pic:spPr>
                      </pic:pic>
                      <wps:wsp>
                        <wps:cNvPr id="56" name="AutoShape 58"/>
                        <wps:cNvSpPr>
                          <a:spLocks noChangeArrowheads="1"/>
                        </wps:cNvSpPr>
                        <wps:spPr bwMode="auto">
                          <a:xfrm rot="10800000" flipH="1">
                            <a:off x="9756" y="12295"/>
                            <a:ext cx="1407" cy="531"/>
                          </a:xfrm>
                          <a:prstGeom prst="curvedDownArrow">
                            <a:avLst>
                              <a:gd name="adj1" fmla="val 52994"/>
                              <a:gd name="adj2" fmla="val 105989"/>
                              <a:gd name="adj3" fmla="val 33333"/>
                            </a:avLst>
                          </a:prstGeom>
                          <a:solidFill>
                            <a:srgbClr val="00FF00">
                              <a:alpha val="49001"/>
                            </a:srgbClr>
                          </a:solidFill>
                          <a:ln w="9525">
                            <a:solidFill>
                              <a:srgbClr val="CCFFCC"/>
                            </a:solidFill>
                            <a:miter lim="800000"/>
                            <a:headEnd/>
                            <a:tailEnd/>
                          </a:ln>
                        </wps:spPr>
                        <wps:bodyPr rot="0" vert="horz" wrap="square" lIns="91440" tIns="45720" rIns="91440" bIns="45720" anchor="t" anchorCtr="0" upright="1">
                          <a:noAutofit/>
                        </wps:bodyPr>
                      </wps:wsp>
                      <wps:wsp>
                        <wps:cNvPr id="57" name="AutoShape 59"/>
                        <wps:cNvSpPr>
                          <a:spLocks noChangeArrowheads="1"/>
                        </wps:cNvSpPr>
                        <wps:spPr bwMode="auto">
                          <a:xfrm rot="10800000" flipV="1">
                            <a:off x="9628" y="10496"/>
                            <a:ext cx="1406" cy="522"/>
                          </a:xfrm>
                          <a:prstGeom prst="curvedDownArrow">
                            <a:avLst>
                              <a:gd name="adj1" fmla="val 53870"/>
                              <a:gd name="adj2" fmla="val 107739"/>
                              <a:gd name="adj3" fmla="val 33333"/>
                            </a:avLst>
                          </a:prstGeom>
                          <a:solidFill>
                            <a:srgbClr val="00CCFF">
                              <a:alpha val="49001"/>
                            </a:srgbClr>
                          </a:solidFill>
                          <a:ln w="9525">
                            <a:solidFill>
                              <a:srgbClr val="99CCFF"/>
                            </a:solidFill>
                            <a:miter lim="800000"/>
                            <a:headEnd/>
                            <a:tailEnd/>
                          </a:ln>
                        </wps:spPr>
                        <wps:bodyPr rot="0" vert="horz" wrap="square" lIns="91440" tIns="45720" rIns="91440" bIns="45720" anchor="t" anchorCtr="0" upright="1">
                          <a:noAutofit/>
                        </wps:bodyPr>
                      </wps:wsp>
                      <wps:wsp>
                        <wps:cNvPr id="58" name="AutoShape 60"/>
                        <wps:cNvSpPr>
                          <a:spLocks noChangeArrowheads="1"/>
                        </wps:cNvSpPr>
                        <wps:spPr bwMode="auto">
                          <a:xfrm>
                            <a:off x="7449" y="11316"/>
                            <a:ext cx="939" cy="382"/>
                          </a:xfrm>
                          <a:prstGeom prst="leftArrow">
                            <a:avLst>
                              <a:gd name="adj1" fmla="val 50000"/>
                              <a:gd name="adj2" fmla="val 61453"/>
                            </a:avLst>
                          </a:prstGeom>
                          <a:solidFill>
                            <a:srgbClr val="CC9900"/>
                          </a:solidFill>
                          <a:ln w="9525">
                            <a:solidFill>
                              <a:srgbClr val="FFFF99"/>
                            </a:solidFill>
                            <a:miter lim="800000"/>
                            <a:headEnd/>
                            <a:tailEnd/>
                          </a:ln>
                        </wps:spPr>
                        <wps:bodyPr rot="0" vert="horz" wrap="square" lIns="91440" tIns="45720" rIns="91440" bIns="45720" anchor="t" anchorCtr="0" upright="1">
                          <a:noAutofit/>
                        </wps:bodyPr>
                      </wps:wsp>
                      <pic:pic xmlns:pic="http://schemas.openxmlformats.org/drawingml/2006/picture">
                        <pic:nvPicPr>
                          <pic:cNvPr id="59" name="Picture 28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7071" y="12756"/>
                            <a:ext cx="1036" cy="808"/>
                          </a:xfrm>
                          <a:prstGeom prst="rect">
                            <a:avLst/>
                          </a:prstGeom>
                          <a:noFill/>
                          <a:extLst>
                            <a:ext uri="{909E8E84-426E-40DD-AFC4-6F175D3DCCD1}">
                              <a14:hiddenFill xmlns:a14="http://schemas.microsoft.com/office/drawing/2010/main">
                                <a:solidFill>
                                  <a:srgbClr val="FFFFFF"/>
                                </a:solidFill>
                              </a14:hiddenFill>
                            </a:ext>
                          </a:extLst>
                        </pic:spPr>
                      </pic:pic>
                      <wpg:grpSp>
                        <wpg:cNvPr id="60" name="Group 62"/>
                        <wpg:cNvGrpSpPr>
                          <a:grpSpLocks/>
                        </wpg:cNvGrpSpPr>
                        <wpg:grpSpPr bwMode="auto">
                          <a:xfrm>
                            <a:off x="10195" y="11395"/>
                            <a:ext cx="1253" cy="285"/>
                            <a:chOff x="8944" y="7647"/>
                            <a:chExt cx="1171" cy="207"/>
                          </a:xfrm>
                        </wpg:grpSpPr>
                        <wps:wsp>
                          <wps:cNvPr id="61" name="Line 63"/>
                          <wps:cNvCnPr>
                            <a:cxnSpLocks noChangeShapeType="1"/>
                          </wps:cNvCnPr>
                          <wps:spPr bwMode="auto">
                            <a:xfrm flipV="1">
                              <a:off x="9387" y="7678"/>
                              <a:ext cx="45" cy="47"/>
                            </a:xfrm>
                            <a:prstGeom prst="line">
                              <a:avLst/>
                            </a:prstGeom>
                            <a:noFill/>
                            <a:ln w="2540">
                              <a:solidFill>
                                <a:srgbClr val="000000"/>
                              </a:solidFill>
                              <a:round/>
                              <a:headEnd/>
                              <a:tailEnd/>
                            </a:ln>
                            <a:extLst>
                              <a:ext uri="{909E8E84-426E-40DD-AFC4-6F175D3DCCD1}">
                                <a14:hiddenFill xmlns:a14="http://schemas.microsoft.com/office/drawing/2010/main">
                                  <a:noFill/>
                                </a14:hiddenFill>
                              </a:ext>
                            </a:extLst>
                          </wps:spPr>
                          <wps:bodyPr/>
                        </wps:wsp>
                        <wps:wsp>
                          <wps:cNvPr id="62" name="Freeform 64"/>
                          <wps:cNvSpPr>
                            <a:spLocks/>
                          </wps:cNvSpPr>
                          <wps:spPr bwMode="auto">
                            <a:xfrm>
                              <a:off x="9386" y="7677"/>
                              <a:ext cx="47" cy="49"/>
                            </a:xfrm>
                            <a:custGeom>
                              <a:avLst/>
                              <a:gdLst>
                                <a:gd name="T0" fmla="*/ 0 w 47"/>
                                <a:gd name="T1" fmla="*/ 46 h 49"/>
                                <a:gd name="T2" fmla="*/ 2 w 47"/>
                                <a:gd name="T3" fmla="*/ 49 h 49"/>
                                <a:gd name="T4" fmla="*/ 47 w 47"/>
                                <a:gd name="T5" fmla="*/ 2 h 49"/>
                                <a:gd name="T6" fmla="*/ 44 w 47"/>
                                <a:gd name="T7" fmla="*/ 0 h 49"/>
                                <a:gd name="T8" fmla="*/ 0 w 47"/>
                                <a:gd name="T9" fmla="*/ 46 h 49"/>
                              </a:gdLst>
                              <a:ahLst/>
                              <a:cxnLst>
                                <a:cxn ang="0">
                                  <a:pos x="T0" y="T1"/>
                                </a:cxn>
                                <a:cxn ang="0">
                                  <a:pos x="T2" y="T3"/>
                                </a:cxn>
                                <a:cxn ang="0">
                                  <a:pos x="T4" y="T5"/>
                                </a:cxn>
                                <a:cxn ang="0">
                                  <a:pos x="T6" y="T7"/>
                                </a:cxn>
                                <a:cxn ang="0">
                                  <a:pos x="T8" y="T9"/>
                                </a:cxn>
                              </a:cxnLst>
                              <a:rect l="0" t="0" r="r" b="b"/>
                              <a:pathLst>
                                <a:path w="47" h="49">
                                  <a:moveTo>
                                    <a:pt x="0" y="46"/>
                                  </a:moveTo>
                                  <a:lnTo>
                                    <a:pt x="2" y="49"/>
                                  </a:lnTo>
                                  <a:lnTo>
                                    <a:pt x="47" y="2"/>
                                  </a:lnTo>
                                  <a:lnTo>
                                    <a:pt x="44" y="0"/>
                                  </a:lnTo>
                                  <a:lnTo>
                                    <a:pt x="0" y="4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 name="Line 65"/>
                          <wps:cNvCnPr>
                            <a:cxnSpLocks noChangeShapeType="1"/>
                          </wps:cNvCnPr>
                          <wps:spPr bwMode="auto">
                            <a:xfrm flipV="1">
                              <a:off x="9355" y="7686"/>
                              <a:ext cx="49" cy="39"/>
                            </a:xfrm>
                            <a:prstGeom prst="line">
                              <a:avLst/>
                            </a:prstGeom>
                            <a:noFill/>
                            <a:ln w="2540">
                              <a:solidFill>
                                <a:srgbClr val="000000"/>
                              </a:solidFill>
                              <a:round/>
                              <a:headEnd/>
                              <a:tailEnd/>
                            </a:ln>
                            <a:extLst>
                              <a:ext uri="{909E8E84-426E-40DD-AFC4-6F175D3DCCD1}">
                                <a14:hiddenFill xmlns:a14="http://schemas.microsoft.com/office/drawing/2010/main">
                                  <a:noFill/>
                                </a14:hiddenFill>
                              </a:ext>
                            </a:extLst>
                          </wps:spPr>
                          <wps:bodyPr/>
                        </wps:wsp>
                        <wps:wsp>
                          <wps:cNvPr id="64" name="Freeform 66"/>
                          <wps:cNvSpPr>
                            <a:spLocks/>
                          </wps:cNvSpPr>
                          <wps:spPr bwMode="auto">
                            <a:xfrm>
                              <a:off x="9354" y="7685"/>
                              <a:ext cx="52" cy="41"/>
                            </a:xfrm>
                            <a:custGeom>
                              <a:avLst/>
                              <a:gdLst>
                                <a:gd name="T0" fmla="*/ 0 w 52"/>
                                <a:gd name="T1" fmla="*/ 38 h 41"/>
                                <a:gd name="T2" fmla="*/ 2 w 52"/>
                                <a:gd name="T3" fmla="*/ 41 h 41"/>
                                <a:gd name="T4" fmla="*/ 52 w 52"/>
                                <a:gd name="T5" fmla="*/ 3 h 41"/>
                                <a:gd name="T6" fmla="*/ 49 w 52"/>
                                <a:gd name="T7" fmla="*/ 0 h 41"/>
                                <a:gd name="T8" fmla="*/ 0 w 52"/>
                                <a:gd name="T9" fmla="*/ 38 h 41"/>
                              </a:gdLst>
                              <a:ahLst/>
                              <a:cxnLst>
                                <a:cxn ang="0">
                                  <a:pos x="T0" y="T1"/>
                                </a:cxn>
                                <a:cxn ang="0">
                                  <a:pos x="T2" y="T3"/>
                                </a:cxn>
                                <a:cxn ang="0">
                                  <a:pos x="T4" y="T5"/>
                                </a:cxn>
                                <a:cxn ang="0">
                                  <a:pos x="T6" y="T7"/>
                                </a:cxn>
                                <a:cxn ang="0">
                                  <a:pos x="T8" y="T9"/>
                                </a:cxn>
                              </a:cxnLst>
                              <a:rect l="0" t="0" r="r" b="b"/>
                              <a:pathLst>
                                <a:path w="52" h="41">
                                  <a:moveTo>
                                    <a:pt x="0" y="38"/>
                                  </a:moveTo>
                                  <a:lnTo>
                                    <a:pt x="2" y="41"/>
                                  </a:lnTo>
                                  <a:lnTo>
                                    <a:pt x="52" y="3"/>
                                  </a:lnTo>
                                  <a:lnTo>
                                    <a:pt x="49" y="0"/>
                                  </a:lnTo>
                                  <a:lnTo>
                                    <a:pt x="0" y="3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 name="Freeform 67"/>
                          <wps:cNvSpPr>
                            <a:spLocks/>
                          </wps:cNvSpPr>
                          <wps:spPr bwMode="auto">
                            <a:xfrm>
                              <a:off x="9430" y="7664"/>
                              <a:ext cx="18" cy="11"/>
                            </a:xfrm>
                            <a:custGeom>
                              <a:avLst/>
                              <a:gdLst>
                                <a:gd name="T0" fmla="*/ 2 w 18"/>
                                <a:gd name="T1" fmla="*/ 11 h 11"/>
                                <a:gd name="T2" fmla="*/ 2 w 18"/>
                                <a:gd name="T3" fmla="*/ 11 h 11"/>
                                <a:gd name="T4" fmla="*/ 2 w 18"/>
                                <a:gd name="T5" fmla="*/ 10 h 11"/>
                                <a:gd name="T6" fmla="*/ 2 w 18"/>
                                <a:gd name="T7" fmla="*/ 10 h 11"/>
                                <a:gd name="T8" fmla="*/ 2 w 18"/>
                                <a:gd name="T9" fmla="*/ 9 h 11"/>
                                <a:gd name="T10" fmla="*/ 0 w 18"/>
                                <a:gd name="T11" fmla="*/ 9 h 11"/>
                                <a:gd name="T12" fmla="*/ 0 w 18"/>
                                <a:gd name="T13" fmla="*/ 8 h 11"/>
                                <a:gd name="T14" fmla="*/ 0 w 18"/>
                                <a:gd name="T15" fmla="*/ 8 h 11"/>
                                <a:gd name="T16" fmla="*/ 0 w 18"/>
                                <a:gd name="T17" fmla="*/ 6 h 11"/>
                                <a:gd name="T18" fmla="*/ 0 w 18"/>
                                <a:gd name="T19" fmla="*/ 6 h 11"/>
                                <a:gd name="T20" fmla="*/ 2 w 18"/>
                                <a:gd name="T21" fmla="*/ 5 h 11"/>
                                <a:gd name="T22" fmla="*/ 2 w 18"/>
                                <a:gd name="T23" fmla="*/ 5 h 11"/>
                                <a:gd name="T24" fmla="*/ 2 w 18"/>
                                <a:gd name="T25" fmla="*/ 4 h 11"/>
                                <a:gd name="T26" fmla="*/ 2 w 18"/>
                                <a:gd name="T27" fmla="*/ 4 h 11"/>
                                <a:gd name="T28" fmla="*/ 3 w 18"/>
                                <a:gd name="T29" fmla="*/ 3 h 11"/>
                                <a:gd name="T30" fmla="*/ 3 w 18"/>
                                <a:gd name="T31" fmla="*/ 3 h 11"/>
                                <a:gd name="T32" fmla="*/ 3 w 18"/>
                                <a:gd name="T33" fmla="*/ 3 h 11"/>
                                <a:gd name="T34" fmla="*/ 4 w 18"/>
                                <a:gd name="T35" fmla="*/ 1 h 11"/>
                                <a:gd name="T36" fmla="*/ 4 w 18"/>
                                <a:gd name="T37" fmla="*/ 1 h 11"/>
                                <a:gd name="T38" fmla="*/ 5 w 18"/>
                                <a:gd name="T39" fmla="*/ 1 h 11"/>
                                <a:gd name="T40" fmla="*/ 5 w 18"/>
                                <a:gd name="T41" fmla="*/ 0 h 11"/>
                                <a:gd name="T42" fmla="*/ 6 w 18"/>
                                <a:gd name="T43" fmla="*/ 0 h 11"/>
                                <a:gd name="T44" fmla="*/ 6 w 18"/>
                                <a:gd name="T45" fmla="*/ 0 h 11"/>
                                <a:gd name="T46" fmla="*/ 8 w 18"/>
                                <a:gd name="T47" fmla="*/ 0 h 11"/>
                                <a:gd name="T48" fmla="*/ 8 w 18"/>
                                <a:gd name="T49" fmla="*/ 0 h 11"/>
                                <a:gd name="T50" fmla="*/ 9 w 18"/>
                                <a:gd name="T51" fmla="*/ 0 h 11"/>
                                <a:gd name="T52" fmla="*/ 10 w 18"/>
                                <a:gd name="T53" fmla="*/ 0 h 11"/>
                                <a:gd name="T54" fmla="*/ 10 w 18"/>
                                <a:gd name="T55" fmla="*/ 0 h 11"/>
                                <a:gd name="T56" fmla="*/ 11 w 18"/>
                                <a:gd name="T57" fmla="*/ 0 h 11"/>
                                <a:gd name="T58" fmla="*/ 11 w 18"/>
                                <a:gd name="T59" fmla="*/ 0 h 11"/>
                                <a:gd name="T60" fmla="*/ 13 w 18"/>
                                <a:gd name="T61" fmla="*/ 0 h 11"/>
                                <a:gd name="T62" fmla="*/ 13 w 18"/>
                                <a:gd name="T63" fmla="*/ 1 h 11"/>
                                <a:gd name="T64" fmla="*/ 14 w 18"/>
                                <a:gd name="T65" fmla="*/ 1 h 11"/>
                                <a:gd name="T66" fmla="*/ 14 w 18"/>
                                <a:gd name="T67" fmla="*/ 1 h 11"/>
                                <a:gd name="T68" fmla="*/ 15 w 18"/>
                                <a:gd name="T69" fmla="*/ 3 h 11"/>
                                <a:gd name="T70" fmla="*/ 15 w 18"/>
                                <a:gd name="T71" fmla="*/ 3 h 11"/>
                                <a:gd name="T72" fmla="*/ 15 w 18"/>
                                <a:gd name="T73" fmla="*/ 3 h 11"/>
                                <a:gd name="T74" fmla="*/ 16 w 18"/>
                                <a:gd name="T75" fmla="*/ 4 h 11"/>
                                <a:gd name="T76" fmla="*/ 16 w 18"/>
                                <a:gd name="T77" fmla="*/ 4 h 11"/>
                                <a:gd name="T78" fmla="*/ 16 w 18"/>
                                <a:gd name="T79" fmla="*/ 5 h 11"/>
                                <a:gd name="T80" fmla="*/ 16 w 18"/>
                                <a:gd name="T81" fmla="*/ 5 h 11"/>
                                <a:gd name="T82" fmla="*/ 16 w 18"/>
                                <a:gd name="T83" fmla="*/ 6 h 11"/>
                                <a:gd name="T84" fmla="*/ 18 w 18"/>
                                <a:gd name="T85" fmla="*/ 6 h 11"/>
                                <a:gd name="T86" fmla="*/ 18 w 18"/>
                                <a:gd name="T87" fmla="*/ 8 h 11"/>
                                <a:gd name="T88" fmla="*/ 18 w 18"/>
                                <a:gd name="T89" fmla="*/ 8 h 11"/>
                                <a:gd name="T90" fmla="*/ 16 w 18"/>
                                <a:gd name="T91" fmla="*/ 9 h 11"/>
                                <a:gd name="T92" fmla="*/ 16 w 18"/>
                                <a:gd name="T93" fmla="*/ 9 h 11"/>
                                <a:gd name="T94" fmla="*/ 16 w 18"/>
                                <a:gd name="T95" fmla="*/ 10 h 11"/>
                                <a:gd name="T96" fmla="*/ 16 w 18"/>
                                <a:gd name="T97" fmla="*/ 10 h 11"/>
                                <a:gd name="T98" fmla="*/ 15 w 18"/>
                                <a:gd name="T99" fmla="*/ 11 h 11"/>
                                <a:gd name="T100" fmla="*/ 2 w 18"/>
                                <a:gd name="T101" fmla="*/ 11 h 11"/>
                                <a:gd name="T102" fmla="*/ 2 w 18"/>
                                <a:gd name="T103" fmla="*/ 11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Lst>
                              <a:rect l="0" t="0" r="r" b="b"/>
                              <a:pathLst>
                                <a:path w="18" h="11">
                                  <a:moveTo>
                                    <a:pt x="2" y="11"/>
                                  </a:moveTo>
                                  <a:lnTo>
                                    <a:pt x="2" y="11"/>
                                  </a:lnTo>
                                  <a:lnTo>
                                    <a:pt x="2" y="10"/>
                                  </a:lnTo>
                                  <a:lnTo>
                                    <a:pt x="2" y="9"/>
                                  </a:lnTo>
                                  <a:lnTo>
                                    <a:pt x="0" y="9"/>
                                  </a:lnTo>
                                  <a:lnTo>
                                    <a:pt x="0" y="8"/>
                                  </a:lnTo>
                                  <a:lnTo>
                                    <a:pt x="0" y="6"/>
                                  </a:lnTo>
                                  <a:lnTo>
                                    <a:pt x="2" y="5"/>
                                  </a:lnTo>
                                  <a:lnTo>
                                    <a:pt x="2" y="4"/>
                                  </a:lnTo>
                                  <a:lnTo>
                                    <a:pt x="3" y="3"/>
                                  </a:lnTo>
                                  <a:lnTo>
                                    <a:pt x="4" y="1"/>
                                  </a:lnTo>
                                  <a:lnTo>
                                    <a:pt x="5" y="1"/>
                                  </a:lnTo>
                                  <a:lnTo>
                                    <a:pt x="5" y="0"/>
                                  </a:lnTo>
                                  <a:lnTo>
                                    <a:pt x="6" y="0"/>
                                  </a:lnTo>
                                  <a:lnTo>
                                    <a:pt x="8" y="0"/>
                                  </a:lnTo>
                                  <a:lnTo>
                                    <a:pt x="9" y="0"/>
                                  </a:lnTo>
                                  <a:lnTo>
                                    <a:pt x="10" y="0"/>
                                  </a:lnTo>
                                  <a:lnTo>
                                    <a:pt x="11" y="0"/>
                                  </a:lnTo>
                                  <a:lnTo>
                                    <a:pt x="13" y="0"/>
                                  </a:lnTo>
                                  <a:lnTo>
                                    <a:pt x="13" y="1"/>
                                  </a:lnTo>
                                  <a:lnTo>
                                    <a:pt x="14" y="1"/>
                                  </a:lnTo>
                                  <a:lnTo>
                                    <a:pt x="15" y="3"/>
                                  </a:lnTo>
                                  <a:lnTo>
                                    <a:pt x="16" y="4"/>
                                  </a:lnTo>
                                  <a:lnTo>
                                    <a:pt x="16" y="5"/>
                                  </a:lnTo>
                                  <a:lnTo>
                                    <a:pt x="16" y="6"/>
                                  </a:lnTo>
                                  <a:lnTo>
                                    <a:pt x="18" y="6"/>
                                  </a:lnTo>
                                  <a:lnTo>
                                    <a:pt x="18" y="8"/>
                                  </a:lnTo>
                                  <a:lnTo>
                                    <a:pt x="16" y="9"/>
                                  </a:lnTo>
                                  <a:lnTo>
                                    <a:pt x="16" y="10"/>
                                  </a:lnTo>
                                  <a:lnTo>
                                    <a:pt x="15" y="11"/>
                                  </a:lnTo>
                                  <a:lnTo>
                                    <a:pt x="2" y="1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 name="Freeform 68"/>
                          <wps:cNvSpPr>
                            <a:spLocks/>
                          </wps:cNvSpPr>
                          <wps:spPr bwMode="auto">
                            <a:xfrm>
                              <a:off x="9430" y="7664"/>
                              <a:ext cx="18" cy="11"/>
                            </a:xfrm>
                            <a:custGeom>
                              <a:avLst/>
                              <a:gdLst>
                                <a:gd name="T0" fmla="*/ 2 w 18"/>
                                <a:gd name="T1" fmla="*/ 11 h 11"/>
                                <a:gd name="T2" fmla="*/ 2 w 18"/>
                                <a:gd name="T3" fmla="*/ 11 h 11"/>
                                <a:gd name="T4" fmla="*/ 2 w 18"/>
                                <a:gd name="T5" fmla="*/ 10 h 11"/>
                                <a:gd name="T6" fmla="*/ 2 w 18"/>
                                <a:gd name="T7" fmla="*/ 10 h 11"/>
                                <a:gd name="T8" fmla="*/ 2 w 18"/>
                                <a:gd name="T9" fmla="*/ 9 h 11"/>
                                <a:gd name="T10" fmla="*/ 0 w 18"/>
                                <a:gd name="T11" fmla="*/ 9 h 11"/>
                                <a:gd name="T12" fmla="*/ 0 w 18"/>
                                <a:gd name="T13" fmla="*/ 8 h 11"/>
                                <a:gd name="T14" fmla="*/ 0 w 18"/>
                                <a:gd name="T15" fmla="*/ 8 h 11"/>
                                <a:gd name="T16" fmla="*/ 0 w 18"/>
                                <a:gd name="T17" fmla="*/ 6 h 11"/>
                                <a:gd name="T18" fmla="*/ 0 w 18"/>
                                <a:gd name="T19" fmla="*/ 6 h 11"/>
                                <a:gd name="T20" fmla="*/ 2 w 18"/>
                                <a:gd name="T21" fmla="*/ 5 h 11"/>
                                <a:gd name="T22" fmla="*/ 2 w 18"/>
                                <a:gd name="T23" fmla="*/ 5 h 11"/>
                                <a:gd name="T24" fmla="*/ 2 w 18"/>
                                <a:gd name="T25" fmla="*/ 4 h 11"/>
                                <a:gd name="T26" fmla="*/ 2 w 18"/>
                                <a:gd name="T27" fmla="*/ 4 h 11"/>
                                <a:gd name="T28" fmla="*/ 3 w 18"/>
                                <a:gd name="T29" fmla="*/ 3 h 11"/>
                                <a:gd name="T30" fmla="*/ 3 w 18"/>
                                <a:gd name="T31" fmla="*/ 3 h 11"/>
                                <a:gd name="T32" fmla="*/ 3 w 18"/>
                                <a:gd name="T33" fmla="*/ 3 h 11"/>
                                <a:gd name="T34" fmla="*/ 4 w 18"/>
                                <a:gd name="T35" fmla="*/ 1 h 11"/>
                                <a:gd name="T36" fmla="*/ 4 w 18"/>
                                <a:gd name="T37" fmla="*/ 1 h 11"/>
                                <a:gd name="T38" fmla="*/ 5 w 18"/>
                                <a:gd name="T39" fmla="*/ 1 h 11"/>
                                <a:gd name="T40" fmla="*/ 5 w 18"/>
                                <a:gd name="T41" fmla="*/ 0 h 11"/>
                                <a:gd name="T42" fmla="*/ 6 w 18"/>
                                <a:gd name="T43" fmla="*/ 0 h 11"/>
                                <a:gd name="T44" fmla="*/ 6 w 18"/>
                                <a:gd name="T45" fmla="*/ 0 h 11"/>
                                <a:gd name="T46" fmla="*/ 8 w 18"/>
                                <a:gd name="T47" fmla="*/ 0 h 11"/>
                                <a:gd name="T48" fmla="*/ 8 w 18"/>
                                <a:gd name="T49" fmla="*/ 0 h 11"/>
                                <a:gd name="T50" fmla="*/ 9 w 18"/>
                                <a:gd name="T51" fmla="*/ 0 h 11"/>
                                <a:gd name="T52" fmla="*/ 10 w 18"/>
                                <a:gd name="T53" fmla="*/ 0 h 11"/>
                                <a:gd name="T54" fmla="*/ 10 w 18"/>
                                <a:gd name="T55" fmla="*/ 0 h 11"/>
                                <a:gd name="T56" fmla="*/ 11 w 18"/>
                                <a:gd name="T57" fmla="*/ 0 h 11"/>
                                <a:gd name="T58" fmla="*/ 11 w 18"/>
                                <a:gd name="T59" fmla="*/ 0 h 11"/>
                                <a:gd name="T60" fmla="*/ 13 w 18"/>
                                <a:gd name="T61" fmla="*/ 0 h 11"/>
                                <a:gd name="T62" fmla="*/ 13 w 18"/>
                                <a:gd name="T63" fmla="*/ 1 h 11"/>
                                <a:gd name="T64" fmla="*/ 14 w 18"/>
                                <a:gd name="T65" fmla="*/ 1 h 11"/>
                                <a:gd name="T66" fmla="*/ 14 w 18"/>
                                <a:gd name="T67" fmla="*/ 1 h 11"/>
                                <a:gd name="T68" fmla="*/ 15 w 18"/>
                                <a:gd name="T69" fmla="*/ 3 h 11"/>
                                <a:gd name="T70" fmla="*/ 15 w 18"/>
                                <a:gd name="T71" fmla="*/ 3 h 11"/>
                                <a:gd name="T72" fmla="*/ 15 w 18"/>
                                <a:gd name="T73" fmla="*/ 3 h 11"/>
                                <a:gd name="T74" fmla="*/ 16 w 18"/>
                                <a:gd name="T75" fmla="*/ 4 h 11"/>
                                <a:gd name="T76" fmla="*/ 16 w 18"/>
                                <a:gd name="T77" fmla="*/ 4 h 11"/>
                                <a:gd name="T78" fmla="*/ 16 w 18"/>
                                <a:gd name="T79" fmla="*/ 5 h 11"/>
                                <a:gd name="T80" fmla="*/ 16 w 18"/>
                                <a:gd name="T81" fmla="*/ 5 h 11"/>
                                <a:gd name="T82" fmla="*/ 16 w 18"/>
                                <a:gd name="T83" fmla="*/ 6 h 11"/>
                                <a:gd name="T84" fmla="*/ 18 w 18"/>
                                <a:gd name="T85" fmla="*/ 6 h 11"/>
                                <a:gd name="T86" fmla="*/ 18 w 18"/>
                                <a:gd name="T87" fmla="*/ 8 h 11"/>
                                <a:gd name="T88" fmla="*/ 18 w 18"/>
                                <a:gd name="T89" fmla="*/ 8 h 11"/>
                                <a:gd name="T90" fmla="*/ 16 w 18"/>
                                <a:gd name="T91" fmla="*/ 9 h 11"/>
                                <a:gd name="T92" fmla="*/ 16 w 18"/>
                                <a:gd name="T93" fmla="*/ 9 h 11"/>
                                <a:gd name="T94" fmla="*/ 16 w 18"/>
                                <a:gd name="T95" fmla="*/ 10 h 11"/>
                                <a:gd name="T96" fmla="*/ 16 w 18"/>
                                <a:gd name="T97" fmla="*/ 10 h 11"/>
                                <a:gd name="T98" fmla="*/ 15 w 18"/>
                                <a:gd name="T99" fmla="*/ 11 h 11"/>
                                <a:gd name="T100" fmla="*/ 2 w 18"/>
                                <a:gd name="T101" fmla="*/ 11 h 11"/>
                                <a:gd name="T102" fmla="*/ 2 w 18"/>
                                <a:gd name="T103" fmla="*/ 11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Lst>
                              <a:rect l="0" t="0" r="r" b="b"/>
                              <a:pathLst>
                                <a:path w="18" h="11">
                                  <a:moveTo>
                                    <a:pt x="2" y="11"/>
                                  </a:moveTo>
                                  <a:lnTo>
                                    <a:pt x="2" y="11"/>
                                  </a:lnTo>
                                  <a:lnTo>
                                    <a:pt x="2" y="10"/>
                                  </a:lnTo>
                                  <a:lnTo>
                                    <a:pt x="2" y="9"/>
                                  </a:lnTo>
                                  <a:lnTo>
                                    <a:pt x="0" y="9"/>
                                  </a:lnTo>
                                  <a:lnTo>
                                    <a:pt x="0" y="8"/>
                                  </a:lnTo>
                                  <a:lnTo>
                                    <a:pt x="0" y="6"/>
                                  </a:lnTo>
                                  <a:lnTo>
                                    <a:pt x="2" y="5"/>
                                  </a:lnTo>
                                  <a:lnTo>
                                    <a:pt x="2" y="4"/>
                                  </a:lnTo>
                                  <a:lnTo>
                                    <a:pt x="3" y="3"/>
                                  </a:lnTo>
                                  <a:lnTo>
                                    <a:pt x="4" y="1"/>
                                  </a:lnTo>
                                  <a:lnTo>
                                    <a:pt x="5" y="1"/>
                                  </a:lnTo>
                                  <a:lnTo>
                                    <a:pt x="5" y="0"/>
                                  </a:lnTo>
                                  <a:lnTo>
                                    <a:pt x="6" y="0"/>
                                  </a:lnTo>
                                  <a:lnTo>
                                    <a:pt x="8" y="0"/>
                                  </a:lnTo>
                                  <a:lnTo>
                                    <a:pt x="9" y="0"/>
                                  </a:lnTo>
                                  <a:lnTo>
                                    <a:pt x="10" y="0"/>
                                  </a:lnTo>
                                  <a:lnTo>
                                    <a:pt x="11" y="0"/>
                                  </a:lnTo>
                                  <a:lnTo>
                                    <a:pt x="13" y="0"/>
                                  </a:lnTo>
                                  <a:lnTo>
                                    <a:pt x="13" y="1"/>
                                  </a:lnTo>
                                  <a:lnTo>
                                    <a:pt x="14" y="1"/>
                                  </a:lnTo>
                                  <a:lnTo>
                                    <a:pt x="15" y="3"/>
                                  </a:lnTo>
                                  <a:lnTo>
                                    <a:pt x="16" y="4"/>
                                  </a:lnTo>
                                  <a:lnTo>
                                    <a:pt x="16" y="5"/>
                                  </a:lnTo>
                                  <a:lnTo>
                                    <a:pt x="16" y="6"/>
                                  </a:lnTo>
                                  <a:lnTo>
                                    <a:pt x="18" y="6"/>
                                  </a:lnTo>
                                  <a:lnTo>
                                    <a:pt x="18" y="8"/>
                                  </a:lnTo>
                                  <a:lnTo>
                                    <a:pt x="16" y="9"/>
                                  </a:lnTo>
                                  <a:lnTo>
                                    <a:pt x="16" y="10"/>
                                  </a:lnTo>
                                  <a:lnTo>
                                    <a:pt x="15" y="11"/>
                                  </a:lnTo>
                                  <a:lnTo>
                                    <a:pt x="2" y="11"/>
                                  </a:lnTo>
                                </a:path>
                              </a:pathLst>
                            </a:custGeom>
                            <a:noFill/>
                            <a:ln w="254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 name="Freeform 69"/>
                          <wps:cNvSpPr>
                            <a:spLocks/>
                          </wps:cNvSpPr>
                          <wps:spPr bwMode="auto">
                            <a:xfrm>
                              <a:off x="9429" y="7673"/>
                              <a:ext cx="5" cy="2"/>
                            </a:xfrm>
                            <a:custGeom>
                              <a:avLst/>
                              <a:gdLst>
                                <a:gd name="T0" fmla="*/ 0 w 5"/>
                                <a:gd name="T1" fmla="*/ 2 h 2"/>
                                <a:gd name="T2" fmla="*/ 5 w 5"/>
                                <a:gd name="T3" fmla="*/ 2 h 2"/>
                                <a:gd name="T4" fmla="*/ 5 w 5"/>
                                <a:gd name="T5" fmla="*/ 0 h 2"/>
                                <a:gd name="T6" fmla="*/ 3 w 5"/>
                                <a:gd name="T7" fmla="*/ 0 h 2"/>
                                <a:gd name="T8" fmla="*/ 0 w 5"/>
                                <a:gd name="T9" fmla="*/ 0 h 2"/>
                                <a:gd name="T10" fmla="*/ 0 w 5"/>
                                <a:gd name="T11" fmla="*/ 2 h 2"/>
                              </a:gdLst>
                              <a:ahLst/>
                              <a:cxnLst>
                                <a:cxn ang="0">
                                  <a:pos x="T0" y="T1"/>
                                </a:cxn>
                                <a:cxn ang="0">
                                  <a:pos x="T2" y="T3"/>
                                </a:cxn>
                                <a:cxn ang="0">
                                  <a:pos x="T4" y="T5"/>
                                </a:cxn>
                                <a:cxn ang="0">
                                  <a:pos x="T6" y="T7"/>
                                </a:cxn>
                                <a:cxn ang="0">
                                  <a:pos x="T8" y="T9"/>
                                </a:cxn>
                                <a:cxn ang="0">
                                  <a:pos x="T10" y="T11"/>
                                </a:cxn>
                              </a:cxnLst>
                              <a:rect l="0" t="0" r="r" b="b"/>
                              <a:pathLst>
                                <a:path w="5" h="2">
                                  <a:moveTo>
                                    <a:pt x="0" y="2"/>
                                  </a:moveTo>
                                  <a:lnTo>
                                    <a:pt x="5" y="2"/>
                                  </a:lnTo>
                                  <a:lnTo>
                                    <a:pt x="5" y="0"/>
                                  </a:lnTo>
                                  <a:lnTo>
                                    <a:pt x="3" y="0"/>
                                  </a:lnTo>
                                  <a:lnTo>
                                    <a:pt x="0" y="0"/>
                                  </a:lnTo>
                                  <a:lnTo>
                                    <a:pt x="0"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 name="Freeform 70"/>
                          <wps:cNvSpPr>
                            <a:spLocks/>
                          </wps:cNvSpPr>
                          <wps:spPr bwMode="auto">
                            <a:xfrm>
                              <a:off x="9430" y="7670"/>
                              <a:ext cx="4" cy="5"/>
                            </a:xfrm>
                            <a:custGeom>
                              <a:avLst/>
                              <a:gdLst>
                                <a:gd name="T0" fmla="*/ 4 w 4"/>
                                <a:gd name="T1" fmla="*/ 3 h 5"/>
                                <a:gd name="T2" fmla="*/ 4 w 4"/>
                                <a:gd name="T3" fmla="*/ 0 h 5"/>
                                <a:gd name="T4" fmla="*/ 0 w 4"/>
                                <a:gd name="T5" fmla="*/ 0 h 5"/>
                                <a:gd name="T6" fmla="*/ 0 w 4"/>
                                <a:gd name="T7" fmla="*/ 3 h 5"/>
                                <a:gd name="T8" fmla="*/ 0 w 4"/>
                                <a:gd name="T9" fmla="*/ 5 h 5"/>
                                <a:gd name="T10" fmla="*/ 2 w 4"/>
                                <a:gd name="T11" fmla="*/ 5 h 5"/>
                                <a:gd name="T12" fmla="*/ 2 w 4"/>
                                <a:gd name="T13" fmla="*/ 3 h 5"/>
                                <a:gd name="T14" fmla="*/ 4 w 4"/>
                                <a:gd name="T15" fmla="*/ 3 h 5"/>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4" h="5">
                                  <a:moveTo>
                                    <a:pt x="4" y="3"/>
                                  </a:moveTo>
                                  <a:lnTo>
                                    <a:pt x="4" y="0"/>
                                  </a:lnTo>
                                  <a:lnTo>
                                    <a:pt x="0" y="0"/>
                                  </a:lnTo>
                                  <a:lnTo>
                                    <a:pt x="0" y="3"/>
                                  </a:lnTo>
                                  <a:lnTo>
                                    <a:pt x="0" y="5"/>
                                  </a:lnTo>
                                  <a:lnTo>
                                    <a:pt x="2" y="5"/>
                                  </a:lnTo>
                                  <a:lnTo>
                                    <a:pt x="2" y="3"/>
                                  </a:lnTo>
                                  <a:lnTo>
                                    <a:pt x="4"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9" name="Freeform 71"/>
                          <wps:cNvSpPr>
                            <a:spLocks/>
                          </wps:cNvSpPr>
                          <wps:spPr bwMode="auto">
                            <a:xfrm>
                              <a:off x="9428" y="7670"/>
                              <a:ext cx="5" cy="5"/>
                            </a:xfrm>
                            <a:custGeom>
                              <a:avLst/>
                              <a:gdLst>
                                <a:gd name="T0" fmla="*/ 2 w 5"/>
                                <a:gd name="T1" fmla="*/ 3 h 5"/>
                                <a:gd name="T2" fmla="*/ 5 w 5"/>
                                <a:gd name="T3" fmla="*/ 3 h 5"/>
                                <a:gd name="T4" fmla="*/ 5 w 5"/>
                                <a:gd name="T5" fmla="*/ 0 h 5"/>
                                <a:gd name="T6" fmla="*/ 2 w 5"/>
                                <a:gd name="T7" fmla="*/ 0 h 5"/>
                                <a:gd name="T8" fmla="*/ 0 w 5"/>
                                <a:gd name="T9" fmla="*/ 0 h 5"/>
                                <a:gd name="T10" fmla="*/ 0 w 5"/>
                                <a:gd name="T11" fmla="*/ 5 h 5"/>
                                <a:gd name="T12" fmla="*/ 2 w 5"/>
                                <a:gd name="T13" fmla="*/ 5 h 5"/>
                                <a:gd name="T14" fmla="*/ 2 w 5"/>
                                <a:gd name="T15" fmla="*/ 3 h 5"/>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5" h="5">
                                  <a:moveTo>
                                    <a:pt x="2" y="3"/>
                                  </a:moveTo>
                                  <a:lnTo>
                                    <a:pt x="5" y="3"/>
                                  </a:lnTo>
                                  <a:lnTo>
                                    <a:pt x="5" y="0"/>
                                  </a:lnTo>
                                  <a:lnTo>
                                    <a:pt x="2" y="0"/>
                                  </a:lnTo>
                                  <a:lnTo>
                                    <a:pt x="0" y="0"/>
                                  </a:lnTo>
                                  <a:lnTo>
                                    <a:pt x="0" y="5"/>
                                  </a:lnTo>
                                  <a:lnTo>
                                    <a:pt x="2" y="5"/>
                                  </a:lnTo>
                                  <a:lnTo>
                                    <a:pt x="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0" name="Freeform 72"/>
                          <wps:cNvSpPr>
                            <a:spLocks/>
                          </wps:cNvSpPr>
                          <wps:spPr bwMode="auto">
                            <a:xfrm>
                              <a:off x="9428" y="7668"/>
                              <a:ext cx="5" cy="4"/>
                            </a:xfrm>
                            <a:custGeom>
                              <a:avLst/>
                              <a:gdLst>
                                <a:gd name="T0" fmla="*/ 2 w 5"/>
                                <a:gd name="T1" fmla="*/ 2 h 4"/>
                                <a:gd name="T2" fmla="*/ 4 w 5"/>
                                <a:gd name="T3" fmla="*/ 4 h 4"/>
                                <a:gd name="T4" fmla="*/ 5 w 5"/>
                                <a:gd name="T5" fmla="*/ 2 h 4"/>
                                <a:gd name="T6" fmla="*/ 4 w 5"/>
                                <a:gd name="T7" fmla="*/ 1 h 4"/>
                                <a:gd name="T8" fmla="*/ 2 w 5"/>
                                <a:gd name="T9" fmla="*/ 0 h 4"/>
                                <a:gd name="T10" fmla="*/ 0 w 5"/>
                                <a:gd name="T11" fmla="*/ 2 h 4"/>
                                <a:gd name="T12" fmla="*/ 0 w 5"/>
                                <a:gd name="T13" fmla="*/ 2 h 4"/>
                                <a:gd name="T14" fmla="*/ 2 w 5"/>
                                <a:gd name="T15" fmla="*/ 2 h 4"/>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5" h="4">
                                  <a:moveTo>
                                    <a:pt x="2" y="2"/>
                                  </a:moveTo>
                                  <a:lnTo>
                                    <a:pt x="4" y="4"/>
                                  </a:lnTo>
                                  <a:lnTo>
                                    <a:pt x="5" y="2"/>
                                  </a:lnTo>
                                  <a:lnTo>
                                    <a:pt x="4" y="1"/>
                                  </a:lnTo>
                                  <a:lnTo>
                                    <a:pt x="2" y="0"/>
                                  </a:lnTo>
                                  <a:lnTo>
                                    <a:pt x="0" y="2"/>
                                  </a:lnTo>
                                  <a:lnTo>
                                    <a:pt x="2"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1" name="Freeform 73"/>
                          <wps:cNvSpPr>
                            <a:spLocks/>
                          </wps:cNvSpPr>
                          <wps:spPr bwMode="auto">
                            <a:xfrm>
                              <a:off x="9429" y="7668"/>
                              <a:ext cx="5" cy="2"/>
                            </a:xfrm>
                            <a:custGeom>
                              <a:avLst/>
                              <a:gdLst>
                                <a:gd name="T0" fmla="*/ 4 w 5"/>
                                <a:gd name="T1" fmla="*/ 2 h 2"/>
                                <a:gd name="T2" fmla="*/ 5 w 5"/>
                                <a:gd name="T3" fmla="*/ 1 h 2"/>
                                <a:gd name="T4" fmla="*/ 5 w 5"/>
                                <a:gd name="T5" fmla="*/ 0 h 2"/>
                                <a:gd name="T6" fmla="*/ 3 w 5"/>
                                <a:gd name="T7" fmla="*/ 0 h 2"/>
                                <a:gd name="T8" fmla="*/ 0 w 5"/>
                                <a:gd name="T9" fmla="*/ 0 h 2"/>
                                <a:gd name="T10" fmla="*/ 0 w 5"/>
                                <a:gd name="T11" fmla="*/ 1 h 2"/>
                                <a:gd name="T12" fmla="*/ 3 w 5"/>
                                <a:gd name="T13" fmla="*/ 1 h 2"/>
                                <a:gd name="T14" fmla="*/ 4 w 5"/>
                                <a:gd name="T15" fmla="*/ 2 h 2"/>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5" h="2">
                                  <a:moveTo>
                                    <a:pt x="4" y="2"/>
                                  </a:moveTo>
                                  <a:lnTo>
                                    <a:pt x="5" y="1"/>
                                  </a:lnTo>
                                  <a:lnTo>
                                    <a:pt x="5" y="0"/>
                                  </a:lnTo>
                                  <a:lnTo>
                                    <a:pt x="3" y="0"/>
                                  </a:lnTo>
                                  <a:lnTo>
                                    <a:pt x="0" y="0"/>
                                  </a:lnTo>
                                  <a:lnTo>
                                    <a:pt x="0" y="1"/>
                                  </a:lnTo>
                                  <a:lnTo>
                                    <a:pt x="3" y="1"/>
                                  </a:lnTo>
                                  <a:lnTo>
                                    <a:pt x="4"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2" name="Freeform 74"/>
                          <wps:cNvSpPr>
                            <a:spLocks/>
                          </wps:cNvSpPr>
                          <wps:spPr bwMode="auto">
                            <a:xfrm>
                              <a:off x="9429" y="7664"/>
                              <a:ext cx="6" cy="5"/>
                            </a:xfrm>
                            <a:custGeom>
                              <a:avLst/>
                              <a:gdLst>
                                <a:gd name="T0" fmla="*/ 3 w 6"/>
                                <a:gd name="T1" fmla="*/ 4 h 5"/>
                                <a:gd name="T2" fmla="*/ 4 w 6"/>
                                <a:gd name="T3" fmla="*/ 5 h 5"/>
                                <a:gd name="T4" fmla="*/ 6 w 6"/>
                                <a:gd name="T5" fmla="*/ 3 h 5"/>
                                <a:gd name="T6" fmla="*/ 5 w 6"/>
                                <a:gd name="T7" fmla="*/ 1 h 5"/>
                                <a:gd name="T8" fmla="*/ 4 w 6"/>
                                <a:gd name="T9" fmla="*/ 0 h 5"/>
                                <a:gd name="T10" fmla="*/ 0 w 6"/>
                                <a:gd name="T11" fmla="*/ 4 h 5"/>
                                <a:gd name="T12" fmla="*/ 0 w 6"/>
                                <a:gd name="T13" fmla="*/ 4 h 5"/>
                                <a:gd name="T14" fmla="*/ 3 w 6"/>
                                <a:gd name="T15" fmla="*/ 4 h 5"/>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6" h="5">
                                  <a:moveTo>
                                    <a:pt x="3" y="4"/>
                                  </a:moveTo>
                                  <a:lnTo>
                                    <a:pt x="4" y="5"/>
                                  </a:lnTo>
                                  <a:lnTo>
                                    <a:pt x="6" y="3"/>
                                  </a:lnTo>
                                  <a:lnTo>
                                    <a:pt x="5" y="1"/>
                                  </a:lnTo>
                                  <a:lnTo>
                                    <a:pt x="4" y="0"/>
                                  </a:lnTo>
                                  <a:lnTo>
                                    <a:pt x="0" y="4"/>
                                  </a:lnTo>
                                  <a:lnTo>
                                    <a:pt x="3" y="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3" name="Freeform 75"/>
                          <wps:cNvSpPr>
                            <a:spLocks/>
                          </wps:cNvSpPr>
                          <wps:spPr bwMode="auto">
                            <a:xfrm>
                              <a:off x="9433" y="7663"/>
                              <a:ext cx="1" cy="5"/>
                            </a:xfrm>
                            <a:custGeom>
                              <a:avLst/>
                              <a:gdLst>
                                <a:gd name="T0" fmla="*/ 1 w 1"/>
                                <a:gd name="T1" fmla="*/ 2 h 5"/>
                                <a:gd name="T2" fmla="*/ 1 w 1"/>
                                <a:gd name="T3" fmla="*/ 5 h 5"/>
                                <a:gd name="T4" fmla="*/ 1 w 1"/>
                                <a:gd name="T5" fmla="*/ 0 h 5"/>
                                <a:gd name="T6" fmla="*/ 0 w 1"/>
                                <a:gd name="T7" fmla="*/ 1 h 5"/>
                                <a:gd name="T8" fmla="*/ 1 w 1"/>
                                <a:gd name="T9" fmla="*/ 2 h 5"/>
                              </a:gdLst>
                              <a:ahLst/>
                              <a:cxnLst>
                                <a:cxn ang="0">
                                  <a:pos x="T0" y="T1"/>
                                </a:cxn>
                                <a:cxn ang="0">
                                  <a:pos x="T2" y="T3"/>
                                </a:cxn>
                                <a:cxn ang="0">
                                  <a:pos x="T4" y="T5"/>
                                </a:cxn>
                                <a:cxn ang="0">
                                  <a:pos x="T6" y="T7"/>
                                </a:cxn>
                                <a:cxn ang="0">
                                  <a:pos x="T8" y="T9"/>
                                </a:cxn>
                              </a:cxnLst>
                              <a:rect l="0" t="0" r="r" b="b"/>
                              <a:pathLst>
                                <a:path w="1" h="5">
                                  <a:moveTo>
                                    <a:pt x="1" y="2"/>
                                  </a:moveTo>
                                  <a:lnTo>
                                    <a:pt x="1" y="5"/>
                                  </a:lnTo>
                                  <a:lnTo>
                                    <a:pt x="1" y="0"/>
                                  </a:lnTo>
                                  <a:lnTo>
                                    <a:pt x="0" y="1"/>
                                  </a:lnTo>
                                  <a:lnTo>
                                    <a:pt x="1"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4" name="Freeform 76"/>
                          <wps:cNvSpPr>
                            <a:spLocks/>
                          </wps:cNvSpPr>
                          <wps:spPr bwMode="auto">
                            <a:xfrm>
                              <a:off x="9434" y="7663"/>
                              <a:ext cx="1" cy="5"/>
                            </a:xfrm>
                            <a:custGeom>
                              <a:avLst/>
                              <a:gdLst>
                                <a:gd name="T0" fmla="*/ 0 w 1"/>
                                <a:gd name="T1" fmla="*/ 5 h 5"/>
                                <a:gd name="T2" fmla="*/ 1 w 1"/>
                                <a:gd name="T3" fmla="*/ 5 h 5"/>
                                <a:gd name="T4" fmla="*/ 1 w 1"/>
                                <a:gd name="T5" fmla="*/ 2 h 5"/>
                                <a:gd name="T6" fmla="*/ 1 w 1"/>
                                <a:gd name="T7" fmla="*/ 0 h 5"/>
                                <a:gd name="T8" fmla="*/ 0 w 1"/>
                                <a:gd name="T9" fmla="*/ 0 h 5"/>
                                <a:gd name="T10" fmla="*/ 0 w 1"/>
                                <a:gd name="T11" fmla="*/ 5 h 5"/>
                              </a:gdLst>
                              <a:ahLst/>
                              <a:cxnLst>
                                <a:cxn ang="0">
                                  <a:pos x="T0" y="T1"/>
                                </a:cxn>
                                <a:cxn ang="0">
                                  <a:pos x="T2" y="T3"/>
                                </a:cxn>
                                <a:cxn ang="0">
                                  <a:pos x="T4" y="T5"/>
                                </a:cxn>
                                <a:cxn ang="0">
                                  <a:pos x="T6" y="T7"/>
                                </a:cxn>
                                <a:cxn ang="0">
                                  <a:pos x="T8" y="T9"/>
                                </a:cxn>
                                <a:cxn ang="0">
                                  <a:pos x="T10" y="T11"/>
                                </a:cxn>
                              </a:cxnLst>
                              <a:rect l="0" t="0" r="r" b="b"/>
                              <a:pathLst>
                                <a:path w="1" h="5">
                                  <a:moveTo>
                                    <a:pt x="0" y="5"/>
                                  </a:moveTo>
                                  <a:lnTo>
                                    <a:pt x="1" y="5"/>
                                  </a:lnTo>
                                  <a:lnTo>
                                    <a:pt x="1" y="2"/>
                                  </a:lnTo>
                                  <a:lnTo>
                                    <a:pt x="1" y="0"/>
                                  </a:lnTo>
                                  <a:lnTo>
                                    <a:pt x="0" y="0"/>
                                  </a:lnTo>
                                  <a:lnTo>
                                    <a:pt x="0" y="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5" name="Freeform 77"/>
                          <wps:cNvSpPr>
                            <a:spLocks/>
                          </wps:cNvSpPr>
                          <wps:spPr bwMode="auto">
                            <a:xfrm>
                              <a:off x="9433" y="7664"/>
                              <a:ext cx="5" cy="4"/>
                            </a:xfrm>
                            <a:custGeom>
                              <a:avLst/>
                              <a:gdLst>
                                <a:gd name="T0" fmla="*/ 2 w 5"/>
                                <a:gd name="T1" fmla="*/ 4 h 4"/>
                                <a:gd name="T2" fmla="*/ 5 w 5"/>
                                <a:gd name="T3" fmla="*/ 4 h 4"/>
                                <a:gd name="T4" fmla="*/ 5 w 5"/>
                                <a:gd name="T5" fmla="*/ 0 h 4"/>
                                <a:gd name="T6" fmla="*/ 2 w 5"/>
                                <a:gd name="T7" fmla="*/ 0 h 4"/>
                                <a:gd name="T8" fmla="*/ 0 w 5"/>
                                <a:gd name="T9" fmla="*/ 0 h 4"/>
                                <a:gd name="T10" fmla="*/ 0 w 5"/>
                                <a:gd name="T11" fmla="*/ 1 h 4"/>
                                <a:gd name="T12" fmla="*/ 2 w 5"/>
                                <a:gd name="T13" fmla="*/ 1 h 4"/>
                                <a:gd name="T14" fmla="*/ 2 w 5"/>
                                <a:gd name="T15" fmla="*/ 4 h 4"/>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5" h="4">
                                  <a:moveTo>
                                    <a:pt x="2" y="4"/>
                                  </a:moveTo>
                                  <a:lnTo>
                                    <a:pt x="5" y="4"/>
                                  </a:lnTo>
                                  <a:lnTo>
                                    <a:pt x="5" y="0"/>
                                  </a:lnTo>
                                  <a:lnTo>
                                    <a:pt x="2" y="0"/>
                                  </a:lnTo>
                                  <a:lnTo>
                                    <a:pt x="0" y="0"/>
                                  </a:lnTo>
                                  <a:lnTo>
                                    <a:pt x="0" y="1"/>
                                  </a:lnTo>
                                  <a:lnTo>
                                    <a:pt x="2" y="1"/>
                                  </a:lnTo>
                                  <a:lnTo>
                                    <a:pt x="2" y="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6" name="Freeform 78"/>
                          <wps:cNvSpPr>
                            <a:spLocks/>
                          </wps:cNvSpPr>
                          <wps:spPr bwMode="auto">
                            <a:xfrm>
                              <a:off x="9433" y="7662"/>
                              <a:ext cx="10" cy="5"/>
                            </a:xfrm>
                            <a:custGeom>
                              <a:avLst/>
                              <a:gdLst>
                                <a:gd name="T0" fmla="*/ 2 w 10"/>
                                <a:gd name="T1" fmla="*/ 2 h 5"/>
                                <a:gd name="T2" fmla="*/ 2 w 10"/>
                                <a:gd name="T3" fmla="*/ 5 h 5"/>
                                <a:gd name="T4" fmla="*/ 10 w 10"/>
                                <a:gd name="T5" fmla="*/ 5 h 5"/>
                                <a:gd name="T6" fmla="*/ 10 w 10"/>
                                <a:gd name="T7" fmla="*/ 2 h 5"/>
                                <a:gd name="T8" fmla="*/ 10 w 10"/>
                                <a:gd name="T9" fmla="*/ 0 h 5"/>
                                <a:gd name="T10" fmla="*/ 0 w 10"/>
                                <a:gd name="T11" fmla="*/ 0 h 5"/>
                                <a:gd name="T12" fmla="*/ 0 w 10"/>
                                <a:gd name="T13" fmla="*/ 2 h 5"/>
                                <a:gd name="T14" fmla="*/ 2 w 10"/>
                                <a:gd name="T15" fmla="*/ 2 h 5"/>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 h="5">
                                  <a:moveTo>
                                    <a:pt x="2" y="2"/>
                                  </a:moveTo>
                                  <a:lnTo>
                                    <a:pt x="2" y="5"/>
                                  </a:lnTo>
                                  <a:lnTo>
                                    <a:pt x="10" y="5"/>
                                  </a:lnTo>
                                  <a:lnTo>
                                    <a:pt x="10" y="2"/>
                                  </a:lnTo>
                                  <a:lnTo>
                                    <a:pt x="10" y="0"/>
                                  </a:lnTo>
                                  <a:lnTo>
                                    <a:pt x="0" y="0"/>
                                  </a:lnTo>
                                  <a:lnTo>
                                    <a:pt x="0" y="2"/>
                                  </a:lnTo>
                                  <a:lnTo>
                                    <a:pt x="2"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7" name="Freeform 79"/>
                          <wps:cNvSpPr>
                            <a:spLocks/>
                          </wps:cNvSpPr>
                          <wps:spPr bwMode="auto">
                            <a:xfrm>
                              <a:off x="9440" y="7662"/>
                              <a:ext cx="5" cy="2"/>
                            </a:xfrm>
                            <a:custGeom>
                              <a:avLst/>
                              <a:gdLst>
                                <a:gd name="T0" fmla="*/ 3 w 5"/>
                                <a:gd name="T1" fmla="*/ 2 h 2"/>
                                <a:gd name="T2" fmla="*/ 0 w 5"/>
                                <a:gd name="T3" fmla="*/ 2 h 2"/>
                                <a:gd name="T4" fmla="*/ 5 w 5"/>
                                <a:gd name="T5" fmla="*/ 0 h 2"/>
                                <a:gd name="T6" fmla="*/ 3 w 5"/>
                                <a:gd name="T7" fmla="*/ 0 h 2"/>
                                <a:gd name="T8" fmla="*/ 3 w 5"/>
                                <a:gd name="T9" fmla="*/ 2 h 2"/>
                              </a:gdLst>
                              <a:ahLst/>
                              <a:cxnLst>
                                <a:cxn ang="0">
                                  <a:pos x="T0" y="T1"/>
                                </a:cxn>
                                <a:cxn ang="0">
                                  <a:pos x="T2" y="T3"/>
                                </a:cxn>
                                <a:cxn ang="0">
                                  <a:pos x="T4" y="T5"/>
                                </a:cxn>
                                <a:cxn ang="0">
                                  <a:pos x="T6" y="T7"/>
                                </a:cxn>
                                <a:cxn ang="0">
                                  <a:pos x="T8" y="T9"/>
                                </a:cxn>
                              </a:cxnLst>
                              <a:rect l="0" t="0" r="r" b="b"/>
                              <a:pathLst>
                                <a:path w="5" h="2">
                                  <a:moveTo>
                                    <a:pt x="3" y="2"/>
                                  </a:moveTo>
                                  <a:lnTo>
                                    <a:pt x="0" y="2"/>
                                  </a:lnTo>
                                  <a:lnTo>
                                    <a:pt x="5" y="0"/>
                                  </a:lnTo>
                                  <a:lnTo>
                                    <a:pt x="3" y="0"/>
                                  </a:lnTo>
                                  <a:lnTo>
                                    <a:pt x="3"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8" name="Freeform 80"/>
                          <wps:cNvSpPr>
                            <a:spLocks/>
                          </wps:cNvSpPr>
                          <wps:spPr bwMode="auto">
                            <a:xfrm>
                              <a:off x="9440" y="7662"/>
                              <a:ext cx="5" cy="3"/>
                            </a:xfrm>
                            <a:custGeom>
                              <a:avLst/>
                              <a:gdLst>
                                <a:gd name="T0" fmla="*/ 0 w 5"/>
                                <a:gd name="T1" fmla="*/ 2 h 3"/>
                                <a:gd name="T2" fmla="*/ 0 w 5"/>
                                <a:gd name="T3" fmla="*/ 3 h 3"/>
                                <a:gd name="T4" fmla="*/ 3 w 5"/>
                                <a:gd name="T5" fmla="*/ 3 h 3"/>
                                <a:gd name="T6" fmla="*/ 5 w 5"/>
                                <a:gd name="T7" fmla="*/ 3 h 3"/>
                                <a:gd name="T8" fmla="*/ 5 w 5"/>
                                <a:gd name="T9" fmla="*/ 0 h 3"/>
                                <a:gd name="T10" fmla="*/ 0 w 5"/>
                                <a:gd name="T11" fmla="*/ 2 h 3"/>
                              </a:gdLst>
                              <a:ahLst/>
                              <a:cxnLst>
                                <a:cxn ang="0">
                                  <a:pos x="T0" y="T1"/>
                                </a:cxn>
                                <a:cxn ang="0">
                                  <a:pos x="T2" y="T3"/>
                                </a:cxn>
                                <a:cxn ang="0">
                                  <a:pos x="T4" y="T5"/>
                                </a:cxn>
                                <a:cxn ang="0">
                                  <a:pos x="T6" y="T7"/>
                                </a:cxn>
                                <a:cxn ang="0">
                                  <a:pos x="T8" y="T9"/>
                                </a:cxn>
                                <a:cxn ang="0">
                                  <a:pos x="T10" y="T11"/>
                                </a:cxn>
                              </a:cxnLst>
                              <a:rect l="0" t="0" r="r" b="b"/>
                              <a:pathLst>
                                <a:path w="5" h="3">
                                  <a:moveTo>
                                    <a:pt x="0" y="2"/>
                                  </a:moveTo>
                                  <a:lnTo>
                                    <a:pt x="0" y="3"/>
                                  </a:lnTo>
                                  <a:lnTo>
                                    <a:pt x="3" y="3"/>
                                  </a:lnTo>
                                  <a:lnTo>
                                    <a:pt x="5" y="3"/>
                                  </a:lnTo>
                                  <a:lnTo>
                                    <a:pt x="5" y="0"/>
                                  </a:lnTo>
                                  <a:lnTo>
                                    <a:pt x="0"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9" name="Freeform 81"/>
                          <wps:cNvSpPr>
                            <a:spLocks/>
                          </wps:cNvSpPr>
                          <wps:spPr bwMode="auto">
                            <a:xfrm>
                              <a:off x="9440" y="7663"/>
                              <a:ext cx="4" cy="5"/>
                            </a:xfrm>
                            <a:custGeom>
                              <a:avLst/>
                              <a:gdLst>
                                <a:gd name="T0" fmla="*/ 0 w 4"/>
                                <a:gd name="T1" fmla="*/ 2 h 5"/>
                                <a:gd name="T2" fmla="*/ 0 w 4"/>
                                <a:gd name="T3" fmla="*/ 5 h 5"/>
                                <a:gd name="T4" fmla="*/ 4 w 4"/>
                                <a:gd name="T5" fmla="*/ 5 h 5"/>
                                <a:gd name="T6" fmla="*/ 4 w 4"/>
                                <a:gd name="T7" fmla="*/ 2 h 5"/>
                                <a:gd name="T8" fmla="*/ 4 w 4"/>
                                <a:gd name="T9" fmla="*/ 0 h 5"/>
                                <a:gd name="T10" fmla="*/ 3 w 4"/>
                                <a:gd name="T11" fmla="*/ 0 h 5"/>
                                <a:gd name="T12" fmla="*/ 3 w 4"/>
                                <a:gd name="T13" fmla="*/ 2 h 5"/>
                                <a:gd name="T14" fmla="*/ 0 w 4"/>
                                <a:gd name="T15" fmla="*/ 2 h 5"/>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4" h="5">
                                  <a:moveTo>
                                    <a:pt x="0" y="2"/>
                                  </a:moveTo>
                                  <a:lnTo>
                                    <a:pt x="0" y="5"/>
                                  </a:lnTo>
                                  <a:lnTo>
                                    <a:pt x="4" y="5"/>
                                  </a:lnTo>
                                  <a:lnTo>
                                    <a:pt x="4" y="2"/>
                                  </a:lnTo>
                                  <a:lnTo>
                                    <a:pt x="4" y="0"/>
                                  </a:lnTo>
                                  <a:lnTo>
                                    <a:pt x="3" y="0"/>
                                  </a:lnTo>
                                  <a:lnTo>
                                    <a:pt x="3" y="2"/>
                                  </a:lnTo>
                                  <a:lnTo>
                                    <a:pt x="0"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0" name="Freeform 82"/>
                          <wps:cNvSpPr>
                            <a:spLocks/>
                          </wps:cNvSpPr>
                          <wps:spPr bwMode="auto">
                            <a:xfrm>
                              <a:off x="9443" y="7663"/>
                              <a:ext cx="5" cy="6"/>
                            </a:xfrm>
                            <a:custGeom>
                              <a:avLst/>
                              <a:gdLst>
                                <a:gd name="T0" fmla="*/ 1 w 5"/>
                                <a:gd name="T1" fmla="*/ 2 h 6"/>
                                <a:gd name="T2" fmla="*/ 0 w 5"/>
                                <a:gd name="T3" fmla="*/ 4 h 6"/>
                                <a:gd name="T4" fmla="*/ 2 w 5"/>
                                <a:gd name="T5" fmla="*/ 6 h 6"/>
                                <a:gd name="T6" fmla="*/ 3 w 5"/>
                                <a:gd name="T7" fmla="*/ 5 h 6"/>
                                <a:gd name="T8" fmla="*/ 5 w 5"/>
                                <a:gd name="T9" fmla="*/ 4 h 6"/>
                                <a:gd name="T10" fmla="*/ 1 w 5"/>
                                <a:gd name="T11" fmla="*/ 0 h 6"/>
                                <a:gd name="T12" fmla="*/ 1 w 5"/>
                                <a:gd name="T13" fmla="*/ 0 h 6"/>
                                <a:gd name="T14" fmla="*/ 1 w 5"/>
                                <a:gd name="T15" fmla="*/ 2 h 6"/>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5" h="6">
                                  <a:moveTo>
                                    <a:pt x="1" y="2"/>
                                  </a:moveTo>
                                  <a:lnTo>
                                    <a:pt x="0" y="4"/>
                                  </a:lnTo>
                                  <a:lnTo>
                                    <a:pt x="2" y="6"/>
                                  </a:lnTo>
                                  <a:lnTo>
                                    <a:pt x="3" y="5"/>
                                  </a:lnTo>
                                  <a:lnTo>
                                    <a:pt x="5" y="4"/>
                                  </a:lnTo>
                                  <a:lnTo>
                                    <a:pt x="1" y="0"/>
                                  </a:lnTo>
                                  <a:lnTo>
                                    <a:pt x="1"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1" name="Freeform 83"/>
                          <wps:cNvSpPr>
                            <a:spLocks/>
                          </wps:cNvSpPr>
                          <wps:spPr bwMode="auto">
                            <a:xfrm>
                              <a:off x="9444" y="7667"/>
                              <a:ext cx="5" cy="3"/>
                            </a:xfrm>
                            <a:custGeom>
                              <a:avLst/>
                              <a:gdLst>
                                <a:gd name="T0" fmla="*/ 2 w 5"/>
                                <a:gd name="T1" fmla="*/ 1 h 3"/>
                                <a:gd name="T2" fmla="*/ 0 w 5"/>
                                <a:gd name="T3" fmla="*/ 1 h 3"/>
                                <a:gd name="T4" fmla="*/ 0 w 5"/>
                                <a:gd name="T5" fmla="*/ 3 h 3"/>
                                <a:gd name="T6" fmla="*/ 2 w 5"/>
                                <a:gd name="T7" fmla="*/ 3 h 3"/>
                                <a:gd name="T8" fmla="*/ 5 w 5"/>
                                <a:gd name="T9" fmla="*/ 3 h 3"/>
                                <a:gd name="T10" fmla="*/ 5 w 5"/>
                                <a:gd name="T11" fmla="*/ 1 h 3"/>
                                <a:gd name="T12" fmla="*/ 4 w 5"/>
                                <a:gd name="T13" fmla="*/ 0 h 3"/>
                                <a:gd name="T14" fmla="*/ 2 w 5"/>
                                <a:gd name="T15" fmla="*/ 1 h 3"/>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5" h="3">
                                  <a:moveTo>
                                    <a:pt x="2" y="1"/>
                                  </a:moveTo>
                                  <a:lnTo>
                                    <a:pt x="0" y="1"/>
                                  </a:lnTo>
                                  <a:lnTo>
                                    <a:pt x="0" y="3"/>
                                  </a:lnTo>
                                  <a:lnTo>
                                    <a:pt x="2" y="3"/>
                                  </a:lnTo>
                                  <a:lnTo>
                                    <a:pt x="5" y="3"/>
                                  </a:lnTo>
                                  <a:lnTo>
                                    <a:pt x="5" y="1"/>
                                  </a:lnTo>
                                  <a:lnTo>
                                    <a:pt x="4" y="0"/>
                                  </a:lnTo>
                                  <a:lnTo>
                                    <a:pt x="2" y="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2" name="Freeform 84"/>
                          <wps:cNvSpPr>
                            <a:spLocks/>
                          </wps:cNvSpPr>
                          <wps:spPr bwMode="auto">
                            <a:xfrm>
                              <a:off x="9444" y="7668"/>
                              <a:ext cx="4" cy="5"/>
                            </a:xfrm>
                            <a:custGeom>
                              <a:avLst/>
                              <a:gdLst>
                                <a:gd name="T0" fmla="*/ 0 w 4"/>
                                <a:gd name="T1" fmla="*/ 2 h 5"/>
                                <a:gd name="T2" fmla="*/ 0 w 4"/>
                                <a:gd name="T3" fmla="*/ 5 h 5"/>
                                <a:gd name="T4" fmla="*/ 4 w 4"/>
                                <a:gd name="T5" fmla="*/ 5 h 5"/>
                                <a:gd name="T6" fmla="*/ 4 w 4"/>
                                <a:gd name="T7" fmla="*/ 2 h 5"/>
                                <a:gd name="T8" fmla="*/ 4 w 4"/>
                                <a:gd name="T9" fmla="*/ 0 h 5"/>
                                <a:gd name="T10" fmla="*/ 2 w 4"/>
                                <a:gd name="T11" fmla="*/ 0 h 5"/>
                                <a:gd name="T12" fmla="*/ 2 w 4"/>
                                <a:gd name="T13" fmla="*/ 2 h 5"/>
                                <a:gd name="T14" fmla="*/ 0 w 4"/>
                                <a:gd name="T15" fmla="*/ 2 h 5"/>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4" h="5">
                                  <a:moveTo>
                                    <a:pt x="0" y="2"/>
                                  </a:moveTo>
                                  <a:lnTo>
                                    <a:pt x="0" y="5"/>
                                  </a:lnTo>
                                  <a:lnTo>
                                    <a:pt x="4" y="5"/>
                                  </a:lnTo>
                                  <a:lnTo>
                                    <a:pt x="4" y="2"/>
                                  </a:lnTo>
                                  <a:lnTo>
                                    <a:pt x="4" y="0"/>
                                  </a:lnTo>
                                  <a:lnTo>
                                    <a:pt x="2" y="0"/>
                                  </a:lnTo>
                                  <a:lnTo>
                                    <a:pt x="2" y="2"/>
                                  </a:lnTo>
                                  <a:lnTo>
                                    <a:pt x="0"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3" name="Freeform 85"/>
                          <wps:cNvSpPr>
                            <a:spLocks/>
                          </wps:cNvSpPr>
                          <wps:spPr bwMode="auto">
                            <a:xfrm>
                              <a:off x="9445" y="7668"/>
                              <a:ext cx="5" cy="4"/>
                            </a:xfrm>
                            <a:custGeom>
                              <a:avLst/>
                              <a:gdLst>
                                <a:gd name="T0" fmla="*/ 3 w 5"/>
                                <a:gd name="T1" fmla="*/ 2 h 4"/>
                                <a:gd name="T2" fmla="*/ 0 w 5"/>
                                <a:gd name="T3" fmla="*/ 2 h 4"/>
                                <a:gd name="T4" fmla="*/ 0 w 5"/>
                                <a:gd name="T5" fmla="*/ 4 h 4"/>
                                <a:gd name="T6" fmla="*/ 3 w 5"/>
                                <a:gd name="T7" fmla="*/ 4 h 4"/>
                                <a:gd name="T8" fmla="*/ 5 w 5"/>
                                <a:gd name="T9" fmla="*/ 4 h 4"/>
                                <a:gd name="T10" fmla="*/ 5 w 5"/>
                                <a:gd name="T11" fmla="*/ 0 h 4"/>
                                <a:gd name="T12" fmla="*/ 3 w 5"/>
                                <a:gd name="T13" fmla="*/ 0 h 4"/>
                                <a:gd name="T14" fmla="*/ 3 w 5"/>
                                <a:gd name="T15" fmla="*/ 2 h 4"/>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5" h="4">
                                  <a:moveTo>
                                    <a:pt x="3" y="2"/>
                                  </a:moveTo>
                                  <a:lnTo>
                                    <a:pt x="0" y="2"/>
                                  </a:lnTo>
                                  <a:lnTo>
                                    <a:pt x="0" y="4"/>
                                  </a:lnTo>
                                  <a:lnTo>
                                    <a:pt x="3" y="4"/>
                                  </a:lnTo>
                                  <a:lnTo>
                                    <a:pt x="5" y="4"/>
                                  </a:lnTo>
                                  <a:lnTo>
                                    <a:pt x="5" y="0"/>
                                  </a:lnTo>
                                  <a:lnTo>
                                    <a:pt x="3" y="0"/>
                                  </a:lnTo>
                                  <a:lnTo>
                                    <a:pt x="3"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4" name="Freeform 86"/>
                          <wps:cNvSpPr>
                            <a:spLocks/>
                          </wps:cNvSpPr>
                          <wps:spPr bwMode="auto">
                            <a:xfrm>
                              <a:off x="9445" y="7670"/>
                              <a:ext cx="5" cy="4"/>
                            </a:xfrm>
                            <a:custGeom>
                              <a:avLst/>
                              <a:gdLst>
                                <a:gd name="T0" fmla="*/ 3 w 5"/>
                                <a:gd name="T1" fmla="*/ 2 h 4"/>
                                <a:gd name="T2" fmla="*/ 1 w 5"/>
                                <a:gd name="T3" fmla="*/ 0 h 4"/>
                                <a:gd name="T4" fmla="*/ 0 w 5"/>
                                <a:gd name="T5" fmla="*/ 2 h 4"/>
                                <a:gd name="T6" fmla="*/ 1 w 5"/>
                                <a:gd name="T7" fmla="*/ 3 h 4"/>
                                <a:gd name="T8" fmla="*/ 3 w 5"/>
                                <a:gd name="T9" fmla="*/ 4 h 4"/>
                                <a:gd name="T10" fmla="*/ 5 w 5"/>
                                <a:gd name="T11" fmla="*/ 2 h 4"/>
                                <a:gd name="T12" fmla="*/ 5 w 5"/>
                                <a:gd name="T13" fmla="*/ 2 h 4"/>
                                <a:gd name="T14" fmla="*/ 3 w 5"/>
                                <a:gd name="T15" fmla="*/ 2 h 4"/>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5" h="4">
                                  <a:moveTo>
                                    <a:pt x="3" y="2"/>
                                  </a:moveTo>
                                  <a:lnTo>
                                    <a:pt x="1" y="0"/>
                                  </a:lnTo>
                                  <a:lnTo>
                                    <a:pt x="0" y="2"/>
                                  </a:lnTo>
                                  <a:lnTo>
                                    <a:pt x="1" y="3"/>
                                  </a:lnTo>
                                  <a:lnTo>
                                    <a:pt x="3" y="4"/>
                                  </a:lnTo>
                                  <a:lnTo>
                                    <a:pt x="5" y="2"/>
                                  </a:lnTo>
                                  <a:lnTo>
                                    <a:pt x="3"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5" name="Freeform 87"/>
                          <wps:cNvSpPr>
                            <a:spLocks/>
                          </wps:cNvSpPr>
                          <wps:spPr bwMode="auto">
                            <a:xfrm>
                              <a:off x="9444" y="7672"/>
                              <a:ext cx="5" cy="2"/>
                            </a:xfrm>
                            <a:custGeom>
                              <a:avLst/>
                              <a:gdLst>
                                <a:gd name="T0" fmla="*/ 1 w 5"/>
                                <a:gd name="T1" fmla="*/ 0 h 2"/>
                                <a:gd name="T2" fmla="*/ 0 w 5"/>
                                <a:gd name="T3" fmla="*/ 1 h 2"/>
                                <a:gd name="T4" fmla="*/ 0 w 5"/>
                                <a:gd name="T5" fmla="*/ 2 h 2"/>
                                <a:gd name="T6" fmla="*/ 2 w 5"/>
                                <a:gd name="T7" fmla="*/ 2 h 2"/>
                                <a:gd name="T8" fmla="*/ 5 w 5"/>
                                <a:gd name="T9" fmla="*/ 2 h 2"/>
                                <a:gd name="T10" fmla="*/ 5 w 5"/>
                                <a:gd name="T11" fmla="*/ 1 h 2"/>
                                <a:gd name="T12" fmla="*/ 2 w 5"/>
                                <a:gd name="T13" fmla="*/ 1 h 2"/>
                                <a:gd name="T14" fmla="*/ 1 w 5"/>
                                <a:gd name="T15" fmla="*/ 0 h 2"/>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5" h="2">
                                  <a:moveTo>
                                    <a:pt x="1" y="0"/>
                                  </a:moveTo>
                                  <a:lnTo>
                                    <a:pt x="0" y="1"/>
                                  </a:lnTo>
                                  <a:lnTo>
                                    <a:pt x="0" y="2"/>
                                  </a:lnTo>
                                  <a:lnTo>
                                    <a:pt x="2" y="2"/>
                                  </a:lnTo>
                                  <a:lnTo>
                                    <a:pt x="5" y="2"/>
                                  </a:lnTo>
                                  <a:lnTo>
                                    <a:pt x="5" y="1"/>
                                  </a:lnTo>
                                  <a:lnTo>
                                    <a:pt x="2" y="1"/>
                                  </a:lnTo>
                                  <a:lnTo>
                                    <a:pt x="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6" name="Freeform 88"/>
                          <wps:cNvSpPr>
                            <a:spLocks/>
                          </wps:cNvSpPr>
                          <wps:spPr bwMode="auto">
                            <a:xfrm>
                              <a:off x="9444" y="7673"/>
                              <a:ext cx="5" cy="4"/>
                            </a:xfrm>
                            <a:custGeom>
                              <a:avLst/>
                              <a:gdLst>
                                <a:gd name="T0" fmla="*/ 2 w 5"/>
                                <a:gd name="T1" fmla="*/ 1 h 4"/>
                                <a:gd name="T2" fmla="*/ 1 w 5"/>
                                <a:gd name="T3" fmla="*/ 0 h 4"/>
                                <a:gd name="T4" fmla="*/ 0 w 5"/>
                                <a:gd name="T5" fmla="*/ 1 h 4"/>
                                <a:gd name="T6" fmla="*/ 1 w 5"/>
                                <a:gd name="T7" fmla="*/ 2 h 4"/>
                                <a:gd name="T8" fmla="*/ 2 w 5"/>
                                <a:gd name="T9" fmla="*/ 4 h 4"/>
                                <a:gd name="T10" fmla="*/ 5 w 5"/>
                                <a:gd name="T11" fmla="*/ 1 h 4"/>
                                <a:gd name="T12" fmla="*/ 5 w 5"/>
                                <a:gd name="T13" fmla="*/ 1 h 4"/>
                                <a:gd name="T14" fmla="*/ 2 w 5"/>
                                <a:gd name="T15" fmla="*/ 1 h 4"/>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5" h="4">
                                  <a:moveTo>
                                    <a:pt x="2" y="1"/>
                                  </a:moveTo>
                                  <a:lnTo>
                                    <a:pt x="1" y="0"/>
                                  </a:lnTo>
                                  <a:lnTo>
                                    <a:pt x="0" y="1"/>
                                  </a:lnTo>
                                  <a:lnTo>
                                    <a:pt x="1" y="2"/>
                                  </a:lnTo>
                                  <a:lnTo>
                                    <a:pt x="2" y="4"/>
                                  </a:lnTo>
                                  <a:lnTo>
                                    <a:pt x="5" y="1"/>
                                  </a:lnTo>
                                  <a:lnTo>
                                    <a:pt x="2" y="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7" name="Freeform 89"/>
                          <wps:cNvSpPr>
                            <a:spLocks/>
                          </wps:cNvSpPr>
                          <wps:spPr bwMode="auto">
                            <a:xfrm>
                              <a:off x="9445" y="7673"/>
                              <a:ext cx="1" cy="5"/>
                            </a:xfrm>
                            <a:custGeom>
                              <a:avLst/>
                              <a:gdLst>
                                <a:gd name="T0" fmla="*/ 0 w 1"/>
                                <a:gd name="T1" fmla="*/ 2 h 5"/>
                                <a:gd name="T2" fmla="*/ 0 w 1"/>
                                <a:gd name="T3" fmla="*/ 0 h 5"/>
                                <a:gd name="T4" fmla="*/ 0 w 1"/>
                                <a:gd name="T5" fmla="*/ 5 h 5"/>
                                <a:gd name="T6" fmla="*/ 1 w 1"/>
                                <a:gd name="T7" fmla="*/ 4 h 5"/>
                                <a:gd name="T8" fmla="*/ 0 w 1"/>
                                <a:gd name="T9" fmla="*/ 2 h 5"/>
                              </a:gdLst>
                              <a:ahLst/>
                              <a:cxnLst>
                                <a:cxn ang="0">
                                  <a:pos x="T0" y="T1"/>
                                </a:cxn>
                                <a:cxn ang="0">
                                  <a:pos x="T2" y="T3"/>
                                </a:cxn>
                                <a:cxn ang="0">
                                  <a:pos x="T4" y="T5"/>
                                </a:cxn>
                                <a:cxn ang="0">
                                  <a:pos x="T6" y="T7"/>
                                </a:cxn>
                                <a:cxn ang="0">
                                  <a:pos x="T8" y="T9"/>
                                </a:cxn>
                              </a:cxnLst>
                              <a:rect l="0" t="0" r="r" b="b"/>
                              <a:pathLst>
                                <a:path w="1" h="5">
                                  <a:moveTo>
                                    <a:pt x="0" y="2"/>
                                  </a:moveTo>
                                  <a:lnTo>
                                    <a:pt x="0" y="0"/>
                                  </a:lnTo>
                                  <a:lnTo>
                                    <a:pt x="0" y="5"/>
                                  </a:lnTo>
                                  <a:lnTo>
                                    <a:pt x="1" y="4"/>
                                  </a:lnTo>
                                  <a:lnTo>
                                    <a:pt x="0"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8" name="Freeform 90"/>
                          <wps:cNvSpPr>
                            <a:spLocks/>
                          </wps:cNvSpPr>
                          <wps:spPr bwMode="auto">
                            <a:xfrm>
                              <a:off x="9432" y="7673"/>
                              <a:ext cx="13" cy="5"/>
                            </a:xfrm>
                            <a:custGeom>
                              <a:avLst/>
                              <a:gdLst>
                                <a:gd name="T0" fmla="*/ 13 w 13"/>
                                <a:gd name="T1" fmla="*/ 0 h 5"/>
                                <a:gd name="T2" fmla="*/ 0 w 13"/>
                                <a:gd name="T3" fmla="*/ 0 h 5"/>
                                <a:gd name="T4" fmla="*/ 0 w 13"/>
                                <a:gd name="T5" fmla="*/ 2 h 5"/>
                                <a:gd name="T6" fmla="*/ 0 w 13"/>
                                <a:gd name="T7" fmla="*/ 5 h 5"/>
                                <a:gd name="T8" fmla="*/ 13 w 13"/>
                                <a:gd name="T9" fmla="*/ 5 h 5"/>
                                <a:gd name="T10" fmla="*/ 13 w 13"/>
                                <a:gd name="T11" fmla="*/ 0 h 5"/>
                              </a:gdLst>
                              <a:ahLst/>
                              <a:cxnLst>
                                <a:cxn ang="0">
                                  <a:pos x="T0" y="T1"/>
                                </a:cxn>
                                <a:cxn ang="0">
                                  <a:pos x="T2" y="T3"/>
                                </a:cxn>
                                <a:cxn ang="0">
                                  <a:pos x="T4" y="T5"/>
                                </a:cxn>
                                <a:cxn ang="0">
                                  <a:pos x="T6" y="T7"/>
                                </a:cxn>
                                <a:cxn ang="0">
                                  <a:pos x="T8" y="T9"/>
                                </a:cxn>
                                <a:cxn ang="0">
                                  <a:pos x="T10" y="T11"/>
                                </a:cxn>
                              </a:cxnLst>
                              <a:rect l="0" t="0" r="r" b="b"/>
                              <a:pathLst>
                                <a:path w="13" h="5">
                                  <a:moveTo>
                                    <a:pt x="13" y="0"/>
                                  </a:moveTo>
                                  <a:lnTo>
                                    <a:pt x="0" y="0"/>
                                  </a:lnTo>
                                  <a:lnTo>
                                    <a:pt x="0" y="2"/>
                                  </a:lnTo>
                                  <a:lnTo>
                                    <a:pt x="0" y="5"/>
                                  </a:lnTo>
                                  <a:lnTo>
                                    <a:pt x="13" y="5"/>
                                  </a:lnTo>
                                  <a:lnTo>
                                    <a:pt x="1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9" name="Rectangle 91"/>
                          <wps:cNvSpPr>
                            <a:spLocks noChangeArrowheads="1"/>
                          </wps:cNvSpPr>
                          <wps:spPr bwMode="auto">
                            <a:xfrm>
                              <a:off x="9429" y="7675"/>
                              <a:ext cx="3" cy="3"/>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0" name="Freeform 92"/>
                          <wps:cNvSpPr>
                            <a:spLocks/>
                          </wps:cNvSpPr>
                          <wps:spPr bwMode="auto">
                            <a:xfrm>
                              <a:off x="9403" y="7672"/>
                              <a:ext cx="16" cy="12"/>
                            </a:xfrm>
                            <a:custGeom>
                              <a:avLst/>
                              <a:gdLst>
                                <a:gd name="T0" fmla="*/ 1 w 16"/>
                                <a:gd name="T1" fmla="*/ 12 h 12"/>
                                <a:gd name="T2" fmla="*/ 1 w 16"/>
                                <a:gd name="T3" fmla="*/ 11 h 12"/>
                                <a:gd name="T4" fmla="*/ 1 w 16"/>
                                <a:gd name="T5" fmla="*/ 10 h 12"/>
                                <a:gd name="T6" fmla="*/ 1 w 16"/>
                                <a:gd name="T7" fmla="*/ 10 h 12"/>
                                <a:gd name="T8" fmla="*/ 0 w 16"/>
                                <a:gd name="T9" fmla="*/ 8 h 12"/>
                                <a:gd name="T10" fmla="*/ 0 w 16"/>
                                <a:gd name="T11" fmla="*/ 8 h 12"/>
                                <a:gd name="T12" fmla="*/ 0 w 16"/>
                                <a:gd name="T13" fmla="*/ 8 h 12"/>
                                <a:gd name="T14" fmla="*/ 0 w 16"/>
                                <a:gd name="T15" fmla="*/ 7 h 12"/>
                                <a:gd name="T16" fmla="*/ 0 w 16"/>
                                <a:gd name="T17" fmla="*/ 7 h 12"/>
                                <a:gd name="T18" fmla="*/ 0 w 16"/>
                                <a:gd name="T19" fmla="*/ 6 h 12"/>
                                <a:gd name="T20" fmla="*/ 0 w 16"/>
                                <a:gd name="T21" fmla="*/ 6 h 12"/>
                                <a:gd name="T22" fmla="*/ 1 w 16"/>
                                <a:gd name="T23" fmla="*/ 5 h 12"/>
                                <a:gd name="T24" fmla="*/ 1 w 16"/>
                                <a:gd name="T25" fmla="*/ 5 h 12"/>
                                <a:gd name="T26" fmla="*/ 1 w 16"/>
                                <a:gd name="T27" fmla="*/ 3 h 12"/>
                                <a:gd name="T28" fmla="*/ 1 w 16"/>
                                <a:gd name="T29" fmla="*/ 3 h 12"/>
                                <a:gd name="T30" fmla="*/ 3 w 16"/>
                                <a:gd name="T31" fmla="*/ 2 h 12"/>
                                <a:gd name="T32" fmla="*/ 3 w 16"/>
                                <a:gd name="T33" fmla="*/ 2 h 12"/>
                                <a:gd name="T34" fmla="*/ 4 w 16"/>
                                <a:gd name="T35" fmla="*/ 1 h 12"/>
                                <a:gd name="T36" fmla="*/ 4 w 16"/>
                                <a:gd name="T37" fmla="*/ 1 h 12"/>
                                <a:gd name="T38" fmla="*/ 4 w 16"/>
                                <a:gd name="T39" fmla="*/ 1 h 12"/>
                                <a:gd name="T40" fmla="*/ 5 w 16"/>
                                <a:gd name="T41" fmla="*/ 1 h 12"/>
                                <a:gd name="T42" fmla="*/ 5 w 16"/>
                                <a:gd name="T43" fmla="*/ 0 h 12"/>
                                <a:gd name="T44" fmla="*/ 6 w 16"/>
                                <a:gd name="T45" fmla="*/ 0 h 12"/>
                                <a:gd name="T46" fmla="*/ 8 w 16"/>
                                <a:gd name="T47" fmla="*/ 0 h 12"/>
                                <a:gd name="T48" fmla="*/ 8 w 16"/>
                                <a:gd name="T49" fmla="*/ 0 h 12"/>
                                <a:gd name="T50" fmla="*/ 9 w 16"/>
                                <a:gd name="T51" fmla="*/ 0 h 12"/>
                                <a:gd name="T52" fmla="*/ 9 w 16"/>
                                <a:gd name="T53" fmla="*/ 0 h 12"/>
                                <a:gd name="T54" fmla="*/ 10 w 16"/>
                                <a:gd name="T55" fmla="*/ 0 h 12"/>
                                <a:gd name="T56" fmla="*/ 10 w 16"/>
                                <a:gd name="T57" fmla="*/ 0 h 12"/>
                                <a:gd name="T58" fmla="*/ 11 w 16"/>
                                <a:gd name="T59" fmla="*/ 0 h 12"/>
                                <a:gd name="T60" fmla="*/ 11 w 16"/>
                                <a:gd name="T61" fmla="*/ 1 h 12"/>
                                <a:gd name="T62" fmla="*/ 13 w 16"/>
                                <a:gd name="T63" fmla="*/ 1 h 12"/>
                                <a:gd name="T64" fmla="*/ 13 w 16"/>
                                <a:gd name="T65" fmla="*/ 1 h 12"/>
                                <a:gd name="T66" fmla="*/ 14 w 16"/>
                                <a:gd name="T67" fmla="*/ 1 h 12"/>
                                <a:gd name="T68" fmla="*/ 14 w 16"/>
                                <a:gd name="T69" fmla="*/ 2 h 12"/>
                                <a:gd name="T70" fmla="*/ 15 w 16"/>
                                <a:gd name="T71" fmla="*/ 2 h 12"/>
                                <a:gd name="T72" fmla="*/ 15 w 16"/>
                                <a:gd name="T73" fmla="*/ 3 h 12"/>
                                <a:gd name="T74" fmla="*/ 15 w 16"/>
                                <a:gd name="T75" fmla="*/ 3 h 12"/>
                                <a:gd name="T76" fmla="*/ 15 w 16"/>
                                <a:gd name="T77" fmla="*/ 5 h 12"/>
                                <a:gd name="T78" fmla="*/ 16 w 16"/>
                                <a:gd name="T79" fmla="*/ 5 h 12"/>
                                <a:gd name="T80" fmla="*/ 16 w 16"/>
                                <a:gd name="T81" fmla="*/ 6 h 12"/>
                                <a:gd name="T82" fmla="*/ 16 w 16"/>
                                <a:gd name="T83" fmla="*/ 6 h 12"/>
                                <a:gd name="T84" fmla="*/ 16 w 16"/>
                                <a:gd name="T85" fmla="*/ 7 h 12"/>
                                <a:gd name="T86" fmla="*/ 16 w 16"/>
                                <a:gd name="T87" fmla="*/ 7 h 12"/>
                                <a:gd name="T88" fmla="*/ 16 w 16"/>
                                <a:gd name="T89" fmla="*/ 8 h 12"/>
                                <a:gd name="T90" fmla="*/ 16 w 16"/>
                                <a:gd name="T91" fmla="*/ 8 h 12"/>
                                <a:gd name="T92" fmla="*/ 16 w 16"/>
                                <a:gd name="T93" fmla="*/ 8 h 12"/>
                                <a:gd name="T94" fmla="*/ 16 w 16"/>
                                <a:gd name="T95" fmla="*/ 10 h 12"/>
                                <a:gd name="T96" fmla="*/ 15 w 16"/>
                                <a:gd name="T97" fmla="*/ 10 h 12"/>
                                <a:gd name="T98" fmla="*/ 15 w 16"/>
                                <a:gd name="T99" fmla="*/ 12 h 12"/>
                                <a:gd name="T100" fmla="*/ 1 w 16"/>
                                <a:gd name="T101" fmla="*/ 12 h 12"/>
                                <a:gd name="T102" fmla="*/ 1 w 16"/>
                                <a:gd name="T103" fmla="*/ 12 h 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Lst>
                              <a:rect l="0" t="0" r="r" b="b"/>
                              <a:pathLst>
                                <a:path w="16" h="12">
                                  <a:moveTo>
                                    <a:pt x="1" y="12"/>
                                  </a:moveTo>
                                  <a:lnTo>
                                    <a:pt x="1" y="11"/>
                                  </a:lnTo>
                                  <a:lnTo>
                                    <a:pt x="1" y="10"/>
                                  </a:lnTo>
                                  <a:lnTo>
                                    <a:pt x="0" y="8"/>
                                  </a:lnTo>
                                  <a:lnTo>
                                    <a:pt x="0" y="7"/>
                                  </a:lnTo>
                                  <a:lnTo>
                                    <a:pt x="0" y="6"/>
                                  </a:lnTo>
                                  <a:lnTo>
                                    <a:pt x="1" y="5"/>
                                  </a:lnTo>
                                  <a:lnTo>
                                    <a:pt x="1" y="3"/>
                                  </a:lnTo>
                                  <a:lnTo>
                                    <a:pt x="3" y="2"/>
                                  </a:lnTo>
                                  <a:lnTo>
                                    <a:pt x="4" y="1"/>
                                  </a:lnTo>
                                  <a:lnTo>
                                    <a:pt x="5" y="1"/>
                                  </a:lnTo>
                                  <a:lnTo>
                                    <a:pt x="5" y="0"/>
                                  </a:lnTo>
                                  <a:lnTo>
                                    <a:pt x="6" y="0"/>
                                  </a:lnTo>
                                  <a:lnTo>
                                    <a:pt x="8" y="0"/>
                                  </a:lnTo>
                                  <a:lnTo>
                                    <a:pt x="9" y="0"/>
                                  </a:lnTo>
                                  <a:lnTo>
                                    <a:pt x="10" y="0"/>
                                  </a:lnTo>
                                  <a:lnTo>
                                    <a:pt x="11" y="0"/>
                                  </a:lnTo>
                                  <a:lnTo>
                                    <a:pt x="11" y="1"/>
                                  </a:lnTo>
                                  <a:lnTo>
                                    <a:pt x="13" y="1"/>
                                  </a:lnTo>
                                  <a:lnTo>
                                    <a:pt x="14" y="1"/>
                                  </a:lnTo>
                                  <a:lnTo>
                                    <a:pt x="14" y="2"/>
                                  </a:lnTo>
                                  <a:lnTo>
                                    <a:pt x="15" y="2"/>
                                  </a:lnTo>
                                  <a:lnTo>
                                    <a:pt x="15" y="3"/>
                                  </a:lnTo>
                                  <a:lnTo>
                                    <a:pt x="15" y="5"/>
                                  </a:lnTo>
                                  <a:lnTo>
                                    <a:pt x="16" y="5"/>
                                  </a:lnTo>
                                  <a:lnTo>
                                    <a:pt x="16" y="6"/>
                                  </a:lnTo>
                                  <a:lnTo>
                                    <a:pt x="16" y="7"/>
                                  </a:lnTo>
                                  <a:lnTo>
                                    <a:pt x="16" y="8"/>
                                  </a:lnTo>
                                  <a:lnTo>
                                    <a:pt x="16" y="10"/>
                                  </a:lnTo>
                                  <a:lnTo>
                                    <a:pt x="15" y="10"/>
                                  </a:lnTo>
                                  <a:lnTo>
                                    <a:pt x="15" y="12"/>
                                  </a:lnTo>
                                  <a:lnTo>
                                    <a:pt x="1" y="1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1" name="Freeform 93"/>
                          <wps:cNvSpPr>
                            <a:spLocks/>
                          </wps:cNvSpPr>
                          <wps:spPr bwMode="auto">
                            <a:xfrm>
                              <a:off x="9403" y="7672"/>
                              <a:ext cx="16" cy="12"/>
                            </a:xfrm>
                            <a:custGeom>
                              <a:avLst/>
                              <a:gdLst>
                                <a:gd name="T0" fmla="*/ 1 w 16"/>
                                <a:gd name="T1" fmla="*/ 12 h 12"/>
                                <a:gd name="T2" fmla="*/ 1 w 16"/>
                                <a:gd name="T3" fmla="*/ 11 h 12"/>
                                <a:gd name="T4" fmla="*/ 1 w 16"/>
                                <a:gd name="T5" fmla="*/ 10 h 12"/>
                                <a:gd name="T6" fmla="*/ 1 w 16"/>
                                <a:gd name="T7" fmla="*/ 10 h 12"/>
                                <a:gd name="T8" fmla="*/ 0 w 16"/>
                                <a:gd name="T9" fmla="*/ 8 h 12"/>
                                <a:gd name="T10" fmla="*/ 0 w 16"/>
                                <a:gd name="T11" fmla="*/ 8 h 12"/>
                                <a:gd name="T12" fmla="*/ 0 w 16"/>
                                <a:gd name="T13" fmla="*/ 8 h 12"/>
                                <a:gd name="T14" fmla="*/ 0 w 16"/>
                                <a:gd name="T15" fmla="*/ 7 h 12"/>
                                <a:gd name="T16" fmla="*/ 0 w 16"/>
                                <a:gd name="T17" fmla="*/ 7 h 12"/>
                                <a:gd name="T18" fmla="*/ 0 w 16"/>
                                <a:gd name="T19" fmla="*/ 6 h 12"/>
                                <a:gd name="T20" fmla="*/ 0 w 16"/>
                                <a:gd name="T21" fmla="*/ 6 h 12"/>
                                <a:gd name="T22" fmla="*/ 1 w 16"/>
                                <a:gd name="T23" fmla="*/ 5 h 12"/>
                                <a:gd name="T24" fmla="*/ 1 w 16"/>
                                <a:gd name="T25" fmla="*/ 5 h 12"/>
                                <a:gd name="T26" fmla="*/ 1 w 16"/>
                                <a:gd name="T27" fmla="*/ 3 h 12"/>
                                <a:gd name="T28" fmla="*/ 1 w 16"/>
                                <a:gd name="T29" fmla="*/ 3 h 12"/>
                                <a:gd name="T30" fmla="*/ 3 w 16"/>
                                <a:gd name="T31" fmla="*/ 2 h 12"/>
                                <a:gd name="T32" fmla="*/ 3 w 16"/>
                                <a:gd name="T33" fmla="*/ 2 h 12"/>
                                <a:gd name="T34" fmla="*/ 4 w 16"/>
                                <a:gd name="T35" fmla="*/ 1 h 12"/>
                                <a:gd name="T36" fmla="*/ 4 w 16"/>
                                <a:gd name="T37" fmla="*/ 1 h 12"/>
                                <a:gd name="T38" fmla="*/ 4 w 16"/>
                                <a:gd name="T39" fmla="*/ 1 h 12"/>
                                <a:gd name="T40" fmla="*/ 5 w 16"/>
                                <a:gd name="T41" fmla="*/ 1 h 12"/>
                                <a:gd name="T42" fmla="*/ 5 w 16"/>
                                <a:gd name="T43" fmla="*/ 0 h 12"/>
                                <a:gd name="T44" fmla="*/ 6 w 16"/>
                                <a:gd name="T45" fmla="*/ 0 h 12"/>
                                <a:gd name="T46" fmla="*/ 8 w 16"/>
                                <a:gd name="T47" fmla="*/ 0 h 12"/>
                                <a:gd name="T48" fmla="*/ 8 w 16"/>
                                <a:gd name="T49" fmla="*/ 0 h 12"/>
                                <a:gd name="T50" fmla="*/ 9 w 16"/>
                                <a:gd name="T51" fmla="*/ 0 h 12"/>
                                <a:gd name="T52" fmla="*/ 9 w 16"/>
                                <a:gd name="T53" fmla="*/ 0 h 12"/>
                                <a:gd name="T54" fmla="*/ 10 w 16"/>
                                <a:gd name="T55" fmla="*/ 0 h 12"/>
                                <a:gd name="T56" fmla="*/ 10 w 16"/>
                                <a:gd name="T57" fmla="*/ 0 h 12"/>
                                <a:gd name="T58" fmla="*/ 11 w 16"/>
                                <a:gd name="T59" fmla="*/ 0 h 12"/>
                                <a:gd name="T60" fmla="*/ 11 w 16"/>
                                <a:gd name="T61" fmla="*/ 1 h 12"/>
                                <a:gd name="T62" fmla="*/ 13 w 16"/>
                                <a:gd name="T63" fmla="*/ 1 h 12"/>
                                <a:gd name="T64" fmla="*/ 13 w 16"/>
                                <a:gd name="T65" fmla="*/ 1 h 12"/>
                                <a:gd name="T66" fmla="*/ 14 w 16"/>
                                <a:gd name="T67" fmla="*/ 1 h 12"/>
                                <a:gd name="T68" fmla="*/ 14 w 16"/>
                                <a:gd name="T69" fmla="*/ 2 h 12"/>
                                <a:gd name="T70" fmla="*/ 15 w 16"/>
                                <a:gd name="T71" fmla="*/ 2 h 12"/>
                                <a:gd name="T72" fmla="*/ 15 w 16"/>
                                <a:gd name="T73" fmla="*/ 3 h 12"/>
                                <a:gd name="T74" fmla="*/ 15 w 16"/>
                                <a:gd name="T75" fmla="*/ 3 h 12"/>
                                <a:gd name="T76" fmla="*/ 15 w 16"/>
                                <a:gd name="T77" fmla="*/ 5 h 12"/>
                                <a:gd name="T78" fmla="*/ 16 w 16"/>
                                <a:gd name="T79" fmla="*/ 5 h 12"/>
                                <a:gd name="T80" fmla="*/ 16 w 16"/>
                                <a:gd name="T81" fmla="*/ 6 h 12"/>
                                <a:gd name="T82" fmla="*/ 16 w 16"/>
                                <a:gd name="T83" fmla="*/ 6 h 12"/>
                                <a:gd name="T84" fmla="*/ 16 w 16"/>
                                <a:gd name="T85" fmla="*/ 7 h 12"/>
                                <a:gd name="T86" fmla="*/ 16 w 16"/>
                                <a:gd name="T87" fmla="*/ 7 h 12"/>
                                <a:gd name="T88" fmla="*/ 16 w 16"/>
                                <a:gd name="T89" fmla="*/ 8 h 12"/>
                                <a:gd name="T90" fmla="*/ 16 w 16"/>
                                <a:gd name="T91" fmla="*/ 8 h 12"/>
                                <a:gd name="T92" fmla="*/ 16 w 16"/>
                                <a:gd name="T93" fmla="*/ 8 h 12"/>
                                <a:gd name="T94" fmla="*/ 16 w 16"/>
                                <a:gd name="T95" fmla="*/ 10 h 12"/>
                                <a:gd name="T96" fmla="*/ 15 w 16"/>
                                <a:gd name="T97" fmla="*/ 10 h 12"/>
                                <a:gd name="T98" fmla="*/ 15 w 16"/>
                                <a:gd name="T99" fmla="*/ 12 h 12"/>
                                <a:gd name="T100" fmla="*/ 1 w 16"/>
                                <a:gd name="T101" fmla="*/ 12 h 12"/>
                                <a:gd name="T102" fmla="*/ 1 w 16"/>
                                <a:gd name="T103" fmla="*/ 12 h 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Lst>
                              <a:rect l="0" t="0" r="r" b="b"/>
                              <a:pathLst>
                                <a:path w="16" h="12">
                                  <a:moveTo>
                                    <a:pt x="1" y="12"/>
                                  </a:moveTo>
                                  <a:lnTo>
                                    <a:pt x="1" y="11"/>
                                  </a:lnTo>
                                  <a:lnTo>
                                    <a:pt x="1" y="10"/>
                                  </a:lnTo>
                                  <a:lnTo>
                                    <a:pt x="0" y="8"/>
                                  </a:lnTo>
                                  <a:lnTo>
                                    <a:pt x="0" y="7"/>
                                  </a:lnTo>
                                  <a:lnTo>
                                    <a:pt x="0" y="6"/>
                                  </a:lnTo>
                                  <a:lnTo>
                                    <a:pt x="1" y="5"/>
                                  </a:lnTo>
                                  <a:lnTo>
                                    <a:pt x="1" y="3"/>
                                  </a:lnTo>
                                  <a:lnTo>
                                    <a:pt x="3" y="2"/>
                                  </a:lnTo>
                                  <a:lnTo>
                                    <a:pt x="4" y="1"/>
                                  </a:lnTo>
                                  <a:lnTo>
                                    <a:pt x="5" y="1"/>
                                  </a:lnTo>
                                  <a:lnTo>
                                    <a:pt x="5" y="0"/>
                                  </a:lnTo>
                                  <a:lnTo>
                                    <a:pt x="6" y="0"/>
                                  </a:lnTo>
                                  <a:lnTo>
                                    <a:pt x="8" y="0"/>
                                  </a:lnTo>
                                  <a:lnTo>
                                    <a:pt x="9" y="0"/>
                                  </a:lnTo>
                                  <a:lnTo>
                                    <a:pt x="10" y="0"/>
                                  </a:lnTo>
                                  <a:lnTo>
                                    <a:pt x="11" y="0"/>
                                  </a:lnTo>
                                  <a:lnTo>
                                    <a:pt x="11" y="1"/>
                                  </a:lnTo>
                                  <a:lnTo>
                                    <a:pt x="13" y="1"/>
                                  </a:lnTo>
                                  <a:lnTo>
                                    <a:pt x="14" y="1"/>
                                  </a:lnTo>
                                  <a:lnTo>
                                    <a:pt x="14" y="2"/>
                                  </a:lnTo>
                                  <a:lnTo>
                                    <a:pt x="15" y="2"/>
                                  </a:lnTo>
                                  <a:lnTo>
                                    <a:pt x="15" y="3"/>
                                  </a:lnTo>
                                  <a:lnTo>
                                    <a:pt x="15" y="5"/>
                                  </a:lnTo>
                                  <a:lnTo>
                                    <a:pt x="16" y="5"/>
                                  </a:lnTo>
                                  <a:lnTo>
                                    <a:pt x="16" y="6"/>
                                  </a:lnTo>
                                  <a:lnTo>
                                    <a:pt x="16" y="7"/>
                                  </a:lnTo>
                                  <a:lnTo>
                                    <a:pt x="16" y="8"/>
                                  </a:lnTo>
                                  <a:lnTo>
                                    <a:pt x="16" y="10"/>
                                  </a:lnTo>
                                  <a:lnTo>
                                    <a:pt x="15" y="10"/>
                                  </a:lnTo>
                                  <a:lnTo>
                                    <a:pt x="15" y="12"/>
                                  </a:lnTo>
                                  <a:lnTo>
                                    <a:pt x="1" y="12"/>
                                  </a:lnTo>
                                </a:path>
                              </a:pathLst>
                            </a:custGeom>
                            <a:noFill/>
                            <a:ln w="254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2" name="Freeform 94"/>
                          <wps:cNvSpPr>
                            <a:spLocks/>
                          </wps:cNvSpPr>
                          <wps:spPr bwMode="auto">
                            <a:xfrm>
                              <a:off x="9402" y="7682"/>
                              <a:ext cx="5" cy="2"/>
                            </a:xfrm>
                            <a:custGeom>
                              <a:avLst/>
                              <a:gdLst>
                                <a:gd name="T0" fmla="*/ 0 w 5"/>
                                <a:gd name="T1" fmla="*/ 2 h 2"/>
                                <a:gd name="T2" fmla="*/ 5 w 5"/>
                                <a:gd name="T3" fmla="*/ 2 h 2"/>
                                <a:gd name="T4" fmla="*/ 5 w 5"/>
                                <a:gd name="T5" fmla="*/ 0 h 2"/>
                                <a:gd name="T6" fmla="*/ 2 w 5"/>
                                <a:gd name="T7" fmla="*/ 0 h 2"/>
                                <a:gd name="T8" fmla="*/ 0 w 5"/>
                                <a:gd name="T9" fmla="*/ 0 h 2"/>
                                <a:gd name="T10" fmla="*/ 0 w 5"/>
                                <a:gd name="T11" fmla="*/ 2 h 2"/>
                              </a:gdLst>
                              <a:ahLst/>
                              <a:cxnLst>
                                <a:cxn ang="0">
                                  <a:pos x="T0" y="T1"/>
                                </a:cxn>
                                <a:cxn ang="0">
                                  <a:pos x="T2" y="T3"/>
                                </a:cxn>
                                <a:cxn ang="0">
                                  <a:pos x="T4" y="T5"/>
                                </a:cxn>
                                <a:cxn ang="0">
                                  <a:pos x="T6" y="T7"/>
                                </a:cxn>
                                <a:cxn ang="0">
                                  <a:pos x="T8" y="T9"/>
                                </a:cxn>
                                <a:cxn ang="0">
                                  <a:pos x="T10" y="T11"/>
                                </a:cxn>
                              </a:cxnLst>
                              <a:rect l="0" t="0" r="r" b="b"/>
                              <a:pathLst>
                                <a:path w="5" h="2">
                                  <a:moveTo>
                                    <a:pt x="0" y="2"/>
                                  </a:moveTo>
                                  <a:lnTo>
                                    <a:pt x="5" y="2"/>
                                  </a:lnTo>
                                  <a:lnTo>
                                    <a:pt x="5" y="0"/>
                                  </a:lnTo>
                                  <a:lnTo>
                                    <a:pt x="2" y="0"/>
                                  </a:lnTo>
                                  <a:lnTo>
                                    <a:pt x="0" y="0"/>
                                  </a:lnTo>
                                  <a:lnTo>
                                    <a:pt x="0"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3" name="Freeform 95"/>
                          <wps:cNvSpPr>
                            <a:spLocks/>
                          </wps:cNvSpPr>
                          <wps:spPr bwMode="auto">
                            <a:xfrm>
                              <a:off x="9402" y="7679"/>
                              <a:ext cx="5" cy="4"/>
                            </a:xfrm>
                            <a:custGeom>
                              <a:avLst/>
                              <a:gdLst>
                                <a:gd name="T0" fmla="*/ 5 w 5"/>
                                <a:gd name="T1" fmla="*/ 3 h 4"/>
                                <a:gd name="T2" fmla="*/ 5 w 5"/>
                                <a:gd name="T3" fmla="*/ 3 h 4"/>
                                <a:gd name="T4" fmla="*/ 2 w 5"/>
                                <a:gd name="T5" fmla="*/ 0 h 4"/>
                                <a:gd name="T6" fmla="*/ 1 w 5"/>
                                <a:gd name="T7" fmla="*/ 1 h 4"/>
                                <a:gd name="T8" fmla="*/ 0 w 5"/>
                                <a:gd name="T9" fmla="*/ 3 h 4"/>
                                <a:gd name="T10" fmla="*/ 1 w 5"/>
                                <a:gd name="T11" fmla="*/ 4 h 4"/>
                                <a:gd name="T12" fmla="*/ 2 w 5"/>
                                <a:gd name="T13" fmla="*/ 3 h 4"/>
                                <a:gd name="T14" fmla="*/ 5 w 5"/>
                                <a:gd name="T15" fmla="*/ 3 h 4"/>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5" h="4">
                                  <a:moveTo>
                                    <a:pt x="5" y="3"/>
                                  </a:moveTo>
                                  <a:lnTo>
                                    <a:pt x="5" y="3"/>
                                  </a:lnTo>
                                  <a:lnTo>
                                    <a:pt x="2" y="0"/>
                                  </a:lnTo>
                                  <a:lnTo>
                                    <a:pt x="1" y="1"/>
                                  </a:lnTo>
                                  <a:lnTo>
                                    <a:pt x="0" y="3"/>
                                  </a:lnTo>
                                  <a:lnTo>
                                    <a:pt x="1" y="4"/>
                                  </a:lnTo>
                                  <a:lnTo>
                                    <a:pt x="2" y="3"/>
                                  </a:lnTo>
                                  <a:lnTo>
                                    <a:pt x="5"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4" name="Freeform 96"/>
                          <wps:cNvSpPr>
                            <a:spLocks/>
                          </wps:cNvSpPr>
                          <wps:spPr bwMode="auto">
                            <a:xfrm>
                              <a:off x="9401" y="7678"/>
                              <a:ext cx="5" cy="4"/>
                            </a:xfrm>
                            <a:custGeom>
                              <a:avLst/>
                              <a:gdLst>
                                <a:gd name="T0" fmla="*/ 2 w 5"/>
                                <a:gd name="T1" fmla="*/ 2 h 4"/>
                                <a:gd name="T2" fmla="*/ 5 w 5"/>
                                <a:gd name="T3" fmla="*/ 2 h 4"/>
                                <a:gd name="T4" fmla="*/ 5 w 5"/>
                                <a:gd name="T5" fmla="*/ 0 h 4"/>
                                <a:gd name="T6" fmla="*/ 2 w 5"/>
                                <a:gd name="T7" fmla="*/ 0 h 4"/>
                                <a:gd name="T8" fmla="*/ 0 w 5"/>
                                <a:gd name="T9" fmla="*/ 0 h 4"/>
                                <a:gd name="T10" fmla="*/ 0 w 5"/>
                                <a:gd name="T11" fmla="*/ 2 h 4"/>
                                <a:gd name="T12" fmla="*/ 1 w 5"/>
                                <a:gd name="T13" fmla="*/ 4 h 4"/>
                                <a:gd name="T14" fmla="*/ 2 w 5"/>
                                <a:gd name="T15" fmla="*/ 2 h 4"/>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5" h="4">
                                  <a:moveTo>
                                    <a:pt x="2" y="2"/>
                                  </a:moveTo>
                                  <a:lnTo>
                                    <a:pt x="5" y="2"/>
                                  </a:lnTo>
                                  <a:lnTo>
                                    <a:pt x="5" y="0"/>
                                  </a:lnTo>
                                  <a:lnTo>
                                    <a:pt x="2" y="0"/>
                                  </a:lnTo>
                                  <a:lnTo>
                                    <a:pt x="0" y="0"/>
                                  </a:lnTo>
                                  <a:lnTo>
                                    <a:pt x="0" y="2"/>
                                  </a:lnTo>
                                  <a:lnTo>
                                    <a:pt x="1" y="4"/>
                                  </a:lnTo>
                                  <a:lnTo>
                                    <a:pt x="2"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5" name="Freeform 97"/>
                          <wps:cNvSpPr>
                            <a:spLocks/>
                          </wps:cNvSpPr>
                          <wps:spPr bwMode="auto">
                            <a:xfrm>
                              <a:off x="9401" y="7675"/>
                              <a:ext cx="5" cy="4"/>
                            </a:xfrm>
                            <a:custGeom>
                              <a:avLst/>
                              <a:gdLst>
                                <a:gd name="T0" fmla="*/ 2 w 5"/>
                                <a:gd name="T1" fmla="*/ 3 h 4"/>
                                <a:gd name="T2" fmla="*/ 3 w 5"/>
                                <a:gd name="T3" fmla="*/ 4 h 4"/>
                                <a:gd name="T4" fmla="*/ 5 w 5"/>
                                <a:gd name="T5" fmla="*/ 3 h 4"/>
                                <a:gd name="T6" fmla="*/ 3 w 5"/>
                                <a:gd name="T7" fmla="*/ 2 h 4"/>
                                <a:gd name="T8" fmla="*/ 2 w 5"/>
                                <a:gd name="T9" fmla="*/ 0 h 4"/>
                                <a:gd name="T10" fmla="*/ 0 w 5"/>
                                <a:gd name="T11" fmla="*/ 3 h 4"/>
                                <a:gd name="T12" fmla="*/ 0 w 5"/>
                                <a:gd name="T13" fmla="*/ 3 h 4"/>
                                <a:gd name="T14" fmla="*/ 2 w 5"/>
                                <a:gd name="T15" fmla="*/ 3 h 4"/>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5" h="4">
                                  <a:moveTo>
                                    <a:pt x="2" y="3"/>
                                  </a:moveTo>
                                  <a:lnTo>
                                    <a:pt x="3" y="4"/>
                                  </a:lnTo>
                                  <a:lnTo>
                                    <a:pt x="5" y="3"/>
                                  </a:lnTo>
                                  <a:lnTo>
                                    <a:pt x="3" y="2"/>
                                  </a:lnTo>
                                  <a:lnTo>
                                    <a:pt x="2" y="0"/>
                                  </a:lnTo>
                                  <a:lnTo>
                                    <a:pt x="0" y="3"/>
                                  </a:lnTo>
                                  <a:lnTo>
                                    <a:pt x="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6" name="Freeform 98"/>
                          <wps:cNvSpPr>
                            <a:spLocks/>
                          </wps:cNvSpPr>
                          <wps:spPr bwMode="auto">
                            <a:xfrm>
                              <a:off x="9402" y="7675"/>
                              <a:ext cx="5" cy="3"/>
                            </a:xfrm>
                            <a:custGeom>
                              <a:avLst/>
                              <a:gdLst>
                                <a:gd name="T0" fmla="*/ 4 w 5"/>
                                <a:gd name="T1" fmla="*/ 3 h 3"/>
                                <a:gd name="T2" fmla="*/ 5 w 5"/>
                                <a:gd name="T3" fmla="*/ 2 h 3"/>
                                <a:gd name="T4" fmla="*/ 5 w 5"/>
                                <a:gd name="T5" fmla="*/ 0 h 3"/>
                                <a:gd name="T6" fmla="*/ 2 w 5"/>
                                <a:gd name="T7" fmla="*/ 0 h 3"/>
                                <a:gd name="T8" fmla="*/ 0 w 5"/>
                                <a:gd name="T9" fmla="*/ 0 h 3"/>
                                <a:gd name="T10" fmla="*/ 0 w 5"/>
                                <a:gd name="T11" fmla="*/ 2 h 3"/>
                                <a:gd name="T12" fmla="*/ 2 w 5"/>
                                <a:gd name="T13" fmla="*/ 2 h 3"/>
                                <a:gd name="T14" fmla="*/ 4 w 5"/>
                                <a:gd name="T15" fmla="*/ 3 h 3"/>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5" h="3">
                                  <a:moveTo>
                                    <a:pt x="4" y="3"/>
                                  </a:moveTo>
                                  <a:lnTo>
                                    <a:pt x="5" y="2"/>
                                  </a:lnTo>
                                  <a:lnTo>
                                    <a:pt x="5" y="0"/>
                                  </a:lnTo>
                                  <a:lnTo>
                                    <a:pt x="2" y="0"/>
                                  </a:lnTo>
                                  <a:lnTo>
                                    <a:pt x="0" y="0"/>
                                  </a:lnTo>
                                  <a:lnTo>
                                    <a:pt x="0" y="2"/>
                                  </a:lnTo>
                                  <a:lnTo>
                                    <a:pt x="2" y="2"/>
                                  </a:lnTo>
                                  <a:lnTo>
                                    <a:pt x="4"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7" name="Freeform 99"/>
                          <wps:cNvSpPr>
                            <a:spLocks/>
                          </wps:cNvSpPr>
                          <wps:spPr bwMode="auto">
                            <a:xfrm>
                              <a:off x="9402" y="7672"/>
                              <a:ext cx="6" cy="5"/>
                            </a:xfrm>
                            <a:custGeom>
                              <a:avLst/>
                              <a:gdLst>
                                <a:gd name="T0" fmla="*/ 2 w 6"/>
                                <a:gd name="T1" fmla="*/ 3 h 5"/>
                                <a:gd name="T2" fmla="*/ 4 w 6"/>
                                <a:gd name="T3" fmla="*/ 5 h 5"/>
                                <a:gd name="T4" fmla="*/ 6 w 6"/>
                                <a:gd name="T5" fmla="*/ 2 h 5"/>
                                <a:gd name="T6" fmla="*/ 5 w 6"/>
                                <a:gd name="T7" fmla="*/ 1 h 5"/>
                                <a:gd name="T8" fmla="*/ 4 w 6"/>
                                <a:gd name="T9" fmla="*/ 0 h 5"/>
                                <a:gd name="T10" fmla="*/ 0 w 6"/>
                                <a:gd name="T11" fmla="*/ 3 h 5"/>
                                <a:gd name="T12" fmla="*/ 0 w 6"/>
                                <a:gd name="T13" fmla="*/ 3 h 5"/>
                                <a:gd name="T14" fmla="*/ 2 w 6"/>
                                <a:gd name="T15" fmla="*/ 3 h 5"/>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6" h="5">
                                  <a:moveTo>
                                    <a:pt x="2" y="3"/>
                                  </a:moveTo>
                                  <a:lnTo>
                                    <a:pt x="4" y="5"/>
                                  </a:lnTo>
                                  <a:lnTo>
                                    <a:pt x="6" y="2"/>
                                  </a:lnTo>
                                  <a:lnTo>
                                    <a:pt x="5" y="1"/>
                                  </a:lnTo>
                                  <a:lnTo>
                                    <a:pt x="4" y="0"/>
                                  </a:lnTo>
                                  <a:lnTo>
                                    <a:pt x="0" y="3"/>
                                  </a:lnTo>
                                  <a:lnTo>
                                    <a:pt x="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8" name="Freeform 100"/>
                          <wps:cNvSpPr>
                            <a:spLocks/>
                          </wps:cNvSpPr>
                          <wps:spPr bwMode="auto">
                            <a:xfrm>
                              <a:off x="9406" y="7670"/>
                              <a:ext cx="2" cy="5"/>
                            </a:xfrm>
                            <a:custGeom>
                              <a:avLst/>
                              <a:gdLst>
                                <a:gd name="T0" fmla="*/ 1 w 2"/>
                                <a:gd name="T1" fmla="*/ 3 h 5"/>
                                <a:gd name="T2" fmla="*/ 1 w 2"/>
                                <a:gd name="T3" fmla="*/ 5 h 5"/>
                                <a:gd name="T4" fmla="*/ 2 w 2"/>
                                <a:gd name="T5" fmla="*/ 5 h 5"/>
                                <a:gd name="T6" fmla="*/ 2 w 2"/>
                                <a:gd name="T7" fmla="*/ 3 h 5"/>
                                <a:gd name="T8" fmla="*/ 2 w 2"/>
                                <a:gd name="T9" fmla="*/ 0 h 5"/>
                                <a:gd name="T10" fmla="*/ 1 w 2"/>
                                <a:gd name="T11" fmla="*/ 0 h 5"/>
                                <a:gd name="T12" fmla="*/ 0 w 2"/>
                                <a:gd name="T13" fmla="*/ 2 h 5"/>
                                <a:gd name="T14" fmla="*/ 1 w 2"/>
                                <a:gd name="T15" fmla="*/ 3 h 5"/>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2" h="5">
                                  <a:moveTo>
                                    <a:pt x="1" y="3"/>
                                  </a:moveTo>
                                  <a:lnTo>
                                    <a:pt x="1" y="5"/>
                                  </a:lnTo>
                                  <a:lnTo>
                                    <a:pt x="2" y="5"/>
                                  </a:lnTo>
                                  <a:lnTo>
                                    <a:pt x="2" y="3"/>
                                  </a:lnTo>
                                  <a:lnTo>
                                    <a:pt x="2" y="0"/>
                                  </a:lnTo>
                                  <a:lnTo>
                                    <a:pt x="1" y="0"/>
                                  </a:lnTo>
                                  <a:lnTo>
                                    <a:pt x="0" y="2"/>
                                  </a:lnTo>
                                  <a:lnTo>
                                    <a:pt x="1"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9" name="Freeform 101"/>
                          <wps:cNvSpPr>
                            <a:spLocks/>
                          </wps:cNvSpPr>
                          <wps:spPr bwMode="auto">
                            <a:xfrm>
                              <a:off x="9406" y="7672"/>
                              <a:ext cx="5" cy="3"/>
                            </a:xfrm>
                            <a:custGeom>
                              <a:avLst/>
                              <a:gdLst>
                                <a:gd name="T0" fmla="*/ 2 w 5"/>
                                <a:gd name="T1" fmla="*/ 3 h 3"/>
                                <a:gd name="T2" fmla="*/ 5 w 5"/>
                                <a:gd name="T3" fmla="*/ 3 h 3"/>
                                <a:gd name="T4" fmla="*/ 5 w 5"/>
                                <a:gd name="T5" fmla="*/ 0 h 3"/>
                                <a:gd name="T6" fmla="*/ 2 w 5"/>
                                <a:gd name="T7" fmla="*/ 0 h 3"/>
                                <a:gd name="T8" fmla="*/ 0 w 5"/>
                                <a:gd name="T9" fmla="*/ 0 h 3"/>
                                <a:gd name="T10" fmla="*/ 0 w 5"/>
                                <a:gd name="T11" fmla="*/ 1 h 3"/>
                                <a:gd name="T12" fmla="*/ 2 w 5"/>
                                <a:gd name="T13" fmla="*/ 1 h 3"/>
                                <a:gd name="T14" fmla="*/ 2 w 5"/>
                                <a:gd name="T15" fmla="*/ 3 h 3"/>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5" h="3">
                                  <a:moveTo>
                                    <a:pt x="2" y="3"/>
                                  </a:moveTo>
                                  <a:lnTo>
                                    <a:pt x="5" y="3"/>
                                  </a:lnTo>
                                  <a:lnTo>
                                    <a:pt x="5" y="0"/>
                                  </a:lnTo>
                                  <a:lnTo>
                                    <a:pt x="2" y="0"/>
                                  </a:lnTo>
                                  <a:lnTo>
                                    <a:pt x="0" y="0"/>
                                  </a:lnTo>
                                  <a:lnTo>
                                    <a:pt x="0" y="1"/>
                                  </a:lnTo>
                                  <a:lnTo>
                                    <a:pt x="2" y="1"/>
                                  </a:lnTo>
                                  <a:lnTo>
                                    <a:pt x="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0" name="Freeform 102"/>
                          <wps:cNvSpPr>
                            <a:spLocks/>
                          </wps:cNvSpPr>
                          <wps:spPr bwMode="auto">
                            <a:xfrm>
                              <a:off x="9406" y="7669"/>
                              <a:ext cx="8" cy="5"/>
                            </a:xfrm>
                            <a:custGeom>
                              <a:avLst/>
                              <a:gdLst>
                                <a:gd name="T0" fmla="*/ 2 w 8"/>
                                <a:gd name="T1" fmla="*/ 3 h 5"/>
                                <a:gd name="T2" fmla="*/ 2 w 8"/>
                                <a:gd name="T3" fmla="*/ 5 h 5"/>
                                <a:gd name="T4" fmla="*/ 8 w 8"/>
                                <a:gd name="T5" fmla="*/ 5 h 5"/>
                                <a:gd name="T6" fmla="*/ 8 w 8"/>
                                <a:gd name="T7" fmla="*/ 3 h 5"/>
                                <a:gd name="T8" fmla="*/ 8 w 8"/>
                                <a:gd name="T9" fmla="*/ 0 h 5"/>
                                <a:gd name="T10" fmla="*/ 0 w 8"/>
                                <a:gd name="T11" fmla="*/ 0 h 5"/>
                                <a:gd name="T12" fmla="*/ 0 w 8"/>
                                <a:gd name="T13" fmla="*/ 3 h 5"/>
                                <a:gd name="T14" fmla="*/ 2 w 8"/>
                                <a:gd name="T15" fmla="*/ 3 h 5"/>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8" h="5">
                                  <a:moveTo>
                                    <a:pt x="2" y="3"/>
                                  </a:moveTo>
                                  <a:lnTo>
                                    <a:pt x="2" y="5"/>
                                  </a:lnTo>
                                  <a:lnTo>
                                    <a:pt x="8" y="5"/>
                                  </a:lnTo>
                                  <a:lnTo>
                                    <a:pt x="8" y="3"/>
                                  </a:lnTo>
                                  <a:lnTo>
                                    <a:pt x="8" y="0"/>
                                  </a:lnTo>
                                  <a:lnTo>
                                    <a:pt x="0" y="0"/>
                                  </a:lnTo>
                                  <a:lnTo>
                                    <a:pt x="0" y="3"/>
                                  </a:lnTo>
                                  <a:lnTo>
                                    <a:pt x="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1" name="Freeform 103"/>
                          <wps:cNvSpPr>
                            <a:spLocks/>
                          </wps:cNvSpPr>
                          <wps:spPr bwMode="auto">
                            <a:xfrm>
                              <a:off x="9412" y="7669"/>
                              <a:ext cx="5" cy="3"/>
                            </a:xfrm>
                            <a:custGeom>
                              <a:avLst/>
                              <a:gdLst>
                                <a:gd name="T0" fmla="*/ 2 w 5"/>
                                <a:gd name="T1" fmla="*/ 3 h 3"/>
                                <a:gd name="T2" fmla="*/ 0 w 5"/>
                                <a:gd name="T3" fmla="*/ 3 h 3"/>
                                <a:gd name="T4" fmla="*/ 5 w 5"/>
                                <a:gd name="T5" fmla="*/ 0 h 3"/>
                                <a:gd name="T6" fmla="*/ 2 w 5"/>
                                <a:gd name="T7" fmla="*/ 0 h 3"/>
                                <a:gd name="T8" fmla="*/ 2 w 5"/>
                                <a:gd name="T9" fmla="*/ 3 h 3"/>
                              </a:gdLst>
                              <a:ahLst/>
                              <a:cxnLst>
                                <a:cxn ang="0">
                                  <a:pos x="T0" y="T1"/>
                                </a:cxn>
                                <a:cxn ang="0">
                                  <a:pos x="T2" y="T3"/>
                                </a:cxn>
                                <a:cxn ang="0">
                                  <a:pos x="T4" y="T5"/>
                                </a:cxn>
                                <a:cxn ang="0">
                                  <a:pos x="T6" y="T7"/>
                                </a:cxn>
                                <a:cxn ang="0">
                                  <a:pos x="T8" y="T9"/>
                                </a:cxn>
                              </a:cxnLst>
                              <a:rect l="0" t="0" r="r" b="b"/>
                              <a:pathLst>
                                <a:path w="5" h="3">
                                  <a:moveTo>
                                    <a:pt x="2" y="3"/>
                                  </a:moveTo>
                                  <a:lnTo>
                                    <a:pt x="0" y="3"/>
                                  </a:lnTo>
                                  <a:lnTo>
                                    <a:pt x="5" y="0"/>
                                  </a:lnTo>
                                  <a:lnTo>
                                    <a:pt x="2" y="0"/>
                                  </a:lnTo>
                                  <a:lnTo>
                                    <a:pt x="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2" name="Freeform 104"/>
                          <wps:cNvSpPr>
                            <a:spLocks/>
                          </wps:cNvSpPr>
                          <wps:spPr bwMode="auto">
                            <a:xfrm>
                              <a:off x="9412" y="7669"/>
                              <a:ext cx="5" cy="4"/>
                            </a:xfrm>
                            <a:custGeom>
                              <a:avLst/>
                              <a:gdLst>
                                <a:gd name="T0" fmla="*/ 0 w 5"/>
                                <a:gd name="T1" fmla="*/ 3 h 4"/>
                                <a:gd name="T2" fmla="*/ 0 w 5"/>
                                <a:gd name="T3" fmla="*/ 4 h 4"/>
                                <a:gd name="T4" fmla="*/ 2 w 5"/>
                                <a:gd name="T5" fmla="*/ 4 h 4"/>
                                <a:gd name="T6" fmla="*/ 5 w 5"/>
                                <a:gd name="T7" fmla="*/ 4 h 4"/>
                                <a:gd name="T8" fmla="*/ 5 w 5"/>
                                <a:gd name="T9" fmla="*/ 0 h 4"/>
                                <a:gd name="T10" fmla="*/ 0 w 5"/>
                                <a:gd name="T11" fmla="*/ 3 h 4"/>
                              </a:gdLst>
                              <a:ahLst/>
                              <a:cxnLst>
                                <a:cxn ang="0">
                                  <a:pos x="T0" y="T1"/>
                                </a:cxn>
                                <a:cxn ang="0">
                                  <a:pos x="T2" y="T3"/>
                                </a:cxn>
                                <a:cxn ang="0">
                                  <a:pos x="T4" y="T5"/>
                                </a:cxn>
                                <a:cxn ang="0">
                                  <a:pos x="T6" y="T7"/>
                                </a:cxn>
                                <a:cxn ang="0">
                                  <a:pos x="T8" y="T9"/>
                                </a:cxn>
                                <a:cxn ang="0">
                                  <a:pos x="T10" y="T11"/>
                                </a:cxn>
                              </a:cxnLst>
                              <a:rect l="0" t="0" r="r" b="b"/>
                              <a:pathLst>
                                <a:path w="5" h="4">
                                  <a:moveTo>
                                    <a:pt x="0" y="3"/>
                                  </a:moveTo>
                                  <a:lnTo>
                                    <a:pt x="0" y="4"/>
                                  </a:lnTo>
                                  <a:lnTo>
                                    <a:pt x="2" y="4"/>
                                  </a:lnTo>
                                  <a:lnTo>
                                    <a:pt x="5" y="4"/>
                                  </a:lnTo>
                                  <a:lnTo>
                                    <a:pt x="5" y="0"/>
                                  </a:lnTo>
                                  <a:lnTo>
                                    <a:pt x="0"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3" name="Freeform 105"/>
                          <wps:cNvSpPr>
                            <a:spLocks/>
                          </wps:cNvSpPr>
                          <wps:spPr bwMode="auto">
                            <a:xfrm>
                              <a:off x="9412" y="7670"/>
                              <a:ext cx="5" cy="5"/>
                            </a:xfrm>
                            <a:custGeom>
                              <a:avLst/>
                              <a:gdLst>
                                <a:gd name="T0" fmla="*/ 0 w 5"/>
                                <a:gd name="T1" fmla="*/ 3 h 5"/>
                                <a:gd name="T2" fmla="*/ 0 w 5"/>
                                <a:gd name="T3" fmla="*/ 5 h 5"/>
                                <a:gd name="T4" fmla="*/ 5 w 5"/>
                                <a:gd name="T5" fmla="*/ 5 h 5"/>
                                <a:gd name="T6" fmla="*/ 5 w 5"/>
                                <a:gd name="T7" fmla="*/ 3 h 5"/>
                                <a:gd name="T8" fmla="*/ 5 w 5"/>
                                <a:gd name="T9" fmla="*/ 0 h 5"/>
                                <a:gd name="T10" fmla="*/ 2 w 5"/>
                                <a:gd name="T11" fmla="*/ 0 h 5"/>
                                <a:gd name="T12" fmla="*/ 2 w 5"/>
                                <a:gd name="T13" fmla="*/ 3 h 5"/>
                                <a:gd name="T14" fmla="*/ 0 w 5"/>
                                <a:gd name="T15" fmla="*/ 3 h 5"/>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5" h="5">
                                  <a:moveTo>
                                    <a:pt x="0" y="3"/>
                                  </a:moveTo>
                                  <a:lnTo>
                                    <a:pt x="0" y="5"/>
                                  </a:lnTo>
                                  <a:lnTo>
                                    <a:pt x="5" y="5"/>
                                  </a:lnTo>
                                  <a:lnTo>
                                    <a:pt x="5" y="3"/>
                                  </a:lnTo>
                                  <a:lnTo>
                                    <a:pt x="5" y="0"/>
                                  </a:lnTo>
                                  <a:lnTo>
                                    <a:pt x="2" y="0"/>
                                  </a:lnTo>
                                  <a:lnTo>
                                    <a:pt x="2" y="3"/>
                                  </a:lnTo>
                                  <a:lnTo>
                                    <a:pt x="0"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4" name="Freeform 106"/>
                          <wps:cNvSpPr>
                            <a:spLocks/>
                          </wps:cNvSpPr>
                          <wps:spPr bwMode="auto">
                            <a:xfrm>
                              <a:off x="9414" y="7670"/>
                              <a:ext cx="5" cy="4"/>
                            </a:xfrm>
                            <a:custGeom>
                              <a:avLst/>
                              <a:gdLst>
                                <a:gd name="T0" fmla="*/ 3 w 5"/>
                                <a:gd name="T1" fmla="*/ 3 h 4"/>
                                <a:gd name="T2" fmla="*/ 0 w 5"/>
                                <a:gd name="T3" fmla="*/ 3 h 4"/>
                                <a:gd name="T4" fmla="*/ 0 w 5"/>
                                <a:gd name="T5" fmla="*/ 4 h 4"/>
                                <a:gd name="T6" fmla="*/ 3 w 5"/>
                                <a:gd name="T7" fmla="*/ 4 h 4"/>
                                <a:gd name="T8" fmla="*/ 5 w 5"/>
                                <a:gd name="T9" fmla="*/ 4 h 4"/>
                                <a:gd name="T10" fmla="*/ 5 w 5"/>
                                <a:gd name="T11" fmla="*/ 0 h 4"/>
                                <a:gd name="T12" fmla="*/ 3 w 5"/>
                                <a:gd name="T13" fmla="*/ 0 h 4"/>
                                <a:gd name="T14" fmla="*/ 3 w 5"/>
                                <a:gd name="T15" fmla="*/ 3 h 4"/>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5" h="4">
                                  <a:moveTo>
                                    <a:pt x="3" y="3"/>
                                  </a:moveTo>
                                  <a:lnTo>
                                    <a:pt x="0" y="3"/>
                                  </a:lnTo>
                                  <a:lnTo>
                                    <a:pt x="0" y="4"/>
                                  </a:lnTo>
                                  <a:lnTo>
                                    <a:pt x="3" y="4"/>
                                  </a:lnTo>
                                  <a:lnTo>
                                    <a:pt x="5" y="4"/>
                                  </a:lnTo>
                                  <a:lnTo>
                                    <a:pt x="5" y="0"/>
                                  </a:lnTo>
                                  <a:lnTo>
                                    <a:pt x="3" y="0"/>
                                  </a:lnTo>
                                  <a:lnTo>
                                    <a:pt x="3"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5" name="Freeform 107"/>
                          <wps:cNvSpPr>
                            <a:spLocks/>
                          </wps:cNvSpPr>
                          <wps:spPr bwMode="auto">
                            <a:xfrm>
                              <a:off x="9414" y="7672"/>
                              <a:ext cx="4" cy="5"/>
                            </a:xfrm>
                            <a:custGeom>
                              <a:avLst/>
                              <a:gdLst>
                                <a:gd name="T0" fmla="*/ 0 w 4"/>
                                <a:gd name="T1" fmla="*/ 2 h 5"/>
                                <a:gd name="T2" fmla="*/ 0 w 4"/>
                                <a:gd name="T3" fmla="*/ 5 h 5"/>
                                <a:gd name="T4" fmla="*/ 4 w 4"/>
                                <a:gd name="T5" fmla="*/ 5 h 5"/>
                                <a:gd name="T6" fmla="*/ 4 w 4"/>
                                <a:gd name="T7" fmla="*/ 2 h 5"/>
                                <a:gd name="T8" fmla="*/ 4 w 4"/>
                                <a:gd name="T9" fmla="*/ 0 h 5"/>
                                <a:gd name="T10" fmla="*/ 3 w 4"/>
                                <a:gd name="T11" fmla="*/ 0 h 5"/>
                                <a:gd name="T12" fmla="*/ 3 w 4"/>
                                <a:gd name="T13" fmla="*/ 2 h 5"/>
                                <a:gd name="T14" fmla="*/ 0 w 4"/>
                                <a:gd name="T15" fmla="*/ 2 h 5"/>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4" h="5">
                                  <a:moveTo>
                                    <a:pt x="0" y="2"/>
                                  </a:moveTo>
                                  <a:lnTo>
                                    <a:pt x="0" y="5"/>
                                  </a:lnTo>
                                  <a:lnTo>
                                    <a:pt x="4" y="5"/>
                                  </a:lnTo>
                                  <a:lnTo>
                                    <a:pt x="4" y="2"/>
                                  </a:lnTo>
                                  <a:lnTo>
                                    <a:pt x="4" y="0"/>
                                  </a:lnTo>
                                  <a:lnTo>
                                    <a:pt x="3" y="0"/>
                                  </a:lnTo>
                                  <a:lnTo>
                                    <a:pt x="3" y="2"/>
                                  </a:lnTo>
                                  <a:lnTo>
                                    <a:pt x="0"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6" name="Freeform 108"/>
                          <wps:cNvSpPr>
                            <a:spLocks/>
                          </wps:cNvSpPr>
                          <wps:spPr bwMode="auto">
                            <a:xfrm>
                              <a:off x="9416" y="7672"/>
                              <a:ext cx="4" cy="5"/>
                            </a:xfrm>
                            <a:custGeom>
                              <a:avLst/>
                              <a:gdLst>
                                <a:gd name="T0" fmla="*/ 2 w 4"/>
                                <a:gd name="T1" fmla="*/ 2 h 5"/>
                                <a:gd name="T2" fmla="*/ 0 w 4"/>
                                <a:gd name="T3" fmla="*/ 2 h 5"/>
                                <a:gd name="T4" fmla="*/ 0 w 4"/>
                                <a:gd name="T5" fmla="*/ 5 h 5"/>
                                <a:gd name="T6" fmla="*/ 2 w 4"/>
                                <a:gd name="T7" fmla="*/ 5 h 5"/>
                                <a:gd name="T8" fmla="*/ 4 w 4"/>
                                <a:gd name="T9" fmla="*/ 5 h 5"/>
                                <a:gd name="T10" fmla="*/ 4 w 4"/>
                                <a:gd name="T11" fmla="*/ 0 h 5"/>
                                <a:gd name="T12" fmla="*/ 2 w 4"/>
                                <a:gd name="T13" fmla="*/ 0 h 5"/>
                                <a:gd name="T14" fmla="*/ 2 w 4"/>
                                <a:gd name="T15" fmla="*/ 2 h 5"/>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4" h="5">
                                  <a:moveTo>
                                    <a:pt x="2" y="2"/>
                                  </a:moveTo>
                                  <a:lnTo>
                                    <a:pt x="0" y="2"/>
                                  </a:lnTo>
                                  <a:lnTo>
                                    <a:pt x="0" y="5"/>
                                  </a:lnTo>
                                  <a:lnTo>
                                    <a:pt x="2" y="5"/>
                                  </a:lnTo>
                                  <a:lnTo>
                                    <a:pt x="4" y="5"/>
                                  </a:lnTo>
                                  <a:lnTo>
                                    <a:pt x="4" y="0"/>
                                  </a:lnTo>
                                  <a:lnTo>
                                    <a:pt x="2" y="0"/>
                                  </a:lnTo>
                                  <a:lnTo>
                                    <a:pt x="2"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7" name="Freeform 109"/>
                          <wps:cNvSpPr>
                            <a:spLocks/>
                          </wps:cNvSpPr>
                          <wps:spPr bwMode="auto">
                            <a:xfrm>
                              <a:off x="9416" y="7674"/>
                              <a:ext cx="3" cy="5"/>
                            </a:xfrm>
                            <a:custGeom>
                              <a:avLst/>
                              <a:gdLst>
                                <a:gd name="T0" fmla="*/ 0 w 3"/>
                                <a:gd name="T1" fmla="*/ 3 h 5"/>
                                <a:gd name="T2" fmla="*/ 0 w 3"/>
                                <a:gd name="T3" fmla="*/ 5 h 5"/>
                                <a:gd name="T4" fmla="*/ 3 w 3"/>
                                <a:gd name="T5" fmla="*/ 5 h 5"/>
                                <a:gd name="T6" fmla="*/ 3 w 3"/>
                                <a:gd name="T7" fmla="*/ 3 h 5"/>
                                <a:gd name="T8" fmla="*/ 3 w 3"/>
                                <a:gd name="T9" fmla="*/ 0 h 5"/>
                                <a:gd name="T10" fmla="*/ 2 w 3"/>
                                <a:gd name="T11" fmla="*/ 0 h 5"/>
                                <a:gd name="T12" fmla="*/ 2 w 3"/>
                                <a:gd name="T13" fmla="*/ 3 h 5"/>
                                <a:gd name="T14" fmla="*/ 0 w 3"/>
                                <a:gd name="T15" fmla="*/ 3 h 5"/>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3" h="5">
                                  <a:moveTo>
                                    <a:pt x="0" y="3"/>
                                  </a:moveTo>
                                  <a:lnTo>
                                    <a:pt x="0" y="5"/>
                                  </a:lnTo>
                                  <a:lnTo>
                                    <a:pt x="3" y="5"/>
                                  </a:lnTo>
                                  <a:lnTo>
                                    <a:pt x="3" y="3"/>
                                  </a:lnTo>
                                  <a:lnTo>
                                    <a:pt x="3" y="0"/>
                                  </a:lnTo>
                                  <a:lnTo>
                                    <a:pt x="2" y="0"/>
                                  </a:lnTo>
                                  <a:lnTo>
                                    <a:pt x="2" y="3"/>
                                  </a:lnTo>
                                  <a:lnTo>
                                    <a:pt x="0"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8" name="Freeform 110"/>
                          <wps:cNvSpPr>
                            <a:spLocks/>
                          </wps:cNvSpPr>
                          <wps:spPr bwMode="auto">
                            <a:xfrm>
                              <a:off x="9417" y="7674"/>
                              <a:ext cx="5" cy="8"/>
                            </a:xfrm>
                            <a:custGeom>
                              <a:avLst/>
                              <a:gdLst>
                                <a:gd name="T0" fmla="*/ 2 w 5"/>
                                <a:gd name="T1" fmla="*/ 3 h 8"/>
                                <a:gd name="T2" fmla="*/ 0 w 5"/>
                                <a:gd name="T3" fmla="*/ 3 h 8"/>
                                <a:gd name="T4" fmla="*/ 0 w 5"/>
                                <a:gd name="T5" fmla="*/ 8 h 8"/>
                                <a:gd name="T6" fmla="*/ 2 w 5"/>
                                <a:gd name="T7" fmla="*/ 8 h 8"/>
                                <a:gd name="T8" fmla="*/ 5 w 5"/>
                                <a:gd name="T9" fmla="*/ 8 h 8"/>
                                <a:gd name="T10" fmla="*/ 5 w 5"/>
                                <a:gd name="T11" fmla="*/ 0 h 8"/>
                                <a:gd name="T12" fmla="*/ 2 w 5"/>
                                <a:gd name="T13" fmla="*/ 0 h 8"/>
                                <a:gd name="T14" fmla="*/ 2 w 5"/>
                                <a:gd name="T15" fmla="*/ 3 h 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5" h="8">
                                  <a:moveTo>
                                    <a:pt x="2" y="3"/>
                                  </a:moveTo>
                                  <a:lnTo>
                                    <a:pt x="0" y="3"/>
                                  </a:lnTo>
                                  <a:lnTo>
                                    <a:pt x="0" y="8"/>
                                  </a:lnTo>
                                  <a:lnTo>
                                    <a:pt x="2" y="8"/>
                                  </a:lnTo>
                                  <a:lnTo>
                                    <a:pt x="5" y="8"/>
                                  </a:lnTo>
                                  <a:lnTo>
                                    <a:pt x="5" y="0"/>
                                  </a:lnTo>
                                  <a:lnTo>
                                    <a:pt x="2" y="0"/>
                                  </a:lnTo>
                                  <a:lnTo>
                                    <a:pt x="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9" name="Freeform 111"/>
                          <wps:cNvSpPr>
                            <a:spLocks/>
                          </wps:cNvSpPr>
                          <wps:spPr bwMode="auto">
                            <a:xfrm>
                              <a:off x="9419" y="7679"/>
                              <a:ext cx="3" cy="5"/>
                            </a:xfrm>
                            <a:custGeom>
                              <a:avLst/>
                              <a:gdLst>
                                <a:gd name="T0" fmla="*/ 0 w 3"/>
                                <a:gd name="T1" fmla="*/ 3 h 5"/>
                                <a:gd name="T2" fmla="*/ 0 w 3"/>
                                <a:gd name="T3" fmla="*/ 0 h 5"/>
                                <a:gd name="T4" fmla="*/ 3 w 3"/>
                                <a:gd name="T5" fmla="*/ 5 h 5"/>
                                <a:gd name="T6" fmla="*/ 3 w 3"/>
                                <a:gd name="T7" fmla="*/ 3 h 5"/>
                                <a:gd name="T8" fmla="*/ 0 w 3"/>
                                <a:gd name="T9" fmla="*/ 3 h 5"/>
                              </a:gdLst>
                              <a:ahLst/>
                              <a:cxnLst>
                                <a:cxn ang="0">
                                  <a:pos x="T0" y="T1"/>
                                </a:cxn>
                                <a:cxn ang="0">
                                  <a:pos x="T2" y="T3"/>
                                </a:cxn>
                                <a:cxn ang="0">
                                  <a:pos x="T4" y="T5"/>
                                </a:cxn>
                                <a:cxn ang="0">
                                  <a:pos x="T6" y="T7"/>
                                </a:cxn>
                                <a:cxn ang="0">
                                  <a:pos x="T8" y="T9"/>
                                </a:cxn>
                              </a:cxnLst>
                              <a:rect l="0" t="0" r="r" b="b"/>
                              <a:pathLst>
                                <a:path w="3" h="5">
                                  <a:moveTo>
                                    <a:pt x="0" y="3"/>
                                  </a:moveTo>
                                  <a:lnTo>
                                    <a:pt x="0" y="0"/>
                                  </a:lnTo>
                                  <a:lnTo>
                                    <a:pt x="3" y="5"/>
                                  </a:lnTo>
                                  <a:lnTo>
                                    <a:pt x="3" y="3"/>
                                  </a:lnTo>
                                  <a:lnTo>
                                    <a:pt x="0"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0" name="Freeform 112"/>
                          <wps:cNvSpPr>
                            <a:spLocks/>
                          </wps:cNvSpPr>
                          <wps:spPr bwMode="auto">
                            <a:xfrm>
                              <a:off x="9418" y="7679"/>
                              <a:ext cx="4" cy="5"/>
                            </a:xfrm>
                            <a:custGeom>
                              <a:avLst/>
                              <a:gdLst>
                                <a:gd name="T0" fmla="*/ 1 w 4"/>
                                <a:gd name="T1" fmla="*/ 0 h 5"/>
                                <a:gd name="T2" fmla="*/ 0 w 4"/>
                                <a:gd name="T3" fmla="*/ 0 h 5"/>
                                <a:gd name="T4" fmla="*/ 0 w 4"/>
                                <a:gd name="T5" fmla="*/ 3 h 5"/>
                                <a:gd name="T6" fmla="*/ 0 w 4"/>
                                <a:gd name="T7" fmla="*/ 5 h 5"/>
                                <a:gd name="T8" fmla="*/ 4 w 4"/>
                                <a:gd name="T9" fmla="*/ 5 h 5"/>
                                <a:gd name="T10" fmla="*/ 1 w 4"/>
                                <a:gd name="T11" fmla="*/ 0 h 5"/>
                              </a:gdLst>
                              <a:ahLst/>
                              <a:cxnLst>
                                <a:cxn ang="0">
                                  <a:pos x="T0" y="T1"/>
                                </a:cxn>
                                <a:cxn ang="0">
                                  <a:pos x="T2" y="T3"/>
                                </a:cxn>
                                <a:cxn ang="0">
                                  <a:pos x="T4" y="T5"/>
                                </a:cxn>
                                <a:cxn ang="0">
                                  <a:pos x="T6" y="T7"/>
                                </a:cxn>
                                <a:cxn ang="0">
                                  <a:pos x="T8" y="T9"/>
                                </a:cxn>
                                <a:cxn ang="0">
                                  <a:pos x="T10" y="T11"/>
                                </a:cxn>
                              </a:cxnLst>
                              <a:rect l="0" t="0" r="r" b="b"/>
                              <a:pathLst>
                                <a:path w="4" h="5">
                                  <a:moveTo>
                                    <a:pt x="1" y="0"/>
                                  </a:moveTo>
                                  <a:lnTo>
                                    <a:pt x="0" y="0"/>
                                  </a:lnTo>
                                  <a:lnTo>
                                    <a:pt x="0" y="3"/>
                                  </a:lnTo>
                                  <a:lnTo>
                                    <a:pt x="0" y="5"/>
                                  </a:lnTo>
                                  <a:lnTo>
                                    <a:pt x="4" y="5"/>
                                  </a:lnTo>
                                  <a:lnTo>
                                    <a:pt x="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1" name="Freeform 113"/>
                          <wps:cNvSpPr>
                            <a:spLocks/>
                          </wps:cNvSpPr>
                          <wps:spPr bwMode="auto">
                            <a:xfrm>
                              <a:off x="9416" y="7679"/>
                              <a:ext cx="4" cy="5"/>
                            </a:xfrm>
                            <a:custGeom>
                              <a:avLst/>
                              <a:gdLst>
                                <a:gd name="T0" fmla="*/ 2 w 4"/>
                                <a:gd name="T1" fmla="*/ 0 h 5"/>
                                <a:gd name="T2" fmla="*/ 0 w 4"/>
                                <a:gd name="T3" fmla="*/ 0 h 5"/>
                                <a:gd name="T4" fmla="*/ 0 w 4"/>
                                <a:gd name="T5" fmla="*/ 5 h 5"/>
                                <a:gd name="T6" fmla="*/ 2 w 4"/>
                                <a:gd name="T7" fmla="*/ 5 h 5"/>
                                <a:gd name="T8" fmla="*/ 4 w 4"/>
                                <a:gd name="T9" fmla="*/ 5 h 5"/>
                                <a:gd name="T10" fmla="*/ 4 w 4"/>
                                <a:gd name="T11" fmla="*/ 3 h 5"/>
                                <a:gd name="T12" fmla="*/ 2 w 4"/>
                                <a:gd name="T13" fmla="*/ 3 h 5"/>
                                <a:gd name="T14" fmla="*/ 2 w 4"/>
                                <a:gd name="T15" fmla="*/ 0 h 5"/>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4" h="5">
                                  <a:moveTo>
                                    <a:pt x="2" y="0"/>
                                  </a:moveTo>
                                  <a:lnTo>
                                    <a:pt x="0" y="0"/>
                                  </a:lnTo>
                                  <a:lnTo>
                                    <a:pt x="0" y="5"/>
                                  </a:lnTo>
                                  <a:lnTo>
                                    <a:pt x="2" y="5"/>
                                  </a:lnTo>
                                  <a:lnTo>
                                    <a:pt x="4" y="5"/>
                                  </a:lnTo>
                                  <a:lnTo>
                                    <a:pt x="4" y="3"/>
                                  </a:lnTo>
                                  <a:lnTo>
                                    <a:pt x="2" y="3"/>
                                  </a:lnTo>
                                  <a:lnTo>
                                    <a:pt x="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2" name="Freeform 114"/>
                          <wps:cNvSpPr>
                            <a:spLocks/>
                          </wps:cNvSpPr>
                          <wps:spPr bwMode="auto">
                            <a:xfrm>
                              <a:off x="9404" y="7682"/>
                              <a:ext cx="16" cy="4"/>
                            </a:xfrm>
                            <a:custGeom>
                              <a:avLst/>
                              <a:gdLst>
                                <a:gd name="T0" fmla="*/ 14 w 16"/>
                                <a:gd name="T1" fmla="*/ 2 h 4"/>
                                <a:gd name="T2" fmla="*/ 14 w 16"/>
                                <a:gd name="T3" fmla="*/ 0 h 4"/>
                                <a:gd name="T4" fmla="*/ 0 w 16"/>
                                <a:gd name="T5" fmla="*/ 0 h 4"/>
                                <a:gd name="T6" fmla="*/ 0 w 16"/>
                                <a:gd name="T7" fmla="*/ 2 h 4"/>
                                <a:gd name="T8" fmla="*/ 0 w 16"/>
                                <a:gd name="T9" fmla="*/ 4 h 4"/>
                                <a:gd name="T10" fmla="*/ 16 w 16"/>
                                <a:gd name="T11" fmla="*/ 4 h 4"/>
                                <a:gd name="T12" fmla="*/ 16 w 16"/>
                                <a:gd name="T13" fmla="*/ 2 h 4"/>
                                <a:gd name="T14" fmla="*/ 14 w 16"/>
                                <a:gd name="T15" fmla="*/ 2 h 4"/>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 h="4">
                                  <a:moveTo>
                                    <a:pt x="14" y="2"/>
                                  </a:moveTo>
                                  <a:lnTo>
                                    <a:pt x="14" y="0"/>
                                  </a:lnTo>
                                  <a:lnTo>
                                    <a:pt x="0" y="0"/>
                                  </a:lnTo>
                                  <a:lnTo>
                                    <a:pt x="0" y="2"/>
                                  </a:lnTo>
                                  <a:lnTo>
                                    <a:pt x="0" y="4"/>
                                  </a:lnTo>
                                  <a:lnTo>
                                    <a:pt x="16" y="4"/>
                                  </a:lnTo>
                                  <a:lnTo>
                                    <a:pt x="16" y="2"/>
                                  </a:lnTo>
                                  <a:lnTo>
                                    <a:pt x="14"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3" name="Rectangle 115"/>
                          <wps:cNvSpPr>
                            <a:spLocks noChangeArrowheads="1"/>
                          </wps:cNvSpPr>
                          <wps:spPr bwMode="auto">
                            <a:xfrm>
                              <a:off x="9402" y="7684"/>
                              <a:ext cx="2" cy="2"/>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4" name="Freeform 116"/>
                          <wps:cNvSpPr>
                            <a:spLocks/>
                          </wps:cNvSpPr>
                          <wps:spPr bwMode="auto">
                            <a:xfrm>
                              <a:off x="9856" y="7657"/>
                              <a:ext cx="11" cy="18"/>
                            </a:xfrm>
                            <a:custGeom>
                              <a:avLst/>
                              <a:gdLst>
                                <a:gd name="T0" fmla="*/ 11 w 11"/>
                                <a:gd name="T1" fmla="*/ 18 h 18"/>
                                <a:gd name="T2" fmla="*/ 11 w 11"/>
                                <a:gd name="T3" fmla="*/ 0 h 18"/>
                                <a:gd name="T4" fmla="*/ 0 w 11"/>
                                <a:gd name="T5" fmla="*/ 0 h 18"/>
                                <a:gd name="T6" fmla="*/ 0 w 11"/>
                                <a:gd name="T7" fmla="*/ 18 h 18"/>
                                <a:gd name="T8" fmla="*/ 11 w 11"/>
                                <a:gd name="T9" fmla="*/ 18 h 18"/>
                                <a:gd name="T10" fmla="*/ 11 w 11"/>
                                <a:gd name="T11" fmla="*/ 18 h 18"/>
                              </a:gdLst>
                              <a:ahLst/>
                              <a:cxnLst>
                                <a:cxn ang="0">
                                  <a:pos x="T0" y="T1"/>
                                </a:cxn>
                                <a:cxn ang="0">
                                  <a:pos x="T2" y="T3"/>
                                </a:cxn>
                                <a:cxn ang="0">
                                  <a:pos x="T4" y="T5"/>
                                </a:cxn>
                                <a:cxn ang="0">
                                  <a:pos x="T6" y="T7"/>
                                </a:cxn>
                                <a:cxn ang="0">
                                  <a:pos x="T8" y="T9"/>
                                </a:cxn>
                                <a:cxn ang="0">
                                  <a:pos x="T10" y="T11"/>
                                </a:cxn>
                              </a:cxnLst>
                              <a:rect l="0" t="0" r="r" b="b"/>
                              <a:pathLst>
                                <a:path w="11" h="18">
                                  <a:moveTo>
                                    <a:pt x="11" y="18"/>
                                  </a:moveTo>
                                  <a:lnTo>
                                    <a:pt x="11" y="0"/>
                                  </a:lnTo>
                                  <a:lnTo>
                                    <a:pt x="0" y="0"/>
                                  </a:lnTo>
                                  <a:lnTo>
                                    <a:pt x="0" y="18"/>
                                  </a:lnTo>
                                  <a:lnTo>
                                    <a:pt x="11" y="1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5" name="Freeform 117"/>
                          <wps:cNvSpPr>
                            <a:spLocks/>
                          </wps:cNvSpPr>
                          <wps:spPr bwMode="auto">
                            <a:xfrm>
                              <a:off x="9856" y="7657"/>
                              <a:ext cx="11" cy="18"/>
                            </a:xfrm>
                            <a:custGeom>
                              <a:avLst/>
                              <a:gdLst>
                                <a:gd name="T0" fmla="*/ 11 w 11"/>
                                <a:gd name="T1" fmla="*/ 18 h 18"/>
                                <a:gd name="T2" fmla="*/ 11 w 11"/>
                                <a:gd name="T3" fmla="*/ 0 h 18"/>
                                <a:gd name="T4" fmla="*/ 0 w 11"/>
                                <a:gd name="T5" fmla="*/ 0 h 18"/>
                                <a:gd name="T6" fmla="*/ 0 w 11"/>
                                <a:gd name="T7" fmla="*/ 18 h 18"/>
                                <a:gd name="T8" fmla="*/ 11 w 11"/>
                                <a:gd name="T9" fmla="*/ 18 h 18"/>
                                <a:gd name="T10" fmla="*/ 11 w 11"/>
                                <a:gd name="T11" fmla="*/ 18 h 18"/>
                              </a:gdLst>
                              <a:ahLst/>
                              <a:cxnLst>
                                <a:cxn ang="0">
                                  <a:pos x="T0" y="T1"/>
                                </a:cxn>
                                <a:cxn ang="0">
                                  <a:pos x="T2" y="T3"/>
                                </a:cxn>
                                <a:cxn ang="0">
                                  <a:pos x="T4" y="T5"/>
                                </a:cxn>
                                <a:cxn ang="0">
                                  <a:pos x="T6" y="T7"/>
                                </a:cxn>
                                <a:cxn ang="0">
                                  <a:pos x="T8" y="T9"/>
                                </a:cxn>
                                <a:cxn ang="0">
                                  <a:pos x="T10" y="T11"/>
                                </a:cxn>
                              </a:cxnLst>
                              <a:rect l="0" t="0" r="r" b="b"/>
                              <a:pathLst>
                                <a:path w="11" h="18">
                                  <a:moveTo>
                                    <a:pt x="11" y="18"/>
                                  </a:moveTo>
                                  <a:lnTo>
                                    <a:pt x="11" y="0"/>
                                  </a:lnTo>
                                  <a:lnTo>
                                    <a:pt x="0" y="0"/>
                                  </a:lnTo>
                                  <a:lnTo>
                                    <a:pt x="0" y="18"/>
                                  </a:lnTo>
                                  <a:lnTo>
                                    <a:pt x="11" y="18"/>
                                  </a:lnTo>
                                </a:path>
                              </a:pathLst>
                            </a:custGeom>
                            <a:noFill/>
                            <a:ln w="254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6" name="Freeform 118"/>
                          <wps:cNvSpPr>
                            <a:spLocks/>
                          </wps:cNvSpPr>
                          <wps:spPr bwMode="auto">
                            <a:xfrm>
                              <a:off x="9853" y="7654"/>
                              <a:ext cx="16" cy="21"/>
                            </a:xfrm>
                            <a:custGeom>
                              <a:avLst/>
                              <a:gdLst>
                                <a:gd name="T0" fmla="*/ 11 w 16"/>
                                <a:gd name="T1" fmla="*/ 21 h 21"/>
                                <a:gd name="T2" fmla="*/ 16 w 16"/>
                                <a:gd name="T3" fmla="*/ 21 h 21"/>
                                <a:gd name="T4" fmla="*/ 16 w 16"/>
                                <a:gd name="T5" fmla="*/ 0 h 21"/>
                                <a:gd name="T6" fmla="*/ 0 w 16"/>
                                <a:gd name="T7" fmla="*/ 0 h 21"/>
                                <a:gd name="T8" fmla="*/ 5 w 16"/>
                                <a:gd name="T9" fmla="*/ 5 h 21"/>
                                <a:gd name="T10" fmla="*/ 11 w 16"/>
                                <a:gd name="T11" fmla="*/ 5 h 21"/>
                                <a:gd name="T12" fmla="*/ 11 w 16"/>
                                <a:gd name="T13" fmla="*/ 21 h 21"/>
                              </a:gdLst>
                              <a:ahLst/>
                              <a:cxnLst>
                                <a:cxn ang="0">
                                  <a:pos x="T0" y="T1"/>
                                </a:cxn>
                                <a:cxn ang="0">
                                  <a:pos x="T2" y="T3"/>
                                </a:cxn>
                                <a:cxn ang="0">
                                  <a:pos x="T4" y="T5"/>
                                </a:cxn>
                                <a:cxn ang="0">
                                  <a:pos x="T6" y="T7"/>
                                </a:cxn>
                                <a:cxn ang="0">
                                  <a:pos x="T8" y="T9"/>
                                </a:cxn>
                                <a:cxn ang="0">
                                  <a:pos x="T10" y="T11"/>
                                </a:cxn>
                                <a:cxn ang="0">
                                  <a:pos x="T12" y="T13"/>
                                </a:cxn>
                              </a:cxnLst>
                              <a:rect l="0" t="0" r="r" b="b"/>
                              <a:pathLst>
                                <a:path w="16" h="21">
                                  <a:moveTo>
                                    <a:pt x="11" y="21"/>
                                  </a:moveTo>
                                  <a:lnTo>
                                    <a:pt x="16" y="21"/>
                                  </a:lnTo>
                                  <a:lnTo>
                                    <a:pt x="16" y="0"/>
                                  </a:lnTo>
                                  <a:lnTo>
                                    <a:pt x="0" y="0"/>
                                  </a:lnTo>
                                  <a:lnTo>
                                    <a:pt x="5" y="5"/>
                                  </a:lnTo>
                                  <a:lnTo>
                                    <a:pt x="11" y="5"/>
                                  </a:lnTo>
                                  <a:lnTo>
                                    <a:pt x="11" y="2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7" name="Freeform 119"/>
                          <wps:cNvSpPr>
                            <a:spLocks/>
                          </wps:cNvSpPr>
                          <wps:spPr bwMode="auto">
                            <a:xfrm>
                              <a:off x="9853" y="7654"/>
                              <a:ext cx="16" cy="24"/>
                            </a:xfrm>
                            <a:custGeom>
                              <a:avLst/>
                              <a:gdLst>
                                <a:gd name="T0" fmla="*/ 0 w 16"/>
                                <a:gd name="T1" fmla="*/ 0 h 24"/>
                                <a:gd name="T2" fmla="*/ 0 w 16"/>
                                <a:gd name="T3" fmla="*/ 24 h 24"/>
                                <a:gd name="T4" fmla="*/ 16 w 16"/>
                                <a:gd name="T5" fmla="*/ 24 h 24"/>
                                <a:gd name="T6" fmla="*/ 16 w 16"/>
                                <a:gd name="T7" fmla="*/ 21 h 24"/>
                                <a:gd name="T8" fmla="*/ 11 w 16"/>
                                <a:gd name="T9" fmla="*/ 19 h 24"/>
                                <a:gd name="T10" fmla="*/ 5 w 16"/>
                                <a:gd name="T11" fmla="*/ 19 h 24"/>
                                <a:gd name="T12" fmla="*/ 5 w 16"/>
                                <a:gd name="T13" fmla="*/ 5 h 24"/>
                                <a:gd name="T14" fmla="*/ 0 w 16"/>
                                <a:gd name="T15" fmla="*/ 0 h 24"/>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 h="24">
                                  <a:moveTo>
                                    <a:pt x="0" y="0"/>
                                  </a:moveTo>
                                  <a:lnTo>
                                    <a:pt x="0" y="24"/>
                                  </a:lnTo>
                                  <a:lnTo>
                                    <a:pt x="16" y="24"/>
                                  </a:lnTo>
                                  <a:lnTo>
                                    <a:pt x="16" y="21"/>
                                  </a:lnTo>
                                  <a:lnTo>
                                    <a:pt x="11" y="19"/>
                                  </a:lnTo>
                                  <a:lnTo>
                                    <a:pt x="5" y="19"/>
                                  </a:lnTo>
                                  <a:lnTo>
                                    <a:pt x="5" y="5"/>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8" name="Freeform 120"/>
                          <wps:cNvSpPr>
                            <a:spLocks/>
                          </wps:cNvSpPr>
                          <wps:spPr bwMode="auto">
                            <a:xfrm>
                              <a:off x="9956" y="7817"/>
                              <a:ext cx="156" cy="24"/>
                            </a:xfrm>
                            <a:custGeom>
                              <a:avLst/>
                              <a:gdLst>
                                <a:gd name="T0" fmla="*/ 38 w 156"/>
                                <a:gd name="T1" fmla="*/ 6 h 24"/>
                                <a:gd name="T2" fmla="*/ 42 w 156"/>
                                <a:gd name="T3" fmla="*/ 8 h 24"/>
                                <a:gd name="T4" fmla="*/ 44 w 156"/>
                                <a:gd name="T5" fmla="*/ 5 h 24"/>
                                <a:gd name="T6" fmla="*/ 48 w 156"/>
                                <a:gd name="T7" fmla="*/ 4 h 24"/>
                                <a:gd name="T8" fmla="*/ 52 w 156"/>
                                <a:gd name="T9" fmla="*/ 3 h 24"/>
                                <a:gd name="T10" fmla="*/ 58 w 156"/>
                                <a:gd name="T11" fmla="*/ 1 h 24"/>
                                <a:gd name="T12" fmla="*/ 61 w 156"/>
                                <a:gd name="T13" fmla="*/ 1 h 24"/>
                                <a:gd name="T14" fmla="*/ 66 w 156"/>
                                <a:gd name="T15" fmla="*/ 3 h 24"/>
                                <a:gd name="T16" fmla="*/ 70 w 156"/>
                                <a:gd name="T17" fmla="*/ 5 h 24"/>
                                <a:gd name="T18" fmla="*/ 73 w 156"/>
                                <a:gd name="T19" fmla="*/ 6 h 24"/>
                                <a:gd name="T20" fmla="*/ 73 w 156"/>
                                <a:gd name="T21" fmla="*/ 4 h 24"/>
                                <a:gd name="T22" fmla="*/ 74 w 156"/>
                                <a:gd name="T23" fmla="*/ 3 h 24"/>
                                <a:gd name="T24" fmla="*/ 74 w 156"/>
                                <a:gd name="T25" fmla="*/ 1 h 24"/>
                                <a:gd name="T26" fmla="*/ 77 w 156"/>
                                <a:gd name="T27" fmla="*/ 1 h 24"/>
                                <a:gd name="T28" fmla="*/ 82 w 156"/>
                                <a:gd name="T29" fmla="*/ 0 h 24"/>
                                <a:gd name="T30" fmla="*/ 91 w 156"/>
                                <a:gd name="T31" fmla="*/ 1 h 24"/>
                                <a:gd name="T32" fmla="*/ 102 w 156"/>
                                <a:gd name="T33" fmla="*/ 3 h 24"/>
                                <a:gd name="T34" fmla="*/ 111 w 156"/>
                                <a:gd name="T35" fmla="*/ 4 h 24"/>
                                <a:gd name="T36" fmla="*/ 114 w 156"/>
                                <a:gd name="T37" fmla="*/ 4 h 24"/>
                                <a:gd name="T38" fmla="*/ 118 w 156"/>
                                <a:gd name="T39" fmla="*/ 5 h 24"/>
                                <a:gd name="T40" fmla="*/ 121 w 156"/>
                                <a:gd name="T41" fmla="*/ 6 h 24"/>
                                <a:gd name="T42" fmla="*/ 126 w 156"/>
                                <a:gd name="T43" fmla="*/ 8 h 24"/>
                                <a:gd name="T44" fmla="*/ 129 w 156"/>
                                <a:gd name="T45" fmla="*/ 9 h 24"/>
                                <a:gd name="T46" fmla="*/ 133 w 156"/>
                                <a:gd name="T47" fmla="*/ 9 h 24"/>
                                <a:gd name="T48" fmla="*/ 135 w 156"/>
                                <a:gd name="T49" fmla="*/ 9 h 24"/>
                                <a:gd name="T50" fmla="*/ 143 w 156"/>
                                <a:gd name="T51" fmla="*/ 8 h 24"/>
                                <a:gd name="T52" fmla="*/ 148 w 156"/>
                                <a:gd name="T53" fmla="*/ 8 h 24"/>
                                <a:gd name="T54" fmla="*/ 151 w 156"/>
                                <a:gd name="T55" fmla="*/ 8 h 24"/>
                                <a:gd name="T56" fmla="*/ 154 w 156"/>
                                <a:gd name="T57" fmla="*/ 8 h 24"/>
                                <a:gd name="T58" fmla="*/ 156 w 156"/>
                                <a:gd name="T59" fmla="*/ 9 h 24"/>
                                <a:gd name="T60" fmla="*/ 156 w 156"/>
                                <a:gd name="T61" fmla="*/ 10 h 24"/>
                                <a:gd name="T62" fmla="*/ 156 w 156"/>
                                <a:gd name="T63" fmla="*/ 13 h 24"/>
                                <a:gd name="T64" fmla="*/ 156 w 156"/>
                                <a:gd name="T65" fmla="*/ 14 h 24"/>
                                <a:gd name="T66" fmla="*/ 156 w 156"/>
                                <a:gd name="T67" fmla="*/ 15 h 24"/>
                                <a:gd name="T68" fmla="*/ 155 w 156"/>
                                <a:gd name="T69" fmla="*/ 16 h 24"/>
                                <a:gd name="T70" fmla="*/ 151 w 156"/>
                                <a:gd name="T71" fmla="*/ 17 h 24"/>
                                <a:gd name="T72" fmla="*/ 145 w 156"/>
                                <a:gd name="T73" fmla="*/ 17 h 24"/>
                                <a:gd name="T74" fmla="*/ 135 w 156"/>
                                <a:gd name="T75" fmla="*/ 19 h 24"/>
                                <a:gd name="T76" fmla="*/ 127 w 156"/>
                                <a:gd name="T77" fmla="*/ 19 h 24"/>
                                <a:gd name="T78" fmla="*/ 102 w 156"/>
                                <a:gd name="T79" fmla="*/ 17 h 24"/>
                                <a:gd name="T80" fmla="*/ 77 w 156"/>
                                <a:gd name="T81" fmla="*/ 17 h 24"/>
                                <a:gd name="T82" fmla="*/ 60 w 156"/>
                                <a:gd name="T83" fmla="*/ 17 h 24"/>
                                <a:gd name="T84" fmla="*/ 52 w 156"/>
                                <a:gd name="T85" fmla="*/ 19 h 24"/>
                                <a:gd name="T86" fmla="*/ 47 w 156"/>
                                <a:gd name="T87" fmla="*/ 20 h 24"/>
                                <a:gd name="T88" fmla="*/ 40 w 156"/>
                                <a:gd name="T89" fmla="*/ 21 h 24"/>
                                <a:gd name="T90" fmla="*/ 33 w 156"/>
                                <a:gd name="T91" fmla="*/ 22 h 24"/>
                                <a:gd name="T92" fmla="*/ 28 w 156"/>
                                <a:gd name="T93" fmla="*/ 24 h 24"/>
                                <a:gd name="T94" fmla="*/ 26 w 156"/>
                                <a:gd name="T95" fmla="*/ 24 h 24"/>
                                <a:gd name="T96" fmla="*/ 24 w 156"/>
                                <a:gd name="T97" fmla="*/ 22 h 24"/>
                                <a:gd name="T98" fmla="*/ 18 w 156"/>
                                <a:gd name="T99" fmla="*/ 21 h 24"/>
                                <a:gd name="T100" fmla="*/ 15 w 156"/>
                                <a:gd name="T101" fmla="*/ 20 h 24"/>
                                <a:gd name="T102" fmla="*/ 0 w 156"/>
                                <a:gd name="T103" fmla="*/ 14 h 24"/>
                                <a:gd name="T104" fmla="*/ 0 w 156"/>
                                <a:gd name="T105" fmla="*/ 14 h 24"/>
                                <a:gd name="T106" fmla="*/ 2 w 156"/>
                                <a:gd name="T107" fmla="*/ 11 h 24"/>
                                <a:gd name="T108" fmla="*/ 5 w 156"/>
                                <a:gd name="T109" fmla="*/ 9 h 24"/>
                                <a:gd name="T110" fmla="*/ 8 w 156"/>
                                <a:gd name="T111" fmla="*/ 8 h 24"/>
                                <a:gd name="T112" fmla="*/ 11 w 156"/>
                                <a:gd name="T113" fmla="*/ 6 h 24"/>
                                <a:gd name="T114" fmla="*/ 23 w 156"/>
                                <a:gd name="T115" fmla="*/ 5 h 24"/>
                                <a:gd name="T116" fmla="*/ 31 w 156"/>
                                <a:gd name="T117" fmla="*/ 5 h 24"/>
                                <a:gd name="T118" fmla="*/ 38 w 156"/>
                                <a:gd name="T119" fmla="*/ 6 h 24"/>
                                <a:gd name="T120" fmla="*/ 38 w 156"/>
                                <a:gd name="T121" fmla="*/ 6 h 2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Lst>
                              <a:rect l="0" t="0" r="r" b="b"/>
                              <a:pathLst>
                                <a:path w="156" h="24">
                                  <a:moveTo>
                                    <a:pt x="38" y="6"/>
                                  </a:moveTo>
                                  <a:lnTo>
                                    <a:pt x="42" y="8"/>
                                  </a:lnTo>
                                  <a:lnTo>
                                    <a:pt x="44" y="5"/>
                                  </a:lnTo>
                                  <a:lnTo>
                                    <a:pt x="48" y="4"/>
                                  </a:lnTo>
                                  <a:lnTo>
                                    <a:pt x="52" y="3"/>
                                  </a:lnTo>
                                  <a:lnTo>
                                    <a:pt x="58" y="1"/>
                                  </a:lnTo>
                                  <a:lnTo>
                                    <a:pt x="61" y="1"/>
                                  </a:lnTo>
                                  <a:lnTo>
                                    <a:pt x="66" y="3"/>
                                  </a:lnTo>
                                  <a:lnTo>
                                    <a:pt x="70" y="5"/>
                                  </a:lnTo>
                                  <a:lnTo>
                                    <a:pt x="73" y="6"/>
                                  </a:lnTo>
                                  <a:lnTo>
                                    <a:pt x="73" y="4"/>
                                  </a:lnTo>
                                  <a:lnTo>
                                    <a:pt x="74" y="3"/>
                                  </a:lnTo>
                                  <a:lnTo>
                                    <a:pt x="74" y="1"/>
                                  </a:lnTo>
                                  <a:lnTo>
                                    <a:pt x="77" y="1"/>
                                  </a:lnTo>
                                  <a:lnTo>
                                    <a:pt x="82" y="0"/>
                                  </a:lnTo>
                                  <a:lnTo>
                                    <a:pt x="91" y="1"/>
                                  </a:lnTo>
                                  <a:lnTo>
                                    <a:pt x="102" y="3"/>
                                  </a:lnTo>
                                  <a:lnTo>
                                    <a:pt x="111" y="4"/>
                                  </a:lnTo>
                                  <a:lnTo>
                                    <a:pt x="114" y="4"/>
                                  </a:lnTo>
                                  <a:lnTo>
                                    <a:pt x="118" y="5"/>
                                  </a:lnTo>
                                  <a:lnTo>
                                    <a:pt x="121" y="6"/>
                                  </a:lnTo>
                                  <a:lnTo>
                                    <a:pt x="126" y="8"/>
                                  </a:lnTo>
                                  <a:lnTo>
                                    <a:pt x="129" y="9"/>
                                  </a:lnTo>
                                  <a:lnTo>
                                    <a:pt x="133" y="9"/>
                                  </a:lnTo>
                                  <a:lnTo>
                                    <a:pt x="135" y="9"/>
                                  </a:lnTo>
                                  <a:lnTo>
                                    <a:pt x="143" y="8"/>
                                  </a:lnTo>
                                  <a:lnTo>
                                    <a:pt x="148" y="8"/>
                                  </a:lnTo>
                                  <a:lnTo>
                                    <a:pt x="151" y="8"/>
                                  </a:lnTo>
                                  <a:lnTo>
                                    <a:pt x="154" y="8"/>
                                  </a:lnTo>
                                  <a:lnTo>
                                    <a:pt x="156" y="9"/>
                                  </a:lnTo>
                                  <a:lnTo>
                                    <a:pt x="156" y="10"/>
                                  </a:lnTo>
                                  <a:lnTo>
                                    <a:pt x="156" y="13"/>
                                  </a:lnTo>
                                  <a:lnTo>
                                    <a:pt x="156" y="14"/>
                                  </a:lnTo>
                                  <a:lnTo>
                                    <a:pt x="156" y="15"/>
                                  </a:lnTo>
                                  <a:lnTo>
                                    <a:pt x="155" y="16"/>
                                  </a:lnTo>
                                  <a:lnTo>
                                    <a:pt x="151" y="17"/>
                                  </a:lnTo>
                                  <a:lnTo>
                                    <a:pt x="145" y="17"/>
                                  </a:lnTo>
                                  <a:lnTo>
                                    <a:pt x="135" y="19"/>
                                  </a:lnTo>
                                  <a:lnTo>
                                    <a:pt x="127" y="19"/>
                                  </a:lnTo>
                                  <a:lnTo>
                                    <a:pt x="102" y="17"/>
                                  </a:lnTo>
                                  <a:lnTo>
                                    <a:pt x="77" y="17"/>
                                  </a:lnTo>
                                  <a:lnTo>
                                    <a:pt x="60" y="17"/>
                                  </a:lnTo>
                                  <a:lnTo>
                                    <a:pt x="52" y="19"/>
                                  </a:lnTo>
                                  <a:lnTo>
                                    <a:pt x="47" y="20"/>
                                  </a:lnTo>
                                  <a:lnTo>
                                    <a:pt x="40" y="21"/>
                                  </a:lnTo>
                                  <a:lnTo>
                                    <a:pt x="33" y="22"/>
                                  </a:lnTo>
                                  <a:lnTo>
                                    <a:pt x="28" y="24"/>
                                  </a:lnTo>
                                  <a:lnTo>
                                    <a:pt x="26" y="24"/>
                                  </a:lnTo>
                                  <a:lnTo>
                                    <a:pt x="24" y="22"/>
                                  </a:lnTo>
                                  <a:lnTo>
                                    <a:pt x="18" y="21"/>
                                  </a:lnTo>
                                  <a:lnTo>
                                    <a:pt x="15" y="20"/>
                                  </a:lnTo>
                                  <a:lnTo>
                                    <a:pt x="0" y="14"/>
                                  </a:lnTo>
                                  <a:lnTo>
                                    <a:pt x="2" y="11"/>
                                  </a:lnTo>
                                  <a:lnTo>
                                    <a:pt x="5" y="9"/>
                                  </a:lnTo>
                                  <a:lnTo>
                                    <a:pt x="8" y="8"/>
                                  </a:lnTo>
                                  <a:lnTo>
                                    <a:pt x="11" y="6"/>
                                  </a:lnTo>
                                  <a:lnTo>
                                    <a:pt x="23" y="5"/>
                                  </a:lnTo>
                                  <a:lnTo>
                                    <a:pt x="31" y="5"/>
                                  </a:lnTo>
                                  <a:lnTo>
                                    <a:pt x="38" y="6"/>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9" name="Freeform 121"/>
                          <wps:cNvSpPr>
                            <a:spLocks/>
                          </wps:cNvSpPr>
                          <wps:spPr bwMode="auto">
                            <a:xfrm>
                              <a:off x="9956" y="7817"/>
                              <a:ext cx="156" cy="24"/>
                            </a:xfrm>
                            <a:custGeom>
                              <a:avLst/>
                              <a:gdLst>
                                <a:gd name="T0" fmla="*/ 38 w 156"/>
                                <a:gd name="T1" fmla="*/ 6 h 24"/>
                                <a:gd name="T2" fmla="*/ 42 w 156"/>
                                <a:gd name="T3" fmla="*/ 8 h 24"/>
                                <a:gd name="T4" fmla="*/ 44 w 156"/>
                                <a:gd name="T5" fmla="*/ 5 h 24"/>
                                <a:gd name="T6" fmla="*/ 48 w 156"/>
                                <a:gd name="T7" fmla="*/ 4 h 24"/>
                                <a:gd name="T8" fmla="*/ 52 w 156"/>
                                <a:gd name="T9" fmla="*/ 3 h 24"/>
                                <a:gd name="T10" fmla="*/ 58 w 156"/>
                                <a:gd name="T11" fmla="*/ 1 h 24"/>
                                <a:gd name="T12" fmla="*/ 61 w 156"/>
                                <a:gd name="T13" fmla="*/ 1 h 24"/>
                                <a:gd name="T14" fmla="*/ 66 w 156"/>
                                <a:gd name="T15" fmla="*/ 3 h 24"/>
                                <a:gd name="T16" fmla="*/ 70 w 156"/>
                                <a:gd name="T17" fmla="*/ 5 h 24"/>
                                <a:gd name="T18" fmla="*/ 73 w 156"/>
                                <a:gd name="T19" fmla="*/ 6 h 24"/>
                                <a:gd name="T20" fmla="*/ 73 w 156"/>
                                <a:gd name="T21" fmla="*/ 4 h 24"/>
                                <a:gd name="T22" fmla="*/ 74 w 156"/>
                                <a:gd name="T23" fmla="*/ 3 h 24"/>
                                <a:gd name="T24" fmla="*/ 74 w 156"/>
                                <a:gd name="T25" fmla="*/ 1 h 24"/>
                                <a:gd name="T26" fmla="*/ 77 w 156"/>
                                <a:gd name="T27" fmla="*/ 1 h 24"/>
                                <a:gd name="T28" fmla="*/ 82 w 156"/>
                                <a:gd name="T29" fmla="*/ 0 h 24"/>
                                <a:gd name="T30" fmla="*/ 91 w 156"/>
                                <a:gd name="T31" fmla="*/ 1 h 24"/>
                                <a:gd name="T32" fmla="*/ 102 w 156"/>
                                <a:gd name="T33" fmla="*/ 3 h 24"/>
                                <a:gd name="T34" fmla="*/ 111 w 156"/>
                                <a:gd name="T35" fmla="*/ 4 h 24"/>
                                <a:gd name="T36" fmla="*/ 114 w 156"/>
                                <a:gd name="T37" fmla="*/ 4 h 24"/>
                                <a:gd name="T38" fmla="*/ 118 w 156"/>
                                <a:gd name="T39" fmla="*/ 5 h 24"/>
                                <a:gd name="T40" fmla="*/ 121 w 156"/>
                                <a:gd name="T41" fmla="*/ 6 h 24"/>
                                <a:gd name="T42" fmla="*/ 126 w 156"/>
                                <a:gd name="T43" fmla="*/ 8 h 24"/>
                                <a:gd name="T44" fmla="*/ 129 w 156"/>
                                <a:gd name="T45" fmla="*/ 9 h 24"/>
                                <a:gd name="T46" fmla="*/ 133 w 156"/>
                                <a:gd name="T47" fmla="*/ 9 h 24"/>
                                <a:gd name="T48" fmla="*/ 135 w 156"/>
                                <a:gd name="T49" fmla="*/ 9 h 24"/>
                                <a:gd name="T50" fmla="*/ 143 w 156"/>
                                <a:gd name="T51" fmla="*/ 8 h 24"/>
                                <a:gd name="T52" fmla="*/ 148 w 156"/>
                                <a:gd name="T53" fmla="*/ 8 h 24"/>
                                <a:gd name="T54" fmla="*/ 151 w 156"/>
                                <a:gd name="T55" fmla="*/ 8 h 24"/>
                                <a:gd name="T56" fmla="*/ 154 w 156"/>
                                <a:gd name="T57" fmla="*/ 8 h 24"/>
                                <a:gd name="T58" fmla="*/ 156 w 156"/>
                                <a:gd name="T59" fmla="*/ 9 h 24"/>
                                <a:gd name="T60" fmla="*/ 156 w 156"/>
                                <a:gd name="T61" fmla="*/ 10 h 24"/>
                                <a:gd name="T62" fmla="*/ 156 w 156"/>
                                <a:gd name="T63" fmla="*/ 13 h 24"/>
                                <a:gd name="T64" fmla="*/ 156 w 156"/>
                                <a:gd name="T65" fmla="*/ 14 h 24"/>
                                <a:gd name="T66" fmla="*/ 156 w 156"/>
                                <a:gd name="T67" fmla="*/ 15 h 24"/>
                                <a:gd name="T68" fmla="*/ 155 w 156"/>
                                <a:gd name="T69" fmla="*/ 16 h 24"/>
                                <a:gd name="T70" fmla="*/ 151 w 156"/>
                                <a:gd name="T71" fmla="*/ 17 h 24"/>
                                <a:gd name="T72" fmla="*/ 145 w 156"/>
                                <a:gd name="T73" fmla="*/ 17 h 24"/>
                                <a:gd name="T74" fmla="*/ 135 w 156"/>
                                <a:gd name="T75" fmla="*/ 19 h 24"/>
                                <a:gd name="T76" fmla="*/ 127 w 156"/>
                                <a:gd name="T77" fmla="*/ 19 h 24"/>
                                <a:gd name="T78" fmla="*/ 102 w 156"/>
                                <a:gd name="T79" fmla="*/ 17 h 24"/>
                                <a:gd name="T80" fmla="*/ 77 w 156"/>
                                <a:gd name="T81" fmla="*/ 17 h 24"/>
                                <a:gd name="T82" fmla="*/ 60 w 156"/>
                                <a:gd name="T83" fmla="*/ 17 h 24"/>
                                <a:gd name="T84" fmla="*/ 52 w 156"/>
                                <a:gd name="T85" fmla="*/ 19 h 24"/>
                                <a:gd name="T86" fmla="*/ 47 w 156"/>
                                <a:gd name="T87" fmla="*/ 20 h 24"/>
                                <a:gd name="T88" fmla="*/ 40 w 156"/>
                                <a:gd name="T89" fmla="*/ 21 h 24"/>
                                <a:gd name="T90" fmla="*/ 33 w 156"/>
                                <a:gd name="T91" fmla="*/ 22 h 24"/>
                                <a:gd name="T92" fmla="*/ 28 w 156"/>
                                <a:gd name="T93" fmla="*/ 24 h 24"/>
                                <a:gd name="T94" fmla="*/ 26 w 156"/>
                                <a:gd name="T95" fmla="*/ 24 h 24"/>
                                <a:gd name="T96" fmla="*/ 24 w 156"/>
                                <a:gd name="T97" fmla="*/ 22 h 24"/>
                                <a:gd name="T98" fmla="*/ 18 w 156"/>
                                <a:gd name="T99" fmla="*/ 21 h 24"/>
                                <a:gd name="T100" fmla="*/ 15 w 156"/>
                                <a:gd name="T101" fmla="*/ 20 h 24"/>
                                <a:gd name="T102" fmla="*/ 0 w 156"/>
                                <a:gd name="T103" fmla="*/ 14 h 24"/>
                                <a:gd name="T104" fmla="*/ 0 w 156"/>
                                <a:gd name="T105" fmla="*/ 14 h 24"/>
                                <a:gd name="T106" fmla="*/ 2 w 156"/>
                                <a:gd name="T107" fmla="*/ 11 h 24"/>
                                <a:gd name="T108" fmla="*/ 5 w 156"/>
                                <a:gd name="T109" fmla="*/ 9 h 24"/>
                                <a:gd name="T110" fmla="*/ 8 w 156"/>
                                <a:gd name="T111" fmla="*/ 8 h 24"/>
                                <a:gd name="T112" fmla="*/ 11 w 156"/>
                                <a:gd name="T113" fmla="*/ 6 h 24"/>
                                <a:gd name="T114" fmla="*/ 23 w 156"/>
                                <a:gd name="T115" fmla="*/ 5 h 24"/>
                                <a:gd name="T116" fmla="*/ 31 w 156"/>
                                <a:gd name="T117" fmla="*/ 5 h 24"/>
                                <a:gd name="T118" fmla="*/ 38 w 156"/>
                                <a:gd name="T119" fmla="*/ 6 h 24"/>
                                <a:gd name="T120" fmla="*/ 38 w 156"/>
                                <a:gd name="T121" fmla="*/ 6 h 2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Lst>
                              <a:rect l="0" t="0" r="r" b="b"/>
                              <a:pathLst>
                                <a:path w="156" h="24">
                                  <a:moveTo>
                                    <a:pt x="38" y="6"/>
                                  </a:moveTo>
                                  <a:lnTo>
                                    <a:pt x="42" y="8"/>
                                  </a:lnTo>
                                  <a:lnTo>
                                    <a:pt x="44" y="5"/>
                                  </a:lnTo>
                                  <a:lnTo>
                                    <a:pt x="48" y="4"/>
                                  </a:lnTo>
                                  <a:lnTo>
                                    <a:pt x="52" y="3"/>
                                  </a:lnTo>
                                  <a:lnTo>
                                    <a:pt x="58" y="1"/>
                                  </a:lnTo>
                                  <a:lnTo>
                                    <a:pt x="61" y="1"/>
                                  </a:lnTo>
                                  <a:lnTo>
                                    <a:pt x="66" y="3"/>
                                  </a:lnTo>
                                  <a:lnTo>
                                    <a:pt x="70" y="5"/>
                                  </a:lnTo>
                                  <a:lnTo>
                                    <a:pt x="73" y="6"/>
                                  </a:lnTo>
                                  <a:lnTo>
                                    <a:pt x="73" y="4"/>
                                  </a:lnTo>
                                  <a:lnTo>
                                    <a:pt x="74" y="3"/>
                                  </a:lnTo>
                                  <a:lnTo>
                                    <a:pt x="74" y="1"/>
                                  </a:lnTo>
                                  <a:lnTo>
                                    <a:pt x="77" y="1"/>
                                  </a:lnTo>
                                  <a:lnTo>
                                    <a:pt x="82" y="0"/>
                                  </a:lnTo>
                                  <a:lnTo>
                                    <a:pt x="91" y="1"/>
                                  </a:lnTo>
                                  <a:lnTo>
                                    <a:pt x="102" y="3"/>
                                  </a:lnTo>
                                  <a:lnTo>
                                    <a:pt x="111" y="4"/>
                                  </a:lnTo>
                                  <a:lnTo>
                                    <a:pt x="114" y="4"/>
                                  </a:lnTo>
                                  <a:lnTo>
                                    <a:pt x="118" y="5"/>
                                  </a:lnTo>
                                  <a:lnTo>
                                    <a:pt x="121" y="6"/>
                                  </a:lnTo>
                                  <a:lnTo>
                                    <a:pt x="126" y="8"/>
                                  </a:lnTo>
                                  <a:lnTo>
                                    <a:pt x="129" y="9"/>
                                  </a:lnTo>
                                  <a:lnTo>
                                    <a:pt x="133" y="9"/>
                                  </a:lnTo>
                                  <a:lnTo>
                                    <a:pt x="135" y="9"/>
                                  </a:lnTo>
                                  <a:lnTo>
                                    <a:pt x="143" y="8"/>
                                  </a:lnTo>
                                  <a:lnTo>
                                    <a:pt x="148" y="8"/>
                                  </a:lnTo>
                                  <a:lnTo>
                                    <a:pt x="151" y="8"/>
                                  </a:lnTo>
                                  <a:lnTo>
                                    <a:pt x="154" y="8"/>
                                  </a:lnTo>
                                  <a:lnTo>
                                    <a:pt x="156" y="9"/>
                                  </a:lnTo>
                                  <a:lnTo>
                                    <a:pt x="156" y="10"/>
                                  </a:lnTo>
                                  <a:lnTo>
                                    <a:pt x="156" y="13"/>
                                  </a:lnTo>
                                  <a:lnTo>
                                    <a:pt x="156" y="14"/>
                                  </a:lnTo>
                                  <a:lnTo>
                                    <a:pt x="156" y="15"/>
                                  </a:lnTo>
                                  <a:lnTo>
                                    <a:pt x="155" y="16"/>
                                  </a:lnTo>
                                  <a:lnTo>
                                    <a:pt x="151" y="17"/>
                                  </a:lnTo>
                                  <a:lnTo>
                                    <a:pt x="145" y="17"/>
                                  </a:lnTo>
                                  <a:lnTo>
                                    <a:pt x="135" y="19"/>
                                  </a:lnTo>
                                  <a:lnTo>
                                    <a:pt x="127" y="19"/>
                                  </a:lnTo>
                                  <a:lnTo>
                                    <a:pt x="102" y="17"/>
                                  </a:lnTo>
                                  <a:lnTo>
                                    <a:pt x="77" y="17"/>
                                  </a:lnTo>
                                  <a:lnTo>
                                    <a:pt x="60" y="17"/>
                                  </a:lnTo>
                                  <a:lnTo>
                                    <a:pt x="52" y="19"/>
                                  </a:lnTo>
                                  <a:lnTo>
                                    <a:pt x="47" y="20"/>
                                  </a:lnTo>
                                  <a:lnTo>
                                    <a:pt x="40" y="21"/>
                                  </a:lnTo>
                                  <a:lnTo>
                                    <a:pt x="33" y="22"/>
                                  </a:lnTo>
                                  <a:lnTo>
                                    <a:pt x="28" y="24"/>
                                  </a:lnTo>
                                  <a:lnTo>
                                    <a:pt x="26" y="24"/>
                                  </a:lnTo>
                                  <a:lnTo>
                                    <a:pt x="24" y="22"/>
                                  </a:lnTo>
                                  <a:lnTo>
                                    <a:pt x="18" y="21"/>
                                  </a:lnTo>
                                  <a:lnTo>
                                    <a:pt x="15" y="20"/>
                                  </a:lnTo>
                                  <a:lnTo>
                                    <a:pt x="0" y="14"/>
                                  </a:lnTo>
                                  <a:lnTo>
                                    <a:pt x="2" y="11"/>
                                  </a:lnTo>
                                  <a:lnTo>
                                    <a:pt x="5" y="9"/>
                                  </a:lnTo>
                                  <a:lnTo>
                                    <a:pt x="8" y="8"/>
                                  </a:lnTo>
                                  <a:lnTo>
                                    <a:pt x="11" y="6"/>
                                  </a:lnTo>
                                  <a:lnTo>
                                    <a:pt x="23" y="5"/>
                                  </a:lnTo>
                                  <a:lnTo>
                                    <a:pt x="31" y="5"/>
                                  </a:lnTo>
                                  <a:lnTo>
                                    <a:pt x="38" y="6"/>
                                  </a:lnTo>
                                </a:path>
                              </a:pathLst>
                            </a:custGeom>
                            <a:noFill/>
                            <a:ln w="254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0" name="Freeform 122"/>
                          <wps:cNvSpPr>
                            <a:spLocks/>
                          </wps:cNvSpPr>
                          <wps:spPr bwMode="auto">
                            <a:xfrm>
                              <a:off x="9994" y="7817"/>
                              <a:ext cx="20" cy="9"/>
                            </a:xfrm>
                            <a:custGeom>
                              <a:avLst/>
                              <a:gdLst>
                                <a:gd name="T0" fmla="*/ 0 w 20"/>
                                <a:gd name="T1" fmla="*/ 5 h 9"/>
                                <a:gd name="T2" fmla="*/ 0 w 20"/>
                                <a:gd name="T3" fmla="*/ 8 h 9"/>
                                <a:gd name="T4" fmla="*/ 4 w 20"/>
                                <a:gd name="T5" fmla="*/ 9 h 9"/>
                                <a:gd name="T6" fmla="*/ 7 w 20"/>
                                <a:gd name="T7" fmla="*/ 6 h 9"/>
                                <a:gd name="T8" fmla="*/ 14 w 20"/>
                                <a:gd name="T9" fmla="*/ 4 h 9"/>
                                <a:gd name="T10" fmla="*/ 20 w 20"/>
                                <a:gd name="T11" fmla="*/ 3 h 9"/>
                                <a:gd name="T12" fmla="*/ 20 w 20"/>
                                <a:gd name="T13" fmla="*/ 1 h 9"/>
                                <a:gd name="T14" fmla="*/ 20 w 20"/>
                                <a:gd name="T15" fmla="*/ 0 h 9"/>
                                <a:gd name="T16" fmla="*/ 14 w 20"/>
                                <a:gd name="T17" fmla="*/ 1 h 9"/>
                                <a:gd name="T18" fmla="*/ 5 w 20"/>
                                <a:gd name="T19" fmla="*/ 4 h 9"/>
                                <a:gd name="T20" fmla="*/ 4 w 20"/>
                                <a:gd name="T21" fmla="*/ 6 h 9"/>
                                <a:gd name="T22" fmla="*/ 0 w 20"/>
                                <a:gd name="T23" fmla="*/ 5 h 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20" h="9">
                                  <a:moveTo>
                                    <a:pt x="0" y="5"/>
                                  </a:moveTo>
                                  <a:lnTo>
                                    <a:pt x="0" y="8"/>
                                  </a:lnTo>
                                  <a:lnTo>
                                    <a:pt x="4" y="9"/>
                                  </a:lnTo>
                                  <a:lnTo>
                                    <a:pt x="7" y="6"/>
                                  </a:lnTo>
                                  <a:lnTo>
                                    <a:pt x="14" y="4"/>
                                  </a:lnTo>
                                  <a:lnTo>
                                    <a:pt x="20" y="3"/>
                                  </a:lnTo>
                                  <a:lnTo>
                                    <a:pt x="20" y="1"/>
                                  </a:lnTo>
                                  <a:lnTo>
                                    <a:pt x="20" y="0"/>
                                  </a:lnTo>
                                  <a:lnTo>
                                    <a:pt x="14" y="1"/>
                                  </a:lnTo>
                                  <a:lnTo>
                                    <a:pt x="5" y="4"/>
                                  </a:lnTo>
                                  <a:lnTo>
                                    <a:pt x="4" y="6"/>
                                  </a:lnTo>
                                  <a:lnTo>
                                    <a:pt x="0" y="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1" name="Freeform 123"/>
                          <wps:cNvSpPr>
                            <a:spLocks/>
                          </wps:cNvSpPr>
                          <wps:spPr bwMode="auto">
                            <a:xfrm>
                              <a:off x="10014" y="7816"/>
                              <a:ext cx="6" cy="5"/>
                            </a:xfrm>
                            <a:custGeom>
                              <a:avLst/>
                              <a:gdLst>
                                <a:gd name="T0" fmla="*/ 0 w 6"/>
                                <a:gd name="T1" fmla="*/ 2 h 5"/>
                                <a:gd name="T2" fmla="*/ 0 w 6"/>
                                <a:gd name="T3" fmla="*/ 5 h 5"/>
                                <a:gd name="T4" fmla="*/ 3 w 6"/>
                                <a:gd name="T5" fmla="*/ 5 h 5"/>
                                <a:gd name="T6" fmla="*/ 3 w 6"/>
                                <a:gd name="T7" fmla="*/ 2 h 5"/>
                                <a:gd name="T8" fmla="*/ 3 w 6"/>
                                <a:gd name="T9" fmla="*/ 0 h 5"/>
                                <a:gd name="T10" fmla="*/ 6 w 6"/>
                                <a:gd name="T11" fmla="*/ 0 h 5"/>
                                <a:gd name="T12" fmla="*/ 0 w 6"/>
                                <a:gd name="T13" fmla="*/ 1 h 5"/>
                                <a:gd name="T14" fmla="*/ 0 w 6"/>
                                <a:gd name="T15" fmla="*/ 2 h 5"/>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6" h="5">
                                  <a:moveTo>
                                    <a:pt x="0" y="2"/>
                                  </a:moveTo>
                                  <a:lnTo>
                                    <a:pt x="0" y="5"/>
                                  </a:lnTo>
                                  <a:lnTo>
                                    <a:pt x="3" y="5"/>
                                  </a:lnTo>
                                  <a:lnTo>
                                    <a:pt x="3" y="2"/>
                                  </a:lnTo>
                                  <a:lnTo>
                                    <a:pt x="3" y="0"/>
                                  </a:lnTo>
                                  <a:lnTo>
                                    <a:pt x="6" y="0"/>
                                  </a:lnTo>
                                  <a:lnTo>
                                    <a:pt x="0" y="1"/>
                                  </a:lnTo>
                                  <a:lnTo>
                                    <a:pt x="0"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2" name="Freeform 124"/>
                          <wps:cNvSpPr>
                            <a:spLocks/>
                          </wps:cNvSpPr>
                          <wps:spPr bwMode="auto">
                            <a:xfrm>
                              <a:off x="10013" y="7816"/>
                              <a:ext cx="14" cy="7"/>
                            </a:xfrm>
                            <a:custGeom>
                              <a:avLst/>
                              <a:gdLst>
                                <a:gd name="T0" fmla="*/ 4 w 14"/>
                                <a:gd name="T1" fmla="*/ 2 h 7"/>
                                <a:gd name="T2" fmla="*/ 4 w 14"/>
                                <a:gd name="T3" fmla="*/ 4 h 7"/>
                                <a:gd name="T4" fmla="*/ 8 w 14"/>
                                <a:gd name="T5" fmla="*/ 5 h 7"/>
                                <a:gd name="T6" fmla="*/ 12 w 14"/>
                                <a:gd name="T7" fmla="*/ 7 h 7"/>
                                <a:gd name="T8" fmla="*/ 13 w 14"/>
                                <a:gd name="T9" fmla="*/ 6 h 7"/>
                                <a:gd name="T10" fmla="*/ 14 w 14"/>
                                <a:gd name="T11" fmla="*/ 5 h 7"/>
                                <a:gd name="T12" fmla="*/ 11 w 14"/>
                                <a:gd name="T13" fmla="*/ 2 h 7"/>
                                <a:gd name="T14" fmla="*/ 0 w 14"/>
                                <a:gd name="T15" fmla="*/ 0 h 7"/>
                                <a:gd name="T16" fmla="*/ 4 w 14"/>
                                <a:gd name="T17" fmla="*/ 0 h 7"/>
                                <a:gd name="T18" fmla="*/ 4 w 14"/>
                                <a:gd name="T19" fmla="*/ 2 h 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4" h="7">
                                  <a:moveTo>
                                    <a:pt x="4" y="2"/>
                                  </a:moveTo>
                                  <a:lnTo>
                                    <a:pt x="4" y="4"/>
                                  </a:lnTo>
                                  <a:lnTo>
                                    <a:pt x="8" y="5"/>
                                  </a:lnTo>
                                  <a:lnTo>
                                    <a:pt x="12" y="7"/>
                                  </a:lnTo>
                                  <a:lnTo>
                                    <a:pt x="13" y="6"/>
                                  </a:lnTo>
                                  <a:lnTo>
                                    <a:pt x="14" y="5"/>
                                  </a:lnTo>
                                  <a:lnTo>
                                    <a:pt x="11" y="2"/>
                                  </a:lnTo>
                                  <a:lnTo>
                                    <a:pt x="0" y="0"/>
                                  </a:lnTo>
                                  <a:lnTo>
                                    <a:pt x="4" y="0"/>
                                  </a:lnTo>
                                  <a:lnTo>
                                    <a:pt x="4"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3" name="Freeform 125"/>
                          <wps:cNvSpPr>
                            <a:spLocks/>
                          </wps:cNvSpPr>
                          <wps:spPr bwMode="auto">
                            <a:xfrm>
                              <a:off x="10021" y="7821"/>
                              <a:ext cx="8" cy="4"/>
                            </a:xfrm>
                            <a:custGeom>
                              <a:avLst/>
                              <a:gdLst>
                                <a:gd name="T0" fmla="*/ 4 w 8"/>
                                <a:gd name="T1" fmla="*/ 2 h 4"/>
                                <a:gd name="T2" fmla="*/ 0 w 8"/>
                                <a:gd name="T3" fmla="*/ 0 h 4"/>
                                <a:gd name="T4" fmla="*/ 8 w 8"/>
                                <a:gd name="T5" fmla="*/ 4 h 4"/>
                                <a:gd name="T6" fmla="*/ 8 w 8"/>
                                <a:gd name="T7" fmla="*/ 2 h 4"/>
                                <a:gd name="T8" fmla="*/ 8 w 8"/>
                                <a:gd name="T9" fmla="*/ 1 h 4"/>
                                <a:gd name="T10" fmla="*/ 5 w 8"/>
                                <a:gd name="T11" fmla="*/ 0 h 4"/>
                                <a:gd name="T12" fmla="*/ 5 w 8"/>
                                <a:gd name="T13" fmla="*/ 1 h 4"/>
                                <a:gd name="T14" fmla="*/ 4 w 8"/>
                                <a:gd name="T15" fmla="*/ 2 h 4"/>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8" h="4">
                                  <a:moveTo>
                                    <a:pt x="4" y="2"/>
                                  </a:moveTo>
                                  <a:lnTo>
                                    <a:pt x="0" y="0"/>
                                  </a:lnTo>
                                  <a:lnTo>
                                    <a:pt x="8" y="4"/>
                                  </a:lnTo>
                                  <a:lnTo>
                                    <a:pt x="8" y="2"/>
                                  </a:lnTo>
                                  <a:lnTo>
                                    <a:pt x="8" y="1"/>
                                  </a:lnTo>
                                  <a:lnTo>
                                    <a:pt x="5" y="0"/>
                                  </a:lnTo>
                                  <a:lnTo>
                                    <a:pt x="5" y="1"/>
                                  </a:lnTo>
                                  <a:lnTo>
                                    <a:pt x="4"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4" name="Freeform 126"/>
                          <wps:cNvSpPr>
                            <a:spLocks/>
                          </wps:cNvSpPr>
                          <wps:spPr bwMode="auto">
                            <a:xfrm>
                              <a:off x="10026" y="7821"/>
                              <a:ext cx="5" cy="5"/>
                            </a:xfrm>
                            <a:custGeom>
                              <a:avLst/>
                              <a:gdLst>
                                <a:gd name="T0" fmla="*/ 3 w 5"/>
                                <a:gd name="T1" fmla="*/ 4 h 5"/>
                                <a:gd name="T2" fmla="*/ 5 w 5"/>
                                <a:gd name="T3" fmla="*/ 5 h 5"/>
                                <a:gd name="T4" fmla="*/ 5 w 5"/>
                                <a:gd name="T5" fmla="*/ 0 h 5"/>
                                <a:gd name="T6" fmla="*/ 3 w 5"/>
                                <a:gd name="T7" fmla="*/ 0 h 5"/>
                                <a:gd name="T8" fmla="*/ 0 w 5"/>
                                <a:gd name="T9" fmla="*/ 0 h 5"/>
                                <a:gd name="T10" fmla="*/ 0 w 5"/>
                                <a:gd name="T11" fmla="*/ 2 h 5"/>
                                <a:gd name="T12" fmla="*/ 3 w 5"/>
                                <a:gd name="T13" fmla="*/ 2 h 5"/>
                                <a:gd name="T14" fmla="*/ 3 w 5"/>
                                <a:gd name="T15" fmla="*/ 4 h 5"/>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5" h="5">
                                  <a:moveTo>
                                    <a:pt x="3" y="4"/>
                                  </a:moveTo>
                                  <a:lnTo>
                                    <a:pt x="5" y="5"/>
                                  </a:lnTo>
                                  <a:lnTo>
                                    <a:pt x="5" y="0"/>
                                  </a:lnTo>
                                  <a:lnTo>
                                    <a:pt x="3" y="0"/>
                                  </a:lnTo>
                                  <a:lnTo>
                                    <a:pt x="0" y="0"/>
                                  </a:lnTo>
                                  <a:lnTo>
                                    <a:pt x="0" y="2"/>
                                  </a:lnTo>
                                  <a:lnTo>
                                    <a:pt x="3" y="2"/>
                                  </a:lnTo>
                                  <a:lnTo>
                                    <a:pt x="3" y="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5" name="Freeform 127"/>
                          <wps:cNvSpPr>
                            <a:spLocks/>
                          </wps:cNvSpPr>
                          <wps:spPr bwMode="auto">
                            <a:xfrm>
                              <a:off x="10026" y="7818"/>
                              <a:ext cx="5" cy="4"/>
                            </a:xfrm>
                            <a:custGeom>
                              <a:avLst/>
                              <a:gdLst>
                                <a:gd name="T0" fmla="*/ 3 w 5"/>
                                <a:gd name="T1" fmla="*/ 3 h 4"/>
                                <a:gd name="T2" fmla="*/ 4 w 5"/>
                                <a:gd name="T3" fmla="*/ 4 h 4"/>
                                <a:gd name="T4" fmla="*/ 5 w 5"/>
                                <a:gd name="T5" fmla="*/ 3 h 4"/>
                                <a:gd name="T6" fmla="*/ 4 w 5"/>
                                <a:gd name="T7" fmla="*/ 2 h 4"/>
                                <a:gd name="T8" fmla="*/ 3 w 5"/>
                                <a:gd name="T9" fmla="*/ 0 h 4"/>
                                <a:gd name="T10" fmla="*/ 0 w 5"/>
                                <a:gd name="T11" fmla="*/ 3 h 4"/>
                                <a:gd name="T12" fmla="*/ 0 w 5"/>
                                <a:gd name="T13" fmla="*/ 3 h 4"/>
                                <a:gd name="T14" fmla="*/ 3 w 5"/>
                                <a:gd name="T15" fmla="*/ 3 h 4"/>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5" h="4">
                                  <a:moveTo>
                                    <a:pt x="3" y="3"/>
                                  </a:moveTo>
                                  <a:lnTo>
                                    <a:pt x="4" y="4"/>
                                  </a:lnTo>
                                  <a:lnTo>
                                    <a:pt x="5" y="3"/>
                                  </a:lnTo>
                                  <a:lnTo>
                                    <a:pt x="4" y="2"/>
                                  </a:lnTo>
                                  <a:lnTo>
                                    <a:pt x="3" y="0"/>
                                  </a:lnTo>
                                  <a:lnTo>
                                    <a:pt x="0" y="3"/>
                                  </a:lnTo>
                                  <a:lnTo>
                                    <a:pt x="3"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6" name="Freeform 128"/>
                          <wps:cNvSpPr>
                            <a:spLocks/>
                          </wps:cNvSpPr>
                          <wps:spPr bwMode="auto">
                            <a:xfrm>
                              <a:off x="10027" y="7818"/>
                              <a:ext cx="5" cy="3"/>
                            </a:xfrm>
                            <a:custGeom>
                              <a:avLst/>
                              <a:gdLst>
                                <a:gd name="T0" fmla="*/ 4 w 5"/>
                                <a:gd name="T1" fmla="*/ 3 h 3"/>
                                <a:gd name="T2" fmla="*/ 5 w 5"/>
                                <a:gd name="T3" fmla="*/ 2 h 3"/>
                                <a:gd name="T4" fmla="*/ 5 w 5"/>
                                <a:gd name="T5" fmla="*/ 0 h 3"/>
                                <a:gd name="T6" fmla="*/ 3 w 5"/>
                                <a:gd name="T7" fmla="*/ 0 h 3"/>
                                <a:gd name="T8" fmla="*/ 0 w 5"/>
                                <a:gd name="T9" fmla="*/ 0 h 3"/>
                                <a:gd name="T10" fmla="*/ 0 w 5"/>
                                <a:gd name="T11" fmla="*/ 2 h 3"/>
                                <a:gd name="T12" fmla="*/ 3 w 5"/>
                                <a:gd name="T13" fmla="*/ 2 h 3"/>
                                <a:gd name="T14" fmla="*/ 4 w 5"/>
                                <a:gd name="T15" fmla="*/ 3 h 3"/>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5" h="3">
                                  <a:moveTo>
                                    <a:pt x="4" y="3"/>
                                  </a:moveTo>
                                  <a:lnTo>
                                    <a:pt x="5" y="2"/>
                                  </a:lnTo>
                                  <a:lnTo>
                                    <a:pt x="5" y="0"/>
                                  </a:lnTo>
                                  <a:lnTo>
                                    <a:pt x="3" y="0"/>
                                  </a:lnTo>
                                  <a:lnTo>
                                    <a:pt x="0" y="0"/>
                                  </a:lnTo>
                                  <a:lnTo>
                                    <a:pt x="0" y="2"/>
                                  </a:lnTo>
                                  <a:lnTo>
                                    <a:pt x="3" y="2"/>
                                  </a:lnTo>
                                  <a:lnTo>
                                    <a:pt x="4"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7" name="Freeform 129"/>
                          <wps:cNvSpPr>
                            <a:spLocks/>
                          </wps:cNvSpPr>
                          <wps:spPr bwMode="auto">
                            <a:xfrm>
                              <a:off x="10027" y="7816"/>
                              <a:ext cx="6" cy="5"/>
                            </a:xfrm>
                            <a:custGeom>
                              <a:avLst/>
                              <a:gdLst>
                                <a:gd name="T0" fmla="*/ 3 w 6"/>
                                <a:gd name="T1" fmla="*/ 2 h 5"/>
                                <a:gd name="T2" fmla="*/ 3 w 6"/>
                                <a:gd name="T3" fmla="*/ 5 h 5"/>
                                <a:gd name="T4" fmla="*/ 6 w 6"/>
                                <a:gd name="T5" fmla="*/ 5 h 5"/>
                                <a:gd name="T6" fmla="*/ 6 w 6"/>
                                <a:gd name="T7" fmla="*/ 2 h 5"/>
                                <a:gd name="T8" fmla="*/ 6 w 6"/>
                                <a:gd name="T9" fmla="*/ 0 h 5"/>
                                <a:gd name="T10" fmla="*/ 0 w 6"/>
                                <a:gd name="T11" fmla="*/ 0 h 5"/>
                                <a:gd name="T12" fmla="*/ 0 w 6"/>
                                <a:gd name="T13" fmla="*/ 2 h 5"/>
                                <a:gd name="T14" fmla="*/ 3 w 6"/>
                                <a:gd name="T15" fmla="*/ 2 h 5"/>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6" h="5">
                                  <a:moveTo>
                                    <a:pt x="3" y="2"/>
                                  </a:moveTo>
                                  <a:lnTo>
                                    <a:pt x="3" y="5"/>
                                  </a:lnTo>
                                  <a:lnTo>
                                    <a:pt x="6" y="5"/>
                                  </a:lnTo>
                                  <a:lnTo>
                                    <a:pt x="6" y="2"/>
                                  </a:lnTo>
                                  <a:lnTo>
                                    <a:pt x="6" y="0"/>
                                  </a:lnTo>
                                  <a:lnTo>
                                    <a:pt x="0" y="0"/>
                                  </a:lnTo>
                                  <a:lnTo>
                                    <a:pt x="0" y="2"/>
                                  </a:lnTo>
                                  <a:lnTo>
                                    <a:pt x="3"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8" name="Freeform 130"/>
                          <wps:cNvSpPr>
                            <a:spLocks/>
                          </wps:cNvSpPr>
                          <wps:spPr bwMode="auto">
                            <a:xfrm>
                              <a:off x="10029" y="7816"/>
                              <a:ext cx="38" cy="6"/>
                            </a:xfrm>
                            <a:custGeom>
                              <a:avLst/>
                              <a:gdLst>
                                <a:gd name="T0" fmla="*/ 4 w 38"/>
                                <a:gd name="T1" fmla="*/ 5 h 6"/>
                                <a:gd name="T2" fmla="*/ 0 w 38"/>
                                <a:gd name="T3" fmla="*/ 5 h 6"/>
                                <a:gd name="T4" fmla="*/ 9 w 38"/>
                                <a:gd name="T5" fmla="*/ 2 h 6"/>
                                <a:gd name="T6" fmla="*/ 18 w 38"/>
                                <a:gd name="T7" fmla="*/ 4 h 6"/>
                                <a:gd name="T8" fmla="*/ 29 w 38"/>
                                <a:gd name="T9" fmla="*/ 5 h 6"/>
                                <a:gd name="T10" fmla="*/ 38 w 38"/>
                                <a:gd name="T11" fmla="*/ 6 h 6"/>
                                <a:gd name="T12" fmla="*/ 38 w 38"/>
                                <a:gd name="T13" fmla="*/ 5 h 6"/>
                                <a:gd name="T14" fmla="*/ 38 w 38"/>
                                <a:gd name="T15" fmla="*/ 4 h 6"/>
                                <a:gd name="T16" fmla="*/ 29 w 38"/>
                                <a:gd name="T17" fmla="*/ 2 h 6"/>
                                <a:gd name="T18" fmla="*/ 18 w 38"/>
                                <a:gd name="T19" fmla="*/ 1 h 6"/>
                                <a:gd name="T20" fmla="*/ 9 w 38"/>
                                <a:gd name="T21" fmla="*/ 0 h 6"/>
                                <a:gd name="T22" fmla="*/ 4 w 38"/>
                                <a:gd name="T23" fmla="*/ 1 h 6"/>
                                <a:gd name="T24" fmla="*/ 4 w 38"/>
                                <a:gd name="T25" fmla="*/ 2 h 6"/>
                                <a:gd name="T26" fmla="*/ 4 w 38"/>
                                <a:gd name="T27" fmla="*/ 5 h 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8" h="6">
                                  <a:moveTo>
                                    <a:pt x="4" y="5"/>
                                  </a:moveTo>
                                  <a:lnTo>
                                    <a:pt x="0" y="5"/>
                                  </a:lnTo>
                                  <a:lnTo>
                                    <a:pt x="9" y="2"/>
                                  </a:lnTo>
                                  <a:lnTo>
                                    <a:pt x="18" y="4"/>
                                  </a:lnTo>
                                  <a:lnTo>
                                    <a:pt x="29" y="5"/>
                                  </a:lnTo>
                                  <a:lnTo>
                                    <a:pt x="38" y="6"/>
                                  </a:lnTo>
                                  <a:lnTo>
                                    <a:pt x="38" y="5"/>
                                  </a:lnTo>
                                  <a:lnTo>
                                    <a:pt x="38" y="4"/>
                                  </a:lnTo>
                                  <a:lnTo>
                                    <a:pt x="29" y="2"/>
                                  </a:lnTo>
                                  <a:lnTo>
                                    <a:pt x="18" y="1"/>
                                  </a:lnTo>
                                  <a:lnTo>
                                    <a:pt x="9" y="0"/>
                                  </a:lnTo>
                                  <a:lnTo>
                                    <a:pt x="4" y="1"/>
                                  </a:lnTo>
                                  <a:lnTo>
                                    <a:pt x="4" y="2"/>
                                  </a:lnTo>
                                  <a:lnTo>
                                    <a:pt x="4" y="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9" name="Freeform 131"/>
                          <wps:cNvSpPr>
                            <a:spLocks/>
                          </wps:cNvSpPr>
                          <wps:spPr bwMode="auto">
                            <a:xfrm>
                              <a:off x="10067" y="7818"/>
                              <a:ext cx="8" cy="5"/>
                            </a:xfrm>
                            <a:custGeom>
                              <a:avLst/>
                              <a:gdLst>
                                <a:gd name="T0" fmla="*/ 0 w 8"/>
                                <a:gd name="T1" fmla="*/ 4 h 5"/>
                                <a:gd name="T2" fmla="*/ 8 w 8"/>
                                <a:gd name="T3" fmla="*/ 5 h 5"/>
                                <a:gd name="T4" fmla="*/ 3 w 8"/>
                                <a:gd name="T5" fmla="*/ 5 h 5"/>
                                <a:gd name="T6" fmla="*/ 3 w 8"/>
                                <a:gd name="T7" fmla="*/ 3 h 5"/>
                                <a:gd name="T8" fmla="*/ 3 w 8"/>
                                <a:gd name="T9" fmla="*/ 0 h 5"/>
                                <a:gd name="T10" fmla="*/ 0 w 8"/>
                                <a:gd name="T11" fmla="*/ 0 h 5"/>
                                <a:gd name="T12" fmla="*/ 0 w 8"/>
                                <a:gd name="T13" fmla="*/ 3 h 5"/>
                                <a:gd name="T14" fmla="*/ 0 w 8"/>
                                <a:gd name="T15" fmla="*/ 4 h 5"/>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8" h="5">
                                  <a:moveTo>
                                    <a:pt x="0" y="4"/>
                                  </a:moveTo>
                                  <a:lnTo>
                                    <a:pt x="8" y="5"/>
                                  </a:lnTo>
                                  <a:lnTo>
                                    <a:pt x="3" y="5"/>
                                  </a:lnTo>
                                  <a:lnTo>
                                    <a:pt x="3" y="3"/>
                                  </a:lnTo>
                                  <a:lnTo>
                                    <a:pt x="3" y="0"/>
                                  </a:lnTo>
                                  <a:lnTo>
                                    <a:pt x="0" y="0"/>
                                  </a:lnTo>
                                  <a:lnTo>
                                    <a:pt x="0" y="3"/>
                                  </a:lnTo>
                                  <a:lnTo>
                                    <a:pt x="0" y="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0" name="Freeform 132"/>
                          <wps:cNvSpPr>
                            <a:spLocks/>
                          </wps:cNvSpPr>
                          <wps:spPr bwMode="auto">
                            <a:xfrm>
                              <a:off x="10067" y="7818"/>
                              <a:ext cx="18" cy="9"/>
                            </a:xfrm>
                            <a:custGeom>
                              <a:avLst/>
                              <a:gdLst>
                                <a:gd name="T0" fmla="*/ 3 w 18"/>
                                <a:gd name="T1" fmla="*/ 3 h 9"/>
                                <a:gd name="T2" fmla="*/ 3 w 18"/>
                                <a:gd name="T3" fmla="*/ 4 h 9"/>
                                <a:gd name="T4" fmla="*/ 7 w 18"/>
                                <a:gd name="T5" fmla="*/ 5 h 9"/>
                                <a:gd name="T6" fmla="*/ 10 w 18"/>
                                <a:gd name="T7" fmla="*/ 7 h 9"/>
                                <a:gd name="T8" fmla="*/ 15 w 18"/>
                                <a:gd name="T9" fmla="*/ 8 h 9"/>
                                <a:gd name="T10" fmla="*/ 18 w 18"/>
                                <a:gd name="T11" fmla="*/ 9 h 9"/>
                                <a:gd name="T12" fmla="*/ 18 w 18"/>
                                <a:gd name="T13" fmla="*/ 8 h 9"/>
                                <a:gd name="T14" fmla="*/ 18 w 18"/>
                                <a:gd name="T15" fmla="*/ 7 h 9"/>
                                <a:gd name="T16" fmla="*/ 15 w 18"/>
                                <a:gd name="T17" fmla="*/ 5 h 9"/>
                                <a:gd name="T18" fmla="*/ 10 w 18"/>
                                <a:gd name="T19" fmla="*/ 4 h 9"/>
                                <a:gd name="T20" fmla="*/ 7 w 18"/>
                                <a:gd name="T21" fmla="*/ 3 h 9"/>
                                <a:gd name="T22" fmla="*/ 0 w 18"/>
                                <a:gd name="T23" fmla="*/ 0 h 9"/>
                                <a:gd name="T24" fmla="*/ 3 w 18"/>
                                <a:gd name="T25" fmla="*/ 0 h 9"/>
                                <a:gd name="T26" fmla="*/ 3 w 18"/>
                                <a:gd name="T27" fmla="*/ 3 h 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8" h="9">
                                  <a:moveTo>
                                    <a:pt x="3" y="3"/>
                                  </a:moveTo>
                                  <a:lnTo>
                                    <a:pt x="3" y="4"/>
                                  </a:lnTo>
                                  <a:lnTo>
                                    <a:pt x="7" y="5"/>
                                  </a:lnTo>
                                  <a:lnTo>
                                    <a:pt x="10" y="7"/>
                                  </a:lnTo>
                                  <a:lnTo>
                                    <a:pt x="15" y="8"/>
                                  </a:lnTo>
                                  <a:lnTo>
                                    <a:pt x="18" y="9"/>
                                  </a:lnTo>
                                  <a:lnTo>
                                    <a:pt x="18" y="8"/>
                                  </a:lnTo>
                                  <a:lnTo>
                                    <a:pt x="18" y="7"/>
                                  </a:lnTo>
                                  <a:lnTo>
                                    <a:pt x="15" y="5"/>
                                  </a:lnTo>
                                  <a:lnTo>
                                    <a:pt x="10" y="4"/>
                                  </a:lnTo>
                                  <a:lnTo>
                                    <a:pt x="7" y="3"/>
                                  </a:lnTo>
                                  <a:lnTo>
                                    <a:pt x="0" y="0"/>
                                  </a:lnTo>
                                  <a:lnTo>
                                    <a:pt x="3" y="0"/>
                                  </a:lnTo>
                                  <a:lnTo>
                                    <a:pt x="3"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1" name="Freeform 133"/>
                          <wps:cNvSpPr>
                            <a:spLocks/>
                          </wps:cNvSpPr>
                          <wps:spPr bwMode="auto">
                            <a:xfrm>
                              <a:off x="10085" y="7823"/>
                              <a:ext cx="6" cy="5"/>
                            </a:xfrm>
                            <a:custGeom>
                              <a:avLst/>
                              <a:gdLst>
                                <a:gd name="T0" fmla="*/ 0 w 6"/>
                                <a:gd name="T1" fmla="*/ 4 h 5"/>
                                <a:gd name="T2" fmla="*/ 4 w 6"/>
                                <a:gd name="T3" fmla="*/ 5 h 5"/>
                                <a:gd name="T4" fmla="*/ 6 w 6"/>
                                <a:gd name="T5" fmla="*/ 5 h 5"/>
                                <a:gd name="T6" fmla="*/ 6 w 6"/>
                                <a:gd name="T7" fmla="*/ 3 h 5"/>
                                <a:gd name="T8" fmla="*/ 6 w 6"/>
                                <a:gd name="T9" fmla="*/ 0 h 5"/>
                                <a:gd name="T10" fmla="*/ 0 w 6"/>
                                <a:gd name="T11" fmla="*/ 0 h 5"/>
                                <a:gd name="T12" fmla="*/ 0 w 6"/>
                                <a:gd name="T13" fmla="*/ 3 h 5"/>
                                <a:gd name="T14" fmla="*/ 0 w 6"/>
                                <a:gd name="T15" fmla="*/ 4 h 5"/>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6" h="5">
                                  <a:moveTo>
                                    <a:pt x="0" y="4"/>
                                  </a:moveTo>
                                  <a:lnTo>
                                    <a:pt x="4" y="5"/>
                                  </a:lnTo>
                                  <a:lnTo>
                                    <a:pt x="6" y="5"/>
                                  </a:lnTo>
                                  <a:lnTo>
                                    <a:pt x="6" y="3"/>
                                  </a:lnTo>
                                  <a:lnTo>
                                    <a:pt x="6" y="0"/>
                                  </a:lnTo>
                                  <a:lnTo>
                                    <a:pt x="0" y="0"/>
                                  </a:lnTo>
                                  <a:lnTo>
                                    <a:pt x="0" y="3"/>
                                  </a:lnTo>
                                  <a:lnTo>
                                    <a:pt x="0" y="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2" name="Freeform 134"/>
                          <wps:cNvSpPr>
                            <a:spLocks/>
                          </wps:cNvSpPr>
                          <wps:spPr bwMode="auto">
                            <a:xfrm>
                              <a:off x="10084" y="7823"/>
                              <a:ext cx="15" cy="5"/>
                            </a:xfrm>
                            <a:custGeom>
                              <a:avLst/>
                              <a:gdLst>
                                <a:gd name="T0" fmla="*/ 7 w 15"/>
                                <a:gd name="T1" fmla="*/ 5 h 5"/>
                                <a:gd name="T2" fmla="*/ 0 w 15"/>
                                <a:gd name="T3" fmla="*/ 5 h 5"/>
                                <a:gd name="T4" fmla="*/ 15 w 15"/>
                                <a:gd name="T5" fmla="*/ 3 h 5"/>
                                <a:gd name="T6" fmla="*/ 15 w 15"/>
                                <a:gd name="T7" fmla="*/ 2 h 5"/>
                                <a:gd name="T8" fmla="*/ 15 w 15"/>
                                <a:gd name="T9" fmla="*/ 0 h 5"/>
                                <a:gd name="T10" fmla="*/ 7 w 15"/>
                                <a:gd name="T11" fmla="*/ 2 h 5"/>
                                <a:gd name="T12" fmla="*/ 7 w 15"/>
                                <a:gd name="T13" fmla="*/ 3 h 5"/>
                                <a:gd name="T14" fmla="*/ 7 w 15"/>
                                <a:gd name="T15" fmla="*/ 5 h 5"/>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5" h="5">
                                  <a:moveTo>
                                    <a:pt x="7" y="5"/>
                                  </a:moveTo>
                                  <a:lnTo>
                                    <a:pt x="0" y="5"/>
                                  </a:lnTo>
                                  <a:lnTo>
                                    <a:pt x="15" y="3"/>
                                  </a:lnTo>
                                  <a:lnTo>
                                    <a:pt x="15" y="2"/>
                                  </a:lnTo>
                                  <a:lnTo>
                                    <a:pt x="15" y="0"/>
                                  </a:lnTo>
                                  <a:lnTo>
                                    <a:pt x="7" y="2"/>
                                  </a:lnTo>
                                  <a:lnTo>
                                    <a:pt x="7" y="3"/>
                                  </a:lnTo>
                                  <a:lnTo>
                                    <a:pt x="7" y="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3" name="Freeform 135"/>
                          <wps:cNvSpPr>
                            <a:spLocks/>
                          </wps:cNvSpPr>
                          <wps:spPr bwMode="auto">
                            <a:xfrm>
                              <a:off x="10099" y="7822"/>
                              <a:ext cx="11" cy="5"/>
                            </a:xfrm>
                            <a:custGeom>
                              <a:avLst/>
                              <a:gdLst>
                                <a:gd name="T0" fmla="*/ 0 w 11"/>
                                <a:gd name="T1" fmla="*/ 3 h 5"/>
                                <a:gd name="T2" fmla="*/ 0 w 11"/>
                                <a:gd name="T3" fmla="*/ 5 h 5"/>
                                <a:gd name="T4" fmla="*/ 11 w 11"/>
                                <a:gd name="T5" fmla="*/ 5 h 5"/>
                                <a:gd name="T6" fmla="*/ 11 w 11"/>
                                <a:gd name="T7" fmla="*/ 3 h 5"/>
                                <a:gd name="T8" fmla="*/ 11 w 11"/>
                                <a:gd name="T9" fmla="*/ 0 h 5"/>
                                <a:gd name="T10" fmla="*/ 7 w 11"/>
                                <a:gd name="T11" fmla="*/ 0 h 5"/>
                                <a:gd name="T12" fmla="*/ 0 w 11"/>
                                <a:gd name="T13" fmla="*/ 1 h 5"/>
                                <a:gd name="T14" fmla="*/ 0 w 11"/>
                                <a:gd name="T15" fmla="*/ 3 h 5"/>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1" h="5">
                                  <a:moveTo>
                                    <a:pt x="0" y="3"/>
                                  </a:moveTo>
                                  <a:lnTo>
                                    <a:pt x="0" y="5"/>
                                  </a:lnTo>
                                  <a:lnTo>
                                    <a:pt x="11" y="5"/>
                                  </a:lnTo>
                                  <a:lnTo>
                                    <a:pt x="11" y="3"/>
                                  </a:lnTo>
                                  <a:lnTo>
                                    <a:pt x="11" y="0"/>
                                  </a:lnTo>
                                  <a:lnTo>
                                    <a:pt x="7" y="0"/>
                                  </a:lnTo>
                                  <a:lnTo>
                                    <a:pt x="0" y="1"/>
                                  </a:lnTo>
                                  <a:lnTo>
                                    <a:pt x="0"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4" name="Freeform 136"/>
                          <wps:cNvSpPr>
                            <a:spLocks/>
                          </wps:cNvSpPr>
                          <wps:spPr bwMode="auto">
                            <a:xfrm>
                              <a:off x="10107" y="7822"/>
                              <a:ext cx="5" cy="5"/>
                            </a:xfrm>
                            <a:custGeom>
                              <a:avLst/>
                              <a:gdLst>
                                <a:gd name="T0" fmla="*/ 3 w 5"/>
                                <a:gd name="T1" fmla="*/ 3 h 5"/>
                                <a:gd name="T2" fmla="*/ 3 w 5"/>
                                <a:gd name="T3" fmla="*/ 4 h 5"/>
                                <a:gd name="T4" fmla="*/ 5 w 5"/>
                                <a:gd name="T5" fmla="*/ 5 h 5"/>
                                <a:gd name="T6" fmla="*/ 5 w 5"/>
                                <a:gd name="T7" fmla="*/ 4 h 5"/>
                                <a:gd name="T8" fmla="*/ 5 w 5"/>
                                <a:gd name="T9" fmla="*/ 3 h 5"/>
                                <a:gd name="T10" fmla="*/ 0 w 5"/>
                                <a:gd name="T11" fmla="*/ 0 h 5"/>
                                <a:gd name="T12" fmla="*/ 3 w 5"/>
                                <a:gd name="T13" fmla="*/ 0 h 5"/>
                                <a:gd name="T14" fmla="*/ 3 w 5"/>
                                <a:gd name="T15" fmla="*/ 3 h 5"/>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5" h="5">
                                  <a:moveTo>
                                    <a:pt x="3" y="3"/>
                                  </a:moveTo>
                                  <a:lnTo>
                                    <a:pt x="3" y="4"/>
                                  </a:lnTo>
                                  <a:lnTo>
                                    <a:pt x="5" y="5"/>
                                  </a:lnTo>
                                  <a:lnTo>
                                    <a:pt x="5" y="4"/>
                                  </a:lnTo>
                                  <a:lnTo>
                                    <a:pt x="5" y="3"/>
                                  </a:lnTo>
                                  <a:lnTo>
                                    <a:pt x="0" y="0"/>
                                  </a:lnTo>
                                  <a:lnTo>
                                    <a:pt x="3" y="0"/>
                                  </a:lnTo>
                                  <a:lnTo>
                                    <a:pt x="3"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5" name="Freeform 137"/>
                          <wps:cNvSpPr>
                            <a:spLocks/>
                          </wps:cNvSpPr>
                          <wps:spPr bwMode="auto">
                            <a:xfrm>
                              <a:off x="10110" y="7825"/>
                              <a:ext cx="5" cy="1"/>
                            </a:xfrm>
                            <a:custGeom>
                              <a:avLst/>
                              <a:gdLst>
                                <a:gd name="T0" fmla="*/ 2 w 5"/>
                                <a:gd name="T1" fmla="*/ 1 h 1"/>
                                <a:gd name="T2" fmla="*/ 0 w 5"/>
                                <a:gd name="T3" fmla="*/ 1 h 1"/>
                                <a:gd name="T4" fmla="*/ 5 w 5"/>
                                <a:gd name="T5" fmla="*/ 1 h 1"/>
                                <a:gd name="T6" fmla="*/ 2 w 5"/>
                                <a:gd name="T7" fmla="*/ 0 h 1"/>
                                <a:gd name="T8" fmla="*/ 2 w 5"/>
                                <a:gd name="T9" fmla="*/ 1 h 1"/>
                              </a:gdLst>
                              <a:ahLst/>
                              <a:cxnLst>
                                <a:cxn ang="0">
                                  <a:pos x="T0" y="T1"/>
                                </a:cxn>
                                <a:cxn ang="0">
                                  <a:pos x="T2" y="T3"/>
                                </a:cxn>
                                <a:cxn ang="0">
                                  <a:pos x="T4" y="T5"/>
                                </a:cxn>
                                <a:cxn ang="0">
                                  <a:pos x="T6" y="T7"/>
                                </a:cxn>
                                <a:cxn ang="0">
                                  <a:pos x="T8" y="T9"/>
                                </a:cxn>
                              </a:cxnLst>
                              <a:rect l="0" t="0" r="r" b="b"/>
                              <a:pathLst>
                                <a:path w="5" h="1">
                                  <a:moveTo>
                                    <a:pt x="2" y="1"/>
                                  </a:moveTo>
                                  <a:lnTo>
                                    <a:pt x="0" y="1"/>
                                  </a:lnTo>
                                  <a:lnTo>
                                    <a:pt x="5" y="1"/>
                                  </a:lnTo>
                                  <a:lnTo>
                                    <a:pt x="2" y="0"/>
                                  </a:lnTo>
                                  <a:lnTo>
                                    <a:pt x="2" y="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6" name="Freeform 138"/>
                          <wps:cNvSpPr>
                            <a:spLocks/>
                          </wps:cNvSpPr>
                          <wps:spPr bwMode="auto">
                            <a:xfrm>
                              <a:off x="10110" y="7826"/>
                              <a:ext cx="5" cy="6"/>
                            </a:xfrm>
                            <a:custGeom>
                              <a:avLst/>
                              <a:gdLst>
                                <a:gd name="T0" fmla="*/ 0 w 5"/>
                                <a:gd name="T1" fmla="*/ 0 h 6"/>
                                <a:gd name="T2" fmla="*/ 0 w 5"/>
                                <a:gd name="T3" fmla="*/ 6 h 6"/>
                                <a:gd name="T4" fmla="*/ 2 w 5"/>
                                <a:gd name="T5" fmla="*/ 6 h 6"/>
                                <a:gd name="T6" fmla="*/ 5 w 5"/>
                                <a:gd name="T7" fmla="*/ 6 h 6"/>
                                <a:gd name="T8" fmla="*/ 5 w 5"/>
                                <a:gd name="T9" fmla="*/ 0 h 6"/>
                                <a:gd name="T10" fmla="*/ 0 w 5"/>
                                <a:gd name="T11" fmla="*/ 0 h 6"/>
                              </a:gdLst>
                              <a:ahLst/>
                              <a:cxnLst>
                                <a:cxn ang="0">
                                  <a:pos x="T0" y="T1"/>
                                </a:cxn>
                                <a:cxn ang="0">
                                  <a:pos x="T2" y="T3"/>
                                </a:cxn>
                                <a:cxn ang="0">
                                  <a:pos x="T4" y="T5"/>
                                </a:cxn>
                                <a:cxn ang="0">
                                  <a:pos x="T6" y="T7"/>
                                </a:cxn>
                                <a:cxn ang="0">
                                  <a:pos x="T8" y="T9"/>
                                </a:cxn>
                                <a:cxn ang="0">
                                  <a:pos x="T10" y="T11"/>
                                </a:cxn>
                              </a:cxnLst>
                              <a:rect l="0" t="0" r="r" b="b"/>
                              <a:pathLst>
                                <a:path w="5" h="6">
                                  <a:moveTo>
                                    <a:pt x="0" y="0"/>
                                  </a:moveTo>
                                  <a:lnTo>
                                    <a:pt x="0" y="6"/>
                                  </a:lnTo>
                                  <a:lnTo>
                                    <a:pt x="2" y="6"/>
                                  </a:lnTo>
                                  <a:lnTo>
                                    <a:pt x="5" y="6"/>
                                  </a:lnTo>
                                  <a:lnTo>
                                    <a:pt x="5" y="0"/>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7" name="Freeform 139"/>
                          <wps:cNvSpPr>
                            <a:spLocks/>
                          </wps:cNvSpPr>
                          <wps:spPr bwMode="auto">
                            <a:xfrm>
                              <a:off x="10107" y="7831"/>
                              <a:ext cx="8" cy="5"/>
                            </a:xfrm>
                            <a:custGeom>
                              <a:avLst/>
                              <a:gdLst>
                                <a:gd name="T0" fmla="*/ 5 w 8"/>
                                <a:gd name="T1" fmla="*/ 1 h 5"/>
                                <a:gd name="T2" fmla="*/ 4 w 8"/>
                                <a:gd name="T3" fmla="*/ 0 h 5"/>
                                <a:gd name="T4" fmla="*/ 3 w 8"/>
                                <a:gd name="T5" fmla="*/ 1 h 5"/>
                                <a:gd name="T6" fmla="*/ 0 w 8"/>
                                <a:gd name="T7" fmla="*/ 2 h 5"/>
                                <a:gd name="T8" fmla="*/ 0 w 8"/>
                                <a:gd name="T9" fmla="*/ 3 h 5"/>
                                <a:gd name="T10" fmla="*/ 0 w 8"/>
                                <a:gd name="T11" fmla="*/ 5 h 5"/>
                                <a:gd name="T12" fmla="*/ 5 w 8"/>
                                <a:gd name="T13" fmla="*/ 3 h 5"/>
                                <a:gd name="T14" fmla="*/ 8 w 8"/>
                                <a:gd name="T15" fmla="*/ 1 h 5"/>
                                <a:gd name="T16" fmla="*/ 8 w 8"/>
                                <a:gd name="T17" fmla="*/ 1 h 5"/>
                                <a:gd name="T18" fmla="*/ 5 w 8"/>
                                <a:gd name="T19" fmla="*/ 1 h 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 h="5">
                                  <a:moveTo>
                                    <a:pt x="5" y="1"/>
                                  </a:moveTo>
                                  <a:lnTo>
                                    <a:pt x="4" y="0"/>
                                  </a:lnTo>
                                  <a:lnTo>
                                    <a:pt x="3" y="1"/>
                                  </a:lnTo>
                                  <a:lnTo>
                                    <a:pt x="0" y="2"/>
                                  </a:lnTo>
                                  <a:lnTo>
                                    <a:pt x="0" y="3"/>
                                  </a:lnTo>
                                  <a:lnTo>
                                    <a:pt x="0" y="5"/>
                                  </a:lnTo>
                                  <a:lnTo>
                                    <a:pt x="5" y="3"/>
                                  </a:lnTo>
                                  <a:lnTo>
                                    <a:pt x="8" y="1"/>
                                  </a:lnTo>
                                  <a:lnTo>
                                    <a:pt x="5" y="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8" name="Freeform 140"/>
                          <wps:cNvSpPr>
                            <a:spLocks/>
                          </wps:cNvSpPr>
                          <wps:spPr bwMode="auto">
                            <a:xfrm>
                              <a:off x="10101" y="7832"/>
                              <a:ext cx="6" cy="5"/>
                            </a:xfrm>
                            <a:custGeom>
                              <a:avLst/>
                              <a:gdLst>
                                <a:gd name="T0" fmla="*/ 6 w 6"/>
                                <a:gd name="T1" fmla="*/ 2 h 5"/>
                                <a:gd name="T2" fmla="*/ 6 w 6"/>
                                <a:gd name="T3" fmla="*/ 0 h 5"/>
                                <a:gd name="T4" fmla="*/ 0 w 6"/>
                                <a:gd name="T5" fmla="*/ 0 h 5"/>
                                <a:gd name="T6" fmla="*/ 0 w 6"/>
                                <a:gd name="T7" fmla="*/ 2 h 5"/>
                                <a:gd name="T8" fmla="*/ 0 w 6"/>
                                <a:gd name="T9" fmla="*/ 5 h 5"/>
                                <a:gd name="T10" fmla="*/ 3 w 6"/>
                                <a:gd name="T11" fmla="*/ 5 h 5"/>
                                <a:gd name="T12" fmla="*/ 6 w 6"/>
                                <a:gd name="T13" fmla="*/ 4 h 5"/>
                                <a:gd name="T14" fmla="*/ 6 w 6"/>
                                <a:gd name="T15" fmla="*/ 2 h 5"/>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6" h="5">
                                  <a:moveTo>
                                    <a:pt x="6" y="2"/>
                                  </a:moveTo>
                                  <a:lnTo>
                                    <a:pt x="6" y="0"/>
                                  </a:lnTo>
                                  <a:lnTo>
                                    <a:pt x="0" y="0"/>
                                  </a:lnTo>
                                  <a:lnTo>
                                    <a:pt x="0" y="2"/>
                                  </a:lnTo>
                                  <a:lnTo>
                                    <a:pt x="0" y="5"/>
                                  </a:lnTo>
                                  <a:lnTo>
                                    <a:pt x="3" y="5"/>
                                  </a:lnTo>
                                  <a:lnTo>
                                    <a:pt x="6" y="4"/>
                                  </a:lnTo>
                                  <a:lnTo>
                                    <a:pt x="6"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9" name="Freeform 141"/>
                          <wps:cNvSpPr>
                            <a:spLocks/>
                          </wps:cNvSpPr>
                          <wps:spPr bwMode="auto">
                            <a:xfrm>
                              <a:off x="10091" y="7832"/>
                              <a:ext cx="20" cy="5"/>
                            </a:xfrm>
                            <a:custGeom>
                              <a:avLst/>
                              <a:gdLst>
                                <a:gd name="T0" fmla="*/ 10 w 20"/>
                                <a:gd name="T1" fmla="*/ 0 h 5"/>
                                <a:gd name="T2" fmla="*/ 20 w 20"/>
                                <a:gd name="T3" fmla="*/ 0 h 5"/>
                                <a:gd name="T4" fmla="*/ 0 w 20"/>
                                <a:gd name="T5" fmla="*/ 2 h 5"/>
                                <a:gd name="T6" fmla="*/ 0 w 20"/>
                                <a:gd name="T7" fmla="*/ 4 h 5"/>
                                <a:gd name="T8" fmla="*/ 0 w 20"/>
                                <a:gd name="T9" fmla="*/ 5 h 5"/>
                                <a:gd name="T10" fmla="*/ 10 w 20"/>
                                <a:gd name="T11" fmla="*/ 4 h 5"/>
                                <a:gd name="T12" fmla="*/ 10 w 20"/>
                                <a:gd name="T13" fmla="*/ 2 h 5"/>
                                <a:gd name="T14" fmla="*/ 10 w 20"/>
                                <a:gd name="T15" fmla="*/ 0 h 5"/>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20" h="5">
                                  <a:moveTo>
                                    <a:pt x="10" y="0"/>
                                  </a:moveTo>
                                  <a:lnTo>
                                    <a:pt x="20" y="0"/>
                                  </a:lnTo>
                                  <a:lnTo>
                                    <a:pt x="0" y="2"/>
                                  </a:lnTo>
                                  <a:lnTo>
                                    <a:pt x="0" y="4"/>
                                  </a:lnTo>
                                  <a:lnTo>
                                    <a:pt x="0" y="5"/>
                                  </a:lnTo>
                                  <a:lnTo>
                                    <a:pt x="10" y="4"/>
                                  </a:lnTo>
                                  <a:lnTo>
                                    <a:pt x="10" y="2"/>
                                  </a:lnTo>
                                  <a:lnTo>
                                    <a:pt x="1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0" name="Freeform 142"/>
                          <wps:cNvSpPr>
                            <a:spLocks/>
                          </wps:cNvSpPr>
                          <wps:spPr bwMode="auto">
                            <a:xfrm>
                              <a:off x="10082" y="7833"/>
                              <a:ext cx="9" cy="5"/>
                            </a:xfrm>
                            <a:custGeom>
                              <a:avLst/>
                              <a:gdLst>
                                <a:gd name="T0" fmla="*/ 9 w 9"/>
                                <a:gd name="T1" fmla="*/ 3 h 5"/>
                                <a:gd name="T2" fmla="*/ 9 w 9"/>
                                <a:gd name="T3" fmla="*/ 0 h 5"/>
                                <a:gd name="T4" fmla="*/ 1 w 9"/>
                                <a:gd name="T5" fmla="*/ 0 h 5"/>
                                <a:gd name="T6" fmla="*/ 1 w 9"/>
                                <a:gd name="T7" fmla="*/ 3 h 5"/>
                                <a:gd name="T8" fmla="*/ 1 w 9"/>
                                <a:gd name="T9" fmla="*/ 5 h 5"/>
                                <a:gd name="T10" fmla="*/ 0 w 9"/>
                                <a:gd name="T11" fmla="*/ 5 h 5"/>
                                <a:gd name="T12" fmla="*/ 9 w 9"/>
                                <a:gd name="T13" fmla="*/ 4 h 5"/>
                                <a:gd name="T14" fmla="*/ 9 w 9"/>
                                <a:gd name="T15" fmla="*/ 3 h 5"/>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9" h="5">
                                  <a:moveTo>
                                    <a:pt x="9" y="3"/>
                                  </a:moveTo>
                                  <a:lnTo>
                                    <a:pt x="9" y="0"/>
                                  </a:lnTo>
                                  <a:lnTo>
                                    <a:pt x="1" y="0"/>
                                  </a:lnTo>
                                  <a:lnTo>
                                    <a:pt x="1" y="3"/>
                                  </a:lnTo>
                                  <a:lnTo>
                                    <a:pt x="1" y="5"/>
                                  </a:lnTo>
                                  <a:lnTo>
                                    <a:pt x="0" y="5"/>
                                  </a:lnTo>
                                  <a:lnTo>
                                    <a:pt x="9" y="4"/>
                                  </a:lnTo>
                                  <a:lnTo>
                                    <a:pt x="9"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1" name="Freeform 143"/>
                          <wps:cNvSpPr>
                            <a:spLocks/>
                          </wps:cNvSpPr>
                          <wps:spPr bwMode="auto">
                            <a:xfrm>
                              <a:off x="10058" y="7833"/>
                              <a:ext cx="49" cy="5"/>
                            </a:xfrm>
                            <a:custGeom>
                              <a:avLst/>
                              <a:gdLst>
                                <a:gd name="T0" fmla="*/ 25 w 49"/>
                                <a:gd name="T1" fmla="*/ 3 h 5"/>
                                <a:gd name="T2" fmla="*/ 25 w 49"/>
                                <a:gd name="T3" fmla="*/ 1 h 5"/>
                                <a:gd name="T4" fmla="*/ 0 w 49"/>
                                <a:gd name="T5" fmla="*/ 0 h 5"/>
                                <a:gd name="T6" fmla="*/ 0 w 49"/>
                                <a:gd name="T7" fmla="*/ 1 h 5"/>
                                <a:gd name="T8" fmla="*/ 0 w 49"/>
                                <a:gd name="T9" fmla="*/ 3 h 5"/>
                                <a:gd name="T10" fmla="*/ 49 w 49"/>
                                <a:gd name="T11" fmla="*/ 5 h 5"/>
                                <a:gd name="T12" fmla="*/ 25 w 49"/>
                                <a:gd name="T13" fmla="*/ 5 h 5"/>
                                <a:gd name="T14" fmla="*/ 25 w 49"/>
                                <a:gd name="T15" fmla="*/ 3 h 5"/>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49" h="5">
                                  <a:moveTo>
                                    <a:pt x="25" y="3"/>
                                  </a:moveTo>
                                  <a:lnTo>
                                    <a:pt x="25" y="1"/>
                                  </a:lnTo>
                                  <a:lnTo>
                                    <a:pt x="0" y="0"/>
                                  </a:lnTo>
                                  <a:lnTo>
                                    <a:pt x="0" y="1"/>
                                  </a:lnTo>
                                  <a:lnTo>
                                    <a:pt x="0" y="3"/>
                                  </a:lnTo>
                                  <a:lnTo>
                                    <a:pt x="49" y="5"/>
                                  </a:lnTo>
                                  <a:lnTo>
                                    <a:pt x="25" y="5"/>
                                  </a:lnTo>
                                  <a:lnTo>
                                    <a:pt x="25"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2" name="Freeform 144"/>
                          <wps:cNvSpPr>
                            <a:spLocks/>
                          </wps:cNvSpPr>
                          <wps:spPr bwMode="auto">
                            <a:xfrm>
                              <a:off x="10016" y="7832"/>
                              <a:ext cx="42" cy="5"/>
                            </a:xfrm>
                            <a:custGeom>
                              <a:avLst/>
                              <a:gdLst>
                                <a:gd name="T0" fmla="*/ 42 w 42"/>
                                <a:gd name="T1" fmla="*/ 1 h 5"/>
                                <a:gd name="T2" fmla="*/ 17 w 42"/>
                                <a:gd name="T3" fmla="*/ 0 h 5"/>
                                <a:gd name="T4" fmla="*/ 0 w 42"/>
                                <a:gd name="T5" fmla="*/ 0 h 5"/>
                                <a:gd name="T6" fmla="*/ 0 w 42"/>
                                <a:gd name="T7" fmla="*/ 2 h 5"/>
                                <a:gd name="T8" fmla="*/ 0 w 42"/>
                                <a:gd name="T9" fmla="*/ 5 h 5"/>
                                <a:gd name="T10" fmla="*/ 42 w 42"/>
                                <a:gd name="T11" fmla="*/ 5 h 5"/>
                                <a:gd name="T12" fmla="*/ 42 w 42"/>
                                <a:gd name="T13" fmla="*/ 2 h 5"/>
                                <a:gd name="T14" fmla="*/ 42 w 42"/>
                                <a:gd name="T15" fmla="*/ 1 h 5"/>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42" h="5">
                                  <a:moveTo>
                                    <a:pt x="42" y="1"/>
                                  </a:moveTo>
                                  <a:lnTo>
                                    <a:pt x="17" y="0"/>
                                  </a:lnTo>
                                  <a:lnTo>
                                    <a:pt x="0" y="0"/>
                                  </a:lnTo>
                                  <a:lnTo>
                                    <a:pt x="0" y="2"/>
                                  </a:lnTo>
                                  <a:lnTo>
                                    <a:pt x="0" y="5"/>
                                  </a:lnTo>
                                  <a:lnTo>
                                    <a:pt x="42" y="5"/>
                                  </a:lnTo>
                                  <a:lnTo>
                                    <a:pt x="42" y="2"/>
                                  </a:lnTo>
                                  <a:lnTo>
                                    <a:pt x="42" y="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3" name="Freeform 145"/>
                          <wps:cNvSpPr>
                            <a:spLocks/>
                          </wps:cNvSpPr>
                          <wps:spPr bwMode="auto">
                            <a:xfrm>
                              <a:off x="9984" y="7832"/>
                              <a:ext cx="41" cy="10"/>
                            </a:xfrm>
                            <a:custGeom>
                              <a:avLst/>
                              <a:gdLst>
                                <a:gd name="T0" fmla="*/ 32 w 41"/>
                                <a:gd name="T1" fmla="*/ 0 h 10"/>
                                <a:gd name="T2" fmla="*/ 41 w 41"/>
                                <a:gd name="T3" fmla="*/ 0 h 10"/>
                                <a:gd name="T4" fmla="*/ 24 w 41"/>
                                <a:gd name="T5" fmla="*/ 2 h 10"/>
                                <a:gd name="T6" fmla="*/ 19 w 41"/>
                                <a:gd name="T7" fmla="*/ 4 h 10"/>
                                <a:gd name="T8" fmla="*/ 12 w 41"/>
                                <a:gd name="T9" fmla="*/ 5 h 10"/>
                                <a:gd name="T10" fmla="*/ 5 w 41"/>
                                <a:gd name="T11" fmla="*/ 6 h 10"/>
                                <a:gd name="T12" fmla="*/ 0 w 41"/>
                                <a:gd name="T13" fmla="*/ 7 h 10"/>
                                <a:gd name="T14" fmla="*/ 0 w 41"/>
                                <a:gd name="T15" fmla="*/ 9 h 10"/>
                                <a:gd name="T16" fmla="*/ 0 w 41"/>
                                <a:gd name="T17" fmla="*/ 10 h 10"/>
                                <a:gd name="T18" fmla="*/ 5 w 41"/>
                                <a:gd name="T19" fmla="*/ 9 h 10"/>
                                <a:gd name="T20" fmla="*/ 12 w 41"/>
                                <a:gd name="T21" fmla="*/ 7 h 10"/>
                                <a:gd name="T22" fmla="*/ 19 w 41"/>
                                <a:gd name="T23" fmla="*/ 6 h 10"/>
                                <a:gd name="T24" fmla="*/ 24 w 41"/>
                                <a:gd name="T25" fmla="*/ 5 h 10"/>
                                <a:gd name="T26" fmla="*/ 32 w 41"/>
                                <a:gd name="T27" fmla="*/ 4 h 10"/>
                                <a:gd name="T28" fmla="*/ 32 w 41"/>
                                <a:gd name="T29" fmla="*/ 2 h 10"/>
                                <a:gd name="T30" fmla="*/ 32 w 41"/>
                                <a:gd name="T31" fmla="*/ 0 h 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41" h="10">
                                  <a:moveTo>
                                    <a:pt x="32" y="0"/>
                                  </a:moveTo>
                                  <a:lnTo>
                                    <a:pt x="41" y="0"/>
                                  </a:lnTo>
                                  <a:lnTo>
                                    <a:pt x="24" y="2"/>
                                  </a:lnTo>
                                  <a:lnTo>
                                    <a:pt x="19" y="4"/>
                                  </a:lnTo>
                                  <a:lnTo>
                                    <a:pt x="12" y="5"/>
                                  </a:lnTo>
                                  <a:lnTo>
                                    <a:pt x="5" y="6"/>
                                  </a:lnTo>
                                  <a:lnTo>
                                    <a:pt x="0" y="7"/>
                                  </a:lnTo>
                                  <a:lnTo>
                                    <a:pt x="0" y="9"/>
                                  </a:lnTo>
                                  <a:lnTo>
                                    <a:pt x="0" y="10"/>
                                  </a:lnTo>
                                  <a:lnTo>
                                    <a:pt x="5" y="9"/>
                                  </a:lnTo>
                                  <a:lnTo>
                                    <a:pt x="12" y="7"/>
                                  </a:lnTo>
                                  <a:lnTo>
                                    <a:pt x="19" y="6"/>
                                  </a:lnTo>
                                  <a:lnTo>
                                    <a:pt x="24" y="5"/>
                                  </a:lnTo>
                                  <a:lnTo>
                                    <a:pt x="32" y="4"/>
                                  </a:lnTo>
                                  <a:lnTo>
                                    <a:pt x="32" y="2"/>
                                  </a:lnTo>
                                  <a:lnTo>
                                    <a:pt x="3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4" name="Freeform 146"/>
                          <wps:cNvSpPr>
                            <a:spLocks/>
                          </wps:cNvSpPr>
                          <wps:spPr bwMode="auto">
                            <a:xfrm>
                              <a:off x="9979" y="7838"/>
                              <a:ext cx="5" cy="5"/>
                            </a:xfrm>
                            <a:custGeom>
                              <a:avLst/>
                              <a:gdLst>
                                <a:gd name="T0" fmla="*/ 5 w 5"/>
                                <a:gd name="T1" fmla="*/ 3 h 5"/>
                                <a:gd name="T2" fmla="*/ 5 w 5"/>
                                <a:gd name="T3" fmla="*/ 0 h 5"/>
                                <a:gd name="T4" fmla="*/ 3 w 5"/>
                                <a:gd name="T5" fmla="*/ 0 h 5"/>
                                <a:gd name="T6" fmla="*/ 3 w 5"/>
                                <a:gd name="T7" fmla="*/ 3 h 5"/>
                                <a:gd name="T8" fmla="*/ 3 w 5"/>
                                <a:gd name="T9" fmla="*/ 5 h 5"/>
                                <a:gd name="T10" fmla="*/ 0 w 5"/>
                                <a:gd name="T11" fmla="*/ 5 h 5"/>
                                <a:gd name="T12" fmla="*/ 5 w 5"/>
                                <a:gd name="T13" fmla="*/ 4 h 5"/>
                                <a:gd name="T14" fmla="*/ 5 w 5"/>
                                <a:gd name="T15" fmla="*/ 3 h 5"/>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5" h="5">
                                  <a:moveTo>
                                    <a:pt x="5" y="3"/>
                                  </a:moveTo>
                                  <a:lnTo>
                                    <a:pt x="5" y="0"/>
                                  </a:lnTo>
                                  <a:lnTo>
                                    <a:pt x="3" y="0"/>
                                  </a:lnTo>
                                  <a:lnTo>
                                    <a:pt x="3" y="3"/>
                                  </a:lnTo>
                                  <a:lnTo>
                                    <a:pt x="3" y="5"/>
                                  </a:lnTo>
                                  <a:lnTo>
                                    <a:pt x="0" y="5"/>
                                  </a:lnTo>
                                  <a:lnTo>
                                    <a:pt x="5" y="4"/>
                                  </a:lnTo>
                                  <a:lnTo>
                                    <a:pt x="5"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5" name="Freeform 147"/>
                          <wps:cNvSpPr>
                            <a:spLocks/>
                          </wps:cNvSpPr>
                          <wps:spPr bwMode="auto">
                            <a:xfrm>
                              <a:off x="9953" y="7830"/>
                              <a:ext cx="30" cy="13"/>
                            </a:xfrm>
                            <a:custGeom>
                              <a:avLst/>
                              <a:gdLst>
                                <a:gd name="T0" fmla="*/ 29 w 30"/>
                                <a:gd name="T1" fmla="*/ 11 h 13"/>
                                <a:gd name="T2" fmla="*/ 30 w 30"/>
                                <a:gd name="T3" fmla="*/ 9 h 13"/>
                                <a:gd name="T4" fmla="*/ 29 w 30"/>
                                <a:gd name="T5" fmla="*/ 8 h 13"/>
                                <a:gd name="T6" fmla="*/ 21 w 30"/>
                                <a:gd name="T7" fmla="*/ 7 h 13"/>
                                <a:gd name="T8" fmla="*/ 18 w 30"/>
                                <a:gd name="T9" fmla="*/ 6 h 13"/>
                                <a:gd name="T10" fmla="*/ 5 w 30"/>
                                <a:gd name="T11" fmla="*/ 0 h 13"/>
                                <a:gd name="T12" fmla="*/ 0 w 30"/>
                                <a:gd name="T13" fmla="*/ 2 h 13"/>
                                <a:gd name="T14" fmla="*/ 18 w 30"/>
                                <a:gd name="T15" fmla="*/ 8 h 13"/>
                                <a:gd name="T16" fmla="*/ 21 w 30"/>
                                <a:gd name="T17" fmla="*/ 9 h 13"/>
                                <a:gd name="T18" fmla="*/ 26 w 30"/>
                                <a:gd name="T19" fmla="*/ 11 h 13"/>
                                <a:gd name="T20" fmla="*/ 29 w 30"/>
                                <a:gd name="T21" fmla="*/ 13 h 13"/>
                                <a:gd name="T22" fmla="*/ 29 w 30"/>
                                <a:gd name="T23" fmla="*/ 13 h 13"/>
                                <a:gd name="T24" fmla="*/ 29 w 30"/>
                                <a:gd name="T25" fmla="*/ 11 h 1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30" h="13">
                                  <a:moveTo>
                                    <a:pt x="29" y="11"/>
                                  </a:moveTo>
                                  <a:lnTo>
                                    <a:pt x="30" y="9"/>
                                  </a:lnTo>
                                  <a:lnTo>
                                    <a:pt x="29" y="8"/>
                                  </a:lnTo>
                                  <a:lnTo>
                                    <a:pt x="21" y="7"/>
                                  </a:lnTo>
                                  <a:lnTo>
                                    <a:pt x="18" y="6"/>
                                  </a:lnTo>
                                  <a:lnTo>
                                    <a:pt x="5" y="0"/>
                                  </a:lnTo>
                                  <a:lnTo>
                                    <a:pt x="0" y="2"/>
                                  </a:lnTo>
                                  <a:lnTo>
                                    <a:pt x="18" y="8"/>
                                  </a:lnTo>
                                  <a:lnTo>
                                    <a:pt x="21" y="9"/>
                                  </a:lnTo>
                                  <a:lnTo>
                                    <a:pt x="26" y="11"/>
                                  </a:lnTo>
                                  <a:lnTo>
                                    <a:pt x="29" y="13"/>
                                  </a:lnTo>
                                  <a:lnTo>
                                    <a:pt x="29" y="1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6" name="Freeform 148"/>
                          <wps:cNvSpPr>
                            <a:spLocks/>
                          </wps:cNvSpPr>
                          <wps:spPr bwMode="auto">
                            <a:xfrm>
                              <a:off x="9953" y="7821"/>
                              <a:ext cx="26" cy="11"/>
                            </a:xfrm>
                            <a:custGeom>
                              <a:avLst/>
                              <a:gdLst>
                                <a:gd name="T0" fmla="*/ 5 w 26"/>
                                <a:gd name="T1" fmla="*/ 9 h 11"/>
                                <a:gd name="T2" fmla="*/ 9 w 26"/>
                                <a:gd name="T3" fmla="*/ 6 h 11"/>
                                <a:gd name="T4" fmla="*/ 11 w 26"/>
                                <a:gd name="T5" fmla="*/ 5 h 11"/>
                                <a:gd name="T6" fmla="*/ 14 w 26"/>
                                <a:gd name="T7" fmla="*/ 4 h 11"/>
                                <a:gd name="T8" fmla="*/ 26 w 26"/>
                                <a:gd name="T9" fmla="*/ 2 h 11"/>
                                <a:gd name="T10" fmla="*/ 26 w 26"/>
                                <a:gd name="T11" fmla="*/ 1 h 11"/>
                                <a:gd name="T12" fmla="*/ 26 w 26"/>
                                <a:gd name="T13" fmla="*/ 0 h 11"/>
                                <a:gd name="T14" fmla="*/ 14 w 26"/>
                                <a:gd name="T15" fmla="*/ 1 h 11"/>
                                <a:gd name="T16" fmla="*/ 11 w 26"/>
                                <a:gd name="T17" fmla="*/ 2 h 11"/>
                                <a:gd name="T18" fmla="*/ 6 w 26"/>
                                <a:gd name="T19" fmla="*/ 4 h 11"/>
                                <a:gd name="T20" fmla="*/ 0 w 26"/>
                                <a:gd name="T21" fmla="*/ 11 h 11"/>
                                <a:gd name="T22" fmla="*/ 5 w 26"/>
                                <a:gd name="T23" fmla="*/ 9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26" h="11">
                                  <a:moveTo>
                                    <a:pt x="5" y="9"/>
                                  </a:moveTo>
                                  <a:lnTo>
                                    <a:pt x="9" y="6"/>
                                  </a:lnTo>
                                  <a:lnTo>
                                    <a:pt x="11" y="5"/>
                                  </a:lnTo>
                                  <a:lnTo>
                                    <a:pt x="14" y="4"/>
                                  </a:lnTo>
                                  <a:lnTo>
                                    <a:pt x="26" y="2"/>
                                  </a:lnTo>
                                  <a:lnTo>
                                    <a:pt x="26" y="1"/>
                                  </a:lnTo>
                                  <a:lnTo>
                                    <a:pt x="26" y="0"/>
                                  </a:lnTo>
                                  <a:lnTo>
                                    <a:pt x="14" y="1"/>
                                  </a:lnTo>
                                  <a:lnTo>
                                    <a:pt x="11" y="2"/>
                                  </a:lnTo>
                                  <a:lnTo>
                                    <a:pt x="6" y="4"/>
                                  </a:lnTo>
                                  <a:lnTo>
                                    <a:pt x="0" y="11"/>
                                  </a:lnTo>
                                  <a:lnTo>
                                    <a:pt x="5" y="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7" name="Freeform 149"/>
                          <wps:cNvSpPr>
                            <a:spLocks/>
                          </wps:cNvSpPr>
                          <wps:spPr bwMode="auto">
                            <a:xfrm>
                              <a:off x="9979" y="7820"/>
                              <a:ext cx="13" cy="5"/>
                            </a:xfrm>
                            <a:custGeom>
                              <a:avLst/>
                              <a:gdLst>
                                <a:gd name="T0" fmla="*/ 0 w 13"/>
                                <a:gd name="T1" fmla="*/ 2 h 5"/>
                                <a:gd name="T2" fmla="*/ 0 w 13"/>
                                <a:gd name="T3" fmla="*/ 5 h 5"/>
                                <a:gd name="T4" fmla="*/ 8 w 13"/>
                                <a:gd name="T5" fmla="*/ 5 h 5"/>
                                <a:gd name="T6" fmla="*/ 8 w 13"/>
                                <a:gd name="T7" fmla="*/ 2 h 5"/>
                                <a:gd name="T8" fmla="*/ 8 w 13"/>
                                <a:gd name="T9" fmla="*/ 0 h 5"/>
                                <a:gd name="T10" fmla="*/ 13 w 13"/>
                                <a:gd name="T11" fmla="*/ 0 h 5"/>
                                <a:gd name="T12" fmla="*/ 0 w 13"/>
                                <a:gd name="T13" fmla="*/ 1 h 5"/>
                                <a:gd name="T14" fmla="*/ 0 w 13"/>
                                <a:gd name="T15" fmla="*/ 2 h 5"/>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3" h="5">
                                  <a:moveTo>
                                    <a:pt x="0" y="2"/>
                                  </a:moveTo>
                                  <a:lnTo>
                                    <a:pt x="0" y="5"/>
                                  </a:lnTo>
                                  <a:lnTo>
                                    <a:pt x="8" y="5"/>
                                  </a:lnTo>
                                  <a:lnTo>
                                    <a:pt x="8" y="2"/>
                                  </a:lnTo>
                                  <a:lnTo>
                                    <a:pt x="8" y="0"/>
                                  </a:lnTo>
                                  <a:lnTo>
                                    <a:pt x="13" y="0"/>
                                  </a:lnTo>
                                  <a:lnTo>
                                    <a:pt x="0" y="1"/>
                                  </a:lnTo>
                                  <a:lnTo>
                                    <a:pt x="0"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8" name="Freeform 150"/>
                          <wps:cNvSpPr>
                            <a:spLocks/>
                          </wps:cNvSpPr>
                          <wps:spPr bwMode="auto">
                            <a:xfrm>
                              <a:off x="9979" y="7820"/>
                              <a:ext cx="15" cy="5"/>
                            </a:xfrm>
                            <a:custGeom>
                              <a:avLst/>
                              <a:gdLst>
                                <a:gd name="T0" fmla="*/ 8 w 15"/>
                                <a:gd name="T1" fmla="*/ 2 h 5"/>
                                <a:gd name="T2" fmla="*/ 8 w 15"/>
                                <a:gd name="T3" fmla="*/ 3 h 5"/>
                                <a:gd name="T4" fmla="*/ 15 w 15"/>
                                <a:gd name="T5" fmla="*/ 5 h 5"/>
                                <a:gd name="T6" fmla="*/ 15 w 15"/>
                                <a:gd name="T7" fmla="*/ 2 h 5"/>
                                <a:gd name="T8" fmla="*/ 15 w 15"/>
                                <a:gd name="T9" fmla="*/ 2 h 5"/>
                                <a:gd name="T10" fmla="*/ 0 w 15"/>
                                <a:gd name="T11" fmla="*/ 0 h 5"/>
                                <a:gd name="T12" fmla="*/ 8 w 15"/>
                                <a:gd name="T13" fmla="*/ 0 h 5"/>
                                <a:gd name="T14" fmla="*/ 8 w 15"/>
                                <a:gd name="T15" fmla="*/ 2 h 5"/>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5" h="5">
                                  <a:moveTo>
                                    <a:pt x="8" y="2"/>
                                  </a:moveTo>
                                  <a:lnTo>
                                    <a:pt x="8" y="3"/>
                                  </a:lnTo>
                                  <a:lnTo>
                                    <a:pt x="15" y="5"/>
                                  </a:lnTo>
                                  <a:lnTo>
                                    <a:pt x="15" y="2"/>
                                  </a:lnTo>
                                  <a:lnTo>
                                    <a:pt x="0" y="0"/>
                                  </a:lnTo>
                                  <a:lnTo>
                                    <a:pt x="8" y="0"/>
                                  </a:lnTo>
                                  <a:lnTo>
                                    <a:pt x="8"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9" name="Freeform 151"/>
                          <wps:cNvSpPr>
                            <a:spLocks/>
                          </wps:cNvSpPr>
                          <wps:spPr bwMode="auto">
                            <a:xfrm>
                              <a:off x="8947" y="7817"/>
                              <a:ext cx="159" cy="35"/>
                            </a:xfrm>
                            <a:custGeom>
                              <a:avLst/>
                              <a:gdLst>
                                <a:gd name="T0" fmla="*/ 38 w 159"/>
                                <a:gd name="T1" fmla="*/ 1 h 35"/>
                                <a:gd name="T2" fmla="*/ 34 w 159"/>
                                <a:gd name="T3" fmla="*/ 4 h 35"/>
                                <a:gd name="T4" fmla="*/ 34 w 159"/>
                                <a:gd name="T5" fmla="*/ 5 h 35"/>
                                <a:gd name="T6" fmla="*/ 32 w 159"/>
                                <a:gd name="T7" fmla="*/ 5 h 35"/>
                                <a:gd name="T8" fmla="*/ 28 w 159"/>
                                <a:gd name="T9" fmla="*/ 4 h 35"/>
                                <a:gd name="T10" fmla="*/ 24 w 159"/>
                                <a:gd name="T11" fmla="*/ 5 h 35"/>
                                <a:gd name="T12" fmla="*/ 22 w 159"/>
                                <a:gd name="T13" fmla="*/ 10 h 35"/>
                                <a:gd name="T14" fmla="*/ 18 w 159"/>
                                <a:gd name="T15" fmla="*/ 8 h 35"/>
                                <a:gd name="T16" fmla="*/ 13 w 159"/>
                                <a:gd name="T17" fmla="*/ 10 h 35"/>
                                <a:gd name="T18" fmla="*/ 11 w 159"/>
                                <a:gd name="T19" fmla="*/ 15 h 35"/>
                                <a:gd name="T20" fmla="*/ 10 w 159"/>
                                <a:gd name="T21" fmla="*/ 19 h 35"/>
                                <a:gd name="T22" fmla="*/ 5 w 159"/>
                                <a:gd name="T23" fmla="*/ 17 h 35"/>
                                <a:gd name="T24" fmla="*/ 0 w 159"/>
                                <a:gd name="T25" fmla="*/ 20 h 35"/>
                                <a:gd name="T26" fmla="*/ 0 w 159"/>
                                <a:gd name="T27" fmla="*/ 24 h 35"/>
                                <a:gd name="T28" fmla="*/ 0 w 159"/>
                                <a:gd name="T29" fmla="*/ 26 h 35"/>
                                <a:gd name="T30" fmla="*/ 1 w 159"/>
                                <a:gd name="T31" fmla="*/ 29 h 35"/>
                                <a:gd name="T32" fmla="*/ 10 w 159"/>
                                <a:gd name="T33" fmla="*/ 32 h 35"/>
                                <a:gd name="T34" fmla="*/ 22 w 159"/>
                                <a:gd name="T35" fmla="*/ 35 h 35"/>
                                <a:gd name="T36" fmla="*/ 31 w 159"/>
                                <a:gd name="T37" fmla="*/ 35 h 35"/>
                                <a:gd name="T38" fmla="*/ 33 w 159"/>
                                <a:gd name="T39" fmla="*/ 33 h 35"/>
                                <a:gd name="T40" fmla="*/ 33 w 159"/>
                                <a:gd name="T41" fmla="*/ 30 h 35"/>
                                <a:gd name="T42" fmla="*/ 52 w 159"/>
                                <a:gd name="T43" fmla="*/ 30 h 35"/>
                                <a:gd name="T44" fmla="*/ 80 w 159"/>
                                <a:gd name="T45" fmla="*/ 29 h 35"/>
                                <a:gd name="T46" fmla="*/ 134 w 159"/>
                                <a:gd name="T47" fmla="*/ 26 h 35"/>
                                <a:gd name="T48" fmla="*/ 147 w 159"/>
                                <a:gd name="T49" fmla="*/ 25 h 35"/>
                                <a:gd name="T50" fmla="*/ 159 w 159"/>
                                <a:gd name="T51" fmla="*/ 26 h 35"/>
                                <a:gd name="T52" fmla="*/ 155 w 159"/>
                                <a:gd name="T53" fmla="*/ 20 h 35"/>
                                <a:gd name="T54" fmla="*/ 152 w 159"/>
                                <a:gd name="T55" fmla="*/ 16 h 35"/>
                                <a:gd name="T56" fmla="*/ 143 w 159"/>
                                <a:gd name="T57" fmla="*/ 15 h 35"/>
                                <a:gd name="T58" fmla="*/ 137 w 159"/>
                                <a:gd name="T59" fmla="*/ 17 h 35"/>
                                <a:gd name="T60" fmla="*/ 132 w 159"/>
                                <a:gd name="T61" fmla="*/ 14 h 35"/>
                                <a:gd name="T62" fmla="*/ 122 w 159"/>
                                <a:gd name="T63" fmla="*/ 11 h 35"/>
                                <a:gd name="T64" fmla="*/ 87 w 159"/>
                                <a:gd name="T65" fmla="*/ 11 h 35"/>
                                <a:gd name="T66" fmla="*/ 89 w 159"/>
                                <a:gd name="T67" fmla="*/ 9 h 35"/>
                                <a:gd name="T68" fmla="*/ 85 w 159"/>
                                <a:gd name="T69" fmla="*/ 6 h 35"/>
                                <a:gd name="T70" fmla="*/ 74 w 159"/>
                                <a:gd name="T71" fmla="*/ 5 h 35"/>
                                <a:gd name="T72" fmla="*/ 57 w 159"/>
                                <a:gd name="T73" fmla="*/ 3 h 35"/>
                                <a:gd name="T74" fmla="*/ 49 w 159"/>
                                <a:gd name="T75" fmla="*/ 1 h 35"/>
                                <a:gd name="T76" fmla="*/ 39 w 159"/>
                                <a:gd name="T77" fmla="*/ 0 h 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Lst>
                              <a:rect l="0" t="0" r="r" b="b"/>
                              <a:pathLst>
                                <a:path w="159" h="35">
                                  <a:moveTo>
                                    <a:pt x="39" y="0"/>
                                  </a:moveTo>
                                  <a:lnTo>
                                    <a:pt x="38" y="1"/>
                                  </a:lnTo>
                                  <a:lnTo>
                                    <a:pt x="36" y="3"/>
                                  </a:lnTo>
                                  <a:lnTo>
                                    <a:pt x="34" y="4"/>
                                  </a:lnTo>
                                  <a:lnTo>
                                    <a:pt x="34" y="5"/>
                                  </a:lnTo>
                                  <a:lnTo>
                                    <a:pt x="34" y="6"/>
                                  </a:lnTo>
                                  <a:lnTo>
                                    <a:pt x="32" y="5"/>
                                  </a:lnTo>
                                  <a:lnTo>
                                    <a:pt x="29" y="4"/>
                                  </a:lnTo>
                                  <a:lnTo>
                                    <a:pt x="28" y="4"/>
                                  </a:lnTo>
                                  <a:lnTo>
                                    <a:pt x="26" y="4"/>
                                  </a:lnTo>
                                  <a:lnTo>
                                    <a:pt x="24" y="5"/>
                                  </a:lnTo>
                                  <a:lnTo>
                                    <a:pt x="23" y="8"/>
                                  </a:lnTo>
                                  <a:lnTo>
                                    <a:pt x="22" y="10"/>
                                  </a:lnTo>
                                  <a:lnTo>
                                    <a:pt x="21" y="9"/>
                                  </a:lnTo>
                                  <a:lnTo>
                                    <a:pt x="18" y="8"/>
                                  </a:lnTo>
                                  <a:lnTo>
                                    <a:pt x="16" y="9"/>
                                  </a:lnTo>
                                  <a:lnTo>
                                    <a:pt x="13" y="10"/>
                                  </a:lnTo>
                                  <a:lnTo>
                                    <a:pt x="12" y="13"/>
                                  </a:lnTo>
                                  <a:lnTo>
                                    <a:pt x="11" y="15"/>
                                  </a:lnTo>
                                  <a:lnTo>
                                    <a:pt x="11" y="16"/>
                                  </a:lnTo>
                                  <a:lnTo>
                                    <a:pt x="10" y="19"/>
                                  </a:lnTo>
                                  <a:lnTo>
                                    <a:pt x="7" y="17"/>
                                  </a:lnTo>
                                  <a:lnTo>
                                    <a:pt x="5" y="17"/>
                                  </a:lnTo>
                                  <a:lnTo>
                                    <a:pt x="1" y="17"/>
                                  </a:lnTo>
                                  <a:lnTo>
                                    <a:pt x="0" y="20"/>
                                  </a:lnTo>
                                  <a:lnTo>
                                    <a:pt x="0" y="21"/>
                                  </a:lnTo>
                                  <a:lnTo>
                                    <a:pt x="0" y="24"/>
                                  </a:lnTo>
                                  <a:lnTo>
                                    <a:pt x="0" y="26"/>
                                  </a:lnTo>
                                  <a:lnTo>
                                    <a:pt x="1" y="29"/>
                                  </a:lnTo>
                                  <a:lnTo>
                                    <a:pt x="5" y="31"/>
                                  </a:lnTo>
                                  <a:lnTo>
                                    <a:pt x="10" y="32"/>
                                  </a:lnTo>
                                  <a:lnTo>
                                    <a:pt x="13" y="33"/>
                                  </a:lnTo>
                                  <a:lnTo>
                                    <a:pt x="22" y="35"/>
                                  </a:lnTo>
                                  <a:lnTo>
                                    <a:pt x="27" y="35"/>
                                  </a:lnTo>
                                  <a:lnTo>
                                    <a:pt x="31" y="35"/>
                                  </a:lnTo>
                                  <a:lnTo>
                                    <a:pt x="32" y="35"/>
                                  </a:lnTo>
                                  <a:lnTo>
                                    <a:pt x="33" y="33"/>
                                  </a:lnTo>
                                  <a:lnTo>
                                    <a:pt x="33" y="32"/>
                                  </a:lnTo>
                                  <a:lnTo>
                                    <a:pt x="33" y="30"/>
                                  </a:lnTo>
                                  <a:lnTo>
                                    <a:pt x="32" y="29"/>
                                  </a:lnTo>
                                  <a:lnTo>
                                    <a:pt x="52" y="30"/>
                                  </a:lnTo>
                                  <a:lnTo>
                                    <a:pt x="68" y="30"/>
                                  </a:lnTo>
                                  <a:lnTo>
                                    <a:pt x="80" y="29"/>
                                  </a:lnTo>
                                  <a:lnTo>
                                    <a:pt x="98" y="27"/>
                                  </a:lnTo>
                                  <a:lnTo>
                                    <a:pt x="134" y="26"/>
                                  </a:lnTo>
                                  <a:lnTo>
                                    <a:pt x="140" y="25"/>
                                  </a:lnTo>
                                  <a:lnTo>
                                    <a:pt x="147" y="25"/>
                                  </a:lnTo>
                                  <a:lnTo>
                                    <a:pt x="159" y="26"/>
                                  </a:lnTo>
                                  <a:lnTo>
                                    <a:pt x="158" y="22"/>
                                  </a:lnTo>
                                  <a:lnTo>
                                    <a:pt x="155" y="20"/>
                                  </a:lnTo>
                                  <a:lnTo>
                                    <a:pt x="154" y="17"/>
                                  </a:lnTo>
                                  <a:lnTo>
                                    <a:pt x="152" y="16"/>
                                  </a:lnTo>
                                  <a:lnTo>
                                    <a:pt x="147" y="15"/>
                                  </a:lnTo>
                                  <a:lnTo>
                                    <a:pt x="143" y="15"/>
                                  </a:lnTo>
                                  <a:lnTo>
                                    <a:pt x="139" y="16"/>
                                  </a:lnTo>
                                  <a:lnTo>
                                    <a:pt x="137" y="17"/>
                                  </a:lnTo>
                                  <a:lnTo>
                                    <a:pt x="134" y="15"/>
                                  </a:lnTo>
                                  <a:lnTo>
                                    <a:pt x="132" y="14"/>
                                  </a:lnTo>
                                  <a:lnTo>
                                    <a:pt x="128" y="13"/>
                                  </a:lnTo>
                                  <a:lnTo>
                                    <a:pt x="122" y="11"/>
                                  </a:lnTo>
                                  <a:lnTo>
                                    <a:pt x="111" y="10"/>
                                  </a:lnTo>
                                  <a:lnTo>
                                    <a:pt x="87" y="11"/>
                                  </a:lnTo>
                                  <a:lnTo>
                                    <a:pt x="89" y="10"/>
                                  </a:lnTo>
                                  <a:lnTo>
                                    <a:pt x="89" y="9"/>
                                  </a:lnTo>
                                  <a:lnTo>
                                    <a:pt x="87" y="8"/>
                                  </a:lnTo>
                                  <a:lnTo>
                                    <a:pt x="85" y="6"/>
                                  </a:lnTo>
                                  <a:lnTo>
                                    <a:pt x="79" y="5"/>
                                  </a:lnTo>
                                  <a:lnTo>
                                    <a:pt x="74" y="5"/>
                                  </a:lnTo>
                                  <a:lnTo>
                                    <a:pt x="65" y="6"/>
                                  </a:lnTo>
                                  <a:lnTo>
                                    <a:pt x="57" y="3"/>
                                  </a:lnTo>
                                  <a:lnTo>
                                    <a:pt x="53" y="1"/>
                                  </a:lnTo>
                                  <a:lnTo>
                                    <a:pt x="49" y="1"/>
                                  </a:lnTo>
                                  <a:lnTo>
                                    <a:pt x="44" y="0"/>
                                  </a:lnTo>
                                  <a:lnTo>
                                    <a:pt x="3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0" name="Freeform 152"/>
                          <wps:cNvSpPr>
                            <a:spLocks/>
                          </wps:cNvSpPr>
                          <wps:spPr bwMode="auto">
                            <a:xfrm>
                              <a:off x="8947" y="7817"/>
                              <a:ext cx="159" cy="35"/>
                            </a:xfrm>
                            <a:custGeom>
                              <a:avLst/>
                              <a:gdLst>
                                <a:gd name="T0" fmla="*/ 38 w 159"/>
                                <a:gd name="T1" fmla="*/ 1 h 35"/>
                                <a:gd name="T2" fmla="*/ 34 w 159"/>
                                <a:gd name="T3" fmla="*/ 4 h 35"/>
                                <a:gd name="T4" fmla="*/ 34 w 159"/>
                                <a:gd name="T5" fmla="*/ 5 h 35"/>
                                <a:gd name="T6" fmla="*/ 32 w 159"/>
                                <a:gd name="T7" fmla="*/ 5 h 35"/>
                                <a:gd name="T8" fmla="*/ 28 w 159"/>
                                <a:gd name="T9" fmla="*/ 4 h 35"/>
                                <a:gd name="T10" fmla="*/ 24 w 159"/>
                                <a:gd name="T11" fmla="*/ 5 h 35"/>
                                <a:gd name="T12" fmla="*/ 22 w 159"/>
                                <a:gd name="T13" fmla="*/ 10 h 35"/>
                                <a:gd name="T14" fmla="*/ 18 w 159"/>
                                <a:gd name="T15" fmla="*/ 8 h 35"/>
                                <a:gd name="T16" fmla="*/ 13 w 159"/>
                                <a:gd name="T17" fmla="*/ 10 h 35"/>
                                <a:gd name="T18" fmla="*/ 11 w 159"/>
                                <a:gd name="T19" fmla="*/ 15 h 35"/>
                                <a:gd name="T20" fmla="*/ 10 w 159"/>
                                <a:gd name="T21" fmla="*/ 19 h 35"/>
                                <a:gd name="T22" fmla="*/ 5 w 159"/>
                                <a:gd name="T23" fmla="*/ 17 h 35"/>
                                <a:gd name="T24" fmla="*/ 0 w 159"/>
                                <a:gd name="T25" fmla="*/ 20 h 35"/>
                                <a:gd name="T26" fmla="*/ 0 w 159"/>
                                <a:gd name="T27" fmla="*/ 24 h 35"/>
                                <a:gd name="T28" fmla="*/ 0 w 159"/>
                                <a:gd name="T29" fmla="*/ 26 h 35"/>
                                <a:gd name="T30" fmla="*/ 1 w 159"/>
                                <a:gd name="T31" fmla="*/ 29 h 35"/>
                                <a:gd name="T32" fmla="*/ 10 w 159"/>
                                <a:gd name="T33" fmla="*/ 32 h 35"/>
                                <a:gd name="T34" fmla="*/ 22 w 159"/>
                                <a:gd name="T35" fmla="*/ 35 h 35"/>
                                <a:gd name="T36" fmla="*/ 31 w 159"/>
                                <a:gd name="T37" fmla="*/ 35 h 35"/>
                                <a:gd name="T38" fmla="*/ 33 w 159"/>
                                <a:gd name="T39" fmla="*/ 33 h 35"/>
                                <a:gd name="T40" fmla="*/ 33 w 159"/>
                                <a:gd name="T41" fmla="*/ 30 h 35"/>
                                <a:gd name="T42" fmla="*/ 52 w 159"/>
                                <a:gd name="T43" fmla="*/ 30 h 35"/>
                                <a:gd name="T44" fmla="*/ 80 w 159"/>
                                <a:gd name="T45" fmla="*/ 29 h 35"/>
                                <a:gd name="T46" fmla="*/ 134 w 159"/>
                                <a:gd name="T47" fmla="*/ 26 h 35"/>
                                <a:gd name="T48" fmla="*/ 147 w 159"/>
                                <a:gd name="T49" fmla="*/ 25 h 35"/>
                                <a:gd name="T50" fmla="*/ 159 w 159"/>
                                <a:gd name="T51" fmla="*/ 26 h 35"/>
                                <a:gd name="T52" fmla="*/ 155 w 159"/>
                                <a:gd name="T53" fmla="*/ 20 h 35"/>
                                <a:gd name="T54" fmla="*/ 152 w 159"/>
                                <a:gd name="T55" fmla="*/ 16 h 35"/>
                                <a:gd name="T56" fmla="*/ 143 w 159"/>
                                <a:gd name="T57" fmla="*/ 15 h 35"/>
                                <a:gd name="T58" fmla="*/ 137 w 159"/>
                                <a:gd name="T59" fmla="*/ 17 h 35"/>
                                <a:gd name="T60" fmla="*/ 132 w 159"/>
                                <a:gd name="T61" fmla="*/ 14 h 35"/>
                                <a:gd name="T62" fmla="*/ 122 w 159"/>
                                <a:gd name="T63" fmla="*/ 11 h 35"/>
                                <a:gd name="T64" fmla="*/ 87 w 159"/>
                                <a:gd name="T65" fmla="*/ 11 h 35"/>
                                <a:gd name="T66" fmla="*/ 89 w 159"/>
                                <a:gd name="T67" fmla="*/ 9 h 35"/>
                                <a:gd name="T68" fmla="*/ 85 w 159"/>
                                <a:gd name="T69" fmla="*/ 6 h 35"/>
                                <a:gd name="T70" fmla="*/ 74 w 159"/>
                                <a:gd name="T71" fmla="*/ 5 h 35"/>
                                <a:gd name="T72" fmla="*/ 57 w 159"/>
                                <a:gd name="T73" fmla="*/ 3 h 35"/>
                                <a:gd name="T74" fmla="*/ 49 w 159"/>
                                <a:gd name="T75" fmla="*/ 1 h 35"/>
                                <a:gd name="T76" fmla="*/ 39 w 159"/>
                                <a:gd name="T77" fmla="*/ 0 h 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Lst>
                              <a:rect l="0" t="0" r="r" b="b"/>
                              <a:pathLst>
                                <a:path w="159" h="35">
                                  <a:moveTo>
                                    <a:pt x="39" y="0"/>
                                  </a:moveTo>
                                  <a:lnTo>
                                    <a:pt x="38" y="1"/>
                                  </a:lnTo>
                                  <a:lnTo>
                                    <a:pt x="36" y="3"/>
                                  </a:lnTo>
                                  <a:lnTo>
                                    <a:pt x="34" y="4"/>
                                  </a:lnTo>
                                  <a:lnTo>
                                    <a:pt x="34" y="5"/>
                                  </a:lnTo>
                                  <a:lnTo>
                                    <a:pt x="34" y="6"/>
                                  </a:lnTo>
                                  <a:lnTo>
                                    <a:pt x="32" y="5"/>
                                  </a:lnTo>
                                  <a:lnTo>
                                    <a:pt x="29" y="4"/>
                                  </a:lnTo>
                                  <a:lnTo>
                                    <a:pt x="28" y="4"/>
                                  </a:lnTo>
                                  <a:lnTo>
                                    <a:pt x="26" y="4"/>
                                  </a:lnTo>
                                  <a:lnTo>
                                    <a:pt x="24" y="5"/>
                                  </a:lnTo>
                                  <a:lnTo>
                                    <a:pt x="23" y="8"/>
                                  </a:lnTo>
                                  <a:lnTo>
                                    <a:pt x="22" y="10"/>
                                  </a:lnTo>
                                  <a:lnTo>
                                    <a:pt x="21" y="9"/>
                                  </a:lnTo>
                                  <a:lnTo>
                                    <a:pt x="18" y="8"/>
                                  </a:lnTo>
                                  <a:lnTo>
                                    <a:pt x="16" y="9"/>
                                  </a:lnTo>
                                  <a:lnTo>
                                    <a:pt x="13" y="10"/>
                                  </a:lnTo>
                                  <a:lnTo>
                                    <a:pt x="12" y="13"/>
                                  </a:lnTo>
                                  <a:lnTo>
                                    <a:pt x="11" y="15"/>
                                  </a:lnTo>
                                  <a:lnTo>
                                    <a:pt x="11" y="16"/>
                                  </a:lnTo>
                                  <a:lnTo>
                                    <a:pt x="10" y="19"/>
                                  </a:lnTo>
                                  <a:lnTo>
                                    <a:pt x="7" y="17"/>
                                  </a:lnTo>
                                  <a:lnTo>
                                    <a:pt x="5" y="17"/>
                                  </a:lnTo>
                                  <a:lnTo>
                                    <a:pt x="1" y="17"/>
                                  </a:lnTo>
                                  <a:lnTo>
                                    <a:pt x="0" y="20"/>
                                  </a:lnTo>
                                  <a:lnTo>
                                    <a:pt x="0" y="21"/>
                                  </a:lnTo>
                                  <a:lnTo>
                                    <a:pt x="0" y="24"/>
                                  </a:lnTo>
                                  <a:lnTo>
                                    <a:pt x="0" y="26"/>
                                  </a:lnTo>
                                  <a:lnTo>
                                    <a:pt x="1" y="29"/>
                                  </a:lnTo>
                                  <a:lnTo>
                                    <a:pt x="5" y="31"/>
                                  </a:lnTo>
                                  <a:lnTo>
                                    <a:pt x="10" y="32"/>
                                  </a:lnTo>
                                  <a:lnTo>
                                    <a:pt x="13" y="33"/>
                                  </a:lnTo>
                                  <a:lnTo>
                                    <a:pt x="22" y="35"/>
                                  </a:lnTo>
                                  <a:lnTo>
                                    <a:pt x="27" y="35"/>
                                  </a:lnTo>
                                  <a:lnTo>
                                    <a:pt x="31" y="35"/>
                                  </a:lnTo>
                                  <a:lnTo>
                                    <a:pt x="32" y="35"/>
                                  </a:lnTo>
                                  <a:lnTo>
                                    <a:pt x="33" y="33"/>
                                  </a:lnTo>
                                  <a:lnTo>
                                    <a:pt x="33" y="32"/>
                                  </a:lnTo>
                                  <a:lnTo>
                                    <a:pt x="33" y="30"/>
                                  </a:lnTo>
                                  <a:lnTo>
                                    <a:pt x="32" y="29"/>
                                  </a:lnTo>
                                  <a:lnTo>
                                    <a:pt x="52" y="30"/>
                                  </a:lnTo>
                                  <a:lnTo>
                                    <a:pt x="68" y="30"/>
                                  </a:lnTo>
                                  <a:lnTo>
                                    <a:pt x="80" y="29"/>
                                  </a:lnTo>
                                  <a:lnTo>
                                    <a:pt x="98" y="27"/>
                                  </a:lnTo>
                                  <a:lnTo>
                                    <a:pt x="134" y="26"/>
                                  </a:lnTo>
                                  <a:lnTo>
                                    <a:pt x="140" y="25"/>
                                  </a:lnTo>
                                  <a:lnTo>
                                    <a:pt x="147" y="25"/>
                                  </a:lnTo>
                                  <a:lnTo>
                                    <a:pt x="159" y="26"/>
                                  </a:lnTo>
                                  <a:lnTo>
                                    <a:pt x="158" y="22"/>
                                  </a:lnTo>
                                  <a:lnTo>
                                    <a:pt x="155" y="20"/>
                                  </a:lnTo>
                                  <a:lnTo>
                                    <a:pt x="154" y="17"/>
                                  </a:lnTo>
                                  <a:lnTo>
                                    <a:pt x="152" y="16"/>
                                  </a:lnTo>
                                  <a:lnTo>
                                    <a:pt x="147" y="15"/>
                                  </a:lnTo>
                                  <a:lnTo>
                                    <a:pt x="143" y="15"/>
                                  </a:lnTo>
                                  <a:lnTo>
                                    <a:pt x="139" y="16"/>
                                  </a:lnTo>
                                  <a:lnTo>
                                    <a:pt x="137" y="17"/>
                                  </a:lnTo>
                                  <a:lnTo>
                                    <a:pt x="134" y="15"/>
                                  </a:lnTo>
                                  <a:lnTo>
                                    <a:pt x="132" y="14"/>
                                  </a:lnTo>
                                  <a:lnTo>
                                    <a:pt x="128" y="13"/>
                                  </a:lnTo>
                                  <a:lnTo>
                                    <a:pt x="122" y="11"/>
                                  </a:lnTo>
                                  <a:lnTo>
                                    <a:pt x="111" y="10"/>
                                  </a:lnTo>
                                  <a:lnTo>
                                    <a:pt x="87" y="11"/>
                                  </a:lnTo>
                                  <a:lnTo>
                                    <a:pt x="89" y="10"/>
                                  </a:lnTo>
                                  <a:lnTo>
                                    <a:pt x="89" y="9"/>
                                  </a:lnTo>
                                  <a:lnTo>
                                    <a:pt x="87" y="8"/>
                                  </a:lnTo>
                                  <a:lnTo>
                                    <a:pt x="85" y="6"/>
                                  </a:lnTo>
                                  <a:lnTo>
                                    <a:pt x="79" y="5"/>
                                  </a:lnTo>
                                  <a:lnTo>
                                    <a:pt x="74" y="5"/>
                                  </a:lnTo>
                                  <a:lnTo>
                                    <a:pt x="65" y="6"/>
                                  </a:lnTo>
                                  <a:lnTo>
                                    <a:pt x="57" y="3"/>
                                  </a:lnTo>
                                  <a:lnTo>
                                    <a:pt x="53" y="1"/>
                                  </a:lnTo>
                                  <a:lnTo>
                                    <a:pt x="49" y="1"/>
                                  </a:lnTo>
                                  <a:lnTo>
                                    <a:pt x="44" y="0"/>
                                  </a:lnTo>
                                  <a:lnTo>
                                    <a:pt x="39" y="0"/>
                                  </a:lnTo>
                                </a:path>
                              </a:pathLst>
                            </a:custGeom>
                            <a:noFill/>
                            <a:ln w="254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1" name="Freeform 153"/>
                          <wps:cNvSpPr>
                            <a:spLocks/>
                          </wps:cNvSpPr>
                          <wps:spPr bwMode="auto">
                            <a:xfrm>
                              <a:off x="8984" y="7816"/>
                              <a:ext cx="4" cy="4"/>
                            </a:xfrm>
                            <a:custGeom>
                              <a:avLst/>
                              <a:gdLst>
                                <a:gd name="T0" fmla="*/ 4 w 4"/>
                                <a:gd name="T1" fmla="*/ 2 h 4"/>
                                <a:gd name="T2" fmla="*/ 1 w 4"/>
                                <a:gd name="T3" fmla="*/ 0 h 4"/>
                                <a:gd name="T4" fmla="*/ 0 w 4"/>
                                <a:gd name="T5" fmla="*/ 1 h 4"/>
                                <a:gd name="T6" fmla="*/ 1 w 4"/>
                                <a:gd name="T7" fmla="*/ 2 h 4"/>
                                <a:gd name="T8" fmla="*/ 2 w 4"/>
                                <a:gd name="T9" fmla="*/ 4 h 4"/>
                                <a:gd name="T10" fmla="*/ 4 w 4"/>
                                <a:gd name="T11" fmla="*/ 2 h 4"/>
                              </a:gdLst>
                              <a:ahLst/>
                              <a:cxnLst>
                                <a:cxn ang="0">
                                  <a:pos x="T0" y="T1"/>
                                </a:cxn>
                                <a:cxn ang="0">
                                  <a:pos x="T2" y="T3"/>
                                </a:cxn>
                                <a:cxn ang="0">
                                  <a:pos x="T4" y="T5"/>
                                </a:cxn>
                                <a:cxn ang="0">
                                  <a:pos x="T6" y="T7"/>
                                </a:cxn>
                                <a:cxn ang="0">
                                  <a:pos x="T8" y="T9"/>
                                </a:cxn>
                                <a:cxn ang="0">
                                  <a:pos x="T10" y="T11"/>
                                </a:cxn>
                              </a:cxnLst>
                              <a:rect l="0" t="0" r="r" b="b"/>
                              <a:pathLst>
                                <a:path w="4" h="4">
                                  <a:moveTo>
                                    <a:pt x="4" y="2"/>
                                  </a:moveTo>
                                  <a:lnTo>
                                    <a:pt x="1" y="0"/>
                                  </a:lnTo>
                                  <a:lnTo>
                                    <a:pt x="0" y="1"/>
                                  </a:lnTo>
                                  <a:lnTo>
                                    <a:pt x="1" y="2"/>
                                  </a:lnTo>
                                  <a:lnTo>
                                    <a:pt x="2" y="4"/>
                                  </a:lnTo>
                                  <a:lnTo>
                                    <a:pt x="4"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2" name="Freeform 154"/>
                          <wps:cNvSpPr>
                            <a:spLocks/>
                          </wps:cNvSpPr>
                          <wps:spPr bwMode="auto">
                            <a:xfrm>
                              <a:off x="8983" y="7817"/>
                              <a:ext cx="5" cy="4"/>
                            </a:xfrm>
                            <a:custGeom>
                              <a:avLst/>
                              <a:gdLst>
                                <a:gd name="T0" fmla="*/ 2 w 5"/>
                                <a:gd name="T1" fmla="*/ 1 h 4"/>
                                <a:gd name="T2" fmla="*/ 2 w 5"/>
                                <a:gd name="T3" fmla="*/ 0 h 4"/>
                                <a:gd name="T4" fmla="*/ 0 w 5"/>
                                <a:gd name="T5" fmla="*/ 1 h 4"/>
                                <a:gd name="T6" fmla="*/ 0 w 5"/>
                                <a:gd name="T7" fmla="*/ 3 h 4"/>
                                <a:gd name="T8" fmla="*/ 0 w 5"/>
                                <a:gd name="T9" fmla="*/ 4 h 4"/>
                                <a:gd name="T10" fmla="*/ 5 w 5"/>
                                <a:gd name="T11" fmla="*/ 1 h 4"/>
                                <a:gd name="T12" fmla="*/ 3 w 5"/>
                                <a:gd name="T13" fmla="*/ 3 h 4"/>
                                <a:gd name="T14" fmla="*/ 2 w 5"/>
                                <a:gd name="T15" fmla="*/ 1 h 4"/>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5" h="4">
                                  <a:moveTo>
                                    <a:pt x="2" y="1"/>
                                  </a:moveTo>
                                  <a:lnTo>
                                    <a:pt x="2" y="0"/>
                                  </a:lnTo>
                                  <a:lnTo>
                                    <a:pt x="0" y="1"/>
                                  </a:lnTo>
                                  <a:lnTo>
                                    <a:pt x="0" y="3"/>
                                  </a:lnTo>
                                  <a:lnTo>
                                    <a:pt x="0" y="4"/>
                                  </a:lnTo>
                                  <a:lnTo>
                                    <a:pt x="5" y="1"/>
                                  </a:lnTo>
                                  <a:lnTo>
                                    <a:pt x="3" y="3"/>
                                  </a:lnTo>
                                  <a:lnTo>
                                    <a:pt x="2" y="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3" name="Freeform 155"/>
                          <wps:cNvSpPr>
                            <a:spLocks/>
                          </wps:cNvSpPr>
                          <wps:spPr bwMode="auto">
                            <a:xfrm>
                              <a:off x="8980" y="7818"/>
                              <a:ext cx="4" cy="4"/>
                            </a:xfrm>
                            <a:custGeom>
                              <a:avLst/>
                              <a:gdLst>
                                <a:gd name="T0" fmla="*/ 3 w 4"/>
                                <a:gd name="T1" fmla="*/ 0 h 4"/>
                                <a:gd name="T2" fmla="*/ 0 w 4"/>
                                <a:gd name="T3" fmla="*/ 2 h 4"/>
                                <a:gd name="T4" fmla="*/ 0 w 4"/>
                                <a:gd name="T5" fmla="*/ 2 h 4"/>
                                <a:gd name="T6" fmla="*/ 1 w 4"/>
                                <a:gd name="T7" fmla="*/ 3 h 4"/>
                                <a:gd name="T8" fmla="*/ 3 w 4"/>
                                <a:gd name="T9" fmla="*/ 4 h 4"/>
                                <a:gd name="T10" fmla="*/ 4 w 4"/>
                                <a:gd name="T11" fmla="*/ 3 h 4"/>
                                <a:gd name="T12" fmla="*/ 3 w 4"/>
                                <a:gd name="T13" fmla="*/ 2 h 4"/>
                                <a:gd name="T14" fmla="*/ 3 w 4"/>
                                <a:gd name="T15" fmla="*/ 0 h 4"/>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4" h="4">
                                  <a:moveTo>
                                    <a:pt x="3" y="0"/>
                                  </a:moveTo>
                                  <a:lnTo>
                                    <a:pt x="0" y="2"/>
                                  </a:lnTo>
                                  <a:lnTo>
                                    <a:pt x="1" y="3"/>
                                  </a:lnTo>
                                  <a:lnTo>
                                    <a:pt x="3" y="4"/>
                                  </a:lnTo>
                                  <a:lnTo>
                                    <a:pt x="4" y="3"/>
                                  </a:lnTo>
                                  <a:lnTo>
                                    <a:pt x="3" y="2"/>
                                  </a:lnTo>
                                  <a:lnTo>
                                    <a:pt x="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4" name="Freeform 156"/>
                          <wps:cNvSpPr>
                            <a:spLocks/>
                          </wps:cNvSpPr>
                          <wps:spPr bwMode="auto">
                            <a:xfrm>
                              <a:off x="8979" y="7820"/>
                              <a:ext cx="5" cy="3"/>
                            </a:xfrm>
                            <a:custGeom>
                              <a:avLst/>
                              <a:gdLst>
                                <a:gd name="T0" fmla="*/ 1 w 5"/>
                                <a:gd name="T1" fmla="*/ 0 h 3"/>
                                <a:gd name="T2" fmla="*/ 0 w 5"/>
                                <a:gd name="T3" fmla="*/ 1 h 3"/>
                                <a:gd name="T4" fmla="*/ 0 w 5"/>
                                <a:gd name="T5" fmla="*/ 3 h 3"/>
                                <a:gd name="T6" fmla="*/ 2 w 5"/>
                                <a:gd name="T7" fmla="*/ 3 h 3"/>
                                <a:gd name="T8" fmla="*/ 5 w 5"/>
                                <a:gd name="T9" fmla="*/ 3 h 3"/>
                                <a:gd name="T10" fmla="*/ 5 w 5"/>
                                <a:gd name="T11" fmla="*/ 1 h 3"/>
                                <a:gd name="T12" fmla="*/ 2 w 5"/>
                                <a:gd name="T13" fmla="*/ 1 h 3"/>
                                <a:gd name="T14" fmla="*/ 1 w 5"/>
                                <a:gd name="T15" fmla="*/ 0 h 3"/>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5" h="3">
                                  <a:moveTo>
                                    <a:pt x="1" y="0"/>
                                  </a:moveTo>
                                  <a:lnTo>
                                    <a:pt x="0" y="1"/>
                                  </a:lnTo>
                                  <a:lnTo>
                                    <a:pt x="0" y="3"/>
                                  </a:lnTo>
                                  <a:lnTo>
                                    <a:pt x="2" y="3"/>
                                  </a:lnTo>
                                  <a:lnTo>
                                    <a:pt x="5" y="3"/>
                                  </a:lnTo>
                                  <a:lnTo>
                                    <a:pt x="5" y="1"/>
                                  </a:lnTo>
                                  <a:lnTo>
                                    <a:pt x="2" y="1"/>
                                  </a:lnTo>
                                  <a:lnTo>
                                    <a:pt x="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5" name="Freeform 157"/>
                          <wps:cNvSpPr>
                            <a:spLocks/>
                          </wps:cNvSpPr>
                          <wps:spPr bwMode="auto">
                            <a:xfrm>
                              <a:off x="8976" y="7820"/>
                              <a:ext cx="8" cy="6"/>
                            </a:xfrm>
                            <a:custGeom>
                              <a:avLst/>
                              <a:gdLst>
                                <a:gd name="T0" fmla="*/ 5 w 8"/>
                                <a:gd name="T1" fmla="*/ 3 h 6"/>
                                <a:gd name="T2" fmla="*/ 5 w 8"/>
                                <a:gd name="T3" fmla="*/ 2 h 6"/>
                                <a:gd name="T4" fmla="*/ 0 w 8"/>
                                <a:gd name="T5" fmla="*/ 0 h 6"/>
                                <a:gd name="T6" fmla="*/ 0 w 8"/>
                                <a:gd name="T7" fmla="*/ 1 h 6"/>
                                <a:gd name="T8" fmla="*/ 0 w 8"/>
                                <a:gd name="T9" fmla="*/ 2 h 6"/>
                                <a:gd name="T10" fmla="*/ 8 w 8"/>
                                <a:gd name="T11" fmla="*/ 6 h 6"/>
                                <a:gd name="T12" fmla="*/ 8 w 8"/>
                                <a:gd name="T13" fmla="*/ 3 h 6"/>
                                <a:gd name="T14" fmla="*/ 5 w 8"/>
                                <a:gd name="T15" fmla="*/ 3 h 6"/>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8" h="6">
                                  <a:moveTo>
                                    <a:pt x="5" y="3"/>
                                  </a:moveTo>
                                  <a:lnTo>
                                    <a:pt x="5" y="2"/>
                                  </a:lnTo>
                                  <a:lnTo>
                                    <a:pt x="0" y="0"/>
                                  </a:lnTo>
                                  <a:lnTo>
                                    <a:pt x="0" y="1"/>
                                  </a:lnTo>
                                  <a:lnTo>
                                    <a:pt x="0" y="2"/>
                                  </a:lnTo>
                                  <a:lnTo>
                                    <a:pt x="8" y="6"/>
                                  </a:lnTo>
                                  <a:lnTo>
                                    <a:pt x="8" y="3"/>
                                  </a:lnTo>
                                  <a:lnTo>
                                    <a:pt x="5"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6" name="Freeform 158"/>
                          <wps:cNvSpPr>
                            <a:spLocks/>
                          </wps:cNvSpPr>
                          <wps:spPr bwMode="auto">
                            <a:xfrm>
                              <a:off x="8973" y="7818"/>
                              <a:ext cx="3" cy="5"/>
                            </a:xfrm>
                            <a:custGeom>
                              <a:avLst/>
                              <a:gdLst>
                                <a:gd name="T0" fmla="*/ 3 w 3"/>
                                <a:gd name="T1" fmla="*/ 2 h 5"/>
                                <a:gd name="T2" fmla="*/ 1 w 3"/>
                                <a:gd name="T3" fmla="*/ 0 h 5"/>
                                <a:gd name="T4" fmla="*/ 0 w 3"/>
                                <a:gd name="T5" fmla="*/ 0 h 5"/>
                                <a:gd name="T6" fmla="*/ 0 w 3"/>
                                <a:gd name="T7" fmla="*/ 3 h 5"/>
                                <a:gd name="T8" fmla="*/ 0 w 3"/>
                                <a:gd name="T9" fmla="*/ 5 h 5"/>
                                <a:gd name="T10" fmla="*/ 3 w 3"/>
                                <a:gd name="T11" fmla="*/ 5 h 5"/>
                                <a:gd name="T12" fmla="*/ 3 w 3"/>
                                <a:gd name="T13" fmla="*/ 3 h 5"/>
                                <a:gd name="T14" fmla="*/ 3 w 3"/>
                                <a:gd name="T15" fmla="*/ 2 h 5"/>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3" h="5">
                                  <a:moveTo>
                                    <a:pt x="3" y="2"/>
                                  </a:moveTo>
                                  <a:lnTo>
                                    <a:pt x="1" y="0"/>
                                  </a:lnTo>
                                  <a:lnTo>
                                    <a:pt x="0" y="0"/>
                                  </a:lnTo>
                                  <a:lnTo>
                                    <a:pt x="0" y="3"/>
                                  </a:lnTo>
                                  <a:lnTo>
                                    <a:pt x="0" y="5"/>
                                  </a:lnTo>
                                  <a:lnTo>
                                    <a:pt x="3" y="5"/>
                                  </a:lnTo>
                                  <a:lnTo>
                                    <a:pt x="3" y="3"/>
                                  </a:lnTo>
                                  <a:lnTo>
                                    <a:pt x="3"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7" name="Freeform 159"/>
                          <wps:cNvSpPr>
                            <a:spLocks/>
                          </wps:cNvSpPr>
                          <wps:spPr bwMode="auto">
                            <a:xfrm>
                              <a:off x="8970" y="7818"/>
                              <a:ext cx="4" cy="5"/>
                            </a:xfrm>
                            <a:custGeom>
                              <a:avLst/>
                              <a:gdLst>
                                <a:gd name="T0" fmla="*/ 3 w 4"/>
                                <a:gd name="T1" fmla="*/ 0 h 5"/>
                                <a:gd name="T2" fmla="*/ 3 w 4"/>
                                <a:gd name="T3" fmla="*/ 0 h 5"/>
                                <a:gd name="T4" fmla="*/ 0 w 4"/>
                                <a:gd name="T5" fmla="*/ 3 h 5"/>
                                <a:gd name="T6" fmla="*/ 1 w 4"/>
                                <a:gd name="T7" fmla="*/ 4 h 5"/>
                                <a:gd name="T8" fmla="*/ 3 w 4"/>
                                <a:gd name="T9" fmla="*/ 5 h 5"/>
                                <a:gd name="T10" fmla="*/ 4 w 4"/>
                                <a:gd name="T11" fmla="*/ 4 h 5"/>
                                <a:gd name="T12" fmla="*/ 3 w 4"/>
                                <a:gd name="T13" fmla="*/ 3 h 5"/>
                                <a:gd name="T14" fmla="*/ 3 w 4"/>
                                <a:gd name="T15" fmla="*/ 0 h 5"/>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4" h="5">
                                  <a:moveTo>
                                    <a:pt x="3" y="0"/>
                                  </a:moveTo>
                                  <a:lnTo>
                                    <a:pt x="3" y="0"/>
                                  </a:lnTo>
                                  <a:lnTo>
                                    <a:pt x="0" y="3"/>
                                  </a:lnTo>
                                  <a:lnTo>
                                    <a:pt x="1" y="4"/>
                                  </a:lnTo>
                                  <a:lnTo>
                                    <a:pt x="3" y="5"/>
                                  </a:lnTo>
                                  <a:lnTo>
                                    <a:pt x="4" y="4"/>
                                  </a:lnTo>
                                  <a:lnTo>
                                    <a:pt x="3" y="3"/>
                                  </a:lnTo>
                                  <a:lnTo>
                                    <a:pt x="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8" name="Freeform 160"/>
                          <wps:cNvSpPr>
                            <a:spLocks/>
                          </wps:cNvSpPr>
                          <wps:spPr bwMode="auto">
                            <a:xfrm>
                              <a:off x="8968" y="7820"/>
                              <a:ext cx="5" cy="7"/>
                            </a:xfrm>
                            <a:custGeom>
                              <a:avLst/>
                              <a:gdLst>
                                <a:gd name="T0" fmla="*/ 2 w 5"/>
                                <a:gd name="T1" fmla="*/ 1 h 7"/>
                                <a:gd name="T2" fmla="*/ 3 w 5"/>
                                <a:gd name="T3" fmla="*/ 0 h 7"/>
                                <a:gd name="T4" fmla="*/ 0 w 5"/>
                                <a:gd name="T5" fmla="*/ 7 h 7"/>
                                <a:gd name="T6" fmla="*/ 1 w 5"/>
                                <a:gd name="T7" fmla="*/ 7 h 7"/>
                                <a:gd name="T8" fmla="*/ 2 w 5"/>
                                <a:gd name="T9" fmla="*/ 7 h 7"/>
                                <a:gd name="T10" fmla="*/ 5 w 5"/>
                                <a:gd name="T11" fmla="*/ 2 h 7"/>
                                <a:gd name="T12" fmla="*/ 3 w 5"/>
                                <a:gd name="T13" fmla="*/ 2 h 7"/>
                                <a:gd name="T14" fmla="*/ 2 w 5"/>
                                <a:gd name="T15" fmla="*/ 1 h 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5" h="7">
                                  <a:moveTo>
                                    <a:pt x="2" y="1"/>
                                  </a:moveTo>
                                  <a:lnTo>
                                    <a:pt x="3" y="0"/>
                                  </a:lnTo>
                                  <a:lnTo>
                                    <a:pt x="0" y="7"/>
                                  </a:lnTo>
                                  <a:lnTo>
                                    <a:pt x="1" y="7"/>
                                  </a:lnTo>
                                  <a:lnTo>
                                    <a:pt x="2" y="7"/>
                                  </a:lnTo>
                                  <a:lnTo>
                                    <a:pt x="5" y="2"/>
                                  </a:lnTo>
                                  <a:lnTo>
                                    <a:pt x="3" y="2"/>
                                  </a:lnTo>
                                  <a:lnTo>
                                    <a:pt x="2" y="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9" name="Freeform 161"/>
                          <wps:cNvSpPr>
                            <a:spLocks/>
                          </wps:cNvSpPr>
                          <wps:spPr bwMode="auto">
                            <a:xfrm>
                              <a:off x="8967" y="7825"/>
                              <a:ext cx="3" cy="5"/>
                            </a:xfrm>
                            <a:custGeom>
                              <a:avLst/>
                              <a:gdLst>
                                <a:gd name="T0" fmla="*/ 2 w 3"/>
                                <a:gd name="T1" fmla="*/ 2 h 5"/>
                                <a:gd name="T2" fmla="*/ 3 w 3"/>
                                <a:gd name="T3" fmla="*/ 1 h 5"/>
                                <a:gd name="T4" fmla="*/ 2 w 3"/>
                                <a:gd name="T5" fmla="*/ 0 h 5"/>
                                <a:gd name="T6" fmla="*/ 1 w 3"/>
                                <a:gd name="T7" fmla="*/ 1 h 5"/>
                                <a:gd name="T8" fmla="*/ 0 w 3"/>
                                <a:gd name="T9" fmla="*/ 2 h 5"/>
                                <a:gd name="T10" fmla="*/ 2 w 3"/>
                                <a:gd name="T11" fmla="*/ 5 h 5"/>
                                <a:gd name="T12" fmla="*/ 3 w 3"/>
                                <a:gd name="T13" fmla="*/ 2 h 5"/>
                                <a:gd name="T14" fmla="*/ 2 w 3"/>
                                <a:gd name="T15" fmla="*/ 2 h 5"/>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3" h="5">
                                  <a:moveTo>
                                    <a:pt x="2" y="2"/>
                                  </a:moveTo>
                                  <a:lnTo>
                                    <a:pt x="3" y="1"/>
                                  </a:lnTo>
                                  <a:lnTo>
                                    <a:pt x="2" y="0"/>
                                  </a:lnTo>
                                  <a:lnTo>
                                    <a:pt x="1" y="1"/>
                                  </a:lnTo>
                                  <a:lnTo>
                                    <a:pt x="0" y="2"/>
                                  </a:lnTo>
                                  <a:lnTo>
                                    <a:pt x="2" y="5"/>
                                  </a:lnTo>
                                  <a:lnTo>
                                    <a:pt x="3" y="2"/>
                                  </a:lnTo>
                                  <a:lnTo>
                                    <a:pt x="2"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0" name="Freeform 162"/>
                          <wps:cNvSpPr>
                            <a:spLocks/>
                          </wps:cNvSpPr>
                          <wps:spPr bwMode="auto">
                            <a:xfrm>
                              <a:off x="8957" y="7823"/>
                              <a:ext cx="13" cy="9"/>
                            </a:xfrm>
                            <a:custGeom>
                              <a:avLst/>
                              <a:gdLst>
                                <a:gd name="T0" fmla="*/ 12 w 13"/>
                                <a:gd name="T1" fmla="*/ 2 h 9"/>
                                <a:gd name="T2" fmla="*/ 13 w 13"/>
                                <a:gd name="T3" fmla="*/ 3 h 9"/>
                                <a:gd name="T4" fmla="*/ 8 w 13"/>
                                <a:gd name="T5" fmla="*/ 0 h 9"/>
                                <a:gd name="T6" fmla="*/ 3 w 13"/>
                                <a:gd name="T7" fmla="*/ 3 h 9"/>
                                <a:gd name="T8" fmla="*/ 0 w 13"/>
                                <a:gd name="T9" fmla="*/ 9 h 9"/>
                                <a:gd name="T10" fmla="*/ 1 w 13"/>
                                <a:gd name="T11" fmla="*/ 9 h 9"/>
                                <a:gd name="T12" fmla="*/ 2 w 13"/>
                                <a:gd name="T13" fmla="*/ 9 h 9"/>
                                <a:gd name="T14" fmla="*/ 3 w 13"/>
                                <a:gd name="T15" fmla="*/ 5 h 9"/>
                                <a:gd name="T16" fmla="*/ 8 w 13"/>
                                <a:gd name="T17" fmla="*/ 3 h 9"/>
                                <a:gd name="T18" fmla="*/ 11 w 13"/>
                                <a:gd name="T19" fmla="*/ 4 h 9"/>
                                <a:gd name="T20" fmla="*/ 11 w 13"/>
                                <a:gd name="T21" fmla="*/ 3 h 9"/>
                                <a:gd name="T22" fmla="*/ 12 w 13"/>
                                <a:gd name="T23" fmla="*/ 2 h 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3" h="9">
                                  <a:moveTo>
                                    <a:pt x="12" y="2"/>
                                  </a:moveTo>
                                  <a:lnTo>
                                    <a:pt x="13" y="3"/>
                                  </a:lnTo>
                                  <a:lnTo>
                                    <a:pt x="8" y="0"/>
                                  </a:lnTo>
                                  <a:lnTo>
                                    <a:pt x="3" y="3"/>
                                  </a:lnTo>
                                  <a:lnTo>
                                    <a:pt x="0" y="9"/>
                                  </a:lnTo>
                                  <a:lnTo>
                                    <a:pt x="1" y="9"/>
                                  </a:lnTo>
                                  <a:lnTo>
                                    <a:pt x="2" y="9"/>
                                  </a:lnTo>
                                  <a:lnTo>
                                    <a:pt x="3" y="5"/>
                                  </a:lnTo>
                                  <a:lnTo>
                                    <a:pt x="8" y="3"/>
                                  </a:lnTo>
                                  <a:lnTo>
                                    <a:pt x="11" y="4"/>
                                  </a:lnTo>
                                  <a:lnTo>
                                    <a:pt x="11" y="3"/>
                                  </a:lnTo>
                                  <a:lnTo>
                                    <a:pt x="12"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1" name="Freeform 163"/>
                          <wps:cNvSpPr>
                            <a:spLocks/>
                          </wps:cNvSpPr>
                          <wps:spPr bwMode="auto">
                            <a:xfrm>
                              <a:off x="8955" y="7832"/>
                              <a:ext cx="5" cy="2"/>
                            </a:xfrm>
                            <a:custGeom>
                              <a:avLst/>
                              <a:gdLst>
                                <a:gd name="T0" fmla="*/ 2 w 5"/>
                                <a:gd name="T1" fmla="*/ 0 h 2"/>
                                <a:gd name="T2" fmla="*/ 0 w 5"/>
                                <a:gd name="T3" fmla="*/ 2 h 2"/>
                                <a:gd name="T4" fmla="*/ 0 w 5"/>
                                <a:gd name="T5" fmla="*/ 1 h 2"/>
                                <a:gd name="T6" fmla="*/ 3 w 5"/>
                                <a:gd name="T7" fmla="*/ 1 h 2"/>
                                <a:gd name="T8" fmla="*/ 5 w 5"/>
                                <a:gd name="T9" fmla="*/ 1 h 2"/>
                                <a:gd name="T10" fmla="*/ 5 w 5"/>
                                <a:gd name="T11" fmla="*/ 0 h 2"/>
                                <a:gd name="T12" fmla="*/ 3 w 5"/>
                                <a:gd name="T13" fmla="*/ 0 h 2"/>
                                <a:gd name="T14" fmla="*/ 2 w 5"/>
                                <a:gd name="T15" fmla="*/ 0 h 2"/>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5" h="2">
                                  <a:moveTo>
                                    <a:pt x="2" y="0"/>
                                  </a:moveTo>
                                  <a:lnTo>
                                    <a:pt x="0" y="2"/>
                                  </a:lnTo>
                                  <a:lnTo>
                                    <a:pt x="0" y="1"/>
                                  </a:lnTo>
                                  <a:lnTo>
                                    <a:pt x="3" y="1"/>
                                  </a:lnTo>
                                  <a:lnTo>
                                    <a:pt x="5" y="1"/>
                                  </a:lnTo>
                                  <a:lnTo>
                                    <a:pt x="5" y="0"/>
                                  </a:lnTo>
                                  <a:lnTo>
                                    <a:pt x="3" y="0"/>
                                  </a:lnTo>
                                  <a:lnTo>
                                    <a:pt x="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2" name="Freeform 164"/>
                          <wps:cNvSpPr>
                            <a:spLocks/>
                          </wps:cNvSpPr>
                          <wps:spPr bwMode="auto">
                            <a:xfrm>
                              <a:off x="8954" y="7831"/>
                              <a:ext cx="6" cy="6"/>
                            </a:xfrm>
                            <a:custGeom>
                              <a:avLst/>
                              <a:gdLst>
                                <a:gd name="T0" fmla="*/ 4 w 6"/>
                                <a:gd name="T1" fmla="*/ 2 h 6"/>
                                <a:gd name="T2" fmla="*/ 3 w 6"/>
                                <a:gd name="T3" fmla="*/ 2 h 6"/>
                                <a:gd name="T4" fmla="*/ 1 w 6"/>
                                <a:gd name="T5" fmla="*/ 3 h 6"/>
                                <a:gd name="T6" fmla="*/ 0 w 6"/>
                                <a:gd name="T7" fmla="*/ 2 h 6"/>
                                <a:gd name="T8" fmla="*/ 0 w 6"/>
                                <a:gd name="T9" fmla="*/ 3 h 6"/>
                                <a:gd name="T10" fmla="*/ 0 w 6"/>
                                <a:gd name="T11" fmla="*/ 5 h 6"/>
                                <a:gd name="T12" fmla="*/ 4 w 6"/>
                                <a:gd name="T13" fmla="*/ 6 h 6"/>
                                <a:gd name="T14" fmla="*/ 6 w 6"/>
                                <a:gd name="T15" fmla="*/ 0 h 6"/>
                                <a:gd name="T16" fmla="*/ 6 w 6"/>
                                <a:gd name="T17" fmla="*/ 2 h 6"/>
                                <a:gd name="T18" fmla="*/ 4 w 6"/>
                                <a:gd name="T19" fmla="*/ 2 h 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 h="6">
                                  <a:moveTo>
                                    <a:pt x="4" y="2"/>
                                  </a:moveTo>
                                  <a:lnTo>
                                    <a:pt x="3" y="2"/>
                                  </a:lnTo>
                                  <a:lnTo>
                                    <a:pt x="1" y="3"/>
                                  </a:lnTo>
                                  <a:lnTo>
                                    <a:pt x="0" y="2"/>
                                  </a:lnTo>
                                  <a:lnTo>
                                    <a:pt x="0" y="3"/>
                                  </a:lnTo>
                                  <a:lnTo>
                                    <a:pt x="0" y="5"/>
                                  </a:lnTo>
                                  <a:lnTo>
                                    <a:pt x="4" y="6"/>
                                  </a:lnTo>
                                  <a:lnTo>
                                    <a:pt x="6" y="0"/>
                                  </a:lnTo>
                                  <a:lnTo>
                                    <a:pt x="6" y="2"/>
                                  </a:lnTo>
                                  <a:lnTo>
                                    <a:pt x="4"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3" name="Freeform 165"/>
                          <wps:cNvSpPr>
                            <a:spLocks/>
                          </wps:cNvSpPr>
                          <wps:spPr bwMode="auto">
                            <a:xfrm>
                              <a:off x="8948" y="7832"/>
                              <a:ext cx="6" cy="5"/>
                            </a:xfrm>
                            <a:custGeom>
                              <a:avLst/>
                              <a:gdLst>
                                <a:gd name="T0" fmla="*/ 6 w 6"/>
                                <a:gd name="T1" fmla="*/ 1 h 5"/>
                                <a:gd name="T2" fmla="*/ 4 w 6"/>
                                <a:gd name="T3" fmla="*/ 0 h 5"/>
                                <a:gd name="T4" fmla="*/ 0 w 6"/>
                                <a:gd name="T5" fmla="*/ 0 h 5"/>
                                <a:gd name="T6" fmla="*/ 0 w 6"/>
                                <a:gd name="T7" fmla="*/ 2 h 5"/>
                                <a:gd name="T8" fmla="*/ 0 w 6"/>
                                <a:gd name="T9" fmla="*/ 5 h 5"/>
                                <a:gd name="T10" fmla="*/ 6 w 6"/>
                                <a:gd name="T11" fmla="*/ 5 h 5"/>
                                <a:gd name="T12" fmla="*/ 6 w 6"/>
                                <a:gd name="T13" fmla="*/ 2 h 5"/>
                                <a:gd name="T14" fmla="*/ 6 w 6"/>
                                <a:gd name="T15" fmla="*/ 1 h 5"/>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6" h="5">
                                  <a:moveTo>
                                    <a:pt x="6" y="1"/>
                                  </a:moveTo>
                                  <a:lnTo>
                                    <a:pt x="4" y="0"/>
                                  </a:lnTo>
                                  <a:lnTo>
                                    <a:pt x="0" y="0"/>
                                  </a:lnTo>
                                  <a:lnTo>
                                    <a:pt x="0" y="2"/>
                                  </a:lnTo>
                                  <a:lnTo>
                                    <a:pt x="0" y="5"/>
                                  </a:lnTo>
                                  <a:lnTo>
                                    <a:pt x="6" y="5"/>
                                  </a:lnTo>
                                  <a:lnTo>
                                    <a:pt x="6" y="2"/>
                                  </a:lnTo>
                                  <a:lnTo>
                                    <a:pt x="6" y="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4" name="Freeform 166"/>
                          <wps:cNvSpPr>
                            <a:spLocks/>
                          </wps:cNvSpPr>
                          <wps:spPr bwMode="auto">
                            <a:xfrm>
                              <a:off x="8946" y="7832"/>
                              <a:ext cx="3" cy="5"/>
                            </a:xfrm>
                            <a:custGeom>
                              <a:avLst/>
                              <a:gdLst>
                                <a:gd name="T0" fmla="*/ 2 w 3"/>
                                <a:gd name="T1" fmla="*/ 0 h 5"/>
                                <a:gd name="T2" fmla="*/ 2 w 3"/>
                                <a:gd name="T3" fmla="*/ 0 h 5"/>
                                <a:gd name="T4" fmla="*/ 0 w 3"/>
                                <a:gd name="T5" fmla="*/ 5 h 5"/>
                                <a:gd name="T6" fmla="*/ 1 w 3"/>
                                <a:gd name="T7" fmla="*/ 5 h 5"/>
                                <a:gd name="T8" fmla="*/ 2 w 3"/>
                                <a:gd name="T9" fmla="*/ 5 h 5"/>
                                <a:gd name="T10" fmla="*/ 3 w 3"/>
                                <a:gd name="T11" fmla="*/ 2 h 5"/>
                                <a:gd name="T12" fmla="*/ 2 w 3"/>
                                <a:gd name="T13" fmla="*/ 2 h 5"/>
                                <a:gd name="T14" fmla="*/ 2 w 3"/>
                                <a:gd name="T15" fmla="*/ 0 h 5"/>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3" h="5">
                                  <a:moveTo>
                                    <a:pt x="2" y="0"/>
                                  </a:moveTo>
                                  <a:lnTo>
                                    <a:pt x="2" y="0"/>
                                  </a:lnTo>
                                  <a:lnTo>
                                    <a:pt x="0" y="5"/>
                                  </a:lnTo>
                                  <a:lnTo>
                                    <a:pt x="1" y="5"/>
                                  </a:lnTo>
                                  <a:lnTo>
                                    <a:pt x="2" y="5"/>
                                  </a:lnTo>
                                  <a:lnTo>
                                    <a:pt x="3" y="2"/>
                                  </a:lnTo>
                                  <a:lnTo>
                                    <a:pt x="2" y="2"/>
                                  </a:lnTo>
                                  <a:lnTo>
                                    <a:pt x="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5" name="Freeform 167"/>
                          <wps:cNvSpPr>
                            <a:spLocks/>
                          </wps:cNvSpPr>
                          <wps:spPr bwMode="auto">
                            <a:xfrm>
                              <a:off x="8944" y="7837"/>
                              <a:ext cx="5" cy="6"/>
                            </a:xfrm>
                            <a:custGeom>
                              <a:avLst/>
                              <a:gdLst>
                                <a:gd name="T0" fmla="*/ 2 w 5"/>
                                <a:gd name="T1" fmla="*/ 0 h 6"/>
                                <a:gd name="T2" fmla="*/ 0 w 5"/>
                                <a:gd name="T3" fmla="*/ 2 h 6"/>
                                <a:gd name="T4" fmla="*/ 0 w 5"/>
                                <a:gd name="T5" fmla="*/ 6 h 6"/>
                                <a:gd name="T6" fmla="*/ 3 w 5"/>
                                <a:gd name="T7" fmla="*/ 6 h 6"/>
                                <a:gd name="T8" fmla="*/ 5 w 5"/>
                                <a:gd name="T9" fmla="*/ 6 h 6"/>
                                <a:gd name="T10" fmla="*/ 5 w 5"/>
                                <a:gd name="T11" fmla="*/ 0 h 6"/>
                                <a:gd name="T12" fmla="*/ 3 w 5"/>
                                <a:gd name="T13" fmla="*/ 0 h 6"/>
                                <a:gd name="T14" fmla="*/ 2 w 5"/>
                                <a:gd name="T15" fmla="*/ 0 h 6"/>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5" h="6">
                                  <a:moveTo>
                                    <a:pt x="2" y="0"/>
                                  </a:moveTo>
                                  <a:lnTo>
                                    <a:pt x="0" y="2"/>
                                  </a:lnTo>
                                  <a:lnTo>
                                    <a:pt x="0" y="6"/>
                                  </a:lnTo>
                                  <a:lnTo>
                                    <a:pt x="3" y="6"/>
                                  </a:lnTo>
                                  <a:lnTo>
                                    <a:pt x="5" y="6"/>
                                  </a:lnTo>
                                  <a:lnTo>
                                    <a:pt x="5" y="0"/>
                                  </a:lnTo>
                                  <a:lnTo>
                                    <a:pt x="3" y="0"/>
                                  </a:lnTo>
                                  <a:lnTo>
                                    <a:pt x="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6" name="Freeform 168"/>
                          <wps:cNvSpPr>
                            <a:spLocks/>
                          </wps:cNvSpPr>
                          <wps:spPr bwMode="auto">
                            <a:xfrm>
                              <a:off x="8944" y="7841"/>
                              <a:ext cx="5" cy="6"/>
                            </a:xfrm>
                            <a:custGeom>
                              <a:avLst/>
                              <a:gdLst>
                                <a:gd name="T0" fmla="*/ 0 w 5"/>
                                <a:gd name="T1" fmla="*/ 2 h 6"/>
                                <a:gd name="T2" fmla="*/ 0 w 5"/>
                                <a:gd name="T3" fmla="*/ 0 h 6"/>
                                <a:gd name="T4" fmla="*/ 3 w 5"/>
                                <a:gd name="T5" fmla="*/ 6 h 6"/>
                                <a:gd name="T6" fmla="*/ 5 w 5"/>
                                <a:gd name="T7" fmla="*/ 3 h 6"/>
                                <a:gd name="T8" fmla="*/ 4 w 5"/>
                                <a:gd name="T9" fmla="*/ 2 h 6"/>
                                <a:gd name="T10" fmla="*/ 3 w 5"/>
                                <a:gd name="T11" fmla="*/ 2 h 6"/>
                                <a:gd name="T12" fmla="*/ 0 w 5"/>
                                <a:gd name="T13" fmla="*/ 2 h 6"/>
                              </a:gdLst>
                              <a:ahLst/>
                              <a:cxnLst>
                                <a:cxn ang="0">
                                  <a:pos x="T0" y="T1"/>
                                </a:cxn>
                                <a:cxn ang="0">
                                  <a:pos x="T2" y="T3"/>
                                </a:cxn>
                                <a:cxn ang="0">
                                  <a:pos x="T4" y="T5"/>
                                </a:cxn>
                                <a:cxn ang="0">
                                  <a:pos x="T6" y="T7"/>
                                </a:cxn>
                                <a:cxn ang="0">
                                  <a:pos x="T8" y="T9"/>
                                </a:cxn>
                                <a:cxn ang="0">
                                  <a:pos x="T10" y="T11"/>
                                </a:cxn>
                                <a:cxn ang="0">
                                  <a:pos x="T12" y="T13"/>
                                </a:cxn>
                              </a:cxnLst>
                              <a:rect l="0" t="0" r="r" b="b"/>
                              <a:pathLst>
                                <a:path w="5" h="6">
                                  <a:moveTo>
                                    <a:pt x="0" y="2"/>
                                  </a:moveTo>
                                  <a:lnTo>
                                    <a:pt x="0" y="0"/>
                                  </a:lnTo>
                                  <a:lnTo>
                                    <a:pt x="3" y="6"/>
                                  </a:lnTo>
                                  <a:lnTo>
                                    <a:pt x="5" y="3"/>
                                  </a:lnTo>
                                  <a:lnTo>
                                    <a:pt x="4" y="2"/>
                                  </a:lnTo>
                                  <a:lnTo>
                                    <a:pt x="3" y="2"/>
                                  </a:lnTo>
                                  <a:lnTo>
                                    <a:pt x="0"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7" name="Freeform 169"/>
                          <wps:cNvSpPr>
                            <a:spLocks/>
                          </wps:cNvSpPr>
                          <wps:spPr bwMode="auto">
                            <a:xfrm>
                              <a:off x="8947" y="7844"/>
                              <a:ext cx="22" cy="9"/>
                            </a:xfrm>
                            <a:custGeom>
                              <a:avLst/>
                              <a:gdLst>
                                <a:gd name="T0" fmla="*/ 0 w 22"/>
                                <a:gd name="T1" fmla="*/ 3 h 9"/>
                                <a:gd name="T2" fmla="*/ 4 w 22"/>
                                <a:gd name="T3" fmla="*/ 5 h 9"/>
                                <a:gd name="T4" fmla="*/ 10 w 22"/>
                                <a:gd name="T5" fmla="*/ 6 h 9"/>
                                <a:gd name="T6" fmla="*/ 13 w 22"/>
                                <a:gd name="T7" fmla="*/ 8 h 9"/>
                                <a:gd name="T8" fmla="*/ 22 w 22"/>
                                <a:gd name="T9" fmla="*/ 9 h 9"/>
                                <a:gd name="T10" fmla="*/ 22 w 22"/>
                                <a:gd name="T11" fmla="*/ 8 h 9"/>
                                <a:gd name="T12" fmla="*/ 22 w 22"/>
                                <a:gd name="T13" fmla="*/ 6 h 9"/>
                                <a:gd name="T14" fmla="*/ 13 w 22"/>
                                <a:gd name="T15" fmla="*/ 5 h 9"/>
                                <a:gd name="T16" fmla="*/ 10 w 22"/>
                                <a:gd name="T17" fmla="*/ 4 h 9"/>
                                <a:gd name="T18" fmla="*/ 6 w 22"/>
                                <a:gd name="T19" fmla="*/ 3 h 9"/>
                                <a:gd name="T20" fmla="*/ 2 w 22"/>
                                <a:gd name="T21" fmla="*/ 0 h 9"/>
                                <a:gd name="T22" fmla="*/ 0 w 22"/>
                                <a:gd name="T23" fmla="*/ 3 h 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22" h="9">
                                  <a:moveTo>
                                    <a:pt x="0" y="3"/>
                                  </a:moveTo>
                                  <a:lnTo>
                                    <a:pt x="4" y="5"/>
                                  </a:lnTo>
                                  <a:lnTo>
                                    <a:pt x="10" y="6"/>
                                  </a:lnTo>
                                  <a:lnTo>
                                    <a:pt x="13" y="8"/>
                                  </a:lnTo>
                                  <a:lnTo>
                                    <a:pt x="22" y="9"/>
                                  </a:lnTo>
                                  <a:lnTo>
                                    <a:pt x="22" y="8"/>
                                  </a:lnTo>
                                  <a:lnTo>
                                    <a:pt x="22" y="6"/>
                                  </a:lnTo>
                                  <a:lnTo>
                                    <a:pt x="13" y="5"/>
                                  </a:lnTo>
                                  <a:lnTo>
                                    <a:pt x="10" y="4"/>
                                  </a:lnTo>
                                  <a:lnTo>
                                    <a:pt x="6" y="3"/>
                                  </a:lnTo>
                                  <a:lnTo>
                                    <a:pt x="2" y="0"/>
                                  </a:lnTo>
                                  <a:lnTo>
                                    <a:pt x="0"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8" name="Freeform 170"/>
                          <wps:cNvSpPr>
                            <a:spLocks/>
                          </wps:cNvSpPr>
                          <wps:spPr bwMode="auto">
                            <a:xfrm>
                              <a:off x="8969" y="7849"/>
                              <a:ext cx="10" cy="5"/>
                            </a:xfrm>
                            <a:custGeom>
                              <a:avLst/>
                              <a:gdLst>
                                <a:gd name="T0" fmla="*/ 0 w 10"/>
                                <a:gd name="T1" fmla="*/ 4 h 5"/>
                                <a:gd name="T2" fmla="*/ 9 w 10"/>
                                <a:gd name="T3" fmla="*/ 5 h 5"/>
                                <a:gd name="T4" fmla="*/ 10 w 10"/>
                                <a:gd name="T5" fmla="*/ 5 h 5"/>
                                <a:gd name="T6" fmla="*/ 10 w 10"/>
                                <a:gd name="T7" fmla="*/ 3 h 5"/>
                                <a:gd name="T8" fmla="*/ 10 w 10"/>
                                <a:gd name="T9" fmla="*/ 0 h 5"/>
                                <a:gd name="T10" fmla="*/ 0 w 10"/>
                                <a:gd name="T11" fmla="*/ 0 h 5"/>
                                <a:gd name="T12" fmla="*/ 0 w 10"/>
                                <a:gd name="T13" fmla="*/ 3 h 5"/>
                                <a:gd name="T14" fmla="*/ 0 w 10"/>
                                <a:gd name="T15" fmla="*/ 4 h 5"/>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 h="5">
                                  <a:moveTo>
                                    <a:pt x="0" y="4"/>
                                  </a:moveTo>
                                  <a:lnTo>
                                    <a:pt x="9" y="5"/>
                                  </a:lnTo>
                                  <a:lnTo>
                                    <a:pt x="10" y="5"/>
                                  </a:lnTo>
                                  <a:lnTo>
                                    <a:pt x="10" y="3"/>
                                  </a:lnTo>
                                  <a:lnTo>
                                    <a:pt x="10" y="0"/>
                                  </a:lnTo>
                                  <a:lnTo>
                                    <a:pt x="0" y="0"/>
                                  </a:lnTo>
                                  <a:lnTo>
                                    <a:pt x="0" y="3"/>
                                  </a:lnTo>
                                  <a:lnTo>
                                    <a:pt x="0" y="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9" name="Freeform 171"/>
                          <wps:cNvSpPr>
                            <a:spLocks/>
                          </wps:cNvSpPr>
                          <wps:spPr bwMode="auto">
                            <a:xfrm>
                              <a:off x="8978" y="7849"/>
                              <a:ext cx="3" cy="5"/>
                            </a:xfrm>
                            <a:custGeom>
                              <a:avLst/>
                              <a:gdLst>
                                <a:gd name="T0" fmla="*/ 1 w 3"/>
                                <a:gd name="T1" fmla="*/ 5 h 5"/>
                                <a:gd name="T2" fmla="*/ 1 w 3"/>
                                <a:gd name="T3" fmla="*/ 5 h 5"/>
                                <a:gd name="T4" fmla="*/ 3 w 3"/>
                                <a:gd name="T5" fmla="*/ 3 h 5"/>
                                <a:gd name="T6" fmla="*/ 2 w 3"/>
                                <a:gd name="T7" fmla="*/ 1 h 5"/>
                                <a:gd name="T8" fmla="*/ 1 w 3"/>
                                <a:gd name="T9" fmla="*/ 0 h 5"/>
                                <a:gd name="T10" fmla="*/ 0 w 3"/>
                                <a:gd name="T11" fmla="*/ 1 h 5"/>
                                <a:gd name="T12" fmla="*/ 1 w 3"/>
                                <a:gd name="T13" fmla="*/ 3 h 5"/>
                                <a:gd name="T14" fmla="*/ 1 w 3"/>
                                <a:gd name="T15" fmla="*/ 5 h 5"/>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3" h="5">
                                  <a:moveTo>
                                    <a:pt x="1" y="5"/>
                                  </a:moveTo>
                                  <a:lnTo>
                                    <a:pt x="1" y="5"/>
                                  </a:lnTo>
                                  <a:lnTo>
                                    <a:pt x="3" y="3"/>
                                  </a:lnTo>
                                  <a:lnTo>
                                    <a:pt x="2" y="1"/>
                                  </a:lnTo>
                                  <a:lnTo>
                                    <a:pt x="1" y="0"/>
                                  </a:lnTo>
                                  <a:lnTo>
                                    <a:pt x="0" y="1"/>
                                  </a:lnTo>
                                  <a:lnTo>
                                    <a:pt x="1" y="3"/>
                                  </a:lnTo>
                                  <a:lnTo>
                                    <a:pt x="1" y="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0" name="Freeform 172"/>
                          <wps:cNvSpPr>
                            <a:spLocks/>
                          </wps:cNvSpPr>
                          <wps:spPr bwMode="auto">
                            <a:xfrm>
                              <a:off x="8978" y="7847"/>
                              <a:ext cx="5" cy="5"/>
                            </a:xfrm>
                            <a:custGeom>
                              <a:avLst/>
                              <a:gdLst>
                                <a:gd name="T0" fmla="*/ 3 w 5"/>
                                <a:gd name="T1" fmla="*/ 5 h 5"/>
                                <a:gd name="T2" fmla="*/ 5 w 5"/>
                                <a:gd name="T3" fmla="*/ 3 h 5"/>
                                <a:gd name="T4" fmla="*/ 5 w 5"/>
                                <a:gd name="T5" fmla="*/ 0 h 5"/>
                                <a:gd name="T6" fmla="*/ 2 w 5"/>
                                <a:gd name="T7" fmla="*/ 0 h 5"/>
                                <a:gd name="T8" fmla="*/ 0 w 5"/>
                                <a:gd name="T9" fmla="*/ 0 h 5"/>
                                <a:gd name="T10" fmla="*/ 0 w 5"/>
                                <a:gd name="T11" fmla="*/ 3 h 5"/>
                                <a:gd name="T12" fmla="*/ 2 w 5"/>
                                <a:gd name="T13" fmla="*/ 3 h 5"/>
                                <a:gd name="T14" fmla="*/ 3 w 5"/>
                                <a:gd name="T15" fmla="*/ 5 h 5"/>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5" h="5">
                                  <a:moveTo>
                                    <a:pt x="3" y="5"/>
                                  </a:moveTo>
                                  <a:lnTo>
                                    <a:pt x="5" y="3"/>
                                  </a:lnTo>
                                  <a:lnTo>
                                    <a:pt x="5" y="0"/>
                                  </a:lnTo>
                                  <a:lnTo>
                                    <a:pt x="2" y="0"/>
                                  </a:lnTo>
                                  <a:lnTo>
                                    <a:pt x="0" y="0"/>
                                  </a:lnTo>
                                  <a:lnTo>
                                    <a:pt x="0" y="3"/>
                                  </a:lnTo>
                                  <a:lnTo>
                                    <a:pt x="2" y="3"/>
                                  </a:lnTo>
                                  <a:lnTo>
                                    <a:pt x="3" y="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1" name="Freeform 173"/>
                          <wps:cNvSpPr>
                            <a:spLocks/>
                          </wps:cNvSpPr>
                          <wps:spPr bwMode="auto">
                            <a:xfrm>
                              <a:off x="8978" y="7844"/>
                              <a:ext cx="5" cy="4"/>
                            </a:xfrm>
                            <a:custGeom>
                              <a:avLst/>
                              <a:gdLst>
                                <a:gd name="T0" fmla="*/ 5 w 5"/>
                                <a:gd name="T1" fmla="*/ 3 h 4"/>
                                <a:gd name="T2" fmla="*/ 5 w 5"/>
                                <a:gd name="T3" fmla="*/ 3 h 4"/>
                                <a:gd name="T4" fmla="*/ 2 w 5"/>
                                <a:gd name="T5" fmla="*/ 0 h 4"/>
                                <a:gd name="T6" fmla="*/ 1 w 5"/>
                                <a:gd name="T7" fmla="*/ 2 h 4"/>
                                <a:gd name="T8" fmla="*/ 0 w 5"/>
                                <a:gd name="T9" fmla="*/ 3 h 4"/>
                                <a:gd name="T10" fmla="*/ 1 w 5"/>
                                <a:gd name="T11" fmla="*/ 4 h 4"/>
                                <a:gd name="T12" fmla="*/ 2 w 5"/>
                                <a:gd name="T13" fmla="*/ 3 h 4"/>
                                <a:gd name="T14" fmla="*/ 5 w 5"/>
                                <a:gd name="T15" fmla="*/ 3 h 4"/>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5" h="4">
                                  <a:moveTo>
                                    <a:pt x="5" y="3"/>
                                  </a:moveTo>
                                  <a:lnTo>
                                    <a:pt x="5" y="3"/>
                                  </a:lnTo>
                                  <a:lnTo>
                                    <a:pt x="2" y="0"/>
                                  </a:lnTo>
                                  <a:lnTo>
                                    <a:pt x="1" y="2"/>
                                  </a:lnTo>
                                  <a:lnTo>
                                    <a:pt x="0" y="3"/>
                                  </a:lnTo>
                                  <a:lnTo>
                                    <a:pt x="1" y="4"/>
                                  </a:lnTo>
                                  <a:lnTo>
                                    <a:pt x="2" y="3"/>
                                  </a:lnTo>
                                  <a:lnTo>
                                    <a:pt x="5"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2" name="Freeform 174"/>
                          <wps:cNvSpPr>
                            <a:spLocks/>
                          </wps:cNvSpPr>
                          <wps:spPr bwMode="auto">
                            <a:xfrm>
                              <a:off x="8978" y="7844"/>
                              <a:ext cx="21" cy="4"/>
                            </a:xfrm>
                            <a:custGeom>
                              <a:avLst/>
                              <a:gdLst>
                                <a:gd name="T0" fmla="*/ 1 w 21"/>
                                <a:gd name="T1" fmla="*/ 2 h 4"/>
                                <a:gd name="T2" fmla="*/ 1 w 21"/>
                                <a:gd name="T3" fmla="*/ 3 h 4"/>
                                <a:gd name="T4" fmla="*/ 21 w 21"/>
                                <a:gd name="T5" fmla="*/ 4 h 4"/>
                                <a:gd name="T6" fmla="*/ 21 w 21"/>
                                <a:gd name="T7" fmla="*/ 3 h 4"/>
                                <a:gd name="T8" fmla="*/ 21 w 21"/>
                                <a:gd name="T9" fmla="*/ 2 h 4"/>
                                <a:gd name="T10" fmla="*/ 1 w 21"/>
                                <a:gd name="T11" fmla="*/ 0 h 4"/>
                                <a:gd name="T12" fmla="*/ 0 w 21"/>
                                <a:gd name="T13" fmla="*/ 3 h 4"/>
                                <a:gd name="T14" fmla="*/ 0 w 21"/>
                                <a:gd name="T15" fmla="*/ 3 h 4"/>
                                <a:gd name="T16" fmla="*/ 1 w 21"/>
                                <a:gd name="T17" fmla="*/ 2 h 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1" h="4">
                                  <a:moveTo>
                                    <a:pt x="1" y="2"/>
                                  </a:moveTo>
                                  <a:lnTo>
                                    <a:pt x="1" y="3"/>
                                  </a:lnTo>
                                  <a:lnTo>
                                    <a:pt x="21" y="4"/>
                                  </a:lnTo>
                                  <a:lnTo>
                                    <a:pt x="21" y="3"/>
                                  </a:lnTo>
                                  <a:lnTo>
                                    <a:pt x="21" y="2"/>
                                  </a:lnTo>
                                  <a:lnTo>
                                    <a:pt x="1" y="0"/>
                                  </a:lnTo>
                                  <a:lnTo>
                                    <a:pt x="0" y="3"/>
                                  </a:lnTo>
                                  <a:lnTo>
                                    <a:pt x="1"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3" name="Freeform 175"/>
                          <wps:cNvSpPr>
                            <a:spLocks/>
                          </wps:cNvSpPr>
                          <wps:spPr bwMode="auto">
                            <a:xfrm>
                              <a:off x="8999" y="7844"/>
                              <a:ext cx="19" cy="5"/>
                            </a:xfrm>
                            <a:custGeom>
                              <a:avLst/>
                              <a:gdLst>
                                <a:gd name="T0" fmla="*/ 0 w 19"/>
                                <a:gd name="T1" fmla="*/ 4 h 5"/>
                                <a:gd name="T2" fmla="*/ 19 w 19"/>
                                <a:gd name="T3" fmla="*/ 5 h 5"/>
                                <a:gd name="T4" fmla="*/ 16 w 19"/>
                                <a:gd name="T5" fmla="*/ 5 h 5"/>
                                <a:gd name="T6" fmla="*/ 16 w 19"/>
                                <a:gd name="T7" fmla="*/ 3 h 5"/>
                                <a:gd name="T8" fmla="*/ 16 w 19"/>
                                <a:gd name="T9" fmla="*/ 0 h 5"/>
                                <a:gd name="T10" fmla="*/ 0 w 19"/>
                                <a:gd name="T11" fmla="*/ 0 h 5"/>
                                <a:gd name="T12" fmla="*/ 0 w 19"/>
                                <a:gd name="T13" fmla="*/ 3 h 5"/>
                                <a:gd name="T14" fmla="*/ 0 w 19"/>
                                <a:gd name="T15" fmla="*/ 4 h 5"/>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9" h="5">
                                  <a:moveTo>
                                    <a:pt x="0" y="4"/>
                                  </a:moveTo>
                                  <a:lnTo>
                                    <a:pt x="19" y="5"/>
                                  </a:lnTo>
                                  <a:lnTo>
                                    <a:pt x="16" y="5"/>
                                  </a:lnTo>
                                  <a:lnTo>
                                    <a:pt x="16" y="3"/>
                                  </a:lnTo>
                                  <a:lnTo>
                                    <a:pt x="16" y="0"/>
                                  </a:lnTo>
                                  <a:lnTo>
                                    <a:pt x="0" y="0"/>
                                  </a:lnTo>
                                  <a:lnTo>
                                    <a:pt x="0" y="3"/>
                                  </a:lnTo>
                                  <a:lnTo>
                                    <a:pt x="0" y="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4" name="Freeform 176"/>
                          <wps:cNvSpPr>
                            <a:spLocks/>
                          </wps:cNvSpPr>
                          <wps:spPr bwMode="auto">
                            <a:xfrm>
                              <a:off x="9002" y="7841"/>
                              <a:ext cx="85" cy="8"/>
                            </a:xfrm>
                            <a:custGeom>
                              <a:avLst/>
                              <a:gdLst>
                                <a:gd name="T0" fmla="*/ 13 w 85"/>
                                <a:gd name="T1" fmla="*/ 8 h 8"/>
                                <a:gd name="T2" fmla="*/ 0 w 85"/>
                                <a:gd name="T3" fmla="*/ 8 h 8"/>
                                <a:gd name="T4" fmla="*/ 25 w 85"/>
                                <a:gd name="T5" fmla="*/ 6 h 8"/>
                                <a:gd name="T6" fmla="*/ 43 w 85"/>
                                <a:gd name="T7" fmla="*/ 5 h 8"/>
                                <a:gd name="T8" fmla="*/ 79 w 85"/>
                                <a:gd name="T9" fmla="*/ 3 h 8"/>
                                <a:gd name="T10" fmla="*/ 85 w 85"/>
                                <a:gd name="T11" fmla="*/ 2 h 8"/>
                                <a:gd name="T12" fmla="*/ 85 w 85"/>
                                <a:gd name="T13" fmla="*/ 1 h 8"/>
                                <a:gd name="T14" fmla="*/ 85 w 85"/>
                                <a:gd name="T15" fmla="*/ 0 h 8"/>
                                <a:gd name="T16" fmla="*/ 79 w 85"/>
                                <a:gd name="T17" fmla="*/ 1 h 8"/>
                                <a:gd name="T18" fmla="*/ 43 w 85"/>
                                <a:gd name="T19" fmla="*/ 2 h 8"/>
                                <a:gd name="T20" fmla="*/ 25 w 85"/>
                                <a:gd name="T21" fmla="*/ 3 h 8"/>
                                <a:gd name="T22" fmla="*/ 13 w 85"/>
                                <a:gd name="T23" fmla="*/ 5 h 8"/>
                                <a:gd name="T24" fmla="*/ 13 w 85"/>
                                <a:gd name="T25" fmla="*/ 6 h 8"/>
                                <a:gd name="T26" fmla="*/ 13 w 85"/>
                                <a:gd name="T27" fmla="*/ 8 h 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85" h="8">
                                  <a:moveTo>
                                    <a:pt x="13" y="8"/>
                                  </a:moveTo>
                                  <a:lnTo>
                                    <a:pt x="0" y="8"/>
                                  </a:lnTo>
                                  <a:lnTo>
                                    <a:pt x="25" y="6"/>
                                  </a:lnTo>
                                  <a:lnTo>
                                    <a:pt x="43" y="5"/>
                                  </a:lnTo>
                                  <a:lnTo>
                                    <a:pt x="79" y="3"/>
                                  </a:lnTo>
                                  <a:lnTo>
                                    <a:pt x="85" y="2"/>
                                  </a:lnTo>
                                  <a:lnTo>
                                    <a:pt x="85" y="1"/>
                                  </a:lnTo>
                                  <a:lnTo>
                                    <a:pt x="85" y="0"/>
                                  </a:lnTo>
                                  <a:lnTo>
                                    <a:pt x="79" y="1"/>
                                  </a:lnTo>
                                  <a:lnTo>
                                    <a:pt x="43" y="2"/>
                                  </a:lnTo>
                                  <a:lnTo>
                                    <a:pt x="25" y="3"/>
                                  </a:lnTo>
                                  <a:lnTo>
                                    <a:pt x="13" y="5"/>
                                  </a:lnTo>
                                  <a:lnTo>
                                    <a:pt x="13" y="6"/>
                                  </a:lnTo>
                                  <a:lnTo>
                                    <a:pt x="13" y="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5" name="Freeform 177"/>
                          <wps:cNvSpPr>
                            <a:spLocks/>
                          </wps:cNvSpPr>
                          <wps:spPr bwMode="auto">
                            <a:xfrm>
                              <a:off x="9087" y="7839"/>
                              <a:ext cx="7" cy="5"/>
                            </a:xfrm>
                            <a:custGeom>
                              <a:avLst/>
                              <a:gdLst>
                                <a:gd name="T0" fmla="*/ 0 w 7"/>
                                <a:gd name="T1" fmla="*/ 3 h 5"/>
                                <a:gd name="T2" fmla="*/ 0 w 7"/>
                                <a:gd name="T3" fmla="*/ 5 h 5"/>
                                <a:gd name="T4" fmla="*/ 7 w 7"/>
                                <a:gd name="T5" fmla="*/ 5 h 5"/>
                                <a:gd name="T6" fmla="*/ 7 w 7"/>
                                <a:gd name="T7" fmla="*/ 3 h 5"/>
                                <a:gd name="T8" fmla="*/ 7 w 7"/>
                                <a:gd name="T9" fmla="*/ 0 h 5"/>
                                <a:gd name="T10" fmla="*/ 7 w 7"/>
                                <a:gd name="T11" fmla="*/ 0 h 5"/>
                                <a:gd name="T12" fmla="*/ 0 w 7"/>
                                <a:gd name="T13" fmla="*/ 2 h 5"/>
                                <a:gd name="T14" fmla="*/ 0 w 7"/>
                                <a:gd name="T15" fmla="*/ 3 h 5"/>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7" h="5">
                                  <a:moveTo>
                                    <a:pt x="0" y="3"/>
                                  </a:moveTo>
                                  <a:lnTo>
                                    <a:pt x="0" y="5"/>
                                  </a:lnTo>
                                  <a:lnTo>
                                    <a:pt x="7" y="5"/>
                                  </a:lnTo>
                                  <a:lnTo>
                                    <a:pt x="7" y="3"/>
                                  </a:lnTo>
                                  <a:lnTo>
                                    <a:pt x="7" y="0"/>
                                  </a:lnTo>
                                  <a:lnTo>
                                    <a:pt x="0" y="2"/>
                                  </a:lnTo>
                                  <a:lnTo>
                                    <a:pt x="0"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6" name="Freeform 178"/>
                          <wps:cNvSpPr>
                            <a:spLocks/>
                          </wps:cNvSpPr>
                          <wps:spPr bwMode="auto">
                            <a:xfrm>
                              <a:off x="9081" y="7836"/>
                              <a:ext cx="26" cy="8"/>
                            </a:xfrm>
                            <a:custGeom>
                              <a:avLst/>
                              <a:gdLst>
                                <a:gd name="T0" fmla="*/ 13 w 26"/>
                                <a:gd name="T1" fmla="*/ 6 h 8"/>
                                <a:gd name="T2" fmla="*/ 13 w 26"/>
                                <a:gd name="T3" fmla="*/ 7 h 8"/>
                                <a:gd name="T4" fmla="*/ 26 w 26"/>
                                <a:gd name="T5" fmla="*/ 8 h 8"/>
                                <a:gd name="T6" fmla="*/ 25 w 26"/>
                                <a:gd name="T7" fmla="*/ 2 h 8"/>
                                <a:gd name="T8" fmla="*/ 22 w 26"/>
                                <a:gd name="T9" fmla="*/ 0 h 8"/>
                                <a:gd name="T10" fmla="*/ 21 w 26"/>
                                <a:gd name="T11" fmla="*/ 1 h 8"/>
                                <a:gd name="T12" fmla="*/ 20 w 26"/>
                                <a:gd name="T13" fmla="*/ 2 h 8"/>
                                <a:gd name="T14" fmla="*/ 22 w 26"/>
                                <a:gd name="T15" fmla="*/ 5 h 8"/>
                                <a:gd name="T16" fmla="*/ 24 w 26"/>
                                <a:gd name="T17" fmla="*/ 6 h 8"/>
                                <a:gd name="T18" fmla="*/ 0 w 26"/>
                                <a:gd name="T19" fmla="*/ 3 h 8"/>
                                <a:gd name="T20" fmla="*/ 13 w 26"/>
                                <a:gd name="T21" fmla="*/ 3 h 8"/>
                                <a:gd name="T22" fmla="*/ 13 w 26"/>
                                <a:gd name="T23" fmla="*/ 6 h 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26" h="8">
                                  <a:moveTo>
                                    <a:pt x="13" y="6"/>
                                  </a:moveTo>
                                  <a:lnTo>
                                    <a:pt x="13" y="7"/>
                                  </a:lnTo>
                                  <a:lnTo>
                                    <a:pt x="26" y="8"/>
                                  </a:lnTo>
                                  <a:lnTo>
                                    <a:pt x="25" y="2"/>
                                  </a:lnTo>
                                  <a:lnTo>
                                    <a:pt x="22" y="0"/>
                                  </a:lnTo>
                                  <a:lnTo>
                                    <a:pt x="21" y="1"/>
                                  </a:lnTo>
                                  <a:lnTo>
                                    <a:pt x="20" y="2"/>
                                  </a:lnTo>
                                  <a:lnTo>
                                    <a:pt x="22" y="5"/>
                                  </a:lnTo>
                                  <a:lnTo>
                                    <a:pt x="24" y="6"/>
                                  </a:lnTo>
                                  <a:lnTo>
                                    <a:pt x="0" y="3"/>
                                  </a:lnTo>
                                  <a:lnTo>
                                    <a:pt x="13" y="3"/>
                                  </a:lnTo>
                                  <a:lnTo>
                                    <a:pt x="13" y="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7" name="Freeform 179"/>
                          <wps:cNvSpPr>
                            <a:spLocks/>
                          </wps:cNvSpPr>
                          <wps:spPr bwMode="auto">
                            <a:xfrm>
                              <a:off x="9100" y="7834"/>
                              <a:ext cx="3" cy="5"/>
                            </a:xfrm>
                            <a:custGeom>
                              <a:avLst/>
                              <a:gdLst>
                                <a:gd name="T0" fmla="*/ 2 w 3"/>
                                <a:gd name="T1" fmla="*/ 3 h 5"/>
                                <a:gd name="T2" fmla="*/ 3 w 3"/>
                                <a:gd name="T3" fmla="*/ 3 h 5"/>
                                <a:gd name="T4" fmla="*/ 2 w 3"/>
                                <a:gd name="T5" fmla="*/ 0 h 5"/>
                                <a:gd name="T6" fmla="*/ 0 w 3"/>
                                <a:gd name="T7" fmla="*/ 0 h 5"/>
                                <a:gd name="T8" fmla="*/ 2 w 3"/>
                                <a:gd name="T9" fmla="*/ 5 h 5"/>
                                <a:gd name="T10" fmla="*/ 1 w 3"/>
                                <a:gd name="T11" fmla="*/ 4 h 5"/>
                                <a:gd name="T12" fmla="*/ 2 w 3"/>
                                <a:gd name="T13" fmla="*/ 3 h 5"/>
                              </a:gdLst>
                              <a:ahLst/>
                              <a:cxnLst>
                                <a:cxn ang="0">
                                  <a:pos x="T0" y="T1"/>
                                </a:cxn>
                                <a:cxn ang="0">
                                  <a:pos x="T2" y="T3"/>
                                </a:cxn>
                                <a:cxn ang="0">
                                  <a:pos x="T4" y="T5"/>
                                </a:cxn>
                                <a:cxn ang="0">
                                  <a:pos x="T6" y="T7"/>
                                </a:cxn>
                                <a:cxn ang="0">
                                  <a:pos x="T8" y="T9"/>
                                </a:cxn>
                                <a:cxn ang="0">
                                  <a:pos x="T10" y="T11"/>
                                </a:cxn>
                                <a:cxn ang="0">
                                  <a:pos x="T12" y="T13"/>
                                </a:cxn>
                              </a:cxnLst>
                              <a:rect l="0" t="0" r="r" b="b"/>
                              <a:pathLst>
                                <a:path w="3" h="5">
                                  <a:moveTo>
                                    <a:pt x="2" y="3"/>
                                  </a:moveTo>
                                  <a:lnTo>
                                    <a:pt x="3" y="3"/>
                                  </a:lnTo>
                                  <a:lnTo>
                                    <a:pt x="2" y="0"/>
                                  </a:lnTo>
                                  <a:lnTo>
                                    <a:pt x="0" y="0"/>
                                  </a:lnTo>
                                  <a:lnTo>
                                    <a:pt x="2" y="5"/>
                                  </a:lnTo>
                                  <a:lnTo>
                                    <a:pt x="1" y="4"/>
                                  </a:lnTo>
                                  <a:lnTo>
                                    <a:pt x="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8" name="Freeform 180"/>
                          <wps:cNvSpPr>
                            <a:spLocks/>
                          </wps:cNvSpPr>
                          <wps:spPr bwMode="auto">
                            <a:xfrm>
                              <a:off x="9094" y="7831"/>
                              <a:ext cx="8" cy="3"/>
                            </a:xfrm>
                            <a:custGeom>
                              <a:avLst/>
                              <a:gdLst>
                                <a:gd name="T0" fmla="*/ 8 w 8"/>
                                <a:gd name="T1" fmla="*/ 3 h 3"/>
                                <a:gd name="T2" fmla="*/ 5 w 8"/>
                                <a:gd name="T3" fmla="*/ 1 h 3"/>
                                <a:gd name="T4" fmla="*/ 0 w 8"/>
                                <a:gd name="T5" fmla="*/ 0 h 3"/>
                                <a:gd name="T6" fmla="*/ 0 w 8"/>
                                <a:gd name="T7" fmla="*/ 1 h 3"/>
                                <a:gd name="T8" fmla="*/ 0 w 8"/>
                                <a:gd name="T9" fmla="*/ 2 h 3"/>
                                <a:gd name="T10" fmla="*/ 5 w 8"/>
                                <a:gd name="T11" fmla="*/ 3 h 3"/>
                                <a:gd name="T12" fmla="*/ 6 w 8"/>
                                <a:gd name="T13" fmla="*/ 3 h 3"/>
                                <a:gd name="T14" fmla="*/ 8 w 8"/>
                                <a:gd name="T15" fmla="*/ 3 h 3"/>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8" h="3">
                                  <a:moveTo>
                                    <a:pt x="8" y="3"/>
                                  </a:moveTo>
                                  <a:lnTo>
                                    <a:pt x="5" y="1"/>
                                  </a:lnTo>
                                  <a:lnTo>
                                    <a:pt x="0" y="0"/>
                                  </a:lnTo>
                                  <a:lnTo>
                                    <a:pt x="0" y="1"/>
                                  </a:lnTo>
                                  <a:lnTo>
                                    <a:pt x="0" y="2"/>
                                  </a:lnTo>
                                  <a:lnTo>
                                    <a:pt x="5" y="3"/>
                                  </a:lnTo>
                                  <a:lnTo>
                                    <a:pt x="6" y="3"/>
                                  </a:lnTo>
                                  <a:lnTo>
                                    <a:pt x="8"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9" name="Freeform 181"/>
                          <wps:cNvSpPr>
                            <a:spLocks/>
                          </wps:cNvSpPr>
                          <wps:spPr bwMode="auto">
                            <a:xfrm>
                              <a:off x="9089" y="7830"/>
                              <a:ext cx="5" cy="4"/>
                            </a:xfrm>
                            <a:custGeom>
                              <a:avLst/>
                              <a:gdLst>
                                <a:gd name="T0" fmla="*/ 5 w 5"/>
                                <a:gd name="T1" fmla="*/ 1 h 4"/>
                                <a:gd name="T2" fmla="*/ 0 w 5"/>
                                <a:gd name="T3" fmla="*/ 0 h 4"/>
                                <a:gd name="T4" fmla="*/ 1 w 5"/>
                                <a:gd name="T5" fmla="*/ 0 h 4"/>
                                <a:gd name="T6" fmla="*/ 1 w 5"/>
                                <a:gd name="T7" fmla="*/ 2 h 4"/>
                                <a:gd name="T8" fmla="*/ 1 w 5"/>
                                <a:gd name="T9" fmla="*/ 4 h 4"/>
                                <a:gd name="T10" fmla="*/ 5 w 5"/>
                                <a:gd name="T11" fmla="*/ 4 h 4"/>
                                <a:gd name="T12" fmla="*/ 5 w 5"/>
                                <a:gd name="T13" fmla="*/ 2 h 4"/>
                                <a:gd name="T14" fmla="*/ 5 w 5"/>
                                <a:gd name="T15" fmla="*/ 1 h 4"/>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5" h="4">
                                  <a:moveTo>
                                    <a:pt x="5" y="1"/>
                                  </a:moveTo>
                                  <a:lnTo>
                                    <a:pt x="0" y="0"/>
                                  </a:lnTo>
                                  <a:lnTo>
                                    <a:pt x="1" y="0"/>
                                  </a:lnTo>
                                  <a:lnTo>
                                    <a:pt x="1" y="2"/>
                                  </a:lnTo>
                                  <a:lnTo>
                                    <a:pt x="1" y="4"/>
                                  </a:lnTo>
                                  <a:lnTo>
                                    <a:pt x="5" y="4"/>
                                  </a:lnTo>
                                  <a:lnTo>
                                    <a:pt x="5" y="2"/>
                                  </a:lnTo>
                                  <a:lnTo>
                                    <a:pt x="5" y="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0" name="Freeform 182"/>
                          <wps:cNvSpPr>
                            <a:spLocks/>
                          </wps:cNvSpPr>
                          <wps:spPr bwMode="auto">
                            <a:xfrm>
                              <a:off x="9080" y="7830"/>
                              <a:ext cx="14" cy="6"/>
                            </a:xfrm>
                            <a:custGeom>
                              <a:avLst/>
                              <a:gdLst>
                                <a:gd name="T0" fmla="*/ 10 w 14"/>
                                <a:gd name="T1" fmla="*/ 0 h 6"/>
                                <a:gd name="T2" fmla="*/ 14 w 14"/>
                                <a:gd name="T3" fmla="*/ 0 h 6"/>
                                <a:gd name="T4" fmla="*/ 6 w 14"/>
                                <a:gd name="T5" fmla="*/ 2 h 6"/>
                                <a:gd name="T6" fmla="*/ 4 w 14"/>
                                <a:gd name="T7" fmla="*/ 3 h 6"/>
                                <a:gd name="T8" fmla="*/ 2 w 14"/>
                                <a:gd name="T9" fmla="*/ 1 h 6"/>
                                <a:gd name="T10" fmla="*/ 1 w 14"/>
                                <a:gd name="T11" fmla="*/ 2 h 6"/>
                                <a:gd name="T12" fmla="*/ 0 w 14"/>
                                <a:gd name="T13" fmla="*/ 3 h 6"/>
                                <a:gd name="T14" fmla="*/ 4 w 14"/>
                                <a:gd name="T15" fmla="*/ 6 h 6"/>
                                <a:gd name="T16" fmla="*/ 6 w 14"/>
                                <a:gd name="T17" fmla="*/ 4 h 6"/>
                                <a:gd name="T18" fmla="*/ 10 w 14"/>
                                <a:gd name="T19" fmla="*/ 3 h 6"/>
                                <a:gd name="T20" fmla="*/ 10 w 14"/>
                                <a:gd name="T21" fmla="*/ 2 h 6"/>
                                <a:gd name="T22" fmla="*/ 10 w 14"/>
                                <a:gd name="T23" fmla="*/ 0 h 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4" h="6">
                                  <a:moveTo>
                                    <a:pt x="10" y="0"/>
                                  </a:moveTo>
                                  <a:lnTo>
                                    <a:pt x="14" y="0"/>
                                  </a:lnTo>
                                  <a:lnTo>
                                    <a:pt x="6" y="2"/>
                                  </a:lnTo>
                                  <a:lnTo>
                                    <a:pt x="4" y="3"/>
                                  </a:lnTo>
                                  <a:lnTo>
                                    <a:pt x="2" y="1"/>
                                  </a:lnTo>
                                  <a:lnTo>
                                    <a:pt x="1" y="2"/>
                                  </a:lnTo>
                                  <a:lnTo>
                                    <a:pt x="0" y="3"/>
                                  </a:lnTo>
                                  <a:lnTo>
                                    <a:pt x="4" y="6"/>
                                  </a:lnTo>
                                  <a:lnTo>
                                    <a:pt x="6" y="4"/>
                                  </a:lnTo>
                                  <a:lnTo>
                                    <a:pt x="10" y="3"/>
                                  </a:lnTo>
                                  <a:lnTo>
                                    <a:pt x="10" y="2"/>
                                  </a:lnTo>
                                  <a:lnTo>
                                    <a:pt x="1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1" name="Freeform 183"/>
                          <wps:cNvSpPr>
                            <a:spLocks/>
                          </wps:cNvSpPr>
                          <wps:spPr bwMode="auto">
                            <a:xfrm>
                              <a:off x="9034" y="7826"/>
                              <a:ext cx="50" cy="7"/>
                            </a:xfrm>
                            <a:custGeom>
                              <a:avLst/>
                              <a:gdLst>
                                <a:gd name="T0" fmla="*/ 48 w 50"/>
                                <a:gd name="T1" fmla="*/ 5 h 7"/>
                                <a:gd name="T2" fmla="*/ 50 w 50"/>
                                <a:gd name="T3" fmla="*/ 6 h 7"/>
                                <a:gd name="T4" fmla="*/ 45 w 50"/>
                                <a:gd name="T5" fmla="*/ 4 h 7"/>
                                <a:gd name="T6" fmla="*/ 41 w 50"/>
                                <a:gd name="T7" fmla="*/ 2 h 7"/>
                                <a:gd name="T8" fmla="*/ 35 w 50"/>
                                <a:gd name="T9" fmla="*/ 1 h 7"/>
                                <a:gd name="T10" fmla="*/ 24 w 50"/>
                                <a:gd name="T11" fmla="*/ 0 h 7"/>
                                <a:gd name="T12" fmla="*/ 0 w 50"/>
                                <a:gd name="T13" fmla="*/ 1 h 7"/>
                                <a:gd name="T14" fmla="*/ 0 w 50"/>
                                <a:gd name="T15" fmla="*/ 2 h 7"/>
                                <a:gd name="T16" fmla="*/ 0 w 50"/>
                                <a:gd name="T17" fmla="*/ 4 h 7"/>
                                <a:gd name="T18" fmla="*/ 24 w 50"/>
                                <a:gd name="T19" fmla="*/ 2 h 7"/>
                                <a:gd name="T20" fmla="*/ 35 w 50"/>
                                <a:gd name="T21" fmla="*/ 4 h 7"/>
                                <a:gd name="T22" fmla="*/ 41 w 50"/>
                                <a:gd name="T23" fmla="*/ 5 h 7"/>
                                <a:gd name="T24" fmla="*/ 45 w 50"/>
                                <a:gd name="T25" fmla="*/ 6 h 7"/>
                                <a:gd name="T26" fmla="*/ 47 w 50"/>
                                <a:gd name="T27" fmla="*/ 7 h 7"/>
                                <a:gd name="T28" fmla="*/ 47 w 50"/>
                                <a:gd name="T29" fmla="*/ 6 h 7"/>
                                <a:gd name="T30" fmla="*/ 48 w 50"/>
                                <a:gd name="T31" fmla="*/ 5 h 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50" h="7">
                                  <a:moveTo>
                                    <a:pt x="48" y="5"/>
                                  </a:moveTo>
                                  <a:lnTo>
                                    <a:pt x="50" y="6"/>
                                  </a:lnTo>
                                  <a:lnTo>
                                    <a:pt x="45" y="4"/>
                                  </a:lnTo>
                                  <a:lnTo>
                                    <a:pt x="41" y="2"/>
                                  </a:lnTo>
                                  <a:lnTo>
                                    <a:pt x="35" y="1"/>
                                  </a:lnTo>
                                  <a:lnTo>
                                    <a:pt x="24" y="0"/>
                                  </a:lnTo>
                                  <a:lnTo>
                                    <a:pt x="0" y="1"/>
                                  </a:lnTo>
                                  <a:lnTo>
                                    <a:pt x="0" y="2"/>
                                  </a:lnTo>
                                  <a:lnTo>
                                    <a:pt x="0" y="4"/>
                                  </a:lnTo>
                                  <a:lnTo>
                                    <a:pt x="24" y="2"/>
                                  </a:lnTo>
                                  <a:lnTo>
                                    <a:pt x="35" y="4"/>
                                  </a:lnTo>
                                  <a:lnTo>
                                    <a:pt x="41" y="5"/>
                                  </a:lnTo>
                                  <a:lnTo>
                                    <a:pt x="45" y="6"/>
                                  </a:lnTo>
                                  <a:lnTo>
                                    <a:pt x="47" y="7"/>
                                  </a:lnTo>
                                  <a:lnTo>
                                    <a:pt x="47" y="6"/>
                                  </a:lnTo>
                                  <a:lnTo>
                                    <a:pt x="48" y="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2" name="Freeform 184"/>
                          <wps:cNvSpPr>
                            <a:spLocks/>
                          </wps:cNvSpPr>
                          <wps:spPr bwMode="auto">
                            <a:xfrm>
                              <a:off x="9033" y="7826"/>
                              <a:ext cx="4" cy="4"/>
                            </a:xfrm>
                            <a:custGeom>
                              <a:avLst/>
                              <a:gdLst>
                                <a:gd name="T0" fmla="*/ 1 w 4"/>
                                <a:gd name="T1" fmla="*/ 2 h 4"/>
                                <a:gd name="T2" fmla="*/ 3 w 4"/>
                                <a:gd name="T3" fmla="*/ 4 h 4"/>
                                <a:gd name="T4" fmla="*/ 4 w 4"/>
                                <a:gd name="T5" fmla="*/ 2 h 4"/>
                                <a:gd name="T6" fmla="*/ 3 w 4"/>
                                <a:gd name="T7" fmla="*/ 1 h 4"/>
                                <a:gd name="T8" fmla="*/ 1 w 4"/>
                                <a:gd name="T9" fmla="*/ 0 h 4"/>
                                <a:gd name="T10" fmla="*/ 0 w 4"/>
                                <a:gd name="T11" fmla="*/ 1 h 4"/>
                                <a:gd name="T12" fmla="*/ 1 w 4"/>
                                <a:gd name="T13" fmla="*/ 4 h 4"/>
                                <a:gd name="T14" fmla="*/ 1 w 4"/>
                                <a:gd name="T15" fmla="*/ 4 h 4"/>
                                <a:gd name="T16" fmla="*/ 1 w 4"/>
                                <a:gd name="T17" fmla="*/ 2 h 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 h="4">
                                  <a:moveTo>
                                    <a:pt x="1" y="2"/>
                                  </a:moveTo>
                                  <a:lnTo>
                                    <a:pt x="3" y="4"/>
                                  </a:lnTo>
                                  <a:lnTo>
                                    <a:pt x="4" y="2"/>
                                  </a:lnTo>
                                  <a:lnTo>
                                    <a:pt x="3" y="1"/>
                                  </a:lnTo>
                                  <a:lnTo>
                                    <a:pt x="1" y="0"/>
                                  </a:lnTo>
                                  <a:lnTo>
                                    <a:pt x="0" y="1"/>
                                  </a:lnTo>
                                  <a:lnTo>
                                    <a:pt x="1" y="4"/>
                                  </a:lnTo>
                                  <a:lnTo>
                                    <a:pt x="1"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3" name="Freeform 185"/>
                          <wps:cNvSpPr>
                            <a:spLocks/>
                          </wps:cNvSpPr>
                          <wps:spPr bwMode="auto">
                            <a:xfrm>
                              <a:off x="9033" y="7826"/>
                              <a:ext cx="5" cy="2"/>
                            </a:xfrm>
                            <a:custGeom>
                              <a:avLst/>
                              <a:gdLst>
                                <a:gd name="T0" fmla="*/ 4 w 5"/>
                                <a:gd name="T1" fmla="*/ 2 h 2"/>
                                <a:gd name="T2" fmla="*/ 5 w 5"/>
                                <a:gd name="T3" fmla="*/ 1 h 2"/>
                                <a:gd name="T4" fmla="*/ 5 w 5"/>
                                <a:gd name="T5" fmla="*/ 0 h 2"/>
                                <a:gd name="T6" fmla="*/ 3 w 5"/>
                                <a:gd name="T7" fmla="*/ 0 h 2"/>
                                <a:gd name="T8" fmla="*/ 0 w 5"/>
                                <a:gd name="T9" fmla="*/ 0 h 2"/>
                                <a:gd name="T10" fmla="*/ 0 w 5"/>
                                <a:gd name="T11" fmla="*/ 1 h 2"/>
                                <a:gd name="T12" fmla="*/ 3 w 5"/>
                                <a:gd name="T13" fmla="*/ 1 h 2"/>
                                <a:gd name="T14" fmla="*/ 4 w 5"/>
                                <a:gd name="T15" fmla="*/ 2 h 2"/>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5" h="2">
                                  <a:moveTo>
                                    <a:pt x="4" y="2"/>
                                  </a:moveTo>
                                  <a:lnTo>
                                    <a:pt x="5" y="1"/>
                                  </a:lnTo>
                                  <a:lnTo>
                                    <a:pt x="5" y="0"/>
                                  </a:lnTo>
                                  <a:lnTo>
                                    <a:pt x="3" y="0"/>
                                  </a:lnTo>
                                  <a:lnTo>
                                    <a:pt x="0" y="0"/>
                                  </a:lnTo>
                                  <a:lnTo>
                                    <a:pt x="0" y="1"/>
                                  </a:lnTo>
                                  <a:lnTo>
                                    <a:pt x="3" y="1"/>
                                  </a:lnTo>
                                  <a:lnTo>
                                    <a:pt x="4"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4" name="Freeform 186"/>
                          <wps:cNvSpPr>
                            <a:spLocks/>
                          </wps:cNvSpPr>
                          <wps:spPr bwMode="auto">
                            <a:xfrm>
                              <a:off x="9033" y="7823"/>
                              <a:ext cx="5" cy="4"/>
                            </a:xfrm>
                            <a:custGeom>
                              <a:avLst/>
                              <a:gdLst>
                                <a:gd name="T0" fmla="*/ 5 w 5"/>
                                <a:gd name="T1" fmla="*/ 3 h 4"/>
                                <a:gd name="T2" fmla="*/ 5 w 5"/>
                                <a:gd name="T3" fmla="*/ 3 h 4"/>
                                <a:gd name="T4" fmla="*/ 3 w 5"/>
                                <a:gd name="T5" fmla="*/ 0 h 4"/>
                                <a:gd name="T6" fmla="*/ 1 w 5"/>
                                <a:gd name="T7" fmla="*/ 2 h 4"/>
                                <a:gd name="T8" fmla="*/ 0 w 5"/>
                                <a:gd name="T9" fmla="*/ 3 h 4"/>
                                <a:gd name="T10" fmla="*/ 1 w 5"/>
                                <a:gd name="T11" fmla="*/ 4 h 4"/>
                                <a:gd name="T12" fmla="*/ 3 w 5"/>
                                <a:gd name="T13" fmla="*/ 3 h 4"/>
                                <a:gd name="T14" fmla="*/ 5 w 5"/>
                                <a:gd name="T15" fmla="*/ 3 h 4"/>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5" h="4">
                                  <a:moveTo>
                                    <a:pt x="5" y="3"/>
                                  </a:moveTo>
                                  <a:lnTo>
                                    <a:pt x="5" y="3"/>
                                  </a:lnTo>
                                  <a:lnTo>
                                    <a:pt x="3" y="0"/>
                                  </a:lnTo>
                                  <a:lnTo>
                                    <a:pt x="1" y="2"/>
                                  </a:lnTo>
                                  <a:lnTo>
                                    <a:pt x="0" y="3"/>
                                  </a:lnTo>
                                  <a:lnTo>
                                    <a:pt x="1" y="4"/>
                                  </a:lnTo>
                                  <a:lnTo>
                                    <a:pt x="3" y="3"/>
                                  </a:lnTo>
                                  <a:lnTo>
                                    <a:pt x="5"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5" name="Freeform 187"/>
                          <wps:cNvSpPr>
                            <a:spLocks/>
                          </wps:cNvSpPr>
                          <wps:spPr bwMode="auto">
                            <a:xfrm>
                              <a:off x="9026" y="7821"/>
                              <a:ext cx="11" cy="5"/>
                            </a:xfrm>
                            <a:custGeom>
                              <a:avLst/>
                              <a:gdLst>
                                <a:gd name="T0" fmla="*/ 10 w 11"/>
                                <a:gd name="T1" fmla="*/ 2 h 5"/>
                                <a:gd name="T2" fmla="*/ 11 w 11"/>
                                <a:gd name="T3" fmla="*/ 4 h 5"/>
                                <a:gd name="T4" fmla="*/ 6 w 11"/>
                                <a:gd name="T5" fmla="*/ 1 h 5"/>
                                <a:gd name="T6" fmla="*/ 0 w 11"/>
                                <a:gd name="T7" fmla="*/ 0 h 5"/>
                                <a:gd name="T8" fmla="*/ 0 w 11"/>
                                <a:gd name="T9" fmla="*/ 1 h 5"/>
                                <a:gd name="T10" fmla="*/ 0 w 11"/>
                                <a:gd name="T11" fmla="*/ 2 h 5"/>
                                <a:gd name="T12" fmla="*/ 6 w 11"/>
                                <a:gd name="T13" fmla="*/ 4 h 5"/>
                                <a:gd name="T14" fmla="*/ 8 w 11"/>
                                <a:gd name="T15" fmla="*/ 5 h 5"/>
                                <a:gd name="T16" fmla="*/ 8 w 11"/>
                                <a:gd name="T17" fmla="*/ 4 h 5"/>
                                <a:gd name="T18" fmla="*/ 10 w 11"/>
                                <a:gd name="T19" fmla="*/ 2 h 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 h="5">
                                  <a:moveTo>
                                    <a:pt x="10" y="2"/>
                                  </a:moveTo>
                                  <a:lnTo>
                                    <a:pt x="11" y="4"/>
                                  </a:lnTo>
                                  <a:lnTo>
                                    <a:pt x="6" y="1"/>
                                  </a:lnTo>
                                  <a:lnTo>
                                    <a:pt x="0" y="0"/>
                                  </a:lnTo>
                                  <a:lnTo>
                                    <a:pt x="0" y="1"/>
                                  </a:lnTo>
                                  <a:lnTo>
                                    <a:pt x="0" y="2"/>
                                  </a:lnTo>
                                  <a:lnTo>
                                    <a:pt x="6" y="4"/>
                                  </a:lnTo>
                                  <a:lnTo>
                                    <a:pt x="8" y="5"/>
                                  </a:lnTo>
                                  <a:lnTo>
                                    <a:pt x="8" y="4"/>
                                  </a:lnTo>
                                  <a:lnTo>
                                    <a:pt x="10"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6" name="Freeform 188"/>
                          <wps:cNvSpPr>
                            <a:spLocks/>
                          </wps:cNvSpPr>
                          <wps:spPr bwMode="auto">
                            <a:xfrm>
                              <a:off x="9020" y="7820"/>
                              <a:ext cx="6" cy="5"/>
                            </a:xfrm>
                            <a:custGeom>
                              <a:avLst/>
                              <a:gdLst>
                                <a:gd name="T0" fmla="*/ 6 w 6"/>
                                <a:gd name="T1" fmla="*/ 1 h 5"/>
                                <a:gd name="T2" fmla="*/ 0 w 6"/>
                                <a:gd name="T3" fmla="*/ 0 h 5"/>
                                <a:gd name="T4" fmla="*/ 1 w 6"/>
                                <a:gd name="T5" fmla="*/ 0 h 5"/>
                                <a:gd name="T6" fmla="*/ 1 w 6"/>
                                <a:gd name="T7" fmla="*/ 2 h 5"/>
                                <a:gd name="T8" fmla="*/ 1 w 6"/>
                                <a:gd name="T9" fmla="*/ 5 h 5"/>
                                <a:gd name="T10" fmla="*/ 6 w 6"/>
                                <a:gd name="T11" fmla="*/ 5 h 5"/>
                                <a:gd name="T12" fmla="*/ 6 w 6"/>
                                <a:gd name="T13" fmla="*/ 2 h 5"/>
                                <a:gd name="T14" fmla="*/ 6 w 6"/>
                                <a:gd name="T15" fmla="*/ 1 h 5"/>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6" h="5">
                                  <a:moveTo>
                                    <a:pt x="6" y="1"/>
                                  </a:moveTo>
                                  <a:lnTo>
                                    <a:pt x="0" y="0"/>
                                  </a:lnTo>
                                  <a:lnTo>
                                    <a:pt x="1" y="0"/>
                                  </a:lnTo>
                                  <a:lnTo>
                                    <a:pt x="1" y="2"/>
                                  </a:lnTo>
                                  <a:lnTo>
                                    <a:pt x="1" y="5"/>
                                  </a:lnTo>
                                  <a:lnTo>
                                    <a:pt x="6" y="5"/>
                                  </a:lnTo>
                                  <a:lnTo>
                                    <a:pt x="6" y="2"/>
                                  </a:lnTo>
                                  <a:lnTo>
                                    <a:pt x="6" y="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7" name="Freeform 189"/>
                          <wps:cNvSpPr>
                            <a:spLocks/>
                          </wps:cNvSpPr>
                          <wps:spPr bwMode="auto">
                            <a:xfrm>
                              <a:off x="9000" y="7817"/>
                              <a:ext cx="29" cy="8"/>
                            </a:xfrm>
                            <a:custGeom>
                              <a:avLst/>
                              <a:gdLst>
                                <a:gd name="T0" fmla="*/ 21 w 29"/>
                                <a:gd name="T1" fmla="*/ 3 h 8"/>
                                <a:gd name="T2" fmla="*/ 29 w 29"/>
                                <a:gd name="T3" fmla="*/ 3 h 8"/>
                                <a:gd name="T4" fmla="*/ 12 w 29"/>
                                <a:gd name="T5" fmla="*/ 5 h 8"/>
                                <a:gd name="T6" fmla="*/ 4 w 29"/>
                                <a:gd name="T7" fmla="*/ 1 h 8"/>
                                <a:gd name="T8" fmla="*/ 0 w 29"/>
                                <a:gd name="T9" fmla="*/ 0 h 8"/>
                                <a:gd name="T10" fmla="*/ 0 w 29"/>
                                <a:gd name="T11" fmla="*/ 1 h 8"/>
                                <a:gd name="T12" fmla="*/ 0 w 29"/>
                                <a:gd name="T13" fmla="*/ 3 h 8"/>
                                <a:gd name="T14" fmla="*/ 4 w 29"/>
                                <a:gd name="T15" fmla="*/ 4 h 8"/>
                                <a:gd name="T16" fmla="*/ 12 w 29"/>
                                <a:gd name="T17" fmla="*/ 8 h 8"/>
                                <a:gd name="T18" fmla="*/ 21 w 29"/>
                                <a:gd name="T19" fmla="*/ 6 h 8"/>
                                <a:gd name="T20" fmla="*/ 21 w 29"/>
                                <a:gd name="T21" fmla="*/ 5 h 8"/>
                                <a:gd name="T22" fmla="*/ 21 w 29"/>
                                <a:gd name="T23" fmla="*/ 3 h 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29" h="8">
                                  <a:moveTo>
                                    <a:pt x="21" y="3"/>
                                  </a:moveTo>
                                  <a:lnTo>
                                    <a:pt x="29" y="3"/>
                                  </a:lnTo>
                                  <a:lnTo>
                                    <a:pt x="12" y="5"/>
                                  </a:lnTo>
                                  <a:lnTo>
                                    <a:pt x="4" y="1"/>
                                  </a:lnTo>
                                  <a:lnTo>
                                    <a:pt x="0" y="0"/>
                                  </a:lnTo>
                                  <a:lnTo>
                                    <a:pt x="0" y="1"/>
                                  </a:lnTo>
                                  <a:lnTo>
                                    <a:pt x="0" y="3"/>
                                  </a:lnTo>
                                  <a:lnTo>
                                    <a:pt x="4" y="4"/>
                                  </a:lnTo>
                                  <a:lnTo>
                                    <a:pt x="12" y="8"/>
                                  </a:lnTo>
                                  <a:lnTo>
                                    <a:pt x="21" y="6"/>
                                  </a:lnTo>
                                  <a:lnTo>
                                    <a:pt x="21" y="5"/>
                                  </a:lnTo>
                                  <a:lnTo>
                                    <a:pt x="21"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8" name="Freeform 190"/>
                          <wps:cNvSpPr>
                            <a:spLocks/>
                          </wps:cNvSpPr>
                          <wps:spPr bwMode="auto">
                            <a:xfrm>
                              <a:off x="8996" y="7816"/>
                              <a:ext cx="4" cy="5"/>
                            </a:xfrm>
                            <a:custGeom>
                              <a:avLst/>
                              <a:gdLst>
                                <a:gd name="T0" fmla="*/ 4 w 4"/>
                                <a:gd name="T1" fmla="*/ 1 h 5"/>
                                <a:gd name="T2" fmla="*/ 0 w 4"/>
                                <a:gd name="T3" fmla="*/ 0 h 5"/>
                                <a:gd name="T4" fmla="*/ 0 w 4"/>
                                <a:gd name="T5" fmla="*/ 0 h 5"/>
                                <a:gd name="T6" fmla="*/ 0 w 4"/>
                                <a:gd name="T7" fmla="*/ 2 h 5"/>
                                <a:gd name="T8" fmla="*/ 0 w 4"/>
                                <a:gd name="T9" fmla="*/ 5 h 5"/>
                                <a:gd name="T10" fmla="*/ 4 w 4"/>
                                <a:gd name="T11" fmla="*/ 5 h 5"/>
                                <a:gd name="T12" fmla="*/ 4 w 4"/>
                                <a:gd name="T13" fmla="*/ 2 h 5"/>
                                <a:gd name="T14" fmla="*/ 4 w 4"/>
                                <a:gd name="T15" fmla="*/ 1 h 5"/>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4" h="5">
                                  <a:moveTo>
                                    <a:pt x="4" y="1"/>
                                  </a:moveTo>
                                  <a:lnTo>
                                    <a:pt x="0" y="0"/>
                                  </a:lnTo>
                                  <a:lnTo>
                                    <a:pt x="0" y="2"/>
                                  </a:lnTo>
                                  <a:lnTo>
                                    <a:pt x="0" y="5"/>
                                  </a:lnTo>
                                  <a:lnTo>
                                    <a:pt x="4" y="5"/>
                                  </a:lnTo>
                                  <a:lnTo>
                                    <a:pt x="4" y="2"/>
                                  </a:lnTo>
                                  <a:lnTo>
                                    <a:pt x="4" y="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9" name="Freeform 191"/>
                          <wps:cNvSpPr>
                            <a:spLocks/>
                          </wps:cNvSpPr>
                          <wps:spPr bwMode="auto">
                            <a:xfrm>
                              <a:off x="8991" y="7816"/>
                              <a:ext cx="10" cy="5"/>
                            </a:xfrm>
                            <a:custGeom>
                              <a:avLst/>
                              <a:gdLst>
                                <a:gd name="T0" fmla="*/ 5 w 10"/>
                                <a:gd name="T1" fmla="*/ 2 h 5"/>
                                <a:gd name="T2" fmla="*/ 5 w 10"/>
                                <a:gd name="T3" fmla="*/ 1 h 5"/>
                                <a:gd name="T4" fmla="*/ 0 w 10"/>
                                <a:gd name="T5" fmla="*/ 0 h 5"/>
                                <a:gd name="T6" fmla="*/ 0 w 10"/>
                                <a:gd name="T7" fmla="*/ 1 h 5"/>
                                <a:gd name="T8" fmla="*/ 0 w 10"/>
                                <a:gd name="T9" fmla="*/ 2 h 5"/>
                                <a:gd name="T10" fmla="*/ 10 w 10"/>
                                <a:gd name="T11" fmla="*/ 5 h 5"/>
                                <a:gd name="T12" fmla="*/ 5 w 10"/>
                                <a:gd name="T13" fmla="*/ 5 h 5"/>
                                <a:gd name="T14" fmla="*/ 5 w 10"/>
                                <a:gd name="T15" fmla="*/ 2 h 5"/>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 h="5">
                                  <a:moveTo>
                                    <a:pt x="5" y="2"/>
                                  </a:moveTo>
                                  <a:lnTo>
                                    <a:pt x="5" y="1"/>
                                  </a:lnTo>
                                  <a:lnTo>
                                    <a:pt x="0" y="0"/>
                                  </a:lnTo>
                                  <a:lnTo>
                                    <a:pt x="0" y="1"/>
                                  </a:lnTo>
                                  <a:lnTo>
                                    <a:pt x="0" y="2"/>
                                  </a:lnTo>
                                  <a:lnTo>
                                    <a:pt x="10" y="5"/>
                                  </a:lnTo>
                                  <a:lnTo>
                                    <a:pt x="5" y="5"/>
                                  </a:lnTo>
                                  <a:lnTo>
                                    <a:pt x="5"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0" name="Freeform 192"/>
                          <wps:cNvSpPr>
                            <a:spLocks/>
                          </wps:cNvSpPr>
                          <wps:spPr bwMode="auto">
                            <a:xfrm>
                              <a:off x="8986" y="7815"/>
                              <a:ext cx="5" cy="5"/>
                            </a:xfrm>
                            <a:custGeom>
                              <a:avLst/>
                              <a:gdLst>
                                <a:gd name="T0" fmla="*/ 5 w 5"/>
                                <a:gd name="T1" fmla="*/ 1 h 5"/>
                                <a:gd name="T2" fmla="*/ 0 w 5"/>
                                <a:gd name="T3" fmla="*/ 0 h 5"/>
                                <a:gd name="T4" fmla="*/ 0 w 5"/>
                                <a:gd name="T5" fmla="*/ 0 h 5"/>
                                <a:gd name="T6" fmla="*/ 0 w 5"/>
                                <a:gd name="T7" fmla="*/ 2 h 5"/>
                                <a:gd name="T8" fmla="*/ 0 w 5"/>
                                <a:gd name="T9" fmla="*/ 5 h 5"/>
                                <a:gd name="T10" fmla="*/ 5 w 5"/>
                                <a:gd name="T11" fmla="*/ 5 h 5"/>
                                <a:gd name="T12" fmla="*/ 5 w 5"/>
                                <a:gd name="T13" fmla="*/ 2 h 5"/>
                                <a:gd name="T14" fmla="*/ 5 w 5"/>
                                <a:gd name="T15" fmla="*/ 1 h 5"/>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5" h="5">
                                  <a:moveTo>
                                    <a:pt x="5" y="1"/>
                                  </a:moveTo>
                                  <a:lnTo>
                                    <a:pt x="0" y="0"/>
                                  </a:lnTo>
                                  <a:lnTo>
                                    <a:pt x="0" y="2"/>
                                  </a:lnTo>
                                  <a:lnTo>
                                    <a:pt x="0" y="5"/>
                                  </a:lnTo>
                                  <a:lnTo>
                                    <a:pt x="5" y="5"/>
                                  </a:lnTo>
                                  <a:lnTo>
                                    <a:pt x="5" y="2"/>
                                  </a:lnTo>
                                  <a:lnTo>
                                    <a:pt x="5" y="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1" name="Freeform 193"/>
                          <wps:cNvSpPr>
                            <a:spLocks/>
                          </wps:cNvSpPr>
                          <wps:spPr bwMode="auto">
                            <a:xfrm>
                              <a:off x="8985" y="7815"/>
                              <a:ext cx="1" cy="2"/>
                            </a:xfrm>
                            <a:custGeom>
                              <a:avLst/>
                              <a:gdLst>
                                <a:gd name="T0" fmla="*/ 1 w 1"/>
                                <a:gd name="T1" fmla="*/ 0 h 2"/>
                                <a:gd name="T2" fmla="*/ 1 w 1"/>
                                <a:gd name="T3" fmla="*/ 0 h 2"/>
                                <a:gd name="T4" fmla="*/ 0 w 1"/>
                                <a:gd name="T5" fmla="*/ 1 h 2"/>
                                <a:gd name="T6" fmla="*/ 1 w 1"/>
                                <a:gd name="T7" fmla="*/ 2 h 2"/>
                                <a:gd name="T8" fmla="*/ 1 w 1"/>
                                <a:gd name="T9" fmla="*/ 0 h 2"/>
                              </a:gdLst>
                              <a:ahLst/>
                              <a:cxnLst>
                                <a:cxn ang="0">
                                  <a:pos x="T0" y="T1"/>
                                </a:cxn>
                                <a:cxn ang="0">
                                  <a:pos x="T2" y="T3"/>
                                </a:cxn>
                                <a:cxn ang="0">
                                  <a:pos x="T4" y="T5"/>
                                </a:cxn>
                                <a:cxn ang="0">
                                  <a:pos x="T6" y="T7"/>
                                </a:cxn>
                                <a:cxn ang="0">
                                  <a:pos x="T8" y="T9"/>
                                </a:cxn>
                              </a:cxnLst>
                              <a:rect l="0" t="0" r="r" b="b"/>
                              <a:pathLst>
                                <a:path w="1" h="2">
                                  <a:moveTo>
                                    <a:pt x="1" y="0"/>
                                  </a:moveTo>
                                  <a:lnTo>
                                    <a:pt x="1" y="0"/>
                                  </a:lnTo>
                                  <a:lnTo>
                                    <a:pt x="0" y="1"/>
                                  </a:lnTo>
                                  <a:lnTo>
                                    <a:pt x="1" y="2"/>
                                  </a:lnTo>
                                  <a:lnTo>
                                    <a:pt x="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2" name="Freeform 194"/>
                          <wps:cNvSpPr>
                            <a:spLocks/>
                          </wps:cNvSpPr>
                          <wps:spPr bwMode="auto">
                            <a:xfrm>
                              <a:off x="8986" y="7797"/>
                              <a:ext cx="1017" cy="51"/>
                            </a:xfrm>
                            <a:custGeom>
                              <a:avLst/>
                              <a:gdLst>
                                <a:gd name="T0" fmla="*/ 0 w 1017"/>
                                <a:gd name="T1" fmla="*/ 20 h 51"/>
                                <a:gd name="T2" fmla="*/ 5 w 1017"/>
                                <a:gd name="T3" fmla="*/ 20 h 51"/>
                                <a:gd name="T4" fmla="*/ 14 w 1017"/>
                                <a:gd name="T5" fmla="*/ 21 h 51"/>
                                <a:gd name="T6" fmla="*/ 26 w 1017"/>
                                <a:gd name="T7" fmla="*/ 26 h 51"/>
                                <a:gd name="T8" fmla="*/ 40 w 1017"/>
                                <a:gd name="T9" fmla="*/ 25 h 51"/>
                                <a:gd name="T10" fmla="*/ 48 w 1017"/>
                                <a:gd name="T11" fmla="*/ 28 h 51"/>
                                <a:gd name="T12" fmla="*/ 50 w 1017"/>
                                <a:gd name="T13" fmla="*/ 30 h 51"/>
                                <a:gd name="T14" fmla="*/ 72 w 1017"/>
                                <a:gd name="T15" fmla="*/ 30 h 51"/>
                                <a:gd name="T16" fmla="*/ 89 w 1017"/>
                                <a:gd name="T17" fmla="*/ 33 h 51"/>
                                <a:gd name="T18" fmla="*/ 95 w 1017"/>
                                <a:gd name="T19" fmla="*/ 35 h 51"/>
                                <a:gd name="T20" fmla="*/ 100 w 1017"/>
                                <a:gd name="T21" fmla="*/ 36 h 51"/>
                                <a:gd name="T22" fmla="*/ 108 w 1017"/>
                                <a:gd name="T23" fmla="*/ 35 h 51"/>
                                <a:gd name="T24" fmla="*/ 115 w 1017"/>
                                <a:gd name="T25" fmla="*/ 37 h 51"/>
                                <a:gd name="T26" fmla="*/ 119 w 1017"/>
                                <a:gd name="T27" fmla="*/ 42 h 51"/>
                                <a:gd name="T28" fmla="*/ 120 w 1017"/>
                                <a:gd name="T29" fmla="*/ 46 h 51"/>
                                <a:gd name="T30" fmla="*/ 164 w 1017"/>
                                <a:gd name="T31" fmla="*/ 50 h 51"/>
                                <a:gd name="T32" fmla="*/ 249 w 1017"/>
                                <a:gd name="T33" fmla="*/ 50 h 51"/>
                                <a:gd name="T34" fmla="*/ 316 w 1017"/>
                                <a:gd name="T35" fmla="*/ 46 h 51"/>
                                <a:gd name="T36" fmla="*/ 389 w 1017"/>
                                <a:gd name="T37" fmla="*/ 47 h 51"/>
                                <a:gd name="T38" fmla="*/ 441 w 1017"/>
                                <a:gd name="T39" fmla="*/ 47 h 51"/>
                                <a:gd name="T40" fmla="*/ 521 w 1017"/>
                                <a:gd name="T41" fmla="*/ 40 h 51"/>
                                <a:gd name="T42" fmla="*/ 575 w 1017"/>
                                <a:gd name="T43" fmla="*/ 39 h 51"/>
                                <a:gd name="T44" fmla="*/ 610 w 1017"/>
                                <a:gd name="T45" fmla="*/ 44 h 51"/>
                                <a:gd name="T46" fmla="*/ 638 w 1017"/>
                                <a:gd name="T47" fmla="*/ 50 h 51"/>
                                <a:gd name="T48" fmla="*/ 665 w 1017"/>
                                <a:gd name="T49" fmla="*/ 51 h 51"/>
                                <a:gd name="T50" fmla="*/ 767 w 1017"/>
                                <a:gd name="T51" fmla="*/ 47 h 51"/>
                                <a:gd name="T52" fmla="*/ 851 w 1017"/>
                                <a:gd name="T53" fmla="*/ 40 h 51"/>
                                <a:gd name="T54" fmla="*/ 920 w 1017"/>
                                <a:gd name="T55" fmla="*/ 33 h 51"/>
                                <a:gd name="T56" fmla="*/ 970 w 1017"/>
                                <a:gd name="T57" fmla="*/ 34 h 51"/>
                                <a:gd name="T58" fmla="*/ 975 w 1017"/>
                                <a:gd name="T59" fmla="*/ 29 h 51"/>
                                <a:gd name="T60" fmla="*/ 981 w 1017"/>
                                <a:gd name="T61" fmla="*/ 26 h 51"/>
                                <a:gd name="T62" fmla="*/ 1001 w 1017"/>
                                <a:gd name="T63" fmla="*/ 25 h 51"/>
                                <a:gd name="T64" fmla="*/ 1009 w 1017"/>
                                <a:gd name="T65" fmla="*/ 26 h 51"/>
                                <a:gd name="T66" fmla="*/ 1017 w 1017"/>
                                <a:gd name="T67" fmla="*/ 19 h 51"/>
                                <a:gd name="T68" fmla="*/ 504 w 1017"/>
                                <a:gd name="T69" fmla="*/ 18 h 51"/>
                                <a:gd name="T70" fmla="*/ 317 w 1017"/>
                                <a:gd name="T71" fmla="*/ 15 h 51"/>
                                <a:gd name="T72" fmla="*/ 178 w 1017"/>
                                <a:gd name="T73" fmla="*/ 12 h 51"/>
                                <a:gd name="T74" fmla="*/ 93 w 1017"/>
                                <a:gd name="T75" fmla="*/ 7 h 51"/>
                                <a:gd name="T76" fmla="*/ 37 w 1017"/>
                                <a:gd name="T77" fmla="*/ 3 h 51"/>
                                <a:gd name="T78" fmla="*/ 2 w 1017"/>
                                <a:gd name="T79" fmla="*/ 0 h 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Lst>
                              <a:rect l="0" t="0" r="r" b="b"/>
                              <a:pathLst>
                                <a:path w="1017" h="51">
                                  <a:moveTo>
                                    <a:pt x="2" y="0"/>
                                  </a:moveTo>
                                  <a:lnTo>
                                    <a:pt x="0" y="20"/>
                                  </a:lnTo>
                                  <a:lnTo>
                                    <a:pt x="5" y="20"/>
                                  </a:lnTo>
                                  <a:lnTo>
                                    <a:pt x="10" y="21"/>
                                  </a:lnTo>
                                  <a:lnTo>
                                    <a:pt x="14" y="21"/>
                                  </a:lnTo>
                                  <a:lnTo>
                                    <a:pt x="18" y="23"/>
                                  </a:lnTo>
                                  <a:lnTo>
                                    <a:pt x="26" y="26"/>
                                  </a:lnTo>
                                  <a:lnTo>
                                    <a:pt x="35" y="25"/>
                                  </a:lnTo>
                                  <a:lnTo>
                                    <a:pt x="40" y="25"/>
                                  </a:lnTo>
                                  <a:lnTo>
                                    <a:pt x="46" y="26"/>
                                  </a:lnTo>
                                  <a:lnTo>
                                    <a:pt x="48" y="28"/>
                                  </a:lnTo>
                                  <a:lnTo>
                                    <a:pt x="50" y="29"/>
                                  </a:lnTo>
                                  <a:lnTo>
                                    <a:pt x="50" y="30"/>
                                  </a:lnTo>
                                  <a:lnTo>
                                    <a:pt x="48" y="31"/>
                                  </a:lnTo>
                                  <a:lnTo>
                                    <a:pt x="72" y="30"/>
                                  </a:lnTo>
                                  <a:lnTo>
                                    <a:pt x="83" y="31"/>
                                  </a:lnTo>
                                  <a:lnTo>
                                    <a:pt x="89" y="33"/>
                                  </a:lnTo>
                                  <a:lnTo>
                                    <a:pt x="93" y="34"/>
                                  </a:lnTo>
                                  <a:lnTo>
                                    <a:pt x="95" y="35"/>
                                  </a:lnTo>
                                  <a:lnTo>
                                    <a:pt x="98" y="37"/>
                                  </a:lnTo>
                                  <a:lnTo>
                                    <a:pt x="100" y="36"/>
                                  </a:lnTo>
                                  <a:lnTo>
                                    <a:pt x="104" y="35"/>
                                  </a:lnTo>
                                  <a:lnTo>
                                    <a:pt x="108" y="35"/>
                                  </a:lnTo>
                                  <a:lnTo>
                                    <a:pt x="113" y="36"/>
                                  </a:lnTo>
                                  <a:lnTo>
                                    <a:pt x="115" y="37"/>
                                  </a:lnTo>
                                  <a:lnTo>
                                    <a:pt x="116" y="40"/>
                                  </a:lnTo>
                                  <a:lnTo>
                                    <a:pt x="119" y="42"/>
                                  </a:lnTo>
                                  <a:lnTo>
                                    <a:pt x="120" y="46"/>
                                  </a:lnTo>
                                  <a:lnTo>
                                    <a:pt x="138" y="49"/>
                                  </a:lnTo>
                                  <a:lnTo>
                                    <a:pt x="164" y="50"/>
                                  </a:lnTo>
                                  <a:lnTo>
                                    <a:pt x="196" y="51"/>
                                  </a:lnTo>
                                  <a:lnTo>
                                    <a:pt x="249" y="50"/>
                                  </a:lnTo>
                                  <a:lnTo>
                                    <a:pt x="283" y="49"/>
                                  </a:lnTo>
                                  <a:lnTo>
                                    <a:pt x="316" y="46"/>
                                  </a:lnTo>
                                  <a:lnTo>
                                    <a:pt x="363" y="46"/>
                                  </a:lnTo>
                                  <a:lnTo>
                                    <a:pt x="389" y="47"/>
                                  </a:lnTo>
                                  <a:lnTo>
                                    <a:pt x="416" y="50"/>
                                  </a:lnTo>
                                  <a:lnTo>
                                    <a:pt x="441" y="47"/>
                                  </a:lnTo>
                                  <a:lnTo>
                                    <a:pt x="470" y="44"/>
                                  </a:lnTo>
                                  <a:lnTo>
                                    <a:pt x="521" y="40"/>
                                  </a:lnTo>
                                  <a:lnTo>
                                    <a:pt x="548" y="37"/>
                                  </a:lnTo>
                                  <a:lnTo>
                                    <a:pt x="575" y="39"/>
                                  </a:lnTo>
                                  <a:lnTo>
                                    <a:pt x="592" y="40"/>
                                  </a:lnTo>
                                  <a:lnTo>
                                    <a:pt x="610" y="44"/>
                                  </a:lnTo>
                                  <a:lnTo>
                                    <a:pt x="624" y="47"/>
                                  </a:lnTo>
                                  <a:lnTo>
                                    <a:pt x="638" y="50"/>
                                  </a:lnTo>
                                  <a:lnTo>
                                    <a:pt x="652" y="51"/>
                                  </a:lnTo>
                                  <a:lnTo>
                                    <a:pt x="665" y="51"/>
                                  </a:lnTo>
                                  <a:lnTo>
                                    <a:pt x="679" y="51"/>
                                  </a:lnTo>
                                  <a:lnTo>
                                    <a:pt x="767" y="47"/>
                                  </a:lnTo>
                                  <a:lnTo>
                                    <a:pt x="834" y="42"/>
                                  </a:lnTo>
                                  <a:lnTo>
                                    <a:pt x="851" y="40"/>
                                  </a:lnTo>
                                  <a:lnTo>
                                    <a:pt x="887" y="35"/>
                                  </a:lnTo>
                                  <a:lnTo>
                                    <a:pt x="920" y="33"/>
                                  </a:lnTo>
                                  <a:lnTo>
                                    <a:pt x="970" y="34"/>
                                  </a:lnTo>
                                  <a:lnTo>
                                    <a:pt x="972" y="31"/>
                                  </a:lnTo>
                                  <a:lnTo>
                                    <a:pt x="975" y="29"/>
                                  </a:lnTo>
                                  <a:lnTo>
                                    <a:pt x="978" y="28"/>
                                  </a:lnTo>
                                  <a:lnTo>
                                    <a:pt x="981" y="26"/>
                                  </a:lnTo>
                                  <a:lnTo>
                                    <a:pt x="993" y="25"/>
                                  </a:lnTo>
                                  <a:lnTo>
                                    <a:pt x="1001" y="25"/>
                                  </a:lnTo>
                                  <a:lnTo>
                                    <a:pt x="1008" y="26"/>
                                  </a:lnTo>
                                  <a:lnTo>
                                    <a:pt x="1009" y="26"/>
                                  </a:lnTo>
                                  <a:lnTo>
                                    <a:pt x="1017" y="19"/>
                                  </a:lnTo>
                                  <a:lnTo>
                                    <a:pt x="700" y="23"/>
                                  </a:lnTo>
                                  <a:lnTo>
                                    <a:pt x="504" y="18"/>
                                  </a:lnTo>
                                  <a:lnTo>
                                    <a:pt x="390" y="16"/>
                                  </a:lnTo>
                                  <a:lnTo>
                                    <a:pt x="317" y="15"/>
                                  </a:lnTo>
                                  <a:lnTo>
                                    <a:pt x="222" y="13"/>
                                  </a:lnTo>
                                  <a:lnTo>
                                    <a:pt x="178" y="12"/>
                                  </a:lnTo>
                                  <a:lnTo>
                                    <a:pt x="129" y="9"/>
                                  </a:lnTo>
                                  <a:lnTo>
                                    <a:pt x="93" y="7"/>
                                  </a:lnTo>
                                  <a:lnTo>
                                    <a:pt x="68" y="5"/>
                                  </a:lnTo>
                                  <a:lnTo>
                                    <a:pt x="37" y="3"/>
                                  </a:lnTo>
                                  <a:lnTo>
                                    <a:pt x="2" y="0"/>
                                  </a:lnTo>
                                  <a:close/>
                                </a:path>
                              </a:pathLst>
                            </a:custGeom>
                            <a:solidFill>
                              <a:srgbClr val="82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3" name="Freeform 195"/>
                          <wps:cNvSpPr>
                            <a:spLocks/>
                          </wps:cNvSpPr>
                          <wps:spPr bwMode="auto">
                            <a:xfrm>
                              <a:off x="8986" y="7797"/>
                              <a:ext cx="1017" cy="51"/>
                            </a:xfrm>
                            <a:custGeom>
                              <a:avLst/>
                              <a:gdLst>
                                <a:gd name="T0" fmla="*/ 0 w 1017"/>
                                <a:gd name="T1" fmla="*/ 20 h 51"/>
                                <a:gd name="T2" fmla="*/ 5 w 1017"/>
                                <a:gd name="T3" fmla="*/ 20 h 51"/>
                                <a:gd name="T4" fmla="*/ 14 w 1017"/>
                                <a:gd name="T5" fmla="*/ 21 h 51"/>
                                <a:gd name="T6" fmla="*/ 26 w 1017"/>
                                <a:gd name="T7" fmla="*/ 26 h 51"/>
                                <a:gd name="T8" fmla="*/ 40 w 1017"/>
                                <a:gd name="T9" fmla="*/ 25 h 51"/>
                                <a:gd name="T10" fmla="*/ 48 w 1017"/>
                                <a:gd name="T11" fmla="*/ 28 h 51"/>
                                <a:gd name="T12" fmla="*/ 50 w 1017"/>
                                <a:gd name="T13" fmla="*/ 30 h 51"/>
                                <a:gd name="T14" fmla="*/ 72 w 1017"/>
                                <a:gd name="T15" fmla="*/ 30 h 51"/>
                                <a:gd name="T16" fmla="*/ 89 w 1017"/>
                                <a:gd name="T17" fmla="*/ 33 h 51"/>
                                <a:gd name="T18" fmla="*/ 95 w 1017"/>
                                <a:gd name="T19" fmla="*/ 35 h 51"/>
                                <a:gd name="T20" fmla="*/ 100 w 1017"/>
                                <a:gd name="T21" fmla="*/ 36 h 51"/>
                                <a:gd name="T22" fmla="*/ 108 w 1017"/>
                                <a:gd name="T23" fmla="*/ 35 h 51"/>
                                <a:gd name="T24" fmla="*/ 115 w 1017"/>
                                <a:gd name="T25" fmla="*/ 37 h 51"/>
                                <a:gd name="T26" fmla="*/ 119 w 1017"/>
                                <a:gd name="T27" fmla="*/ 42 h 51"/>
                                <a:gd name="T28" fmla="*/ 120 w 1017"/>
                                <a:gd name="T29" fmla="*/ 46 h 51"/>
                                <a:gd name="T30" fmla="*/ 164 w 1017"/>
                                <a:gd name="T31" fmla="*/ 50 h 51"/>
                                <a:gd name="T32" fmla="*/ 249 w 1017"/>
                                <a:gd name="T33" fmla="*/ 50 h 51"/>
                                <a:gd name="T34" fmla="*/ 316 w 1017"/>
                                <a:gd name="T35" fmla="*/ 46 h 51"/>
                                <a:gd name="T36" fmla="*/ 389 w 1017"/>
                                <a:gd name="T37" fmla="*/ 47 h 51"/>
                                <a:gd name="T38" fmla="*/ 441 w 1017"/>
                                <a:gd name="T39" fmla="*/ 47 h 51"/>
                                <a:gd name="T40" fmla="*/ 521 w 1017"/>
                                <a:gd name="T41" fmla="*/ 40 h 51"/>
                                <a:gd name="T42" fmla="*/ 575 w 1017"/>
                                <a:gd name="T43" fmla="*/ 39 h 51"/>
                                <a:gd name="T44" fmla="*/ 610 w 1017"/>
                                <a:gd name="T45" fmla="*/ 44 h 51"/>
                                <a:gd name="T46" fmla="*/ 638 w 1017"/>
                                <a:gd name="T47" fmla="*/ 50 h 51"/>
                                <a:gd name="T48" fmla="*/ 665 w 1017"/>
                                <a:gd name="T49" fmla="*/ 51 h 51"/>
                                <a:gd name="T50" fmla="*/ 767 w 1017"/>
                                <a:gd name="T51" fmla="*/ 47 h 51"/>
                                <a:gd name="T52" fmla="*/ 851 w 1017"/>
                                <a:gd name="T53" fmla="*/ 40 h 51"/>
                                <a:gd name="T54" fmla="*/ 920 w 1017"/>
                                <a:gd name="T55" fmla="*/ 33 h 51"/>
                                <a:gd name="T56" fmla="*/ 970 w 1017"/>
                                <a:gd name="T57" fmla="*/ 34 h 51"/>
                                <a:gd name="T58" fmla="*/ 975 w 1017"/>
                                <a:gd name="T59" fmla="*/ 29 h 51"/>
                                <a:gd name="T60" fmla="*/ 981 w 1017"/>
                                <a:gd name="T61" fmla="*/ 26 h 51"/>
                                <a:gd name="T62" fmla="*/ 1001 w 1017"/>
                                <a:gd name="T63" fmla="*/ 25 h 51"/>
                                <a:gd name="T64" fmla="*/ 1009 w 1017"/>
                                <a:gd name="T65" fmla="*/ 26 h 51"/>
                                <a:gd name="T66" fmla="*/ 1017 w 1017"/>
                                <a:gd name="T67" fmla="*/ 19 h 51"/>
                                <a:gd name="T68" fmla="*/ 504 w 1017"/>
                                <a:gd name="T69" fmla="*/ 18 h 51"/>
                                <a:gd name="T70" fmla="*/ 317 w 1017"/>
                                <a:gd name="T71" fmla="*/ 15 h 51"/>
                                <a:gd name="T72" fmla="*/ 178 w 1017"/>
                                <a:gd name="T73" fmla="*/ 12 h 51"/>
                                <a:gd name="T74" fmla="*/ 93 w 1017"/>
                                <a:gd name="T75" fmla="*/ 7 h 51"/>
                                <a:gd name="T76" fmla="*/ 37 w 1017"/>
                                <a:gd name="T77" fmla="*/ 3 h 51"/>
                                <a:gd name="T78" fmla="*/ 2 w 1017"/>
                                <a:gd name="T79" fmla="*/ 0 h 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Lst>
                              <a:rect l="0" t="0" r="r" b="b"/>
                              <a:pathLst>
                                <a:path w="1017" h="51">
                                  <a:moveTo>
                                    <a:pt x="2" y="0"/>
                                  </a:moveTo>
                                  <a:lnTo>
                                    <a:pt x="0" y="20"/>
                                  </a:lnTo>
                                  <a:lnTo>
                                    <a:pt x="5" y="20"/>
                                  </a:lnTo>
                                  <a:lnTo>
                                    <a:pt x="10" y="21"/>
                                  </a:lnTo>
                                  <a:lnTo>
                                    <a:pt x="14" y="21"/>
                                  </a:lnTo>
                                  <a:lnTo>
                                    <a:pt x="18" y="23"/>
                                  </a:lnTo>
                                  <a:lnTo>
                                    <a:pt x="26" y="26"/>
                                  </a:lnTo>
                                  <a:lnTo>
                                    <a:pt x="35" y="25"/>
                                  </a:lnTo>
                                  <a:lnTo>
                                    <a:pt x="40" y="25"/>
                                  </a:lnTo>
                                  <a:lnTo>
                                    <a:pt x="46" y="26"/>
                                  </a:lnTo>
                                  <a:lnTo>
                                    <a:pt x="48" y="28"/>
                                  </a:lnTo>
                                  <a:lnTo>
                                    <a:pt x="50" y="29"/>
                                  </a:lnTo>
                                  <a:lnTo>
                                    <a:pt x="50" y="30"/>
                                  </a:lnTo>
                                  <a:lnTo>
                                    <a:pt x="48" y="31"/>
                                  </a:lnTo>
                                  <a:lnTo>
                                    <a:pt x="72" y="30"/>
                                  </a:lnTo>
                                  <a:lnTo>
                                    <a:pt x="83" y="31"/>
                                  </a:lnTo>
                                  <a:lnTo>
                                    <a:pt x="89" y="33"/>
                                  </a:lnTo>
                                  <a:lnTo>
                                    <a:pt x="93" y="34"/>
                                  </a:lnTo>
                                  <a:lnTo>
                                    <a:pt x="95" y="35"/>
                                  </a:lnTo>
                                  <a:lnTo>
                                    <a:pt x="98" y="37"/>
                                  </a:lnTo>
                                  <a:lnTo>
                                    <a:pt x="100" y="36"/>
                                  </a:lnTo>
                                  <a:lnTo>
                                    <a:pt x="104" y="35"/>
                                  </a:lnTo>
                                  <a:lnTo>
                                    <a:pt x="108" y="35"/>
                                  </a:lnTo>
                                  <a:lnTo>
                                    <a:pt x="113" y="36"/>
                                  </a:lnTo>
                                  <a:lnTo>
                                    <a:pt x="115" y="37"/>
                                  </a:lnTo>
                                  <a:lnTo>
                                    <a:pt x="116" y="40"/>
                                  </a:lnTo>
                                  <a:lnTo>
                                    <a:pt x="119" y="42"/>
                                  </a:lnTo>
                                  <a:lnTo>
                                    <a:pt x="120" y="46"/>
                                  </a:lnTo>
                                  <a:lnTo>
                                    <a:pt x="138" y="49"/>
                                  </a:lnTo>
                                  <a:lnTo>
                                    <a:pt x="164" y="50"/>
                                  </a:lnTo>
                                  <a:lnTo>
                                    <a:pt x="196" y="51"/>
                                  </a:lnTo>
                                  <a:lnTo>
                                    <a:pt x="249" y="50"/>
                                  </a:lnTo>
                                  <a:lnTo>
                                    <a:pt x="283" y="49"/>
                                  </a:lnTo>
                                  <a:lnTo>
                                    <a:pt x="316" y="46"/>
                                  </a:lnTo>
                                  <a:lnTo>
                                    <a:pt x="363" y="46"/>
                                  </a:lnTo>
                                  <a:lnTo>
                                    <a:pt x="389" y="47"/>
                                  </a:lnTo>
                                  <a:lnTo>
                                    <a:pt x="416" y="50"/>
                                  </a:lnTo>
                                  <a:lnTo>
                                    <a:pt x="441" y="47"/>
                                  </a:lnTo>
                                  <a:lnTo>
                                    <a:pt x="470" y="44"/>
                                  </a:lnTo>
                                  <a:lnTo>
                                    <a:pt x="521" y="40"/>
                                  </a:lnTo>
                                  <a:lnTo>
                                    <a:pt x="548" y="37"/>
                                  </a:lnTo>
                                  <a:lnTo>
                                    <a:pt x="575" y="39"/>
                                  </a:lnTo>
                                  <a:lnTo>
                                    <a:pt x="592" y="40"/>
                                  </a:lnTo>
                                  <a:lnTo>
                                    <a:pt x="610" y="44"/>
                                  </a:lnTo>
                                  <a:lnTo>
                                    <a:pt x="624" y="47"/>
                                  </a:lnTo>
                                  <a:lnTo>
                                    <a:pt x="638" y="50"/>
                                  </a:lnTo>
                                  <a:lnTo>
                                    <a:pt x="652" y="51"/>
                                  </a:lnTo>
                                  <a:lnTo>
                                    <a:pt x="665" y="51"/>
                                  </a:lnTo>
                                  <a:lnTo>
                                    <a:pt x="679" y="51"/>
                                  </a:lnTo>
                                  <a:lnTo>
                                    <a:pt x="767" y="47"/>
                                  </a:lnTo>
                                  <a:lnTo>
                                    <a:pt x="834" y="42"/>
                                  </a:lnTo>
                                  <a:lnTo>
                                    <a:pt x="851" y="40"/>
                                  </a:lnTo>
                                  <a:lnTo>
                                    <a:pt x="887" y="35"/>
                                  </a:lnTo>
                                  <a:lnTo>
                                    <a:pt x="920" y="33"/>
                                  </a:lnTo>
                                  <a:lnTo>
                                    <a:pt x="970" y="34"/>
                                  </a:lnTo>
                                  <a:lnTo>
                                    <a:pt x="972" y="31"/>
                                  </a:lnTo>
                                  <a:lnTo>
                                    <a:pt x="975" y="29"/>
                                  </a:lnTo>
                                  <a:lnTo>
                                    <a:pt x="978" y="28"/>
                                  </a:lnTo>
                                  <a:lnTo>
                                    <a:pt x="981" y="26"/>
                                  </a:lnTo>
                                  <a:lnTo>
                                    <a:pt x="993" y="25"/>
                                  </a:lnTo>
                                  <a:lnTo>
                                    <a:pt x="1001" y="25"/>
                                  </a:lnTo>
                                  <a:lnTo>
                                    <a:pt x="1008" y="26"/>
                                  </a:lnTo>
                                  <a:lnTo>
                                    <a:pt x="1009" y="26"/>
                                  </a:lnTo>
                                  <a:lnTo>
                                    <a:pt x="1017" y="19"/>
                                  </a:lnTo>
                                  <a:lnTo>
                                    <a:pt x="700" y="23"/>
                                  </a:lnTo>
                                  <a:lnTo>
                                    <a:pt x="504" y="18"/>
                                  </a:lnTo>
                                  <a:lnTo>
                                    <a:pt x="390" y="16"/>
                                  </a:lnTo>
                                  <a:lnTo>
                                    <a:pt x="317" y="15"/>
                                  </a:lnTo>
                                  <a:lnTo>
                                    <a:pt x="222" y="13"/>
                                  </a:lnTo>
                                  <a:lnTo>
                                    <a:pt x="178" y="12"/>
                                  </a:lnTo>
                                  <a:lnTo>
                                    <a:pt x="129" y="9"/>
                                  </a:lnTo>
                                  <a:lnTo>
                                    <a:pt x="93" y="7"/>
                                  </a:lnTo>
                                  <a:lnTo>
                                    <a:pt x="68" y="5"/>
                                  </a:lnTo>
                                  <a:lnTo>
                                    <a:pt x="37" y="3"/>
                                  </a:lnTo>
                                  <a:lnTo>
                                    <a:pt x="2" y="0"/>
                                  </a:lnTo>
                                </a:path>
                              </a:pathLst>
                            </a:custGeom>
                            <a:noFill/>
                            <a:ln w="254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4" name="Freeform 196"/>
                          <wps:cNvSpPr>
                            <a:spLocks/>
                          </wps:cNvSpPr>
                          <wps:spPr bwMode="auto">
                            <a:xfrm>
                              <a:off x="8985" y="7797"/>
                              <a:ext cx="6" cy="23"/>
                            </a:xfrm>
                            <a:custGeom>
                              <a:avLst/>
                              <a:gdLst>
                                <a:gd name="T0" fmla="*/ 4 w 6"/>
                                <a:gd name="T1" fmla="*/ 0 h 23"/>
                                <a:gd name="T2" fmla="*/ 1 w 6"/>
                                <a:gd name="T3" fmla="*/ 0 h 23"/>
                                <a:gd name="T4" fmla="*/ 0 w 6"/>
                                <a:gd name="T5" fmla="*/ 23 h 23"/>
                                <a:gd name="T6" fmla="*/ 6 w 6"/>
                                <a:gd name="T7" fmla="*/ 23 h 23"/>
                                <a:gd name="T8" fmla="*/ 6 w 6"/>
                                <a:gd name="T9" fmla="*/ 20 h 23"/>
                                <a:gd name="T10" fmla="*/ 6 w 6"/>
                                <a:gd name="T11" fmla="*/ 18 h 23"/>
                                <a:gd name="T12" fmla="*/ 3 w 6"/>
                                <a:gd name="T13" fmla="*/ 18 h 23"/>
                                <a:gd name="T14" fmla="*/ 4 w 6"/>
                                <a:gd name="T15" fmla="*/ 0 h 23"/>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6" h="23">
                                  <a:moveTo>
                                    <a:pt x="4" y="0"/>
                                  </a:moveTo>
                                  <a:lnTo>
                                    <a:pt x="1" y="0"/>
                                  </a:lnTo>
                                  <a:lnTo>
                                    <a:pt x="0" y="23"/>
                                  </a:lnTo>
                                  <a:lnTo>
                                    <a:pt x="6" y="23"/>
                                  </a:lnTo>
                                  <a:lnTo>
                                    <a:pt x="6" y="20"/>
                                  </a:lnTo>
                                  <a:lnTo>
                                    <a:pt x="6" y="18"/>
                                  </a:lnTo>
                                  <a:lnTo>
                                    <a:pt x="3" y="18"/>
                                  </a:lnTo>
                                  <a:lnTo>
                                    <a:pt x="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5" name="Freeform 197"/>
                          <wps:cNvSpPr>
                            <a:spLocks/>
                          </wps:cNvSpPr>
                          <wps:spPr bwMode="auto">
                            <a:xfrm>
                              <a:off x="8986" y="7815"/>
                              <a:ext cx="10" cy="5"/>
                            </a:xfrm>
                            <a:custGeom>
                              <a:avLst/>
                              <a:gdLst>
                                <a:gd name="T0" fmla="*/ 5 w 10"/>
                                <a:gd name="T1" fmla="*/ 2 h 5"/>
                                <a:gd name="T2" fmla="*/ 5 w 10"/>
                                <a:gd name="T3" fmla="*/ 3 h 5"/>
                                <a:gd name="T4" fmla="*/ 10 w 10"/>
                                <a:gd name="T5" fmla="*/ 5 h 5"/>
                                <a:gd name="T6" fmla="*/ 10 w 10"/>
                                <a:gd name="T7" fmla="*/ 3 h 5"/>
                                <a:gd name="T8" fmla="*/ 10 w 10"/>
                                <a:gd name="T9" fmla="*/ 2 h 5"/>
                                <a:gd name="T10" fmla="*/ 0 w 10"/>
                                <a:gd name="T11" fmla="*/ 0 h 5"/>
                                <a:gd name="T12" fmla="*/ 5 w 10"/>
                                <a:gd name="T13" fmla="*/ 0 h 5"/>
                                <a:gd name="T14" fmla="*/ 5 w 10"/>
                                <a:gd name="T15" fmla="*/ 2 h 5"/>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 h="5">
                                  <a:moveTo>
                                    <a:pt x="5" y="2"/>
                                  </a:moveTo>
                                  <a:lnTo>
                                    <a:pt x="5" y="3"/>
                                  </a:lnTo>
                                  <a:lnTo>
                                    <a:pt x="10" y="5"/>
                                  </a:lnTo>
                                  <a:lnTo>
                                    <a:pt x="10" y="3"/>
                                  </a:lnTo>
                                  <a:lnTo>
                                    <a:pt x="10" y="2"/>
                                  </a:lnTo>
                                  <a:lnTo>
                                    <a:pt x="0" y="0"/>
                                  </a:lnTo>
                                  <a:lnTo>
                                    <a:pt x="5" y="0"/>
                                  </a:lnTo>
                                  <a:lnTo>
                                    <a:pt x="5"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6" name="Freeform 198"/>
                          <wps:cNvSpPr>
                            <a:spLocks/>
                          </wps:cNvSpPr>
                          <wps:spPr bwMode="auto">
                            <a:xfrm>
                              <a:off x="8996" y="7816"/>
                              <a:ext cx="5" cy="5"/>
                            </a:xfrm>
                            <a:custGeom>
                              <a:avLst/>
                              <a:gdLst>
                                <a:gd name="T0" fmla="*/ 0 w 5"/>
                                <a:gd name="T1" fmla="*/ 4 h 5"/>
                                <a:gd name="T2" fmla="*/ 5 w 5"/>
                                <a:gd name="T3" fmla="*/ 5 h 5"/>
                                <a:gd name="T4" fmla="*/ 4 w 5"/>
                                <a:gd name="T5" fmla="*/ 5 h 5"/>
                                <a:gd name="T6" fmla="*/ 4 w 5"/>
                                <a:gd name="T7" fmla="*/ 2 h 5"/>
                                <a:gd name="T8" fmla="*/ 4 w 5"/>
                                <a:gd name="T9" fmla="*/ 0 h 5"/>
                                <a:gd name="T10" fmla="*/ 0 w 5"/>
                                <a:gd name="T11" fmla="*/ 0 h 5"/>
                                <a:gd name="T12" fmla="*/ 0 w 5"/>
                                <a:gd name="T13" fmla="*/ 2 h 5"/>
                                <a:gd name="T14" fmla="*/ 0 w 5"/>
                                <a:gd name="T15" fmla="*/ 4 h 5"/>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5" h="5">
                                  <a:moveTo>
                                    <a:pt x="0" y="4"/>
                                  </a:moveTo>
                                  <a:lnTo>
                                    <a:pt x="5" y="5"/>
                                  </a:lnTo>
                                  <a:lnTo>
                                    <a:pt x="4" y="5"/>
                                  </a:lnTo>
                                  <a:lnTo>
                                    <a:pt x="4" y="2"/>
                                  </a:lnTo>
                                  <a:lnTo>
                                    <a:pt x="4" y="0"/>
                                  </a:lnTo>
                                  <a:lnTo>
                                    <a:pt x="0" y="0"/>
                                  </a:lnTo>
                                  <a:lnTo>
                                    <a:pt x="0" y="2"/>
                                  </a:lnTo>
                                  <a:lnTo>
                                    <a:pt x="0" y="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7" name="Freeform 199"/>
                          <wps:cNvSpPr>
                            <a:spLocks/>
                          </wps:cNvSpPr>
                          <wps:spPr bwMode="auto">
                            <a:xfrm>
                              <a:off x="8996" y="7816"/>
                              <a:ext cx="25" cy="9"/>
                            </a:xfrm>
                            <a:custGeom>
                              <a:avLst/>
                              <a:gdLst>
                                <a:gd name="T0" fmla="*/ 4 w 25"/>
                                <a:gd name="T1" fmla="*/ 2 h 9"/>
                                <a:gd name="T2" fmla="*/ 4 w 25"/>
                                <a:gd name="T3" fmla="*/ 4 h 9"/>
                                <a:gd name="T4" fmla="*/ 8 w 25"/>
                                <a:gd name="T5" fmla="*/ 5 h 9"/>
                                <a:gd name="T6" fmla="*/ 16 w 25"/>
                                <a:gd name="T7" fmla="*/ 9 h 9"/>
                                <a:gd name="T8" fmla="*/ 25 w 25"/>
                                <a:gd name="T9" fmla="*/ 7 h 9"/>
                                <a:gd name="T10" fmla="*/ 25 w 25"/>
                                <a:gd name="T11" fmla="*/ 6 h 9"/>
                                <a:gd name="T12" fmla="*/ 25 w 25"/>
                                <a:gd name="T13" fmla="*/ 5 h 9"/>
                                <a:gd name="T14" fmla="*/ 16 w 25"/>
                                <a:gd name="T15" fmla="*/ 6 h 9"/>
                                <a:gd name="T16" fmla="*/ 8 w 25"/>
                                <a:gd name="T17" fmla="*/ 2 h 9"/>
                                <a:gd name="T18" fmla="*/ 0 w 25"/>
                                <a:gd name="T19" fmla="*/ 0 h 9"/>
                                <a:gd name="T20" fmla="*/ 4 w 25"/>
                                <a:gd name="T21" fmla="*/ 0 h 9"/>
                                <a:gd name="T22" fmla="*/ 4 w 25"/>
                                <a:gd name="T23" fmla="*/ 2 h 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25" h="9">
                                  <a:moveTo>
                                    <a:pt x="4" y="2"/>
                                  </a:moveTo>
                                  <a:lnTo>
                                    <a:pt x="4" y="4"/>
                                  </a:lnTo>
                                  <a:lnTo>
                                    <a:pt x="8" y="5"/>
                                  </a:lnTo>
                                  <a:lnTo>
                                    <a:pt x="16" y="9"/>
                                  </a:lnTo>
                                  <a:lnTo>
                                    <a:pt x="25" y="7"/>
                                  </a:lnTo>
                                  <a:lnTo>
                                    <a:pt x="25" y="6"/>
                                  </a:lnTo>
                                  <a:lnTo>
                                    <a:pt x="25" y="5"/>
                                  </a:lnTo>
                                  <a:lnTo>
                                    <a:pt x="16" y="6"/>
                                  </a:lnTo>
                                  <a:lnTo>
                                    <a:pt x="8" y="2"/>
                                  </a:lnTo>
                                  <a:lnTo>
                                    <a:pt x="0" y="0"/>
                                  </a:lnTo>
                                  <a:lnTo>
                                    <a:pt x="4" y="0"/>
                                  </a:lnTo>
                                  <a:lnTo>
                                    <a:pt x="4"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8" name="Freeform 200"/>
                          <wps:cNvSpPr>
                            <a:spLocks/>
                          </wps:cNvSpPr>
                          <wps:spPr bwMode="auto">
                            <a:xfrm>
                              <a:off x="9021" y="7820"/>
                              <a:ext cx="8" cy="5"/>
                            </a:xfrm>
                            <a:custGeom>
                              <a:avLst/>
                              <a:gdLst>
                                <a:gd name="T0" fmla="*/ 0 w 8"/>
                                <a:gd name="T1" fmla="*/ 2 h 5"/>
                                <a:gd name="T2" fmla="*/ 0 w 8"/>
                                <a:gd name="T3" fmla="*/ 5 h 5"/>
                                <a:gd name="T4" fmla="*/ 5 w 8"/>
                                <a:gd name="T5" fmla="*/ 5 h 5"/>
                                <a:gd name="T6" fmla="*/ 5 w 8"/>
                                <a:gd name="T7" fmla="*/ 2 h 5"/>
                                <a:gd name="T8" fmla="*/ 5 w 8"/>
                                <a:gd name="T9" fmla="*/ 0 h 5"/>
                                <a:gd name="T10" fmla="*/ 8 w 8"/>
                                <a:gd name="T11" fmla="*/ 0 h 5"/>
                                <a:gd name="T12" fmla="*/ 0 w 8"/>
                                <a:gd name="T13" fmla="*/ 1 h 5"/>
                                <a:gd name="T14" fmla="*/ 0 w 8"/>
                                <a:gd name="T15" fmla="*/ 2 h 5"/>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8" h="5">
                                  <a:moveTo>
                                    <a:pt x="0" y="2"/>
                                  </a:moveTo>
                                  <a:lnTo>
                                    <a:pt x="0" y="5"/>
                                  </a:lnTo>
                                  <a:lnTo>
                                    <a:pt x="5" y="5"/>
                                  </a:lnTo>
                                  <a:lnTo>
                                    <a:pt x="5" y="2"/>
                                  </a:lnTo>
                                  <a:lnTo>
                                    <a:pt x="5" y="0"/>
                                  </a:lnTo>
                                  <a:lnTo>
                                    <a:pt x="8" y="0"/>
                                  </a:lnTo>
                                  <a:lnTo>
                                    <a:pt x="0" y="1"/>
                                  </a:lnTo>
                                  <a:lnTo>
                                    <a:pt x="0"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9" name="Freeform 201"/>
                          <wps:cNvSpPr>
                            <a:spLocks/>
                          </wps:cNvSpPr>
                          <wps:spPr bwMode="auto">
                            <a:xfrm>
                              <a:off x="9020" y="7820"/>
                              <a:ext cx="14" cy="6"/>
                            </a:xfrm>
                            <a:custGeom>
                              <a:avLst/>
                              <a:gdLst>
                                <a:gd name="T0" fmla="*/ 6 w 14"/>
                                <a:gd name="T1" fmla="*/ 2 h 6"/>
                                <a:gd name="T2" fmla="*/ 6 w 14"/>
                                <a:gd name="T3" fmla="*/ 3 h 6"/>
                                <a:gd name="T4" fmla="*/ 12 w 14"/>
                                <a:gd name="T5" fmla="*/ 5 h 6"/>
                                <a:gd name="T6" fmla="*/ 14 w 14"/>
                                <a:gd name="T7" fmla="*/ 6 h 6"/>
                                <a:gd name="T8" fmla="*/ 14 w 14"/>
                                <a:gd name="T9" fmla="*/ 5 h 6"/>
                                <a:gd name="T10" fmla="*/ 14 w 14"/>
                                <a:gd name="T11" fmla="*/ 3 h 6"/>
                                <a:gd name="T12" fmla="*/ 12 w 14"/>
                                <a:gd name="T13" fmla="*/ 2 h 6"/>
                                <a:gd name="T14" fmla="*/ 0 w 14"/>
                                <a:gd name="T15" fmla="*/ 0 h 6"/>
                                <a:gd name="T16" fmla="*/ 6 w 14"/>
                                <a:gd name="T17" fmla="*/ 0 h 6"/>
                                <a:gd name="T18" fmla="*/ 6 w 14"/>
                                <a:gd name="T19" fmla="*/ 2 h 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4" h="6">
                                  <a:moveTo>
                                    <a:pt x="6" y="2"/>
                                  </a:moveTo>
                                  <a:lnTo>
                                    <a:pt x="6" y="3"/>
                                  </a:lnTo>
                                  <a:lnTo>
                                    <a:pt x="12" y="5"/>
                                  </a:lnTo>
                                  <a:lnTo>
                                    <a:pt x="14" y="6"/>
                                  </a:lnTo>
                                  <a:lnTo>
                                    <a:pt x="14" y="5"/>
                                  </a:lnTo>
                                  <a:lnTo>
                                    <a:pt x="14" y="3"/>
                                  </a:lnTo>
                                  <a:lnTo>
                                    <a:pt x="12" y="2"/>
                                  </a:lnTo>
                                  <a:lnTo>
                                    <a:pt x="0" y="0"/>
                                  </a:lnTo>
                                  <a:lnTo>
                                    <a:pt x="6" y="0"/>
                                  </a:lnTo>
                                  <a:lnTo>
                                    <a:pt x="6"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0" name="Freeform 202"/>
                          <wps:cNvSpPr>
                            <a:spLocks/>
                          </wps:cNvSpPr>
                          <wps:spPr bwMode="auto">
                            <a:xfrm>
                              <a:off x="9033" y="7823"/>
                              <a:ext cx="4" cy="4"/>
                            </a:xfrm>
                            <a:custGeom>
                              <a:avLst/>
                              <a:gdLst>
                                <a:gd name="T0" fmla="*/ 1 w 4"/>
                                <a:gd name="T1" fmla="*/ 2 h 4"/>
                                <a:gd name="T2" fmla="*/ 0 w 4"/>
                                <a:gd name="T3" fmla="*/ 3 h 4"/>
                                <a:gd name="T4" fmla="*/ 1 w 4"/>
                                <a:gd name="T5" fmla="*/ 4 h 4"/>
                                <a:gd name="T6" fmla="*/ 3 w 4"/>
                                <a:gd name="T7" fmla="*/ 3 h 4"/>
                                <a:gd name="T8" fmla="*/ 4 w 4"/>
                                <a:gd name="T9" fmla="*/ 2 h 4"/>
                                <a:gd name="T10" fmla="*/ 4 w 4"/>
                                <a:gd name="T11" fmla="*/ 2 h 4"/>
                                <a:gd name="T12" fmla="*/ 1 w 4"/>
                                <a:gd name="T13" fmla="*/ 0 h 4"/>
                                <a:gd name="T14" fmla="*/ 1 w 4"/>
                                <a:gd name="T15" fmla="*/ 2 h 4"/>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4" h="4">
                                  <a:moveTo>
                                    <a:pt x="1" y="2"/>
                                  </a:moveTo>
                                  <a:lnTo>
                                    <a:pt x="0" y="3"/>
                                  </a:lnTo>
                                  <a:lnTo>
                                    <a:pt x="1" y="4"/>
                                  </a:lnTo>
                                  <a:lnTo>
                                    <a:pt x="3" y="3"/>
                                  </a:lnTo>
                                  <a:lnTo>
                                    <a:pt x="4" y="2"/>
                                  </a:lnTo>
                                  <a:lnTo>
                                    <a:pt x="1" y="0"/>
                                  </a:lnTo>
                                  <a:lnTo>
                                    <a:pt x="1"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1" name="Freeform 203"/>
                          <wps:cNvSpPr>
                            <a:spLocks/>
                          </wps:cNvSpPr>
                          <wps:spPr bwMode="auto">
                            <a:xfrm>
                              <a:off x="9033" y="7825"/>
                              <a:ext cx="5" cy="2"/>
                            </a:xfrm>
                            <a:custGeom>
                              <a:avLst/>
                              <a:gdLst>
                                <a:gd name="T0" fmla="*/ 3 w 5"/>
                                <a:gd name="T1" fmla="*/ 1 h 2"/>
                                <a:gd name="T2" fmla="*/ 0 w 5"/>
                                <a:gd name="T3" fmla="*/ 1 h 2"/>
                                <a:gd name="T4" fmla="*/ 0 w 5"/>
                                <a:gd name="T5" fmla="*/ 2 h 2"/>
                                <a:gd name="T6" fmla="*/ 3 w 5"/>
                                <a:gd name="T7" fmla="*/ 2 h 2"/>
                                <a:gd name="T8" fmla="*/ 5 w 5"/>
                                <a:gd name="T9" fmla="*/ 2 h 2"/>
                                <a:gd name="T10" fmla="*/ 5 w 5"/>
                                <a:gd name="T11" fmla="*/ 1 h 2"/>
                                <a:gd name="T12" fmla="*/ 4 w 5"/>
                                <a:gd name="T13" fmla="*/ 0 h 2"/>
                                <a:gd name="T14" fmla="*/ 3 w 5"/>
                                <a:gd name="T15" fmla="*/ 1 h 2"/>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5" h="2">
                                  <a:moveTo>
                                    <a:pt x="3" y="1"/>
                                  </a:moveTo>
                                  <a:lnTo>
                                    <a:pt x="0" y="1"/>
                                  </a:lnTo>
                                  <a:lnTo>
                                    <a:pt x="0" y="2"/>
                                  </a:lnTo>
                                  <a:lnTo>
                                    <a:pt x="3" y="2"/>
                                  </a:lnTo>
                                  <a:lnTo>
                                    <a:pt x="5" y="2"/>
                                  </a:lnTo>
                                  <a:lnTo>
                                    <a:pt x="5" y="1"/>
                                  </a:lnTo>
                                  <a:lnTo>
                                    <a:pt x="4" y="0"/>
                                  </a:lnTo>
                                  <a:lnTo>
                                    <a:pt x="3" y="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2" name="Freeform 204"/>
                          <wps:cNvSpPr>
                            <a:spLocks/>
                          </wps:cNvSpPr>
                          <wps:spPr bwMode="auto">
                            <a:xfrm>
                              <a:off x="9033" y="7826"/>
                              <a:ext cx="5" cy="4"/>
                            </a:xfrm>
                            <a:custGeom>
                              <a:avLst/>
                              <a:gdLst>
                                <a:gd name="T0" fmla="*/ 3 w 5"/>
                                <a:gd name="T1" fmla="*/ 1 h 4"/>
                                <a:gd name="T2" fmla="*/ 1 w 5"/>
                                <a:gd name="T3" fmla="*/ 0 h 4"/>
                                <a:gd name="T4" fmla="*/ 0 w 5"/>
                                <a:gd name="T5" fmla="*/ 1 h 4"/>
                                <a:gd name="T6" fmla="*/ 1 w 5"/>
                                <a:gd name="T7" fmla="*/ 2 h 4"/>
                                <a:gd name="T8" fmla="*/ 3 w 5"/>
                                <a:gd name="T9" fmla="*/ 4 h 4"/>
                                <a:gd name="T10" fmla="*/ 5 w 5"/>
                                <a:gd name="T11" fmla="*/ 1 h 4"/>
                                <a:gd name="T12" fmla="*/ 5 w 5"/>
                                <a:gd name="T13" fmla="*/ 1 h 4"/>
                                <a:gd name="T14" fmla="*/ 3 w 5"/>
                                <a:gd name="T15" fmla="*/ 1 h 4"/>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5" h="4">
                                  <a:moveTo>
                                    <a:pt x="3" y="1"/>
                                  </a:moveTo>
                                  <a:lnTo>
                                    <a:pt x="1" y="0"/>
                                  </a:lnTo>
                                  <a:lnTo>
                                    <a:pt x="0" y="1"/>
                                  </a:lnTo>
                                  <a:lnTo>
                                    <a:pt x="1" y="2"/>
                                  </a:lnTo>
                                  <a:lnTo>
                                    <a:pt x="3" y="4"/>
                                  </a:lnTo>
                                  <a:lnTo>
                                    <a:pt x="5" y="1"/>
                                  </a:lnTo>
                                  <a:lnTo>
                                    <a:pt x="3" y="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3" name="Freeform 205"/>
                          <wps:cNvSpPr>
                            <a:spLocks/>
                          </wps:cNvSpPr>
                          <wps:spPr bwMode="auto">
                            <a:xfrm>
                              <a:off x="9033" y="7826"/>
                              <a:ext cx="48" cy="7"/>
                            </a:xfrm>
                            <a:custGeom>
                              <a:avLst/>
                              <a:gdLst>
                                <a:gd name="T0" fmla="*/ 0 w 48"/>
                                <a:gd name="T1" fmla="*/ 1 h 7"/>
                                <a:gd name="T2" fmla="*/ 0 w 48"/>
                                <a:gd name="T3" fmla="*/ 1 h 7"/>
                                <a:gd name="T4" fmla="*/ 1 w 48"/>
                                <a:gd name="T5" fmla="*/ 4 h 7"/>
                                <a:gd name="T6" fmla="*/ 25 w 48"/>
                                <a:gd name="T7" fmla="*/ 2 h 7"/>
                                <a:gd name="T8" fmla="*/ 36 w 48"/>
                                <a:gd name="T9" fmla="*/ 4 h 7"/>
                                <a:gd name="T10" fmla="*/ 42 w 48"/>
                                <a:gd name="T11" fmla="*/ 5 h 7"/>
                                <a:gd name="T12" fmla="*/ 46 w 48"/>
                                <a:gd name="T13" fmla="*/ 6 h 7"/>
                                <a:gd name="T14" fmla="*/ 48 w 48"/>
                                <a:gd name="T15" fmla="*/ 7 h 7"/>
                                <a:gd name="T16" fmla="*/ 48 w 48"/>
                                <a:gd name="T17" fmla="*/ 6 h 7"/>
                                <a:gd name="T18" fmla="*/ 48 w 48"/>
                                <a:gd name="T19" fmla="*/ 5 h 7"/>
                                <a:gd name="T20" fmla="*/ 46 w 48"/>
                                <a:gd name="T21" fmla="*/ 4 h 7"/>
                                <a:gd name="T22" fmla="*/ 42 w 48"/>
                                <a:gd name="T23" fmla="*/ 2 h 7"/>
                                <a:gd name="T24" fmla="*/ 36 w 48"/>
                                <a:gd name="T25" fmla="*/ 1 h 7"/>
                                <a:gd name="T26" fmla="*/ 25 w 48"/>
                                <a:gd name="T27" fmla="*/ 0 h 7"/>
                                <a:gd name="T28" fmla="*/ 1 w 48"/>
                                <a:gd name="T29" fmla="*/ 1 h 7"/>
                                <a:gd name="T30" fmla="*/ 1 w 48"/>
                                <a:gd name="T31" fmla="*/ 2 h 7"/>
                                <a:gd name="T32" fmla="*/ 0 w 48"/>
                                <a:gd name="T33" fmla="*/ 1 h 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48" h="7">
                                  <a:moveTo>
                                    <a:pt x="0" y="1"/>
                                  </a:moveTo>
                                  <a:lnTo>
                                    <a:pt x="0" y="1"/>
                                  </a:lnTo>
                                  <a:lnTo>
                                    <a:pt x="1" y="4"/>
                                  </a:lnTo>
                                  <a:lnTo>
                                    <a:pt x="25" y="2"/>
                                  </a:lnTo>
                                  <a:lnTo>
                                    <a:pt x="36" y="4"/>
                                  </a:lnTo>
                                  <a:lnTo>
                                    <a:pt x="42" y="5"/>
                                  </a:lnTo>
                                  <a:lnTo>
                                    <a:pt x="46" y="6"/>
                                  </a:lnTo>
                                  <a:lnTo>
                                    <a:pt x="48" y="7"/>
                                  </a:lnTo>
                                  <a:lnTo>
                                    <a:pt x="48" y="6"/>
                                  </a:lnTo>
                                  <a:lnTo>
                                    <a:pt x="48" y="5"/>
                                  </a:lnTo>
                                  <a:lnTo>
                                    <a:pt x="46" y="4"/>
                                  </a:lnTo>
                                  <a:lnTo>
                                    <a:pt x="42" y="2"/>
                                  </a:lnTo>
                                  <a:lnTo>
                                    <a:pt x="36" y="1"/>
                                  </a:lnTo>
                                  <a:lnTo>
                                    <a:pt x="25" y="0"/>
                                  </a:lnTo>
                                  <a:lnTo>
                                    <a:pt x="1" y="1"/>
                                  </a:lnTo>
                                  <a:lnTo>
                                    <a:pt x="1" y="2"/>
                                  </a:lnTo>
                                  <a:lnTo>
                                    <a:pt x="0" y="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4" name="Freeform 206"/>
                          <wps:cNvSpPr>
                            <a:spLocks/>
                          </wps:cNvSpPr>
                          <wps:spPr bwMode="auto">
                            <a:xfrm>
                              <a:off x="9080" y="7831"/>
                              <a:ext cx="10" cy="5"/>
                            </a:xfrm>
                            <a:custGeom>
                              <a:avLst/>
                              <a:gdLst>
                                <a:gd name="T0" fmla="*/ 1 w 10"/>
                                <a:gd name="T1" fmla="*/ 1 h 5"/>
                                <a:gd name="T2" fmla="*/ 0 w 10"/>
                                <a:gd name="T3" fmla="*/ 2 h 5"/>
                                <a:gd name="T4" fmla="*/ 2 w 10"/>
                                <a:gd name="T5" fmla="*/ 5 h 5"/>
                                <a:gd name="T6" fmla="*/ 6 w 10"/>
                                <a:gd name="T7" fmla="*/ 3 h 5"/>
                                <a:gd name="T8" fmla="*/ 10 w 10"/>
                                <a:gd name="T9" fmla="*/ 2 h 5"/>
                                <a:gd name="T10" fmla="*/ 10 w 10"/>
                                <a:gd name="T11" fmla="*/ 1 h 5"/>
                                <a:gd name="T12" fmla="*/ 10 w 10"/>
                                <a:gd name="T13" fmla="*/ 0 h 5"/>
                                <a:gd name="T14" fmla="*/ 6 w 10"/>
                                <a:gd name="T15" fmla="*/ 1 h 5"/>
                                <a:gd name="T16" fmla="*/ 5 w 10"/>
                                <a:gd name="T17" fmla="*/ 2 h 5"/>
                                <a:gd name="T18" fmla="*/ 4 w 10"/>
                                <a:gd name="T19" fmla="*/ 1 h 5"/>
                                <a:gd name="T20" fmla="*/ 1 w 10"/>
                                <a:gd name="T21" fmla="*/ 0 h 5"/>
                                <a:gd name="T22" fmla="*/ 1 w 10"/>
                                <a:gd name="T23" fmla="*/ 1 h 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0" h="5">
                                  <a:moveTo>
                                    <a:pt x="1" y="1"/>
                                  </a:moveTo>
                                  <a:lnTo>
                                    <a:pt x="0" y="2"/>
                                  </a:lnTo>
                                  <a:lnTo>
                                    <a:pt x="2" y="5"/>
                                  </a:lnTo>
                                  <a:lnTo>
                                    <a:pt x="6" y="3"/>
                                  </a:lnTo>
                                  <a:lnTo>
                                    <a:pt x="10" y="2"/>
                                  </a:lnTo>
                                  <a:lnTo>
                                    <a:pt x="10" y="1"/>
                                  </a:lnTo>
                                  <a:lnTo>
                                    <a:pt x="10" y="0"/>
                                  </a:lnTo>
                                  <a:lnTo>
                                    <a:pt x="6" y="1"/>
                                  </a:lnTo>
                                  <a:lnTo>
                                    <a:pt x="5" y="2"/>
                                  </a:lnTo>
                                  <a:lnTo>
                                    <a:pt x="4" y="1"/>
                                  </a:lnTo>
                                  <a:lnTo>
                                    <a:pt x="1" y="0"/>
                                  </a:lnTo>
                                  <a:lnTo>
                                    <a:pt x="1" y="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5" name="Freeform 207"/>
                          <wps:cNvSpPr>
                            <a:spLocks/>
                          </wps:cNvSpPr>
                          <wps:spPr bwMode="auto">
                            <a:xfrm>
                              <a:off x="9090" y="7830"/>
                              <a:ext cx="4" cy="4"/>
                            </a:xfrm>
                            <a:custGeom>
                              <a:avLst/>
                              <a:gdLst>
                                <a:gd name="T0" fmla="*/ 0 w 4"/>
                                <a:gd name="T1" fmla="*/ 2 h 4"/>
                                <a:gd name="T2" fmla="*/ 0 w 4"/>
                                <a:gd name="T3" fmla="*/ 4 h 4"/>
                                <a:gd name="T4" fmla="*/ 4 w 4"/>
                                <a:gd name="T5" fmla="*/ 4 h 4"/>
                                <a:gd name="T6" fmla="*/ 4 w 4"/>
                                <a:gd name="T7" fmla="*/ 2 h 4"/>
                                <a:gd name="T8" fmla="*/ 4 w 4"/>
                                <a:gd name="T9" fmla="*/ 0 h 4"/>
                                <a:gd name="T10" fmla="*/ 4 w 4"/>
                                <a:gd name="T11" fmla="*/ 0 h 4"/>
                                <a:gd name="T12" fmla="*/ 0 w 4"/>
                                <a:gd name="T13" fmla="*/ 1 h 4"/>
                                <a:gd name="T14" fmla="*/ 0 w 4"/>
                                <a:gd name="T15" fmla="*/ 2 h 4"/>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4" h="4">
                                  <a:moveTo>
                                    <a:pt x="0" y="2"/>
                                  </a:moveTo>
                                  <a:lnTo>
                                    <a:pt x="0" y="4"/>
                                  </a:lnTo>
                                  <a:lnTo>
                                    <a:pt x="4" y="4"/>
                                  </a:lnTo>
                                  <a:lnTo>
                                    <a:pt x="4" y="2"/>
                                  </a:lnTo>
                                  <a:lnTo>
                                    <a:pt x="4" y="0"/>
                                  </a:lnTo>
                                  <a:lnTo>
                                    <a:pt x="0" y="1"/>
                                  </a:lnTo>
                                  <a:lnTo>
                                    <a:pt x="0"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6" name="Freeform 208"/>
                          <wps:cNvSpPr>
                            <a:spLocks/>
                          </wps:cNvSpPr>
                          <wps:spPr bwMode="auto">
                            <a:xfrm>
                              <a:off x="9089" y="7830"/>
                              <a:ext cx="14" cy="7"/>
                            </a:xfrm>
                            <a:custGeom>
                              <a:avLst/>
                              <a:gdLst>
                                <a:gd name="T0" fmla="*/ 5 w 14"/>
                                <a:gd name="T1" fmla="*/ 2 h 7"/>
                                <a:gd name="T2" fmla="*/ 5 w 14"/>
                                <a:gd name="T3" fmla="*/ 3 h 7"/>
                                <a:gd name="T4" fmla="*/ 10 w 14"/>
                                <a:gd name="T5" fmla="*/ 4 h 7"/>
                                <a:gd name="T6" fmla="*/ 12 w 14"/>
                                <a:gd name="T7" fmla="*/ 6 h 7"/>
                                <a:gd name="T8" fmla="*/ 12 w 14"/>
                                <a:gd name="T9" fmla="*/ 7 h 7"/>
                                <a:gd name="T10" fmla="*/ 13 w 14"/>
                                <a:gd name="T11" fmla="*/ 7 h 7"/>
                                <a:gd name="T12" fmla="*/ 14 w 14"/>
                                <a:gd name="T13" fmla="*/ 7 h 7"/>
                                <a:gd name="T14" fmla="*/ 12 w 14"/>
                                <a:gd name="T15" fmla="*/ 3 h 7"/>
                                <a:gd name="T16" fmla="*/ 10 w 14"/>
                                <a:gd name="T17" fmla="*/ 2 h 7"/>
                                <a:gd name="T18" fmla="*/ 0 w 14"/>
                                <a:gd name="T19" fmla="*/ 0 h 7"/>
                                <a:gd name="T20" fmla="*/ 5 w 14"/>
                                <a:gd name="T21" fmla="*/ 0 h 7"/>
                                <a:gd name="T22" fmla="*/ 5 w 14"/>
                                <a:gd name="T23" fmla="*/ 2 h 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4" h="7">
                                  <a:moveTo>
                                    <a:pt x="5" y="2"/>
                                  </a:moveTo>
                                  <a:lnTo>
                                    <a:pt x="5" y="3"/>
                                  </a:lnTo>
                                  <a:lnTo>
                                    <a:pt x="10" y="4"/>
                                  </a:lnTo>
                                  <a:lnTo>
                                    <a:pt x="12" y="6"/>
                                  </a:lnTo>
                                  <a:lnTo>
                                    <a:pt x="12" y="7"/>
                                  </a:lnTo>
                                  <a:lnTo>
                                    <a:pt x="13" y="7"/>
                                  </a:lnTo>
                                  <a:lnTo>
                                    <a:pt x="14" y="7"/>
                                  </a:lnTo>
                                  <a:lnTo>
                                    <a:pt x="12" y="3"/>
                                  </a:lnTo>
                                  <a:lnTo>
                                    <a:pt x="10" y="2"/>
                                  </a:lnTo>
                                  <a:lnTo>
                                    <a:pt x="0" y="0"/>
                                  </a:lnTo>
                                  <a:lnTo>
                                    <a:pt x="5" y="0"/>
                                  </a:lnTo>
                                  <a:lnTo>
                                    <a:pt x="5"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7" name="Freeform 209"/>
                          <wps:cNvSpPr>
                            <a:spLocks/>
                          </wps:cNvSpPr>
                          <wps:spPr bwMode="auto">
                            <a:xfrm>
                              <a:off x="9101" y="7833"/>
                              <a:ext cx="537" cy="16"/>
                            </a:xfrm>
                            <a:custGeom>
                              <a:avLst/>
                              <a:gdLst>
                                <a:gd name="T0" fmla="*/ 0 w 537"/>
                                <a:gd name="T1" fmla="*/ 4 h 16"/>
                                <a:gd name="T2" fmla="*/ 1 w 537"/>
                                <a:gd name="T3" fmla="*/ 6 h 16"/>
                                <a:gd name="T4" fmla="*/ 2 w 537"/>
                                <a:gd name="T5" fmla="*/ 8 h 16"/>
                                <a:gd name="T6" fmla="*/ 4 w 537"/>
                                <a:gd name="T7" fmla="*/ 10 h 16"/>
                                <a:gd name="T8" fmla="*/ 23 w 537"/>
                                <a:gd name="T9" fmla="*/ 14 h 16"/>
                                <a:gd name="T10" fmla="*/ 49 w 537"/>
                                <a:gd name="T11" fmla="*/ 15 h 16"/>
                                <a:gd name="T12" fmla="*/ 81 w 537"/>
                                <a:gd name="T13" fmla="*/ 16 h 16"/>
                                <a:gd name="T14" fmla="*/ 134 w 537"/>
                                <a:gd name="T15" fmla="*/ 15 h 16"/>
                                <a:gd name="T16" fmla="*/ 168 w 537"/>
                                <a:gd name="T17" fmla="*/ 14 h 16"/>
                                <a:gd name="T18" fmla="*/ 185 w 537"/>
                                <a:gd name="T19" fmla="*/ 13 h 16"/>
                                <a:gd name="T20" fmla="*/ 273 w 537"/>
                                <a:gd name="T21" fmla="*/ 13 h 16"/>
                                <a:gd name="T22" fmla="*/ 274 w 537"/>
                                <a:gd name="T23" fmla="*/ 13 h 16"/>
                                <a:gd name="T24" fmla="*/ 301 w 537"/>
                                <a:gd name="T25" fmla="*/ 15 h 16"/>
                                <a:gd name="T26" fmla="*/ 326 w 537"/>
                                <a:gd name="T27" fmla="*/ 13 h 16"/>
                                <a:gd name="T28" fmla="*/ 355 w 537"/>
                                <a:gd name="T29" fmla="*/ 9 h 16"/>
                                <a:gd name="T30" fmla="*/ 406 w 537"/>
                                <a:gd name="T31" fmla="*/ 5 h 16"/>
                                <a:gd name="T32" fmla="*/ 433 w 537"/>
                                <a:gd name="T33" fmla="*/ 3 h 16"/>
                                <a:gd name="T34" fmla="*/ 460 w 537"/>
                                <a:gd name="T35" fmla="*/ 4 h 16"/>
                                <a:gd name="T36" fmla="*/ 477 w 537"/>
                                <a:gd name="T37" fmla="*/ 5 h 16"/>
                                <a:gd name="T38" fmla="*/ 495 w 537"/>
                                <a:gd name="T39" fmla="*/ 9 h 16"/>
                                <a:gd name="T40" fmla="*/ 509 w 537"/>
                                <a:gd name="T41" fmla="*/ 13 h 16"/>
                                <a:gd name="T42" fmla="*/ 523 w 537"/>
                                <a:gd name="T43" fmla="*/ 15 h 16"/>
                                <a:gd name="T44" fmla="*/ 537 w 537"/>
                                <a:gd name="T45" fmla="*/ 16 h 16"/>
                                <a:gd name="T46" fmla="*/ 537 w 537"/>
                                <a:gd name="T47" fmla="*/ 15 h 16"/>
                                <a:gd name="T48" fmla="*/ 537 w 537"/>
                                <a:gd name="T49" fmla="*/ 14 h 16"/>
                                <a:gd name="T50" fmla="*/ 523 w 537"/>
                                <a:gd name="T51" fmla="*/ 13 h 16"/>
                                <a:gd name="T52" fmla="*/ 509 w 537"/>
                                <a:gd name="T53" fmla="*/ 10 h 16"/>
                                <a:gd name="T54" fmla="*/ 495 w 537"/>
                                <a:gd name="T55" fmla="*/ 6 h 16"/>
                                <a:gd name="T56" fmla="*/ 477 w 537"/>
                                <a:gd name="T57" fmla="*/ 3 h 16"/>
                                <a:gd name="T58" fmla="*/ 460 w 537"/>
                                <a:gd name="T59" fmla="*/ 1 h 16"/>
                                <a:gd name="T60" fmla="*/ 433 w 537"/>
                                <a:gd name="T61" fmla="*/ 0 h 16"/>
                                <a:gd name="T62" fmla="*/ 406 w 537"/>
                                <a:gd name="T63" fmla="*/ 3 h 16"/>
                                <a:gd name="T64" fmla="*/ 355 w 537"/>
                                <a:gd name="T65" fmla="*/ 6 h 16"/>
                                <a:gd name="T66" fmla="*/ 326 w 537"/>
                                <a:gd name="T67" fmla="*/ 10 h 16"/>
                                <a:gd name="T68" fmla="*/ 301 w 537"/>
                                <a:gd name="T69" fmla="*/ 13 h 16"/>
                                <a:gd name="T70" fmla="*/ 274 w 537"/>
                                <a:gd name="T71" fmla="*/ 10 h 16"/>
                                <a:gd name="T72" fmla="*/ 223 w 537"/>
                                <a:gd name="T73" fmla="*/ 8 h 16"/>
                                <a:gd name="T74" fmla="*/ 217 w 537"/>
                                <a:gd name="T75" fmla="*/ 8 h 16"/>
                                <a:gd name="T76" fmla="*/ 168 w 537"/>
                                <a:gd name="T77" fmla="*/ 11 h 16"/>
                                <a:gd name="T78" fmla="*/ 134 w 537"/>
                                <a:gd name="T79" fmla="*/ 13 h 16"/>
                                <a:gd name="T80" fmla="*/ 81 w 537"/>
                                <a:gd name="T81" fmla="*/ 14 h 16"/>
                                <a:gd name="T82" fmla="*/ 49 w 537"/>
                                <a:gd name="T83" fmla="*/ 13 h 16"/>
                                <a:gd name="T84" fmla="*/ 23 w 537"/>
                                <a:gd name="T85" fmla="*/ 11 h 16"/>
                                <a:gd name="T86" fmla="*/ 6 w 537"/>
                                <a:gd name="T87" fmla="*/ 10 h 16"/>
                                <a:gd name="T88" fmla="*/ 5 w 537"/>
                                <a:gd name="T89" fmla="*/ 5 h 16"/>
                                <a:gd name="T90" fmla="*/ 2 w 537"/>
                                <a:gd name="T91" fmla="*/ 3 h 16"/>
                                <a:gd name="T92" fmla="*/ 1 w 537"/>
                                <a:gd name="T93" fmla="*/ 4 h 16"/>
                                <a:gd name="T94" fmla="*/ 0 w 537"/>
                                <a:gd name="T95" fmla="*/ 4 h 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Lst>
                              <a:rect l="0" t="0" r="r" b="b"/>
                              <a:pathLst>
                                <a:path w="537" h="16">
                                  <a:moveTo>
                                    <a:pt x="0" y="4"/>
                                  </a:moveTo>
                                  <a:lnTo>
                                    <a:pt x="1" y="6"/>
                                  </a:lnTo>
                                  <a:lnTo>
                                    <a:pt x="2" y="8"/>
                                  </a:lnTo>
                                  <a:lnTo>
                                    <a:pt x="4" y="10"/>
                                  </a:lnTo>
                                  <a:lnTo>
                                    <a:pt x="23" y="14"/>
                                  </a:lnTo>
                                  <a:lnTo>
                                    <a:pt x="49" y="15"/>
                                  </a:lnTo>
                                  <a:lnTo>
                                    <a:pt x="81" y="16"/>
                                  </a:lnTo>
                                  <a:lnTo>
                                    <a:pt x="134" y="15"/>
                                  </a:lnTo>
                                  <a:lnTo>
                                    <a:pt x="168" y="14"/>
                                  </a:lnTo>
                                  <a:lnTo>
                                    <a:pt x="185" y="13"/>
                                  </a:lnTo>
                                  <a:lnTo>
                                    <a:pt x="273" y="13"/>
                                  </a:lnTo>
                                  <a:lnTo>
                                    <a:pt x="274" y="13"/>
                                  </a:lnTo>
                                  <a:lnTo>
                                    <a:pt x="301" y="15"/>
                                  </a:lnTo>
                                  <a:lnTo>
                                    <a:pt x="326" y="13"/>
                                  </a:lnTo>
                                  <a:lnTo>
                                    <a:pt x="355" y="9"/>
                                  </a:lnTo>
                                  <a:lnTo>
                                    <a:pt x="406" y="5"/>
                                  </a:lnTo>
                                  <a:lnTo>
                                    <a:pt x="433" y="3"/>
                                  </a:lnTo>
                                  <a:lnTo>
                                    <a:pt x="460" y="4"/>
                                  </a:lnTo>
                                  <a:lnTo>
                                    <a:pt x="477" y="5"/>
                                  </a:lnTo>
                                  <a:lnTo>
                                    <a:pt x="495" y="9"/>
                                  </a:lnTo>
                                  <a:lnTo>
                                    <a:pt x="509" y="13"/>
                                  </a:lnTo>
                                  <a:lnTo>
                                    <a:pt x="523" y="15"/>
                                  </a:lnTo>
                                  <a:lnTo>
                                    <a:pt x="537" y="16"/>
                                  </a:lnTo>
                                  <a:lnTo>
                                    <a:pt x="537" y="15"/>
                                  </a:lnTo>
                                  <a:lnTo>
                                    <a:pt x="537" y="14"/>
                                  </a:lnTo>
                                  <a:lnTo>
                                    <a:pt x="523" y="13"/>
                                  </a:lnTo>
                                  <a:lnTo>
                                    <a:pt x="509" y="10"/>
                                  </a:lnTo>
                                  <a:lnTo>
                                    <a:pt x="495" y="6"/>
                                  </a:lnTo>
                                  <a:lnTo>
                                    <a:pt x="477" y="3"/>
                                  </a:lnTo>
                                  <a:lnTo>
                                    <a:pt x="460" y="1"/>
                                  </a:lnTo>
                                  <a:lnTo>
                                    <a:pt x="433" y="0"/>
                                  </a:lnTo>
                                  <a:lnTo>
                                    <a:pt x="406" y="3"/>
                                  </a:lnTo>
                                  <a:lnTo>
                                    <a:pt x="355" y="6"/>
                                  </a:lnTo>
                                  <a:lnTo>
                                    <a:pt x="326" y="10"/>
                                  </a:lnTo>
                                  <a:lnTo>
                                    <a:pt x="301" y="13"/>
                                  </a:lnTo>
                                  <a:lnTo>
                                    <a:pt x="274" y="10"/>
                                  </a:lnTo>
                                  <a:lnTo>
                                    <a:pt x="223" y="8"/>
                                  </a:lnTo>
                                  <a:lnTo>
                                    <a:pt x="217" y="8"/>
                                  </a:lnTo>
                                  <a:lnTo>
                                    <a:pt x="168" y="11"/>
                                  </a:lnTo>
                                  <a:lnTo>
                                    <a:pt x="134" y="13"/>
                                  </a:lnTo>
                                  <a:lnTo>
                                    <a:pt x="81" y="14"/>
                                  </a:lnTo>
                                  <a:lnTo>
                                    <a:pt x="49" y="13"/>
                                  </a:lnTo>
                                  <a:lnTo>
                                    <a:pt x="23" y="11"/>
                                  </a:lnTo>
                                  <a:lnTo>
                                    <a:pt x="6" y="10"/>
                                  </a:lnTo>
                                  <a:lnTo>
                                    <a:pt x="5" y="5"/>
                                  </a:lnTo>
                                  <a:lnTo>
                                    <a:pt x="2" y="3"/>
                                  </a:lnTo>
                                  <a:lnTo>
                                    <a:pt x="1" y="4"/>
                                  </a:lnTo>
                                  <a:lnTo>
                                    <a:pt x="0" y="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8" name="Freeform 210"/>
                          <wps:cNvSpPr>
                            <a:spLocks/>
                          </wps:cNvSpPr>
                          <wps:spPr bwMode="auto">
                            <a:xfrm>
                              <a:off x="9635" y="7828"/>
                              <a:ext cx="321" cy="22"/>
                            </a:xfrm>
                            <a:custGeom>
                              <a:avLst/>
                              <a:gdLst>
                                <a:gd name="T0" fmla="*/ 3 w 321"/>
                                <a:gd name="T1" fmla="*/ 21 h 22"/>
                                <a:gd name="T2" fmla="*/ 16 w 321"/>
                                <a:gd name="T3" fmla="*/ 22 h 22"/>
                                <a:gd name="T4" fmla="*/ 0 w 321"/>
                                <a:gd name="T5" fmla="*/ 22 h 22"/>
                                <a:gd name="T6" fmla="*/ 118 w 321"/>
                                <a:gd name="T7" fmla="*/ 18 h 22"/>
                                <a:gd name="T8" fmla="*/ 185 w 321"/>
                                <a:gd name="T9" fmla="*/ 13 h 22"/>
                                <a:gd name="T10" fmla="*/ 202 w 321"/>
                                <a:gd name="T11" fmla="*/ 10 h 22"/>
                                <a:gd name="T12" fmla="*/ 238 w 321"/>
                                <a:gd name="T13" fmla="*/ 5 h 22"/>
                                <a:gd name="T14" fmla="*/ 271 w 321"/>
                                <a:gd name="T15" fmla="*/ 3 h 22"/>
                                <a:gd name="T16" fmla="*/ 321 w 321"/>
                                <a:gd name="T17" fmla="*/ 4 h 22"/>
                                <a:gd name="T18" fmla="*/ 321 w 321"/>
                                <a:gd name="T19" fmla="*/ 2 h 22"/>
                                <a:gd name="T20" fmla="*/ 271 w 321"/>
                                <a:gd name="T21" fmla="*/ 0 h 22"/>
                                <a:gd name="T22" fmla="*/ 238 w 321"/>
                                <a:gd name="T23" fmla="*/ 3 h 22"/>
                                <a:gd name="T24" fmla="*/ 202 w 321"/>
                                <a:gd name="T25" fmla="*/ 8 h 22"/>
                                <a:gd name="T26" fmla="*/ 185 w 321"/>
                                <a:gd name="T27" fmla="*/ 10 h 22"/>
                                <a:gd name="T28" fmla="*/ 118 w 321"/>
                                <a:gd name="T29" fmla="*/ 15 h 22"/>
                                <a:gd name="T30" fmla="*/ 59 w 321"/>
                                <a:gd name="T31" fmla="*/ 18 h 22"/>
                                <a:gd name="T32" fmla="*/ 3 w 321"/>
                                <a:gd name="T33" fmla="*/ 18 h 22"/>
                                <a:gd name="T34" fmla="*/ 3 w 321"/>
                                <a:gd name="T35" fmla="*/ 20 h 22"/>
                                <a:gd name="T36" fmla="*/ 3 w 321"/>
                                <a:gd name="T37" fmla="*/ 21 h 2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321" h="22">
                                  <a:moveTo>
                                    <a:pt x="3" y="21"/>
                                  </a:moveTo>
                                  <a:lnTo>
                                    <a:pt x="16" y="22"/>
                                  </a:lnTo>
                                  <a:lnTo>
                                    <a:pt x="0" y="22"/>
                                  </a:lnTo>
                                  <a:lnTo>
                                    <a:pt x="118" y="18"/>
                                  </a:lnTo>
                                  <a:lnTo>
                                    <a:pt x="185" y="13"/>
                                  </a:lnTo>
                                  <a:lnTo>
                                    <a:pt x="202" y="10"/>
                                  </a:lnTo>
                                  <a:lnTo>
                                    <a:pt x="238" y="5"/>
                                  </a:lnTo>
                                  <a:lnTo>
                                    <a:pt x="271" y="3"/>
                                  </a:lnTo>
                                  <a:lnTo>
                                    <a:pt x="321" y="4"/>
                                  </a:lnTo>
                                  <a:lnTo>
                                    <a:pt x="321" y="2"/>
                                  </a:lnTo>
                                  <a:lnTo>
                                    <a:pt x="271" y="0"/>
                                  </a:lnTo>
                                  <a:lnTo>
                                    <a:pt x="238" y="3"/>
                                  </a:lnTo>
                                  <a:lnTo>
                                    <a:pt x="202" y="8"/>
                                  </a:lnTo>
                                  <a:lnTo>
                                    <a:pt x="185" y="10"/>
                                  </a:lnTo>
                                  <a:lnTo>
                                    <a:pt x="118" y="15"/>
                                  </a:lnTo>
                                  <a:lnTo>
                                    <a:pt x="59" y="18"/>
                                  </a:lnTo>
                                  <a:lnTo>
                                    <a:pt x="3" y="18"/>
                                  </a:lnTo>
                                  <a:lnTo>
                                    <a:pt x="3" y="20"/>
                                  </a:lnTo>
                                  <a:lnTo>
                                    <a:pt x="3" y="2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9" name="Freeform 211"/>
                          <wps:cNvSpPr>
                            <a:spLocks/>
                          </wps:cNvSpPr>
                          <wps:spPr bwMode="auto">
                            <a:xfrm>
                              <a:off x="9956" y="7821"/>
                              <a:ext cx="23" cy="11"/>
                            </a:xfrm>
                            <a:custGeom>
                              <a:avLst/>
                              <a:gdLst>
                                <a:gd name="T0" fmla="*/ 0 w 23"/>
                                <a:gd name="T1" fmla="*/ 11 h 11"/>
                                <a:gd name="T2" fmla="*/ 6 w 23"/>
                                <a:gd name="T3" fmla="*/ 6 h 11"/>
                                <a:gd name="T4" fmla="*/ 8 w 23"/>
                                <a:gd name="T5" fmla="*/ 5 h 11"/>
                                <a:gd name="T6" fmla="*/ 11 w 23"/>
                                <a:gd name="T7" fmla="*/ 4 h 11"/>
                                <a:gd name="T8" fmla="*/ 23 w 23"/>
                                <a:gd name="T9" fmla="*/ 2 h 11"/>
                                <a:gd name="T10" fmla="*/ 23 w 23"/>
                                <a:gd name="T11" fmla="*/ 1 h 11"/>
                                <a:gd name="T12" fmla="*/ 23 w 23"/>
                                <a:gd name="T13" fmla="*/ 0 h 11"/>
                                <a:gd name="T14" fmla="*/ 11 w 23"/>
                                <a:gd name="T15" fmla="*/ 1 h 11"/>
                                <a:gd name="T16" fmla="*/ 8 w 23"/>
                                <a:gd name="T17" fmla="*/ 2 h 11"/>
                                <a:gd name="T18" fmla="*/ 3 w 23"/>
                                <a:gd name="T19" fmla="*/ 4 h 11"/>
                                <a:gd name="T20" fmla="*/ 0 w 23"/>
                                <a:gd name="T21" fmla="*/ 9 h 11"/>
                                <a:gd name="T22" fmla="*/ 0 w 23"/>
                                <a:gd name="T23" fmla="*/ 11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23" h="11">
                                  <a:moveTo>
                                    <a:pt x="0" y="11"/>
                                  </a:moveTo>
                                  <a:lnTo>
                                    <a:pt x="6" y="6"/>
                                  </a:lnTo>
                                  <a:lnTo>
                                    <a:pt x="8" y="5"/>
                                  </a:lnTo>
                                  <a:lnTo>
                                    <a:pt x="11" y="4"/>
                                  </a:lnTo>
                                  <a:lnTo>
                                    <a:pt x="23" y="2"/>
                                  </a:lnTo>
                                  <a:lnTo>
                                    <a:pt x="23" y="1"/>
                                  </a:lnTo>
                                  <a:lnTo>
                                    <a:pt x="23" y="0"/>
                                  </a:lnTo>
                                  <a:lnTo>
                                    <a:pt x="11" y="1"/>
                                  </a:lnTo>
                                  <a:lnTo>
                                    <a:pt x="8" y="2"/>
                                  </a:lnTo>
                                  <a:lnTo>
                                    <a:pt x="3" y="4"/>
                                  </a:lnTo>
                                  <a:lnTo>
                                    <a:pt x="0" y="9"/>
                                  </a:lnTo>
                                  <a:lnTo>
                                    <a:pt x="0" y="1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0" name="Freeform 212"/>
                          <wps:cNvSpPr>
                            <a:spLocks/>
                          </wps:cNvSpPr>
                          <wps:spPr bwMode="auto">
                            <a:xfrm>
                              <a:off x="9979" y="7820"/>
                              <a:ext cx="13" cy="5"/>
                            </a:xfrm>
                            <a:custGeom>
                              <a:avLst/>
                              <a:gdLst>
                                <a:gd name="T0" fmla="*/ 0 w 13"/>
                                <a:gd name="T1" fmla="*/ 2 h 5"/>
                                <a:gd name="T2" fmla="*/ 0 w 13"/>
                                <a:gd name="T3" fmla="*/ 5 h 5"/>
                                <a:gd name="T4" fmla="*/ 8 w 13"/>
                                <a:gd name="T5" fmla="*/ 5 h 5"/>
                                <a:gd name="T6" fmla="*/ 8 w 13"/>
                                <a:gd name="T7" fmla="*/ 2 h 5"/>
                                <a:gd name="T8" fmla="*/ 8 w 13"/>
                                <a:gd name="T9" fmla="*/ 0 h 5"/>
                                <a:gd name="T10" fmla="*/ 13 w 13"/>
                                <a:gd name="T11" fmla="*/ 0 h 5"/>
                                <a:gd name="T12" fmla="*/ 0 w 13"/>
                                <a:gd name="T13" fmla="*/ 1 h 5"/>
                                <a:gd name="T14" fmla="*/ 0 w 13"/>
                                <a:gd name="T15" fmla="*/ 2 h 5"/>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3" h="5">
                                  <a:moveTo>
                                    <a:pt x="0" y="2"/>
                                  </a:moveTo>
                                  <a:lnTo>
                                    <a:pt x="0" y="5"/>
                                  </a:lnTo>
                                  <a:lnTo>
                                    <a:pt x="8" y="5"/>
                                  </a:lnTo>
                                  <a:lnTo>
                                    <a:pt x="8" y="2"/>
                                  </a:lnTo>
                                  <a:lnTo>
                                    <a:pt x="8" y="0"/>
                                  </a:lnTo>
                                  <a:lnTo>
                                    <a:pt x="13" y="0"/>
                                  </a:lnTo>
                                  <a:lnTo>
                                    <a:pt x="0" y="1"/>
                                  </a:lnTo>
                                  <a:lnTo>
                                    <a:pt x="0"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1" name="Freeform 213"/>
                          <wps:cNvSpPr>
                            <a:spLocks/>
                          </wps:cNvSpPr>
                          <wps:spPr bwMode="auto">
                            <a:xfrm>
                              <a:off x="9979" y="7820"/>
                              <a:ext cx="15" cy="5"/>
                            </a:xfrm>
                            <a:custGeom>
                              <a:avLst/>
                              <a:gdLst>
                                <a:gd name="T0" fmla="*/ 8 w 15"/>
                                <a:gd name="T1" fmla="*/ 2 h 5"/>
                                <a:gd name="T2" fmla="*/ 8 w 15"/>
                                <a:gd name="T3" fmla="*/ 3 h 5"/>
                                <a:gd name="T4" fmla="*/ 15 w 15"/>
                                <a:gd name="T5" fmla="*/ 5 h 5"/>
                                <a:gd name="T6" fmla="*/ 15 w 15"/>
                                <a:gd name="T7" fmla="*/ 3 h 5"/>
                                <a:gd name="T8" fmla="*/ 15 w 15"/>
                                <a:gd name="T9" fmla="*/ 2 h 5"/>
                                <a:gd name="T10" fmla="*/ 0 w 15"/>
                                <a:gd name="T11" fmla="*/ 0 h 5"/>
                                <a:gd name="T12" fmla="*/ 8 w 15"/>
                                <a:gd name="T13" fmla="*/ 0 h 5"/>
                                <a:gd name="T14" fmla="*/ 8 w 15"/>
                                <a:gd name="T15" fmla="*/ 2 h 5"/>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5" h="5">
                                  <a:moveTo>
                                    <a:pt x="8" y="2"/>
                                  </a:moveTo>
                                  <a:lnTo>
                                    <a:pt x="8" y="3"/>
                                  </a:lnTo>
                                  <a:lnTo>
                                    <a:pt x="15" y="5"/>
                                  </a:lnTo>
                                  <a:lnTo>
                                    <a:pt x="15" y="3"/>
                                  </a:lnTo>
                                  <a:lnTo>
                                    <a:pt x="15" y="2"/>
                                  </a:lnTo>
                                  <a:lnTo>
                                    <a:pt x="0" y="0"/>
                                  </a:lnTo>
                                  <a:lnTo>
                                    <a:pt x="8" y="0"/>
                                  </a:lnTo>
                                  <a:lnTo>
                                    <a:pt x="8"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2" name="Freeform 214"/>
                          <wps:cNvSpPr>
                            <a:spLocks/>
                          </wps:cNvSpPr>
                          <wps:spPr bwMode="auto">
                            <a:xfrm>
                              <a:off x="9994" y="7815"/>
                              <a:ext cx="10" cy="11"/>
                            </a:xfrm>
                            <a:custGeom>
                              <a:avLst/>
                              <a:gdLst>
                                <a:gd name="T0" fmla="*/ 0 w 10"/>
                                <a:gd name="T1" fmla="*/ 10 h 11"/>
                                <a:gd name="T2" fmla="*/ 7 w 10"/>
                                <a:gd name="T3" fmla="*/ 11 h 11"/>
                                <a:gd name="T4" fmla="*/ 1 w 10"/>
                                <a:gd name="T5" fmla="*/ 11 h 11"/>
                                <a:gd name="T6" fmla="*/ 10 w 10"/>
                                <a:gd name="T7" fmla="*/ 2 h 11"/>
                                <a:gd name="T8" fmla="*/ 9 w 10"/>
                                <a:gd name="T9" fmla="*/ 0 h 11"/>
                                <a:gd name="T10" fmla="*/ 5 w 10"/>
                                <a:gd name="T11" fmla="*/ 2 h 11"/>
                                <a:gd name="T12" fmla="*/ 1 w 10"/>
                                <a:gd name="T13" fmla="*/ 6 h 11"/>
                                <a:gd name="T14" fmla="*/ 0 w 10"/>
                                <a:gd name="T15" fmla="*/ 6 h 11"/>
                                <a:gd name="T16" fmla="*/ 0 w 10"/>
                                <a:gd name="T17" fmla="*/ 8 h 11"/>
                                <a:gd name="T18" fmla="*/ 0 w 10"/>
                                <a:gd name="T19" fmla="*/ 10 h 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 h="11">
                                  <a:moveTo>
                                    <a:pt x="0" y="10"/>
                                  </a:moveTo>
                                  <a:lnTo>
                                    <a:pt x="7" y="11"/>
                                  </a:lnTo>
                                  <a:lnTo>
                                    <a:pt x="1" y="11"/>
                                  </a:lnTo>
                                  <a:lnTo>
                                    <a:pt x="10" y="2"/>
                                  </a:lnTo>
                                  <a:lnTo>
                                    <a:pt x="9" y="0"/>
                                  </a:lnTo>
                                  <a:lnTo>
                                    <a:pt x="5" y="2"/>
                                  </a:lnTo>
                                  <a:lnTo>
                                    <a:pt x="1" y="6"/>
                                  </a:lnTo>
                                  <a:lnTo>
                                    <a:pt x="0" y="6"/>
                                  </a:lnTo>
                                  <a:lnTo>
                                    <a:pt x="0" y="8"/>
                                  </a:lnTo>
                                  <a:lnTo>
                                    <a:pt x="0" y="1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3" name="Freeform 215"/>
                          <wps:cNvSpPr>
                            <a:spLocks/>
                          </wps:cNvSpPr>
                          <wps:spPr bwMode="auto">
                            <a:xfrm>
                              <a:off x="8986" y="7796"/>
                              <a:ext cx="1017" cy="25"/>
                            </a:xfrm>
                            <a:custGeom>
                              <a:avLst/>
                              <a:gdLst>
                                <a:gd name="T0" fmla="*/ 1017 w 1017"/>
                                <a:gd name="T1" fmla="*/ 19 h 25"/>
                                <a:gd name="T2" fmla="*/ 700 w 1017"/>
                                <a:gd name="T3" fmla="*/ 22 h 25"/>
                                <a:gd name="T4" fmla="*/ 504 w 1017"/>
                                <a:gd name="T5" fmla="*/ 17 h 25"/>
                                <a:gd name="T6" fmla="*/ 390 w 1017"/>
                                <a:gd name="T7" fmla="*/ 16 h 25"/>
                                <a:gd name="T8" fmla="*/ 317 w 1017"/>
                                <a:gd name="T9" fmla="*/ 15 h 25"/>
                                <a:gd name="T10" fmla="*/ 222 w 1017"/>
                                <a:gd name="T11" fmla="*/ 13 h 25"/>
                                <a:gd name="T12" fmla="*/ 178 w 1017"/>
                                <a:gd name="T13" fmla="*/ 11 h 25"/>
                                <a:gd name="T14" fmla="*/ 129 w 1017"/>
                                <a:gd name="T15" fmla="*/ 9 h 25"/>
                                <a:gd name="T16" fmla="*/ 93 w 1017"/>
                                <a:gd name="T17" fmla="*/ 6 h 25"/>
                                <a:gd name="T18" fmla="*/ 68 w 1017"/>
                                <a:gd name="T19" fmla="*/ 5 h 25"/>
                                <a:gd name="T20" fmla="*/ 37 w 1017"/>
                                <a:gd name="T21" fmla="*/ 3 h 25"/>
                                <a:gd name="T22" fmla="*/ 2 w 1017"/>
                                <a:gd name="T23" fmla="*/ 0 h 25"/>
                                <a:gd name="T24" fmla="*/ 0 w 1017"/>
                                <a:gd name="T25" fmla="*/ 1 h 25"/>
                                <a:gd name="T26" fmla="*/ 2 w 1017"/>
                                <a:gd name="T27" fmla="*/ 3 h 25"/>
                                <a:gd name="T28" fmla="*/ 37 w 1017"/>
                                <a:gd name="T29" fmla="*/ 5 h 25"/>
                                <a:gd name="T30" fmla="*/ 68 w 1017"/>
                                <a:gd name="T31" fmla="*/ 8 h 25"/>
                                <a:gd name="T32" fmla="*/ 93 w 1017"/>
                                <a:gd name="T33" fmla="*/ 9 h 25"/>
                                <a:gd name="T34" fmla="*/ 129 w 1017"/>
                                <a:gd name="T35" fmla="*/ 11 h 25"/>
                                <a:gd name="T36" fmla="*/ 178 w 1017"/>
                                <a:gd name="T37" fmla="*/ 14 h 25"/>
                                <a:gd name="T38" fmla="*/ 222 w 1017"/>
                                <a:gd name="T39" fmla="*/ 15 h 25"/>
                                <a:gd name="T40" fmla="*/ 317 w 1017"/>
                                <a:gd name="T41" fmla="*/ 17 h 25"/>
                                <a:gd name="T42" fmla="*/ 390 w 1017"/>
                                <a:gd name="T43" fmla="*/ 19 h 25"/>
                                <a:gd name="T44" fmla="*/ 504 w 1017"/>
                                <a:gd name="T45" fmla="*/ 20 h 25"/>
                                <a:gd name="T46" fmla="*/ 700 w 1017"/>
                                <a:gd name="T47" fmla="*/ 25 h 25"/>
                                <a:gd name="T48" fmla="*/ 1013 w 1017"/>
                                <a:gd name="T49" fmla="*/ 21 h 25"/>
                                <a:gd name="T50" fmla="*/ 1017 w 1017"/>
                                <a:gd name="T51" fmla="*/ 19 h 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1017" h="25">
                                  <a:moveTo>
                                    <a:pt x="1017" y="19"/>
                                  </a:moveTo>
                                  <a:lnTo>
                                    <a:pt x="700" y="22"/>
                                  </a:lnTo>
                                  <a:lnTo>
                                    <a:pt x="504" y="17"/>
                                  </a:lnTo>
                                  <a:lnTo>
                                    <a:pt x="390" y="16"/>
                                  </a:lnTo>
                                  <a:lnTo>
                                    <a:pt x="317" y="15"/>
                                  </a:lnTo>
                                  <a:lnTo>
                                    <a:pt x="222" y="13"/>
                                  </a:lnTo>
                                  <a:lnTo>
                                    <a:pt x="178" y="11"/>
                                  </a:lnTo>
                                  <a:lnTo>
                                    <a:pt x="129" y="9"/>
                                  </a:lnTo>
                                  <a:lnTo>
                                    <a:pt x="93" y="6"/>
                                  </a:lnTo>
                                  <a:lnTo>
                                    <a:pt x="68" y="5"/>
                                  </a:lnTo>
                                  <a:lnTo>
                                    <a:pt x="37" y="3"/>
                                  </a:lnTo>
                                  <a:lnTo>
                                    <a:pt x="2" y="0"/>
                                  </a:lnTo>
                                  <a:lnTo>
                                    <a:pt x="0" y="1"/>
                                  </a:lnTo>
                                  <a:lnTo>
                                    <a:pt x="2" y="3"/>
                                  </a:lnTo>
                                  <a:lnTo>
                                    <a:pt x="37" y="5"/>
                                  </a:lnTo>
                                  <a:lnTo>
                                    <a:pt x="68" y="8"/>
                                  </a:lnTo>
                                  <a:lnTo>
                                    <a:pt x="93" y="9"/>
                                  </a:lnTo>
                                  <a:lnTo>
                                    <a:pt x="129" y="11"/>
                                  </a:lnTo>
                                  <a:lnTo>
                                    <a:pt x="178" y="14"/>
                                  </a:lnTo>
                                  <a:lnTo>
                                    <a:pt x="222" y="15"/>
                                  </a:lnTo>
                                  <a:lnTo>
                                    <a:pt x="317" y="17"/>
                                  </a:lnTo>
                                  <a:lnTo>
                                    <a:pt x="390" y="19"/>
                                  </a:lnTo>
                                  <a:lnTo>
                                    <a:pt x="504" y="20"/>
                                  </a:lnTo>
                                  <a:lnTo>
                                    <a:pt x="700" y="25"/>
                                  </a:lnTo>
                                  <a:lnTo>
                                    <a:pt x="1013" y="21"/>
                                  </a:lnTo>
                                  <a:lnTo>
                                    <a:pt x="1017" y="1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4" name="Freeform 216"/>
                          <wps:cNvSpPr>
                            <a:spLocks/>
                          </wps:cNvSpPr>
                          <wps:spPr bwMode="auto">
                            <a:xfrm>
                              <a:off x="8968" y="7702"/>
                              <a:ext cx="1072" cy="118"/>
                            </a:xfrm>
                            <a:custGeom>
                              <a:avLst/>
                              <a:gdLst>
                                <a:gd name="T0" fmla="*/ 102 w 1072"/>
                                <a:gd name="T1" fmla="*/ 8 h 118"/>
                                <a:gd name="T2" fmla="*/ 113 w 1072"/>
                                <a:gd name="T3" fmla="*/ 10 h 118"/>
                                <a:gd name="T4" fmla="*/ 118 w 1072"/>
                                <a:gd name="T5" fmla="*/ 12 h 118"/>
                                <a:gd name="T6" fmla="*/ 122 w 1072"/>
                                <a:gd name="T7" fmla="*/ 14 h 118"/>
                                <a:gd name="T8" fmla="*/ 129 w 1072"/>
                                <a:gd name="T9" fmla="*/ 19 h 118"/>
                                <a:gd name="T10" fmla="*/ 137 w 1072"/>
                                <a:gd name="T11" fmla="*/ 24 h 118"/>
                                <a:gd name="T12" fmla="*/ 148 w 1072"/>
                                <a:gd name="T13" fmla="*/ 31 h 118"/>
                                <a:gd name="T14" fmla="*/ 158 w 1072"/>
                                <a:gd name="T15" fmla="*/ 37 h 118"/>
                                <a:gd name="T16" fmla="*/ 164 w 1072"/>
                                <a:gd name="T17" fmla="*/ 40 h 118"/>
                                <a:gd name="T18" fmla="*/ 168 w 1072"/>
                                <a:gd name="T19" fmla="*/ 41 h 118"/>
                                <a:gd name="T20" fmla="*/ 174 w 1072"/>
                                <a:gd name="T21" fmla="*/ 42 h 118"/>
                                <a:gd name="T22" fmla="*/ 1072 w 1072"/>
                                <a:gd name="T23" fmla="*/ 42 h 118"/>
                                <a:gd name="T24" fmla="*/ 1070 w 1072"/>
                                <a:gd name="T25" fmla="*/ 54 h 118"/>
                                <a:gd name="T26" fmla="*/ 1069 w 1072"/>
                                <a:gd name="T27" fmla="*/ 61 h 118"/>
                                <a:gd name="T28" fmla="*/ 1069 w 1072"/>
                                <a:gd name="T29" fmla="*/ 66 h 118"/>
                                <a:gd name="T30" fmla="*/ 1067 w 1072"/>
                                <a:gd name="T31" fmla="*/ 71 h 118"/>
                                <a:gd name="T32" fmla="*/ 1065 w 1072"/>
                                <a:gd name="T33" fmla="*/ 74 h 118"/>
                                <a:gd name="T34" fmla="*/ 1063 w 1072"/>
                                <a:gd name="T35" fmla="*/ 79 h 118"/>
                                <a:gd name="T36" fmla="*/ 1059 w 1072"/>
                                <a:gd name="T37" fmla="*/ 86 h 118"/>
                                <a:gd name="T38" fmla="*/ 1056 w 1072"/>
                                <a:gd name="T39" fmla="*/ 91 h 118"/>
                                <a:gd name="T40" fmla="*/ 1052 w 1072"/>
                                <a:gd name="T41" fmla="*/ 95 h 118"/>
                                <a:gd name="T42" fmla="*/ 1047 w 1072"/>
                                <a:gd name="T43" fmla="*/ 103 h 118"/>
                                <a:gd name="T44" fmla="*/ 1035 w 1072"/>
                                <a:gd name="T45" fmla="*/ 114 h 118"/>
                                <a:gd name="T46" fmla="*/ 1035 w 1072"/>
                                <a:gd name="T47" fmla="*/ 114 h 118"/>
                                <a:gd name="T48" fmla="*/ 718 w 1072"/>
                                <a:gd name="T49" fmla="*/ 118 h 118"/>
                                <a:gd name="T50" fmla="*/ 522 w 1072"/>
                                <a:gd name="T51" fmla="*/ 113 h 118"/>
                                <a:gd name="T52" fmla="*/ 408 w 1072"/>
                                <a:gd name="T53" fmla="*/ 111 h 118"/>
                                <a:gd name="T54" fmla="*/ 335 w 1072"/>
                                <a:gd name="T55" fmla="*/ 110 h 118"/>
                                <a:gd name="T56" fmla="*/ 240 w 1072"/>
                                <a:gd name="T57" fmla="*/ 108 h 118"/>
                                <a:gd name="T58" fmla="*/ 196 w 1072"/>
                                <a:gd name="T59" fmla="*/ 107 h 118"/>
                                <a:gd name="T60" fmla="*/ 147 w 1072"/>
                                <a:gd name="T61" fmla="*/ 104 h 118"/>
                                <a:gd name="T62" fmla="*/ 111 w 1072"/>
                                <a:gd name="T63" fmla="*/ 102 h 118"/>
                                <a:gd name="T64" fmla="*/ 86 w 1072"/>
                                <a:gd name="T65" fmla="*/ 100 h 118"/>
                                <a:gd name="T66" fmla="*/ 55 w 1072"/>
                                <a:gd name="T67" fmla="*/ 98 h 118"/>
                                <a:gd name="T68" fmla="*/ 20 w 1072"/>
                                <a:gd name="T69" fmla="*/ 95 h 118"/>
                                <a:gd name="T70" fmla="*/ 20 w 1072"/>
                                <a:gd name="T71" fmla="*/ 95 h 118"/>
                                <a:gd name="T72" fmla="*/ 20 w 1072"/>
                                <a:gd name="T73" fmla="*/ 86 h 118"/>
                                <a:gd name="T74" fmla="*/ 20 w 1072"/>
                                <a:gd name="T75" fmla="*/ 72 h 118"/>
                                <a:gd name="T76" fmla="*/ 17 w 1072"/>
                                <a:gd name="T77" fmla="*/ 61 h 118"/>
                                <a:gd name="T78" fmla="*/ 16 w 1072"/>
                                <a:gd name="T79" fmla="*/ 52 h 118"/>
                                <a:gd name="T80" fmla="*/ 15 w 1072"/>
                                <a:gd name="T81" fmla="*/ 45 h 118"/>
                                <a:gd name="T82" fmla="*/ 13 w 1072"/>
                                <a:gd name="T83" fmla="*/ 39 h 118"/>
                                <a:gd name="T84" fmla="*/ 12 w 1072"/>
                                <a:gd name="T85" fmla="*/ 34 h 118"/>
                                <a:gd name="T86" fmla="*/ 10 w 1072"/>
                                <a:gd name="T87" fmla="*/ 26 h 118"/>
                                <a:gd name="T88" fmla="*/ 10 w 1072"/>
                                <a:gd name="T89" fmla="*/ 24 h 118"/>
                                <a:gd name="T90" fmla="*/ 8 w 1072"/>
                                <a:gd name="T91" fmla="*/ 21 h 118"/>
                                <a:gd name="T92" fmla="*/ 7 w 1072"/>
                                <a:gd name="T93" fmla="*/ 19 h 118"/>
                                <a:gd name="T94" fmla="*/ 6 w 1072"/>
                                <a:gd name="T95" fmla="*/ 17 h 118"/>
                                <a:gd name="T96" fmla="*/ 3 w 1072"/>
                                <a:gd name="T97" fmla="*/ 13 h 118"/>
                                <a:gd name="T98" fmla="*/ 1 w 1072"/>
                                <a:gd name="T99" fmla="*/ 10 h 118"/>
                                <a:gd name="T100" fmla="*/ 0 w 1072"/>
                                <a:gd name="T101" fmla="*/ 8 h 118"/>
                                <a:gd name="T102" fmla="*/ 0 w 1072"/>
                                <a:gd name="T103" fmla="*/ 5 h 118"/>
                                <a:gd name="T104" fmla="*/ 0 w 1072"/>
                                <a:gd name="T105" fmla="*/ 3 h 118"/>
                                <a:gd name="T106" fmla="*/ 1 w 1072"/>
                                <a:gd name="T107" fmla="*/ 2 h 118"/>
                                <a:gd name="T108" fmla="*/ 1 w 1072"/>
                                <a:gd name="T109" fmla="*/ 2 h 118"/>
                                <a:gd name="T110" fmla="*/ 2 w 1072"/>
                                <a:gd name="T111" fmla="*/ 0 h 118"/>
                                <a:gd name="T112" fmla="*/ 6 w 1072"/>
                                <a:gd name="T113" fmla="*/ 0 h 118"/>
                                <a:gd name="T114" fmla="*/ 82 w 1072"/>
                                <a:gd name="T115" fmla="*/ 7 h 118"/>
                                <a:gd name="T116" fmla="*/ 82 w 1072"/>
                                <a:gd name="T117" fmla="*/ 7 h 118"/>
                                <a:gd name="T118" fmla="*/ 102 w 1072"/>
                                <a:gd name="T119" fmla="*/ 8 h 118"/>
                                <a:gd name="T120" fmla="*/ 102 w 1072"/>
                                <a:gd name="T121" fmla="*/ 8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Lst>
                              <a:rect l="0" t="0" r="r" b="b"/>
                              <a:pathLst>
                                <a:path w="1072" h="118">
                                  <a:moveTo>
                                    <a:pt x="102" y="8"/>
                                  </a:moveTo>
                                  <a:lnTo>
                                    <a:pt x="113" y="10"/>
                                  </a:lnTo>
                                  <a:lnTo>
                                    <a:pt x="118" y="12"/>
                                  </a:lnTo>
                                  <a:lnTo>
                                    <a:pt x="122" y="14"/>
                                  </a:lnTo>
                                  <a:lnTo>
                                    <a:pt x="129" y="19"/>
                                  </a:lnTo>
                                  <a:lnTo>
                                    <a:pt x="137" y="24"/>
                                  </a:lnTo>
                                  <a:lnTo>
                                    <a:pt x="148" y="31"/>
                                  </a:lnTo>
                                  <a:lnTo>
                                    <a:pt x="158" y="37"/>
                                  </a:lnTo>
                                  <a:lnTo>
                                    <a:pt x="164" y="40"/>
                                  </a:lnTo>
                                  <a:lnTo>
                                    <a:pt x="168" y="41"/>
                                  </a:lnTo>
                                  <a:lnTo>
                                    <a:pt x="174" y="42"/>
                                  </a:lnTo>
                                  <a:lnTo>
                                    <a:pt x="1072" y="42"/>
                                  </a:lnTo>
                                  <a:lnTo>
                                    <a:pt x="1070" y="54"/>
                                  </a:lnTo>
                                  <a:lnTo>
                                    <a:pt x="1069" y="61"/>
                                  </a:lnTo>
                                  <a:lnTo>
                                    <a:pt x="1069" y="66"/>
                                  </a:lnTo>
                                  <a:lnTo>
                                    <a:pt x="1067" y="71"/>
                                  </a:lnTo>
                                  <a:lnTo>
                                    <a:pt x="1065" y="74"/>
                                  </a:lnTo>
                                  <a:lnTo>
                                    <a:pt x="1063" y="79"/>
                                  </a:lnTo>
                                  <a:lnTo>
                                    <a:pt x="1059" y="86"/>
                                  </a:lnTo>
                                  <a:lnTo>
                                    <a:pt x="1056" y="91"/>
                                  </a:lnTo>
                                  <a:lnTo>
                                    <a:pt x="1052" y="95"/>
                                  </a:lnTo>
                                  <a:lnTo>
                                    <a:pt x="1047" y="103"/>
                                  </a:lnTo>
                                  <a:lnTo>
                                    <a:pt x="1035" y="114"/>
                                  </a:lnTo>
                                  <a:lnTo>
                                    <a:pt x="718" y="118"/>
                                  </a:lnTo>
                                  <a:lnTo>
                                    <a:pt x="522" y="113"/>
                                  </a:lnTo>
                                  <a:lnTo>
                                    <a:pt x="408" y="111"/>
                                  </a:lnTo>
                                  <a:lnTo>
                                    <a:pt x="335" y="110"/>
                                  </a:lnTo>
                                  <a:lnTo>
                                    <a:pt x="240" y="108"/>
                                  </a:lnTo>
                                  <a:lnTo>
                                    <a:pt x="196" y="107"/>
                                  </a:lnTo>
                                  <a:lnTo>
                                    <a:pt x="147" y="104"/>
                                  </a:lnTo>
                                  <a:lnTo>
                                    <a:pt x="111" y="102"/>
                                  </a:lnTo>
                                  <a:lnTo>
                                    <a:pt x="86" y="100"/>
                                  </a:lnTo>
                                  <a:lnTo>
                                    <a:pt x="55" y="98"/>
                                  </a:lnTo>
                                  <a:lnTo>
                                    <a:pt x="20" y="95"/>
                                  </a:lnTo>
                                  <a:lnTo>
                                    <a:pt x="20" y="86"/>
                                  </a:lnTo>
                                  <a:lnTo>
                                    <a:pt x="20" y="72"/>
                                  </a:lnTo>
                                  <a:lnTo>
                                    <a:pt x="17" y="61"/>
                                  </a:lnTo>
                                  <a:lnTo>
                                    <a:pt x="16" y="52"/>
                                  </a:lnTo>
                                  <a:lnTo>
                                    <a:pt x="15" y="45"/>
                                  </a:lnTo>
                                  <a:lnTo>
                                    <a:pt x="13" y="39"/>
                                  </a:lnTo>
                                  <a:lnTo>
                                    <a:pt x="12" y="34"/>
                                  </a:lnTo>
                                  <a:lnTo>
                                    <a:pt x="10" y="26"/>
                                  </a:lnTo>
                                  <a:lnTo>
                                    <a:pt x="10" y="24"/>
                                  </a:lnTo>
                                  <a:lnTo>
                                    <a:pt x="8" y="21"/>
                                  </a:lnTo>
                                  <a:lnTo>
                                    <a:pt x="7" y="19"/>
                                  </a:lnTo>
                                  <a:lnTo>
                                    <a:pt x="6" y="17"/>
                                  </a:lnTo>
                                  <a:lnTo>
                                    <a:pt x="3" y="13"/>
                                  </a:lnTo>
                                  <a:lnTo>
                                    <a:pt x="1" y="10"/>
                                  </a:lnTo>
                                  <a:lnTo>
                                    <a:pt x="0" y="8"/>
                                  </a:lnTo>
                                  <a:lnTo>
                                    <a:pt x="0" y="5"/>
                                  </a:lnTo>
                                  <a:lnTo>
                                    <a:pt x="0" y="3"/>
                                  </a:lnTo>
                                  <a:lnTo>
                                    <a:pt x="1" y="2"/>
                                  </a:lnTo>
                                  <a:lnTo>
                                    <a:pt x="2" y="0"/>
                                  </a:lnTo>
                                  <a:lnTo>
                                    <a:pt x="6" y="0"/>
                                  </a:lnTo>
                                  <a:lnTo>
                                    <a:pt x="82" y="7"/>
                                  </a:lnTo>
                                  <a:lnTo>
                                    <a:pt x="102" y="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5" name="Freeform 217"/>
                          <wps:cNvSpPr>
                            <a:spLocks/>
                          </wps:cNvSpPr>
                          <wps:spPr bwMode="auto">
                            <a:xfrm>
                              <a:off x="8968" y="7702"/>
                              <a:ext cx="1072" cy="118"/>
                            </a:xfrm>
                            <a:custGeom>
                              <a:avLst/>
                              <a:gdLst>
                                <a:gd name="T0" fmla="*/ 102 w 1072"/>
                                <a:gd name="T1" fmla="*/ 8 h 118"/>
                                <a:gd name="T2" fmla="*/ 113 w 1072"/>
                                <a:gd name="T3" fmla="*/ 10 h 118"/>
                                <a:gd name="T4" fmla="*/ 118 w 1072"/>
                                <a:gd name="T5" fmla="*/ 12 h 118"/>
                                <a:gd name="T6" fmla="*/ 122 w 1072"/>
                                <a:gd name="T7" fmla="*/ 14 h 118"/>
                                <a:gd name="T8" fmla="*/ 129 w 1072"/>
                                <a:gd name="T9" fmla="*/ 19 h 118"/>
                                <a:gd name="T10" fmla="*/ 137 w 1072"/>
                                <a:gd name="T11" fmla="*/ 24 h 118"/>
                                <a:gd name="T12" fmla="*/ 148 w 1072"/>
                                <a:gd name="T13" fmla="*/ 31 h 118"/>
                                <a:gd name="T14" fmla="*/ 158 w 1072"/>
                                <a:gd name="T15" fmla="*/ 37 h 118"/>
                                <a:gd name="T16" fmla="*/ 164 w 1072"/>
                                <a:gd name="T17" fmla="*/ 40 h 118"/>
                                <a:gd name="T18" fmla="*/ 168 w 1072"/>
                                <a:gd name="T19" fmla="*/ 41 h 118"/>
                                <a:gd name="T20" fmla="*/ 174 w 1072"/>
                                <a:gd name="T21" fmla="*/ 42 h 118"/>
                                <a:gd name="T22" fmla="*/ 1072 w 1072"/>
                                <a:gd name="T23" fmla="*/ 42 h 118"/>
                                <a:gd name="T24" fmla="*/ 1070 w 1072"/>
                                <a:gd name="T25" fmla="*/ 54 h 118"/>
                                <a:gd name="T26" fmla="*/ 1069 w 1072"/>
                                <a:gd name="T27" fmla="*/ 61 h 118"/>
                                <a:gd name="T28" fmla="*/ 1069 w 1072"/>
                                <a:gd name="T29" fmla="*/ 66 h 118"/>
                                <a:gd name="T30" fmla="*/ 1067 w 1072"/>
                                <a:gd name="T31" fmla="*/ 71 h 118"/>
                                <a:gd name="T32" fmla="*/ 1065 w 1072"/>
                                <a:gd name="T33" fmla="*/ 74 h 118"/>
                                <a:gd name="T34" fmla="*/ 1063 w 1072"/>
                                <a:gd name="T35" fmla="*/ 79 h 118"/>
                                <a:gd name="T36" fmla="*/ 1059 w 1072"/>
                                <a:gd name="T37" fmla="*/ 86 h 118"/>
                                <a:gd name="T38" fmla="*/ 1056 w 1072"/>
                                <a:gd name="T39" fmla="*/ 91 h 118"/>
                                <a:gd name="T40" fmla="*/ 1052 w 1072"/>
                                <a:gd name="T41" fmla="*/ 95 h 118"/>
                                <a:gd name="T42" fmla="*/ 1047 w 1072"/>
                                <a:gd name="T43" fmla="*/ 103 h 118"/>
                                <a:gd name="T44" fmla="*/ 1035 w 1072"/>
                                <a:gd name="T45" fmla="*/ 114 h 118"/>
                                <a:gd name="T46" fmla="*/ 1035 w 1072"/>
                                <a:gd name="T47" fmla="*/ 114 h 118"/>
                                <a:gd name="T48" fmla="*/ 718 w 1072"/>
                                <a:gd name="T49" fmla="*/ 118 h 118"/>
                                <a:gd name="T50" fmla="*/ 522 w 1072"/>
                                <a:gd name="T51" fmla="*/ 113 h 118"/>
                                <a:gd name="T52" fmla="*/ 408 w 1072"/>
                                <a:gd name="T53" fmla="*/ 111 h 118"/>
                                <a:gd name="T54" fmla="*/ 335 w 1072"/>
                                <a:gd name="T55" fmla="*/ 110 h 118"/>
                                <a:gd name="T56" fmla="*/ 240 w 1072"/>
                                <a:gd name="T57" fmla="*/ 108 h 118"/>
                                <a:gd name="T58" fmla="*/ 196 w 1072"/>
                                <a:gd name="T59" fmla="*/ 107 h 118"/>
                                <a:gd name="T60" fmla="*/ 147 w 1072"/>
                                <a:gd name="T61" fmla="*/ 104 h 118"/>
                                <a:gd name="T62" fmla="*/ 111 w 1072"/>
                                <a:gd name="T63" fmla="*/ 102 h 118"/>
                                <a:gd name="T64" fmla="*/ 86 w 1072"/>
                                <a:gd name="T65" fmla="*/ 100 h 118"/>
                                <a:gd name="T66" fmla="*/ 55 w 1072"/>
                                <a:gd name="T67" fmla="*/ 98 h 118"/>
                                <a:gd name="T68" fmla="*/ 20 w 1072"/>
                                <a:gd name="T69" fmla="*/ 95 h 118"/>
                                <a:gd name="T70" fmla="*/ 20 w 1072"/>
                                <a:gd name="T71" fmla="*/ 95 h 118"/>
                                <a:gd name="T72" fmla="*/ 20 w 1072"/>
                                <a:gd name="T73" fmla="*/ 86 h 118"/>
                                <a:gd name="T74" fmla="*/ 20 w 1072"/>
                                <a:gd name="T75" fmla="*/ 72 h 118"/>
                                <a:gd name="T76" fmla="*/ 17 w 1072"/>
                                <a:gd name="T77" fmla="*/ 61 h 118"/>
                                <a:gd name="T78" fmla="*/ 16 w 1072"/>
                                <a:gd name="T79" fmla="*/ 52 h 118"/>
                                <a:gd name="T80" fmla="*/ 15 w 1072"/>
                                <a:gd name="T81" fmla="*/ 45 h 118"/>
                                <a:gd name="T82" fmla="*/ 13 w 1072"/>
                                <a:gd name="T83" fmla="*/ 39 h 118"/>
                                <a:gd name="T84" fmla="*/ 12 w 1072"/>
                                <a:gd name="T85" fmla="*/ 34 h 118"/>
                                <a:gd name="T86" fmla="*/ 10 w 1072"/>
                                <a:gd name="T87" fmla="*/ 26 h 118"/>
                                <a:gd name="T88" fmla="*/ 10 w 1072"/>
                                <a:gd name="T89" fmla="*/ 24 h 118"/>
                                <a:gd name="T90" fmla="*/ 8 w 1072"/>
                                <a:gd name="T91" fmla="*/ 21 h 118"/>
                                <a:gd name="T92" fmla="*/ 7 w 1072"/>
                                <a:gd name="T93" fmla="*/ 19 h 118"/>
                                <a:gd name="T94" fmla="*/ 6 w 1072"/>
                                <a:gd name="T95" fmla="*/ 17 h 118"/>
                                <a:gd name="T96" fmla="*/ 3 w 1072"/>
                                <a:gd name="T97" fmla="*/ 13 h 118"/>
                                <a:gd name="T98" fmla="*/ 1 w 1072"/>
                                <a:gd name="T99" fmla="*/ 10 h 118"/>
                                <a:gd name="T100" fmla="*/ 0 w 1072"/>
                                <a:gd name="T101" fmla="*/ 8 h 118"/>
                                <a:gd name="T102" fmla="*/ 0 w 1072"/>
                                <a:gd name="T103" fmla="*/ 5 h 118"/>
                                <a:gd name="T104" fmla="*/ 0 w 1072"/>
                                <a:gd name="T105" fmla="*/ 3 h 118"/>
                                <a:gd name="T106" fmla="*/ 1 w 1072"/>
                                <a:gd name="T107" fmla="*/ 2 h 118"/>
                                <a:gd name="T108" fmla="*/ 1 w 1072"/>
                                <a:gd name="T109" fmla="*/ 2 h 118"/>
                                <a:gd name="T110" fmla="*/ 2 w 1072"/>
                                <a:gd name="T111" fmla="*/ 0 h 118"/>
                                <a:gd name="T112" fmla="*/ 6 w 1072"/>
                                <a:gd name="T113" fmla="*/ 0 h 118"/>
                                <a:gd name="T114" fmla="*/ 82 w 1072"/>
                                <a:gd name="T115" fmla="*/ 7 h 118"/>
                                <a:gd name="T116" fmla="*/ 82 w 1072"/>
                                <a:gd name="T117" fmla="*/ 7 h 118"/>
                                <a:gd name="T118" fmla="*/ 102 w 1072"/>
                                <a:gd name="T119" fmla="*/ 8 h 118"/>
                                <a:gd name="T120" fmla="*/ 102 w 1072"/>
                                <a:gd name="T121" fmla="*/ 8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Lst>
                              <a:rect l="0" t="0" r="r" b="b"/>
                              <a:pathLst>
                                <a:path w="1072" h="118">
                                  <a:moveTo>
                                    <a:pt x="102" y="8"/>
                                  </a:moveTo>
                                  <a:lnTo>
                                    <a:pt x="113" y="10"/>
                                  </a:lnTo>
                                  <a:lnTo>
                                    <a:pt x="118" y="12"/>
                                  </a:lnTo>
                                  <a:lnTo>
                                    <a:pt x="122" y="14"/>
                                  </a:lnTo>
                                  <a:lnTo>
                                    <a:pt x="129" y="19"/>
                                  </a:lnTo>
                                  <a:lnTo>
                                    <a:pt x="137" y="24"/>
                                  </a:lnTo>
                                  <a:lnTo>
                                    <a:pt x="148" y="31"/>
                                  </a:lnTo>
                                  <a:lnTo>
                                    <a:pt x="158" y="37"/>
                                  </a:lnTo>
                                  <a:lnTo>
                                    <a:pt x="164" y="40"/>
                                  </a:lnTo>
                                  <a:lnTo>
                                    <a:pt x="168" y="41"/>
                                  </a:lnTo>
                                  <a:lnTo>
                                    <a:pt x="174" y="42"/>
                                  </a:lnTo>
                                  <a:lnTo>
                                    <a:pt x="1072" y="42"/>
                                  </a:lnTo>
                                  <a:lnTo>
                                    <a:pt x="1070" y="54"/>
                                  </a:lnTo>
                                  <a:lnTo>
                                    <a:pt x="1069" y="61"/>
                                  </a:lnTo>
                                  <a:lnTo>
                                    <a:pt x="1069" y="66"/>
                                  </a:lnTo>
                                  <a:lnTo>
                                    <a:pt x="1067" y="71"/>
                                  </a:lnTo>
                                  <a:lnTo>
                                    <a:pt x="1065" y="74"/>
                                  </a:lnTo>
                                  <a:lnTo>
                                    <a:pt x="1063" y="79"/>
                                  </a:lnTo>
                                  <a:lnTo>
                                    <a:pt x="1059" y="86"/>
                                  </a:lnTo>
                                  <a:lnTo>
                                    <a:pt x="1056" y="91"/>
                                  </a:lnTo>
                                  <a:lnTo>
                                    <a:pt x="1052" y="95"/>
                                  </a:lnTo>
                                  <a:lnTo>
                                    <a:pt x="1047" y="103"/>
                                  </a:lnTo>
                                  <a:lnTo>
                                    <a:pt x="1035" y="114"/>
                                  </a:lnTo>
                                  <a:lnTo>
                                    <a:pt x="718" y="118"/>
                                  </a:lnTo>
                                  <a:lnTo>
                                    <a:pt x="522" y="113"/>
                                  </a:lnTo>
                                  <a:lnTo>
                                    <a:pt x="408" y="111"/>
                                  </a:lnTo>
                                  <a:lnTo>
                                    <a:pt x="335" y="110"/>
                                  </a:lnTo>
                                  <a:lnTo>
                                    <a:pt x="240" y="108"/>
                                  </a:lnTo>
                                  <a:lnTo>
                                    <a:pt x="196" y="107"/>
                                  </a:lnTo>
                                  <a:lnTo>
                                    <a:pt x="147" y="104"/>
                                  </a:lnTo>
                                  <a:lnTo>
                                    <a:pt x="111" y="102"/>
                                  </a:lnTo>
                                  <a:lnTo>
                                    <a:pt x="86" y="100"/>
                                  </a:lnTo>
                                  <a:lnTo>
                                    <a:pt x="55" y="98"/>
                                  </a:lnTo>
                                  <a:lnTo>
                                    <a:pt x="20" y="95"/>
                                  </a:lnTo>
                                  <a:lnTo>
                                    <a:pt x="20" y="86"/>
                                  </a:lnTo>
                                  <a:lnTo>
                                    <a:pt x="20" y="72"/>
                                  </a:lnTo>
                                  <a:lnTo>
                                    <a:pt x="17" y="61"/>
                                  </a:lnTo>
                                  <a:lnTo>
                                    <a:pt x="16" y="52"/>
                                  </a:lnTo>
                                  <a:lnTo>
                                    <a:pt x="15" y="45"/>
                                  </a:lnTo>
                                  <a:lnTo>
                                    <a:pt x="13" y="39"/>
                                  </a:lnTo>
                                  <a:lnTo>
                                    <a:pt x="12" y="34"/>
                                  </a:lnTo>
                                  <a:lnTo>
                                    <a:pt x="10" y="26"/>
                                  </a:lnTo>
                                  <a:lnTo>
                                    <a:pt x="10" y="24"/>
                                  </a:lnTo>
                                  <a:lnTo>
                                    <a:pt x="8" y="21"/>
                                  </a:lnTo>
                                  <a:lnTo>
                                    <a:pt x="7" y="19"/>
                                  </a:lnTo>
                                  <a:lnTo>
                                    <a:pt x="6" y="17"/>
                                  </a:lnTo>
                                  <a:lnTo>
                                    <a:pt x="3" y="13"/>
                                  </a:lnTo>
                                  <a:lnTo>
                                    <a:pt x="1" y="10"/>
                                  </a:lnTo>
                                  <a:lnTo>
                                    <a:pt x="0" y="8"/>
                                  </a:lnTo>
                                  <a:lnTo>
                                    <a:pt x="0" y="5"/>
                                  </a:lnTo>
                                  <a:lnTo>
                                    <a:pt x="0" y="3"/>
                                  </a:lnTo>
                                  <a:lnTo>
                                    <a:pt x="1" y="2"/>
                                  </a:lnTo>
                                  <a:lnTo>
                                    <a:pt x="2" y="0"/>
                                  </a:lnTo>
                                  <a:lnTo>
                                    <a:pt x="6" y="0"/>
                                  </a:lnTo>
                                  <a:lnTo>
                                    <a:pt x="82" y="7"/>
                                  </a:lnTo>
                                  <a:lnTo>
                                    <a:pt x="102" y="8"/>
                                  </a:lnTo>
                                </a:path>
                              </a:pathLst>
                            </a:custGeom>
                            <a:noFill/>
                            <a:ln w="254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6" name="Freeform 218"/>
                          <wps:cNvSpPr>
                            <a:spLocks/>
                          </wps:cNvSpPr>
                          <wps:spPr bwMode="auto">
                            <a:xfrm>
                              <a:off x="9070" y="7709"/>
                              <a:ext cx="72" cy="37"/>
                            </a:xfrm>
                            <a:custGeom>
                              <a:avLst/>
                              <a:gdLst>
                                <a:gd name="T0" fmla="*/ 0 w 72"/>
                                <a:gd name="T1" fmla="*/ 0 h 37"/>
                                <a:gd name="T2" fmla="*/ 0 w 72"/>
                                <a:gd name="T3" fmla="*/ 2 h 37"/>
                                <a:gd name="T4" fmla="*/ 11 w 72"/>
                                <a:gd name="T5" fmla="*/ 5 h 37"/>
                                <a:gd name="T6" fmla="*/ 15 w 72"/>
                                <a:gd name="T7" fmla="*/ 6 h 37"/>
                                <a:gd name="T8" fmla="*/ 45 w 72"/>
                                <a:gd name="T9" fmla="*/ 26 h 37"/>
                                <a:gd name="T10" fmla="*/ 53 w 72"/>
                                <a:gd name="T11" fmla="*/ 30 h 37"/>
                                <a:gd name="T12" fmla="*/ 62 w 72"/>
                                <a:gd name="T13" fmla="*/ 34 h 37"/>
                                <a:gd name="T14" fmla="*/ 66 w 72"/>
                                <a:gd name="T15" fmla="*/ 35 h 37"/>
                                <a:gd name="T16" fmla="*/ 72 w 72"/>
                                <a:gd name="T17" fmla="*/ 37 h 37"/>
                                <a:gd name="T18" fmla="*/ 72 w 72"/>
                                <a:gd name="T19" fmla="*/ 35 h 37"/>
                                <a:gd name="T20" fmla="*/ 72 w 72"/>
                                <a:gd name="T21" fmla="*/ 34 h 37"/>
                                <a:gd name="T22" fmla="*/ 66 w 72"/>
                                <a:gd name="T23" fmla="*/ 33 h 37"/>
                                <a:gd name="T24" fmla="*/ 62 w 72"/>
                                <a:gd name="T25" fmla="*/ 32 h 37"/>
                                <a:gd name="T26" fmla="*/ 58 w 72"/>
                                <a:gd name="T27" fmla="*/ 30 h 37"/>
                                <a:gd name="T28" fmla="*/ 47 w 72"/>
                                <a:gd name="T29" fmla="*/ 23 h 37"/>
                                <a:gd name="T30" fmla="*/ 17 w 72"/>
                                <a:gd name="T31" fmla="*/ 3 h 37"/>
                                <a:gd name="T32" fmla="*/ 11 w 72"/>
                                <a:gd name="T33" fmla="*/ 2 h 37"/>
                                <a:gd name="T34" fmla="*/ 0 w 72"/>
                                <a:gd name="T35" fmla="*/ 0 h 3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72" h="37">
                                  <a:moveTo>
                                    <a:pt x="0" y="0"/>
                                  </a:moveTo>
                                  <a:lnTo>
                                    <a:pt x="0" y="2"/>
                                  </a:lnTo>
                                  <a:lnTo>
                                    <a:pt x="11" y="5"/>
                                  </a:lnTo>
                                  <a:lnTo>
                                    <a:pt x="15" y="6"/>
                                  </a:lnTo>
                                  <a:lnTo>
                                    <a:pt x="45" y="26"/>
                                  </a:lnTo>
                                  <a:lnTo>
                                    <a:pt x="53" y="30"/>
                                  </a:lnTo>
                                  <a:lnTo>
                                    <a:pt x="62" y="34"/>
                                  </a:lnTo>
                                  <a:lnTo>
                                    <a:pt x="66" y="35"/>
                                  </a:lnTo>
                                  <a:lnTo>
                                    <a:pt x="72" y="37"/>
                                  </a:lnTo>
                                  <a:lnTo>
                                    <a:pt x="72" y="35"/>
                                  </a:lnTo>
                                  <a:lnTo>
                                    <a:pt x="72" y="34"/>
                                  </a:lnTo>
                                  <a:lnTo>
                                    <a:pt x="66" y="33"/>
                                  </a:lnTo>
                                  <a:lnTo>
                                    <a:pt x="62" y="32"/>
                                  </a:lnTo>
                                  <a:lnTo>
                                    <a:pt x="58" y="30"/>
                                  </a:lnTo>
                                  <a:lnTo>
                                    <a:pt x="47" y="23"/>
                                  </a:lnTo>
                                  <a:lnTo>
                                    <a:pt x="17" y="3"/>
                                  </a:lnTo>
                                  <a:lnTo>
                                    <a:pt x="11" y="2"/>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7" name="Freeform 219"/>
                          <wps:cNvSpPr>
                            <a:spLocks/>
                          </wps:cNvSpPr>
                          <wps:spPr bwMode="auto">
                            <a:xfrm>
                              <a:off x="9142" y="7742"/>
                              <a:ext cx="899" cy="21"/>
                            </a:xfrm>
                            <a:custGeom>
                              <a:avLst/>
                              <a:gdLst>
                                <a:gd name="T0" fmla="*/ 0 w 899"/>
                                <a:gd name="T1" fmla="*/ 4 h 21"/>
                                <a:gd name="T2" fmla="*/ 6 w 899"/>
                                <a:gd name="T3" fmla="*/ 5 h 21"/>
                                <a:gd name="T4" fmla="*/ 896 w 899"/>
                                <a:gd name="T5" fmla="*/ 5 h 21"/>
                                <a:gd name="T6" fmla="*/ 895 w 899"/>
                                <a:gd name="T7" fmla="*/ 14 h 21"/>
                                <a:gd name="T8" fmla="*/ 894 w 899"/>
                                <a:gd name="T9" fmla="*/ 21 h 21"/>
                                <a:gd name="T10" fmla="*/ 895 w 899"/>
                                <a:gd name="T11" fmla="*/ 21 h 21"/>
                                <a:gd name="T12" fmla="*/ 896 w 899"/>
                                <a:gd name="T13" fmla="*/ 21 h 21"/>
                                <a:gd name="T14" fmla="*/ 898 w 899"/>
                                <a:gd name="T15" fmla="*/ 14 h 21"/>
                                <a:gd name="T16" fmla="*/ 899 w 899"/>
                                <a:gd name="T17" fmla="*/ 0 h 21"/>
                                <a:gd name="T18" fmla="*/ 0 w 899"/>
                                <a:gd name="T19" fmla="*/ 0 h 21"/>
                                <a:gd name="T20" fmla="*/ 0 w 899"/>
                                <a:gd name="T21" fmla="*/ 2 h 21"/>
                                <a:gd name="T22" fmla="*/ 0 w 899"/>
                                <a:gd name="T23" fmla="*/ 4 h 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899" h="21">
                                  <a:moveTo>
                                    <a:pt x="0" y="4"/>
                                  </a:moveTo>
                                  <a:lnTo>
                                    <a:pt x="6" y="5"/>
                                  </a:lnTo>
                                  <a:lnTo>
                                    <a:pt x="896" y="5"/>
                                  </a:lnTo>
                                  <a:lnTo>
                                    <a:pt x="895" y="14"/>
                                  </a:lnTo>
                                  <a:lnTo>
                                    <a:pt x="894" y="21"/>
                                  </a:lnTo>
                                  <a:lnTo>
                                    <a:pt x="895" y="21"/>
                                  </a:lnTo>
                                  <a:lnTo>
                                    <a:pt x="896" y="21"/>
                                  </a:lnTo>
                                  <a:lnTo>
                                    <a:pt x="898" y="14"/>
                                  </a:lnTo>
                                  <a:lnTo>
                                    <a:pt x="899" y="0"/>
                                  </a:lnTo>
                                  <a:lnTo>
                                    <a:pt x="0" y="0"/>
                                  </a:lnTo>
                                  <a:lnTo>
                                    <a:pt x="0" y="2"/>
                                  </a:lnTo>
                                  <a:lnTo>
                                    <a:pt x="0" y="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8" name="Freeform 220"/>
                          <wps:cNvSpPr>
                            <a:spLocks/>
                          </wps:cNvSpPr>
                          <wps:spPr bwMode="auto">
                            <a:xfrm>
                              <a:off x="10030" y="7763"/>
                              <a:ext cx="10" cy="18"/>
                            </a:xfrm>
                            <a:custGeom>
                              <a:avLst/>
                              <a:gdLst>
                                <a:gd name="T0" fmla="*/ 6 w 10"/>
                                <a:gd name="T1" fmla="*/ 0 h 18"/>
                                <a:gd name="T2" fmla="*/ 5 w 10"/>
                                <a:gd name="T3" fmla="*/ 7 h 18"/>
                                <a:gd name="T4" fmla="*/ 5 w 10"/>
                                <a:gd name="T5" fmla="*/ 7 h 18"/>
                                <a:gd name="T6" fmla="*/ 3 w 10"/>
                                <a:gd name="T7" fmla="*/ 10 h 18"/>
                                <a:gd name="T8" fmla="*/ 2 w 10"/>
                                <a:gd name="T9" fmla="*/ 13 h 18"/>
                                <a:gd name="T10" fmla="*/ 0 w 10"/>
                                <a:gd name="T11" fmla="*/ 18 h 18"/>
                                <a:gd name="T12" fmla="*/ 1 w 10"/>
                                <a:gd name="T13" fmla="*/ 18 h 18"/>
                                <a:gd name="T14" fmla="*/ 2 w 10"/>
                                <a:gd name="T15" fmla="*/ 18 h 18"/>
                                <a:gd name="T16" fmla="*/ 5 w 10"/>
                                <a:gd name="T17" fmla="*/ 13 h 18"/>
                                <a:gd name="T18" fmla="*/ 6 w 10"/>
                                <a:gd name="T19" fmla="*/ 10 h 18"/>
                                <a:gd name="T20" fmla="*/ 10 w 10"/>
                                <a:gd name="T21" fmla="*/ 2 h 18"/>
                                <a:gd name="T22" fmla="*/ 10 w 10"/>
                                <a:gd name="T23" fmla="*/ 0 h 18"/>
                                <a:gd name="T24" fmla="*/ 7 w 10"/>
                                <a:gd name="T25" fmla="*/ 0 h 18"/>
                                <a:gd name="T26" fmla="*/ 6 w 10"/>
                                <a:gd name="T27" fmla="*/ 0 h 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0" h="18">
                                  <a:moveTo>
                                    <a:pt x="6" y="0"/>
                                  </a:moveTo>
                                  <a:lnTo>
                                    <a:pt x="5" y="7"/>
                                  </a:lnTo>
                                  <a:lnTo>
                                    <a:pt x="3" y="10"/>
                                  </a:lnTo>
                                  <a:lnTo>
                                    <a:pt x="2" y="13"/>
                                  </a:lnTo>
                                  <a:lnTo>
                                    <a:pt x="0" y="18"/>
                                  </a:lnTo>
                                  <a:lnTo>
                                    <a:pt x="1" y="18"/>
                                  </a:lnTo>
                                  <a:lnTo>
                                    <a:pt x="2" y="18"/>
                                  </a:lnTo>
                                  <a:lnTo>
                                    <a:pt x="5" y="13"/>
                                  </a:lnTo>
                                  <a:lnTo>
                                    <a:pt x="6" y="10"/>
                                  </a:lnTo>
                                  <a:lnTo>
                                    <a:pt x="10" y="2"/>
                                  </a:lnTo>
                                  <a:lnTo>
                                    <a:pt x="10" y="0"/>
                                  </a:lnTo>
                                  <a:lnTo>
                                    <a:pt x="7" y="0"/>
                                  </a:lnTo>
                                  <a:lnTo>
                                    <a:pt x="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9" name="Freeform 221"/>
                          <wps:cNvSpPr>
                            <a:spLocks/>
                          </wps:cNvSpPr>
                          <wps:spPr bwMode="auto">
                            <a:xfrm>
                              <a:off x="9686" y="7780"/>
                              <a:ext cx="346" cy="41"/>
                            </a:xfrm>
                            <a:custGeom>
                              <a:avLst/>
                              <a:gdLst>
                                <a:gd name="T0" fmla="*/ 345 w 346"/>
                                <a:gd name="T1" fmla="*/ 1 h 41"/>
                                <a:gd name="T2" fmla="*/ 344 w 346"/>
                                <a:gd name="T3" fmla="*/ 0 h 41"/>
                                <a:gd name="T4" fmla="*/ 340 w 346"/>
                                <a:gd name="T5" fmla="*/ 6 h 41"/>
                                <a:gd name="T6" fmla="*/ 333 w 346"/>
                                <a:gd name="T7" fmla="*/ 16 h 41"/>
                                <a:gd name="T8" fmla="*/ 328 w 346"/>
                                <a:gd name="T9" fmla="*/ 24 h 41"/>
                                <a:gd name="T10" fmla="*/ 315 w 346"/>
                                <a:gd name="T11" fmla="*/ 35 h 41"/>
                                <a:gd name="T12" fmla="*/ 0 w 346"/>
                                <a:gd name="T13" fmla="*/ 38 h 41"/>
                                <a:gd name="T14" fmla="*/ 0 w 346"/>
                                <a:gd name="T15" fmla="*/ 41 h 41"/>
                                <a:gd name="T16" fmla="*/ 318 w 346"/>
                                <a:gd name="T17" fmla="*/ 37 h 41"/>
                                <a:gd name="T18" fmla="*/ 330 w 346"/>
                                <a:gd name="T19" fmla="*/ 26 h 41"/>
                                <a:gd name="T20" fmla="*/ 335 w 346"/>
                                <a:gd name="T21" fmla="*/ 19 h 41"/>
                                <a:gd name="T22" fmla="*/ 343 w 346"/>
                                <a:gd name="T23" fmla="*/ 9 h 41"/>
                                <a:gd name="T24" fmla="*/ 343 w 346"/>
                                <a:gd name="T25" fmla="*/ 9 h 41"/>
                                <a:gd name="T26" fmla="*/ 346 w 346"/>
                                <a:gd name="T27" fmla="*/ 1 h 41"/>
                                <a:gd name="T28" fmla="*/ 345 w 346"/>
                                <a:gd name="T29" fmla="*/ 1 h 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346" h="41">
                                  <a:moveTo>
                                    <a:pt x="345" y="1"/>
                                  </a:moveTo>
                                  <a:lnTo>
                                    <a:pt x="344" y="0"/>
                                  </a:lnTo>
                                  <a:lnTo>
                                    <a:pt x="340" y="6"/>
                                  </a:lnTo>
                                  <a:lnTo>
                                    <a:pt x="333" y="16"/>
                                  </a:lnTo>
                                  <a:lnTo>
                                    <a:pt x="328" y="24"/>
                                  </a:lnTo>
                                  <a:lnTo>
                                    <a:pt x="315" y="35"/>
                                  </a:lnTo>
                                  <a:lnTo>
                                    <a:pt x="0" y="38"/>
                                  </a:lnTo>
                                  <a:lnTo>
                                    <a:pt x="0" y="41"/>
                                  </a:lnTo>
                                  <a:lnTo>
                                    <a:pt x="318" y="37"/>
                                  </a:lnTo>
                                  <a:lnTo>
                                    <a:pt x="330" y="26"/>
                                  </a:lnTo>
                                  <a:lnTo>
                                    <a:pt x="335" y="19"/>
                                  </a:lnTo>
                                  <a:lnTo>
                                    <a:pt x="343" y="9"/>
                                  </a:lnTo>
                                  <a:lnTo>
                                    <a:pt x="346" y="1"/>
                                  </a:lnTo>
                                  <a:lnTo>
                                    <a:pt x="345" y="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0" name="Freeform 222"/>
                          <wps:cNvSpPr>
                            <a:spLocks/>
                          </wps:cNvSpPr>
                          <wps:spPr bwMode="auto">
                            <a:xfrm>
                              <a:off x="8975" y="7725"/>
                              <a:ext cx="711" cy="96"/>
                            </a:xfrm>
                            <a:custGeom>
                              <a:avLst/>
                              <a:gdLst>
                                <a:gd name="T0" fmla="*/ 711 w 711"/>
                                <a:gd name="T1" fmla="*/ 93 h 96"/>
                                <a:gd name="T2" fmla="*/ 515 w 711"/>
                                <a:gd name="T3" fmla="*/ 88 h 96"/>
                                <a:gd name="T4" fmla="*/ 401 w 711"/>
                                <a:gd name="T5" fmla="*/ 87 h 96"/>
                                <a:gd name="T6" fmla="*/ 328 w 711"/>
                                <a:gd name="T7" fmla="*/ 86 h 96"/>
                                <a:gd name="T8" fmla="*/ 233 w 711"/>
                                <a:gd name="T9" fmla="*/ 84 h 96"/>
                                <a:gd name="T10" fmla="*/ 189 w 711"/>
                                <a:gd name="T11" fmla="*/ 82 h 96"/>
                                <a:gd name="T12" fmla="*/ 140 w 711"/>
                                <a:gd name="T13" fmla="*/ 80 h 96"/>
                                <a:gd name="T14" fmla="*/ 104 w 711"/>
                                <a:gd name="T15" fmla="*/ 77 h 96"/>
                                <a:gd name="T16" fmla="*/ 79 w 711"/>
                                <a:gd name="T17" fmla="*/ 76 h 96"/>
                                <a:gd name="T18" fmla="*/ 48 w 711"/>
                                <a:gd name="T19" fmla="*/ 74 h 96"/>
                                <a:gd name="T20" fmla="*/ 14 w 711"/>
                                <a:gd name="T21" fmla="*/ 71 h 96"/>
                                <a:gd name="T22" fmla="*/ 15 w 711"/>
                                <a:gd name="T23" fmla="*/ 54 h 96"/>
                                <a:gd name="T24" fmla="*/ 11 w 711"/>
                                <a:gd name="T25" fmla="*/ 38 h 96"/>
                                <a:gd name="T26" fmla="*/ 10 w 711"/>
                                <a:gd name="T27" fmla="*/ 29 h 96"/>
                                <a:gd name="T28" fmla="*/ 9 w 711"/>
                                <a:gd name="T29" fmla="*/ 22 h 96"/>
                                <a:gd name="T30" fmla="*/ 8 w 711"/>
                                <a:gd name="T31" fmla="*/ 16 h 96"/>
                                <a:gd name="T32" fmla="*/ 6 w 711"/>
                                <a:gd name="T33" fmla="*/ 11 h 96"/>
                                <a:gd name="T34" fmla="*/ 5 w 711"/>
                                <a:gd name="T35" fmla="*/ 7 h 96"/>
                                <a:gd name="T36" fmla="*/ 5 w 711"/>
                                <a:gd name="T37" fmla="*/ 1 h 96"/>
                                <a:gd name="T38" fmla="*/ 3 w 711"/>
                                <a:gd name="T39" fmla="*/ 1 h 96"/>
                                <a:gd name="T40" fmla="*/ 0 w 711"/>
                                <a:gd name="T41" fmla="*/ 1 h 96"/>
                                <a:gd name="T42" fmla="*/ 0 w 711"/>
                                <a:gd name="T43" fmla="*/ 0 h 96"/>
                                <a:gd name="T44" fmla="*/ 4 w 711"/>
                                <a:gd name="T45" fmla="*/ 11 h 96"/>
                                <a:gd name="T46" fmla="*/ 5 w 711"/>
                                <a:gd name="T47" fmla="*/ 16 h 96"/>
                                <a:gd name="T48" fmla="*/ 6 w 711"/>
                                <a:gd name="T49" fmla="*/ 22 h 96"/>
                                <a:gd name="T50" fmla="*/ 8 w 711"/>
                                <a:gd name="T51" fmla="*/ 29 h 96"/>
                                <a:gd name="T52" fmla="*/ 9 w 711"/>
                                <a:gd name="T53" fmla="*/ 38 h 96"/>
                                <a:gd name="T54" fmla="*/ 10 w 711"/>
                                <a:gd name="T55" fmla="*/ 44 h 96"/>
                                <a:gd name="T56" fmla="*/ 11 w 711"/>
                                <a:gd name="T57" fmla="*/ 74 h 96"/>
                                <a:gd name="T58" fmla="*/ 48 w 711"/>
                                <a:gd name="T59" fmla="*/ 76 h 96"/>
                                <a:gd name="T60" fmla="*/ 79 w 711"/>
                                <a:gd name="T61" fmla="*/ 79 h 96"/>
                                <a:gd name="T62" fmla="*/ 104 w 711"/>
                                <a:gd name="T63" fmla="*/ 80 h 96"/>
                                <a:gd name="T64" fmla="*/ 140 w 711"/>
                                <a:gd name="T65" fmla="*/ 82 h 96"/>
                                <a:gd name="T66" fmla="*/ 189 w 711"/>
                                <a:gd name="T67" fmla="*/ 85 h 96"/>
                                <a:gd name="T68" fmla="*/ 233 w 711"/>
                                <a:gd name="T69" fmla="*/ 86 h 96"/>
                                <a:gd name="T70" fmla="*/ 328 w 711"/>
                                <a:gd name="T71" fmla="*/ 88 h 96"/>
                                <a:gd name="T72" fmla="*/ 401 w 711"/>
                                <a:gd name="T73" fmla="*/ 90 h 96"/>
                                <a:gd name="T74" fmla="*/ 515 w 711"/>
                                <a:gd name="T75" fmla="*/ 91 h 96"/>
                                <a:gd name="T76" fmla="*/ 711 w 711"/>
                                <a:gd name="T77" fmla="*/ 96 h 96"/>
                                <a:gd name="T78" fmla="*/ 711 w 711"/>
                                <a:gd name="T79" fmla="*/ 93 h 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Lst>
                              <a:rect l="0" t="0" r="r" b="b"/>
                              <a:pathLst>
                                <a:path w="711" h="96">
                                  <a:moveTo>
                                    <a:pt x="711" y="93"/>
                                  </a:moveTo>
                                  <a:lnTo>
                                    <a:pt x="515" y="88"/>
                                  </a:lnTo>
                                  <a:lnTo>
                                    <a:pt x="401" y="87"/>
                                  </a:lnTo>
                                  <a:lnTo>
                                    <a:pt x="328" y="86"/>
                                  </a:lnTo>
                                  <a:lnTo>
                                    <a:pt x="233" y="84"/>
                                  </a:lnTo>
                                  <a:lnTo>
                                    <a:pt x="189" y="82"/>
                                  </a:lnTo>
                                  <a:lnTo>
                                    <a:pt x="140" y="80"/>
                                  </a:lnTo>
                                  <a:lnTo>
                                    <a:pt x="104" y="77"/>
                                  </a:lnTo>
                                  <a:lnTo>
                                    <a:pt x="79" y="76"/>
                                  </a:lnTo>
                                  <a:lnTo>
                                    <a:pt x="48" y="74"/>
                                  </a:lnTo>
                                  <a:lnTo>
                                    <a:pt x="14" y="71"/>
                                  </a:lnTo>
                                  <a:lnTo>
                                    <a:pt x="15" y="54"/>
                                  </a:lnTo>
                                  <a:lnTo>
                                    <a:pt x="11" y="38"/>
                                  </a:lnTo>
                                  <a:lnTo>
                                    <a:pt x="10" y="29"/>
                                  </a:lnTo>
                                  <a:lnTo>
                                    <a:pt x="9" y="22"/>
                                  </a:lnTo>
                                  <a:lnTo>
                                    <a:pt x="8" y="16"/>
                                  </a:lnTo>
                                  <a:lnTo>
                                    <a:pt x="6" y="11"/>
                                  </a:lnTo>
                                  <a:lnTo>
                                    <a:pt x="5" y="7"/>
                                  </a:lnTo>
                                  <a:lnTo>
                                    <a:pt x="5" y="1"/>
                                  </a:lnTo>
                                  <a:lnTo>
                                    <a:pt x="3" y="1"/>
                                  </a:lnTo>
                                  <a:lnTo>
                                    <a:pt x="0" y="1"/>
                                  </a:lnTo>
                                  <a:lnTo>
                                    <a:pt x="0" y="0"/>
                                  </a:lnTo>
                                  <a:lnTo>
                                    <a:pt x="4" y="11"/>
                                  </a:lnTo>
                                  <a:lnTo>
                                    <a:pt x="5" y="16"/>
                                  </a:lnTo>
                                  <a:lnTo>
                                    <a:pt x="6" y="22"/>
                                  </a:lnTo>
                                  <a:lnTo>
                                    <a:pt x="8" y="29"/>
                                  </a:lnTo>
                                  <a:lnTo>
                                    <a:pt x="9" y="38"/>
                                  </a:lnTo>
                                  <a:lnTo>
                                    <a:pt x="10" y="44"/>
                                  </a:lnTo>
                                  <a:lnTo>
                                    <a:pt x="11" y="74"/>
                                  </a:lnTo>
                                  <a:lnTo>
                                    <a:pt x="48" y="76"/>
                                  </a:lnTo>
                                  <a:lnTo>
                                    <a:pt x="79" y="79"/>
                                  </a:lnTo>
                                  <a:lnTo>
                                    <a:pt x="104" y="80"/>
                                  </a:lnTo>
                                  <a:lnTo>
                                    <a:pt x="140" y="82"/>
                                  </a:lnTo>
                                  <a:lnTo>
                                    <a:pt x="189" y="85"/>
                                  </a:lnTo>
                                  <a:lnTo>
                                    <a:pt x="233" y="86"/>
                                  </a:lnTo>
                                  <a:lnTo>
                                    <a:pt x="328" y="88"/>
                                  </a:lnTo>
                                  <a:lnTo>
                                    <a:pt x="401" y="90"/>
                                  </a:lnTo>
                                  <a:lnTo>
                                    <a:pt x="515" y="91"/>
                                  </a:lnTo>
                                  <a:lnTo>
                                    <a:pt x="711" y="96"/>
                                  </a:lnTo>
                                  <a:lnTo>
                                    <a:pt x="711" y="9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1" name="Freeform 223"/>
                          <wps:cNvSpPr>
                            <a:spLocks/>
                          </wps:cNvSpPr>
                          <wps:spPr bwMode="auto">
                            <a:xfrm>
                              <a:off x="8973" y="7719"/>
                              <a:ext cx="7" cy="9"/>
                            </a:xfrm>
                            <a:custGeom>
                              <a:avLst/>
                              <a:gdLst>
                                <a:gd name="T0" fmla="*/ 7 w 7"/>
                                <a:gd name="T1" fmla="*/ 7 h 9"/>
                                <a:gd name="T2" fmla="*/ 7 w 7"/>
                                <a:gd name="T3" fmla="*/ 9 h 9"/>
                                <a:gd name="T4" fmla="*/ 2 w 7"/>
                                <a:gd name="T5" fmla="*/ 0 h 9"/>
                                <a:gd name="T6" fmla="*/ 1 w 7"/>
                                <a:gd name="T7" fmla="*/ 0 h 9"/>
                                <a:gd name="T8" fmla="*/ 0 w 7"/>
                                <a:gd name="T9" fmla="*/ 0 h 9"/>
                                <a:gd name="T10" fmla="*/ 3 w 7"/>
                                <a:gd name="T11" fmla="*/ 7 h 9"/>
                                <a:gd name="T12" fmla="*/ 5 w 7"/>
                                <a:gd name="T13" fmla="*/ 7 h 9"/>
                                <a:gd name="T14" fmla="*/ 7 w 7"/>
                                <a:gd name="T15" fmla="*/ 7 h 9"/>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7" h="9">
                                  <a:moveTo>
                                    <a:pt x="7" y="7"/>
                                  </a:moveTo>
                                  <a:lnTo>
                                    <a:pt x="7" y="9"/>
                                  </a:lnTo>
                                  <a:lnTo>
                                    <a:pt x="2" y="0"/>
                                  </a:lnTo>
                                  <a:lnTo>
                                    <a:pt x="1" y="0"/>
                                  </a:lnTo>
                                  <a:lnTo>
                                    <a:pt x="0" y="0"/>
                                  </a:lnTo>
                                  <a:lnTo>
                                    <a:pt x="3" y="7"/>
                                  </a:lnTo>
                                  <a:lnTo>
                                    <a:pt x="5" y="7"/>
                                  </a:lnTo>
                                  <a:lnTo>
                                    <a:pt x="7" y="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2" name="Freeform 224"/>
                          <wps:cNvSpPr>
                            <a:spLocks/>
                          </wps:cNvSpPr>
                          <wps:spPr bwMode="auto">
                            <a:xfrm>
                              <a:off x="8968" y="7711"/>
                              <a:ext cx="7" cy="9"/>
                            </a:xfrm>
                            <a:custGeom>
                              <a:avLst/>
                              <a:gdLst>
                                <a:gd name="T0" fmla="*/ 7 w 7"/>
                                <a:gd name="T1" fmla="*/ 8 h 9"/>
                                <a:gd name="T2" fmla="*/ 5 w 7"/>
                                <a:gd name="T3" fmla="*/ 3 h 9"/>
                                <a:gd name="T4" fmla="*/ 5 w 7"/>
                                <a:gd name="T5" fmla="*/ 3 h 9"/>
                                <a:gd name="T6" fmla="*/ 2 w 7"/>
                                <a:gd name="T7" fmla="*/ 0 h 9"/>
                                <a:gd name="T8" fmla="*/ 1 w 7"/>
                                <a:gd name="T9" fmla="*/ 1 h 9"/>
                                <a:gd name="T10" fmla="*/ 0 w 7"/>
                                <a:gd name="T11" fmla="*/ 3 h 9"/>
                                <a:gd name="T12" fmla="*/ 2 w 7"/>
                                <a:gd name="T13" fmla="*/ 5 h 9"/>
                                <a:gd name="T14" fmla="*/ 5 w 7"/>
                                <a:gd name="T15" fmla="*/ 9 h 9"/>
                                <a:gd name="T16" fmla="*/ 6 w 7"/>
                                <a:gd name="T17" fmla="*/ 8 h 9"/>
                                <a:gd name="T18" fmla="*/ 7 w 7"/>
                                <a:gd name="T19" fmla="*/ 8 h 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7" h="9">
                                  <a:moveTo>
                                    <a:pt x="7" y="8"/>
                                  </a:moveTo>
                                  <a:lnTo>
                                    <a:pt x="5" y="3"/>
                                  </a:lnTo>
                                  <a:lnTo>
                                    <a:pt x="2" y="0"/>
                                  </a:lnTo>
                                  <a:lnTo>
                                    <a:pt x="1" y="1"/>
                                  </a:lnTo>
                                  <a:lnTo>
                                    <a:pt x="0" y="3"/>
                                  </a:lnTo>
                                  <a:lnTo>
                                    <a:pt x="2" y="5"/>
                                  </a:lnTo>
                                  <a:lnTo>
                                    <a:pt x="5" y="9"/>
                                  </a:lnTo>
                                  <a:lnTo>
                                    <a:pt x="6" y="8"/>
                                  </a:lnTo>
                                  <a:lnTo>
                                    <a:pt x="7" y="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3" name="Freeform 225"/>
                          <wps:cNvSpPr>
                            <a:spLocks/>
                          </wps:cNvSpPr>
                          <wps:spPr bwMode="auto">
                            <a:xfrm>
                              <a:off x="8967" y="7710"/>
                              <a:ext cx="3" cy="5"/>
                            </a:xfrm>
                            <a:custGeom>
                              <a:avLst/>
                              <a:gdLst>
                                <a:gd name="T0" fmla="*/ 2 w 3"/>
                                <a:gd name="T1" fmla="*/ 2 h 5"/>
                                <a:gd name="T2" fmla="*/ 3 w 3"/>
                                <a:gd name="T3" fmla="*/ 2 h 5"/>
                                <a:gd name="T4" fmla="*/ 2 w 3"/>
                                <a:gd name="T5" fmla="*/ 0 h 5"/>
                                <a:gd name="T6" fmla="*/ 1 w 3"/>
                                <a:gd name="T7" fmla="*/ 0 h 5"/>
                                <a:gd name="T8" fmla="*/ 0 w 3"/>
                                <a:gd name="T9" fmla="*/ 0 h 5"/>
                                <a:gd name="T10" fmla="*/ 2 w 3"/>
                                <a:gd name="T11" fmla="*/ 5 h 5"/>
                                <a:gd name="T12" fmla="*/ 1 w 3"/>
                                <a:gd name="T13" fmla="*/ 4 h 5"/>
                                <a:gd name="T14" fmla="*/ 2 w 3"/>
                                <a:gd name="T15" fmla="*/ 2 h 5"/>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3" h="5">
                                  <a:moveTo>
                                    <a:pt x="2" y="2"/>
                                  </a:moveTo>
                                  <a:lnTo>
                                    <a:pt x="3" y="2"/>
                                  </a:lnTo>
                                  <a:lnTo>
                                    <a:pt x="2" y="0"/>
                                  </a:lnTo>
                                  <a:lnTo>
                                    <a:pt x="1" y="0"/>
                                  </a:lnTo>
                                  <a:lnTo>
                                    <a:pt x="0" y="0"/>
                                  </a:lnTo>
                                  <a:lnTo>
                                    <a:pt x="2" y="5"/>
                                  </a:lnTo>
                                  <a:lnTo>
                                    <a:pt x="1" y="4"/>
                                  </a:lnTo>
                                  <a:lnTo>
                                    <a:pt x="2"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4" name="Freeform 226"/>
                          <wps:cNvSpPr>
                            <a:spLocks/>
                          </wps:cNvSpPr>
                          <wps:spPr bwMode="auto">
                            <a:xfrm>
                              <a:off x="8965" y="7705"/>
                              <a:ext cx="5" cy="5"/>
                            </a:xfrm>
                            <a:custGeom>
                              <a:avLst/>
                              <a:gdLst>
                                <a:gd name="T0" fmla="*/ 3 w 5"/>
                                <a:gd name="T1" fmla="*/ 5 h 5"/>
                                <a:gd name="T2" fmla="*/ 5 w 5"/>
                                <a:gd name="T3" fmla="*/ 5 h 5"/>
                                <a:gd name="T4" fmla="*/ 5 w 5"/>
                                <a:gd name="T5" fmla="*/ 0 h 5"/>
                                <a:gd name="T6" fmla="*/ 3 w 5"/>
                                <a:gd name="T7" fmla="*/ 0 h 5"/>
                                <a:gd name="T8" fmla="*/ 0 w 5"/>
                                <a:gd name="T9" fmla="*/ 0 h 5"/>
                                <a:gd name="T10" fmla="*/ 0 w 5"/>
                                <a:gd name="T11" fmla="*/ 2 h 5"/>
                                <a:gd name="T12" fmla="*/ 2 w 5"/>
                                <a:gd name="T13" fmla="*/ 5 h 5"/>
                                <a:gd name="T14" fmla="*/ 3 w 5"/>
                                <a:gd name="T15" fmla="*/ 5 h 5"/>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5" h="5">
                                  <a:moveTo>
                                    <a:pt x="3" y="5"/>
                                  </a:moveTo>
                                  <a:lnTo>
                                    <a:pt x="5" y="5"/>
                                  </a:lnTo>
                                  <a:lnTo>
                                    <a:pt x="5" y="0"/>
                                  </a:lnTo>
                                  <a:lnTo>
                                    <a:pt x="3" y="0"/>
                                  </a:lnTo>
                                  <a:lnTo>
                                    <a:pt x="0" y="0"/>
                                  </a:lnTo>
                                  <a:lnTo>
                                    <a:pt x="0" y="2"/>
                                  </a:lnTo>
                                  <a:lnTo>
                                    <a:pt x="2" y="5"/>
                                  </a:lnTo>
                                  <a:lnTo>
                                    <a:pt x="3" y="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5" name="Freeform 227"/>
                          <wps:cNvSpPr>
                            <a:spLocks/>
                          </wps:cNvSpPr>
                          <wps:spPr bwMode="auto">
                            <a:xfrm>
                              <a:off x="8965" y="7701"/>
                              <a:ext cx="6" cy="5"/>
                            </a:xfrm>
                            <a:custGeom>
                              <a:avLst/>
                              <a:gdLst>
                                <a:gd name="T0" fmla="*/ 3 w 6"/>
                                <a:gd name="T1" fmla="*/ 4 h 5"/>
                                <a:gd name="T2" fmla="*/ 4 w 6"/>
                                <a:gd name="T3" fmla="*/ 5 h 5"/>
                                <a:gd name="T4" fmla="*/ 6 w 6"/>
                                <a:gd name="T5" fmla="*/ 3 h 5"/>
                                <a:gd name="T6" fmla="*/ 5 w 6"/>
                                <a:gd name="T7" fmla="*/ 1 h 5"/>
                                <a:gd name="T8" fmla="*/ 4 w 6"/>
                                <a:gd name="T9" fmla="*/ 0 h 5"/>
                                <a:gd name="T10" fmla="*/ 0 w 6"/>
                                <a:gd name="T11" fmla="*/ 4 h 5"/>
                                <a:gd name="T12" fmla="*/ 0 w 6"/>
                                <a:gd name="T13" fmla="*/ 4 h 5"/>
                                <a:gd name="T14" fmla="*/ 3 w 6"/>
                                <a:gd name="T15" fmla="*/ 4 h 5"/>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6" h="5">
                                  <a:moveTo>
                                    <a:pt x="3" y="4"/>
                                  </a:moveTo>
                                  <a:lnTo>
                                    <a:pt x="4" y="5"/>
                                  </a:lnTo>
                                  <a:lnTo>
                                    <a:pt x="6" y="3"/>
                                  </a:lnTo>
                                  <a:lnTo>
                                    <a:pt x="5" y="1"/>
                                  </a:lnTo>
                                  <a:lnTo>
                                    <a:pt x="4" y="0"/>
                                  </a:lnTo>
                                  <a:lnTo>
                                    <a:pt x="0" y="4"/>
                                  </a:lnTo>
                                  <a:lnTo>
                                    <a:pt x="3" y="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6" name="Freeform 228"/>
                          <wps:cNvSpPr>
                            <a:spLocks/>
                          </wps:cNvSpPr>
                          <wps:spPr bwMode="auto">
                            <a:xfrm>
                              <a:off x="8959" y="7700"/>
                              <a:ext cx="30" cy="5"/>
                            </a:xfrm>
                            <a:custGeom>
                              <a:avLst/>
                              <a:gdLst>
                                <a:gd name="T0" fmla="*/ 11 w 30"/>
                                <a:gd name="T1" fmla="*/ 2 h 5"/>
                                <a:gd name="T2" fmla="*/ 11 w 30"/>
                                <a:gd name="T3" fmla="*/ 5 h 5"/>
                                <a:gd name="T4" fmla="*/ 30 w 30"/>
                                <a:gd name="T5" fmla="*/ 5 h 5"/>
                                <a:gd name="T6" fmla="*/ 0 w 30"/>
                                <a:gd name="T7" fmla="*/ 0 h 5"/>
                                <a:gd name="T8" fmla="*/ 11 w 30"/>
                                <a:gd name="T9" fmla="*/ 0 h 5"/>
                                <a:gd name="T10" fmla="*/ 10 w 30"/>
                                <a:gd name="T11" fmla="*/ 1 h 5"/>
                                <a:gd name="T12" fmla="*/ 11 w 30"/>
                                <a:gd name="T13" fmla="*/ 2 h 5"/>
                              </a:gdLst>
                              <a:ahLst/>
                              <a:cxnLst>
                                <a:cxn ang="0">
                                  <a:pos x="T0" y="T1"/>
                                </a:cxn>
                                <a:cxn ang="0">
                                  <a:pos x="T2" y="T3"/>
                                </a:cxn>
                                <a:cxn ang="0">
                                  <a:pos x="T4" y="T5"/>
                                </a:cxn>
                                <a:cxn ang="0">
                                  <a:pos x="T6" y="T7"/>
                                </a:cxn>
                                <a:cxn ang="0">
                                  <a:pos x="T8" y="T9"/>
                                </a:cxn>
                                <a:cxn ang="0">
                                  <a:pos x="T10" y="T11"/>
                                </a:cxn>
                                <a:cxn ang="0">
                                  <a:pos x="T12" y="T13"/>
                                </a:cxn>
                              </a:cxnLst>
                              <a:rect l="0" t="0" r="r" b="b"/>
                              <a:pathLst>
                                <a:path w="30" h="5">
                                  <a:moveTo>
                                    <a:pt x="11" y="2"/>
                                  </a:moveTo>
                                  <a:lnTo>
                                    <a:pt x="11" y="5"/>
                                  </a:lnTo>
                                  <a:lnTo>
                                    <a:pt x="30" y="5"/>
                                  </a:lnTo>
                                  <a:lnTo>
                                    <a:pt x="0" y="0"/>
                                  </a:lnTo>
                                  <a:lnTo>
                                    <a:pt x="11" y="0"/>
                                  </a:lnTo>
                                  <a:lnTo>
                                    <a:pt x="10" y="1"/>
                                  </a:lnTo>
                                  <a:lnTo>
                                    <a:pt x="11"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7" name="Freeform 229"/>
                          <wps:cNvSpPr>
                            <a:spLocks/>
                          </wps:cNvSpPr>
                          <wps:spPr bwMode="auto">
                            <a:xfrm>
                              <a:off x="8959" y="7700"/>
                              <a:ext cx="111" cy="11"/>
                            </a:xfrm>
                            <a:custGeom>
                              <a:avLst/>
                              <a:gdLst>
                                <a:gd name="T0" fmla="*/ 30 w 111"/>
                                <a:gd name="T1" fmla="*/ 5 h 11"/>
                                <a:gd name="T2" fmla="*/ 91 w 111"/>
                                <a:gd name="T3" fmla="*/ 10 h 11"/>
                                <a:gd name="T4" fmla="*/ 111 w 111"/>
                                <a:gd name="T5" fmla="*/ 11 h 11"/>
                                <a:gd name="T6" fmla="*/ 111 w 111"/>
                                <a:gd name="T7" fmla="*/ 9 h 11"/>
                                <a:gd name="T8" fmla="*/ 111 w 111"/>
                                <a:gd name="T9" fmla="*/ 9 h 11"/>
                                <a:gd name="T10" fmla="*/ 91 w 111"/>
                                <a:gd name="T11" fmla="*/ 7 h 11"/>
                                <a:gd name="T12" fmla="*/ 0 w 111"/>
                                <a:gd name="T13" fmla="*/ 0 h 11"/>
                                <a:gd name="T14" fmla="*/ 30 w 111"/>
                                <a:gd name="T15" fmla="*/ 5 h 11"/>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11" h="11">
                                  <a:moveTo>
                                    <a:pt x="30" y="5"/>
                                  </a:moveTo>
                                  <a:lnTo>
                                    <a:pt x="91" y="10"/>
                                  </a:lnTo>
                                  <a:lnTo>
                                    <a:pt x="111" y="11"/>
                                  </a:lnTo>
                                  <a:lnTo>
                                    <a:pt x="111" y="9"/>
                                  </a:lnTo>
                                  <a:lnTo>
                                    <a:pt x="91" y="7"/>
                                  </a:lnTo>
                                  <a:lnTo>
                                    <a:pt x="0" y="0"/>
                                  </a:lnTo>
                                  <a:lnTo>
                                    <a:pt x="30" y="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8" name="Freeform 230"/>
                          <wps:cNvSpPr>
                            <a:spLocks/>
                          </wps:cNvSpPr>
                          <wps:spPr bwMode="auto">
                            <a:xfrm>
                              <a:off x="9057" y="7649"/>
                              <a:ext cx="13" cy="61"/>
                            </a:xfrm>
                            <a:custGeom>
                              <a:avLst/>
                              <a:gdLst>
                                <a:gd name="T0" fmla="*/ 0 w 13"/>
                                <a:gd name="T1" fmla="*/ 0 h 61"/>
                                <a:gd name="T2" fmla="*/ 13 w 13"/>
                                <a:gd name="T3" fmla="*/ 0 h 61"/>
                                <a:gd name="T4" fmla="*/ 13 w 13"/>
                                <a:gd name="T5" fmla="*/ 61 h 61"/>
                                <a:gd name="T6" fmla="*/ 13 w 13"/>
                                <a:gd name="T7" fmla="*/ 61 h 61"/>
                                <a:gd name="T8" fmla="*/ 0 w 13"/>
                                <a:gd name="T9" fmla="*/ 60 h 61"/>
                                <a:gd name="T10" fmla="*/ 0 w 13"/>
                                <a:gd name="T11" fmla="*/ 60 h 61"/>
                                <a:gd name="T12" fmla="*/ 0 w 13"/>
                                <a:gd name="T13" fmla="*/ 28 h 61"/>
                                <a:gd name="T14" fmla="*/ 2 w 13"/>
                                <a:gd name="T15" fmla="*/ 28 h 61"/>
                                <a:gd name="T16" fmla="*/ 2 w 13"/>
                                <a:gd name="T17" fmla="*/ 16 h 61"/>
                                <a:gd name="T18" fmla="*/ 0 w 13"/>
                                <a:gd name="T19" fmla="*/ 16 h 61"/>
                                <a:gd name="T20" fmla="*/ 0 w 13"/>
                                <a:gd name="T21" fmla="*/ 0 h 61"/>
                                <a:gd name="T22" fmla="*/ 0 w 13"/>
                                <a:gd name="T23" fmla="*/ 0 h 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3" h="61">
                                  <a:moveTo>
                                    <a:pt x="0" y="0"/>
                                  </a:moveTo>
                                  <a:lnTo>
                                    <a:pt x="13" y="0"/>
                                  </a:lnTo>
                                  <a:lnTo>
                                    <a:pt x="13" y="61"/>
                                  </a:lnTo>
                                  <a:lnTo>
                                    <a:pt x="0" y="60"/>
                                  </a:lnTo>
                                  <a:lnTo>
                                    <a:pt x="0" y="28"/>
                                  </a:lnTo>
                                  <a:lnTo>
                                    <a:pt x="2" y="28"/>
                                  </a:lnTo>
                                  <a:lnTo>
                                    <a:pt x="2" y="16"/>
                                  </a:lnTo>
                                  <a:lnTo>
                                    <a:pt x="0" y="16"/>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9" name="Freeform 231"/>
                          <wps:cNvSpPr>
                            <a:spLocks/>
                          </wps:cNvSpPr>
                          <wps:spPr bwMode="auto">
                            <a:xfrm>
                              <a:off x="9057" y="7649"/>
                              <a:ext cx="13" cy="61"/>
                            </a:xfrm>
                            <a:custGeom>
                              <a:avLst/>
                              <a:gdLst>
                                <a:gd name="T0" fmla="*/ 0 w 13"/>
                                <a:gd name="T1" fmla="*/ 0 h 61"/>
                                <a:gd name="T2" fmla="*/ 13 w 13"/>
                                <a:gd name="T3" fmla="*/ 0 h 61"/>
                                <a:gd name="T4" fmla="*/ 13 w 13"/>
                                <a:gd name="T5" fmla="*/ 61 h 61"/>
                                <a:gd name="T6" fmla="*/ 13 w 13"/>
                                <a:gd name="T7" fmla="*/ 61 h 61"/>
                                <a:gd name="T8" fmla="*/ 0 w 13"/>
                                <a:gd name="T9" fmla="*/ 60 h 61"/>
                                <a:gd name="T10" fmla="*/ 0 w 13"/>
                                <a:gd name="T11" fmla="*/ 60 h 61"/>
                                <a:gd name="T12" fmla="*/ 0 w 13"/>
                                <a:gd name="T13" fmla="*/ 28 h 61"/>
                                <a:gd name="T14" fmla="*/ 2 w 13"/>
                                <a:gd name="T15" fmla="*/ 28 h 61"/>
                                <a:gd name="T16" fmla="*/ 2 w 13"/>
                                <a:gd name="T17" fmla="*/ 16 h 61"/>
                                <a:gd name="T18" fmla="*/ 0 w 13"/>
                                <a:gd name="T19" fmla="*/ 16 h 61"/>
                                <a:gd name="T20" fmla="*/ 0 w 13"/>
                                <a:gd name="T21" fmla="*/ 0 h 61"/>
                                <a:gd name="T22" fmla="*/ 0 w 13"/>
                                <a:gd name="T23" fmla="*/ 0 h 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3" h="61">
                                  <a:moveTo>
                                    <a:pt x="0" y="0"/>
                                  </a:moveTo>
                                  <a:lnTo>
                                    <a:pt x="13" y="0"/>
                                  </a:lnTo>
                                  <a:lnTo>
                                    <a:pt x="13" y="61"/>
                                  </a:lnTo>
                                  <a:lnTo>
                                    <a:pt x="0" y="60"/>
                                  </a:lnTo>
                                  <a:lnTo>
                                    <a:pt x="0" y="28"/>
                                  </a:lnTo>
                                  <a:lnTo>
                                    <a:pt x="2" y="28"/>
                                  </a:lnTo>
                                  <a:lnTo>
                                    <a:pt x="2" y="16"/>
                                  </a:lnTo>
                                  <a:lnTo>
                                    <a:pt x="0" y="16"/>
                                  </a:lnTo>
                                  <a:lnTo>
                                    <a:pt x="0" y="0"/>
                                  </a:lnTo>
                                </a:path>
                              </a:pathLst>
                            </a:custGeom>
                            <a:noFill/>
                            <a:ln w="254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0" name="Freeform 232"/>
                          <wps:cNvSpPr>
                            <a:spLocks/>
                          </wps:cNvSpPr>
                          <wps:spPr bwMode="auto">
                            <a:xfrm>
                              <a:off x="9057" y="7647"/>
                              <a:ext cx="14" cy="64"/>
                            </a:xfrm>
                            <a:custGeom>
                              <a:avLst/>
                              <a:gdLst>
                                <a:gd name="T0" fmla="*/ 0 w 14"/>
                                <a:gd name="T1" fmla="*/ 0 h 64"/>
                                <a:gd name="T2" fmla="*/ 0 w 14"/>
                                <a:gd name="T3" fmla="*/ 5 h 64"/>
                                <a:gd name="T4" fmla="*/ 12 w 14"/>
                                <a:gd name="T5" fmla="*/ 5 h 64"/>
                                <a:gd name="T6" fmla="*/ 12 w 14"/>
                                <a:gd name="T7" fmla="*/ 62 h 64"/>
                                <a:gd name="T8" fmla="*/ 14 w 14"/>
                                <a:gd name="T9" fmla="*/ 64 h 64"/>
                                <a:gd name="T10" fmla="*/ 14 w 14"/>
                                <a:gd name="T11" fmla="*/ 0 h 64"/>
                                <a:gd name="T12" fmla="*/ 0 w 14"/>
                                <a:gd name="T13" fmla="*/ 0 h 64"/>
                              </a:gdLst>
                              <a:ahLst/>
                              <a:cxnLst>
                                <a:cxn ang="0">
                                  <a:pos x="T0" y="T1"/>
                                </a:cxn>
                                <a:cxn ang="0">
                                  <a:pos x="T2" y="T3"/>
                                </a:cxn>
                                <a:cxn ang="0">
                                  <a:pos x="T4" y="T5"/>
                                </a:cxn>
                                <a:cxn ang="0">
                                  <a:pos x="T6" y="T7"/>
                                </a:cxn>
                                <a:cxn ang="0">
                                  <a:pos x="T8" y="T9"/>
                                </a:cxn>
                                <a:cxn ang="0">
                                  <a:pos x="T10" y="T11"/>
                                </a:cxn>
                                <a:cxn ang="0">
                                  <a:pos x="T12" y="T13"/>
                                </a:cxn>
                              </a:cxnLst>
                              <a:rect l="0" t="0" r="r" b="b"/>
                              <a:pathLst>
                                <a:path w="14" h="64">
                                  <a:moveTo>
                                    <a:pt x="0" y="0"/>
                                  </a:moveTo>
                                  <a:lnTo>
                                    <a:pt x="0" y="5"/>
                                  </a:lnTo>
                                  <a:lnTo>
                                    <a:pt x="12" y="5"/>
                                  </a:lnTo>
                                  <a:lnTo>
                                    <a:pt x="12" y="62"/>
                                  </a:lnTo>
                                  <a:lnTo>
                                    <a:pt x="14" y="64"/>
                                  </a:lnTo>
                                  <a:lnTo>
                                    <a:pt x="14" y="0"/>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1" name="Freeform 233"/>
                          <wps:cNvSpPr>
                            <a:spLocks/>
                          </wps:cNvSpPr>
                          <wps:spPr bwMode="auto">
                            <a:xfrm>
                              <a:off x="9054" y="7677"/>
                              <a:ext cx="17" cy="34"/>
                            </a:xfrm>
                            <a:custGeom>
                              <a:avLst/>
                              <a:gdLst>
                                <a:gd name="T0" fmla="*/ 15 w 17"/>
                                <a:gd name="T1" fmla="*/ 32 h 34"/>
                                <a:gd name="T2" fmla="*/ 5 w 17"/>
                                <a:gd name="T3" fmla="*/ 30 h 34"/>
                                <a:gd name="T4" fmla="*/ 5 w 17"/>
                                <a:gd name="T5" fmla="*/ 0 h 34"/>
                                <a:gd name="T6" fmla="*/ 3 w 17"/>
                                <a:gd name="T7" fmla="*/ 0 h 34"/>
                                <a:gd name="T8" fmla="*/ 0 w 17"/>
                                <a:gd name="T9" fmla="*/ 0 h 34"/>
                                <a:gd name="T10" fmla="*/ 0 w 17"/>
                                <a:gd name="T11" fmla="*/ 33 h 34"/>
                                <a:gd name="T12" fmla="*/ 17 w 17"/>
                                <a:gd name="T13" fmla="*/ 34 h 34"/>
                                <a:gd name="T14" fmla="*/ 15 w 17"/>
                                <a:gd name="T15" fmla="*/ 32 h 34"/>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7" h="34">
                                  <a:moveTo>
                                    <a:pt x="15" y="32"/>
                                  </a:moveTo>
                                  <a:lnTo>
                                    <a:pt x="5" y="30"/>
                                  </a:lnTo>
                                  <a:lnTo>
                                    <a:pt x="5" y="0"/>
                                  </a:lnTo>
                                  <a:lnTo>
                                    <a:pt x="3" y="0"/>
                                  </a:lnTo>
                                  <a:lnTo>
                                    <a:pt x="0" y="0"/>
                                  </a:lnTo>
                                  <a:lnTo>
                                    <a:pt x="0" y="33"/>
                                  </a:lnTo>
                                  <a:lnTo>
                                    <a:pt x="17" y="34"/>
                                  </a:lnTo>
                                  <a:lnTo>
                                    <a:pt x="15" y="3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2" name="Freeform 234"/>
                          <wps:cNvSpPr>
                            <a:spLocks/>
                          </wps:cNvSpPr>
                          <wps:spPr bwMode="auto">
                            <a:xfrm>
                              <a:off x="9054" y="7674"/>
                              <a:ext cx="5" cy="5"/>
                            </a:xfrm>
                            <a:custGeom>
                              <a:avLst/>
                              <a:gdLst>
                                <a:gd name="T0" fmla="*/ 3 w 5"/>
                                <a:gd name="T1" fmla="*/ 3 h 5"/>
                                <a:gd name="T2" fmla="*/ 3 w 5"/>
                                <a:gd name="T3" fmla="*/ 5 h 5"/>
                                <a:gd name="T4" fmla="*/ 5 w 5"/>
                                <a:gd name="T5" fmla="*/ 5 h 5"/>
                                <a:gd name="T6" fmla="*/ 5 w 5"/>
                                <a:gd name="T7" fmla="*/ 3 h 5"/>
                                <a:gd name="T8" fmla="*/ 5 w 5"/>
                                <a:gd name="T9" fmla="*/ 0 h 5"/>
                                <a:gd name="T10" fmla="*/ 0 w 5"/>
                                <a:gd name="T11" fmla="*/ 0 h 5"/>
                                <a:gd name="T12" fmla="*/ 0 w 5"/>
                                <a:gd name="T13" fmla="*/ 3 h 5"/>
                                <a:gd name="T14" fmla="*/ 3 w 5"/>
                                <a:gd name="T15" fmla="*/ 3 h 5"/>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5" h="5">
                                  <a:moveTo>
                                    <a:pt x="3" y="3"/>
                                  </a:moveTo>
                                  <a:lnTo>
                                    <a:pt x="3" y="5"/>
                                  </a:lnTo>
                                  <a:lnTo>
                                    <a:pt x="5" y="5"/>
                                  </a:lnTo>
                                  <a:lnTo>
                                    <a:pt x="5" y="3"/>
                                  </a:lnTo>
                                  <a:lnTo>
                                    <a:pt x="5" y="0"/>
                                  </a:lnTo>
                                  <a:lnTo>
                                    <a:pt x="0" y="0"/>
                                  </a:lnTo>
                                  <a:lnTo>
                                    <a:pt x="0" y="3"/>
                                  </a:lnTo>
                                  <a:lnTo>
                                    <a:pt x="3"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3" name="Freeform 235"/>
                          <wps:cNvSpPr>
                            <a:spLocks/>
                          </wps:cNvSpPr>
                          <wps:spPr bwMode="auto">
                            <a:xfrm>
                              <a:off x="9057" y="7665"/>
                              <a:ext cx="5" cy="14"/>
                            </a:xfrm>
                            <a:custGeom>
                              <a:avLst/>
                              <a:gdLst>
                                <a:gd name="T0" fmla="*/ 2 w 5"/>
                                <a:gd name="T1" fmla="*/ 14 h 14"/>
                                <a:gd name="T2" fmla="*/ 5 w 5"/>
                                <a:gd name="T3" fmla="*/ 14 h 14"/>
                                <a:gd name="T4" fmla="*/ 5 w 5"/>
                                <a:gd name="T5" fmla="*/ 0 h 14"/>
                                <a:gd name="T6" fmla="*/ 2 w 5"/>
                                <a:gd name="T7" fmla="*/ 0 h 14"/>
                                <a:gd name="T8" fmla="*/ 0 w 5"/>
                                <a:gd name="T9" fmla="*/ 0 h 14"/>
                                <a:gd name="T10" fmla="*/ 0 w 5"/>
                                <a:gd name="T11" fmla="*/ 12 h 14"/>
                                <a:gd name="T12" fmla="*/ 2 w 5"/>
                                <a:gd name="T13" fmla="*/ 12 h 14"/>
                                <a:gd name="T14" fmla="*/ 2 w 5"/>
                                <a:gd name="T15" fmla="*/ 14 h 14"/>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5" h="14">
                                  <a:moveTo>
                                    <a:pt x="2" y="14"/>
                                  </a:moveTo>
                                  <a:lnTo>
                                    <a:pt x="5" y="14"/>
                                  </a:lnTo>
                                  <a:lnTo>
                                    <a:pt x="5" y="0"/>
                                  </a:lnTo>
                                  <a:lnTo>
                                    <a:pt x="2" y="0"/>
                                  </a:lnTo>
                                  <a:lnTo>
                                    <a:pt x="0" y="0"/>
                                  </a:lnTo>
                                  <a:lnTo>
                                    <a:pt x="0" y="12"/>
                                  </a:lnTo>
                                  <a:lnTo>
                                    <a:pt x="2" y="12"/>
                                  </a:lnTo>
                                  <a:lnTo>
                                    <a:pt x="2" y="1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4" name="Freeform 236"/>
                          <wps:cNvSpPr>
                            <a:spLocks/>
                          </wps:cNvSpPr>
                          <wps:spPr bwMode="auto">
                            <a:xfrm>
                              <a:off x="9059" y="7663"/>
                              <a:ext cx="3" cy="5"/>
                            </a:xfrm>
                            <a:custGeom>
                              <a:avLst/>
                              <a:gdLst>
                                <a:gd name="T0" fmla="*/ 3 w 3"/>
                                <a:gd name="T1" fmla="*/ 2 h 5"/>
                                <a:gd name="T2" fmla="*/ 3 w 3"/>
                                <a:gd name="T3" fmla="*/ 0 h 5"/>
                                <a:gd name="T4" fmla="*/ 0 w 3"/>
                                <a:gd name="T5" fmla="*/ 5 h 5"/>
                                <a:gd name="T6" fmla="*/ 0 w 3"/>
                                <a:gd name="T7" fmla="*/ 2 h 5"/>
                                <a:gd name="T8" fmla="*/ 3 w 3"/>
                                <a:gd name="T9" fmla="*/ 2 h 5"/>
                              </a:gdLst>
                              <a:ahLst/>
                              <a:cxnLst>
                                <a:cxn ang="0">
                                  <a:pos x="T0" y="T1"/>
                                </a:cxn>
                                <a:cxn ang="0">
                                  <a:pos x="T2" y="T3"/>
                                </a:cxn>
                                <a:cxn ang="0">
                                  <a:pos x="T4" y="T5"/>
                                </a:cxn>
                                <a:cxn ang="0">
                                  <a:pos x="T6" y="T7"/>
                                </a:cxn>
                                <a:cxn ang="0">
                                  <a:pos x="T8" y="T9"/>
                                </a:cxn>
                              </a:cxnLst>
                              <a:rect l="0" t="0" r="r" b="b"/>
                              <a:pathLst>
                                <a:path w="3" h="5">
                                  <a:moveTo>
                                    <a:pt x="3" y="2"/>
                                  </a:moveTo>
                                  <a:lnTo>
                                    <a:pt x="3" y="0"/>
                                  </a:lnTo>
                                  <a:lnTo>
                                    <a:pt x="0" y="5"/>
                                  </a:lnTo>
                                  <a:lnTo>
                                    <a:pt x="0" y="2"/>
                                  </a:lnTo>
                                  <a:lnTo>
                                    <a:pt x="3"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5" name="Freeform 237"/>
                          <wps:cNvSpPr>
                            <a:spLocks/>
                          </wps:cNvSpPr>
                          <wps:spPr bwMode="auto">
                            <a:xfrm>
                              <a:off x="9057" y="7663"/>
                              <a:ext cx="5" cy="5"/>
                            </a:xfrm>
                            <a:custGeom>
                              <a:avLst/>
                              <a:gdLst>
                                <a:gd name="T0" fmla="*/ 5 w 5"/>
                                <a:gd name="T1" fmla="*/ 0 h 5"/>
                                <a:gd name="T2" fmla="*/ 0 w 5"/>
                                <a:gd name="T3" fmla="*/ 0 h 5"/>
                                <a:gd name="T4" fmla="*/ 0 w 5"/>
                                <a:gd name="T5" fmla="*/ 2 h 5"/>
                                <a:gd name="T6" fmla="*/ 0 w 5"/>
                                <a:gd name="T7" fmla="*/ 5 h 5"/>
                                <a:gd name="T8" fmla="*/ 2 w 5"/>
                                <a:gd name="T9" fmla="*/ 5 h 5"/>
                                <a:gd name="T10" fmla="*/ 5 w 5"/>
                                <a:gd name="T11" fmla="*/ 0 h 5"/>
                              </a:gdLst>
                              <a:ahLst/>
                              <a:cxnLst>
                                <a:cxn ang="0">
                                  <a:pos x="T0" y="T1"/>
                                </a:cxn>
                                <a:cxn ang="0">
                                  <a:pos x="T2" y="T3"/>
                                </a:cxn>
                                <a:cxn ang="0">
                                  <a:pos x="T4" y="T5"/>
                                </a:cxn>
                                <a:cxn ang="0">
                                  <a:pos x="T6" y="T7"/>
                                </a:cxn>
                                <a:cxn ang="0">
                                  <a:pos x="T8" y="T9"/>
                                </a:cxn>
                                <a:cxn ang="0">
                                  <a:pos x="T10" y="T11"/>
                                </a:cxn>
                              </a:cxnLst>
                              <a:rect l="0" t="0" r="r" b="b"/>
                              <a:pathLst>
                                <a:path w="5" h="5">
                                  <a:moveTo>
                                    <a:pt x="5" y="0"/>
                                  </a:moveTo>
                                  <a:lnTo>
                                    <a:pt x="0" y="0"/>
                                  </a:lnTo>
                                  <a:lnTo>
                                    <a:pt x="0" y="2"/>
                                  </a:lnTo>
                                  <a:lnTo>
                                    <a:pt x="0" y="5"/>
                                  </a:lnTo>
                                  <a:lnTo>
                                    <a:pt x="2" y="5"/>
                                  </a:lnTo>
                                  <a:lnTo>
                                    <a:pt x="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6" name="Freeform 238"/>
                          <wps:cNvSpPr>
                            <a:spLocks/>
                          </wps:cNvSpPr>
                          <wps:spPr bwMode="auto">
                            <a:xfrm>
                              <a:off x="9054" y="7647"/>
                              <a:ext cx="5" cy="21"/>
                            </a:xfrm>
                            <a:custGeom>
                              <a:avLst/>
                              <a:gdLst>
                                <a:gd name="T0" fmla="*/ 3 w 5"/>
                                <a:gd name="T1" fmla="*/ 18 h 21"/>
                                <a:gd name="T2" fmla="*/ 5 w 5"/>
                                <a:gd name="T3" fmla="*/ 18 h 21"/>
                                <a:gd name="T4" fmla="*/ 5 w 5"/>
                                <a:gd name="T5" fmla="*/ 5 h 21"/>
                                <a:gd name="T6" fmla="*/ 3 w 5"/>
                                <a:gd name="T7" fmla="*/ 0 h 21"/>
                                <a:gd name="T8" fmla="*/ 0 w 5"/>
                                <a:gd name="T9" fmla="*/ 0 h 21"/>
                                <a:gd name="T10" fmla="*/ 0 w 5"/>
                                <a:gd name="T11" fmla="*/ 21 h 21"/>
                                <a:gd name="T12" fmla="*/ 3 w 5"/>
                                <a:gd name="T13" fmla="*/ 21 h 21"/>
                                <a:gd name="T14" fmla="*/ 3 w 5"/>
                                <a:gd name="T15" fmla="*/ 18 h 21"/>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5" h="21">
                                  <a:moveTo>
                                    <a:pt x="3" y="18"/>
                                  </a:moveTo>
                                  <a:lnTo>
                                    <a:pt x="5" y="18"/>
                                  </a:lnTo>
                                  <a:lnTo>
                                    <a:pt x="5" y="5"/>
                                  </a:lnTo>
                                  <a:lnTo>
                                    <a:pt x="3" y="0"/>
                                  </a:lnTo>
                                  <a:lnTo>
                                    <a:pt x="0" y="0"/>
                                  </a:lnTo>
                                  <a:lnTo>
                                    <a:pt x="0" y="21"/>
                                  </a:lnTo>
                                  <a:lnTo>
                                    <a:pt x="3" y="21"/>
                                  </a:lnTo>
                                  <a:lnTo>
                                    <a:pt x="3" y="1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7" name="Freeform 239"/>
                          <wps:cNvSpPr>
                            <a:spLocks/>
                          </wps:cNvSpPr>
                          <wps:spPr bwMode="auto">
                            <a:xfrm>
                              <a:off x="9050" y="7653"/>
                              <a:ext cx="9" cy="56"/>
                            </a:xfrm>
                            <a:custGeom>
                              <a:avLst/>
                              <a:gdLst>
                                <a:gd name="T0" fmla="*/ 2 w 9"/>
                                <a:gd name="T1" fmla="*/ 0 h 56"/>
                                <a:gd name="T2" fmla="*/ 2 w 9"/>
                                <a:gd name="T3" fmla="*/ 16 h 56"/>
                                <a:gd name="T4" fmla="*/ 4 w 9"/>
                                <a:gd name="T5" fmla="*/ 16 h 56"/>
                                <a:gd name="T6" fmla="*/ 4 w 9"/>
                                <a:gd name="T7" fmla="*/ 27 h 56"/>
                                <a:gd name="T8" fmla="*/ 2 w 9"/>
                                <a:gd name="T9" fmla="*/ 27 h 56"/>
                                <a:gd name="T10" fmla="*/ 2 w 9"/>
                                <a:gd name="T11" fmla="*/ 56 h 56"/>
                                <a:gd name="T12" fmla="*/ 0 w 9"/>
                                <a:gd name="T13" fmla="*/ 56 h 56"/>
                                <a:gd name="T14" fmla="*/ 7 w 9"/>
                                <a:gd name="T15" fmla="*/ 56 h 56"/>
                                <a:gd name="T16" fmla="*/ 7 w 9"/>
                                <a:gd name="T17" fmla="*/ 56 h 56"/>
                                <a:gd name="T18" fmla="*/ 7 w 9"/>
                                <a:gd name="T19" fmla="*/ 24 h 56"/>
                                <a:gd name="T20" fmla="*/ 9 w 9"/>
                                <a:gd name="T21" fmla="*/ 24 h 56"/>
                                <a:gd name="T22" fmla="*/ 9 w 9"/>
                                <a:gd name="T23" fmla="*/ 12 h 56"/>
                                <a:gd name="T24" fmla="*/ 7 w 9"/>
                                <a:gd name="T25" fmla="*/ 12 h 56"/>
                                <a:gd name="T26" fmla="*/ 7 w 9"/>
                                <a:gd name="T27" fmla="*/ 0 h 56"/>
                                <a:gd name="T28" fmla="*/ 2 w 9"/>
                                <a:gd name="T29" fmla="*/ 0 h 56"/>
                                <a:gd name="T30" fmla="*/ 2 w 9"/>
                                <a:gd name="T31" fmla="*/ 0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9" h="56">
                                  <a:moveTo>
                                    <a:pt x="2" y="0"/>
                                  </a:moveTo>
                                  <a:lnTo>
                                    <a:pt x="2" y="16"/>
                                  </a:lnTo>
                                  <a:lnTo>
                                    <a:pt x="4" y="16"/>
                                  </a:lnTo>
                                  <a:lnTo>
                                    <a:pt x="4" y="27"/>
                                  </a:lnTo>
                                  <a:lnTo>
                                    <a:pt x="2" y="27"/>
                                  </a:lnTo>
                                  <a:lnTo>
                                    <a:pt x="2" y="56"/>
                                  </a:lnTo>
                                  <a:lnTo>
                                    <a:pt x="0" y="56"/>
                                  </a:lnTo>
                                  <a:lnTo>
                                    <a:pt x="7" y="56"/>
                                  </a:lnTo>
                                  <a:lnTo>
                                    <a:pt x="7" y="24"/>
                                  </a:lnTo>
                                  <a:lnTo>
                                    <a:pt x="9" y="24"/>
                                  </a:lnTo>
                                  <a:lnTo>
                                    <a:pt x="9" y="12"/>
                                  </a:lnTo>
                                  <a:lnTo>
                                    <a:pt x="7" y="12"/>
                                  </a:lnTo>
                                  <a:lnTo>
                                    <a:pt x="7" y="0"/>
                                  </a:lnTo>
                                  <a:lnTo>
                                    <a:pt x="2"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8" name="Freeform 240"/>
                          <wps:cNvSpPr>
                            <a:spLocks/>
                          </wps:cNvSpPr>
                          <wps:spPr bwMode="auto">
                            <a:xfrm>
                              <a:off x="9050" y="7653"/>
                              <a:ext cx="9" cy="56"/>
                            </a:xfrm>
                            <a:custGeom>
                              <a:avLst/>
                              <a:gdLst>
                                <a:gd name="T0" fmla="*/ 2 w 9"/>
                                <a:gd name="T1" fmla="*/ 0 h 56"/>
                                <a:gd name="T2" fmla="*/ 2 w 9"/>
                                <a:gd name="T3" fmla="*/ 16 h 56"/>
                                <a:gd name="T4" fmla="*/ 4 w 9"/>
                                <a:gd name="T5" fmla="*/ 16 h 56"/>
                                <a:gd name="T6" fmla="*/ 4 w 9"/>
                                <a:gd name="T7" fmla="*/ 27 h 56"/>
                                <a:gd name="T8" fmla="*/ 2 w 9"/>
                                <a:gd name="T9" fmla="*/ 27 h 56"/>
                                <a:gd name="T10" fmla="*/ 2 w 9"/>
                                <a:gd name="T11" fmla="*/ 56 h 56"/>
                                <a:gd name="T12" fmla="*/ 0 w 9"/>
                                <a:gd name="T13" fmla="*/ 56 h 56"/>
                                <a:gd name="T14" fmla="*/ 7 w 9"/>
                                <a:gd name="T15" fmla="*/ 56 h 56"/>
                                <a:gd name="T16" fmla="*/ 7 w 9"/>
                                <a:gd name="T17" fmla="*/ 56 h 56"/>
                                <a:gd name="T18" fmla="*/ 7 w 9"/>
                                <a:gd name="T19" fmla="*/ 24 h 56"/>
                                <a:gd name="T20" fmla="*/ 9 w 9"/>
                                <a:gd name="T21" fmla="*/ 24 h 56"/>
                                <a:gd name="T22" fmla="*/ 9 w 9"/>
                                <a:gd name="T23" fmla="*/ 12 h 56"/>
                                <a:gd name="T24" fmla="*/ 7 w 9"/>
                                <a:gd name="T25" fmla="*/ 12 h 56"/>
                                <a:gd name="T26" fmla="*/ 7 w 9"/>
                                <a:gd name="T27" fmla="*/ 0 h 56"/>
                                <a:gd name="T28" fmla="*/ 2 w 9"/>
                                <a:gd name="T29" fmla="*/ 0 h 56"/>
                                <a:gd name="T30" fmla="*/ 2 w 9"/>
                                <a:gd name="T31" fmla="*/ 0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9" h="56">
                                  <a:moveTo>
                                    <a:pt x="2" y="0"/>
                                  </a:moveTo>
                                  <a:lnTo>
                                    <a:pt x="2" y="16"/>
                                  </a:lnTo>
                                  <a:lnTo>
                                    <a:pt x="4" y="16"/>
                                  </a:lnTo>
                                  <a:lnTo>
                                    <a:pt x="4" y="27"/>
                                  </a:lnTo>
                                  <a:lnTo>
                                    <a:pt x="2" y="27"/>
                                  </a:lnTo>
                                  <a:lnTo>
                                    <a:pt x="2" y="56"/>
                                  </a:lnTo>
                                  <a:lnTo>
                                    <a:pt x="0" y="56"/>
                                  </a:lnTo>
                                  <a:lnTo>
                                    <a:pt x="7" y="56"/>
                                  </a:lnTo>
                                  <a:lnTo>
                                    <a:pt x="7" y="24"/>
                                  </a:lnTo>
                                  <a:lnTo>
                                    <a:pt x="9" y="24"/>
                                  </a:lnTo>
                                  <a:lnTo>
                                    <a:pt x="9" y="12"/>
                                  </a:lnTo>
                                  <a:lnTo>
                                    <a:pt x="7" y="12"/>
                                  </a:lnTo>
                                  <a:lnTo>
                                    <a:pt x="7" y="0"/>
                                  </a:lnTo>
                                  <a:lnTo>
                                    <a:pt x="2" y="0"/>
                                  </a:lnTo>
                                </a:path>
                              </a:pathLst>
                            </a:custGeom>
                            <a:noFill/>
                            <a:ln w="254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9" name="Freeform 241"/>
                          <wps:cNvSpPr>
                            <a:spLocks/>
                          </wps:cNvSpPr>
                          <wps:spPr bwMode="auto">
                            <a:xfrm>
                              <a:off x="9049" y="7653"/>
                              <a:ext cx="5" cy="16"/>
                            </a:xfrm>
                            <a:custGeom>
                              <a:avLst/>
                              <a:gdLst>
                                <a:gd name="T0" fmla="*/ 5 w 5"/>
                                <a:gd name="T1" fmla="*/ 0 h 16"/>
                                <a:gd name="T2" fmla="*/ 0 w 5"/>
                                <a:gd name="T3" fmla="*/ 0 h 16"/>
                                <a:gd name="T4" fmla="*/ 0 w 5"/>
                                <a:gd name="T5" fmla="*/ 16 h 16"/>
                                <a:gd name="T6" fmla="*/ 3 w 5"/>
                                <a:gd name="T7" fmla="*/ 16 h 16"/>
                                <a:gd name="T8" fmla="*/ 5 w 5"/>
                                <a:gd name="T9" fmla="*/ 16 h 16"/>
                                <a:gd name="T10" fmla="*/ 5 w 5"/>
                                <a:gd name="T11" fmla="*/ 0 h 16"/>
                              </a:gdLst>
                              <a:ahLst/>
                              <a:cxnLst>
                                <a:cxn ang="0">
                                  <a:pos x="T0" y="T1"/>
                                </a:cxn>
                                <a:cxn ang="0">
                                  <a:pos x="T2" y="T3"/>
                                </a:cxn>
                                <a:cxn ang="0">
                                  <a:pos x="T4" y="T5"/>
                                </a:cxn>
                                <a:cxn ang="0">
                                  <a:pos x="T6" y="T7"/>
                                </a:cxn>
                                <a:cxn ang="0">
                                  <a:pos x="T8" y="T9"/>
                                </a:cxn>
                                <a:cxn ang="0">
                                  <a:pos x="T10" y="T11"/>
                                </a:cxn>
                              </a:cxnLst>
                              <a:rect l="0" t="0" r="r" b="b"/>
                              <a:pathLst>
                                <a:path w="5" h="16">
                                  <a:moveTo>
                                    <a:pt x="5" y="0"/>
                                  </a:moveTo>
                                  <a:lnTo>
                                    <a:pt x="0" y="0"/>
                                  </a:lnTo>
                                  <a:lnTo>
                                    <a:pt x="0" y="16"/>
                                  </a:lnTo>
                                  <a:lnTo>
                                    <a:pt x="3" y="16"/>
                                  </a:lnTo>
                                  <a:lnTo>
                                    <a:pt x="5" y="16"/>
                                  </a:lnTo>
                                  <a:lnTo>
                                    <a:pt x="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0" name="Freeform 242"/>
                          <wps:cNvSpPr>
                            <a:spLocks/>
                          </wps:cNvSpPr>
                          <wps:spPr bwMode="auto">
                            <a:xfrm>
                              <a:off x="9049" y="7667"/>
                              <a:ext cx="5" cy="5"/>
                            </a:xfrm>
                            <a:custGeom>
                              <a:avLst/>
                              <a:gdLst>
                                <a:gd name="T0" fmla="*/ 0 w 5"/>
                                <a:gd name="T1" fmla="*/ 2 h 5"/>
                                <a:gd name="T2" fmla="*/ 0 w 5"/>
                                <a:gd name="T3" fmla="*/ 5 h 5"/>
                                <a:gd name="T4" fmla="*/ 5 w 5"/>
                                <a:gd name="T5" fmla="*/ 5 h 5"/>
                                <a:gd name="T6" fmla="*/ 5 w 5"/>
                                <a:gd name="T7" fmla="*/ 2 h 5"/>
                                <a:gd name="T8" fmla="*/ 5 w 5"/>
                                <a:gd name="T9" fmla="*/ 0 h 5"/>
                                <a:gd name="T10" fmla="*/ 3 w 5"/>
                                <a:gd name="T11" fmla="*/ 0 h 5"/>
                                <a:gd name="T12" fmla="*/ 3 w 5"/>
                                <a:gd name="T13" fmla="*/ 2 h 5"/>
                                <a:gd name="T14" fmla="*/ 0 w 5"/>
                                <a:gd name="T15" fmla="*/ 2 h 5"/>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5" h="5">
                                  <a:moveTo>
                                    <a:pt x="0" y="2"/>
                                  </a:moveTo>
                                  <a:lnTo>
                                    <a:pt x="0" y="5"/>
                                  </a:lnTo>
                                  <a:lnTo>
                                    <a:pt x="5" y="5"/>
                                  </a:lnTo>
                                  <a:lnTo>
                                    <a:pt x="5" y="2"/>
                                  </a:lnTo>
                                  <a:lnTo>
                                    <a:pt x="5" y="0"/>
                                  </a:lnTo>
                                  <a:lnTo>
                                    <a:pt x="3" y="0"/>
                                  </a:lnTo>
                                  <a:lnTo>
                                    <a:pt x="3" y="2"/>
                                  </a:lnTo>
                                  <a:lnTo>
                                    <a:pt x="0"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1" name="Freeform 243"/>
                          <wps:cNvSpPr>
                            <a:spLocks/>
                          </wps:cNvSpPr>
                          <wps:spPr bwMode="auto">
                            <a:xfrm>
                              <a:off x="9052" y="7667"/>
                              <a:ext cx="5" cy="13"/>
                            </a:xfrm>
                            <a:custGeom>
                              <a:avLst/>
                              <a:gdLst>
                                <a:gd name="T0" fmla="*/ 2 w 5"/>
                                <a:gd name="T1" fmla="*/ 2 h 13"/>
                                <a:gd name="T2" fmla="*/ 0 w 5"/>
                                <a:gd name="T3" fmla="*/ 2 h 13"/>
                                <a:gd name="T4" fmla="*/ 0 w 5"/>
                                <a:gd name="T5" fmla="*/ 13 h 13"/>
                                <a:gd name="T6" fmla="*/ 2 w 5"/>
                                <a:gd name="T7" fmla="*/ 13 h 13"/>
                                <a:gd name="T8" fmla="*/ 5 w 5"/>
                                <a:gd name="T9" fmla="*/ 13 h 13"/>
                                <a:gd name="T10" fmla="*/ 5 w 5"/>
                                <a:gd name="T11" fmla="*/ 0 h 13"/>
                                <a:gd name="T12" fmla="*/ 2 w 5"/>
                                <a:gd name="T13" fmla="*/ 0 h 13"/>
                                <a:gd name="T14" fmla="*/ 2 w 5"/>
                                <a:gd name="T15" fmla="*/ 2 h 13"/>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5" h="13">
                                  <a:moveTo>
                                    <a:pt x="2" y="2"/>
                                  </a:moveTo>
                                  <a:lnTo>
                                    <a:pt x="0" y="2"/>
                                  </a:lnTo>
                                  <a:lnTo>
                                    <a:pt x="0" y="13"/>
                                  </a:lnTo>
                                  <a:lnTo>
                                    <a:pt x="2" y="13"/>
                                  </a:lnTo>
                                  <a:lnTo>
                                    <a:pt x="5" y="13"/>
                                  </a:lnTo>
                                  <a:lnTo>
                                    <a:pt x="5" y="0"/>
                                  </a:lnTo>
                                  <a:lnTo>
                                    <a:pt x="2" y="0"/>
                                  </a:lnTo>
                                  <a:lnTo>
                                    <a:pt x="2"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2" name="Freeform 244"/>
                          <wps:cNvSpPr>
                            <a:spLocks/>
                          </wps:cNvSpPr>
                          <wps:spPr bwMode="auto">
                            <a:xfrm>
                              <a:off x="9054" y="7678"/>
                              <a:ext cx="3" cy="5"/>
                            </a:xfrm>
                            <a:custGeom>
                              <a:avLst/>
                              <a:gdLst>
                                <a:gd name="T0" fmla="*/ 0 w 3"/>
                                <a:gd name="T1" fmla="*/ 2 h 5"/>
                                <a:gd name="T2" fmla="*/ 0 w 3"/>
                                <a:gd name="T3" fmla="*/ 0 h 5"/>
                                <a:gd name="T4" fmla="*/ 3 w 3"/>
                                <a:gd name="T5" fmla="*/ 5 h 5"/>
                                <a:gd name="T6" fmla="*/ 3 w 3"/>
                                <a:gd name="T7" fmla="*/ 2 h 5"/>
                                <a:gd name="T8" fmla="*/ 0 w 3"/>
                                <a:gd name="T9" fmla="*/ 2 h 5"/>
                              </a:gdLst>
                              <a:ahLst/>
                              <a:cxnLst>
                                <a:cxn ang="0">
                                  <a:pos x="T0" y="T1"/>
                                </a:cxn>
                                <a:cxn ang="0">
                                  <a:pos x="T2" y="T3"/>
                                </a:cxn>
                                <a:cxn ang="0">
                                  <a:pos x="T4" y="T5"/>
                                </a:cxn>
                                <a:cxn ang="0">
                                  <a:pos x="T6" y="T7"/>
                                </a:cxn>
                                <a:cxn ang="0">
                                  <a:pos x="T8" y="T9"/>
                                </a:cxn>
                              </a:cxnLst>
                              <a:rect l="0" t="0" r="r" b="b"/>
                              <a:pathLst>
                                <a:path w="3" h="5">
                                  <a:moveTo>
                                    <a:pt x="0" y="2"/>
                                  </a:moveTo>
                                  <a:lnTo>
                                    <a:pt x="0" y="0"/>
                                  </a:lnTo>
                                  <a:lnTo>
                                    <a:pt x="3" y="5"/>
                                  </a:lnTo>
                                  <a:lnTo>
                                    <a:pt x="3" y="2"/>
                                  </a:lnTo>
                                  <a:lnTo>
                                    <a:pt x="0"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3" name="Freeform 245"/>
                          <wps:cNvSpPr>
                            <a:spLocks/>
                          </wps:cNvSpPr>
                          <wps:spPr bwMode="auto">
                            <a:xfrm>
                              <a:off x="9052" y="7678"/>
                              <a:ext cx="5" cy="5"/>
                            </a:xfrm>
                            <a:custGeom>
                              <a:avLst/>
                              <a:gdLst>
                                <a:gd name="T0" fmla="*/ 2 w 5"/>
                                <a:gd name="T1" fmla="*/ 0 h 5"/>
                                <a:gd name="T2" fmla="*/ 0 w 5"/>
                                <a:gd name="T3" fmla="*/ 0 h 5"/>
                                <a:gd name="T4" fmla="*/ 0 w 5"/>
                                <a:gd name="T5" fmla="*/ 2 h 5"/>
                                <a:gd name="T6" fmla="*/ 0 w 5"/>
                                <a:gd name="T7" fmla="*/ 5 h 5"/>
                                <a:gd name="T8" fmla="*/ 5 w 5"/>
                                <a:gd name="T9" fmla="*/ 5 h 5"/>
                                <a:gd name="T10" fmla="*/ 2 w 5"/>
                                <a:gd name="T11" fmla="*/ 0 h 5"/>
                              </a:gdLst>
                              <a:ahLst/>
                              <a:cxnLst>
                                <a:cxn ang="0">
                                  <a:pos x="T0" y="T1"/>
                                </a:cxn>
                                <a:cxn ang="0">
                                  <a:pos x="T2" y="T3"/>
                                </a:cxn>
                                <a:cxn ang="0">
                                  <a:pos x="T4" y="T5"/>
                                </a:cxn>
                                <a:cxn ang="0">
                                  <a:pos x="T6" y="T7"/>
                                </a:cxn>
                                <a:cxn ang="0">
                                  <a:pos x="T8" y="T9"/>
                                </a:cxn>
                                <a:cxn ang="0">
                                  <a:pos x="T10" y="T11"/>
                                </a:cxn>
                              </a:cxnLst>
                              <a:rect l="0" t="0" r="r" b="b"/>
                              <a:pathLst>
                                <a:path w="5" h="5">
                                  <a:moveTo>
                                    <a:pt x="2" y="0"/>
                                  </a:moveTo>
                                  <a:lnTo>
                                    <a:pt x="0" y="0"/>
                                  </a:lnTo>
                                  <a:lnTo>
                                    <a:pt x="0" y="2"/>
                                  </a:lnTo>
                                  <a:lnTo>
                                    <a:pt x="0" y="5"/>
                                  </a:lnTo>
                                  <a:lnTo>
                                    <a:pt x="5" y="5"/>
                                  </a:lnTo>
                                  <a:lnTo>
                                    <a:pt x="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4" name="Freeform 246"/>
                          <wps:cNvSpPr>
                            <a:spLocks/>
                          </wps:cNvSpPr>
                          <wps:spPr bwMode="auto">
                            <a:xfrm>
                              <a:off x="9049" y="7678"/>
                              <a:ext cx="5" cy="31"/>
                            </a:xfrm>
                            <a:custGeom>
                              <a:avLst/>
                              <a:gdLst>
                                <a:gd name="T0" fmla="*/ 3 w 5"/>
                                <a:gd name="T1" fmla="*/ 0 h 31"/>
                                <a:gd name="T2" fmla="*/ 0 w 5"/>
                                <a:gd name="T3" fmla="*/ 0 h 31"/>
                                <a:gd name="T4" fmla="*/ 0 w 5"/>
                                <a:gd name="T5" fmla="*/ 31 h 31"/>
                                <a:gd name="T6" fmla="*/ 3 w 5"/>
                                <a:gd name="T7" fmla="*/ 31 h 31"/>
                                <a:gd name="T8" fmla="*/ 5 w 5"/>
                                <a:gd name="T9" fmla="*/ 31 h 31"/>
                                <a:gd name="T10" fmla="*/ 5 w 5"/>
                                <a:gd name="T11" fmla="*/ 2 h 31"/>
                                <a:gd name="T12" fmla="*/ 3 w 5"/>
                                <a:gd name="T13" fmla="*/ 2 h 31"/>
                                <a:gd name="T14" fmla="*/ 3 w 5"/>
                                <a:gd name="T15" fmla="*/ 0 h 31"/>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5" h="31">
                                  <a:moveTo>
                                    <a:pt x="3" y="0"/>
                                  </a:moveTo>
                                  <a:lnTo>
                                    <a:pt x="0" y="0"/>
                                  </a:lnTo>
                                  <a:lnTo>
                                    <a:pt x="0" y="31"/>
                                  </a:lnTo>
                                  <a:lnTo>
                                    <a:pt x="3" y="31"/>
                                  </a:lnTo>
                                  <a:lnTo>
                                    <a:pt x="5" y="31"/>
                                  </a:lnTo>
                                  <a:lnTo>
                                    <a:pt x="5" y="2"/>
                                  </a:lnTo>
                                  <a:lnTo>
                                    <a:pt x="3" y="2"/>
                                  </a:lnTo>
                                  <a:lnTo>
                                    <a:pt x="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5" name="Freeform 247"/>
                          <wps:cNvSpPr>
                            <a:spLocks/>
                          </wps:cNvSpPr>
                          <wps:spPr bwMode="auto">
                            <a:xfrm>
                              <a:off x="9050" y="7706"/>
                              <a:ext cx="4" cy="5"/>
                            </a:xfrm>
                            <a:custGeom>
                              <a:avLst/>
                              <a:gdLst>
                                <a:gd name="T0" fmla="*/ 2 w 4"/>
                                <a:gd name="T1" fmla="*/ 3 h 5"/>
                                <a:gd name="T2" fmla="*/ 2 w 4"/>
                                <a:gd name="T3" fmla="*/ 0 h 5"/>
                                <a:gd name="T4" fmla="*/ 0 w 4"/>
                                <a:gd name="T5" fmla="*/ 0 h 5"/>
                                <a:gd name="T6" fmla="*/ 0 w 4"/>
                                <a:gd name="T7" fmla="*/ 5 h 5"/>
                                <a:gd name="T8" fmla="*/ 4 w 4"/>
                                <a:gd name="T9" fmla="*/ 5 h 5"/>
                                <a:gd name="T10" fmla="*/ 4 w 4"/>
                                <a:gd name="T11" fmla="*/ 3 h 5"/>
                                <a:gd name="T12" fmla="*/ 2 w 4"/>
                                <a:gd name="T13" fmla="*/ 3 h 5"/>
                              </a:gdLst>
                              <a:ahLst/>
                              <a:cxnLst>
                                <a:cxn ang="0">
                                  <a:pos x="T0" y="T1"/>
                                </a:cxn>
                                <a:cxn ang="0">
                                  <a:pos x="T2" y="T3"/>
                                </a:cxn>
                                <a:cxn ang="0">
                                  <a:pos x="T4" y="T5"/>
                                </a:cxn>
                                <a:cxn ang="0">
                                  <a:pos x="T6" y="T7"/>
                                </a:cxn>
                                <a:cxn ang="0">
                                  <a:pos x="T8" y="T9"/>
                                </a:cxn>
                                <a:cxn ang="0">
                                  <a:pos x="T10" y="T11"/>
                                </a:cxn>
                                <a:cxn ang="0">
                                  <a:pos x="T12" y="T13"/>
                                </a:cxn>
                              </a:cxnLst>
                              <a:rect l="0" t="0" r="r" b="b"/>
                              <a:pathLst>
                                <a:path w="4" h="5">
                                  <a:moveTo>
                                    <a:pt x="2" y="3"/>
                                  </a:moveTo>
                                  <a:lnTo>
                                    <a:pt x="2" y="0"/>
                                  </a:lnTo>
                                  <a:lnTo>
                                    <a:pt x="0" y="0"/>
                                  </a:lnTo>
                                  <a:lnTo>
                                    <a:pt x="0" y="5"/>
                                  </a:lnTo>
                                  <a:lnTo>
                                    <a:pt x="4" y="5"/>
                                  </a:lnTo>
                                  <a:lnTo>
                                    <a:pt x="4" y="3"/>
                                  </a:lnTo>
                                  <a:lnTo>
                                    <a:pt x="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6" name="Freeform 248"/>
                          <wps:cNvSpPr>
                            <a:spLocks/>
                          </wps:cNvSpPr>
                          <wps:spPr bwMode="auto">
                            <a:xfrm>
                              <a:off x="9050" y="7677"/>
                              <a:ext cx="9" cy="34"/>
                            </a:xfrm>
                            <a:custGeom>
                              <a:avLst/>
                              <a:gdLst>
                                <a:gd name="T0" fmla="*/ 0 w 9"/>
                                <a:gd name="T1" fmla="*/ 34 h 34"/>
                                <a:gd name="T2" fmla="*/ 9 w 9"/>
                                <a:gd name="T3" fmla="*/ 34 h 34"/>
                                <a:gd name="T4" fmla="*/ 9 w 9"/>
                                <a:gd name="T5" fmla="*/ 0 h 34"/>
                                <a:gd name="T6" fmla="*/ 7 w 9"/>
                                <a:gd name="T7" fmla="*/ 0 h 34"/>
                                <a:gd name="T8" fmla="*/ 4 w 9"/>
                                <a:gd name="T9" fmla="*/ 0 h 34"/>
                                <a:gd name="T10" fmla="*/ 4 w 9"/>
                                <a:gd name="T11" fmla="*/ 29 h 34"/>
                                <a:gd name="T12" fmla="*/ 4 w 9"/>
                                <a:gd name="T13" fmla="*/ 34 h 34"/>
                                <a:gd name="T14" fmla="*/ 0 w 9"/>
                                <a:gd name="T15" fmla="*/ 34 h 34"/>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9" h="34">
                                  <a:moveTo>
                                    <a:pt x="0" y="34"/>
                                  </a:moveTo>
                                  <a:lnTo>
                                    <a:pt x="9" y="34"/>
                                  </a:lnTo>
                                  <a:lnTo>
                                    <a:pt x="9" y="0"/>
                                  </a:lnTo>
                                  <a:lnTo>
                                    <a:pt x="7" y="0"/>
                                  </a:lnTo>
                                  <a:lnTo>
                                    <a:pt x="4" y="0"/>
                                  </a:lnTo>
                                  <a:lnTo>
                                    <a:pt x="4" y="29"/>
                                  </a:lnTo>
                                  <a:lnTo>
                                    <a:pt x="4" y="34"/>
                                  </a:lnTo>
                                  <a:lnTo>
                                    <a:pt x="0" y="3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7" name="Freeform 249"/>
                          <wps:cNvSpPr>
                            <a:spLocks/>
                          </wps:cNvSpPr>
                          <wps:spPr bwMode="auto">
                            <a:xfrm>
                              <a:off x="9054" y="7674"/>
                              <a:ext cx="5" cy="5"/>
                            </a:xfrm>
                            <a:custGeom>
                              <a:avLst/>
                              <a:gdLst>
                                <a:gd name="T0" fmla="*/ 3 w 5"/>
                                <a:gd name="T1" fmla="*/ 3 h 5"/>
                                <a:gd name="T2" fmla="*/ 3 w 5"/>
                                <a:gd name="T3" fmla="*/ 5 h 5"/>
                                <a:gd name="T4" fmla="*/ 5 w 5"/>
                                <a:gd name="T5" fmla="*/ 5 h 5"/>
                                <a:gd name="T6" fmla="*/ 5 w 5"/>
                                <a:gd name="T7" fmla="*/ 3 h 5"/>
                                <a:gd name="T8" fmla="*/ 5 w 5"/>
                                <a:gd name="T9" fmla="*/ 0 h 5"/>
                                <a:gd name="T10" fmla="*/ 0 w 5"/>
                                <a:gd name="T11" fmla="*/ 0 h 5"/>
                                <a:gd name="T12" fmla="*/ 0 w 5"/>
                                <a:gd name="T13" fmla="*/ 3 h 5"/>
                                <a:gd name="T14" fmla="*/ 3 w 5"/>
                                <a:gd name="T15" fmla="*/ 3 h 5"/>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5" h="5">
                                  <a:moveTo>
                                    <a:pt x="3" y="3"/>
                                  </a:moveTo>
                                  <a:lnTo>
                                    <a:pt x="3" y="5"/>
                                  </a:lnTo>
                                  <a:lnTo>
                                    <a:pt x="5" y="5"/>
                                  </a:lnTo>
                                  <a:lnTo>
                                    <a:pt x="5" y="3"/>
                                  </a:lnTo>
                                  <a:lnTo>
                                    <a:pt x="5" y="0"/>
                                  </a:lnTo>
                                  <a:lnTo>
                                    <a:pt x="0" y="0"/>
                                  </a:lnTo>
                                  <a:lnTo>
                                    <a:pt x="0" y="3"/>
                                  </a:lnTo>
                                  <a:lnTo>
                                    <a:pt x="3"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8" name="Freeform 250"/>
                          <wps:cNvSpPr>
                            <a:spLocks/>
                          </wps:cNvSpPr>
                          <wps:spPr bwMode="auto">
                            <a:xfrm>
                              <a:off x="9057" y="7665"/>
                              <a:ext cx="5" cy="14"/>
                            </a:xfrm>
                            <a:custGeom>
                              <a:avLst/>
                              <a:gdLst>
                                <a:gd name="T0" fmla="*/ 2 w 5"/>
                                <a:gd name="T1" fmla="*/ 14 h 14"/>
                                <a:gd name="T2" fmla="*/ 5 w 5"/>
                                <a:gd name="T3" fmla="*/ 14 h 14"/>
                                <a:gd name="T4" fmla="*/ 5 w 5"/>
                                <a:gd name="T5" fmla="*/ 0 h 14"/>
                                <a:gd name="T6" fmla="*/ 2 w 5"/>
                                <a:gd name="T7" fmla="*/ 0 h 14"/>
                                <a:gd name="T8" fmla="*/ 0 w 5"/>
                                <a:gd name="T9" fmla="*/ 0 h 14"/>
                                <a:gd name="T10" fmla="*/ 0 w 5"/>
                                <a:gd name="T11" fmla="*/ 12 h 14"/>
                                <a:gd name="T12" fmla="*/ 2 w 5"/>
                                <a:gd name="T13" fmla="*/ 12 h 14"/>
                                <a:gd name="T14" fmla="*/ 2 w 5"/>
                                <a:gd name="T15" fmla="*/ 14 h 14"/>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5" h="14">
                                  <a:moveTo>
                                    <a:pt x="2" y="14"/>
                                  </a:moveTo>
                                  <a:lnTo>
                                    <a:pt x="5" y="14"/>
                                  </a:lnTo>
                                  <a:lnTo>
                                    <a:pt x="5" y="0"/>
                                  </a:lnTo>
                                  <a:lnTo>
                                    <a:pt x="2" y="0"/>
                                  </a:lnTo>
                                  <a:lnTo>
                                    <a:pt x="0" y="0"/>
                                  </a:lnTo>
                                  <a:lnTo>
                                    <a:pt x="0" y="12"/>
                                  </a:lnTo>
                                  <a:lnTo>
                                    <a:pt x="2" y="12"/>
                                  </a:lnTo>
                                  <a:lnTo>
                                    <a:pt x="2" y="1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9" name="Freeform 251"/>
                          <wps:cNvSpPr>
                            <a:spLocks/>
                          </wps:cNvSpPr>
                          <wps:spPr bwMode="auto">
                            <a:xfrm>
                              <a:off x="9059" y="7663"/>
                              <a:ext cx="3" cy="5"/>
                            </a:xfrm>
                            <a:custGeom>
                              <a:avLst/>
                              <a:gdLst>
                                <a:gd name="T0" fmla="*/ 3 w 3"/>
                                <a:gd name="T1" fmla="*/ 2 h 5"/>
                                <a:gd name="T2" fmla="*/ 3 w 3"/>
                                <a:gd name="T3" fmla="*/ 0 h 5"/>
                                <a:gd name="T4" fmla="*/ 0 w 3"/>
                                <a:gd name="T5" fmla="*/ 5 h 5"/>
                                <a:gd name="T6" fmla="*/ 0 w 3"/>
                                <a:gd name="T7" fmla="*/ 2 h 5"/>
                                <a:gd name="T8" fmla="*/ 3 w 3"/>
                                <a:gd name="T9" fmla="*/ 2 h 5"/>
                              </a:gdLst>
                              <a:ahLst/>
                              <a:cxnLst>
                                <a:cxn ang="0">
                                  <a:pos x="T0" y="T1"/>
                                </a:cxn>
                                <a:cxn ang="0">
                                  <a:pos x="T2" y="T3"/>
                                </a:cxn>
                                <a:cxn ang="0">
                                  <a:pos x="T4" y="T5"/>
                                </a:cxn>
                                <a:cxn ang="0">
                                  <a:pos x="T6" y="T7"/>
                                </a:cxn>
                                <a:cxn ang="0">
                                  <a:pos x="T8" y="T9"/>
                                </a:cxn>
                              </a:cxnLst>
                              <a:rect l="0" t="0" r="r" b="b"/>
                              <a:pathLst>
                                <a:path w="3" h="5">
                                  <a:moveTo>
                                    <a:pt x="3" y="2"/>
                                  </a:moveTo>
                                  <a:lnTo>
                                    <a:pt x="3" y="0"/>
                                  </a:lnTo>
                                  <a:lnTo>
                                    <a:pt x="0" y="5"/>
                                  </a:lnTo>
                                  <a:lnTo>
                                    <a:pt x="0" y="2"/>
                                  </a:lnTo>
                                  <a:lnTo>
                                    <a:pt x="3"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0" name="Freeform 252"/>
                          <wps:cNvSpPr>
                            <a:spLocks/>
                          </wps:cNvSpPr>
                          <wps:spPr bwMode="auto">
                            <a:xfrm>
                              <a:off x="9057" y="7663"/>
                              <a:ext cx="5" cy="5"/>
                            </a:xfrm>
                            <a:custGeom>
                              <a:avLst/>
                              <a:gdLst>
                                <a:gd name="T0" fmla="*/ 5 w 5"/>
                                <a:gd name="T1" fmla="*/ 0 h 5"/>
                                <a:gd name="T2" fmla="*/ 0 w 5"/>
                                <a:gd name="T3" fmla="*/ 0 h 5"/>
                                <a:gd name="T4" fmla="*/ 0 w 5"/>
                                <a:gd name="T5" fmla="*/ 2 h 5"/>
                                <a:gd name="T6" fmla="*/ 0 w 5"/>
                                <a:gd name="T7" fmla="*/ 5 h 5"/>
                                <a:gd name="T8" fmla="*/ 2 w 5"/>
                                <a:gd name="T9" fmla="*/ 5 h 5"/>
                                <a:gd name="T10" fmla="*/ 5 w 5"/>
                                <a:gd name="T11" fmla="*/ 0 h 5"/>
                              </a:gdLst>
                              <a:ahLst/>
                              <a:cxnLst>
                                <a:cxn ang="0">
                                  <a:pos x="T0" y="T1"/>
                                </a:cxn>
                                <a:cxn ang="0">
                                  <a:pos x="T2" y="T3"/>
                                </a:cxn>
                                <a:cxn ang="0">
                                  <a:pos x="T4" y="T5"/>
                                </a:cxn>
                                <a:cxn ang="0">
                                  <a:pos x="T6" y="T7"/>
                                </a:cxn>
                                <a:cxn ang="0">
                                  <a:pos x="T8" y="T9"/>
                                </a:cxn>
                                <a:cxn ang="0">
                                  <a:pos x="T10" y="T11"/>
                                </a:cxn>
                              </a:cxnLst>
                              <a:rect l="0" t="0" r="r" b="b"/>
                              <a:pathLst>
                                <a:path w="5" h="5">
                                  <a:moveTo>
                                    <a:pt x="5" y="0"/>
                                  </a:moveTo>
                                  <a:lnTo>
                                    <a:pt x="0" y="0"/>
                                  </a:lnTo>
                                  <a:lnTo>
                                    <a:pt x="0" y="2"/>
                                  </a:lnTo>
                                  <a:lnTo>
                                    <a:pt x="0" y="5"/>
                                  </a:lnTo>
                                  <a:lnTo>
                                    <a:pt x="2" y="5"/>
                                  </a:lnTo>
                                  <a:lnTo>
                                    <a:pt x="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1" name="Freeform 253"/>
                          <wps:cNvSpPr>
                            <a:spLocks/>
                          </wps:cNvSpPr>
                          <wps:spPr bwMode="auto">
                            <a:xfrm>
                              <a:off x="9049" y="7651"/>
                              <a:ext cx="10" cy="17"/>
                            </a:xfrm>
                            <a:custGeom>
                              <a:avLst/>
                              <a:gdLst>
                                <a:gd name="T0" fmla="*/ 8 w 10"/>
                                <a:gd name="T1" fmla="*/ 14 h 17"/>
                                <a:gd name="T2" fmla="*/ 10 w 10"/>
                                <a:gd name="T3" fmla="*/ 14 h 17"/>
                                <a:gd name="T4" fmla="*/ 10 w 10"/>
                                <a:gd name="T5" fmla="*/ 0 h 17"/>
                                <a:gd name="T6" fmla="*/ 0 w 10"/>
                                <a:gd name="T7" fmla="*/ 0 h 17"/>
                                <a:gd name="T8" fmla="*/ 0 w 10"/>
                                <a:gd name="T9" fmla="*/ 2 h 17"/>
                                <a:gd name="T10" fmla="*/ 5 w 10"/>
                                <a:gd name="T11" fmla="*/ 5 h 17"/>
                                <a:gd name="T12" fmla="*/ 5 w 10"/>
                                <a:gd name="T13" fmla="*/ 5 h 17"/>
                                <a:gd name="T14" fmla="*/ 5 w 10"/>
                                <a:gd name="T15" fmla="*/ 17 h 17"/>
                                <a:gd name="T16" fmla="*/ 8 w 10"/>
                                <a:gd name="T17" fmla="*/ 17 h 17"/>
                                <a:gd name="T18" fmla="*/ 8 w 10"/>
                                <a:gd name="T19" fmla="*/ 14 h 1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 h="17">
                                  <a:moveTo>
                                    <a:pt x="8" y="14"/>
                                  </a:moveTo>
                                  <a:lnTo>
                                    <a:pt x="10" y="14"/>
                                  </a:lnTo>
                                  <a:lnTo>
                                    <a:pt x="10" y="0"/>
                                  </a:lnTo>
                                  <a:lnTo>
                                    <a:pt x="0" y="0"/>
                                  </a:lnTo>
                                  <a:lnTo>
                                    <a:pt x="0" y="2"/>
                                  </a:lnTo>
                                  <a:lnTo>
                                    <a:pt x="5" y="5"/>
                                  </a:lnTo>
                                  <a:lnTo>
                                    <a:pt x="5" y="17"/>
                                  </a:lnTo>
                                  <a:lnTo>
                                    <a:pt x="8" y="17"/>
                                  </a:lnTo>
                                  <a:lnTo>
                                    <a:pt x="8" y="1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2" name="Freeform 254"/>
                          <wps:cNvSpPr>
                            <a:spLocks/>
                          </wps:cNvSpPr>
                          <wps:spPr bwMode="auto">
                            <a:xfrm>
                              <a:off x="9371" y="7725"/>
                              <a:ext cx="77" cy="19"/>
                            </a:xfrm>
                            <a:custGeom>
                              <a:avLst/>
                              <a:gdLst>
                                <a:gd name="T0" fmla="*/ 61 w 77"/>
                                <a:gd name="T1" fmla="*/ 0 h 19"/>
                                <a:gd name="T2" fmla="*/ 3 w 77"/>
                                <a:gd name="T3" fmla="*/ 0 h 19"/>
                                <a:gd name="T4" fmla="*/ 0 w 77"/>
                                <a:gd name="T5" fmla="*/ 19 h 19"/>
                                <a:gd name="T6" fmla="*/ 77 w 77"/>
                                <a:gd name="T7" fmla="*/ 19 h 19"/>
                                <a:gd name="T8" fmla="*/ 74 w 77"/>
                                <a:gd name="T9" fmla="*/ 11 h 19"/>
                                <a:gd name="T10" fmla="*/ 74 w 77"/>
                                <a:gd name="T11" fmla="*/ 11 h 19"/>
                                <a:gd name="T12" fmla="*/ 72 w 77"/>
                                <a:gd name="T13" fmla="*/ 11 h 19"/>
                                <a:gd name="T14" fmla="*/ 69 w 77"/>
                                <a:gd name="T15" fmla="*/ 11 h 19"/>
                                <a:gd name="T16" fmla="*/ 67 w 77"/>
                                <a:gd name="T17" fmla="*/ 10 h 19"/>
                                <a:gd name="T18" fmla="*/ 64 w 77"/>
                                <a:gd name="T19" fmla="*/ 8 h 19"/>
                                <a:gd name="T20" fmla="*/ 63 w 77"/>
                                <a:gd name="T21" fmla="*/ 7 h 19"/>
                                <a:gd name="T22" fmla="*/ 62 w 77"/>
                                <a:gd name="T23" fmla="*/ 5 h 19"/>
                                <a:gd name="T24" fmla="*/ 61 w 77"/>
                                <a:gd name="T25" fmla="*/ 0 h 19"/>
                                <a:gd name="T26" fmla="*/ 61 w 77"/>
                                <a:gd name="T27" fmla="*/ 0 h 1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77" h="19">
                                  <a:moveTo>
                                    <a:pt x="61" y="0"/>
                                  </a:moveTo>
                                  <a:lnTo>
                                    <a:pt x="3" y="0"/>
                                  </a:lnTo>
                                  <a:lnTo>
                                    <a:pt x="0" y="19"/>
                                  </a:lnTo>
                                  <a:lnTo>
                                    <a:pt x="77" y="19"/>
                                  </a:lnTo>
                                  <a:lnTo>
                                    <a:pt x="74" y="11"/>
                                  </a:lnTo>
                                  <a:lnTo>
                                    <a:pt x="72" y="11"/>
                                  </a:lnTo>
                                  <a:lnTo>
                                    <a:pt x="69" y="11"/>
                                  </a:lnTo>
                                  <a:lnTo>
                                    <a:pt x="67" y="10"/>
                                  </a:lnTo>
                                  <a:lnTo>
                                    <a:pt x="64" y="8"/>
                                  </a:lnTo>
                                  <a:lnTo>
                                    <a:pt x="63" y="7"/>
                                  </a:lnTo>
                                  <a:lnTo>
                                    <a:pt x="62" y="5"/>
                                  </a:lnTo>
                                  <a:lnTo>
                                    <a:pt x="61"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3" name="Freeform 255"/>
                          <wps:cNvSpPr>
                            <a:spLocks/>
                          </wps:cNvSpPr>
                          <wps:spPr bwMode="auto">
                            <a:xfrm>
                              <a:off x="9371" y="7725"/>
                              <a:ext cx="77" cy="19"/>
                            </a:xfrm>
                            <a:custGeom>
                              <a:avLst/>
                              <a:gdLst>
                                <a:gd name="T0" fmla="*/ 61 w 77"/>
                                <a:gd name="T1" fmla="*/ 0 h 19"/>
                                <a:gd name="T2" fmla="*/ 3 w 77"/>
                                <a:gd name="T3" fmla="*/ 0 h 19"/>
                                <a:gd name="T4" fmla="*/ 0 w 77"/>
                                <a:gd name="T5" fmla="*/ 19 h 19"/>
                                <a:gd name="T6" fmla="*/ 77 w 77"/>
                                <a:gd name="T7" fmla="*/ 19 h 19"/>
                                <a:gd name="T8" fmla="*/ 74 w 77"/>
                                <a:gd name="T9" fmla="*/ 11 h 19"/>
                                <a:gd name="T10" fmla="*/ 74 w 77"/>
                                <a:gd name="T11" fmla="*/ 11 h 19"/>
                                <a:gd name="T12" fmla="*/ 72 w 77"/>
                                <a:gd name="T13" fmla="*/ 11 h 19"/>
                                <a:gd name="T14" fmla="*/ 69 w 77"/>
                                <a:gd name="T15" fmla="*/ 11 h 19"/>
                                <a:gd name="T16" fmla="*/ 67 w 77"/>
                                <a:gd name="T17" fmla="*/ 10 h 19"/>
                                <a:gd name="T18" fmla="*/ 64 w 77"/>
                                <a:gd name="T19" fmla="*/ 8 h 19"/>
                                <a:gd name="T20" fmla="*/ 63 w 77"/>
                                <a:gd name="T21" fmla="*/ 7 h 19"/>
                                <a:gd name="T22" fmla="*/ 62 w 77"/>
                                <a:gd name="T23" fmla="*/ 5 h 19"/>
                                <a:gd name="T24" fmla="*/ 61 w 77"/>
                                <a:gd name="T25" fmla="*/ 0 h 19"/>
                                <a:gd name="T26" fmla="*/ 61 w 77"/>
                                <a:gd name="T27" fmla="*/ 0 h 1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77" h="19">
                                  <a:moveTo>
                                    <a:pt x="61" y="0"/>
                                  </a:moveTo>
                                  <a:lnTo>
                                    <a:pt x="3" y="0"/>
                                  </a:lnTo>
                                  <a:lnTo>
                                    <a:pt x="0" y="19"/>
                                  </a:lnTo>
                                  <a:lnTo>
                                    <a:pt x="77" y="19"/>
                                  </a:lnTo>
                                  <a:lnTo>
                                    <a:pt x="74" y="11"/>
                                  </a:lnTo>
                                  <a:lnTo>
                                    <a:pt x="72" y="11"/>
                                  </a:lnTo>
                                  <a:lnTo>
                                    <a:pt x="69" y="11"/>
                                  </a:lnTo>
                                  <a:lnTo>
                                    <a:pt x="67" y="10"/>
                                  </a:lnTo>
                                  <a:lnTo>
                                    <a:pt x="64" y="8"/>
                                  </a:lnTo>
                                  <a:lnTo>
                                    <a:pt x="63" y="7"/>
                                  </a:lnTo>
                                  <a:lnTo>
                                    <a:pt x="62" y="5"/>
                                  </a:lnTo>
                                  <a:lnTo>
                                    <a:pt x="61" y="0"/>
                                  </a:lnTo>
                                </a:path>
                              </a:pathLst>
                            </a:custGeom>
                            <a:noFill/>
                            <a:ln w="254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4" name="Freeform 256"/>
                          <wps:cNvSpPr>
                            <a:spLocks/>
                          </wps:cNvSpPr>
                          <wps:spPr bwMode="auto">
                            <a:xfrm>
                              <a:off x="9370" y="7723"/>
                              <a:ext cx="62" cy="23"/>
                            </a:xfrm>
                            <a:custGeom>
                              <a:avLst/>
                              <a:gdLst>
                                <a:gd name="T0" fmla="*/ 62 w 62"/>
                                <a:gd name="T1" fmla="*/ 3 h 23"/>
                                <a:gd name="T2" fmla="*/ 62 w 62"/>
                                <a:gd name="T3" fmla="*/ 0 h 23"/>
                                <a:gd name="T4" fmla="*/ 4 w 62"/>
                                <a:gd name="T5" fmla="*/ 0 h 23"/>
                                <a:gd name="T6" fmla="*/ 0 w 62"/>
                                <a:gd name="T7" fmla="*/ 23 h 23"/>
                                <a:gd name="T8" fmla="*/ 2 w 62"/>
                                <a:gd name="T9" fmla="*/ 20 h 23"/>
                                <a:gd name="T10" fmla="*/ 4 w 62"/>
                                <a:gd name="T11" fmla="*/ 3 h 23"/>
                                <a:gd name="T12" fmla="*/ 62 w 62"/>
                                <a:gd name="T13" fmla="*/ 3 h 23"/>
                              </a:gdLst>
                              <a:ahLst/>
                              <a:cxnLst>
                                <a:cxn ang="0">
                                  <a:pos x="T0" y="T1"/>
                                </a:cxn>
                                <a:cxn ang="0">
                                  <a:pos x="T2" y="T3"/>
                                </a:cxn>
                                <a:cxn ang="0">
                                  <a:pos x="T4" y="T5"/>
                                </a:cxn>
                                <a:cxn ang="0">
                                  <a:pos x="T6" y="T7"/>
                                </a:cxn>
                                <a:cxn ang="0">
                                  <a:pos x="T8" y="T9"/>
                                </a:cxn>
                                <a:cxn ang="0">
                                  <a:pos x="T10" y="T11"/>
                                </a:cxn>
                                <a:cxn ang="0">
                                  <a:pos x="T12" y="T13"/>
                                </a:cxn>
                              </a:cxnLst>
                              <a:rect l="0" t="0" r="r" b="b"/>
                              <a:pathLst>
                                <a:path w="62" h="23">
                                  <a:moveTo>
                                    <a:pt x="62" y="3"/>
                                  </a:moveTo>
                                  <a:lnTo>
                                    <a:pt x="62" y="0"/>
                                  </a:lnTo>
                                  <a:lnTo>
                                    <a:pt x="4" y="0"/>
                                  </a:lnTo>
                                  <a:lnTo>
                                    <a:pt x="0" y="23"/>
                                  </a:lnTo>
                                  <a:lnTo>
                                    <a:pt x="2" y="20"/>
                                  </a:lnTo>
                                  <a:lnTo>
                                    <a:pt x="4" y="3"/>
                                  </a:lnTo>
                                  <a:lnTo>
                                    <a:pt x="62"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5" name="Freeform 257"/>
                          <wps:cNvSpPr>
                            <a:spLocks/>
                          </wps:cNvSpPr>
                          <wps:spPr bwMode="auto">
                            <a:xfrm>
                              <a:off x="9370" y="7733"/>
                              <a:ext cx="79" cy="13"/>
                            </a:xfrm>
                            <a:custGeom>
                              <a:avLst/>
                              <a:gdLst>
                                <a:gd name="T0" fmla="*/ 0 w 79"/>
                                <a:gd name="T1" fmla="*/ 13 h 13"/>
                                <a:gd name="T2" fmla="*/ 79 w 79"/>
                                <a:gd name="T3" fmla="*/ 13 h 13"/>
                                <a:gd name="T4" fmla="*/ 76 w 79"/>
                                <a:gd name="T5" fmla="*/ 0 h 13"/>
                                <a:gd name="T6" fmla="*/ 74 w 79"/>
                                <a:gd name="T7" fmla="*/ 5 h 13"/>
                                <a:gd name="T8" fmla="*/ 76 w 79"/>
                                <a:gd name="T9" fmla="*/ 10 h 13"/>
                                <a:gd name="T10" fmla="*/ 2 w 79"/>
                                <a:gd name="T11" fmla="*/ 10 h 13"/>
                                <a:gd name="T12" fmla="*/ 0 w 79"/>
                                <a:gd name="T13" fmla="*/ 13 h 13"/>
                              </a:gdLst>
                              <a:ahLst/>
                              <a:cxnLst>
                                <a:cxn ang="0">
                                  <a:pos x="T0" y="T1"/>
                                </a:cxn>
                                <a:cxn ang="0">
                                  <a:pos x="T2" y="T3"/>
                                </a:cxn>
                                <a:cxn ang="0">
                                  <a:pos x="T4" y="T5"/>
                                </a:cxn>
                                <a:cxn ang="0">
                                  <a:pos x="T6" y="T7"/>
                                </a:cxn>
                                <a:cxn ang="0">
                                  <a:pos x="T8" y="T9"/>
                                </a:cxn>
                                <a:cxn ang="0">
                                  <a:pos x="T10" y="T11"/>
                                </a:cxn>
                                <a:cxn ang="0">
                                  <a:pos x="T12" y="T13"/>
                                </a:cxn>
                              </a:cxnLst>
                              <a:rect l="0" t="0" r="r" b="b"/>
                              <a:pathLst>
                                <a:path w="79" h="13">
                                  <a:moveTo>
                                    <a:pt x="0" y="13"/>
                                  </a:moveTo>
                                  <a:lnTo>
                                    <a:pt x="79" y="13"/>
                                  </a:lnTo>
                                  <a:lnTo>
                                    <a:pt x="76" y="0"/>
                                  </a:lnTo>
                                  <a:lnTo>
                                    <a:pt x="74" y="5"/>
                                  </a:lnTo>
                                  <a:lnTo>
                                    <a:pt x="76" y="10"/>
                                  </a:lnTo>
                                  <a:lnTo>
                                    <a:pt x="2" y="10"/>
                                  </a:lnTo>
                                  <a:lnTo>
                                    <a:pt x="0" y="1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6" name="Freeform 258"/>
                          <wps:cNvSpPr>
                            <a:spLocks/>
                          </wps:cNvSpPr>
                          <wps:spPr bwMode="auto">
                            <a:xfrm>
                              <a:off x="9440" y="7733"/>
                              <a:ext cx="6" cy="5"/>
                            </a:xfrm>
                            <a:custGeom>
                              <a:avLst/>
                              <a:gdLst>
                                <a:gd name="T0" fmla="*/ 6 w 6"/>
                                <a:gd name="T1" fmla="*/ 0 h 5"/>
                                <a:gd name="T2" fmla="*/ 0 w 6"/>
                                <a:gd name="T3" fmla="*/ 0 h 5"/>
                                <a:gd name="T4" fmla="*/ 0 w 6"/>
                                <a:gd name="T5" fmla="*/ 3 h 5"/>
                                <a:gd name="T6" fmla="*/ 0 w 6"/>
                                <a:gd name="T7" fmla="*/ 5 h 5"/>
                                <a:gd name="T8" fmla="*/ 4 w 6"/>
                                <a:gd name="T9" fmla="*/ 5 h 5"/>
                                <a:gd name="T10" fmla="*/ 6 w 6"/>
                                <a:gd name="T11" fmla="*/ 0 h 5"/>
                              </a:gdLst>
                              <a:ahLst/>
                              <a:cxnLst>
                                <a:cxn ang="0">
                                  <a:pos x="T0" y="T1"/>
                                </a:cxn>
                                <a:cxn ang="0">
                                  <a:pos x="T2" y="T3"/>
                                </a:cxn>
                                <a:cxn ang="0">
                                  <a:pos x="T4" y="T5"/>
                                </a:cxn>
                                <a:cxn ang="0">
                                  <a:pos x="T6" y="T7"/>
                                </a:cxn>
                                <a:cxn ang="0">
                                  <a:pos x="T8" y="T9"/>
                                </a:cxn>
                                <a:cxn ang="0">
                                  <a:pos x="T10" y="T11"/>
                                </a:cxn>
                              </a:cxnLst>
                              <a:rect l="0" t="0" r="r" b="b"/>
                              <a:pathLst>
                                <a:path w="6" h="5">
                                  <a:moveTo>
                                    <a:pt x="6" y="0"/>
                                  </a:moveTo>
                                  <a:lnTo>
                                    <a:pt x="0" y="0"/>
                                  </a:lnTo>
                                  <a:lnTo>
                                    <a:pt x="0" y="3"/>
                                  </a:lnTo>
                                  <a:lnTo>
                                    <a:pt x="0" y="5"/>
                                  </a:lnTo>
                                  <a:lnTo>
                                    <a:pt x="4" y="5"/>
                                  </a:lnTo>
                                  <a:lnTo>
                                    <a:pt x="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7" name="Freeform 259"/>
                          <wps:cNvSpPr>
                            <a:spLocks/>
                          </wps:cNvSpPr>
                          <wps:spPr bwMode="auto">
                            <a:xfrm>
                              <a:off x="9435" y="7732"/>
                              <a:ext cx="8" cy="6"/>
                            </a:xfrm>
                            <a:custGeom>
                              <a:avLst/>
                              <a:gdLst>
                                <a:gd name="T0" fmla="*/ 5 w 8"/>
                                <a:gd name="T1" fmla="*/ 4 h 6"/>
                                <a:gd name="T2" fmla="*/ 5 w 8"/>
                                <a:gd name="T3" fmla="*/ 3 h 6"/>
                                <a:gd name="T4" fmla="*/ 0 w 8"/>
                                <a:gd name="T5" fmla="*/ 0 h 6"/>
                                <a:gd name="T6" fmla="*/ 0 w 8"/>
                                <a:gd name="T7" fmla="*/ 1 h 6"/>
                                <a:gd name="T8" fmla="*/ 0 w 8"/>
                                <a:gd name="T9" fmla="*/ 3 h 6"/>
                                <a:gd name="T10" fmla="*/ 8 w 8"/>
                                <a:gd name="T11" fmla="*/ 6 h 6"/>
                                <a:gd name="T12" fmla="*/ 5 w 8"/>
                                <a:gd name="T13" fmla="*/ 6 h 6"/>
                                <a:gd name="T14" fmla="*/ 5 w 8"/>
                                <a:gd name="T15" fmla="*/ 4 h 6"/>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8" h="6">
                                  <a:moveTo>
                                    <a:pt x="5" y="4"/>
                                  </a:moveTo>
                                  <a:lnTo>
                                    <a:pt x="5" y="3"/>
                                  </a:lnTo>
                                  <a:lnTo>
                                    <a:pt x="0" y="0"/>
                                  </a:lnTo>
                                  <a:lnTo>
                                    <a:pt x="0" y="1"/>
                                  </a:lnTo>
                                  <a:lnTo>
                                    <a:pt x="0" y="3"/>
                                  </a:lnTo>
                                  <a:lnTo>
                                    <a:pt x="8" y="6"/>
                                  </a:lnTo>
                                  <a:lnTo>
                                    <a:pt x="5" y="6"/>
                                  </a:lnTo>
                                  <a:lnTo>
                                    <a:pt x="5" y="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8" name="Freeform 260"/>
                          <wps:cNvSpPr>
                            <a:spLocks/>
                          </wps:cNvSpPr>
                          <wps:spPr bwMode="auto">
                            <a:xfrm>
                              <a:off x="9433" y="7731"/>
                              <a:ext cx="3" cy="4"/>
                            </a:xfrm>
                            <a:custGeom>
                              <a:avLst/>
                              <a:gdLst>
                                <a:gd name="T0" fmla="*/ 2 w 3"/>
                                <a:gd name="T1" fmla="*/ 2 h 4"/>
                                <a:gd name="T2" fmla="*/ 3 w 3"/>
                                <a:gd name="T3" fmla="*/ 1 h 4"/>
                                <a:gd name="T4" fmla="*/ 2 w 3"/>
                                <a:gd name="T5" fmla="*/ 0 h 4"/>
                                <a:gd name="T6" fmla="*/ 1 w 3"/>
                                <a:gd name="T7" fmla="*/ 1 h 4"/>
                                <a:gd name="T8" fmla="*/ 0 w 3"/>
                                <a:gd name="T9" fmla="*/ 2 h 4"/>
                                <a:gd name="T10" fmla="*/ 0 w 3"/>
                                <a:gd name="T11" fmla="*/ 2 h 4"/>
                                <a:gd name="T12" fmla="*/ 2 w 3"/>
                                <a:gd name="T13" fmla="*/ 4 h 4"/>
                                <a:gd name="T14" fmla="*/ 2 w 3"/>
                                <a:gd name="T15" fmla="*/ 2 h 4"/>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3" h="4">
                                  <a:moveTo>
                                    <a:pt x="2" y="2"/>
                                  </a:moveTo>
                                  <a:lnTo>
                                    <a:pt x="3" y="1"/>
                                  </a:lnTo>
                                  <a:lnTo>
                                    <a:pt x="2" y="0"/>
                                  </a:lnTo>
                                  <a:lnTo>
                                    <a:pt x="1" y="1"/>
                                  </a:lnTo>
                                  <a:lnTo>
                                    <a:pt x="0" y="2"/>
                                  </a:lnTo>
                                  <a:lnTo>
                                    <a:pt x="2" y="4"/>
                                  </a:lnTo>
                                  <a:lnTo>
                                    <a:pt x="2"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9" name="Freeform 261"/>
                          <wps:cNvSpPr>
                            <a:spLocks/>
                          </wps:cNvSpPr>
                          <wps:spPr bwMode="auto">
                            <a:xfrm>
                              <a:off x="9430" y="7723"/>
                              <a:ext cx="5" cy="12"/>
                            </a:xfrm>
                            <a:custGeom>
                              <a:avLst/>
                              <a:gdLst>
                                <a:gd name="T0" fmla="*/ 4 w 5"/>
                                <a:gd name="T1" fmla="*/ 9 h 12"/>
                                <a:gd name="T2" fmla="*/ 5 w 5"/>
                                <a:gd name="T3" fmla="*/ 9 h 12"/>
                                <a:gd name="T4" fmla="*/ 4 w 5"/>
                                <a:gd name="T5" fmla="*/ 7 h 12"/>
                                <a:gd name="T6" fmla="*/ 3 w 5"/>
                                <a:gd name="T7" fmla="*/ 0 h 12"/>
                                <a:gd name="T8" fmla="*/ 2 w 5"/>
                                <a:gd name="T9" fmla="*/ 0 h 12"/>
                                <a:gd name="T10" fmla="*/ 0 w 5"/>
                                <a:gd name="T11" fmla="*/ 3 h 12"/>
                                <a:gd name="T12" fmla="*/ 2 w 5"/>
                                <a:gd name="T13" fmla="*/ 7 h 12"/>
                                <a:gd name="T14" fmla="*/ 4 w 5"/>
                                <a:gd name="T15" fmla="*/ 12 h 12"/>
                                <a:gd name="T16" fmla="*/ 3 w 5"/>
                                <a:gd name="T17" fmla="*/ 10 h 12"/>
                                <a:gd name="T18" fmla="*/ 4 w 5"/>
                                <a:gd name="T19" fmla="*/ 9 h 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5" h="12">
                                  <a:moveTo>
                                    <a:pt x="4" y="9"/>
                                  </a:moveTo>
                                  <a:lnTo>
                                    <a:pt x="5" y="9"/>
                                  </a:lnTo>
                                  <a:lnTo>
                                    <a:pt x="4" y="7"/>
                                  </a:lnTo>
                                  <a:lnTo>
                                    <a:pt x="3" y="0"/>
                                  </a:lnTo>
                                  <a:lnTo>
                                    <a:pt x="2" y="0"/>
                                  </a:lnTo>
                                  <a:lnTo>
                                    <a:pt x="0" y="3"/>
                                  </a:lnTo>
                                  <a:lnTo>
                                    <a:pt x="2" y="7"/>
                                  </a:lnTo>
                                  <a:lnTo>
                                    <a:pt x="4" y="12"/>
                                  </a:lnTo>
                                  <a:lnTo>
                                    <a:pt x="3" y="10"/>
                                  </a:lnTo>
                                  <a:lnTo>
                                    <a:pt x="4" y="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0" name="Freeform 262"/>
                          <wps:cNvSpPr>
                            <a:spLocks/>
                          </wps:cNvSpPr>
                          <wps:spPr bwMode="auto">
                            <a:xfrm>
                              <a:off x="9432" y="7675"/>
                              <a:ext cx="13" cy="61"/>
                            </a:xfrm>
                            <a:custGeom>
                              <a:avLst/>
                              <a:gdLst>
                                <a:gd name="T0" fmla="*/ 0 w 13"/>
                                <a:gd name="T1" fmla="*/ 50 h 61"/>
                                <a:gd name="T2" fmla="*/ 0 w 13"/>
                                <a:gd name="T3" fmla="*/ 0 h 61"/>
                                <a:gd name="T4" fmla="*/ 13 w 13"/>
                                <a:gd name="T5" fmla="*/ 0 h 61"/>
                                <a:gd name="T6" fmla="*/ 13 w 13"/>
                                <a:gd name="T7" fmla="*/ 61 h 61"/>
                                <a:gd name="T8" fmla="*/ 13 w 13"/>
                                <a:gd name="T9" fmla="*/ 61 h 61"/>
                                <a:gd name="T10" fmla="*/ 11 w 13"/>
                                <a:gd name="T11" fmla="*/ 61 h 61"/>
                                <a:gd name="T12" fmla="*/ 8 w 13"/>
                                <a:gd name="T13" fmla="*/ 61 h 61"/>
                                <a:gd name="T14" fmla="*/ 6 w 13"/>
                                <a:gd name="T15" fmla="*/ 60 h 61"/>
                                <a:gd name="T16" fmla="*/ 3 w 13"/>
                                <a:gd name="T17" fmla="*/ 58 h 61"/>
                                <a:gd name="T18" fmla="*/ 2 w 13"/>
                                <a:gd name="T19" fmla="*/ 57 h 61"/>
                                <a:gd name="T20" fmla="*/ 1 w 13"/>
                                <a:gd name="T21" fmla="*/ 55 h 61"/>
                                <a:gd name="T22" fmla="*/ 0 w 13"/>
                                <a:gd name="T23" fmla="*/ 50 h 61"/>
                                <a:gd name="T24" fmla="*/ 0 w 13"/>
                                <a:gd name="T25" fmla="*/ 50 h 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13" h="61">
                                  <a:moveTo>
                                    <a:pt x="0" y="50"/>
                                  </a:moveTo>
                                  <a:lnTo>
                                    <a:pt x="0" y="0"/>
                                  </a:lnTo>
                                  <a:lnTo>
                                    <a:pt x="13" y="0"/>
                                  </a:lnTo>
                                  <a:lnTo>
                                    <a:pt x="13" y="61"/>
                                  </a:lnTo>
                                  <a:lnTo>
                                    <a:pt x="11" y="61"/>
                                  </a:lnTo>
                                  <a:lnTo>
                                    <a:pt x="8" y="61"/>
                                  </a:lnTo>
                                  <a:lnTo>
                                    <a:pt x="6" y="60"/>
                                  </a:lnTo>
                                  <a:lnTo>
                                    <a:pt x="3" y="58"/>
                                  </a:lnTo>
                                  <a:lnTo>
                                    <a:pt x="2" y="57"/>
                                  </a:lnTo>
                                  <a:lnTo>
                                    <a:pt x="1" y="55"/>
                                  </a:lnTo>
                                  <a:lnTo>
                                    <a:pt x="0" y="5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261" name="Text Box 263"/>
                        <wps:cNvSpPr txBox="1">
                          <a:spLocks noChangeArrowheads="1"/>
                        </wps:cNvSpPr>
                        <wps:spPr bwMode="auto">
                          <a:xfrm>
                            <a:off x="7407" y="11606"/>
                            <a:ext cx="1191" cy="1023"/>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E65898" w:rsidRPr="00CF1B0C" w:rsidRDefault="00E65898" w:rsidP="00CF1B0C">
                              <w:pPr>
                                <w:jc w:val="center"/>
                                <w:rPr>
                                  <w:b/>
                                  <w:sz w:val="16"/>
                                  <w:szCs w:val="16"/>
                                </w:rPr>
                              </w:pPr>
                              <w:r w:rsidRPr="00F54670">
                                <w:rPr>
                                  <w:b/>
                                  <w:sz w:val="16"/>
                                  <w:szCs w:val="16"/>
                                </w:rPr>
                                <w:t>Distributed within the State</w:t>
                              </w:r>
                            </w:p>
                            <w:p w:rsidR="00E65898" w:rsidRPr="00CF1B0C" w:rsidRDefault="00E65898" w:rsidP="00CF1B0C">
                              <w:pPr>
                                <w:jc w:val="center"/>
                                <w:rPr>
                                  <w:rFonts w:ascii="Arial" w:hAnsi="Arial" w:cs="Arial"/>
                                  <w:b/>
                                  <w:color w:val="3366FF"/>
                                  <w:sz w:val="16"/>
                                  <w:szCs w:val="16"/>
                                </w:rPr>
                              </w:pPr>
                              <w:r w:rsidRPr="00F54670">
                                <w:rPr>
                                  <w:rFonts w:ascii="Arial" w:hAnsi="Arial" w:cs="Arial"/>
                                  <w:b/>
                                  <w:color w:val="3366FF"/>
                                  <w:sz w:val="16"/>
                                  <w:szCs w:val="16"/>
                                </w:rPr>
                                <w:t>Line 18.0</w:t>
                              </w:r>
                            </w:p>
                          </w:txbxContent>
                        </wps:txbx>
                        <wps:bodyPr rot="0" vert="horz" wrap="square" lIns="91440" tIns="45720" rIns="91440" bIns="45720" anchor="t" anchorCtr="0" upright="1">
                          <a:noAutofit/>
                        </wps:bodyPr>
                      </wps:wsp>
                      <wps:wsp>
                        <wps:cNvPr id="262" name="Text Box 264"/>
                        <wps:cNvSpPr txBox="1">
                          <a:spLocks noChangeArrowheads="1"/>
                        </wps:cNvSpPr>
                        <wps:spPr bwMode="auto">
                          <a:xfrm>
                            <a:off x="8403" y="12089"/>
                            <a:ext cx="1620" cy="1524"/>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E65898" w:rsidRPr="00274E76" w:rsidRDefault="00E65898" w:rsidP="009C1701">
                              <w:pPr>
                                <w:jc w:val="center"/>
                                <w:rPr>
                                  <w:b/>
                                  <w:sz w:val="16"/>
                                  <w:szCs w:val="16"/>
                                </w:rPr>
                              </w:pPr>
                              <w:r w:rsidRPr="00F54670">
                                <w:rPr>
                                  <w:b/>
                                  <w:sz w:val="16"/>
                                  <w:szCs w:val="16"/>
                                </w:rPr>
                                <w:t>NG Facility -</w:t>
                              </w:r>
                            </w:p>
                            <w:p w:rsidR="00E65898" w:rsidRPr="00274E76" w:rsidRDefault="00E65898" w:rsidP="009C1701">
                              <w:pPr>
                                <w:jc w:val="center"/>
                                <w:rPr>
                                  <w:b/>
                                  <w:sz w:val="16"/>
                                  <w:szCs w:val="16"/>
                                </w:rPr>
                              </w:pPr>
                              <w:r w:rsidRPr="00F54670">
                                <w:rPr>
                                  <w:b/>
                                  <w:sz w:val="16"/>
                                  <w:szCs w:val="16"/>
                                </w:rPr>
                                <w:t>Gas consumed during operations (space heat, compressor use, etc.)</w:t>
                              </w:r>
                            </w:p>
                            <w:p w:rsidR="00E65898" w:rsidRPr="00274E76" w:rsidRDefault="00E65898" w:rsidP="009C1701">
                              <w:pPr>
                                <w:jc w:val="center"/>
                                <w:rPr>
                                  <w:b/>
                                  <w:color w:val="3366FF"/>
                                  <w:sz w:val="16"/>
                                  <w:szCs w:val="16"/>
                                </w:rPr>
                              </w:pPr>
                              <w:r w:rsidRPr="00F54670">
                                <w:rPr>
                                  <w:rFonts w:ascii="Arial" w:hAnsi="Arial" w:cs="Arial"/>
                                  <w:b/>
                                  <w:color w:val="3366FF"/>
                                  <w:sz w:val="16"/>
                                  <w:szCs w:val="16"/>
                                </w:rPr>
                                <w:t>Line 12.0</w:t>
                              </w:r>
                            </w:p>
                          </w:txbxContent>
                        </wps:txbx>
                        <wps:bodyPr rot="0" vert="horz" wrap="square" lIns="91440" tIns="45720" rIns="91440" bIns="45720" anchor="t" anchorCtr="0" upright="1">
                          <a:noAutofit/>
                        </wps:bodyPr>
                      </wps:wsp>
                      <wps:wsp>
                        <wps:cNvPr id="263" name="Text Box 265"/>
                        <wps:cNvSpPr txBox="1">
                          <a:spLocks noChangeArrowheads="1"/>
                        </wps:cNvSpPr>
                        <wps:spPr bwMode="auto">
                          <a:xfrm>
                            <a:off x="9691" y="12807"/>
                            <a:ext cx="1281" cy="551"/>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E65898" w:rsidRPr="00274E76" w:rsidRDefault="00E65898" w:rsidP="009C1701">
                              <w:pPr>
                                <w:jc w:val="center"/>
                                <w:rPr>
                                  <w:b/>
                                  <w:sz w:val="16"/>
                                  <w:szCs w:val="16"/>
                                </w:rPr>
                              </w:pPr>
                              <w:r w:rsidRPr="00F54670">
                                <w:rPr>
                                  <w:b/>
                                  <w:sz w:val="16"/>
                                  <w:szCs w:val="16"/>
                                </w:rPr>
                                <w:t>Exports</w:t>
                              </w:r>
                            </w:p>
                            <w:p w:rsidR="00E65898" w:rsidRPr="00274E76" w:rsidRDefault="00E65898" w:rsidP="009C1701">
                              <w:pPr>
                                <w:jc w:val="center"/>
                                <w:rPr>
                                  <w:rFonts w:ascii="Arial" w:hAnsi="Arial" w:cs="Arial"/>
                                  <w:b/>
                                  <w:color w:val="3366FF"/>
                                  <w:sz w:val="16"/>
                                  <w:szCs w:val="16"/>
                                </w:rPr>
                              </w:pPr>
                              <w:r w:rsidRPr="00F54670">
                                <w:rPr>
                                  <w:rFonts w:ascii="Arial" w:hAnsi="Arial" w:cs="Arial"/>
                                  <w:b/>
                                  <w:color w:val="3366FF"/>
                                  <w:sz w:val="16"/>
                                  <w:szCs w:val="16"/>
                                </w:rPr>
                                <w:t>Line 14.0</w:t>
                              </w:r>
                            </w:p>
                          </w:txbxContent>
                        </wps:txbx>
                        <wps:bodyPr rot="0" vert="horz" wrap="square" lIns="91440" tIns="45720" rIns="91440" bIns="45720" anchor="t" anchorCtr="0" upright="1">
                          <a:noAutofit/>
                        </wps:bodyPr>
                      </wps:wsp>
                      <wps:wsp>
                        <wps:cNvPr id="264" name="Text Box 266"/>
                        <wps:cNvSpPr txBox="1">
                          <a:spLocks noChangeArrowheads="1"/>
                        </wps:cNvSpPr>
                        <wps:spPr bwMode="auto">
                          <a:xfrm>
                            <a:off x="9691" y="9957"/>
                            <a:ext cx="1281" cy="571"/>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E65898" w:rsidRPr="00274E76" w:rsidRDefault="00E65898" w:rsidP="009C1701">
                              <w:pPr>
                                <w:jc w:val="center"/>
                                <w:rPr>
                                  <w:b/>
                                  <w:sz w:val="16"/>
                                  <w:szCs w:val="16"/>
                                </w:rPr>
                              </w:pPr>
                              <w:r w:rsidRPr="00F54670">
                                <w:rPr>
                                  <w:b/>
                                  <w:sz w:val="16"/>
                                  <w:szCs w:val="16"/>
                                </w:rPr>
                                <w:t>Imports</w:t>
                              </w:r>
                            </w:p>
                            <w:p w:rsidR="00E65898" w:rsidRPr="00274E76" w:rsidRDefault="00E65898" w:rsidP="009C1701">
                              <w:pPr>
                                <w:jc w:val="center"/>
                                <w:rPr>
                                  <w:rFonts w:ascii="Arial" w:hAnsi="Arial" w:cs="Arial"/>
                                  <w:b/>
                                  <w:color w:val="3366FF"/>
                                  <w:sz w:val="16"/>
                                  <w:szCs w:val="16"/>
                                </w:rPr>
                              </w:pPr>
                              <w:r w:rsidRPr="00F54670">
                                <w:rPr>
                                  <w:rFonts w:ascii="Arial" w:hAnsi="Arial" w:cs="Arial"/>
                                  <w:b/>
                                  <w:color w:val="3366FF"/>
                                  <w:sz w:val="16"/>
                                  <w:szCs w:val="16"/>
                                </w:rPr>
                                <w:t>Line 3.0</w:t>
                              </w:r>
                            </w:p>
                          </w:txbxContent>
                        </wps:txbx>
                        <wps:bodyPr rot="0" vert="horz" wrap="square" lIns="91440" tIns="45720" rIns="91440" bIns="45720" anchor="t" anchorCtr="0" upright="1">
                          <a:noAutofit/>
                        </wps:bodyPr>
                      </wps:wsp>
                      <wps:wsp>
                        <wps:cNvPr id="265" name="Text Box 267"/>
                        <wps:cNvSpPr txBox="1">
                          <a:spLocks noChangeArrowheads="1"/>
                        </wps:cNvSpPr>
                        <wps:spPr bwMode="auto">
                          <a:xfrm>
                            <a:off x="6353" y="13583"/>
                            <a:ext cx="1432" cy="941"/>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E65898" w:rsidRPr="00274E76" w:rsidRDefault="00E65898" w:rsidP="009C1701">
                              <w:pPr>
                                <w:jc w:val="center"/>
                                <w:rPr>
                                  <w:b/>
                                  <w:sz w:val="16"/>
                                  <w:szCs w:val="16"/>
                                </w:rPr>
                              </w:pPr>
                              <w:r w:rsidRPr="00F54670">
                                <w:rPr>
                                  <w:b/>
                                  <w:sz w:val="16"/>
                                  <w:szCs w:val="16"/>
                                </w:rPr>
                                <w:t>Year-end Storage Inventory</w:t>
                              </w:r>
                            </w:p>
                            <w:p w:rsidR="00E65898" w:rsidRPr="00274E76" w:rsidRDefault="00E65898" w:rsidP="009C1701">
                              <w:pPr>
                                <w:jc w:val="center"/>
                                <w:rPr>
                                  <w:rFonts w:ascii="Arial" w:hAnsi="Arial" w:cs="Arial"/>
                                  <w:b/>
                                  <w:color w:val="3366FF"/>
                                  <w:sz w:val="16"/>
                                  <w:szCs w:val="16"/>
                                </w:rPr>
                              </w:pPr>
                              <w:r w:rsidRPr="00F54670">
                                <w:rPr>
                                  <w:rFonts w:ascii="Arial" w:hAnsi="Arial" w:cs="Arial"/>
                                  <w:b/>
                                  <w:color w:val="3366FF"/>
                                  <w:sz w:val="16"/>
                                  <w:szCs w:val="16"/>
                                </w:rPr>
                                <w:t>Line 8.0</w:t>
                              </w:r>
                            </w:p>
                          </w:txbxContent>
                        </wps:txbx>
                        <wps:bodyPr rot="0" vert="horz" wrap="square" lIns="91440" tIns="45720" rIns="91440" bIns="45720" anchor="t" anchorCtr="0" upright="1">
                          <a:noAutofit/>
                        </wps:bodyPr>
                      </wps:wsp>
                      <wps:wsp>
                        <wps:cNvPr id="266" name="Text Box 298"/>
                        <wps:cNvSpPr txBox="1">
                          <a:spLocks noChangeArrowheads="1"/>
                        </wps:cNvSpPr>
                        <wps:spPr bwMode="auto">
                          <a:xfrm>
                            <a:off x="7353" y="13583"/>
                            <a:ext cx="1462" cy="941"/>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E65898" w:rsidRDefault="00E65898" w:rsidP="00CB512B">
                              <w:pPr>
                                <w:jc w:val="center"/>
                                <w:rPr>
                                  <w:b/>
                                  <w:sz w:val="16"/>
                                  <w:szCs w:val="16"/>
                                </w:rPr>
                              </w:pPr>
                              <w:r>
                                <w:rPr>
                                  <w:b/>
                                  <w:sz w:val="16"/>
                                  <w:szCs w:val="16"/>
                                </w:rPr>
                                <w:t>Prior</w:t>
                              </w:r>
                              <w:r w:rsidR="006656AB">
                                <w:rPr>
                                  <w:b/>
                                  <w:sz w:val="16"/>
                                  <w:szCs w:val="16"/>
                                </w:rPr>
                                <w:t>-</w:t>
                              </w:r>
                              <w:r>
                                <w:rPr>
                                  <w:b/>
                                  <w:sz w:val="16"/>
                                  <w:szCs w:val="16"/>
                                </w:rPr>
                                <w:t>Year</w:t>
                              </w:r>
                            </w:p>
                            <w:p w:rsidR="00E65898" w:rsidRDefault="00E65898" w:rsidP="00CB512B">
                              <w:pPr>
                                <w:jc w:val="center"/>
                                <w:rPr>
                                  <w:b/>
                                  <w:sz w:val="16"/>
                                  <w:szCs w:val="16"/>
                                </w:rPr>
                              </w:pPr>
                              <w:r>
                                <w:rPr>
                                  <w:b/>
                                  <w:sz w:val="16"/>
                                  <w:szCs w:val="16"/>
                                </w:rPr>
                                <w:t>Storage</w:t>
                              </w:r>
                            </w:p>
                            <w:p w:rsidR="00E65898" w:rsidRPr="00274E76" w:rsidRDefault="00E65898" w:rsidP="00CB512B">
                              <w:pPr>
                                <w:jc w:val="center"/>
                                <w:rPr>
                                  <w:b/>
                                  <w:sz w:val="16"/>
                                  <w:szCs w:val="16"/>
                                </w:rPr>
                              </w:pPr>
                              <w:r>
                                <w:rPr>
                                  <w:b/>
                                  <w:sz w:val="16"/>
                                  <w:szCs w:val="16"/>
                                </w:rPr>
                                <w:t>Inventory</w:t>
                              </w:r>
                            </w:p>
                            <w:p w:rsidR="00E65898" w:rsidRPr="00274E76" w:rsidRDefault="00E65898" w:rsidP="00CB512B">
                              <w:pPr>
                                <w:jc w:val="center"/>
                                <w:rPr>
                                  <w:rFonts w:ascii="Arial" w:hAnsi="Arial" w:cs="Arial"/>
                                  <w:b/>
                                  <w:color w:val="3366FF"/>
                                  <w:sz w:val="16"/>
                                  <w:szCs w:val="16"/>
                                </w:rPr>
                              </w:pPr>
                              <w:r>
                                <w:rPr>
                                  <w:rFonts w:ascii="Arial" w:hAnsi="Arial" w:cs="Arial"/>
                                  <w:b/>
                                  <w:color w:val="3366FF"/>
                                  <w:sz w:val="16"/>
                                  <w:szCs w:val="16"/>
                                </w:rPr>
                                <w:t>Line 5</w:t>
                              </w:r>
                              <w:r w:rsidRPr="00F54670">
                                <w:rPr>
                                  <w:rFonts w:ascii="Arial" w:hAnsi="Arial" w:cs="Arial"/>
                                  <w:b/>
                                  <w:color w:val="3366FF"/>
                                  <w:sz w:val="16"/>
                                  <w:szCs w:val="16"/>
                                </w:rPr>
                                <w:t>.0</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301" o:spid="_x0000_s1027" style="position:absolute;left:0;text-align:left;margin-left:-8.15pt;margin-top:.5pt;width:262.25pt;height:259.5pt;z-index:251656704" coordorigin="6210,9957" coordsize="5245,5190" o:gfxdata="UEsDBBQABgAIAAAAIQARD8ALFQEAAEcCAAATAAAAW0NvbnRlbnRfVHlwZXNdLnhtbJSSQU7DMBBF&#10;90jcwfIWJQ5dIISadEHKEhAqB7CcSWIRjy2PCentsdNWgipFYumZeX/+t73eTGZgI3jSFkt+mxec&#10;ASrbaOxK/r57yu45oyCxkYNFKPkeiG+q66v1bu+AWKSRSt6H4B6EINWDkZRbBxg7rfVGhnj0nXBS&#10;fcgOxKoo7oSyGABDFpIGr9Y1tPJzCGw7xfLBicOOs8fDXFpVcm0Sn+pikQDTLhJTljrLjIeBzi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">
                <v:shape id="Text Box 285" o:spid="_x0000_s1028" type="#_x0000_t202" style="position:absolute;left:7727;top:14427;width:2210;height:7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50/LcEA&#10;AADaAAAADwAAAGRycy9kb3ducmV2LnhtbESPzYrCMBSF98K8Q7gDbkRTu5DSMYqIggOOYHX21+ba&#10;Vpub0mS08/ZGEFwezs/Hmc47U4sbta6yrGA8ikAQ51ZXXCg4HtbDBITzyBpry6TgnxzMZx+9Kaba&#10;3nlPt8wXIoywS1FB6X2TSunykgy6kW2Ig3e2rUEfZFtI3eI9jJtaxlE0kQYrDoQSG1qWlF+zPxO4&#10;qy5pfk/b5eU7G5wu8Y6rn4SV6n92iy8Qnjr/Dr/aG60ghueVcAPk7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dPy3BAAAA2gAAAA8AAAAAAAAAAAAAAAAAmAIAAGRycy9kb3du&#10;cmV2LnhtbFBLBQYAAAAABAAEAPUAAACGAwAAAAA=&#10;" stroked="f">
                  <v:fill opacity="0"/>
                  <v:textbox>
                    <w:txbxContent>
                      <w:p w:rsidR="00E65898" w:rsidRPr="006749B7" w:rsidRDefault="00E65898" w:rsidP="006749B7">
                        <w:pPr>
                          <w:jc w:val="center"/>
                          <w:rPr>
                            <w:b/>
                            <w:sz w:val="18"/>
                            <w:szCs w:val="18"/>
                          </w:rPr>
                        </w:pPr>
                        <w:r w:rsidRPr="006749B7">
                          <w:rPr>
                            <w:b/>
                            <w:sz w:val="18"/>
                            <w:szCs w:val="18"/>
                          </w:rPr>
                          <w:t>Figure 1</w:t>
                        </w:r>
                      </w:p>
                      <w:p w:rsidR="00E65898" w:rsidRPr="006749B7" w:rsidRDefault="00E65898" w:rsidP="006749B7">
                        <w:pPr>
                          <w:jc w:val="center"/>
                          <w:rPr>
                            <w:b/>
                            <w:sz w:val="18"/>
                            <w:szCs w:val="18"/>
                          </w:rPr>
                        </w:pPr>
                        <w:r w:rsidRPr="006749B7">
                          <w:rPr>
                            <w:b/>
                            <w:sz w:val="18"/>
                            <w:szCs w:val="18"/>
                          </w:rPr>
                          <w:t>LNG Reporting</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9" type="#_x0000_t75" style="position:absolute;left:8512;top:10956;width:1403;height:109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">
                  <v:imagedata r:id="rId19" o:title=""/>
                </v:shape>
                <v:group id="Group 6" o:spid="_x0000_s1030" style="position:absolute;left:6210;top:11107;width:1458;height:1109" coordorigin="1050,252" coordsize="12817,795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Ums8UAAADaAAAADwAAAGRycy9kb3ducmV2LnhtbESPT2vCQBTE7wW/w/KE&#10;3uom2haJrhJCLT2EQlUQb4/sMwlm34bsNn++fbdQ6HGYmd8w2/1oGtFT52rLCuJFBIK4sLrmUsH5&#10;dHhag3AeWWNjmRRM5GC/mz1sMdF24C/qj74UAcIuQQWV920ipSsqMugWtiUO3s12Bn2QXSl1h0OA&#10;m0Yuo+hVGqw5LFTYUlZRcT9+GwXvAw7pKn7r8/stm66nl89LHpNSj/Mx3YDwNPr/8F/7Qyt4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KVJrPFAAAA2gAA&#10;AA8AAAAAAAAAAAAAAAAAqgIAAGRycy9kb3ducmV2LnhtbFBLBQYAAAAABAAEAPoAAACcAwAAAAA=&#10;">
                  <v:shape id="Freeform 7" o:spid="_x0000_s1031" style="position:absolute;left:9071;top:4564;width:2060;height:727;visibility:visible;mso-wrap-style:square;v-text-anchor:top" coordsize="2060,72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gkkAsUA&#10;AADaAAAADwAAAGRycy9kb3ducmV2LnhtbESPT2vCQBTE70K/w/IKXqRuKlpK6iqNf0DES1MPHl+z&#10;r0lo9m26u2r89q4geBxm5jfMdN6ZRpzI+dqygtdhAoK4sLrmUsH+e/3yDsIHZI2NZVJwIQ/z2VNv&#10;iqm2Z/6iUx5KESHsU1RQhdCmUvqiIoN+aFvi6P1aZzBE6UqpHZ4j3DRylCRv0mDNcaHClhYVFX/5&#10;0Sg4JD90mOzKffa/dZd8PMi65SpTqv/cfX6ACNSFR/je3mgFE7hdiTdAzq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CSQCxQAAANoAAAAPAAAAAAAAAAAAAAAAAJgCAABkcnMv&#10;ZG93bnJldi54bWxQSwUGAAAAAAQABAD1AAAAigMAAAAA&#10;" path="m12,727r,l12,719r1,-8l15,704r3,-6l21,693r4,-4l31,684r6,-3l34,667,29,656,22,646r-6,-7l10,632,5,625,1,618,,610,4,595r6,-11l19,575r12,-7l42,561r11,-4l64,553r8,-3l70,465r30,-1l110,417r9,-12l125,389r5,-17l134,353r3,-20l138,311r,-23l136,265r20,-2l176,262r20,-1l216,260r21,-1l258,257r21,-1l300,255r22,-2l342,251r21,-2l385,247r20,-3l426,240r21,-4l468,231r9,-13l485,204r10,-11l503,182r8,-9l518,166r9,-6l534,156r10,l553,158r7,5l567,169r7,6l583,180r10,5l605,186r10,-1l623,182r7,-2l636,176r6,-5l646,166r4,-7l654,151r62,-1l775,148r57,-1l886,145r53,-3l988,140r48,-3l1083,134r44,-3l1170,127r42,-5l1252,118r40,-4l1330,110r38,-5l1406,101r37,-5l1480,90r37,-6l1554,79r37,-6l1628,67r39,-6l1705,54r39,-6l1786,42r41,-7l1871,28r44,-7l1962,15r48,-7l2060,r-2,86l2053,88r-5,1l2044,89r-6,1l2033,91r-4,l2024,92r-5,2l2015,101r-4,8l2010,120r-1,12l2008,143r-1,9l2006,161r-3,4l1998,167r-8,1l1979,169r-10,l1958,170r-11,l1938,172r-6,2l1928,178r-5,4l1920,189r-4,5l1913,200r-3,5l1907,210r-3,4l1894,217r-10,2l1874,221r-11,1l1853,223r-10,l1834,223r-8,-1l1823,229r-2,7l1819,245r-2,9l1816,262r,8l1817,279r2,7l1811,290r-10,3l1791,295r-11,2l1768,298r-10,2l1750,303r-8,2l1734,311r-5,7l1724,326r-3,9l1717,344r-3,9l1711,364r-3,9l1696,373r-11,l1675,375r-10,1l1656,378r-8,3l1640,383r-8,2l1623,388r-8,5l1609,398r-5,6l1598,409r-5,5l1588,418r-7,4l1572,424r-7,2l1558,428r-7,2l1543,432r-7,2l1529,437r-6,4l1524,451r2,7l1529,464r4,6l1536,476r3,8l1540,493r,11l1528,509r-10,5l1508,519r-7,5l1496,530r-5,6l1486,543r-3,5l1482,555r-1,7l1482,569r1,5l1485,579r3,4l1491,587r4,3l1439,597r-57,7l1326,610r-57,6l1213,623r-56,7l1102,636r-56,6l992,647r-54,6l884,659r-53,6l778,670r-50,5l677,680r-50,4l578,690r-47,4l484,698r-45,4l394,706r-42,3l310,712r-40,4l232,718r-37,2l160,722r-33,2l95,725r-29,1l38,727r-26,e" fillcolor="#ddd" strokeweight="0">
                    <v:path arrowok="t" o:connecttype="custom" o:connectlocs="15,704;37,681;16,639;0,610;42,561;100,464;130,372;136,265;216,260;322,253;426,240;485,204;527,160;560,163;605,186;636,176;654,151;939,142;1170,127;1368,105;1554,79;1744,48;1962,15;2053,88;2029,91;2011,109;2006,161;1979,169;1932,174;1916,194;1904,214;1853,223;1823,229;1816,270;1801,293;1750,303;1724,326;1708,373;1665,376;1632,385;1598,409;1572,424;1536,434;1526,458;1540,493;1508,519;1483,548;1483,574;1495,590;1213,623;938,653;677,680;439,702;232,718;66,726" o:connectangles="0,0,0,0,0,0,0,0,0,0,0,0,0,0,0,0,0,0,0,0,0,0,0,0,0,0,0,0,0,0,0,0,0,0,0,0,0,0,0,0,0,0,0,0,0,0,0,0,0,0,0,0,0,0,0"/>
                  </v:shape>
                  <v:group id="Group 8" o:spid="_x0000_s1032" style="position:absolute;left:1050;top:252;width:12817;height:7950" coordorigin="1050,252" coordsize="12817,795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0LHV/CAAAA2gAAAA8A&#10;AAAAAAAAAAAAAAAAqgIAAGRycy9kb3ducmV2LnhtbFBLBQYAAAAABAAEAPoAAACZAwAAAAA=&#10;">
                    <v:shape id="Freeform 9" o:spid="_x0000_s1033" style="position:absolute;left:4849;top:4822;width:3442;height:3380;visibility:visible;mso-wrap-style:square;v-text-anchor:top" coordsize="3442,33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4HVi8IA&#10;AADaAAAADwAAAGRycy9kb3ducmV2LnhtbESP3YrCMBSE74V9h3AW9k7T9cKfapR1VVBQsOoDHJpj&#10;W7Y5CU1W69sbQfBymJlvmOm8NbW4UuMrywq+ewkI4tzqigsF59O6OwLhA7LG2jIpuJOH+eyjM8VU&#10;2xtndD2GQkQI+xQVlCG4VEqfl2TQ96wjjt7FNgZDlE0hdYO3CDe17CfJQBqsOC6U6Oi3pPzv+G8U&#10;rKrtLlnK7JAV9WCx2o/d1i+cUl+f7c8ERKA2vMOv9kYrGMLzSrwBcvY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gdWLwgAAANoAAAAPAAAAAAAAAAAAAAAAAJgCAABkcnMvZG93&#10;bnJldi54bWxQSwUGAAAAAAQABAD1AAAAhwMAAAAA&#10;" path="m24,1315r907,59l1025,r733,43l1764,601r7,6l1776,613r6,6l1786,626r5,8l1794,643r4,9l1799,664r2,8l1804,679r5,7l1815,693r6,4l1827,700r5,1l1835,700r11,-2l1858,695r11,-4l1881,686r13,-5l1906,675r14,-7l1933,659r14,3l1956,670r6,12l1966,696r3,15l1972,726r2,13l1977,749r7,9l1995,764r16,6l2029,776r18,5l2065,784r16,3l2094,788r12,-1l2118,784r11,-6l2141,771r12,-7l2165,757r14,-5l2193,748r17,7l2224,765r14,14l2249,795r10,17l2269,826r6,12l2280,846r13,9l2309,860r21,2l2353,863r22,l2398,862r21,1l2436,865r10,5l2452,874r6,6l2462,886r6,6l2472,897r6,5l2486,904r9,l2509,901r14,-6l2540,887r17,-7l2571,873r14,-7l2594,862r5,2l2615,868r20,6l2660,881r24,7l2705,893r15,4l2725,900r21,1l2764,897r16,-5l2796,885r15,-9l2826,866r14,-8l2857,850r15,4l2885,860r8,7l2900,876r6,7l2912,890r7,4l2928,895r9,-3l2945,884r7,-11l2960,860r9,-12l2979,837r10,-7l3002,828r10,5l3023,841r9,8l3041,859r8,13l3057,885r6,15l3068,916r81,-2l3150,920r1,5l3152,932r,5l3153,942r1,5l3156,951r2,5l3164,960r14,-1l3195,958r20,l3236,960r17,6l3267,979r7,21l3281,1416r1,9l3283,1435r2,8l3287,1450r2,6l3291,1462r3,4l3298,1469r7,4l3312,1476r7,4l3326,1484r6,5l3339,1493r8,5l3354,1503r1,12l3357,1528r2,12l3362,1552r3,10l3369,1570r4,9l3376,1584r3,12l3382,1609r2,12l3386,1633r2,14l3391,1659r4,13l3402,1684r8,9l3417,1704r6,11l3428,1727r6,12l3438,1752r2,14l3442,1779r,7l3441,1794r-1,8l3437,1811r-3,10l3431,1832r-5,11l3422,1854r-4,12l3414,1879r-4,12l3407,1904r-3,11l3400,1927r-1,13l3398,1951r2,15l3404,1978r3,14l3409,2003r2,13l3413,2029r,14l3412,2059r-10,16l3390,2093r-11,18l3366,2130r-14,21l3334,2173r-19,24l3292,2222r-13,11l3266,2241r-14,8l3240,2256r-13,5l3214,2265r-12,2l3190,2267r-11,-2l3169,2262r-10,-5l3150,2249r-9,-7l3132,2234r-7,-8l3119,2217r-41,1l3120,2315r-7,6l3106,2326r-6,4l3094,2334r-6,3l3082,2340r-7,4l3068,2347r-6,4l3058,2355r-2,5l3054,2366r-2,5l3050,2377r-2,5l3045,2386r-16,14l3011,2414r-18,13l2973,2441r-21,13l2931,2468r-20,13l2889,2496r-15,10l2860,2515r-15,9l2832,2531r-13,6l2805,2542r-13,5l2778,2551r-13,2l2751,2553r-14,-1l2722,2550r-14,-5l2692,2539r-16,-7l2658,2523r4,8l2665,2539r3,9l2670,2558r2,9l2673,2577r,11l2673,2599r-8,4l2657,2607r-8,5l2639,2614r-10,1l2618,2615r-14,-1l2588,2610r-10,22l2569,2648r-11,11l2546,2666r-13,5l2516,2673r-17,1l2478,2674r4,12l2484,2702r-1,15l2479,2733r-6,14l2464,2760r-11,9l2441,2774r3,16l2444,2805r-1,17l2440,2837r-6,16l2429,2867r-6,14l2417,2894r-59,23l2371,2919r12,5l2392,2929r7,8l2405,2944r4,9l2411,2962r1,9l2412,2980r-1,9l2409,2999r-4,9l2401,3017r-6,9l2388,3034r-10,7l2386,3049r6,10l2396,3069r4,12l2401,3093r,11l2398,3118r-4,12l2393,3141r-1,9l2392,3160r1,10l2393,3179r1,8l2395,3195r,8l2399,3205r4,3l2407,3211r4,3l2415,3218r4,5l2423,3228r5,4l2431,3242r3,11l2438,3265r4,11l2446,3287r5,7l2455,3299r4,1l2519,3281r-2,10l2512,3300r-5,10l2500,3321r-9,9l2483,3338r-9,7l2465,3349r-7,3l2452,3356r-4,4l2443,3365r-5,5l2431,3376r-9,3l2411,3380r-14,-1l2386,3377r-12,-5l2364,3367r-9,-7l2345,3353r-8,-8l2328,3335r-14,5l2297,3343r-19,3l2258,3346r-20,-1l2218,3342r-18,-3l2185,3335r-10,-4l2165,3327r-9,-6l2148,3314r-9,-5l2132,3304r-8,-4l2117,3297r-9,-2l2100,3293r-8,-2l2082,3288r-9,-5l2063,3280r-11,-4l2042,3272r-8,-6l2027,3259r-7,-9l2012,3242r-14,-6l1981,3231r-26,-1l1920,3232r-1,-17l1918,3201r,-14l1917,3175r,-12l1915,3154r-1,-9l1910,3136r-4,-8l1900,3121r-6,-7l1887,3106r-9,-7l1870,3092r-8,-8l1854,3075r,-11l1854,3053r,-12l1855,3030r,-11l1856,3009r-1,-10l1855,2988r-1,-5l1850,2977r-5,-6l1840,2964r-6,-9l1829,2946r-4,-9l1821,2926r,-9l1822,2908r3,-9l1829,2892r4,-7l1836,2878r3,-9l1841,2860r-6,-8l1830,2845r-5,-7l1820,2833r-5,-4l1810,2827r-5,-3l1799,2823r-20,-7l1759,2802r-18,-19l1722,2762r-17,-24l1690,2713r-11,-25l1669,2665r-10,-11l1650,2642r-9,-12l1633,2618r-8,-13l1618,2593r-7,-12l1605,2568r-6,-13l1593,2541r-7,-13l1581,2513r-6,-14l1570,2484r-6,-15l1557,2452r-8,-11l1541,2428r-8,-13l1524,2400r-8,-15l1510,2366r-5,-19l1502,2324r-17,-16l1468,2290r-14,-21l1440,2249r-13,-19l1413,2212r-13,-13l1387,2188r-13,-7l1363,2175r-11,-6l1344,2162r-8,-7l1326,2148r-9,-9l1307,2129r-12,l1284,2129r-11,-1l1262,2128r-10,-1l1241,2125r-11,-1l1220,2122r-9,-2l1200,2118r-10,-2l1179,2114r-10,-3l1160,2109r-11,-3l1139,2104r-7,l1125,2103r-7,-1l1112,2100r-7,-2l1098,2096r-8,-4l1081,2088r-7,1l1065,2093r-11,7l1042,2108r-14,8l1014,2123r-17,5l981,2130r-8,1l966,2132r-5,3l957,2138r-3,4l951,2145r-2,4l945,2152r-1,121l930,2281r-13,9l908,2298r-6,9l897,2317r-4,9l888,2336r-3,12l868,2352r-17,-1l836,2348r-15,-5l807,2336r-13,-6l783,2326r-10,-3l763,2321r-9,-4l746,2311r-9,-6l729,2297r-7,-8l715,2279r-8,-10l698,2269r-9,l679,2268r-8,-1l663,2265r-9,-3l646,2259r-7,-3l628,2247r-12,-12l606,2221r-12,-14l583,2192r-10,-14l561,2164r-11,-10l535,2144r-13,-12l508,2121r-13,-12l484,2096r-12,-12l464,2070r-7,-13l452,2042r-3,-16l448,2009r,-17l448,1974r1,-19l450,1937r,-19l441,1906r-7,-18l427,1866r-6,-24l416,1818r-2,-23l412,1776r1,-13l405,1762r-9,-1l386,1760r-8,-1l369,1757r-10,-2l350,1751r-8,-3l323,1733r-14,-16l297,1702r-9,-15l280,1674r-11,-12l259,1652r-15,-8l231,1636r-11,-12l210,1611r-7,-16l196,1582r-9,-13l179,1559r-9,-5l165,1552r-8,-2l149,1546r-8,-4l132,1538r-9,-5l117,1528r-5,-6l110,1515r-2,-10l106,1494r-2,-14l102,1468r-4,-12l95,1446r-4,-6l83,1428r-9,-9l63,1411r-11,-7l39,1397r-12,-6l14,1386,,1381r24,-66e" fillcolor="#ddd" strokeweight="0">
                      <v:path arrowok="t" o:connecttype="custom" o:connectlocs="1794,643;1835,700;1962,682;2065,784;2193,748;2330,862;2472,897;2594,862;2780,892;2912,890;3002,828;3151,925;3236,960;3294,1466;3355,1515;3386,1633;3440,1766;3414,1879;3411,2016;3292,2222;3169,2262;3100,2330;3050,2377;2889,2496;2722,2550;2673,2588;2578,2632;2479,2733;2423,2881;2412,2971;2396,3069;2394,3187;2428,3232;2512,3300;2438,3370;2328,3335;2165,3327;2073,3283;1920,3232;1900,3121;1855,3019;1821,2926;1830,2845;1705,2738;1605,2568;1533,2415;1413,2212;1307,2129;1179,2114;1090,2092;973,2131;908,2298;794,2330;707,2269;606,2221;472,2084;450,1918;386,1760;269,1662;170,1554;106,1494;27,1391" o:connectangles="0,0,0,0,0,0,0,0,0,0,0,0,0,0,0,0,0,0,0,0,0,0,0,0,0,0,0,0,0,0,0,0,0,0,0,0,0,0,0,0,0,0,0,0,0,0,0,0,0,0,0,0,0,0,0,0,0,0,0,0,0,0"/>
                    </v:shape>
                    <v:shape id="Freeform 10" o:spid="_x0000_s1034" style="position:absolute;left:5875;top:4670;width:2122;height:1068;visibility:visible;mso-wrap-style:square;v-text-anchor:top" coordsize="2122,10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nCysMAA&#10;AADaAAAADwAAAGRycy9kb3ducmV2LnhtbESPTWsCMRCG7wX/Qxiht5rVQylbo1RLwasfSI/TzTRZ&#10;upmsm6jx3zuHgsfhnfeZeebLEjp1oSG1kQ1MJxUo4ibalp2Bw/7r5Q1UysgWu8hk4EYJlovR0xxr&#10;G6+8pcsuOyUQTjUa8Dn3tdap8RQwTWJPLNlvHAJmGQen7YBXgYdOz6rqVQdsWS547GntqfnbnYNQ&#10;vlNZrae6HFP14ziePp0/7o15HpePd1CZSn4s/7c31oD8KiqiAXpx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9nCysMAAAADaAAAADwAAAAAAAAAAAAAAAACYAgAAZHJzL2Rvd25y&#10;ZXYueG1sUEsFBgAAAAAEAAQA9QAAAIUDAAAAAA==&#10;" path="m11,r,l75,6r64,6l203,17r64,5l332,27r65,4l461,35r64,3l589,41r66,3l719,46r64,4l848,52r64,1l977,55r65,1l1106,57r65,1l1235,59r66,l1365,60r65,l1495,61r65,l1625,61r64,l1754,61r65,l1884,60r65,l2013,60r65,l2080,208r26,204l2122,1066r-80,2l2038,1055r-5,-14l2026,1027r-10,-14l2007,1001r-10,-11l1987,983r-10,-3l1962,983r-11,7l1942,1000r-9,12l1927,1024r-7,11l1912,1042r-10,4l1891,1044r-8,-4l1876,1033r-6,-8l1863,1017r-8,-7l1844,1004r-13,-3l1818,1006r-13,8l1790,1024r-15,10l1757,1043r-17,6l1720,1053r-21,-1l1684,1048r-16,-5l1652,1038r-18,-5l1617,1028r-18,-5l1582,1017r-15,-3l1555,1019r-12,6l1531,1032r-14,7l1504,1045r-15,6l1475,1055r-15,1l1450,1051r-9,-6l1434,1038r-5,-6l1424,1027r-4,-5l1416,1018r-6,-1l1391,1015r-21,l1350,1015r-20,-1l1310,1013r-20,-2l1272,1005r-17,-8l1245,987r-8,-13l1229,958r-7,-15l1213,928r-13,-13l1185,906r-20,-6l1155,901r-10,4l1137,910r-9,6l1117,922r-13,7l1087,936r-20,5l1047,938r-20,-4l1009,930r-17,-5l978,921r-13,-6l957,909r-6,-8l950,889r-2,-13l947,861r-4,-14l938,834r-7,-11l921,816r-14,-5l896,817r-10,6l874,830r-10,6l851,842r-12,6l824,851r-15,1l802,850r-7,-2l789,843r-4,-4l781,834r-3,-5l775,823r-2,-7l771,804r-5,-10l763,786r-5,-8l754,771r-5,-6l744,759r-4,-8l729,195,,153,11,e" fillcolor="#ddd" strokeweight="0">
                      <v:path arrowok="t" o:connecttype="custom" o:connectlocs="75,6;267,22;461,35;655,44;848,52;1042,56;1235,59;1430,60;1625,61;1819,61;2013,60;2106,412;2042,1068;2026,1027;1997,990;1977,980;1942,1000;1920,1035;1902,1046;1876,1033;1855,1010;1831,1001;1790,1024;1740,1049;1699,1052;1652,1038;1599,1023;1567,1014;1531,1032;1489,1051;1460,1056;1434,1038;1420,1022;1410,1017;1350,1015;1290,1011;1255,997;1229,958;1200,915;1165,900;1137,910;1104,929;1067,941;1009,930;965,915;951,901;947,861;931,823;907,811;874,830;839,848;809,852;789,843;778,829;773,816;763,786;749,765;729,195" o:connectangles="0,0,0,0,0,0,0,0,0,0,0,0,0,0,0,0,0,0,0,0,0,0,0,0,0,0,0,0,0,0,0,0,0,0,0,0,0,0,0,0,0,0,0,0,0,0,0,0,0,0,0,0,0,0,0,0,0,0"/>
                    </v:shape>
                    <v:shape id="Freeform 11" o:spid="_x0000_s1035" style="position:absolute;left:6117;top:3755;width:1836;height:978;visibility:visible;mso-wrap-style:square;v-text-anchor:top" coordsize="1836,97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DfG+cAA&#10;AADaAAAADwAAAGRycy9kb3ducmV2LnhtbESP3YrCMBSE7xd8h3AE79ZUQdFqFCku7MWCvw9waI5J&#10;sTkpTaz17c3Cwl4OM/MNs972rhYdtaHyrGAyzkAQl15XbBRcL1+fCxAhImusPZOCFwXYbgYfa8y1&#10;f/KJunM0IkE45KjAxtjkUobSksMw9g1x8m6+dRiTbI3ULT4T3NVymmVz6bDitGCxocJSeT8/nIKp&#10;LPjQ3ffmZ19UM21rs8sWR6VGw363AhGpj//hv/a3VrCE3yvpBsjNG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DfG+cAAAADaAAAADwAAAAAAAAAAAAAAAACYAgAAZHJzL2Rvd25y&#10;ZXYueG1sUEsFBgAAAAAEAAQA9QAAAIUDAAAAAA==&#10;" path="m40,l1612,14r36,11l1678,36r24,11l1720,60r14,12l1742,85r4,11l1747,105r-3,12l1739,124r-7,4l1722,132r-9,4l1705,144r-6,10l1694,171r7,8l1708,186r7,6l1722,198r7,5l1735,208r4,6l1742,221r-3,12l1738,242r2,9l1744,259r4,7l1755,272r7,6l1768,284r12,3l1790,290r7,5l1803,301r4,6l1810,316r3,7l1815,331r21,643l1778,975r-57,1l1663,976r-57,1l1548,977r-56,l1434,978r-57,-1l1319,977r-57,l1204,976r-57,l1090,975r-58,-1l975,973r-58,-1l860,971r-57,-1l745,969r-57,-2l631,966r-58,-2l516,961r-57,-2l401,957r-57,-2l287,953r-58,-2l172,949r-57,-2l57,944,,942,40,e" fillcolor="#ddd" strokeweight="0">
                      <v:path arrowok="t" o:connecttype="custom" o:connectlocs="1612,14;1648,25;1702,47;1734,72;1746,96;1747,105;1739,124;1722,132;1705,144;1694,171;1701,179;1715,192;1729,203;1739,214;1742,221;1738,242;1744,259;1755,272;1768,284;1780,287;1797,295;1807,307;1813,323;1836,974;1778,975;1663,976;1548,977;1434,978;1319,977;1204,976;1090,975;975,973;860,971;745,969;631,966;516,961;401,957;287,953;172,949;57,944;40,0" o:connectangles="0,0,0,0,0,0,0,0,0,0,0,0,0,0,0,0,0,0,0,0,0,0,0,0,0,0,0,0,0,0,0,0,0,0,0,0,0,0,0,0,0"/>
                    </v:shape>
                    <v:shape id="Freeform 12" o:spid="_x0000_s1036" style="position:absolute;left:5718;top:2804;width:2005;height:964;visibility:visible;mso-wrap-style:square;v-text-anchor:top" coordsize="2005,9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ZIVqsIA&#10;AADbAAAADwAAAGRycy9kb3ducmV2LnhtbESPQWvDMAyF74P+B6PBbq3TlpaR1Smj0HansWWlZxEr&#10;cVgsh9htsn8/HQa7Sbyn9z7t9pPv1J2G2AY2sFxkoIirYFtuDFy+jvNnUDEhW+wCk4EfirAvZg87&#10;zG0Y+ZPuZWqUhHDM0YBLqc+1jpUjj3ERemLR6jB4TLIOjbYDjhLuO73Ksq322LI0OOzp4Kj6Lm/e&#10;wMepdO8xG+uGae3azbnj62ZpzNPj9PoCKtGU/s1/129W8IVefpEBdPE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xkhWqwgAAANsAAAAPAAAAAAAAAAAAAAAAAJgCAABkcnMvZG93&#10;bnJldi54bWxQSwUGAAAAAAQABAD1AAAAhwMAAAAA&#10;" path="m,613l32,,71,2r41,2l151,6r39,2l230,10r40,2l309,13r40,2l388,17r39,1l467,20r39,2l547,23r39,2l625,26r40,1l704,30r39,1l783,32r40,2l862,35r40,1l941,37r39,1l1021,39r39,1l1099,41r41,1l1179,43r41,1l1259,45r40,1l1315,63r14,14l1342,90r12,10l1366,109r11,6l1388,122r13,3l1410,121r8,-6l1426,109r7,-6l1441,96r9,-7l1461,83r13,-5l1487,82r9,7l1502,96r4,7l1509,111r3,5l1515,121r4,2l1526,120r4,-6l1534,107r3,-8l1541,92r5,-7l1552,81r10,-1l1575,83r11,8l1596,101r12,11l1619,126r14,13l1646,152r17,11l1674,171r13,9l1698,188r11,7l1721,201r11,5l1745,208r11,-1l1763,218r6,11l1774,240r4,10l1780,260r3,12l1786,283r3,13l1792,303r3,7l1800,316r6,6l1811,328r6,6l1822,340r6,6l1829,419r4,7l1836,432r4,5l1844,443r5,3l1854,449r7,2l1867,452r,83l1878,539r9,4l1894,550r3,15l1898,671r1,4l1901,680r3,4l1907,689r4,5l1916,699r5,6l1926,712r2,103l1934,823r7,9l1949,839r8,7l1965,852r10,7l1987,864r13,5l1999,885r-2,13l1996,909r-1,12l1996,931r1,10l2000,953r5,11l432,956,448,645,,613e" fillcolor="#ddd" strokeweight="0">
                      <v:path arrowok="t" o:connecttype="custom" o:connectlocs="32,0;151,6;270,12;388,17;506,22;625,26;743,31;862,35;980,38;1099,41;1220,44;1299,46;1342,90;1377,115;1401,125;1426,109;1450,89;1474,78;1502,96;1512,116;1519,123;1534,107;1546,85;1562,80;1596,101;1633,139;1663,163;1698,188;1732,206;1756,207;1774,240;1783,272;1789,296;1800,316;1817,334;1829,419;1836,432;1849,446;1867,452;1878,539;1897,565;1899,675;1907,689;1921,705;1928,815;1949,839;1975,859;2000,869;1996,909;1997,941;432,956" o:connectangles="0,0,0,0,0,0,0,0,0,0,0,0,0,0,0,0,0,0,0,0,0,0,0,0,0,0,0,0,0,0,0,0,0,0,0,0,0,0,0,0,0,0,0,0,0,0,0,0,0,0,0"/>
                    </v:shape>
                    <v:shape id="Freeform 13" o:spid="_x0000_s1037" style="position:absolute;left:5749;top:1886;width:1745;height:1126;visibility:visible;mso-wrap-style:square;v-text-anchor:top" coordsize="1745,112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qrL/8EA&#10;AADbAAAADwAAAGRycy9kb3ducmV2LnhtbERPS4vCMBC+C/6HMMJeRNOKiFSjiLDswh7W58Hb0IxN&#10;sZmUJtbuv98Igrf5+J6zXHe2Ei01vnSsIB0nIIhzp0suFJyOn6M5CB+QNVaOScEfeViv+r0lZto9&#10;eE/tIRQihrDPUIEJoc6k9Lkhi37sauLIXV1jMUTYFFI3+IjhtpKTJJlJiyXHBoM1bQ3lt8PdKph+&#10;7X/O/Ds5Tynd7eTwYu6y7ZT6GHSbBYhAXXiLX+5vHeen8PwlHiB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qqy//BAAAA2wAAAA8AAAAAAAAAAAAAAAAAmAIAAGRycy9kb3du&#10;cmV2LnhtbFBLBQYAAAAABAAEAPUAAACGAwAAAAA=&#10;" path="m66,r,l117,4r51,3l218,10r51,2l320,15r51,3l421,20r51,3l523,25r52,2l625,29r51,2l728,34r51,2l830,37r51,2l933,40r51,1l1035,42r51,1l1138,44r52,l1240,45r52,l1344,45r52,l1446,44r52,l1550,43r52,-1l1653,41r52,-1l1704,54r-1,13l1701,78r-3,10l1695,97r-5,8l1684,111r-9,6l1668,119r-6,6l1658,131r-3,8l1652,148r,12l1655,173r2,14l1661,202r4,13l1670,225r7,9l1686,244r10,9l1709,264r16,14l1722,289r,10l1722,308r3,8l1728,323r3,8l1735,338r4,7l1739,369r,21l1739,410r-2,19l1736,447r-2,18l1732,485r-3,20l1731,769r2,6l1736,780r2,5l1740,790r1,6l1744,803r1,7l1745,818r-8,1l1730,820r-6,1l1718,822r-4,3l1710,829r-1,6l1709,844r5,6l1717,857r2,8l1721,872r2,7l1723,885r,7l1722,897r-1,13l1722,924r1,15l1725,954r2,16l1727,985r-1,15l1722,1015r-5,6l1711,1027r-5,6l1702,1040r-3,7l1696,1053r-2,6l1692,1066r4,6l1700,1078r4,6l1708,1089r5,8l1717,1104r4,9l1725,1125r-1,l1720,1126r-7,-1l1702,1122r-12,-4l1673,1110r-18,-11l1633,1081r-15,-10l1605,1058r-13,-12l1580,1032r-12,-12l1555,1010r-12,-8l1530,998r-11,3l1512,1007r-6,7l1503,1021r-3,7l1498,1034r-4,5l1488,1041r-4,-2l1482,1034r-4,-5l1476,1021r-4,-7l1466,1007r-9,-7l1443,996r-9,3l1425,1004r-9,7l1408,1018r-8,7l1392,1031r-11,7l1370,1043r-16,-5l1340,1030r-14,-9l1315,1012r-13,-12l1291,989r-11,-12l1267,963r-39,-1l1190,962r-40,-1l1111,961r-39,-1l1031,959r-39,-1l951,957r-40,-1l872,955r-41,-1l791,952r-40,-1l710,950r-40,-2l629,947r-40,-3l550,943r-41,-2l469,939r-40,-1l389,936r-39,-2l309,932r-39,-2l231,928r-40,-2l153,924r-38,-2l75,920,38,918,,915,66,e" fillcolor="#ddd" strokeweight="0">
                      <v:path arrowok="t" o:connecttype="custom" o:connectlocs="168,7;371,18;575,27;779,36;984,41;1190,44;1396,45;1602,42;1704,54;1695,97;1675,117;1655,139;1657,187;1670,225;1709,264;1722,299;1731,331;1739,369;1736,447;1731,769;1738,785;1745,810;1730,820;1710,829;1714,850;1723,879;1722,897;1725,954;1722,1015;1706,1033;1694,1059;1700,1078;1717,1104;1724,1125;1690,1118;1633,1081;1580,1032;1530,998;1506,1014;1494,1039;1482,1034;1466,1007;1434,999;1400,1025;1370,1043;1315,1012;1267,963;1150,961;992,958;831,954;670,948;509,941;350,934;191,926;38,918" o:connectangles="0,0,0,0,0,0,0,0,0,0,0,0,0,0,0,0,0,0,0,0,0,0,0,0,0,0,0,0,0,0,0,0,0,0,0,0,0,0,0,0,0,0,0,0,0,0,0,0,0,0,0,0,0,0,0"/>
                    </v:shape>
                    <v:shape id="Freeform 14" o:spid="_x0000_s1038" style="position:absolute;left:5818;top:910;width:1638;height:1022;visibility:visible;mso-wrap-style:square;v-text-anchor:top" coordsize="1638,10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j/iVLwA&#10;AADbAAAADwAAAGRycy9kb3ducmV2LnhtbERPy6rCMBDdC/5DGMGdTRURqUa5CILufC1cDs3cJvc2&#10;k9JErX9vBMHdHM5zluvO1eJObbCeFYyzHARx6bXlSsHlvB3NQYSIrLH2TAqeFGC96veWWGj/4CPd&#10;T7ESKYRDgQpMjE0hZSgNOQyZb4gT9+tbhzHBtpK6xUcKd7Wc5PlMOrScGgw2tDFU/p9uToFkm/8d&#10;2BpnmukuXvfj6sC1UsNB97MAEamLX/HHvdNp/gTev6QD5OoF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AuP+JUvAAAANsAAAAPAAAAAAAAAAAAAAAAAJgCAABkcnMvZG93bnJldi54&#10;bWxQSwUGAAAAAAQABAD1AAAAgQMAAAAA&#10;" path="m76,r,l131,5r53,5l235,14r51,4l336,22r49,4l433,29r47,4l526,37r45,3l616,43r44,2l703,48r43,2l788,53r43,2l872,57r43,1l955,60r41,2l1038,63r41,1l1120,65r41,2l1202,68r42,1l1286,70r43,l1371,71r44,l1458,71r45,l1502,78r-1,7l1500,92r,7l1499,106r-1,7l1496,120r-1,9l1499,133r4,5l1508,142r5,4l1518,150r4,6l1524,161r1,6l1523,176r-5,9l1513,191r-7,6l1500,202r-6,5l1491,214r-1,6l1492,228r2,7l1498,241r5,8l1507,255r5,7l1517,269r6,9l1520,293r-2,15l1516,322r,15l1516,350r1,15l1519,378r3,15l1525,401r5,9l1537,421r7,11l1551,443r8,12l1565,465r3,10l1571,489r3,13l1576,516r2,14l1581,545r2,13l1586,573r3,14l1586,594r-4,8l1579,608r-3,6l1573,621r-2,8l1571,636r,8l1573,651r2,9l1577,667r3,7l1583,681r3,8l1588,696r1,8l1589,709r,7l1589,721r-1,5l1587,732r-1,5l1583,742r-1,6l1578,756r-2,8l1575,771r,8l1576,785r2,5l1579,795r,5l1578,806r-2,5l1575,815r-2,4l1572,823r-2,4l1569,831r-2,5l1566,846r1,10l1572,866r6,8l1587,882r8,7l1604,897r9,6l1622,910r5,13l1632,937r3,17l1636,970r1,18l1638,1003r,14l1588,1018r-51,1l1485,1020r-51,1l1384,1021r-51,l1281,1022r-51,-1l1180,1021r-52,l1077,1020r-52,-1l975,1019r-52,-1l872,1016r-51,-1l770,1014r-52,-2l667,1010r-52,-3l565,1005r-52,-2l462,1001r-52,-2l360,996r-52,-2l257,991r-52,-3l155,985r-52,-3l52,978,,975,76,e" fillcolor="#ddd" strokeweight="0">
                      <v:path arrowok="t" o:connecttype="custom" o:connectlocs="184,10;385,26;571,40;746,50;915,58;1079,64;1244,69;1415,71;1502,78;1499,106;1495,129;1513,146;1525,167;1513,191;1491,214;1494,235;1512,262;1520,293;1516,350;1522,393;1544,432;1568,475;1576,516;1586,573;1582,602;1571,629;1573,651;1583,681;1589,704;1588,726;1582,748;1575,771;1579,795;1576,811;1570,827;1566,846;1587,882;1613,903;1635,954;1638,1017;1485,1020;1281,1022;1077,1020;872,1016;667,1010;462,1001;257,991;52,978" o:connectangles="0,0,0,0,0,0,0,0,0,0,0,0,0,0,0,0,0,0,0,0,0,0,0,0,0,0,0,0,0,0,0,0,0,0,0,0,0,0,0,0,0,0,0,0,0,0,0,0"/>
                    </v:shape>
                    <v:shape id="Freeform 15" o:spid="_x0000_s1039" style="position:absolute;left:4197;top:4499;width:1689;height:1768;visibility:visible;mso-wrap-style:square;v-text-anchor:top" coordsize="1689,17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2Z1cEA&#10;AADbAAAADwAAAGRycy9kb3ducmV2LnhtbERPTYvCMBC9L/gfwgje1lQFWapRRBDFg7pV7HVsxrbY&#10;TEoTtf57s7DgbR7vc6bz1lTiQY0rLSsY9CMQxJnVJecKTsfV9w8I55E1VpZJwYsczGedrynG2j75&#10;lx6Jz0UIYRejgsL7OpbSZQUZdH1bEwfuahuDPsAml7rBZwg3lRxG0VgaLDk0FFjTsqDsltyNAr3f&#10;7qt1dE4ur91qfD3Y9LRMU6V63XYxAeGp9R/xv3ujw/wR/P0SDpCz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TdmdXBAAAA2wAAAA8AAAAAAAAAAAAAAAAAmAIAAGRycy9kb3du&#10;cmV2LnhtbFBLBQYAAAAABAAEAPUAAACGAwAAAAA=&#10;" path="m203,r,l250,8r47,10l343,26r48,7l438,41r46,8l530,55r46,7l623,68r47,8l715,82r47,5l807,93r47,5l900,104r46,5l992,114r45,4l1084,123r45,4l1176,132r46,4l1268,140r47,4l1361,147r46,4l1453,154r47,3l1548,162r46,3l1641,168r48,3l1583,1698,676,1639r-23,65l243,1665r-22,103l,1753,203,e" fillcolor="#ddd" strokeweight="0">
                      <v:path arrowok="t" o:connecttype="custom" o:connectlocs="203,0;203,0;250,8;297,18;343,26;391,33;438,41;484,49;530,55;576,62;623,68;670,76;715,82;762,87;807,93;854,98;900,104;946,109;992,114;1037,118;1084,123;1129,127;1176,132;1222,136;1268,140;1315,144;1361,147;1407,151;1453,154;1500,157;1548,162;1594,165;1641,168;1689,171;1583,1698;676,1639;653,1704;243,1665;221,1768;0,1753;203,0" o:connectangles="0,0,0,0,0,0,0,0,0,0,0,0,0,0,0,0,0,0,0,0,0,0,0,0,0,0,0,0,0,0,0,0,0,0,0,0,0,0,0,0,0"/>
                    </v:shape>
                    <v:shape id="Freeform 16" o:spid="_x0000_s1040" style="position:absolute;left:4398;top:3281;width:1767;height:1411;visibility:visible;mso-wrap-style:square;v-text-anchor:top" coordsize="1767,14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YwdycIA&#10;AADbAAAADwAAAGRycy9kb3ducmV2LnhtbERPyWrDMBC9F/oPYgK5lESuCcW4UUJayHIq1MnFt8Ga&#10;Wm6tkbEU2/n7qFDobR5vnfV2sq0YqPeNYwXPywQEceV0w7WCy3m/yED4gKyxdUwKbuRhu3l8WGOu&#10;3cifNBShFjGEfY4KTAhdLqWvDFn0S9cRR+7L9RZDhH0tdY9jDLetTJPkRVpsODYY7OjdUPVTXK2C&#10;7Okbh4+34diU5qbL1B9YFlap+WzavYIINIV/8Z/7pOP8Ffz+Eg+Qmz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pjB3JwgAAANsAAAAPAAAAAAAAAAAAAAAAAJgCAABkcnMvZG93&#10;bnJldi54bWxQSwUGAAAAAAQABAD1AAAAhwMAAAAA&#10;" path="m155,r,l206,6r49,6l306,18r51,7l407,31r50,6l507,43r51,6l607,56r51,6l708,68r51,6l808,79r51,7l909,92r50,5l1010,103r50,5l1111,114r49,5l1211,124r50,5l1312,133r50,5l1413,143r50,4l1513,151r51,4l1615,158r51,3l1716,164r51,3l1719,1411r-54,-6l1611,1401r-55,-5l1501,1392r-54,-4l1392,1383r-55,-4l1284,1374r-54,-5l1175,1365r-54,-4l1067,1356r-55,-4l958,1346r-53,-5l851,1336r-54,-5l743,1326r-53,-5l636,1314r-53,-6l530,1302r-54,-6l423,1288r-54,-6l316,1275r-52,-8l211,1258r-53,-8l105,1242r-53,-9l,1223,155,e" fillcolor="#ddd" strokeweight="0">
                      <v:path arrowok="t" o:connecttype="custom" o:connectlocs="155,0;255,12;357,25;457,37;558,49;658,62;759,74;859,86;959,97;1060,108;1160,119;1261,129;1362,138;1463,147;1564,155;1666,161;1767,167;1719,1411;1611,1401;1501,1392;1392,1383;1284,1374;1175,1365;1067,1356;958,1346;851,1336;743,1326;636,1314;530,1302;423,1288;316,1275;211,1258;105,1242;0,1223" o:connectangles="0,0,0,0,0,0,0,0,0,0,0,0,0,0,0,0,0,0,0,0,0,0,0,0,0,0,0,0,0,0,0,0,0,0"/>
                    </v:shape>
                    <v:shape id="Freeform 17" o:spid="_x0000_s1041" style="position:absolute;left:4124;top:1997;width:1670;height:1419;visibility:visible;mso-wrap-style:square;v-text-anchor:top" coordsize="1670,14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sBb8IA&#10;AADbAAAADwAAAGRycy9kb3ducmV2LnhtbERPS0vDQBC+C/6HZYTezKZCQpJ2W4ogSm+mPehtyE7z&#10;aHY2ZNck/fddQfA2H99ztvvF9GKi0bWWFayjGARxZXXLtYLz6e05A+E8ssbeMim4kYP97vFhi4W2&#10;M3/SVPpahBB2BSpovB8KKV3VkEEX2YE4cBc7GvQBjrXUI84h3PTyJY5TabDl0NDgQK8NVdfyxyjo&#10;ru/fJuu6r/SYn6Y56fJMJ1qp1dNy2IDwtPh/8Z/7Q4f5Cfz+Eg6Quz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6SwFvwgAAANsAAAAPAAAAAAAAAAAAAAAAAJgCAABkcnMvZG93&#10;bnJldi54bWxQSwUGAAAAAAQABAD1AAAAhwMAAAAA&#10;" path="m163,l1670,165r-82,1254l,1233,163,e" fillcolor="#ddd" strokeweight="0">
                      <v:path arrowok="t" o:connecttype="custom" o:connectlocs="163,0;1670,165;1588,1419;0,1233;163,0" o:connectangles="0,0,0,0,0"/>
                    </v:shape>
                    <v:shape id="Freeform 18" o:spid="_x0000_s1042" style="position:absolute;left:3221;top:2780;width:1333;height:1726;visibility:visible;mso-wrap-style:square;v-text-anchor:top" coordsize="1333,172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dprNcAA&#10;AADbAAAADwAAAGRycy9kb3ducmV2LnhtbERPS4vCMBC+C/6HMMLeNLUH0WoUEZctHsQXeB2asa02&#10;k9Jkbf33ZmHB23x8z1msOlOJJzWutKxgPIpAEGdWl5wruJy/h1MQziNrrCyTghc5WC37vQUm2rZ8&#10;pOfJ5yKEsEtQQeF9nUjpsoIMupGtiQN3s41BH2CTS91gG8JNJeMomkiDJYeGAmvaFJQ9Tr9Gwf14&#10;vcb7n8Ou1dtpOpN0uD/8WqmvQbeeg/DU+Y/4353qMH8Cf7+EA+TyD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dprNcAAAADbAAAADwAAAAAAAAAAAAAAAACYAgAAZHJzL2Rvd25y&#10;ZXYueG1sUEsFBgAAAAAEAAQA9QAAAIUDAAAAAA==&#10;" path="m272,l946,122,905,451r428,52l1180,1726,,1542,272,e" fillcolor="#ddd" strokeweight="0">
                      <v:path arrowok="t" o:connecttype="custom" o:connectlocs="272,0;946,122;905,451;1333,503;1180,1726;0,1542;272,0" o:connectangles="0,0,0,0,0,0,0"/>
                    </v:shape>
                    <v:shape id="Freeform 19" o:spid="_x0000_s1043" style="position:absolute;left:2810;top:4326;width:1594;height:1912;visibility:visible;mso-wrap-style:square;v-text-anchor:top" coordsize="1594,19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DsAjsQA&#10;AADbAAAADwAAAGRycy9kb3ducmV2LnhtbERPTWsCMRC9F/ofwhR6KZq1oNWtUYqg1IOlddVex824&#10;u3QzWZOo239vhEJv83ifM562phZncr6yrKDXTUAQ51ZXXCjYZPPOEIQPyBpry6TglzxMJ/d3Y0y1&#10;vfAXndehEDGEfYoKyhCaVEqfl2TQd21DHLmDdQZDhK6Q2uElhptaPifJQBqsODaU2NCspPxnfTIK&#10;/PfTaCtX2NvrhfvMPrLlcXfqK/X40L69ggjUhn/xn/tdx/kvcPslHiAn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g7AI7EAAAA2wAAAA8AAAAAAAAAAAAAAAAAmAIAAGRycy9k&#10;b3ducmV2LnhtbFBLBQYAAAAABAAEAPUAAACJAwAAAAA=&#10;" path="m413,l363,262r-1,10l359,283r-5,8l349,296r-6,4l337,300r-6,-2l324,291r-3,-2l314,283r-11,-9l288,265r-17,-8l252,251r-20,-3l213,249r-8,5l199,261r-3,9l195,282r,11l197,306r4,11l206,327r-2,8l203,339r-2,4l199,345r-3,2l194,350r-3,5l188,362r-1,5l187,371r,4l188,379r1,4l191,388r2,6l196,399r-5,7l187,412r-5,6l178,425r-2,5l173,435r-2,5l170,445r6,2l181,449r6,5l191,458r3,5l196,469r2,8l198,487r2,17l199,519r-2,14l192,545r-6,11l178,566r-7,10l164,585r-1,10l163,607r,10l163,626r2,11l168,647r4,9l177,666r10,8l193,682r6,10l203,702r3,10l209,724r1,10l211,745r6,5l222,756r5,7l232,770r5,10l242,790r3,10l246,811r-9,10l230,832r-6,12l217,855r-9,11l199,875r-13,7l169,887r-6,2l158,891r-6,3l148,896r-4,3l141,904r-2,7l137,920r-1,12l134,943r-1,12l131,966r-2,10l126,988r-4,10l117,1008r-8,9l100,1026r-10,9l81,1045r-9,10l64,1065r-6,11l53,1087r-5,17l46,1118r-2,13l45,1141r1,9l49,1158r3,9l55,1174r3,7l61,1189r2,8l65,1206r2,11l65,1229r-3,14l58,1260r-2,4l55,1269r-3,4l50,1278r-4,5l42,1288r-5,5l30,1299r-9,2l13,1307r-7,9l,1329r899,541l1387,1912,1594,184,413,e" fillcolor="#ddd" strokeweight="0">
                      <v:path arrowok="t" o:connecttype="custom" o:connectlocs="363,262;354,291;337,300;324,291;303,274;252,251;213,249;196,270;197,306;206,327;201,343;194,350;188,362;187,375;191,388;196,399;182,418;173,435;170,445;187,454;196,469;198,487;197,533;178,566;164,585;163,617;168,647;177,666;199,692;209,724;211,745;227,763;242,790;246,811;224,844;199,875;169,887;152,894;141,904;137,920;133,955;126,988;117,1008;90,1035;64,1065;53,1087;44,1131;49,1158;58,1181;65,1206;62,1243;56,1264;50,1278;37,1293;21,1301;0,1329;1594,184" o:connectangles="0,0,0,0,0,0,0,0,0,0,0,0,0,0,0,0,0,0,0,0,0,0,0,0,0,0,0,0,0,0,0,0,0,0,0,0,0,0,0,0,0,0,0,0,0,0,0,0,0,0,0,0,0,0,0,0,0"/>
                    </v:shape>
                    <v:shape id="Freeform 20" o:spid="_x0000_s1044" style="position:absolute;left:1950;top:2499;width:1543;height:2412;visibility:visible;mso-wrap-style:square;v-text-anchor:top" coordsize="1543,24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gkBbcUA&#10;AADbAAAADwAAAGRycy9kb3ducmV2LnhtbESPQWvCQBCF7wX/wzKCt7qxQpU0G5GSooUejJWeh+w0&#10;CWZnQ3Zr4r/vHAq9zfDevPdNtptcp240hNazgdUyAUVcedtybeDy+fa4BRUissXOMxm4U4BdPnvI&#10;MLV+5JJu51grCeGQooEmxj7VOlQNOQxL3xOL9u0Hh1HWodZ2wFHCXaefkuRZO2xZGhrs6bWh6nr+&#10;cQam7ebjWtzdfvwqylVxel/bS30wZjGf9i+gIk3x3/x3fbSCL7Dyiwyg8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6CQFtxQAAANsAAAAPAAAAAAAAAAAAAAAAAJgCAABkcnMv&#10;ZG93bnJldi54bWxQSwUGAAAAAAQABAD1AAAAigMAAAAA&#10;" path="m237,l915,170r628,111l1223,2090r-2,10l1217,2110r-3,7l1210,2123r-4,3l1200,2127r-6,-2l1185,2119r-10,-8l1163,2101r-14,-9l1134,2084r-16,-6l1103,2074r-16,-1l1074,2076r-10,4l1058,2087r-3,10l1054,2109r,12l1057,2134r3,11l1065,2154r-2,10l1062,2170r-3,5l1057,2178r-2,3l1053,2184r-2,2l1049,2191r-2,4l1047,2199r-1,3l1047,2206r1,4l1050,2214r2,6l1055,2226r-4,6l1048,2237r-4,5l1039,2247r-3,6l1033,2259r-2,6l1030,2272r9,2l1046,2277r5,5l1054,2288r2,6l1057,2300r1,7l1058,2314r1,7l1059,2331r,11l1057,2354r-4,14l1047,2382r-9,15l1026,2412,,916,237,e" fillcolor="#ddd" strokeweight="0">
                      <v:path arrowok="t" o:connecttype="custom" o:connectlocs="915,170;1223,2090;1221,2100;1214,2117;1206,2126;1194,2125;1185,2119;1163,2101;1134,2084;1103,2074;1074,2076;1064,2080;1055,2097;1054,2121;1060,2145;1065,2154;1062,2170;1057,2178;1053,2184;1049,2191;1047,2195;1046,2202;1048,2210;1052,2220;1055,2226;1048,2237;1039,2247;1033,2259;1030,2272;1039,2274;1051,2282;1056,2294;1058,2307;1058,2314;1059,2331;1057,2354;1047,2382;1026,2412;237,0" o:connectangles="0,0,0,0,0,0,0,0,0,0,0,0,0,0,0,0,0,0,0,0,0,0,0,0,0,0,0,0,0,0,0,0,0,0,0,0,0,0,0"/>
                    </v:shape>
                    <v:shape id="Freeform 21" o:spid="_x0000_s1045" style="position:absolute;left:1630;top:252;width:1652;height:1222;visibility:visible;mso-wrap-style:square;v-text-anchor:top" coordsize="1652,12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CkrzMIA&#10;AADbAAAADwAAAGRycy9kb3ducmV2LnhtbERP22oCMRB9L/gPYYS+FM1arehqFFsqlYKKlw8YN+Pu&#10;YjJZNqlu/94Ihb7N4VxnOm+sEVeqfelYQa+bgCDOnC45V3A8LDsjED4gazSOScEveZjPWk9TTLW7&#10;8Y6u+5CLGMI+RQVFCFUqpc8Ksui7riKO3NnVFkOEdS51jbcYbo18TZKhtFhybCiwoo+Cssv+xyp4&#10;6a/16c1/f34ttsZscGTelwOj1HO7WUxABGrCv/jPvdJx/hgev8QD5OwO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KSvMwgAAANsAAAAPAAAAAAAAAAAAAAAAAJgCAABkcnMvZG93&#10;bnJldi54bWxQSwUGAAAAAAQABAD1AAAAhwMAAAAA&#10;" path="m1469,1222l1652,289,518,,500,4r-8,10l491,29r5,16l503,65r9,20l522,103r7,17l516,138r-15,19l487,179r-13,22l463,222r-8,20l452,261r3,14l465,286r10,6l488,296r11,3l510,302r12,4l530,312r7,9l534,343r-6,14l518,365r-12,4l495,373r-11,4l476,384r-4,12l470,406r-1,10l468,428r,12l468,452r,13l467,475r-1,9l456,504r-10,15l436,530r-13,7l410,541r-14,1l382,541r-15,-3l365,525r5,-16l378,494r10,-17l401,461r11,-17l421,428r6,-14l430,401r-3,-11l422,383r-7,-7l407,369r-7,-7l392,354r-4,-11l388,334r3,-8l396,317r7,-9l409,300r5,-8l418,285r,-9l409,267,398,256r-9,-12l379,232r-9,-12l361,209r-8,-9l347,191r-12,l323,192r-13,l298,192r-12,l272,191r-12,-1l247,188r-13,-2l222,183r-12,-4l199,175r-12,-6l177,161r-10,-8l157,143r-8,l139,137r-12,-9l116,117,103,106,93,94,84,85,76,79,66,74,54,76,39,80,26,88,14,100,5,116,,136r,21l3,173r5,13l13,200r8,12l28,226r7,14l40,257r5,17l46,289r,15l44,320r-3,16l37,353r-4,16l30,386r-2,18l27,414r-1,14l25,445r-1,18l23,480r1,17l24,510r2,11l27,527r3,6l33,539r4,5l41,550r5,5l51,560r4,4l55,572r1,9l56,590r,10l56,611r-1,11l52,632r-3,12l27,651,12,663,4,681,1,701r,20l5,742r5,19l17,776r11,-4l37,769r8,-1l54,768r8,1l69,770r7,2l84,773r11,4l104,786r10,10l122,807r8,12l139,829r10,8l161,843r8,1l175,844r6,-1l187,841r8,2l202,845r8,4l219,856r2,9l222,874r,9l221,893r,10l222,911r3,8l230,927r7,2l243,932r6,1l255,935r5,2l264,939r4,4l270,949r,15l267,975r-5,10l256,995r-7,11l246,1017r-1,15l248,1051r13,9l273,1067r14,5l299,1075r13,1l325,1076r13,l352,1074r14,-2l381,1069r15,-2l412,1064r17,-2l446,1060r19,-1l483,1059r11,10l502,1079r5,9l511,1095r5,7l522,1109r6,4l538,1116r33,-2l598,1113r23,-1l641,1111r16,l672,1111r13,l698,1111r15,2l726,1115r11,4l747,1122r11,4l768,1129r11,3l791,1133r12,-1l814,1130r10,-3l834,1123r12,-3l859,1116r15,-3l892,1111r23,-1l937,1109r20,-1l974,1108r17,l1006,1108r14,l1033,1109r13,1l1058,1111r11,1l1080,1114r11,2l1102,1119r10,2l1123,1124r346,98e" fillcolor="#ddd" strokeweight="0">
                      <v:path arrowok="t" o:connecttype="custom" o:connectlocs="500,4;512,85;501,157;452,261;488,296;537,321;506,369;472,396;468,452;456,504;396,542;370,509;421,428;422,383;388,343;403,308;418,276;370,220;335,191;272,191;210,179;157,143;116,117;76,79;14,100;3,173;35,240;46,304;30,386;25,445;26,521;37,544;55,564;56,611;27,651;5,742;37,769;76,772;114,796;161,843;187,841;219,856;221,903;237,929;264,939;267,975;245,1032;287,1072;352,1074;429,1062;494,1069;522,1109;598,1113;685,1111;737,1119;791,1133;834,1123;892,1111;991,1108;1058,1111;1112,1121" o:connectangles="0,0,0,0,0,0,0,0,0,0,0,0,0,0,0,0,0,0,0,0,0,0,0,0,0,0,0,0,0,0,0,0,0,0,0,0,0,0,0,0,0,0,0,0,0,0,0,0,0,0,0,0,0,0,0,0,0,0,0,0,0"/>
                    </v:shape>
                    <v:shape id="Freeform 22" o:spid="_x0000_s1046" style="position:absolute;left:1186;top:1020;width:1990;height:1647;visibility:visible;mso-wrap-style:square;v-text-anchor:top" coordsize="1990,164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ZQhT8AA&#10;AADbAAAADwAAAGRycy9kb3ducmV2LnhtbERPvWrDMBDeC3kHcYEspZarwXXdyKYYDF06xM0DHNbV&#10;MrFOxlIT9+2rIdDx4/s/NpubxZXWMHnW8JzlIIgHbyYeNZy/uqcSRIjIBmfPpOGXAjT17uGIlfE3&#10;PtG1j6NIIRwq1GBjXCopw2DJYcj8Qpy4b786jAmuozQr3lK4m6XK80I6nDg1WFyotTRc+h+noX/8&#10;jKY4dS8Xb8u2VaWj5VVpfdhv728gIm3xX3x3fxgNKq1PX9IPkPU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zZQhT8AAAADbAAAADwAAAAAAAAAAAAAAAACYAgAAZHJzL2Rvd25y&#10;ZXYueG1sUEsFBgAAAAAEAAQA9QAAAIUDAAAAAA==&#10;" path="m1913,456r,l1924,478r12,19l1949,511r14,14l1974,538r10,14l1989,566r1,19l1987,599r-4,17l1976,631r-8,17l1960,664r-11,15l1939,694r-11,12l1911,715r-13,12l1887,740r-8,16l1873,774r-5,19l1863,814r-3,20l1847,836r-12,2l1824,841r-11,3l1802,848r-11,7l1780,864r-12,13l1762,884r-5,7l1753,898r-4,8l1745,913r-2,7l1742,929r-1,9l1753,943r9,4l1770,951r9,5l1785,962r5,7l1795,978r3,11l1796,1009r-4,16l1787,1037r-5,10l1775,1056r-5,8l1766,1073r-2,13l1764,1092r-1,6l1763,1107r,8l1763,1124r,12l1764,1146r2,12l1679,1647,41,1240r-7,-4l29,1232r-6,-5l19,1221r-4,-5l12,1211r-4,-4l5,1202,4,1189,2,1176,1,1163,,1150r1,-12l5,1124r7,-13l24,1097r-7,-17l12,1063,9,1047,8,1032r1,-14l11,1005r4,-12l19,981r7,-10l33,962r7,-9l47,946r8,-6l62,935r7,-5l76,926,90,901r13,-27l118,845r15,-30l149,784r15,-31l180,720r16,-32l212,656r16,-32l245,593r16,-30l277,534r16,-28l308,479r15,-24l335,434r7,-19l345,401r2,-14l347,374r1,-16l351,340r8,-23l363,310r4,-8l372,294r7,-8l385,276r5,-10l394,257r4,-12l401,232r4,-16l408,198r2,-21l412,156r3,-19l417,118r2,-17l420,90r3,-12l426,65r5,-12l438,41r6,-12l452,17,461,5,471,3r8,-1l487,1,496,r7,l511,1r8,1l530,4r13,13l554,28r9,12l571,52r7,9l587,68r8,5l605,75r10,l623,75r8,1l637,77r7,2l650,81r7,4l664,89r,15l663,115r-1,9l662,131r,7l663,144r2,6l669,157r5,4l681,164r7,1l696,165r8,1l710,169r4,5l716,182r-1,15l711,208r-6,10l699,227r-6,8l689,246r,14l692,278r6,10l705,295r10,6l729,304r14,2l760,307r17,-1l796,305r19,-2l833,301r19,-3l869,296r18,-2l903,292r13,-1l927,291r10,8l944,308r4,11l952,328r4,8l963,343r8,4l982,348r25,-1l1031,346r23,-1l1074,344r20,l1112,343r15,l1142,343r17,1l1174,347r10,4l1192,355r10,5l1211,363r12,2l1237,365r18,-2l1268,360r10,-4l1287,353r8,-3l1305,347r14,-2l1336,344r15,l1365,343r15,l1395,342r15,l1425,342r15,l1455,342r15,l1484,342r15,1l1513,345r14,1l1541,349r13,3l1567,355r37,10l1634,375r24,7l1679,388r18,5l1711,399r14,3l1738,406r13,4l1764,413r16,5l1798,423r22,7l1845,437r31,9l1913,456e" fillcolor="#ddd" strokeweight="0">
                      <v:path arrowok="t" o:connecttype="custom" o:connectlocs="1949,511;1990,585;1968,648;1928,706;1873,774;1847,836;1791,855;1757,891;1742,929;1770,951;1798,989;1782,1047;1764,1086;1763,1124;41,1240;19,1221;5,1202;1,1138;17,1080;11,1005;40,953;76,926;133,815;212,656;293,506;342,415;351,340;372,294;398,245;410,177;419,101;438,41;471,3;511,1;554,28;595,73;631,76;664,89;662,131;669,157;704,166;715,197;689,246;705,295;777,306;869,296;927,291;956,336;1007,347;1112,343;1174,347;1223,365;1278,356;1336,344;1395,342;1470,342;1541,349;1634,375;1725,402;1798,423" o:connectangles="0,0,0,0,0,0,0,0,0,0,0,0,0,0,0,0,0,0,0,0,0,0,0,0,0,0,0,0,0,0,0,0,0,0,0,0,0,0,0,0,0,0,0,0,0,0,0,0,0,0,0,0,0,0,0,0,0,0,0,0"/>
                    </v:shape>
                    <v:shape id="Freeform 23" o:spid="_x0000_s1047" style="position:absolute;left:2865;top:540;width:1403;height:2362;visibility:visible;mso-wrap-style:square;v-text-anchor:top" coordsize="1403,23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66u4MMA&#10;AADbAAAADwAAAGRycy9kb3ducmV2LnhtbESPT4vCMBTE7wt+h/AEL4umelikGkUUYVEW8Q+It2fz&#10;bIvNS2iyWr+9EQSPw8z8hhlPG1OJG9W+tKyg30tAEGdWl5wrOOyX3SEIH5A1VpZJwYM8TCetrzGm&#10;2t55S7ddyEWEsE9RQRGCS6X0WUEGfc864uhdbG0wRFnnUtd4j3BTyUGS/EiDJceFAh3NC8quu3+j&#10;oKyMWW30yjn9/Rcei+N5nZ3OSnXazWwEIlATPuF3+1crGPTh9SX+ADl5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66u4MMAAADbAAAADwAAAAAAAAAAAAAAAACYAgAAZHJzL2Rv&#10;d25yZXYueG1sUEsFBgAAAAAEAAQA9QAAAIgDAAAAAA==&#10;" path="m418,l613,36,562,321r-3,16l556,353r-1,13l555,378r,12l555,401r1,14l556,428r9,1l575,433r8,7l590,448r7,9l602,470r5,12l610,496r-5,10l598,513r-7,7l586,526r-4,6l580,540r1,10l586,564r18,6l620,578r14,11l646,602r12,16l667,635r7,20l681,676r8,22l697,719r9,21l716,759r9,19l734,797r9,17l750,831r10,-1l773,830r11,2l795,836r10,8l812,858r4,19l817,903r-9,18l797,932r-9,9l779,946r-8,6l763,960r-6,13l753,991r1,8l758,1007r6,7l772,1022r7,9l784,1038r3,9l786,1056r-6,8l773,1068r-8,3l758,1073r-7,4l744,1085r-8,12l729,1115r2,14l730,1145r-2,16l726,1176r-1,13l726,1200r4,8l739,1212r17,l767,1207r7,-10l779,1186r5,-12l790,1163r8,-7l812,1153r22,-3l849,1153r11,8l865,1172r3,15l868,1203r,16l869,1235r7,9l880,1255r3,13l883,1281r,15l882,1310r-1,16l881,1342r3,4l886,1352r3,5l891,1362r2,5l894,1372r1,6l896,1384r,5l896,1394r-1,5l895,1405r-1,7l893,1419r,8l892,1436r10,8l911,1450r10,4l929,1457r8,2l947,1460r9,1l966,1461r11,9l982,1482r2,13l983,1511r-1,16l983,1540r4,11l995,1559r8,3l1010,1564r7,2l1023,1568r6,l1037,1568r8,-2l1054,1563r18,-2l1085,1560r12,-2l1107,1557r13,l1137,1558r22,1l1188,1561r21,-1l1227,1557r19,-5l1262,1548r16,-4l1293,1542r15,-1l1323,1542r13,5l1349,1555r14,13l1375,1582r12,16l1396,1614r5,17l1403,1647r-101,715l,2128,87,1640r-1,-9l84,1622r,-10l83,1604r,-9l83,1586r1,-10l85,1566r2,-9l92,1546r7,-10l106,1523r6,-13l117,1496r3,-14l119,1466r-1,-5l115,1455r-4,-7l105,1441r-8,-8l87,1427r-11,-5l62,1418r1,-8l64,1400r2,-8l68,1385r4,-8l77,1370r6,-6l91,1359r8,-11l106,1340r8,-7l123,1328r11,-5l147,1318r16,-3l181,1313r3,-22l188,1270r6,-19l201,1235r9,-16l221,1206r13,-12l250,1185r11,-14l270,1158r10,-13l287,1130r7,-14l300,1100r6,-18l311,1065r-1,-19l302,1029r-11,-16l278,997,263,982,250,965,239,950r-5,-18l418,e" fillcolor="#ddd" strokeweight="0">
                      <v:path arrowok="t" o:connecttype="custom" o:connectlocs="559,337;555,401;575,433;607,482;591,520;586,564;646,602;681,676;725,778;760,830;812,858;797,932;757,973;764,1014;786,1056;758,1073;729,1115;725,1189;756,1212;790,1163;849,1153;868,1219;883,1268;881,1342;891,1362;896,1384;894,1412;902,1444;947,1460;982,1482;987,1551;1017,1566;1054,1563;1107,1557;1188,1561;1278,1544;1336,1547;1396,1614;87,1640;83,1604;85,1566;112,1510;118,1461;87,1427;64,1400;83,1364;114,1333;181,1313;201,1235;250,1185;294,1116;310,1046;250,965" o:connectangles="0,0,0,0,0,0,0,0,0,0,0,0,0,0,0,0,0,0,0,0,0,0,0,0,0,0,0,0,0,0,0,0,0,0,0,0,0,0,0,0,0,0,0,0,0,0,0,0,0,0,0,0,0"/>
                    </v:shape>
                    <v:shape id="Freeform 24" o:spid="_x0000_s1048" style="position:absolute;left:1050;top:2259;width:2007;height:3327;visibility:visible;mso-wrap-style:square;v-text-anchor:top" coordsize="2007,332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9QxVsMA&#10;AADbAAAADwAAAGRycy9kb3ducmV2LnhtbESPQWvCQBSE7wX/w/IEb3XjBkpJXUWCojfRWtrjI/ua&#10;hGbfhuxq1n/vFgo9DjPzDbNcR9uJGw2+daxhMc9AEFfOtFxruLzvnl9B+IBssHNMGu7kYb2aPC2x&#10;MG7kE93OoRYJwr5ADU0IfSGlrxqy6OeuJ07etxsshiSHWpoBxwS3nVRZ9iIttpwWGuypbKj6OV+t&#10;hvyyHT/7/KOMp/HraPYqL6Paaz2bxs0biEAx/If/2gejQSn4/ZJ+gFw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9QxVsMAAADbAAAADwAAAAAAAAAAAAAAAACYAgAAZHJzL2Rv&#10;d25yZXYueG1sUEsFBgAAAAAEAAQA9QAAAIgDAAAAAA==&#10;" path="m1136,241l901,1157,1925,2652r-1,11l1924,2676r-1,11l1924,2699r1,11l1928,2719r4,8l1937,2733r8,6l1951,2746r5,10l1961,2765r4,11l1968,2788r2,12l1971,2812r8,9l1985,2828r5,7l1995,2842r5,8l2004,2858r2,10l2007,2880r-11,11l1987,2904r-8,11l1971,2927r-8,11l1954,2947r-12,5l1929,2955r-5,-1l1919,2956r-5,2l1909,2963r-4,5l1902,2973r-3,6l1897,2985r-3,14l1893,3011r,13l1892,3035r-1,10l1888,3056r-5,9l1876,3074r-8,10l1859,3093r-10,9l1841,3113r-8,11l1825,3134r-7,11l1813,3155r-4,11l1806,3178r-1,11l1806,3200r1,10l1809,3220r3,11l1815,3241r3,9l1820,3261r3,10l1824,3281r1,12l1824,3303r-2,12l1818,3327r-674,-83l1146,3230r1,-14l1149,3204r1,-12l1151,3181r,-12l1151,3157r-1,-13l1143,3133r-6,-10l1133,3112r-3,-12l1128,3089r-2,-13l1126,3065r-2,-12l1119,3044r-5,-8l1109,3029r-5,-8l1099,3013r-6,-8l1088,2998r-5,-9l1077,2979r-6,-10l1063,2958r-8,-9l1047,2938r-12,-12l1023,2914r-14,-15l998,2891r-8,-7l982,2877r-8,-7l967,2864r-6,-5l955,2854r-8,-5l941,2842r-5,-7l933,2827r-3,-8l928,2810r-3,-7l923,2797r-4,-4l911,2785r-9,-10l895,2767r-9,-10l878,2746r-7,-13l863,2719r-8,-16l847,2702r-8,-2l829,2699r-9,-2l810,2696r-12,-2l787,2693r-12,-1l761,2673r-11,-19l739,2637r-10,-17l719,2605r-12,-13l693,2582r-17,-9l665,2569r-12,-4l640,2562r-14,-4l612,2554r-15,-4l582,2545r-16,-3l550,2538r-16,-2l518,2533r-16,-2l487,2530r-16,-1l457,2529r-14,1l439,2511r-3,-19l434,2471r-2,-21l431,2431r-2,-19l427,2394r-4,-14l430,2369r6,-7l443,2358r7,-4l457,2350r5,-6l465,2333r1,-14l464,2302r-4,-13l455,2277r-7,-10l441,2257r-6,-10l430,2238r-3,-10l426,2217r1,-9l428,2200r2,-8l432,2185r1,-8l433,2170r-2,-10l420,2153r-10,-5l400,2144r-10,-4l382,2137r-6,-3l372,2131r-2,-2l363,2117r-5,-13l353,2093r-3,-11l347,2069r-3,-11l341,2046r-2,-12l337,2022r-4,-13l330,1996r-3,-14l324,1968r-5,-16l314,1937r-6,-18l293,1907r-13,-14l268,1879r-9,-16l251,1848r-6,-16l241,1816r-1,-16l244,1787r8,-13l259,1764r9,-11l276,1741r9,-13l292,1712r5,-20l294,1673r-5,-15l282,1649r-9,-6l266,1639r-6,-3l255,1630r-2,-8l245,1619r-5,-4l237,1611r-4,-4l230,1602r-3,-5l223,1591r-7,-7l210,1576r-4,-12l202,1553r-4,-13l195,1527r-3,-13l188,1503r-3,-9l189,1481r4,-13l195,1452r2,-16l198,1418r-1,-17l194,1383r-5,-18l183,1349r-8,-16l167,1318r-10,-14l150,1292r-7,-10l139,1273r-1,-6l140,1258r3,-9l147,1241r4,-7l155,1226r3,-9l160,1209r,-8l158,1193r-5,-10l147,1175r-7,-9l133,1156r-8,-10l119,1134r-4,-14l109,1103,99,1091,88,1081,75,1071r-13,-8l50,1055r-11,-8l31,1036r-5,-11l23,1013r-1,-11l21,991r,-12l22,969r,-9l22,951r,-20l22,913r1,-18l25,880r3,-15l31,852r3,-12l38,828r4,-11l47,806r4,-10l55,786r3,-11l62,765r3,-11l67,742,65,732,62,722,59,711,57,701,54,690,51,680r-3,-9l45,660,41,649,38,639,35,627,32,616,28,605,25,592,22,580,18,566,13,551,9,533,6,516,3,496,1,477,,458,,439,1,420,12,410r11,-6l33,402r12,-2l54,399r10,-4l75,388r9,-12l88,368r3,-10l94,348r1,-12l97,324r2,-13l103,296r4,-16l112,264r6,-13l124,238r7,-11l138,215r5,-11l147,193r3,-13l149,171r-3,-8l143,154r-4,-9l134,136r-4,-11l127,114,126,99r,-7l127,85r1,-6l131,73r3,-7l138,61r5,-5l148,51r5,-5l157,39r5,-7l165,25r3,-7l171,11r3,-6l177,r959,241e" fillcolor="#ddd" strokeweight="0">
                      <v:path arrowok="t" o:connecttype="custom" o:connectlocs="1923,2687;1945,2739;1971,2812;2004,2858;1971,2927;1919,2956;1897,2985;1883,3065;1833,3124;1805,3189;1820,3261;1144,3244;1151,3169;1130,3100;1114,3036;1083,2989;1023,2914;967,2864;933,2827;911,2785;855,2703;798,2694;729,2620;653,2565;550,2538;443,2530;429,2412;450,2354;460,2289;427,2228;433,2170;382,2137;353,2093;333,2009;308,1919;241,1816;276,1741;282,1649;245,1619;216,1584;192,1514;197,1436;175,1333;138,1267;160,1209;133,1156;88,1081;26,1025;22,951;31,852;58,775;59,711;38,639;18,566;0,439;54,399;94,348;112,264;150,180;130,125;131,73;157,39;1136,241" o:connectangles="0,0,0,0,0,0,0,0,0,0,0,0,0,0,0,0,0,0,0,0,0,0,0,0,0,0,0,0,0,0,0,0,0,0,0,0,0,0,0,0,0,0,0,0,0,0,0,0,0,0,0,0,0,0,0,0,0,0,0,0,0,0,0"/>
                    </v:shape>
                    <v:shape id="Freeform 25" o:spid="_x0000_s1049" style="position:absolute;left:3420;top:576;width:2473;height:1611;visibility:visible;mso-wrap-style:square;v-text-anchor:top" coordsize="2473,16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1DuIcUA&#10;AADbAAAADwAAAGRycy9kb3ducmV2LnhtbESP3WrCQBSE7wXfYTkF7+qmCm2JriIBoRTEn1bM5SF7&#10;TKLZs2F31dSn7xYKXg4z8w0znXemEVdyvras4GWYgCAurK65VPD9tXx+B+EDssbGMin4IQ/zWb83&#10;xVTbG2/puguliBD2KSqoQmhTKX1RkUE/tC1x9I7WGQxRulJqh7cIN40cJcmrNFhzXKiwpayi4ry7&#10;GAWrz+wu90nmD/nJ5flm5Q7b9ZtSg6duMQERqAuP8H/7QysYjeHvS/wBcvY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UO4hxQAAANsAAAAPAAAAAAAAAAAAAAAAAJgCAABkcnMv&#10;ZG93bnJldi54bWxQSwUGAAAAAAQABAD1AAAAigMAAAAA&#10;" path="m58,r,l133,12r73,13l279,38r72,13l423,63r71,12l565,87r71,12l706,112r71,11l847,134r72,12l989,157r70,12l1131,180r72,10l1275,202r73,10l1422,222r73,11l1571,242r76,9l1723,261r78,9l1881,278r79,10l2042,296r83,7l2210,312r86,7l2384,326r89,6l2374,1585,868,1421r-19,190l843,1588r-8,-20l824,1552r-11,-15l802,1526r-13,-10l778,1510r-11,-5l746,1505r-18,3l713,1511r-15,4l684,1519r-15,4l652,1524r-19,l609,1523r-20,l572,1522r-15,l543,1522r-14,1l515,1525r-16,2l492,1530r-7,1l479,1532r-8,-1l465,1530r-7,-2l450,1525r-10,-2l431,1514r-4,-12l426,1486r1,-16l428,1454r-1,-13l422,1430r-11,-4l402,1425r-9,-1l383,1423r-10,-3l363,1417r-10,-5l345,1407r-8,-8l338,1393r1,-6l340,1382r1,-6l341,1369r1,-6l342,1356r,-8l340,1341r-1,-5l337,1331r-2,-5l334,1322r-3,-4l328,1312r-2,-5l327,1293r1,-16l329,1262r,-16l328,1232r-3,-14l321,1207r-7,-9l314,1172r-1,-21l310,1135r-5,-10l296,1119r-9,-3l273,1115r-15,2l245,1121r-10,8l228,1141r-5,11l217,1162r-8,10l199,1176r-15,-1l174,1172r-5,-9l168,1152r2,-14l173,1123r2,-17l176,1092r-2,-12l180,1062r7,-12l194,1042r7,-5l209,1034r8,-2l224,1028r7,-6l232,1010r-3,-9l224,994r-7,-8l210,980r-6,-6l199,966r-1,-11l201,939r7,-14l219,915r11,-9l241,897r11,-8l259,880r3,-12l262,855r-1,-15l259,827r-5,-12l246,803r-12,-7l217,793r-22,2l188,780r-9,-16l170,745r-8,-19l152,705r-9,-22l134,661r-9,-21l120,616r-8,-21l101,578,88,562,74,550,59,539,45,532,31,528,27,516r-2,-8l26,500r3,-6l33,486r6,-7l47,470r8,-10l52,444,48,431,42,419r-8,-9l26,402r-8,-6l8,392,,391,1,378r,-14l1,351r,-13l1,325,2,313,4,301,7,289,58,e" fillcolor="#ddd" strokeweight="0">
                      <v:path arrowok="t" o:connecttype="custom" o:connectlocs="206,25;494,75;777,123;1059,169;1348,212;1647,251;1960,288;2296,319;868,1421;835,1568;789,1516;746,1505;684,1519;633,1524;557,1522;499,1527;479,1532;450,1525;427,1502;427,1441;402,1425;363,1417;337,1399;341,1376;342,1348;337,1331;328,1312;328,1277;325,1218;314,1172;296,1119;258,1117;223,1152;184,1175;168,1152;176,1092;187,1050;217,1032;232,1010;210,980;198,955;230,906;262,868;259,827;217,793;179,764;143,683;120,616;74,550;31,528;29,494;55,460;42,419;8,392;1,364;2,313" o:connectangles="0,0,0,0,0,0,0,0,0,0,0,0,0,0,0,0,0,0,0,0,0,0,0,0,0,0,0,0,0,0,0,0,0,0,0,0,0,0,0,0,0,0,0,0,0,0,0,0,0,0,0,0,0,0,0,0"/>
                    </v:shape>
                    <v:shape id="Freeform 26" o:spid="_x0000_s1050" style="position:absolute;left:7955;top:4825;width:1228;height:1139;visibility:visible;mso-wrap-style:square;v-text-anchor:top" coordsize="1228,113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1mnS74A&#10;AADbAAAADwAAAGRycy9kb3ducmV2LnhtbESPwQrCMBBE74L/EFbwpqkiItUoKggeRLAKXpdmbYvN&#10;pjax1r83guBxmJk3zGLVmlI0VLvCsoLRMAJBnFpdcKbgct4NZiCcR9ZYWiYFb3KwWnY7C4y1ffGJ&#10;msRnIkDYxagg976KpXRpTgbd0FbEwbvZ2qAPss6krvEV4KaU4yiaSoMFh4UcK9rmlN6Tp1GwabbJ&#10;FblobvfD5qgv0rynD6NUv9eu5yA8tf4f/rX3WsF4At8v4QfI5Q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F9Zp0u+AAAA2wAAAA8AAAAAAAAAAAAAAAAAmAIAAGRycy9kb3ducmV2&#10;LnhtbFBLBQYAAAAABAAEAPUAAACDAwAAAAA=&#10;" path="m,53l1053,1r3,l1061,r7,l1075,r8,2l1092,5r6,5l1103,19r2,19l1102,58r-6,19l1087,94r-10,18l1070,127r-3,14l1068,152r20,3l1106,157r20,1l1146,160r19,l1186,158r21,-1l1228,155r-12,48l1185,203r2,85l1178,291r-8,2l1165,295r-4,2l1159,298r-3,2l1152,302r-4,3l1140,310r-7,5l1127,320r-4,6l1119,332r-3,7l1115,346r1,7l1119,360r4,7l1129,374r6,7l1140,389r6,9l1150,408r1,11l1143,425r-7,5l1133,436r-2,5l1129,446r-1,5l1127,456r-1,5l1126,462r1,2l1128,467r1,4l1128,476r-3,8l1119,490r-9,8l1101,497r-8,2l1085,502r-9,5l1069,514r-7,7l1057,527r-5,7l1050,541r-4,6l1042,552r-4,4l1033,561r-3,4l1027,570r-3,6l1022,587r-1,9l1021,605r,8l1021,621r,7l1020,638r-1,9l1015,650r-4,3l1006,656r-5,6l995,668r-5,8l986,687r-3,14l979,713r-7,8l964,724r-8,l947,724r-7,l934,726r-3,5l930,740r,11l930,762r-1,11l928,786r-3,12l920,810r-8,10l913,831r4,10l921,848r5,7l931,861r3,8l935,877r-1,10l931,892r-4,4l922,899r-6,2l910,903r-6,2l901,907r-2,4l898,914r-1,3l896,921r,5l896,931r,5l898,941r2,6l905,950r7,3l917,957r5,3l927,963r5,3l939,970r5,3l947,977r2,5l951,988r,5l951,998r,6l950,1009r-2,7l935,1028r-9,8l918,1042r-5,6l909,1055r-2,9l909,1080r3,23l889,1105r-23,1l843,1108r-24,1l797,1111r-23,1l751,1114r-23,1l706,1117r-23,1l659,1120r-23,1l613,1123r-22,1l567,1126r-23,1l521,1128r-24,1l475,1130r-23,3l428,1134r-23,1l381,1135r-22,1l335,1137r-24,1l288,1138r-24,l241,1139r-23,l194,1139r-24,l167,997r-3,-18l155,968r-13,-7l127,958r-17,-1l93,957r-17,l62,957r-6,-1l51,953r-3,-5l46,942r-2,-6l42,928r-1,-8l40,912,26,246,,53e" fillcolor="#ddd" strokeweight="0">
                      <v:path arrowok="t" o:connecttype="custom" o:connectlocs="1056,1;1083,2;1103,19;1087,94;1068,152;1126,158;1207,157;1187,288;1165,295;1152,302;1133,315;1116,339;1119,360;1140,389;1151,419;1131,441;1126,461;1128,467;1119,490;1093,499;1062,521;1050,541;1033,561;1024,576;1021,613;1019,647;1006,656;986,687;972,721;940,724;930,740;928,786;912,820;926,855;934,887;922,899;901,907;897,917;896,936;905,950;927,963;944,973;951,993;948,1016;918,1042;909,1080;866,1106;774,1112;683,1118;591,1124;497,1129;405,1135;311,1138;218,1139;167,997;127,958;62,957;48,948;41,920" o:connectangles="0,0,0,0,0,0,0,0,0,0,0,0,0,0,0,0,0,0,0,0,0,0,0,0,0,0,0,0,0,0,0,0,0,0,0,0,0,0,0,0,0,0,0,0,0,0,0,0,0,0,0,0,0,0,0,0,0,0,0"/>
                    </v:shape>
                    <v:shape id="Freeform 27" o:spid="_x0000_s1051" style="position:absolute;left:7645;top:3572;width:1659;height:1411;visibility:visible;mso-wrap-style:square;v-text-anchor:top" coordsize="1659,14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qZ4mcMA&#10;AADbAAAADwAAAGRycy9kb3ducmV2LnhtbESPQWvCQBSE74L/YXlCb7rRYinRVVQQDNpD0+L5mX1m&#10;02bfhuyq6b/vCoLHYWa+YebLztbiSq2vHCsYjxIQxIXTFZcKvr+2w3cQPiBrrB2Tgj/ysFz0e3NM&#10;tbvxJ13zUIoIYZ+iAhNCk0rpC0MW/cg1xNE7u9ZiiLItpW7xFuG2lpMkeZMWK44LBhvaGCp+84tV&#10;4OXPOvsIkrPLMTmsds3+1WQnpV4G3WoGIlAXnuFHe6cVTKZw/xJ/gFz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qZ4mcMAAADbAAAADwAAAAAAAAAAAAAAAACYAgAAZHJzL2Rv&#10;d25yZXYueG1sUEsFBgAAAAAEAAQA9QAAAIgDAAAAAA==&#10;" path="m72,101r,l62,97,51,92,41,86,31,78,22,71,13,63,6,54,,45,2,16,969,r5,12l979,23r5,12l990,45r5,9l1001,63r6,7l1013,76r,13l1015,103r2,18l1018,139r2,18l1022,173r3,15l1027,198r3,7l1033,210r2,6l1036,223r1,4l1039,231r2,6l1042,241r3,4l1047,250r1,4l1049,258r3,9l1055,275r3,8l1062,291r4,8l1071,307r6,7l1082,322r4,3l1091,330r5,4l1100,336r6,5l1113,346r8,4l1132,355r9,3l1150,360r8,2l1166,364r3,2l1171,371r3,6l1176,385r3,7l1181,398r2,6l1185,408r5,9l1194,424r5,8l1203,440r4,8l1210,457r3,9l1216,478r1,7l1219,492r2,8l1224,507r3,5l1232,517r5,4l1244,523r6,1l1255,524r5,l1266,523r6,l1278,522r5,l1288,522r5,1l1298,525r6,2l1310,530r6,1l1322,533r5,1l1333,534r1,5l1337,544r2,3l1342,551r3,3l1348,558r1,4l1350,566r1,36l1344,612r-7,14l1330,642r-6,17l1319,678r-4,17l1313,711r-1,14l1321,730r12,7l1348,743r15,7l1380,758r16,8l1410,775r11,8l1425,838r10,3l1445,843r13,2l1469,847r11,2l1491,850r8,1l1506,851r4,8l1514,866r2,8l1519,883r2,9l1524,900r3,7l1530,915r7,16l1542,947r2,14l1545,976r2,14l1549,1005r6,14l1564,1034r10,10l1583,1054r9,10l1603,1071r10,6l1625,1081r12,3l1650,1085r4,12l1656,1110r3,15l1659,1139r-1,16l1655,1169r-2,15l1650,1196r-4,8l1641,1213r-6,6l1628,1224r-8,4l1612,1232r-8,4l1596,1239r-4,1l1588,1242r-4,3l1580,1248r-5,2l1571,1253r-5,1l1562,1255r,19l1562,1293r,22l1560,1336r-3,22l1553,1376r-6,18l1537,1408r-19,l1497,1409r-21,1l1457,1411r-21,l1416,1411r-19,-2l1377,1405r2,-16l1384,1372r7,-14l1400,1343r7,-15l1413,1312r3,-16l1415,1278r-2,-6l1409,1266r-5,-6l1399,1255r-6,l1387,1254r-6,-1l1374,1253,310,1305,286,513r-1,-10l281,494r-4,-8l272,480r-6,-5l259,471r-10,-4l239,465r-7,-5l226,454r-7,-5l215,442r-2,-8l211,425r,-10l213,402r-1,-5l208,392r-6,-6l194,379r-8,-7l178,366r-7,-7l165,353r3,-14l174,329r8,-7l191,315r10,-5l209,304r6,-7l218,287r-4,-17l201,252,183,238,160,224,137,214r-21,-8l97,199,84,197r-8,-5l71,181,69,165r,-17l69,131r1,-15l71,105r1,-4e" fillcolor="#ddd" strokeweight="0">
                      <v:path arrowok="t" o:connecttype="custom" o:connectlocs="41,86;0,45;979,23;1007,70;1017,121;1027,198;1036,223;1042,241;1049,258;1066,299;1086,325;1106,341;1150,360;1171,371;1183,404;1199,432;1216,478;1224,507;1244,523;1272,523;1293,523;1322,533;1337,544;1349,562;1337,626;1313,711;1348,743;1421,783;1458,845;1506,851;1519,883;1530,915;1547,990;1574,1044;1625,1081;1656,1110;1653,1184;1635,1219;1596,1239;1580,1248;1562,1255;1557,1358;1518,1408;1416,1411;1384,1372;1416,1296;1404,1260;1381,1253;285,503;259,471;226,454;211,415;202,386;165,353;191,315;218,287;137,214;76,192;70,116" o:connectangles="0,0,0,0,0,0,0,0,0,0,0,0,0,0,0,0,0,0,0,0,0,0,0,0,0,0,0,0,0,0,0,0,0,0,0,0,0,0,0,0,0,0,0,0,0,0,0,0,0,0,0,0,0,0,0,0,0,0,0"/>
                    </v:shape>
                    <v:shape id="Freeform 28" o:spid="_x0000_s1052" style="position:absolute;left:7441;top:2679;width:1492;height:967;visibility:visible;mso-wrap-style:square;v-text-anchor:top" coordsize="1492,96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bMudcYA&#10;AADbAAAADwAAAGRycy9kb3ducmV2LnhtbESPQWvCQBSE74X+h+UVehHdGKiV1FVKQahVlKoHvT2y&#10;z2Rp9m3IrjH+e1cQehxm5htmMutsJVpqvHGsYDhIQBDnThsuFOx38/4YhA/IGivHpOBKHmbT56cJ&#10;Ztpd+JfabShEhLDPUEEZQp1J6fOSLPqBq4mjd3KNxRBlU0jd4CXCbSXTJBlJi4bjQok1fZWU/23P&#10;VsHbJjXtaXVc7JIfezi2772VWa6Ven3pPj9ABOrCf/jR/tYK0hHcv8QfIK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bMudcYAAADbAAAADwAAAAAAAAAAAAAAAACYAgAAZHJz&#10;L2Rvd25yZXYueG1sUEsFBgAAAAAEAAQA9QAAAIsDAAAAAA==&#10;" path="m1203,r,l1211,1r8,1l1226,4r6,5l1237,13r4,7l1243,29r1,13l1243,54r-2,12l1237,77r-4,9l1229,96r-4,9l1222,113r-3,7l1216,126r-2,5l1212,136r-2,5l1208,146r,5l1209,156r3,3l1219,163r5,3l1229,169r5,4l1238,177r4,5l1246,190r4,8l1254,204r5,7l1263,219r4,8l1273,235r8,8l1290,249r12,4l1313,255r10,1l1334,256r10,1l1353,259r8,5l1368,273r4,14l1372,293r-1,5l1371,305r,5l1370,315r-1,6l1368,327r-1,8l1376,336r8,l1392,336r8,1l1406,338r6,3l1418,345r6,5l1426,354r1,4l1428,363r,5l1428,374r1,5l1430,386r3,8l1438,396r6,2l1451,401r7,2l1465,406r7,3l1477,413r6,4l1487,426r3,14l1491,458r1,19l1492,497r-1,19l1489,530r-2,9l1480,549r-7,9l1465,567r-9,9l1445,583r-12,8l1419,600r-14,7l1389,614r-16,7l1357,628r-15,6l1328,639r-12,4l1307,647r-7,2l1294,653r-5,7l1287,667r-2,7l1285,683r,9l1286,700r2,8l1291,716r4,8l1300,733r5,8l1311,752r3,10l1317,774r1,11l1315,797r-7,15l1296,826r-12,16l1271,857r-11,13l1251,880r-6,7l1241,897r-3,10l1235,919r-2,13l1230,943r-3,11l1223,962r-7,5l1210,962r-6,-7l1198,946r-5,-10l1186,926r-5,-12l1177,904r-4,-10l205,909r-3,-73l197,829r-6,-5l187,819r-4,-4l180,810r-3,-4l176,800r-1,-5l174,690r,-7l174,678r-1,-3l170,671r-5,-3l159,666r-7,-2l143,661r,-83l142,578r-3,-1l133,575r-6,-2l121,568r-6,-7l110,553r-5,-10l104,471r-5,-6l94,460r-5,-5l84,451r-6,-6l74,438r-4,-8l66,420,60,396,55,379,51,366r-5,-9l43,350r-3,-5l37,340r-4,-7l29,320,25,310r-4,-8l16,295r-5,-6l7,284,4,279,,273r2,-9l4,256r4,-6l11,244r5,-7l21,232r4,-5l29,222r5,-12l35,196r,-16l34,163,32,146,30,131,29,116r1,-11l31,99r,-8l30,85,29,78,27,71,24,64,19,57,15,51r,-5l17,42r2,-4l24,33r5,-3l35,28r9,-2l56,24,1203,e" fillcolor="#ddd" strokeweight="0">
                      <v:path arrowok="t" o:connecttype="custom" o:connectlocs="1226,4;1244,42;1233,86;1219,120;1208,146;1219,163;1242,182;1259,211;1290,249;1334,256;1372,287;1371,310;1367,335;1406,338;1426,354;1429,379;1444,398;1477,413;1491,458;1487,539;1456,576;1405,607;1328,639;1294,653;1285,692;1295,724;1317,774;1296,826;1245,887;1233,932;1216,967;1186,926;202,836;183,815;174,690;170,671;143,578;127,573;104,471;84,451;66,420;43,350;29,320;7,284;4,256;25,227;35,180;30,105;29,78;15,51;29,30" o:connectangles="0,0,0,0,0,0,0,0,0,0,0,0,0,0,0,0,0,0,0,0,0,0,0,0,0,0,0,0,0,0,0,0,0,0,0,0,0,0,0,0,0,0,0,0,0,0,0,0,0,0,0"/>
                    </v:shape>
                    <v:shape id="Freeform 29" o:spid="_x0000_s1053" style="position:absolute;left:7308;top:853;width:1575;height:1850;visibility:visible;mso-wrap-style:square;v-text-anchor:top" coordsize="1575,18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NMF7sYA&#10;AADbAAAADwAAAGRycy9kb3ducmV2LnhtbESPT2vCQBTE7wW/w/IEL1I3KtoSXUUqgiJU/NODt0f2&#10;mQSzb9PsqtFP7wqFHoeZ+Q0zntamEFeqXG5ZQbcTgSBOrM45VXDYL94/QTiPrLGwTAru5GA6abyN&#10;Mdb2xlu67nwqAoRdjAoy78tYSpdkZNB1bEkcvJOtDPogq1TqCm8BbgrZi6KhNJhzWMiwpK+MkvPu&#10;YhT8HH83tv+Yn+VqXaTr9uD0nV82SrWa9WwEwlPt/8N/7aVW0PuA15fwA+TkC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NMF7sYAAADbAAAADwAAAAAAAAAAAAAAAACYAgAAZHJz&#10;L2Rvd25yZXYueG1sUEsFBgAAAAAEAAQA9QAAAIsDAAAAAA==&#10;" path="m13,129l417,119,414,2,495,r,13l496,25r2,14l500,51r2,12l505,75r3,10l510,94r2,16l518,127r8,16l536,159r9,16l552,192r6,15l561,224r10,3l580,230r10,2l602,235r11,3l626,243r13,4l654,252r14,6l683,266r14,9l711,284r12,8l734,298r11,4l754,302r8,-4l769,292r6,-7l779,276r5,-10l789,258r6,-7l803,247r153,19l959,283r4,15l967,312r7,11l980,333r8,7l996,344r10,2l1012,338r7,-8l1024,321r7,-6l1037,311r7,-4l1052,306r9,l1070,309r7,6l1085,322r7,10l1099,342r6,9l1110,360r6,7l1120,370r3,3l1126,377r3,4l1133,384r5,3l1143,390r7,1l1162,392r20,1l1207,395r26,1l1259,396r22,-2l1297,391r5,-6l1303,375r1,-8l1306,357r2,-8l1310,343r3,-7l1316,331r3,-5l1325,324r6,-2l1336,321r5,l1346,322r6,2l1357,326r6,2l1368,334r4,6l1375,346r3,6l1382,360r3,6l1388,372r3,5l1402,377r13,-1l1428,375r14,l1456,375r14,l1483,376r12,2l1507,380r10,3l1528,385r9,4l1546,393r10,4l1565,402r10,6l1564,415r-12,8l1541,430r-11,7l1517,444r-11,7l1494,458r-12,6l1471,471r-12,8l1448,486r-11,7l1426,500r-10,8l1405,516r-10,8l1285,615r-10,10l1264,635r-12,12l1240,660r-13,14l1215,689r-13,14l1191,719r-11,16l1168,752r-10,15l1149,784r-10,15l1132,815r-6,16l1121,845r-11,2l1099,851r-13,5l1074,864r-12,8l1051,882r-9,11l1035,905r2,7l1039,920r3,7l1045,933r4,8l1054,950r7,8l1068,968r3,12l1072,990r,10l1070,1011r-4,10l1061,1030r-9,11l1043,1050r-7,7l1026,1065r-9,9l1007,1083r-10,9l987,1101r-9,8l970,1116r-5,5l960,1127r-6,7l949,1141r-5,7l940,1157r-1,8l940,1172r4,6l949,1182r4,5l959,1191r5,2l970,1195r8,2l984,1198r,8l984,1217r,10l983,1237r-2,11l979,1258r-5,9l967,1275r3,167l976,1451r15,11l1012,1474r26,14l1064,1501r25,13l1109,1523r14,7l1134,1538r10,7l1154,1553r8,7l1169,1566r6,7l1182,1579r5,5l1192,1590r4,8l1199,1605r2,8l1204,1621r4,8l1212,1637r6,6l1227,1644r9,1l1245,1645r9,1l1264,1647r9,2l1281,1653r9,5l1297,1665r4,7l1305,1679r3,9l1311,1696r3,8l1316,1712r2,10l1321,1734r4,12l1328,1757r2,11l1331,1781r2,12l1333,1809r1,16l1298,1826r-37,1l1225,1828r-36,l1154,1829r-36,1l1081,1831r-36,2l1010,1833r-36,1l937,1835r-35,1l866,1836r-35,1l794,1838r-36,1l723,1839r-36,1l652,1841r-37,1l580,1842r-36,1l508,1844r-36,1l436,1845r-35,1l365,1847r-35,l293,1848r-36,1l222,1849r-36,1l186,1840r-1,-7l181,1826r-3,-3l175,1819r-2,-4l171,1810r-1,-8l169,1536r4,-20l175,1493r2,-23l178,1447r1,-20l179,1407r,-16l180,1377r-1,-1l176,1372r-3,-7l169,1356r-3,-10l164,1335r-1,-14l166,1308r-14,-11l140,1288r-11,-10l119,1266r-8,-11l104,1244r-4,-13l97,1219r-1,-11l93,1199r-1,-10l92,1179r1,-9l98,1162r7,-6l116,1149r5,-2l126,1143r5,-5l135,1130r4,-10l142,1107r3,-16l146,1073r,-24l146,1028r-1,-16l143,997r-3,-12l136,975r-5,-9l123,959r-6,-5l109,950r-7,-7l93,937r-7,-7l81,921,77,908,76,894r1,-4l79,885r1,-5l82,876r1,-5l84,867r2,-5l87,857r-1,-6l86,846r-1,-5l85,835r,-7l86,821r2,-8l91,804r2,-6l94,794r3,-5l98,783r,-5l99,773r,-7l98,760r-1,-8l94,744r-2,-8l89,730r-3,-7l83,716r-2,-8l80,700r1,-10l82,681r2,-7l87,668r3,-6l93,656r3,-7l98,643,97,633,94,619,91,603,89,586,86,570,83,555,80,542,77,532,72,521,65,510,59,498,52,488,45,478,39,467r-5,-9l31,450,29,437,27,423,26,407r,-15l27,376r,-15l29,346r2,-13l27,324r-5,-7l17,311r-4,-6l8,298,4,292,1,285,,277r,-8l3,263r6,-5l16,252r6,-5l28,239r4,-8l33,222r-1,-5l29,213r-3,-6l21,203r-5,-5l12,194,8,190,5,186,4,181,3,175r1,-6l5,163r3,-8l10,147r1,-9l13,129e" fillcolor="#ddd" strokeweight="0">
                      <v:path arrowok="t" o:connecttype="custom" o:connectlocs="498,39;518,127;571,227;654,252;754,302;795,251;980,333;1031,315;1085,322;1123,373;1162,392;1302,385;1319,326;1357,326;1385,366;1456,375;1537,389;1541,430;1448,486;1275,625;1180,735;1121,845;1035,905;1061,958;1061,1030;997,1092;949,1141;953,1187;984,1217;970,1442;1123,1530;1182,1579;1208,1629;1264,1647;1308,1688;1328,1757;1261,1827;974,1834;687,1840;401,1846;186,1840;169,1536;179,1391;164,1335;111,1255;92,1179;131,1138;146,1028;117,954;76,894;87,857;88,813;99,773;86,723;87,668;91,603;65,510;29,437;31,333;0,277;32,231;12,194;8,155" o:connectangles="0,0,0,0,0,0,0,0,0,0,0,0,0,0,0,0,0,0,0,0,0,0,0,0,0,0,0,0,0,0,0,0,0,0,0,0,0,0,0,0,0,0,0,0,0,0,0,0,0,0,0,0,0,0,0,0,0,0,0,0,0,0,0"/>
                    </v:shape>
                    <v:shape id="Freeform 30" o:spid="_x0000_s1054" style="position:absolute;left:8427;top:914;width:1625;height:784;visibility:visible;mso-wrap-style:square;v-text-anchor:top" coordsize="1625,7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xjkK8EA&#10;AADbAAAADwAAAGRycy9kb3ducmV2LnhtbERPTWvCQBC9C/0Pywi96cYIKtFVtFBo8VCMPdTbkJ0m&#10;odnZdHeq8d93D4UeH+97sxtcp64UYuvZwGyagSKuvG25NvB+fp6sQEVBtth5JgN3irDbPow2WFh/&#10;4xNdS6lVCuFYoIFGpC+0jlVDDuPU98SJ+/TBoSQYam0D3lK463SeZQvtsOXU0GBPTw1VX+WPM/A2&#10;Y/6YV/mylYu83o/uMP8OB2Mex8N+DUpokH/xn/vFGsjT2PQl/QC9/Q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MY5CvBAAAA2wAAAA8AAAAAAAAAAAAAAAAAmAIAAGRycy9kb3du&#10;cmV2LnhtbFBLBQYAAAAABAAEAPUAAACGAwAAAAA=&#10;" path="m456,349r,l469,338r10,-9l486,321r7,-7l499,309r4,-5l507,300r3,-6l517,287r8,-5l532,279r9,-2l549,276r11,-2l569,270r11,-7l579,259r-2,-10l573,235r-5,-17l564,201r-3,-16l561,172r2,-8l577,166r14,3l603,172r13,3l627,178r10,3l648,182r10,l661,173r2,-9l664,154r1,-12l666,130r1,-13l669,102r3,-16l683,85r12,4l709,96r12,8l733,111r10,6l751,120r6,-1l761,113r,-10l759,89,754,74,750,57,747,40,744,24r,-14l748,2,759,r14,4l791,8r18,7l828,22r15,5l856,31r14,4l883,39r10,5l902,48r10,3l923,53r14,1l953,53r15,-3l978,47r8,-5l993,37r5,-6l1003,26r7,-5l1018,17r13,-2l1044,16r17,3l1078,24r17,6l1113,38r15,7l1142,51r12,15l1162,85r9,23l1177,134r7,25l1193,183r11,18l1218,215r,3l1219,224r1,8l1222,242r1,9l1224,258r2,5l1226,265r13,-3l1251,259r12,-2l1272,256r9,-1l1290,255r7,l1304,256r8,2l1322,259r8,1l1338,262r10,1l1357,264r10,2l1378,269r9,-2l1394,263r7,-7l1407,247r6,-10l1422,229r14,-5l1453,222r17,4l1482,238r8,17l1493,276r-2,21l1485,319r-10,19l1461,352r6,2l1473,357r6,2l1485,361r7,2l1497,366r6,3l1509,373r3,3l1514,381r4,8l1521,396r3,8l1528,411r4,8l1537,424r5,4l1548,429r5,l1558,429r4,l1565,430r3,2l1569,437r-1,3l1567,444r-2,7l1562,458r-4,7l1553,475r-5,8l1542,491r-4,7l1537,506r,7l1538,521r2,8l1542,539r2,9l1547,558r7,-1l1562,555r9,-3l1580,550r8,-2l1596,547r7,2l1610,554r3,11l1611,573r-4,7l1600,585r-6,6l1589,598r-4,7l1585,613r3,10l1593,630r8,6l1611,641r4,5l1618,653r1,7l1621,667r1,7l1622,682r1,7l1625,696r-14,l1598,696r-12,1l1575,699r-11,4l1553,708r-12,8l1528,726r-20,-13l1496,697r-9,-18l1483,662r-3,-16l1479,632r-3,-9l1471,617r-6,l1456,620r-8,5l1439,631r-10,6l1420,644r-9,6l1403,657r-12,5l1377,664r-18,2l1340,667r-21,1l1296,670r-23,2l1249,677r-10,3l1229,685r-11,5l1208,695r-11,6l1186,707r-11,7l1163,719r-12,6l1138,730r-14,5l1109,739r-16,4l1075,745r-18,1l1036,746r-26,-4l989,732,973,721,958,707,945,694,929,680r-18,-9l887,665r-16,-1l856,663r-17,l823,663r-18,l786,663r-19,-1l746,660r-1,-90l763,573r16,-1l795,567r14,-8l823,550r11,-12l844,525r9,-13l860,506r8,-7l878,493r9,-5l896,482r11,-5l918,470r12,-7l924,463r-8,l907,463r-11,l885,463r-12,l861,463r-12,1l836,464r-12,l811,464r-11,1l789,465r-10,l770,465r-7,l759,476r-5,9l749,494r-5,9l739,513r-6,9l725,532r-8,11l711,554r-9,12l691,576r-12,9l666,594r-13,9l642,612r-11,9l619,634r-11,10l600,653r-8,6l582,665r-12,4l555,674r-21,5l520,683r-15,4l488,691r-16,5l455,701r-14,6l427,715r-10,8l412,730r-6,6l403,744r-4,7l396,758r-5,6l386,772r-6,6l377,778r-5,1l363,781r-10,1l340,782r-13,-1l314,779r-12,-4l295,772r-8,-4l279,765r-7,-4l264,757r-8,-5l248,747r-7,-8l245,730r3,-8l250,714r1,-8l251,699r-1,-7l249,686r-3,-7l240,672r-7,-3l224,668r-8,3l210,675r-6,3l198,684r-4,4l189,693r-4,5l180,703r-5,6l170,713r-6,3l156,718r-8,2l139,722r-8,1l125,725r-5,1l113,729r-5,4l102,738r-5,5l92,748r-7,5l79,759r-7,5l63,771r-9,5l46,779r-8,2l30,782r-9,1l11,783,,784,19,742,44,700,71,661r30,-37l133,587r34,-33l202,523r36,-30l272,467r34,-25l338,420r30,-19l396,383r24,-14l441,358r15,-9e" fillcolor="#ddd" strokeweight="0">
                      <v:path arrowok="t" o:connecttype="custom" o:connectlocs="503,304;549,276;568,218;603,172;663,164;683,85;757,119;744,10;843,27;923,53;998,31;1078,24;1171,108;1219,224;1239,262;1304,256;1378,269;1436,224;1485,319;1492,363;1521,396;1553,429;1567,444;1538,498;1547,558;1610,554;1585,605;1615,646;1625,696;1528,726;1476,623;1420,644;1319,668;1208,695;1109,739;973,721;856,663;745,570;853,512;918,470;873,463;779,465;739,513;679,585;600,653;505,687;412,730;380,778;302,775;248,747;250,692;216,671;175,709;125,725;85,753;30,782;101,624;368,401" o:connectangles="0,0,0,0,0,0,0,0,0,0,0,0,0,0,0,0,0,0,0,0,0,0,0,0,0,0,0,0,0,0,0,0,0,0,0,0,0,0,0,0,0,0,0,0,0,0,0,0,0,0,0,0,0,0,0,0,0,0"/>
                    </v:shape>
                    <v:shape id="Freeform 31" o:spid="_x0000_s1055" style="position:absolute;left:8246;top:1583;width:1296;height:1384;visibility:visible;mso-wrap-style:square;v-text-anchor:top" coordsize="1296,13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tiQCMQA&#10;AADbAAAADwAAAGRycy9kb3ducmV2LnhtbESPQWvCQBSE74X+h+UVequbWFGbZhUVBE8FY4UeX7Ov&#10;STT7NuyuMf333YLgcZiZb5h8OZhW9OR8Y1lBOkpAEJdWN1wp+DxsX+YgfEDW2FomBb/kYbl4fMgx&#10;0/bKe+qLUIkIYZ+hgjqELpPSlzUZ9CPbEUfvxzqDIUpXSe3wGuGmleMkmUqDDceFGjva1FSei4tR&#10;ULzOe54kh9np++vIm9n66PqPVKnnp2H1DiLQEO7hW3unFYzf4P9L/AFy8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bYkAjEAAAA2wAAAA8AAAAAAAAAAAAAAAAAmAIAAGRycy9k&#10;b3ducmV2LnhtbFBLBQYAAAAABAAEAPUAAACJAwAAAAA=&#10;" path="m557,111r,l561,132r6,20l578,172r14,19l607,207r19,15l644,232r20,8l675,239r11,-4l696,230r11,-5l717,220r10,-6l739,209r12,-2l765,213r16,8l799,229r19,10l838,250r19,12l875,276r18,15l895,290r3,-2l904,285r7,-4l919,276r8,-6l935,264r10,-8l952,264r8,8l969,282r9,9l988,300r10,8l1009,315r10,6l1031,325r11,2l1054,328r13,3l1081,334r15,7l1110,351r17,13l1126,379r-3,12l1119,403r-3,10l1112,425r-2,11l1110,450r2,17l1124,471r11,4l1146,479r8,5l1163,489r7,5l1179,499r7,7l1185,514r-4,8l1174,532r-9,12l1156,556r-11,14l1133,584r-10,14l1111,614r-9,14l1094,643r-6,13l1084,670r-1,11l1087,692r6,9l1115,703r16,-7l1145,683r10,-16l1165,648r12,-17l1191,617r18,-8l1211,594r5,-16l1222,559r10,-19l1242,524r12,-15l1269,500r15,-4l1293,506r3,14l1295,535r-3,18l1286,570r-7,17l1272,603r-6,11l1258,625r-6,14l1247,654r-4,17l1238,687r-3,18l1232,723r-4,18l1226,759r-2,16l1223,792r-1,16l1221,822r-1,12l1220,845r,8l1214,860r-7,8l1200,873r-5,6l1191,884r-4,7l1185,901r-1,10l1184,919r3,9l1191,937r6,9l1201,957r5,9l1206,974r-2,8l1199,990r-3,6l1193,1002r-3,6l1187,1016r-2,7l1183,1030r-2,9l1180,1049r-1,8l1178,1065r,9l1178,1082r,8l1179,1099r1,10l1181,1119r1,11l1184,1143r1,13l1187,1171r2,16l1192,1206r2,20l1196,1243r3,18l1201,1277r5,16l1209,1309r4,14l1216,1337r4,15l567,1384r,-5l566,1375r-2,-4l562,1366r-4,-4l554,1358r-5,-3l543,1352r-2,l535,1352r-8,l517,1351r-11,-2l493,1346r-12,-5l467,1332r-7,-16l453,1301r-7,-12l437,1277r-7,-9l422,1260r-8,-6l404,1247r4,-18l414,1214r5,-12l424,1192r4,-11l433,1170r4,-13l440,1142r1,-9l441,1124r-3,-8l434,1109r-6,-5l421,1099r-11,-3l399,1094r-1,-15l396,1063r-1,-13l393,1036r-2,-13l389,1011r-3,-11l382,989r-2,-11l376,969r-3,-9l370,951r-4,-8l362,936r-4,-7l353,922,280,912r-4,-12l270,886r-8,-12l253,860r-9,-11l234,839r-9,-10l216,822r-8,-5l200,811r-11,-7l175,796r-13,-8l146,780,131,770r-16,-8l100,754,85,745,72,738,60,731,50,726r-8,-5l37,717r-2,-1l31,545r5,-9l40,528r3,-8l45,511r1,-9l47,492r,-12l46,466r-8,l29,464r-7,-3l15,457r-5,-6l5,445,1,439,,433,12,411,29,389,51,369,74,349,96,329r18,-19l128,290r5,-20l134,255r-3,-14l126,229r-8,-10l111,208r-6,-10l100,186,98,175r3,-10l108,155r9,-9l129,138r13,-9l156,123r13,-5l183,114r23,l226,110r15,-6l253,95,263,85r11,-9l286,66r14,-8l307,57r6,-2l319,54r7,-2l331,51r6,-2l343,48r6,-2l357,40r7,-7l372,24r8,-9l389,6r9,-5l408,r12,3l421,5r3,3l427,15r3,6l432,30r,12l429,55r-7,15l428,77r7,5l444,87r9,5l462,97r11,5l483,107r10,4l499,112r7,1l512,114r7,l527,113r9,l546,112r11,-1e" fillcolor="#ddd" strokeweight="0">
                      <v:path arrowok="t" o:connecttype="custom" o:connectlocs="592,191;675,239;739,209;818,239;895,290;935,264;978,291;1031,325;1110,351;1116,413;1124,471;1179,499;1165,544;1102,628;1093,701;1165,648;1216,578;1284,496;1286,570;1252,639;1228,741;1220,834;1200,873;1184,911;1206,966;1193,1002;1181,1039;1178,1090;1185,1156;1196,1243;1216,1337;564,1371;543,1352;493,1346;446,1289;404,1247;433,1170;438,1116;399,1094;389,1011;370,951;280,912;234,839;189,804;100,754;37,717;43,520;46,466;5,445;51,369;133,270;105,198;117,146;183,114;274,76;319,54;349,46;398,1;427,15;422,70;473,102;512,114" o:connectangles="0,0,0,0,0,0,0,0,0,0,0,0,0,0,0,0,0,0,0,0,0,0,0,0,0,0,0,0,0,0,0,0,0,0,0,0,0,0,0,0,0,0,0,0,0,0,0,0,0,0,0,0,0,0,0,0,0,0,0,0,0,0"/>
                    </v:shape>
                    <v:shape id="Freeform 32" o:spid="_x0000_s1056" style="position:absolute;left:9686;top:1859;width:981;height:1248;visibility:visible;mso-wrap-style:square;v-text-anchor:top" coordsize="981,12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AI5DsEA&#10;AADbAAAADwAAAGRycy9kb3ducmV2LnhtbERPPWvDMBDdC/kP4gLZarkJLcaNYkrAtFA6NMmS7bAu&#10;llPrZCTZcf59NRQ6Pt73tpptLybyoXOs4CnLQRA3TnfcKjgd68cCRIjIGnvHpOBOAard4mGLpXY3&#10;/qbpEFuRQjiUqMDEOJRShsaQxZC5gThxF+ctxgR9K7XHWwq3vVzn+Yu02HFqMDjQ3lDzcxitgv7d&#10;uMLEcTybq998Pn9drvUwKbVazm+vICLN8V/85/7QCjZpffqSfoDc/Q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QCOQ7BAAAA2wAAAA8AAAAAAAAAAAAAAAAAmAIAAGRycy9kb3du&#10;cmV2LnhtbFBLBQYAAAAABAAEAPUAAACGAwAAAAA=&#10;" path="m29,1232r,l33,1223r3,-10l40,1203r4,-10l48,1183r3,-10l55,1164r3,-7l72,1136r14,-19l98,1102r11,-15l119,1074r7,-15l132,1043r3,-18l133,1010r-5,-15l120,981,110,966,100,950,93,932,87,911,86,888r,-20l86,849r,-17l86,814,85,799,82,784,79,770,75,757,68,746,59,734,48,724,37,713,27,701r-9,-9l13,682r-2,-9l11,667r2,-7l17,654r4,-8l26,640r3,-7l32,627r2,-6l33,611r-3,-8l26,595r-6,-9l15,577r-5,-8l5,558,,547,1,535,4,522,9,511r7,-11l24,490r8,-10l39,469r5,-10l48,446r4,-11l55,427r1,-7l56,411r,-9l56,392r,-15l55,369r-5,-8l46,351r-4,-9l37,333,34,323,32,313r,-9l37,298r5,-7l48,285r8,-6l63,272r6,-8l74,257r5,-9l89,243r6,-9l100,226r4,-9l109,208r7,-8l124,195r11,-2l144,200r5,13l153,227r2,16l157,259r2,15l162,285r4,7l173,293r6,l185,292r5,l195,291r4,l206,290r5,-1l216,286r2,-9l219,264r-1,-16l216,230r-3,-18l210,193r-4,-18l207,165r4,-7l217,155r8,-2l234,152r9,l251,152r9,-1l264,146r3,-6l270,132r2,-10l273,109r,-12l272,83,269,70,266,56,264,44,263,34r,-10l265,16r3,-5l273,8r7,l286,6r9,-1l304,4,315,3,327,2r13,l354,r14,l382,r14,l410,r12,2l435,2r10,1l455,3r7,1l471,10r8,7l488,23r10,6l507,37r9,5l525,47r7,5l538,53r15,3l574,62r26,7l626,79r24,13l668,107r10,19l680,136r-2,9l673,155r-8,8l658,171r-6,9l648,188r-1,10l655,215r9,16l674,249r10,19l693,287r8,21l707,329r3,21l709,368r-4,15l698,399r-10,15l679,426r-10,12l658,451r-7,10l640,477r-12,13l616,504r-11,12l596,530r-7,18l586,569r2,25l591,601r7,6l606,612r11,3l628,618r11,1l648,619r7,-1l665,612r11,-13l686,579r11,-23l708,533r12,-24l735,487r16,-17l761,466r9,-4l779,460r11,-1l799,458r11,1l821,460r11,3l841,468r9,7l858,482r7,9l873,500r7,11l886,522r6,13l897,547r6,11l908,572r4,11l915,596r4,11l922,618r2,11l922,647r-5,15l912,673r-4,11l906,692r,8l911,709r11,10l927,723r8,3l942,728r8,1l958,731r9,l974,731r7,l981,748r-2,14l977,776r-4,13l968,801r-5,11l956,822r-7,11l948,841r-2,9l943,860r-2,9l938,878r-3,9l931,896r-4,9l927,913r,10l925,931r-2,7l919,947r-4,7l911,960r-5,5l899,972r-5,7l889,986r-5,6l879,998r-6,6l864,1009r-9,3l846,1017r-6,5l839,1030r1,8l845,1047r5,8l856,1065r7,8l858,1084r-10,10l835,1103r-14,10l806,1126r-11,15l786,1160r-4,24l497,1248r-9,-29l29,1232e" fillcolor="#ddd" strokeweight="0">
                      <v:path arrowok="t" o:connecttype="custom" o:connectlocs="44,1193;72,1136;132,1043;110,966;86,868;79,770;37,713;11,667;32,627;20,586;1,535;39,469;56,420;55,369;32,313;56,279;89,243;124,195;155,243;173,293;206,290;218,248;207,165;251,152;272,122;266,56;273,8;315,3;396,0;462,4;507,37;553,56;678,126;658,171;664,231;710,350;679,426;628,490;588,594;628,618;676,599;751,470;799,458;850,475;892,535;919,607;912,673;922,719;967,731;977,776;949,833;935,887;925,931;906,965;873,1004;839,1030;863,1073;795,1141" o:connectangles="0,0,0,0,0,0,0,0,0,0,0,0,0,0,0,0,0,0,0,0,0,0,0,0,0,0,0,0,0,0,0,0,0,0,0,0,0,0,0,0,0,0,0,0,0,0,0,0,0,0,0,0,0,0,0,0,0,0"/>
                    </v:shape>
                    <v:shape id="Freeform 33" o:spid="_x0000_s1057" style="position:absolute;left:9507;top:3077;width:782;height:1318;visibility:visible;mso-wrap-style:square;v-text-anchor:top" coordsize="782,13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zZCUcQA&#10;AADbAAAADwAAAGRycy9kb3ducmV2LnhtbESPS2sCQRCE74H8h6EDucVZk/hgdZQkKnoTHwePzU7v&#10;A3d6lp2ObvLrHSGQY1FVX1HTeedqdaE2VJ4N9HsJKOLM24oLA8fD6mUMKgiyxdozGfihAPPZ48MU&#10;U+uvvKPLXgoVIRxSNFCKNKnWISvJYej5hjh6uW8dSpRtoW2L1wh3tX5NkqF2WHFcKLGhr5Ky8/7b&#10;GcD1klfb91wW4XOw/M1Hp4UkJ2Oen7qPCSihTv7Df+2NNfDWh/uX+AP07A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M2QlHEAAAA2wAAAA8AAAAAAAAAAAAAAAAAmAIAAGRycy9k&#10;b3ducmV2LnhtbFBLBQYAAAAABAAEAPUAAACJAwAAAAA=&#10;" path="m211,13l672,r9,29l771,806r6,12l781,830r1,14l782,859r-3,15l774,889r-7,14l757,917r-11,12l735,939r-13,7l711,950r-14,2l683,953r-17,l648,952r-1,59l641,1017r-5,5l631,1028r-6,3l619,1034r-6,2l605,1038r-8,l596,1048r,11l595,1068r-1,9l592,1086r-3,8l585,1100r-7,6l571,1113r-6,5l559,1122r-6,3l547,1126r-6,1l535,1128r-6,l530,1138r1,11l533,1158r1,9l534,1175r,7l531,1188r-4,4l520,1196r-7,5l504,1204r-9,3l485,1208r-8,1l468,1207r-8,-3l450,1167r-6,l436,1168r-7,1l421,1172r-7,2l407,1177r-7,3l395,1184r-1,9l392,1202r-3,8l386,1218r-4,7l377,1233r-6,6l365,1246r-8,5l348,1254r-10,1l329,1255r-10,1l310,1259r-7,4l298,1270r-1,1l293,1273r-7,1l279,1276r-9,1l258,1278r-12,1l232,1279r-3,-5l227,1271r-1,-4l225,1263r-1,-4l222,1253r-3,-5l214,1241r-11,-6l195,1231r-7,l182,1233r-6,4l170,1243r-4,7l161,1257r-4,8l154,1271r-3,6l149,1283r-3,6l142,1294r-4,5l133,1304r-11,l110,1304r-11,2l90,1308r-11,2l70,1313r-9,2l52,1318r-9,-2l34,1315r-8,-2l19,1310r-6,-4l9,1302r-4,-6l2,1289,,1279r2,-9l5,1261r6,-11l18,1239r7,-11l34,1216r7,-11l38,1189r-3,-11l33,1168r-3,-7l27,1156r-2,-5l23,1145r-1,-8l31,1129r11,-9l55,1109r14,-12l82,1083r11,-16l100,1050r2,-18l107,1029r5,-4l117,1020r5,-4l127,1011r5,-6l137,999r5,-7l137,988r-4,-2l128,985r-4,-1l119,984r-5,-1l110,982r-4,-3l103,974r-1,-7l102,957r,-10l103,933r,-13l103,906r-1,-16l91,876,85,857,84,835r2,-23l90,790r3,-23l95,745r,-19l35,41r9,12l58,62r16,7l92,74r18,3l127,79r15,-1l154,76r12,-5l176,65r7,-7l189,51r5,-9l199,34r6,-10l211,13e" fillcolor="#ddd" strokeweight="0">
                      <v:path arrowok="t" o:connecttype="custom" o:connectlocs="771,806;782,844;767,903;735,939;683,953;647,1011;625,1031;597,1038;595,1068;585,1100;565,1118;541,1127;530,1138;534,1175;527,1192;495,1207;460,1204;436,1168;407,1177;394,1193;382,1225;365,1246;329,1255;298,1270;286,1274;246,1279;227,1271;222,1253;203,1235;176,1237;161,1257;149,1283;133,1304;99,1306;61,1315;34,1315;9,1302;0,1279;18,1239;41,1205;30,1161;22,1137;55,1109;100,1050;112,1025;132,1005;137,988;119,984;106,979;102,947;102,890;84,835;95,745;44,53;110,77;154,76;189,51;211,13" o:connectangles="0,0,0,0,0,0,0,0,0,0,0,0,0,0,0,0,0,0,0,0,0,0,0,0,0,0,0,0,0,0,0,0,0,0,0,0,0,0,0,0,0,0,0,0,0,0,0,0,0,0,0,0,0,0,0,0,0,0"/>
                    </v:shape>
                    <v:shape id="Freeform 34" o:spid="_x0000_s1058" style="position:absolute;left:8658;top:2935;width:988;height:1723;visibility:visible;mso-wrap-style:square;v-text-anchor:top" coordsize="988,17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fPm6MEA&#10;AADbAAAADwAAAGRycy9kb3ducmV2LnhtbESPT4vCMBTE7wt+h/AEb2vauohUYymK0KvuH/D2aJ5t&#10;sXkpTaz125sFweMwM79hNtloWjFQ7xrLCuJ5BIK4tLrhSsHP9+FzBcJ5ZI2tZVLwIAfZdvKxwVTb&#10;Ox9pOPlKBAi7FBXU3neplK6syaCb2444eBfbG/RB9pXUPd4D3LQyiaKlNNhwWKixo11N5fV0Mwoo&#10;x5XeDzpe/u2+ivNY/DqTxErNpmO+BuFp9O/wq11oBYsE/r+EHyC3T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nz5ujBAAAA2wAAAA8AAAAAAAAAAAAAAAAAmAIAAGRycy9kb3du&#10;cmV2LnhtbFBLBQYAAAAABAAEAPUAAACGAwAAAAA=&#10;" path="m153,30l808,r-2,10l804,21r-1,9l802,39r-1,10l800,57r,7l800,71r7,4l814,78r8,3l829,84r7,5l843,94r8,6l858,109r7,10l868,129r2,11l871,150r1,9l873,169r3,9l883,186r57,666l942,868r,19l940,907r-2,20l934,946r-2,18l931,978r,9l932,995r1,6l934,1007r1,5l938,1019r3,5l944,1028r5,4l951,1042r,12l950,1066r-1,14l948,1092r,12l949,1115r4,8l958,1124r3,1l963,1125r3,-1l968,1124r4,1l978,1128r10,4l984,1140r-4,6l975,1152r-4,5l966,1162r-6,5l954,1171r-5,4l944,1196r-6,17l928,1227r-10,11l907,1248r-13,10l882,1269r-13,12l872,1295r4,11l880,1316r3,9l885,1333r1,9l885,1352r-3,10l876,1368r-7,7l863,1383r-6,8l852,1401r-3,10l847,1422r3,13l856,1442r6,6l868,1452r6,3l881,1457r5,1l891,1458r5,l890,1466r-5,6l880,1476r-5,4l870,1483r-3,4l863,1492r-3,6l858,1504r1,6l861,1515r3,8l867,1530r2,9l870,1550r-2,13l855,1564r-16,2l822,1571r-18,5l788,1585r-13,9l766,1604r-3,12l765,1624r5,5l777,1632r7,3l793,1638r7,3l806,1644r5,6l818,1656r5,8l824,1671r-2,5l813,1678r-9,2l794,1681r-11,l772,1681r-11,l749,1680r-12,-1l725,1677r-12,-1l701,1674r-11,-2l679,1671r-11,-2l659,1668r-9,-1l647,1672r-4,6l642,1685r-2,7l639,1701r-1,7l637,1716r-1,7l623,1720r-12,-3l601,1713r-9,-5l581,1701r-9,-9l562,1683r-12,-12l543,1660r-4,-12l536,1633r-2,-15l531,1601r-2,-15l524,1572r-5,-12l515,1550r-3,-11l509,1530r-3,-9l503,1512r-3,-8l497,1496r-3,-9l484,1487r-12,-1l460,1485r-12,-2l436,1481r-10,-2l417,1476r-6,-3l408,1420r-11,-8l383,1405r-15,-9l354,1388r-16,-7l324,1374r-13,-7l300,1361r1,-18l304,1324r4,-18l313,1290r6,-16l326,1261r6,-12l338,1239r-1,-37l335,1196r-4,-8l326,1180r-6,-8l315,1171r-6,-1l304,1168r-6,-2l292,1164r-7,-2l279,1161r-7,-1l265,1159r-8,l250,1159r-6,l238,1159r-7,-1l226,1158r-5,-1l215,1151r-5,-8l206,1131r-4,-12l200,1108r-3,-13l194,1086r-4,-7l184,1068r-5,-9l173,1049r-4,-10l165,1030r-4,-10l156,1010r-5,-10l120,992,94,978,74,962,58,943,46,922,37,902,29,881,22,861,16,839,12,820,8,803,6,787,4,770,2,753,,733,,709r7,-7l11,692r3,-9l15,673r2,-11l19,653r2,-10l26,635r9,-11l45,611,57,595,70,580,82,564,92,550r7,-13l102,528r-1,-10l98,507,93,496,87,483,81,471,75,458,70,443,66,427r2,-12l71,405r3,-6l79,393r6,-3l94,387r9,-3l113,380r30,-12l171,357r26,-12l221,332r20,-13l256,304r11,-15l271,271r1,-15l273,241r,-12l274,216r-1,-12l272,191r-2,-12l267,166r-5,-7l256,155r-5,-4l244,148r-7,-3l229,142r-7,-3l214,135r-2,-5l211,125r,-6l211,113r,-6l210,101r-3,-6l202,91r-7,-5l188,82r-7,-2l174,78r-6,l162,78r-6,l151,78r1,-6l152,66r1,-5l154,56r1,-5l155,44r-1,-7l153,30e" fillcolor="#ddd" strokeweight="0">
                      <v:path arrowok="t" o:connecttype="custom" o:connectlocs="803,30;800,71;843,94;870,140;940,852;934,946;933,1001;949,1032;948,1092;961,1125;988,1132;966,1162;938,1213;869,1281;885,1333;869,1375;850,1435;881,1457;885,1472;860,1498;867,1530;839,1566;763,1616;793,1638;823,1664;794,1681;725,1677;659,1668;640,1692;623,1720;562,1683;534,1618;515,1550;497,1496;448,1483;408,1420;324,1374;308,1306;337,1202;320,1172;285,1162;250,1159;221,1157;197,1095;173,1049;151,1000;37,902;8,803;0,709;19,653;57,595;102,528;75,458;74,399;113,380;256,304;273,229;267,166;229,142;211,119;202,91;162,78;153,61" o:connectangles="0,0,0,0,0,0,0,0,0,0,0,0,0,0,0,0,0,0,0,0,0,0,0,0,0,0,0,0,0,0,0,0,0,0,0,0,0,0,0,0,0,0,0,0,0,0,0,0,0,0,0,0,0,0,0,0,0,0,0,0,0,0,0"/>
                    </v:shape>
                    <v:shape id="Freeform 35" o:spid="_x0000_s1059" style="position:absolute;left:8128;top:5931;width:1440;height:1244;visibility:visible;mso-wrap-style:square;v-text-anchor:top" coordsize="1440,12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zWxK8EA&#10;AADbAAAADwAAAGRycy9kb3ducmV2LnhtbESPwWrDMBBE74X+g9hCbrXcmLTFsRxKIOAe4+YDttbW&#10;ErFWxlIc5++rQiHHYXbe7FS7xQ1ipilYzwpeshwEcee15V7B6evw/A4iRGSNg2dScKMAu/rxocJS&#10;+ysfaW5jLxKEQ4kKTIxjKWXoDDkMmR+Jk/fjJ4cxyamXesJrgrtBrvP8VTq0nBoMjrQ31J3bi0tv&#10;aGv7jf1kY77zt8O6nf2xkUqtnpaPLYhIS7wf/6cbraAo4G9LAoCsfw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M1sSvBAAAA2wAAAA8AAAAAAAAAAAAAAAAAmAIAAGRycy9kb3du&#10;cmV2LnhtbFBLBQYAAAAABAAEAPUAAACGAwAAAAA=&#10;" path="m,36r,l28,36r27,l82,35r26,l133,35r26,-1l183,33r24,l231,32r24,-1l278,30r23,-1l323,28r23,-1l369,24r22,-1l412,22r22,-2l456,19r22,-1l499,16r22,-1l543,13r22,-1l586,10,608,9,630,7,652,6,674,4,697,3,720,1,743,r1,9l746,15r4,6l754,26r5,4l764,32r6,2l775,35r6,4l785,44r3,5l790,56r1,6l791,68r-1,7l789,82r-5,8l781,95r-4,5l775,105r-1,5l774,117r1,6l778,131r4,4l787,138r6,4l799,149r6,7l810,166r4,15l816,198r1,14l817,223r-1,11l814,243r-3,9l808,262r-6,9l796,281r,11l795,302r-3,9l789,321r-3,8l782,336r-6,7l770,351r-6,9l760,368r-5,8l749,384r-6,6l737,396r-9,5l719,405r,16l718,437r-1,15l715,466r-2,13l710,491r-3,10l703,508r-5,8l693,523r-5,7l683,536r-4,7l674,551r-3,10l670,573r3,7l678,588r4,8l687,603r4,8l694,620r3,7l699,635r439,-7l1148,629r7,1l1160,632r4,3l1167,639r2,6l1171,650r1,6l1170,664r-4,6l1162,674r-4,2l1153,677r-4,3l1146,684r-4,6l1141,700r1,9l1147,716r4,7l1156,728r6,6l1167,739r5,5l1175,749r3,6l1179,763r2,7l1182,779r,9l1182,798r-1,10l1189,811r7,4l1202,820r6,6l1213,832r3,7l1218,847r1,10l1216,863r-3,6l1208,875r-6,7l1197,888r-5,6l1187,901r-5,9l1196,910r13,-4l1220,901r10,-6l1241,888r11,-6l1264,874r13,-5l1283,878r8,12l1298,903r7,15l1311,933r4,16l1317,962r,14l1306,978r-11,2l1282,983r-12,3l1259,990r-9,4l1242,1001r-4,6l1243,1018r9,12l1266,1040r16,9l1299,1059r17,7l1333,1072r14,4l1356,1080r6,8l1366,1096r4,8l1373,1114r3,10l1382,1134r6,8l1395,1147r6,3l1408,1152r6,2l1420,1155r7,1l1433,1158r7,2l1435,1170r-5,11l1423,1190r-8,7l1405,1205r-9,5l1385,1213r-12,2l1359,1228r-13,10l1337,1243r-9,1l1321,1243r-8,-4l1306,1234r-8,-8l1295,1223r-3,-6l1287,1209r-4,-10l1278,1190r-6,-10l1264,1170r-11,-8l1243,1155r-10,-5l1223,1146r-9,-4l1205,1140r-10,-2l1186,1137r-9,-1l1171,1124r-6,-15l1158,1093r-8,-16l1141,1062r-8,-15l1125,1034r-8,-11l1109,1019r-6,-2l1097,1018r-5,1l1088,1023r-3,6l1085,1036r3,8l1095,1051r7,10l1110,1071r9,11l1126,1094r7,10l1140,1112r6,7l1147,1125r2,5l1150,1136r,5l1151,1148r,5l1151,1159r-1,5l1150,1171r,7l1149,1185r-1,6l1146,1197r-4,5l1138,1207r-6,3l1113,1214r-19,-1l1074,1207r-19,-9l1038,1189r-16,-7l1009,1178r-10,l993,1182r-4,6l987,1195r-1,7l985,1211r-2,8l980,1226r-5,8l967,1234r-8,-2l949,1232r-11,-1l926,1229r-12,-1l901,1226r-12,-2l876,1221r-12,-2l851,1216r-11,-4l831,1209r-10,-4l814,1200r-6,-5l803,1189r-3,-7l798,1175r-2,-9l795,1157r-2,-10l790,1135r-4,-12l780,1121r-6,-1l767,1120r-8,l753,1120r-7,l739,1121r-7,l725,1113r-7,-10l712,1091r-5,-13l702,1066r-3,-10l698,1050r1,-1l691,1043r-9,-3l672,1037r-10,-1l653,1037r-10,2l635,1041r-6,4l618,1056r-8,14l601,1084r-8,15l582,1111r-10,10l558,1125r-16,-1l524,1119r-14,-7l497,1106r-12,-5l472,1096r-14,-5l440,1088r-22,-3l405,1084r-14,-2l377,1080r-14,-2l348,1074r-13,-3l320,1067r-14,-4l292,1058r-13,-6l266,1047r-12,-5l244,1036r-11,-5l224,1024r-7,-6l203,1033r-17,10l165,1049r-23,4l120,1055r-21,1l80,1056r-15,l75,1042r10,-14l95,1014r9,-13l112,988r8,-12l128,963r6,-12l136,937r,-13l134,912r-2,-14l129,885r-4,-14l123,858r-3,-16l123,828r2,-14l127,803r3,-11l133,781r3,-10l139,761r4,-9l146,744r3,-9l153,726r3,-9l159,708r2,-11l163,687r2,-11l164,666r-2,-8l160,650r-2,-10l156,631r-4,-9l148,611r-5,-10l129,586,119,570r-6,-15l110,541r-3,-14l106,512r-3,-16l99,481r-4,-7l91,464r-4,-9l83,445,80,433,78,422,76,409r,-14l66,387,54,381,43,375,31,370,21,362,12,352,7,337,4,317,,36e" fillcolor="#ddd" strokeweight="0">
                      <v:path arrowok="t" o:connecttype="custom" o:connectlocs="159,34;346,27;521,15;697,3;759,30;790,56;777,100;787,138;817,212;796,281;770,351;728,401;710,491;679,543;687,603;1155,630;1170,664;1142,690;1172,744;1182,798;1216,839;1197,888;1230,895;1298,903;1295,980;1243,1018;1347,1076;1388,1142;1433,1158;1396,1210;1321,1243;1283,1199;1223,1146;1165,1109;1109,1019;1088,1044;1146,1119;1151,1159;1142,1202;1038,1189;986,1202;949,1232;851,1216;800,1182;780,1121;732,1121;699,1049;635,1041;572,1121;472,1096;363,1078;254,1042;165,1049;85,1028;136,937;120,842;143,752;165,676;148,611;106,512;80,433;31,370" o:connectangles="0,0,0,0,0,0,0,0,0,0,0,0,0,0,0,0,0,0,0,0,0,0,0,0,0,0,0,0,0,0,0,0,0,0,0,0,0,0,0,0,0,0,0,0,0,0,0,0,0,0,0,0,0,0,0,0,0,0,0,0,0,0"/>
                    </v:shape>
                    <v:shape id="Freeform 36" o:spid="_x0000_s1060" style="position:absolute;left:12987;top:618;width:880;height:1430;visibility:visible;mso-wrap-style:square;v-text-anchor:top" coordsize="880,14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CH8b0A&#10;AADbAAAADwAAAGRycy9kb3ducmV2LnhtbESPzQrCMBCE74LvEFbwpqk/SKlGUUHwJlq9L83aFptN&#10;baLWtzeC4HGY+WaYxao1lXhS40rLCkbDCARxZnXJuYJzuhvEIJxH1lhZJgVvcrBadjsLTLR98ZGe&#10;J5+LUMIuQQWF93UipcsKMuiGtiYO3tU2Bn2QTS51g69Qbio5jqKZNFhyWCiwpm1B2e30MAomk/T+&#10;WF/I5aM2NSa2x/igN0r1e+16DsJT6//hH73XgZvC90v4AXL5A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5/CH8b0AAADbAAAADwAAAAAAAAAAAAAAAACYAgAAZHJzL2Rvd25yZXYu&#10;eG1sUEsFBgAAAAAEAAQA9QAAAIIDAAAAAA==&#10;" path="m,796r,l8,782r8,-11l25,760r7,-9l39,743r6,-10l51,723r6,-11l62,697r3,-16l66,666r,-16l67,635r,-16l69,604r3,-15l76,577r3,-15l84,548r4,-17l91,515r3,-18l96,479r1,-18l97,452,96,441,94,430,92,419,90,406,87,394,84,380,80,368,77,355,74,343,72,331,70,320,69,309r,-9l70,291r2,-7l82,260r9,-19l99,224r6,-15l110,194r6,-19l122,154r5,-28l132,112r5,-14l142,83r4,-15l150,54r3,-12l157,31r3,-7l164,20r5,-4l176,12r6,-2l189,9r7,l204,11r6,5l216,23r6,8l228,41r8,9l242,58r8,7l260,69r10,1l283,67r12,-6l304,55r8,-6l321,43r8,-4l338,36r12,1l354,33r5,-5l365,23r7,-5l381,12r8,-4l398,3,408,r17,29l438,38r16,9l472,58r18,12l509,81r15,13l535,105r5,10l607,412r10,25l629,454r16,10l662,469r18,2l699,472r15,-1l729,472r8,13l741,499r1,17l741,532r-1,17l740,563r3,13l748,585r10,6l769,595r12,1l796,597r13,-1l823,595r12,-2l846,593r8,13l861,618r5,14l872,645r3,14l878,672r1,13l880,697r-15,15l849,730r-18,21l812,774r-17,22l777,818r-14,21l750,856r-9,8l726,867r-18,l687,867r-19,-1l650,866r-15,1l627,872r-4,8l622,891r-1,11l621,913r-1,12l618,935r-4,8l606,950r-10,1l585,946r-13,-9l559,926,546,914r-11,-8l525,902r-9,3l510,916r1,18l516,955r8,23l531,1000r6,22l538,1042r-5,14l529,1060r-5,3l515,1067r-9,2l495,1070r-13,2l470,1073r-14,l442,1074r-14,l415,1075r-13,l390,1075r-10,1l369,1076r-7,1l364,1088r2,13l369,1112r2,11l372,1135r-1,10l367,1156r-6,9l357,1168r-5,1l344,1170r-7,l329,1171r-6,l317,1173r-4,2l313,1197r-1,25l311,1246r-2,23l306,1291r-5,19l296,1324r-7,9l281,1341r-5,12l272,1368r-2,16l268,1400r-3,13l261,1425r-7,5l247,1429r-7,-1l233,1428r-7,-1l219,1427r-7,l205,1427r-9,-1l193,1416r-4,-9l183,1398r-6,-11l169,1378r-6,-9l156,1361r-6,-8l154,1339r3,-16l159,1306r1,-18l161,1272r-2,-16l157,1243r-5,-11l139,1214r-10,-17l120,1179r-7,-16l106,1145r-4,-18l98,1107r-2,-22l,796e" fillcolor="#ddd" strokeweight="0">
                      <v:path arrowok="t" o:connecttype="custom" o:connectlocs="25,760;57,712;66,650;72,589;91,515;97,452;87,394;72,331;72,284;105,209;127,126;150,54;164,20;196,9;222,31;260,69;304,55;350,37;372,18;425,29;490,70;607,412;662,469;729,472;740,549;758,591;823,595;861,618;879,685;831,751;750,856;687,867;627,872;620,925;596,951;535,906;511,934;538,1042;515,1067;456,1073;390,1075;364,1088;371,1145;352,1169;317,1173;311,1246;289,1333;270,1384;254,1430;219,1427;193,1416;163,1369;157,1323;157,1243;120,1179;96,1085" o:connectangles="0,0,0,0,0,0,0,0,0,0,0,0,0,0,0,0,0,0,0,0,0,0,0,0,0,0,0,0,0,0,0,0,0,0,0,0,0,0,0,0,0,0,0,0,0,0,0,0,0,0,0,0,0,0,0,0"/>
                    </v:shape>
                    <v:shape id="Freeform 37" o:spid="_x0000_s1061" style="position:absolute;left:12822;top:1397;width:422;height:858;visibility:visible;mso-wrap-style:square;v-text-anchor:top" coordsize="422,8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FwskcUA&#10;AADbAAAADwAAAGRycy9kb3ducmV2LnhtbESP3WrCQBSE74W+w3IKvTObWlIkdRVbKlSQgokPcMie&#10;JsHs2TS7mp+ndwsFL4eZ+YZZbQbTiCt1rras4DmKQRAXVtdcKjjlu/kShPPIGhvLpGAkB5v1w2yF&#10;qbY9H+ma+VIECLsUFVTet6mUrqjIoItsSxy8H9sZ9EF2pdQd9gFuGrmI41dpsOawUGFLHxUV5+xi&#10;FOSXnV/+jvvTwb3X02L63I/fU6LU0+OwfQPhafD38H/7Syt4SeDvS/gBcn0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kXCyRxQAAANsAAAAPAAAAAAAAAAAAAAAAAJgCAABkcnMv&#10;ZG93bnJldi54bWxQSwUGAAAAAAQABAD1AAAAigMAAAAA&#10;" path="m162,23r96,284l261,337r6,25l273,384r9,17l290,417r8,13l305,443r8,12l316,462r3,7l321,475r1,7l323,489r,8l323,506r-1,10l321,527r-1,9l319,544r-2,8l316,558r-1,7l313,570r-1,6l320,586r7,9l334,604r7,9l346,622r4,8l355,641r4,9l369,651r8,1l385,652r7,l400,652r7,l413,652r6,1l422,670r,15l419,698r-4,12l407,720r-9,9l385,735r-15,5l369,746r-1,6l366,756r-4,3l357,760r-4,1l348,761r-4,l339,761r-6,1l327,763r-5,2l321,771r,7l322,784r2,8l324,798r,6l323,809r-4,5l313,820r-5,3l301,826r-6,1l289,828r-6,l276,827r-7,-1l53,858r-3,-8l46,841r-4,-9l38,823,34,813r-6,-8l21,796,12,786,9,769r,-17l11,738r6,-15l22,709r5,-15l31,679r2,-18l32,648,29,633,23,620,17,606,10,595,4,584,1,575,,568,4,548,9,534r7,-10l22,516r5,-5l32,505r4,-6l39,490r,-13l36,465,31,453,26,441,21,429,19,417r1,-12l25,392r8,-8l40,378r9,-7l56,366r8,-4l71,357r8,-4l86,348r5,-8l96,332r4,-8l104,315r3,-8l109,300r1,-6l111,289r,-4l111,282r,-4l110,274r,-4l108,266r-1,-4l105,256r-4,-5l97,245r-3,-5l90,235r-4,-5l83,223r-2,-6l80,210r,-9l81,190r1,-10l83,170r1,-12l85,148,84,137r-1,-8l79,119,71,106,63,93,54,79,46,65,40,51,39,38,42,27r9,-5l58,16r4,-5l66,3,76,,87,r13,1l115,4r14,4l142,13r11,4l162,23e" fillcolor="#ddd" strokeweight="0">
                      <v:path arrowok="t" o:connecttype="custom" o:connectlocs="261,337;290,417;313,455;322,482;322,516;319,544;313,570;327,595;350,630;369,651;400,652;419,653;415,710;370,740;366,756;353,761;333,762;321,771;324,798;319,814;295,827;269,826;46,841;28,805;9,769;22,709;33,661;17,606;0,568;16,524;36,499;36,465;19,417;33,384;64,362;86,348;104,315;111,289;111,278;107,262;97,245;83,223;80,201;84,158;83,129;54,79;42,27;62,11;87,0;142,13" o:connectangles="0,0,0,0,0,0,0,0,0,0,0,0,0,0,0,0,0,0,0,0,0,0,0,0,0,0,0,0,0,0,0,0,0,0,0,0,0,0,0,0,0,0,0,0,0,0,0,0,0,0"/>
                    </v:shape>
                    <v:shape id="Freeform 38" o:spid="_x0000_s1062" style="position:absolute;left:12510;top:1497;width:422;height:817;visibility:visible;mso-wrap-style:square;v-text-anchor:top" coordsize="422,81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a7IEMMA&#10;AADbAAAADwAAAGRycy9kb3ducmV2LnhtbESPQWvCQBSE7wX/w/KE3upGC1GimxAEtWAvaqnXR/Y1&#10;Cc2+DbtrTP+9Wyj0OMzMN8ymGE0nBnK+taxgPktAEFdWt1wr+LjsXlYgfEDW2FkmBT/kocgnTxvM&#10;tL3ziYZzqEWEsM9QQRNCn0npq4YM+pntiaP3ZZ3BEKWrpXZ4j3DTyUWSpNJgy3GhwZ62DVXf55tR&#10;8D6U9fy6tFymu2M1uG5Bn4e9Us/TsVyDCDSG//Bf+00reE3h90v8ATJ/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a7IEMMAAADbAAAADwAAAAAAAAAAAAAAAACYAgAAZHJzL2Rv&#10;d25yZXYueG1sUEsFBgAAAAAEAAQA9QAAAIgDAAAAAA==&#10;" path="m7,101r,l37,94,65,88,93,82r26,-6l145,70r25,-7l194,57r24,-7l241,44r21,-7l283,31r20,-6l322,19r20,-6l361,6,378,r1,2l381,4r2,3l386,12r3,5l391,23r2,8l395,42r,12l395,64r,9l394,81r-1,7l392,94r,8l391,108r2,10l397,126r5,9l407,142r5,9l417,161r4,11l422,187r-2,9l418,204r-2,8l412,220r-3,7l406,233r-4,6l397,246r-10,6l377,258r-9,5l360,269r-10,8l342,285r-7,10l328,309r2,14l334,334r4,9l343,351r4,7l350,368r1,10l349,391r-3,8l342,405r-6,7l330,420r-7,9l318,440r-5,13l310,468r3,14l318,492r6,10l331,511r5,9l341,530r2,12l344,556r-3,19l337,592r-6,17l325,625r-5,16l318,656r1,16l324,688r9,8l339,703r5,8l349,720r3,9l357,737r4,10l365,757r-5,9l353,774r-9,8l335,789r-12,5l311,799r-12,5l285,808r-14,3l257,814r-14,1l229,817r-13,l204,817r-11,-1l183,815r-5,-16l174,785r-3,-15l168,756r-2,-14l163,728r-2,-15l159,700r-2,-15l154,671r-4,-16l147,640r-4,-16l139,608r-5,-18l128,573r-5,-9l116,559r-8,-2l100,556r-10,l82,555r-8,-3l67,547r1,-11l70,526r3,-10l77,505r3,-10l83,485r2,-11l86,464r-1,-7l83,446,80,434,76,420,69,408,61,396,51,387,40,382r,-5l41,373r1,-3l45,367r2,-3l49,360r2,-5l53,349r1,-21l53,312,48,296,42,283,33,270,24,257,16,243,8,227,4,217,2,200,1,181,,162,,141,1,123,3,109r4,-8e" fillcolor="#ddd" strokeweight="0">
                      <v:path arrowok="t" o:connecttype="custom" o:connectlocs="65,88;170,63;262,37;342,13;379,2;389,17;395,42;394,81;391,108;402,135;421,172;418,204;406,233;387,252;350,277;328,309;343,351;349,391;336,412;313,453;318,492;341,530;341,575;320,641;324,688;349,720;365,757;344,782;299,804;243,815;193,816;174,785;163,728;154,671;139,608;123,564;90,556;67,547;77,505;86,464;80,434;51,387;41,373;49,360;54,328;33,270;8,227;0,162;7,101" o:connectangles="0,0,0,0,0,0,0,0,0,0,0,0,0,0,0,0,0,0,0,0,0,0,0,0,0,0,0,0,0,0,0,0,0,0,0,0,0,0,0,0,0,0,0,0,0,0,0,0,0"/>
                    </v:shape>
                    <v:shape id="Freeform 39" o:spid="_x0000_s1063" style="position:absolute;left:11264;top:1602;width:1509;height:1293;visibility:visible;mso-wrap-style:square;v-text-anchor:top" coordsize="1509,12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qsfMMA&#10;AADbAAAADwAAAGRycy9kb3ducmV2LnhtbERPTWvCQBS8C/6H5QleRDfaoiG6iohCC16qgh6f2WcS&#10;zb4N2dWk/75bKPQwh2G+mMWqNaV4Ue0KywrGowgEcWp1wZmC03E3jEE4j6yxtEwKvsnBatntLDDR&#10;tuEveh18JkIJuwQV5N5XiZQuzcmgG9mKOGg3Wxv0gdaZ1DU2odyUchJFU2mw4LCQY0WbnNLH4WkU&#10;TKS9xdvPfbmPB/fL+9lcmwCl+r12PQfhqfX/5r/0h1bwNoPfL+EHyOU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qsfMMAAADbAAAADwAAAAAAAAAAAAAAAACYAgAAZHJzL2Rv&#10;d25yZXYueG1sUEsFBgAAAAAEAAQA9QAAAIgDAAAAAA==&#10;" path="m657,391r,l658,384r2,-9l661,368r3,-8l668,352r4,-9l678,334r7,-9l691,318r7,-7l704,306r5,-4l715,299r6,-3l729,293r8,-4l741,285r5,-3l752,277r6,-6l764,265r5,-8l774,250r4,-7l782,236r3,-10l787,218r1,-10l789,198r2,-10l794,178r5,-11l810,159r11,-9l830,139r8,-10l847,119r9,-10l864,101r10,-7l888,86r14,-9l914,70r12,-6l939,58r11,-5l962,47r12,-4l985,40r13,-3l1009,34r14,-2l1036,30r14,-2l1065,27r16,-1l1089,25r9,-1l1109,23r11,-2l1132,19r13,-1l1158,16r14,-2l1184,12r14,-2l1209,8r13,-2l1232,5r9,-2l1249,1r8,-1l1254,12r-2,15l1249,41r,16l1249,72r,16l1252,103r2,15l1260,132r7,13l1275,157r9,13l1291,182r6,13l1302,211r2,16l1304,238r-2,9l1299,255r-3,8l1293,269r-2,5l1290,278r,4l1297,284r6,5l1310,296r7,9l1321,311r3,5l1327,323r2,5l1331,334r2,6l1334,347r1,7l1336,366r-2,12l1331,388r-3,10l1324,409r-3,11l1319,432r,13l1324,450r6,2l1336,454r7,l1349,454r7,1l1362,457r7,3l1370,461r2,2l1375,470r4,9l1384,493r6,20l1396,539r8,34l1410,607r5,28l1419,657r4,18l1425,688r4,10l1431,707r3,6l1434,718r-2,14l1429,751r-4,24l1422,801r-3,26l1418,852r,19l1420,884r3,9l1427,899r4,4l1435,908r3,3l1441,916r1,7l1463,1103r2,15l1468,1128r4,8l1477,1141r6,6l1490,1151r7,4l1505,1160r-7,6l1493,1172r-5,4l1483,1180r-4,4l1476,1189r-2,5l1473,1200r3,5l1478,1209r3,4l1485,1217r4,4l1494,1225r7,6l1509,1236r-11,14l1488,1263r-11,9l1468,1279r-9,5l1448,1288r-11,3l1424,1293r-4,-8l1418,1277r-2,-8l1415,1261r-1,-8l1412,1247r-3,-5l1405,1240r-12,-2l1381,1236r-13,-2l1355,1232r-13,-3l1327,1227r-13,-3l1299,1222r-13,-3l1272,1216r-13,-3l1246,1210r-12,-4l1223,1202r-11,-6l1203,1191r-3,-15l1195,1164r-9,-7l1176,1152r-10,-3l1154,1146r-11,-5l1133,1135r-6,-8l1122,1119r-4,-10l1114,1101r-3,-9l1108,1081r-2,-10l1103,1060r-14,-4l1078,1050r-12,-5l1057,1039r-8,-6l1039,1026r-8,-8l1023,1009r-10,3l1001,1016r-16,5l967,1027r-21,5l923,1038r-25,6l870,1050r-29,8l810,1065r-32,7l744,1080r-35,8l672,1096r-38,8l596,1113r-38,8l518,1128r-39,8l439,1145r-40,8l359,1160r-39,7l281,1175r-39,7l205,1189r-37,6l133,1200r-35,7l66,1212r-31,4l5,1220r9,-8l19,1203r3,-11l21,1181r-2,-11l14,1160r-6,-8l,1145r22,-25l42,1098r18,-20l76,1060r17,-18l110,1025r18,-21l149,982r6,-9l159,963r3,-10l162,943r-1,-11l158,923r-4,-9l148,905,136,895r-10,-9l116,876r-9,-8l100,860,95,850,93,838,92,825r1,-13l97,799r5,-13l109,775r9,-11l127,755r10,-7l149,744r10,-2l169,740r12,l193,739r14,1l219,740r14,l246,740r13,l271,739r11,-1l294,735r10,-3l312,727r8,-6l326,714r17,-1l359,713r14,l386,713r11,l409,713r9,1l428,714r10,l448,713r10,l469,712r12,-1l495,710r14,-2l526,705r19,-4l565,694r19,-8l600,675r17,-13l631,646r13,-20l655,602r10,-1l677,599r10,-2l698,594r10,-4l716,585r6,-8l727,569r,-10l723,548r-7,-9l708,530r-8,-9l691,513r-5,-8l683,498r3,-8l690,484r5,-4l700,477r4,-4l708,468r1,-9l709,449r-3,-9l702,431r-7,-7l688,417r-8,-7l672,403r-8,-6l657,391e" fillcolor="#ddd" strokeweight="0">
                      <v:path arrowok="t" o:connecttype="custom" o:connectlocs="668,352;704,306;741,285;778,243;791,188;838,129;902,77;985,40;1081,26;1145,18;1232,5;1249,41;1260,132;1304,227;1291,274;1317,305;1333,340;1328,398;1330,452;1369,460;1396,539;1425,688;1429,751;1420,884;1442,923;1483,1147;1488,1176;1476,1205;1509,1236;1448,1288;1415,1261;1381,1236;1286,1219;1203,1191;1154,1146;1114,1101;1078,1050;1023,1009;898,1044;672,1096;399,1153;133,1200;19,1203;0,1145;128,1004;161,932;116,876;93,812;149,744;219,740;304,732;373,713;448,713;526,705;644,626;708,590;716,539;686,490;709,449;672,403" o:connectangles="0,0,0,0,0,0,0,0,0,0,0,0,0,0,0,0,0,0,0,0,0,0,0,0,0,0,0,0,0,0,0,0,0,0,0,0,0,0,0,0,0,0,0,0,0,0,0,0,0,0,0,0,0,0,0,0,0,0,0,0"/>
                    </v:shape>
                    <v:shape id="Freeform 40" o:spid="_x0000_s1064" style="position:absolute;left:12707;top:2435;width:435;height:403;visibility:visible;mso-wrap-style:square;v-text-anchor:top" coordsize="435,4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Ry0578A&#10;AADbAAAADwAAAGRycy9kb3ducmV2LnhtbERPTYvCMBC9C/6HMAveNFVBpBplVRQPilg97HFoZtti&#10;MylJ1PrvzUHw+Hjf82VravEg5yvLCoaDBARxbnXFhYLrZdufgvABWWNtmRS8yMNy0e3MMdX2yWd6&#10;ZKEQMYR9igrKEJpUSp+XZNAPbEMcuX/rDIYIXSG1w2cMN7UcJclEGqw4NpTY0Lqk/JbdjYK/nQz2&#10;eKLh2k1Wu9v1sFmd2o1SvZ/2dwYiUBu+4o97rxWM49j4Jf4AuXg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1HLTnvwAAANsAAAAPAAAAAAAAAAAAAAAAAJgCAABkcnMvZG93bnJl&#10;di54bWxQSwUGAAAAAAQABAD1AAAAhAMAAAAA&#10;" path="m67,403r,l80,392r9,-9l97,375r7,-8l108,361r4,-6l115,350r2,-6l131,339r12,-6l155,328r12,-5l178,321r12,-1l202,322r11,6l221,315r9,-12l242,294r15,-7l271,281r17,-7l306,270r17,-5l341,261r17,-4l375,251r15,-7l405,237r12,-9l428,216r7,-13l433,190r-2,-11l428,168r-3,-11l422,147r-5,-9l414,127r-3,-9l408,105,407,91r,-13l407,64,406,50,405,34,403,18,399,,169,56r-5,5l159,67r-5,8l150,80r-3,6l143,90r-4,2l135,92,99,55r-2,4l95,63r-1,4l94,72r-1,5l91,81r-3,3l83,87,,95,21,276r4,15l30,301r5,7l40,313r7,3l52,319r5,4l62,328r-4,4l53,335r-4,5l45,344r-5,5l36,354r-3,6l31,367r2,7l36,379r6,4l47,387r5,4l57,394r5,5l67,403e" fillcolor="#ddd" strokeweight="0">
                      <v:path arrowok="t" o:connecttype="custom" o:connectlocs="67,403;89,383;104,367;112,355;117,344;131,339;155,328;178,321;202,322;213,328;230,303;257,287;288,274;323,265;358,257;390,244;417,228;435,203;433,190;428,168;422,147;414,127;411,118;407,91;407,64;405,34;399,0;169,56;159,67;150,80;143,90;135,92;99,55;95,63;94,72;91,81;83,87;21,276;25,291;35,308;47,316;57,323;62,328;53,335;45,344;36,354;31,367;33,374;42,383;52,391;62,399" o:connectangles="0,0,0,0,0,0,0,0,0,0,0,0,0,0,0,0,0,0,0,0,0,0,0,0,0,0,0,0,0,0,0,0,0,0,0,0,0,0,0,0,0,0,0,0,0,0,0,0,0,0,0"/>
                    </v:shape>
                    <v:shape id="Freeform 41" o:spid="_x0000_s1065" style="position:absolute;left:12682;top:2121;width:871;height:424;visibility:visible;mso-wrap-style:square;v-text-anchor:top" coordsize="871,42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muU68UA&#10;AADbAAAADwAAAGRycy9kb3ducmV2LnhtbESPT4vCMBTE74LfITxhL6Kpf5C1GkVkZQUPoiuIt0fz&#10;bIvNS22ytn77zYLgcZiZ3zDzZWMK8aDK5ZYVDPoRCOLE6pxTBaefTe8ThPPIGgvLpOBJDpaLdmuO&#10;sbY1H+hx9KkIEHYxKsi8L2MpXZKRQde3JXHwrrYy6IOsUqkrrAPcFHIYRRNpMOewkGFJ64yS2/HX&#10;KDifv3dNXW7kZO/Go8twfPu6dyOlPjrNagbCU+Pf4Vd7qxWMpvD/JfwAufg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ea5TrxQAAANsAAAAPAAAAAAAAAAAAAAAAAJgCAABkcnMv&#10;ZG93bnJldi54bWxQSwUGAAAAAAQABAD1AAAAigMAAAAA&#10;" path="m521,284r,l519,294r-1,9l516,311r-1,8l515,326r,9l516,342r3,8l525,352r6,2l539,356r6,3l552,360r6,2l565,362r5,1l571,367r1,4l573,374r,4l573,382r1,4l575,392r1,5l581,404r4,6l587,415r3,9l602,416r7,-6l614,404r3,-6l620,393r4,-5l629,382r8,-6l642,373r5,-3l652,366r4,-3l659,361r4,-2l667,359r4,l674,361r2,4l677,371r,6l678,384r3,7l685,395r5,2l697,398r9,l717,399r11,l740,399r10,-1l758,397r6,-2l772,390r5,-8l782,374r4,-9l791,355r6,-10l804,335r8,-10l819,319r8,-6l833,309r5,-4l843,302r5,-5l853,293r7,-5l865,282r3,-6l870,270r1,-7l870,257r-2,-6l865,246r-4,-4l853,236r-6,-3l841,230r-5,-3l831,226r-6,-1l821,224r-5,-1l811,221r-4,-2l801,216r-8,-4l785,208r-10,-2l761,206r-16,1l745,222r3,13l754,248r6,10l768,268r5,9l777,284r,6l775,296r-4,5l765,305r-6,2l752,308r-7,1l737,309r-8,l721,309r-7,-1l705,308r-7,-1l691,305r-6,-2l678,300r-6,-6l667,276r-8,-18l647,241,635,223,620,208,605,195,589,185r-15,-8l576,158r3,-19l581,123r1,-16l583,93r1,-13l584,68r,-11l582,47r-2,-8l577,30r-4,-7l568,16r-7,-5l554,6,545,r-4,2l537,6r-5,2l528,9r-3,2l521,13r-4,1l512,16r-1,6l510,28r-2,5l503,36r-4,l496,36r-4,l487,36r-5,l477,37r-7,1l464,39r,7l464,54r1,7l466,69r1,7l466,82r-3,5l458,93r-6,4l445,100r-6,2l434,103r-6,1l422,103r-7,-1l409,100,196,133r-1,2l192,139r-4,6l180,153r-10,8l159,169r-16,8l126,184r-22,5l86,192r-15,2l56,194r-11,l34,194,24,193r-9,l12,218r-2,21l7,259,5,276,4,293,3,310,1,327,,347r,12l2,368r4,7l12,381r5,7l22,393r3,6l26,406r71,-8l107,397r6,-3l116,391r1,-6l117,380r1,-4l120,372r4,-2l129,371r5,3l138,379r5,5l147,391r5,6l158,401r5,2l168,400r4,-4l176,391r3,-7l182,378r6,-6l195,368r10,-2l424,311r10,-4l447,304r12,-4l473,295r14,-3l499,289r13,-3l521,284e" fillcolor="#ddd" strokeweight="0">
                      <v:path arrowok="t" o:connecttype="custom" o:connectlocs="516,311;519,350;545,359;570,363;573,382;581,404;602,416;624,388;647,370;667,359;677,371;690,397;728,399;764,395;791,355;819,319;848,297;868,276;865,246;841,230;816,223;793,212;745,207;768,268;775,296;745,309;714,308;678,300;647,241;574,177;582,107;582,47;561,11;537,6;517,14;508,33;492,36;464,39;466,69;458,93;428,104;196,133;170,161;104,189;34,194;10,239;1,327;6,375;26,406;116,391;124,370;143,384;163,403;182,378;424,311;487,292" o:connectangles="0,0,0,0,0,0,0,0,0,0,0,0,0,0,0,0,0,0,0,0,0,0,0,0,0,0,0,0,0,0,0,0,0,0,0,0,0,0,0,0,0,0,0,0,0,0,0,0,0,0,0,0,0,0,0,0"/>
                    </v:shape>
                    <v:shape id="Freeform 42" o:spid="_x0000_s1066" style="position:absolute;left:12695;top:2731;width:410;height:254;visibility:visible;mso-wrap-style:square;v-text-anchor:top" coordsize="410,2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EHKV8AA&#10;AADbAAAADwAAAGRycy9kb3ducmV2LnhtbERPy4rCMBTdC/5DuII7m1YGkU6jDAMDI8zC18LltbnT&#10;VJub0qS1/v1kMeDycN7FdrSNGKjztWMFWZKCIC6drrlScD59LdYgfEDW2DgmBU/ysN1MJwXm2j34&#10;QMMxVCKGsM9RgQmhzaX0pSGLPnEtceR+XWcxRNhVUnf4iOG2kcs0XUmLNccGgy19Girvx94quBj5&#10;XJtq93NeZXrv9LW/jYdeqfls/HgHEWgML/G/+1sreIvr45f4A+Tm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oEHKV8AAAADbAAAADwAAAAAAAAAAAAAAAACYAgAAZHJzL2Rvd25y&#10;ZXYueG1sUEsFBgAAAAAEAAQA9QAAAIUDAAAAAA==&#10;" path="m160,94r,l173,85r12,-9l196,68r13,-6l221,58r13,-4l245,52r11,-2l275,46r18,-8l308,30r16,-9l341,12,360,5,383,1,410,r-2,16l403,26r-6,8l389,41r-10,7l367,56r-12,9l342,79r-4,5l335,89r-3,6l330,102r-3,6l325,115r-2,6l321,127r-1,3l318,134r-3,3l314,140r-3,6l305,152r-6,6l294,163r-20,9l254,179r-19,7l216,193r-19,5l179,203r-20,5l138,213r-13,4l111,225r-14,8l84,241r-15,6l57,253r-14,1l32,251r-6,-9l18,234,11,224,6,213,2,203,,193,2,183r5,-8l29,159,48,146,68,133,87,122r17,-10l123,105r19,-7l160,94e" fillcolor="#ddd" strokeweight="0">
                      <v:path arrowok="t" o:connecttype="custom" o:connectlocs="160,94;185,76;209,62;234,54;256,50;275,46;308,30;341,12;383,1;410,0;403,26;389,41;367,56;342,79;338,84;332,95;327,108;323,121;321,127;318,134;314,140;311,146;299,158;294,163;254,179;216,193;179,203;138,213;125,217;97,233;69,247;43,254;32,251;18,234;6,213;0,193;7,175;29,159;68,133;104,112;142,98" o:connectangles="0,0,0,0,0,0,0,0,0,0,0,0,0,0,0,0,0,0,0,0,0,0,0,0,0,0,0,0,0,0,0,0,0,0,0,0,0,0,0,0,0"/>
                    </v:shape>
                    <v:shape id="Freeform 43" o:spid="_x0000_s1067" style="position:absolute;left:12401;top:2794;width:343;height:737;visibility:visible;mso-wrap-style:square;v-text-anchor:top" coordsize="343,73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jTc/MQA&#10;AADbAAAADwAAAGRycy9kb3ducmV2LnhtbESP3WoCMRSE7wt9h3AKvRFNti1FVqOUgv0TCv48wGFz&#10;3F3cnMQkutu3bwpCL4eZ+YaZLwfbiQuF2DrWUEwUCOLKmZZrDfvdajwFEROywc4xafihCMvF7c0c&#10;S+N63tBlm2qRIRxL1NCk5EspY9WQxThxnjh7BxcspixDLU3APsNtJx+UepYWW84LDXp6bag6bs9W&#10;A42+vP88h+9N/+iK01pZ9X540/r+bniZgUg0pP/wtf1hNDwV8Pcl/wC5+A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o03PzEAAAA2wAAAA8AAAAAAAAAAAAAAAAAmAIAAGRycy9k&#10;b3ducmV2LnhtbFBLBQYAAAAABAAEAPUAAACJAwAAAAA=&#10;" path="m131,348r,l123,348r-7,-2l110,344r-5,-2l100,339r-3,-4l94,330r-2,-5l86,322r-5,-3l78,315r-3,-5l74,303r-2,-6l71,291r-1,-6l66,284r-5,l54,285r-6,l42,286r-5,l32,285r-3,-3l23,271,18,261r-4,-9l10,243,6,236,3,229,1,222,,216r4,-8l7,201r3,-8l12,184r1,-7l14,169r,-7l14,154r,-6l12,144r-1,-3l9,138,6,136,4,133,2,129,1,122r1,-6l6,111r4,-4l12,101r2,-8l16,84,17,74,18,62r,-10l19,41,20,31r2,-9l28,18r6,-2l40,14r6,-1l51,11,57,8,62,5,66,r8,3l82,7r10,4l101,14r10,3l122,20r11,3l146,25r12,3l171,31r14,3l199,36r16,4l232,42r17,3l267,48r5,3l275,56r1,7l278,72r,9l280,89r2,6l285,101r,4l286,110r,6l286,121r,7l286,133r,6l285,144r-1,8l282,160r-3,8l276,175r-3,8l270,192r-3,8l264,209r16,5l297,221r14,7l324,239r9,17l340,280r3,33l343,357r-1,13l342,382r-1,11l340,403r-2,10l337,424r-2,11l332,446r-1,9l329,464r-1,10l328,486r-1,11l326,507r-2,11l323,525r-2,6l319,537r-3,8l314,552r-2,7l309,568r-3,10l303,589r-5,7l292,603r-7,6l278,615r-6,6l265,627r-8,8l250,642r-2,12l246,668r-3,14l239,697r-5,13l227,722r-8,9l211,737r-4,-9l202,715r-7,-12l188,692,178,680r-13,-8l148,667r-22,-1l127,659r-1,-8l125,644r-2,-8l115,638r-8,l99,638r-8,-1l82,636r-8,-1l65,634r-9,l46,626r-7,-7l32,611r-5,-8l21,594r-4,-8l13,579r-3,-6l7,566,5,560,3,552,2,543,1,534,,525r1,-9l2,507r3,-9l10,493r7,-4l24,486r10,-3l45,477r13,-8l71,457r8,-11l90,433r9,-16l109,401r9,-17l124,370r5,-13l131,348e" fillcolor="#ddd" strokeweight="0">
                      <v:path arrowok="t" o:connecttype="custom" o:connectlocs="116,346;97,335;86,322;74,303;70,285;48,285;29,282;14,252;1,222;7,201;14,169;14,148;6,136;1,122;12,101;17,74;20,31;34,16;57,8;74,3;111,17;158,28;215,40;267,48;278,72;285,101;286,116;286,139;282,160;270,192;280,214;333,256;343,357;340,403;332,446;328,474;324,518;319,537;309,568;298,596;272,621;250,642;239,697;211,737;195,703;148,667;126,651;115,638;82,636;56,634;27,603;10,573;3,552;1,516;10,493;45,477;79,446;118,384" o:connectangles="0,0,0,0,0,0,0,0,0,0,0,0,0,0,0,0,0,0,0,0,0,0,0,0,0,0,0,0,0,0,0,0,0,0,0,0,0,0,0,0,0,0,0,0,0,0,0,0,0,0,0,0,0,0,0,0,0,0"/>
                    </v:shape>
                    <v:shape id="Freeform 44" o:spid="_x0000_s1068" style="position:absolute;left:10187;top:2839;width:1015;height:1212;visibility:visible;mso-wrap-style:square;v-text-anchor:top" coordsize="1015,12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UnzMUA&#10;AADbAAAADwAAAGRycy9kb3ducmV2LnhtbESPQWsCMRSE7wX/Q3hCbzWrtFVWo4gitNBD1T3o7bF5&#10;bhY3L+smddN/3xQKPQ4z8w2zWEXbiDt1vnasYDzKQBCXTtdcKSiOu6cZCB+QNTaOScE3eVgtBw8L&#10;zLXreU/3Q6hEgrDPUYEJoc2l9KUhi37kWuLkXVxnMSTZVVJ32Ce4beQky16lxZrTgsGWNobK6+HL&#10;Kti8f7yc+625NbGfnupzLDL/WSj1OIzrOYhAMfyH/9pvWsHzBH6/pB8gl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FFSfMxQAAANsAAAAPAAAAAAAAAAAAAAAAAJgCAABkcnMv&#10;ZG93bnJldi54bWxQSwUGAAAAAAQABAD1AAAAigMAAAAA&#10;" path="m285,199r,l296,205r15,2l331,209r22,l375,209r20,l413,211r12,3l432,222r5,8l443,235r6,4l456,243r9,2l474,247r11,1l509,244r21,-3l549,238r17,-3l583,232r18,-5l622,222r24,-6l654,213r8,-3l670,207r7,-3l684,201r7,-4l700,193r8,-3l717,179r8,-11l730,158r5,-10l740,137r6,-9l754,118r10,-10l773,99r10,-7l793,85r10,-7l814,72r11,-5l835,61r11,-6l857,47r12,-7l881,34r12,-7l907,19r11,-7l931,6,941,r74,420l1006,430r-7,12l995,454r-3,13l992,479r3,12l1001,504r10,12l1008,528r-4,9l1000,546r-4,9l992,563r-3,7l987,578r-1,9l989,733r-2,12l980,755r-9,10l961,773r-12,7l938,787r-9,7l922,800r-3,5l918,813r-1,10l916,833r-1,11l913,855r-3,10l905,873r-10,-1l885,871r-12,-2l859,866r-12,-2l834,863r-9,-1l819,863r-6,4l812,872r-1,7l810,885r-6,5l798,893r-6,5l791,905r2,4l797,911r5,1l808,912r8,l821,912r4,2l826,918r-1,7l822,933r-6,8l810,948r-8,6l797,960r-4,5l791,970r1,3l795,977r4,4l805,985r6,4l816,992r4,5l822,999r3,5l828,1009r2,5l832,1019r1,5l832,1030r-1,5l828,1040r-6,1l816,1039r-8,-4l802,1029r-7,-8l789,1014r-5,-5l778,1005r-5,-2l766,1002r-7,-1l752,1002r-8,1l738,1004r-5,2l729,1007r-5,7l718,1021r-5,7l710,1035r-3,6l704,1046r-1,5l702,1056r,9l701,1076r,12l701,1099r,12l701,1124r1,12l703,1148r-4,4l695,1156r-4,6l688,1168r-2,8l683,1183r-2,7l678,1198r-2,3l671,1205r-5,2l658,1210r-7,1l644,1212r-7,-1l631,1209r-4,-5l624,1197r-1,-8l622,1181r-2,-10l619,1164r-3,-7l612,1152r-5,-3l602,1147r-4,-2l594,1142r-6,-3l583,1135r-7,-6l566,1120r-2,-4l564,1111r-1,-4l563,1104r,-4l563,1095r-2,-5l559,1083r-5,-6l549,1073r-8,-1l533,1072r-7,2l518,1078r-8,5l504,1090r-5,5l495,1101r-4,6l486,1115r-4,8l477,1131r-5,9l467,1151r-16,l436,1152r-15,2l408,1157r-12,2l386,1161r-8,l370,1160r-15,-6l339,1147r-16,-7l305,1134r-16,-5l273,1124r-15,-5l243,1115r-8,-3l224,1109r-9,-2l206,1104r-9,-3l190,1098r-5,-3l182,1092r-2,-5l179,1080r-2,-5l177,1070r-1,-6l176,1058r,-8l176,1042r-6,l160,1042r-11,l136,1042r-13,l111,1042r-12,-1l90,1041,,266,285,199e" fillcolor="#ddd" strokeweight="0">
                      <v:path arrowok="t" o:connecttype="custom" o:connectlocs="331,209;425,214;449,239;485,248;583,232;654,213;691,197;725,168;754,118;793,85;846,55;893,27;1015,420;992,467;1011,516;992,563;989,733;949,780;919,805;913,855;885,871;825,862;811,879;792,898;802,912;826,918;810,948;791,970;811,989;825,1004;832,1030;816,1039;784,1009;759,1001;729,1007;710,1035;702,1056;701,1111;699,1152;683,1183;671,1205;637,1211;623,1189;612,1152;594,1142;566,1120;563,1100;554,1077;518,1078;495,1101;472,1140;421,1154;370,1160;305,1134;243,1115;197,1101;180,1087;176,1058;160,1042;99,1041" o:connectangles="0,0,0,0,0,0,0,0,0,0,0,0,0,0,0,0,0,0,0,0,0,0,0,0,0,0,0,0,0,0,0,0,0,0,0,0,0,0,0,0,0,0,0,0,0,0,0,0,0,0,0,0,0,0,0,0,0,0,0,0"/>
                    </v:shape>
                    <v:shape id="Freeform 45" o:spid="_x0000_s1069" style="position:absolute;left:11128;top:2610;width:1405;height:937;visibility:visible;mso-wrap-style:square;v-text-anchor:top" coordsize="1405,93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XCLN8IA&#10;AADbAAAADwAAAGRycy9kb3ducmV2LnhtbESPT4vCMBTE74LfITzBi2i6/kO6jSLCoh7VhfX4aN62&#10;xeYlNNHWb2+EhT0OM/MbJtt0phYPanxlWcHHJAFBnFtdcaHg+/I1XoHwAVljbZkUPMnDZt3vZZhq&#10;2/KJHudQiAhhn6KCMgSXSunzkgz6iXXE0fu1jcEQZVNI3WAb4aaW0yRZSoMVx4USHe1Kym/nu1Gw&#10;H63c6PSzp+sumXVucT9yWB6VGg667SeIQF34D/+1D1rBfAbvL/EHyPU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RcIs3wgAAANsAAAAPAAAAAAAAAAAAAAAAAJgCAABkcnMvZG93&#10;bnJldi54bWxQSwUGAAAAAAQABAD1AAAAhwMAAAAA&#10;" path="m,231r,l7,227r9,-6l24,214r9,-7l41,201r8,-7l57,186r6,-5l73,174r8,-7l88,160r8,-6l104,148r9,-5l122,138r11,-5l144,143r7,9l156,164r1,10l156,184r-3,10l148,203r-7,7l173,205r32,-4l237,196r31,-6l300,185r32,-6l365,174r32,-5l429,162r32,-5l492,151r32,-6l556,139r32,-7l620,126r32,-7l683,113r33,-7l748,99r32,-7l811,85r32,-7l875,70r31,-7l938,56r32,-8l1001,40r32,-8l1064,25r33,-8l1129,8,1160,r7,8l1174,15r10,8l1192,30r10,5l1214,40r12,5l1239,49r3,12l1244,73r3,11l1251,94r5,9l1261,113r6,9l1275,130r12,3l1298,137r12,4l1319,145r8,6l1334,159r3,11l1339,183r-4,4l1329,190r-7,2l1315,195r-7,3l1302,200r-5,4l1295,209r-1,7l1294,227r-1,13l1292,254r-3,14l1286,280r-6,12l1272,299r2,8l1276,314r3,4l1282,321r3,4l1287,329r1,6l1288,344r-1,6l1286,357r-1,7l1284,372r-2,8l1280,388r-3,7l1274,403r3,8l1280,420r4,7l1288,436r4,8l1296,451r6,9l1306,467r38,2l1346,479r2,7l1350,493r3,5l1356,501r4,3l1363,505r4,2l1369,513r3,5l1376,522r4,3l1384,527r7,2l1397,530r8,l1400,543r-4,13l1391,567r-6,11l1379,589r-6,10l1366,611r-7,11l1352,632r-7,9l1336,647r-10,6l1316,658r-10,5l1296,669r-9,5l1280,680r-3,6l1274,693r-1,8l1264,700r-8,l1249,702r-6,4l1237,711r-5,7l1228,728r-4,10l1204,742r-21,4l1158,750r-28,6l1101,762r-32,6l1034,774r-35,6l963,788r-38,7l885,802r-40,7l804,818r-42,7l720,833r-43,7l635,849r-43,7l551,864r-42,8l469,879r-39,7l390,892r-37,7l318,906r-34,5l252,917r-31,4l193,926r-25,5l145,934r-21,3l,231e" fillcolor="#ddd" strokeweight="0">
                      <v:path arrowok="t" o:connecttype="custom" o:connectlocs="16,221;49,194;73,174;104,148;133,133;157,174;141,210;237,196;365,174;492,151;620,126;748,99;875,70;1001,40;1129,8;1174,15;1214,40;1242,61;1256,103;1275,130;1319,145;1339,183;1322,192;1297,204;1294,227;1286,280;1274,307;1285,325;1288,344;1284,372;1274,403;1284,427;1302,460;1346,479;1356,501;1367,507;1380,525;1405,530;1391,567;1366,611;1345,641;1306,663;1280,680;1273,701;1243,706;1224,738;1158,750;1034,774;885,802;720,833;551,864;390,892;252,917;145,934" o:connectangles="0,0,0,0,0,0,0,0,0,0,0,0,0,0,0,0,0,0,0,0,0,0,0,0,0,0,0,0,0,0,0,0,0,0,0,0,0,0,0,0,0,0,0,0,0,0,0,0,0,0,0,0,0,0"/>
                    </v:shape>
                    <v:shape id="Freeform 46" o:spid="_x0000_s1070" style="position:absolute;left:12352;top:3311;width:259;height:397;visibility:visible;mso-wrap-style:square;v-text-anchor:top" coordsize="259,39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GMvMUA&#10;AADbAAAADwAAAGRycy9kb3ducmV2LnhtbESPQWvCQBSE74X+h+UVvNWNIlKiq0ippQg9qEU9PrLP&#10;bDD7Ns2+mtRf3y0Uehxm5htmvux9ra7UxiqwgdEwA0VcBFtxaeBjv358AhUF2WIdmAx8U4Tl4v5u&#10;jrkNHW/pupNSJQjHHA04kSbXOhaOPMZhaIiTdw6tR0myLbVtsUtwX+txlk21x4rTgsOGnh0Vl92X&#10;N0Dj5vK+Pa3lILeX/bEfbV5d92nM4KFfzUAJ9fIf/mu/WQOTCfx+ST9AL3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J4Yy8xQAAANsAAAAPAAAAAAAAAAAAAAAAAJgCAABkcnMv&#10;ZG93bnJldi54bWxQSwUGAAAAAAQABAD1AAAAigMAAAAA&#10;" path="m243,395r,l248,384r5,-12l256,361r2,-11l259,338r,-11l258,314r-1,-12l254,290r-6,-13l240,265,230,253r-13,-9l202,238r-18,-4l165,233r-3,-15l157,202r-8,-17l140,168,129,152,119,137,109,124,99,114,91,104,83,94,74,82,66,68,59,53,54,36,51,19,50,1,39,,31,,24,2,19,6r-6,5l9,18,5,28,,38,107,397r136,-2e" fillcolor="#ddd" strokeweight="0">
                      <v:path arrowok="t" o:connecttype="custom" o:connectlocs="243,395;243,395;248,384;253,372;256,361;258,350;259,338;259,327;258,314;257,302;257,302;254,290;248,277;240,265;230,253;217,244;202,238;184,234;165,233;165,233;162,218;157,202;149,185;140,168;129,152;119,137;109,124;99,114;99,114;91,104;83,94;74,82;66,68;59,53;54,36;51,19;50,1;50,1;39,0;31,0;24,2;19,6;13,11;9,18;5,28;0,38;107,397;243,395" o:connectangles="0,0,0,0,0,0,0,0,0,0,0,0,0,0,0,0,0,0,0,0,0,0,0,0,0,0,0,0,0,0,0,0,0,0,0,0,0,0,0,0,0,0,0,0,0,0,0,0"/>
                    </v:shape>
                    <v:shape id="Freeform 47" o:spid="_x0000_s1071" style="position:absolute;left:11487;top:3351;width:1117;height:554;visibility:visible;mso-wrap-style:square;v-text-anchor:top" coordsize="1117,5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vBhBsIA&#10;AADbAAAADwAAAGRycy9kb3ducmV2LnhtbESPX2vCMBTF3wf7DuEOfNN0Y45RjeKGE2V7mavvl+ba&#10;FJub0ERb/fRGEPZ4OH9+nOm8t404URtqxwqeRxkI4tLpmisFxd/X8B1EiMgaG8ek4EwB5rPHhynm&#10;2nX8S6dtrEQa4ZCjAhOjz6UMpSGLYeQ8cfL2rrUYk2wrqVvs0rht5EuWvUmLNSeCQU+fhsrD9mgT&#10;97Jabn7kRwh+teiML+zuu7BKDZ76xQREpD7+h+/ttVbwOobbl/QD5OwK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a8GEGwgAAANsAAAAPAAAAAAAAAAAAAAAAAJgCAABkcnMvZG93&#10;bnJldi54bWxQSwUGAAAAAAQABAD1AAAAhwMAAAAA&#10;" path="m,161l865,,972,356r137,-1l1112,359r1,5l1116,371r,7l1117,385r,7l1116,399r,5l1113,409r-2,5l1108,418r-3,4l1101,427r-3,3l1094,434r-3,3l1091,441r-1,2l1089,445r-1,3l1087,451r-2,5l1085,460r,4l1085,467r,4l1085,475r,4l972,547r-1,-15l970,519r-3,-12l965,496r-3,-10l958,476r-7,-9l943,459r-68,1l873,457r-4,-8l865,439r-5,-12l855,415r-5,-11l847,397r-1,-4l845,381r1,-11l848,359r3,-9l856,342r5,-9l868,325r7,-8l870,316r-5,-1l859,312r-5,-3l848,304r-5,-4l840,295r-3,-5l835,287r-3,-2l829,281r-5,-3l818,273r-4,-5l809,262r-4,-7l807,249r4,-7l814,237r4,-6l824,226r4,-5l832,214r3,-7l833,202r-3,-5l827,193r-3,-6l819,183r-3,-4l813,174r-3,-6l808,162r-1,-6l805,149r-1,-6l804,136r1,-7l807,122r5,-6l818,109r6,-7l828,93r3,-8l833,77r1,-7l832,64r-4,-4l819,60r-8,2l804,65r-6,5l791,78r-5,8l781,96r-4,12l769,116r-8,8l753,133r-8,8l737,150r-8,8l721,167r-7,8l719,180r6,5l731,188r7,5l743,197r5,5l750,209r1,8l750,227r-1,9l749,245r1,10l751,263r3,8l759,281r7,8l763,295r-2,6l758,308r-2,6l754,320r-1,6l752,333r1,7l755,348r3,8l762,364r6,8l772,378r5,5l780,386r2,3l782,393r-1,6l779,405r-3,7l773,418r-2,9l769,434r-1,7l770,447r5,5l782,458r9,5l802,468r11,4l824,476r10,3l835,554r-3,l829,554r-4,l819,554r-4,l811,553r-4,l804,552r-3,-4l798,541r-5,-9l785,523r-9,-4l767,515r-9,-3l751,510r-8,-2l736,507r-9,l720,507r-8,-1l707,505r-4,-3l702,499r-1,-5l702,489r,-7l701,476r-95,10l601,473r-3,-15l597,440r1,-20l600,403r4,-18l608,372r5,-10l616,360r6,-5l630,349r7,-7l645,332r6,-9l654,314r,-10l649,297r-12,-5l622,287r-20,-5l580,275r-24,-6l532,261,507,251,494,204r-61,1l430,195r-1,-10l428,177r-1,-9l426,161r,-9l425,144r-1,-9l420,135r-13,l391,136r-19,l353,136r-16,1l324,137r-4,l306,181r-6,l292,181r-8,l276,181r-10,1l257,182r-9,l238,182r-2,1l231,185r-9,5l211,193r-14,3l182,198r-17,l147,196r-2,44l31,311,,161e" fillcolor="#ddd" strokeweight="0">
                      <v:path arrowok="t" o:connecttype="custom" o:connectlocs="1109,355;1117,385;1113,409;1098,430;1090,443;1085,456;1085,475;970,519;951,467;869,449;847,397;848,359;875,317;854,309;837,290;818,273;807,249;828,221;830,197;813,174;805,149;812,116;831,85;828,60;791,78;769,116;729,158;725,185;750,209;749,245;766,289;756,314;753,340;772,378;782,393;771,427;775,452;824,476;829,554;807,553;793,532;758,512;720,507;702,499;606,486;598,420;613,362;645,332;649,297;556,269;433,205;426,161;420,135;337,137;300,181;257,182;231,185;165,198" o:connectangles="0,0,0,0,0,0,0,0,0,0,0,0,0,0,0,0,0,0,0,0,0,0,0,0,0,0,0,0,0,0,0,0,0,0,0,0,0,0,0,0,0,0,0,0,0,0,0,0,0,0,0,0,0,0,0,0,0,0"/>
                    </v:shape>
                    <v:shape id="Freeform 48" o:spid="_x0000_s1072" style="position:absolute;left:10812;top:3260;width:1125;height:1118;visibility:visible;mso-wrap-style:square;v-text-anchor:top" coordsize="1125,11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eHvFMMA&#10;AADbAAAADwAAAGRycy9kb3ducmV2LnhtbESPT2vCQBTE7wW/w/IEb3VjUdHoRqRQEA+CtoLHR/aZ&#10;hGTfptnNH7+9KxR6HGbmN8x2N5hKdNS4wrKC2TQCQZxaXXCm4Of7630FwnlkjZVlUvAgB7tk9LbF&#10;WNuez9RdfCYChF2MCnLv61hKl+Zk0E1tTRy8u20M+iCbTOoG+wA3lfyIoqU0WHBYyLGmz5zS8tKa&#10;QKlwncrzsPi9nWb9Qh6vpmyvSk3Gw34DwtPg/8N/7YNWMF/C60v4ATJ5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eHvFMMAAADbAAAADwAAAAAAAAAAAAAAAACYAgAAZHJzL2Rv&#10;d25yZXYueG1sUEsFBgAAAAAEAAQA9QAAAIgDAAAAAA==&#10;" path="m7,792r,l14,794r6,l26,793r5,-1l36,790r6,-2l47,785r5,-2l54,775r3,-7l59,762r2,-7l64,748r5,-6l74,736r6,-5l78,720,77,709,76,698r,-11l76,676r,-10l77,656r,-9l78,640r2,-9l83,623r4,-9l91,606r4,-8l101,592r5,-4l111,586r5,-1l122,584r7,-1l135,583r6,l146,583r5,1l157,588r5,6l168,600r7,8l181,614r8,5l196,623r6,1l205,621r2,-3l208,614r1,-4l209,606r-2,-7l204,592r-5,-8l195,581r-5,-4l186,572r-5,-4l176,564r-3,-4l169,556r-3,-4l171,544r6,-6l183,532r7,-6l195,520r4,-7l202,506r1,-7l199,497r-5,-1l190,495r-5,l180,495r-4,-1l172,492r-4,-3l167,483r1,-5l173,475r8,-1l188,466r,-7l188,451r3,-4l198,445r10,l221,447r13,2l248,451r13,2l272,455r8,l284,450r3,-6l289,436r2,-10l292,416r1,-10l294,394r2,-11l313,372r14,-11l340,354r9,-8l356,338r6,-8l365,322r1,-11l362,161r1,-7l365,147r4,-7l373,131r5,-8l381,115r3,-9l386,97r-8,-9l372,77,370,64r,-14l372,36r4,-13l382,10,390,r52,288l674,252r32,150l819,332r4,-41l833,290r9,-1l851,289r11,l873,288r11,-2l898,281r15,-8l981,272r14,-44l1101,227r,9l1101,245r,9l1102,263r1,8l1105,279r1,10l1108,297r9,7l1124,313r1,9l1124,330r-3,7l1115,345r-6,4l1102,352r-19,1l1067,354r-14,l1042,354r-9,-1l1026,353r-4,-1l1020,352r-6,-2l1007,346r-8,-3l991,337r-8,-4l975,329r-8,-4l960,321r-2,9l956,342r-1,13l954,369r-1,14l954,396r1,14l959,422r-11,7l936,433r-11,4l915,440r-10,4l897,448r-6,6l887,462r2,8l894,479r6,12l906,503r5,11l912,525r-2,8l903,539r-7,1l889,541r-10,l871,541r-8,-1l853,540r-7,l839,540r-5,7l831,554r-4,7l824,570r-3,10l819,589r-2,9l815,607r-2,8l810,621r-3,7l803,634r-3,6l795,645r-5,4l786,654r-9,-6l773,639r-3,-9l766,624r-5,-4l754,618r-8,l736,618r-8,1l719,621r-7,2l705,625r-5,9l696,643r-5,10l687,664r-4,9l679,682r-4,8l671,697r,6l670,709r-2,7l665,723r-4,7l656,737r-7,6l641,749r1,12l644,771r4,9l653,789r3,8l658,804r,8l655,818r-3,5l647,828r-3,6l640,839r-4,7l632,853r-3,8l625,870r-2,8l621,887r-2,8l617,905r-1,9l614,923r-2,9l610,941r-2,2l604,946r-3,2l596,950r-5,2l586,954r-4,2l578,958r-3,7l574,972r-1,7l573,986r,8l573,1000r,5l572,1009r-5,l557,1009r-11,l533,1009r-13,l508,1009r-11,l490,1008r-2,10l487,1025r-1,7l485,1037r,5l484,1049r-2,5l480,1059r-3,1l472,1061r-5,l462,1060r-5,l452,1060r-4,l443,1061r-4,5l437,1077r-2,9l430,1090r-11,l407,1090r-12,-2l382,1087r-12,-2l358,1085r-11,l336,1086r-4,4l329,1098r2,10l329,1116r-6,l313,1117r-14,l285,1118r-16,l256,1118r-10,-1l239,1115r-4,-6l236,1102r,-6l232,1092r-10,-8l215,1076r-8,-8l202,1062r-5,-5l192,1052r-4,-4l183,1042r-5,-5l174,1030r-3,-6l168,1015r-3,-8l163,1000r-2,-8l159,983r-5,1l150,984r-4,1l141,985r-5,-1l130,983r-7,-1l115,979r-9,-3l99,972r-7,-3l86,965r-5,-5l75,955r-6,-5l60,945r-4,-5l52,932r-4,-9l46,917r-2,-6l42,905r-2,-8l37,890r-2,-7l33,877r-2,-6l28,865r-5,-8l17,851r-7,-5l2,842,1,836,,830r,-6l1,817r1,-8l3,803r2,-6l7,792e" fillcolor="#ddd" strokeweight="0">
                      <v:path arrowok="t" o:connecttype="custom" o:connectlocs="42,788;64,748;76,687;83,623;116,585;157,588;202,624;199,584;169,556;199,513;180,495;181,474;208,445;284,450;296,383;366,311;381,115;372,36;823,291;898,281;1101,254;1124,313;1083,353;1020,352;960,321;955,410;897,448;911,514;871,541;827,561;810,621;777,648;736,618;691,653;670,709;642,761;655,818;625,870;612,932;586,954;573,994;533,1009;486,1032;472,1061;439,1066;382,1087;331,1108;256,1118;232,1092;183,1042;161,992;130,983;81,960;46,917;31,871;1,836" o:connectangles="0,0,0,0,0,0,0,0,0,0,0,0,0,0,0,0,0,0,0,0,0,0,0,0,0,0,0,0,0,0,0,0,0,0,0,0,0,0,0,0,0,0,0,0,0,0,0,0,0,0,0,0,0,0,0,0"/>
                    </v:shape>
                    <v:shape id="Freeform 49" o:spid="_x0000_s1073" style="position:absolute;left:9209;top:3885;width:1786;height:943;visibility:visible;mso-wrap-style:square;v-text-anchor:top" coordsize="1786,9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6Qan8UA&#10;AADbAAAADwAAAGRycy9kb3ducmV2LnhtbESPQWvCQBSE74L/YXmCF9FNpZgSXaUUxfaoldrja/aZ&#10;hGTfptltEv+9Kwg9DjPzDbPa9KYSLTWusKzgaRaBIE6tLjhTcPrcTV9AOI+ssbJMCq7kYLMeDlaY&#10;aNvxgdqjz0SAsEtQQe59nUjp0pwMupmtiYN3sY1BH2STSd1gF+CmkvMoWkiDBYeFHGt6yyktj39G&#10;QTnpvq4/53K732Xt3n6c4u3vd6zUeNS/LkF46v1/+NF+1wqeY7h/CT9Arm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npBqfxQAAANsAAAAPAAAAAAAAAAAAAAAAAJgCAABkcnMv&#10;ZG93bnJldi54bWxQSwUGAAAAAAQABAD1AAAAigMAAAAA&#10;" path="m,943r,l11,935r13,-6l38,923r13,-7l64,911r10,-7l82,897r4,-10l89,876r2,-14l92,848r2,-16l94,817r,-15l91,789,89,778r-1,-6l88,765r1,-7l90,750r1,-9l94,733r1,-7l96,720r11,l118,721r11,1l140,723r12,2l162,726r11,2l184,729r11,2l206,732r11,l228,733r12,-1l251,731r11,-2l274,726r-1,-11l269,706r-6,-6l256,695r-9,-4l236,687r-10,-5l214,678r-1,-13l216,654r7,-9l232,637r15,-6l263,625r20,-5l307,616r8,-2l319,609r1,-6l320,593r-2,-9l315,574r-3,-11l309,554r2,-8l315,541r4,-6l324,531r6,-4l335,523r5,-5l345,511r11,-4l366,505r10,-2l388,501r11,-2l410,497r12,-1l433,495r7,-14l448,468r6,-11l460,446r6,-8l474,432r6,-4l486,426r6,l498,427r6,2l510,433r4,6l519,446r3,11l526,469r8,2l541,472r7,l556,472r8,l571,471r8,l586,470r4,-4l595,461r6,-5l605,453r6,-2l619,448r6,l632,447r7,l646,446r7,-2l660,440r5,-4l670,432r4,-6l680,419r3,-7l687,403r3,-11l693,378r5,-4l703,371r7,-3l717,366r7,-2l731,363r9,-2l748,360r2,6l751,370r,5l752,379r,4l753,387r1,3l756,394r5,5l768,402r7,1l783,402r9,-3l801,396r9,-3l818,388r7,-4l829,378r2,-7l832,363r-1,-10l830,343r-2,-12l827,320r7,l842,319r8,-2l859,314r7,-4l874,304r6,-8l886,288r2,-5l889,277r1,-8l891,262r1,-8l893,247r1,-8l895,232r8,-1l911,229r7,-2l924,224r6,-4l935,216r4,-6l944,204r2,-58l961,146r15,-1l988,145r12,-2l1010,141r10,-4l1031,132r10,-8l1052,111r11,-13l1070,84r6,-13l1079,55r,-16l1076,21,1069,r86,l1155,10r,8l1156,26r1,6l1157,39r1,6l1160,49r1,4l1172,56r12,4l1196,64r14,5l1222,72r14,4l1249,81r15,4l1276,89r13,4l1302,99r12,4l1326,108r11,4l1346,117r10,4l1370,118r14,-3l1396,113r12,-2l1419,110r9,-1l1438,109r8,l1452,99r6,-12l1464,74r8,-14l1479,48r9,-11l1500,30r12,-2l1518,29r7,2l1530,34r5,5l1539,45r2,7l1542,60r,11l1545,77r4,5l1554,87r4,4l1562,94r4,4l1571,101r5,3l1584,104r6,5l1594,116r4,11l1601,138r2,11l1606,161r2,8l1607,174r-1,5l1605,184r-1,5l1603,194r-1,6l1602,206r1,8l1609,219r6,4l1620,228r4,5l1628,238r3,5l1633,249r2,5l1637,260r2,6l1642,274r3,7l1647,289r3,8l1654,307r3,9l1669,325r13,10l1694,343r14,6l1720,354r14,4l1747,360r14,-1l1762,368r2,9l1767,385r3,8l1773,400r4,7l1781,413r5,6l1765,436r-2,3l1762,443r-1,4l1760,453r,6l1760,464r-1,5l1757,474r-5,2l1747,479r-5,3l1736,484r-5,3l1725,490r-4,4l1718,498r-5,1l1708,501r-5,1l1698,503r-5,1l1688,505r-4,1l1679,507r-4,4l1674,516r-1,5l1669,525r-6,1l1655,527r-8,2l1642,533r-4,10l1636,551r-1,7l1635,565r,8l1634,581r-2,8l1629,600r-5,4l1620,608r-3,4l1615,616r-2,5l1612,626r-2,5l1609,636r-5,2l1600,639r-4,l1592,640r-3,3l1587,647r-2,6l1584,664r-9,3l1569,669r-6,1l1558,670r-7,l1544,670r-7,l1528,671r-2,6l1525,683r-3,7l1520,695r-3,5l1515,704r-3,4l1509,712r-3,1l1502,713r-4,l1493,714r-4,l1485,714r-5,-1l1476,713r-1,1l1475,719r-1,6l1473,731r-2,6l1470,743r,5l1469,749r-29,5l1410,759r-30,5l1350,768r-30,5l1289,778r-31,4l1228,786r-31,3l1167,793r-31,3l1105,799r-31,3l1044,806r-31,3l982,811r-30,2l921,815r-30,2l861,819r-30,2l801,822r-30,2l742,825r-29,1l684,827r-29,l627,828r-28,l571,829r-27,l517,829r-6,11l504,848r-9,6l488,858r-8,3l471,864r-8,l456,864r-7,-3l441,857r-7,-5l427,847r-8,-6l410,837r-8,-3l392,834r-8,6l376,847r-7,9l362,866r-9,10l345,887r-8,12l328,910r-18,4l290,918r-18,3l252,924r-21,3l211,929r-21,2l168,932r-22,2l126,935r-22,1l83,937r-22,2l41,940r-21,1l,943e" fillcolor="#ddd" strokeweight="0">
                      <v:path arrowok="t" o:connecttype="custom" o:connectlocs="82,897;91,789;95,726;173,728;274,726;214,678;307,616;309,554;345,511;433,495;486,426;526,469;586,470;625,448;674,426;710,368;751,375;775,403;831,371;850,317;890,269;918,227;976,145;1063,98;1155,10;1172,56;1289,93;1384,115;1458,87;1525,31;1549,82;1590,109;1606,179;1615,223;1639,266;1682,335;1764,377;1763,439;1752,476;1713,499;1675,511;1642,533;1629,600;1609,636;1584,664;1528,671;1509,712;1476,713;1469,749;1197,789;921,815;655,827;495,854;434,852;369,856;272,921;83,937" o:connectangles="0,0,0,0,0,0,0,0,0,0,0,0,0,0,0,0,0,0,0,0,0,0,0,0,0,0,0,0,0,0,0,0,0,0,0,0,0,0,0,0,0,0,0,0,0,0,0,0,0,0,0,0,0,0,0,0,0"/>
                    </v:shape>
                    <v:shape id="Freeform 50" o:spid="_x0000_s1074" style="position:absolute;left:10677;top:3555;width:1871;height:1079;visibility:visible;mso-wrap-style:square;v-text-anchor:top" coordsize="1871,10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" path="m,1079r9,-34l33,1044r6,-3l44,1036r4,-6l52,1023r2,-6l58,1010r2,-5l63,1002r6,-1l75,1000r6,-1l87,999r5,-1l98,998r5,l109,998r6,-1l117,992r1,-8l120,977r5,-4l130,970r6,-2l142,967r2,-12l146,946r4,-5l154,936r5,-4l162,927r3,-7l167,911r,-5l167,901r,-5l168,892r,-4l169,883r,-5l170,872r6,-9l184,859r8,-1l198,857r8,-7l207,844r1,-6l216,835r4,l225,834r4,l234,833r5,-1l243,830r4,-1l251,827r3,-4l257,820r6,-3l268,815r5,-3l279,809r5,-3l291,803r1,-5l292,793r,-5l293,784r,-5l294,775r1,-3l296,769r3,-3l304,763r7,-5l320,750r7,9l334,766r6,6l346,778r6,7l358,791r6,6l370,803r1,10l375,820r8,4l393,823r8,1l410,824r8,l426,824r8,l443,823r9,-1l462,822r2,-5l466,811r-2,-6l464,800r,-4l466,793r3,-2l475,791r80,6l561,797r5,-4l568,788r3,-6l573,774r2,-5l579,765r6,-1l588,765r4,l596,766r4,1l603,767r4,l612,766r4,-2l617,759r1,-5l619,748r1,-6l621,735r1,-6l624,722r2,-8l637,714r12,l659,714r12,l680,714r10,l700,714r8,l708,713r,-4l708,704r,-7l708,689r1,-8l711,673r2,-7l715,661r4,-2l723,658r6,-2l733,655r5,-3l742,648r4,-6l748,636r2,-9l752,617r2,-11l756,594r3,-11l762,573r2,-7l767,561r3,-7l774,548r5,-9l783,532r5,-7l791,518r2,-8l789,504r-4,-7l782,490r-2,-8l779,476r-2,-7l777,464r-1,-5l782,453r6,-5l792,442r4,-6l799,429r3,-8l805,413r2,-8l813,388r7,-13l824,363r4,-9l831,347r2,-5l836,336r2,-4l848,328r8,-3l862,323r7,-1l876,322r6,1l889,325r8,3l900,331r2,4l905,340r2,5l910,350r2,4l916,358r5,2l933,349r8,-15l947,319r5,-17l957,286r5,-16l967,257r6,-10l980,245r10,l1002,246r12,1l1026,247r9,-2l1043,241r4,-9l1046,224r-2,-10l1040,206r-5,-9l1030,188r-4,-8l1023,173r-1,-7l1028,158r7,-6l1043,147r10,-4l1062,140r10,-3l1083,134r10,-5l1090,113r-2,-16l1088,83r,-14l1088,57r2,-12l1092,35r3,-9l1109,33r11,7l1130,46r9,4l1146,54r7,3l1159,59r8,1l1170,60r5,l1183,60r10,l1204,60r11,l1226,59r9,l1238,58r4,-3l1247,52r4,-5l1255,42r3,-5l1260,32r,-4l1258,21r-2,-5l1251,9r-7,-6l1303,r,2l1305,8r1,8l1309,23r2,8l1313,38r2,7l1315,47r15,8l1351,62r24,6l1401,75r22,7l1444,89r13,9l1464,109r-5,10l1453,128r-5,9l1443,143r-6,5l1432,153r-7,3l1419,159r-4,17l1411,192r-4,14l1405,221r,14l1406,251r4,16l1416,285r94,-11l1523,271r6,3l1531,283r,9l1528,303r-2,11l1525,322r1,3l1531,326r5,l1541,326r7,-1l1554,325r5,l1564,326r5,1l1577,331r6,5l1589,342r6,5l1601,352r7,4l1615,359r8,2l1630,362r9,-1l1647,361r9,l1665,362r8,2l1680,370r5,7l1686,382r1,7l1687,395r,7l1681,411r-6,10l1671,433r-3,11l1667,455r1,12l1672,478r7,11l1681,491r3,2l1687,495r2,2l1689,506r,8l1690,523r-1,7l1688,536r-2,7l1683,550r-4,7l1679,563r1,5l1682,573r2,6l1686,583r3,5l1693,591r4,3l1698,599r3,5l1703,609r2,5l1706,621r-1,5l1704,630r-2,2l1699,636r-2,3l1695,642r-1,4l1694,652r6,5l1707,659r7,1l1724,660r8,l1740,659r8,l1755,659r5,1l1766,660r6,l1778,661r7,l1791,661r6,-1l1802,660r10,12l1821,684r9,14l1840,712r9,15l1857,741r7,14l1871,767r-58,15l1755,795r-58,13l1639,821r-58,12l1523,845r-58,11l1406,866r-58,11l1289,887r-58,10l1173,907r-59,9l1055,924r-58,10l938,942r-59,8l821,959r-59,8l703,975r-58,8l586,992r-59,8l469,1008r-59,9l351,1025r-58,8l234,1042r-58,9l117,1060r-59,9l,1079e" fillcolor="#ddd" strokeweight="0">
                      <v:path arrowok="t" o:connecttype="custom" o:connectlocs="52,1023;81,999;117,992;142,967;167,911;169,878;206,850;234,833;263,817;292,793;299,766;346,778;383,824;443,823;464,796;568,788;592,765;617,759;626,714;708,714;711,673;738,652;756,594;779,539;782,490;788,448;813,388;838,332;897,328;916,358;962,270;1026,247;1035,197;1043,147;1088,97;1109,33;1167,60;1235,59;1260,32;1303,0;1315,47;1457,98;1432,153;1405,235;1531,283;1536,326;1577,331;1623,361;1685,377;1675,421;1681,491;1689,530;1682,573;1701,604;1699,636;1714,660;1766,660;1812,672;1871,767;1406,866;938,942;469,1008;0,1079" o:connectangles="0,0,0,0,0,0,0,0,0,0,0,0,0,0,0,0,0,0,0,0,0,0,0,0,0,0,0,0,0,0,0,0,0,0,0,0,0,0,0,0,0,0,0,0,0,0,0,0,0,0,0,0,0,0,0,0,0,0,0,0,0,0,0"/>
                    </v:shape>
                    <v:shape id="Freeform 51" o:spid="_x0000_s1075" style="position:absolute;left:10552;top:4323;width:2125;height:942;visibility:visible;mso-wrap-style:square;v-text-anchor:top" coordsize="2125,9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umL78QA&#10;AADbAAAADwAAAGRycy9kb3ducmV2LnhtbESPQWsCMRSE7wX/Q3hCL6UmFSvtdrNSRKntrSqeH5vn&#10;ZnXzsmyirv/eCIUeh5n5hslnvWvEmbpQe9bwMlIgiEtvaq40bDfL5zcQISIbbDyThisFmBWDhxwz&#10;4y/8S+d1rESCcMhQg42xzaQMpSWHYeRb4uTtfecwJtlV0nR4SXDXyLFSU+mw5rRgsaW5pfK4PjkN&#10;zfJwVNXpqfb2q1eTb7/4ed0ttH4c9p8fICL18T/8114ZDZN3uH9JP0AW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rpi+/EAAAA2wAAAA8AAAAAAAAAAAAAAAAAmAIAAGRycy9k&#10;b3ducmV2LnhtbFBLBQYAAAAABAAEAPUAAACJAwAAAAA=&#10;" path="m579,242r,l647,232r66,-10l775,212r59,-9l890,196r53,-9l993,180r48,-7l1088,167r44,-6l1173,154r42,-5l1254,143r39,-5l1330,133r36,-7l1402,121r36,-5l1473,110r35,-6l1543,97r35,-6l1615,84r37,-6l1690,69r38,-8l1769,53r42,-9l1855,34r45,-11l1948,13,1998,r3,5l2006,13r7,9l2022,33r9,12l2041,58r11,14l2062,86r11,14l2084,114r9,13l2102,139r9,11l2117,159r5,8l2125,172r-19,-22l2092,136r-12,-11l2070,119r-7,-3l2057,115r-6,-1l2045,112r-8,4l2029,117r-11,l2007,116r-14,-2l1977,113r-20,l1936,114r-15,3l1907,123r-14,9l1880,142r-13,11l1857,165r-8,11l1842,186r12,7l1866,195r14,l1895,193r18,-3l1932,186r23,-2l1981,184r16,2l2011,185r15,-4l2038,175r13,-5l2060,165r8,-2l2073,164r4,7l2081,182r2,15l2084,212r-1,17l2081,243r-4,13l2072,265r-3,16l2066,294r-5,12l2057,319r-5,10l2046,338r-5,7l2035,351r-2,1l2029,353r-4,l2020,353r-5,l2010,353r-4,l2002,354r-8,2l1984,360r-7,4l1969,368r-8,4l1953,376r-7,2l1939,379r-5,l1928,380r-4,l1919,380r-5,l1909,380r-6,-1l1898,377r5,19l1907,414r2,18l1910,448r,15l1909,475r-3,11l1902,493r16,-3l1936,487r17,-2l1971,482r16,l2002,483r12,3l2024,489r-1,1l2019,492r-5,2l2008,497r-7,4l1993,506r-8,6l1979,519r-1,2l1976,526r-3,8l1969,544r-4,11l1959,567r-4,13l1951,592r-8,3l1934,596r-9,2l1917,598r-9,l1898,596r-10,-1l1877,592r-1,1l1874,596r-2,5l1869,607r-4,5l1859,617r-8,3l1841,621r-6,4l1828,628r-8,4l1810,633r-8,l1794,633r-9,-1l1778,630r,20l1771,671r-11,22l1745,712r-18,18l1711,745r-17,11l1680,762r,20l1680,803r-1,23l1677,848r-3,21l1669,887r-5,17l1657,915r-9,8l1636,930r-13,5l1609,938r-15,2l1579,939r-14,-2l1551,932r-12,-4l1529,924r-10,-1l1510,924r-7,3l1496,931r-7,5l1484,942,1181,724r-287,4l888,716r-7,-11l876,696r-5,-9l865,680r-7,-6l850,669r-9,-4l618,669r-6,4l607,676r-5,3l597,682r-5,3l586,687r-6,1l574,689r-9,l550,689r-17,l514,689r-20,2l477,692r-15,2l452,697r-14,7l426,716r-13,16l402,750r-12,17l378,783r-12,12l352,803r-8,2l337,805r-8,l320,803r-7,-1l305,801r-8,l290,801r-15,1l258,803r-17,1l223,806r-18,3l187,811r-18,2l150,815r-18,2l113,820r-17,2l77,824r-17,2l43,828r-16,2l12,832,2,818,,803,2,790,9,777r9,-10l30,758r15,-7l60,745r,-9l59,729r-3,-7l52,714r-3,-7l45,700r-3,-7l41,684r8,-6l59,674r12,-3l82,668r12,-2l104,662r9,-6l120,648r9,-9l139,632r12,-7l165,621r15,-3l196,616r17,-1l228,615r3,-14l234,590r3,-10l242,571r3,-8l249,557r4,-5l258,547r8,-5l276,540r11,-1l299,539r11,-1l321,536r10,-3l338,526r-2,-9l335,509r,-8l336,494r1,-7l340,479r2,-7l345,464r9,l364,464r10,l384,463r10,-1l403,461r9,-2l421,455r7,-6l432,443r4,-6l438,431r3,-5l446,420r5,-4l459,413r7,-1l476,412r11,l497,412r11,-2l516,408r7,-5l526,396r,-7l526,382r1,-8l527,365r2,-8l530,349r4,-7l538,337r3,-3l544,332r3,-1l552,330r5,-1l563,329r7,l577,329r2,-87e" fillcolor="#ddd" strokeweight="0">
                      <v:path arrowok="t" o:connecttype="custom" o:connectlocs="890,196;1215,149;1473,110;1728,61;1998,0;2052,72;2117,159;2070,119;2029,117;1936,114;1849,176;1913,190;2026,181;2077,171;2072,265;2046,338;2020,353;1984,360;1939,379;1903,379;1910,463;1953,485;2023,490;1979,519;1959,567;1917,598;1874,596;1841,621;1785,632;1727,730;1679,826;1648,923;1551,932;1496,931;881,705;618,669;586,687;514,689;426,716;352,803;297,801;205,809;77,824;0,803;60,745;42,693;94,666;151,625;231,601;258,547;321,536;336,494;364,464;421,455;451,416;508,410;527,374;541,334;577,329" o:connectangles="0,0,0,0,0,0,0,0,0,0,0,0,0,0,0,0,0,0,0,0,0,0,0,0,0,0,0,0,0,0,0,0,0,0,0,0,0,0,0,0,0,0,0,0,0,0,0,0,0,0,0,0,0,0,0,0,0,0,0"/>
                    </v:shape>
                    <v:shape id="Freeform 52" o:spid="_x0000_s1076" style="position:absolute;left:8798;top:5258;width:877;height:1581;visibility:visible;mso-wrap-style:square;v-text-anchor:top" coordsize="877,15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2NNcsAA&#10;AADbAAAADwAAAGRycy9kb3ducmV2LnhtbERPy4rCMBTdC/MP4Qqz01QZZaxGGZSCK8HHCO4uzbUp&#10;Nje1ibb+vVkMzPJw3otVZyvxpMaXjhWMhgkI4tzpkgsFp2M2+AbhA7LGyjEpeJGH1fKjt8BUu5b3&#10;9DyEQsQQ9ikqMCHUqZQ+N2TRD11NHLmrayyGCJtC6gbbGG4rOU6SqbRYcmwwWNPaUH47PKyC+9Xt&#10;X0Zvfjdu1M7ONM0uu69Mqc9+9zMHEagL/+I/91YrmMT18Uv8AXL5B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2NNcsAAAADbAAAADwAAAAAAAAAAAAAAAACYAgAAZHJzL2Rvd25y&#10;ZXYueG1sUEsFBgAAAAAEAAQA9QAAAIUDAAAAAA==&#10;" path="m287,33r,l320,32r32,-1l382,30r29,-1l440,28r29,-1l498,25r29,-2l556,21r31,-3l618,16r34,-3l687,10,724,7,764,4,807,r1,31l808,62r,31l809,124r,31l810,186r,30l810,247r,31l811,309r,31l811,371r,31l811,434r,31l812,496r,31l812,558r,31l812,620r,31l812,682r1,31l813,744r,31l813,805r1,31l814,867r1,31l815,929r,31l816,991r1,30l819,1051r2,29l824,1110r5,31l833,1171r4,30l841,1231r5,30l851,1291r5,30l861,1351r4,29l870,1410r4,30l877,1469r-19,5l839,1477r-18,2l804,1480r-17,2l773,1486r-16,5l744,1499r-14,6l718,1506r-13,-2l692,1501r-14,-4l664,1495r-17,2l631,1503r-25,38l596,1544r-12,6l572,1558r-13,7l547,1572r-12,6l523,1581r-9,-1l517,1574r3,-6l523,1563r5,-6l532,1550r6,-6l543,1537r6,-9l548,1515r-4,-10l540,1498r-6,-6l526,1488r-6,-3l515,1482r-5,-4l511,1470r1,-9l512,1453r-1,-8l510,1438r-2,-8l506,1423r-4,-7l499,1411r-4,-5l490,1401r-5,-4l480,1392r-5,-6l471,1379r-1,-10l472,1359r5,-6l481,1349r6,-4l492,1343r5,-4l500,1335r1,-8l501,1320r-2,-7l496,1308r-5,-4l485,1302r-7,-2l469,1298r-10,l30,1307r-4,-12l22,1285r-5,-9l13,1269r-5,-7l4,1253r-3,-7l,1237r3,-12l8,1216r5,-8l18,1200r5,-9l28,1184r5,-7l38,1169r3,-12l43,1145r2,-13l47,1121r1,-12l49,1098r,-10l50,1077r8,-5l66,1065r7,-7l80,1050r6,-8l91,1035r6,-8l101,1019r3,-5l108,1008r4,-5l116,997r3,-8l122,981r1,-10l122,958r6,-7l132,945r4,-7l139,930r3,-9l144,910r2,-14l147,881r-3,-28l138,833r-6,-11l125,813r-8,-5l111,803r-6,-6l102,785r4,-9l109,770r3,-4l114,763r3,-3l118,755r1,-6l120,740r,-10l118,721r-4,-7l110,709r-5,-4l100,703r-4,-2l91,701r-9,-5l77,688,74,678r-4,-7l69,664r,-6l69,653r,-4l69,645r,-5l68,634r-1,-5l67,622r4,-7l78,608r8,-7l96,594r7,-8l108,576r1,-11l106,548r-6,-10l91,532,81,528r-9,-4l62,518r-6,-9l54,496r2,-13l60,475r7,-5l74,467r7,-3l87,459r5,-5l93,445r-1,-8l90,429r-4,-5l82,418r-5,-5l73,406r-3,-8l69,388r8,-8l82,370r3,-9l86,350r1,-11l87,328r,-10l88,306r1,-8l92,293r5,-2l103,290r7,1l118,291r9,-1l135,287r1,-4l138,276r3,-11l145,252r6,-12l159,229r8,-8l178,218r1,-13l180,192r1,-9l183,174r,-8l183,159r,-6l183,147r1,-6l187,134r5,-6l197,122r5,-4l206,115r2,-1l211,105r5,-8l220,90r5,-6l231,78r6,-4l245,70r7,-4l260,66r7,-1l274,62r6,-4l284,53r3,-7l288,40r-1,-7e" fillcolor="#ddd" strokeweight="0">
                      <v:path arrowok="t" o:connecttype="custom" o:connectlocs="411,29;587,18;807,0;809,155;811,340;812,527;813,713;815,898;819,1051;841,1231;870,1410;821,1479;744,1499;664,1495;584,1550;514,1580;532,1550;544,1505;510,1478;510,1438;495,1406;470,1369;492,1343;499,1313;459,1298;13,1269;3,1225;33,1177;47,1121;58,1072;97,1027;116,997;128,951;146,896;125,813;106,776;119,749;110,709;82,696;69,658;67,629;96,594;100,538;54,496;81,464;90,429;69,388;87,339;92,293;135,287;151,240;180,192;183,147;202,118;216,97;252,66;284,53" o:connectangles="0,0,0,0,0,0,0,0,0,0,0,0,0,0,0,0,0,0,0,0,0,0,0,0,0,0,0,0,0,0,0,0,0,0,0,0,0,0,0,0,0,0,0,0,0,0,0,0,0,0,0,0,0,0,0,0,0"/>
                    </v:shape>
                    <v:shape id="Freeform 53" o:spid="_x0000_s1077" style="position:absolute;left:10790;top:4988;width:1246;height:940;visibility:visible;mso-wrap-style:square;v-text-anchor:top" coordsize="1246,9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RQtEMIA&#10;AADbAAAADwAAAGRycy9kb3ducmV2LnhtbESPQYvCMBSE7wv+h/AEL4smiitSjSILgqAgWxU8Pppn&#10;W2xeSpPV+u+NIHgcZuYbZr5sbSVu1PjSsYbhQIEgzpwpOddwPKz7UxA+IBusHJOGB3lYLjpfc0yM&#10;u/Mf3dKQiwhhn6CGIoQ6kdJnBVn0A1cTR+/iGoshyiaXpsF7hNtKjpSaSIslx4UCa/otKLum/1aD&#10;v2zVRp33a/Ztuvs+jc58Gjute912NQMRqA2f8Lu9MRp+hvD6En+AXD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dFC0QwgAAANsAAAAPAAAAAAAAAAAAAAAAAJgCAABkcnMvZG93&#10;bnJldi54bWxQSwUGAAAAAAQABAD1AAAAhwMAAAAA&#10;" path="m51,138r,l62,135r10,l81,136r10,2l100,140r8,1l116,138r9,-5l135,122r11,-16l158,89,170,71,184,54,197,41r16,-9l229,28,350,21,385,3,598,r14,4l623,11r8,7l638,28r4,9l648,46r5,8l659,62,944,58r302,219l1233,297r-11,16l1215,327r-5,12l1206,350r-3,10l1200,368r-5,9l1187,395r-8,15l1169,423r-9,10l1151,445r-9,10l1130,465r-11,13l1119,488r-1,12l1116,511r-1,10l1113,532r-3,8l1107,547r-2,5l1101,560r-4,4l1093,567r-5,2l1083,570r-6,1l1071,573r-6,3l1064,577r-2,4l1060,586r-2,6l1056,598r-1,5l1054,608r,4l1050,619r-2,6l1045,631r-2,6l1040,642r-3,5l1034,649r-3,1l1025,651r-7,l1012,652r-6,l1000,653r-8,-1l984,652r-9,-1l975,657r,8l975,674r,8l974,691r-1,10l970,711r-3,9l961,725r-8,8l945,739r-6,3l929,746r-8,5l913,755r-8,5l899,767r-7,7l886,781r-6,8l874,789r-8,l857,789r-11,l836,789r-9,l818,789r-5,1l809,794r-7,5l794,805r-11,7l789,831r6,17l798,867r1,17l795,900r-8,14l775,926r-18,9l741,940r-15,-3l714,929,704,916,694,897r-8,-22l678,849r-9,-29l667,816r-4,-2l657,813r-6,-1l645,812r-7,-2l633,808r-4,-5l627,796r-2,-8l623,781r-2,-8l619,766r-2,-8l616,751r-3,-7l611,740r-5,-7l600,725r-7,-8l586,710r-8,-8l571,696r-4,-3l567,689r-2,-5l561,680r-6,-5l549,670r-7,-4l535,663r-7,-1l522,663r-5,l512,663r-5,-1l502,661r-5,-1l493,659r-3,l482,658r-7,-1l467,654r-5,-5l457,642r-2,-7l454,626r1,-11l455,601r-5,-11l441,578,429,568r-13,-8l401,553r-15,-6l372,544r-4,-2l365,537r-3,-6l360,523r-2,-8l357,507r-2,-7l351,493r-5,-1l341,490r-5,-2l331,485r-5,-3l321,479r-4,-3l313,473,287,452r-2,-5l284,443r-1,-4l282,434r,-4l281,427r-1,-4l279,418r-10,-4l259,411r-7,-2l246,407r-5,l234,407r-5,l223,406r-1,-2l220,400r-4,-4l212,391r-5,-4l203,382r-3,-4l198,375r-4,-9l190,359r-4,-8l182,343r-6,-7l171,328r-5,-9l161,310r-4,-7l151,297r-9,-6l134,284r-8,-5l116,273r-8,-5l102,263r-11,3l79,267,66,266,53,264,41,260,29,254,19,248r-8,-9l4,226,,217r2,-8l6,203r5,-6l18,192r8,-5l35,181r5,-4l44,171r2,-4l49,162r1,-4l51,152r,-6l51,138e" fillcolor="#ddd" strokeweight="0">
                      <v:path arrowok="t" o:connecttype="custom" o:connectlocs="81,136;125,133;170,71;350,21;623,11;653,54;1233,297;1203,360;1179,410;1130,465;1116,511;1105,552;1088,569;1065,576;1056,598;1050,619;1037,647;1018,651;984,652;975,674;967,720;939,742;905,760;880,789;836,789;809,794;789,831;787,914;726,937;678,849;657,813;629,803;621,773;613,744;586,710;567,689;542,666;517,663;493,659;467,654;455,615;429,568;372,544;358,515;346,492;321,479;285,447;281,427;259,411;229,407;216,396;198,375;182,343;161,310;126,279;91,266;29,254;0,217;26,187;46,167;51,138" o:connectangles="0,0,0,0,0,0,0,0,0,0,0,0,0,0,0,0,0,0,0,0,0,0,0,0,0,0,0,0,0,0,0,0,0,0,0,0,0,0,0,0,0,0,0,0,0,0,0,0,0,0,0,0,0,0,0,0,0,0,0,0,0"/>
                    </v:shape>
                    <v:shape id="Freeform 54" o:spid="_x0000_s1078" style="position:absolute;left:10237;top:5126;width:1311;height:1391;visibility:visible;mso-wrap-style:square;v-text-anchor:top" coordsize="1311,13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s1gg8MA&#10;AADbAAAADwAAAGRycy9kb3ducmV2LnhtbESPQWsCMRSE7wX/Q3iCl+Jma1FkNYoIBQ8F6erB43Pz&#10;3F1MXpYkutt/3xQKPQ4z8w2z3g7WiCf50DpW8JblIIgrp1uuFZxPH9MliBCRNRrHpOCbAmw3o5c1&#10;Ftr1/EXPMtYiQTgUqKCJsSukDFVDFkPmOuLk3Zy3GJP0tdQe+wS3Rs7yfCEttpwWGuxo31B1Lx9W&#10;Qe9u78cyHuXcX3YP82mIrv2rUpPxsFuBiDTE//Bf+6AVzGfw+yX9ALn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s1gg8MAAADbAAAADwAAAAAAAAAAAAAAAACYAgAAZHJzL2Rv&#10;d25yZXYueG1sUEsFBgAAAAAEAAQA9QAAAIgDAAAAAA==&#10;" path="m,71l606,r-1,20l598,36,587,47r-13,9l564,65r-8,9l553,84r7,15l568,108r10,8l590,124r12,5l615,132r13,1l643,131r13,-4l662,133r6,5l676,142r7,5l690,153r8,5l707,164r8,8l723,188r9,15l740,218r8,13l755,244r9,11l771,264r6,9l781,273r6,l794,274r7,l808,276r8,1l825,280r9,4l835,290r1,5l836,302r1,4l837,311r1,3l840,317r2,3l847,322r6,5l860,333r9,7l879,346r9,6l897,356r7,2l908,367r2,8l912,382r2,7l916,395r1,5l919,404r2,4l930,410r11,2l950,416r9,5l969,426r8,5l985,437r8,7l999,451r4,7l1006,464r2,6l1009,477r,8l1009,493r-1,10l1013,513r6,6l1027,522r8,2l1045,525r11,l1068,526r13,2l1085,528r5,1l1095,531r6,3l1107,538r6,5l1117,549r4,7l1127,563r7,8l1140,577r6,5l1152,588r5,8l1162,603r4,9l1167,614r2,5l1171,626r2,7l1175,641r3,8l1180,658r3,8l1188,671r5,4l1198,676r4,1l1205,678r4,l1214,679r5,2l1224,697r5,13l1234,725r4,12l1242,750r4,10l1251,772r6,9l1261,786r4,5l1271,796r7,4l1286,804r8,1l1302,804r8,-4l1311,810r,10l1311,829r-1,10l1310,847r-1,8l1307,863r-1,6l1305,872r-3,4l1299,879r-5,3l1288,884r-7,2l1273,886r-9,l1264,890r1,6l1266,903r1,3l1267,913r-1,9l1265,929r-2,7l1260,943r-3,7l1251,956r-5,4l1248,992r4,6l1257,1003r4,5l1264,1013r3,5l1269,1023r3,5l1274,1035r-7,7l1260,1047r-8,5l1245,1056r,9l1245,1075r,9l1245,1094r,10l1245,1113r,10l1246,1133r-4,3l1238,1139r-4,3l1229,1144r-5,1l1219,1147r-5,l1208,1148r5,8l1218,1162r5,7l1227,1176r4,7l1233,1190r2,7l1236,1204r1,7l1237,1220r1,8l1238,1236r,10l1237,1254r-1,8l1235,1270r-6,3l1221,1271r-7,-3l1207,1263r-8,-6l1191,1252r-7,-4l1177,1246r-7,-1l1160,1244r-11,l1136,1242r-11,2l1114,1244r-10,1l1098,1247r-5,4l1090,1255r-2,6l1087,1267r1,7l1090,1281r3,8l1097,1296r5,8l1108,1316r6,14l1118,1347r2,16l1119,1376r-4,10l1107,1391r-11,-2l1086,1386r-10,-6l1067,1372r-9,-8l1048,1355r-8,-8l1032,1341r-692,12l333,1342r-6,-9l319,1322r-6,-8l306,1305r-7,-9l292,1289r-8,-8l286,1276r1,-7l288,1264r,-6l287,1253r-2,-5l283,1242r-4,-5l273,1233r-7,-4l257,1225r-8,-5l250,1199r3,-21l257,1157r6,-21l267,1116r4,-16l274,1085r1,-10l272,1068r-3,-8l264,1055r-6,-6l253,1045r-6,-4l241,1038r-5,-3l236,1030r,-4l237,1023r2,-4l241,1016r2,-4l246,1009r2,-5l250,1000r2,-5l252,990r,-5l251,979r-1,-7l249,966r-2,-6l252,954r5,-7l263,941r6,-6l274,929r5,-6l284,917r4,-6l287,903r-2,-4l281,896r-4,-1l272,895r-5,-1l261,892r-5,-5l254,883r-2,-4l251,874r-1,-6l250,861r-1,-7l249,847r-1,-7l242,840r-7,-1l227,838r-7,-2l212,834r-7,-3l197,828r-6,-2l191,823r-1,-4l190,815r-1,-6l189,804r1,-5l191,795r2,-3l196,789r4,-4l206,781r6,-6l218,769r5,-6l226,757r1,-5l225,748r-4,-3l216,739r-6,-4l202,730r-6,-5l192,720r-3,-5l,71e" fillcolor="#ddd" strokeweight="0">
                      <v:path arrowok="t" o:connecttype="custom" o:connectlocs="574,56;578,116;656,127;707,164;755,244;794,274;835,290;842,320;888,352;914,389;941,412;993,444;1009,493;1045,525;1095,531;1127,563;1166,612;1178,649;1202,677;1229,710;1257,781;1302,804;1310,847;1299,879;1264,890;1265,929;1248,992;1272,1028;1245,1056;1245,1123;1224,1145;1223,1169;1237,1211;1235,1270;1191,1252;1136,1242;1090,1255;1097,1296;1115,1386;1058,1364;327,1333;284,1281;283,1242;249,1220;274,1085;253,1045;237,1023;250,1000;247,960;279,923;277,895;252,879;248,840;197,828;189,804;206,781;225,748;189,715" o:connectangles="0,0,0,0,0,0,0,0,0,0,0,0,0,0,0,0,0,0,0,0,0,0,0,0,0,0,0,0,0,0,0,0,0,0,0,0,0,0,0,0,0,0,0,0,0,0,0,0,0,0,0,0,0,0,0,0,0,0"/>
                    </v:shape>
                    <v:shape id="Freeform 55" o:spid="_x0000_s1079" style="position:absolute;left:9601;top:5195;width:923;height:1567;visibility:visible;mso-wrap-style:square;v-text-anchor:top" coordsize="923,156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SuH8MA&#10;AADbAAAADwAAAGRycy9kb3ducmV2LnhtbESPQWsCMRSE74X+h/CE3mrWFkVWo0hF6KEoroVeH5vn&#10;ZnHzsiRZ3frrjSB4HGbmG2a+7G0jzuRD7VjBaJiBIC6drrlS8HvYvE9BhIissXFMCv4pwHLx+jLH&#10;XLsL7+lcxEokCIccFZgY21zKUBqyGIauJU7e0XmLMUlfSe3xkuC2kR9ZNpEWa04LBlv6MlSeis4q&#10;8Mfe/LVrs6/tbnPtxutitP0plHob9KsZiEh9fIYf7W+tYPwJ9y/pB8jF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SuH8MAAADbAAAADwAAAAAAAAAAAAAAAACYAgAAZHJzL2Rv&#10;d25yZXYueG1sUEsFBgAAAAAEAAQA9QAAAIgDAAAAAA==&#10;" path="m,65l633,,822,646r7,4l836,655r7,5l849,664r4,5l857,675r3,4l862,683r-3,9l854,698r-6,6l841,708r-8,5l828,720r-4,9l823,743r1,6l827,755r6,4l841,763r9,2l860,767r12,2l883,771r1,8l884,786r,7l884,799r1,5l886,809r3,5l892,819r4,l902,821r4,2l911,825r4,2l918,831r3,3l923,838r-5,7l912,853r-5,7l902,866r-6,6l891,877r-5,6l881,888r1,5l884,899r1,5l885,909r1,4l886,917r,3l886,923r-2,5l881,933r-2,4l877,942r-2,4l874,950r-2,5l870,960r5,5l880,970r4,3l889,977r5,4l899,986r5,8l909,1005r-4,26l900,1052r-5,20l890,1089r-3,14l884,1119r-1,15l883,1151r14,5l908,1162r8,6l921,1176r2,7l923,1191r-2,9l917,1210r-630,80l275,1295r-10,4l258,1303r-7,5l247,1313r-3,7l242,1328r,10l245,1346r5,10l259,1364r9,8l280,1379r14,8l308,1392r17,3l326,1400r-1,6l323,1413r-2,6l318,1425r-3,5l313,1436r,7l317,1451r4,9l325,1470r4,8l331,1487r1,8l330,1504r-4,7l322,1517r-4,6l312,1530r-6,6l300,1543r-6,7l286,1558r-9,9l271,1567r-5,-1l260,1564r-6,-2l248,1559r-4,-5l239,1549r-4,-6l230,1534r-6,-10l219,1515r-6,-9l206,1496r-8,-9l189,1478r-10,-8l148,1472r-3,6l143,1483r-3,4l137,1492r-2,5l133,1503r-1,6l132,1517r-5,3l122,1523r-7,2l107,1529r-8,1l91,1532r-9,1l71,1534,11,1112,,65e" fillcolor="#ddd" strokeweight="0">
                      <v:path arrowok="t" o:connecttype="custom" o:connectlocs="822,646;836,655;853,669;862,683;854,698;833,713;823,743;827,755;850,765;883,771;884,786;885,804;892,819;902,821;915,827;923,838;912,853;896,872;881,888;884,899;886,913;886,923;881,933;875,946;870,960;880,970;894,981;909,1005;900,1052;887,1103;883,1151;908,1162;923,1183;917,1210;275,1295;251,1308;242,1328;245,1346;268,1372;308,1392;326,1400;321,1419;313,1436;317,1451;329,1478;330,1504;322,1517;306,1536;286,1558;271,1567;254,1562;239,1549;230,1534;213,1506;189,1478;148,1472;140,1487;133,1503;132,1517;115,1525;91,1532;11,1112" o:connectangles="0,0,0,0,0,0,0,0,0,0,0,0,0,0,0,0,0,0,0,0,0,0,0,0,0,0,0,0,0,0,0,0,0,0,0,0,0,0,0,0,0,0,0,0,0,0,0,0,0,0,0,0,0,0,0,0,0,0,0,0,0,0"/>
                    </v:shape>
                    <v:shape id="Freeform 56" o:spid="_x0000_s1080" style="position:absolute;left:9843;top:6365;width:2267;height:1716;visibility:visible;mso-wrap-style:square;v-text-anchor:top" coordsize="2267,17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pgVrMYA&#10;AADbAAAADwAAAGRycy9kb3ducmV2LnhtbESP3UrDQBSE7wXfYTlCb6Td9D/EbEsRhUJBsS2id8fs&#10;MQlmz8bdbRrfvisIXg4z8w2Tr3vTiI6cry0rGI8SEMSF1TWXCo6Hx2EKwgdkjY1lUvBDHtar66sc&#10;M23P/ELdPpQiQthnqKAKoc2k9EVFBv3ItsTR+7TOYIjSlVI7PEe4aeQkSRbSYM1xocKW7isqvvYn&#10;o8BO3+pn1x02H9/z5es4fXh6d7tbpQY3/eYORKA+/If/2lutYD6D3y/xB8jV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pgVrMYAAADbAAAADwAAAAAAAAAAAAAAAACYAgAAZHJz&#10;L2Rvd25yZXYueG1sUEsFBgAAAAAEAAQA9QAAAIsDAAAAAA==&#10;" path="m735,111r688,-11l1433,108r10,8l1453,125r9,8l1470,139r11,5l1491,146r13,1l1508,144r3,-5l1513,133r1,-8l1513,115r-1,-10l1509,94r-4,-13l1501,74r-5,-9l1492,56r-5,-9l1484,38r-3,-9l1480,20r2,-8l1487,8r6,-3l1499,2r8,-1l1514,r7,1l1529,1r8,l1543,r7,l1557,r7,1l1570,3r5,2l1580,8r4,2l1592,14r6,5l1603,23r5,3l1613,29r4,1l1621,31r4,-1l1632,35r6,4l1644,45r7,7l1656,60r4,10l1664,80r2,11l1667,99r,6l1666,112r-2,6l1659,125r-6,6l1643,136r-11,5l1641,141r7,l1655,141r5,2l1665,145r5,3l1675,153r6,5l1687,165r7,11l1700,190r7,14l1714,220r7,13l1726,245r5,8l1736,262r7,10l1750,281r7,10l1765,302r9,11l1783,325r10,14l1796,343r3,6l1804,358r5,9l1816,377r7,12l1832,400r9,10l1846,421r3,8l1852,438r5,9l1860,455r5,9l1871,474r9,12l1886,493r4,6l1895,506r4,6l1903,519r5,8l1911,536r5,9l1917,550r2,5l1920,561r2,7l1924,575r2,6l1928,586r2,5l1934,590r5,l1945,589r5,-1l1955,588r5,2l1963,592r3,5l1969,607r4,11l1976,632r2,14l1980,662r3,14l1986,690r3,12l1993,716r5,15l2004,748r5,16l2015,781r6,15l2027,811r7,11l2043,835r11,13l2066,862r11,11l2088,883r8,8l2101,894r2,l2105,903r2,9l2109,923r3,10l2114,943r4,11l2121,963r3,8l2139,1000r16,24l2168,1045r14,16l2194,1076r12,12l2216,1101r9,12l2234,1126r8,13l2248,1156r6,19l2258,1198r4,28l2265,1259r2,39l2267,1318r-2,16l2261,1345r-4,7l2254,1358r-3,6l2248,1368r-1,4l2248,1384r2,14l2253,1412r4,16l2260,1444r4,17l2266,1478r,16l2264,1501r-5,4l2253,1508r-6,l2240,1509r-6,l2228,1511r-3,4l2224,1528r1,15l2228,1558r4,16l2237,1589r4,16l2243,1619r-1,14l2232,1646r-14,12l2199,1667r-21,7l2156,1680r-22,5l2115,1688r-15,2l2090,1692r-11,2l2070,1697r-10,3l2049,1703r-10,4l2026,1711r-13,5l2001,1715r-10,-4l1986,1707r-3,-6l1983,1695r3,-7l1990,1680r7,-8l1998,1669r1,-4l1999,1661r2,-5l2001,1651r-2,-6l1998,1638r-2,-7l1994,1622r-3,-6l1989,1609r-3,-5l1983,1599r-3,-5l1977,1591r-3,-2l1970,1586r-2,-5l1966,1575r-3,-6l1959,1562r-7,-4l1943,1555r-14,1l1923,1554r-5,-2l1915,1548r-2,-5l1910,1538r-1,-6l1907,1528r-2,-4l1900,1518r-5,-4l1891,1510r-5,-4l1881,1503r-5,-2l1871,1500r-5,-2l1857,1496r-12,-2l1832,1493r-14,-1l1805,1491r-13,l1780,1489r-10,-2l1763,1483r-5,-7l1754,1467r-3,-11l1748,1442r-4,-14l1740,1413r-6,-15l1729,1382r-7,-12l1714,1360r-10,-10l1694,1342r-11,-7l1672,1328r-10,-6l1659,1312r-3,-9l1654,1291r-1,-12l1654,1263r3,-19l1661,1220r7,-29l1663,1187r-5,-2l1652,1185r-8,1l1639,1197r-5,7l1629,1210r-5,3l1617,1215r-6,l1605,1214r-7,-1l1590,1211r-7,-3l1576,1204r-6,-5l1563,1193r-7,-8l1549,1175r-8,-10l1537,1159r-7,-7l1525,1145r-6,-7l1513,1132r-5,-7l1501,1117r-5,-6l1491,1105r-6,-7l1479,1090r-8,-6l1465,1077r-5,-7l1457,1063r-2,-6l1456,1047r5,-13l1468,1021r9,-14l1485,990r7,-19l1497,951r,-22l1486,931r-11,5l1463,943r-11,10l1441,961r-9,6l1425,971r-6,l1411,965r-5,-7l1404,949r,-12l1404,925r-1,-14l1402,896r-3,-16l1395,862r-5,-18l1387,827r-4,-15l1381,798r-2,-12l1380,777r1,-9l1384,762r5,-4l1394,754r5,-4l1404,747r4,-5l1412,736r2,-6l1415,722r,-10l1415,699r,-13l1414,673r-2,-13l1411,648r-2,-9l1407,629r-3,-10l1400,611r-4,-7l1391,597r-7,-8l1376,581r-8,-9l1361,568r-9,-5l1344,560r-9,-3l1323,555r-12,-2l1296,551r-17,-1l1269,546r-6,-6l1259,533r-1,-7l1257,517r-1,-10l1254,494r-3,-14l1236,476r-16,-9l1203,458r-17,-10l1168,437r-18,-9l1134,422r-17,-4l1110,415r-5,-5l1101,402r-3,-8l1096,384r-4,-9l1087,367r-6,-7l1073,353r-6,-6l1061,342r-4,-5l1053,332r-4,-5l1043,324r-6,-4l1025,313r-12,-5l999,304r-15,-3l969,299r-15,-3l939,296r-14,1l920,307r-5,11l911,331r-3,14l906,360r-1,14l904,389r,13l895,409r-9,6l877,422r-8,4l859,429r-10,3l839,433r-13,l810,432r-14,1l784,435r-10,4l763,444r-8,8l747,460r-9,10l732,478r-7,5l717,488r-9,2l699,493r-10,1l678,495r-10,l662,488r-8,-8l648,470r-7,-10l636,451r-5,-11l628,430r-2,-10l621,417r-5,-4l610,410r-6,-2l597,406r-5,-1l586,404r-5,-1l580,395r-1,-9l579,376r-1,-9l578,356r,-10l578,337r,-10l562,315r-15,-5l530,311r-16,4l496,322r-17,9l463,338r-16,5l440,344r-8,l422,344r-9,l403,344r-9,1l383,347r-9,3l369,344r-7,-6l357,331r-3,-9l353,316r-2,-8l350,299r-1,-10l347,280r-2,-8l342,264r-3,-5l316,260r-5,7l308,274r-3,6l303,285r-1,4l300,293r-2,2l295,297r-2,-1l288,294r-7,-3l272,287r-10,-3l253,282r-11,l233,284r-8,5l217,296r-7,10l205,315r-4,9l197,333r-2,5l193,340r-6,l182,337r-4,-5l175,324r-4,-6l167,313r-5,-3l156,310r-10,8l137,325r-9,6l121,334r-8,2l106,338r-10,l87,338r3,-13l90,315r-2,-9l85,297r-4,-8l77,283r-3,-7l71,270r,-7l74,259r2,-5l79,250r3,-5l84,240r1,-8l85,224,66,220,49,214,34,206,23,198,12,189,6,179,1,171,,163r,-5l2,152r3,-7l10,138r8,-6l28,126r12,-6l57,116,678,40r57,71e" fillcolor="#ddd" strokeweight="0">
                      <v:path arrowok="t" o:connecttype="custom" o:connectlocs="1504,147;1501,74;1499,2;1570,3;1621,31;1666,91;1648,141;1707,204;1774,313;1841,410;1886,493;1920,561;1955,588;1986,690;2034,822;2107,912;2182,1061;2265,1259;2247,1372;2259,1505;2232,1574;2134,1685;2013,1716;1998,1669;1989,1609;1959,1562;1907,1528;1866,1498;1758,1476;1704,1350;1657,1244;1629,1210;1563,1193;1501,1117;1455,1057;1475,936;1404,937;1379,786;1414,730;1407,629;1344,560;1257,517;1134,422;1081,360;1013,308;908,345;849,432;738,470;662,488;610,410;578,356;463,338;374,350;345,272;298,295;233,284;182,337;121,334;77,283;85,224;0,158" o:connectangles="0,0,0,0,0,0,0,0,0,0,0,0,0,0,0,0,0,0,0,0,0,0,0,0,0,0,0,0,0,0,0,0,0,0,0,0,0,0,0,0,0,0,0,0,0,0,0,0,0,0,0,0,0,0,0,0,0,0,0,0,0"/>
                    </v:shape>
                  </v:group>
                </v:group>
                <v:shape id="Picture 271" o:spid="_x0000_s1081" type="#_x0000_t75" alt="http://www.clker.com/cliparts/h/W/m/m/g/O/wave-pattern-md.png" href="http://www.clker.com/cliparts/h/W/m/m/g/O/wave-pattern-md.png" target="_blank" style="position:absolute;left:10188;top:11680;width:1267;height:46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L6lh3EAAAA2wAAAA8AAABkcnMvZG93bnJldi54bWxEj0FrAjEUhO+C/yE8wZtmW1B0NUqRLkih&#10;Um3B62PzdrO4eVmSqOu/bwpCj8PMfMOst71txY18aBwreJlmIIhLpxuuFfx8F5MFiBCRNbaOScGD&#10;Amw3w8Eac+3ufKTbKdYiQTjkqMDE2OVShtKQxTB1HXHyKuctxiR9LbXHe4LbVr5m2VxabDgtGOxo&#10;Z6i8nK5WwftHdfbLRfE5Lx6mr3aHurmev5Qaj/q3FYhIffwPP9t7rWA2g78v6QfIzS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L6lh3EAAAA2wAAAA8AAAAAAAAAAAAAAAAA&#10;nwIAAGRycy9kb3ducmV2LnhtbFBLBQYAAAAABAAEAPcAAACQAwAAAAA=&#10;" o:button="t">
                  <v:fill o:detectmouseclick="t"/>
                  <v:imagedata r:id="rId20" o:title="wave-pattern-md"/>
                </v:shape>
                <v:shapetype id="_x0000_t105" coordsize="21600,21600" o:spt="105" adj="12960,19440,14400" path="wr,0@3@23,0@22@4,0@15,0@1@23@7,0@13@2l@14@2@8@22@12@2at,0@3@23@11@2@17@26@15,0@1@23@17@26@15@22xewr,0@3@23@4,0@17@26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17,0;@16,@22;@12,@2;@8,@22;@14,@2" o:connectangles="270,90,90,90,0" textboxrect="@45,@47,@46,@48"/>
                  <v:handles>
                    <v:h position="#0,bottomRight" xrange="@40,@29"/>
                    <v:h position="#1,bottomRight" xrange="@27,@21"/>
                    <v:h position="bottomRight,#2" yrange="@44,@22"/>
                  </v:handles>
                  <o:complex v:ext="view"/>
                </v:shapetype>
                <v:shape id="AutoShape 58" o:spid="_x0000_s1082" type="#_x0000_t105" style="position:absolute;left:9756;top:12295;width:1407;height:531;rotation:180;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5nkv8UA&#10;AADbAAAADwAAAGRycy9kb3ducmV2LnhtbESPT2vCQBTE74LfYXmCN90oRErqKsE/4KEXrQreHtnX&#10;JG32bdxdNe2n7xYKHoeZ+Q0zX3amEXdyvrasYDJOQBAXVtdcKji+b0cvIHxA1thYJgXf5GG56Pfm&#10;mGn74D3dD6EUEcI+QwVVCG0mpS8qMujHtiWO3od1BkOUrpTa4SPCTSOnSTKTBmuOCxW2tKqo+Drc&#10;jIJkc3Q/l/R0uaafZ1OuTV687XOlhoMufwURqAvP8H97pxWkM/j7En+AXPw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nmeS/xQAAANsAAAAPAAAAAAAAAAAAAAAAAJgCAABkcnMv&#10;ZG93bnJldi54bWxQSwUGAAAAAAQABAD1AAAAigMAAAAA&#10;" fillcolor="lime" strokecolor="#cfc">
                  <v:fill opacity="32125f"/>
                </v:shape>
                <v:shape id="AutoShape 59" o:spid="_x0000_s1083" type="#_x0000_t105" style="position:absolute;left:9628;top:10496;width:1406;height:522;rotation:180;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F5hcIA&#10;AADbAAAADwAAAGRycy9kb3ducmV2LnhtbESPS2vCQBSF9wX/w3AFN6KTCtUYHcUqUnelvtaXzDUJ&#10;Zu6EzJik/74jCF0ezuPjLNedKUVDtSssK3gfRyCIU6sLzhScT/tRDMJ5ZI2lZVLwSw7Wq97bEhNt&#10;W/6h5ugzEUbYJagg975KpHRpTgbd2FbEwbvZ2qAPss6krrEN46aUkyiaSoMFB0KOFW1zSu/Hhwlc&#10;v4vP/HVPzfVSDtv5rfmcxt9KDfrdZgHCU+f/w6/2QSv4mMHzS/gBcvU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MQXmFwgAAANsAAAAPAAAAAAAAAAAAAAAAAJgCAABkcnMvZG93&#10;bnJldi54bWxQSwUGAAAAAAQABAD1AAAAhwMAAAAA&#10;" fillcolor="#0cf" strokecolor="#9cf">
                  <v:fill opacity="32125f"/>
                </v:shape>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utoShape 60" o:spid="_x0000_s1084" type="#_x0000_t66" style="position:absolute;left:7449;top:11316;width:939;height:3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vWQ68QA&#10;AADbAAAADwAAAGRycy9kb3ducmV2LnhtbESPQWvCQBCF74X+h2UKvRSzqVqVNKuIUPRWqiIeh+w0&#10;Cc3Ohuwa4793DkJPwzBv3ntfvhpco3rqQu3ZwHuSgiIuvK25NHA8fI0WoEJEtth4JgM3CrBaPj/l&#10;mFl/5R/q97FUYsIhQwNVjG2mdSgqchgS3xLL7dd3DqOsXalth1cxd40ep+lMO6xZEipsaVNR8be/&#10;OAPT+bS/uHo7HmQeJ+X5fPp+88a8vgzrT1CRhvgvfnzvrIEPKSsswgF6e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L1kOvEAAAA2wAAAA8AAAAAAAAAAAAAAAAAmAIAAGRycy9k&#10;b3ducmV2LnhtbFBLBQYAAAAABAAEAPUAAACJAwAAAAA=&#10;" fillcolor="#c90" strokecolor="#ff9"/>
                <v:shape id="Picture 286" o:spid="_x0000_s1085" type="#_x0000_t75" style="position:absolute;left:7071;top:12756;width:1036;height:80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F3cFjDAAAA2wAAAA8AAABkcnMvZG93bnJldi54bWxEj9FqwkAURN8L/sNyhb5I3RiiaHQVEYRW&#10;IlL1Ay7ZaxLM3g3ZjaZ/7xYKfRxm5gyz2vSmFg9qXWVZwWQcgSDOra64UHC97D/mIJxH1lhbJgU/&#10;5GCzHrytMNX2yd/0OPtCBAi7FBWU3jeplC4vyaAb24Y4eDfbGvRBtoXULT4D3NQyjqKZNFhxWCix&#10;oV1J+f3cGQWdrBnjbHS6ZocvP6fkdtTJSan3Yb9dgvDU+//wX/tTK5gu4PdL+AFy/QI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YXdwWMMAAADbAAAADwAAAAAAAAAAAAAAAACf&#10;AgAAZHJzL2Rvd25yZXYueG1sUEsFBgAAAAAEAAQA9wAAAI8DAAAAAA==&#10;">
                  <v:imagedata r:id="rId21" o:title=""/>
                </v:shape>
                <v:group id="Group 62" o:spid="_x0000_s1086" style="position:absolute;left:10195;top:11395;width:1253;height:285" coordorigin="8944,7647" coordsize="1171,20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tTuxZ8EAAADbAAAADwAA&#10;AAAAAAAAAAAAAACqAgAAZHJzL2Rvd25yZXYueG1sUEsFBgAAAAAEAAQA+gAAAJgDAAAAAA==&#10;">
                  <v:line id="Line 63" o:spid="_x0000_s1087" style="position:absolute;flip:y;visibility:visible;mso-wrap-style:square" from="9387,7678" to="9432,772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2N9cIAAADbAAAADwAAAGRycy9kb3ducmV2LnhtbESP3YrCMBSE7wXfIRzBO03VpWhtFJFd&#10;kGVB/HmAQ3NsS5uTtola336zsODlMDPfMOm2N7V4UOdKywpm0wgEcWZ1ybmC6+VrsgThPLLG2jIp&#10;eJGD7WY4SDHR9sknepx9LgKEXYIKCu+bREqXFWTQTW1DHLyb7Qz6ILtc6g6fAW5qOY+iWBosOSwU&#10;2NC+oKw6342Cn2PLi3b1Wds8zj7ubo/td9UqNR71uzUIT71/h//bB60gnsHfl/AD5OYX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b+2N9cIAAADbAAAADwAAAAAAAAAAAAAA&#10;AAChAgAAZHJzL2Rvd25yZXYueG1sUEsFBgAAAAAEAAQA+QAAAJADAAAAAA==&#10;" strokeweight=".2pt"/>
                  <v:shape id="Freeform 64" o:spid="_x0000_s1088" style="position:absolute;left:9386;top:7677;width:47;height:49;visibility:visible;mso-wrap-style:square;v-text-anchor:top" coordsize="47,4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gnBGMEA&#10;AADbAAAADwAAAGRycy9kb3ducmV2LnhtbESPQWvCQBSE70L/w/IKveluUhCJriKBSK+x4vmRfSbB&#10;7NuQ3Sapv74rCD0OM/MNszvMthMjDb51rCFZKRDElTMt1xou38VyA8IHZIOdY9LwSx4O+7fFDjPj&#10;Ji5pPIdaRAj7DDU0IfSZlL5qyKJfuZ44ejc3WAxRDrU0A04RbjuZKrWWFluOCw32lDdU3c8/VsPj&#10;qDbGqFNelaexSD7L9CHlVeuP9/m4BRFoDv/hV/vLaFin8PwSf4Dc/w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oJwRjBAAAA2wAAAA8AAAAAAAAAAAAAAAAAmAIAAGRycy9kb3du&#10;cmV2LnhtbFBLBQYAAAAABAAEAPUAAACGAwAAAAA=&#10;" path="m,46r2,3l47,2,44,,,46xe" fillcolor="black" stroked="f">
                    <v:path arrowok="t" o:connecttype="custom" o:connectlocs="0,46;2,49;47,2;44,0;0,46" o:connectangles="0,0,0,0,0"/>
                  </v:shape>
                  <v:line id="Line 65" o:spid="_x0000_s1089" style="position:absolute;flip:y;visibility:visible;mso-wrap-style:square" from="9355,7686" to="9404,772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HO2GcMAAADbAAAADwAAAGRycy9kb3ducmV2LnhtbESP0WqDQBRE3wv5h+UW+lbX1iCpcRNC&#10;aKGUQInpB1zcGxXdu+pujP37biDQx2FmzjD5djadmGh0jWUFL1EMgri0uuFKwc/p43kFwnlkjZ1l&#10;UvBLDrabxUOOmbZXPtJU+EoECLsMFdTe95mUrqzJoItsTxy8sx0N+iDHSuoRrwFuOvkax6k02HBY&#10;qLGnfU1lW1yMgsP3wMnw9t7ZKi2XF7fH4asdlHp6nHdrEJ5m/x++tz+1gjSB25fwA+TmD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BzthnDAAAA2wAAAA8AAAAAAAAAAAAA&#10;AAAAoQIAAGRycy9kb3ducmV2LnhtbFBLBQYAAAAABAAEAPkAAACRAwAAAAA=&#10;" strokeweight=".2pt"/>
                  <v:shape id="Freeform 66" o:spid="_x0000_s1090" style="position:absolute;left:9354;top:7685;width:52;height:41;visibility:visible;mso-wrap-style:square;v-text-anchor:top" coordsize="52,4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h2PKsUA&#10;AADbAAAADwAAAGRycy9kb3ducmV2LnhtbESPQWsCMRSE7wX/Q3hCL0WzlSJ1NYoUxPYg1G0PPb5u&#10;npvF5GXdpBr765tCocdhZr5hFqvkrDhTH1rPCu7HBQji2uuWGwXvb5vRI4gQkTVaz6TgSgFWy8HN&#10;AkvtL7yncxUbkSEcSlRgYuxKKUNtyGEY+444ewffO4xZ9o3UPV4y3Fk5KYqpdNhyXjDY0ZOh+lh9&#10;OQUzs91Vxef1Fb8tfqS7Hb4ke1LqdpjWcxCRUvwP/7WftYLpA/x+yT9AL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eHY8qxQAAANsAAAAPAAAAAAAAAAAAAAAAAJgCAABkcnMv&#10;ZG93bnJldi54bWxQSwUGAAAAAAQABAD1AAAAigMAAAAA&#10;" path="m,38r2,3l52,3,49,,,38xe" fillcolor="black" stroked="f">
                    <v:path arrowok="t" o:connecttype="custom" o:connectlocs="0,38;2,41;52,3;49,0;0,38" o:connectangles="0,0,0,0,0"/>
                  </v:shape>
                  <v:shape id="Freeform 67" o:spid="_x0000_s1091" style="position:absolute;left:9430;top:7664;width:18;height:11;visibility:visible;mso-wrap-style:square;v-text-anchor:top" coordsize="18,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iJZJ8IA&#10;AADbAAAADwAAAGRycy9kb3ducmV2LnhtbESPQYvCMBSE78L+h/AWvGm6FcWtxrKUFRS8WF3w+Gie&#10;bbF5KU1W6783guBxmJlvmGXam0ZcqXO1ZQVf4wgEcWF1zaWC42E9moNwHlljY5kU3MlBuvoYLDHR&#10;9sZ7uua+FAHCLkEFlfdtIqUrKjLoxrYlDt7ZdgZ9kF0pdYe3ADeNjKNoJg3WHBYqbCmrqLjk/0aB&#10;d2t5stnvn8PoGH/vNveJ3GZKDT/7nwUIT71/h1/tjVYwm8LzS/gBcvU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6IlknwgAAANsAAAAPAAAAAAAAAAAAAAAAAJgCAABkcnMvZG93&#10;bnJldi54bWxQSwUGAAAAAAQABAD1AAAAhwMAAAAA&#10;" path="m2,11r,l2,10,2,9,,9,,8,,6,2,5,2,4,3,3,4,1r1,l5,,6,,8,,9,r1,l11,r2,l13,1r1,l15,3r1,1l16,5r,1l18,6r,2l16,9r,1l15,11,2,11xe" stroked="f">
                    <v:path arrowok="t" o:connecttype="custom" o:connectlocs="2,11;2,11;2,10;2,10;2,9;0,9;0,8;0,8;0,6;0,6;2,5;2,5;2,4;2,4;3,3;3,3;3,3;4,1;4,1;5,1;5,0;6,0;6,0;8,0;8,0;9,0;10,0;10,0;11,0;11,0;13,0;13,1;14,1;14,1;15,3;15,3;15,3;16,4;16,4;16,5;16,5;16,6;18,6;18,8;18,8;16,9;16,9;16,10;16,10;15,11;2,11;2,11" o:connectangles="0,0,0,0,0,0,0,0,0,0,0,0,0,0,0,0,0,0,0,0,0,0,0,0,0,0,0,0,0,0,0,0,0,0,0,0,0,0,0,0,0,0,0,0,0,0,0,0,0,0,0,0"/>
                  </v:shape>
                  <v:shape id="Freeform 68" o:spid="_x0000_s1092" style="position:absolute;left:9430;top:7664;width:18;height:11;visibility:visible;mso-wrap-style:square;v-text-anchor:top" coordsize="18,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mAyMQA&#10;AADbAAAADwAAAGRycy9kb3ducmV2LnhtbESPQWvCQBSE7wX/w/IEb3VTD1FTVymCIOJFaw7entnX&#10;bDT7NmTXGP+9Wyj0OMzMN8xi1dtadNT6yrGCj3ECgrhwuuJSwel78z4D4QOyxtoxKXiSh9Vy8LbA&#10;TLsHH6g7hlJECPsMFZgQmkxKXxiy6MeuIY7ej2sthijbUuoWHxFuazlJklRarDguGGxobai4He9W&#10;QW66/fk63U3mp1n+vNElv+6bjVKjYf/1CSJQH/7Df+2tVpCm8Psl/gC5f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kZgMjEAAAA2wAAAA8AAAAAAAAAAAAAAAAAmAIAAGRycy9k&#10;b3ducmV2LnhtbFBLBQYAAAAABAAEAPUAAACJAwAAAAA=&#10;" path="m2,11r,l2,10,2,9,,9,,8,,6,2,5,2,4,3,3,4,1r1,l5,,6,,8,,9,r1,l11,r2,l13,1r1,l15,3r1,1l16,5r,1l18,6r,2l16,9r,1l15,11,2,11e" filled="f" strokeweight=".2pt">
                    <v:path arrowok="t" o:connecttype="custom" o:connectlocs="2,11;2,11;2,10;2,10;2,9;0,9;0,8;0,8;0,6;0,6;2,5;2,5;2,4;2,4;3,3;3,3;3,3;4,1;4,1;5,1;5,0;6,0;6,0;8,0;8,0;9,0;10,0;10,0;11,0;11,0;13,0;13,1;14,1;14,1;15,3;15,3;15,3;16,4;16,4;16,5;16,5;16,6;18,6;18,8;18,8;16,9;16,9;16,10;16,10;15,11;2,11;2,11" o:connectangles="0,0,0,0,0,0,0,0,0,0,0,0,0,0,0,0,0,0,0,0,0,0,0,0,0,0,0,0,0,0,0,0,0,0,0,0,0,0,0,0,0,0,0,0,0,0,0,0,0,0,0,0"/>
                  </v:shape>
                  <v:shape id="Freeform 69" o:spid="_x0000_s1093" style="position:absolute;left:9429;top:7673;width:5;height:2;visibility:visible;mso-wrap-style:square;v-text-anchor:top" coordsize="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gG/8UA&#10;AADbAAAADwAAAGRycy9kb3ducmV2LnhtbESPQWvCQBSE7wX/w/IEb83GHtKauopapEV6MebQ3h7Z&#10;1yQk+zZk1yT++65Q6HGYmW+Y9XYyrRiod7VlBcsoBkFcWF1zqSC/HB9fQDiPrLG1TApu5GC7mT2s&#10;MdV25DMNmS9FgLBLUUHlfZdK6YqKDLrIdsTB+7G9QR9kX0rd4xjgppVPcZxIgzWHhQo7OlRUNNnV&#10;KLD526l+/75Ru8/N6uuaNDF9Nkot5tPuFYSnyf+H/9ofWkHyDPcv4QfIz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4eAb/xQAAANsAAAAPAAAAAAAAAAAAAAAAAJgCAABkcnMv&#10;ZG93bnJldi54bWxQSwUGAAAAAAQABAD1AAAAigMAAAAA&#10;" path="m,2r5,l5,,3,,,,,2xe" fillcolor="black" stroked="f">
                    <v:path arrowok="t" o:connecttype="custom" o:connectlocs="0,2;5,2;5,0;3,0;0,0;0,2" o:connectangles="0,0,0,0,0,0"/>
                  </v:shape>
                  <v:shape id="Freeform 70" o:spid="_x0000_s1094" style="position:absolute;left:9430;top:7670;width:4;height:5;visibility:visible;mso-wrap-style:square;v-text-anchor:top" coordsize="4,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" path="m4,3l4,,,,,3,,5r2,l2,3r2,xe" fillcolor="black" stroked="f">
                    <v:path arrowok="t" o:connecttype="custom" o:connectlocs="4,3;4,0;0,0;0,3;0,5;2,5;2,3;4,3" o:connectangles="0,0,0,0,0,0,0,0"/>
                  </v:shape>
                  <v:shape id="Freeform 71" o:spid="_x0000_s1095" style="position:absolute;left:9428;top:7670;width:5;height:5;visibility:visible;mso-wrap-style:square;v-text-anchor:top" coordsize="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pfuecMA&#10;AADbAAAADwAAAGRycy9kb3ducmV2LnhtbESPQWsCMRSE74X+h/CE3mrWHqRdjSLSLb1Wi+3xmTx3&#10;l01eliSr23/fCILHYWa+YZbr0VlxphBbzwpm0wIEsfam5VrB9756fgURE7JB65kU/FGE9erxYYml&#10;8Rf+ovMu1SJDOJaooEmpL6WMuiGHcep74uydfHCYsgy1NAEvGe6sfCmKuXTYcl5osKdtQ7rbDU7B&#10;pvrthsNwnIU+/lT2411vO6uVepqMmwWIRGO6h2/tT6Ng/gbXL/kHyN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pfuecMAAADbAAAADwAAAAAAAAAAAAAAAACYAgAAZHJzL2Rv&#10;d25yZXYueG1sUEsFBgAAAAAEAAQA9QAAAIgDAAAAAA==&#10;" path="m2,3r3,l5,,2,,,,,5r2,l2,3xe" fillcolor="black" stroked="f">
                    <v:path arrowok="t" o:connecttype="custom" o:connectlocs="2,3;5,3;5,0;2,0;0,0;0,5;2,5;2,3" o:connectangles="0,0,0,0,0,0,0,0"/>
                  </v:shape>
                  <v:shape id="Freeform 72" o:spid="_x0000_s1096" style="position:absolute;left:9428;top:7668;width:5;height:4;visibility:visible;mso-wrap-style:square;v-text-anchor:top" coordsize="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Uvez8IA&#10;AADbAAAADwAAAGRycy9kb3ducmV2LnhtbERPS27CMBDdI/UO1iB1Bw5dBJpiEKpKBQuQCD3ANJ4m&#10;UeNxGrv5nR4vkFg+vf9625tKtNS40rKCxTwCQZxZXXKu4Ou6n61AOI+ssbJMCgZysN08TdaYaNvx&#10;hdrU5yKEsEtQQeF9nUjpsoIMurmtiQP3YxuDPsAml7rBLoSbSr5EUSwNlhwaCqzpvaDsN/03Cq4f&#10;0WI/+vFTrtLh9fvM8XE4/Sn1PO13byA89f4hvrsPWsEyrA9fwg+Qmx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tS97PwgAAANsAAAAPAAAAAAAAAAAAAAAAAJgCAABkcnMvZG93&#10;bnJldi54bWxQSwUGAAAAAAQABAD1AAAAhwMAAAAA&#10;" path="m2,2l4,4,5,2,4,1,2,,,2r2,xe" fillcolor="black" stroked="f">
                    <v:path arrowok="t" o:connecttype="custom" o:connectlocs="2,2;4,4;5,2;4,1;2,0;0,2;0,2;2,2" o:connectangles="0,0,0,0,0,0,0,0"/>
                  </v:shape>
                  <v:shape id="Freeform 73" o:spid="_x0000_s1097" style="position:absolute;left:9429;top:7668;width:5;height:2;visibility:visible;mso-wrap-style:square;v-text-anchor:top" coordsize="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QStzcMA&#10;AADbAAAADwAAAGRycy9kb3ducmV2LnhtbESPQYvCMBSE7wv+h/AEb2vqHnStRlEXURYv1h709mie&#10;bWnzUpqo9d+bBWGPw8x8w8yXnanFnVpXWlYwGkYgiDOrS84VpKft5zcI55E11pZJwZMcLBe9jznG&#10;2j74SPfE5yJA2MWooPC+iaV0WUEG3dA2xMG72tagD7LNpW7xEeCmll9RNJYGSw4LBTa0KSirkptR&#10;YNOf33J3eVK9Ts30fBtXER0qpQb9bjUD4anz/+F3e68VTEbw9yX8ALl4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QStzcMAAADbAAAADwAAAAAAAAAAAAAAAACYAgAAZHJzL2Rv&#10;d25yZXYueG1sUEsFBgAAAAAEAAQA9QAAAIgDAAAAAA==&#10;" path="m4,2l5,1,5,,3,,,,,1r3,l4,2xe" fillcolor="black" stroked="f">
                    <v:path arrowok="t" o:connecttype="custom" o:connectlocs="4,2;5,1;5,0;3,0;0,0;0,1;3,1;4,2" o:connectangles="0,0,0,0,0,0,0,0"/>
                  </v:shape>
                  <v:shape id="Freeform 74" o:spid="_x0000_s1098" style="position:absolute;left:9429;top:7664;width:6;height:5;visibility:visible;mso-wrap-style:square;v-text-anchor:top" coordsize="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RrGAMEA&#10;AADbAAAADwAAAGRycy9kb3ducmV2LnhtbESPT4vCMBTE74LfITzB25q2gkrXKCIIe/XPxduzebal&#10;zUs3yWr77Y2w4HGYmd8w621vWvEg52vLCtJZAoK4sLrmUsHlfPhagfABWWNrmRQM5GG7GY/WmGv7&#10;5CM9TqEUEcI+RwVVCF0upS8qMuhntiOO3t06gyFKV0rt8BnhppVZkiykwZrjQoUd7SsqmtOfUXBd&#10;3Wl/GI5psfsdUtvc5lnj5kpNJ/3uG0SgPnzC/+0frWCZwftL/AFy8w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kaxgDBAAAA2wAAAA8AAAAAAAAAAAAAAAAAmAIAAGRycy9kb3du&#10;cmV2LnhtbFBLBQYAAAAABAAEAPUAAACGAwAAAAA=&#10;" path="m3,4l4,5,6,3,5,1,4,,,4r3,xe" fillcolor="black" stroked="f">
                    <v:path arrowok="t" o:connecttype="custom" o:connectlocs="3,4;4,5;6,3;5,1;4,0;0,4;0,4;3,4" o:connectangles="0,0,0,0,0,0,0,0"/>
                  </v:shape>
                  <v:shape id="Freeform 75" o:spid="_x0000_s1099" style="position:absolute;left:9433;top:7663;width:1;height:5;visibility:visible;mso-wrap-style:square;v-text-anchor:top" coordsize="1,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vQwbcIA&#10;AADbAAAADwAAAGRycy9kb3ducmV2LnhtbESPQWvCQBSE74X+h+UJvdWNFduaukoRlHpUW8+P7DMJ&#10;zb4Nuy8m/vuuIPQ4zMw3zGI1uEZdKMTas4HJOANFXHhbc2ng+7h5fgcVBdli45kMXCnCavn4sMDc&#10;+p73dDlIqRKEY44GKpE21zoWFTmMY98SJ+/sg0NJMpTaBuwT3DX6JctetcOa00KFLa0rKn4PnTPw&#10;I9v6NF3v5ht/7vy+ly70MzLmaTR8foASGuQ/fG9/WQNvU7h9ST9AL/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9DBtwgAAANsAAAAPAAAAAAAAAAAAAAAAAJgCAABkcnMvZG93&#10;bnJldi54bWxQSwUGAAAAAAQABAD1AAAAhwMAAAAA&#10;" path="m1,2r,3l1,,,1,1,2xe" fillcolor="black" stroked="f">
                    <v:path arrowok="t" o:connecttype="custom" o:connectlocs="1,2;1,5;1,0;0,1;1,2" o:connectangles="0,0,0,0,0"/>
                  </v:shape>
                  <v:shape id="Freeform 76" o:spid="_x0000_s1100" style="position:absolute;left:9434;top:7663;width:1;height:5;visibility:visible;mso-wrap-style:square;v-text-anchor:top" coordsize="1,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R2oGcIA&#10;AADbAAAADwAAAGRycy9kb3ducmV2LnhtbESPX2vCQBDE3wv9DscKvtWL/aemnlIES/uoVZ+X3JqE&#10;5vbC3cbEb98rFHwcZuY3zHI9uEZdKMTas4HpJANFXHhbc2ng8L19mIOKgmyx8UwGrhRhvbq/W2Ju&#10;fc87uuylVAnCMUcDlUibax2LihzGiW+Jk3f2waEkGUptA/YJ7hr9mGWv2mHNaaHCljYVFT/7zhk4&#10;ykd9etp8Lbb+3PldL13oX8iY8Wh4fwMlNMgt/N/+tAZmz/D3Jf0Avf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xHagZwgAAANsAAAAPAAAAAAAAAAAAAAAAAJgCAABkcnMvZG93&#10;bnJldi54bWxQSwUGAAAAAAQABAD1AAAAhwMAAAAA&#10;" path="m,5r1,l1,2,1,,,,,5xe" fillcolor="black" stroked="f">
                    <v:path arrowok="t" o:connecttype="custom" o:connectlocs="0,5;1,5;1,2;1,0;0,0;0,5" o:connectangles="0,0,0,0,0,0"/>
                  </v:shape>
                  <v:shape id="Freeform 77" o:spid="_x0000_s1101" style="position:absolute;left:9433;top:7664;width:5;height:4;visibility:visible;mso-wrap-style:square;v-text-anchor:top" coordsize="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x9V8QA&#10;AADbAAAADwAAAGRycy9kb3ducmV2LnhtbESP0WrCQBRE3wv+w3KFvtWNBa1GVxFRsQ8KRj/gmr0m&#10;wezdNLvVxK/vCgUfh5k5w0znjSnFjWpXWFbQ70UgiFOrC84UnI7rjxEI55E1lpZJQUsO5rPO2xRj&#10;be98oFviMxEg7GJUkHtfxVK6NCeDrmcr4uBdbG3QB1lnUtd4D3BTys8oGkqDBYeFHCta5pRek1+j&#10;4LiK+uuHf2zkKGnH5z0Pv9vdj1Lv3WYxAeGp8a/wf3urFXwN4Pkl/AA5+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08fVfEAAAA2wAAAA8AAAAAAAAAAAAAAAAAmAIAAGRycy9k&#10;b3ducmV2LnhtbFBLBQYAAAAABAAEAPUAAACJAwAAAAA=&#10;" path="m2,4r3,l5,,2,,,,,1r2,l2,4xe" fillcolor="black" stroked="f">
                    <v:path arrowok="t" o:connecttype="custom" o:connectlocs="2,4;5,4;5,0;2,0;0,0;0,1;2,1;2,4" o:connectangles="0,0,0,0,0,0,0,0"/>
                  </v:shape>
                  <v:shape id="Freeform 78" o:spid="_x0000_s1102" style="position:absolute;left:9433;top:7662;width:10;height:5;visibility:visible;mso-wrap-style:square;v-text-anchor:top" coordsize="10,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MCHgcQA&#10;AADbAAAADwAAAGRycy9kb3ducmV2LnhtbESPQWvCQBSE7wX/w/KE3urGHpKauopaBE+FqIceH9nn&#10;Jpp9G7LbJPrru4VCj8PMfMMs16NtRE+drx0rmM8SEMSl0zUbBefT/uUNhA/IGhvHpOBOHtarydMS&#10;c+0GLqg/BiMihH2OCqoQ2lxKX1Zk0c9cSxy9i+sshig7I3WHQ4TbRr4mSSot1hwXKmxpV1F5O35b&#10;BQ+72X8wXnHx9Vku+swU54PZKvU8HTfvIAKN4T/81z5oBVkKv1/iD5Cr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DAh4HEAAAA2wAAAA8AAAAAAAAAAAAAAAAAmAIAAGRycy9k&#10;b3ducmV2LnhtbFBLBQYAAAAABAAEAPUAAACJAwAAAAA=&#10;" path="m2,2r,3l10,5r,-3l10,,,,,2r2,xe" fillcolor="black" stroked="f">
                    <v:path arrowok="t" o:connecttype="custom" o:connectlocs="2,2;2,5;10,5;10,2;10,0;0,0;0,2;2,2" o:connectangles="0,0,0,0,0,0,0,0"/>
                  </v:shape>
                  <v:shape id="Freeform 79" o:spid="_x0000_s1103" style="position:absolute;left:9440;top:7662;width:5;height:2;visibility:visible;mso-wrap-style:square;v-text-anchor:top" coordsize="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aGQIsQA&#10;AADbAAAADwAAAGRycy9kb3ducmV2LnhtbESPT2vCQBTE7wW/w/IEb3WjB9NGV1FLsZReqjno7ZF9&#10;JiHZtyG75s+37xYKPQ4z8xtmsxtMLTpqXWlZwWIegSDOrC45V5Be3p9fQDiPrLG2TApGcrDbTp42&#10;mGjb8zd1Z5+LAGGXoILC+yaR0mUFGXRz2xAH725bgz7INpe6xT7ATS2XUbSSBksOCwU2dCwoq84P&#10;o8Cmb5/l6TZSfUjN6/WxqiL6qpSaTYf9GoSnwf+H/9ofWkEcw++X8APk9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2hkCLEAAAA2wAAAA8AAAAAAAAAAAAAAAAAmAIAAGRycy9k&#10;b3ducmV2LnhtbFBLBQYAAAAABAAEAPUAAACJAwAAAAA=&#10;" path="m3,2l,2,5,,3,r,2xe" fillcolor="black" stroked="f">
                    <v:path arrowok="t" o:connecttype="custom" o:connectlocs="3,2;0,2;5,0;3,0;3,2" o:connectangles="0,0,0,0,0"/>
                  </v:shape>
                  <v:shape id="Freeform 80" o:spid="_x0000_s1104" style="position:absolute;left:9440;top:7662;width:5;height:3;visibility:visible;mso-wrap-style:square;v-text-anchor:top" coordsize="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vJ+YsEA&#10;AADbAAAADwAAAGRycy9kb3ducmV2LnhtbERPTWuDQBC9B/Iflin0EpK1KbTFZBUJlHgSagLtcXCn&#10;Krqz6m6i/ffdQ6HHx/s+povpxZ0m11pW8LSLQBBXVrdcK7he3rdvIJxH1thbJgU/5CBN1qsjxtrO&#10;/EH30tcihLCLUUHj/RBL6aqGDLqdHYgD920ngz7AqZZ6wjmEm17uo+hFGmw5NDQ40KmhqitvRsFn&#10;N2dfM5duPG/Gc/4cFfVIhVKPD0t2AOFp8f/iP3euFbyGseFL+AEy+Q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ryfmLBAAAA2wAAAA8AAAAAAAAAAAAAAAAAmAIAAGRycy9kb3du&#10;cmV2LnhtbFBLBQYAAAAABAAEAPUAAACGAwAAAAA=&#10;" path="m,2l,3r3,l5,3,5,,,2xe" fillcolor="black" stroked="f">
                    <v:path arrowok="t" o:connecttype="custom" o:connectlocs="0,2;0,3;3,3;5,3;5,0;0,2" o:connectangles="0,0,0,0,0,0"/>
                  </v:shape>
                  <v:shape id="Freeform 81" o:spid="_x0000_s1105" style="position:absolute;left:9440;top:7663;width:4;height:5;visibility:visible;mso-wrap-style:square;v-text-anchor:top" coordsize="4,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NvDcsIA&#10;AADbAAAADwAAAGRycy9kb3ducmV2LnhtbESPUWvCQBCE3wv+h2OFvtWLUqxGLyIFwQrSVv0BS25N&#10;QnJ7aW7V9N97QqGPw8x8wyxXvWvUlbpQeTYwHiWgiHNvKy4MnI6blxmoIMgWG89k4JcCrLLB0xJT&#10;62/8TdeDFCpCOKRooBRpU61DXpLDMPItcfTOvnMoUXaFth3eItw1epIkU+2w4rhQYkvvJeX14eIM&#10;fIaga3E7an5epxXjl+Qfem/M87BfL0AJ9fIf/mtvrYG3OTy+xB+gsz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Y28NywgAAANsAAAAPAAAAAAAAAAAAAAAAAJgCAABkcnMvZG93&#10;bnJldi54bWxQSwUGAAAAAAQABAD1AAAAhwMAAAAA&#10;" path="m,2l,5r4,l4,2,4,,3,r,2l,2xe" fillcolor="black" stroked="f">
                    <v:path arrowok="t" o:connecttype="custom" o:connectlocs="0,2;0,5;4,5;4,2;4,0;3,0;3,2;0,2" o:connectangles="0,0,0,0,0,0,0,0"/>
                  </v:shape>
                  <v:shape id="Freeform 82" o:spid="_x0000_s1106" style="position:absolute;left:9443;top:7663;width:5;height:6;visibility:visible;mso-wrap-style:square;v-text-anchor:top" coordsize="5,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1xEP8AA&#10;AADbAAAADwAAAGRycy9kb3ducmV2LnhtbERPTYvCMBC9C/6HMII3TV1ZlWoUsQqL9GL14m1oxrbY&#10;TEqT1frvzUHw+Hjfq01navGg1lWWFUzGEQji3OqKCwWX82G0AOE8ssbaMil4kYPNut9bYaztk0/0&#10;yHwhQgi7GBWU3jexlC4vyaAb24Y4cDfbGvQBtoXULT5DuKnlTxTNpMGKQ0OJDe1Kyu/Zv1GQHnXS&#10;pNcsuyWHaTKd/17S82Sv1HDQbZcgPHX+K/64/7SCRVgfvoQfINd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71xEP8AAAADbAAAADwAAAAAAAAAAAAAAAACYAgAAZHJzL2Rvd25y&#10;ZXYueG1sUEsFBgAAAAAEAAQA9QAAAIUDAAAAAA==&#10;" path="m1,2l,4,2,6,3,5,5,4,1,r,2xe" fillcolor="black" stroked="f">
                    <v:path arrowok="t" o:connecttype="custom" o:connectlocs="1,2;0,4;2,6;3,5;5,4;1,0;1,0;1,2" o:connectangles="0,0,0,0,0,0,0,0"/>
                  </v:shape>
                  <v:shape id="Freeform 83" o:spid="_x0000_s1107" style="position:absolute;left:9444;top:7667;width:5;height:3;visibility:visible;mso-wrap-style:square;v-text-anchor:top" coordsize="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h2n2MMA&#10;AADbAAAADwAAAGRycy9kb3ducmV2LnhtbESPQYvCMBSE7wv+h/AEL4tNdWGRahQRRE+CXUGPj+bZ&#10;ljYvbRNt/fdmYWGPw8x8w6w2g6nFkzpXWlYwi2IQxJnVJecKLj/76QKE88gaa8uk4EUONuvRxwoT&#10;bXs+0zP1uQgQdgkqKLxvEildVpBBF9mGOHh32xn0QXa51B32AW5qOY/jb2mw5LBQYEO7grIqfRgF&#10;16rf3npOXXv4bA/Hr/iUt3RSajIetksQngb/H/5rH7WCxQx+v4QfINd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h2n2MMAAADbAAAADwAAAAAAAAAAAAAAAACYAgAAZHJzL2Rv&#10;d25yZXYueG1sUEsFBgAAAAAEAAQA9QAAAIgDAAAAAA==&#10;" path="m2,1l,1,,3r2,l5,3,5,1,4,,2,1xe" fillcolor="black" stroked="f">
                    <v:path arrowok="t" o:connecttype="custom" o:connectlocs="2,1;0,1;0,3;2,3;5,3;5,1;4,0;2,1" o:connectangles="0,0,0,0,0,0,0,0"/>
                  </v:shape>
                  <v:shape id="Freeform 84" o:spid="_x0000_s1108" style="position:absolute;left:9444;top:7668;width:4;height:5;visibility:visible;mso-wrap-style:square;v-text-anchor:top" coordsize="4,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6ohJMAA&#10;AADbAAAADwAAAGRycy9kb3ducmV2LnhtbESPUWvCQBCE3wv+h2OFvtWLIiLRU0QQVBDb6A9YcmsS&#10;zO3F3Krpv/eEQh+HmfmGmS87V6sHtaHybGA4SEAR595WXBg4nzZfU1BBkC3WnsnALwVYLnofc0yt&#10;f/IPPTIpVIRwSNFAKdKkWoe8JIdh4Bvi6F1861CibAttW3xGuKv1KEkm2mHFcaHEhtYl5dfs7gwc&#10;Q9BXcXuqb+NJxfgt+U4fjPnsd6sZKKFO/sN/7a01MB3B+0v8AXrx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46ohJMAAAADbAAAADwAAAAAAAAAAAAAAAACYAgAAZHJzL2Rvd25y&#10;ZXYueG1sUEsFBgAAAAAEAAQA9QAAAIUDAAAAAA==&#10;" path="m,2l,5r4,l4,2,4,,2,r,2l,2xe" fillcolor="black" stroked="f">
                    <v:path arrowok="t" o:connecttype="custom" o:connectlocs="0,2;0,5;4,5;4,2;4,0;2,0;2,2;0,2" o:connectangles="0,0,0,0,0,0,0,0"/>
                  </v:shape>
                  <v:shape id="Freeform 85" o:spid="_x0000_s1109" style="position:absolute;left:9445;top:7668;width:5;height:4;visibility:visible;mso-wrap-style:square;v-text-anchor:top" coordsize="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Ewwn8QA&#10;AADbAAAADwAAAGRycy9kb3ducmV2LnhtbESP0WrCQBRE3wX/YbmCb7qxgsToKkWqtA8VjP2A2+w1&#10;Cc3ejdlVE7++Kwg+DjNzhlmuW1OJKzWutKxgMo5AEGdWl5wr+DluRzEI55E1VpZJQUcO1qt+b4mJ&#10;tjc+0DX1uQgQdgkqKLyvEyldVpBBN7Y1cfBOtjHog2xyqRu8Bbip5FsUzaTBksNCgTVtCsr+0otR&#10;cPyIJtu7v+9knHbz3z3Pvrrvs1LDQfu+AOGp9a/ws/2pFcRTeHwJP0Cu/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hMMJ/EAAAA2wAAAA8AAAAAAAAAAAAAAAAAmAIAAGRycy9k&#10;b3ducmV2LnhtbFBLBQYAAAAABAAEAPUAAACJAwAAAAA=&#10;" path="m3,2l,2,,4r3,l5,4,5,,3,r,2xe" fillcolor="black" stroked="f">
                    <v:path arrowok="t" o:connecttype="custom" o:connectlocs="3,2;0,2;0,4;3,4;5,4;5,0;3,0;3,2" o:connectangles="0,0,0,0,0,0,0,0"/>
                  </v:shape>
                  <v:shape id="Freeform 86" o:spid="_x0000_s1110" style="position:absolute;left:9445;top:7670;width:5;height:4;visibility:visible;mso-wrap-style:square;v-text-anchor:top" coordsize="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6Wo68QA&#10;AADbAAAADwAAAGRycy9kb3ducmV2LnhtbESP0WrCQBRE3wX/YbmCb7qxiMToKkWqtA8VjP2A2+w1&#10;Cc3ejdlVE7++Kwg+DjNzhlmuW1OJKzWutKxgMo5AEGdWl5wr+DluRzEI55E1VpZJQUcO1qt+b4mJ&#10;tjc+0DX1uQgQdgkqKLyvEyldVpBBN7Y1cfBOtjHog2xyqRu8Bbip5FsUzaTBksNCgTVtCsr+0otR&#10;cPyIJtu7v+9knHbz3z3Pvrrvs1LDQfu+AOGp9a/ws/2pFcRTeHwJP0Cu/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elqOvEAAAA2wAAAA8AAAAAAAAAAAAAAAAAmAIAAGRycy9k&#10;b3ducmV2LnhtbFBLBQYAAAAABAAEAPUAAACJAwAAAAA=&#10;" path="m3,2l1,,,2,1,3,3,4,5,2,3,2xe" fillcolor="black" stroked="f">
                    <v:path arrowok="t" o:connecttype="custom" o:connectlocs="3,2;1,0;0,2;1,3;3,4;5,2;5,2;3,2" o:connectangles="0,0,0,0,0,0,0,0"/>
                  </v:shape>
                  <v:shape id="Freeform 87" o:spid="_x0000_s1111" style="position:absolute;left:9444;top:7672;width:5;height:2;visibility:visible;mso-wrap-style:square;v-text-anchor:top" coordsize="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rb6cIA&#10;AADbAAAADwAAAGRycy9kb3ducmV2LnhtbESPQYvCMBSE74L/ITzB25q6oGg1iq6IsuxF7UFvj+bZ&#10;ljYvpYla//1GEDwOM/MNM1+2phJ3alxhWcFwEIEgTq0uOFOQnLZfExDOI2usLJOCJzlYLrqdOcba&#10;PvhA96PPRICwi1FB7n0dS+nSnAy6ga2Jg3e1jUEfZJNJ3eAjwE0lv6NoLA0WHBZyrOknp7Q83owC&#10;m2x+i93lSdU6MdPzbVxG9Fcq1e+1qxkIT63/hN/tvVYwGcHrS/gBcvE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X6tvpwgAAANsAAAAPAAAAAAAAAAAAAAAAAJgCAABkcnMvZG93&#10;bnJldi54bWxQSwUGAAAAAAQABAD1AAAAhwMAAAAA&#10;" path="m1,l,1,,2r2,l5,2,5,1,2,1,1,xe" fillcolor="black" stroked="f">
                    <v:path arrowok="t" o:connecttype="custom" o:connectlocs="1,0;0,1;0,2;2,2;5,2;5,1;2,1;1,0" o:connectangles="0,0,0,0,0,0,0,0"/>
                  </v:shape>
                  <v:shape id="Freeform 88" o:spid="_x0000_s1112" style="position:absolute;left:9444;top:7673;width:5;height:4;visibility:visible;mso-wrap-style:square;v-text-anchor:top" coordsize="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DuTB8QA&#10;AADbAAAADwAAAGRycy9kb3ducmV2LnhtbESPQWvCQBSE7wX/w/IEb3WjhxCjqxRRsYcWjP6A1+xr&#10;Epp9G7OrJv76riB4HGbmG2ax6kwtrtS6yrKCyTgCQZxbXXGh4HTcvicgnEfWWFsmBT05WC0HbwtM&#10;tb3xga6ZL0SAsEtRQel9k0rp8pIMurFtiIP3a1uDPsi2kLrFW4CbWk6jKJYGKw4LJTa0Lin/yy5G&#10;wXETTbZ3f9/JJOtnP98cf/ZfZ6VGw+5jDsJT51/hZ3uvFSQxPL6EHyC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g7kwfEAAAA2wAAAA8AAAAAAAAAAAAAAAAAmAIAAGRycy9k&#10;b3ducmV2LnhtbFBLBQYAAAAABAAEAPUAAACJAwAAAAA=&#10;" path="m2,1l1,,,1,1,2,2,4,5,1,2,1xe" fillcolor="black" stroked="f">
                    <v:path arrowok="t" o:connecttype="custom" o:connectlocs="2,1;1,0;0,1;1,2;2,4;5,1;5,1;2,1" o:connectangles="0,0,0,0,0,0,0,0"/>
                  </v:shape>
                  <v:shape id="Freeform 89" o:spid="_x0000_s1113" style="position:absolute;left:9445;top:7673;width:1;height:5;visibility:visible;mso-wrap-style:square;v-text-anchor:top" coordsize="1,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BpGScIA&#10;AADbAAAADwAAAGRycy9kb3ducmV2LnhtbESPQWvCQBSE70L/w/IKvenGlrYaXaUIlnpUq+dH9pkE&#10;s2/D7otJ/323IPQ4zMw3zHI9uEbdKMTas4HpJANFXHhbc2ng+7gdz0BFQbbYeCYDPxRhvXoYLTG3&#10;vuc93Q5SqgThmKOBSqTNtY5FRQ7jxLfEybv44FCSDKW2AfsEd41+zrI37bDmtFBhS5uKiuuhcwZO&#10;8lmfXza7+dZfOr/vpQv9Kxnz9Dh8LEAJDfIfvre/rIHZO/x9ST9Ar3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0GkZJwgAAANsAAAAPAAAAAAAAAAAAAAAAAJgCAABkcnMvZG93&#10;bnJldi54bWxQSwUGAAAAAAQABAD1AAAAhwMAAAAA&#10;" path="m,2l,,,5,1,4,,2xe" fillcolor="black" stroked="f">
                    <v:path arrowok="t" o:connecttype="custom" o:connectlocs="0,2;0,0;0,5;1,4;0,2" o:connectangles="0,0,0,0,0"/>
                  </v:shape>
                  <v:shape id="Freeform 90" o:spid="_x0000_s1114" style="position:absolute;left:9432;top:7673;width:13;height:5;visibility:visible;mso-wrap-style:square;v-text-anchor:top" coordsize="1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PISub4A&#10;AADbAAAADwAAAGRycy9kb3ducmV2LnhtbERPy4rCMBTdC/MP4Q6409QRRTqmIoKgy6mv7aW5Nu00&#10;N6XJ2Pr3k4Xg8nDe681gG/GgzleOFcymCQjiwumKSwXn036yAuEDssbGMSl4kodN9jFaY6pdzz/0&#10;yEMpYgj7FBWYENpUSl8YsuinriWO3N11FkOEXSl1h30Mt438SpKltFhxbDDY0s5Q8Zv/WQX5sR9C&#10;XdR4nd8X5jbvL7TVM6XGn8P2G0SgIbzFL/dBK1jFsfFL/AEy+w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FTyErm+AAAA2wAAAA8AAAAAAAAAAAAAAAAAmAIAAGRycy9kb3ducmV2&#10;LnhtbFBLBQYAAAAABAAEAPUAAACDAwAAAAA=&#10;" path="m13,l,,,2,,5r13,l13,xe" fillcolor="black" stroked="f">
                    <v:path arrowok="t" o:connecttype="custom" o:connectlocs="13,0;0,0;0,2;0,5;13,5;13,0" o:connectangles="0,0,0,0,0,0"/>
                  </v:shape>
                  <v:rect id="Rectangle 91" o:spid="_x0000_s1115" style="position:absolute;left:9429;top:7675;width:3;height: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J8SeMYA&#10;AADbAAAADwAAAGRycy9kb3ducmV2LnhtbESPQWvCQBSE74X+h+UVvNWNohKja6iFQi9CtT3o7Zl9&#10;JiHZt+nuVtP+ercgeBxm5htmmfemFWdyvrasYDRMQBAXVtdcKvj6fHtOQfiArLG1TAp+yUO+enxY&#10;Yqbthbd03oVSRAj7DBVUIXSZlL6oyKAf2o44eifrDIYoXSm1w0uEm1aOk2QmDdYcFyrs6LWiotn9&#10;GAXrebr+/pjw5m97PNBhf2ymY5coNXjqXxYgAvXhHr6137WCdA7/X+IPkKsr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J8SeMYAAADbAAAADwAAAAAAAAAAAAAAAACYAgAAZHJz&#10;L2Rvd25yZXYueG1sUEsFBgAAAAAEAAQA9QAAAIsDAAAAAA==&#10;" fillcolor="black" stroked="f"/>
                  <v:shape id="Freeform 92" o:spid="_x0000_s1116" style="position:absolute;left:9403;top:7672;width:16;height:12;visibility:visible;mso-wrap-style:square;v-text-anchor:top" coordsize="16,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GJnfsIA&#10;AADbAAAADwAAAGRycy9kb3ducmV2LnhtbESPQWuDQBCF74X+h2UKvZRmTQ+S2qxSCkKvMRLIbXCn&#10;KnFnjbtR++87h0JOwzDvvW/evljdoGaaQu/ZwHaTgCJuvO25NVAfy9cdqBCRLQ6eycAvBSjyx4c9&#10;ZtYvfKC5iq2SEA4ZGuhiHDOtQ9ORw7DxI7HcfvzkMMo6tdpOuEi4G/RbkqTaYc9C6HCkr46aS3Vz&#10;wj1VL0tP5XlZ63AkGbtrejDm+Wn9/AAVaY138b/72xp4l++li/QAnf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YYmd+wgAAANsAAAAPAAAAAAAAAAAAAAAAAJgCAABkcnMvZG93&#10;bnJldi54bWxQSwUGAAAAAAQABAD1AAAAhwMAAAAA&#10;" path="m1,12r,-1l1,10,,8,,7,,6,1,5,1,3,3,2,4,1r1,l5,,6,,8,,9,r1,l11,r,1l13,1r1,l14,2r1,l15,3r,2l16,5r,1l16,7r,1l16,10r-1,l15,12,1,12xe" stroked="f">
                    <v:path arrowok="t" o:connecttype="custom" o:connectlocs="1,12;1,11;1,10;1,10;0,8;0,8;0,8;0,7;0,7;0,6;0,6;1,5;1,5;1,3;1,3;3,2;3,2;4,1;4,1;4,1;5,1;5,0;6,0;8,0;8,0;9,0;9,0;10,0;10,0;11,0;11,1;13,1;13,1;14,1;14,2;15,2;15,3;15,3;15,5;16,5;16,6;16,6;16,7;16,7;16,8;16,8;16,8;16,10;15,10;15,12;1,12;1,12" o:connectangles="0,0,0,0,0,0,0,0,0,0,0,0,0,0,0,0,0,0,0,0,0,0,0,0,0,0,0,0,0,0,0,0,0,0,0,0,0,0,0,0,0,0,0,0,0,0,0,0,0,0,0,0"/>
                  </v:shape>
                  <v:shape id="Freeform 93" o:spid="_x0000_s1117" style="position:absolute;left:9403;top:7672;width:16;height:12;visibility:visible;mso-wrap-style:square;v-text-anchor:top" coordsize="16,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ZTkw8EA&#10;AADbAAAADwAAAGRycy9kb3ducmV2LnhtbESPQYvCMBSE78L+h/AW9qZpFxFbjaILsh617mVvj+TZ&#10;FpuX0sRa/70RBI/DzHzDLNeDbURPna8dK0gnCQhi7UzNpYK/0248B+EDssHGMSm4k4f16mO0xNy4&#10;Gx+pL0IpIoR9jgqqENpcSq8rsugnriWO3tl1FkOUXSlNh7cIt438TpKZtFhzXKiwpZ+K9KW4WgXT&#10;fjtNi9q67SEJmXba/x9/50p9fQ6bBYhAQ3iHX+29UZCl8PwSf4BcP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WU5MPBAAAA2wAAAA8AAAAAAAAAAAAAAAAAmAIAAGRycy9kb3du&#10;cmV2LnhtbFBLBQYAAAAABAAEAPUAAACGAwAAAAA=&#10;" path="m1,12r,-1l1,10,,8,,7,,6,1,5,1,3,3,2,4,1r1,l5,,6,,8,,9,r1,l11,r,1l13,1r1,l14,2r1,l15,3r,2l16,5r,1l16,7r,1l16,10r-1,l15,12,1,12e" filled="f" strokeweight=".2pt">
                    <v:path arrowok="t" o:connecttype="custom" o:connectlocs="1,12;1,11;1,10;1,10;0,8;0,8;0,8;0,7;0,7;0,6;0,6;1,5;1,5;1,3;1,3;3,2;3,2;4,1;4,1;4,1;5,1;5,0;6,0;8,0;8,0;9,0;9,0;10,0;10,0;11,0;11,1;13,1;13,1;14,1;14,2;15,2;15,3;15,3;15,5;16,5;16,6;16,6;16,7;16,7;16,8;16,8;16,8;16,10;15,10;15,12;1,12;1,12" o:connectangles="0,0,0,0,0,0,0,0,0,0,0,0,0,0,0,0,0,0,0,0,0,0,0,0,0,0,0,0,0,0,0,0,0,0,0,0,0,0,0,0,0,0,0,0,0,0,0,0,0,0,0,0"/>
                  </v:shape>
                  <v:shape id="Freeform 94" o:spid="_x0000_s1118" style="position:absolute;left:9402;top:7682;width:5;height:2;visibility:visible;mso-wrap-style:square;v-text-anchor:top" coordsize="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drVQMQA&#10;AADbAAAADwAAAGRycy9kb3ducmV2LnhtbESPQWvCQBSE74X+h+UVvDWbehCTuoptEUW8NOZgb4/s&#10;MwnJvg3ZVZN/7wpCj8PMfMMsVoNpxZV6V1tW8BHFIIgLq2suFeTHzfschPPIGlvLpGAkB6vl68sC&#10;U21v/EvXzJciQNilqKDyvkuldEVFBl1kO+LgnW1v0AfZl1L3eAtw08ppHM+kwZrDQoUdfVdUNNnF&#10;KLD5z77e/o3UfuUmOV1mTUyHRqnJ27D+BOFp8P/hZ3unFSRTeHwJP0Au7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3a1UDEAAAA2wAAAA8AAAAAAAAAAAAAAAAAmAIAAGRycy9k&#10;b3ducmV2LnhtbFBLBQYAAAAABAAEAPUAAACJAwAAAAA=&#10;" path="m,2r5,l5,,2,,,,,2xe" fillcolor="black" stroked="f">
                    <v:path arrowok="t" o:connecttype="custom" o:connectlocs="0,2;5,2;5,0;2,0;0,0;0,2" o:connectangles="0,0,0,0,0,0"/>
                  </v:shape>
                  <v:shape id="Freeform 95" o:spid="_x0000_s1119" style="position:absolute;left:9402;top:7679;width:5;height:4;visibility:visible;mso-wrap-style:square;v-text-anchor:top" coordsize="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WmQsQA&#10;AADbAAAADwAAAGRycy9kb3ducmV2LnhtbESP0YrCMBRE3wX/IVxh3zRVQbQaRWSV3QcXrH7Atbm2&#10;xeam20Rt/fqNsODjMDNnmMWqMaW4U+0KywqGgwgEcWp1wZmC03Hbn4JwHlljaZkUtORgtex2Fhhr&#10;++AD3ROfiQBhF6OC3PsqltKlORl0A1sRB+9ia4M+yDqTusZHgJtSjqJoIg0WHBZyrGiTU3pNbkbB&#10;8TMabp/+uZPTpJ2df3jy3e5/lfroNes5CE+Nf4f/219awWwMry/hB8jl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2VpkLEAAAA2wAAAA8AAAAAAAAAAAAAAAAAmAIAAGRycy9k&#10;b3ducmV2LnhtbFBLBQYAAAAABAAEAPUAAACJAwAAAAA=&#10;" path="m5,3r,l2,,1,1,,3,1,4,2,3r3,xe" fillcolor="black" stroked="f">
                    <v:path arrowok="t" o:connecttype="custom" o:connectlocs="5,3;5,3;2,0;1,1;0,3;1,4;2,3;5,3" o:connectangles="0,0,0,0,0,0,0,0"/>
                  </v:shape>
                  <v:shape id="Freeform 96" o:spid="_x0000_s1120" style="position:absolute;left:9401;top:7678;width:5;height:4;visibility:visible;mso-wrap-style:square;v-text-anchor:top" coordsize="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nw+NsQA&#10;AADbAAAADwAAAGRycy9kb3ducmV2LnhtbESP0YrCMBRE3wX/IVxh3zRVRLQaRWSV3QcXrH7Atbm2&#10;xeam20Rt/fqNsODjMDNnmMWqMaW4U+0KywqGgwgEcWp1wZmC03Hbn4JwHlljaZkUtORgtex2Fhhr&#10;++AD3ROfiQBhF6OC3PsqltKlORl0A1sRB+9ia4M+yDqTusZHgJtSjqJoIg0WHBZyrGiTU3pNbkbB&#10;8TMabp/+uZPTpJ2df3jy3e5/lfroNes5CE+Nf4f/219awWwMry/hB8jl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J8PjbEAAAA2wAAAA8AAAAAAAAAAAAAAAAAmAIAAGRycy9k&#10;b3ducmV2LnhtbFBLBQYAAAAABAAEAPUAAACJAwAAAAA=&#10;" path="m2,2r3,l5,,2,,,,,2,1,4,2,2xe" fillcolor="black" stroked="f">
                    <v:path arrowok="t" o:connecttype="custom" o:connectlocs="2,2;5,2;5,0;2,0;0,0;0,2;1,4;2,2" o:connectangles="0,0,0,0,0,0,0,0"/>
                  </v:shape>
                  <v:shape id="Freeform 97" o:spid="_x0000_s1121" style="position:absolute;left:9401;top:7675;width:5;height:4;visibility:visible;mso-wrap-style:square;v-text-anchor:top" coordsize="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TCbrcQA&#10;AADbAAAADwAAAGRycy9kb3ducmV2LnhtbESP0YrCMBRE3wX/IVxh3zRVULQaRWSV3QcXrH7Atbm2&#10;xeam20Rt/fqNsODjMDNnmMWqMaW4U+0KywqGgwgEcWp1wZmC03Hbn4JwHlljaZkUtORgtex2Fhhr&#10;++AD3ROfiQBhF6OC3PsqltKlORl0A1sRB+9ia4M+yDqTusZHgJtSjqJoIg0WHBZyrGiTU3pNbkbB&#10;8TMabp/+uZPTpJ2df3jy3e5/lfroNes5CE+Nf4f/219awWwMry/hB8jl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0wm63EAAAA2wAAAA8AAAAAAAAAAAAAAAAAmAIAAGRycy9k&#10;b3ducmV2LnhtbFBLBQYAAAAABAAEAPUAAACJAwAAAAA=&#10;" path="m2,3l3,4,5,3,3,2,2,,,3r2,xe" fillcolor="black" stroked="f">
                    <v:path arrowok="t" o:connecttype="custom" o:connectlocs="2,3;3,4;5,3;3,2;2,0;0,3;0,3;2,3" o:connectangles="0,0,0,0,0,0,0,0"/>
                  </v:shape>
                  <v:shape id="Freeform 98" o:spid="_x0000_s1122" style="position:absolute;left:9402;top:7675;width:5;height:3;visibility:visible;mso-wrap-style:square;v-text-anchor:top" coordsize="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C2pccIA&#10;AADbAAAADwAAAGRycy9kb3ducmV2LnhtbESPQYvCMBSE7wv+h/AEL4um64JoNYoIi54Eq6DHR/Ns&#10;i81L20Rb//1GEDwOM/MNs1h1phQPalxhWcHPKAJBnFpdcKbgdPwbTkE4j6yxtEwKnuRgtex9LTDW&#10;tuUDPRKfiQBhF6OC3PsqltKlORl0I1sRB+9qG4M+yCaTusE2wE0px1E0kQYLDgs5VrTJKb0ld6Pg&#10;fGvXl5YTV2+/6+3uN9pnNe2VGvS79RyEp85/wu/2TiuYTeD1JfwAufw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0LalxwgAAANsAAAAPAAAAAAAAAAAAAAAAAJgCAABkcnMvZG93&#10;bnJldi54bWxQSwUGAAAAAAQABAD1AAAAhwMAAAAA&#10;" path="m4,3l5,2,5,,2,,,,,2r2,l4,3xe" fillcolor="black" stroked="f">
                    <v:path arrowok="t" o:connecttype="custom" o:connectlocs="4,3;5,2;5,0;2,0;0,0;0,2;2,2;4,3" o:connectangles="0,0,0,0,0,0,0,0"/>
                  </v:shape>
                  <v:shape id="Freeform 99" o:spid="_x0000_s1123" style="position:absolute;left:9402;top:7672;width:6;height:5;visibility:visible;mso-wrap-style:square;v-text-anchor:top" coordsize="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WGDYsIA&#10;AADbAAAADwAAAGRycy9kb3ducmV2LnhtbESPQYvCMBSE74L/ITxhb5pWYa3VKCIIe9Xdi7dn82xL&#10;m5eaRG3//WZhweMwM98wm11vWvEk52vLCtJZAoK4sLrmUsHP93GagfABWWNrmRQM5GG3HY82mGv7&#10;4hM9z6EUEcI+RwVVCF0upS8qMuhntiOO3s06gyFKV0rt8BXhppXzJPmUBmuOCxV2dKioaM4Po+CS&#10;3ehwHE5psb8PqW2ui3njFkp9TPr9GkSgPrzD/+0vrWC1hL8v8QfI7S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pYYNiwgAAANsAAAAPAAAAAAAAAAAAAAAAAJgCAABkcnMvZG93&#10;bnJldi54bWxQSwUGAAAAAAQABAD1AAAAhwMAAAAA&#10;" path="m2,3l4,5,6,2,5,1,4,,,3r2,xe" fillcolor="black" stroked="f">
                    <v:path arrowok="t" o:connecttype="custom" o:connectlocs="2,3;4,5;6,2;5,1;4,0;0,3;0,3;2,3" o:connectangles="0,0,0,0,0,0,0,0"/>
                  </v:shape>
                  <v:shape id="Freeform 100" o:spid="_x0000_s1124" style="position:absolute;left:9406;top:7670;width:2;height:5;visibility:visible;mso-wrap-style:square;v-text-anchor:top" coordsize="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wtuGMMA&#10;AADbAAAADwAAAGRycy9kb3ducmV2LnhtbERPz2vCMBS+C/sfwht4kZkqIq4zyiYICoLYzcNuz+at&#10;LWteShJr9a83B8Hjx/d7vuxMLVpyvrKsYDRMQBDnVldcKPj5Xr/NQPiArLG2TAqu5GG5eOnNMdX2&#10;wgdqs1CIGMI+RQVlCE0qpc9LMuiHtiGO3J91BkOErpDa4SWGm1qOk2QqDVYcG0psaFVS/p+djYL2&#10;+LU9nFzYn0+7SZf9Dtbb2+aoVP+1+/wAEagLT/HDvdEK3uPY+CX+ALm4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wtuGMMAAADbAAAADwAAAAAAAAAAAAAAAACYAgAAZHJzL2Rv&#10;d25yZXYueG1sUEsFBgAAAAAEAAQA9QAAAIgDAAAAAA==&#10;" path="m1,3r,2l2,5,2,3,2,,1,,,2,1,3xe" fillcolor="black" stroked="f">
                    <v:path arrowok="t" o:connecttype="custom" o:connectlocs="1,3;1,5;2,5;2,3;2,0;1,0;0,2;1,3" o:connectangles="0,0,0,0,0,0,0,0"/>
                  </v:shape>
                  <v:shape id="Freeform 101" o:spid="_x0000_s1125" style="position:absolute;left:9406;top:7672;width:5;height:3;visibility:visible;mso-wrap-style:square;v-text-anchor:top" coordsize="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bI9A8IA&#10;AADbAAAADwAAAGRycy9kb3ducmV2LnhtbESPQYvCMBSE74L/ITzBi6ypCqJdo4ggehLsLrjHR/O2&#10;LTYvbRNt/fdGEDwOM/MNs9p0phR3alxhWcFkHIEgTq0uOFPw+7P/WoBwHlljaZkUPMjBZt3vrTDW&#10;tuUz3ROfiQBhF6OC3PsqltKlORl0Y1sRB+/fNgZ9kE0mdYNtgJtSTqNoLg0WHBZyrGiXU3pNbkbB&#10;5dpu/1pOXH0Y1YfjLDplNZ2UGg667TcIT53/hN/to1awXMLrS/gBcv0E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Fsj0DwgAAANsAAAAPAAAAAAAAAAAAAAAAAJgCAABkcnMvZG93&#10;bnJldi54bWxQSwUGAAAAAAQABAD1AAAAhwMAAAAA&#10;" path="m2,3r3,l5,,2,,,,,1r2,l2,3xe" fillcolor="black" stroked="f">
                    <v:path arrowok="t" o:connecttype="custom" o:connectlocs="2,3;5,3;5,0;2,0;0,0;0,1;2,1;2,3" o:connectangles="0,0,0,0,0,0,0,0"/>
                  </v:shape>
                  <v:shape id="Freeform 102" o:spid="_x0000_s1126" style="position:absolute;left:9406;top:7669;width:8;height:5;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cLzLcgA&#10;AADcAAAADwAAAGRycy9kb3ducmV2LnhtbESPS2/CQAyE75X4Dysj9VLBpj20EFgQfaBWggtPwc3N&#10;uknUrDfKLpD+e3xA6s3WjGc+j6etq9SZmlB6NvDYT0ARZ96WnBvYbua9AagQkS1WnsnAHwWYTjp3&#10;Y0ytv/CKzuuYKwnhkKKBIsY61TpkBTkMfV8Ti/bjG4dR1ibXtsGLhLtKPyXJs3ZYsjQUWNNbQdnv&#10;+uQM7N4PYbZZ8ufDfDcYVsf94uP1+8WY+247G4GK1MZ/8+36ywp+IvjyjEygJ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VwvMtyAAAANwAAAAPAAAAAAAAAAAAAAAAAJgCAABk&#10;cnMvZG93bnJldi54bWxQSwUGAAAAAAQABAD1AAAAjQMAAAAA&#10;" path="m2,3r,2l8,5,8,3,8,,,,,3r2,xe" fillcolor="black" stroked="f">
                    <v:path arrowok="t" o:connecttype="custom" o:connectlocs="2,3;2,5;8,5;8,3;8,0;0,0;0,3;2,3" o:connectangles="0,0,0,0,0,0,0,0"/>
                  </v:shape>
                  <v:shape id="Freeform 103" o:spid="_x0000_s1127" style="position:absolute;left:9412;top:7669;width:5;height:3;visibility:visible;mso-wrap-style:square;v-text-anchor:top" coordsize="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8tfRsMA&#10;AADcAAAADwAAAGRycy9kb3ducmV2LnhtbERPTWvDMAy9D/ofjAq7jNbuBqNkdUMolOZUWFZojyLW&#10;ktBYTmIvyf79PBjspsf71C6dbStGGnzjWMNmrUAQl840XGm4fBxXWxA+IBtsHZOGb/KQ7hcPO0yM&#10;m/idxiJUIoawT1BDHUKXSOnLmiz6teuII/fpBoshwqGSZsAphttWPiv1Ki02HBtq7OhQU3kvvqyG&#10;633KbhMXvj899af8RZ2rns5aPy7n7A1EoDn8i//cuYnz1QZ+n4kXyP0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8tfRsMAAADcAAAADwAAAAAAAAAAAAAAAACYAgAAZHJzL2Rv&#10;d25yZXYueG1sUEsFBgAAAAAEAAQA9QAAAIgDAAAAAA==&#10;" path="m2,3l,3,5,,2,r,3xe" fillcolor="black" stroked="f">
                    <v:path arrowok="t" o:connecttype="custom" o:connectlocs="2,3;0,3;5,0;2,0;2,3" o:connectangles="0,0,0,0,0"/>
                  </v:shape>
                  <v:shape id="Freeform 104" o:spid="_x0000_s1128" style="position:absolute;left:9412;top:7669;width:5;height:4;visibility:visible;mso-wrap-style:square;v-text-anchor:top" coordsize="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I4OpcMA&#10;AADcAAAADwAAAGRycy9kb3ducmV2LnhtbERPzWrCQBC+C32HZQq96a4eRFNXKaVKPSiY+ADT7DQJ&#10;zc6m2VUTn94VBG/z8f3OYtXZWpyp9ZVjDeORAkGcO1NxoeGYrYczED4gG6wdk4aePKyWL4MFJsZd&#10;+EDnNBQihrBPUEMZQpNI6fOSLPqRa4gj9+taiyHCtpCmxUsMt7WcKDWVFiuODSU29FlS/peerIbs&#10;S43X13DdyFnaz3/2PN32u3+t3167j3cQgbrwFD/c3ybOVxO4PxMvkMs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I4OpcMAAADcAAAADwAAAAAAAAAAAAAAAACYAgAAZHJzL2Rv&#10;d25yZXYueG1sUEsFBgAAAAAEAAQA9QAAAIgDAAAAAA==&#10;" path="m,3l,4r2,l5,4,5,,,3xe" fillcolor="black" stroked="f">
                    <v:path arrowok="t" o:connecttype="custom" o:connectlocs="0,3;0,4;2,4;5,4;5,0;0,3" o:connectangles="0,0,0,0,0,0"/>
                  </v:shape>
                  <v:shape id="Freeform 105" o:spid="_x0000_s1129" style="position:absolute;left:9412;top:7670;width:5;height:5;visibility:visible;mso-wrap-style:square;v-text-anchor:top" coordsize="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m7pGsEA&#10;AADcAAAADwAAAGRycy9kb3ducmV2LnhtbERPTWsCMRC9C/0PYQq9adYWimyNItIVr1ppexyTcXfZ&#10;ZLIkWV3/fVMo9DaP9znL9eisuFKIrWcF81kBglh703Kt4PRRTRcgYkI2aD2TgjtFWK8eJkssjb/x&#10;ga7HVIscwrFEBU1KfSll1A05jDPfE2fu4oPDlGGopQl4y+HOyueieJUOW84NDfa0bUh3x8Ep2FTf&#10;3fA5nOehj1+V3b3rbWe1Uk+P4+YNRKIx/Yv/3HuT5xcv8PtMvkCuf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Ju6RrBAAAA3AAAAA8AAAAAAAAAAAAAAAAAmAIAAGRycy9kb3du&#10;cmV2LnhtbFBLBQYAAAAABAAEAPUAAACGAwAAAAA=&#10;" path="m,3l,5r5,l5,3,5,,2,r,3l,3xe" fillcolor="black" stroked="f">
                    <v:path arrowok="t" o:connecttype="custom" o:connectlocs="0,3;0,5;5,5;5,3;5,0;2,0;2,3;0,3" o:connectangles="0,0,0,0,0,0,0,0"/>
                  </v:shape>
                  <v:shape id="Freeform 106" o:spid="_x0000_s1130" style="position:absolute;left:9414;top:7670;width:5;height:4;visibility:visible;mso-wrap-style:square;v-text-anchor:top" coordsize="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CszSsMA&#10;AADcAAAADwAAAGRycy9kb3ducmV2LnhtbERPzWrCQBC+F3yHZQRvupsiYlPXUEoVPbTQ6AOM2WkS&#10;mp1Ns6smPn23IPQ2H9/vrLLeNuJCna8da0hmCgRx4UzNpYbjYTNdgvAB2WDjmDQM5CFbjx5WmBp3&#10;5U+65KEUMYR9ihqqENpUSl9UZNHPXEscuS/XWQwRdqU0HV5juG3ko1ILabHm2FBhS68VFd/52Wo4&#10;vKlkcwu3rVzmw9Ppgxf74f1H68m4f3kGEagP/+K7e2fifDWHv2fiBXL9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CszSsMAAADcAAAADwAAAAAAAAAAAAAAAACYAgAAZHJzL2Rv&#10;d25yZXYueG1sUEsFBgAAAAAEAAQA9QAAAIgDAAAAAA==&#10;" path="m3,3l,3,,4r3,l5,4,5,,3,r,3xe" fillcolor="black" stroked="f">
                    <v:path arrowok="t" o:connecttype="custom" o:connectlocs="3,3;0,3;0,4;3,4;5,4;5,0;3,0;3,3" o:connectangles="0,0,0,0,0,0,0,0"/>
                  </v:shape>
                  <v:shape id="Freeform 107" o:spid="_x0000_s1131" style="position:absolute;left:9414;top:7672;width:4;height:5;visibility:visible;mso-wrap-style:square;v-text-anchor:top" coordsize="4,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De17cAA&#10;AADcAAAADwAAAGRycy9kb3ducmV2LnhtbERP22rCQBB9F/oPywh9MxtLK5K6ihSEtiDV2A8YsmMS&#10;zM7G7DRJ/94tFHybw7nOajO6RvXUhdqzgXmSgiIuvK25NPB92s2WoIIgW2w8k4FfCrBZP0xWmFk/&#10;8JH6XEoVQzhkaKASaTOtQ1GRw5D4ljhyZ985lAi7UtsOhxjuGv2UpgvtsObYUGFLbxUVl/zHGfgK&#10;QV/EfVJzfV7UjAcpPvTemMfpuH0FJTTKXfzvfrdxfvoCf8/EC/T6B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De17cAAAADcAAAADwAAAAAAAAAAAAAAAACYAgAAZHJzL2Rvd25y&#10;ZXYueG1sUEsFBgAAAAAEAAQA9QAAAIUDAAAAAA==&#10;" path="m,2l,5r4,l4,2,4,,3,r,2l,2xe" fillcolor="black" stroked="f">
                    <v:path arrowok="t" o:connecttype="custom" o:connectlocs="0,2;0,5;4,5;4,2;4,0;3,0;3,2;0,2" o:connectangles="0,0,0,0,0,0,0,0"/>
                  </v:shape>
                  <v:shape id="Freeform 108" o:spid="_x0000_s1132" style="position:absolute;left:9416;top:7672;width:4;height:5;visibility:visible;mso-wrap-style:square;v-text-anchor:top" coordsize="4,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OUrmsAA&#10;AADcAAAADwAAAGRycy9kb3ducmV2LnhtbERP22rCQBB9F/yHZYS+mY2lhJK6igiCLYht2g8YstMk&#10;mJ2N2WkS/94tFPo2h3Od9XZyrRqoD41nA6skBUVcettwZeDr87B8BhUE2WLrmQzcKMB2M5+tMbd+&#10;5A8aCqlUDOGQo4FapMu1DmVNDkPiO+LIffveoUTYV9r2OMZw1+rHNM20w4ZjQ40d7WsqL8WPM3AO&#10;QV/EvVF7fcoaxncpX/XJmIfFtHsBJTTJv/jPfbRxfprB7zPxAr25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MOUrmsAAAADcAAAADwAAAAAAAAAAAAAAAACYAgAAZHJzL2Rvd25y&#10;ZXYueG1sUEsFBgAAAAAEAAQA9QAAAIUDAAAAAA==&#10;" path="m2,2l,2,,5r2,l4,5,4,,2,r,2xe" fillcolor="black" stroked="f">
                    <v:path arrowok="t" o:connecttype="custom" o:connectlocs="2,2;0,2;0,5;2,5;4,5;4,0;2,0;2,2" o:connectangles="0,0,0,0,0,0,0,0"/>
                  </v:shape>
                  <v:shape id="Freeform 109" o:spid="_x0000_s1133" style="position:absolute;left:9416;top:7674;width:3;height:5;visibility:visible;mso-wrap-style:square;v-text-anchor:top" coordsize="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XBzrMIA&#10;AADcAAAADwAAAGRycy9kb3ducmV2LnhtbERPS2vCQBC+F/wPywje6iY9qEQ3QbQtxXrRiuchO+Zh&#10;djZkNzH9991Cobf5+J6zyUbTiIE6V1lWEM8jEMS51RUXCi5fb88rEM4ja2wsk4JvcpClk6cNJto+&#10;+ETD2RcihLBLUEHpfZtI6fKSDLq5bYkDd7OdQR9gV0jd4SOEm0a+RNFCGqw4NJTY0q6k/H7ujYLt&#10;oY7r9+vr6fgZ34Z91VPR1L1Ss+m4XYPwNPp/8Z/7Q4f50RJ+nwkXyPQ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RcHOswgAAANwAAAAPAAAAAAAAAAAAAAAAAJgCAABkcnMvZG93&#10;bnJldi54bWxQSwUGAAAAAAQABAD1AAAAhwMAAAAA&#10;" path="m,3l,5r3,l3,3,3,,2,r,3l,3xe" fillcolor="black" stroked="f">
                    <v:path arrowok="t" o:connecttype="custom" o:connectlocs="0,3;0,5;3,5;3,3;3,0;2,0;2,3;0,3" o:connectangles="0,0,0,0,0,0,0,0"/>
                  </v:shape>
                  <v:shape id="Freeform 110" o:spid="_x0000_s1134" style="position:absolute;left:9417;top:7674;width:5;height:8;visibility:visible;mso-wrap-style:square;v-text-anchor:top" coordsize="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x5znsUA&#10;AADcAAAADwAAAGRycy9kb3ducmV2LnhtbESPQW/CMAyF75P2HyJP2m1NxgFNHQEh0CQ0LiPwA6zG&#10;tNUapzRZ6fj18wFpN1vv+b3Pi9UUOjXSkNrIFl4LA4q4ir7l2sLp+PHyBiplZI9dZLLwSwlWy8eH&#10;BZY+XvlAo8u1khBOJVpocu5LrVPVUMBUxJ5YtHMcAmZZh1r7Aa8SHjo9M2auA7YsDQ32tGmo+nY/&#10;wcI4v33t3a36bHfa1c5ctrPz/mjt89O0fgeVacr/5vv1zgu+EVp5RibQy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nOexQAAANwAAAAPAAAAAAAAAAAAAAAAAJgCAABkcnMv&#10;ZG93bnJldi54bWxQSwUGAAAAAAQABAD1AAAAigMAAAAA&#10;" path="m2,3l,3,,8r2,l5,8,5,,2,r,3xe" fillcolor="black" stroked="f">
                    <v:path arrowok="t" o:connecttype="custom" o:connectlocs="2,3;0,3;0,8;2,8;5,8;5,0;2,0;2,3" o:connectangles="0,0,0,0,0,0,0,0"/>
                  </v:shape>
                  <v:shape id="Freeform 111" o:spid="_x0000_s1135" style="position:absolute;left:9419;top:7679;width:3;height:5;visibility:visible;mso-wrap-style:square;v-text-anchor:top" coordsize="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6NCRcIA&#10;AADcAAAADwAAAGRycy9kb3ducmV2LnhtbERPS2vCQBC+F/wPywje6iY9iEY3QbQtxXrRiuchO+Zh&#10;djZkNzH9991Cobf5+J6zyUbTiIE6V1lWEM8jEMS51RUXCi5fb89LEM4ja2wsk4JvcpClk6cNJto+&#10;+ETD2RcihLBLUEHpfZtI6fKSDLq5bYkDd7OdQR9gV0jd4SOEm0a+RNFCGqw4NJTY0q6k/H7ujYLt&#10;oY7r9+vr6fgZ34Z91VPR1L1Ss+m4XYPwNPp/8Z/7Q4f50Qp+nwkXyPQ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Po0JFwgAAANwAAAAPAAAAAAAAAAAAAAAAAJgCAABkcnMvZG93&#10;bnJldi54bWxQSwUGAAAAAAQABAD1AAAAhwMAAAAA&#10;" path="m,3l,,3,5,3,3,,3xe" fillcolor="black" stroked="f">
                    <v:path arrowok="t" o:connecttype="custom" o:connectlocs="0,3;0,0;3,5;3,3;0,3" o:connectangles="0,0,0,0,0"/>
                  </v:shape>
                  <v:shape id="Freeform 112" o:spid="_x0000_s1136" style="position:absolute;left:9418;top:7679;width:4;height:5;visibility:visible;mso-wrap-style:square;v-text-anchor:top" coordsize="4,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ZmAqMMA&#10;AADcAAAADwAAAGRycy9kb3ducmV2LnhtbESPzWrDQAyE74W+w6JCbs06JYTiZmNCoNAGQn7aBxBe&#10;1Tb2al2vmjhvHx0CvUnMaObTshhDZ840pCayg9k0A0NcRt9w5eD76/35FUwSZI9dZHJwpQTF6vFh&#10;ibmPFz7S+SSV0RBOOTqoRfrc2lTWFDBNY0+s2k8cAoquQ2X9gBcND519ybKFDdiwNtTY06amsj39&#10;BQf7lGwrYUvd73zRMB6k/LQ75yZP4/oNjNAo/+b79YdX/Jni6zM6gV3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ZmAqMMAAADcAAAADwAAAAAAAAAAAAAAAACYAgAAZHJzL2Rv&#10;d25yZXYueG1sUEsFBgAAAAAEAAQA9QAAAIgDAAAAAA==&#10;" path="m1,l,,,3,,5r4,l1,xe" fillcolor="black" stroked="f">
                    <v:path arrowok="t" o:connecttype="custom" o:connectlocs="1,0;0,0;0,3;0,5;4,5;1,0" o:connectangles="0,0,0,0,0,0"/>
                  </v:shape>
                  <v:shape id="Freeform 113" o:spid="_x0000_s1137" style="position:absolute;left:9416;top:7679;width:4;height:5;visibility:visible;mso-wrap-style:square;v-text-anchor:top" coordsize="4,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tUlM8AA&#10;AADcAAAADwAAAGRycy9kb3ducmV2LnhtbERP22rCQBB9L/QflhH61mwiRUp0FREKVZC20Q8YsmMS&#10;zM6m2TGJf98tFPo2h3Od1WZyrRqoD41nA1mSgiIuvW24MnA+vT2/ggqCbLH1TAbuFGCzfnxYYW79&#10;yF80FFKpGMIhRwO1SJdrHcqaHIbEd8SRu/jeoUTYV9r2OMZw1+p5mi60w4ZjQ40d7Woqr8XNGfgI&#10;QV/FHaj9flk0jJ9S7vXRmKfZtF2CEprkX/znfrdxfpbB7zPxAr3+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OtUlM8AAAADcAAAADwAAAAAAAAAAAAAAAACYAgAAZHJzL2Rvd25y&#10;ZXYueG1sUEsFBgAAAAAEAAQA9QAAAIUDAAAAAA==&#10;" path="m2,l,,,5r2,l4,5,4,3,2,3,2,xe" fillcolor="black" stroked="f">
                    <v:path arrowok="t" o:connecttype="custom" o:connectlocs="2,0;0,0;0,5;2,5;4,5;4,3;2,3;2,0" o:connectangles="0,0,0,0,0,0,0,0"/>
                  </v:shape>
                  <v:shape id="Freeform 114" o:spid="_x0000_s1138" style="position:absolute;left:9404;top:7682;width:16;height:4;visibility:visible;mso-wrap-style:square;v-text-anchor:top" coordsize="1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0rIgMIA&#10;AADcAAAADwAAAGRycy9kb3ducmV2LnhtbERPTWvCQBC9F/wPywi9NRsVpEZXESHQm1TrwduQnWSD&#10;2dmY3Saxv75bKHibx/uczW60jeip87VjBbMkBUFcOF1zpeDrnL+9g/ABWWPjmBQ8yMNuO3nZYKbd&#10;wJ/Un0IlYgj7DBWYENpMSl8YsugT1xJHrnSdxRBhV0nd4RDDbSPnabqUFmuODQZbOhgqbqdvq6Bc&#10;3B/X5cro4udw0cd6MEOaj0q9Tsf9GkSgMTzF/+4PHefP5vD3TLxAbn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TSsiAwgAAANwAAAAPAAAAAAAAAAAAAAAAAJgCAABkcnMvZG93&#10;bnJldi54bWxQSwUGAAAAAAQABAD1AAAAhwMAAAAA&#10;" path="m14,2l14,,,,,2,,4r16,l16,2r-2,xe" fillcolor="black" stroked="f">
                    <v:path arrowok="t" o:connecttype="custom" o:connectlocs="14,2;14,0;0,0;0,2;0,4;16,4;16,2;14,2" o:connectangles="0,0,0,0,0,0,0,0"/>
                  </v:shape>
                  <v:rect id="Rectangle 115" o:spid="_x0000_s1139" style="position:absolute;left:9402;top:7684;width:2;height: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aZbh8QA&#10;AADcAAAADwAAAGRycy9kb3ducmV2LnhtbERPTWvCQBC9C/0PyxR6041ai02zShUEL4LaHuptzE6T&#10;kOxsurvV1F/vCkJv83ifk80704gTOV9ZVjAcJCCIc6srLhR8fqz6UxA+IGtsLJOCP/Iwnz30Mky1&#10;PfOOTvtQiBjCPkUFZQhtKqXPSzLoB7Yljty3dQZDhK6Q2uE5hptGjpLkRRqsODaU2NKypLze/xoF&#10;i9fp4mf7zJvL7nigw9exnoxcotTTY/f+BiJQF/7Fd/dax/nDMdyeiRfI2R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WmW4fEAAAA3AAAAA8AAAAAAAAAAAAAAAAAmAIAAGRycy9k&#10;b3ducmV2LnhtbFBLBQYAAAAABAAEAPUAAACJAwAAAAA=&#10;" fillcolor="black" stroked="f"/>
                  <v:shape id="Freeform 116" o:spid="_x0000_s1140" style="position:absolute;left:9856;top:7657;width:11;height:18;visibility:visible;mso-wrap-style:square;v-text-anchor:top" coordsize="11,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0l4g8MA&#10;AADcAAAADwAAAGRycy9kb3ducmV2LnhtbESPQWsCMRCF7wX/Qxiht25WKUW2RhFR6cWCq0iPw2a6&#10;WZpMlk10t//eCIK3Gd5737yZLwdnxZW60HhWMMlyEMSV1w3XCk7H7dsMRIjIGq1nUvBPAZaL0csc&#10;C+17PtC1jLVIEA4FKjAxtoWUoTLkMGS+JU7ar+8cxrR2tdQd9gnurJzm+Yd02HC6YLCltaHqr7y4&#10;RDmvS7P72djvS723A/dyyjOp1Ot4WH2CiDTEp/mR/tKp/uQd7s+kCeTi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0l4g8MAAADcAAAADwAAAAAAAAAAAAAAAACYAgAAZHJzL2Rv&#10;d25yZXYueG1sUEsFBgAAAAAEAAQA9QAAAIgDAAAAAA==&#10;" path="m11,18l11,,,,,18r11,xe" stroked="f">
                    <v:path arrowok="t" o:connecttype="custom" o:connectlocs="11,18;11,0;0,0;0,18;11,18;11,18" o:connectangles="0,0,0,0,0,0"/>
                  </v:shape>
                  <v:shape id="Freeform 117" o:spid="_x0000_s1141" style="position:absolute;left:9856;top:7657;width:11;height:18;visibility:visible;mso-wrap-style:square;v-text-anchor:top" coordsize="11,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Sk7+8IA&#10;AADcAAAADwAAAGRycy9kb3ducmV2LnhtbERPS2vCQBC+F/wPyxS8lLqJpSKpq0hAUDzVx8HbkJ0m&#10;wexs2N08/PduodDbfHzPWW1G04ienK8tK0hnCQjiwuqaSwWX8+59CcIHZI2NZVLwIA+b9eRlhZm2&#10;A39TfwqliCHsM1RQhdBmUvqiIoN+ZlviyP1YZzBE6EqpHQ4x3DRyniQLabDm2FBhS3lFxf3UGQXu&#10;3hzfrjVd0uIjvy47buWND0pNX8ftF4hAY/gX/7n3Os5PP+H3mXiBXD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lKTv7wgAAANwAAAAPAAAAAAAAAAAAAAAAAJgCAABkcnMvZG93&#10;bnJldi54bWxQSwUGAAAAAAQABAD1AAAAhwMAAAAA&#10;" path="m11,18l11,,,,,18r11,e" filled="f" strokeweight=".2pt">
                    <v:path arrowok="t" o:connecttype="custom" o:connectlocs="11,18;11,0;0,0;0,18;11,18;11,18" o:connectangles="0,0,0,0,0,0"/>
                  </v:shape>
                  <v:shape id="Freeform 118" o:spid="_x0000_s1142" style="position:absolute;left:9853;top:7654;width:16;height:21;visibility:visible;mso-wrap-style:square;v-text-anchor:top" coordsize="16,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lw+lcEA&#10;AADcAAAADwAAAGRycy9kb3ducmV2LnhtbERPTWvCQBC9C/0PyxR60016CJK6hlAp7aWHRqHXMTtm&#10;o9nZsLvV+O+7guBtHu9zVtVkB3EmH3rHCvJFBoK4dbrnTsFu+zFfgggRWePgmBRcKUC1fpqtsNTu&#10;wj90bmInUgiHEhWYGMdSytAashgWbiRO3MF5izFB30nt8ZLC7SBfs6yQFntODQZHejfUnpo/q6Bp&#10;609Ne/Pr47U23eZ7Q644KvXyPNVvICJN8SG+u790mp8XcHsmXSD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ZcPpXBAAAA3AAAAA8AAAAAAAAAAAAAAAAAmAIAAGRycy9kb3du&#10;cmV2LnhtbFBLBQYAAAAABAAEAPUAAACGAwAAAAA=&#10;" path="m11,21r5,l16,,,,5,5r6,l11,21xe" fillcolor="black" stroked="f">
                    <v:path arrowok="t" o:connecttype="custom" o:connectlocs="11,21;16,21;16,0;0,0;5,5;11,5;11,21" o:connectangles="0,0,0,0,0,0,0"/>
                  </v:shape>
                  <v:shape id="Freeform 119" o:spid="_x0000_s1143" style="position:absolute;left:9853;top:7654;width:16;height:24;visibility:visible;mso-wrap-style:square;v-text-anchor:top" coordsize="16,2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Psio8MA&#10;AADcAAAADwAAAGRycy9kb3ducmV2LnhtbERPTWvCQBC9F/wPywje6kYtNU3diAhC6K1pFXobstMk&#10;Jjsbs2uM/75bKPQ2j/c5m+1oWjFQ72rLChbzCARxYXXNpYLPj8NjDMJ5ZI2tZVJwJwfbdPKwwUTb&#10;G7/TkPtShBB2CSqovO8SKV1RkUE3tx1x4L5tb9AH2JdS93gL4aaVyyh6lgZrDg0VdrSvqGjyq1Fw&#10;2p/j/AVX5ds9bo7oLtnp68kqNZuOu1cQnkb/L/5zZzrMX6zh95lwgU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Psio8MAAADcAAAADwAAAAAAAAAAAAAAAACYAgAAZHJzL2Rv&#10;d25yZXYueG1sUEsFBgAAAAAEAAQA9QAAAIgDAAAAAA==&#10;" path="m,l,24r16,l16,21,11,19r-6,l5,5,,xe" fillcolor="black" stroked="f">
                    <v:path arrowok="t" o:connecttype="custom" o:connectlocs="0,0;0,24;16,24;16,21;11,19;5,19;5,5;0,0" o:connectangles="0,0,0,0,0,0,0,0"/>
                  </v:shape>
                  <v:shape id="Freeform 120" o:spid="_x0000_s1144" style="position:absolute;left:9956;top:7817;width:156;height:24;visibility:visible;mso-wrap-style:square;v-text-anchor:top" coordsize="156,2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XqBZMYA&#10;AADcAAAADwAAAGRycy9kb3ducmV2LnhtbESPQWvCQBCF74X+h2UKXkrdWLFK6ipBUERKobbQ65Cd&#10;JqHZ2ZCdavz3zkHobYb35r1vlushtOZEfWoiO5iMMzDEZfQNVw6+PrdPCzBJkD22kcnBhRKsV/d3&#10;S8x9PPMHnY5SGQ3hlKODWqTLrU1lTQHTOHbEqv3EPqDo2lfW93jW8NDa5yx7sQEb1oYaO9rUVP4e&#10;/4KDzUze5s1svnscWL4P2/ciTheFc6OHoXgFIzTIv/l2vfeKP1FafUYnsKsr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XqBZMYAAADcAAAADwAAAAAAAAAAAAAAAACYAgAAZHJz&#10;L2Rvd25yZXYueG1sUEsFBgAAAAAEAAQA9QAAAIsDAAAAAA==&#10;" path="m38,6r4,2l44,5,48,4,52,3,58,1r3,l66,3r4,2l73,6r,-2l74,3r,-2l77,1,82,r9,1l102,3r9,1l114,4r4,1l121,6r5,2l129,9r4,l135,9r8,-1l148,8r3,l154,8r2,1l156,10r,3l156,14r,1l155,16r-4,1l145,17r-10,2l127,19,102,17r-25,l60,17r-8,2l47,20r-7,1l33,22r-5,2l26,24,24,22,18,21,15,20,,14,2,11,5,9,8,8,11,6,23,5r8,l38,6xe" stroked="f">
                    <v:path arrowok="t" o:connecttype="custom" o:connectlocs="38,6;42,8;44,5;48,4;52,3;58,1;61,1;66,3;70,5;73,6;73,4;74,3;74,1;77,1;82,0;91,1;102,3;111,4;114,4;118,5;121,6;126,8;129,9;133,9;135,9;143,8;148,8;151,8;154,8;156,9;156,10;156,13;156,14;156,15;155,16;151,17;145,17;135,19;127,19;102,17;77,17;60,17;52,19;47,20;40,21;33,22;28,24;26,24;24,22;18,21;15,20;0,14;0,14;2,11;5,9;8,8;11,6;23,5;31,5;38,6;38,6" o:connectangles="0,0,0,0,0,0,0,0,0,0,0,0,0,0,0,0,0,0,0,0,0,0,0,0,0,0,0,0,0,0,0,0,0,0,0,0,0,0,0,0,0,0,0,0,0,0,0,0,0,0,0,0,0,0,0,0,0,0,0,0,0"/>
                  </v:shape>
                  <v:shape id="Freeform 121" o:spid="_x0000_s1145" style="position:absolute;left:9956;top:7817;width:156;height:24;visibility:visible;mso-wrap-style:square;v-text-anchor:top" coordsize="156,2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4lAM8IA&#10;AADcAAAADwAAAGRycy9kb3ducmV2LnhtbERP32vCMBB+H+x/CDfwbU3dxnDVKEMQBiLOdoiPR3M2&#10;xeZSmtjW/34RBnu7j+/nLVajbURPna8dK5gmKQji0umaKwU/xeZ5BsIHZI2NY1JwIw+r5ePDAjPt&#10;Bj5Qn4dKxBD2GSowIbSZlL40ZNEnriWO3Nl1FkOEXSV1h0MMt418SdN3abHm2GCwpbWh8pJfrQLm&#10;el+YIt+u+/z4Nlx236/+VCk1eRo/5yACjeFf/Of+0nH+9APuz8QL5PI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ziUAzwgAAANwAAAAPAAAAAAAAAAAAAAAAAJgCAABkcnMvZG93&#10;bnJldi54bWxQSwUGAAAAAAQABAD1AAAAhwMAAAAA&#10;" path="m38,6r4,2l44,5,48,4,52,3,58,1r3,l66,3r4,2l73,6r,-2l74,3r,-2l77,1,82,r9,1l102,3r9,1l114,4r4,1l121,6r5,2l129,9r4,l135,9r8,-1l148,8r3,l154,8r2,1l156,10r,3l156,14r,1l155,16r-4,1l145,17r-10,2l127,19,102,17r-25,l60,17r-8,2l47,20r-7,1l33,22r-5,2l26,24,24,22,18,21,15,20,,14,2,11,5,9,8,8,11,6,23,5r8,l38,6e" filled="f" strokeweight=".2pt">
                    <v:path arrowok="t" o:connecttype="custom" o:connectlocs="38,6;42,8;44,5;48,4;52,3;58,1;61,1;66,3;70,5;73,6;73,4;74,3;74,1;77,1;82,0;91,1;102,3;111,4;114,4;118,5;121,6;126,8;129,9;133,9;135,9;143,8;148,8;151,8;154,8;156,9;156,10;156,13;156,14;156,15;155,16;151,17;145,17;135,19;127,19;102,17;77,17;60,17;52,19;47,20;40,21;33,22;28,24;26,24;24,22;18,21;15,20;0,14;0,14;2,11;5,9;8,8;11,6;23,5;31,5;38,6;38,6" o:connectangles="0,0,0,0,0,0,0,0,0,0,0,0,0,0,0,0,0,0,0,0,0,0,0,0,0,0,0,0,0,0,0,0,0,0,0,0,0,0,0,0,0,0,0,0,0,0,0,0,0,0,0,0,0,0,0,0,0,0,0,0,0"/>
                  </v:shape>
                  <v:shape id="Freeform 122" o:spid="_x0000_s1146" style="position:absolute;left:9994;top:7817;width:20;height:9;visibility:visible;mso-wrap-style:square;v-text-anchor:top" coordsize="20,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5Y6qMYA&#10;AADcAAAADwAAAGRycy9kb3ducmV2LnhtbESPT2vCQBDF70K/wzKF3nRjWkRSV2kFpb34rwV7HLJj&#10;EpKdDdmtxm/vHARvM7w37/1mtuhdo87UhcqzgfEoAUWce1txYeD3ZzWcggoR2WLjmQxcKcBi/jSY&#10;YWb9hfd0PsRCSQiHDA2UMbaZ1iEvyWEY+ZZYtJPvHEZZu0LbDi8S7hqdJslEO6xYGkpsaVlSXh/+&#10;nYH67fO77jfj6rj7Ox11utr69evWmJfn/uMdVKQ+Psz36y8r+KngyzMygZ7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5Y6qMYAAADcAAAADwAAAAAAAAAAAAAAAACYAgAAZHJz&#10;L2Rvd25yZXYueG1sUEsFBgAAAAAEAAQA9QAAAIsDAAAAAA==&#10;" path="m,5l,8,4,9,7,6,14,4,20,3r,-2l20,,14,1,5,4,4,6,,5xe" fillcolor="black" stroked="f">
                    <v:path arrowok="t" o:connecttype="custom" o:connectlocs="0,5;0,8;4,9;7,6;14,4;20,3;20,1;20,0;14,1;5,4;4,6;0,5" o:connectangles="0,0,0,0,0,0,0,0,0,0,0,0"/>
                  </v:shape>
                  <v:shape id="Freeform 123" o:spid="_x0000_s1147" style="position:absolute;left:10014;top:7816;width:6;height:5;visibility:visible;mso-wrap-style:square;v-text-anchor:top" coordsize="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" path="m,2l,5r3,l3,2,3,,6,,,1,,2xe" fillcolor="black" stroked="f">
                    <v:path arrowok="t" o:connecttype="custom" o:connectlocs="0,2;0,5;3,5;3,2;3,0;6,0;0,1;0,2" o:connectangles="0,0,0,0,0,0,0,0"/>
                  </v:shape>
                  <v:shape id="Freeform 124" o:spid="_x0000_s1148" style="position:absolute;left:10013;top:7816;width:14;height:7;visibility:visible;mso-wrap-style:square;v-text-anchor:top" coordsize="14,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zmau8IA&#10;AADcAAAADwAAAGRycy9kb3ducmV2LnhtbERPTWvCQBC9C/6HZYTemo2hjRJdRRRL6aUYvXgbs2MS&#10;zM6G7GrSf98tFLzN433Ocj2YRjyoc7VlBdMoBkFcWF1zqeB03L/OQTiPrLGxTAp+yMF6NR4tMdO2&#10;5wM9cl+KEMIuQwWV920mpSsqMugi2xIH7mo7gz7ArpS6wz6Em0YmcZxKgzWHhgpb2lZU3PK7UeDS&#10;S7NLv97KfHbqbf/9cU749q7Uy2TYLEB4GvxT/O/+1GF+ksDfM+ECuf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zOZq7wgAAANwAAAAPAAAAAAAAAAAAAAAAAJgCAABkcnMvZG93&#10;bnJldi54bWxQSwUGAAAAAAQABAD1AAAAhwMAAAAA&#10;" path="m4,2r,2l8,5r4,2l13,6,14,5,11,2,,,4,r,2xe" fillcolor="black" stroked="f">
                    <v:path arrowok="t" o:connecttype="custom" o:connectlocs="4,2;4,4;8,5;12,7;13,6;14,5;11,2;0,0;4,0;4,2" o:connectangles="0,0,0,0,0,0,0,0,0,0"/>
                  </v:shape>
                  <v:shape id="Freeform 125" o:spid="_x0000_s1149" style="position:absolute;left:10021;top:7821;width:8;height:4;visibility:visible;mso-wrap-style:square;v-text-anchor:top" coordsize="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lITd8IA&#10;AADcAAAADwAAAGRycy9kb3ducmV2LnhtbERP24rCMBB9F/Yfwiz4pul6Q7pGWRZEEUSsguzb0My2&#10;xWZSm2jr3xtB8G0O5zqzRWtKcaPaFZYVfPUjEMSp1QVnCo6HZW8KwnlkjaVlUnAnB4v5R2eGsbYN&#10;7+mW+EyEEHYxKsi9r2IpXZqTQde3FXHg/m1t0AdYZ1LX2IRwU8pBFE2kwYJDQ44V/eaUnpOrUTDa&#10;N9W4/GtWpyWZzQV3/n6Otkp1P9ufbxCeWv8Wv9xrHeYPhvB8Jlwg5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2UhN3wgAAANwAAAAPAAAAAAAAAAAAAAAAAJgCAABkcnMvZG93&#10;bnJldi54bWxQSwUGAAAAAAQABAD1AAAAhwMAAAAA&#10;" path="m4,2l,,8,4,8,2,8,1,5,r,1l4,2xe" fillcolor="black" stroked="f">
                    <v:path arrowok="t" o:connecttype="custom" o:connectlocs="4,2;0,0;8,4;8,2;8,1;5,0;5,1;4,2" o:connectangles="0,0,0,0,0,0,0,0"/>
                  </v:shape>
                  <v:shape id="Freeform 126" o:spid="_x0000_s1150" style="position:absolute;left:10026;top:7821;width:5;height:5;visibility:visible;mso-wrap-style:square;v-text-anchor:top" coordsize="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jItDsEA&#10;AADcAAAADwAAAGRycy9kb3ducmV2LnhtbERPTWsCMRC9F/ofwgi91axSSlmNItItvVaL7XFMxt1l&#10;k8mSZHX77xtB8DaP9znL9eisOFOIrWcFs2kBglh703Kt4HtfPb+BiAnZoPVMCv4ownr1+LDE0vgL&#10;f9F5l2qRQziWqKBJqS+ljLohh3Hqe+LMnXxwmDIMtTQBLzncWTkvilfpsOXc0GBP24Z0txucgk31&#10;2w2H4TgLffyp7Me73nZWK/U0GTcLEInGdBff3J8mz5+/wPWZfIFc/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YyLQ7BAAAA3AAAAA8AAAAAAAAAAAAAAAAAmAIAAGRycy9kb3du&#10;cmV2LnhtbFBLBQYAAAAABAAEAPUAAACGAwAAAAA=&#10;" path="m3,4l5,5,5,,3,,,,,2r3,l3,4xe" fillcolor="black" stroked="f">
                    <v:path arrowok="t" o:connecttype="custom" o:connectlocs="3,4;5,5;5,0;3,0;0,0;0,2;3,2;3,4" o:connectangles="0,0,0,0,0,0,0,0"/>
                  </v:shape>
                  <v:shape id="Freeform 127" o:spid="_x0000_s1151" style="position:absolute;left:10026;top:7818;width:5;height:4;visibility:visible;mso-wrap-style:square;v-text-anchor:top" coordsize="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NLKscQA&#10;AADcAAAADwAAAGRycy9kb3ducmV2LnhtbERPzWrCQBC+F3yHZYTemo1CxUZXEWlKe6hg0gcYs2MS&#10;zM6m2a1JfPquUOhtPr7fWW8H04grda62rGAWxSCIC6trLhV85enTEoTzyBoby6RgJAfbzeRhjYm2&#10;PR/pmvlShBB2CSqovG8TKV1RkUEX2ZY4cGfbGfQBdqXUHfYh3DRyHscLabDm0FBhS/uKikv2YxTk&#10;r/Esvfnbm1xm48vpwIuP8fNbqcfpsFuB8DT4f/Gf+12H+fNnuD8TLpCb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DSyrHEAAAA3AAAAA8AAAAAAAAAAAAAAAAAmAIAAGRycy9k&#10;b3ducmV2LnhtbFBLBQYAAAAABAAEAPUAAACJAwAAAAA=&#10;" path="m3,3l4,4,5,3,4,2,3,,,3r3,xe" fillcolor="black" stroked="f">
                    <v:path arrowok="t" o:connecttype="custom" o:connectlocs="3,3;4,4;5,3;4,2;3,0;0,3;0,3;3,3" o:connectangles="0,0,0,0,0,0,0,0"/>
                  </v:shape>
                  <v:shape id="Freeform 128" o:spid="_x0000_s1152" style="position:absolute;left:10027;top:7818;width:5;height:3;visibility:visible;mso-wrap-style:square;v-text-anchor:top" coordsize="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5ebUsIA&#10;AADcAAAADwAAAGRycy9kb3ducmV2LnhtbERPTWvCQBC9F/oflil4KXVTBSlpVpFCiSfBKNjjkJ1u&#10;gtnZJLua+O9dQfA2j/c52Wq0jbhQ72vHCj6nCQji0umajYLD/vfjC4QPyBobx6TgSh5Wy9eXDFPt&#10;Bt7RpQhGxBD2KSqoQmhTKX1ZkUU/dS1x5P5dbzFE2BupexxiuG3kLEkW0mLNsaHCln4qKk/F2So4&#10;nob138CF7/L3Lt/Mk63paKvU5G1cf4MINIan+OHe6Dh/toD7M/ECub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Ll5tSwgAAANwAAAAPAAAAAAAAAAAAAAAAAJgCAABkcnMvZG93&#10;bnJldi54bWxQSwUGAAAAAAQABAD1AAAAhwMAAAAA&#10;" path="m4,3l5,2,5,,3,,,,,2r3,l4,3xe" fillcolor="black" stroked="f">
                    <v:path arrowok="t" o:connecttype="custom" o:connectlocs="4,3;5,2;5,0;3,0;0,0;0,2;3,2;4,3" o:connectangles="0,0,0,0,0,0,0,0"/>
                  </v:shape>
                  <v:shape id="Freeform 129" o:spid="_x0000_s1153" style="position:absolute;left:10027;top:7816;width:6;height:5;visibility:visible;mso-wrap-style:square;v-text-anchor:top" coordsize="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McFmsAA&#10;AADcAAAADwAAAGRycy9kb3ducmV2LnhtbERPS4vCMBC+C/6HMIK3NW0Fla5RRBD26uPibWzGtrSZ&#10;dJOstv/eCAve5uN7znrbm1Y8yPnasoJ0loAgLqyuuVRwOR++ViB8QNbYWiYFA3nYbsajNebaPvlI&#10;j1MoRQxhn6OCKoQul9IXFRn0M9sRR+5uncEQoSuldviM4aaVWZIspMGaY0OFHe0rKprTn1FwXd1p&#10;fxiOabH7HVLb3OZZ4+ZKTSf97htEoD58xP/uHx3nZ0t4PxMvkJsX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McFmsAAAADcAAAADwAAAAAAAAAAAAAAAACYAgAAZHJzL2Rvd25y&#10;ZXYueG1sUEsFBgAAAAAEAAQA9QAAAIUDAAAAAA==&#10;" path="m3,2r,3l6,5,6,2,6,,,,,2r3,xe" fillcolor="black" stroked="f">
                    <v:path arrowok="t" o:connecttype="custom" o:connectlocs="3,2;3,5;6,5;6,2;6,0;0,0;0,2;3,2" o:connectangles="0,0,0,0,0,0,0,0"/>
                  </v:shape>
                  <v:shape id="Freeform 130" o:spid="_x0000_s1154" style="position:absolute;left:10029;top:7816;width:38;height:6;visibility:visible;mso-wrap-style:square;v-text-anchor:top" coordsize="38,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r0wl8MA&#10;AADcAAAADwAAAGRycy9kb3ducmV2LnhtbESPT2sCMRDF7wW/Qxiht5rVSm23RhGp0Jv4B3odNuNu&#10;cDNZkrhuv71zKPQ2w3vz3m+W68G3qqeYXGAD00kBirgK1nFt4HzavbyDShnZYhuYDPxSgvVq9LTE&#10;0oY7H6g/5lpJCKcSDTQ5d6XWqWrIY5qEjli0S4ges6yx1jbiXcJ9q2dF8aY9OpaGBjvaNlRdjzdv&#10;IH791Pi61fPY7z/SYnFxOsydMc/jYfMJKtOQ/81/199W8GdCK8/IBHr1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r0wl8MAAADcAAAADwAAAAAAAAAAAAAAAACYAgAAZHJzL2Rv&#10;d25yZXYueG1sUEsFBgAAAAAEAAQA9QAAAIgDAAAAAA==&#10;" path="m4,5l,5,9,2r9,2l29,5r9,1l38,5r,-1l29,2,18,1,9,,4,1r,1l4,5xe" fillcolor="black" stroked="f">
                    <v:path arrowok="t" o:connecttype="custom" o:connectlocs="4,5;0,5;9,2;18,4;29,5;38,6;38,5;38,4;29,2;18,1;9,0;4,1;4,2;4,5" o:connectangles="0,0,0,0,0,0,0,0,0,0,0,0,0,0"/>
                  </v:shape>
                  <v:shape id="Freeform 131" o:spid="_x0000_s1155" style="position:absolute;left:10067;top:7818;width:8;height:5;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00G0MUA&#10;AADcAAAADwAAAGRycy9kb3ducmV2LnhtbERPS2vCQBC+C/6HZYRepNnUQ9XoKvYhLeil2hS9jdkx&#10;CWZnQ3ar6b/vCoK3+fieM523phJnalxpWcFTFIMgzqwuOVfwvV0+jkA4j6yxskwK/sjBfNbtTDHR&#10;9sJfdN74XIQQdgkqKLyvEyldVpBBF9maOHBH2xj0ATa51A1eQrip5CCOn6XBkkNDgTW9FpSdNr9G&#10;Qfq2c4vtmj/6y3Q0rvY/q/eXw1Cph167mIDw1Pq7+Ob+1GH+YAzXZ8IFcvY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PTQbQxQAAANwAAAAPAAAAAAAAAAAAAAAAAJgCAABkcnMv&#10;ZG93bnJldi54bWxQSwUGAAAAAAQABAD1AAAAigMAAAAA&#10;" path="m,4l8,5,3,5,3,3,3,,,,,3,,4xe" fillcolor="black" stroked="f">
                    <v:path arrowok="t" o:connecttype="custom" o:connectlocs="0,4;8,5;3,5;3,3;3,0;0,0;0,3;0,4" o:connectangles="0,0,0,0,0,0,0,0"/>
                  </v:shape>
                  <v:shape id="Freeform 132" o:spid="_x0000_s1156" style="position:absolute;left:10067;top:7818;width:18;height:9;visibility:visible;mso-wrap-style:square;v-text-anchor:top" coordsize="1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k/KOMIA&#10;AADcAAAADwAAAGRycy9kb3ducmV2LnhtbESPQWvDMAyF74P9B6NBb4uzFcaW1SkltNDr2rJdRawm&#10;aWI52G6a/vvpMNhN4j2992m1nt2gJgqx82zgJctBEdfedtwYOB13z++gYkK2OHgmA3eKsC4fH1ZY&#10;WH/jL5oOqVESwrFAA21KY6F1rFtyGDM/Eot29sFhkjU02ga8Sbgb9Guev2mHHUtDiyNVLdX94eoM&#10;VOSryzfb08/40Xt93J7DVk/GLJ7mzSeoRHP6N/9d763gLwVfnpEJdPk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2T8o4wgAAANwAAAAPAAAAAAAAAAAAAAAAAJgCAABkcnMvZG93&#10;bnJldi54bWxQSwUGAAAAAAQABAD1AAAAhwMAAAAA&#10;" path="m3,3r,1l7,5r3,2l15,8r3,1l18,8r,-1l15,5,10,4,7,3,,,3,r,3xe" fillcolor="black" stroked="f">
                    <v:path arrowok="t" o:connecttype="custom" o:connectlocs="3,3;3,4;7,5;10,7;15,8;18,9;18,8;18,7;15,5;10,4;7,3;0,0;3,0;3,3" o:connectangles="0,0,0,0,0,0,0,0,0,0,0,0,0,0"/>
                  </v:shape>
                  <v:shape id="Freeform 133" o:spid="_x0000_s1157" style="position:absolute;left:10085;top:7823;width:6;height:5;visibility:visible;mso-wrap-style:square;v-text-anchor:top" coordsize="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buuqL4A&#10;AADcAAAADwAAAGRycy9kb3ducmV2LnhtbERPTYvCMBC9C/6HMMLeNK0FkWoUEQSvul68jc3YljaT&#10;mkRt/71ZWPA2j/c5621vWvEi52vLCtJZAoK4sLrmUsHl9zBdgvABWWNrmRQM5GG7GY/WmGv75hO9&#10;zqEUMYR9jgqqELpcSl9UZNDPbEccubt1BkOErpTa4TuGm1bOk2QhDdYcGyrsaF9R0ZyfRsF1eaf9&#10;YTilxe4xpLa5ZfPGZUr9TPrdCkSgPnzF/+6jjvOzFP6eiRfIzQ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HG7rqi+AAAA3AAAAA8AAAAAAAAAAAAAAAAAmAIAAGRycy9kb3ducmV2&#10;LnhtbFBLBQYAAAAABAAEAPUAAACDAwAAAAA=&#10;" path="m,4l4,5r2,l6,3,6,,,,,3,,4xe" fillcolor="black" stroked="f">
                    <v:path arrowok="t" o:connecttype="custom" o:connectlocs="0,4;4,5;6,5;6,3;6,0;0,0;0,3;0,4" o:connectangles="0,0,0,0,0,0,0,0"/>
                  </v:shape>
                  <v:shape id="Freeform 134" o:spid="_x0000_s1158" style="position:absolute;left:10084;top:7823;width:15;height:5;visibility:visible;mso-wrap-style:square;v-text-anchor:top" coordsize="1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ysXEsEA&#10;AADcAAAADwAAAGRycy9kb3ducmV2LnhtbERPTWuDQBC9B/oflgn0lqyxSSnWVYpYSG6Jae6DO1Wp&#10;O2vdrbH/Phso9DaP9zlpPpteTDS6zrKCzToCQVxb3XGj4OP8vnoB4Tyyxt4yKfglB3n2sEgx0fbK&#10;J5oq34gQwi5BBa33QyKlq1sy6NZ2IA7cpx0N+gDHRuoRryHc9DKOomdpsOPQ0OJARUv1V/VjFJTH&#10;bX/43jW63F7c/jJFXRnbQqnH5fz2CsLT7P/Ff+69DvOfYrg/Ey6Q2Q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8rFxLBAAAA3AAAAA8AAAAAAAAAAAAAAAAAmAIAAGRycy9kb3du&#10;cmV2LnhtbFBLBQYAAAAABAAEAPUAAACGAwAAAAA=&#10;" path="m7,5l,5,15,3r,-1l15,,7,2r,1l7,5xe" fillcolor="black" stroked="f">
                    <v:path arrowok="t" o:connecttype="custom" o:connectlocs="7,5;0,5;15,3;15,2;15,0;7,2;7,3;7,5" o:connectangles="0,0,0,0,0,0,0,0"/>
                  </v:shape>
                  <v:shape id="Freeform 135" o:spid="_x0000_s1159" style="position:absolute;left:10099;top:7822;width:11;height:5;visibility:visible;mso-wrap-style:square;v-text-anchor:top" coordsize="11,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hFc+MMA&#10;AADcAAAADwAAAGRycy9kb3ducmV2LnhtbERPzWoCMRC+C32HMEJvmlWxlK1RtK3goVrUfYBhM90s&#10;3UzWJNXVp2+EQm/z8f3ObNHZRpzJh9qxgtEwA0FcOl1zpaA4rgfPIEJE1tg4JgVXCrCYP/RmmGt3&#10;4T2dD7ESKYRDjgpMjG0uZSgNWQxD1xIn7st5izFBX0nt8ZLCbSPHWfYkLdacGgy29Gqo/D78WAW3&#10;5XT7tqo+1p/7kymO2arwbveu1GO/W76AiNTFf/Gfe6PT/MkE7s+kC+T8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hFc+MMAAADcAAAADwAAAAAAAAAAAAAAAACYAgAAZHJzL2Rv&#10;d25yZXYueG1sUEsFBgAAAAAEAAQA9QAAAIgDAAAAAA==&#10;" path="m,3l,5r11,l11,3,11,,7,,,1,,3xe" fillcolor="black" stroked="f">
                    <v:path arrowok="t" o:connecttype="custom" o:connectlocs="0,3;0,5;11,5;11,3;11,0;7,0;0,1;0,3" o:connectangles="0,0,0,0,0,0,0,0"/>
                  </v:shape>
                  <v:shape id="Freeform 136" o:spid="_x0000_s1160" style="position:absolute;left:10107;top:7822;width:5;height:5;visibility:visible;mso-wrap-style:square;v-text-anchor:top" coordsize="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u708IA&#10;AADcAAAADwAAAGRycy9kb3ducmV2LnhtbERPTWsCMRC9F/ofwgi91ay2lLIaRaQrvdZK2+OYjLvL&#10;JpMlyer23zcFwds83ucs16Oz4kwhtp4VzKYFCGLtTcu1gsNn9fgKIiZkg9YzKfilCOvV/d0SS+Mv&#10;/EHnfapFDuFYooImpb6UMuqGHMap74kzd/LBYcow1NIEvORwZ+W8KF6kw5ZzQ4M9bRvS3X5wCjbV&#10;Tzd8DcdZ6ON3ZXdvettZrdTDZNwsQCQa0018db+bPP/pGf6fyRfI1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D67vTwgAAANwAAAAPAAAAAAAAAAAAAAAAAJgCAABkcnMvZG93&#10;bnJldi54bWxQSwUGAAAAAAQABAD1AAAAhwMAAAAA&#10;" path="m3,3r,1l5,5,5,4,5,3,,,3,r,3xe" fillcolor="black" stroked="f">
                    <v:path arrowok="t" o:connecttype="custom" o:connectlocs="3,3;3,4;5,5;5,4;5,3;0,0;3,0;3,3" o:connectangles="0,0,0,0,0,0,0,0"/>
                  </v:shape>
                  <v:shape id="Freeform 137" o:spid="_x0000_s1161" style="position:absolute;left:10110;top:7825;width:5;height:1;visibility:visible;mso-wrap-style:square;v-text-anchor:top" coordsize="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BnmrsEA&#10;AADcAAAADwAAAGRycy9kb3ducmV2LnhtbERPTWvCQBC9F/oflin0Vje1rZToKqGlYE9SLXgdsmMS&#10;zM6G3YmJ/94VBG/zeJ+zWI2uVScKsfFs4HWSgSIuvW24MvC/+3n5BBUF2WLrmQycKcJq+fiwwNz6&#10;gf/otJVKpRCOORqoRbpc61jW5DBOfEecuIMPDiXBUGkbcEjhrtXTLJtphw2nhho7+qqpPG57Z6CQ&#10;0L/L96aJezwU0/48/O65MOb5aSzmoIRGuYtv7rVN898+4PpMukAv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gZ5q7BAAAA3AAAAA8AAAAAAAAAAAAAAAAAmAIAAGRycy9kb3du&#10;cmV2LnhtbFBLBQYAAAAABAAEAPUAAACGAwAAAAA=&#10;" path="m2,1l,1r5,l2,r,1xe" fillcolor="black" stroked="f">
                    <v:path arrowok="t" o:connecttype="custom" o:connectlocs="2,1;0,1;5,1;2,0;2,1" o:connectangles="0,0,0,0,0"/>
                  </v:shape>
                  <v:shape id="Freeform 138" o:spid="_x0000_s1162" style="position:absolute;left:10110;top:7826;width:5;height:6;visibility:visible;mso-wrap-style:square;v-text-anchor:top" coordsize="5,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BUQTsIA&#10;AADcAAAADwAAAGRycy9kb3ducmV2LnhtbERPS4vCMBC+C/sfwizsTVMtPqhGWbYriPRi9eJtaMa2&#10;2ExKE7X+eyMs7G0+vuesNr1pxJ06V1tWMB5FIIgLq2suFZyO2+EChPPIGhvLpOBJDjbrj8EKE20f&#10;fKB77ksRQtglqKDyvk2kdEVFBt3ItsSBu9jOoA+wK6Xu8BHCTSMnUTSTBmsODRW29FNRcc1vRkG2&#10;12mbnfP8km7jNJ5PT9lx/KvU12f/vQThqff/4j/3Tof58Qzez4QL5P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oFRBOwgAAANwAAAAPAAAAAAAAAAAAAAAAAJgCAABkcnMvZG93&#10;bnJldi54bWxQSwUGAAAAAAQABAD1AAAAhwMAAAAA&#10;" path="m,l,6r2,l5,6,5,,,xe" fillcolor="black" stroked="f">
                    <v:path arrowok="t" o:connecttype="custom" o:connectlocs="0,0;0,6;2,6;5,6;5,0;0,0" o:connectangles="0,0,0,0,0,0"/>
                  </v:shape>
                  <v:shape id="Freeform 139" o:spid="_x0000_s1163" style="position:absolute;left:10107;top:7831;width:8;height:5;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Eeh5MUA&#10;AADcAAAADwAAAGRycy9kb3ducmV2LnhtbERPS2vCQBC+C/6HZQQvUjdaqDa6ivVBC3qpL/Q2Zsck&#10;NDsbsluN/75bKPQ2H99zxtPaFOJGlcstK+h1IxDEidU5pwr2u9XTEITzyBoLy6TgQQ6mk2ZjjLG2&#10;d/6k29anIoSwi1FB5n0ZS+mSjAy6ri2JA3e1lUEfYJVKXeE9hJtC9qPoRRrMOTRkWNI8o+Rr+20U&#10;HBYnN9tt+L2zOgxfi/NxvXy7DJRqt+rZCISn2v+L/9wfOsx/HsDvM+ECOfk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R6HkxQAAANwAAAAPAAAAAAAAAAAAAAAAAJgCAABkcnMv&#10;ZG93bnJldi54bWxQSwUGAAAAAAQABAD1AAAAigMAAAAA&#10;" path="m5,1l4,,3,1,,2,,3,,5,5,3,8,1,5,1xe" fillcolor="black" stroked="f">
                    <v:path arrowok="t" o:connecttype="custom" o:connectlocs="5,1;4,0;3,1;0,2;0,3;0,5;5,3;8,1;8,1;5,1" o:connectangles="0,0,0,0,0,0,0,0,0,0"/>
                  </v:shape>
                  <v:shape id="Freeform 140" o:spid="_x0000_s1164" style="position:absolute;left:10101;top:7832;width:6;height:5;visibility:visible;mso-wrap-style:square;v-text-anchor:top" coordsize="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IEHNcMA&#10;AADcAAAADwAAAGRycy9kb3ducmV2LnhtbESPQWvCQBCF7wX/wzJCb3UTA0Wiq4ggeNX20tuYHZOQ&#10;7GzcXTX5951DobcZ3pv3vtnsRterJ4XYejaQLzJQxJW3LdcGvr+OHytQMSFb7D2TgYki7Laztw2W&#10;1r/4TM9LqpWEcCzRQJPSUGodq4YcxoUfiEW7+eAwyRpqbQO+JNz1eplln9phy9LQ4ECHhqru8nAG&#10;flY3Ohync17t71Puu2ux7EJhzPt83K9BJRrTv/nv+mQFvxBaeUYm0N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IEHNcMAAADcAAAADwAAAAAAAAAAAAAAAACYAgAAZHJzL2Rv&#10;d25yZXYueG1sUEsFBgAAAAAEAAQA9QAAAIgDAAAAAA==&#10;" path="m6,2l6,,,,,2,,5r3,l6,4,6,2xe" fillcolor="black" stroked="f">
                    <v:path arrowok="t" o:connecttype="custom" o:connectlocs="6,2;6,0;0,0;0,2;0,5;3,5;6,4;6,2" o:connectangles="0,0,0,0,0,0,0,0"/>
                  </v:shape>
                  <v:shape id="Freeform 141" o:spid="_x0000_s1165" style="position:absolute;left:10091;top:7832;width:20;height:5;visibility:visible;mso-wrap-style:square;v-text-anchor:top" coordsize="20,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hYP4cQA&#10;AADcAAAADwAAAGRycy9kb3ducmV2LnhtbERPTWvCQBC9F/wPyxR6002ttjF1E1QQvHgwlfY6ZMck&#10;bXY2ZNck/fddQehtHu9z1tloGtFT52rLCp5nEQjiwuqaSwXnj/00BuE8ssbGMin4JQdZOnlYY6Lt&#10;wCfqc1+KEMIuQQWV920ipSsqMuhmtiUO3MV2Bn2AXSl1h0MIN42cR9GrNFhzaKiwpV1FxU9+NQri&#10;t9iM36vt+WvffC4urVwuDselUk+P4+YdhKfR/4vv7oMO819WcHsmXCDT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IWD+HEAAAA3AAAAA8AAAAAAAAAAAAAAAAAmAIAAGRycy9k&#10;b3ducmV2LnhtbFBLBQYAAAAABAAEAPUAAACJAwAAAAA=&#10;" path="m10,l20,,,2,,4,,5,10,4r,-2l10,xe" fillcolor="black" stroked="f">
                    <v:path arrowok="t" o:connecttype="custom" o:connectlocs="10,0;20,0;0,2;0,4;0,5;10,4;10,2;10,0" o:connectangles="0,0,0,0,0,0,0,0"/>
                  </v:shape>
                  <v:shape id="Freeform 142" o:spid="_x0000_s1166" style="position:absolute;left:10082;top:7833;width:9;height:5;visibility:visible;mso-wrap-style:square;v-text-anchor:top" coordsize="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b9Rg8YA&#10;AADcAAAADwAAAGRycy9kb3ducmV2LnhtbESPQUsDMRCF74L/IYzQm02UKu3atGipIOhB29Jex824&#10;WdxMlk26XfvrnYPgbYb35r1v5sshNKqnLtWRLdyMDSjiMrqaKwu77fP1FFTKyA6byGThhxIsF5cX&#10;cyxcPPEH9ZtcKQnhVKAFn3NbaJ1KTwHTOLbEon3FLmCWtau06/Ak4aHRt8bc64A1S4PHllaeyu/N&#10;MVh4fz0fPtty/eTNPt3hW2/Obra2dnQ1PD6AyjTkf/Pf9YsT/IngyzMygV78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b9Rg8YAAADcAAAADwAAAAAAAAAAAAAAAACYAgAAZHJz&#10;L2Rvd25yZXYueG1sUEsFBgAAAAAEAAQA9QAAAIsDAAAAAA==&#10;" path="m9,3l9,,1,r,3l1,5,,5,9,4,9,3xe" fillcolor="black" stroked="f">
                    <v:path arrowok="t" o:connecttype="custom" o:connectlocs="9,3;9,0;1,0;1,3;1,5;0,5;9,4;9,3" o:connectangles="0,0,0,0,0,0,0,0"/>
                  </v:shape>
                  <v:shape id="Freeform 143" o:spid="_x0000_s1167" style="position:absolute;left:10058;top:7833;width:49;height:5;visibility:visible;mso-wrap-style:square;v-text-anchor:top" coordsize="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XOOxMAA&#10;AADcAAAADwAAAGRycy9kb3ducmV2LnhtbERPTYvCMBC9C/6HMII3TesuslRjkcqCIAjbVbwOzdgW&#10;m0lpYq3/3iwseJvH+5x1OphG9NS52rKCeB6BIC6srrlUcPr9nn2BcB5ZY2OZFDzJQboZj9aYaPvg&#10;H+pzX4oQwi5BBZX3bSKlKyoy6Oa2JQ7c1XYGfYBdKXWHjxBuGrmIoqU0WHNoqLClrKLilt+NAv7Y&#10;93dus/5Eh8suHuTxfMxJqelk2K5AeBr8W/zv3usw/zOGv2fCBXLz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5XOOxMAAAADcAAAADwAAAAAAAAAAAAAAAACYAgAAZHJzL2Rvd25y&#10;ZXYueG1sUEsFBgAAAAAEAAQA9QAAAIUDAAAAAA==&#10;" path="m25,3r,-2l,,,1,,3,49,5,25,5r,-2xe" fillcolor="black" stroked="f">
                    <v:path arrowok="t" o:connecttype="custom" o:connectlocs="25,3;25,1;0,0;0,1;0,3;49,5;25,5;25,3" o:connectangles="0,0,0,0,0,0,0,0"/>
                  </v:shape>
                  <v:shape id="Freeform 144" o:spid="_x0000_s1168" style="position:absolute;left:10016;top:7832;width:42;height:5;visibility:visible;mso-wrap-style:square;v-text-anchor:top" coordsize="4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JxdEcAA&#10;AADcAAAADwAAAGRycy9kb3ducmV2LnhtbESPwQrCMBBE74L/EFbwIpoqIlKNoqLgQRGtH7A0a1ts&#10;NqWJWv/eCIK3XWZ23ux82ZhSPKl2hWUFw0EEgji1uuBMwTXZ9acgnEfWWFomBW9ysFy0W3OMtX3x&#10;mZ4Xn4kQwi5GBbn3VSylS3My6Aa2Ig7azdYGfVjrTOoaXyHclHIURRNpsOBAyLGiTU7p/fIwAbL2&#10;fOWePBZ7Oq23hyhxQ06U6naa1QyEp8b/zb/rvQ71xyP4PhMmkIsP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JxdEcAAAADcAAAADwAAAAAAAAAAAAAAAACYAgAAZHJzL2Rvd25y&#10;ZXYueG1sUEsFBgAAAAAEAAQA9QAAAIUDAAAAAA==&#10;" path="m42,1l17,,,,,2,,5r42,l42,2r,-1xe" fillcolor="black" stroked="f">
                    <v:path arrowok="t" o:connecttype="custom" o:connectlocs="42,1;17,0;0,0;0,2;0,5;42,5;42,2;42,1" o:connectangles="0,0,0,0,0,0,0,0"/>
                  </v:shape>
                  <v:shape id="Freeform 145" o:spid="_x0000_s1169" style="position:absolute;left:9984;top:7832;width:41;height:10;visibility:visible;mso-wrap-style:square;v-text-anchor:top" coordsize="41,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p6GO8YA&#10;AADcAAAADwAAAGRycy9kb3ducmV2LnhtbESPT2vCQBDF7wW/wzJCb3VjU6RGV5EWpfRS/4Eex+yY&#10;DWZnQ3aNaT99tyD0NsN7835vpvPOVqKlxpeOFQwHCQji3OmSCwX73fLpFYQPyBorx6TgmzzMZ72H&#10;KWba3XhD7TYUIoawz1CBCaHOpPS5IYt+4GriqJ1dYzHEtSmkbvAWw20ln5NkJC2WHAkGa3ozlF+2&#10;Vxu5p3b5vjnkl/HPepXa1Hx+HQmVeux3iwmIQF34N9+vP3Ss/5LC3zNxAjn7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p6GO8YAAADcAAAADwAAAAAAAAAAAAAAAACYAgAAZHJz&#10;L2Rvd25yZXYueG1sUEsFBgAAAAAEAAQA9QAAAIsDAAAAAA==&#10;" path="m32,r9,l24,2,19,4,12,5,5,6,,7,,9r,1l5,9,12,7,19,6,24,5,32,4r,-2l32,xe" fillcolor="black" stroked="f">
                    <v:path arrowok="t" o:connecttype="custom" o:connectlocs="32,0;41,0;24,2;19,4;12,5;5,6;0,7;0,9;0,10;5,9;12,7;19,6;24,5;32,4;32,2;32,0" o:connectangles="0,0,0,0,0,0,0,0,0,0,0,0,0,0,0,0"/>
                  </v:shape>
                  <v:shape id="Freeform 146" o:spid="_x0000_s1170" style="position:absolute;left:9979;top:7838;width:5;height:5;visibility:visible;mso-wrap-style:square;v-text-anchor:top" coordsize="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3IrsEA&#10;AADcAAAADwAAAGRycy9kb3ducmV2LnhtbERPTWsCMRC9C/0PYQq9aVYRka1RRLrSa63YHqfJdHfZ&#10;ZLIkWd3+e1Mo9DaP9zmb3eisuFKIrWcF81kBglh703Kt4PxeTdcgYkI2aD2Tgh+KsNs+TDZYGn/j&#10;N7qeUi1yCMcSFTQp9aWUUTfkMM58T5y5bx8cpgxDLU3AWw53Vi6KYiUdtpwbGuzp0JDuToNTsK8+&#10;u+EyfM1DHz8qe3zRh85qpZ4ex/0ziERj+hf/uV9Nnr9cwu8z+QK5v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vtyK7BAAAA3AAAAA8AAAAAAAAAAAAAAAAAmAIAAGRycy9kb3du&#10;cmV2LnhtbFBLBQYAAAAABAAEAPUAAACGAwAAAAA=&#10;" path="m5,3l5,,3,r,3l3,5,,5,5,4,5,3xe" fillcolor="black" stroked="f">
                    <v:path arrowok="t" o:connecttype="custom" o:connectlocs="5,3;5,0;3,0;3,3;3,5;0,5;5,4;5,3" o:connectangles="0,0,0,0,0,0,0,0"/>
                  </v:shape>
                  <v:shape id="Freeform 147" o:spid="_x0000_s1171" style="position:absolute;left:9953;top:7830;width:30;height:13;visibility:visible;mso-wrap-style:square;v-text-anchor:top" coordsize="30,1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AznR8MA&#10;AADcAAAADwAAAGRycy9kb3ducmV2LnhtbERPS2sCMRC+C/6HMEIvUrOW+lqNUloqehG07cHbuBl3&#10;g5vJskl1/fdGELzNx/ec2aKxpThT7Y1jBf1eAoI4c9pwruD35/t1DMIHZI2lY1JwJQ+Lebs1w1S7&#10;C2/pvAu5iCHsU1RQhFClUvqsIIu+5yriyB1dbTFEWOdS13iJ4baUb0kylBYNx4YCK/osKDvt/q2C&#10;v2G2WofR5KA3uDTm9EVjue8q9dJpPqYgAjXhKX64VzrOfx/A/Zl4gZz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AznR8MAAADcAAAADwAAAAAAAAAAAAAAAACYAgAAZHJzL2Rv&#10;d25yZXYueG1sUEsFBgAAAAAEAAQA9QAAAIgDAAAAAA==&#10;" path="m29,11l30,9,29,8,21,7,18,6,5,,,2,18,8r3,1l26,11r3,2l29,11xe" fillcolor="black" stroked="f">
                    <v:path arrowok="t" o:connecttype="custom" o:connectlocs="29,11;30,9;29,8;21,7;18,6;5,0;0,2;18,8;21,9;26,11;29,13;29,13;29,11" o:connectangles="0,0,0,0,0,0,0,0,0,0,0,0,0"/>
                  </v:shape>
                  <v:shape id="Freeform 148" o:spid="_x0000_s1172" style="position:absolute;left:9953;top:7821;width:26;height:11;visibility:visible;mso-wrap-style:square;v-text-anchor:top" coordsize="26,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0l6sr8A&#10;AADcAAAADwAAAGRycy9kb3ducmV2LnhtbERPTYvCMBC9C/sfwgjeNHVZdK1GWZQFr9oePA7NbFNs&#10;JqWJbddfbwTB2zze52x2g61FR62vHCuYzxIQxIXTFZcK8ux3+g3CB2SNtWNS8E8edtuP0QZT7Xo+&#10;UXcOpYgh7FNUYEJoUil9Yciin7mGOHJ/rrUYImxLqVvsY7it5WeSLKTFimODwYb2horr+WYVZO6+&#10;YtN3h4vMm1NYLTPtDplSk/HwswYRaAhv8ct91HH+1wKez8QL5PY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nSXqyvwAAANwAAAAPAAAAAAAAAAAAAAAAAJgCAABkcnMvZG93bnJl&#10;di54bWxQSwUGAAAAAAQABAD1AAAAhAMAAAAA&#10;" path="m5,9l9,6,11,5,14,4,26,2r,-1l26,,14,1,11,2,6,4,,11,5,9xe" fillcolor="black" stroked="f">
                    <v:path arrowok="t" o:connecttype="custom" o:connectlocs="5,9;9,6;11,5;14,4;26,2;26,1;26,0;14,1;11,2;6,4;0,11;5,9" o:connectangles="0,0,0,0,0,0,0,0,0,0,0,0"/>
                  </v:shape>
                  <v:shape id="Freeform 149" o:spid="_x0000_s1173" style="position:absolute;left:9979;top:7820;width:13;height:5;visibility:visible;mso-wrap-style:square;v-text-anchor:top" coordsize="1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DwrsEA&#10;AADcAAAADwAAAGRycy9kb3ducmV2LnhtbERPTWvCQBC9C/0PyxR6041Vq0Q3IoVCPTZWvQ7ZMZs0&#10;OxuyW5P++64geJvH+5zNdrCNuFLnK8cKppMEBHHhdMWlgu/Dx3gFwgdkjY1jUvBHHrbZ02iDqXY9&#10;f9E1D6WIIexTVGBCaFMpfWHIop+4ljhyF9dZDBF2pdQd9jHcNvI1Sd6kxYpjg8GW3g0VP/mvVZDv&#10;+yHURY2n2WVhzrP+SDs9VerleditQQQawkN8d3/qOH++hNsz8QKZ/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iw8K7BAAAA3AAAAA8AAAAAAAAAAAAAAAAAmAIAAGRycy9kb3du&#10;cmV2LnhtbFBLBQYAAAAABAAEAPUAAACGAwAAAAA=&#10;" path="m,2l,5r8,l8,2,8,r5,l,1,,2xe" fillcolor="black" stroked="f">
                    <v:path arrowok="t" o:connecttype="custom" o:connectlocs="0,2;0,5;8,5;8,2;8,0;13,0;0,1;0,2" o:connectangles="0,0,0,0,0,0,0,0"/>
                  </v:shape>
                  <v:shape id="Freeform 150" o:spid="_x0000_s1174" style="position:absolute;left:9979;top:7820;width:15;height:5;visibility:visible;mso-wrap-style:square;v-text-anchor:top" coordsize="1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VThcMA&#10;AADcAAAADwAAAGRycy9kb3ducmV2LnhtbESPT2vCQBDF7wW/wzKCt7pR0iLRVURS0Fvrn/uQHZNg&#10;djZmtzF+e+dQ6G2G9+a936w2g2tUT12oPRuYTRNQxIW3NZcGzqev9wWoEJEtNp7JwJMCbNajtxVm&#10;1j/4h/pjLJWEcMjQQBVjm2kdioochqlviUW7+s5hlLUrte3wIeGu0fMk+dQOa5aGClvaVVTcjr/O&#10;QP6dNof7R2nz9BL2lz6p87nfGTMZD9slqEhD/Df/Xe+t4KdCK8/IBHr9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sVThcMAAADcAAAADwAAAAAAAAAAAAAAAACYAgAAZHJzL2Rv&#10;d25yZXYueG1sUEsFBgAAAAAEAAQA9QAAAIgDAAAAAA==&#10;" path="m8,2r,1l15,5r,-3l,,8,r,2xe" fillcolor="black" stroked="f">
                    <v:path arrowok="t" o:connecttype="custom" o:connectlocs="8,2;8,3;15,5;15,2;15,2;0,0;8,0;8,2" o:connectangles="0,0,0,0,0,0,0,0"/>
                  </v:shape>
                  <v:shape id="Freeform 151" o:spid="_x0000_s1175" style="position:absolute;left:8947;top:7817;width:159;height:35;visibility:visible;mso-wrap-style:square;v-text-anchor:top" coordsize="159,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3XZX8UA&#10;AADcAAAADwAAAGRycy9kb3ducmV2LnhtbERPTU8CMRC9m/gfmiHxJl2QEFkoRCEaSPQgevE2bIft&#10;4nZatnVZ/r0lIfE2L+9zZovO1qKlJlSOFQz6GQjiwumKSwVfny/3jyBCRNZYOyYFZwqwmN/ezDDX&#10;7sQf1G5jKVIIhxwVmBh9LmUoDFkMfeeJE7d3jcWYYFNK3eAphdtaDrNsLC1WnBoMeloaKn62v1ZB&#10;a9a74vXt4Ff+ODm8P282g/HDt1J3ve5pCiJSF//FV/dap/mjCVyeSRfI+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7ddlfxQAAANwAAAAPAAAAAAAAAAAAAAAAAJgCAABkcnMv&#10;ZG93bnJldi54bWxQSwUGAAAAAAQABAD1AAAAigMAAAAA&#10;" path="m39,l38,1,36,3,34,4r,1l34,6,32,5,29,4r-1,l26,4,24,5,23,8r-1,2l21,9,18,8,16,9r-3,1l12,13r-1,2l11,16r-1,3l7,17r-2,l1,17,,20r,1l,24r,2l1,29r4,2l10,32r3,1l22,35r5,l31,35r1,l33,33r,-1l33,30,32,29r20,1l68,30,80,29,98,27r36,-1l140,25r7,l159,26r-1,-4l155,20r-1,-3l152,16r-5,-1l143,15r-4,1l137,17r-3,-2l132,14r-4,-1l122,11,111,10,87,11r2,-1l89,9,87,8,85,6,79,5r-5,l65,6,57,3,53,1r-4,l44,,39,xe" stroked="f">
                    <v:path arrowok="t" o:connecttype="custom" o:connectlocs="38,1;34,4;34,5;32,5;28,4;24,5;22,10;18,8;13,10;11,15;10,19;5,17;0,20;0,24;0,26;1,29;10,32;22,35;31,35;33,33;33,30;52,30;80,29;134,26;147,25;159,26;155,20;152,16;143,15;137,17;132,14;122,11;87,11;89,9;85,6;74,5;57,3;49,1;39,0" o:connectangles="0,0,0,0,0,0,0,0,0,0,0,0,0,0,0,0,0,0,0,0,0,0,0,0,0,0,0,0,0,0,0,0,0,0,0,0,0,0,0"/>
                  </v:shape>
                  <v:shape id="Freeform 152" o:spid="_x0000_s1176" style="position:absolute;left:8947;top:7817;width:159;height:35;visibility:visible;mso-wrap-style:square;v-text-anchor:top" coordsize="159,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lz2MMA&#10;AADcAAAADwAAAGRycy9kb3ducmV2LnhtbESPT2vDMAzF74N9B6PBbouzjXYhqxO6QaH01j9jVxGr&#10;cVgsh9hr029fHQq9Sbyn935a1JPv1YnG2AU28JrloIibYDtuDRz2q5cCVEzIFvvAZOBCEerq8WGB&#10;pQ1n3tJpl1olIRxLNOBSGkqtY+PIY8zCQCzaMYwek6xjq+2IZwn3vX7L87n22LE0OBzo21Hzt/v3&#10;Bjbz30IXy2Mcmo/3H2L7NeHKGfP8NC0/QSWa0t18u15bwZ8JvjwjE+jqC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lz2MMAAADcAAAADwAAAAAAAAAAAAAAAACYAgAAZHJzL2Rv&#10;d25yZXYueG1sUEsFBgAAAAAEAAQA9QAAAIgDAAAAAA==&#10;" path="m39,l38,1,36,3,34,4r,1l34,6,32,5,29,4r-1,l26,4,24,5,23,8r-1,2l21,9,18,8,16,9r-3,1l12,13r-1,2l11,16r-1,3l7,17r-2,l1,17,,20r,1l,24r,2l1,29r4,2l10,32r3,1l22,35r5,l31,35r1,l33,33r,-1l33,30,32,29r20,1l68,30,80,29,98,27r36,-1l140,25r7,l159,26r-1,-4l155,20r-1,-3l152,16r-5,-1l143,15r-4,1l137,17r-3,-2l132,14r-4,-1l122,11,111,10,87,11r2,-1l89,9,87,8,85,6,79,5r-5,l65,6,57,3,53,1r-4,l44,,39,e" filled="f" strokeweight=".2pt">
                    <v:path arrowok="t" o:connecttype="custom" o:connectlocs="38,1;34,4;34,5;32,5;28,4;24,5;22,10;18,8;13,10;11,15;10,19;5,17;0,20;0,24;0,26;1,29;10,32;22,35;31,35;33,33;33,30;52,30;80,29;134,26;147,25;159,26;155,20;152,16;143,15;137,17;132,14;122,11;87,11;89,9;85,6;74,5;57,3;49,1;39,0" o:connectangles="0,0,0,0,0,0,0,0,0,0,0,0,0,0,0,0,0,0,0,0,0,0,0,0,0,0,0,0,0,0,0,0,0,0,0,0,0,0,0"/>
                  </v:shape>
                  <v:shape id="Freeform 153" o:spid="_x0000_s1177" style="position:absolute;left:8984;top:7816;width:4;height:4;visibility:visible;mso-wrap-style:square;v-text-anchor:top" coordsize="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1FPm8EA&#10;AADcAAAADwAAAGRycy9kb3ducmV2LnhtbERPyWrDMBC9B/oPYgq9xbIDbVInSmgMhV56qJ0PGKyp&#10;l1gj11K8/H1VKOQ2j7fO4TSbTow0uMaygiSKQRCXVjdcKbgU7+sdCOeRNXaWScFCDk7Hh9UBU20n&#10;/qIx95UIIexSVFB736dSurImgy6yPXHgvu1g0Ac4VFIPOIVw08lNHL9Igw2Hhhp7ymoqr/nNKGg/&#10;N2hez920ZMWSeP5pt3nbKvX0OL/tQXia/V387/7QYf5zAn/PhAvk8R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NRT5vBAAAA3AAAAA8AAAAAAAAAAAAAAAAAmAIAAGRycy9kb3du&#10;cmV2LnhtbFBLBQYAAAAABAAEAPUAAACGAwAAAAA=&#10;" path="m4,2l1,,,1,1,2,2,4,4,2xe" fillcolor="black" stroked="f">
                    <v:path arrowok="t" o:connecttype="custom" o:connectlocs="4,2;1,0;0,1;1,2;2,4;4,2" o:connectangles="0,0,0,0,0,0"/>
                  </v:shape>
                  <v:shape id="Freeform 154" o:spid="_x0000_s1178" style="position:absolute;left:8983;top:7817;width:5;height:4;visibility:visible;mso-wrap-style:square;v-text-anchor:top" coordsize="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z0huMQA&#10;AADcAAAADwAAAGRycy9kb3ducmV2LnhtbERPzWrCQBC+F3yHZYTemo1CxUZXEWlKe6hg0gcYs2MS&#10;zM6m2a1JfPquUOhtPr7fWW8H04grda62rGAWxSCIC6trLhV85enTEoTzyBoby6RgJAfbzeRhjYm2&#10;PR/pmvlShBB2CSqovG8TKV1RkUEX2ZY4cGfbGfQBdqXUHfYh3DRyHscLabDm0FBhS/uKikv2YxTk&#10;r/Esvfnbm1xm48vpwIuP8fNbqcfpsFuB8DT4f/Gf+12H+c9zuD8TLpCb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c9IbjEAAAA3AAAAA8AAAAAAAAAAAAAAAAAmAIAAGRycy9k&#10;b3ducmV2LnhtbFBLBQYAAAAABAAEAPUAAACJAwAAAAA=&#10;" path="m2,1l2,,,1,,3,,4,5,1,3,3,2,1xe" fillcolor="black" stroked="f">
                    <v:path arrowok="t" o:connecttype="custom" o:connectlocs="2,1;2,0;0,1;0,3;0,4;5,1;3,3;2,1" o:connectangles="0,0,0,0,0,0,0,0"/>
                  </v:shape>
                  <v:shape id="Freeform 155" o:spid="_x0000_s1179" style="position:absolute;left:8980;top:7818;width:4;height:4;visibility:visible;mso-wrap-style:square;v-text-anchor:top" coordsize="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M90d8IA&#10;AADcAAAADwAAAGRycy9kb3ducmV2LnhtbERPS2rDMBDdB3oHMYXuEtkpSVrHsmkDhWy6iNMDDNbU&#10;n1gj11Jj+/ZVIZDdPN530nwynbjS4BrLCuJVBIK4tLrhSsHX+WP5AsJ5ZI2dZVIwk4M8e1ikmGg7&#10;8omuha9ECGGXoILa+z6R0pU1GXQr2xMH7tsOBn2AQyX1gGMIN51cR9FWGmw4NNTY06Gm8lL8GgXt&#10;5xrN63s3zofzHHv+aXdF2yr19Di97UF4mvxdfHMfdZi/eYb/Z8IFMvs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Mz3R3wgAAANwAAAAPAAAAAAAAAAAAAAAAAJgCAABkcnMvZG93&#10;bnJldi54bWxQSwUGAAAAAAQABAD1AAAAhwMAAAAA&#10;" path="m3,l,2,1,3,3,4,4,3,3,2,3,xe" fillcolor="black" stroked="f">
                    <v:path arrowok="t" o:connecttype="custom" o:connectlocs="3,0;0,2;0,2;1,3;3,4;4,3;3,2;3,0" o:connectangles="0,0,0,0,0,0,0,0"/>
                  </v:shape>
                  <v:shape id="Freeform 156" o:spid="_x0000_s1180" style="position:absolute;left:8979;top:7820;width:5;height:3;visibility:visible;mso-wrap-style:square;v-text-anchor:top" coordsize="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A/Tw8IA&#10;AADcAAAADwAAAGRycy9kb3ducmV2LnhtbERPTYvCMBC9L/gfwgh7WTTVXUWqUUQQPQlbBT0OzdgW&#10;m0nbRNv99xtB8DaP9zmLVWdK8aDGFZYVjIYRCOLU6oIzBafjdjAD4TyyxtIyKfgjB6tl72OBsbYt&#10;/9Ij8ZkIIexiVJB7X8VSujQng25oK+LAXW1j0AfYZFI32IZwU8pxFE2lwYJDQ44VbXJKb8ndKDjf&#10;2vWl5cTVu696t/+ODllNB6U++916DsJT59/il3uvw/zJDzyfCRfI5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MD9PDwgAAANwAAAAPAAAAAAAAAAAAAAAAAJgCAABkcnMvZG93&#10;bnJldi54bWxQSwUGAAAAAAQABAD1AAAAhwMAAAAA&#10;" path="m1,l,1,,3r2,l5,3,5,1,2,1,1,xe" fillcolor="black" stroked="f">
                    <v:path arrowok="t" o:connecttype="custom" o:connectlocs="1,0;0,1;0,3;2,3;5,3;5,1;2,1;1,0" o:connectangles="0,0,0,0,0,0,0,0"/>
                  </v:shape>
                  <v:shape id="Freeform 157" o:spid="_x0000_s1181" style="position:absolute;left:8976;top:7820;width:8;height:6;visibility:visible;mso-wrap-style:square;v-text-anchor:top" coordsize="8,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CR98MA&#10;AADcAAAADwAAAGRycy9kb3ducmV2LnhtbERPTWvCQBC9C/0PyxS86aaSiKSu0oqWHnoxlpyn2Uk2&#10;mJ0N2TWm/75bKPQ2j/c52/1kOzHS4FvHCp6WCQjiyumWGwWfl9NiA8IHZI2dY1LwTR72u4fZFnPt&#10;7nymsQiNiCHsc1RgQuhzKX1lyKJfup44crUbLIYIh0bqAe8x3HZylSRrabHl2GCwp4Oh6lrcrII0&#10;K8evg/84lm+vJr0eizqkTa3U/HF6eQYRaAr/4j/3u47zswx+n4kXyN0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tCR98MAAADcAAAADwAAAAAAAAAAAAAAAACYAgAAZHJzL2Rv&#10;d25yZXYueG1sUEsFBgAAAAAEAAQA9QAAAIgDAAAAAA==&#10;" path="m5,3l5,2,,,,1,,2,8,6,8,3,5,3xe" fillcolor="black" stroked="f">
                    <v:path arrowok="t" o:connecttype="custom" o:connectlocs="5,3;5,2;0,0;0,1;0,2;8,6;8,3;5,3" o:connectangles="0,0,0,0,0,0,0,0"/>
                  </v:shape>
                  <v:shape id="Freeform 158" o:spid="_x0000_s1182" style="position:absolute;left:8973;top:7818;width:3;height:5;visibility:visible;mso-wrap-style:square;v-text-anchor:top" coordsize="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Y/5KsMA&#10;AADcAAAADwAAAGRycy9kb3ducmV2LnhtbERPS2vCQBC+F/wPywi91U0KSkndBKlWiu3FBz0P2TGP&#10;ZmdDdhPjv+8Kgrf5+J6zzEbTiIE6V1lWEM8iEMS51RUXCk7Hz5c3EM4ja2wsk4IrOcjSydMSE20v&#10;vKfh4AsRQtglqKD0vk2kdHlJBt3MtsSBO9vOoA+wK6Tu8BLCTSNfo2ghDVYcGkps6aOk/O/QGwWr&#10;XR3X29/N/uc7Pg/rqqeiqXulnqfj6h2Ep9E/xHf3lw7z5wu4PRMukOk/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Y/5KsMAAADcAAAADwAAAAAAAAAAAAAAAACYAgAAZHJzL2Rv&#10;d25yZXYueG1sUEsFBgAAAAAEAAQA9QAAAIgDAAAAAA==&#10;" path="m3,2l1,,,,,3,,5r3,l3,3,3,2xe" fillcolor="black" stroked="f">
                    <v:path arrowok="t" o:connecttype="custom" o:connectlocs="3,2;1,0;0,0;0,3;0,5;3,5;3,3;3,2" o:connectangles="0,0,0,0,0,0,0,0"/>
                  </v:shape>
                  <v:shape id="Freeform 159" o:spid="_x0000_s1183" style="position:absolute;left:8970;top:7818;width:4;height:5;visibility:visible;mso-wrap-style:square;v-text-anchor:top" coordsize="4,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BqhHMAA&#10;AADcAAAADwAAAGRycy9kb3ducmV2LnhtbERP22rCQBB9F/yHZYS+1Y1SL0RXkYJgBWkb/YAhOybB&#10;7GyaHTX9e7dQ8G0O5zrLdedqdaM2VJ4NjIYJKOLc24oLA6fj9nUOKgiyxdozGfilAOtVv7fE1Po7&#10;f9Mtk0LFEA4pGihFmlTrkJfkMAx9Qxy5s28dSoRtoW2L9xjuaj1Okql2WHFsKLGh95LyS3Z1Bj5D&#10;0Bdxe6p/3qYV45fkH/pgzMug2yxACXXyFP+7dzbOn8zg75l4gV49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TBqhHMAAAADcAAAADwAAAAAAAAAAAAAAAACYAgAAZHJzL2Rvd25y&#10;ZXYueG1sUEsFBgAAAAAEAAQA9QAAAIUDAAAAAA==&#10;" path="m3,r,l,3,1,4,3,5,4,4,3,3,3,xe" fillcolor="black" stroked="f">
                    <v:path arrowok="t" o:connecttype="custom" o:connectlocs="3,0;3,0;0,3;1,4;3,5;4,4;3,3;3,0" o:connectangles="0,0,0,0,0,0,0,0"/>
                  </v:shape>
                  <v:shape id="Freeform 160" o:spid="_x0000_s1184" style="position:absolute;left:8968;top:7820;width:5;height:7;visibility:visible;mso-wrap-style:square;v-text-anchor:top" coordsize="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ynbjsMA&#10;AADcAAAADwAAAGRycy9kb3ducmV2LnhtbESPQWvCQBCF74X+h2UKXkqzqaC00VVEKng1evA4zY5J&#10;aHY2yW41+ffOQfA2w3vz3jfL9eAadaU+1J4NfCYpKOLC25pLA6fj7uMLVIjIFhvPZGCkAOvV68sS&#10;M+tvfKBrHkslIRwyNFDF2GZah6IihyHxLbFoF987jLL2pbY93iTcNXqapnPtsGZpqLClbUXFX/7v&#10;DPz8bg/775h3OO3Om9G/czcyGzN5GzYLUJGG+DQ/rvdW8GdCK8/IBHp1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ynbjsMAAADcAAAADwAAAAAAAAAAAAAAAACYAgAAZHJzL2Rv&#10;d25yZXYueG1sUEsFBgAAAAAEAAQA9QAAAIgDAAAAAA==&#10;" path="m2,1l3,,,7r1,l2,7,5,2,3,2,2,1xe" fillcolor="black" stroked="f">
                    <v:path arrowok="t" o:connecttype="custom" o:connectlocs="2,1;3,0;0,7;1,7;2,7;5,2;3,2;2,1" o:connectangles="0,0,0,0,0,0,0,0"/>
                  </v:shape>
                  <v:shape id="Freeform 161" o:spid="_x0000_s1185" style="position:absolute;left:8967;top:7825;width:3;height:5;visibility:visible;mso-wrap-style:square;v-text-anchor:top" coordsize="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BBtWMIA&#10;AADcAAAADwAAAGRycy9kb3ducmV2LnhtbERPS2vCQBC+F/wPywje6iYFpaauIlpFrBe19Dxkxzya&#10;nQ3ZTYz/3hUKvc3H95z5sjeV6KhxhWUF8TgCQZxaXXCm4PuyfX0H4TyyxsoyKbiTg+Vi8DLHRNsb&#10;n6g7+0yEEHYJKsi9rxMpXZqTQTe2NXHgrrYx6ANsMqkbvIVwU8m3KJpKgwWHhhxrWueU/p5bo2B1&#10;KONy9/N5On7F125TtJRVZavUaNivPkB46v2/+M+912H+ZAbPZ8IFcvE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cEG1YwgAAANwAAAAPAAAAAAAAAAAAAAAAAJgCAABkcnMvZG93&#10;bnJldi54bWxQSwUGAAAAAAQABAD1AAAAhwMAAAAA&#10;" path="m2,2l3,1,2,,1,1,,2,2,5,3,2,2,2xe" fillcolor="black" stroked="f">
                    <v:path arrowok="t" o:connecttype="custom" o:connectlocs="2,2;3,1;2,0;1,1;0,2;2,5;3,2;2,2" o:connectangles="0,0,0,0,0,0,0,0"/>
                  </v:shape>
                  <v:shape id="Freeform 162" o:spid="_x0000_s1186" style="position:absolute;left:8957;top:7823;width:13;height:9;visibility:visible;mso-wrap-style:square;v-text-anchor:top" coordsize="13,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zNZKMIA&#10;AADcAAAADwAAAGRycy9kb3ducmV2LnhtbESPTWvDMAyG74P9B6PBbqvTHLyS1i2jZbD11g9ojyJW&#10;k7BYDrGTZv9+Ogx6k9D78Wi1mXyrRupjE9jCfJaBIi6Da7iycD59vi1AxYTssA1MFn4pwmb9/LTC&#10;woU7H2g8pkpJCMcCLdQpdYXWsazJY5yFjlhut9B7TLL2lXY93iXctzrPMqM9NiwNNXa0ran8OQ5e&#10;es2wP7zvcbcwF6a8ygN+767Wvr5MH0tQiab0EP+7v5zgG8GXZ2QCvf4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nM1kowgAAANwAAAAPAAAAAAAAAAAAAAAAAJgCAABkcnMvZG93&#10;bnJldi54bWxQSwUGAAAAAAQABAD1AAAAhwMAAAAA&#10;" path="m12,2r1,1l8,,3,3,,9r1,l2,9,3,5,8,3r3,1l11,3,12,2xe" fillcolor="black" stroked="f">
                    <v:path arrowok="t" o:connecttype="custom" o:connectlocs="12,2;13,3;8,0;3,3;0,9;1,9;2,9;3,5;8,3;11,4;11,3;12,2" o:connectangles="0,0,0,0,0,0,0,0,0,0,0,0"/>
                  </v:shape>
                  <v:shape id="Freeform 163" o:spid="_x0000_s1187" style="position:absolute;left:8955;top:7832;width:5;height:2;visibility:visible;mso-wrap-style:square;v-text-anchor:top" coordsize="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9tcEsMA&#10;AADcAAAADwAAAGRycy9kb3ducmV2LnhtbERPTWvCQBC9F/wPywjemo09hDZmlVYpSvFSzcHehuw0&#10;CcnOhuyaxH/vCoXe5vE+J9tMphUD9a62rGAZxSCIC6trLhXk58/nVxDOI2tsLZOCGznYrGdPGaba&#10;jvxNw8mXIoSwS1FB5X2XSumKigy6yHbEgfu1vUEfYF9K3eMYwk0rX+I4kQZrDg0VdrStqGhOV6PA&#10;5ruvev9zo/YjN2+Xa9LEdGyUWsyn9xUIT5P/F/+5DzrMT5bweCZcIN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9tcEsMAAADcAAAADwAAAAAAAAAAAAAAAACYAgAAZHJzL2Rv&#10;d25yZXYueG1sUEsFBgAAAAAEAAQA9QAAAIgDAAAAAA==&#10;" path="m2,l,2,,1r3,l5,1,5,,3,,2,xe" fillcolor="black" stroked="f">
                    <v:path arrowok="t" o:connecttype="custom" o:connectlocs="2,0;0,2;0,1;3,1;5,1;5,0;3,0;2,0" o:connectangles="0,0,0,0,0,0,0,0"/>
                  </v:shape>
                  <v:shape id="Freeform 164" o:spid="_x0000_s1188" style="position:absolute;left:8954;top:7831;width:6;height:6;visibility:visible;mso-wrap-style:square;v-text-anchor:top" coordsize="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zLD/ccA&#10;AADcAAAADwAAAGRycy9kb3ducmV2LnhtbESPzWrDMBCE74W+g9hCL6WRY0wobpTQhgR6yKVxDult&#10;Y21kE2tlLPmnb18VArntMvPNzi7Xk23EQJ2vHSuYzxIQxKXTNRsFx2L3+gbCB2SNjWNS8Ese1qvH&#10;hyXm2o38TcMhGBFD2OeooAqhzaX0ZUUW/cy1xFG7uM5iiGtnpO5wjOG2kWmSLKTFmuOFClvaVFRe&#10;D72NNerTT7bRZ5N9mv32XOz7l9O8V+r5afp4BxFoCnfzjf7SkVuk8P9MnECu/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Myw/3HAAAA3AAAAA8AAAAAAAAAAAAAAAAAmAIAAGRy&#10;cy9kb3ducmV2LnhtbFBLBQYAAAAABAAEAPUAAACMAwAAAAA=&#10;" path="m4,2l3,2,1,3,,2,,3,,5,4,6,6,r,2l4,2xe" fillcolor="black" stroked="f">
                    <v:path arrowok="t" o:connecttype="custom" o:connectlocs="4,2;3,2;1,3;0,2;0,3;0,5;4,6;6,0;6,2;4,2" o:connectangles="0,0,0,0,0,0,0,0,0,0"/>
                  </v:shape>
                  <v:shape id="Freeform 165" o:spid="_x0000_s1189" style="position:absolute;left:8948;top:7832;width:6;height:5;visibility:visible;mso-wrap-style:square;v-text-anchor:top" coordsize="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a6Wb8A&#10;AADcAAAADwAAAGRycy9kb3ducmV2LnhtbERPTYvCMBC9C/6HMII3TWtBpBpFBMGrrhdvYzO2pc2k&#10;JlHbf28WFvY2j/c5m11vWvEm52vLCtJ5AoK4sLrmUsH15zhbgfABWWNrmRQM5GG3HY82mGv74TO9&#10;L6EUMYR9jgqqELpcSl9UZNDPbUccuYd1BkOErpTa4SeGm1YukmQpDdYcGyrs6FBR0VxeRsFt9aDD&#10;cTinxf45pLa5Z4vGZUpNJ/1+DSJQH/7Ff+6TjvOXGfw+Ey+Q2y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9lrpZvwAAANwAAAAPAAAAAAAAAAAAAAAAAJgCAABkcnMvZG93bnJl&#10;di54bWxQSwUGAAAAAAQABAD1AAAAhAMAAAAA&#10;" path="m6,1l4,,,,,2,,5r6,l6,2,6,1xe" fillcolor="black" stroked="f">
                    <v:path arrowok="t" o:connecttype="custom" o:connectlocs="6,1;4,0;0,0;0,2;0,5;6,5;6,2;6,1" o:connectangles="0,0,0,0,0,0,0,0"/>
                  </v:shape>
                  <v:shape id="Freeform 166" o:spid="_x0000_s1190" style="position:absolute;left:8946;top:7832;width:3;height:5;visibility:visible;mso-wrap-style:square;v-text-anchor:top" coordsize="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H0Ie8MA&#10;AADcAAAADwAAAGRycy9kb3ducmV2LnhtbERPS2vCQBC+F/wPywi91U2KSEndBKlWiu3FBz0P2TGP&#10;ZmdDdhPjv+8Kgrf5+J6zzEbTiIE6V1lWEM8iEMS51RUXCk7Hz5c3EM4ja2wsk4IrOcjSydMSE20v&#10;vKfh4AsRQtglqKD0vk2kdHlJBt3MtsSBO9vOoA+wK6Tu8BLCTSNfo2ghDVYcGkps6aOk/O/QGwWr&#10;XR3X29/N/uc7Pg/rqqeiqXulnqfj6h2Ep9E/xHf3lw7zF3O4PRMukOk/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H0Ie8MAAADcAAAADwAAAAAAAAAAAAAAAACYAgAAZHJzL2Rv&#10;d25yZXYueG1sUEsFBgAAAAAEAAQA9QAAAIgDAAAAAA==&#10;" path="m2,r,l,5r1,l2,5,3,2,2,2,2,xe" fillcolor="black" stroked="f">
                    <v:path arrowok="t" o:connecttype="custom" o:connectlocs="2,0;2,0;0,5;1,5;2,5;3,2;2,2;2,0" o:connectangles="0,0,0,0,0,0,0,0"/>
                  </v:shape>
                  <v:shape id="Freeform 167" o:spid="_x0000_s1191" style="position:absolute;left:8944;top:7837;width:5;height:6;visibility:visible;mso-wrap-style:square;v-text-anchor:top" coordsize="5,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3ShJMIA&#10;AADcAAAADwAAAGRycy9kb3ducmV2LnhtbERPTYvCMBC9C/sfwgjeNHVFd6lGWbYKIr3YevE2NGNb&#10;bCaliVr/vREW9jaP9zmrTW8acafO1ZYVTCcRCOLC6ppLBad8N/4G4TyyxsYyKXiSg836Y7DCWNsH&#10;H+me+VKEEHYxKqi8b2MpXVGRQTexLXHgLrYz6APsSqk7fIRw08jPKFpIgzWHhgpb+q2ouGY3oyA9&#10;6KRNz1l2SXazZPY1P6X5dKvUaNj/LEF46v2/+M+912H+Yg7vZ8IFcv0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LdKEkwgAAANwAAAAPAAAAAAAAAAAAAAAAAJgCAABkcnMvZG93&#10;bnJldi54bWxQSwUGAAAAAAQABAD1AAAAhwMAAAAA&#10;" path="m2,l,2,,6r3,l5,6,5,,3,,2,xe" fillcolor="black" stroked="f">
                    <v:path arrowok="t" o:connecttype="custom" o:connectlocs="2,0;0,2;0,6;3,6;5,6;5,0;3,0;2,0" o:connectangles="0,0,0,0,0,0,0,0"/>
                  </v:shape>
                  <v:shape id="Freeform 168" o:spid="_x0000_s1192" style="position:absolute;left:8944;top:7841;width:5;height:6;visibility:visible;mso-wrap-style:square;v-text-anchor:top" coordsize="5,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6Y/U8MA&#10;AADcAAAADwAAAGRycy9kb3ducmV2LnhtbERPTWuDQBC9F/Iflgn01qw21AabjYTYQCleql5yG9yJ&#10;St1ZcbeJ/ffdQiC3ebzP2WazGcSFJtdbVhCvIhDEjdU9twrq6vi0AeE8ssbBMin4JQfZbvGwxVTb&#10;K3/RpfStCCHsUlTQeT+mUrqmI4NuZUfiwJ3tZNAHOLVST3gN4WaQz1GUSIM9h4YORzp01HyXP0ZB&#10;8anzsTiV5Tk/rvP160tdVPG7Uo/Lef8GwtPs7+Kb+0OH+UkC/8+EC+Tu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6Y/U8MAAADcAAAADwAAAAAAAAAAAAAAAACYAgAAZHJzL2Rv&#10;d25yZXYueG1sUEsFBgAAAAAEAAQA9QAAAIgDAAAAAA==&#10;" path="m,2l,,3,6,5,3,4,2,3,2,,2xe" fillcolor="black" stroked="f">
                    <v:path arrowok="t" o:connecttype="custom" o:connectlocs="0,2;0,0;3,6;5,3;4,2;3,2;0,2" o:connectangles="0,0,0,0,0,0,0"/>
                  </v:shape>
                  <v:shape id="Freeform 169" o:spid="_x0000_s1193" style="position:absolute;left:8947;top:7844;width:22;height:9;visibility:visible;mso-wrap-style:square;v-text-anchor:top" coordsize="2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2p8IA&#10;AADcAAAADwAAAGRycy9kb3ducmV2LnhtbERPS2rDMBDdF3IHMYHsGrmhuMWNYkxIiummOMkBBmtq&#10;ubVGxlJs5/ZRodDdPN53tvlsOzHS4FvHCp7WCQji2umWGwWX8/HxFYQPyBo7x6TgRh7y3eJhi5l2&#10;E1c0nkIjYgj7DBWYEPpMSl8bsujXrieO3JcbLIYIh0bqAacYbju5SZJUWmw5NhjsaW+o/jldrYJ3&#10;UxxmQjTnS/85Vd8l3T6er0qtlnPxBiLQHP7Ff+5Sx/npC/w+Ey+Quz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78vanwgAAANwAAAAPAAAAAAAAAAAAAAAAAJgCAABkcnMvZG93&#10;bnJldi54bWxQSwUGAAAAAAQABAD1AAAAhwMAAAAA&#10;" path="m,3l4,5r6,1l13,8r9,1l22,8r,-2l13,5,10,4,6,3,2,,,3xe" fillcolor="black" stroked="f">
                    <v:path arrowok="t" o:connecttype="custom" o:connectlocs="0,3;4,5;10,6;13,8;22,9;22,8;22,6;13,5;10,4;6,3;2,0;0,3" o:connectangles="0,0,0,0,0,0,0,0,0,0,0,0"/>
                  </v:shape>
                  <v:shape id="Freeform 170" o:spid="_x0000_s1194" style="position:absolute;left:8969;top:7849;width:10;height:5;visibility:visible;mso-wrap-style:square;v-text-anchor:top" coordsize="10,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0PGMcUA&#10;AADcAAAADwAAAGRycy9kb3ducmV2LnhtbESPT2/CMAzF75P4DpGRdhvpOMDoSCtgQuI0iT+HHa3G&#10;S7s1TtWE0u3Tzwek3Wy95/d+Xpejb9VAfWwCG3ieZaCIq2AbdgYu5/3TC6iYkC22gcnAD0Uoi8nD&#10;GnMbbnyk4ZSckhCOORqoU+pyrWNVk8c4Cx2xaJ+h95hk7Z22Pd4k3Ld6nmUL7bFhaaixo11N1ffp&#10;6g38+s3+jfELVx/v1WpYuuPl4LbGPE7HzSuoRGP6N9+vD1bwF0Irz8gEuvg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jQ8YxxQAAANwAAAAPAAAAAAAAAAAAAAAAAJgCAABkcnMv&#10;ZG93bnJldi54bWxQSwUGAAAAAAQABAD1AAAAigMAAAAA&#10;" path="m,4l9,5r1,l10,3,10,,,,,3,,4xe" fillcolor="black" stroked="f">
                    <v:path arrowok="t" o:connecttype="custom" o:connectlocs="0,4;9,5;10,5;10,3;10,0;0,0;0,3;0,4" o:connectangles="0,0,0,0,0,0,0,0"/>
                  </v:shape>
                  <v:shape id="Freeform 171" o:spid="_x0000_s1195" style="position:absolute;left:8978;top:7849;width:3;height:5;visibility:visible;mso-wrap-style:square;v-text-anchor:top" coordsize="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nyn5cMA&#10;AADcAAAADwAAAGRycy9kb3ducmV2LnhtbERPyWrDMBC9F/IPYgK5NbJzCK0b2YRmIbS9ZKHnwZp4&#10;qTUyluw4f18VCrnN462zykbTiIE6V1lWEM8jEMS51RUXCi7n3fMLCOeRNTaWScGdHGTp5GmFibY3&#10;PtJw8oUIIewSVFB63yZSurwkg25uW+LAXW1n0AfYFVJ3eAvhppGLKFpKgxWHhhJbei8p/zn1RsH6&#10;o47r/ff2+PUZX4dN1VPR1L1Ss+m4fgPhafQP8b/7oMP85Sv8PRMukOk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nyn5cMAAADcAAAADwAAAAAAAAAAAAAAAACYAgAAZHJzL2Rv&#10;d25yZXYueG1sUEsFBgAAAAAEAAQA9QAAAIgDAAAAAA==&#10;" path="m1,5r,l3,3,2,1,1,,,1,1,3r,2xe" fillcolor="black" stroked="f">
                    <v:path arrowok="t" o:connecttype="custom" o:connectlocs="1,5;1,5;3,3;2,1;1,0;0,1;1,3;1,5" o:connectangles="0,0,0,0,0,0,0,0"/>
                  </v:shape>
                  <v:shape id="Freeform 172" o:spid="_x0000_s1196" style="position:absolute;left:8978;top:7847;width:5;height:5;visibility:visible;mso-wrap-style:square;v-text-anchor:top" coordsize="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roEEMMA&#10;AADcAAAADwAAAGRycy9kb3ducmV2LnhtbESPQU/DMAyF70j8h8iTuLF0HACVZdM0UcSVgQZHk3ht&#10;1cSpknQr/x4fkLjZes/vfV5v5+DVmVLuIxtYLStQxDa6nlsDH+/N7SOoXJAd+shk4IcybDfXV2us&#10;XbzwG50PpVUSwrlGA10pY611th0FzMs4Eot2iilgkTW12iW8SHjw+q6q7nXAnqWhw5H2HdnhMAUD&#10;u+ZrmI7T9yqN+bPxL892P3hrzM1i3j2BKjSXf/Pf9asT/AfBl2dkAr35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roEEMMAAADcAAAADwAAAAAAAAAAAAAAAACYAgAAZHJzL2Rv&#10;d25yZXYueG1sUEsFBgAAAAAEAAQA9QAAAIgDAAAAAA==&#10;" path="m3,5l5,3,5,,2,,,,,3r2,l3,5xe" fillcolor="black" stroked="f">
                    <v:path arrowok="t" o:connecttype="custom" o:connectlocs="3,5;5,3;5,0;2,0;0,0;0,3;2,3;3,5" o:connectangles="0,0,0,0,0,0,0,0"/>
                  </v:shape>
                  <v:shape id="Freeform 173" o:spid="_x0000_s1197" style="position:absolute;left:8978;top:7844;width:5;height:4;visibility:visible;mso-wrap-style:square;v-text-anchor:top" coordsize="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Frjr8QA&#10;AADcAAAADwAAAGRycy9kb3ducmV2LnhtbERPzWrCQBC+C32HZQre6iY9WBvdBClV7KGFJj7AmB2T&#10;YHY2za6a+PTdQsHbfHy/s8oG04oL9a6xrCCeRSCIS6sbrhTsi83TAoTzyBpby6RgJAdZ+jBZYaLt&#10;lb/pkvtKhBB2CSqove8SKV1Zk0E3sx1x4I62N+gD7Cupe7yGcNPK5yiaS4MNh4YaO3qrqTzlZ6Og&#10;eI/izc3ftnKRj6+HL55/jJ8/Sk0fh/UShKfB38X/7p0O819i+HsmXCDT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xa46/EAAAA3AAAAA8AAAAAAAAAAAAAAAAAmAIAAGRycy9k&#10;b3ducmV2LnhtbFBLBQYAAAAABAAEAPUAAACJAwAAAAA=&#10;" path="m5,3r,l2,,1,2,,3,1,4,2,3r3,xe" fillcolor="black" stroked="f">
                    <v:path arrowok="t" o:connecttype="custom" o:connectlocs="5,3;5,3;2,0;1,2;0,3;1,4;2,3;5,3" o:connectangles="0,0,0,0,0,0,0,0"/>
                  </v:shape>
                  <v:shape id="Freeform 174" o:spid="_x0000_s1198" style="position:absolute;left:8978;top:7844;width:21;height:4;visibility:visible;mso-wrap-style:square;v-text-anchor:top" coordsize="2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QlNMIA&#10;AADcAAAADwAAAGRycy9kb3ducmV2LnhtbERPTWvCQBC9F/wPywi9NRul1hJdRQRpCj1oYvE6ZKeb&#10;0OxsyK4m/ffdgtDbPN7nrLejbcWNet84VjBLUhDEldMNGwXn8vD0CsIHZI2tY1LwQx62m8nDGjPt&#10;Bj7RrQhGxBD2GSqoQ+gyKX1Vk0WfuI44cl+utxgi7I3UPQ4x3LZynqYv0mLDsaHGjvY1Vd/F1Srg&#10;hbHmvflcHN+eTZV/jKHcXbRSj9NxtwIRaAz/4rs713H+cg5/z8QL5OY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hRCU0wgAAANwAAAAPAAAAAAAAAAAAAAAAAJgCAABkcnMvZG93&#10;bnJldi54bWxQSwUGAAAAAAQABAD1AAAAhwMAAAAA&#10;" path="m1,2r,1l21,4r,-1l21,2,1,,,3,1,2xe" fillcolor="black" stroked="f">
                    <v:path arrowok="t" o:connecttype="custom" o:connectlocs="1,2;1,3;21,4;21,3;21,2;1,0;0,3;0,3;1,2" o:connectangles="0,0,0,0,0,0,0,0,0"/>
                  </v:shape>
                  <v:shape id="Freeform 175" o:spid="_x0000_s1199" style="position:absolute;left:8999;top:7844;width:19;height:5;visibility:visible;mso-wrap-style:square;v-text-anchor:top" coordsize="1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bCMvMEA&#10;AADcAAAADwAAAGRycy9kb3ducmV2LnhtbERPS4vCMBC+C/sfwix407QqVqqpFGHBiwcf4HVsxra7&#10;zaTbRO3++40geJuP7zmrdW8acafO1ZYVxOMIBHFhdc2lgtPxa7QA4TyyxsYyKfgjB+vsY7DCVNsH&#10;7+l+8KUIIexSVFB536ZSuqIig25sW+LAXW1n0AfYlVJ3+AjhppGTKJpLgzWHhgpb2lRU/BxuRsHE&#10;/kZ5Yi7fu5mPC5ef9X5jd0oNP/t8CcJT79/il3urw/xkCs9nwgUy+w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WwjLzBAAAA3AAAAA8AAAAAAAAAAAAAAAAAmAIAAGRycy9kb3du&#10;cmV2LnhtbFBLBQYAAAAABAAEAPUAAACGAwAAAAA=&#10;" path="m,4l19,5r-3,l16,3,16,,,,,3,,4xe" fillcolor="black" stroked="f">
                    <v:path arrowok="t" o:connecttype="custom" o:connectlocs="0,4;19,5;16,5;16,3;16,0;0,0;0,3;0,4" o:connectangles="0,0,0,0,0,0,0,0"/>
                  </v:shape>
                  <v:shape id="Freeform 176" o:spid="_x0000_s1200" style="position:absolute;left:9002;top:7841;width:85;height:8;visibility:visible;mso-wrap-style:square;v-text-anchor:top" coordsize="8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iUEgcIA&#10;AADcAAAADwAAAGRycy9kb3ducmV2LnhtbERP32vCMBB+H/g/hBN8m+mkuFGNMkRhaGHMOXw9mrMp&#10;NpeSZFr/eyMM9nYf38+bL3vbigv50DhW8DLOQBBXTjdcKzh8b57fQISIrLF1TApuFGC5GDzNsdDu&#10;yl902cdapBAOBSowMXaFlKEyZDGMXUecuJPzFmOCvpba4zWF21ZOsmwqLTacGgx2tDJUnfe/VsEn&#10;nfJYNz+7rTn6Q3lblzo/l0qNhv37DESkPv6L/9wfOs1/zeHxTLpALu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WJQSBwgAAANwAAAAPAAAAAAAAAAAAAAAAAJgCAABkcnMvZG93&#10;bnJldi54bWxQSwUGAAAAAAQABAD1AAAAhwMAAAAA&#10;" path="m13,8l,8,25,6,43,5,79,3,85,2r,-1l85,,79,1,43,2,25,3,13,5r,1l13,8xe" fillcolor="black" stroked="f">
                    <v:path arrowok="t" o:connecttype="custom" o:connectlocs="13,8;0,8;25,6;43,5;79,3;85,2;85,1;85,0;79,1;43,2;25,3;13,5;13,6;13,8" o:connectangles="0,0,0,0,0,0,0,0,0,0,0,0,0,0"/>
                  </v:shape>
                  <v:shape id="Freeform 177" o:spid="_x0000_s1201" style="position:absolute;left:9087;top:7839;width:7;height:5;visibility:visible;mso-wrap-style:square;v-text-anchor:top" coordsize="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W4jJ8MA&#10;AADcAAAADwAAAGRycy9kb3ducmV2LnhtbERP22rCQBB9F/yHZQTf6iaCF1JXEcFioRaNLX0dsmM2&#10;mJ1Ns1tN/94tFHybw7nOYtXZWlyp9ZVjBekoAUFcOF1xqeDjtH2ag/ABWWPtmBT8kofVst9bYKbd&#10;jY90zUMpYgj7DBWYEJpMSl8YsuhHriGO3Nm1FkOEbSl1i7cYbms5TpKptFhxbDDY0MZQccl/rAKd&#10;7rV7ef9+HX+ZSZpP159vs0Oq1HDQrZ9BBOrCQ/zv3uk4fzaBv2fiBXJ5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W4jJ8MAAADcAAAADwAAAAAAAAAAAAAAAACYAgAAZHJzL2Rv&#10;d25yZXYueG1sUEsFBgAAAAAEAAQA9QAAAIgDAAAAAA==&#10;" path="m,3l,5r7,l7,3,7,,,2,,3xe" fillcolor="black" stroked="f">
                    <v:path arrowok="t" o:connecttype="custom" o:connectlocs="0,3;0,5;7,5;7,3;7,0;7,0;0,2;0,3" o:connectangles="0,0,0,0,0,0,0,0"/>
                  </v:shape>
                  <v:shape id="Freeform 178" o:spid="_x0000_s1202" style="position:absolute;left:9081;top:7836;width:26;height:8;visibility:visible;mso-wrap-style:square;v-text-anchor:top" coordsize="2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o286MMA&#10;AADcAAAADwAAAGRycy9kb3ducmV2LnhtbERPTWvCQBC9C/6HZQq91Y0KaqOriFDbQg8aq+chO2ZD&#10;s7Npdpuk/74rFLzN433OatPbSrTU+NKxgvEoAUGcO11yoeDz9PK0AOEDssbKMSn4JQ+b9XCwwlS7&#10;jo/UZqEQMYR9igpMCHUqpc8NWfQjVxNH7uoaiyHCppC6wS6G20pOkmQmLZYcGwzWtDOUf2U/VkEx&#10;dl1r3pPqm1/PJ9lNLx+H571Sjw/9dgkiUB/u4n/3m47z5zO4PRMvkO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o286MMAAADcAAAADwAAAAAAAAAAAAAAAACYAgAAZHJzL2Rv&#10;d25yZXYueG1sUEsFBgAAAAAEAAQA9QAAAIgDAAAAAA==&#10;" path="m13,6r,1l26,8,25,2,22,,21,1,20,2r2,3l24,6,,3r13,l13,6xe" fillcolor="black" stroked="f">
                    <v:path arrowok="t" o:connecttype="custom" o:connectlocs="13,6;13,7;26,8;25,2;22,0;21,1;20,2;22,5;24,6;0,3;13,3;13,6" o:connectangles="0,0,0,0,0,0,0,0,0,0,0,0"/>
                  </v:shape>
                  <v:shape id="Freeform 179" o:spid="_x0000_s1203" style="position:absolute;left:9100;top:7834;width:3;height:5;visibility:visible;mso-wrap-style:square;v-text-anchor:top" coordsize="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XYA0cMA&#10;AADcAAAADwAAAGRycy9kb3ducmV2LnhtbERPS2vCQBC+F/wPywi91U160JK6CVKtFNuLD3oesmMe&#10;zc6G7CbGf98VBG/z8T1nmY2mEQN1rrKsIJ5FIIhzqysuFJyOny9vIJxH1thYJgVXcpClk6clJtpe&#10;eE/DwRcihLBLUEHpfZtI6fKSDLqZbYkDd7adQR9gV0jd4SWEm0a+RtFcGqw4NJTY0kdJ+d+hNwpW&#10;uzqut7+b/c93fB7WVU9FU/dKPU/H1TsIT6N/iO/uLx3mLxZweyZcIN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XYA0cMAAADcAAAADwAAAAAAAAAAAAAAAACYAgAAZHJzL2Rv&#10;d25yZXYueG1sUEsFBgAAAAAEAAQA9QAAAIgDAAAAAA==&#10;" path="m2,3r1,l2,,,,2,5,1,4,2,3xe" fillcolor="black" stroked="f">
                    <v:path arrowok="t" o:connecttype="custom" o:connectlocs="2,3;3,3;2,0;0,0;2,5;1,4;2,3" o:connectangles="0,0,0,0,0,0,0"/>
                  </v:shape>
                  <v:shape id="Freeform 180" o:spid="_x0000_s1204" style="position:absolute;left:9094;top:7831;width:8;height:3;visibility:visible;mso-wrap-style:square;v-text-anchor:top" coordsize="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vjbOMUA&#10;AADcAAAADwAAAGRycy9kb3ducmV2LnhtbESPT2vCQBDF74V+h2UK3upGD7ZEVxFpoBQ8+If2OmTH&#10;JJqdTbOjpt++cyj0NsN7895vFqshtOZGfWoiO5iMMzDEZfQNVw6Oh+L5FUwSZI9tZHLwQwlWy8eH&#10;BeY+3nlHt71URkM45eigFulya1NZU8A0jh2xaqfYBxRd+8r6Hu8aHlo7zbKZDdiwNtTY0aam8rK/&#10;BgfX4jMd6FvO225avNFGPr525cy50dOwnoMRGuTf/Hf97hX/RWn1GZ3AL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q+Ns4xQAAANwAAAAPAAAAAAAAAAAAAAAAAJgCAABkcnMv&#10;ZG93bnJldi54bWxQSwUGAAAAAAQABAD1AAAAigMAAAAA&#10;" path="m8,3l5,1,,,,1,,2,5,3r1,l8,3xe" fillcolor="black" stroked="f">
                    <v:path arrowok="t" o:connecttype="custom" o:connectlocs="8,3;5,1;0,0;0,1;0,2;5,3;6,3;8,3" o:connectangles="0,0,0,0,0,0,0,0"/>
                  </v:shape>
                  <v:shape id="Freeform 181" o:spid="_x0000_s1205" style="position:absolute;left:9089;top:7830;width:5;height:4;visibility:visible;mso-wrap-style:square;v-text-anchor:top" coordsize="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izvqcIA&#10;AADcAAAADwAAAGRycy9kb3ducmV2LnhtbERPzYrCMBC+C75DGMGbpnpwtRpFZJXdgwtWH2BsxrbY&#10;TLpN1Nan3wgL3ubj+53FqjGluFPtCssKRsMIBHFqdcGZgtNxO5iCcB5ZY2mZFLTkYLXsdhYYa/vg&#10;A90Tn4kQwi5GBbn3VSylS3My6Ia2Ig7cxdYGfYB1JnWNjxBuSjmOook0WHBoyLGiTU7pNbkZBcfP&#10;aLR9+udOTpN2dv7hyXe7/1Wq32vWcxCeGv8W/7u/dJj/MYPXM+ECufw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iLO+pwgAAANwAAAAPAAAAAAAAAAAAAAAAAJgCAABkcnMvZG93&#10;bnJldi54bWxQSwUGAAAAAAQABAD1AAAAhwMAAAAA&#10;" path="m5,1l,,1,r,2l1,4r4,l5,2,5,1xe" fillcolor="black" stroked="f">
                    <v:path arrowok="t" o:connecttype="custom" o:connectlocs="5,1;0,0;1,0;1,2;1,4;5,4;5,2;5,1" o:connectangles="0,0,0,0,0,0,0,0"/>
                  </v:shape>
                  <v:shape id="Freeform 182" o:spid="_x0000_s1206" style="position:absolute;left:9080;top:7830;width:14;height:6;visibility:visible;mso-wrap-style:square;v-text-anchor:top" coordsize="1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vcxE8QA&#10;AADcAAAADwAAAGRycy9kb3ducmV2LnhtbESPQWvCQBCF7wX/wzJCb3WjB5tGV4lSoYdC0YrnITsm&#10;0exsyG5j/PfOoeBthvfmvW+W68E1qqcu1J4NTCcJKOLC25pLA8ff3VsKKkRki41nMnCnAOvV6GWJ&#10;mfU33lN/iKWSEA4ZGqhibDOtQ1GRwzDxLbFoZ985jLJ2pbYd3iTcNXqWJHPtsGZpqLClbUXF9fDn&#10;DHw29fnno0+Pp2uO7WVji1n+/m3M63jIF6AiDfFp/r/+soKfCr48IxPo1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r3MRPEAAAA3AAAAA8AAAAAAAAAAAAAAAAAmAIAAGRycy9k&#10;b3ducmV2LnhtbFBLBQYAAAAABAAEAPUAAACJAwAAAAA=&#10;" path="m10,r4,l6,2,4,3,2,1,1,2,,3,4,6,6,4,10,3r,-1l10,xe" fillcolor="black" stroked="f">
                    <v:path arrowok="t" o:connecttype="custom" o:connectlocs="10,0;14,0;6,2;4,3;2,1;1,2;0,3;4,6;6,4;10,3;10,2;10,0" o:connectangles="0,0,0,0,0,0,0,0,0,0,0,0"/>
                  </v:shape>
                  <v:shape id="Freeform 183" o:spid="_x0000_s1207" style="position:absolute;left:9034;top:7826;width:50;height:7;visibility:visible;mso-wrap-style:square;v-text-anchor:top" coordsize="5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rAVMIA&#10;AADcAAAADwAAAGRycy9kb3ducmV2LnhtbERPS4vCMBC+C/sfwizsTVP3IFqNIssqsp7qA/E2NGNT&#10;t5mUJmr990YQvM3H95zJrLWVuFLjS8cK+r0EBHHudMmFgt120R2C8AFZY+WYFNzJw2z60Zlgqt2N&#10;M7puQiFiCPsUFZgQ6lRKnxuy6HuuJo7cyTUWQ4RNIXWDtxhuK/mdJANpseTYYLCmH0P5/+ZiFfxe&#10;bLY8ZIPFuVqPZPJn9uuj3yv19dnOxyACteEtfrlXOs4f9uH5TLxATh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KsBUwgAAANwAAAAPAAAAAAAAAAAAAAAAAJgCAABkcnMvZG93&#10;bnJldi54bWxQSwUGAAAAAAQABAD1AAAAhwMAAAAA&#10;" path="m48,5r2,1l45,4,41,2,35,1,24,,,1,,2,,4,24,2,35,4r6,1l45,6r2,1l47,6,48,5xe" fillcolor="black" stroked="f">
                    <v:path arrowok="t" o:connecttype="custom" o:connectlocs="48,5;50,6;45,4;41,2;35,1;24,0;0,1;0,2;0,4;24,2;35,4;41,5;45,6;47,7;47,6;48,5" o:connectangles="0,0,0,0,0,0,0,0,0,0,0,0,0,0,0,0"/>
                  </v:shape>
                  <v:shape id="Freeform 184" o:spid="_x0000_s1208" style="position:absolute;left:9033;top:7826;width:4;height:4;visibility:visible;mso-wrap-style:square;v-text-anchor:top" coordsize="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eP9q8EA&#10;AADcAAAADwAAAGRycy9kb3ducmV2LnhtbERPyWrDMBC9F/oPYgq51XJ8aB03SkgNhV5yqJ0PGKyp&#10;l1gj11K9/H0UKPQ2j7fO/riYXkw0utaygm0UgyCurG65VnApP55TEM4ja+wtk4KVHBwPjw97zLSd&#10;+YumwtcihLDLUEHj/ZBJ6aqGDLrIDsSB+7ajQR/gWEs94hzCTS+TOH6RBlsODQ0OlDdUXYtfo6A7&#10;J2h27/285uW69fzTvRZdp9TmaTm9gfC0+H/xn/tTh/lpAvdnwgXycA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3j/avBAAAA3AAAAA8AAAAAAAAAAAAAAAAAmAIAAGRycy9kb3du&#10;cmV2LnhtbFBLBQYAAAAABAAEAPUAAACGAwAAAAA=&#10;" path="m1,2l3,4,4,2,3,1,1,,,1,1,4,1,2xe" fillcolor="black" stroked="f">
                    <v:path arrowok="t" o:connecttype="custom" o:connectlocs="1,2;3,4;4,2;3,1;1,0;0,1;1,4;1,4;1,2" o:connectangles="0,0,0,0,0,0,0,0,0"/>
                  </v:shape>
                  <v:shape id="Freeform 185" o:spid="_x0000_s1209" style="position:absolute;left:9033;top:7826;width:5;height:2;visibility:visible;mso-wrap-style:square;v-text-anchor:top" coordsize="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EmBBMMA&#10;AADcAAAADwAAAGRycy9kb3ducmV2LnhtbERPTWvCQBC9F/wPywi96UYLIY2uUi2lRbw0zaHehuw0&#10;CcnOhuwmxn/vFgq9zeN9znY/mVaM1LvasoLVMgJBXFhdc6kg/3pbJCCcR9bYWiYFN3Kw380etphq&#10;e+VPGjNfihDCLkUFlfddKqUrKjLolrYjDtyP7Q36APtS6h6vIdy0ch1FsTRYc2iosKNjRUWTDUaB&#10;zV9P9fvlRu0hN8/fQ9xEdG6UepxPLxsQnib/L/5zf+gwP3mC32fCBXJ3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EmBBMMAAADcAAAADwAAAAAAAAAAAAAAAACYAgAAZHJzL2Rv&#10;d25yZXYueG1sUEsFBgAAAAAEAAQA9QAAAIgDAAAAAA==&#10;" path="m4,2l5,1,5,,3,,,,,1r3,l4,2xe" fillcolor="black" stroked="f">
                    <v:path arrowok="t" o:connecttype="custom" o:connectlocs="4,2;5,1;5,0;3,0;0,0;0,1;3,1;4,2" o:connectangles="0,0,0,0,0,0,0,0"/>
                  </v:shape>
                  <v:shape id="Freeform 186" o:spid="_x0000_s1210" style="position:absolute;left:9033;top:7823;width:5;height:4;visibility:visible;mso-wrap-style:square;v-text-anchor:top" coordsize="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fgwEMIA&#10;AADcAAAADwAAAGRycy9kb3ducmV2LnhtbERPzWrCQBC+C32HZQredKOIxOgqUrTooQWjDzBmxySY&#10;nU2zW018+m5B8DYf3+8sVq2pxI0aV1pWMBpGIIgzq0vOFZyO20EMwnlkjZVlUtCRg9XyrbfARNs7&#10;H+iW+lyEEHYJKii8rxMpXVaQQTe0NXHgLrYx6ANscqkbvIdwU8lxFE2lwZJDQ4E1fRSUXdNfo+C4&#10;iUbbh398yjjtZudvnu67rx+l+u/teg7CU+tf4qd7p8P8eAL/z4QL5PI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5+DAQwgAAANwAAAAPAAAAAAAAAAAAAAAAAJgCAABkcnMvZG93&#10;bnJldi54bWxQSwUGAAAAAAQABAD1AAAAhwMAAAAA&#10;" path="m5,3r,l3,,1,2,,3,1,4,3,3r2,xe" fillcolor="black" stroked="f">
                    <v:path arrowok="t" o:connecttype="custom" o:connectlocs="5,3;5,3;3,0;1,2;0,3;1,4;3,3;5,3" o:connectangles="0,0,0,0,0,0,0,0"/>
                  </v:shape>
                  <v:shape id="Freeform 187" o:spid="_x0000_s1211" style="position:absolute;left:9026;top:7821;width:11;height:5;visibility:visible;mso-wrap-style:square;v-text-anchor:top" coordsize="11,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Quo8MMA&#10;AADcAAAADwAAAGRycy9kb3ducmV2LnhtbERP22oCMRB9L/gPYYS+1WwFRbZG8Qp9aCvqfsCwmW6W&#10;biZrEnXr1zcFwbc5nOtM551txIV8qB0reB1kIIhLp2uuFBTH7csERIjIGhvHpOCXAsxnvacp5tpd&#10;eU+XQ6xECuGQowITY5tLGUpDFsPAtcSJ+3beYkzQV1J7vKZw28hhlo2lxZpTg8GWVobKn8PZKrgt&#10;Rp/rZfWx3e1Ppjhmy8K7r41Sz/1u8QYiUhcf4rv7Xaf5kxH8P5MukL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Quo8MMAAADcAAAADwAAAAAAAAAAAAAAAACYAgAAZHJzL2Rv&#10;d25yZXYueG1sUEsFBgAAAAAEAAQA9QAAAIgDAAAAAA==&#10;" path="m10,2r1,2l6,1,,,,1,,2,6,4,8,5,8,4,10,2xe" fillcolor="black" stroked="f">
                    <v:path arrowok="t" o:connecttype="custom" o:connectlocs="10,2;11,4;6,1;0,0;0,1;0,2;6,4;8,5;8,4;10,2" o:connectangles="0,0,0,0,0,0,0,0,0,0"/>
                  </v:shape>
                  <v:shape id="Freeform 188" o:spid="_x0000_s1212" style="position:absolute;left:9020;top:7820;width:6;height:5;visibility:visible;mso-wrap-style:square;v-text-anchor:top" coordsize="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e3/O78A&#10;AADcAAAADwAAAGRycy9kb3ducmV2LnhtbERPy6rCMBDdC/cfwlxwp2kVpFSjiCDcrY+Nu7EZ29Jm&#10;UpNcbf/eCIK7OZznrDa9acWDnK8tK0inCQjiwuqaSwXn036SgfABWWNrmRQM5GGz/hmtMNf2yQd6&#10;HEMpYgj7HBVUIXS5lL6oyKCf2o44cjfrDIYIXSm1w2cMN62cJclCGqw5NlTY0a6iojn+GwWX7Ea7&#10;/XBIi+19SG1znc8aN1dq/NtvlyAC9eEr/rj/dJyfLeD9TLxArl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d7f87vwAAANwAAAAPAAAAAAAAAAAAAAAAAJgCAABkcnMvZG93bnJl&#10;di54bWxQSwUGAAAAAAQABAD1AAAAhAMAAAAA&#10;" path="m6,1l,,1,r,2l1,5r5,l6,2,6,1xe" fillcolor="black" stroked="f">
                    <v:path arrowok="t" o:connecttype="custom" o:connectlocs="6,1;0,0;1,0;1,2;1,5;6,5;6,2;6,1" o:connectangles="0,0,0,0,0,0,0,0"/>
                  </v:shape>
                  <v:shape id="Freeform 189" o:spid="_x0000_s1213" style="position:absolute;left:9000;top:7817;width:29;height:8;visibility:visible;mso-wrap-style:square;v-text-anchor:top" coordsize="2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JnuyscA&#10;AADcAAAADwAAAGRycy9kb3ducmV2LnhtbESPT2vCQBDF70K/wzKFXqTZ6MHa1FVEaPEflEYvvU2z&#10;YxKanU13V43f3hUK3mZ4b97vzWTWmUacyPnasoJBkoIgLqyuuVSw370/j0H4gKyxsUwKLuRhNn3o&#10;TTDT9sxfdMpDKWII+wwVVCG0mZS+qMigT2xLHLWDdQZDXF0ptcNzDDeNHKbpSBqsORIqbGlRUfGb&#10;H03kOtyYxffH6/bws/r8y4fFetX3Sj09dvM3EIG6cDf/Xy91rD9+gdszcQI5vQ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SZ7srHAAAA3AAAAA8AAAAAAAAAAAAAAAAAmAIAAGRy&#10;cy9kb3ducmV2LnhtbFBLBQYAAAAABAAEAPUAAACMAwAAAAA=&#10;" path="m21,3r8,l12,5,4,1,,,,1,,3,4,4r8,4l21,6r,-1l21,3xe" fillcolor="black" stroked="f">
                    <v:path arrowok="t" o:connecttype="custom" o:connectlocs="21,3;29,3;12,5;4,1;0,0;0,1;0,3;4,4;12,8;21,6;21,5;21,3" o:connectangles="0,0,0,0,0,0,0,0,0,0,0,0"/>
                  </v:shape>
                  <v:shape id="Freeform 190" o:spid="_x0000_s1214" style="position:absolute;left:8996;top:7816;width:4;height:5;visibility:visible;mso-wrap-style:square;v-text-anchor:top" coordsize="4,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UZKcMA&#10;AADcAAAADwAAAGRycy9kb3ducmV2LnhtbESP0WrCQBBF3wX/YZmCb7ppEZHUNZSCYAvFVv2AITtN&#10;QrKzMTvV9O+dh0LfZrh37j2zKcbQmSsNqYns4HGRgSEuo2+4cnA+7eZrMEmQPXaRycEvJSi208kG&#10;cx9v/EXXo1RGQzjl6KAW6XNrU1lTwLSIPbFq33EIKLoOlfUD3jQ8dPYpy1Y2YMPaUGNPrzWV7fEn&#10;ODikZFsJ79RdlquG8VPKN/vh3OxhfHkGIzTKv/nveu8Vf620+oxOYL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UZKcMAAADcAAAADwAAAAAAAAAAAAAAAACYAgAAZHJzL2Rv&#10;d25yZXYueG1sUEsFBgAAAAAEAAQA9QAAAIgDAAAAAA==&#10;" path="m4,1l,,,2,,5r4,l4,2,4,1xe" fillcolor="black" stroked="f">
                    <v:path arrowok="t" o:connecttype="custom" o:connectlocs="4,1;0,0;0,0;0,2;0,5;4,5;4,2;4,1" o:connectangles="0,0,0,0,0,0,0,0"/>
                  </v:shape>
                  <v:shape id="Freeform 191" o:spid="_x0000_s1215" style="position:absolute;left:8991;top:7816;width:10;height:5;visibility:visible;mso-wrap-style:square;v-text-anchor:top" coordsize="10,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OFUMMA&#10;AADcAAAADwAAAGRycy9kb3ducmV2LnhtbERPTWvCQBC9F/wPywje6sYerImuoi2BnAqxHnocsuMm&#10;mp0N2W2S9td3C4Xe5vE+Z3eYbCsG6n3jWMFqmYAgrpxu2Ci4vOePGxA+IGtsHZOCL/Jw2M8edphp&#10;N3JJwzkYEUPYZ6igDqHLpPRVTRb90nXEkbu63mKIsDdS9zjGcNvKpyRZS4sNx4YaO3qpqbqfP62C&#10;b3vMXxlvmH68VenwbMpLYU5KLebTcQsi0BT+xX/uQsf5mxR+n4kXyP0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AOFUMMAAADcAAAADwAAAAAAAAAAAAAAAACYAgAAZHJzL2Rv&#10;d25yZXYueG1sUEsFBgAAAAAEAAQA9QAAAIgDAAAAAA==&#10;" path="m5,2l5,1,,,,1,,2,10,5,5,5,5,2xe" fillcolor="black" stroked="f">
                    <v:path arrowok="t" o:connecttype="custom" o:connectlocs="5,2;5,1;0,0;0,1;0,2;10,5;5,5;5,2" o:connectangles="0,0,0,0,0,0,0,0"/>
                  </v:shape>
                  <v:shape id="Freeform 192" o:spid="_x0000_s1216" style="position:absolute;left:8986;top:7815;width:5;height:5;visibility:visible;mso-wrap-style:square;v-text-anchor:top" coordsize="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rbi6sMA&#10;AADcAAAADwAAAGRycy9kb3ducmV2LnhtbESPQU/DMAyF70j8h8iTuLF0HBCUZdM0UcSVgQZHk3ht&#10;1cSpknQr/x4fkLjZes/vfV5v5+DVmVLuIxtYLStQxDa6nlsDH+/N7QOoXJAd+shk4IcybDfXV2us&#10;XbzwG50PpVUSwrlGA10pY611th0FzMs4Eot2iilgkTW12iW8SHjw+q6q7nXAnqWhw5H2HdnhMAUD&#10;u+ZrmI7T9yqN+bPxL892P3hrzM1i3j2BKjSXf/Pf9asT/EfBl2dkAr35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rbi6sMAAADcAAAADwAAAAAAAAAAAAAAAACYAgAAZHJzL2Rv&#10;d25yZXYueG1sUEsFBgAAAAAEAAQA9QAAAIgDAAAAAA==&#10;" path="m5,1l,,,2,,5r5,l5,2,5,1xe" fillcolor="black" stroked="f">
                    <v:path arrowok="t" o:connecttype="custom" o:connectlocs="5,1;0,0;0,0;0,2;0,5;5,5;5,2;5,1" o:connectangles="0,0,0,0,0,0,0,0"/>
                  </v:shape>
                  <v:shape id="Freeform 193" o:spid="_x0000_s1217" style="position:absolute;left:8985;top:7815;width:1;height:2;visibility:visible;mso-wrap-style:square;v-text-anchor:top" coordsize="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x9Yq8MA&#10;AADcAAAADwAAAGRycy9kb3ducmV2LnhtbERPzWrCQBC+C32HZQq9SN3YgK3RVdoUIXpT+wBjdkyC&#10;2dmQ3Zro07uC4G0+vt+ZL3tTizO1rrKsYDyKQBDnVldcKPjbr96/QDiPrLG2TAou5GC5eBnMMdG2&#10;4y2dd74QIYRdggpK75tESpeXZNCNbEMcuKNtDfoA20LqFrsQbmr5EUUTabDi0FBiQ2lJ+Wn3bxRs&#10;ftPMxge3LyY/p+v6GB+Gbvup1Ntr/z0D4an3T/HDnekwfzqG+zPhArm4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x9Yq8MAAADcAAAADwAAAAAAAAAAAAAAAACYAgAAZHJzL2Rv&#10;d25yZXYueG1sUEsFBgAAAAAEAAQA9QAAAIgDAAAAAA==&#10;" path="m1,r,l,1,1,2,1,xe" fillcolor="black" stroked="f">
                    <v:path arrowok="t" o:connecttype="custom" o:connectlocs="1,0;1,0;0,1;1,2;1,0" o:connectangles="0,0,0,0,0"/>
                  </v:shape>
                  <v:shape id="Freeform 194" o:spid="_x0000_s1218" style="position:absolute;left:8986;top:7797;width:1017;height:51;visibility:visible;mso-wrap-style:square;v-text-anchor:top" coordsize="1017,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Rjgl8EA&#10;AADcAAAADwAAAGRycy9kb3ducmV2LnhtbERPTYvCMBC9L/gfwgheFk0VlG01iijKnoR1PXgcmrGp&#10;NpPSxFr//UYQ9jaP9zmLVWcr0VLjS8cKxqMEBHHudMmFgtPvbvgFwgdkjZVjUvAkD6tl72OBmXYP&#10;/qH2GAoRQ9hnqMCEUGdS+tyQRT9yNXHkLq6xGCJsCqkbfMRwW8lJksykxZJjg8GaNoby2/FuFey3&#10;m/I626ZsztMLtYd74O4zVWrQ79ZzEIG68C9+u791nJ9O4PVMvEAu/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UY4JfBAAAA3AAAAA8AAAAAAAAAAAAAAAAAmAIAAGRycy9kb3du&#10;cmV2LnhtbFBLBQYAAAAABAAEAPUAAACGAwAAAAA=&#10;" path="m2,l,20r5,l10,21r4,l18,23r8,3l35,25r5,l46,26r2,2l50,29r,1l48,31,72,30r11,1l89,33r4,1l95,35r3,2l100,36r4,-1l108,35r5,1l115,37r1,3l119,42r1,4l138,49r26,1l196,51r53,-1l283,49r33,-3l363,46r26,1l416,50r25,-3l470,44r51,-4l548,37r27,2l592,40r18,4l624,47r14,3l652,51r13,l679,51r88,-4l834,42r17,-2l887,35r33,-2l970,34r2,-3l975,29r3,-1l981,26r12,-1l1001,25r7,1l1009,26r8,-7l700,23,504,18,390,16,317,15,222,13,178,12,129,9,93,7,68,5,37,3,2,xe" fillcolor="#820000" stroked="f">
                    <v:path arrowok="t" o:connecttype="custom" o:connectlocs="0,20;5,20;14,21;26,26;40,25;48,28;50,30;72,30;89,33;95,35;100,36;108,35;115,37;119,42;120,46;164,50;249,50;316,46;389,47;441,47;521,40;575,39;610,44;638,50;665,51;767,47;851,40;920,33;970,34;975,29;981,26;1001,25;1009,26;1017,19;504,18;317,15;178,12;93,7;37,3;2,0" o:connectangles="0,0,0,0,0,0,0,0,0,0,0,0,0,0,0,0,0,0,0,0,0,0,0,0,0,0,0,0,0,0,0,0,0,0,0,0,0,0,0,0"/>
                  </v:shape>
                  <v:shape id="Freeform 195" o:spid="_x0000_s1219" style="position:absolute;left:8986;top:7797;width:1017;height:51;visibility:visible;mso-wrap-style:square;v-text-anchor:top" coordsize="1017,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ZG6GsIA&#10;AADcAAAADwAAAGRycy9kb3ducmV2LnhtbERPS4vCMBC+C/6HMAveNLWCuF2jrC/wpOjupbexGdvu&#10;NpPSRK3/3giCt/n4njOdt6YSV2pcaVnBcBCBIM6sLjlX8Puz6U9AOI+ssbJMCu7kYD7rdqaYaHvj&#10;A12PPhchhF2CCgrv60RKlxVk0A1sTRy4s20M+gCbXOoGbyHcVDKOorE0WHJoKLCmZUHZ//FiFKxP&#10;+Bct96vd/ZKWC0oX8XCbxkr1PtrvLxCeWv8Wv9xbHeZ/juD5TLhAz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9kboawgAAANwAAAAPAAAAAAAAAAAAAAAAAJgCAABkcnMvZG93&#10;bnJldi54bWxQSwUGAAAAAAQABAD1AAAAhwMAAAAA&#10;" path="m2,l,20r5,l10,21r4,l18,23r8,3l35,25r5,l46,26r2,2l50,29r,1l48,31,72,30r11,1l89,33r4,1l95,35r3,2l100,36r4,-1l108,35r5,1l115,37r1,3l119,42r1,4l138,49r26,1l196,51r53,-1l283,49r33,-3l363,46r26,1l416,50r25,-3l470,44r51,-4l548,37r27,2l592,40r18,4l624,47r14,3l652,51r13,l679,51r88,-4l834,42r17,-2l887,35r33,-2l970,34r2,-3l975,29r3,-1l981,26r12,-1l1001,25r7,1l1009,26r8,-7l700,23,504,18,390,16,317,15,222,13,178,12,129,9,93,7,68,5,37,3,2,e" filled="f" strokeweight=".2pt">
                    <v:path arrowok="t" o:connecttype="custom" o:connectlocs="0,20;5,20;14,21;26,26;40,25;48,28;50,30;72,30;89,33;95,35;100,36;108,35;115,37;119,42;120,46;164,50;249,50;316,46;389,47;441,47;521,40;575,39;610,44;638,50;665,51;767,47;851,40;920,33;970,34;975,29;981,26;1001,25;1009,26;1017,19;504,18;317,15;178,12;93,7;37,3;2,0" o:connectangles="0,0,0,0,0,0,0,0,0,0,0,0,0,0,0,0,0,0,0,0,0,0,0,0,0,0,0,0,0,0,0,0,0,0,0,0,0,0,0,0"/>
                  </v:shape>
                  <v:shape id="Freeform 196" o:spid="_x0000_s1220" style="position:absolute;left:8985;top:7797;width:6;height:23;visibility:visible;mso-wrap-style:square;v-text-anchor:top" coordsize="6,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CFg6cUA&#10;AADcAAAADwAAAGRycy9kb3ducmV2LnhtbERP32vCMBB+F/wfwg18GZpujDGrUdzm2ARFq4J9PJpb&#10;W9ZcSpJp998vg4Fv9/H9vOm8M404k/O1ZQV3owQEcWF1zaWC4+Ft+ATCB2SNjWVS8EMe5rN+b4qp&#10;thfO6LwPpYgh7FNUUIXQplL6oiKDfmRb4sh9WmcwROhKqR1eYrhp5H2SPEqDNceGClt6qaj42n8b&#10;BV2+OWWv69Uyu11v358PLt9pmys1uOkWExCBunAV/7s/dJw/foC/Z+IFcvY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0IWDpxQAAANwAAAAPAAAAAAAAAAAAAAAAAJgCAABkcnMv&#10;ZG93bnJldi54bWxQSwUGAAAAAAQABAD1AAAAigMAAAAA&#10;" path="m4,l1,,,23r6,l6,20r,-2l3,18,4,xe" fillcolor="black" stroked="f">
                    <v:path arrowok="t" o:connecttype="custom" o:connectlocs="4,0;1,0;0,23;6,23;6,20;6,18;3,18;4,0" o:connectangles="0,0,0,0,0,0,0,0"/>
                  </v:shape>
                  <v:shape id="Freeform 197" o:spid="_x0000_s1221" style="position:absolute;left:8986;top:7815;width:10;height:5;visibility:visible;mso-wrap-style:square;v-text-anchor:top" coordsize="10,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JcZiMEA&#10;AADcAAAADwAAAGRycy9kb3ducmV2LnhtbERPTYvCMBC9C/6HMII3TV1w11aj6IrgaUHXg8ehGdNq&#10;MylNrNVfv1lY2Ns83ucsVp2tREuNLx0rmIwTEMS50yUbBafv3WgGwgdkjZVjUvAkD6tlv7fATLsH&#10;H6g9BiNiCPsMFRQh1JmUPi/Ioh+7mjhyF9dYDBE2RuoGHzHcVvItSd6lxZJjQ4E1fRaU3453q+Bl&#10;17st4xXT81eeth/mcNqbjVLDQbeegwjUhX/xn3uv4/x0Cr/PxAvk8g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iXGYjBAAAA3AAAAA8AAAAAAAAAAAAAAAAAmAIAAGRycy9kb3du&#10;cmV2LnhtbFBLBQYAAAAABAAEAPUAAACGAwAAAAA=&#10;" path="m5,2r,1l10,5r,-2l10,2,,,5,r,2xe" fillcolor="black" stroked="f">
                    <v:path arrowok="t" o:connecttype="custom" o:connectlocs="5,2;5,3;10,5;10,3;10,2;0,0;5,0;5,2" o:connectangles="0,0,0,0,0,0,0,0"/>
                  </v:shape>
                  <v:shape id="Freeform 198" o:spid="_x0000_s1222" style="position:absolute;left:8996;top:7816;width:5;height:5;visibility:visible;mso-wrap-style:square;v-text-anchor:top" coordsize="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hPfBcEA&#10;AADcAAAADwAAAGRycy9kb3ducmV2LnhtbERPTWsCMRC9C/0PYQq9aVYPolujiHSl11qxPU6T6e6y&#10;yWRJsrr996ZQ6G0e73M2u9FZcaUQW88K5rMCBLH2puVawfm9mq5AxIRs0HomBT8UYbd9mGywNP7G&#10;b3Q9pVrkEI4lKmhS6kspo27IYZz5njhz3z44TBmGWpqAtxzurFwUxVI6bDk3NNjToSHdnQanYF99&#10;dsNl+JqHPn5U9viiD53VSj09jvtnEInG9C/+c7+aPH+9hN9n8gVyew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oT3wXBAAAA3AAAAA8AAAAAAAAAAAAAAAAAmAIAAGRycy9kb3du&#10;cmV2LnhtbFBLBQYAAAAABAAEAPUAAACGAwAAAAA=&#10;" path="m,4l5,5,4,5,4,2,4,,,,,2,,4xe" fillcolor="black" stroked="f">
                    <v:path arrowok="t" o:connecttype="custom" o:connectlocs="0,4;5,5;4,5;4,2;4,0;0,0;0,2;0,4" o:connectangles="0,0,0,0,0,0,0,0"/>
                  </v:shape>
                  <v:shape id="Freeform 199" o:spid="_x0000_s1223" style="position:absolute;left:8996;top:7816;width:25;height:9;visibility:visible;mso-wrap-style:square;v-text-anchor:top" coordsize="2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flegcEA&#10;AADcAAAADwAAAGRycy9kb3ducmV2LnhtbERPS4vCMBC+L/gfwgjeNNWDq9UoIgplYVd8X4dmbIvN&#10;pDSx1n+/WRD2Nh/fc+bL1pSiodoVlhUMBxEI4tTqgjMFp+O2PwHhPLLG0jIpeJGD5aLzMcdY2yfv&#10;qTn4TIQQdjEqyL2vYildmpNBN7AVceButjboA6wzqWt8hnBTylEUjaXBgkNDjhWtc0rvh4dR8MUv&#10;Ol82uys/klWTfMufUbMhpXrddjUD4an1/+K3O9Fh/vQT/p4JF8jF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H5XoHBAAAA3AAAAA8AAAAAAAAAAAAAAAAAmAIAAGRycy9kb3du&#10;cmV2LnhtbFBLBQYAAAAABAAEAPUAAACGAwAAAAA=&#10;" path="m4,2r,2l8,5r8,4l25,7r,-1l25,5,16,6,8,2,,,4,r,2xe" fillcolor="black" stroked="f">
                    <v:path arrowok="t" o:connecttype="custom" o:connectlocs="4,2;4,4;8,5;16,9;25,7;25,6;25,5;16,6;8,2;0,0;4,0;4,2" o:connectangles="0,0,0,0,0,0,0,0,0,0,0,0"/>
                  </v:shape>
                  <v:shape id="Freeform 200" o:spid="_x0000_s1224" style="position:absolute;left:9021;top:7820;width:8;height:5;visibility:visible;mso-wrap-style:square;v-text-anchor:top" coordsize="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75qrMgA&#10;AADcAAAADwAAAGRycy9kb3ducmV2LnhtbESPS2/CQAyE75X4Dysj9VLBpj0UCCyIPlCR6IWn6M3N&#10;miQi642yW0j/fX1A6s3WjGc+T2atq9SFmlB6NvDYT0ARZ96WnBvYbRe9IagQkS1WnsnALwWYTTt3&#10;E0ytv/KaLpuYKwnhkKKBIsY61TpkBTkMfV8Ti3byjcMoa5Nr2+BVwl2ln5LkWTssWRoKrOm1oOy8&#10;+XEG9m/HMN9+8sfDYj8cVV+H1fvL98CY+247H4OK1MZ/8+16aQV/JLTyjEygp3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DvmqsyAAAANwAAAAPAAAAAAAAAAAAAAAAAJgCAABk&#10;cnMvZG93bnJldi54bWxQSwUGAAAAAAQABAD1AAAAjQMAAAAA&#10;" path="m,2l,5r5,l5,2,5,,8,,,1,,2xe" fillcolor="black" stroked="f">
                    <v:path arrowok="t" o:connecttype="custom" o:connectlocs="0,2;0,5;5,5;5,2;5,0;8,0;0,1;0,2" o:connectangles="0,0,0,0,0,0,0,0"/>
                  </v:shape>
                  <v:shape id="Freeform 201" o:spid="_x0000_s1225" style="position:absolute;left:9020;top:7820;width:14;height:6;visibility:visible;mso-wrap-style:square;v-text-anchor:top" coordsize="1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QOU8MA&#10;AADcAAAADwAAAGRycy9kb3ducmV2LnhtbERPTWvCQBC9C/6HZQq96aYe2iR1lSgKPRRKo3gedsck&#10;NTsbsmuS/vtuodDbPN7nrLeTbcVAvW8cK3haJiCItTMNVwrOp+MiBeEDssHWMSn4Jg/bzXy2xty4&#10;kT9pKEMlYgj7HBXUIXS5lF7XZNEvXUccuavrLYYI+0qaHscYblu5SpJnabHh2FBjR/ua9K28WwWH&#10;trl+ZEN6vtwK7L52Rq+Kl3elHh+m4hVEoCn8i//cbybOzzL4fSZeID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hQOU8MAAADcAAAADwAAAAAAAAAAAAAAAACYAgAAZHJzL2Rv&#10;d25yZXYueG1sUEsFBgAAAAAEAAQA9QAAAIgDAAAAAA==&#10;" path="m6,2r,1l12,5r2,1l14,5r,-2l12,2,,,6,r,2xe" fillcolor="black" stroked="f">
                    <v:path arrowok="t" o:connecttype="custom" o:connectlocs="6,2;6,3;12,5;14,6;14,5;14,3;12,2;0,0;6,0;6,2" o:connectangles="0,0,0,0,0,0,0,0,0,0"/>
                  </v:shape>
                  <v:shape id="Freeform 202" o:spid="_x0000_s1226" style="position:absolute;left:9033;top:7823;width:4;height:4;visibility:visible;mso-wrap-style:square;v-text-anchor:top" coordsize="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IukYcMA&#10;AADcAAAADwAAAGRycy9kb3ducmV2LnhtbESPzW7CMBCE70h9B2srcSNOcgCaxqAWCYkLhwYeYBVv&#10;89N4ncYuSd4eV0LiOJqZbzT5fjKduNHgGssKkigGQVxa3XCl4Ho5rrYgnEfW2FkmBTM52O9eFjlm&#10;2o78RbfCVyJA2GWooPa+z6R0ZU0GXWR74uB928GgD3KopB5wDHDTyTSO19Jgw2Ghxp4ONZU/xZ9R&#10;0J5TNG+f3TgfLnPi+bfdFG2r1PJ1+ngH4Wnyz/CjfdIKAhH+z4QjIH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IukYcMAAADcAAAADwAAAAAAAAAAAAAAAACYAgAAZHJzL2Rv&#10;d25yZXYueG1sUEsFBgAAAAAEAAQA9QAAAIgDAAAAAA==&#10;" path="m1,2l,3,1,4,3,3,4,2,1,r,2xe" fillcolor="black" stroked="f">
                    <v:path arrowok="t" o:connecttype="custom" o:connectlocs="1,2;0,3;1,4;3,3;4,2;4,2;1,0;1,2" o:connectangles="0,0,0,0,0,0,0,0"/>
                  </v:shape>
                  <v:shape id="Freeform 203" o:spid="_x0000_s1227" style="position:absolute;left:9033;top:7825;width:5;height:2;visibility:visible;mso-wrap-style:square;v-text-anchor:top" coordsize="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HYzsMA&#10;AADcAAAADwAAAGRycy9kb3ducmV2LnhtbESPQYvCMBSE78L+h/AEb5roQbRrFF0RF9mL2oN7ezTP&#10;trR5KU3U+u83C4LHYWa+YRarztbiTq0vHWsYjxQI4syZknMN6Xk3nIHwAdlg7Zg0PMnDavnRW2Bi&#10;3IOPdD+FXEQI+wQ1FCE0iZQ+K8iiH7mGOHpX11oMUba5NC0+ItzWcqLUVFosOS4U2NBXQVl1ulkN&#10;Lt0eyv3vk+pNaueX27RS9FNpPeh3608QgbrwDr/a30bDRI3h/0w8AnL5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SHYzsMAAADcAAAADwAAAAAAAAAAAAAAAACYAgAAZHJzL2Rv&#10;d25yZXYueG1sUEsFBgAAAAAEAAQA9QAAAIgDAAAAAA==&#10;" path="m3,1l,1,,2r3,l5,2,5,1,4,,3,1xe" fillcolor="black" stroked="f">
                    <v:path arrowok="t" o:connecttype="custom" o:connectlocs="3,1;0,1;0,2;3,2;5,2;5,1;4,0;3,1" o:connectangles="0,0,0,0,0,0,0,0"/>
                  </v:shape>
                  <v:shape id="Freeform 204" o:spid="_x0000_s1228" style="position:absolute;left:9033;top:7826;width:5;height:4;visibility:visible;mso-wrap-style:square;v-text-anchor:top" coordsize="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6tv2cYA&#10;AADcAAAADwAAAGRycy9kb3ducmV2LnhtbESPQWvCQBSE74L/YXlCb7qbHERT1yBSS3towdgf8Jp9&#10;JsHs2zS71cRf3y0Uehxm5htmkw+2FVfqfeNYQ7JQIIhLZxquNHycDvMVCB+QDbaOScNIHvLtdLLB&#10;zLgbH+lahEpECPsMNdQhdJmUvqzJol+4jjh6Z9dbDFH2lTQ93iLctjJVaiktNhwXauxoX1N5Kb6t&#10;htOTSg73cH+Wq2Jcf77z8nV8+9L6YTbsHkEEGsJ/+K/9YjSkKoXfM/EIyO0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6tv2cYAAADcAAAADwAAAAAAAAAAAAAAAACYAgAAZHJz&#10;L2Rvd25yZXYueG1sUEsFBgAAAAAEAAQA9QAAAIsDAAAAAA==&#10;" path="m3,1l1,,,1,1,2,3,4,5,1,3,1xe" fillcolor="black" stroked="f">
                    <v:path arrowok="t" o:connecttype="custom" o:connectlocs="3,1;1,0;0,1;1,2;3,4;5,1;5,1;3,1" o:connectangles="0,0,0,0,0,0,0,0"/>
                  </v:shape>
                  <v:shape id="Freeform 205" o:spid="_x0000_s1229" style="position:absolute;left:9033;top:7826;width:48;height:7;visibility:visible;mso-wrap-style:square;v-text-anchor:top" coordsize="4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9gwQ8IA&#10;AADcAAAADwAAAGRycy9kb3ducmV2LnhtbESPQYvCMBSE74L/ITzBm6ZWkFKNIoKwXoSte/H2bJ5t&#10;afNSkqjdf28WhD0OM/MNs9kNphNPcr6xrGAxT0AQl1Y3XCn4uRxnGQgfkDV2lknBL3nYbcejDeba&#10;vvibnkWoRISwz1FBHUKfS+nLmgz6ue2Jo3e3zmCI0lVSO3xFuOlkmiQrabDhuFBjT4eayrZ4GAXZ&#10;zR2Lxf1C7f6UpQ0NpxbPV6Wmk2G/BhFoCP/hT/tLK0iTJfydiUdAb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r2DBDwgAAANwAAAAPAAAAAAAAAAAAAAAAAJgCAABkcnMvZG93&#10;bnJldi54bWxQSwUGAAAAAAQABAD1AAAAhwMAAAAA&#10;" path="m,1r,l1,4,25,2,36,4r6,1l46,6r2,1l48,6r,-1l46,4,42,2,36,1,25,,1,1r,1l,1xe" fillcolor="black" stroked="f">
                    <v:path arrowok="t" o:connecttype="custom" o:connectlocs="0,1;0,1;1,4;25,2;36,4;42,5;46,6;48,7;48,6;48,5;46,4;42,2;36,1;25,0;1,1;1,2;0,1" o:connectangles="0,0,0,0,0,0,0,0,0,0,0,0,0,0,0,0,0"/>
                  </v:shape>
                  <v:shape id="Freeform 206" o:spid="_x0000_s1230" style="position:absolute;left:9080;top:7831;width:10;height:5;visibility:visible;mso-wrap-style:square;v-text-anchor:top" coordsize="10,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PRI6MUA&#10;AADcAAAADwAAAGRycy9kb3ducmV2LnhtbESPQWvCQBSE70L/w/IKvZmNUtoasxG1CJ4KWg8eH9nn&#10;Jpp9G7LbJO2v7xYKHoeZ+YbJV6NtRE+drx0rmCUpCOLS6ZqNgtPnbvoGwgdkjY1jUvBNHlbFwyTH&#10;TLuBD9QfgxERwj5DBVUIbSalLyuy6BPXEkfv4jqLIcrOSN3hEOG2kfM0fZEWa44LFba0rai8Hb+s&#10;gh+73r0zXnFx/igX/as5nPZmo9TT47heggg0hnv4v73XCubpM/ydiUdAF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k9EjoxQAAANwAAAAPAAAAAAAAAAAAAAAAAJgCAABkcnMv&#10;ZG93bnJldi54bWxQSwUGAAAAAAQABAD1AAAAigMAAAAA&#10;" path="m1,1l,2,2,5,6,3,10,2r,-1l10,,6,1,5,2,4,1,1,r,1xe" fillcolor="black" stroked="f">
                    <v:path arrowok="t" o:connecttype="custom" o:connectlocs="1,1;0,2;2,5;6,3;10,2;10,1;10,0;6,1;5,2;4,1;1,0;1,1" o:connectangles="0,0,0,0,0,0,0,0,0,0,0,0"/>
                  </v:shape>
                  <v:shape id="Freeform 207" o:spid="_x0000_s1231" style="position:absolute;left:9090;top:7830;width:4;height:4;visibility:visible;mso-wrap-style:square;v-text-anchor:top" coordsize="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PwH+cMA&#10;AADcAAAADwAAAGRycy9kb3ducmV2LnhtbESPzYrCQBCE78K+w9AL3nRiYNWNjrIKC148GH2AJtOb&#10;HzM92cxokrd3BMFjUVVfUettb2pxp9aVlhXMphEI4szqknMFl/PvZAnCeWSNtWVSMJCD7eZjtMZE&#10;245PdE99LgKEXYIKCu+bREqXFWTQTW1DHLw/2xr0Qba51C12AW5qGUfRXBosOSwU2NC+oOya3oyC&#10;6hij+d7V3bA/DzPP/9UirSqlxp/9zwqEp96/w6/2QSuIoy94nglHQG4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PwH+cMAAADcAAAADwAAAAAAAAAAAAAAAACYAgAAZHJzL2Rv&#10;d25yZXYueG1sUEsFBgAAAAAEAAQA9QAAAIgDAAAAAA==&#10;" path="m,2l,4r4,l4,2,4,,,1,,2xe" fillcolor="black" stroked="f">
                    <v:path arrowok="t" o:connecttype="custom" o:connectlocs="0,2;0,4;4,4;4,2;4,0;4,0;0,1;0,2" o:connectangles="0,0,0,0,0,0,0,0"/>
                  </v:shape>
                  <v:shape id="Freeform 208" o:spid="_x0000_s1232" style="position:absolute;left:9089;top:7830;width:14;height:7;visibility:visible;mso-wrap-style:square;v-text-anchor:top" coordsize="14,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JKhpMQA&#10;AADcAAAADwAAAGRycy9kb3ducmV2LnhtbESPQWvCQBSE74L/YXmCt2ZjsFFSVxFFKb0Uo5feXrOv&#10;STD7NmRXE/99t1DwOMzMN8xqM5hG3KlztWUFsygGQVxYXXOp4HI+vCxBOI+ssbFMCh7kYLMej1aY&#10;advzie65L0WAsMtQQeV9m0npiooMusi2xMH7sZ1BH2RXSt1hH+CmkUkcp9JgzWGhwpZ2FRXX/GYU&#10;uPS72acf8zJfXHrbfx6/Er6+KjWdDNs3EJ4G/wz/t9+1giRO4e9MOAJy/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ySoaTEAAAA3AAAAA8AAAAAAAAAAAAAAAAAmAIAAGRycy9k&#10;b3ducmV2LnhtbFBLBQYAAAAABAAEAPUAAACJAwAAAAA=&#10;" path="m5,2r,1l10,4r2,2l12,7r1,l14,7,12,3,10,2,,,5,r,2xe" fillcolor="black" stroked="f">
                    <v:path arrowok="t" o:connecttype="custom" o:connectlocs="5,2;5,3;10,4;12,6;12,7;13,7;14,7;12,3;10,2;0,0;5,0;5,2" o:connectangles="0,0,0,0,0,0,0,0,0,0,0,0"/>
                  </v:shape>
                  <v:shape id="Freeform 209" o:spid="_x0000_s1233" style="position:absolute;left:9101;top:7833;width:537;height:16;visibility:visible;mso-wrap-style:square;v-text-anchor:top" coordsize="537,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9c6+ccA&#10;AADcAAAADwAAAGRycy9kb3ducmV2LnhtbESPS2/CMBCE75X6H6yt1FtxyqFAwKDwKK3gxEOqelvF&#10;2yQQr4NtIP33dSUkjqOZ+UYzmrSmFhdyvrKs4LWTgCDOra64ULDfvb/0QfiArLG2TAp+ycNk/Pgw&#10;wlTbK2/osg2FiBD2KSooQ2hSKX1ekkHfsQ1x9H6sMxiidIXUDq8RbmrZTZI3abDiuFBiQ7OS8uP2&#10;bBQss+/Bx9feLBen6bHvBtlhla/nSj0/tdkQRKA23MO39qdW0E168H8mHgE5/g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XOvnHAAAA3AAAAA8AAAAAAAAAAAAAAAAAmAIAAGRy&#10;cy9kb3ducmV2LnhtbFBLBQYAAAAABAAEAPUAAACMAwAAAAA=&#10;" path="m,4l1,6,2,8r2,2l23,14r26,1l81,16r53,-1l168,14r17,-1l273,13r1,l301,15r25,-2l355,9,406,5,433,3r27,1l477,5r18,4l509,13r14,2l537,16r,-1l537,14,523,13,509,10,495,6,477,3,460,1,433,,406,3,355,6r-29,4l301,13,274,10,223,8r-6,l168,11r-34,2l81,14,49,13,23,11,6,10,5,5,2,3,1,4,,4xe" fillcolor="black" stroked="f">
                    <v:path arrowok="t" o:connecttype="custom" o:connectlocs="0,4;1,6;2,8;4,10;23,14;49,15;81,16;134,15;168,14;185,13;273,13;274,13;301,15;326,13;355,9;406,5;433,3;460,4;477,5;495,9;509,13;523,15;537,16;537,15;537,14;523,13;509,10;495,6;477,3;460,1;433,0;406,3;355,6;326,10;301,13;274,10;223,8;217,8;168,11;134,13;81,14;49,13;23,11;6,10;5,5;2,3;1,4;0,4" o:connectangles="0,0,0,0,0,0,0,0,0,0,0,0,0,0,0,0,0,0,0,0,0,0,0,0,0,0,0,0,0,0,0,0,0,0,0,0,0,0,0,0,0,0,0,0,0,0,0,0"/>
                  </v:shape>
                  <v:shape id="Freeform 210" o:spid="_x0000_s1234" style="position:absolute;left:9635;top:7828;width:321;height:22;visibility:visible;mso-wrap-style:square;v-text-anchor:top" coordsize="321,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Jzwb8A&#10;AADcAAAADwAAAGRycy9kb3ducmV2LnhtbERPy4rCMBTdC/MP4QruNLULlY5pEQfBoSsfMNtLc6cN&#10;09yUJrWdvzcLweXhvPfFZFvxoN4bxwrWqwQEceW04VrB/XZa7kD4gKyxdUwK/slDkX/M9phpN/KF&#10;HtdQixjCPkMFTQhdJqWvGrLoV64jjtyv6y2GCPta6h7HGG5bmSbJRlo0HBsa7OjYUPV3HawC4wdX&#10;jlN63JKkYf39U+6+TKnUYj4dPkEEmsJb/HKftYI0iWvjmXgEZP4E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b8nPBvwAAANwAAAAPAAAAAAAAAAAAAAAAAJgCAABkcnMvZG93bnJl&#10;di54bWxQSwUGAAAAAAQABAD1AAAAhAMAAAAA&#10;" path="m3,21r13,1l,22,118,18r67,-5l202,10,238,5,271,3r50,1l321,2,271,,238,3,202,8r-17,2l118,15,59,18,3,18r,2l3,21xe" fillcolor="black" stroked="f">
                    <v:path arrowok="t" o:connecttype="custom" o:connectlocs="3,21;16,22;0,22;118,18;185,13;202,10;238,5;271,3;321,4;321,2;271,0;238,3;202,8;185,10;118,15;59,18;3,18;3,20;3,21" o:connectangles="0,0,0,0,0,0,0,0,0,0,0,0,0,0,0,0,0,0,0"/>
                  </v:shape>
                  <v:shape id="Freeform 211" o:spid="_x0000_s1235" style="position:absolute;left:9956;top:7821;width:23;height:11;visibility:visible;mso-wrap-style:square;v-text-anchor:top" coordsize="23,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seaMUA&#10;AADcAAAADwAAAGRycy9kb3ducmV2LnhtbESPQWvCQBSE74X+h+UVetONAYuNrkEEwSqlVsXzI/ua&#10;hGbfxt01xv76bkHocZiZb5hZ3ptGdOR8bVnBaJiAIC6srrlUcDysBhMQPiBrbCyTght5yOePDzPM&#10;tL3yJ3X7UIoIYZ+hgiqENpPSFxUZ9EPbEkfvyzqDIUpXSu3wGuGmkWmSvEiDNceFCltaVlR87y9G&#10;wXh7PpuPy2b3cxufnOze/BrfJ0o9P/WLKYhAffgP39trrSBNXuHvTDwCcv4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3Gx5oxQAAANwAAAAPAAAAAAAAAAAAAAAAAJgCAABkcnMv&#10;ZG93bnJldi54bWxQSwUGAAAAAAQABAD1AAAAigMAAAAA&#10;" path="m,11l6,6,8,5,11,4,23,2r,-1l23,,11,1,8,2,3,4,,9r,2xe" fillcolor="black" stroked="f">
                    <v:path arrowok="t" o:connecttype="custom" o:connectlocs="0,11;6,6;8,5;11,4;23,2;23,1;23,0;11,1;8,2;3,4;0,9;0,11" o:connectangles="0,0,0,0,0,0,0,0,0,0,0,0"/>
                  </v:shape>
                  <v:shape id="Freeform 212" o:spid="_x0000_s1236" style="position:absolute;left:9979;top:7820;width:13;height:5;visibility:visible;mso-wrap-style:square;v-text-anchor:top" coordsize="1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88mu78A&#10;AADcAAAADwAAAGRycy9kb3ducmV2LnhtbERPTYvCMBC9C/sfwgjebFpFWbpGkQVh92jV3evQjE21&#10;mZQm2vrvzUHw+Hjfq81gG3GnzteOFWRJCoK4dLrmSsHxsJt+gvABWWPjmBQ8yMNm/TFaYa5dz3u6&#10;F6ESMYR9jgpMCG0upS8NWfSJa4kjd3adxRBhV0ndYR/DbSNnabqUFmuODQZb+jZUXoubVVD89kO4&#10;lBf8m58X5n/en2irM6Um42H7BSLQEN7il/tHK5hlcX48E4+AXD8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fzya7vwAAANwAAAAPAAAAAAAAAAAAAAAAAJgCAABkcnMvZG93bnJl&#10;di54bWxQSwUGAAAAAAQABAD1AAAAhAMAAAAA&#10;" path="m,2l,5r8,l8,2,8,r5,l,1,,2xe" fillcolor="black" stroked="f">
                    <v:path arrowok="t" o:connecttype="custom" o:connectlocs="0,2;0,5;8,5;8,2;8,0;13,0;0,1;0,2" o:connectangles="0,0,0,0,0,0,0,0"/>
                  </v:shape>
                  <v:shape id="Freeform 213" o:spid="_x0000_s1237" style="position:absolute;left:9979;top:7820;width:15;height:5;visibility:visible;mso-wrap-style:square;v-text-anchor:top" coordsize="1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2m0ecIA&#10;AADcAAAADwAAAGRycy9kb3ducmV2LnhtbESPT4vCMBTE74LfITzBm6Ytukg1ikgF97b+uz+aZ1ts&#10;XmoTa/fbbwRhj8PM/IZZbXpTi45aV1lWEE8jEMS51RUXCi7n/WQBwnlkjbVlUvBLDjbr4WCFqbYv&#10;PlJ38oUIEHYpKii9b1IpXV6SQTe1DXHwbrY16INsC6lbfAW4qWUSRV/SYMVhocSGdiXl99PTKMh+&#10;ZvX3Y17obHZ1h2sXVVlid0qNR/12CcJT7//Dn/ZBK0jiGN5nwhGQ6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vabR5wgAAANwAAAAPAAAAAAAAAAAAAAAAAJgCAABkcnMvZG93&#10;bnJldi54bWxQSwUGAAAAAAQABAD1AAAAhwMAAAAA&#10;" path="m8,2r,1l15,5r,-2l15,2,,,8,r,2xe" fillcolor="black" stroked="f">
                    <v:path arrowok="t" o:connecttype="custom" o:connectlocs="8,2;8,3;15,5;15,3;15,2;0,0;8,0;8,2" o:connectangles="0,0,0,0,0,0,0,0"/>
                  </v:shape>
                  <v:shape id="Freeform 214" o:spid="_x0000_s1238" style="position:absolute;left:9994;top:7815;width:10;height:11;visibility:visible;mso-wrap-style:square;v-text-anchor:top" coordsize="10,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2bTLMMA&#10;AADcAAAADwAAAGRycy9kb3ducmV2LnhtbESPwWrDMBBE74H+g9hCb4lsB0Jxo4QQKOmxVQq9LtbG&#10;MrFWjqQ6br++KgRyHGbmDbPeTq4XI4XYeVZQLgoQxI03HbcKPo+v82cQMSEb7D2Tgh+KsN08zNZY&#10;G3/lDxp1akWGcKxRgU1pqKWMjSWHceEH4uydfHCYsgytNAGvGe56WRXFSjrsOC9YHGhvqTnrb6fg&#10;/ZfPRSi1WR4PbqXHw5e96KVST4/T7gVEoindw7f2m1FQlRX8n8lHQG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2bTLMMAAADcAAAADwAAAAAAAAAAAAAAAACYAgAAZHJzL2Rv&#10;d25yZXYueG1sUEsFBgAAAAAEAAQA9QAAAIgDAAAAAA==&#10;" path="m,10r7,1l1,11,10,2,9,,5,2,1,6,,6,,8r,2xe" fillcolor="black" stroked="f">
                    <v:path arrowok="t" o:connecttype="custom" o:connectlocs="0,10;7,11;1,11;10,2;9,0;5,2;1,6;0,6;0,8;0,10" o:connectangles="0,0,0,0,0,0,0,0,0,0"/>
                  </v:shape>
                  <v:shape id="Freeform 215" o:spid="_x0000_s1239" style="position:absolute;left:8986;top:7796;width:1017;height:25;visibility:visible;mso-wrap-style:square;v-text-anchor:top" coordsize="1017,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3Pv1cUA&#10;AADcAAAADwAAAGRycy9kb3ducmV2LnhtbESPT2vCQBTE74LfYXlCb3Xzp1RJXUUbhFLoQVvx+si+&#10;JsHs25hdk/TbdwsFj8PM/IZZbUbTiJ46V1tWEM8jEMSF1TWXCr4+949LEM4ja2wsk4IfcrBZTycr&#10;zLQd+ED90ZciQNhlqKDyvs2kdEVFBt3ctsTB+7adQR9kV0rd4RDgppFJFD1LgzWHhQpbeq2ouBxv&#10;RkE+JCd7TfnJj+ddnnws5ftCS6UeZuP2BYSn0d/D/+03rSCJU/g7E46AXP8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rc+/VxQAAANwAAAAPAAAAAAAAAAAAAAAAAJgCAABkcnMv&#10;ZG93bnJldi54bWxQSwUGAAAAAAQABAD1AAAAigMAAAAA&#10;" path="m1017,19l700,22,504,17,390,16,317,15,222,13,178,11,129,9,93,6,68,5,37,3,2,,,1,2,3,37,5,68,8,93,9r36,2l178,14r44,1l317,17r73,2l504,20r196,5l1013,21r4,-2xe" fillcolor="black" stroked="f">
                    <v:path arrowok="t" o:connecttype="custom" o:connectlocs="1017,19;700,22;504,17;390,16;317,15;222,13;178,11;129,9;93,6;68,5;37,3;2,0;0,1;2,3;37,5;68,8;93,9;129,11;178,14;222,15;317,17;390,19;504,20;700,25;1013,21;1017,19" o:connectangles="0,0,0,0,0,0,0,0,0,0,0,0,0,0,0,0,0,0,0,0,0,0,0,0,0,0"/>
                  </v:shape>
                  <v:shape id="Freeform 216" o:spid="_x0000_s1240" style="position:absolute;left:8968;top:7702;width:1072;height:118;visibility:visible;mso-wrap-style:square;v-text-anchor:top" coordsize="1072,1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rWuTcQA&#10;AADcAAAADwAAAGRycy9kb3ducmV2LnhtbESPQYvCMBSE74L/ITzBi6ypusrSNYooghdZtLLnZ/Ns&#10;q81LbaLWf28WFjwOM/MNM503phR3ql1hWcGgH4EgTq0uOFNwSNYfXyCcR9ZYWiYFT3Iwn7VbU4y1&#10;ffCO7nufiQBhF6OC3PsqltKlORl0fVsRB+9ka4M+yDqTusZHgJtSDqNoIg0WHBZyrGiZU3rZ34yC&#10;zdj93lZndzz2JqOfLV0T9slZqW6nWXyD8NT4d/i/vdEKhoNP+DsTjoCcv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a1rk3EAAAA3AAAAA8AAAAAAAAAAAAAAAAAmAIAAGRycy9k&#10;b3ducmV2LnhtbFBLBQYAAAAABAAEAPUAAACJAwAAAAA=&#10;" path="m102,8r11,2l118,12r4,2l129,19r8,5l148,31r10,6l164,40r4,1l174,42r898,l1070,54r-1,7l1069,66r-2,5l1065,74r-2,5l1059,86r-3,5l1052,95r-5,8l1035,114r-317,4l522,113,408,111r-73,-1l240,108r-44,-1l147,104r-36,-2l86,100,55,98,20,95r,-9l20,72,17,61,16,52,15,45,13,39,12,34,10,26r,-2l8,21,7,19,6,17,3,13,1,10,,8,,5,,3,1,2,2,,6,,82,7r20,1xe" fillcolor="black" stroked="f">
                    <v:path arrowok="t" o:connecttype="custom" o:connectlocs="102,8;113,10;118,12;122,14;129,19;137,24;148,31;158,37;164,40;168,41;174,42;1072,42;1070,54;1069,61;1069,66;1067,71;1065,74;1063,79;1059,86;1056,91;1052,95;1047,103;1035,114;1035,114;718,118;522,113;408,111;335,110;240,108;196,107;147,104;111,102;86,100;55,98;20,95;20,95;20,86;20,72;17,61;16,52;15,45;13,39;12,34;10,26;10,24;8,21;7,19;6,17;3,13;1,10;0,8;0,5;0,3;1,2;1,2;2,0;6,0;82,7;82,7;102,8;102,8" o:connectangles="0,0,0,0,0,0,0,0,0,0,0,0,0,0,0,0,0,0,0,0,0,0,0,0,0,0,0,0,0,0,0,0,0,0,0,0,0,0,0,0,0,0,0,0,0,0,0,0,0,0,0,0,0,0,0,0,0,0,0,0,0"/>
                  </v:shape>
                  <v:shape id="Freeform 217" o:spid="_x0000_s1241" style="position:absolute;left:8968;top:7702;width:1072;height:118;visibility:visible;mso-wrap-style:square;v-text-anchor:top" coordsize="1072,1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t0tjcYA&#10;AADcAAAADwAAAGRycy9kb3ducmV2LnhtbESPQWvCQBSE7wX/w/IEL0U3CoqkrlIEUWipmNZDb8/s&#10;azaYfRuza0z/fbcgeBxm5htmsepsJVpqfOlYwXiUgCDOnS65UPD1uRnOQfiArLFyTAp+ycNq2Xta&#10;YKrdjQ/UZqEQEcI+RQUmhDqV0ueGLPqRq4mj9+MaiyHKppC6wVuE20pOkmQmLZYcFwzWtDaUn7Or&#10;VXCemuw7u7TH69vJ7ovt+/PBnz6UGvS71xcQgbrwCN/bO61gMp7C/5l4BOTy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t0tjcYAAADcAAAADwAAAAAAAAAAAAAAAACYAgAAZHJz&#10;L2Rvd25yZXYueG1sUEsFBgAAAAAEAAQA9QAAAIsDAAAAAA==&#10;" path="m102,8r11,2l118,12r4,2l129,19r8,5l148,31r10,6l164,40r4,1l174,42r898,l1070,54r-1,7l1069,66r-2,5l1065,74r-2,5l1059,86r-3,5l1052,95r-5,8l1035,114r-317,4l522,113,408,111r-73,-1l240,108r-44,-1l147,104r-36,-2l86,100,55,98,20,95r,-9l20,72,17,61,16,52,15,45,13,39,12,34,10,26r,-2l8,21,7,19,6,17,3,13,1,10,,8,,5,,3,1,2,2,,6,,82,7r20,1e" filled="f" strokeweight=".2pt">
                    <v:path arrowok="t" o:connecttype="custom" o:connectlocs="102,8;113,10;118,12;122,14;129,19;137,24;148,31;158,37;164,40;168,41;174,42;1072,42;1070,54;1069,61;1069,66;1067,71;1065,74;1063,79;1059,86;1056,91;1052,95;1047,103;1035,114;1035,114;718,118;522,113;408,111;335,110;240,108;196,107;147,104;111,102;86,100;55,98;20,95;20,95;20,86;20,72;17,61;16,52;15,45;13,39;12,34;10,26;10,24;8,21;7,19;6,17;3,13;1,10;0,8;0,5;0,3;1,2;1,2;2,0;6,0;82,7;82,7;102,8;102,8" o:connectangles="0,0,0,0,0,0,0,0,0,0,0,0,0,0,0,0,0,0,0,0,0,0,0,0,0,0,0,0,0,0,0,0,0,0,0,0,0,0,0,0,0,0,0,0,0,0,0,0,0,0,0,0,0,0,0,0,0,0,0,0,0"/>
                  </v:shape>
                  <v:shape id="Freeform 218" o:spid="_x0000_s1242" style="position:absolute;left:9070;top:7709;width:72;height:37;visibility:visible;mso-wrap-style:square;v-text-anchor:top" coordsize="72,3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ck/3cUA&#10;AADcAAAADwAAAGRycy9kb3ducmV2LnhtbESPS2vDMBCE74X+B7GF3BrZOeThRjZpISSQXPIovS7W&#10;Vja1Vq6lxM6/jwqFHIeZ+YZZFoNtxJU6XztWkI4TEMSl0zUbBefT+nUOwgdkjY1jUnAjD0X+/LTE&#10;TLueD3Q9BiMihH2GCqoQ2kxKX1Zk0Y9dSxy9b9dZDFF2RuoO+wi3jZwkyVRarDkuVNjSR0Xlz/Fi&#10;FezcJjV7MyzM52X7PmvrfvH1u1Jq9DKs3kAEGsIj/N/eagWTdAp/Z+IRkP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1yT/dxQAAANwAAAAPAAAAAAAAAAAAAAAAAJgCAABkcnMv&#10;ZG93bnJldi54bWxQSwUGAAAAAAQABAD1AAAAigMAAAAA&#10;" path="m,l,2,11,5r4,1l45,26r8,4l62,34r4,1l72,37r,-2l72,34,66,33,62,32,58,30,47,23,17,3,11,2,,xe" fillcolor="black" stroked="f">
                    <v:path arrowok="t" o:connecttype="custom" o:connectlocs="0,0;0,2;11,5;15,6;45,26;53,30;62,34;66,35;72,37;72,35;72,34;66,33;62,32;58,30;47,23;17,3;11,2;0,0" o:connectangles="0,0,0,0,0,0,0,0,0,0,0,0,0,0,0,0,0,0"/>
                  </v:shape>
                  <v:shape id="Freeform 219" o:spid="_x0000_s1243" style="position:absolute;left:9142;top:7742;width:899;height:21;visibility:visible;mso-wrap-style:square;v-text-anchor:top" coordsize="899,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MNjMYA&#10;AADcAAAADwAAAGRycy9kb3ducmV2LnhtbESPQWvCQBSE74L/YXmF3nSTgFqiqxSLYCmFqlWvj+wz&#10;CWbfprvbmP77bqHgcZiZb5jFqjeN6Mj52rKCdJyAIC6srrlU8HnYjJ5A+ICssbFMCn7Iw2o5HCww&#10;1/bGO+r2oRQRwj5HBVUIbS6lLyoy6Me2JY7exTqDIUpXSu3wFuGmkVmSTKXBmuNChS2tKyqu+2+j&#10;4JK9Hl7S86SZdF/vH+50nJ2m3ZtSjw/98xxEoD7cw//trVaQpTP4OxOPgFz+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XMNjMYAAADcAAAADwAAAAAAAAAAAAAAAACYAgAAZHJz&#10;L2Rvd25yZXYueG1sUEsFBgAAAAAEAAQA9QAAAIsDAAAAAA==&#10;" path="m,4l6,5r890,l895,14r-1,7l895,21r1,l898,14,899,,,,,2,,4xe" fillcolor="black" stroked="f">
                    <v:path arrowok="t" o:connecttype="custom" o:connectlocs="0,4;6,5;896,5;895,14;894,21;895,21;896,21;898,14;899,0;0,0;0,2;0,4" o:connectangles="0,0,0,0,0,0,0,0,0,0,0,0"/>
                  </v:shape>
                  <v:shape id="Freeform 220" o:spid="_x0000_s1244" style="position:absolute;left:10030;top:7763;width:10;height:18;visibility:visible;mso-wrap-style:square;v-text-anchor:top" coordsize="10,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oTs8MA&#10;AADcAAAADwAAAGRycy9kb3ducmV2LnhtbERPy2rCQBTdF/yH4RbcNZOoFBsdJViFLupCLbi9ZK5J&#10;aOZOzEzz6Nd3FgWXh/NebwdTi45aV1lWkEQxCOLc6ooLBV+Xw8sShPPIGmvLpGAkB9vN5GmNqbY9&#10;n6g7+0KEEHYpKii9b1IpXV6SQRfZhjhwN9sa9AG2hdQt9iHc1HIWx6/SYMWhocSGdiXl3+cfo2C5&#10;N7/H+fvi85775HhdvI1ZdtspNX0eshUIT4N/iP/dH1rBLAlrw5lwBOTm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noTs8MAAADcAAAADwAAAAAAAAAAAAAAAACYAgAAZHJzL2Rv&#10;d25yZXYueG1sUEsFBgAAAAAEAAQA9QAAAIgDAAAAAA==&#10;" path="m6,l5,7,3,10,2,13,,18r1,l2,18,5,13,6,10,10,2,10,,7,,6,xe" fillcolor="black" stroked="f">
                    <v:path arrowok="t" o:connecttype="custom" o:connectlocs="6,0;5,7;5,7;3,10;2,13;0,18;1,18;2,18;5,13;6,10;10,2;10,0;7,0;6,0" o:connectangles="0,0,0,0,0,0,0,0,0,0,0,0,0,0"/>
                  </v:shape>
                  <v:shape id="Freeform 221" o:spid="_x0000_s1245" style="position:absolute;left:9686;top:7780;width:346;height:41;visibility:visible;mso-wrap-style:square;v-text-anchor:top" coordsize="346,4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V0sSMQA&#10;AADcAAAADwAAAGRycy9kb3ducmV2LnhtbESP0WoCMRRE3wv+Q7hC32rigmK3RinFQl9K0fUDbjfX&#10;zeLmZklSd9uvbwTBx2FmzjDr7eg6caEQW88a5jMFgrj2puVGw7F6f1qBiAnZYOeZNPxShO1m8rDG&#10;0viB93Q5pEZkCMcSNdiU+lLKWFtyGGe+J87eyQeHKcvQSBNwyHDXyUKppXTYcl6w2NObpfp8+HEa&#10;dsWpGj4Xf1/u7OOxXwSlvu1O68fp+PoCItGY7uFb+8NoKObPcD2Tj4Dc/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FdLEjEAAAA3AAAAA8AAAAAAAAAAAAAAAAAmAIAAGRycy9k&#10;b3ducmV2LnhtbFBLBQYAAAAABAAEAPUAAACJAwAAAAA=&#10;" path="m345,1l344,r-4,6l333,16r-5,8l315,35,,38r,3l318,37,330,26r5,-7l343,9r3,-8l345,1xe" fillcolor="black" stroked="f">
                    <v:path arrowok="t" o:connecttype="custom" o:connectlocs="345,1;344,0;340,6;333,16;328,24;315,35;0,38;0,41;318,37;330,26;335,19;343,9;343,9;346,1;345,1" o:connectangles="0,0,0,0,0,0,0,0,0,0,0,0,0,0,0"/>
                  </v:shape>
                  <v:shape id="Freeform 222" o:spid="_x0000_s1246" style="position:absolute;left:8975;top:7725;width:711;height:96;visibility:visible;mso-wrap-style:square;v-text-anchor:top" coordsize="711,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eSesMMA&#10;AADcAAAADwAAAGRycy9kb3ducmV2LnhtbERPz2vCMBS+C/sfwhO82dSCY3SmRWQbk11m9bDjo3mm&#10;xeala2Kt++uXw2DHj+/3ppxsJ0YafOtYwSpJQRDXTrdsFJyOr8snED4ga+wck4I7eSiLh9kGc+1u&#10;fKCxCkbEEPY5KmhC6HMpfd2QRZ+4njhyZzdYDBEORuoBbzHcdjJL00dpseXY0GBPu4bqS3W1Cl7W&#10;eD1/pz+07z+2b1/j/fNAe6PUYj5tn0EEmsK/+M/9rhVkWZwfz8QjII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eSesMMAAADcAAAADwAAAAAAAAAAAAAAAACYAgAAZHJzL2Rv&#10;d25yZXYueG1sUEsFBgAAAAAEAAQA9QAAAIgDAAAAAA==&#10;" path="m711,93l515,88,401,87,328,86,233,84,189,82,140,80,104,77,79,76,48,74,14,71,15,54,11,38,10,29,9,22,8,16,6,11,5,7,5,1,3,1,,1,,,4,11r1,5l6,22r2,7l9,38r1,6l11,74r37,2l79,79r25,1l140,82r49,3l233,86r95,2l401,90r114,1l711,96r,-3xe" fillcolor="black" stroked="f">
                    <v:path arrowok="t" o:connecttype="custom" o:connectlocs="711,93;515,88;401,87;328,86;233,84;189,82;140,80;104,77;79,76;48,74;14,71;15,54;11,38;10,29;9,22;8,16;6,11;5,7;5,1;3,1;0,1;0,0;4,11;5,16;6,22;8,29;9,38;10,44;11,74;48,76;79,79;104,80;140,82;189,85;233,86;328,88;401,90;515,91;711,96;711,93" o:connectangles="0,0,0,0,0,0,0,0,0,0,0,0,0,0,0,0,0,0,0,0,0,0,0,0,0,0,0,0,0,0,0,0,0,0,0,0,0,0,0,0"/>
                  </v:shape>
                  <v:shape id="Freeform 223" o:spid="_x0000_s1247" style="position:absolute;left:8973;top:7719;width:7;height:9;visibility:visible;mso-wrap-style:square;v-text-anchor:top" coordsize="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HBaMMA&#10;AADcAAAADwAAAGRycy9kb3ducmV2LnhtbESPQYvCMBSE74L/ITzBi6ypPehSjbIUhF08iLp7fzTP&#10;tmzzUpJYq7/eCILHYWa+YVab3jSiI+drywpm0wQEcWF1zaWC39P24xOED8gaG8uk4EYeNuvhYIWZ&#10;tlc+UHcMpYgQ9hkqqEJoMyl9UZFBP7UtcfTO1hkMUbpSaofXCDeNTJNkLg3WHBcqbCmvqPg/XoyC&#10;fHvQO/dD93t9yfeT4k93izQoNR71X0sQgfrwDr/a31pBms7geSYeAbl+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HBaMMAAADcAAAADwAAAAAAAAAAAAAAAACYAgAAZHJzL2Rv&#10;d25yZXYueG1sUEsFBgAAAAAEAAQA9QAAAIgDAAAAAA==&#10;" path="m7,7r,2l2,,1,,,,3,7r2,l7,7xe" fillcolor="black" stroked="f">
                    <v:path arrowok="t" o:connecttype="custom" o:connectlocs="7,7;7,9;2,0;1,0;0,0;3,7;5,7;7,7" o:connectangles="0,0,0,0,0,0,0,0"/>
                  </v:shape>
                  <v:shape id="Freeform 224" o:spid="_x0000_s1248" style="position:absolute;left:8968;top:7711;width:7;height:9;visibility:visible;mso-wrap-style:square;v-text-anchor:top" coordsize="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zNfH8QA&#10;AADcAAAADwAAAGRycy9kb3ducmV2LnhtbESPT2sCMRTE7wW/Q3gFL6VmzUHL1ihlQWjxIP7p/bF5&#10;3V26eVmSuK5+eiMIHoeZ+Q2zWA22FT350DjWMJ1kIIhLZxquNBwP6/cPECEiG2wdk4YLBVgtRy8L&#10;zI078476faxEgnDIUUMdY5dLGcqaLIaJ64iT9+e8xZikr6TxeE5w20qVZTNpseG0UGNHRU3l//5k&#10;NRTrndn4H7pem1OxfSt/TT9XUevx6/D1CSLSEJ/hR/vbaFBKwf1MOgJye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8zXx/EAAAA3AAAAA8AAAAAAAAAAAAAAAAAmAIAAGRycy9k&#10;b3ducmV2LnhtbFBLBQYAAAAABAAEAPUAAACJAwAAAAA=&#10;" path="m7,8l5,3,2,,1,1,,3,2,5,5,9,6,8r1,xe" fillcolor="black" stroked="f">
                    <v:path arrowok="t" o:connecttype="custom" o:connectlocs="7,8;5,3;5,3;2,0;1,1;0,3;2,5;5,9;6,8;7,8" o:connectangles="0,0,0,0,0,0,0,0,0,0"/>
                  </v:shape>
                  <v:shape id="Freeform 225" o:spid="_x0000_s1249" style="position:absolute;left:8967;top:7710;width:3;height:5;visibility:visible;mso-wrap-style:square;v-text-anchor:top" coordsize="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tIs8UA&#10;AADcAAAADwAAAGRycy9kb3ducmV2LnhtbESPW2vCQBSE3wv+h+UIvtVNIpQSXUXUFmn74gWfD9lj&#10;LmbPhuwmxn/fLRR8HGbmG2axGkwtempdaVlBPI1AEGdWl5wrOJ8+Xt9BOI+ssbZMCh7kYLUcvSww&#10;1fbOB+qPPhcBwi5FBYX3TSqlywoy6Ka2IQ7e1bYGfZBtLnWL9wA3tUyi6E0aLDksFNjQpqDsduyM&#10;gvVXFVefl93h5zu+9tuyo7yuOqUm42E9B+Fp8M/wf3uvFSTJDP7OhCMgl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0izxQAAANwAAAAPAAAAAAAAAAAAAAAAAJgCAABkcnMv&#10;ZG93bnJldi54bWxQSwUGAAAAAAQABAD1AAAAigMAAAAA&#10;" path="m2,2r1,l2,,1,,,,2,5,1,4,2,2xe" fillcolor="black" stroked="f">
                    <v:path arrowok="t" o:connecttype="custom" o:connectlocs="2,2;3,2;2,0;1,0;0,0;2,5;1,4;2,2" o:connectangles="0,0,0,0,0,0,0,0"/>
                  </v:shape>
                  <v:shape id="Freeform 226" o:spid="_x0000_s1250" style="position:absolute;left:8965;top:7705;width:5;height:5;visibility:visible;mso-wrap-style:square;v-text-anchor:top" coordsize="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RdMcsQA&#10;AADcAAAADwAAAGRycy9kb3ducmV2LnhtbESPwWrDMBBE74X8g9hAbo0cE0pxo4QQ4tJr05L2uJU2&#10;trG0MpKcuH9fFQo9DjPzhtnsJmfFlULsPCtYLQsQxNqbjhsF72/1/SOImJANWs+k4Jsi7Lazuw1W&#10;xt/4la6n1IgM4VihgjaloZIy6pYcxqUfiLN38cFhyjI00gS8ZbizsiyKB+mw47zQ4kCHlnR/Gp2C&#10;ff3Zj+fxaxWG+FHb56M+9FYrtZhP+ycQiab0H/5rvxgFZbmG3zP5CMjt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0XTHLEAAAA3AAAAA8AAAAAAAAAAAAAAAAAmAIAAGRycy9k&#10;b3ducmV2LnhtbFBLBQYAAAAABAAEAPUAAACJAwAAAAA=&#10;" path="m3,5r2,l5,,3,,,,,2,2,5r1,xe" fillcolor="black" stroked="f">
                    <v:path arrowok="t" o:connecttype="custom" o:connectlocs="3,5;5,5;5,0;3,0;0,0;0,2;2,5;3,5" o:connectangles="0,0,0,0,0,0,0,0"/>
                  </v:shape>
                  <v:shape id="Freeform 227" o:spid="_x0000_s1251" style="position:absolute;left:8965;top:7701;width:6;height:5;visibility:visible;mso-wrap-style:square;v-text-anchor:top" coordsize="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HxfCsIA&#10;AADcAAAADwAAAGRycy9kb3ducmV2LnhtbESPT4vCMBTE74LfITzB25q2okjXKCIIe/XPxduzebal&#10;zUs3yWr77Y2w4HGYmd8w621vWvEg52vLCtJZAoK4sLrmUsHlfPhagfABWWNrmRQM5GG7GY/WmGv7&#10;5CM9TqEUEcI+RwVVCF0upS8qMuhntiOO3t06gyFKV0rt8BnhppVZkiylwZrjQoUd7SsqmtOfUXBd&#10;3Wl/GI5psfsdUtvc5lnj5kpNJ/3uG0SgPnzC/+0frSDLFvA+E4+A3L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QfF8KwgAAANwAAAAPAAAAAAAAAAAAAAAAAJgCAABkcnMvZG93&#10;bnJldi54bWxQSwUGAAAAAAQABAD1AAAAhwMAAAAA&#10;" path="m3,4l4,5,6,3,5,1,4,,,4r3,xe" fillcolor="black" stroked="f">
                    <v:path arrowok="t" o:connecttype="custom" o:connectlocs="3,4;4,5;6,3;5,1;4,0;0,4;0,4;3,4" o:connectangles="0,0,0,0,0,0,0,0"/>
                  </v:shape>
                  <v:shape id="Freeform 228" o:spid="_x0000_s1252" style="position:absolute;left:8959;top:7700;width:30;height:5;visibility:visible;mso-wrap-style:square;v-text-anchor:top" coordsize="30,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1mdjsQA&#10;AADcAAAADwAAAGRycy9kb3ducmV2LnhtbESPT4vCMBTE78J+h/AWvGlqWepajVIEwZP4b8Xjo3m2&#10;ZZuXbpPV+u2NIHgcZuY3zGzRmVpcqXWVZQWjYQSCOLe64kLB8bAafINwHlljbZkU3MnBYv7Rm2Gq&#10;7Y13dN37QgQIuxQVlN43qZQuL8mgG9qGOHgX2xr0QbaF1C3eAtzUMo6iRBqsOCyU2NCypPx3/28U&#10;7Da6Gv1sJ3/j0/Frre/nbJJkhVL9zy6bgvDU+Xf41V5rBXGcwPNMOAJy/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9ZnY7EAAAA3AAAAA8AAAAAAAAAAAAAAAAAmAIAAGRycy9k&#10;b3ducmV2LnhtbFBLBQYAAAAABAAEAPUAAACJAwAAAAA=&#10;" path="m11,2r,3l30,5,,,11,,10,1r1,1xe" fillcolor="black" stroked="f">
                    <v:path arrowok="t" o:connecttype="custom" o:connectlocs="11,2;11,5;30,5;0,0;11,0;10,1;11,2" o:connectangles="0,0,0,0,0,0,0"/>
                  </v:shape>
                  <v:shape id="Freeform 229" o:spid="_x0000_s1253" style="position:absolute;left:8959;top:7700;width:111;height:11;visibility:visible;mso-wrap-style:square;v-text-anchor:top" coordsize="111,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fywMYA&#10;AADcAAAADwAAAGRycy9kb3ducmV2LnhtbESP0WrCQBRE34X+w3ILfSlm0whGYlYJpdJWKSXqB1yy&#10;t0kwezdktxr/3i0UfBxm5gyTr0fTiTMNrrWs4CWKQRBXVrdcKzgeNtMFCOeRNXaWScGVHKxXD5Mc&#10;M20vXNJ572sRIOwyVNB432dSuqohgy6yPXHwfuxg0Ac51FIPeAlw08kkjufSYMthocGeXhuqTvtf&#10;o6C3p+8tzTZFebi+PxflZ/pWfe2UenociyUIT6O/h//bH1pBkqTwdyYcAbm6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PfywMYAAADcAAAADwAAAAAAAAAAAAAAAACYAgAAZHJz&#10;L2Rvd25yZXYueG1sUEsFBgAAAAAEAAQA9QAAAIsDAAAAAA==&#10;" path="m30,5r61,5l111,11r,-2l91,7,,,30,5xe" fillcolor="black" stroked="f">
                    <v:path arrowok="t" o:connecttype="custom" o:connectlocs="30,5;91,10;111,11;111,9;111,9;91,7;0,0;30,5" o:connectangles="0,0,0,0,0,0,0,0"/>
                  </v:shape>
                  <v:shape id="Freeform 230" o:spid="_x0000_s1254" style="position:absolute;left:9057;top:7649;width:13;height:61;visibility:visible;mso-wrap-style:square;v-text-anchor:top" coordsize="13,6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KRtWcMA&#10;AADcAAAADwAAAGRycy9kb3ducmV2LnhtbERPz2vCMBS+D/Y/hDfYpWhqkTlqUxnC2A5Dps77o3m2&#10;xealS1Lt/OvNYeDx4/tdrEbTiTM531pWMJumIIgrq1uuFfzs3yevIHxA1thZJgV/5GFVPj4UmGt7&#10;4S2dd6EWMYR9jgqaEPpcSl81ZNBPbU8cuaN1BkOErpba4SWGm05mafoiDbYcGxrsad1QddoNRsFX&#10;ks1/v4fhsE/cR3/YJptrWJBSz0/j2xJEoDHcxf/uT60gy+LaeCYeAVn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KRtWcMAAADcAAAADwAAAAAAAAAAAAAAAACYAgAAZHJzL2Rv&#10;d25yZXYueG1sUEsFBgAAAAAEAAQA9QAAAIgDAAAAAA==&#10;" path="m,l13,r,61l,60,,28r2,l2,16,,16,,xe" stroked="f">
                    <v:path arrowok="t" o:connecttype="custom" o:connectlocs="0,0;13,0;13,61;13,61;0,60;0,60;0,28;2,28;2,16;0,16;0,0;0,0" o:connectangles="0,0,0,0,0,0,0,0,0,0,0,0"/>
                  </v:shape>
                  <v:shape id="Freeform 231" o:spid="_x0000_s1255" style="position:absolute;left:9057;top:7649;width:13;height:61;visibility:visible;mso-wrap-style:square;v-text-anchor:top" coordsize="13,6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1IlF8YA&#10;AADcAAAADwAAAGRycy9kb3ducmV2LnhtbESPT2vCQBTE70K/w/IKXqRuGkSS1FVKQdRSD/7p/ZF9&#10;TUKzb5fsGuO3dwsFj8PM/IZZrAbTip4631hW8DpNQBCXVjdcKTif1i8ZCB+QNbaWScGNPKyWT6MF&#10;Ftpe+UD9MVQiQtgXqKAOwRVS+rImg35qHXH0fmxnMETZVVJ3eI1w08o0SebSYMNxoUZHHzWVv8eL&#10;UdB/7/PPmdvcXJ4NX7NJnp13m0yp8fPw/gYi0BAe4f/2VitI0xz+zsQjIJd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1IlF8YAAADcAAAADwAAAAAAAAAAAAAAAACYAgAAZHJz&#10;L2Rvd25yZXYueG1sUEsFBgAAAAAEAAQA9QAAAIsDAAAAAA==&#10;" path="m,l13,r,61l,60,,28r2,l2,16,,16,,e" filled="f" strokeweight=".2pt">
                    <v:path arrowok="t" o:connecttype="custom" o:connectlocs="0,0;13,0;13,61;13,61;0,60;0,60;0,28;2,28;2,16;0,16;0,0;0,0" o:connectangles="0,0,0,0,0,0,0,0,0,0,0,0"/>
                  </v:shape>
                  <v:shape id="Freeform 232" o:spid="_x0000_s1256" style="position:absolute;left:9057;top:7647;width:14;height:64;visibility:visible;mso-wrap-style:square;v-text-anchor:top" coordsize="14,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0UQ8sQA&#10;AADcAAAADwAAAGRycy9kb3ducmV2LnhtbERPy2rCQBTdC/7DcIXudGKkxaaOUsSKuBC1D+jukrnN&#10;JM3cCZlpjH/vLAouD+e9WPW2Fh21vnSsYDpJQBDnTpdcKPh4fxvPQfiArLF2TAqu5GG1HA4WmGl3&#10;4RN151CIGMI+QwUmhCaT0ueGLPqJa4gj9+NaiyHCtpC6xUsMt7VMk+RJWiw5NhhsaG0o/z3/WQWz&#10;7/5w3E67x+dq97nZF5352lYnpR5G/esLiEB9uIv/3TutIJ3F+fFMPAJye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9FEPLEAAAA3AAAAA8AAAAAAAAAAAAAAAAAmAIAAGRycy9k&#10;b3ducmV2LnhtbFBLBQYAAAAABAAEAPUAAACJAwAAAAA=&#10;" path="m,l,5r12,l12,62r2,2l14,,,xe" fillcolor="black" stroked="f">
                    <v:path arrowok="t" o:connecttype="custom" o:connectlocs="0,0;0,5;12,5;12,62;14,64;14,0;0,0" o:connectangles="0,0,0,0,0,0,0"/>
                  </v:shape>
                  <v:shape id="Freeform 233" o:spid="_x0000_s1257" style="position:absolute;left:9054;top:7677;width:17;height:34;visibility:visible;mso-wrap-style:square;v-text-anchor:top" coordsize="17,3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dhSeMMA&#10;AADcAAAADwAAAGRycy9kb3ducmV2LnhtbESP0YrCMBRE3wX/IVxh3zRtF5alGosogrhPa/sBl+ba&#10;Fpub0sS2+vUbQdjHYWbOMJtsMq0YqHeNZQXxKgJBXFrdcKWgyI/LbxDOI2tsLZOCBznItvPZBlNt&#10;R/6l4eIrESDsUlRQe9+lUrqyJoNuZTvi4F1tb9AH2VdS9zgGuGllEkVf0mDDYaHGjvY1lbfL3Sjg&#10;U35/5Ptzodvk5p/jcCh+xoNSH4tptwbhafL/4Xf7pBUknzG8zoQjIL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dhSeMMAAADcAAAADwAAAAAAAAAAAAAAAACYAgAAZHJzL2Rv&#10;d25yZXYueG1sUEsFBgAAAAAEAAQA9QAAAIgDAAAAAA==&#10;" path="m15,32l5,30,5,,3,,,,,33r17,1l15,32xe" fillcolor="black" stroked="f">
                    <v:path arrowok="t" o:connecttype="custom" o:connectlocs="15,32;5,30;5,0;3,0;0,0;0,33;17,34;15,32" o:connectangles="0,0,0,0,0,0,0,0"/>
                  </v:shape>
                  <v:shape id="Freeform 234" o:spid="_x0000_s1258" style="position:absolute;left:9054;top:7674;width:5;height:5;visibility:visible;mso-wrap-style:square;v-text-anchor:top" coordsize="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GvnQMQA&#10;AADcAAAADwAAAGRycy9kb3ducmV2LnhtbESPwWrDMBBE74X8g9hAbo0cB0pxo4QQ4tJr05L2uJU2&#10;trG0MpKcuH9fFQo9DjPzhtnsJmfFlULsPCtYLQsQxNqbjhsF72/1/SOImJANWs+k4Jsi7Lazuw1W&#10;xt/4la6n1IgM4VihgjaloZIy6pYcxqUfiLN38cFhyjI00gS8ZbizsiyKB+mw47zQ4kCHlnR/Gp2C&#10;ff3Zj+fxaxWG+FHb56M+9FYrtZhP+ycQiab0H/5rvxgF5bqE3zP5CMjt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hr50DEAAAA3AAAAA8AAAAAAAAAAAAAAAAAmAIAAGRycy9k&#10;b3ducmV2LnhtbFBLBQYAAAAABAAEAPUAAACJAwAAAAA=&#10;" path="m3,3r,2l5,5,5,3,5,,,,,3r3,xe" fillcolor="black" stroked="f">
                    <v:path arrowok="t" o:connecttype="custom" o:connectlocs="3,3;3,5;5,5;5,3;5,0;0,0;0,3;3,3" o:connectangles="0,0,0,0,0,0,0,0"/>
                  </v:shape>
                  <v:shape id="Freeform 235" o:spid="_x0000_s1259" style="position:absolute;left:9057;top:7665;width:5;height:14;visibility:visible;mso-wrap-style:square;v-text-anchor:top" coordsize="5,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q+7KsUA&#10;AADcAAAADwAAAGRycy9kb3ducmV2LnhtbESPT2sCMRTE70K/Q3iFXkSzf7DI1igiWNqT1hZ6fWye&#10;m9XNy7LJ6vbbN4LgcZiZ3zCL1WAbcaHO144VpNMEBHHpdM2Vgp/v7WQOwgdkjY1jUvBHHlbLp9EC&#10;C+2u/EWXQ6hEhLAvUIEJoS2k9KUhi37qWuLoHV1nMUTZVVJ3eI1w28gsSV6lxZrjgsGWNobK86G3&#10;CvZmnJ/3732/zn7TU52MZ7s2/VTq5XlYv4EINIRH+N7+0AqyPIfbmXgE5PI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yr7sqxQAAANwAAAAPAAAAAAAAAAAAAAAAAJgCAABkcnMv&#10;ZG93bnJldi54bWxQSwUGAAAAAAQABAD1AAAAigMAAAAA&#10;" path="m2,14r3,l5,,2,,,,,12r2,l2,14xe" fillcolor="black" stroked="f">
                    <v:path arrowok="t" o:connecttype="custom" o:connectlocs="2,14;5,14;5,0;2,0;0,0;0,12;2,12;2,14" o:connectangles="0,0,0,0,0,0,0,0"/>
                  </v:shape>
                  <v:shape id="Freeform 236" o:spid="_x0000_s1260" style="position:absolute;left:9059;top:7663;width:3;height:5;visibility:visible;mso-wrap-style:square;v-text-anchor:top" coordsize="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OtGGsUA&#10;AADcAAAADwAAAGRycy9kb3ducmV2LnhtbESPW2vCQBSE3wX/w3IKfdNNbJGSuoqoLUX74oU+H7LH&#10;XJo9G7KbGP+9Kwg+DjPzDTNb9KYSHTWusKwgHkcgiFOrC84UnI5fow8QziNrrCyTgis5WMyHgxkm&#10;2l54T93BZyJA2CWoIPe+TqR0aU4G3djWxME728agD7LJpG7wEuCmkpMomkqDBYeFHGta5ZT+H1qj&#10;YLkt4/L7b7P/3cXnbl20lFVlq9TrS7/8BOGp98/wo/2jFUze3uF+JhwBOb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060YaxQAAANwAAAAPAAAAAAAAAAAAAAAAAJgCAABkcnMv&#10;ZG93bnJldi54bWxQSwUGAAAAAAQABAD1AAAAigMAAAAA&#10;" path="m3,2l3,,,5,,2r3,xe" fillcolor="black" stroked="f">
                    <v:path arrowok="t" o:connecttype="custom" o:connectlocs="3,2;3,0;0,5;0,2;3,2" o:connectangles="0,0,0,0,0"/>
                  </v:shape>
                  <v:shape id="Freeform 237" o:spid="_x0000_s1261" style="position:absolute;left:9057;top:7663;width:5;height:5;visibility:visible;mso-wrap-style:square;v-text-anchor:top" coordsize="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4J/NMMA&#10;AADcAAAADwAAAGRycy9kb3ducmV2LnhtbESPQUvEMBSE74L/ITzBm013RZG62VIWK15dl9XjM3m2&#10;pclLSdLd+u+NIHgcZuYbZlMvzooThTh4VrAqShDE2puBOwWHt/bmAURMyAatZ1LwTRHq7eXFBivj&#10;z/xKp33qRIZwrFBBn9JUSRl1Tw5j4Sfi7H354DBlGTppAp4z3Fm5Lst76XDgvNDjRLue9LifnYKm&#10;/Rjn4/y5ClN8b+3zk96NVit1fbU0jyASLek//Nd+MQrWt3fweyYfAbn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4J/NMMAAADcAAAADwAAAAAAAAAAAAAAAACYAgAAZHJzL2Rv&#10;d25yZXYueG1sUEsFBgAAAAAEAAQA9QAAAIgDAAAAAA==&#10;" path="m5,l,,,2,,5r2,l5,xe" fillcolor="black" stroked="f">
                    <v:path arrowok="t" o:connecttype="custom" o:connectlocs="5,0;0,0;0,2;0,5;2,5;5,0" o:connectangles="0,0,0,0,0,0"/>
                  </v:shape>
                  <v:shape id="Freeform 238" o:spid="_x0000_s1262" style="position:absolute;left:9054;top:7647;width:5;height:21;visibility:visible;mso-wrap-style:square;v-text-anchor:top" coordsize="5,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AnsYA&#10;AADcAAAADwAAAGRycy9kb3ducmV2LnhtbESPQWsCMRSE74X+h/AK3mqiUpHVKLZQWko91Fa8PjbP&#10;3cXNy7p56tZfbwpCj8PMfMPMFp2v1YnaWAW2MOgbUMR5cBUXFn6+Xx8noKIgO6wDk4VfirCY39/N&#10;MHPhzF90WkuhEoRjhhZKkSbTOuYleYz90BAnbxdaj5JkW2jX4jnBfa2Hxoy1x4rTQokNvZSU79dH&#10;b8FcZPT08fkmm9XzYbXFXX4xh4m1vYduOQUl1Ml/+NZ+dxaGozH8nUlHQM+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AnsYAAADcAAAADwAAAAAAAAAAAAAAAACYAgAAZHJz&#10;L2Rvd25yZXYueG1sUEsFBgAAAAAEAAQA9QAAAIsDAAAAAA==&#10;" path="m3,18r2,l5,5,3,,,,,21r3,l3,18xe" fillcolor="black" stroked="f">
                    <v:path arrowok="t" o:connecttype="custom" o:connectlocs="3,18;5,18;5,5;3,0;0,0;0,21;3,21;3,18" o:connectangles="0,0,0,0,0,0,0,0"/>
                  </v:shape>
                  <v:shape id="Freeform 239" o:spid="_x0000_s1263" style="position:absolute;left:9050;top:7653;width:9;height:56;visibility:visible;mso-wrap-style:square;v-text-anchor:top" coordsize="9,5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AP2CcUA&#10;AADcAAAADwAAAGRycy9kb3ducmV2LnhtbESPT4vCMBTE74LfIbyFvWm6LWjpGkUEZcXL+ofF46N5&#10;tsXmpTZR67ffCILHYWZ+w0xmnanFjVpXWVbwNYxAEOdWV1woOOyXgxSE88gaa8uk4EEOZtN+b4KZ&#10;tnfe0m3nCxEg7DJUUHrfZFK6vCSDbmgb4uCdbGvQB9kWUrd4D3BTyziKRtJgxWGhxIYWJeXn3dUo&#10;uJ6PyaVIj8vD9pc38ThZmf36T6nPj27+DcJT59/hV/tHK4iTMTzPhCMgp/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MA/YJxQAAANwAAAAPAAAAAAAAAAAAAAAAAJgCAABkcnMv&#10;ZG93bnJldi54bWxQSwUGAAAAAAQABAD1AAAAigMAAAAA&#10;" path="m2,r,16l4,16r,11l2,27r,29l,56r7,l7,24r2,l9,12r-2,l7,,2,xe" stroked="f">
                    <v:path arrowok="t" o:connecttype="custom" o:connectlocs="2,0;2,16;4,16;4,27;2,27;2,56;0,56;7,56;7,56;7,24;9,24;9,12;7,12;7,0;2,0;2,0" o:connectangles="0,0,0,0,0,0,0,0,0,0,0,0,0,0,0,0"/>
                  </v:shape>
                  <v:shape id="Freeform 240" o:spid="_x0000_s1264" style="position:absolute;left:9050;top:7653;width:9;height:56;visibility:visible;mso-wrap-style:square;v-text-anchor:top" coordsize="9,5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30hI8UA&#10;AADcAAAADwAAAGRycy9kb3ducmV2LnhtbERPy2rCQBTdF/oPwy24q5PEIhIdpZQaK5WCj4XdXTK3&#10;mdDMnZAZNfr1nYXQ5eG8Z4veNuJMna8dK0iHCQji0umaKwWH/fJ5AsIHZI2NY1JwJQ+L+ePDDHPt&#10;Lryl8y5UIoawz1GBCaHNpfSlIYt+6FriyP24zmKIsKuk7vASw20jsyQZS4s1xwaDLb0ZKn93J6ug&#10;2Iz6z+Jmi/Rr8n47mvr78LJaKzV46l+nIAL14V98d39oBdkoro1n4hGQ8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zfSEjxQAAANwAAAAPAAAAAAAAAAAAAAAAAJgCAABkcnMv&#10;ZG93bnJldi54bWxQSwUGAAAAAAQABAD1AAAAigMAAAAA&#10;" path="m2,r,16l4,16r,11l2,27r,29l,56r7,l7,24r2,l9,12r-2,l7,,2,e" filled="f" strokeweight=".2pt">
                    <v:path arrowok="t" o:connecttype="custom" o:connectlocs="2,0;2,16;4,16;4,27;2,27;2,56;0,56;7,56;7,56;7,24;9,24;9,12;7,12;7,0;2,0;2,0" o:connectangles="0,0,0,0,0,0,0,0,0,0,0,0,0,0,0,0"/>
                  </v:shape>
                  <v:shape id="Freeform 241" o:spid="_x0000_s1265" style="position:absolute;left:9049;top:7653;width:5;height:16;visibility:visible;mso-wrap-style:square;v-text-anchor:top" coordsize="5,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7kRBsYA&#10;AADcAAAADwAAAGRycy9kb3ducmV2LnhtbESPQWvCQBSE74L/YXmCN92YtFJT1yCB1NJDpSqeH9nX&#10;JJp9G7JbTf99t1DocZiZb5h1NphW3Kh3jWUFi3kEgri0uuFKwelYzJ5AOI+ssbVMCr7JQbYZj9aY&#10;anvnD7odfCUChF2KCmrvu1RKV9Zk0M1tRxy8T9sb9EH2ldQ93gPctDKOoqU02HBYqLGjvKbyevgy&#10;Ch4jyvf788P7bvdyTZK35XFV6ItS08mwfQbhafD/4b/2q1YQJyv4PROOgNz8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7kRBsYAAADcAAAADwAAAAAAAAAAAAAAAACYAgAAZHJz&#10;L2Rvd25yZXYueG1sUEsFBgAAAAAEAAQA9QAAAIsDAAAAAA==&#10;" path="m5,l,,,16r3,l5,16,5,xe" fillcolor="black" stroked="f">
                    <v:path arrowok="t" o:connecttype="custom" o:connectlocs="5,0;0,0;0,16;3,16;5,16;5,0" o:connectangles="0,0,0,0,0,0"/>
                  </v:shape>
                  <v:shape id="Freeform 242" o:spid="_x0000_s1266" style="position:absolute;left:9049;top:7667;width:5;height:5;visibility:visible;mso-wrap-style:square;v-text-anchor:top" coordsize="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Ov0cEA&#10;AADcAAAADwAAAGRycy9kb3ducmV2LnhtbERPz2vCMBS+C/sfwht4s6kyhnRGEVnHrnNj2/GZPNvS&#10;5KUkqdb/fjkMPH58vze7yVlxoRA7zwqWRQmCWHvTcaPg67NerEHEhGzQeiYFN4qw2z7MNlgZf+UP&#10;uhxTI3IIxwoVtCkNlZRRt+QwFn4gztzZB4cpw9BIE/Caw52Vq7J8lg47zg0tDnRoSffH0SnY17/9&#10;+D2elmGIP7V9e9WH3mql5o/T/gVEoindxf/ud6Ng9ZTn5zP5CMjt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zr9HBAAAA3AAAAA8AAAAAAAAAAAAAAAAAmAIAAGRycy9kb3du&#10;cmV2LnhtbFBLBQYAAAAABAAEAPUAAACGAwAAAAA=&#10;" path="m,2l,5r5,l5,2,5,,3,r,2l,2xe" fillcolor="black" stroked="f">
                    <v:path arrowok="t" o:connecttype="custom" o:connectlocs="0,2;0,5;5,5;5,2;5,0;3,0;3,2;0,2" o:connectangles="0,0,0,0,0,0,0,0"/>
                  </v:shape>
                  <v:shape id="Freeform 243" o:spid="_x0000_s1267" style="position:absolute;left:9052;top:7667;width:5;height:13;visibility:visible;mso-wrap-style:square;v-text-anchor:top" coordsize="5,1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d6JcEA&#10;AADcAAAADwAAAGRycy9kb3ducmV2LnhtbESP3YrCMBSE7xd8h3AE79a0RUSrUUQQFgTFnwc4NMem&#10;2pyUJqv17Y0geDnMfDPMfNnZWtyp9ZVjBekwAUFcOF1xqeB82vxOQPiArLF2TAqe5GG56P3MMdfu&#10;wQe6H0MpYgn7HBWYEJpcSl8YsuiHriGO3sW1FkOUbSl1i49YbmuZJclYWqw4LhhsaG2ouB3/rYKs&#10;Xl+MTnfj1e6wnWY22V+nWio16HerGYhAXfiGP/SfjtwohfeZeATk4g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gneiXBAAAA3AAAAA8AAAAAAAAAAAAAAAAAmAIAAGRycy9kb3du&#10;cmV2LnhtbFBLBQYAAAAABAAEAPUAAACGAwAAAAA=&#10;" path="m2,2l,2,,13r2,l5,13,5,,2,r,2xe" fillcolor="black" stroked="f">
                    <v:path arrowok="t" o:connecttype="custom" o:connectlocs="2,2;0,2;0,13;2,13;5,13;5,0;2,0;2,2" o:connectangles="0,0,0,0,0,0,0,0"/>
                  </v:shape>
                  <v:shape id="Freeform 244" o:spid="_x0000_s1268" style="position:absolute;left:9054;top:7678;width:3;height:5;visibility:visible;mso-wrap-style:square;v-text-anchor:top" coordsize="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gIiMUA&#10;AADcAAAADwAAAGRycy9kb3ducmV2LnhtbESPW2vCQBSE3wv+h+UIvtVNgpQSXUXUFmn74gWfD9lj&#10;LmbPhuwmxn/fLRR8HGbmG2axGkwtempdaVlBPI1AEGdWl5wrOJ8+Xt9BOI+ssbZMCh7kYLUcvSww&#10;1fbOB+qPPhcBwi5FBYX3TSqlywoy6Ka2IQ7e1bYGfZBtLnWL9wA3tUyi6E0aLDksFNjQpqDsduyM&#10;gvVXFVefl93h5zu+9tuyo7yuOqUm42E9B+Fp8M/wf3uvFSSzBP7OhCMgl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MSAiIxQAAANwAAAAPAAAAAAAAAAAAAAAAAJgCAABkcnMv&#10;ZG93bnJldi54bWxQSwUGAAAAAAQABAD1AAAAigMAAAAA&#10;" path="m,2l,,3,5,3,2,,2xe" fillcolor="black" stroked="f">
                    <v:path arrowok="t" o:connecttype="custom" o:connectlocs="0,2;0,0;3,5;3,2;0,2" o:connectangles="0,0,0,0,0"/>
                  </v:shape>
                  <v:shape id="Freeform 245" o:spid="_x0000_s1269" style="position:absolute;left:9052;top:7678;width:5;height:5;visibility:visible;mso-wrap-style:square;v-text-anchor:top" coordsize="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yExpsMA&#10;AADcAAAADwAAAGRycy9kb3ducmV2LnhtbESPQUvEMBSE74L/ITzBm013FZG62VIWK15dl9XjM3m2&#10;pclLSdLd+u+NIHgcZuYbZlMvzooThTh4VrAqShDE2puBOwWHt/bmAURMyAatZ1LwTRHq7eXFBivj&#10;z/xKp33qRIZwrFBBn9JUSRl1Tw5j4Sfi7H354DBlGTppAp4z3Fm5Lst76XDgvNDjRLue9LifnYKm&#10;/Rjn4/y5ClN8b+3zk96NVit1fbU0jyASLek//Nd+MQrWd7fweyYfAbn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yExpsMAAADcAAAADwAAAAAAAAAAAAAAAACYAgAAZHJzL2Rv&#10;d25yZXYueG1sUEsFBgAAAAAEAAQA9QAAAIgDAAAAAA==&#10;" path="m2,l,,,2,,5r5,l2,xe" fillcolor="black" stroked="f">
                    <v:path arrowok="t" o:connecttype="custom" o:connectlocs="2,0;0,0;0,2;0,5;5,5;2,0" o:connectangles="0,0,0,0,0,0"/>
                  </v:shape>
                  <v:shape id="Freeform 246" o:spid="_x0000_s1270" style="position:absolute;left:9049;top:7678;width:5;height:31;visibility:visible;mso-wrap-style:square;v-text-anchor:top" coordsize="5,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Gp1QcYA&#10;AADcAAAADwAAAGRycy9kb3ducmV2LnhtbESP3WrCQBSE74W+w3KE3ukmIYhNXUWqpYWCoC0t3h2y&#10;xySYPRuy2/y8fbcgeDnMzDfMajOYWnTUusqygngegSDOra64UPD1+TpbgnAeWWNtmRSM5GCzfpis&#10;MNO25yN1J1+IAGGXoYLS+yaT0uUlGXRz2xAH72Jbgz7ItpC6xT7ATS2TKFpIgxWHhRIbeikpv55+&#10;jYLDmxurn8V3U7h8fIp33XX8OO+VepwO22cQngZ/D9/a71pBkqbwfyYcAbn+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Gp1QcYAAADcAAAADwAAAAAAAAAAAAAAAACYAgAAZHJz&#10;L2Rvd25yZXYueG1sUEsFBgAAAAAEAAQA9QAAAIsDAAAAAA==&#10;" path="m3,l,,,31r3,l5,31,5,2,3,2,3,xe" fillcolor="black" stroked="f">
                    <v:path arrowok="t" o:connecttype="custom" o:connectlocs="3,0;0,0;0,31;3,31;5,31;5,2;3,2;3,0" o:connectangles="0,0,0,0,0,0,0,0"/>
                  </v:shape>
                  <v:shape id="Freeform 247" o:spid="_x0000_s1271" style="position:absolute;left:9050;top:7706;width:4;height:5;visibility:visible;mso-wrap-style:square;v-text-anchor:top" coordsize="4,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XhtUcIA&#10;AADcAAAADwAAAGRycy9kb3ducmV2LnhtbESPzYrCQBCE7wu+w9CCt3WiqEh0FBEWVFhcfx6gybRJ&#10;MNOTzbQa335HEPZYVNVX1HzZukrdqQmlZwODfgKKOPO25NzA+fT1OQUVBNli5ZkMPCnActH5mGNq&#10;/YMPdD9KriKEQ4oGCpE61TpkBTkMfV8TR+/iG4cSZZNr2+Ajwl2lh0ky0Q5LjgsF1rQuKLseb87A&#10;PgR9Fbej6nc0KRl/JNvqb2N63XY1AyXUyn/43d5YA8PRGF5n4hHQi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NeG1RwgAAANwAAAAPAAAAAAAAAAAAAAAAAJgCAABkcnMvZG93&#10;bnJldi54bWxQSwUGAAAAAAQABAD1AAAAhwMAAAAA&#10;" path="m2,3l2,,,,,5r4,l4,3,2,3xe" fillcolor="black" stroked="f">
                    <v:path arrowok="t" o:connecttype="custom" o:connectlocs="2,3;2,0;0,0;0,5;4,5;4,3;2,3" o:connectangles="0,0,0,0,0,0,0"/>
                  </v:shape>
                  <v:shape id="Freeform 248" o:spid="_x0000_s1272" style="position:absolute;left:9050;top:7677;width:9;height:34;visibility:visible;mso-wrap-style:square;v-text-anchor:top" coordsize="9,3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Y7MZcgA&#10;AADcAAAADwAAAGRycy9kb3ducmV2LnhtbESPT2vCQBTE7wW/w/KE3urG0IpEV5GWQv94qGlRe3tk&#10;X7PB7NuQ3Zrop+8KBY/DzPyGmS97W4sjtb5yrGA8SkAQF05XXCr4+ny+m4LwAVlj7ZgUnMjDcjG4&#10;mWOmXccbOuahFBHCPkMFJoQmk9IXhiz6kWuIo/fjWoshyraUusUuwm0t0ySZSIsVxwWDDT0aKg75&#10;r1Xwvl+PH+R3SF+fko/dNu82/dvZKHU77FczEIH6cA3/t1+0gvR+Apcz8QjIxR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RjsxlyAAAANwAAAAPAAAAAAAAAAAAAAAAAJgCAABk&#10;cnMvZG93bnJldi54bWxQSwUGAAAAAAQABAD1AAAAjQMAAAAA&#10;" path="m,34r9,l9,,7,,4,r,29l4,34,,34xe" fillcolor="black" stroked="f">
                    <v:path arrowok="t" o:connecttype="custom" o:connectlocs="0,34;9,34;9,0;7,0;4,0;4,29;4,34;0,34" o:connectangles="0,0,0,0,0,0,0,0"/>
                  </v:shape>
                  <v:shape id="Freeform 249" o:spid="_x0000_s1273" style="position:absolute;left:9054;top:7674;width:5;height:5;visibility:visible;mso-wrap-style:square;v-text-anchor:top" coordsize="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Bo3pcMA&#10;AADcAAAADwAAAGRycy9kb3ducmV2LnhtbESPQUvEMBSE74L/ITzBm013EZW62VIWK15dl9XjM3m2&#10;pclLSdLd+u+NIHgcZuYbZlMvzooThTh4VrAqShDE2puBOwWHt/bmAURMyAatZ1LwTRHq7eXFBivj&#10;z/xKp33qRIZwrFBBn9JUSRl1Tw5j4Sfi7H354DBlGTppAp4z3Fm5Lss76XDgvNDjRLue9LifnYKm&#10;/Rjn4/y5ClN8b+3zk96NVit1fbU0jyASLek//Nd+MQrWt/fweyYfAbn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Bo3pcMAAADcAAAADwAAAAAAAAAAAAAAAACYAgAAZHJzL2Rv&#10;d25yZXYueG1sUEsFBgAAAAAEAAQA9QAAAIgDAAAAAA==&#10;" path="m3,3r,2l5,5,5,3,5,,,,,3r3,xe" fillcolor="black" stroked="f">
                    <v:path arrowok="t" o:connecttype="custom" o:connectlocs="3,3;3,5;5,5;5,3;5,0;0,0;0,3;3,3" o:connectangles="0,0,0,0,0,0,0,0"/>
                  </v:shape>
                  <v:shape id="Freeform 250" o:spid="_x0000_s1274" style="position:absolute;left:9057;top:7665;width:5;height:14;visibility:visible;mso-wrap-style:square;v-text-anchor:top" coordsize="5,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A1aJsIA&#10;AADcAAAADwAAAGRycy9kb3ducmV2LnhtbERPz2vCMBS+D/wfwht4EU3bbSLVKCI4tpNOBa+P5tl0&#10;Ni+lSbX775eD4PHj+71Y9bYWN2p95VhBOklAEBdOV1wqOB234xkIH5A11o5JwR95WC0HLwvMtbvz&#10;D90OoRQxhH2OCkwITS6lLwxZ9BPXEEfu4lqLIcK2lLrFewy3tcySZCotVhwbDDa0MVRcD51VsDej&#10;t+v+s+vW2Tn9rZLRx65Jv5UavvbrOYhAfXiKH+4vrSB7j2vjmXgE5P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kDVomwgAAANwAAAAPAAAAAAAAAAAAAAAAAJgCAABkcnMvZG93&#10;bnJldi54bWxQSwUGAAAAAAQABAD1AAAAhwMAAAAA&#10;" path="m2,14r3,l5,,2,,,,,12r2,l2,14xe" fillcolor="black" stroked="f">
                    <v:path arrowok="t" o:connecttype="custom" o:connectlocs="2,14;5,14;5,0;2,0;0,0;0,12;2,12;2,14" o:connectangles="0,0,0,0,0,0,0,0"/>
                  </v:shape>
                  <v:shape id="Freeform 251" o:spid="_x0000_s1275" style="position:absolute;left:9059;top:7663;width:3;height:5;visibility:visible;mso-wrap-style:square;v-text-anchor:top" coordsize="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uya+cUA&#10;AADcAAAADwAAAGRycy9kb3ducmV2LnhtbESPW2vCQBSE3wX/w3IKfdNNpBSbuoqoLUX74oU+H7LH&#10;XJo9G7KbGP+9Kwg+DjPzDTNb9KYSHTWusKwgHkcgiFOrC84UnI5foykI55E1VpZJwZUcLObDwQwT&#10;bS+8p+7gMxEg7BJUkHtfJ1K6NCeDbmxr4uCdbWPQB9lkUjd4CXBTyUkUvUuDBYeFHGta5ZT+H1qj&#10;YLkt4/L7b7P/3cXnbl20lFVlq9TrS7/8BOGp98/wo/2jFUzePuB+JhwBOb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C7Jr5xQAAANwAAAAPAAAAAAAAAAAAAAAAAJgCAABkcnMv&#10;ZG93bnJldi54bWxQSwUGAAAAAAQABAD1AAAAigMAAAAA&#10;" path="m3,2l3,,,5,,2r3,xe" fillcolor="black" stroked="f">
                    <v:path arrowok="t" o:connecttype="custom" o:connectlocs="3,2;3,0;0,5;0,2;3,2" o:connectangles="0,0,0,0,0"/>
                  </v:shape>
                  <v:shape id="Freeform 252" o:spid="_x0000_s1276" style="position:absolute;left:9057;top:7663;width:5;height:5;visibility:visible;mso-wrap-style:square;v-text-anchor:top" coordsize="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o5DMEA&#10;AADcAAAADwAAAGRycy9kb3ducmV2LnhtbERPz2vCMBS+C/sfwht4s6nChnRGEVnHrnNj2/GZPNvS&#10;5KUkqdb/fjkMPH58vze7yVlxoRA7zwqWRQmCWHvTcaPg67NerEHEhGzQeiYFN4qw2z7MNlgZf+UP&#10;uhxTI3IIxwoVtCkNlZRRt+QwFn4gztzZB4cpw9BIE/Caw52Vq7J8lg47zg0tDnRoSffH0SnY17/9&#10;+D2elmGIP7V9e9WH3mql5o/T/gVEoindxf/ud6Ng9ZTn5zP5CMjt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oqOQzBAAAA3AAAAA8AAAAAAAAAAAAAAAAAmAIAAGRycy9kb3du&#10;cmV2LnhtbFBLBQYAAAAABAAEAPUAAACGAwAAAAA=&#10;" path="m5,l,,,2,,5r2,l5,xe" fillcolor="black" stroked="f">
                    <v:path arrowok="t" o:connecttype="custom" o:connectlocs="5,0;0,0;0,2;0,5;2,5;5,0" o:connectangles="0,0,0,0,0,0"/>
                  </v:shape>
                  <v:shape id="Freeform 253" o:spid="_x0000_s1277" style="position:absolute;left:9049;top:7651;width:10;height:17;visibility:visible;mso-wrap-style:square;v-text-anchor:top" coordsize="10,1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ozpfMUA&#10;AADcAAAADwAAAGRycy9kb3ducmV2LnhtbESPT2vCQBTE7wW/w/KE3uomgapEVxFppX9OJoLXR/aZ&#10;hGTfhuyaxG/fLRR6HGbmN8x2P5lWDNS72rKCeBGBIC6srrlUcMnfX9YgnEfW2FomBQ9ysN/NnraY&#10;ajvymYbMlyJA2KWooPK+S6V0RUUG3cJ2xMG72d6gD7Ivpe5xDHDTyiSKltJgzWGhwo6OFRVNdjcK&#10;itwk3+1nMr3ZR3M9rZqv4bxaKvU8nw4bEJ4m/x/+a39oBclrDL9nwhGQu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mjOl8xQAAANwAAAAPAAAAAAAAAAAAAAAAAJgCAABkcnMv&#10;ZG93bnJldi54bWxQSwUGAAAAAAQABAD1AAAAigMAAAAA&#10;" path="m8,14r2,l10,,,,,2,5,5r,12l8,17r,-3xe" fillcolor="black" stroked="f">
                    <v:path arrowok="t" o:connecttype="custom" o:connectlocs="8,14;10,14;10,0;0,0;0,2;5,5;5,5;5,17;8,17;8,14" o:connectangles="0,0,0,0,0,0,0,0,0,0"/>
                  </v:shape>
                  <v:shape id="Freeform 254" o:spid="_x0000_s1278" style="position:absolute;left:9371;top:7725;width:77;height:19;visibility:visible;mso-wrap-style:square;v-text-anchor:top" coordsize="77,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zJb4cUA&#10;AADcAAAADwAAAGRycy9kb3ducmV2LnhtbESPQWvCQBSE70L/w/IKvZlNA5US3YgtFFoQQW09P7Mv&#10;2WD2bchuNPrru4WCx2FmvmEWy9G24ky9bxwreE5SEMSl0w3XCr73H9NXED4ga2wdk4IreVgWD5MF&#10;5tpdeEvnXahFhLDPUYEJocul9KUhiz5xHXH0KtdbDFH2tdQ9XiLctjJL05m02HBcMNjRu6HytBus&#10;gtvwVaY4q/dr+1Pp7dvmcDTDQamnx3E1BxFoDPfwf/tTK8heMvg7E4+ALH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vMlvhxQAAANwAAAAPAAAAAAAAAAAAAAAAAJgCAABkcnMv&#10;ZG93bnJldi54bWxQSwUGAAAAAAQABAD1AAAAigMAAAAA&#10;" path="m61,l3,,,19r77,l74,11r-2,l69,11,67,10,64,8,63,7,62,5,61,xe" stroked="f">
                    <v:path arrowok="t" o:connecttype="custom" o:connectlocs="61,0;3,0;0,19;77,19;74,11;74,11;72,11;69,11;67,10;64,8;63,7;62,5;61,0;61,0" o:connectangles="0,0,0,0,0,0,0,0,0,0,0,0,0,0"/>
                  </v:shape>
                  <v:shape id="Freeform 255" o:spid="_x0000_s1279" style="position:absolute;left:9371;top:7725;width:77;height:19;visibility:visible;mso-wrap-style:square;v-text-anchor:top" coordsize="77,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NFoP8UA&#10;AADcAAAADwAAAGRycy9kb3ducmV2LnhtbESPX2vCQBDE3wt+h2MLfaubRmwleooIQvugtGkRH5fc&#10;5g/m9kLu1PTbe0Khj8PM/IZZrAbbqgv3vnGi4WWcgGIpnGmk0vDzvX2egfKBxFDrhDX8sofVcvSw&#10;oMy4q3zxJQ+VihDxGWmoQ+gyRF/UbMmPXccSvdL1lkKUfYWmp2uE2xbTJHlFS43EhZo63tRcnPKz&#10;1bD5fAslTsoPPO72JU4PRX5MvdZPj8N6DirwEP7Df+13oyGdTuB+Jh4BXN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M0Wg/xQAAANwAAAAPAAAAAAAAAAAAAAAAAJgCAABkcnMv&#10;ZG93bnJldi54bWxQSwUGAAAAAAQABAD1AAAAigMAAAAA&#10;" path="m61,l3,,,19r77,l74,11r-2,l69,11,67,10,64,8,63,7,62,5,61,e" filled="f" strokeweight=".2pt">
                    <v:path arrowok="t" o:connecttype="custom" o:connectlocs="61,0;3,0;0,19;77,19;74,11;74,11;72,11;69,11;67,10;64,8;63,7;62,5;61,0;61,0" o:connectangles="0,0,0,0,0,0,0,0,0,0,0,0,0,0"/>
                  </v:shape>
                  <v:shape id="Freeform 256" o:spid="_x0000_s1280" style="position:absolute;left:9370;top:7723;width:62;height:23;visibility:visible;mso-wrap-style:square;v-text-anchor:top" coordsize="62,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OybhMUA&#10;AADcAAAADwAAAGRycy9kb3ducmV2LnhtbESPwW7CMBBE70j9B2uRegMHRCkKGIRooXBBaeADtvE2&#10;SYnXUexC+HuMhMRxNDNvNLNFaypxpsaVlhUM+hEI4szqknMFx8O6NwHhPLLGyjIpuJKDxfylM8NY&#10;2wt/0zn1uQgQdjEqKLyvYyldVpBB17c1cfB+bWPQB9nkUjd4CXBTyWEUjaXBksNCgTWtCspO6b9R&#10;sF/m68SZr9375yYdJZv648du/5R67bbLKQhPrX+GH+2tVjB8G8H9TDgCcn4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U7JuExQAAANwAAAAPAAAAAAAAAAAAAAAAAJgCAABkcnMv&#10;ZG93bnJldi54bWxQSwUGAAAAAAQABAD1AAAAigMAAAAA&#10;" path="m62,3l62,,4,,,23,2,20,4,3r58,xe" fillcolor="black" stroked="f">
                    <v:path arrowok="t" o:connecttype="custom" o:connectlocs="62,3;62,0;4,0;0,23;2,20;4,3;62,3" o:connectangles="0,0,0,0,0,0,0"/>
                  </v:shape>
                  <v:shape id="Freeform 257" o:spid="_x0000_s1281" style="position:absolute;left:9370;top:7733;width:79;height:13;visibility:visible;mso-wrap-style:square;v-text-anchor:top" coordsize="79,1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4shx8UA&#10;AADcAAAADwAAAGRycy9kb3ducmV2LnhtbESP3WoCMRSE7wu+QzhC72pWYaWuRhHBYqUFu+r9YXP2&#10;B5OTdZPqtk/fFAq9HGbmG2ax6q0RN+p841jBeJSAIC6cbrhScDpun55B+ICs0TgmBV/kYbUcPCww&#10;0+7OH3TLQyUihH2GCuoQ2kxKX9Rk0Y9cSxy90nUWQ5RdJXWH9wi3Rk6SZCotNhwXamxpU1NxyT+t&#10;gm/zcpW7onw7c7p/Lw/bcHg1M6Ueh/16DiJQH/7Df+2dVjBJU/g9E4+AXP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HiyHHxQAAANwAAAAPAAAAAAAAAAAAAAAAAJgCAABkcnMv&#10;ZG93bnJldi54bWxQSwUGAAAAAAQABAD1AAAAigMAAAAA&#10;" path="m,13r79,l76,,74,5r2,5l2,10,,13xe" fillcolor="black" stroked="f">
                    <v:path arrowok="t" o:connecttype="custom" o:connectlocs="0,13;79,13;76,0;74,5;76,10;2,10;0,13" o:connectangles="0,0,0,0,0,0,0"/>
                  </v:shape>
                  <v:shape id="Freeform 258" o:spid="_x0000_s1282" style="position:absolute;left:9440;top:7733;width:6;height:5;visibility:visible;mso-wrap-style:square;v-text-anchor:top" coordsize="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iyAMIA&#10;AADcAAAADwAAAGRycy9kb3ducmV2LnhtbESPQYvCMBSE7wv+h/AEb2vayop0jSKC4FXXi7e3zbMt&#10;bV5qErX990YQPA4z8w2zXPemFXdyvrasIJ0mIIgLq2suFZz+dt8LED4ga2wtk4KBPKxXo68l5to+&#10;+ED3YyhFhLDPUUEVQpdL6YuKDPqp7Yijd7HOYIjSlVI7fES4aWWWJHNpsOa4UGFH24qK5ngzCs6L&#10;C213wyEtNtchtc3/LGvcTKnJuN/8ggjUh0/43d5rBdnPHF5n4hGQq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4qLIAwgAAANwAAAAPAAAAAAAAAAAAAAAAAJgCAABkcnMvZG93&#10;bnJldi54bWxQSwUGAAAAAAQABAD1AAAAhwMAAAAA&#10;" path="m6,l,,,3,,5r4,l6,xe" fillcolor="black" stroked="f">
                    <v:path arrowok="t" o:connecttype="custom" o:connectlocs="6,0;0,0;0,3;0,5;4,5;6,0" o:connectangles="0,0,0,0,0,0"/>
                  </v:shape>
                  <v:shape id="Freeform 259" o:spid="_x0000_s1283" style="position:absolute;left:9435;top:7732;width:8;height:6;visibility:visible;mso-wrap-style:square;v-text-anchor:top" coordsize="8,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mvLZ8UA&#10;AADcAAAADwAAAGRycy9kb3ducmV2LnhtbESPQWvCQBSE74X+h+UVvDWbSqwldRUVlR56MS2eX7Mv&#10;2WD2bciuMf57t1DocZiZb5jFarStGKj3jWMFL0kKgrh0uuFawffX/vkNhA/IGlvHpOBGHlbLx4cF&#10;5tpd+UhDEWoRIexzVGBC6HIpfWnIok9cRxy9yvUWQ5R9LXWP1wi3rZym6au02HBcMNjR1lB5Li5W&#10;QTY7DT9b/7k7HTYmO++KKmR1pdTkaVy/gwg0hv/wX/tDK5jO5vB7Jh4Bubw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2a8tnxQAAANwAAAAPAAAAAAAAAAAAAAAAAJgCAABkcnMv&#10;ZG93bnJldi54bWxQSwUGAAAAAAQABAD1AAAAigMAAAAA&#10;" path="m5,4l5,3,,,,1,,3,8,6,5,6,5,4xe" fillcolor="black" stroked="f">
                    <v:path arrowok="t" o:connecttype="custom" o:connectlocs="5,4;5,3;0,0;0,1;0,3;8,6;5,6;5,4" o:connectangles="0,0,0,0,0,0,0,0"/>
                  </v:shape>
                  <v:shape id="Freeform 260" o:spid="_x0000_s1284" style="position:absolute;left:9433;top:7731;width:3;height:4;visibility:visible;mso-wrap-style:square;v-text-anchor:top" coordsize="3,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M7LUcAA&#10;AADcAAAADwAAAGRycy9kb3ducmV2LnhtbERPz2vCMBS+D/wfwhN2m6nChnRGEXGihx2sXnZ7NM8m&#10;tHkpTdbW/94cBI8f3+/VZnSN6KkL1rOC+SwDQVx6bblScL38fCxBhIissfFMCu4UYLOevK0w137g&#10;M/VFrEQK4ZCjAhNjm0sZSkMOw8y3xIm7+c5hTLCrpO5wSOGukYss+5IOLacGgy3tDJV18e8UNIf9&#10;bzHglfr6727N6WLR1zul3qfj9htEpDG+xE/3UStYfKa16Uw6AnL9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M7LUcAAAADcAAAADwAAAAAAAAAAAAAAAACYAgAAZHJzL2Rvd25y&#10;ZXYueG1sUEsFBgAAAAAEAAQA9QAAAIUDAAAAAA==&#10;" path="m2,2l3,1,2,,1,1,,2,2,4,2,2xe" fillcolor="black" stroked="f">
                    <v:path arrowok="t" o:connecttype="custom" o:connectlocs="2,2;3,1;2,0;1,1;0,2;0,2;2,4;2,2" o:connectangles="0,0,0,0,0,0,0,0"/>
                  </v:shape>
                  <v:shape id="Freeform 261" o:spid="_x0000_s1285" style="position:absolute;left:9430;top:7723;width:5;height:12;visibility:visible;mso-wrap-style:square;v-text-anchor:top" coordsize="5,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UE1X8YA&#10;AADcAAAADwAAAGRycy9kb3ducmV2LnhtbESPQWvCQBSE7wX/w/IEb7rRUrHRVcQiCMWCUdoeH9ln&#10;Es2+jdlVo7/eLQg9DjPzDTOZNaYUF6pdYVlBvxeBIE6tLjhTsNsuuyMQziNrLC2Tghs5mE1bLxOM&#10;tb3yhi6Jz0SAsItRQe59FUvp0pwMup6tiIO3t7VBH2SdSV3jNcBNKQdRNJQGCw4LOVa0yCk9Jmej&#10;4Ht5KvTp9SdZud9F4tdfHwf3eVeq027mYxCeGv8ffrZXWsHg7R3+zoQjIKc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UE1X8YAAADcAAAADwAAAAAAAAAAAAAAAACYAgAAZHJz&#10;L2Rvd25yZXYueG1sUEsFBgAAAAAEAAQA9QAAAIsDAAAAAA==&#10;" path="m4,9r1,l4,7,3,,2,,,3,2,7r2,5l3,10,4,9xe" fillcolor="black" stroked="f">
                    <v:path arrowok="t" o:connecttype="custom" o:connectlocs="4,9;5,9;4,7;3,0;2,0;0,3;2,7;4,12;3,10;4,9" o:connectangles="0,0,0,0,0,0,0,0,0,0"/>
                  </v:shape>
                  <v:shape id="Freeform 262" o:spid="_x0000_s1286" style="position:absolute;left:9432;top:7675;width:13;height:61;visibility:visible;mso-wrap-style:square;v-text-anchor:top" coordsize="13,6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jYn8IA&#10;AADcAAAADwAAAGRycy9kb3ducmV2LnhtbERPy2rCQBTdF/yH4Qpugk4MRSU6ihTELkqpr/0lc02C&#10;mTvpzETTfn1nUXB5OO/VpjeNuJPztWUF00kKgriwuuZSwfm0Gy9A+ICssbFMCn7Iw2Y9eFlhru2D&#10;D3Q/hlLEEPY5KqhCaHMpfVGRQT+xLXHkrtYZDBG6UmqHjxhuGpml6UwarDk2VNjSW0XF7dgZBR9J&#10;9vr91XWXU+L27eWQfP6GOSk1GvbbJYhAfXiK/93vWkE2i/PjmXgE5Po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guNifwgAAANwAAAAPAAAAAAAAAAAAAAAAAJgCAABkcnMvZG93&#10;bnJldi54bWxQSwUGAAAAAAQABAD1AAAAhwMAAAAA&#10;" path="m,50l,,13,r,61l11,61r-3,l6,60,3,58,2,57,1,55,,50xe" stroked="f">
                    <v:path arrowok="t" o:connecttype="custom" o:connectlocs="0,50;0,0;13,0;13,61;13,61;11,61;8,61;6,60;3,58;2,57;1,55;0,50;0,50" o:connectangles="0,0,0,0,0,0,0,0,0,0,0,0,0"/>
                  </v:shape>
                </v:group>
                <v:shape id="Text Box 263" o:spid="_x0000_s1287" type="#_x0000_t202" style="position:absolute;left:7407;top:11606;width:1191;height:10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lEMWMUA&#10;AADcAAAADwAAAGRycy9kb3ducmV2LnhtbESPzWrCQBSF90LfYbiFbkQnyUJCmlFKaKEFK5i2+5vM&#10;NYnN3AmZqca37wiCy8P5+Tj5ZjK9ONHoOssK4mUEgri2uuNGwffX2yIF4Tyyxt4yKbiQg836YZZj&#10;pu2Z93QqfSPCCLsMFbTeD5mUrm7JoFvagTh4Bzsa9EGOjdQjnsO46WUSRStpsONAaHGgoqX6t/wz&#10;gfs6pcNPtS2OH+W8OiY77j5TVurpcXp5BuFp8vfwrf2uFSSrGK5nwhGQ6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yUQxYxQAAANwAAAAPAAAAAAAAAAAAAAAAAJgCAABkcnMv&#10;ZG93bnJldi54bWxQSwUGAAAAAAQABAD1AAAAigMAAAAA&#10;" stroked="f">
                  <v:fill opacity="0"/>
                  <v:textbox>
                    <w:txbxContent>
                      <w:p w:rsidR="00E65898" w:rsidRPr="00CF1B0C" w:rsidRDefault="00E65898" w:rsidP="00CF1B0C">
                        <w:pPr>
                          <w:jc w:val="center"/>
                          <w:rPr>
                            <w:b/>
                            <w:sz w:val="16"/>
                            <w:szCs w:val="16"/>
                          </w:rPr>
                        </w:pPr>
                        <w:r w:rsidRPr="00F54670">
                          <w:rPr>
                            <w:b/>
                            <w:sz w:val="16"/>
                            <w:szCs w:val="16"/>
                          </w:rPr>
                          <w:t>Distributed within the State</w:t>
                        </w:r>
                      </w:p>
                      <w:p w:rsidR="00E65898" w:rsidRPr="00CF1B0C" w:rsidRDefault="00E65898" w:rsidP="00CF1B0C">
                        <w:pPr>
                          <w:jc w:val="center"/>
                          <w:rPr>
                            <w:rFonts w:ascii="Arial" w:hAnsi="Arial" w:cs="Arial"/>
                            <w:b/>
                            <w:color w:val="3366FF"/>
                            <w:sz w:val="16"/>
                            <w:szCs w:val="16"/>
                          </w:rPr>
                        </w:pPr>
                        <w:r w:rsidRPr="00F54670">
                          <w:rPr>
                            <w:rFonts w:ascii="Arial" w:hAnsi="Arial" w:cs="Arial"/>
                            <w:b/>
                            <w:color w:val="3366FF"/>
                            <w:sz w:val="16"/>
                            <w:szCs w:val="16"/>
                          </w:rPr>
                          <w:t>Line 18.0</w:t>
                        </w:r>
                      </w:p>
                    </w:txbxContent>
                  </v:textbox>
                </v:shape>
                <v:shape id="Text Box 264" o:spid="_x0000_s1288" type="#_x0000_t202" style="position:absolute;left:8403;top:12089;width:1620;height:15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OSL8MA&#10;AADcAAAADwAAAGRycy9kb3ducmV2LnhtbESPzYrCMBSF94LvEK7gRsZ0upDSMcogDiioYEf31+ZO&#10;W21uShO1vr0RhFkezs/Hmc47U4sbta6yrOBzHIEgzq2uuFBw+P35SEA4j6yxtkwKHuRgPuv3pphq&#10;e+c93TJfiDDCLkUFpfdNKqXLSzLoxrYhDt6fbQ36INtC6hbvYdzUMo6iiTRYcSCU2NCipPySXU3g&#10;LrukOZ42i/M6G53O8Y6rbcJKDQfd9xcIT53/D7/bK60gnsTwOhOOgJw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oOSL8MAAADcAAAADwAAAAAAAAAAAAAAAACYAgAAZHJzL2Rv&#10;d25yZXYueG1sUEsFBgAAAAAEAAQA9QAAAIgDAAAAAA==&#10;" stroked="f">
                  <v:fill opacity="0"/>
                  <v:textbox>
                    <w:txbxContent>
                      <w:p w:rsidR="00E65898" w:rsidRPr="00274E76" w:rsidRDefault="00E65898" w:rsidP="009C1701">
                        <w:pPr>
                          <w:jc w:val="center"/>
                          <w:rPr>
                            <w:b/>
                            <w:sz w:val="16"/>
                            <w:szCs w:val="16"/>
                          </w:rPr>
                        </w:pPr>
                        <w:r w:rsidRPr="00F54670">
                          <w:rPr>
                            <w:b/>
                            <w:sz w:val="16"/>
                            <w:szCs w:val="16"/>
                          </w:rPr>
                          <w:t>NG Facility -</w:t>
                        </w:r>
                      </w:p>
                      <w:p w:rsidR="00E65898" w:rsidRPr="00274E76" w:rsidRDefault="00E65898" w:rsidP="009C1701">
                        <w:pPr>
                          <w:jc w:val="center"/>
                          <w:rPr>
                            <w:b/>
                            <w:sz w:val="16"/>
                            <w:szCs w:val="16"/>
                          </w:rPr>
                        </w:pPr>
                        <w:r w:rsidRPr="00F54670">
                          <w:rPr>
                            <w:b/>
                            <w:sz w:val="16"/>
                            <w:szCs w:val="16"/>
                          </w:rPr>
                          <w:t>Gas consumed during operations (space heat, compressor use, etc.)</w:t>
                        </w:r>
                      </w:p>
                      <w:p w:rsidR="00E65898" w:rsidRPr="00274E76" w:rsidRDefault="00E65898" w:rsidP="009C1701">
                        <w:pPr>
                          <w:jc w:val="center"/>
                          <w:rPr>
                            <w:b/>
                            <w:color w:val="3366FF"/>
                            <w:sz w:val="16"/>
                            <w:szCs w:val="16"/>
                          </w:rPr>
                        </w:pPr>
                        <w:r w:rsidRPr="00F54670">
                          <w:rPr>
                            <w:rFonts w:ascii="Arial" w:hAnsi="Arial" w:cs="Arial"/>
                            <w:b/>
                            <w:color w:val="3366FF"/>
                            <w:sz w:val="16"/>
                            <w:szCs w:val="16"/>
                          </w:rPr>
                          <w:t>Line 12.0</w:t>
                        </w:r>
                      </w:p>
                    </w:txbxContent>
                  </v:textbox>
                </v:shape>
                <v:shape id="Text Box 265" o:spid="_x0000_s1289" type="#_x0000_t202" style="position:absolute;left:9691;top:12807;width:1281;height:5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c83tMUA&#10;AADcAAAADwAAAGRycy9kb3ducmV2LnhtbESPX2vCMBTF34V9h3AHvohNV0FKbZQhGzhwg3X6fttc&#10;22pzU5pMu2+/DAY+Hs6fHyffjKYTVxpca1nBUxSDIK6sbrlWcPh6nacgnEfW2FkmBT/kYLN+mOSY&#10;aXvjT7oWvhZhhF2GChrv+0xKVzVk0EW2Jw7eyQ4GfZBDLfWAtzBuOpnE8VIabDkQGuxp21B1Kb5N&#10;4L6MaX8s99vzWzErz8kHt+8pKzV9HJ9XIDyN/h7+b++0gmS5gL8z4QjI9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tzze0xQAAANwAAAAPAAAAAAAAAAAAAAAAAJgCAABkcnMv&#10;ZG93bnJldi54bWxQSwUGAAAAAAQABAD1AAAAigMAAAAA&#10;" stroked="f">
                  <v:fill opacity="0"/>
                  <v:textbox>
                    <w:txbxContent>
                      <w:p w:rsidR="00E65898" w:rsidRPr="00274E76" w:rsidRDefault="00E65898" w:rsidP="009C1701">
                        <w:pPr>
                          <w:jc w:val="center"/>
                          <w:rPr>
                            <w:b/>
                            <w:sz w:val="16"/>
                            <w:szCs w:val="16"/>
                          </w:rPr>
                        </w:pPr>
                        <w:r w:rsidRPr="00F54670">
                          <w:rPr>
                            <w:b/>
                            <w:sz w:val="16"/>
                            <w:szCs w:val="16"/>
                          </w:rPr>
                          <w:t>Exports</w:t>
                        </w:r>
                      </w:p>
                      <w:p w:rsidR="00E65898" w:rsidRPr="00274E76" w:rsidRDefault="00E65898" w:rsidP="009C1701">
                        <w:pPr>
                          <w:jc w:val="center"/>
                          <w:rPr>
                            <w:rFonts w:ascii="Arial" w:hAnsi="Arial" w:cs="Arial"/>
                            <w:b/>
                            <w:color w:val="3366FF"/>
                            <w:sz w:val="16"/>
                            <w:szCs w:val="16"/>
                          </w:rPr>
                        </w:pPr>
                        <w:r w:rsidRPr="00F54670">
                          <w:rPr>
                            <w:rFonts w:ascii="Arial" w:hAnsi="Arial" w:cs="Arial"/>
                            <w:b/>
                            <w:color w:val="3366FF"/>
                            <w:sz w:val="16"/>
                            <w:szCs w:val="16"/>
                          </w:rPr>
                          <w:t>Line 14.0</w:t>
                        </w:r>
                      </w:p>
                    </w:txbxContent>
                  </v:textbox>
                </v:shape>
                <v:shape id="Text Box 266" o:spid="_x0000_s1290" type="#_x0000_t202" style="position:absolute;left:9691;top:9957;width:1281;height:5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iavwMUA&#10;AADcAAAADwAAAGRycy9kb3ducmV2LnhtbESPX2vCMBTF34V9h3AHvohNV0RKbZQhGzhwg3X6fttc&#10;22pzU5pMu2+/DAY+Hs6fHyffjKYTVxpca1nBUxSDIK6sbrlWcPh6nacgnEfW2FkmBT/kYLN+mOSY&#10;aXvjT7oWvhZhhF2GChrv+0xKVzVk0EW2Jw7eyQ4GfZBDLfWAtzBuOpnE8VIabDkQGuxp21B1Kb5N&#10;4L6MaX8s99vzWzErz8kHt+8pKzV9HJ9XIDyN/h7+b++0gmS5gL8z4QjI9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iJq/AxQAAANwAAAAPAAAAAAAAAAAAAAAAAJgCAABkcnMv&#10;ZG93bnJldi54bWxQSwUGAAAAAAQABAD1AAAAigMAAAAA&#10;" stroked="f">
                  <v:fill opacity="0"/>
                  <v:textbox>
                    <w:txbxContent>
                      <w:p w:rsidR="00E65898" w:rsidRPr="00274E76" w:rsidRDefault="00E65898" w:rsidP="009C1701">
                        <w:pPr>
                          <w:jc w:val="center"/>
                          <w:rPr>
                            <w:b/>
                            <w:sz w:val="16"/>
                            <w:szCs w:val="16"/>
                          </w:rPr>
                        </w:pPr>
                        <w:r w:rsidRPr="00F54670">
                          <w:rPr>
                            <w:b/>
                            <w:sz w:val="16"/>
                            <w:szCs w:val="16"/>
                          </w:rPr>
                          <w:t>Imports</w:t>
                        </w:r>
                      </w:p>
                      <w:p w:rsidR="00E65898" w:rsidRPr="00274E76" w:rsidRDefault="00E65898" w:rsidP="009C1701">
                        <w:pPr>
                          <w:jc w:val="center"/>
                          <w:rPr>
                            <w:rFonts w:ascii="Arial" w:hAnsi="Arial" w:cs="Arial"/>
                            <w:b/>
                            <w:color w:val="3366FF"/>
                            <w:sz w:val="16"/>
                            <w:szCs w:val="16"/>
                          </w:rPr>
                        </w:pPr>
                        <w:r w:rsidRPr="00F54670">
                          <w:rPr>
                            <w:rFonts w:ascii="Arial" w:hAnsi="Arial" w:cs="Arial"/>
                            <w:b/>
                            <w:color w:val="3366FF"/>
                            <w:sz w:val="16"/>
                            <w:szCs w:val="16"/>
                          </w:rPr>
                          <w:t>Line 3.0</w:t>
                        </w:r>
                      </w:p>
                    </w:txbxContent>
                  </v:textbox>
                </v:shape>
                <v:shape id="Text Box 267" o:spid="_x0000_s1291" type="#_x0000_t202" style="position:absolute;left:6353;top:13583;width:1432;height:94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WoKW8UA&#10;AADcAAAADwAAAGRycy9kb3ducmV2LnhtbESPX2vCMBTF34V9h3AHvohNV1BKbZQhGzhwg3X6fttc&#10;22pzU5pMu2+/DAY+Hs6fHyffjKYTVxpca1nBUxSDIK6sbrlWcPh6nacgnEfW2FkmBT/kYLN+mOSY&#10;aXvjT7oWvhZhhF2GChrv+0xKVzVk0EW2Jw7eyQ4GfZBDLfWAtzBuOpnE8VIabDkQGuxp21B1Kb5N&#10;4L6MaX8s99vzWzErz8kHt+8pKzV9HJ9XIDyN/h7+b++0gmS5gL8z4QjI9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agpbxQAAANwAAAAPAAAAAAAAAAAAAAAAAJgCAABkcnMv&#10;ZG93bnJldi54bWxQSwUGAAAAAAQABAD1AAAAigMAAAAA&#10;" stroked="f">
                  <v:fill opacity="0"/>
                  <v:textbox>
                    <w:txbxContent>
                      <w:p w:rsidR="00E65898" w:rsidRPr="00274E76" w:rsidRDefault="00E65898" w:rsidP="009C1701">
                        <w:pPr>
                          <w:jc w:val="center"/>
                          <w:rPr>
                            <w:b/>
                            <w:sz w:val="16"/>
                            <w:szCs w:val="16"/>
                          </w:rPr>
                        </w:pPr>
                        <w:r w:rsidRPr="00F54670">
                          <w:rPr>
                            <w:b/>
                            <w:sz w:val="16"/>
                            <w:szCs w:val="16"/>
                          </w:rPr>
                          <w:t>Year-end Storage Inventory</w:t>
                        </w:r>
                      </w:p>
                      <w:p w:rsidR="00E65898" w:rsidRPr="00274E76" w:rsidRDefault="00E65898" w:rsidP="009C1701">
                        <w:pPr>
                          <w:jc w:val="center"/>
                          <w:rPr>
                            <w:rFonts w:ascii="Arial" w:hAnsi="Arial" w:cs="Arial"/>
                            <w:b/>
                            <w:color w:val="3366FF"/>
                            <w:sz w:val="16"/>
                            <w:szCs w:val="16"/>
                          </w:rPr>
                        </w:pPr>
                        <w:r w:rsidRPr="00F54670">
                          <w:rPr>
                            <w:rFonts w:ascii="Arial" w:hAnsi="Arial" w:cs="Arial"/>
                            <w:b/>
                            <w:color w:val="3366FF"/>
                            <w:sz w:val="16"/>
                            <w:szCs w:val="16"/>
                          </w:rPr>
                          <w:t>Line 8.0</w:t>
                        </w:r>
                      </w:p>
                    </w:txbxContent>
                  </v:textbox>
                </v:shape>
                <v:shape id="Text Box 298" o:spid="_x0000_s1292" type="#_x0000_t202" style="position:absolute;left:7353;top:13583;width:1462;height:94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biULMMA&#10;AADcAAAADwAAAGRycy9kb3ducmV2LnhtbESPzWrCQBSF9wXfYbiCm6ITswghOoqIgkItNNX9NXNN&#10;opk7ITNq+vZOodDl4fx8nPmyN414UOdqywqmkwgEcWF1zaWC4/d2nIJwHlljY5kU/JCD5WLwNsdM&#10;2yd/0SP3pQgj7DJUUHnfZlK6oiKDbmJb4uBdbGfQB9mVUnf4DOOmkXEUJdJgzYFQYUvriopbfjeB&#10;u+nT9nT+WF/3+fv5Gn9yfUhZqdGwX81AeOr9f/ivvdMK4iSB3zPhCMjF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biULMMAAADcAAAADwAAAAAAAAAAAAAAAACYAgAAZHJzL2Rv&#10;d25yZXYueG1sUEsFBgAAAAAEAAQA9QAAAIgDAAAAAA==&#10;" stroked="f">
                  <v:fill opacity="0"/>
                  <v:textbox>
                    <w:txbxContent>
                      <w:p w:rsidR="00E65898" w:rsidRDefault="00E65898" w:rsidP="00CB512B">
                        <w:pPr>
                          <w:jc w:val="center"/>
                          <w:rPr>
                            <w:b/>
                            <w:sz w:val="16"/>
                            <w:szCs w:val="16"/>
                          </w:rPr>
                        </w:pPr>
                        <w:r>
                          <w:rPr>
                            <w:b/>
                            <w:sz w:val="16"/>
                            <w:szCs w:val="16"/>
                          </w:rPr>
                          <w:t>Prior</w:t>
                        </w:r>
                        <w:r w:rsidR="006656AB">
                          <w:rPr>
                            <w:b/>
                            <w:sz w:val="16"/>
                            <w:szCs w:val="16"/>
                          </w:rPr>
                          <w:t>-</w:t>
                        </w:r>
                        <w:r>
                          <w:rPr>
                            <w:b/>
                            <w:sz w:val="16"/>
                            <w:szCs w:val="16"/>
                          </w:rPr>
                          <w:t>Year</w:t>
                        </w:r>
                      </w:p>
                      <w:p w:rsidR="00E65898" w:rsidRDefault="00E65898" w:rsidP="00CB512B">
                        <w:pPr>
                          <w:jc w:val="center"/>
                          <w:rPr>
                            <w:b/>
                            <w:sz w:val="16"/>
                            <w:szCs w:val="16"/>
                          </w:rPr>
                        </w:pPr>
                        <w:r>
                          <w:rPr>
                            <w:b/>
                            <w:sz w:val="16"/>
                            <w:szCs w:val="16"/>
                          </w:rPr>
                          <w:t>Storage</w:t>
                        </w:r>
                      </w:p>
                      <w:p w:rsidR="00E65898" w:rsidRPr="00274E76" w:rsidRDefault="00E65898" w:rsidP="00CB512B">
                        <w:pPr>
                          <w:jc w:val="center"/>
                          <w:rPr>
                            <w:b/>
                            <w:sz w:val="16"/>
                            <w:szCs w:val="16"/>
                          </w:rPr>
                        </w:pPr>
                        <w:r>
                          <w:rPr>
                            <w:b/>
                            <w:sz w:val="16"/>
                            <w:szCs w:val="16"/>
                          </w:rPr>
                          <w:t>Inventory</w:t>
                        </w:r>
                      </w:p>
                      <w:p w:rsidR="00E65898" w:rsidRPr="00274E76" w:rsidRDefault="00E65898" w:rsidP="00CB512B">
                        <w:pPr>
                          <w:jc w:val="center"/>
                          <w:rPr>
                            <w:rFonts w:ascii="Arial" w:hAnsi="Arial" w:cs="Arial"/>
                            <w:b/>
                            <w:color w:val="3366FF"/>
                            <w:sz w:val="16"/>
                            <w:szCs w:val="16"/>
                          </w:rPr>
                        </w:pPr>
                        <w:r>
                          <w:rPr>
                            <w:rFonts w:ascii="Arial" w:hAnsi="Arial" w:cs="Arial"/>
                            <w:b/>
                            <w:color w:val="3366FF"/>
                            <w:sz w:val="16"/>
                            <w:szCs w:val="16"/>
                          </w:rPr>
                          <w:t>Line 5</w:t>
                        </w:r>
                        <w:r w:rsidRPr="00F54670">
                          <w:rPr>
                            <w:rFonts w:ascii="Arial" w:hAnsi="Arial" w:cs="Arial"/>
                            <w:b/>
                            <w:color w:val="3366FF"/>
                            <w:sz w:val="16"/>
                            <w:szCs w:val="16"/>
                          </w:rPr>
                          <w:t>.0</w:t>
                        </w:r>
                      </w:p>
                    </w:txbxContent>
                  </v:textbox>
                </v:shape>
              </v:group>
            </w:pict>
          </mc:Fallback>
        </mc:AlternateContent>
      </w:r>
    </w:p>
    <w:p w:rsidR="00F12824" w:rsidRDefault="00F12824" w:rsidP="00CB512B">
      <w:pPr>
        <w:jc w:val="both"/>
        <w:rPr>
          <w:sz w:val="18"/>
          <w:szCs w:val="18"/>
        </w:rPr>
      </w:pPr>
    </w:p>
    <w:p w:rsidR="00F12824" w:rsidRDefault="00F12824" w:rsidP="00CB512B">
      <w:pPr>
        <w:jc w:val="both"/>
        <w:rPr>
          <w:sz w:val="18"/>
          <w:szCs w:val="18"/>
        </w:rPr>
      </w:pPr>
    </w:p>
    <w:p w:rsidR="00F12824" w:rsidRDefault="00F12824" w:rsidP="00CB512B">
      <w:pPr>
        <w:jc w:val="both"/>
        <w:rPr>
          <w:sz w:val="18"/>
          <w:szCs w:val="18"/>
        </w:rPr>
      </w:pPr>
    </w:p>
    <w:p w:rsidR="00F12824" w:rsidRDefault="00F12824" w:rsidP="00CB512B">
      <w:pPr>
        <w:jc w:val="both"/>
        <w:rPr>
          <w:sz w:val="18"/>
          <w:szCs w:val="18"/>
        </w:rPr>
      </w:pPr>
    </w:p>
    <w:p w:rsidR="00F12824" w:rsidRDefault="00F12824" w:rsidP="00CB512B">
      <w:pPr>
        <w:jc w:val="both"/>
        <w:rPr>
          <w:sz w:val="18"/>
          <w:szCs w:val="18"/>
        </w:rPr>
      </w:pPr>
    </w:p>
    <w:p w:rsidR="00F12824" w:rsidRDefault="00F12824" w:rsidP="00CB512B">
      <w:pPr>
        <w:jc w:val="both"/>
        <w:rPr>
          <w:sz w:val="18"/>
          <w:szCs w:val="18"/>
        </w:rPr>
      </w:pPr>
    </w:p>
    <w:p w:rsidR="00F12824" w:rsidRDefault="00F12824" w:rsidP="00CB512B">
      <w:pPr>
        <w:jc w:val="both"/>
        <w:rPr>
          <w:sz w:val="18"/>
          <w:szCs w:val="18"/>
        </w:rPr>
      </w:pPr>
    </w:p>
    <w:p w:rsidR="00F12824" w:rsidRDefault="00F12824" w:rsidP="00CB512B">
      <w:pPr>
        <w:jc w:val="both"/>
        <w:rPr>
          <w:sz w:val="18"/>
          <w:szCs w:val="18"/>
        </w:rPr>
      </w:pPr>
    </w:p>
    <w:p w:rsidR="00F12824" w:rsidRDefault="00F12824" w:rsidP="00CB512B">
      <w:pPr>
        <w:jc w:val="both"/>
        <w:rPr>
          <w:sz w:val="18"/>
          <w:szCs w:val="18"/>
        </w:rPr>
      </w:pPr>
    </w:p>
    <w:p w:rsidR="00F12824" w:rsidRDefault="00F12824" w:rsidP="00CB512B">
      <w:pPr>
        <w:jc w:val="both"/>
        <w:rPr>
          <w:sz w:val="18"/>
          <w:szCs w:val="18"/>
        </w:rPr>
      </w:pPr>
    </w:p>
    <w:p w:rsidR="00F12824" w:rsidRDefault="00F12824" w:rsidP="00CB512B">
      <w:pPr>
        <w:jc w:val="both"/>
        <w:rPr>
          <w:sz w:val="18"/>
          <w:szCs w:val="18"/>
        </w:rPr>
      </w:pPr>
    </w:p>
    <w:p w:rsidR="00F12824" w:rsidRDefault="00F12824" w:rsidP="00CB512B">
      <w:pPr>
        <w:jc w:val="both"/>
        <w:rPr>
          <w:sz w:val="18"/>
          <w:szCs w:val="18"/>
        </w:rPr>
      </w:pPr>
    </w:p>
    <w:p w:rsidR="00F12824" w:rsidRDefault="00F12824" w:rsidP="00CB512B">
      <w:pPr>
        <w:jc w:val="both"/>
        <w:rPr>
          <w:sz w:val="18"/>
          <w:szCs w:val="18"/>
        </w:rPr>
      </w:pPr>
    </w:p>
    <w:p w:rsidR="00F12824" w:rsidRDefault="00F12824" w:rsidP="00CB512B">
      <w:pPr>
        <w:jc w:val="both"/>
        <w:rPr>
          <w:sz w:val="18"/>
          <w:szCs w:val="18"/>
        </w:rPr>
      </w:pPr>
    </w:p>
    <w:p w:rsidR="00F12824" w:rsidRDefault="00F12824" w:rsidP="00CB512B">
      <w:pPr>
        <w:jc w:val="both"/>
        <w:rPr>
          <w:sz w:val="18"/>
          <w:szCs w:val="18"/>
        </w:rPr>
      </w:pPr>
    </w:p>
    <w:p w:rsidR="00F12824" w:rsidRDefault="00F12824" w:rsidP="00CB512B">
      <w:pPr>
        <w:jc w:val="both"/>
        <w:rPr>
          <w:sz w:val="18"/>
          <w:szCs w:val="18"/>
        </w:rPr>
      </w:pPr>
    </w:p>
    <w:p w:rsidR="00F12824" w:rsidRDefault="00F12824" w:rsidP="00CB512B">
      <w:pPr>
        <w:jc w:val="both"/>
        <w:rPr>
          <w:sz w:val="18"/>
          <w:szCs w:val="18"/>
        </w:rPr>
      </w:pPr>
    </w:p>
    <w:p w:rsidR="00F12824" w:rsidRDefault="00F12824" w:rsidP="00CB512B">
      <w:pPr>
        <w:jc w:val="both"/>
        <w:rPr>
          <w:sz w:val="18"/>
          <w:szCs w:val="18"/>
        </w:rPr>
      </w:pPr>
    </w:p>
    <w:p w:rsidR="00F12824" w:rsidRDefault="00F12824" w:rsidP="00CB512B">
      <w:pPr>
        <w:jc w:val="both"/>
        <w:rPr>
          <w:sz w:val="18"/>
          <w:szCs w:val="18"/>
        </w:rPr>
      </w:pPr>
    </w:p>
    <w:p w:rsidR="00F12824" w:rsidRDefault="00F12824" w:rsidP="00CB512B">
      <w:pPr>
        <w:jc w:val="both"/>
        <w:rPr>
          <w:sz w:val="18"/>
          <w:szCs w:val="18"/>
        </w:rPr>
      </w:pPr>
    </w:p>
    <w:p w:rsidR="00F12824" w:rsidRDefault="00F12824" w:rsidP="00CB512B">
      <w:pPr>
        <w:jc w:val="both"/>
        <w:rPr>
          <w:sz w:val="18"/>
          <w:szCs w:val="18"/>
        </w:rPr>
      </w:pPr>
    </w:p>
    <w:p w:rsidR="00F12824" w:rsidRDefault="00F12824" w:rsidP="00CB512B">
      <w:pPr>
        <w:jc w:val="both"/>
        <w:rPr>
          <w:sz w:val="18"/>
          <w:szCs w:val="18"/>
        </w:rPr>
      </w:pPr>
    </w:p>
    <w:p w:rsidR="00F12824" w:rsidRDefault="00F12824" w:rsidP="00CB512B">
      <w:pPr>
        <w:jc w:val="both"/>
        <w:rPr>
          <w:sz w:val="18"/>
          <w:szCs w:val="18"/>
        </w:rPr>
      </w:pPr>
    </w:p>
    <w:p w:rsidR="008C79A6" w:rsidRDefault="008C79A6" w:rsidP="00CB512B">
      <w:pPr>
        <w:jc w:val="both"/>
        <w:rPr>
          <w:sz w:val="18"/>
          <w:szCs w:val="18"/>
        </w:rPr>
      </w:pPr>
    </w:p>
    <w:p w:rsidR="00125F4C" w:rsidRDefault="006749B7" w:rsidP="00E9378F">
      <w:pPr>
        <w:jc w:val="both"/>
        <w:rPr>
          <w:caps/>
        </w:rPr>
      </w:pPr>
      <w:r w:rsidRPr="00CB512B">
        <w:rPr>
          <w:b/>
          <w:sz w:val="18"/>
          <w:szCs w:val="18"/>
        </w:rPr>
        <w:t>Reported LNG Inventory</w:t>
      </w:r>
      <w:r w:rsidRPr="006749B7">
        <w:rPr>
          <w:sz w:val="18"/>
          <w:szCs w:val="18"/>
        </w:rPr>
        <w:t>:</w:t>
      </w:r>
      <w:r w:rsidR="00CB512B">
        <w:rPr>
          <w:sz w:val="18"/>
          <w:szCs w:val="18"/>
        </w:rPr>
        <w:t xml:space="preserve"> </w:t>
      </w:r>
      <w:r w:rsidR="00CB512B" w:rsidRPr="00CB512B">
        <w:rPr>
          <w:iCs/>
          <w:sz w:val="18"/>
          <w:szCs w:val="18"/>
        </w:rPr>
        <w:t>Current</w:t>
      </w:r>
      <w:r w:rsidR="006656AB">
        <w:rPr>
          <w:iCs/>
          <w:sz w:val="18"/>
          <w:szCs w:val="18"/>
        </w:rPr>
        <w:t>-</w:t>
      </w:r>
      <w:r w:rsidR="00CB512B" w:rsidRPr="00CB512B">
        <w:rPr>
          <w:iCs/>
          <w:sz w:val="18"/>
          <w:szCs w:val="18"/>
        </w:rPr>
        <w:t>year inventory reported on Line 8.0 should equal, or be very close to, the difference between</w:t>
      </w:r>
      <w:r w:rsidR="006656AB">
        <w:rPr>
          <w:iCs/>
          <w:sz w:val="18"/>
          <w:szCs w:val="18"/>
        </w:rPr>
        <w:t xml:space="preserve"> the</w:t>
      </w:r>
      <w:r w:rsidR="00CB512B" w:rsidRPr="00CB512B">
        <w:rPr>
          <w:iCs/>
          <w:sz w:val="18"/>
          <w:szCs w:val="18"/>
        </w:rPr>
        <w:t xml:space="preserve"> supply and disposition reported on Line 20.0.</w:t>
      </w:r>
    </w:p>
    <w:p w:rsidR="00125F4C" w:rsidRPr="00E9378F" w:rsidRDefault="00125F4C" w:rsidP="00E9378F">
      <w:pPr>
        <w:jc w:val="both"/>
        <w:rPr>
          <w:caps/>
          <w:sz w:val="18"/>
        </w:rPr>
      </w:pPr>
    </w:p>
    <w:p w:rsidR="00616C5C" w:rsidRPr="00E9378F" w:rsidRDefault="00616C5C" w:rsidP="00E9378F">
      <w:pPr>
        <w:jc w:val="both"/>
        <w:rPr>
          <w:b/>
          <w:caps/>
          <w:sz w:val="22"/>
        </w:rPr>
      </w:pPr>
      <w:r w:rsidRPr="00E9378F">
        <w:rPr>
          <w:b/>
          <w:caps/>
          <w:sz w:val="22"/>
        </w:rPr>
        <w:t xml:space="preserve">Definitions </w:t>
      </w:r>
    </w:p>
    <w:p w:rsidR="006514D9" w:rsidRPr="00E9378F" w:rsidRDefault="006514D9" w:rsidP="006514D9">
      <w:pPr>
        <w:rPr>
          <w:sz w:val="16"/>
          <w:szCs w:val="16"/>
        </w:rPr>
      </w:pPr>
    </w:p>
    <w:p w:rsidR="00950B68" w:rsidRPr="00E9378F" w:rsidRDefault="00950B68" w:rsidP="00950B68">
      <w:pPr>
        <w:jc w:val="both"/>
        <w:rPr>
          <w:bCs/>
          <w:sz w:val="18"/>
          <w:szCs w:val="18"/>
        </w:rPr>
      </w:pPr>
      <w:r w:rsidRPr="00E9378F">
        <w:rPr>
          <w:bCs/>
          <w:sz w:val="18"/>
          <w:szCs w:val="18"/>
        </w:rPr>
        <w:t xml:space="preserve">Alternative </w:t>
      </w:r>
      <w:r>
        <w:rPr>
          <w:bCs/>
          <w:sz w:val="18"/>
          <w:szCs w:val="18"/>
        </w:rPr>
        <w:t>F</w:t>
      </w:r>
      <w:r w:rsidRPr="00E9378F">
        <w:rPr>
          <w:bCs/>
          <w:sz w:val="18"/>
          <w:szCs w:val="18"/>
        </w:rPr>
        <w:t xml:space="preserve">uel: </w:t>
      </w:r>
      <w:r>
        <w:rPr>
          <w:bCs/>
          <w:sz w:val="18"/>
          <w:szCs w:val="18"/>
        </w:rPr>
        <w:t>F</w:t>
      </w:r>
      <w:r w:rsidRPr="00E9378F">
        <w:rPr>
          <w:bCs/>
          <w:sz w:val="18"/>
          <w:szCs w:val="18"/>
        </w:rPr>
        <w:t xml:space="preserve">or transportation applications, </w:t>
      </w:r>
      <w:r>
        <w:rPr>
          <w:bCs/>
          <w:sz w:val="18"/>
          <w:szCs w:val="18"/>
        </w:rPr>
        <w:t xml:space="preserve">alternative fuels </w:t>
      </w:r>
      <w:r w:rsidRPr="00E9378F">
        <w:rPr>
          <w:bCs/>
          <w:sz w:val="18"/>
          <w:szCs w:val="18"/>
        </w:rPr>
        <w:t xml:space="preserve">include the following: </w:t>
      </w:r>
    </w:p>
    <w:p w:rsidR="00950B68" w:rsidRPr="00E9378F" w:rsidRDefault="00950B68" w:rsidP="00950B68">
      <w:pPr>
        <w:ind w:left="630" w:hanging="270"/>
        <w:jc w:val="both"/>
        <w:rPr>
          <w:bCs/>
          <w:sz w:val="18"/>
          <w:szCs w:val="18"/>
        </w:rPr>
      </w:pPr>
      <w:r w:rsidRPr="00E9378F">
        <w:rPr>
          <w:bCs/>
          <w:sz w:val="18"/>
          <w:szCs w:val="18"/>
        </w:rPr>
        <w:t>•</w:t>
      </w:r>
      <w:r w:rsidRPr="00E9378F">
        <w:rPr>
          <w:bCs/>
          <w:sz w:val="18"/>
          <w:szCs w:val="18"/>
        </w:rPr>
        <w:tab/>
      </w:r>
      <w:r>
        <w:rPr>
          <w:bCs/>
          <w:sz w:val="18"/>
          <w:szCs w:val="18"/>
        </w:rPr>
        <w:t>c</w:t>
      </w:r>
      <w:r w:rsidRPr="00E9378F">
        <w:rPr>
          <w:bCs/>
          <w:sz w:val="18"/>
          <w:szCs w:val="18"/>
        </w:rPr>
        <w:t xml:space="preserve">ompressed </w:t>
      </w:r>
      <w:r>
        <w:rPr>
          <w:bCs/>
          <w:sz w:val="18"/>
          <w:szCs w:val="18"/>
        </w:rPr>
        <w:t>n</w:t>
      </w:r>
      <w:r w:rsidRPr="00E9378F">
        <w:rPr>
          <w:bCs/>
          <w:sz w:val="18"/>
          <w:szCs w:val="18"/>
        </w:rPr>
        <w:t xml:space="preserve">atural </w:t>
      </w:r>
      <w:r>
        <w:rPr>
          <w:bCs/>
          <w:sz w:val="18"/>
          <w:szCs w:val="18"/>
        </w:rPr>
        <w:t>g</w:t>
      </w:r>
      <w:r w:rsidRPr="00E9378F">
        <w:rPr>
          <w:bCs/>
          <w:sz w:val="18"/>
          <w:szCs w:val="18"/>
        </w:rPr>
        <w:t>as</w:t>
      </w:r>
    </w:p>
    <w:p w:rsidR="00950B68" w:rsidRPr="00E9378F" w:rsidRDefault="00950B68" w:rsidP="00950B68">
      <w:pPr>
        <w:ind w:left="630" w:hanging="270"/>
        <w:jc w:val="both"/>
        <w:rPr>
          <w:bCs/>
          <w:sz w:val="18"/>
          <w:szCs w:val="18"/>
        </w:rPr>
      </w:pPr>
      <w:r w:rsidRPr="00E9378F">
        <w:rPr>
          <w:bCs/>
          <w:sz w:val="18"/>
          <w:szCs w:val="18"/>
        </w:rPr>
        <w:t>•</w:t>
      </w:r>
      <w:r w:rsidRPr="00E9378F">
        <w:rPr>
          <w:bCs/>
          <w:sz w:val="18"/>
          <w:szCs w:val="18"/>
        </w:rPr>
        <w:tab/>
      </w:r>
      <w:r>
        <w:rPr>
          <w:bCs/>
          <w:sz w:val="18"/>
          <w:szCs w:val="18"/>
        </w:rPr>
        <w:t>g</w:t>
      </w:r>
      <w:r w:rsidRPr="00E9378F">
        <w:rPr>
          <w:bCs/>
          <w:sz w:val="18"/>
          <w:szCs w:val="18"/>
        </w:rPr>
        <w:t>asoline-</w:t>
      </w:r>
      <w:r>
        <w:rPr>
          <w:bCs/>
          <w:sz w:val="18"/>
          <w:szCs w:val="18"/>
        </w:rPr>
        <w:t>e</w:t>
      </w:r>
      <w:r w:rsidRPr="00E9378F">
        <w:rPr>
          <w:bCs/>
          <w:sz w:val="18"/>
          <w:szCs w:val="18"/>
        </w:rPr>
        <w:t xml:space="preserve">lectric </w:t>
      </w:r>
      <w:r>
        <w:rPr>
          <w:bCs/>
          <w:sz w:val="18"/>
          <w:szCs w:val="18"/>
        </w:rPr>
        <w:t>h</w:t>
      </w:r>
      <w:r w:rsidRPr="00E9378F">
        <w:rPr>
          <w:bCs/>
          <w:sz w:val="18"/>
          <w:szCs w:val="18"/>
        </w:rPr>
        <w:t xml:space="preserve">ybrid </w:t>
      </w:r>
    </w:p>
    <w:p w:rsidR="00950B68" w:rsidRPr="00E9378F" w:rsidRDefault="00950B68" w:rsidP="00950B68">
      <w:pPr>
        <w:ind w:left="630" w:hanging="270"/>
        <w:jc w:val="both"/>
        <w:rPr>
          <w:bCs/>
          <w:sz w:val="18"/>
          <w:szCs w:val="18"/>
        </w:rPr>
      </w:pPr>
      <w:r w:rsidRPr="00E9378F">
        <w:rPr>
          <w:bCs/>
          <w:sz w:val="18"/>
          <w:szCs w:val="18"/>
        </w:rPr>
        <w:t>•</w:t>
      </w:r>
      <w:r w:rsidRPr="00E9378F">
        <w:rPr>
          <w:bCs/>
          <w:sz w:val="18"/>
          <w:szCs w:val="18"/>
        </w:rPr>
        <w:tab/>
      </w:r>
      <w:r>
        <w:rPr>
          <w:bCs/>
          <w:sz w:val="18"/>
          <w:szCs w:val="18"/>
        </w:rPr>
        <w:t>d</w:t>
      </w:r>
      <w:r w:rsidRPr="00E9378F">
        <w:rPr>
          <w:bCs/>
          <w:sz w:val="18"/>
          <w:szCs w:val="18"/>
        </w:rPr>
        <w:t>iesel-</w:t>
      </w:r>
      <w:r>
        <w:rPr>
          <w:bCs/>
          <w:sz w:val="18"/>
          <w:szCs w:val="18"/>
        </w:rPr>
        <w:t>e</w:t>
      </w:r>
      <w:r w:rsidRPr="00E9378F">
        <w:rPr>
          <w:bCs/>
          <w:sz w:val="18"/>
          <w:szCs w:val="18"/>
        </w:rPr>
        <w:t xml:space="preserve">lectric </w:t>
      </w:r>
      <w:r>
        <w:rPr>
          <w:bCs/>
          <w:sz w:val="18"/>
          <w:szCs w:val="18"/>
        </w:rPr>
        <w:t>h</w:t>
      </w:r>
      <w:r w:rsidRPr="00E9378F">
        <w:rPr>
          <w:bCs/>
          <w:sz w:val="18"/>
          <w:szCs w:val="18"/>
        </w:rPr>
        <w:t>ybrid</w:t>
      </w:r>
    </w:p>
    <w:p w:rsidR="00950B68" w:rsidRPr="00E9378F" w:rsidRDefault="00950B68" w:rsidP="00950B68">
      <w:pPr>
        <w:ind w:left="630" w:hanging="270"/>
        <w:jc w:val="both"/>
        <w:rPr>
          <w:bCs/>
          <w:sz w:val="18"/>
          <w:szCs w:val="18"/>
        </w:rPr>
      </w:pPr>
      <w:r w:rsidRPr="00E9378F">
        <w:rPr>
          <w:bCs/>
          <w:sz w:val="18"/>
          <w:szCs w:val="18"/>
        </w:rPr>
        <w:t>•</w:t>
      </w:r>
      <w:r w:rsidRPr="00E9378F">
        <w:rPr>
          <w:bCs/>
          <w:sz w:val="18"/>
          <w:szCs w:val="18"/>
        </w:rPr>
        <w:tab/>
        <w:t xml:space="preserve">methanol </w:t>
      </w:r>
    </w:p>
    <w:p w:rsidR="00950B68" w:rsidRPr="00E9378F" w:rsidRDefault="00950B68" w:rsidP="00950B68">
      <w:pPr>
        <w:ind w:left="630" w:hanging="270"/>
        <w:jc w:val="both"/>
        <w:rPr>
          <w:bCs/>
          <w:sz w:val="18"/>
          <w:szCs w:val="18"/>
        </w:rPr>
      </w:pPr>
      <w:r w:rsidRPr="00E9378F">
        <w:rPr>
          <w:bCs/>
          <w:sz w:val="18"/>
          <w:szCs w:val="18"/>
        </w:rPr>
        <w:t>•</w:t>
      </w:r>
      <w:r w:rsidRPr="00E9378F">
        <w:rPr>
          <w:bCs/>
          <w:sz w:val="18"/>
          <w:szCs w:val="18"/>
        </w:rPr>
        <w:tab/>
        <w:t xml:space="preserve">denatured ethanol, and other alcohols </w:t>
      </w:r>
    </w:p>
    <w:p w:rsidR="00950B68" w:rsidRPr="00E9378F" w:rsidRDefault="00950B68" w:rsidP="00950B68">
      <w:pPr>
        <w:ind w:left="630" w:hanging="270"/>
        <w:jc w:val="both"/>
        <w:rPr>
          <w:bCs/>
          <w:sz w:val="18"/>
          <w:szCs w:val="18"/>
        </w:rPr>
      </w:pPr>
      <w:r w:rsidRPr="00E9378F">
        <w:rPr>
          <w:bCs/>
          <w:sz w:val="18"/>
          <w:szCs w:val="18"/>
        </w:rPr>
        <w:t>•</w:t>
      </w:r>
      <w:r w:rsidRPr="00E9378F">
        <w:rPr>
          <w:bCs/>
          <w:sz w:val="18"/>
          <w:szCs w:val="18"/>
        </w:rPr>
        <w:tab/>
        <w:t xml:space="preserve">fuel mixtures containing 85 percent or more by volume of methanol, denatured ethanol, and other alcohols with gasoline or other fuels </w:t>
      </w:r>
    </w:p>
    <w:p w:rsidR="00950B68" w:rsidRPr="00E9378F" w:rsidRDefault="00950B68" w:rsidP="00950B68">
      <w:pPr>
        <w:ind w:left="630" w:hanging="270"/>
        <w:jc w:val="both"/>
        <w:rPr>
          <w:bCs/>
          <w:sz w:val="18"/>
          <w:szCs w:val="18"/>
        </w:rPr>
      </w:pPr>
      <w:r w:rsidRPr="00E9378F">
        <w:rPr>
          <w:bCs/>
          <w:sz w:val="18"/>
          <w:szCs w:val="18"/>
        </w:rPr>
        <w:t>•</w:t>
      </w:r>
      <w:r w:rsidRPr="00E9378F">
        <w:rPr>
          <w:bCs/>
          <w:sz w:val="18"/>
          <w:szCs w:val="18"/>
        </w:rPr>
        <w:tab/>
        <w:t xml:space="preserve">natural gas </w:t>
      </w:r>
    </w:p>
    <w:p w:rsidR="00950B68" w:rsidRPr="00E9378F" w:rsidRDefault="00950B68" w:rsidP="00950B68">
      <w:pPr>
        <w:ind w:left="630" w:hanging="270"/>
        <w:jc w:val="both"/>
        <w:rPr>
          <w:bCs/>
          <w:sz w:val="18"/>
          <w:szCs w:val="18"/>
        </w:rPr>
      </w:pPr>
      <w:r w:rsidRPr="00E9378F">
        <w:rPr>
          <w:bCs/>
          <w:sz w:val="18"/>
          <w:szCs w:val="18"/>
        </w:rPr>
        <w:t>•</w:t>
      </w:r>
      <w:r w:rsidRPr="00E9378F">
        <w:rPr>
          <w:bCs/>
          <w:sz w:val="18"/>
          <w:szCs w:val="18"/>
        </w:rPr>
        <w:tab/>
        <w:t xml:space="preserve">liquefied petroleum gas (propane) </w:t>
      </w:r>
    </w:p>
    <w:p w:rsidR="00950B68" w:rsidRPr="00E9378F" w:rsidRDefault="00950B68" w:rsidP="00950B68">
      <w:pPr>
        <w:ind w:left="630" w:hanging="270"/>
        <w:jc w:val="both"/>
        <w:rPr>
          <w:bCs/>
          <w:sz w:val="18"/>
          <w:szCs w:val="18"/>
        </w:rPr>
      </w:pPr>
      <w:r w:rsidRPr="00E9378F">
        <w:rPr>
          <w:bCs/>
          <w:sz w:val="18"/>
          <w:szCs w:val="18"/>
        </w:rPr>
        <w:t>•</w:t>
      </w:r>
      <w:r w:rsidRPr="00E9378F">
        <w:rPr>
          <w:bCs/>
          <w:sz w:val="18"/>
          <w:szCs w:val="18"/>
        </w:rPr>
        <w:tab/>
        <w:t xml:space="preserve">hydrogen </w:t>
      </w:r>
    </w:p>
    <w:p w:rsidR="00950B68" w:rsidRPr="00E9378F" w:rsidRDefault="00950B68" w:rsidP="00950B68">
      <w:pPr>
        <w:ind w:left="630" w:hanging="270"/>
        <w:jc w:val="both"/>
        <w:rPr>
          <w:bCs/>
          <w:sz w:val="18"/>
          <w:szCs w:val="18"/>
        </w:rPr>
      </w:pPr>
      <w:r w:rsidRPr="00E9378F">
        <w:rPr>
          <w:bCs/>
          <w:sz w:val="18"/>
          <w:szCs w:val="18"/>
        </w:rPr>
        <w:t>•</w:t>
      </w:r>
      <w:r w:rsidRPr="00E9378F">
        <w:rPr>
          <w:bCs/>
          <w:sz w:val="18"/>
          <w:szCs w:val="18"/>
        </w:rPr>
        <w:tab/>
        <w:t xml:space="preserve">coal-derived liquid fuels </w:t>
      </w:r>
    </w:p>
    <w:p w:rsidR="00950B68" w:rsidRPr="00E9378F" w:rsidRDefault="00950B68" w:rsidP="00950B68">
      <w:pPr>
        <w:ind w:left="630" w:hanging="270"/>
        <w:jc w:val="both"/>
        <w:rPr>
          <w:bCs/>
          <w:sz w:val="18"/>
          <w:szCs w:val="18"/>
        </w:rPr>
      </w:pPr>
      <w:r w:rsidRPr="00E9378F">
        <w:rPr>
          <w:bCs/>
          <w:sz w:val="18"/>
          <w:szCs w:val="18"/>
        </w:rPr>
        <w:t>•</w:t>
      </w:r>
      <w:r w:rsidRPr="00E9378F">
        <w:rPr>
          <w:bCs/>
          <w:sz w:val="18"/>
          <w:szCs w:val="18"/>
        </w:rPr>
        <w:tab/>
        <w:t xml:space="preserve">fuels (other than alcohol) derived from biological materials (biofuels such as soy diesel fuel) </w:t>
      </w:r>
    </w:p>
    <w:p w:rsidR="00950B68" w:rsidRPr="00E9378F" w:rsidRDefault="00950B68" w:rsidP="00950B68">
      <w:pPr>
        <w:ind w:left="630" w:hanging="270"/>
        <w:jc w:val="both"/>
        <w:rPr>
          <w:bCs/>
          <w:sz w:val="18"/>
          <w:szCs w:val="18"/>
        </w:rPr>
      </w:pPr>
      <w:r w:rsidRPr="00E9378F">
        <w:rPr>
          <w:bCs/>
          <w:sz w:val="18"/>
          <w:szCs w:val="18"/>
        </w:rPr>
        <w:t>•</w:t>
      </w:r>
      <w:r w:rsidRPr="00E9378F">
        <w:rPr>
          <w:bCs/>
          <w:sz w:val="18"/>
          <w:szCs w:val="18"/>
        </w:rPr>
        <w:tab/>
        <w:t xml:space="preserve">electricity (including electricity from solar energy) </w:t>
      </w:r>
    </w:p>
    <w:p w:rsidR="00950B68" w:rsidRPr="00E9378F" w:rsidRDefault="00950B68" w:rsidP="00950B68">
      <w:pPr>
        <w:jc w:val="both"/>
        <w:rPr>
          <w:bCs/>
          <w:sz w:val="18"/>
          <w:szCs w:val="18"/>
        </w:rPr>
      </w:pPr>
      <w:r w:rsidRPr="00E9378F">
        <w:rPr>
          <w:bCs/>
          <w:sz w:val="18"/>
          <w:szCs w:val="18"/>
        </w:rPr>
        <w:t>"... any other fuel the Secretary determines, by rule, is substantially not petroleum and would yield substantial energy security benefits and substantial environmental benefits." The term "alternative fuel" does not include alcohol or other blended portions of primarily petroleum-based fuels used as oxygenates or extenders, i.e.</w:t>
      </w:r>
      <w:r>
        <w:rPr>
          <w:bCs/>
          <w:sz w:val="18"/>
          <w:szCs w:val="18"/>
        </w:rPr>
        <w:t>,</w:t>
      </w:r>
      <w:r w:rsidRPr="00E9378F">
        <w:rPr>
          <w:bCs/>
          <w:sz w:val="18"/>
          <w:szCs w:val="18"/>
        </w:rPr>
        <w:t xml:space="preserve"> MTBE, ETBE, other ethers, and the 10-percent ethanol portion of gasohol.</w:t>
      </w:r>
    </w:p>
    <w:p w:rsidR="00950B68" w:rsidRDefault="00950B68">
      <w:pPr>
        <w:jc w:val="both"/>
        <w:rPr>
          <w:b/>
          <w:bCs/>
          <w:sz w:val="18"/>
          <w:szCs w:val="18"/>
        </w:rPr>
      </w:pPr>
    </w:p>
    <w:p w:rsidR="00616C5C" w:rsidRPr="00882856" w:rsidRDefault="00616C5C">
      <w:pPr>
        <w:jc w:val="both"/>
        <w:rPr>
          <w:sz w:val="18"/>
          <w:szCs w:val="18"/>
        </w:rPr>
      </w:pPr>
      <w:r w:rsidRPr="00882856">
        <w:rPr>
          <w:b/>
          <w:bCs/>
          <w:sz w:val="18"/>
          <w:szCs w:val="18"/>
        </w:rPr>
        <w:t>Consumer</w:t>
      </w:r>
      <w:r w:rsidR="00975EFF" w:rsidRPr="00882856">
        <w:rPr>
          <w:sz w:val="18"/>
          <w:szCs w:val="18"/>
        </w:rPr>
        <w:t>:</w:t>
      </w:r>
      <w:r w:rsidR="00166DC2" w:rsidRPr="00882856">
        <w:rPr>
          <w:sz w:val="18"/>
          <w:szCs w:val="18"/>
        </w:rPr>
        <w:t xml:space="preserve"> </w:t>
      </w:r>
      <w:r w:rsidRPr="00882856">
        <w:rPr>
          <w:sz w:val="18"/>
          <w:szCs w:val="18"/>
        </w:rPr>
        <w:t xml:space="preserve">Any individually-metered dwelling, building, establishment, or location </w:t>
      </w:r>
      <w:r w:rsidR="006656AB">
        <w:rPr>
          <w:sz w:val="18"/>
          <w:szCs w:val="18"/>
        </w:rPr>
        <w:t>that uses</w:t>
      </w:r>
      <w:r w:rsidR="006656AB" w:rsidRPr="00882856">
        <w:rPr>
          <w:sz w:val="18"/>
          <w:szCs w:val="18"/>
        </w:rPr>
        <w:t xml:space="preserve"> </w:t>
      </w:r>
      <w:r w:rsidRPr="00882856">
        <w:rPr>
          <w:sz w:val="18"/>
          <w:szCs w:val="18"/>
        </w:rPr>
        <w:t>natural gas, synthetic natural gas, or mixtures of natural and supplemental gas for feedstock or as fuel for any purpose other than in oil or gas lease operations; natural gas treating or processing plants; or pipeline, distribution, or storage compressors.</w:t>
      </w:r>
    </w:p>
    <w:p w:rsidR="007179C9" w:rsidRPr="00882856" w:rsidRDefault="007179C9">
      <w:pPr>
        <w:jc w:val="both"/>
        <w:rPr>
          <w:sz w:val="18"/>
          <w:szCs w:val="18"/>
        </w:rPr>
      </w:pPr>
    </w:p>
    <w:p w:rsidR="007179C9" w:rsidRDefault="007179C9">
      <w:pPr>
        <w:jc w:val="both"/>
        <w:rPr>
          <w:sz w:val="18"/>
          <w:szCs w:val="18"/>
        </w:rPr>
      </w:pPr>
      <w:r w:rsidRPr="00882856">
        <w:rPr>
          <w:b/>
          <w:sz w:val="18"/>
          <w:szCs w:val="18"/>
        </w:rPr>
        <w:t xml:space="preserve">Customer </w:t>
      </w:r>
      <w:r w:rsidR="000C25AA">
        <w:rPr>
          <w:b/>
          <w:sz w:val="18"/>
          <w:szCs w:val="18"/>
        </w:rPr>
        <w:t>C</w:t>
      </w:r>
      <w:r w:rsidRPr="00882856">
        <w:rPr>
          <w:b/>
          <w:sz w:val="18"/>
          <w:szCs w:val="18"/>
        </w:rPr>
        <w:t>hoice</w:t>
      </w:r>
      <w:r w:rsidRPr="00882856">
        <w:rPr>
          <w:sz w:val="18"/>
          <w:szCs w:val="18"/>
        </w:rPr>
        <w:t>:</w:t>
      </w:r>
      <w:r w:rsidR="000B1881">
        <w:rPr>
          <w:sz w:val="18"/>
          <w:szCs w:val="18"/>
        </w:rPr>
        <w:t xml:space="preserve"> </w:t>
      </w:r>
      <w:r w:rsidRPr="00882856">
        <w:rPr>
          <w:sz w:val="18"/>
          <w:szCs w:val="18"/>
        </w:rPr>
        <w:t>The right of customers to purchase energy from a supplier other than their traditional supplier</w:t>
      </w:r>
      <w:r w:rsidR="006656AB">
        <w:rPr>
          <w:sz w:val="18"/>
          <w:szCs w:val="18"/>
        </w:rPr>
        <w:t>s</w:t>
      </w:r>
      <w:r w:rsidRPr="00882856">
        <w:rPr>
          <w:sz w:val="18"/>
          <w:szCs w:val="18"/>
        </w:rPr>
        <w:t xml:space="preserve"> or from more than one seller in the retail market.</w:t>
      </w:r>
    </w:p>
    <w:p w:rsidR="00CB7203" w:rsidRPr="00882856" w:rsidRDefault="00CB7203">
      <w:pPr>
        <w:jc w:val="both"/>
        <w:rPr>
          <w:sz w:val="18"/>
          <w:szCs w:val="18"/>
        </w:rPr>
      </w:pPr>
    </w:p>
    <w:p w:rsidR="00616C5C" w:rsidRPr="00882856" w:rsidRDefault="00616C5C">
      <w:pPr>
        <w:jc w:val="both"/>
        <w:rPr>
          <w:sz w:val="18"/>
          <w:szCs w:val="18"/>
        </w:rPr>
      </w:pPr>
      <w:r w:rsidRPr="00882856">
        <w:rPr>
          <w:b/>
          <w:bCs/>
          <w:sz w:val="18"/>
          <w:szCs w:val="18"/>
        </w:rPr>
        <w:t>Delivered</w:t>
      </w:r>
      <w:r w:rsidR="00975EFF" w:rsidRPr="00882856">
        <w:rPr>
          <w:sz w:val="18"/>
          <w:szCs w:val="18"/>
        </w:rPr>
        <w:t>:</w:t>
      </w:r>
      <w:r w:rsidR="00166DC2" w:rsidRPr="00882856">
        <w:rPr>
          <w:sz w:val="18"/>
          <w:szCs w:val="18"/>
        </w:rPr>
        <w:t xml:space="preserve"> </w:t>
      </w:r>
      <w:r w:rsidRPr="00882856">
        <w:rPr>
          <w:sz w:val="18"/>
          <w:szCs w:val="18"/>
        </w:rPr>
        <w:t>The physical transfer of natural, synthetic, or supplemental gas from facilities operated by the responding company to facilities operated by others or to consumers.</w:t>
      </w:r>
    </w:p>
    <w:p w:rsidR="00616C5C" w:rsidRPr="00882856" w:rsidRDefault="00616C5C">
      <w:pPr>
        <w:jc w:val="both"/>
        <w:rPr>
          <w:sz w:val="18"/>
          <w:szCs w:val="18"/>
        </w:rPr>
      </w:pPr>
    </w:p>
    <w:p w:rsidR="00616C5C" w:rsidRPr="00882856" w:rsidRDefault="00616C5C">
      <w:pPr>
        <w:jc w:val="both"/>
        <w:rPr>
          <w:sz w:val="18"/>
          <w:szCs w:val="18"/>
        </w:rPr>
      </w:pPr>
      <w:r w:rsidRPr="00882856">
        <w:rPr>
          <w:b/>
          <w:bCs/>
          <w:sz w:val="18"/>
          <w:szCs w:val="18"/>
        </w:rPr>
        <w:t>Disposition</w:t>
      </w:r>
      <w:r w:rsidR="00975EFF" w:rsidRPr="00882856">
        <w:rPr>
          <w:sz w:val="18"/>
          <w:szCs w:val="18"/>
        </w:rPr>
        <w:t>:</w:t>
      </w:r>
      <w:r w:rsidRPr="00882856">
        <w:rPr>
          <w:sz w:val="18"/>
          <w:szCs w:val="18"/>
        </w:rPr>
        <w:t xml:space="preserve"> The removal of natural, synthetic, or supplemental gas </w:t>
      </w:r>
      <w:r w:rsidR="006656AB">
        <w:rPr>
          <w:sz w:val="18"/>
          <w:szCs w:val="18"/>
        </w:rPr>
        <w:t>(</w:t>
      </w:r>
      <w:r w:rsidRPr="00882856">
        <w:rPr>
          <w:sz w:val="18"/>
          <w:szCs w:val="18"/>
        </w:rPr>
        <w:t xml:space="preserve">or any components or gaseous mixtures contained </w:t>
      </w:r>
      <w:r w:rsidR="006656AB">
        <w:rPr>
          <w:sz w:val="18"/>
          <w:szCs w:val="18"/>
        </w:rPr>
        <w:t>in them)</w:t>
      </w:r>
      <w:r w:rsidRPr="00882856">
        <w:rPr>
          <w:sz w:val="18"/>
          <w:szCs w:val="18"/>
        </w:rPr>
        <w:t xml:space="preserve"> from the responding company's facilities within the report </w:t>
      </w:r>
      <w:r w:rsidR="00D5673A" w:rsidRPr="00882856">
        <w:rPr>
          <w:sz w:val="18"/>
          <w:szCs w:val="18"/>
        </w:rPr>
        <w:t>state</w:t>
      </w:r>
      <w:r w:rsidRPr="00882856">
        <w:rPr>
          <w:sz w:val="18"/>
          <w:szCs w:val="18"/>
        </w:rPr>
        <w:t xml:space="preserve"> by any means or for any purpose</w:t>
      </w:r>
      <w:r w:rsidR="006656AB">
        <w:rPr>
          <w:sz w:val="18"/>
          <w:szCs w:val="18"/>
        </w:rPr>
        <w:t>,</w:t>
      </w:r>
      <w:r w:rsidRPr="00882856">
        <w:rPr>
          <w:sz w:val="18"/>
          <w:szCs w:val="18"/>
        </w:rPr>
        <w:t xml:space="preserve"> including the transportation of such gas out of the report </w:t>
      </w:r>
      <w:r w:rsidR="00D5673A" w:rsidRPr="00882856">
        <w:rPr>
          <w:sz w:val="18"/>
          <w:szCs w:val="18"/>
        </w:rPr>
        <w:t>state</w:t>
      </w:r>
      <w:r w:rsidRPr="00882856">
        <w:rPr>
          <w:sz w:val="18"/>
          <w:szCs w:val="18"/>
        </w:rPr>
        <w:t>.</w:t>
      </w:r>
    </w:p>
    <w:p w:rsidR="009E3DAB" w:rsidRPr="00882856" w:rsidRDefault="009E3DAB">
      <w:pPr>
        <w:jc w:val="both"/>
        <w:rPr>
          <w:sz w:val="18"/>
          <w:szCs w:val="18"/>
        </w:rPr>
      </w:pPr>
    </w:p>
    <w:p w:rsidR="006656AB" w:rsidRDefault="009E3DAB">
      <w:pPr>
        <w:jc w:val="both"/>
        <w:rPr>
          <w:sz w:val="18"/>
          <w:szCs w:val="18"/>
        </w:rPr>
      </w:pPr>
      <w:r w:rsidRPr="00882856">
        <w:rPr>
          <w:b/>
          <w:bCs/>
          <w:sz w:val="18"/>
          <w:szCs w:val="18"/>
        </w:rPr>
        <w:t xml:space="preserve">Dry </w:t>
      </w:r>
      <w:r w:rsidR="000C25AA">
        <w:rPr>
          <w:b/>
          <w:bCs/>
          <w:sz w:val="18"/>
          <w:szCs w:val="18"/>
        </w:rPr>
        <w:t>N</w:t>
      </w:r>
      <w:r w:rsidRPr="00882856">
        <w:rPr>
          <w:b/>
          <w:bCs/>
          <w:sz w:val="18"/>
          <w:szCs w:val="18"/>
        </w:rPr>
        <w:t xml:space="preserve">atural </w:t>
      </w:r>
      <w:r w:rsidR="000C25AA">
        <w:rPr>
          <w:b/>
          <w:bCs/>
          <w:sz w:val="18"/>
          <w:szCs w:val="18"/>
        </w:rPr>
        <w:t>G</w:t>
      </w:r>
      <w:r w:rsidRPr="00882856">
        <w:rPr>
          <w:b/>
          <w:bCs/>
          <w:sz w:val="18"/>
          <w:szCs w:val="18"/>
        </w:rPr>
        <w:t>as</w:t>
      </w:r>
      <w:r w:rsidR="00975EFF" w:rsidRPr="00882856">
        <w:rPr>
          <w:sz w:val="18"/>
          <w:szCs w:val="18"/>
        </w:rPr>
        <w:t>:</w:t>
      </w:r>
      <w:r w:rsidRPr="00882856">
        <w:rPr>
          <w:sz w:val="18"/>
          <w:szCs w:val="18"/>
        </w:rPr>
        <w:t xml:space="preserve"> Natural gas </w:t>
      </w:r>
      <w:r w:rsidR="006656AB">
        <w:rPr>
          <w:sz w:val="18"/>
          <w:szCs w:val="18"/>
        </w:rPr>
        <w:t>that</w:t>
      </w:r>
      <w:r w:rsidR="006656AB" w:rsidRPr="00882856">
        <w:rPr>
          <w:sz w:val="18"/>
          <w:szCs w:val="18"/>
        </w:rPr>
        <w:t xml:space="preserve"> </w:t>
      </w:r>
      <w:r w:rsidRPr="00882856">
        <w:rPr>
          <w:sz w:val="18"/>
          <w:szCs w:val="18"/>
        </w:rPr>
        <w:t xml:space="preserve">remains after: 1) the liquefiable hydrocarbon portion has been removed from the gas stream (i.e., gas after lease, field, or plant separation); and 2) any volumes of nonhydrocarbon gases have been removed where they occur in sufficient quantity to render the gas unmarketable. </w:t>
      </w:r>
    </w:p>
    <w:p w:rsidR="006656AB" w:rsidRDefault="006656AB">
      <w:pPr>
        <w:jc w:val="both"/>
        <w:rPr>
          <w:sz w:val="18"/>
          <w:szCs w:val="18"/>
        </w:rPr>
      </w:pPr>
    </w:p>
    <w:p w:rsidR="009E3DAB" w:rsidRPr="00882856" w:rsidRDefault="009E3DAB">
      <w:pPr>
        <w:jc w:val="both"/>
        <w:rPr>
          <w:sz w:val="18"/>
          <w:szCs w:val="18"/>
        </w:rPr>
      </w:pPr>
      <w:r w:rsidRPr="00882856">
        <w:rPr>
          <w:sz w:val="18"/>
          <w:szCs w:val="18"/>
        </w:rPr>
        <w:t xml:space="preserve">Dry natural gas is also known as consumer-grade natural gas. </w:t>
      </w:r>
      <w:r w:rsidR="006656AB">
        <w:rPr>
          <w:sz w:val="18"/>
          <w:szCs w:val="18"/>
        </w:rPr>
        <w:t>The m</w:t>
      </w:r>
      <w:r w:rsidRPr="00882856">
        <w:rPr>
          <w:sz w:val="18"/>
          <w:szCs w:val="18"/>
        </w:rPr>
        <w:t>easurement</w:t>
      </w:r>
      <w:r w:rsidR="006656AB">
        <w:rPr>
          <w:sz w:val="18"/>
          <w:szCs w:val="18"/>
        </w:rPr>
        <w:t xml:space="preserve"> unit</w:t>
      </w:r>
      <w:r w:rsidRPr="00882856">
        <w:rPr>
          <w:sz w:val="18"/>
          <w:szCs w:val="18"/>
        </w:rPr>
        <w:t xml:space="preserve"> </w:t>
      </w:r>
      <w:r w:rsidR="006656AB">
        <w:rPr>
          <w:sz w:val="18"/>
          <w:szCs w:val="18"/>
        </w:rPr>
        <w:t>is</w:t>
      </w:r>
      <w:r w:rsidRPr="00882856">
        <w:rPr>
          <w:sz w:val="18"/>
          <w:szCs w:val="18"/>
        </w:rPr>
        <w:t xml:space="preserve"> cubic feet at 60 degrees Fahrenheit and 14.73 pounds per square inch absolute.</w:t>
      </w:r>
    </w:p>
    <w:p w:rsidR="00616C5C" w:rsidRPr="00882856" w:rsidRDefault="00616C5C">
      <w:pPr>
        <w:jc w:val="both"/>
        <w:rPr>
          <w:sz w:val="18"/>
          <w:szCs w:val="18"/>
        </w:rPr>
      </w:pPr>
    </w:p>
    <w:p w:rsidR="00616C5C" w:rsidRPr="00882856" w:rsidRDefault="00616C5C">
      <w:pPr>
        <w:jc w:val="both"/>
        <w:rPr>
          <w:sz w:val="18"/>
          <w:szCs w:val="18"/>
        </w:rPr>
      </w:pPr>
      <w:r w:rsidRPr="00882856">
        <w:rPr>
          <w:b/>
          <w:bCs/>
          <w:sz w:val="18"/>
          <w:szCs w:val="18"/>
        </w:rPr>
        <w:t>Gatherer</w:t>
      </w:r>
      <w:r w:rsidR="00975EFF" w:rsidRPr="00882856">
        <w:rPr>
          <w:sz w:val="18"/>
          <w:szCs w:val="18"/>
        </w:rPr>
        <w:t>:</w:t>
      </w:r>
      <w:r w:rsidRPr="00882856">
        <w:rPr>
          <w:sz w:val="18"/>
          <w:szCs w:val="18"/>
        </w:rPr>
        <w:t xml:space="preserve"> </w:t>
      </w:r>
      <w:r w:rsidRPr="00882856">
        <w:rPr>
          <w:spacing w:val="-2"/>
          <w:sz w:val="18"/>
          <w:szCs w:val="18"/>
        </w:rPr>
        <w:t>A company primarily engaged in gathering natural gas from well or field lines for delivery, for a fee, to a natural gas processing plant or central point. Gathering companies may also provide compression, dehydration, or treating services.</w:t>
      </w:r>
    </w:p>
    <w:p w:rsidR="00616C5C" w:rsidRPr="00882856" w:rsidRDefault="00616C5C">
      <w:pPr>
        <w:jc w:val="both"/>
        <w:rPr>
          <w:sz w:val="18"/>
          <w:szCs w:val="18"/>
        </w:rPr>
      </w:pPr>
    </w:p>
    <w:p w:rsidR="00616C5C" w:rsidRPr="00882856" w:rsidRDefault="00616C5C">
      <w:pPr>
        <w:jc w:val="both"/>
        <w:rPr>
          <w:sz w:val="18"/>
          <w:szCs w:val="18"/>
        </w:rPr>
      </w:pPr>
      <w:r w:rsidRPr="00882856">
        <w:rPr>
          <w:b/>
          <w:bCs/>
          <w:sz w:val="18"/>
          <w:szCs w:val="18"/>
        </w:rPr>
        <w:t>Lease Operations</w:t>
      </w:r>
      <w:r w:rsidR="00975EFF" w:rsidRPr="00882856">
        <w:rPr>
          <w:sz w:val="18"/>
          <w:szCs w:val="18"/>
        </w:rPr>
        <w:t>:</w:t>
      </w:r>
      <w:r w:rsidRPr="00882856">
        <w:rPr>
          <w:sz w:val="18"/>
          <w:szCs w:val="18"/>
        </w:rPr>
        <w:t xml:space="preserve"> Any well, lease, or field operations related to </w:t>
      </w:r>
      <w:r w:rsidR="006656AB">
        <w:rPr>
          <w:sz w:val="18"/>
          <w:szCs w:val="18"/>
        </w:rPr>
        <w:t>exploring or producing</w:t>
      </w:r>
      <w:r w:rsidRPr="00882856">
        <w:rPr>
          <w:sz w:val="18"/>
          <w:szCs w:val="18"/>
        </w:rPr>
        <w:t xml:space="preserve"> natural gas </w:t>
      </w:r>
      <w:r w:rsidR="006656AB">
        <w:rPr>
          <w:sz w:val="18"/>
          <w:szCs w:val="18"/>
        </w:rPr>
        <w:t>before</w:t>
      </w:r>
      <w:r w:rsidRPr="00882856">
        <w:rPr>
          <w:sz w:val="18"/>
          <w:szCs w:val="18"/>
        </w:rPr>
        <w:t xml:space="preserve"> delivery for processing or transportation out of the field. Gas used in lease operations includes drilling operations, heaters, dehydrators, field compressors, and net use for gas lift.</w:t>
      </w:r>
    </w:p>
    <w:p w:rsidR="009174D3" w:rsidRPr="00882856" w:rsidRDefault="009174D3">
      <w:pPr>
        <w:jc w:val="both"/>
        <w:rPr>
          <w:b/>
          <w:bCs/>
          <w:sz w:val="18"/>
          <w:szCs w:val="18"/>
        </w:rPr>
      </w:pPr>
    </w:p>
    <w:p w:rsidR="00616C5C" w:rsidRPr="00882856" w:rsidRDefault="00616C5C">
      <w:pPr>
        <w:jc w:val="both"/>
        <w:rPr>
          <w:sz w:val="18"/>
          <w:szCs w:val="18"/>
        </w:rPr>
      </w:pPr>
      <w:r w:rsidRPr="00882856">
        <w:rPr>
          <w:b/>
          <w:bCs/>
          <w:sz w:val="18"/>
          <w:szCs w:val="18"/>
        </w:rPr>
        <w:t>Liquefied Natural Gas</w:t>
      </w:r>
      <w:r w:rsidRPr="00882856">
        <w:rPr>
          <w:sz w:val="18"/>
          <w:szCs w:val="18"/>
        </w:rPr>
        <w:t xml:space="preserve"> </w:t>
      </w:r>
      <w:r w:rsidRPr="00882856">
        <w:rPr>
          <w:b/>
          <w:sz w:val="18"/>
          <w:szCs w:val="18"/>
        </w:rPr>
        <w:t>(LNG)</w:t>
      </w:r>
      <w:r w:rsidR="00975EFF" w:rsidRPr="00882856">
        <w:rPr>
          <w:sz w:val="18"/>
          <w:szCs w:val="18"/>
        </w:rPr>
        <w:t>:</w:t>
      </w:r>
      <w:r w:rsidRPr="00882856">
        <w:rPr>
          <w:sz w:val="18"/>
          <w:szCs w:val="18"/>
        </w:rPr>
        <w:t xml:space="preserve"> Natural gas (primarily methane) that has been liquefied by reducing its temperature to –260º Fahrenheit at atmospheric pressure.</w:t>
      </w:r>
    </w:p>
    <w:p w:rsidR="00FA2590" w:rsidRDefault="00FA2590">
      <w:pPr>
        <w:jc w:val="both"/>
        <w:rPr>
          <w:sz w:val="18"/>
          <w:szCs w:val="18"/>
        </w:rPr>
      </w:pPr>
      <w:r w:rsidRPr="00882856">
        <w:rPr>
          <w:b/>
          <w:sz w:val="18"/>
          <w:szCs w:val="18"/>
        </w:rPr>
        <w:t xml:space="preserve">Marine </w:t>
      </w:r>
      <w:r w:rsidR="000C25AA">
        <w:rPr>
          <w:b/>
          <w:sz w:val="18"/>
          <w:szCs w:val="18"/>
        </w:rPr>
        <w:t>T</w:t>
      </w:r>
      <w:r w:rsidRPr="00882856">
        <w:rPr>
          <w:b/>
          <w:sz w:val="18"/>
          <w:szCs w:val="18"/>
        </w:rPr>
        <w:t>erminal:</w:t>
      </w:r>
      <w:r w:rsidR="000B1881">
        <w:rPr>
          <w:sz w:val="18"/>
          <w:szCs w:val="18"/>
        </w:rPr>
        <w:t xml:space="preserve"> </w:t>
      </w:r>
      <w:r w:rsidRPr="00882856">
        <w:rPr>
          <w:sz w:val="18"/>
          <w:szCs w:val="18"/>
        </w:rPr>
        <w:t>Point of import or export for tankers carrying liquefied natural gas (LNG).</w:t>
      </w:r>
    </w:p>
    <w:p w:rsidR="001B07B1" w:rsidRDefault="001B07B1">
      <w:pPr>
        <w:jc w:val="both"/>
        <w:rPr>
          <w:sz w:val="18"/>
          <w:szCs w:val="18"/>
        </w:rPr>
      </w:pPr>
    </w:p>
    <w:p w:rsidR="000C25AA" w:rsidRPr="003154FE" w:rsidRDefault="000C25AA">
      <w:pPr>
        <w:jc w:val="both"/>
        <w:rPr>
          <w:b/>
          <w:sz w:val="18"/>
          <w:szCs w:val="18"/>
        </w:rPr>
      </w:pPr>
      <w:r>
        <w:rPr>
          <w:b/>
          <w:sz w:val="18"/>
          <w:szCs w:val="18"/>
        </w:rPr>
        <w:t xml:space="preserve">Maximum </w:t>
      </w:r>
      <w:r w:rsidRPr="000C25AA">
        <w:rPr>
          <w:b/>
          <w:sz w:val="18"/>
          <w:szCs w:val="18"/>
        </w:rPr>
        <w:t xml:space="preserve">Daily Sendout Capacity: </w:t>
      </w:r>
      <w:r>
        <w:rPr>
          <w:sz w:val="18"/>
          <w:szCs w:val="18"/>
        </w:rPr>
        <w:t>M</w:t>
      </w:r>
      <w:r w:rsidRPr="003154FE">
        <w:rPr>
          <w:sz w:val="18"/>
          <w:szCs w:val="18"/>
        </w:rPr>
        <w:t xml:space="preserve">aximum </w:t>
      </w:r>
      <w:r w:rsidR="00856832">
        <w:rPr>
          <w:sz w:val="18"/>
          <w:szCs w:val="18"/>
        </w:rPr>
        <w:t xml:space="preserve">daily </w:t>
      </w:r>
      <w:r w:rsidRPr="003154FE">
        <w:rPr>
          <w:sz w:val="18"/>
          <w:szCs w:val="18"/>
        </w:rPr>
        <w:t>rate at which liquefied natural gas can be regassified and sent out from a</w:t>
      </w:r>
      <w:r w:rsidR="009D2446">
        <w:rPr>
          <w:sz w:val="18"/>
          <w:szCs w:val="18"/>
        </w:rPr>
        <w:t>n LNG</w:t>
      </w:r>
      <w:r w:rsidRPr="003154FE">
        <w:rPr>
          <w:sz w:val="18"/>
          <w:szCs w:val="18"/>
        </w:rPr>
        <w:t xml:space="preserve"> facility.</w:t>
      </w:r>
    </w:p>
    <w:p w:rsidR="009A4A1A" w:rsidRPr="00882856" w:rsidRDefault="009A4A1A">
      <w:pPr>
        <w:jc w:val="both"/>
        <w:rPr>
          <w:b/>
          <w:bCs/>
          <w:sz w:val="18"/>
          <w:szCs w:val="18"/>
        </w:rPr>
      </w:pPr>
    </w:p>
    <w:p w:rsidR="00616C5C" w:rsidRDefault="00616C5C">
      <w:pPr>
        <w:jc w:val="both"/>
        <w:rPr>
          <w:sz w:val="18"/>
          <w:szCs w:val="18"/>
        </w:rPr>
      </w:pPr>
      <w:r>
        <w:rPr>
          <w:b/>
          <w:bCs/>
          <w:sz w:val="18"/>
          <w:szCs w:val="18"/>
        </w:rPr>
        <w:t>Mcf</w:t>
      </w:r>
      <w:r w:rsidR="00975EFF">
        <w:rPr>
          <w:sz w:val="18"/>
          <w:szCs w:val="18"/>
        </w:rPr>
        <w:t>:</w:t>
      </w:r>
      <w:r>
        <w:rPr>
          <w:sz w:val="18"/>
          <w:szCs w:val="18"/>
        </w:rPr>
        <w:t xml:space="preserve"> 1,000 cubic feet.</w:t>
      </w:r>
    </w:p>
    <w:p w:rsidR="00784E63" w:rsidRDefault="00784E63">
      <w:pPr>
        <w:jc w:val="both"/>
        <w:rPr>
          <w:sz w:val="18"/>
          <w:szCs w:val="18"/>
        </w:rPr>
      </w:pPr>
    </w:p>
    <w:p w:rsidR="00616C5C" w:rsidRDefault="00616C5C">
      <w:pPr>
        <w:jc w:val="both"/>
        <w:rPr>
          <w:sz w:val="18"/>
          <w:szCs w:val="18"/>
        </w:rPr>
      </w:pPr>
      <w:r w:rsidRPr="00CA436D">
        <w:rPr>
          <w:b/>
          <w:bCs/>
          <w:sz w:val="18"/>
          <w:szCs w:val="18"/>
        </w:rPr>
        <w:t>Natural Gas</w:t>
      </w:r>
      <w:r w:rsidR="00975EFF">
        <w:rPr>
          <w:sz w:val="18"/>
          <w:szCs w:val="18"/>
        </w:rPr>
        <w:t>:</w:t>
      </w:r>
      <w:r w:rsidRPr="00CA436D">
        <w:rPr>
          <w:sz w:val="18"/>
          <w:szCs w:val="18"/>
        </w:rPr>
        <w:t xml:space="preserve"> A </w:t>
      </w:r>
      <w:r w:rsidR="00D57272" w:rsidRPr="00CA436D">
        <w:rPr>
          <w:sz w:val="18"/>
          <w:szCs w:val="18"/>
        </w:rPr>
        <w:t xml:space="preserve">gaseous </w:t>
      </w:r>
      <w:r w:rsidRPr="00CA436D">
        <w:rPr>
          <w:sz w:val="18"/>
          <w:szCs w:val="18"/>
        </w:rPr>
        <w:t>mixture of hydrocarbon compounds, the primary one being methane.</w:t>
      </w:r>
      <w:r w:rsidR="009E3DAB" w:rsidRPr="00CA436D">
        <w:rPr>
          <w:sz w:val="18"/>
          <w:szCs w:val="18"/>
        </w:rPr>
        <w:t xml:space="preserve"> </w:t>
      </w:r>
      <w:r w:rsidR="009E3DAB" w:rsidRPr="00CA436D">
        <w:rPr>
          <w:b/>
          <w:sz w:val="18"/>
          <w:szCs w:val="18"/>
        </w:rPr>
        <w:t>Dry Natural Gas</w:t>
      </w:r>
      <w:r w:rsidR="009E3DAB" w:rsidRPr="00CA436D">
        <w:rPr>
          <w:sz w:val="18"/>
          <w:szCs w:val="18"/>
        </w:rPr>
        <w:t xml:space="preserve"> and </w:t>
      </w:r>
      <w:r w:rsidR="009E3DAB" w:rsidRPr="00CA436D">
        <w:rPr>
          <w:b/>
          <w:sz w:val="18"/>
          <w:szCs w:val="18"/>
        </w:rPr>
        <w:t>Wet Natural Gas</w:t>
      </w:r>
      <w:r w:rsidR="00856832">
        <w:rPr>
          <w:sz w:val="18"/>
          <w:szCs w:val="18"/>
        </w:rPr>
        <w:t xml:space="preserve"> definitions provide more detailed information.</w:t>
      </w:r>
    </w:p>
    <w:p w:rsidR="00990B4C" w:rsidRDefault="00990B4C">
      <w:pPr>
        <w:jc w:val="both"/>
        <w:rPr>
          <w:sz w:val="18"/>
          <w:szCs w:val="18"/>
        </w:rPr>
      </w:pPr>
    </w:p>
    <w:p w:rsidR="00990B4C" w:rsidRPr="00990B4C" w:rsidRDefault="00990B4C">
      <w:pPr>
        <w:jc w:val="both"/>
        <w:rPr>
          <w:b/>
          <w:sz w:val="18"/>
          <w:szCs w:val="18"/>
        </w:rPr>
      </w:pPr>
      <w:r>
        <w:rPr>
          <w:b/>
          <w:sz w:val="18"/>
          <w:szCs w:val="18"/>
        </w:rPr>
        <w:t xml:space="preserve">Offshore: </w:t>
      </w:r>
      <w:r w:rsidRPr="00990B4C">
        <w:rPr>
          <w:sz w:val="18"/>
          <w:szCs w:val="18"/>
        </w:rPr>
        <w:t>T</w:t>
      </w:r>
      <w:r w:rsidR="00856832">
        <w:rPr>
          <w:sz w:val="18"/>
          <w:szCs w:val="18"/>
        </w:rPr>
        <w:t>he</w:t>
      </w:r>
      <w:r w:rsidRPr="00990B4C">
        <w:rPr>
          <w:sz w:val="18"/>
          <w:szCs w:val="18"/>
        </w:rPr>
        <w:t xml:space="preserve"> geographic area that lies seaward of</w:t>
      </w:r>
      <w:r>
        <w:rPr>
          <w:sz w:val="18"/>
          <w:szCs w:val="18"/>
        </w:rPr>
        <w:t xml:space="preserve"> </w:t>
      </w:r>
      <w:r w:rsidRPr="00990B4C">
        <w:rPr>
          <w:sz w:val="18"/>
          <w:szCs w:val="18"/>
        </w:rPr>
        <w:t>the coastline. In general, the coastline is the line of ordinary low water along with that portion of the coast that is in direct contact with the open sea or the line marking the seaward limit of inland water. If a state agency uses a different basis for classifying onshore and offshore areas</w:t>
      </w:r>
      <w:r w:rsidR="00856832">
        <w:rPr>
          <w:sz w:val="18"/>
          <w:szCs w:val="18"/>
        </w:rPr>
        <w:t xml:space="preserve"> use</w:t>
      </w:r>
      <w:r w:rsidRPr="00990B4C">
        <w:rPr>
          <w:sz w:val="18"/>
          <w:szCs w:val="18"/>
        </w:rPr>
        <w:t xml:space="preserve"> the state classification (e.g., Cook Inlet in Alaska is classified as offshore; for Louisiana, the coastline is defined as the Chapman Line, as modified by subsequent adjudication).</w:t>
      </w:r>
    </w:p>
    <w:p w:rsidR="008C79A6" w:rsidRDefault="008C79A6">
      <w:pPr>
        <w:jc w:val="both"/>
        <w:rPr>
          <w:b/>
          <w:bCs/>
          <w:sz w:val="18"/>
          <w:szCs w:val="18"/>
        </w:rPr>
      </w:pPr>
    </w:p>
    <w:p w:rsidR="00616C5C" w:rsidRDefault="00616C5C">
      <w:pPr>
        <w:jc w:val="both"/>
        <w:rPr>
          <w:sz w:val="18"/>
          <w:szCs w:val="18"/>
        </w:rPr>
      </w:pPr>
      <w:r>
        <w:rPr>
          <w:b/>
          <w:bCs/>
          <w:sz w:val="18"/>
          <w:szCs w:val="18"/>
        </w:rPr>
        <w:t>Operator</w:t>
      </w:r>
      <w:r w:rsidR="00975EFF">
        <w:rPr>
          <w:sz w:val="18"/>
          <w:szCs w:val="18"/>
        </w:rPr>
        <w:t>:</w:t>
      </w:r>
      <w:r>
        <w:rPr>
          <w:sz w:val="18"/>
          <w:szCs w:val="18"/>
        </w:rPr>
        <w:t xml:space="preserve"> The company responsible for the management and day-to-day operations of natural gas production, gathering, treating, processing, transportation, storage, distribution facilities, or a synthetic natural gas plant.</w:t>
      </w:r>
    </w:p>
    <w:p w:rsidR="00616C5C" w:rsidRDefault="00616C5C">
      <w:pPr>
        <w:jc w:val="both"/>
        <w:rPr>
          <w:sz w:val="18"/>
          <w:szCs w:val="18"/>
        </w:rPr>
      </w:pPr>
    </w:p>
    <w:p w:rsidR="00616C5C" w:rsidRDefault="00616C5C">
      <w:pPr>
        <w:jc w:val="both"/>
        <w:rPr>
          <w:sz w:val="18"/>
          <w:szCs w:val="18"/>
        </w:rPr>
      </w:pPr>
      <w:r>
        <w:rPr>
          <w:b/>
          <w:bCs/>
          <w:sz w:val="18"/>
          <w:szCs w:val="18"/>
        </w:rPr>
        <w:t>Pipeline</w:t>
      </w:r>
      <w:r w:rsidR="00975EFF">
        <w:rPr>
          <w:sz w:val="18"/>
          <w:szCs w:val="18"/>
        </w:rPr>
        <w:t>:</w:t>
      </w:r>
      <w:r>
        <w:rPr>
          <w:sz w:val="18"/>
          <w:szCs w:val="18"/>
        </w:rPr>
        <w:t xml:space="preserve"> A continuous pipe conduit, complete with equipment </w:t>
      </w:r>
      <w:r w:rsidR="00856832">
        <w:rPr>
          <w:sz w:val="18"/>
          <w:szCs w:val="18"/>
        </w:rPr>
        <w:t xml:space="preserve">such </w:t>
      </w:r>
      <w:r>
        <w:rPr>
          <w:sz w:val="18"/>
          <w:szCs w:val="18"/>
        </w:rPr>
        <w:t>as valves, compressor stations, communication systems, and meters for transporting natural or supplemental gas from one point to another, usually from a point on or beyond the producing field or processing plant to another pipeline or to points of u</w:t>
      </w:r>
      <w:r w:rsidR="00856832">
        <w:rPr>
          <w:sz w:val="18"/>
          <w:szCs w:val="18"/>
        </w:rPr>
        <w:t>se</w:t>
      </w:r>
      <w:r>
        <w:rPr>
          <w:sz w:val="18"/>
          <w:szCs w:val="18"/>
        </w:rPr>
        <w:t>. Also refers to a company operating such facilities.</w:t>
      </w:r>
    </w:p>
    <w:p w:rsidR="00616C5C" w:rsidRDefault="00616C5C">
      <w:pPr>
        <w:jc w:val="both"/>
        <w:rPr>
          <w:b/>
          <w:bCs/>
          <w:i/>
          <w:iCs/>
          <w:sz w:val="18"/>
          <w:szCs w:val="18"/>
        </w:rPr>
      </w:pPr>
    </w:p>
    <w:p w:rsidR="00616C5C" w:rsidRDefault="00616C5C">
      <w:pPr>
        <w:jc w:val="both"/>
        <w:rPr>
          <w:sz w:val="18"/>
          <w:szCs w:val="18"/>
        </w:rPr>
      </w:pPr>
      <w:r>
        <w:rPr>
          <w:b/>
          <w:bCs/>
          <w:sz w:val="18"/>
          <w:szCs w:val="18"/>
        </w:rPr>
        <w:t>Producer</w:t>
      </w:r>
      <w:r w:rsidR="00975EFF">
        <w:rPr>
          <w:sz w:val="18"/>
          <w:szCs w:val="18"/>
        </w:rPr>
        <w:t>:</w:t>
      </w:r>
      <w:r>
        <w:rPr>
          <w:sz w:val="18"/>
          <w:szCs w:val="18"/>
        </w:rPr>
        <w:t xml:space="preserve"> A company engaged in the production and sale of natural gas from gas or oil wells with delivery generally</w:t>
      </w:r>
      <w:r w:rsidR="00856832">
        <w:rPr>
          <w:sz w:val="18"/>
          <w:szCs w:val="18"/>
        </w:rPr>
        <w:t xml:space="preserve"> at or</w:t>
      </w:r>
      <w:r>
        <w:rPr>
          <w:sz w:val="18"/>
          <w:szCs w:val="18"/>
        </w:rPr>
        <w:t xml:space="preserve"> near the wellhead, the field, or the tailgate of a gas processing plant. For the purpose of company classification, a company primarily engaged in the exploration, development, or production of oil </w:t>
      </w:r>
      <w:r w:rsidR="00856832">
        <w:rPr>
          <w:sz w:val="18"/>
          <w:szCs w:val="18"/>
        </w:rPr>
        <w:t>and</w:t>
      </w:r>
      <w:r>
        <w:rPr>
          <w:sz w:val="18"/>
          <w:szCs w:val="18"/>
        </w:rPr>
        <w:t xml:space="preserve"> natural gas.</w:t>
      </w:r>
    </w:p>
    <w:p w:rsidR="00616C5C" w:rsidRDefault="00616C5C">
      <w:pPr>
        <w:jc w:val="both"/>
        <w:rPr>
          <w:sz w:val="18"/>
          <w:szCs w:val="18"/>
        </w:rPr>
      </w:pPr>
    </w:p>
    <w:p w:rsidR="00616C5C" w:rsidRDefault="00616C5C">
      <w:pPr>
        <w:jc w:val="both"/>
        <w:rPr>
          <w:sz w:val="18"/>
          <w:szCs w:val="18"/>
        </w:rPr>
      </w:pPr>
      <w:r>
        <w:rPr>
          <w:b/>
          <w:bCs/>
          <w:sz w:val="18"/>
          <w:szCs w:val="18"/>
        </w:rPr>
        <w:t>Received</w:t>
      </w:r>
      <w:r w:rsidR="00975EFF">
        <w:rPr>
          <w:sz w:val="18"/>
          <w:szCs w:val="18"/>
        </w:rPr>
        <w:t>:</w:t>
      </w:r>
      <w:r>
        <w:rPr>
          <w:sz w:val="18"/>
          <w:szCs w:val="18"/>
        </w:rPr>
        <w:t xml:space="preserve"> Gas physically transferred into the responding company’s transportation, storage, or distribution facilities.</w:t>
      </w:r>
    </w:p>
    <w:p w:rsidR="00616C5C" w:rsidRDefault="00616C5C">
      <w:pPr>
        <w:jc w:val="both"/>
        <w:rPr>
          <w:b/>
          <w:bCs/>
          <w:sz w:val="18"/>
          <w:szCs w:val="18"/>
        </w:rPr>
      </w:pPr>
    </w:p>
    <w:p w:rsidR="007279C6" w:rsidRDefault="00616C5C">
      <w:pPr>
        <w:jc w:val="both"/>
        <w:rPr>
          <w:sz w:val="18"/>
          <w:szCs w:val="18"/>
        </w:rPr>
      </w:pPr>
      <w:r w:rsidRPr="009436A1">
        <w:rPr>
          <w:b/>
          <w:bCs/>
          <w:spacing w:val="4"/>
          <w:sz w:val="18"/>
          <w:szCs w:val="18"/>
        </w:rPr>
        <w:t>Supplemental Gas</w:t>
      </w:r>
      <w:r w:rsidR="00975EFF" w:rsidRPr="009436A1">
        <w:rPr>
          <w:spacing w:val="4"/>
          <w:sz w:val="18"/>
          <w:szCs w:val="18"/>
        </w:rPr>
        <w:t>:</w:t>
      </w:r>
      <w:r w:rsidRPr="009436A1">
        <w:rPr>
          <w:spacing w:val="4"/>
          <w:sz w:val="18"/>
          <w:szCs w:val="18"/>
        </w:rPr>
        <w:t xml:space="preserve"> Any gaseous substance introduced into or commingled with natural gas that increases the volume available for disposition. Such substances include, but are not limited to, propane-air, refinery gas, coke oven gas, still gas, manufactured gas, biomass gas, or air or inerts added for Btu stabilization</w:t>
      </w:r>
      <w:r>
        <w:rPr>
          <w:sz w:val="18"/>
          <w:szCs w:val="18"/>
        </w:rPr>
        <w:t>.</w:t>
      </w:r>
    </w:p>
    <w:p w:rsidR="004D45ED" w:rsidRDefault="004D45ED">
      <w:pPr>
        <w:jc w:val="both"/>
        <w:rPr>
          <w:sz w:val="18"/>
          <w:szCs w:val="18"/>
        </w:rPr>
      </w:pPr>
    </w:p>
    <w:p w:rsidR="00616C5C" w:rsidRDefault="00616C5C">
      <w:pPr>
        <w:jc w:val="both"/>
        <w:rPr>
          <w:sz w:val="18"/>
          <w:szCs w:val="18"/>
        </w:rPr>
      </w:pPr>
      <w:r>
        <w:rPr>
          <w:b/>
          <w:bCs/>
          <w:sz w:val="18"/>
          <w:szCs w:val="18"/>
        </w:rPr>
        <w:t>Supply</w:t>
      </w:r>
      <w:r w:rsidR="00975EFF">
        <w:rPr>
          <w:sz w:val="18"/>
          <w:szCs w:val="18"/>
        </w:rPr>
        <w:t>:</w:t>
      </w:r>
      <w:r>
        <w:rPr>
          <w:sz w:val="18"/>
          <w:szCs w:val="18"/>
        </w:rPr>
        <w:t xml:space="preserve"> Natural, synthetic, and supplemental gas produced within, introduced into, or received into facilities operated by the responding company within the report </w:t>
      </w:r>
      <w:r w:rsidR="00D5673A">
        <w:rPr>
          <w:sz w:val="18"/>
          <w:szCs w:val="18"/>
        </w:rPr>
        <w:t>state</w:t>
      </w:r>
      <w:r>
        <w:rPr>
          <w:sz w:val="18"/>
          <w:szCs w:val="18"/>
        </w:rPr>
        <w:t xml:space="preserve"> for disposition during the report year.</w:t>
      </w:r>
    </w:p>
    <w:p w:rsidR="00616C5C" w:rsidRPr="00CA436D" w:rsidRDefault="00616C5C">
      <w:pPr>
        <w:jc w:val="both"/>
        <w:rPr>
          <w:b/>
          <w:bCs/>
          <w:sz w:val="18"/>
          <w:szCs w:val="18"/>
        </w:rPr>
      </w:pPr>
    </w:p>
    <w:p w:rsidR="00616C5C" w:rsidRPr="00CA436D" w:rsidRDefault="00616C5C">
      <w:pPr>
        <w:jc w:val="both"/>
        <w:rPr>
          <w:sz w:val="18"/>
          <w:szCs w:val="18"/>
        </w:rPr>
      </w:pPr>
      <w:r w:rsidRPr="00CA436D">
        <w:rPr>
          <w:b/>
          <w:bCs/>
          <w:sz w:val="18"/>
          <w:szCs w:val="18"/>
        </w:rPr>
        <w:t>Synthetic Natural Gas</w:t>
      </w:r>
      <w:r w:rsidRPr="00CA436D">
        <w:rPr>
          <w:sz w:val="18"/>
          <w:szCs w:val="18"/>
        </w:rPr>
        <w:t xml:space="preserve"> </w:t>
      </w:r>
      <w:r w:rsidRPr="002C44F6">
        <w:rPr>
          <w:b/>
          <w:sz w:val="18"/>
          <w:szCs w:val="18"/>
        </w:rPr>
        <w:t>(SNG)</w:t>
      </w:r>
      <w:r w:rsidRPr="00CA436D">
        <w:rPr>
          <w:sz w:val="18"/>
          <w:szCs w:val="18"/>
        </w:rPr>
        <w:t xml:space="preserve"> (Also referred to as substitute natural gas)</w:t>
      </w:r>
      <w:r w:rsidR="00975EFF">
        <w:rPr>
          <w:sz w:val="18"/>
          <w:szCs w:val="18"/>
        </w:rPr>
        <w:t>:</w:t>
      </w:r>
      <w:r w:rsidRPr="00CA436D">
        <w:rPr>
          <w:sz w:val="18"/>
          <w:szCs w:val="18"/>
        </w:rPr>
        <w:t xml:space="preserve"> A manufactured product, chemically similar in most respects to natural gas, resulting from the conversion or reforming of hydrocarbons that may easily be substituted for or interchanged with pipeline-quality natural gas.</w:t>
      </w:r>
    </w:p>
    <w:p w:rsidR="00616C5C" w:rsidRDefault="00616C5C">
      <w:pPr>
        <w:jc w:val="both"/>
        <w:rPr>
          <w:strike/>
          <w:sz w:val="18"/>
          <w:szCs w:val="18"/>
        </w:rPr>
      </w:pPr>
    </w:p>
    <w:p w:rsidR="00616C5C" w:rsidRDefault="00950B68">
      <w:pPr>
        <w:jc w:val="both"/>
        <w:rPr>
          <w:sz w:val="18"/>
          <w:szCs w:val="18"/>
        </w:rPr>
      </w:pPr>
      <w:r>
        <w:rPr>
          <w:b/>
          <w:bCs/>
          <w:spacing w:val="4"/>
          <w:sz w:val="18"/>
          <w:szCs w:val="18"/>
        </w:rPr>
        <w:br w:type="column"/>
      </w:r>
      <w:r w:rsidR="00616C5C" w:rsidRPr="009436A1">
        <w:rPr>
          <w:b/>
          <w:bCs/>
          <w:spacing w:val="4"/>
          <w:sz w:val="18"/>
          <w:szCs w:val="18"/>
        </w:rPr>
        <w:t>Underground Storage</w:t>
      </w:r>
      <w:r w:rsidR="00975EFF" w:rsidRPr="009436A1">
        <w:rPr>
          <w:spacing w:val="4"/>
          <w:sz w:val="18"/>
          <w:szCs w:val="18"/>
        </w:rPr>
        <w:t>:</w:t>
      </w:r>
      <w:r w:rsidR="00616C5C" w:rsidRPr="009436A1">
        <w:rPr>
          <w:spacing w:val="4"/>
          <w:sz w:val="18"/>
          <w:szCs w:val="18"/>
        </w:rPr>
        <w:t xml:space="preserve"> The storage of natural gas in underground reservoirs at a different location from wh</w:t>
      </w:r>
      <w:r w:rsidR="00B022E7">
        <w:rPr>
          <w:spacing w:val="4"/>
          <w:sz w:val="18"/>
          <w:szCs w:val="18"/>
        </w:rPr>
        <w:t>ere</w:t>
      </w:r>
      <w:r w:rsidR="00616C5C" w:rsidRPr="009436A1">
        <w:rPr>
          <w:spacing w:val="4"/>
          <w:sz w:val="18"/>
          <w:szCs w:val="18"/>
        </w:rPr>
        <w:t xml:space="preserve"> it was produced</w:t>
      </w:r>
      <w:r w:rsidR="00616C5C">
        <w:rPr>
          <w:sz w:val="18"/>
          <w:szCs w:val="18"/>
        </w:rPr>
        <w:t>.</w:t>
      </w:r>
    </w:p>
    <w:p w:rsidR="00F12824" w:rsidRDefault="00F12824">
      <w:pPr>
        <w:jc w:val="both"/>
        <w:rPr>
          <w:b/>
          <w:bCs/>
          <w:spacing w:val="-2"/>
          <w:sz w:val="18"/>
          <w:szCs w:val="18"/>
        </w:rPr>
      </w:pPr>
    </w:p>
    <w:p w:rsidR="009E3DAB" w:rsidRPr="007279C6" w:rsidRDefault="009E3DAB">
      <w:pPr>
        <w:jc w:val="both"/>
        <w:rPr>
          <w:spacing w:val="-2"/>
          <w:sz w:val="18"/>
          <w:szCs w:val="18"/>
        </w:rPr>
      </w:pPr>
      <w:r w:rsidRPr="007279C6">
        <w:rPr>
          <w:b/>
          <w:bCs/>
          <w:spacing w:val="-2"/>
          <w:sz w:val="18"/>
          <w:szCs w:val="18"/>
        </w:rPr>
        <w:t xml:space="preserve">Wet </w:t>
      </w:r>
      <w:r w:rsidR="000C25AA">
        <w:rPr>
          <w:b/>
          <w:bCs/>
          <w:spacing w:val="-2"/>
          <w:sz w:val="18"/>
          <w:szCs w:val="18"/>
        </w:rPr>
        <w:t>N</w:t>
      </w:r>
      <w:r w:rsidRPr="007279C6">
        <w:rPr>
          <w:b/>
          <w:bCs/>
          <w:spacing w:val="-2"/>
          <w:sz w:val="18"/>
          <w:szCs w:val="18"/>
        </w:rPr>
        <w:t xml:space="preserve">atural </w:t>
      </w:r>
      <w:r w:rsidR="000C25AA">
        <w:rPr>
          <w:b/>
          <w:bCs/>
          <w:spacing w:val="-2"/>
          <w:sz w:val="18"/>
          <w:szCs w:val="18"/>
        </w:rPr>
        <w:t>G</w:t>
      </w:r>
      <w:r w:rsidRPr="007279C6">
        <w:rPr>
          <w:b/>
          <w:bCs/>
          <w:spacing w:val="-2"/>
          <w:sz w:val="18"/>
          <w:szCs w:val="18"/>
        </w:rPr>
        <w:t>as</w:t>
      </w:r>
      <w:r w:rsidR="00975EFF" w:rsidRPr="007279C6">
        <w:rPr>
          <w:spacing w:val="-2"/>
          <w:sz w:val="18"/>
          <w:szCs w:val="18"/>
        </w:rPr>
        <w:t>:</w:t>
      </w:r>
      <w:r w:rsidRPr="007279C6">
        <w:rPr>
          <w:spacing w:val="-2"/>
          <w:sz w:val="18"/>
          <w:szCs w:val="18"/>
        </w:rPr>
        <w:t xml:space="preserve"> A mixture of hydrocarbon compounds and small quantities of various nonhydrocarbons existing in the gaseous phase</w:t>
      </w:r>
      <w:r w:rsidR="008C79A6">
        <w:rPr>
          <w:spacing w:val="-2"/>
          <w:sz w:val="18"/>
          <w:szCs w:val="18"/>
        </w:rPr>
        <w:t xml:space="preserve"> </w:t>
      </w:r>
      <w:r w:rsidRPr="007279C6">
        <w:rPr>
          <w:spacing w:val="-2"/>
          <w:sz w:val="18"/>
          <w:szCs w:val="18"/>
        </w:rPr>
        <w:t>or in solution with crude oil in porous rock formations at</w:t>
      </w:r>
      <w:r w:rsidR="000C225B" w:rsidRPr="007279C6">
        <w:rPr>
          <w:spacing w:val="-2"/>
          <w:sz w:val="18"/>
          <w:szCs w:val="18"/>
        </w:rPr>
        <w:t xml:space="preserve"> </w:t>
      </w:r>
      <w:r w:rsidRPr="007279C6">
        <w:rPr>
          <w:spacing w:val="-2"/>
          <w:sz w:val="18"/>
          <w:szCs w:val="18"/>
        </w:rPr>
        <w:t>reservoir conditions. The principal hydrocarbons normally contained in the mixture are methane, ethane, propane, butane, and pentane. Typical nonhydrocarbon gases that may be present in</w:t>
      </w:r>
      <w:r w:rsidR="006378D6" w:rsidRPr="007279C6">
        <w:rPr>
          <w:spacing w:val="-2"/>
          <w:sz w:val="18"/>
          <w:szCs w:val="18"/>
        </w:rPr>
        <w:t xml:space="preserve"> </w:t>
      </w:r>
      <w:r w:rsidRPr="007279C6">
        <w:rPr>
          <w:spacing w:val="-2"/>
          <w:sz w:val="18"/>
          <w:szCs w:val="18"/>
        </w:rPr>
        <w:t>reservoir natural gas are</w:t>
      </w:r>
      <w:r w:rsidR="00125F4C">
        <w:rPr>
          <w:spacing w:val="-2"/>
          <w:sz w:val="18"/>
          <w:szCs w:val="18"/>
        </w:rPr>
        <w:t xml:space="preserve"> </w:t>
      </w:r>
      <w:r w:rsidRPr="007279C6">
        <w:rPr>
          <w:spacing w:val="-2"/>
          <w:sz w:val="18"/>
          <w:szCs w:val="18"/>
        </w:rPr>
        <w:t>water vapor, carbon dioxide, hydrogen sulfide, nitrogen and trace</w:t>
      </w:r>
      <w:r w:rsidR="00950B68">
        <w:rPr>
          <w:spacing w:val="-2"/>
          <w:sz w:val="18"/>
          <w:szCs w:val="18"/>
        </w:rPr>
        <w:t xml:space="preserve"> </w:t>
      </w:r>
      <w:r w:rsidRPr="007279C6">
        <w:rPr>
          <w:spacing w:val="-2"/>
          <w:sz w:val="18"/>
          <w:szCs w:val="18"/>
        </w:rPr>
        <w:t>amounts of helium. Under reservoir</w:t>
      </w:r>
      <w:r w:rsidR="00220A59" w:rsidRPr="007279C6">
        <w:rPr>
          <w:spacing w:val="-2"/>
          <w:sz w:val="18"/>
          <w:szCs w:val="18"/>
        </w:rPr>
        <w:t xml:space="preserve"> </w:t>
      </w:r>
      <w:r w:rsidRPr="007279C6">
        <w:rPr>
          <w:spacing w:val="-2"/>
          <w:sz w:val="18"/>
          <w:szCs w:val="18"/>
        </w:rPr>
        <w:t xml:space="preserve">conditions, natural gas and its associated liquefiable portions occur </w:t>
      </w:r>
      <w:r w:rsidR="00220A59" w:rsidRPr="007279C6">
        <w:rPr>
          <w:spacing w:val="-2"/>
          <w:sz w:val="18"/>
          <w:szCs w:val="18"/>
        </w:rPr>
        <w:t>e</w:t>
      </w:r>
      <w:r w:rsidRPr="007279C6">
        <w:rPr>
          <w:spacing w:val="-2"/>
          <w:sz w:val="18"/>
          <w:szCs w:val="18"/>
        </w:rPr>
        <w:t>ither in a single gaseous phase</w:t>
      </w:r>
      <w:r w:rsidR="008B6530">
        <w:rPr>
          <w:spacing w:val="-2"/>
          <w:sz w:val="18"/>
          <w:szCs w:val="18"/>
        </w:rPr>
        <w:t xml:space="preserve"> </w:t>
      </w:r>
      <w:r w:rsidRPr="007279C6">
        <w:rPr>
          <w:spacing w:val="-2"/>
          <w:sz w:val="18"/>
          <w:szCs w:val="18"/>
        </w:rPr>
        <w:t xml:space="preserve">in the reservoir or in </w:t>
      </w:r>
      <w:r w:rsidR="00B022E7">
        <w:rPr>
          <w:spacing w:val="-2"/>
          <w:sz w:val="18"/>
          <w:szCs w:val="18"/>
        </w:rPr>
        <w:t xml:space="preserve">a </w:t>
      </w:r>
      <w:r w:rsidRPr="007279C6">
        <w:rPr>
          <w:spacing w:val="-2"/>
          <w:sz w:val="18"/>
          <w:szCs w:val="18"/>
        </w:rPr>
        <w:t>solution with crude oil and are not distinguishable at the time as separate</w:t>
      </w:r>
      <w:r w:rsidR="00166DC2" w:rsidRPr="007279C6">
        <w:rPr>
          <w:spacing w:val="-2"/>
          <w:sz w:val="18"/>
          <w:szCs w:val="18"/>
        </w:rPr>
        <w:t xml:space="preserve"> s</w:t>
      </w:r>
      <w:r w:rsidRPr="007279C6">
        <w:rPr>
          <w:spacing w:val="-2"/>
          <w:sz w:val="18"/>
          <w:szCs w:val="18"/>
        </w:rPr>
        <w:t xml:space="preserve">ubstances. The Securities and Exchange Commission and the Financial Accounting Standards Board refer to this product as </w:t>
      </w:r>
      <w:r w:rsidRPr="007279C6">
        <w:rPr>
          <w:b/>
          <w:bCs/>
          <w:spacing w:val="-2"/>
          <w:sz w:val="18"/>
          <w:szCs w:val="18"/>
        </w:rPr>
        <w:t>natural gas</w:t>
      </w:r>
      <w:r w:rsidRPr="007279C6">
        <w:rPr>
          <w:spacing w:val="-2"/>
          <w:sz w:val="18"/>
          <w:szCs w:val="18"/>
        </w:rPr>
        <w:t>.</w:t>
      </w:r>
    </w:p>
    <w:p w:rsidR="006749B7" w:rsidRDefault="006749B7" w:rsidP="00C31F97">
      <w:pPr>
        <w:autoSpaceDE w:val="0"/>
        <w:autoSpaceDN w:val="0"/>
        <w:adjustRightInd w:val="0"/>
        <w:jc w:val="both"/>
        <w:rPr>
          <w:b/>
          <w:color w:val="000000"/>
          <w:sz w:val="22"/>
          <w:szCs w:val="22"/>
        </w:rPr>
      </w:pPr>
    </w:p>
    <w:p w:rsidR="00862005" w:rsidRDefault="00CC06E9" w:rsidP="009436A1">
      <w:pPr>
        <w:autoSpaceDE w:val="0"/>
        <w:autoSpaceDN w:val="0"/>
        <w:adjustRightInd w:val="0"/>
        <w:jc w:val="both"/>
        <w:rPr>
          <w:color w:val="000000"/>
          <w:sz w:val="18"/>
          <w:szCs w:val="18"/>
        </w:rPr>
      </w:pPr>
      <w:r w:rsidRPr="00CC06E9">
        <w:rPr>
          <w:b/>
          <w:color w:val="000000"/>
          <w:sz w:val="22"/>
          <w:szCs w:val="22"/>
        </w:rPr>
        <w:t>DISCLOSURE OF INFORMATION</w:t>
      </w:r>
    </w:p>
    <w:p w:rsidR="00B022E7" w:rsidRPr="00CC06E9" w:rsidRDefault="00B022E7" w:rsidP="00C31F97">
      <w:pPr>
        <w:autoSpaceDE w:val="0"/>
        <w:autoSpaceDN w:val="0"/>
        <w:adjustRightInd w:val="0"/>
        <w:jc w:val="both"/>
        <w:rPr>
          <w:b/>
          <w:color w:val="000000"/>
          <w:sz w:val="22"/>
          <w:szCs w:val="22"/>
        </w:rPr>
      </w:pPr>
    </w:p>
    <w:p w:rsidR="00D02CB4" w:rsidRDefault="00C31F97" w:rsidP="009436A1">
      <w:pPr>
        <w:autoSpaceDE w:val="0"/>
        <w:autoSpaceDN w:val="0"/>
        <w:adjustRightInd w:val="0"/>
        <w:jc w:val="both"/>
      </w:pPr>
      <w:r w:rsidRPr="00C31F97">
        <w:rPr>
          <w:color w:val="000000"/>
          <w:sz w:val="18"/>
          <w:szCs w:val="18"/>
        </w:rPr>
        <w:t xml:space="preserve">Information reported on Form EIA-176 </w:t>
      </w:r>
      <w:r w:rsidR="00651E9C">
        <w:rPr>
          <w:color w:val="000000"/>
          <w:sz w:val="18"/>
          <w:szCs w:val="18"/>
        </w:rPr>
        <w:t xml:space="preserve">is </w:t>
      </w:r>
      <w:r w:rsidR="005E0210">
        <w:rPr>
          <w:color w:val="000000"/>
          <w:sz w:val="18"/>
          <w:szCs w:val="18"/>
        </w:rPr>
        <w:t xml:space="preserve">considered </w:t>
      </w:r>
      <w:r w:rsidRPr="00C31F97">
        <w:rPr>
          <w:color w:val="000000"/>
          <w:sz w:val="18"/>
          <w:szCs w:val="18"/>
        </w:rPr>
        <w:t>public information</w:t>
      </w:r>
      <w:r w:rsidR="00607A99">
        <w:rPr>
          <w:color w:val="000000"/>
          <w:sz w:val="18"/>
          <w:szCs w:val="18"/>
        </w:rPr>
        <w:t xml:space="preserve"> and</w:t>
      </w:r>
      <w:r w:rsidRPr="00C31F97">
        <w:rPr>
          <w:color w:val="000000"/>
          <w:sz w:val="18"/>
          <w:szCs w:val="18"/>
        </w:rPr>
        <w:t xml:space="preserve"> may be publicly released in company or individually identifiable form</w:t>
      </w:r>
      <w:r w:rsidR="00607A99">
        <w:rPr>
          <w:color w:val="000000"/>
          <w:sz w:val="18"/>
          <w:szCs w:val="18"/>
        </w:rPr>
        <w:t>.</w:t>
      </w:r>
    </w:p>
    <w:p w:rsidR="00D02CB4" w:rsidRDefault="00D02CB4" w:rsidP="009436A1">
      <w:pPr>
        <w:autoSpaceDE w:val="0"/>
        <w:autoSpaceDN w:val="0"/>
        <w:adjustRightInd w:val="0"/>
        <w:jc w:val="both"/>
      </w:pPr>
    </w:p>
    <w:p w:rsidR="00616C5C" w:rsidRDefault="001E1F52" w:rsidP="009436A1">
      <w:pPr>
        <w:autoSpaceDE w:val="0"/>
        <w:autoSpaceDN w:val="0"/>
        <w:adjustRightInd w:val="0"/>
        <w:jc w:val="both"/>
        <w:rPr>
          <w:b/>
          <w:sz w:val="22"/>
        </w:rPr>
      </w:pPr>
      <w:r w:rsidRPr="009436A1">
        <w:rPr>
          <w:b/>
          <w:sz w:val="22"/>
        </w:rPr>
        <w:t>S</w:t>
      </w:r>
      <w:r w:rsidR="00616C5C" w:rsidRPr="009436A1">
        <w:rPr>
          <w:b/>
          <w:sz w:val="22"/>
        </w:rPr>
        <w:t>ANCTIONS</w:t>
      </w:r>
    </w:p>
    <w:p w:rsidR="00D02CB4" w:rsidRPr="001B07B1" w:rsidRDefault="00D02CB4" w:rsidP="009436A1">
      <w:pPr>
        <w:autoSpaceDE w:val="0"/>
        <w:autoSpaceDN w:val="0"/>
        <w:adjustRightInd w:val="0"/>
        <w:jc w:val="both"/>
        <w:rPr>
          <w:b/>
          <w:sz w:val="22"/>
        </w:rPr>
      </w:pPr>
    </w:p>
    <w:p w:rsidR="00616C5C" w:rsidRDefault="00616C5C" w:rsidP="00884DBF">
      <w:pPr>
        <w:autoSpaceDE w:val="0"/>
        <w:autoSpaceDN w:val="0"/>
        <w:adjustRightInd w:val="0"/>
        <w:spacing w:line="120" w:lineRule="auto"/>
        <w:jc w:val="both"/>
        <w:rPr>
          <w:b/>
          <w:bCs/>
          <w:color w:val="000000"/>
          <w:sz w:val="18"/>
          <w:szCs w:val="18"/>
        </w:rPr>
      </w:pPr>
    </w:p>
    <w:p w:rsidR="00616C5C" w:rsidRDefault="00B022E7">
      <w:pPr>
        <w:autoSpaceDE w:val="0"/>
        <w:autoSpaceDN w:val="0"/>
        <w:adjustRightInd w:val="0"/>
        <w:jc w:val="both"/>
        <w:rPr>
          <w:b/>
          <w:bCs/>
          <w:color w:val="000000"/>
          <w:sz w:val="18"/>
          <w:szCs w:val="18"/>
        </w:rPr>
      </w:pPr>
      <w:r>
        <w:rPr>
          <w:color w:val="000000"/>
          <w:sz w:val="18"/>
          <w:szCs w:val="18"/>
        </w:rPr>
        <w:t>You must submit</w:t>
      </w:r>
      <w:r w:rsidR="00616C5C">
        <w:rPr>
          <w:color w:val="000000"/>
          <w:sz w:val="18"/>
          <w:szCs w:val="18"/>
        </w:rPr>
        <w:t xml:space="preserve"> Form EIA-176 under Section 13(b) of the Federal Energy Administration Act of 1974 (FEA ACT) (Public Law 93 275), as amended. Failure to respond may result in a civil penalty of not more than $2,750 each day for each violation, or a fine of not more than $5,000 each day for each willful violation. The government may bring a civil action to prohibit reporting violations, which may result in a temporary restraining order or a preliminary or permanent injunction without bond. In such civil action, the court may also issue mandatory injunction commanding any person to comply with these reporting requirements.</w:t>
      </w:r>
    </w:p>
    <w:p w:rsidR="009C22C1" w:rsidRDefault="009C22C1">
      <w:pPr>
        <w:pStyle w:val="Heading4"/>
      </w:pPr>
    </w:p>
    <w:p w:rsidR="00616C5C" w:rsidRDefault="00616C5C">
      <w:pPr>
        <w:pStyle w:val="Heading4"/>
      </w:pPr>
      <w:r>
        <w:t>FILING FORMS WITH FEDERAL GOVERNMENT AND ESTIMATED REPORTING BURDEN</w:t>
      </w:r>
    </w:p>
    <w:p w:rsidR="00616C5C" w:rsidRDefault="00616C5C" w:rsidP="00884DBF">
      <w:pPr>
        <w:autoSpaceDE w:val="0"/>
        <w:autoSpaceDN w:val="0"/>
        <w:adjustRightInd w:val="0"/>
        <w:jc w:val="both"/>
        <w:rPr>
          <w:color w:val="000000"/>
          <w:sz w:val="18"/>
          <w:szCs w:val="18"/>
        </w:rPr>
      </w:pPr>
    </w:p>
    <w:p w:rsidR="00B022E7" w:rsidRDefault="00B022E7" w:rsidP="00B022E7">
      <w:pPr>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s>
        <w:jc w:val="both"/>
        <w:rPr>
          <w:spacing w:val="4"/>
          <w:sz w:val="18"/>
          <w:szCs w:val="18"/>
        </w:rPr>
      </w:pPr>
      <w:r>
        <w:rPr>
          <w:sz w:val="18"/>
          <w:szCs w:val="18"/>
        </w:rPr>
        <w:t>Respondents are not required to file or reply to any federal collection of information unless it has a valid OMB-approved</w:t>
      </w:r>
      <w:r>
        <w:rPr>
          <w:sz w:val="18"/>
          <w:szCs w:val="18"/>
        </w:rPr>
        <w:br/>
        <w:t>n</w:t>
      </w:r>
      <w:r>
        <w:rPr>
          <w:spacing w:val="4"/>
          <w:sz w:val="18"/>
          <w:szCs w:val="18"/>
        </w:rPr>
        <w:t>umber. Public reporting burden for this collection of information is estimated to average 12 hours per response.</w:t>
      </w:r>
      <w:r w:rsidR="000B1881">
        <w:rPr>
          <w:spacing w:val="4"/>
          <w:sz w:val="18"/>
          <w:szCs w:val="18"/>
        </w:rPr>
        <w:t xml:space="preserve"> </w:t>
      </w:r>
      <w:r>
        <w:rPr>
          <w:spacing w:val="4"/>
          <w:sz w:val="18"/>
          <w:szCs w:val="18"/>
        </w:rPr>
        <w:t>This estimate includes the time for reviewing instructions, searching existing data sources, gathering and maintaining the data needed, and completing and reviewing the collection of information.</w:t>
      </w:r>
      <w:r w:rsidR="000B1881">
        <w:rPr>
          <w:spacing w:val="4"/>
          <w:sz w:val="18"/>
          <w:szCs w:val="18"/>
        </w:rPr>
        <w:t xml:space="preserve"> </w:t>
      </w:r>
      <w:r>
        <w:rPr>
          <w:spacing w:val="4"/>
          <w:sz w:val="18"/>
          <w:szCs w:val="18"/>
        </w:rPr>
        <w:t>Send comments regarding this burden estimate or any other aspect of this collection of information including suggestions for reducing this burden to: U.S. Energy Information Administration, Office of Survey Development and Statistical Integration, EI-21, 1000 Independence Avenue, S.W., Washington, DC 20585; and to the Office of Information and Regulatory Affairs, Office of Management and Budget, Washington, DC 20503.</w:t>
      </w:r>
    </w:p>
    <w:p w:rsidR="00B022E7" w:rsidRDefault="00B022E7" w:rsidP="00B022E7">
      <w:pPr>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s>
        <w:jc w:val="both"/>
        <w:rPr>
          <w:sz w:val="18"/>
          <w:szCs w:val="18"/>
        </w:rPr>
      </w:pPr>
    </w:p>
    <w:p w:rsidR="00616C5C" w:rsidRDefault="00616C5C" w:rsidP="00B022E7">
      <w:pPr>
        <w:jc w:val="both"/>
      </w:pPr>
    </w:p>
    <w:sectPr w:rsidR="00616C5C" w:rsidSect="00E9378F">
      <w:type w:val="continuous"/>
      <w:pgSz w:w="12240" w:h="15840"/>
      <w:pgMar w:top="720" w:right="1008" w:bottom="720" w:left="1008" w:header="720" w:footer="720" w:gutter="0"/>
      <w:cols w:num="2" w:space="432"/>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B0A2A" w:rsidRDefault="003B0A2A">
      <w:r>
        <w:separator/>
      </w:r>
    </w:p>
  </w:endnote>
  <w:endnote w:type="continuationSeparator" w:id="0">
    <w:p w:rsidR="003B0A2A" w:rsidRDefault="003B0A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65898" w:rsidRDefault="00E6589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E65898" w:rsidRDefault="00E6589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65898" w:rsidRDefault="00E65898">
    <w:pPr>
      <w:pStyle w:val="Footer"/>
      <w:rPr>
        <w:sz w:val="18"/>
      </w:rPr>
    </w:pPr>
    <w:r>
      <w:tab/>
    </w:r>
    <w:r>
      <w:tab/>
    </w:r>
    <w:r>
      <w:rPr>
        <w:sz w:val="18"/>
      </w:rPr>
      <w:t xml:space="preserve">Page </w:t>
    </w:r>
    <w:r>
      <w:rPr>
        <w:rStyle w:val="PageNumber"/>
        <w:sz w:val="18"/>
      </w:rPr>
      <w:fldChar w:fldCharType="begin"/>
    </w:r>
    <w:r>
      <w:rPr>
        <w:rStyle w:val="PageNumber"/>
        <w:sz w:val="18"/>
      </w:rPr>
      <w:instrText xml:space="preserve"> PAGE </w:instrText>
    </w:r>
    <w:r>
      <w:rPr>
        <w:rStyle w:val="PageNumber"/>
        <w:sz w:val="18"/>
      </w:rPr>
      <w:fldChar w:fldCharType="separate"/>
    </w:r>
    <w:r w:rsidR="005529C6">
      <w:rPr>
        <w:rStyle w:val="PageNumber"/>
        <w:noProof/>
        <w:sz w:val="18"/>
      </w:rPr>
      <w:t>1</w:t>
    </w:r>
    <w:r>
      <w:rPr>
        <w:rStyle w:val="PageNumber"/>
        <w:sz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B0A2A" w:rsidRDefault="003B0A2A">
      <w:r>
        <w:separator/>
      </w:r>
    </w:p>
  </w:footnote>
  <w:footnote w:type="continuationSeparator" w:id="0">
    <w:p w:rsidR="003B0A2A" w:rsidRDefault="003B0A2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65898" w:rsidRDefault="00E65898">
    <w:pPr>
      <w:pStyle w:val="Header"/>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4D27D8"/>
    <w:multiLevelType w:val="hybridMultilevel"/>
    <w:tmpl w:val="62FE18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nsid w:val="0561790F"/>
    <w:multiLevelType w:val="hybridMultilevel"/>
    <w:tmpl w:val="FD6EF384"/>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
    <w:nsid w:val="0F030E70"/>
    <w:multiLevelType w:val="hybridMultilevel"/>
    <w:tmpl w:val="3B4AFBF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0FE61A63"/>
    <w:multiLevelType w:val="multilevel"/>
    <w:tmpl w:val="15BE9522"/>
    <w:lvl w:ilvl="0">
      <w:start w:val="1"/>
      <w:numFmt w:val="decimal"/>
      <w:lvlText w:val="%1.0"/>
      <w:lvlJc w:val="left"/>
      <w:pPr>
        <w:tabs>
          <w:tab w:val="num" w:pos="360"/>
        </w:tabs>
        <w:ind w:left="360" w:hanging="360"/>
      </w:pPr>
      <w:rPr>
        <w:rFonts w:hint="default"/>
        <w:b/>
      </w:rPr>
    </w:lvl>
    <w:lvl w:ilvl="1">
      <w:start w:val="1"/>
      <w:numFmt w:val="decimal"/>
      <w:lvlText w:val="%1.%2"/>
      <w:lvlJc w:val="left"/>
      <w:pPr>
        <w:tabs>
          <w:tab w:val="num" w:pos="1080"/>
        </w:tabs>
        <w:ind w:left="1080" w:hanging="360"/>
      </w:pPr>
      <w:rPr>
        <w:rFonts w:hint="default"/>
        <w:b/>
      </w:rPr>
    </w:lvl>
    <w:lvl w:ilvl="2">
      <w:start w:val="1"/>
      <w:numFmt w:val="decimal"/>
      <w:lvlText w:val="%1.%2.%3"/>
      <w:lvlJc w:val="left"/>
      <w:pPr>
        <w:tabs>
          <w:tab w:val="num" w:pos="2160"/>
        </w:tabs>
        <w:ind w:left="2160" w:hanging="720"/>
      </w:pPr>
      <w:rPr>
        <w:rFonts w:hint="default"/>
        <w:b/>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600"/>
        </w:tabs>
        <w:ind w:left="3600" w:hanging="720"/>
      </w:pPr>
      <w:rPr>
        <w:rFonts w:hint="default"/>
        <w:b/>
      </w:rPr>
    </w:lvl>
    <w:lvl w:ilvl="5">
      <w:start w:val="1"/>
      <w:numFmt w:val="decimal"/>
      <w:lvlText w:val="%1.%2.%3.%4.%5.%6"/>
      <w:lvlJc w:val="left"/>
      <w:pPr>
        <w:tabs>
          <w:tab w:val="num" w:pos="4680"/>
        </w:tabs>
        <w:ind w:left="4680" w:hanging="1080"/>
      </w:pPr>
      <w:rPr>
        <w:rFonts w:hint="default"/>
        <w:b/>
      </w:rPr>
    </w:lvl>
    <w:lvl w:ilvl="6">
      <w:start w:val="1"/>
      <w:numFmt w:val="decimal"/>
      <w:lvlText w:val="%1.%2.%3.%4.%5.%6.%7"/>
      <w:lvlJc w:val="left"/>
      <w:pPr>
        <w:tabs>
          <w:tab w:val="num" w:pos="5400"/>
        </w:tabs>
        <w:ind w:left="5400" w:hanging="1080"/>
      </w:pPr>
      <w:rPr>
        <w:rFonts w:hint="default"/>
        <w:b/>
      </w:rPr>
    </w:lvl>
    <w:lvl w:ilvl="7">
      <w:start w:val="1"/>
      <w:numFmt w:val="decimal"/>
      <w:lvlText w:val="%1.%2.%3.%4.%5.%6.%7.%8"/>
      <w:lvlJc w:val="left"/>
      <w:pPr>
        <w:tabs>
          <w:tab w:val="num" w:pos="6480"/>
        </w:tabs>
        <w:ind w:left="6480" w:hanging="1440"/>
      </w:pPr>
      <w:rPr>
        <w:rFonts w:hint="default"/>
        <w:b/>
      </w:rPr>
    </w:lvl>
    <w:lvl w:ilvl="8">
      <w:start w:val="1"/>
      <w:numFmt w:val="decimal"/>
      <w:lvlText w:val="%1.%2.%3.%4.%5.%6.%7.%8.%9"/>
      <w:lvlJc w:val="left"/>
      <w:pPr>
        <w:tabs>
          <w:tab w:val="num" w:pos="7200"/>
        </w:tabs>
        <w:ind w:left="7200" w:hanging="1440"/>
      </w:pPr>
      <w:rPr>
        <w:rFonts w:hint="default"/>
        <w:b/>
      </w:rPr>
    </w:lvl>
  </w:abstractNum>
  <w:abstractNum w:abstractNumId="4">
    <w:nsid w:val="104F49E5"/>
    <w:multiLevelType w:val="multilevel"/>
    <w:tmpl w:val="579C8A34"/>
    <w:lvl w:ilvl="0">
      <w:start w:val="1"/>
      <w:numFmt w:val="decimal"/>
      <w:lvlText w:val="%1.0"/>
      <w:lvlJc w:val="left"/>
      <w:pPr>
        <w:tabs>
          <w:tab w:val="num" w:pos="360"/>
        </w:tabs>
        <w:ind w:left="360" w:hanging="360"/>
      </w:pPr>
      <w:rPr>
        <w:rFonts w:hint="default"/>
        <w:b/>
      </w:rPr>
    </w:lvl>
    <w:lvl w:ilvl="1">
      <w:start w:val="1"/>
      <w:numFmt w:val="decimal"/>
      <w:lvlText w:val="%1.%2"/>
      <w:lvlJc w:val="left"/>
      <w:pPr>
        <w:tabs>
          <w:tab w:val="num" w:pos="1080"/>
        </w:tabs>
        <w:ind w:left="1080" w:hanging="360"/>
      </w:pPr>
      <w:rPr>
        <w:rFonts w:hint="default"/>
        <w:b/>
      </w:rPr>
    </w:lvl>
    <w:lvl w:ilvl="2">
      <w:start w:val="1"/>
      <w:numFmt w:val="decimal"/>
      <w:lvlText w:val="%1.%2.%3"/>
      <w:lvlJc w:val="left"/>
      <w:pPr>
        <w:tabs>
          <w:tab w:val="num" w:pos="1800"/>
        </w:tabs>
        <w:ind w:left="1800" w:hanging="360"/>
      </w:pPr>
      <w:rPr>
        <w:rFonts w:hint="default"/>
        <w:b/>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600"/>
        </w:tabs>
        <w:ind w:left="3600" w:hanging="720"/>
      </w:pPr>
      <w:rPr>
        <w:rFonts w:hint="default"/>
        <w:b/>
      </w:rPr>
    </w:lvl>
    <w:lvl w:ilvl="5">
      <w:start w:val="1"/>
      <w:numFmt w:val="decimal"/>
      <w:lvlText w:val="%1.%2.%3.%4.%5.%6"/>
      <w:lvlJc w:val="left"/>
      <w:pPr>
        <w:tabs>
          <w:tab w:val="num" w:pos="4680"/>
        </w:tabs>
        <w:ind w:left="4680" w:hanging="1080"/>
      </w:pPr>
      <w:rPr>
        <w:rFonts w:hint="default"/>
        <w:b/>
      </w:rPr>
    </w:lvl>
    <w:lvl w:ilvl="6">
      <w:start w:val="1"/>
      <w:numFmt w:val="decimal"/>
      <w:lvlText w:val="%1.%2.%3.%4.%5.%6.%7"/>
      <w:lvlJc w:val="left"/>
      <w:pPr>
        <w:tabs>
          <w:tab w:val="num" w:pos="5400"/>
        </w:tabs>
        <w:ind w:left="5400" w:hanging="1080"/>
      </w:pPr>
      <w:rPr>
        <w:rFonts w:hint="default"/>
        <w:b/>
      </w:rPr>
    </w:lvl>
    <w:lvl w:ilvl="7">
      <w:start w:val="1"/>
      <w:numFmt w:val="decimal"/>
      <w:lvlText w:val="%1.%2.%3.%4.%5.%6.%7.%8"/>
      <w:lvlJc w:val="left"/>
      <w:pPr>
        <w:tabs>
          <w:tab w:val="num" w:pos="6120"/>
        </w:tabs>
        <w:ind w:left="6120" w:hanging="1080"/>
      </w:pPr>
      <w:rPr>
        <w:rFonts w:hint="default"/>
        <w:b/>
      </w:rPr>
    </w:lvl>
    <w:lvl w:ilvl="8">
      <w:start w:val="1"/>
      <w:numFmt w:val="decimal"/>
      <w:lvlText w:val="%1.%2.%3.%4.%5.%6.%7.%8.%9"/>
      <w:lvlJc w:val="left"/>
      <w:pPr>
        <w:tabs>
          <w:tab w:val="num" w:pos="7200"/>
        </w:tabs>
        <w:ind w:left="7200" w:hanging="1440"/>
      </w:pPr>
      <w:rPr>
        <w:rFonts w:hint="default"/>
        <w:b/>
      </w:rPr>
    </w:lvl>
  </w:abstractNum>
  <w:abstractNum w:abstractNumId="5">
    <w:nsid w:val="1418156F"/>
    <w:multiLevelType w:val="multilevel"/>
    <w:tmpl w:val="DA8E0E58"/>
    <w:lvl w:ilvl="0">
      <w:start w:val="1"/>
      <w:numFmt w:val="decimal"/>
      <w:lvlText w:val="%1.0"/>
      <w:lvlJc w:val="left"/>
      <w:pPr>
        <w:tabs>
          <w:tab w:val="num" w:pos="360"/>
        </w:tabs>
        <w:ind w:left="360" w:hanging="360"/>
      </w:pPr>
      <w:rPr>
        <w:rFonts w:hint="default"/>
        <w:b/>
      </w:rPr>
    </w:lvl>
    <w:lvl w:ilvl="1">
      <w:start w:val="1"/>
      <w:numFmt w:val="decimal"/>
      <w:lvlText w:val="%1.%2"/>
      <w:lvlJc w:val="left"/>
      <w:pPr>
        <w:tabs>
          <w:tab w:val="num" w:pos="1080"/>
        </w:tabs>
        <w:ind w:left="1080" w:hanging="360"/>
      </w:pPr>
      <w:rPr>
        <w:rFonts w:hint="default"/>
        <w:b/>
      </w:rPr>
    </w:lvl>
    <w:lvl w:ilvl="2">
      <w:start w:val="1"/>
      <w:numFmt w:val="decimal"/>
      <w:lvlText w:val="%1.%2.%3"/>
      <w:lvlJc w:val="left"/>
      <w:pPr>
        <w:tabs>
          <w:tab w:val="num" w:pos="2160"/>
        </w:tabs>
        <w:ind w:left="2160" w:hanging="720"/>
      </w:pPr>
      <w:rPr>
        <w:rFonts w:hint="default"/>
        <w:b/>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600"/>
        </w:tabs>
        <w:ind w:left="3600" w:hanging="720"/>
      </w:pPr>
      <w:rPr>
        <w:rFonts w:hint="default"/>
        <w:b/>
      </w:rPr>
    </w:lvl>
    <w:lvl w:ilvl="5">
      <w:start w:val="1"/>
      <w:numFmt w:val="decimal"/>
      <w:lvlText w:val="%1.%2.%3.%4.%5.%6"/>
      <w:lvlJc w:val="left"/>
      <w:pPr>
        <w:tabs>
          <w:tab w:val="num" w:pos="4680"/>
        </w:tabs>
        <w:ind w:left="4680" w:hanging="1080"/>
      </w:pPr>
      <w:rPr>
        <w:rFonts w:hint="default"/>
        <w:b/>
      </w:rPr>
    </w:lvl>
    <w:lvl w:ilvl="6">
      <w:start w:val="1"/>
      <w:numFmt w:val="decimal"/>
      <w:lvlText w:val="%1.%2.%3.%4.%5.%6.%7"/>
      <w:lvlJc w:val="left"/>
      <w:pPr>
        <w:tabs>
          <w:tab w:val="num" w:pos="5400"/>
        </w:tabs>
        <w:ind w:left="5400" w:hanging="1080"/>
      </w:pPr>
      <w:rPr>
        <w:rFonts w:hint="default"/>
        <w:b/>
      </w:rPr>
    </w:lvl>
    <w:lvl w:ilvl="7">
      <w:start w:val="1"/>
      <w:numFmt w:val="decimal"/>
      <w:lvlText w:val="%1.%2.%3.%4.%5.%6.%7.%8"/>
      <w:lvlJc w:val="left"/>
      <w:pPr>
        <w:tabs>
          <w:tab w:val="num" w:pos="6480"/>
        </w:tabs>
        <w:ind w:left="6480" w:hanging="1440"/>
      </w:pPr>
      <w:rPr>
        <w:rFonts w:hint="default"/>
        <w:b/>
      </w:rPr>
    </w:lvl>
    <w:lvl w:ilvl="8">
      <w:start w:val="1"/>
      <w:numFmt w:val="decimal"/>
      <w:lvlText w:val="%1.%2.%3.%4.%5.%6.%7.%8.%9"/>
      <w:lvlJc w:val="left"/>
      <w:pPr>
        <w:tabs>
          <w:tab w:val="num" w:pos="7200"/>
        </w:tabs>
        <w:ind w:left="7200" w:hanging="1440"/>
      </w:pPr>
      <w:rPr>
        <w:rFonts w:hint="default"/>
        <w:b/>
      </w:rPr>
    </w:lvl>
  </w:abstractNum>
  <w:abstractNum w:abstractNumId="6">
    <w:nsid w:val="15E5145B"/>
    <w:multiLevelType w:val="multilevel"/>
    <w:tmpl w:val="5C64C23E"/>
    <w:lvl w:ilvl="0">
      <w:start w:val="1"/>
      <w:numFmt w:val="decimal"/>
      <w:lvlText w:val="%1.0"/>
      <w:lvlJc w:val="left"/>
      <w:pPr>
        <w:tabs>
          <w:tab w:val="num" w:pos="360"/>
        </w:tabs>
        <w:ind w:left="360" w:hanging="360"/>
      </w:pPr>
      <w:rPr>
        <w:rFonts w:hint="default"/>
        <w:b/>
      </w:rPr>
    </w:lvl>
    <w:lvl w:ilvl="1">
      <w:start w:val="1"/>
      <w:numFmt w:val="decimal"/>
      <w:lvlText w:val="%1.%2"/>
      <w:lvlJc w:val="left"/>
      <w:pPr>
        <w:tabs>
          <w:tab w:val="num" w:pos="1080"/>
        </w:tabs>
        <w:ind w:left="1080" w:hanging="360"/>
      </w:pPr>
      <w:rPr>
        <w:rFonts w:hint="default"/>
        <w:b/>
      </w:rPr>
    </w:lvl>
    <w:lvl w:ilvl="2">
      <w:start w:val="1"/>
      <w:numFmt w:val="decimal"/>
      <w:lvlText w:val="%1.%2.%3"/>
      <w:lvlJc w:val="left"/>
      <w:pPr>
        <w:tabs>
          <w:tab w:val="num" w:pos="1800"/>
        </w:tabs>
        <w:ind w:left="1800" w:hanging="360"/>
      </w:pPr>
      <w:rPr>
        <w:rFonts w:hint="default"/>
        <w:b/>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600"/>
        </w:tabs>
        <w:ind w:left="3600" w:hanging="720"/>
      </w:pPr>
      <w:rPr>
        <w:rFonts w:hint="default"/>
        <w:b/>
      </w:rPr>
    </w:lvl>
    <w:lvl w:ilvl="5">
      <w:start w:val="1"/>
      <w:numFmt w:val="decimal"/>
      <w:lvlText w:val="%1.%2.%3.%4.%5.%6"/>
      <w:lvlJc w:val="left"/>
      <w:pPr>
        <w:tabs>
          <w:tab w:val="num" w:pos="4680"/>
        </w:tabs>
        <w:ind w:left="4680" w:hanging="1080"/>
      </w:pPr>
      <w:rPr>
        <w:rFonts w:hint="default"/>
        <w:b/>
      </w:rPr>
    </w:lvl>
    <w:lvl w:ilvl="6">
      <w:start w:val="1"/>
      <w:numFmt w:val="decimal"/>
      <w:lvlText w:val="%1.%2.%3.%4.%5.%6.%7"/>
      <w:lvlJc w:val="left"/>
      <w:pPr>
        <w:tabs>
          <w:tab w:val="num" w:pos="5400"/>
        </w:tabs>
        <w:ind w:left="5400" w:hanging="1080"/>
      </w:pPr>
      <w:rPr>
        <w:rFonts w:hint="default"/>
        <w:b/>
      </w:rPr>
    </w:lvl>
    <w:lvl w:ilvl="7">
      <w:start w:val="1"/>
      <w:numFmt w:val="decimal"/>
      <w:lvlText w:val="%1.%2.%3.%4.%5.%6.%7.%8"/>
      <w:lvlJc w:val="left"/>
      <w:pPr>
        <w:tabs>
          <w:tab w:val="num" w:pos="6120"/>
        </w:tabs>
        <w:ind w:left="6120" w:hanging="1080"/>
      </w:pPr>
      <w:rPr>
        <w:rFonts w:hint="default"/>
        <w:b/>
      </w:rPr>
    </w:lvl>
    <w:lvl w:ilvl="8">
      <w:start w:val="1"/>
      <w:numFmt w:val="decimal"/>
      <w:lvlText w:val="%1.%2.%3.%4.%5.%6.%7.%8.%9"/>
      <w:lvlJc w:val="left"/>
      <w:pPr>
        <w:tabs>
          <w:tab w:val="num" w:pos="7200"/>
        </w:tabs>
        <w:ind w:left="7200" w:hanging="1440"/>
      </w:pPr>
      <w:rPr>
        <w:rFonts w:hint="default"/>
        <w:b/>
      </w:rPr>
    </w:lvl>
  </w:abstractNum>
  <w:abstractNum w:abstractNumId="7">
    <w:nsid w:val="1C7C7C7E"/>
    <w:multiLevelType w:val="multilevel"/>
    <w:tmpl w:val="54EEC8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C9A7497"/>
    <w:multiLevelType w:val="hybridMultilevel"/>
    <w:tmpl w:val="F342C0FC"/>
    <w:lvl w:ilvl="0" w:tplc="CB7001A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nsid w:val="205801CE"/>
    <w:multiLevelType w:val="multilevel"/>
    <w:tmpl w:val="D6CA9644"/>
    <w:lvl w:ilvl="0">
      <w:start w:val="1"/>
      <w:numFmt w:val="decimal"/>
      <w:lvlText w:val="%1.0"/>
      <w:lvlJc w:val="left"/>
      <w:pPr>
        <w:tabs>
          <w:tab w:val="num" w:pos="360"/>
        </w:tabs>
        <w:ind w:left="360" w:hanging="360"/>
      </w:pPr>
      <w:rPr>
        <w:rFonts w:hint="default"/>
        <w:b/>
      </w:rPr>
    </w:lvl>
    <w:lvl w:ilvl="1">
      <w:start w:val="1"/>
      <w:numFmt w:val="decimal"/>
      <w:lvlText w:val="%1.%2"/>
      <w:lvlJc w:val="left"/>
      <w:pPr>
        <w:tabs>
          <w:tab w:val="num" w:pos="1080"/>
        </w:tabs>
        <w:ind w:left="1080" w:hanging="360"/>
      </w:pPr>
      <w:rPr>
        <w:rFonts w:hint="default"/>
        <w:b/>
      </w:rPr>
    </w:lvl>
    <w:lvl w:ilvl="2">
      <w:start w:val="1"/>
      <w:numFmt w:val="decimal"/>
      <w:lvlText w:val="%1.%2.%3"/>
      <w:lvlJc w:val="left"/>
      <w:pPr>
        <w:tabs>
          <w:tab w:val="num" w:pos="1800"/>
        </w:tabs>
        <w:ind w:left="1800" w:hanging="360"/>
      </w:pPr>
      <w:rPr>
        <w:rFonts w:hint="default"/>
        <w:b/>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600"/>
        </w:tabs>
        <w:ind w:left="3600" w:hanging="720"/>
      </w:pPr>
      <w:rPr>
        <w:rFonts w:hint="default"/>
        <w:b/>
      </w:rPr>
    </w:lvl>
    <w:lvl w:ilvl="5">
      <w:start w:val="1"/>
      <w:numFmt w:val="decimal"/>
      <w:lvlText w:val="%1.%2.%3.%4.%5.%6"/>
      <w:lvlJc w:val="left"/>
      <w:pPr>
        <w:tabs>
          <w:tab w:val="num" w:pos="4680"/>
        </w:tabs>
        <w:ind w:left="4680" w:hanging="1080"/>
      </w:pPr>
      <w:rPr>
        <w:rFonts w:hint="default"/>
        <w:b/>
      </w:rPr>
    </w:lvl>
    <w:lvl w:ilvl="6">
      <w:start w:val="1"/>
      <w:numFmt w:val="decimal"/>
      <w:lvlText w:val="%1.%2.%3.%4.%5.%6.%7"/>
      <w:lvlJc w:val="left"/>
      <w:pPr>
        <w:tabs>
          <w:tab w:val="num" w:pos="5400"/>
        </w:tabs>
        <w:ind w:left="5400" w:hanging="1080"/>
      </w:pPr>
      <w:rPr>
        <w:rFonts w:hint="default"/>
        <w:b/>
      </w:rPr>
    </w:lvl>
    <w:lvl w:ilvl="7">
      <w:start w:val="1"/>
      <w:numFmt w:val="decimal"/>
      <w:lvlText w:val="%1.%2.%3.%4.%5.%6.%7.%8"/>
      <w:lvlJc w:val="left"/>
      <w:pPr>
        <w:tabs>
          <w:tab w:val="num" w:pos="6120"/>
        </w:tabs>
        <w:ind w:left="6120" w:hanging="1080"/>
      </w:pPr>
      <w:rPr>
        <w:rFonts w:hint="default"/>
        <w:b/>
      </w:rPr>
    </w:lvl>
    <w:lvl w:ilvl="8">
      <w:start w:val="1"/>
      <w:numFmt w:val="decimal"/>
      <w:lvlText w:val="%1.%2.%3.%4.%5.%6.%7.%8.%9"/>
      <w:lvlJc w:val="left"/>
      <w:pPr>
        <w:tabs>
          <w:tab w:val="num" w:pos="7200"/>
        </w:tabs>
        <w:ind w:left="7200" w:hanging="1440"/>
      </w:pPr>
      <w:rPr>
        <w:rFonts w:hint="default"/>
        <w:b/>
      </w:rPr>
    </w:lvl>
  </w:abstractNum>
  <w:abstractNum w:abstractNumId="10">
    <w:nsid w:val="275A6049"/>
    <w:multiLevelType w:val="hybridMultilevel"/>
    <w:tmpl w:val="2A1608C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nsid w:val="2BA8189F"/>
    <w:multiLevelType w:val="multilevel"/>
    <w:tmpl w:val="36048EE0"/>
    <w:lvl w:ilvl="0">
      <w:start w:val="2"/>
      <w:numFmt w:val="decimal"/>
      <w:lvlText w:val="%1.0"/>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1800"/>
        </w:tabs>
        <w:ind w:left="1800" w:hanging="36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120"/>
        </w:tabs>
        <w:ind w:left="6120" w:hanging="1080"/>
      </w:pPr>
      <w:rPr>
        <w:rFonts w:hint="default"/>
      </w:rPr>
    </w:lvl>
    <w:lvl w:ilvl="8">
      <w:start w:val="1"/>
      <w:numFmt w:val="decimal"/>
      <w:lvlText w:val="%1.%2.%3.%4.%5.%6.%7.%8.%9"/>
      <w:lvlJc w:val="left"/>
      <w:pPr>
        <w:tabs>
          <w:tab w:val="num" w:pos="7200"/>
        </w:tabs>
        <w:ind w:left="7200" w:hanging="1440"/>
      </w:pPr>
      <w:rPr>
        <w:rFonts w:hint="default"/>
      </w:rPr>
    </w:lvl>
  </w:abstractNum>
  <w:abstractNum w:abstractNumId="12">
    <w:nsid w:val="2C434E00"/>
    <w:multiLevelType w:val="multilevel"/>
    <w:tmpl w:val="11847BF6"/>
    <w:lvl w:ilvl="0">
      <w:start w:val="1"/>
      <w:numFmt w:val="decimal"/>
      <w:lvlText w:val="%1.0"/>
      <w:lvlJc w:val="left"/>
      <w:pPr>
        <w:tabs>
          <w:tab w:val="num" w:pos="360"/>
        </w:tabs>
        <w:ind w:left="360" w:hanging="360"/>
      </w:pPr>
      <w:rPr>
        <w:rFonts w:hint="default"/>
        <w:b/>
      </w:rPr>
    </w:lvl>
    <w:lvl w:ilvl="1">
      <w:start w:val="1"/>
      <w:numFmt w:val="decimal"/>
      <w:lvlText w:val="%1.%2"/>
      <w:lvlJc w:val="left"/>
      <w:pPr>
        <w:tabs>
          <w:tab w:val="num" w:pos="1080"/>
        </w:tabs>
        <w:ind w:left="1080" w:hanging="360"/>
      </w:pPr>
      <w:rPr>
        <w:rFonts w:hint="default"/>
        <w:b/>
      </w:rPr>
    </w:lvl>
    <w:lvl w:ilvl="2">
      <w:start w:val="1"/>
      <w:numFmt w:val="decimal"/>
      <w:lvlText w:val="%1.%2.%3"/>
      <w:lvlJc w:val="left"/>
      <w:pPr>
        <w:tabs>
          <w:tab w:val="num" w:pos="1800"/>
        </w:tabs>
        <w:ind w:left="1800" w:hanging="360"/>
      </w:pPr>
      <w:rPr>
        <w:rFonts w:hint="default"/>
        <w:b/>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600"/>
        </w:tabs>
        <w:ind w:left="3600" w:hanging="720"/>
      </w:pPr>
      <w:rPr>
        <w:rFonts w:hint="default"/>
        <w:b/>
      </w:rPr>
    </w:lvl>
    <w:lvl w:ilvl="5">
      <w:start w:val="1"/>
      <w:numFmt w:val="decimal"/>
      <w:lvlText w:val="%1.%2.%3.%4.%5.%6"/>
      <w:lvlJc w:val="left"/>
      <w:pPr>
        <w:tabs>
          <w:tab w:val="num" w:pos="4680"/>
        </w:tabs>
        <w:ind w:left="4680" w:hanging="1080"/>
      </w:pPr>
      <w:rPr>
        <w:rFonts w:hint="default"/>
        <w:b/>
      </w:rPr>
    </w:lvl>
    <w:lvl w:ilvl="6">
      <w:start w:val="1"/>
      <w:numFmt w:val="decimal"/>
      <w:lvlText w:val="%1.%2.%3.%4.%5.%6.%7"/>
      <w:lvlJc w:val="left"/>
      <w:pPr>
        <w:tabs>
          <w:tab w:val="num" w:pos="5400"/>
        </w:tabs>
        <w:ind w:left="5400" w:hanging="1080"/>
      </w:pPr>
      <w:rPr>
        <w:rFonts w:hint="default"/>
        <w:b/>
      </w:rPr>
    </w:lvl>
    <w:lvl w:ilvl="7">
      <w:start w:val="1"/>
      <w:numFmt w:val="decimal"/>
      <w:lvlText w:val="%1.%2.%3.%4.%5.%6.%7.%8"/>
      <w:lvlJc w:val="left"/>
      <w:pPr>
        <w:tabs>
          <w:tab w:val="num" w:pos="6120"/>
        </w:tabs>
        <w:ind w:left="6120" w:hanging="1080"/>
      </w:pPr>
      <w:rPr>
        <w:rFonts w:hint="default"/>
        <w:b/>
      </w:rPr>
    </w:lvl>
    <w:lvl w:ilvl="8">
      <w:start w:val="1"/>
      <w:numFmt w:val="decimal"/>
      <w:lvlText w:val="%1.%2.%3.%4.%5.%6.%7.%8.%9"/>
      <w:lvlJc w:val="left"/>
      <w:pPr>
        <w:tabs>
          <w:tab w:val="num" w:pos="7200"/>
        </w:tabs>
        <w:ind w:left="7200" w:hanging="1440"/>
      </w:pPr>
      <w:rPr>
        <w:rFonts w:hint="default"/>
        <w:b/>
      </w:rPr>
    </w:lvl>
  </w:abstractNum>
  <w:abstractNum w:abstractNumId="13">
    <w:nsid w:val="2C613238"/>
    <w:multiLevelType w:val="hybridMultilevel"/>
    <w:tmpl w:val="97A89DA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307A719F"/>
    <w:multiLevelType w:val="multilevel"/>
    <w:tmpl w:val="55DC5FF8"/>
    <w:lvl w:ilvl="0">
      <w:start w:val="1"/>
      <w:numFmt w:val="decimal"/>
      <w:lvlText w:val="%1.0"/>
      <w:lvlJc w:val="left"/>
      <w:pPr>
        <w:tabs>
          <w:tab w:val="num" w:pos="360"/>
        </w:tabs>
        <w:ind w:left="360" w:hanging="360"/>
      </w:pPr>
      <w:rPr>
        <w:rFonts w:hint="default"/>
        <w:b/>
      </w:rPr>
    </w:lvl>
    <w:lvl w:ilvl="1">
      <w:start w:val="1"/>
      <w:numFmt w:val="decimal"/>
      <w:lvlText w:val="%1.%2"/>
      <w:lvlJc w:val="left"/>
      <w:pPr>
        <w:tabs>
          <w:tab w:val="num" w:pos="1080"/>
        </w:tabs>
        <w:ind w:left="1080" w:hanging="360"/>
      </w:pPr>
      <w:rPr>
        <w:rFonts w:hint="default"/>
        <w:b/>
      </w:rPr>
    </w:lvl>
    <w:lvl w:ilvl="2">
      <w:start w:val="1"/>
      <w:numFmt w:val="decimal"/>
      <w:lvlText w:val="%1.%2.%3"/>
      <w:lvlJc w:val="left"/>
      <w:pPr>
        <w:tabs>
          <w:tab w:val="num" w:pos="2160"/>
        </w:tabs>
        <w:ind w:left="2160" w:hanging="720"/>
      </w:pPr>
      <w:rPr>
        <w:rFonts w:hint="default"/>
        <w:b/>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600"/>
        </w:tabs>
        <w:ind w:left="3600" w:hanging="720"/>
      </w:pPr>
      <w:rPr>
        <w:rFonts w:hint="default"/>
        <w:b/>
      </w:rPr>
    </w:lvl>
    <w:lvl w:ilvl="5">
      <w:start w:val="1"/>
      <w:numFmt w:val="decimal"/>
      <w:lvlText w:val="%1.%2.%3.%4.%5.%6"/>
      <w:lvlJc w:val="left"/>
      <w:pPr>
        <w:tabs>
          <w:tab w:val="num" w:pos="4680"/>
        </w:tabs>
        <w:ind w:left="4680" w:hanging="1080"/>
      </w:pPr>
      <w:rPr>
        <w:rFonts w:hint="default"/>
        <w:b/>
      </w:rPr>
    </w:lvl>
    <w:lvl w:ilvl="6">
      <w:start w:val="1"/>
      <w:numFmt w:val="decimal"/>
      <w:lvlText w:val="%1.%2.%3.%4.%5.%6.%7"/>
      <w:lvlJc w:val="left"/>
      <w:pPr>
        <w:tabs>
          <w:tab w:val="num" w:pos="5400"/>
        </w:tabs>
        <w:ind w:left="5400" w:hanging="1080"/>
      </w:pPr>
      <w:rPr>
        <w:rFonts w:hint="default"/>
        <w:b/>
      </w:rPr>
    </w:lvl>
    <w:lvl w:ilvl="7">
      <w:start w:val="1"/>
      <w:numFmt w:val="decimal"/>
      <w:lvlText w:val="%1.%2.%3.%4.%5.%6.%7.%8"/>
      <w:lvlJc w:val="left"/>
      <w:pPr>
        <w:tabs>
          <w:tab w:val="num" w:pos="6480"/>
        </w:tabs>
        <w:ind w:left="6480" w:hanging="1440"/>
      </w:pPr>
      <w:rPr>
        <w:rFonts w:hint="default"/>
        <w:b/>
      </w:rPr>
    </w:lvl>
    <w:lvl w:ilvl="8">
      <w:start w:val="1"/>
      <w:numFmt w:val="decimal"/>
      <w:lvlText w:val="%1.%2.%3.%4.%5.%6.%7.%8.%9"/>
      <w:lvlJc w:val="left"/>
      <w:pPr>
        <w:tabs>
          <w:tab w:val="num" w:pos="7200"/>
        </w:tabs>
        <w:ind w:left="7200" w:hanging="1440"/>
      </w:pPr>
      <w:rPr>
        <w:rFonts w:hint="default"/>
        <w:b/>
      </w:rPr>
    </w:lvl>
  </w:abstractNum>
  <w:abstractNum w:abstractNumId="15">
    <w:nsid w:val="33C67CD2"/>
    <w:multiLevelType w:val="hybridMultilevel"/>
    <w:tmpl w:val="B4CA561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3A922143"/>
    <w:multiLevelType w:val="hybridMultilevel"/>
    <w:tmpl w:val="615202C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3BC544B8"/>
    <w:multiLevelType w:val="hybridMultilevel"/>
    <w:tmpl w:val="A8EAB3D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3F0A198F"/>
    <w:multiLevelType w:val="hybridMultilevel"/>
    <w:tmpl w:val="8034F42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43D61C5E"/>
    <w:multiLevelType w:val="multilevel"/>
    <w:tmpl w:val="D334F05A"/>
    <w:lvl w:ilvl="0">
      <w:start w:val="1"/>
      <w:numFmt w:val="none"/>
      <w:lvlText w:val="•"/>
      <w:legacy w:legacy="1" w:legacySpace="0" w:legacyIndent="0"/>
      <w:lvlJc w:val="left"/>
    </w:lvl>
    <w:lvl w:ilvl="1">
      <w:start w:val="1"/>
      <w:numFmt w:val="none"/>
      <w:lvlText w:val="•"/>
      <w:legacy w:legacy="1" w:legacySpace="0" w:legacyIndent="0"/>
      <w:lvlJc w:val="left"/>
    </w:lvl>
    <w:lvl w:ilvl="2">
      <w:start w:val="1"/>
      <w:numFmt w:val="none"/>
      <w:lvlText w:val="•"/>
      <w:legacy w:legacy="1" w:legacySpace="0" w:legacyIndent="0"/>
      <w:lvlJc w:val="left"/>
    </w:lvl>
    <w:lvl w:ilvl="3">
      <w:start w:val="1"/>
      <w:numFmt w:val="none"/>
      <w:lvlText w:val="•"/>
      <w:legacy w:legacy="1" w:legacySpace="0" w:legacyIndent="0"/>
      <w:lvlJc w:val="left"/>
    </w:lvl>
    <w:lvl w:ilvl="4">
      <w:start w:val="1"/>
      <w:numFmt w:val="none"/>
      <w:lvlText w:val="•"/>
      <w:legacy w:legacy="1" w:legacySpace="0" w:legacyIndent="0"/>
      <w:lvlJc w:val="left"/>
    </w:lvl>
    <w:lvl w:ilvl="5">
      <w:start w:val="1"/>
      <w:numFmt w:val="none"/>
      <w:lvlText w:val="•"/>
      <w:legacy w:legacy="1" w:legacySpace="0" w:legacyIndent="0"/>
      <w:lvlJc w:val="left"/>
    </w:lvl>
    <w:lvl w:ilvl="6">
      <w:start w:val="1"/>
      <w:numFmt w:val="none"/>
      <w:lvlText w:val="•"/>
      <w:legacy w:legacy="1" w:legacySpace="0" w:legacyIndent="0"/>
      <w:lvlJc w:val="left"/>
    </w:lvl>
    <w:lvl w:ilvl="7">
      <w:start w:val="1"/>
      <w:numFmt w:val="none"/>
      <w:lvlText w:val="•"/>
      <w:legacy w:legacy="1" w:legacySpace="0" w:legacyIndent="0"/>
      <w:lvlJc w:val="left"/>
    </w:lvl>
    <w:lvl w:ilvl="8">
      <w:start w:val="1"/>
      <w:numFmt w:val="lowerRoman"/>
      <w:lvlText w:val="%9"/>
      <w:legacy w:legacy="1" w:legacySpace="0" w:legacyIndent="0"/>
      <w:lvlJc w:val="left"/>
    </w:lvl>
  </w:abstractNum>
  <w:abstractNum w:abstractNumId="20">
    <w:nsid w:val="46915F0C"/>
    <w:multiLevelType w:val="hybridMultilevel"/>
    <w:tmpl w:val="E1CA80A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nsid w:val="4B194387"/>
    <w:multiLevelType w:val="multilevel"/>
    <w:tmpl w:val="A16AEE78"/>
    <w:lvl w:ilvl="0">
      <w:start w:val="1"/>
      <w:numFmt w:val="decimal"/>
      <w:lvlText w:val="%1.0"/>
      <w:lvlJc w:val="left"/>
      <w:pPr>
        <w:tabs>
          <w:tab w:val="num" w:pos="360"/>
        </w:tabs>
        <w:ind w:left="360" w:hanging="360"/>
      </w:pPr>
      <w:rPr>
        <w:rFonts w:hint="default"/>
        <w:b/>
      </w:rPr>
    </w:lvl>
    <w:lvl w:ilvl="1">
      <w:start w:val="1"/>
      <w:numFmt w:val="decimal"/>
      <w:lvlText w:val="%1.%2"/>
      <w:lvlJc w:val="left"/>
      <w:pPr>
        <w:tabs>
          <w:tab w:val="num" w:pos="1080"/>
        </w:tabs>
        <w:ind w:left="1080" w:hanging="360"/>
      </w:pPr>
      <w:rPr>
        <w:rFonts w:hint="default"/>
        <w:b/>
      </w:rPr>
    </w:lvl>
    <w:lvl w:ilvl="2">
      <w:start w:val="1"/>
      <w:numFmt w:val="decimal"/>
      <w:lvlText w:val="%1.%2.%3"/>
      <w:lvlJc w:val="left"/>
      <w:pPr>
        <w:tabs>
          <w:tab w:val="num" w:pos="1800"/>
        </w:tabs>
        <w:ind w:left="1800" w:hanging="360"/>
      </w:pPr>
      <w:rPr>
        <w:rFonts w:hint="default"/>
        <w:b/>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600"/>
        </w:tabs>
        <w:ind w:left="3600" w:hanging="720"/>
      </w:pPr>
      <w:rPr>
        <w:rFonts w:hint="default"/>
        <w:b/>
      </w:rPr>
    </w:lvl>
    <w:lvl w:ilvl="5">
      <w:start w:val="1"/>
      <w:numFmt w:val="decimal"/>
      <w:lvlText w:val="%1.%2.%3.%4.%5.%6"/>
      <w:lvlJc w:val="left"/>
      <w:pPr>
        <w:tabs>
          <w:tab w:val="num" w:pos="4680"/>
        </w:tabs>
        <w:ind w:left="4680" w:hanging="1080"/>
      </w:pPr>
      <w:rPr>
        <w:rFonts w:hint="default"/>
        <w:b/>
      </w:rPr>
    </w:lvl>
    <w:lvl w:ilvl="6">
      <w:start w:val="1"/>
      <w:numFmt w:val="decimal"/>
      <w:lvlText w:val="%1.%2.%3.%4.%5.%6.%7"/>
      <w:lvlJc w:val="left"/>
      <w:pPr>
        <w:tabs>
          <w:tab w:val="num" w:pos="5400"/>
        </w:tabs>
        <w:ind w:left="5400" w:hanging="1080"/>
      </w:pPr>
      <w:rPr>
        <w:rFonts w:hint="default"/>
        <w:b/>
      </w:rPr>
    </w:lvl>
    <w:lvl w:ilvl="7">
      <w:start w:val="1"/>
      <w:numFmt w:val="decimal"/>
      <w:lvlText w:val="%1.%2.%3.%4.%5.%6.%7.%8"/>
      <w:lvlJc w:val="left"/>
      <w:pPr>
        <w:tabs>
          <w:tab w:val="num" w:pos="6120"/>
        </w:tabs>
        <w:ind w:left="6120" w:hanging="1080"/>
      </w:pPr>
      <w:rPr>
        <w:rFonts w:hint="default"/>
        <w:b/>
      </w:rPr>
    </w:lvl>
    <w:lvl w:ilvl="8">
      <w:start w:val="1"/>
      <w:numFmt w:val="decimal"/>
      <w:lvlText w:val="%1.%2.%3.%4.%5.%6.%7.%8.%9"/>
      <w:lvlJc w:val="left"/>
      <w:pPr>
        <w:tabs>
          <w:tab w:val="num" w:pos="7200"/>
        </w:tabs>
        <w:ind w:left="7200" w:hanging="1440"/>
      </w:pPr>
      <w:rPr>
        <w:rFonts w:hint="default"/>
        <w:b/>
      </w:rPr>
    </w:lvl>
  </w:abstractNum>
  <w:abstractNum w:abstractNumId="22">
    <w:nsid w:val="4BC62E23"/>
    <w:multiLevelType w:val="multilevel"/>
    <w:tmpl w:val="8490ED12"/>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1800"/>
        </w:tabs>
        <w:ind w:left="1800" w:hanging="36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120"/>
        </w:tabs>
        <w:ind w:left="6120" w:hanging="1080"/>
      </w:pPr>
      <w:rPr>
        <w:rFonts w:hint="default"/>
      </w:rPr>
    </w:lvl>
    <w:lvl w:ilvl="8">
      <w:start w:val="1"/>
      <w:numFmt w:val="decimal"/>
      <w:lvlText w:val="%1.%2.%3.%4.%5.%6.%7.%8.%9"/>
      <w:lvlJc w:val="left"/>
      <w:pPr>
        <w:tabs>
          <w:tab w:val="num" w:pos="7200"/>
        </w:tabs>
        <w:ind w:left="7200" w:hanging="1440"/>
      </w:pPr>
      <w:rPr>
        <w:rFonts w:hint="default"/>
      </w:rPr>
    </w:lvl>
  </w:abstractNum>
  <w:abstractNum w:abstractNumId="23">
    <w:nsid w:val="51683B3A"/>
    <w:multiLevelType w:val="multilevel"/>
    <w:tmpl w:val="D9507322"/>
    <w:lvl w:ilvl="0">
      <w:start w:val="17"/>
      <w:numFmt w:val="decimal"/>
      <w:lvlText w:val="%1.0"/>
      <w:lvlJc w:val="left"/>
      <w:pPr>
        <w:tabs>
          <w:tab w:val="num" w:pos="465"/>
        </w:tabs>
        <w:ind w:left="465" w:hanging="465"/>
      </w:pPr>
      <w:rPr>
        <w:rFonts w:hint="default"/>
      </w:rPr>
    </w:lvl>
    <w:lvl w:ilvl="1">
      <w:start w:val="1"/>
      <w:numFmt w:val="decimal"/>
      <w:lvlText w:val="%1.%2"/>
      <w:lvlJc w:val="left"/>
      <w:pPr>
        <w:tabs>
          <w:tab w:val="num" w:pos="1185"/>
        </w:tabs>
        <w:ind w:left="1185" w:hanging="465"/>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560"/>
        </w:tabs>
        <w:ind w:left="7560" w:hanging="1800"/>
      </w:pPr>
      <w:rPr>
        <w:rFonts w:hint="default"/>
      </w:rPr>
    </w:lvl>
  </w:abstractNum>
  <w:abstractNum w:abstractNumId="24">
    <w:nsid w:val="57F10CCB"/>
    <w:multiLevelType w:val="hybridMultilevel"/>
    <w:tmpl w:val="DB1204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nsid w:val="596D6A26"/>
    <w:multiLevelType w:val="multilevel"/>
    <w:tmpl w:val="F224DC80"/>
    <w:lvl w:ilvl="0">
      <w:start w:val="5"/>
      <w:numFmt w:val="decimal"/>
      <w:lvlText w:val="%1.0"/>
      <w:lvlJc w:val="left"/>
      <w:pPr>
        <w:tabs>
          <w:tab w:val="num" w:pos="360"/>
        </w:tabs>
        <w:ind w:left="360" w:hanging="360"/>
      </w:pPr>
      <w:rPr>
        <w:rFonts w:hint="default"/>
        <w:color w:val="auto"/>
      </w:rPr>
    </w:lvl>
    <w:lvl w:ilvl="1">
      <w:start w:val="1"/>
      <w:numFmt w:val="decimal"/>
      <w:lvlText w:val="%1.%2"/>
      <w:lvlJc w:val="left"/>
      <w:pPr>
        <w:tabs>
          <w:tab w:val="num" w:pos="1080"/>
        </w:tabs>
        <w:ind w:left="1080" w:hanging="360"/>
      </w:pPr>
      <w:rPr>
        <w:rFonts w:hint="default"/>
        <w:color w:val="auto"/>
      </w:rPr>
    </w:lvl>
    <w:lvl w:ilvl="2">
      <w:start w:val="1"/>
      <w:numFmt w:val="decimal"/>
      <w:lvlText w:val="%1.%2.%3"/>
      <w:lvlJc w:val="left"/>
      <w:pPr>
        <w:tabs>
          <w:tab w:val="num" w:pos="1800"/>
        </w:tabs>
        <w:ind w:left="1800" w:hanging="360"/>
      </w:pPr>
      <w:rPr>
        <w:rFonts w:hint="default"/>
        <w:color w:val="auto"/>
      </w:rPr>
    </w:lvl>
    <w:lvl w:ilvl="3">
      <w:start w:val="1"/>
      <w:numFmt w:val="decimal"/>
      <w:lvlText w:val="%1.%2.%3.%4"/>
      <w:lvlJc w:val="left"/>
      <w:pPr>
        <w:tabs>
          <w:tab w:val="num" w:pos="2880"/>
        </w:tabs>
        <w:ind w:left="2880" w:hanging="720"/>
      </w:pPr>
      <w:rPr>
        <w:rFonts w:hint="default"/>
        <w:color w:val="auto"/>
      </w:rPr>
    </w:lvl>
    <w:lvl w:ilvl="4">
      <w:start w:val="1"/>
      <w:numFmt w:val="decimal"/>
      <w:lvlText w:val="%1.%2.%3.%4.%5"/>
      <w:lvlJc w:val="left"/>
      <w:pPr>
        <w:tabs>
          <w:tab w:val="num" w:pos="3600"/>
        </w:tabs>
        <w:ind w:left="3600" w:hanging="720"/>
      </w:pPr>
      <w:rPr>
        <w:rFonts w:hint="default"/>
        <w:color w:val="auto"/>
      </w:rPr>
    </w:lvl>
    <w:lvl w:ilvl="5">
      <w:start w:val="1"/>
      <w:numFmt w:val="decimal"/>
      <w:lvlText w:val="%1.%2.%3.%4.%5.%6"/>
      <w:lvlJc w:val="left"/>
      <w:pPr>
        <w:tabs>
          <w:tab w:val="num" w:pos="4680"/>
        </w:tabs>
        <w:ind w:left="4680" w:hanging="1080"/>
      </w:pPr>
      <w:rPr>
        <w:rFonts w:hint="default"/>
        <w:color w:val="auto"/>
      </w:rPr>
    </w:lvl>
    <w:lvl w:ilvl="6">
      <w:start w:val="1"/>
      <w:numFmt w:val="decimal"/>
      <w:lvlText w:val="%1.%2.%3.%4.%5.%6.%7"/>
      <w:lvlJc w:val="left"/>
      <w:pPr>
        <w:tabs>
          <w:tab w:val="num" w:pos="5400"/>
        </w:tabs>
        <w:ind w:left="5400" w:hanging="1080"/>
      </w:pPr>
      <w:rPr>
        <w:rFonts w:hint="default"/>
        <w:color w:val="auto"/>
      </w:rPr>
    </w:lvl>
    <w:lvl w:ilvl="7">
      <w:start w:val="1"/>
      <w:numFmt w:val="decimal"/>
      <w:lvlText w:val="%1.%2.%3.%4.%5.%6.%7.%8"/>
      <w:lvlJc w:val="left"/>
      <w:pPr>
        <w:tabs>
          <w:tab w:val="num" w:pos="6120"/>
        </w:tabs>
        <w:ind w:left="6120" w:hanging="1080"/>
      </w:pPr>
      <w:rPr>
        <w:rFonts w:hint="default"/>
        <w:color w:val="auto"/>
      </w:rPr>
    </w:lvl>
    <w:lvl w:ilvl="8">
      <w:start w:val="1"/>
      <w:numFmt w:val="decimal"/>
      <w:lvlText w:val="%1.%2.%3.%4.%5.%6.%7.%8.%9"/>
      <w:lvlJc w:val="left"/>
      <w:pPr>
        <w:tabs>
          <w:tab w:val="num" w:pos="7200"/>
        </w:tabs>
        <w:ind w:left="7200" w:hanging="1440"/>
      </w:pPr>
      <w:rPr>
        <w:rFonts w:hint="default"/>
        <w:color w:val="auto"/>
      </w:rPr>
    </w:lvl>
  </w:abstractNum>
  <w:abstractNum w:abstractNumId="26">
    <w:nsid w:val="5B4B0ADC"/>
    <w:multiLevelType w:val="hybridMultilevel"/>
    <w:tmpl w:val="E50822F2"/>
    <w:lvl w:ilvl="0" w:tplc="251C000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7">
    <w:nsid w:val="6E7716DF"/>
    <w:multiLevelType w:val="hybridMultilevel"/>
    <w:tmpl w:val="4874119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nsid w:val="705073AF"/>
    <w:multiLevelType w:val="multilevel"/>
    <w:tmpl w:val="C874BA98"/>
    <w:lvl w:ilvl="0">
      <w:start w:val="1"/>
      <w:numFmt w:val="decimal"/>
      <w:lvlText w:val="%1.0"/>
      <w:lvlJc w:val="left"/>
      <w:pPr>
        <w:tabs>
          <w:tab w:val="num" w:pos="360"/>
        </w:tabs>
        <w:ind w:left="360" w:hanging="360"/>
      </w:pPr>
      <w:rPr>
        <w:rFonts w:hint="default"/>
        <w:b/>
      </w:rPr>
    </w:lvl>
    <w:lvl w:ilvl="1">
      <w:start w:val="1"/>
      <w:numFmt w:val="decimal"/>
      <w:lvlText w:val="%1.%2"/>
      <w:lvlJc w:val="left"/>
      <w:pPr>
        <w:tabs>
          <w:tab w:val="num" w:pos="1080"/>
        </w:tabs>
        <w:ind w:left="1080" w:hanging="360"/>
      </w:pPr>
      <w:rPr>
        <w:rFonts w:hint="default"/>
        <w:b/>
      </w:rPr>
    </w:lvl>
    <w:lvl w:ilvl="2">
      <w:start w:val="1"/>
      <w:numFmt w:val="decimal"/>
      <w:lvlText w:val="%1.%2.%3"/>
      <w:lvlJc w:val="left"/>
      <w:pPr>
        <w:tabs>
          <w:tab w:val="num" w:pos="1800"/>
        </w:tabs>
        <w:ind w:left="1800" w:hanging="360"/>
      </w:pPr>
      <w:rPr>
        <w:rFonts w:hint="default"/>
        <w:b/>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600"/>
        </w:tabs>
        <w:ind w:left="3600" w:hanging="720"/>
      </w:pPr>
      <w:rPr>
        <w:rFonts w:hint="default"/>
        <w:b/>
      </w:rPr>
    </w:lvl>
    <w:lvl w:ilvl="5">
      <w:start w:val="1"/>
      <w:numFmt w:val="decimal"/>
      <w:lvlText w:val="%1.%2.%3.%4.%5.%6"/>
      <w:lvlJc w:val="left"/>
      <w:pPr>
        <w:tabs>
          <w:tab w:val="num" w:pos="4680"/>
        </w:tabs>
        <w:ind w:left="4680" w:hanging="1080"/>
      </w:pPr>
      <w:rPr>
        <w:rFonts w:hint="default"/>
        <w:b/>
      </w:rPr>
    </w:lvl>
    <w:lvl w:ilvl="6">
      <w:start w:val="1"/>
      <w:numFmt w:val="decimal"/>
      <w:lvlText w:val="%1.%2.%3.%4.%5.%6.%7"/>
      <w:lvlJc w:val="left"/>
      <w:pPr>
        <w:tabs>
          <w:tab w:val="num" w:pos="5400"/>
        </w:tabs>
        <w:ind w:left="5400" w:hanging="1080"/>
      </w:pPr>
      <w:rPr>
        <w:rFonts w:hint="default"/>
        <w:b/>
      </w:rPr>
    </w:lvl>
    <w:lvl w:ilvl="7">
      <w:start w:val="1"/>
      <w:numFmt w:val="decimal"/>
      <w:lvlText w:val="%1.%2.%3.%4.%5.%6.%7.%8"/>
      <w:lvlJc w:val="left"/>
      <w:pPr>
        <w:tabs>
          <w:tab w:val="num" w:pos="6120"/>
        </w:tabs>
        <w:ind w:left="6120" w:hanging="1080"/>
      </w:pPr>
      <w:rPr>
        <w:rFonts w:hint="default"/>
        <w:b/>
      </w:rPr>
    </w:lvl>
    <w:lvl w:ilvl="8">
      <w:start w:val="1"/>
      <w:numFmt w:val="decimal"/>
      <w:lvlText w:val="%1.%2.%3.%4.%5.%6.%7.%8.%9"/>
      <w:lvlJc w:val="left"/>
      <w:pPr>
        <w:tabs>
          <w:tab w:val="num" w:pos="7200"/>
        </w:tabs>
        <w:ind w:left="7200" w:hanging="1440"/>
      </w:pPr>
      <w:rPr>
        <w:rFonts w:hint="default"/>
        <w:b/>
      </w:rPr>
    </w:lvl>
  </w:abstractNum>
  <w:abstractNum w:abstractNumId="29">
    <w:nsid w:val="71C60BD8"/>
    <w:multiLevelType w:val="multilevel"/>
    <w:tmpl w:val="4216957A"/>
    <w:lvl w:ilvl="0">
      <w:start w:val="7"/>
      <w:numFmt w:val="decimal"/>
      <w:lvlText w:val="%1.0"/>
      <w:lvlJc w:val="left"/>
      <w:pPr>
        <w:tabs>
          <w:tab w:val="num" w:pos="360"/>
        </w:tabs>
        <w:ind w:left="360" w:hanging="360"/>
      </w:pPr>
      <w:rPr>
        <w:rFonts w:hint="default"/>
        <w:b/>
      </w:rPr>
    </w:lvl>
    <w:lvl w:ilvl="1">
      <w:start w:val="1"/>
      <w:numFmt w:val="decimal"/>
      <w:lvlText w:val="%1.%2"/>
      <w:lvlJc w:val="left"/>
      <w:pPr>
        <w:tabs>
          <w:tab w:val="num" w:pos="1080"/>
        </w:tabs>
        <w:ind w:left="1080" w:hanging="360"/>
      </w:pPr>
      <w:rPr>
        <w:rFonts w:hint="default"/>
        <w:b/>
      </w:rPr>
    </w:lvl>
    <w:lvl w:ilvl="2">
      <w:start w:val="1"/>
      <w:numFmt w:val="decimal"/>
      <w:lvlText w:val="%1.%2.%3"/>
      <w:lvlJc w:val="left"/>
      <w:pPr>
        <w:tabs>
          <w:tab w:val="num" w:pos="1800"/>
        </w:tabs>
        <w:ind w:left="1800" w:hanging="360"/>
      </w:pPr>
      <w:rPr>
        <w:rFonts w:hint="default"/>
        <w:b/>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600"/>
        </w:tabs>
        <w:ind w:left="3600" w:hanging="720"/>
      </w:pPr>
      <w:rPr>
        <w:rFonts w:hint="default"/>
        <w:b/>
      </w:rPr>
    </w:lvl>
    <w:lvl w:ilvl="5">
      <w:start w:val="1"/>
      <w:numFmt w:val="decimal"/>
      <w:lvlText w:val="%1.%2.%3.%4.%5.%6"/>
      <w:lvlJc w:val="left"/>
      <w:pPr>
        <w:tabs>
          <w:tab w:val="num" w:pos="4680"/>
        </w:tabs>
        <w:ind w:left="4680" w:hanging="1080"/>
      </w:pPr>
      <w:rPr>
        <w:rFonts w:hint="default"/>
        <w:b/>
      </w:rPr>
    </w:lvl>
    <w:lvl w:ilvl="6">
      <w:start w:val="1"/>
      <w:numFmt w:val="decimal"/>
      <w:lvlText w:val="%1.%2.%3.%4.%5.%6.%7"/>
      <w:lvlJc w:val="left"/>
      <w:pPr>
        <w:tabs>
          <w:tab w:val="num" w:pos="5400"/>
        </w:tabs>
        <w:ind w:left="5400" w:hanging="1080"/>
      </w:pPr>
      <w:rPr>
        <w:rFonts w:hint="default"/>
        <w:b/>
      </w:rPr>
    </w:lvl>
    <w:lvl w:ilvl="7">
      <w:start w:val="1"/>
      <w:numFmt w:val="decimal"/>
      <w:lvlText w:val="%1.%2.%3.%4.%5.%6.%7.%8"/>
      <w:lvlJc w:val="left"/>
      <w:pPr>
        <w:tabs>
          <w:tab w:val="num" w:pos="6120"/>
        </w:tabs>
        <w:ind w:left="6120" w:hanging="1080"/>
      </w:pPr>
      <w:rPr>
        <w:rFonts w:hint="default"/>
        <w:b/>
      </w:rPr>
    </w:lvl>
    <w:lvl w:ilvl="8">
      <w:start w:val="1"/>
      <w:numFmt w:val="decimal"/>
      <w:lvlText w:val="%1.%2.%3.%4.%5.%6.%7.%8.%9"/>
      <w:lvlJc w:val="left"/>
      <w:pPr>
        <w:tabs>
          <w:tab w:val="num" w:pos="7200"/>
        </w:tabs>
        <w:ind w:left="7200" w:hanging="1440"/>
      </w:pPr>
      <w:rPr>
        <w:rFonts w:hint="default"/>
        <w:b/>
      </w:rPr>
    </w:lvl>
  </w:abstractNum>
  <w:num w:numId="1">
    <w:abstractNumId w:val="8"/>
  </w:num>
  <w:num w:numId="2">
    <w:abstractNumId w:val="3"/>
  </w:num>
  <w:num w:numId="3">
    <w:abstractNumId w:val="18"/>
  </w:num>
  <w:num w:numId="4">
    <w:abstractNumId w:val="13"/>
  </w:num>
  <w:num w:numId="5">
    <w:abstractNumId w:val="15"/>
  </w:num>
  <w:num w:numId="6">
    <w:abstractNumId w:val="1"/>
  </w:num>
  <w:num w:numId="7">
    <w:abstractNumId w:val="24"/>
  </w:num>
  <w:num w:numId="8">
    <w:abstractNumId w:val="20"/>
  </w:num>
  <w:num w:numId="9">
    <w:abstractNumId w:val="27"/>
  </w:num>
  <w:num w:numId="10">
    <w:abstractNumId w:val="2"/>
  </w:num>
  <w:num w:numId="11">
    <w:abstractNumId w:val="10"/>
  </w:num>
  <w:num w:numId="12">
    <w:abstractNumId w:val="16"/>
  </w:num>
  <w:num w:numId="13">
    <w:abstractNumId w:val="14"/>
  </w:num>
  <w:num w:numId="14">
    <w:abstractNumId w:val="5"/>
  </w:num>
  <w:num w:numId="15">
    <w:abstractNumId w:val="0"/>
  </w:num>
  <w:num w:numId="16">
    <w:abstractNumId w:val="22"/>
  </w:num>
  <w:num w:numId="17">
    <w:abstractNumId w:val="11"/>
  </w:num>
  <w:num w:numId="18">
    <w:abstractNumId w:val="26"/>
  </w:num>
  <w:num w:numId="19">
    <w:abstractNumId w:val="28"/>
  </w:num>
  <w:num w:numId="20">
    <w:abstractNumId w:val="9"/>
  </w:num>
  <w:num w:numId="21">
    <w:abstractNumId w:val="6"/>
  </w:num>
  <w:num w:numId="22">
    <w:abstractNumId w:val="12"/>
  </w:num>
  <w:num w:numId="23">
    <w:abstractNumId w:val="4"/>
  </w:num>
  <w:num w:numId="24">
    <w:abstractNumId w:val="21"/>
  </w:num>
  <w:num w:numId="25">
    <w:abstractNumId w:val="25"/>
  </w:num>
  <w:num w:numId="26">
    <w:abstractNumId w:val="29"/>
  </w:num>
  <w:num w:numId="27">
    <w:abstractNumId w:val="23"/>
  </w:num>
  <w:num w:numId="28">
    <w:abstractNumId w:val="19"/>
  </w:num>
  <w:num w:numId="29">
    <w:abstractNumId w:val="17"/>
  </w:num>
  <w:num w:numId="3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c2NbO0NDE0tjA3NDBQ0lEKTi0uzszPAykwrgUAGRgJQywAAAA="/>
  </w:docVars>
  <w:rsids>
    <w:rsidRoot w:val="007F7453"/>
    <w:rsid w:val="000015CA"/>
    <w:rsid w:val="0000308C"/>
    <w:rsid w:val="00005076"/>
    <w:rsid w:val="00006445"/>
    <w:rsid w:val="0000688E"/>
    <w:rsid w:val="000126B7"/>
    <w:rsid w:val="00030913"/>
    <w:rsid w:val="00057A3D"/>
    <w:rsid w:val="000705CF"/>
    <w:rsid w:val="00071DC7"/>
    <w:rsid w:val="00081CE8"/>
    <w:rsid w:val="000A1754"/>
    <w:rsid w:val="000A1DA0"/>
    <w:rsid w:val="000B0A57"/>
    <w:rsid w:val="000B1881"/>
    <w:rsid w:val="000B74F8"/>
    <w:rsid w:val="000C0D7D"/>
    <w:rsid w:val="000C225B"/>
    <w:rsid w:val="000C25AA"/>
    <w:rsid w:val="000C37AC"/>
    <w:rsid w:val="000E0BA1"/>
    <w:rsid w:val="000E53DE"/>
    <w:rsid w:val="00120FA1"/>
    <w:rsid w:val="00125F4C"/>
    <w:rsid w:val="0013034E"/>
    <w:rsid w:val="00131257"/>
    <w:rsid w:val="001339B1"/>
    <w:rsid w:val="00142842"/>
    <w:rsid w:val="00164F9A"/>
    <w:rsid w:val="00166DC2"/>
    <w:rsid w:val="0017096B"/>
    <w:rsid w:val="00176607"/>
    <w:rsid w:val="00183BA6"/>
    <w:rsid w:val="00190B57"/>
    <w:rsid w:val="00193D07"/>
    <w:rsid w:val="0019619D"/>
    <w:rsid w:val="001976F8"/>
    <w:rsid w:val="001A3A19"/>
    <w:rsid w:val="001B07B1"/>
    <w:rsid w:val="001B4E4B"/>
    <w:rsid w:val="001B57AB"/>
    <w:rsid w:val="001B750F"/>
    <w:rsid w:val="001C57D9"/>
    <w:rsid w:val="001E1F52"/>
    <w:rsid w:val="001F3677"/>
    <w:rsid w:val="001F426C"/>
    <w:rsid w:val="00220A59"/>
    <w:rsid w:val="00232EB0"/>
    <w:rsid w:val="00235411"/>
    <w:rsid w:val="00235D27"/>
    <w:rsid w:val="00242509"/>
    <w:rsid w:val="002531B0"/>
    <w:rsid w:val="0025635B"/>
    <w:rsid w:val="0025778A"/>
    <w:rsid w:val="002679B4"/>
    <w:rsid w:val="00275AB6"/>
    <w:rsid w:val="00280453"/>
    <w:rsid w:val="002805A4"/>
    <w:rsid w:val="0029021F"/>
    <w:rsid w:val="002C44F6"/>
    <w:rsid w:val="002C59DB"/>
    <w:rsid w:val="002C5CF5"/>
    <w:rsid w:val="003009A0"/>
    <w:rsid w:val="003126C8"/>
    <w:rsid w:val="003154FE"/>
    <w:rsid w:val="00321E5D"/>
    <w:rsid w:val="003558D3"/>
    <w:rsid w:val="00355C20"/>
    <w:rsid w:val="00356EDA"/>
    <w:rsid w:val="003615BF"/>
    <w:rsid w:val="0037360C"/>
    <w:rsid w:val="00376E88"/>
    <w:rsid w:val="00383497"/>
    <w:rsid w:val="003A4A3C"/>
    <w:rsid w:val="003B0A2A"/>
    <w:rsid w:val="003B12EC"/>
    <w:rsid w:val="003C3184"/>
    <w:rsid w:val="003C3525"/>
    <w:rsid w:val="003D3167"/>
    <w:rsid w:val="003E50A3"/>
    <w:rsid w:val="00402FE4"/>
    <w:rsid w:val="0040618E"/>
    <w:rsid w:val="00406616"/>
    <w:rsid w:val="00407E80"/>
    <w:rsid w:val="0041654A"/>
    <w:rsid w:val="00417C8C"/>
    <w:rsid w:val="0043489B"/>
    <w:rsid w:val="0043689C"/>
    <w:rsid w:val="00436D38"/>
    <w:rsid w:val="00454723"/>
    <w:rsid w:val="004624EC"/>
    <w:rsid w:val="00465CA1"/>
    <w:rsid w:val="004749BD"/>
    <w:rsid w:val="00481272"/>
    <w:rsid w:val="004A0562"/>
    <w:rsid w:val="004A5EA0"/>
    <w:rsid w:val="004B41A3"/>
    <w:rsid w:val="004B65AC"/>
    <w:rsid w:val="004D2877"/>
    <w:rsid w:val="004D45ED"/>
    <w:rsid w:val="004D519F"/>
    <w:rsid w:val="004E0902"/>
    <w:rsid w:val="004F30CE"/>
    <w:rsid w:val="00501DD7"/>
    <w:rsid w:val="00522F50"/>
    <w:rsid w:val="00537B69"/>
    <w:rsid w:val="00540237"/>
    <w:rsid w:val="005415BD"/>
    <w:rsid w:val="00542B33"/>
    <w:rsid w:val="00546F11"/>
    <w:rsid w:val="00551D79"/>
    <w:rsid w:val="005529C6"/>
    <w:rsid w:val="005752CE"/>
    <w:rsid w:val="005854BC"/>
    <w:rsid w:val="005969EE"/>
    <w:rsid w:val="005A49E3"/>
    <w:rsid w:val="005A6D68"/>
    <w:rsid w:val="005B5245"/>
    <w:rsid w:val="005C40C0"/>
    <w:rsid w:val="005C7FD3"/>
    <w:rsid w:val="005E0210"/>
    <w:rsid w:val="005E3673"/>
    <w:rsid w:val="005F2926"/>
    <w:rsid w:val="005F5DEA"/>
    <w:rsid w:val="00607A99"/>
    <w:rsid w:val="00616C5C"/>
    <w:rsid w:val="0062618D"/>
    <w:rsid w:val="00627136"/>
    <w:rsid w:val="006378D6"/>
    <w:rsid w:val="0064129F"/>
    <w:rsid w:val="006514D9"/>
    <w:rsid w:val="00651E9C"/>
    <w:rsid w:val="00661AE7"/>
    <w:rsid w:val="006656AB"/>
    <w:rsid w:val="006749B7"/>
    <w:rsid w:val="006769A4"/>
    <w:rsid w:val="006935A8"/>
    <w:rsid w:val="006A265C"/>
    <w:rsid w:val="006A6234"/>
    <w:rsid w:val="006C061C"/>
    <w:rsid w:val="006C7414"/>
    <w:rsid w:val="006D5D9D"/>
    <w:rsid w:val="006D6EB1"/>
    <w:rsid w:val="006F5CF0"/>
    <w:rsid w:val="006F673A"/>
    <w:rsid w:val="007042D4"/>
    <w:rsid w:val="007110EE"/>
    <w:rsid w:val="00711A82"/>
    <w:rsid w:val="007179C9"/>
    <w:rsid w:val="007204CF"/>
    <w:rsid w:val="0072281B"/>
    <w:rsid w:val="007279C6"/>
    <w:rsid w:val="007548B6"/>
    <w:rsid w:val="00755839"/>
    <w:rsid w:val="0076615F"/>
    <w:rsid w:val="00783A5A"/>
    <w:rsid w:val="00784E63"/>
    <w:rsid w:val="0079162D"/>
    <w:rsid w:val="00793DB5"/>
    <w:rsid w:val="00794C39"/>
    <w:rsid w:val="00796139"/>
    <w:rsid w:val="007A3437"/>
    <w:rsid w:val="007B0801"/>
    <w:rsid w:val="007B1CF9"/>
    <w:rsid w:val="007B396E"/>
    <w:rsid w:val="007B79A2"/>
    <w:rsid w:val="007C7DB3"/>
    <w:rsid w:val="007D0D80"/>
    <w:rsid w:val="007D6D1E"/>
    <w:rsid w:val="007D7D5E"/>
    <w:rsid w:val="007E19CC"/>
    <w:rsid w:val="007E309D"/>
    <w:rsid w:val="007E75D7"/>
    <w:rsid w:val="007F51CB"/>
    <w:rsid w:val="007F7453"/>
    <w:rsid w:val="00804B55"/>
    <w:rsid w:val="0081084A"/>
    <w:rsid w:val="00820255"/>
    <w:rsid w:val="00832873"/>
    <w:rsid w:val="00847BB1"/>
    <w:rsid w:val="00850A23"/>
    <w:rsid w:val="00851AFE"/>
    <w:rsid w:val="00856832"/>
    <w:rsid w:val="00861472"/>
    <w:rsid w:val="00862005"/>
    <w:rsid w:val="0087438B"/>
    <w:rsid w:val="00882856"/>
    <w:rsid w:val="00883B0B"/>
    <w:rsid w:val="00884DBF"/>
    <w:rsid w:val="00891124"/>
    <w:rsid w:val="008A1620"/>
    <w:rsid w:val="008A419E"/>
    <w:rsid w:val="008A5207"/>
    <w:rsid w:val="008B6530"/>
    <w:rsid w:val="008C79A6"/>
    <w:rsid w:val="008D26CD"/>
    <w:rsid w:val="008D27DF"/>
    <w:rsid w:val="008D34C6"/>
    <w:rsid w:val="008D70D8"/>
    <w:rsid w:val="008D70FD"/>
    <w:rsid w:val="008F13B5"/>
    <w:rsid w:val="00910A29"/>
    <w:rsid w:val="0091372C"/>
    <w:rsid w:val="009174D3"/>
    <w:rsid w:val="00923056"/>
    <w:rsid w:val="00933864"/>
    <w:rsid w:val="0093565A"/>
    <w:rsid w:val="009436A1"/>
    <w:rsid w:val="00947AB0"/>
    <w:rsid w:val="00950B68"/>
    <w:rsid w:val="009742B3"/>
    <w:rsid w:val="00975BB4"/>
    <w:rsid w:val="00975EFF"/>
    <w:rsid w:val="00990B4C"/>
    <w:rsid w:val="00993C61"/>
    <w:rsid w:val="0099697B"/>
    <w:rsid w:val="009A1438"/>
    <w:rsid w:val="009A4A1A"/>
    <w:rsid w:val="009B0F10"/>
    <w:rsid w:val="009B5CA9"/>
    <w:rsid w:val="009C1701"/>
    <w:rsid w:val="009C22C1"/>
    <w:rsid w:val="009C773E"/>
    <w:rsid w:val="009D2446"/>
    <w:rsid w:val="009E183E"/>
    <w:rsid w:val="009E2A20"/>
    <w:rsid w:val="009E3DAB"/>
    <w:rsid w:val="009F176E"/>
    <w:rsid w:val="009F70AC"/>
    <w:rsid w:val="00A00CC5"/>
    <w:rsid w:val="00A02CE3"/>
    <w:rsid w:val="00A05258"/>
    <w:rsid w:val="00A06575"/>
    <w:rsid w:val="00A204E1"/>
    <w:rsid w:val="00A5726A"/>
    <w:rsid w:val="00A5736E"/>
    <w:rsid w:val="00A90B90"/>
    <w:rsid w:val="00AA2B09"/>
    <w:rsid w:val="00AB154E"/>
    <w:rsid w:val="00AB4E9B"/>
    <w:rsid w:val="00AC4BFB"/>
    <w:rsid w:val="00AD33FF"/>
    <w:rsid w:val="00AD74CC"/>
    <w:rsid w:val="00AF1023"/>
    <w:rsid w:val="00AF1BC0"/>
    <w:rsid w:val="00AF3462"/>
    <w:rsid w:val="00AF4480"/>
    <w:rsid w:val="00AF748D"/>
    <w:rsid w:val="00B022E7"/>
    <w:rsid w:val="00B26C9A"/>
    <w:rsid w:val="00B30217"/>
    <w:rsid w:val="00B33E99"/>
    <w:rsid w:val="00B36A5A"/>
    <w:rsid w:val="00B5016C"/>
    <w:rsid w:val="00B630F2"/>
    <w:rsid w:val="00B8043A"/>
    <w:rsid w:val="00B83945"/>
    <w:rsid w:val="00B9185C"/>
    <w:rsid w:val="00BA1DE8"/>
    <w:rsid w:val="00BC27B5"/>
    <w:rsid w:val="00BC2AAB"/>
    <w:rsid w:val="00BC3CFB"/>
    <w:rsid w:val="00BC4DA1"/>
    <w:rsid w:val="00BC7473"/>
    <w:rsid w:val="00BD68C3"/>
    <w:rsid w:val="00BD76EE"/>
    <w:rsid w:val="00BE33A7"/>
    <w:rsid w:val="00BE55FD"/>
    <w:rsid w:val="00BF13E8"/>
    <w:rsid w:val="00C04EE1"/>
    <w:rsid w:val="00C31F97"/>
    <w:rsid w:val="00C33C9B"/>
    <w:rsid w:val="00C523A3"/>
    <w:rsid w:val="00C5541A"/>
    <w:rsid w:val="00C57121"/>
    <w:rsid w:val="00C66B0C"/>
    <w:rsid w:val="00C804ED"/>
    <w:rsid w:val="00C84009"/>
    <w:rsid w:val="00CA345D"/>
    <w:rsid w:val="00CA436D"/>
    <w:rsid w:val="00CB512B"/>
    <w:rsid w:val="00CB5D09"/>
    <w:rsid w:val="00CB66AE"/>
    <w:rsid w:val="00CB7203"/>
    <w:rsid w:val="00CC06E9"/>
    <w:rsid w:val="00CD7733"/>
    <w:rsid w:val="00CF1B0C"/>
    <w:rsid w:val="00CF2A72"/>
    <w:rsid w:val="00CF2C5E"/>
    <w:rsid w:val="00D02CB4"/>
    <w:rsid w:val="00D127E5"/>
    <w:rsid w:val="00D50C61"/>
    <w:rsid w:val="00D5673A"/>
    <w:rsid w:val="00D57272"/>
    <w:rsid w:val="00D63108"/>
    <w:rsid w:val="00D6689F"/>
    <w:rsid w:val="00D67CF7"/>
    <w:rsid w:val="00D7450F"/>
    <w:rsid w:val="00D9736A"/>
    <w:rsid w:val="00DB1142"/>
    <w:rsid w:val="00DB195A"/>
    <w:rsid w:val="00DB1EE8"/>
    <w:rsid w:val="00DB7886"/>
    <w:rsid w:val="00DD559B"/>
    <w:rsid w:val="00E106FB"/>
    <w:rsid w:val="00E11065"/>
    <w:rsid w:val="00E159FE"/>
    <w:rsid w:val="00E2035C"/>
    <w:rsid w:val="00E224A7"/>
    <w:rsid w:val="00E311A4"/>
    <w:rsid w:val="00E6010E"/>
    <w:rsid w:val="00E605E7"/>
    <w:rsid w:val="00E65898"/>
    <w:rsid w:val="00E66189"/>
    <w:rsid w:val="00E70496"/>
    <w:rsid w:val="00E7628E"/>
    <w:rsid w:val="00E80219"/>
    <w:rsid w:val="00E91242"/>
    <w:rsid w:val="00E9361C"/>
    <w:rsid w:val="00E9378F"/>
    <w:rsid w:val="00EB54DE"/>
    <w:rsid w:val="00EC02FD"/>
    <w:rsid w:val="00EC1D3C"/>
    <w:rsid w:val="00EE4137"/>
    <w:rsid w:val="00EE7782"/>
    <w:rsid w:val="00F00D43"/>
    <w:rsid w:val="00F02EE0"/>
    <w:rsid w:val="00F12824"/>
    <w:rsid w:val="00F15BC3"/>
    <w:rsid w:val="00F15EE3"/>
    <w:rsid w:val="00F176AF"/>
    <w:rsid w:val="00F27B76"/>
    <w:rsid w:val="00F439C0"/>
    <w:rsid w:val="00F54670"/>
    <w:rsid w:val="00F55ABC"/>
    <w:rsid w:val="00F61537"/>
    <w:rsid w:val="00F64845"/>
    <w:rsid w:val="00F775DC"/>
    <w:rsid w:val="00F800EB"/>
    <w:rsid w:val="00F818CC"/>
    <w:rsid w:val="00F85FBB"/>
    <w:rsid w:val="00F9051F"/>
    <w:rsid w:val="00F97BF6"/>
    <w:rsid w:val="00FA2590"/>
    <w:rsid w:val="00FA46EF"/>
    <w:rsid w:val="00FD6458"/>
    <w:rsid w:val="00FD75C3"/>
    <w:rsid w:val="00FE7FB3"/>
    <w:rsid w:val="00FF14D9"/>
    <w:rsid w:val="00FF41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martTagType w:namespaceuri="urn:schemas-microsoft-com:office:smarttags" w:name="PlaceName"/>
  <w:smartTagType w:namespaceuri="urn:schemas-microsoft-com:office:smarttags" w:name="place"/>
  <w:smartTagType w:namespaceuri="urn:schemas-microsoft-com:office:smarttags" w:name="country-region"/>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6769A4"/>
    <w:rPr>
      <w:sz w:val="24"/>
      <w:szCs w:val="24"/>
    </w:rPr>
  </w:style>
  <w:style w:type="paragraph" w:styleId="Heading1">
    <w:name w:val="heading 1"/>
    <w:basedOn w:val="Normal"/>
    <w:next w:val="Normal"/>
    <w:qFormat/>
    <w:rsid w:val="00E6010E"/>
    <w:pPr>
      <w:keepNext/>
      <w:autoSpaceDE w:val="0"/>
      <w:autoSpaceDN w:val="0"/>
      <w:adjustRightInd w:val="0"/>
      <w:outlineLvl w:val="0"/>
    </w:pPr>
    <w:rPr>
      <w:rFonts w:ascii="Arial" w:hAnsi="Arial" w:cs="Arial"/>
      <w:b/>
      <w:bCs/>
      <w:color w:val="000000"/>
      <w:sz w:val="18"/>
      <w:szCs w:val="18"/>
    </w:rPr>
  </w:style>
  <w:style w:type="paragraph" w:styleId="Heading2">
    <w:name w:val="heading 2"/>
    <w:basedOn w:val="Normal"/>
    <w:next w:val="Normal"/>
    <w:qFormat/>
    <w:rsid w:val="00E6010E"/>
    <w:pPr>
      <w:keepNext/>
      <w:autoSpaceDE w:val="0"/>
      <w:autoSpaceDN w:val="0"/>
      <w:adjustRightInd w:val="0"/>
      <w:outlineLvl w:val="1"/>
    </w:pPr>
    <w:rPr>
      <w:b/>
      <w:bCs/>
      <w:color w:val="000000"/>
      <w:sz w:val="16"/>
      <w:szCs w:val="18"/>
    </w:rPr>
  </w:style>
  <w:style w:type="paragraph" w:styleId="Heading3">
    <w:name w:val="heading 3"/>
    <w:basedOn w:val="Normal"/>
    <w:next w:val="Normal"/>
    <w:qFormat/>
    <w:rsid w:val="00E6010E"/>
    <w:pPr>
      <w:keepNext/>
      <w:autoSpaceDE w:val="0"/>
      <w:autoSpaceDN w:val="0"/>
      <w:adjustRightInd w:val="0"/>
      <w:outlineLvl w:val="2"/>
    </w:pPr>
    <w:rPr>
      <w:b/>
      <w:bCs/>
      <w:color w:val="000000"/>
      <w:szCs w:val="18"/>
    </w:rPr>
  </w:style>
  <w:style w:type="paragraph" w:styleId="Heading4">
    <w:name w:val="heading 4"/>
    <w:basedOn w:val="Normal"/>
    <w:next w:val="Normal"/>
    <w:qFormat/>
    <w:rsid w:val="00E6010E"/>
    <w:pPr>
      <w:keepNext/>
      <w:autoSpaceDE w:val="0"/>
      <w:autoSpaceDN w:val="0"/>
      <w:adjustRightInd w:val="0"/>
      <w:outlineLvl w:val="3"/>
    </w:pPr>
    <w:rPr>
      <w:b/>
      <w:bCs/>
      <w:color w:val="000000"/>
      <w:sz w:val="22"/>
      <w:szCs w:val="18"/>
    </w:rPr>
  </w:style>
  <w:style w:type="paragraph" w:styleId="Heading5">
    <w:name w:val="heading 5"/>
    <w:basedOn w:val="Normal"/>
    <w:next w:val="Normal"/>
    <w:qFormat/>
    <w:rsid w:val="00E6010E"/>
    <w:pPr>
      <w:keepNext/>
      <w:outlineLvl w:val="4"/>
    </w:pPr>
    <w:rPr>
      <w:i/>
      <w:iCs/>
      <w:sz w:val="22"/>
      <w:szCs w:val="18"/>
    </w:rPr>
  </w:style>
  <w:style w:type="paragraph" w:styleId="Heading6">
    <w:name w:val="heading 6"/>
    <w:basedOn w:val="Normal"/>
    <w:next w:val="Normal"/>
    <w:qFormat/>
    <w:rsid w:val="00E6010E"/>
    <w:pPr>
      <w:keepNext/>
      <w:outlineLvl w:val="5"/>
    </w:pPr>
    <w:rPr>
      <w:b/>
      <w:bCs/>
      <w:sz w:val="20"/>
    </w:rPr>
  </w:style>
  <w:style w:type="paragraph" w:styleId="Heading7">
    <w:name w:val="heading 7"/>
    <w:basedOn w:val="Normal"/>
    <w:next w:val="Normal"/>
    <w:qFormat/>
    <w:rsid w:val="00E6010E"/>
    <w:pPr>
      <w:keepNext/>
      <w:outlineLvl w:val="6"/>
    </w:pPr>
    <w:rPr>
      <w:b/>
      <w:bCs/>
      <w:sz w:val="22"/>
    </w:rPr>
  </w:style>
  <w:style w:type="paragraph" w:styleId="Heading8">
    <w:name w:val="heading 8"/>
    <w:basedOn w:val="Normal"/>
    <w:next w:val="Normal"/>
    <w:qFormat/>
    <w:rsid w:val="00E6010E"/>
    <w:pPr>
      <w:keepNext/>
      <w:autoSpaceDE w:val="0"/>
      <w:autoSpaceDN w:val="0"/>
      <w:adjustRightInd w:val="0"/>
      <w:jc w:val="center"/>
      <w:outlineLvl w:val="7"/>
    </w:pPr>
    <w:rPr>
      <w:b/>
      <w:bCs/>
      <w:color w:val="000000"/>
      <w:sz w:val="18"/>
      <w:szCs w:val="18"/>
    </w:rPr>
  </w:style>
  <w:style w:type="paragraph" w:styleId="Heading9">
    <w:name w:val="heading 9"/>
    <w:basedOn w:val="Normal"/>
    <w:next w:val="Normal"/>
    <w:qFormat/>
    <w:rsid w:val="00E6010E"/>
    <w:pPr>
      <w:keepNext/>
      <w:autoSpaceDE w:val="0"/>
      <w:autoSpaceDN w:val="0"/>
      <w:adjustRightInd w:val="0"/>
      <w:jc w:val="both"/>
      <w:outlineLvl w:val="8"/>
    </w:pPr>
    <w:rPr>
      <w:b/>
      <w:bCs/>
      <w:i/>
      <w:iCs/>
      <w:color w:val="000000"/>
      <w:sz w:val="18"/>
      <w:szCs w:val="1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E6010E"/>
    <w:pPr>
      <w:tabs>
        <w:tab w:val="center" w:pos="4320"/>
        <w:tab w:val="right" w:pos="8640"/>
      </w:tabs>
    </w:pPr>
  </w:style>
  <w:style w:type="character" w:styleId="PageNumber">
    <w:name w:val="page number"/>
    <w:basedOn w:val="DefaultParagraphFont"/>
    <w:rsid w:val="00E6010E"/>
  </w:style>
  <w:style w:type="paragraph" w:styleId="BodyText">
    <w:name w:val="Body Text"/>
    <w:basedOn w:val="Normal"/>
    <w:rsid w:val="00E6010E"/>
    <w:pPr>
      <w:autoSpaceDE w:val="0"/>
      <w:autoSpaceDN w:val="0"/>
      <w:adjustRightInd w:val="0"/>
    </w:pPr>
    <w:rPr>
      <w:rFonts w:ascii="Arial" w:hAnsi="Arial" w:cs="Arial"/>
      <w:color w:val="000000"/>
      <w:sz w:val="18"/>
      <w:szCs w:val="18"/>
    </w:rPr>
  </w:style>
  <w:style w:type="paragraph" w:styleId="BodyText2">
    <w:name w:val="Body Text 2"/>
    <w:basedOn w:val="Normal"/>
    <w:rsid w:val="00E6010E"/>
    <w:rPr>
      <w:sz w:val="20"/>
    </w:rPr>
  </w:style>
  <w:style w:type="paragraph" w:styleId="BodyText3">
    <w:name w:val="Body Text 3"/>
    <w:basedOn w:val="Normal"/>
    <w:rsid w:val="00E6010E"/>
    <w:pPr>
      <w:autoSpaceDE w:val="0"/>
      <w:autoSpaceDN w:val="0"/>
      <w:adjustRightInd w:val="0"/>
    </w:pPr>
    <w:rPr>
      <w:color w:val="000000"/>
      <w:sz w:val="22"/>
      <w:szCs w:val="18"/>
    </w:rPr>
  </w:style>
  <w:style w:type="paragraph" w:styleId="BodyTextIndent">
    <w:name w:val="Body Text Indent"/>
    <w:basedOn w:val="Normal"/>
    <w:rsid w:val="00E6010E"/>
    <w:pPr>
      <w:ind w:left="720"/>
    </w:pPr>
    <w:rPr>
      <w:sz w:val="22"/>
      <w:szCs w:val="18"/>
    </w:rPr>
  </w:style>
  <w:style w:type="character" w:styleId="Hyperlink">
    <w:name w:val="Hyperlink"/>
    <w:rsid w:val="00E6010E"/>
    <w:rPr>
      <w:color w:val="0000FF"/>
      <w:u w:val="single"/>
    </w:rPr>
  </w:style>
  <w:style w:type="paragraph" w:styleId="FootnoteText">
    <w:name w:val="footnote text"/>
    <w:basedOn w:val="Normal"/>
    <w:semiHidden/>
    <w:rsid w:val="00E6010E"/>
    <w:rPr>
      <w:sz w:val="20"/>
      <w:szCs w:val="20"/>
    </w:rPr>
  </w:style>
  <w:style w:type="character" w:styleId="FootnoteReference">
    <w:name w:val="footnote reference"/>
    <w:semiHidden/>
    <w:rsid w:val="00E6010E"/>
    <w:rPr>
      <w:vertAlign w:val="superscript"/>
    </w:rPr>
  </w:style>
  <w:style w:type="paragraph" w:styleId="Header">
    <w:name w:val="header"/>
    <w:basedOn w:val="Normal"/>
    <w:rsid w:val="00E6010E"/>
    <w:pPr>
      <w:tabs>
        <w:tab w:val="center" w:pos="4320"/>
        <w:tab w:val="right" w:pos="8640"/>
      </w:tabs>
    </w:pPr>
  </w:style>
  <w:style w:type="paragraph" w:customStyle="1" w:styleId="1AutoList23">
    <w:name w:val="1AutoList23"/>
    <w:rsid w:val="00E6010E"/>
    <w:pPr>
      <w:widowControl w:val="0"/>
      <w:tabs>
        <w:tab w:val="left" w:pos="720"/>
      </w:tabs>
      <w:autoSpaceDE w:val="0"/>
      <w:autoSpaceDN w:val="0"/>
      <w:adjustRightInd w:val="0"/>
      <w:ind w:left="720" w:hanging="720"/>
      <w:jc w:val="both"/>
    </w:pPr>
    <w:rPr>
      <w:sz w:val="24"/>
      <w:szCs w:val="24"/>
    </w:rPr>
  </w:style>
  <w:style w:type="paragraph" w:styleId="BalloonText">
    <w:name w:val="Balloon Text"/>
    <w:basedOn w:val="Normal"/>
    <w:semiHidden/>
    <w:rsid w:val="007F7453"/>
    <w:rPr>
      <w:rFonts w:ascii="Tahoma" w:hAnsi="Tahoma" w:cs="Tahoma"/>
      <w:sz w:val="16"/>
      <w:szCs w:val="16"/>
    </w:rPr>
  </w:style>
  <w:style w:type="character" w:styleId="FollowedHyperlink">
    <w:name w:val="FollowedHyperlink"/>
    <w:rsid w:val="0040618E"/>
    <w:rPr>
      <w:color w:val="800080"/>
      <w:u w:val="single"/>
    </w:rPr>
  </w:style>
  <w:style w:type="paragraph" w:styleId="NormalWeb">
    <w:name w:val="Normal (Web)"/>
    <w:basedOn w:val="Normal"/>
    <w:rsid w:val="00933864"/>
    <w:pPr>
      <w:spacing w:before="100" w:beforeAutospacing="1" w:after="100" w:afterAutospacing="1"/>
    </w:pPr>
    <w:rPr>
      <w:color w:val="000080"/>
    </w:rPr>
  </w:style>
  <w:style w:type="character" w:styleId="CommentReference">
    <w:name w:val="annotation reference"/>
    <w:rsid w:val="005854BC"/>
    <w:rPr>
      <w:sz w:val="16"/>
      <w:szCs w:val="16"/>
    </w:rPr>
  </w:style>
  <w:style w:type="paragraph" w:styleId="CommentText">
    <w:name w:val="annotation text"/>
    <w:basedOn w:val="Normal"/>
    <w:link w:val="CommentTextChar"/>
    <w:rsid w:val="005854BC"/>
    <w:rPr>
      <w:sz w:val="20"/>
      <w:szCs w:val="20"/>
    </w:rPr>
  </w:style>
  <w:style w:type="character" w:customStyle="1" w:styleId="CommentTextChar">
    <w:name w:val="Comment Text Char"/>
    <w:basedOn w:val="DefaultParagraphFont"/>
    <w:link w:val="CommentText"/>
    <w:rsid w:val="005854BC"/>
  </w:style>
  <w:style w:type="paragraph" w:styleId="CommentSubject">
    <w:name w:val="annotation subject"/>
    <w:basedOn w:val="CommentText"/>
    <w:next w:val="CommentText"/>
    <w:link w:val="CommentSubjectChar"/>
    <w:rsid w:val="005854BC"/>
    <w:rPr>
      <w:b/>
      <w:bCs/>
    </w:rPr>
  </w:style>
  <w:style w:type="character" w:customStyle="1" w:styleId="CommentSubjectChar">
    <w:name w:val="Comment Subject Char"/>
    <w:link w:val="CommentSubject"/>
    <w:rsid w:val="005854BC"/>
    <w:rPr>
      <w:b/>
      <w:bCs/>
    </w:rPr>
  </w:style>
  <w:style w:type="paragraph" w:styleId="Revision">
    <w:name w:val="Revision"/>
    <w:hidden/>
    <w:uiPriority w:val="99"/>
    <w:semiHidden/>
    <w:rsid w:val="00FE7FB3"/>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6769A4"/>
    <w:rPr>
      <w:sz w:val="24"/>
      <w:szCs w:val="24"/>
    </w:rPr>
  </w:style>
  <w:style w:type="paragraph" w:styleId="Heading1">
    <w:name w:val="heading 1"/>
    <w:basedOn w:val="Normal"/>
    <w:next w:val="Normal"/>
    <w:qFormat/>
    <w:rsid w:val="00E6010E"/>
    <w:pPr>
      <w:keepNext/>
      <w:autoSpaceDE w:val="0"/>
      <w:autoSpaceDN w:val="0"/>
      <w:adjustRightInd w:val="0"/>
      <w:outlineLvl w:val="0"/>
    </w:pPr>
    <w:rPr>
      <w:rFonts w:ascii="Arial" w:hAnsi="Arial" w:cs="Arial"/>
      <w:b/>
      <w:bCs/>
      <w:color w:val="000000"/>
      <w:sz w:val="18"/>
      <w:szCs w:val="18"/>
    </w:rPr>
  </w:style>
  <w:style w:type="paragraph" w:styleId="Heading2">
    <w:name w:val="heading 2"/>
    <w:basedOn w:val="Normal"/>
    <w:next w:val="Normal"/>
    <w:qFormat/>
    <w:rsid w:val="00E6010E"/>
    <w:pPr>
      <w:keepNext/>
      <w:autoSpaceDE w:val="0"/>
      <w:autoSpaceDN w:val="0"/>
      <w:adjustRightInd w:val="0"/>
      <w:outlineLvl w:val="1"/>
    </w:pPr>
    <w:rPr>
      <w:b/>
      <w:bCs/>
      <w:color w:val="000000"/>
      <w:sz w:val="16"/>
      <w:szCs w:val="18"/>
    </w:rPr>
  </w:style>
  <w:style w:type="paragraph" w:styleId="Heading3">
    <w:name w:val="heading 3"/>
    <w:basedOn w:val="Normal"/>
    <w:next w:val="Normal"/>
    <w:qFormat/>
    <w:rsid w:val="00E6010E"/>
    <w:pPr>
      <w:keepNext/>
      <w:autoSpaceDE w:val="0"/>
      <w:autoSpaceDN w:val="0"/>
      <w:adjustRightInd w:val="0"/>
      <w:outlineLvl w:val="2"/>
    </w:pPr>
    <w:rPr>
      <w:b/>
      <w:bCs/>
      <w:color w:val="000000"/>
      <w:szCs w:val="18"/>
    </w:rPr>
  </w:style>
  <w:style w:type="paragraph" w:styleId="Heading4">
    <w:name w:val="heading 4"/>
    <w:basedOn w:val="Normal"/>
    <w:next w:val="Normal"/>
    <w:qFormat/>
    <w:rsid w:val="00E6010E"/>
    <w:pPr>
      <w:keepNext/>
      <w:autoSpaceDE w:val="0"/>
      <w:autoSpaceDN w:val="0"/>
      <w:adjustRightInd w:val="0"/>
      <w:outlineLvl w:val="3"/>
    </w:pPr>
    <w:rPr>
      <w:b/>
      <w:bCs/>
      <w:color w:val="000000"/>
      <w:sz w:val="22"/>
      <w:szCs w:val="18"/>
    </w:rPr>
  </w:style>
  <w:style w:type="paragraph" w:styleId="Heading5">
    <w:name w:val="heading 5"/>
    <w:basedOn w:val="Normal"/>
    <w:next w:val="Normal"/>
    <w:qFormat/>
    <w:rsid w:val="00E6010E"/>
    <w:pPr>
      <w:keepNext/>
      <w:outlineLvl w:val="4"/>
    </w:pPr>
    <w:rPr>
      <w:i/>
      <w:iCs/>
      <w:sz w:val="22"/>
      <w:szCs w:val="18"/>
    </w:rPr>
  </w:style>
  <w:style w:type="paragraph" w:styleId="Heading6">
    <w:name w:val="heading 6"/>
    <w:basedOn w:val="Normal"/>
    <w:next w:val="Normal"/>
    <w:qFormat/>
    <w:rsid w:val="00E6010E"/>
    <w:pPr>
      <w:keepNext/>
      <w:outlineLvl w:val="5"/>
    </w:pPr>
    <w:rPr>
      <w:b/>
      <w:bCs/>
      <w:sz w:val="20"/>
    </w:rPr>
  </w:style>
  <w:style w:type="paragraph" w:styleId="Heading7">
    <w:name w:val="heading 7"/>
    <w:basedOn w:val="Normal"/>
    <w:next w:val="Normal"/>
    <w:qFormat/>
    <w:rsid w:val="00E6010E"/>
    <w:pPr>
      <w:keepNext/>
      <w:outlineLvl w:val="6"/>
    </w:pPr>
    <w:rPr>
      <w:b/>
      <w:bCs/>
      <w:sz w:val="22"/>
    </w:rPr>
  </w:style>
  <w:style w:type="paragraph" w:styleId="Heading8">
    <w:name w:val="heading 8"/>
    <w:basedOn w:val="Normal"/>
    <w:next w:val="Normal"/>
    <w:qFormat/>
    <w:rsid w:val="00E6010E"/>
    <w:pPr>
      <w:keepNext/>
      <w:autoSpaceDE w:val="0"/>
      <w:autoSpaceDN w:val="0"/>
      <w:adjustRightInd w:val="0"/>
      <w:jc w:val="center"/>
      <w:outlineLvl w:val="7"/>
    </w:pPr>
    <w:rPr>
      <w:b/>
      <w:bCs/>
      <w:color w:val="000000"/>
      <w:sz w:val="18"/>
      <w:szCs w:val="18"/>
    </w:rPr>
  </w:style>
  <w:style w:type="paragraph" w:styleId="Heading9">
    <w:name w:val="heading 9"/>
    <w:basedOn w:val="Normal"/>
    <w:next w:val="Normal"/>
    <w:qFormat/>
    <w:rsid w:val="00E6010E"/>
    <w:pPr>
      <w:keepNext/>
      <w:autoSpaceDE w:val="0"/>
      <w:autoSpaceDN w:val="0"/>
      <w:adjustRightInd w:val="0"/>
      <w:jc w:val="both"/>
      <w:outlineLvl w:val="8"/>
    </w:pPr>
    <w:rPr>
      <w:b/>
      <w:bCs/>
      <w:i/>
      <w:iCs/>
      <w:color w:val="000000"/>
      <w:sz w:val="18"/>
      <w:szCs w:val="1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E6010E"/>
    <w:pPr>
      <w:tabs>
        <w:tab w:val="center" w:pos="4320"/>
        <w:tab w:val="right" w:pos="8640"/>
      </w:tabs>
    </w:pPr>
  </w:style>
  <w:style w:type="character" w:styleId="PageNumber">
    <w:name w:val="page number"/>
    <w:basedOn w:val="DefaultParagraphFont"/>
    <w:rsid w:val="00E6010E"/>
  </w:style>
  <w:style w:type="paragraph" w:styleId="BodyText">
    <w:name w:val="Body Text"/>
    <w:basedOn w:val="Normal"/>
    <w:rsid w:val="00E6010E"/>
    <w:pPr>
      <w:autoSpaceDE w:val="0"/>
      <w:autoSpaceDN w:val="0"/>
      <w:adjustRightInd w:val="0"/>
    </w:pPr>
    <w:rPr>
      <w:rFonts w:ascii="Arial" w:hAnsi="Arial" w:cs="Arial"/>
      <w:color w:val="000000"/>
      <w:sz w:val="18"/>
      <w:szCs w:val="18"/>
    </w:rPr>
  </w:style>
  <w:style w:type="paragraph" w:styleId="BodyText2">
    <w:name w:val="Body Text 2"/>
    <w:basedOn w:val="Normal"/>
    <w:rsid w:val="00E6010E"/>
    <w:rPr>
      <w:sz w:val="20"/>
    </w:rPr>
  </w:style>
  <w:style w:type="paragraph" w:styleId="BodyText3">
    <w:name w:val="Body Text 3"/>
    <w:basedOn w:val="Normal"/>
    <w:rsid w:val="00E6010E"/>
    <w:pPr>
      <w:autoSpaceDE w:val="0"/>
      <w:autoSpaceDN w:val="0"/>
      <w:adjustRightInd w:val="0"/>
    </w:pPr>
    <w:rPr>
      <w:color w:val="000000"/>
      <w:sz w:val="22"/>
      <w:szCs w:val="18"/>
    </w:rPr>
  </w:style>
  <w:style w:type="paragraph" w:styleId="BodyTextIndent">
    <w:name w:val="Body Text Indent"/>
    <w:basedOn w:val="Normal"/>
    <w:rsid w:val="00E6010E"/>
    <w:pPr>
      <w:ind w:left="720"/>
    </w:pPr>
    <w:rPr>
      <w:sz w:val="22"/>
      <w:szCs w:val="18"/>
    </w:rPr>
  </w:style>
  <w:style w:type="character" w:styleId="Hyperlink">
    <w:name w:val="Hyperlink"/>
    <w:rsid w:val="00E6010E"/>
    <w:rPr>
      <w:color w:val="0000FF"/>
      <w:u w:val="single"/>
    </w:rPr>
  </w:style>
  <w:style w:type="paragraph" w:styleId="FootnoteText">
    <w:name w:val="footnote text"/>
    <w:basedOn w:val="Normal"/>
    <w:semiHidden/>
    <w:rsid w:val="00E6010E"/>
    <w:rPr>
      <w:sz w:val="20"/>
      <w:szCs w:val="20"/>
    </w:rPr>
  </w:style>
  <w:style w:type="character" w:styleId="FootnoteReference">
    <w:name w:val="footnote reference"/>
    <w:semiHidden/>
    <w:rsid w:val="00E6010E"/>
    <w:rPr>
      <w:vertAlign w:val="superscript"/>
    </w:rPr>
  </w:style>
  <w:style w:type="paragraph" w:styleId="Header">
    <w:name w:val="header"/>
    <w:basedOn w:val="Normal"/>
    <w:rsid w:val="00E6010E"/>
    <w:pPr>
      <w:tabs>
        <w:tab w:val="center" w:pos="4320"/>
        <w:tab w:val="right" w:pos="8640"/>
      </w:tabs>
    </w:pPr>
  </w:style>
  <w:style w:type="paragraph" w:customStyle="1" w:styleId="1AutoList23">
    <w:name w:val="1AutoList23"/>
    <w:rsid w:val="00E6010E"/>
    <w:pPr>
      <w:widowControl w:val="0"/>
      <w:tabs>
        <w:tab w:val="left" w:pos="720"/>
      </w:tabs>
      <w:autoSpaceDE w:val="0"/>
      <w:autoSpaceDN w:val="0"/>
      <w:adjustRightInd w:val="0"/>
      <w:ind w:left="720" w:hanging="720"/>
      <w:jc w:val="both"/>
    </w:pPr>
    <w:rPr>
      <w:sz w:val="24"/>
      <w:szCs w:val="24"/>
    </w:rPr>
  </w:style>
  <w:style w:type="paragraph" w:styleId="BalloonText">
    <w:name w:val="Balloon Text"/>
    <w:basedOn w:val="Normal"/>
    <w:semiHidden/>
    <w:rsid w:val="007F7453"/>
    <w:rPr>
      <w:rFonts w:ascii="Tahoma" w:hAnsi="Tahoma" w:cs="Tahoma"/>
      <w:sz w:val="16"/>
      <w:szCs w:val="16"/>
    </w:rPr>
  </w:style>
  <w:style w:type="character" w:styleId="FollowedHyperlink">
    <w:name w:val="FollowedHyperlink"/>
    <w:rsid w:val="0040618E"/>
    <w:rPr>
      <w:color w:val="800080"/>
      <w:u w:val="single"/>
    </w:rPr>
  </w:style>
  <w:style w:type="paragraph" w:styleId="NormalWeb">
    <w:name w:val="Normal (Web)"/>
    <w:basedOn w:val="Normal"/>
    <w:rsid w:val="00933864"/>
    <w:pPr>
      <w:spacing w:before="100" w:beforeAutospacing="1" w:after="100" w:afterAutospacing="1"/>
    </w:pPr>
    <w:rPr>
      <w:color w:val="000080"/>
    </w:rPr>
  </w:style>
  <w:style w:type="character" w:styleId="CommentReference">
    <w:name w:val="annotation reference"/>
    <w:rsid w:val="005854BC"/>
    <w:rPr>
      <w:sz w:val="16"/>
      <w:szCs w:val="16"/>
    </w:rPr>
  </w:style>
  <w:style w:type="paragraph" w:styleId="CommentText">
    <w:name w:val="annotation text"/>
    <w:basedOn w:val="Normal"/>
    <w:link w:val="CommentTextChar"/>
    <w:rsid w:val="005854BC"/>
    <w:rPr>
      <w:sz w:val="20"/>
      <w:szCs w:val="20"/>
    </w:rPr>
  </w:style>
  <w:style w:type="character" w:customStyle="1" w:styleId="CommentTextChar">
    <w:name w:val="Comment Text Char"/>
    <w:basedOn w:val="DefaultParagraphFont"/>
    <w:link w:val="CommentText"/>
    <w:rsid w:val="005854BC"/>
  </w:style>
  <w:style w:type="paragraph" w:styleId="CommentSubject">
    <w:name w:val="annotation subject"/>
    <w:basedOn w:val="CommentText"/>
    <w:next w:val="CommentText"/>
    <w:link w:val="CommentSubjectChar"/>
    <w:rsid w:val="005854BC"/>
    <w:rPr>
      <w:b/>
      <w:bCs/>
    </w:rPr>
  </w:style>
  <w:style w:type="character" w:customStyle="1" w:styleId="CommentSubjectChar">
    <w:name w:val="Comment Subject Char"/>
    <w:link w:val="CommentSubject"/>
    <w:rsid w:val="005854BC"/>
    <w:rPr>
      <w:b/>
      <w:bCs/>
    </w:rPr>
  </w:style>
  <w:style w:type="paragraph" w:styleId="Revision">
    <w:name w:val="Revision"/>
    <w:hidden/>
    <w:uiPriority w:val="99"/>
    <w:semiHidden/>
    <w:rsid w:val="00FE7FB3"/>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4801919">
      <w:bodyDiv w:val="1"/>
      <w:marLeft w:val="0"/>
      <w:marRight w:val="0"/>
      <w:marTop w:val="0"/>
      <w:marBottom w:val="0"/>
      <w:divBdr>
        <w:top w:val="none" w:sz="0" w:space="0" w:color="auto"/>
        <w:left w:val="none" w:sz="0" w:space="0" w:color="auto"/>
        <w:bottom w:val="none" w:sz="0" w:space="0" w:color="auto"/>
        <w:right w:val="none" w:sz="0" w:space="0" w:color="auto"/>
      </w:divBdr>
    </w:div>
    <w:div w:id="359207943">
      <w:bodyDiv w:val="1"/>
      <w:marLeft w:val="0"/>
      <w:marRight w:val="0"/>
      <w:marTop w:val="0"/>
      <w:marBottom w:val="0"/>
      <w:divBdr>
        <w:top w:val="none" w:sz="0" w:space="0" w:color="auto"/>
        <w:left w:val="none" w:sz="0" w:space="0" w:color="auto"/>
        <w:bottom w:val="none" w:sz="0" w:space="0" w:color="auto"/>
        <w:right w:val="none" w:sz="0" w:space="0" w:color="auto"/>
      </w:divBdr>
    </w:div>
    <w:div w:id="372922422">
      <w:bodyDiv w:val="1"/>
      <w:marLeft w:val="0"/>
      <w:marRight w:val="0"/>
      <w:marTop w:val="0"/>
      <w:marBottom w:val="0"/>
      <w:divBdr>
        <w:top w:val="none" w:sz="0" w:space="0" w:color="auto"/>
        <w:left w:val="none" w:sz="0" w:space="0" w:color="auto"/>
        <w:bottom w:val="none" w:sz="0" w:space="0" w:color="auto"/>
        <w:right w:val="none" w:sz="0" w:space="0" w:color="auto"/>
      </w:divBdr>
    </w:div>
    <w:div w:id="1185091686">
      <w:bodyDiv w:val="1"/>
      <w:marLeft w:val="0"/>
      <w:marRight w:val="0"/>
      <w:marTop w:val="0"/>
      <w:marBottom w:val="0"/>
      <w:divBdr>
        <w:top w:val="none" w:sz="0" w:space="0" w:color="auto"/>
        <w:left w:val="none" w:sz="0" w:space="0" w:color="auto"/>
        <w:bottom w:val="none" w:sz="0" w:space="0" w:color="auto"/>
        <w:right w:val="none" w:sz="0" w:space="0" w:color="auto"/>
      </w:divBdr>
    </w:div>
    <w:div w:id="1198855515">
      <w:bodyDiv w:val="1"/>
      <w:marLeft w:val="0"/>
      <w:marRight w:val="0"/>
      <w:marTop w:val="0"/>
      <w:marBottom w:val="0"/>
      <w:divBdr>
        <w:top w:val="none" w:sz="0" w:space="0" w:color="auto"/>
        <w:left w:val="none" w:sz="0" w:space="0" w:color="auto"/>
        <w:bottom w:val="none" w:sz="0" w:space="0" w:color="auto"/>
        <w:right w:val="none" w:sz="0" w:space="0" w:color="auto"/>
      </w:divBdr>
    </w:div>
    <w:div w:id="1938249708">
      <w:bodyDiv w:val="1"/>
      <w:marLeft w:val="0"/>
      <w:marRight w:val="0"/>
      <w:marTop w:val="0"/>
      <w:marBottom w:val="0"/>
      <w:divBdr>
        <w:top w:val="none" w:sz="0" w:space="0" w:color="auto"/>
        <w:left w:val="none" w:sz="0" w:space="0" w:color="auto"/>
        <w:bottom w:val="none" w:sz="0" w:space="0" w:color="auto"/>
        <w:right w:val="none" w:sz="0" w:space="0" w:color="auto"/>
      </w:divBdr>
    </w:div>
    <w:div w:id="2086763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signon.eia.doe.gov/upload/noticeoog.jsp" TargetMode="Externa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hyperlink" Target="http://www.clker.com/cliparts/h/W/m/m/g/O/wave-pattern-md.png" TargetMode="Externa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2.emf"/><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5.emf"/><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www.eia.gov/survey/"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8406A9-ED6C-4B00-8492-F951718931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034</Words>
  <Characters>28696</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PART V: DISPOSITION OF NATURAL AND SUPPLEMENTAL GAS WITHIN OR TRANSPORTED OUT OF REPORT STATE</vt:lpstr>
    </vt:vector>
  </TitlesOfParts>
  <Company>DOE/EIA</Company>
  <LinksUpToDate>false</LinksUpToDate>
  <CharactersWithSpaces>33663</CharactersWithSpaces>
  <SharedDoc>false</SharedDoc>
  <HLinks>
    <vt:vector size="18" baseType="variant">
      <vt:variant>
        <vt:i4>393240</vt:i4>
      </vt:variant>
      <vt:variant>
        <vt:i4>9</vt:i4>
      </vt:variant>
      <vt:variant>
        <vt:i4>0</vt:i4>
      </vt:variant>
      <vt:variant>
        <vt:i4>5</vt:i4>
      </vt:variant>
      <vt:variant>
        <vt:lpwstr>http://www.eia.gov/survey/</vt:lpwstr>
      </vt:variant>
      <vt:variant>
        <vt:lpwstr>eia-176</vt:lpwstr>
      </vt:variant>
      <vt:variant>
        <vt:i4>6946867</vt:i4>
      </vt:variant>
      <vt:variant>
        <vt:i4>0</vt:i4>
      </vt:variant>
      <vt:variant>
        <vt:i4>0</vt:i4>
      </vt:variant>
      <vt:variant>
        <vt:i4>5</vt:i4>
      </vt:variant>
      <vt:variant>
        <vt:lpwstr>https://signon.eia.doe.gov/upload/noticeoog.jsp</vt:lpwstr>
      </vt:variant>
      <vt:variant>
        <vt:lpwstr/>
      </vt:variant>
      <vt:variant>
        <vt:i4>4784207</vt:i4>
      </vt:variant>
      <vt:variant>
        <vt:i4>-1</vt:i4>
      </vt:variant>
      <vt:variant>
        <vt:i4>1081</vt:i4>
      </vt:variant>
      <vt:variant>
        <vt:i4>4</vt:i4>
      </vt:variant>
      <vt:variant>
        <vt:lpwstr>http://www.clker.com/cliparts/h/W/m/m/g/O/wave-pattern-md.pn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 V: DISPOSITION OF NATURAL AND SUPPLEMENTAL GAS WITHIN OR TRANSPORTED OUT OF REPORT STATE</dc:title>
  <dc:subject/>
  <dc:creator>EIA</dc:creator>
  <cp:keywords/>
  <cp:lastModifiedBy>SYSTEM</cp:lastModifiedBy>
  <cp:revision>2</cp:revision>
  <cp:lastPrinted>2017-03-30T18:09:00Z</cp:lastPrinted>
  <dcterms:created xsi:type="dcterms:W3CDTF">2018-01-24T14:26:00Z</dcterms:created>
  <dcterms:modified xsi:type="dcterms:W3CDTF">2018-01-24T14:26:00Z</dcterms:modified>
</cp:coreProperties>
</file>